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433BE" w14:textId="77777777" w:rsidR="006164A7" w:rsidRPr="008C5FA0" w:rsidRDefault="006164A7" w:rsidP="006164A7">
      <w:pPr>
        <w:jc w:val="right"/>
        <w:rPr>
          <w:rFonts w:asciiTheme="majorHAnsi" w:hAnsiTheme="majorHAnsi" w:cstheme="majorHAnsi"/>
          <w:sz w:val="18"/>
          <w:szCs w:val="18"/>
        </w:rPr>
      </w:pPr>
    </w:p>
    <w:tbl>
      <w:tblPr>
        <w:tblW w:w="5775" w:type="pct"/>
        <w:tblInd w:w="-905" w:type="dxa"/>
        <w:tblLook w:val="04A0" w:firstRow="1" w:lastRow="0" w:firstColumn="1" w:lastColumn="0" w:noHBand="0" w:noVBand="1"/>
      </w:tblPr>
      <w:tblGrid>
        <w:gridCol w:w="10808"/>
      </w:tblGrid>
      <w:tr w:rsidR="008C5FA0" w:rsidRPr="001A2FA2" w14:paraId="76D23A75" w14:textId="77777777" w:rsidTr="00A33644">
        <w:trPr>
          <w:trHeight w:val="1764"/>
        </w:trPr>
        <w:tc>
          <w:tcPr>
            <w:tcW w:w="5000" w:type="pct"/>
            <w:shd w:val="clear" w:color="auto" w:fill="auto"/>
          </w:tcPr>
          <w:p w14:paraId="7A805801" w14:textId="77777777" w:rsidR="008C5FA0" w:rsidRPr="001A2FA2" w:rsidRDefault="008C5FA0" w:rsidP="00A33644">
            <w:pPr>
              <w:pStyle w:val="H4-a"/>
              <w:numPr>
                <w:ilvl w:val="0"/>
                <w:numId w:val="0"/>
              </w:numPr>
              <w:ind w:left="720"/>
              <w:jc w:val="center"/>
              <w:rPr>
                <w:rFonts w:asciiTheme="majorHAnsi" w:eastAsia="Calibri" w:hAnsiTheme="majorHAnsi" w:cstheme="majorHAnsi"/>
                <w:sz w:val="28"/>
              </w:rPr>
            </w:pPr>
            <w:bookmarkStart w:id="0" w:name="_Toc501725737"/>
            <w:bookmarkStart w:id="1" w:name="_Toc498599541"/>
            <w:r w:rsidRPr="001A2FA2">
              <w:rPr>
                <w:rFonts w:asciiTheme="majorHAnsi" w:eastAsia="Calibri" w:hAnsiTheme="majorHAnsi" w:cstheme="majorHAnsi"/>
                <w:sz w:val="28"/>
              </w:rPr>
              <w:t xml:space="preserve">LIÊN DANH CÔNG TY CỔ PHẦN TƯ VẤN CÔNG NGHỆ NGS -  </w:t>
            </w:r>
          </w:p>
          <w:p w14:paraId="28BD076A" w14:textId="77777777" w:rsidR="008C5FA0" w:rsidRPr="001A2FA2" w:rsidRDefault="008C5FA0" w:rsidP="00A33644">
            <w:pPr>
              <w:pStyle w:val="H4-a"/>
              <w:numPr>
                <w:ilvl w:val="0"/>
                <w:numId w:val="0"/>
              </w:numPr>
              <w:ind w:left="720"/>
              <w:jc w:val="center"/>
              <w:rPr>
                <w:rFonts w:asciiTheme="majorHAnsi" w:eastAsia="Calibri" w:hAnsiTheme="majorHAnsi" w:cstheme="majorHAnsi"/>
                <w:sz w:val="26"/>
              </w:rPr>
            </w:pPr>
            <w:r w:rsidRPr="001A2FA2">
              <w:rPr>
                <w:rFonts w:asciiTheme="majorHAnsi" w:eastAsia="Calibri" w:hAnsiTheme="majorHAnsi" w:cstheme="majorHAnsi"/>
                <w:sz w:val="28"/>
              </w:rPr>
              <w:t>CÔNG TY TNHH SL INTERNATIONAL</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664"/>
      </w:tblGrid>
      <w:tr w:rsidR="008C5FA0" w:rsidRPr="001A2FA2" w14:paraId="33210548" w14:textId="77777777" w:rsidTr="00A33644">
        <w:tc>
          <w:tcPr>
            <w:tcW w:w="4686" w:type="dxa"/>
          </w:tcPr>
          <w:p w14:paraId="7A19893F" w14:textId="77777777" w:rsidR="008C5FA0" w:rsidRPr="001A2FA2" w:rsidRDefault="008C5FA0" w:rsidP="00A33644">
            <w:pPr>
              <w:spacing w:line="360" w:lineRule="auto"/>
              <w:jc w:val="center"/>
              <w:rPr>
                <w:rFonts w:asciiTheme="majorHAnsi" w:hAnsiTheme="majorHAnsi" w:cstheme="majorHAnsi"/>
                <w:b/>
                <w:sz w:val="32"/>
                <w:szCs w:val="32"/>
              </w:rPr>
            </w:pPr>
            <w:r w:rsidRPr="001A2FA2">
              <w:rPr>
                <w:rFonts w:asciiTheme="majorHAnsi" w:hAnsiTheme="majorHAnsi" w:cstheme="majorHAnsi"/>
                <w:noProof/>
              </w:rPr>
              <w:drawing>
                <wp:inline distT="0" distB="0" distL="0" distR="0" wp14:anchorId="50315454" wp14:editId="0F7CFF99">
                  <wp:extent cx="2832053" cy="1021080"/>
                  <wp:effectExtent l="0" t="0" r="6985" b="7620"/>
                  <wp:docPr id="1" name="Picture 1" descr="A picture containing text, tableware, dishware,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tableware, dishware,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85676" cy="1040414"/>
                          </a:xfrm>
                          <a:prstGeom prst="rect">
                            <a:avLst/>
                          </a:prstGeom>
                        </pic:spPr>
                      </pic:pic>
                    </a:graphicData>
                  </a:graphic>
                </wp:inline>
              </w:drawing>
            </w:r>
          </w:p>
        </w:tc>
        <w:tc>
          <w:tcPr>
            <w:tcW w:w="4664" w:type="dxa"/>
          </w:tcPr>
          <w:p w14:paraId="40B321B5" w14:textId="77777777" w:rsidR="008C5FA0" w:rsidRPr="001A2FA2" w:rsidRDefault="008C5FA0" w:rsidP="00A33644">
            <w:pPr>
              <w:spacing w:line="360" w:lineRule="auto"/>
              <w:jc w:val="center"/>
              <w:rPr>
                <w:rFonts w:asciiTheme="majorHAnsi" w:hAnsiTheme="majorHAnsi" w:cstheme="majorHAnsi"/>
                <w:b/>
                <w:sz w:val="32"/>
                <w:szCs w:val="32"/>
              </w:rPr>
            </w:pPr>
            <w:r w:rsidRPr="001A2FA2">
              <w:rPr>
                <w:rFonts w:asciiTheme="majorHAnsi" w:hAnsiTheme="majorHAnsi" w:cstheme="majorHAnsi"/>
                <w:b/>
                <w:noProof/>
                <w:spacing w:val="20"/>
                <w:sz w:val="16"/>
                <w:szCs w:val="16"/>
              </w:rPr>
              <w:drawing>
                <wp:inline distT="0" distB="0" distL="0" distR="0" wp14:anchorId="49664555" wp14:editId="737EA2EB">
                  <wp:extent cx="2442138" cy="1051560"/>
                  <wp:effectExtent l="0" t="0" r="0" b="0"/>
                  <wp:docPr id="44" name="Picture 4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33227" cy="1090782"/>
                          </a:xfrm>
                          <a:prstGeom prst="rect">
                            <a:avLst/>
                          </a:prstGeom>
                        </pic:spPr>
                      </pic:pic>
                    </a:graphicData>
                  </a:graphic>
                </wp:inline>
              </w:drawing>
            </w:r>
          </w:p>
        </w:tc>
      </w:tr>
    </w:tbl>
    <w:p w14:paraId="14D45D8C" w14:textId="77777777" w:rsidR="008C5FA0" w:rsidRPr="001A2FA2" w:rsidRDefault="008C5FA0" w:rsidP="008C5FA0">
      <w:pPr>
        <w:spacing w:line="360" w:lineRule="auto"/>
        <w:jc w:val="center"/>
        <w:rPr>
          <w:rFonts w:asciiTheme="majorHAnsi" w:hAnsiTheme="majorHAnsi" w:cstheme="majorHAnsi"/>
          <w:b/>
          <w:sz w:val="32"/>
          <w:szCs w:val="32"/>
        </w:rPr>
      </w:pPr>
    </w:p>
    <w:p w14:paraId="321574CA" w14:textId="77777777" w:rsidR="008C5FA0" w:rsidRPr="001A2FA2" w:rsidRDefault="008C5FA0" w:rsidP="008C5FA0">
      <w:pPr>
        <w:spacing w:line="360" w:lineRule="auto"/>
        <w:jc w:val="right"/>
        <w:rPr>
          <w:rFonts w:asciiTheme="majorHAnsi" w:hAnsiTheme="majorHAnsi" w:cstheme="majorHAnsi"/>
          <w:b/>
          <w:sz w:val="32"/>
          <w:szCs w:val="32"/>
        </w:rPr>
      </w:pPr>
    </w:p>
    <w:p w14:paraId="7C2E344F" w14:textId="77777777" w:rsidR="008C5FA0" w:rsidRPr="001A2FA2" w:rsidRDefault="008C5FA0" w:rsidP="008C5FA0">
      <w:pPr>
        <w:spacing w:line="360" w:lineRule="auto"/>
        <w:jc w:val="both"/>
        <w:rPr>
          <w:rFonts w:asciiTheme="majorHAnsi" w:hAnsiTheme="majorHAnsi" w:cstheme="majorHAnsi"/>
          <w:b/>
          <w:sz w:val="32"/>
          <w:szCs w:val="32"/>
        </w:rPr>
      </w:pPr>
    </w:p>
    <w:p w14:paraId="1399AD1E" w14:textId="77777777" w:rsidR="008C5FA0" w:rsidRPr="001A2FA2" w:rsidRDefault="008C5FA0" w:rsidP="008C5FA0">
      <w:pPr>
        <w:spacing w:line="360" w:lineRule="auto"/>
        <w:jc w:val="both"/>
        <w:rPr>
          <w:rFonts w:asciiTheme="majorHAnsi" w:hAnsiTheme="majorHAnsi" w:cstheme="majorHAnsi"/>
          <w:b/>
          <w:sz w:val="32"/>
          <w:szCs w:val="32"/>
        </w:rPr>
      </w:pPr>
    </w:p>
    <w:p w14:paraId="09931977" w14:textId="77777777" w:rsidR="008C5FA0" w:rsidRPr="001A2FA2" w:rsidRDefault="008C5FA0" w:rsidP="008C5FA0">
      <w:pPr>
        <w:pStyle w:val="NormsCharCharCharCharChar"/>
        <w:spacing w:line="360" w:lineRule="auto"/>
        <w:ind w:left="0" w:right="30"/>
        <w:jc w:val="right"/>
        <w:rPr>
          <w:rFonts w:asciiTheme="majorHAnsi" w:hAnsiTheme="majorHAnsi" w:cstheme="majorHAnsi"/>
          <w:b/>
          <w:sz w:val="44"/>
          <w:szCs w:val="44"/>
        </w:rPr>
      </w:pPr>
      <w:r w:rsidRPr="001A2FA2">
        <w:rPr>
          <w:rFonts w:asciiTheme="majorHAnsi" w:hAnsiTheme="majorHAnsi" w:cstheme="majorHAnsi"/>
          <w:b/>
          <w:sz w:val="44"/>
          <w:szCs w:val="44"/>
        </w:rPr>
        <w:t>2. TUYÊN BỐ ĐÁP ỨNG</w:t>
      </w:r>
    </w:p>
    <w:p w14:paraId="6B449B3B" w14:textId="77777777" w:rsidR="008C5FA0" w:rsidRPr="001A2FA2" w:rsidRDefault="008C5FA0" w:rsidP="008C5FA0">
      <w:pPr>
        <w:pStyle w:val="NormsCharCharCharCharChar"/>
        <w:spacing w:before="0" w:after="0" w:line="360" w:lineRule="auto"/>
        <w:ind w:left="0" w:right="29"/>
        <w:jc w:val="left"/>
        <w:rPr>
          <w:rFonts w:asciiTheme="majorHAnsi" w:hAnsiTheme="majorHAnsi" w:cstheme="majorHAnsi"/>
          <w:b/>
          <w:sz w:val="32"/>
          <w:szCs w:val="32"/>
          <w:u w:val="single"/>
        </w:rPr>
      </w:pPr>
      <w:r w:rsidRPr="001A2FA2">
        <w:rPr>
          <w:rFonts w:asciiTheme="majorHAnsi" w:hAnsiTheme="majorHAnsi" w:cstheme="majorHAnsi"/>
          <w:b/>
          <w:i/>
          <w:iCs/>
          <w:sz w:val="30"/>
          <w:szCs w:val="30"/>
          <w:u w:val="single"/>
        </w:rPr>
        <w:t>GÓI THẦU</w:t>
      </w:r>
    </w:p>
    <w:p w14:paraId="42041EB2" w14:textId="77777777" w:rsidR="008C5FA0" w:rsidRPr="001A2FA2" w:rsidRDefault="008C5FA0" w:rsidP="008C5FA0">
      <w:pPr>
        <w:pStyle w:val="NormsCharCharCharCharChar"/>
        <w:spacing w:line="360" w:lineRule="auto"/>
        <w:ind w:right="30"/>
        <w:jc w:val="right"/>
        <w:rPr>
          <w:rFonts w:asciiTheme="majorHAnsi" w:hAnsiTheme="majorHAnsi" w:cstheme="majorHAnsi"/>
          <w:b/>
          <w:sz w:val="32"/>
          <w:szCs w:val="32"/>
        </w:rPr>
      </w:pPr>
      <w:r w:rsidRPr="001A2FA2">
        <w:rPr>
          <w:rFonts w:asciiTheme="majorHAnsi" w:hAnsiTheme="majorHAnsi" w:cstheme="majorHAnsi"/>
          <w:b/>
          <w:bCs/>
          <w:sz w:val="28"/>
          <w:szCs w:val="28"/>
        </w:rPr>
        <w:t>08_2022_MSTX_CNTT - Mua sắm hệ thống phần mềm quản lý quá trình sản xuất phần mềm cùng các dịch vụ liên quan</w:t>
      </w:r>
    </w:p>
    <w:p w14:paraId="331A5AAC" w14:textId="77777777" w:rsidR="008C5FA0" w:rsidRPr="001A2FA2" w:rsidRDefault="008C5FA0" w:rsidP="008C5FA0">
      <w:pPr>
        <w:spacing w:line="360" w:lineRule="auto"/>
        <w:rPr>
          <w:rFonts w:asciiTheme="majorHAnsi" w:hAnsiTheme="majorHAnsi" w:cstheme="majorHAnsi"/>
        </w:rPr>
      </w:pPr>
    </w:p>
    <w:p w14:paraId="15154151" w14:textId="77777777" w:rsidR="008C5FA0" w:rsidRPr="001A2FA2" w:rsidRDefault="008C5FA0" w:rsidP="008C5FA0">
      <w:pPr>
        <w:spacing w:before="240" w:after="240" w:line="360" w:lineRule="auto"/>
        <w:jc w:val="center"/>
        <w:rPr>
          <w:rFonts w:asciiTheme="majorHAnsi" w:hAnsiTheme="majorHAnsi" w:cstheme="majorHAnsi"/>
        </w:rPr>
      </w:pPr>
    </w:p>
    <w:p w14:paraId="6B77892E" w14:textId="77777777" w:rsidR="008C5FA0" w:rsidRPr="001A2FA2" w:rsidRDefault="008C5FA0" w:rsidP="008C5FA0">
      <w:pPr>
        <w:spacing w:before="240" w:after="240" w:line="360" w:lineRule="auto"/>
        <w:jc w:val="center"/>
        <w:rPr>
          <w:rFonts w:asciiTheme="majorHAnsi" w:hAnsiTheme="majorHAnsi" w:cstheme="majorHAnsi"/>
        </w:rPr>
      </w:pPr>
    </w:p>
    <w:p w14:paraId="63D691DC" w14:textId="77777777" w:rsidR="008C5FA0" w:rsidRPr="001A2FA2" w:rsidRDefault="008C5FA0" w:rsidP="008C5FA0">
      <w:pPr>
        <w:spacing w:before="240" w:after="240" w:line="360" w:lineRule="auto"/>
        <w:jc w:val="center"/>
        <w:rPr>
          <w:rFonts w:asciiTheme="majorHAnsi" w:hAnsiTheme="majorHAnsi" w:cstheme="majorHAnsi"/>
        </w:rPr>
      </w:pPr>
    </w:p>
    <w:p w14:paraId="39A69158" w14:textId="77777777" w:rsidR="008C5FA0" w:rsidRPr="001A2FA2" w:rsidRDefault="008C5FA0" w:rsidP="008C5FA0">
      <w:pPr>
        <w:spacing w:before="240" w:after="240" w:line="360" w:lineRule="auto"/>
        <w:jc w:val="center"/>
        <w:rPr>
          <w:rFonts w:asciiTheme="majorHAnsi" w:hAnsiTheme="majorHAnsi" w:cstheme="majorHAnsi"/>
        </w:rPr>
      </w:pPr>
    </w:p>
    <w:p w14:paraId="4622B070" w14:textId="77777777" w:rsidR="008C5FA0" w:rsidRPr="001A2FA2" w:rsidRDefault="008C5FA0" w:rsidP="008C5FA0">
      <w:pPr>
        <w:spacing w:before="240" w:after="240" w:line="360" w:lineRule="auto"/>
        <w:jc w:val="center"/>
        <w:rPr>
          <w:rFonts w:asciiTheme="majorHAnsi" w:hAnsiTheme="majorHAnsi" w:cstheme="majorHAnsi"/>
        </w:rPr>
      </w:pPr>
    </w:p>
    <w:p w14:paraId="3BD79FDD" w14:textId="77777777" w:rsidR="008C5FA0" w:rsidRPr="001A2FA2" w:rsidRDefault="008C5FA0" w:rsidP="008C5FA0">
      <w:pPr>
        <w:spacing w:before="240" w:after="240" w:line="360" w:lineRule="auto"/>
        <w:jc w:val="center"/>
        <w:rPr>
          <w:rFonts w:asciiTheme="majorHAnsi" w:hAnsiTheme="majorHAnsi" w:cstheme="majorHAnsi"/>
        </w:rPr>
      </w:pPr>
    </w:p>
    <w:p w14:paraId="5A1CBFB2" w14:textId="77777777" w:rsidR="008C5FA0" w:rsidRPr="001A2FA2" w:rsidRDefault="008C5FA0" w:rsidP="008C5FA0">
      <w:pPr>
        <w:spacing w:before="240" w:after="240" w:line="360" w:lineRule="auto"/>
        <w:jc w:val="center"/>
        <w:rPr>
          <w:rFonts w:asciiTheme="majorHAnsi" w:hAnsiTheme="majorHAnsi" w:cstheme="majorHAnsi"/>
        </w:rPr>
      </w:pPr>
    </w:p>
    <w:p w14:paraId="1BF2E469" w14:textId="77777777" w:rsidR="008C5FA0" w:rsidRPr="001A2FA2" w:rsidRDefault="008C5FA0" w:rsidP="008C5FA0">
      <w:pPr>
        <w:spacing w:after="240" w:line="360" w:lineRule="auto"/>
        <w:jc w:val="center"/>
        <w:rPr>
          <w:rFonts w:asciiTheme="majorHAnsi" w:hAnsiTheme="majorHAnsi" w:cstheme="majorHAnsi"/>
        </w:rPr>
      </w:pPr>
      <w:r w:rsidRPr="001A2FA2">
        <w:rPr>
          <w:rFonts w:asciiTheme="majorHAnsi" w:hAnsiTheme="majorHAnsi" w:cstheme="majorHAnsi"/>
        </w:rPr>
        <w:t>Hà Nội, 2023</w:t>
      </w:r>
    </w:p>
    <w:p w14:paraId="3A60D8CB" w14:textId="77777777" w:rsidR="00154185" w:rsidRPr="008C5FA0" w:rsidRDefault="00154185" w:rsidP="005316D9">
      <w:pPr>
        <w:pStyle w:val="StyleHeading11Level1H1tcheadHeading1aPAChapterheadinga"/>
        <w:sectPr w:rsidR="00154185" w:rsidRPr="008C5FA0" w:rsidSect="00DF5828">
          <w:headerReference w:type="default" r:id="rId13"/>
          <w:footerReference w:type="first" r:id="rId14"/>
          <w:pgSz w:w="11907" w:h="16840" w:code="9"/>
          <w:pgMar w:top="259" w:right="1195" w:bottom="446" w:left="1354" w:header="720" w:footer="346" w:gutter="0"/>
          <w:pgBorders w:offsetFrom="page">
            <w:top w:val="dotted" w:sz="4" w:space="24" w:color="auto"/>
            <w:left w:val="dotted" w:sz="4" w:space="24" w:color="auto"/>
            <w:bottom w:val="dotted" w:sz="4" w:space="24" w:color="auto"/>
            <w:right w:val="dotted" w:sz="4" w:space="24" w:color="auto"/>
          </w:pgBorders>
          <w:cols w:space="720"/>
          <w:titlePg/>
          <w:docGrid w:linePitch="326"/>
        </w:sectPr>
      </w:pPr>
    </w:p>
    <w:tbl>
      <w:tblPr>
        <w:tblW w:w="1589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1530"/>
        <w:gridCol w:w="2340"/>
        <w:gridCol w:w="1620"/>
        <w:gridCol w:w="9504"/>
      </w:tblGrid>
      <w:tr w:rsidR="008C5FA0" w:rsidRPr="008C5FA0" w14:paraId="7FE50004" w14:textId="77777777" w:rsidTr="003D13DA">
        <w:trPr>
          <w:trHeight w:val="302"/>
        </w:trPr>
        <w:tc>
          <w:tcPr>
            <w:tcW w:w="900" w:type="dxa"/>
          </w:tcPr>
          <w:bookmarkEnd w:id="0"/>
          <w:bookmarkEnd w:id="1"/>
          <w:p w14:paraId="6259CF37" w14:textId="77777777" w:rsidR="0046793D" w:rsidRPr="008C5FA0" w:rsidRDefault="0046793D" w:rsidP="00A10AAA">
            <w:pPr>
              <w:pStyle w:val="TableParagraph"/>
              <w:spacing w:line="251" w:lineRule="exact"/>
              <w:ind w:right="127"/>
              <w:jc w:val="center"/>
              <w:rPr>
                <w:b/>
                <w:lang w:val="en-US"/>
              </w:rPr>
            </w:pPr>
            <w:r w:rsidRPr="008C5FA0">
              <w:rPr>
                <w:b/>
              </w:rPr>
              <w:lastRenderedPageBreak/>
              <w:t>TT</w:t>
            </w:r>
          </w:p>
          <w:p w14:paraId="2A6F6B6A" w14:textId="0FA4EAF2" w:rsidR="0046793D" w:rsidRPr="008C5FA0" w:rsidRDefault="00A10AAA" w:rsidP="00A10AAA">
            <w:pPr>
              <w:pStyle w:val="TableParagraph"/>
              <w:spacing w:line="251" w:lineRule="exact"/>
              <w:ind w:right="127"/>
              <w:jc w:val="center"/>
              <w:rPr>
                <w:b/>
                <w:lang w:val="en-US"/>
              </w:rPr>
            </w:pPr>
            <w:r w:rsidRPr="008C5FA0">
              <w:rPr>
                <w:b/>
                <w:lang w:val="en-US"/>
              </w:rPr>
              <w:t>No.</w:t>
            </w:r>
          </w:p>
        </w:tc>
        <w:tc>
          <w:tcPr>
            <w:tcW w:w="1530" w:type="dxa"/>
          </w:tcPr>
          <w:p w14:paraId="0F7893B5" w14:textId="77777777" w:rsidR="0046793D" w:rsidRPr="008C5FA0" w:rsidRDefault="0046793D" w:rsidP="00AC5238">
            <w:pPr>
              <w:pStyle w:val="TableParagraph"/>
              <w:spacing w:line="251" w:lineRule="exact"/>
              <w:ind w:left="314" w:right="302"/>
              <w:jc w:val="center"/>
              <w:rPr>
                <w:b/>
                <w:lang w:val="en-US"/>
              </w:rPr>
            </w:pPr>
            <w:r w:rsidRPr="008C5FA0">
              <w:rPr>
                <w:b/>
              </w:rPr>
              <w:t>Nội dung</w:t>
            </w:r>
          </w:p>
          <w:p w14:paraId="1FC74433" w14:textId="104E75CD" w:rsidR="0046793D" w:rsidRPr="008C5FA0" w:rsidRDefault="0046793D" w:rsidP="00AC5238">
            <w:pPr>
              <w:pStyle w:val="TableParagraph"/>
              <w:spacing w:line="251" w:lineRule="exact"/>
              <w:ind w:left="314" w:right="302"/>
              <w:jc w:val="center"/>
              <w:rPr>
                <w:b/>
                <w:lang w:val="en-US"/>
              </w:rPr>
            </w:pPr>
            <w:r w:rsidRPr="008C5FA0">
              <w:rPr>
                <w:b/>
                <w:lang w:val="en-US"/>
              </w:rPr>
              <w:t xml:space="preserve">Specification </w:t>
            </w:r>
            <w:r w:rsidR="00A10AAA" w:rsidRPr="008C5FA0">
              <w:rPr>
                <w:b/>
                <w:lang w:val="en-US"/>
              </w:rPr>
              <w:t>/ Requirement Code</w:t>
            </w:r>
          </w:p>
        </w:tc>
        <w:tc>
          <w:tcPr>
            <w:tcW w:w="2340" w:type="dxa"/>
          </w:tcPr>
          <w:p w14:paraId="3A9009E8" w14:textId="77777777" w:rsidR="0046793D" w:rsidRPr="008C5FA0" w:rsidRDefault="0046793D" w:rsidP="00AC5238">
            <w:pPr>
              <w:pStyle w:val="TableParagraph"/>
              <w:spacing w:line="251" w:lineRule="exact"/>
              <w:ind w:left="256" w:right="245"/>
              <w:jc w:val="center"/>
              <w:rPr>
                <w:b/>
                <w:lang w:val="en-US"/>
              </w:rPr>
            </w:pPr>
            <w:r w:rsidRPr="008C5FA0">
              <w:rPr>
                <w:b/>
              </w:rPr>
              <w:t>Yêu cầu kỹ thuật</w:t>
            </w:r>
          </w:p>
          <w:p w14:paraId="42D8D7A8" w14:textId="77777777" w:rsidR="0046793D" w:rsidRPr="008C5FA0" w:rsidRDefault="0046793D" w:rsidP="00AC5238">
            <w:pPr>
              <w:pStyle w:val="TableParagraph"/>
              <w:spacing w:line="251" w:lineRule="exact"/>
              <w:ind w:left="256" w:right="245"/>
              <w:jc w:val="center"/>
              <w:rPr>
                <w:b/>
                <w:lang w:val="en-US"/>
              </w:rPr>
            </w:pPr>
            <w:r w:rsidRPr="008C5FA0">
              <w:rPr>
                <w:b/>
                <w:lang w:val="en-US"/>
              </w:rPr>
              <w:t>Technical requirements</w:t>
            </w:r>
          </w:p>
        </w:tc>
        <w:tc>
          <w:tcPr>
            <w:tcW w:w="1620" w:type="dxa"/>
          </w:tcPr>
          <w:p w14:paraId="13D621B9" w14:textId="77777777" w:rsidR="0046793D" w:rsidRPr="008C5FA0" w:rsidRDefault="0046793D" w:rsidP="008B04AF">
            <w:pPr>
              <w:pStyle w:val="TableParagraph"/>
              <w:spacing w:line="251" w:lineRule="exact"/>
              <w:ind w:left="250" w:right="240"/>
              <w:jc w:val="center"/>
              <w:rPr>
                <w:b/>
                <w:lang w:val="en-US"/>
              </w:rPr>
            </w:pPr>
            <w:r w:rsidRPr="008C5FA0">
              <w:rPr>
                <w:b/>
              </w:rPr>
              <w:t>Tuyên bố đáp ứng</w:t>
            </w:r>
          </w:p>
          <w:p w14:paraId="18D879F2" w14:textId="0F8501B5" w:rsidR="0046793D" w:rsidRPr="008C5FA0" w:rsidRDefault="0046793D" w:rsidP="008B04AF">
            <w:pPr>
              <w:pStyle w:val="TableParagraph"/>
              <w:spacing w:line="251" w:lineRule="exact"/>
              <w:ind w:left="250" w:right="240"/>
              <w:jc w:val="center"/>
              <w:rPr>
                <w:b/>
                <w:lang w:val="en-US"/>
              </w:rPr>
            </w:pPr>
            <w:r w:rsidRPr="008C5FA0">
              <w:rPr>
                <w:b/>
                <w:lang w:val="en-US"/>
              </w:rPr>
              <w:t xml:space="preserve">Statement of </w:t>
            </w:r>
            <w:r w:rsidR="008D1920" w:rsidRPr="008C5FA0">
              <w:rPr>
                <w:b/>
                <w:lang w:val="en-US"/>
              </w:rPr>
              <w:t>Sastisfying</w:t>
            </w:r>
          </w:p>
        </w:tc>
        <w:tc>
          <w:tcPr>
            <w:tcW w:w="9504" w:type="dxa"/>
          </w:tcPr>
          <w:p w14:paraId="43CAF42F" w14:textId="77777777" w:rsidR="0046793D" w:rsidRPr="008C5FA0" w:rsidRDefault="0046793D" w:rsidP="003D13DA">
            <w:pPr>
              <w:pStyle w:val="TableParagraph"/>
              <w:spacing w:line="251" w:lineRule="exact"/>
              <w:ind w:left="162" w:right="90"/>
              <w:jc w:val="center"/>
              <w:rPr>
                <w:b/>
                <w:lang w:val="en-US"/>
              </w:rPr>
            </w:pPr>
            <w:r w:rsidRPr="008C5FA0">
              <w:rPr>
                <w:b/>
              </w:rPr>
              <w:t>Thông tin chứng minh</w:t>
            </w:r>
          </w:p>
          <w:p w14:paraId="5C067C8C" w14:textId="3BD31F93" w:rsidR="0046793D" w:rsidRPr="008C5FA0" w:rsidRDefault="001C55FF" w:rsidP="003D13DA">
            <w:pPr>
              <w:pStyle w:val="TableParagraph"/>
              <w:spacing w:line="251" w:lineRule="exact"/>
              <w:ind w:left="162" w:right="90"/>
              <w:jc w:val="center"/>
              <w:rPr>
                <w:b/>
                <w:lang w:val="en-US"/>
              </w:rPr>
            </w:pPr>
            <w:r w:rsidRPr="008C5FA0">
              <w:rPr>
                <w:b/>
                <w:lang w:val="en-US"/>
              </w:rPr>
              <w:t>Answer and Reference Document</w:t>
            </w:r>
          </w:p>
        </w:tc>
      </w:tr>
      <w:tr w:rsidR="008C5FA0" w:rsidRPr="008C5FA0" w14:paraId="552BFE12" w14:textId="77777777" w:rsidTr="003D13DA">
        <w:trPr>
          <w:trHeight w:val="304"/>
        </w:trPr>
        <w:tc>
          <w:tcPr>
            <w:tcW w:w="900" w:type="dxa"/>
          </w:tcPr>
          <w:p w14:paraId="0F3E8EA5" w14:textId="77777777" w:rsidR="0046793D" w:rsidRPr="008C5FA0" w:rsidRDefault="0046793D" w:rsidP="00AC5238">
            <w:pPr>
              <w:pStyle w:val="TableParagraph"/>
              <w:spacing w:line="249" w:lineRule="exact"/>
              <w:ind w:right="145"/>
              <w:jc w:val="right"/>
            </w:pPr>
            <w:r w:rsidRPr="008C5FA0">
              <w:t>(1)</w:t>
            </w:r>
          </w:p>
        </w:tc>
        <w:tc>
          <w:tcPr>
            <w:tcW w:w="1530" w:type="dxa"/>
          </w:tcPr>
          <w:p w14:paraId="6DF306B6" w14:textId="77777777" w:rsidR="0046793D" w:rsidRPr="008C5FA0" w:rsidRDefault="0046793D" w:rsidP="00AC5238">
            <w:pPr>
              <w:pStyle w:val="TableParagraph"/>
              <w:spacing w:line="249" w:lineRule="exact"/>
              <w:ind w:left="312" w:right="302"/>
              <w:jc w:val="center"/>
            </w:pPr>
            <w:r w:rsidRPr="008C5FA0">
              <w:t>(2)</w:t>
            </w:r>
          </w:p>
        </w:tc>
        <w:tc>
          <w:tcPr>
            <w:tcW w:w="2340" w:type="dxa"/>
          </w:tcPr>
          <w:p w14:paraId="1F556BDB" w14:textId="77777777" w:rsidR="0046793D" w:rsidRPr="008C5FA0" w:rsidRDefault="0046793D" w:rsidP="00AC5238">
            <w:pPr>
              <w:pStyle w:val="TableParagraph"/>
              <w:spacing w:line="249" w:lineRule="exact"/>
              <w:ind w:left="254" w:right="245"/>
              <w:jc w:val="center"/>
            </w:pPr>
            <w:r w:rsidRPr="008C5FA0">
              <w:t>(3)</w:t>
            </w:r>
          </w:p>
        </w:tc>
        <w:tc>
          <w:tcPr>
            <w:tcW w:w="1620" w:type="dxa"/>
          </w:tcPr>
          <w:p w14:paraId="2B176E3A" w14:textId="77777777" w:rsidR="0046793D" w:rsidRPr="008C5FA0" w:rsidRDefault="0046793D" w:rsidP="008B04AF">
            <w:pPr>
              <w:pStyle w:val="TableParagraph"/>
              <w:spacing w:line="249" w:lineRule="exact"/>
              <w:ind w:left="250" w:right="240"/>
              <w:jc w:val="center"/>
            </w:pPr>
            <w:r w:rsidRPr="008C5FA0">
              <w:t>(4)</w:t>
            </w:r>
          </w:p>
        </w:tc>
        <w:tc>
          <w:tcPr>
            <w:tcW w:w="9504" w:type="dxa"/>
          </w:tcPr>
          <w:p w14:paraId="3CEC6D5B" w14:textId="77777777" w:rsidR="0046793D" w:rsidRPr="008C5FA0" w:rsidRDefault="0046793D" w:rsidP="003D13DA">
            <w:pPr>
              <w:pStyle w:val="TableParagraph"/>
              <w:spacing w:line="249" w:lineRule="exact"/>
              <w:ind w:left="159" w:right="90"/>
              <w:jc w:val="center"/>
            </w:pPr>
            <w:r w:rsidRPr="008C5FA0">
              <w:t>(5)</w:t>
            </w:r>
          </w:p>
        </w:tc>
      </w:tr>
      <w:tr w:rsidR="008C5FA0" w:rsidRPr="008C5FA0" w14:paraId="13A35A98" w14:textId="77777777" w:rsidTr="003D13DA">
        <w:tblPrEx>
          <w:tblCellMar>
            <w:left w:w="108" w:type="dxa"/>
            <w:right w:w="108" w:type="dxa"/>
          </w:tblCellMar>
        </w:tblPrEx>
        <w:trPr>
          <w:trHeight w:val="570"/>
        </w:trPr>
        <w:tc>
          <w:tcPr>
            <w:tcW w:w="900" w:type="dxa"/>
          </w:tcPr>
          <w:p w14:paraId="6CDCF52F" w14:textId="77777777" w:rsidR="006B7E4E" w:rsidRPr="008C5FA0" w:rsidRDefault="006B7E4E" w:rsidP="006B7E4E">
            <w:pPr>
              <w:rPr>
                <w:b/>
                <w:sz w:val="26"/>
              </w:rPr>
            </w:pPr>
          </w:p>
          <w:p w14:paraId="73B6FE7D" w14:textId="77777777" w:rsidR="006B7E4E" w:rsidRPr="008C5FA0" w:rsidRDefault="006B7E4E" w:rsidP="006B7E4E">
            <w:pPr>
              <w:spacing w:before="3"/>
              <w:rPr>
                <w:b/>
                <w:sz w:val="21"/>
              </w:rPr>
            </w:pPr>
          </w:p>
          <w:p w14:paraId="13BED35B" w14:textId="4E4DE956" w:rsidR="006B7E4E" w:rsidRPr="008C5FA0" w:rsidRDefault="006B7E4E" w:rsidP="006B7E4E">
            <w:pPr>
              <w:pStyle w:val="TableParagraph"/>
              <w:rPr>
                <w:sz w:val="24"/>
              </w:rPr>
            </w:pPr>
            <w:r w:rsidRPr="008C5FA0">
              <w:rPr>
                <w:sz w:val="24"/>
              </w:rPr>
              <w:t>I.1.1.1</w:t>
            </w:r>
          </w:p>
        </w:tc>
        <w:tc>
          <w:tcPr>
            <w:tcW w:w="1530" w:type="dxa"/>
          </w:tcPr>
          <w:p w14:paraId="1DFD5FB0" w14:textId="77777777" w:rsidR="006B7E4E" w:rsidRPr="008C5FA0" w:rsidRDefault="006B7E4E" w:rsidP="006B7E4E">
            <w:pPr>
              <w:rPr>
                <w:b/>
                <w:sz w:val="26"/>
              </w:rPr>
            </w:pPr>
          </w:p>
          <w:p w14:paraId="1C4C9571" w14:textId="77777777" w:rsidR="006B7E4E" w:rsidRPr="008C5FA0" w:rsidRDefault="006B7E4E" w:rsidP="006B7E4E">
            <w:pPr>
              <w:spacing w:before="3"/>
              <w:rPr>
                <w:b/>
                <w:sz w:val="21"/>
              </w:rPr>
            </w:pPr>
          </w:p>
          <w:p w14:paraId="1ABF033B" w14:textId="410DD3DC" w:rsidR="006B7E4E" w:rsidRPr="008C5FA0" w:rsidRDefault="006B7E4E" w:rsidP="006B7E4E">
            <w:pPr>
              <w:pStyle w:val="TableParagraph"/>
              <w:rPr>
                <w:sz w:val="24"/>
              </w:rPr>
            </w:pPr>
            <w:r w:rsidRPr="008C5FA0">
              <w:rPr>
                <w:sz w:val="24"/>
              </w:rPr>
              <w:t>FN.PM.001</w:t>
            </w:r>
          </w:p>
        </w:tc>
        <w:tc>
          <w:tcPr>
            <w:tcW w:w="2340" w:type="dxa"/>
          </w:tcPr>
          <w:p w14:paraId="4A858785" w14:textId="77777777" w:rsidR="006B7E4E" w:rsidRPr="008C5FA0" w:rsidRDefault="006B7E4E" w:rsidP="006B7E4E">
            <w:pPr>
              <w:ind w:left="107" w:right="98"/>
              <w:jc w:val="both"/>
            </w:pPr>
            <w:r w:rsidRPr="008C5FA0">
              <w:t xml:space="preserve">Quản </w:t>
            </w:r>
            <w:r w:rsidRPr="008C5FA0">
              <w:rPr>
                <w:spacing w:val="2"/>
              </w:rPr>
              <w:t xml:space="preserve">lý </w:t>
            </w:r>
            <w:r w:rsidRPr="008C5FA0">
              <w:t>(thêm, sửa, xóa, tìm kiếm) giai đoạn (VD: Iteration, Sprint, Release) để tổ chức</w:t>
            </w:r>
            <w:r w:rsidRPr="008C5FA0">
              <w:rPr>
                <w:spacing w:val="-16"/>
              </w:rPr>
              <w:t xml:space="preserve"> </w:t>
            </w:r>
            <w:r w:rsidRPr="008C5FA0">
              <w:t>công việc</w:t>
            </w:r>
            <w:r w:rsidRPr="008C5FA0">
              <w:rPr>
                <w:spacing w:val="29"/>
              </w:rPr>
              <w:t xml:space="preserve"> </w:t>
            </w:r>
            <w:r w:rsidRPr="008C5FA0">
              <w:t>với</w:t>
            </w:r>
            <w:r w:rsidRPr="008C5FA0">
              <w:rPr>
                <w:spacing w:val="32"/>
              </w:rPr>
              <w:t xml:space="preserve"> </w:t>
            </w:r>
            <w:r w:rsidRPr="008C5FA0">
              <w:t>các</w:t>
            </w:r>
            <w:r w:rsidRPr="008C5FA0">
              <w:rPr>
                <w:spacing w:val="31"/>
              </w:rPr>
              <w:t xml:space="preserve"> </w:t>
            </w:r>
            <w:r w:rsidRPr="008C5FA0">
              <w:t>thông</w:t>
            </w:r>
            <w:r w:rsidRPr="008C5FA0">
              <w:rPr>
                <w:spacing w:val="28"/>
              </w:rPr>
              <w:t xml:space="preserve"> </w:t>
            </w:r>
            <w:r w:rsidRPr="008C5FA0">
              <w:t>tin</w:t>
            </w:r>
            <w:r w:rsidRPr="008C5FA0">
              <w:rPr>
                <w:spacing w:val="31"/>
              </w:rPr>
              <w:t xml:space="preserve"> </w:t>
            </w:r>
            <w:r w:rsidRPr="008C5FA0">
              <w:t>như</w:t>
            </w:r>
            <w:r w:rsidRPr="008C5FA0">
              <w:rPr>
                <w:spacing w:val="31"/>
              </w:rPr>
              <w:t xml:space="preserve"> </w:t>
            </w:r>
            <w:r w:rsidRPr="008C5FA0">
              <w:t>tên,</w:t>
            </w:r>
          </w:p>
          <w:p w14:paraId="7FACE908" w14:textId="77777777" w:rsidR="006B7E4E" w:rsidRPr="008C5FA0" w:rsidRDefault="006B7E4E" w:rsidP="006B7E4E">
            <w:pPr>
              <w:spacing w:line="259" w:lineRule="exact"/>
              <w:ind w:left="107"/>
              <w:jc w:val="both"/>
            </w:pPr>
            <w:r w:rsidRPr="008C5FA0">
              <w:t>thời gian bắt đầu/kết thúc, mô</w:t>
            </w:r>
            <w:r w:rsidRPr="008C5FA0">
              <w:rPr>
                <w:spacing w:val="-4"/>
              </w:rPr>
              <w:t xml:space="preserve"> </w:t>
            </w:r>
            <w:r w:rsidRPr="008C5FA0">
              <w:t>tả</w:t>
            </w:r>
          </w:p>
          <w:p w14:paraId="2CEBB89D" w14:textId="2774D171" w:rsidR="006B7E4E" w:rsidRPr="008C5FA0" w:rsidRDefault="006B7E4E" w:rsidP="006B7E4E">
            <w:pPr>
              <w:pStyle w:val="TableParagraph"/>
              <w:rPr>
                <w:sz w:val="24"/>
              </w:rPr>
            </w:pPr>
            <w:r w:rsidRPr="008C5FA0">
              <w:rPr>
                <w:sz w:val="24"/>
                <w:lang w:val="en-US"/>
              </w:rPr>
              <w:t>Manage (add, edit, delete, search) phases (eg Iteration, Sprint, Release) to organize tasks with information including name, start/end time anddescription</w:t>
            </w:r>
          </w:p>
        </w:tc>
        <w:tc>
          <w:tcPr>
            <w:tcW w:w="1620" w:type="dxa"/>
          </w:tcPr>
          <w:p w14:paraId="68D287C6" w14:textId="74D892C5" w:rsidR="006B7E4E" w:rsidRPr="008C5FA0" w:rsidRDefault="00D570B5" w:rsidP="008B04AF">
            <w:pPr>
              <w:pStyle w:val="TableParagraph"/>
              <w:jc w:val="center"/>
              <w:rPr>
                <w:sz w:val="24"/>
                <w:lang w:val="en-US"/>
              </w:rPr>
            </w:pPr>
            <w:r w:rsidRPr="008C5FA0">
              <w:rPr>
                <w:sz w:val="24"/>
                <w:lang w:val="en-US"/>
              </w:rPr>
              <w:t>Đáp ứng</w:t>
            </w:r>
          </w:p>
          <w:p w14:paraId="6A163221" w14:textId="6F39E786" w:rsidR="002445CE" w:rsidRPr="008C5FA0" w:rsidRDefault="002445CE" w:rsidP="008B04AF">
            <w:pPr>
              <w:pStyle w:val="TableParagraph"/>
              <w:jc w:val="center"/>
              <w:rPr>
                <w:sz w:val="24"/>
                <w:lang w:val="en-US"/>
              </w:rPr>
            </w:pPr>
          </w:p>
        </w:tc>
        <w:tc>
          <w:tcPr>
            <w:tcW w:w="9504" w:type="dxa"/>
          </w:tcPr>
          <w:p w14:paraId="00A255B9" w14:textId="77777777" w:rsidR="00A420C8" w:rsidRPr="008C5FA0" w:rsidRDefault="00A420C8" w:rsidP="003D13DA">
            <w:pPr>
              <w:pStyle w:val="TableParagraph"/>
              <w:ind w:right="90"/>
              <w:jc w:val="center"/>
              <w:rPr>
                <w:sz w:val="24"/>
              </w:rPr>
            </w:pPr>
            <w:r w:rsidRPr="008C5FA0">
              <w:rPr>
                <w:noProof/>
              </w:rPr>
              <w:drawing>
                <wp:inline distT="0" distB="0" distL="0" distR="0" wp14:anchorId="34BF05A9" wp14:editId="6584C01F">
                  <wp:extent cx="2743200" cy="1543050"/>
                  <wp:effectExtent l="0" t="0" r="0" b="0"/>
                  <wp:docPr id="27" name="Picture 26">
                    <a:extLst xmlns:a="http://schemas.openxmlformats.org/drawingml/2006/main">
                      <a:ext uri="{FF2B5EF4-FFF2-40B4-BE49-F238E27FC236}">
                        <a16:creationId xmlns:a16="http://schemas.microsoft.com/office/drawing/2014/main" id="{F3EAEE76-CD57-5F44-61C2-2F7289C1A1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F3EAEE76-CD57-5F44-61C2-2F7289C1A158}"/>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56910" cy="1550762"/>
                          </a:xfrm>
                          <a:prstGeom prst="rect">
                            <a:avLst/>
                          </a:prstGeom>
                        </pic:spPr>
                      </pic:pic>
                    </a:graphicData>
                  </a:graphic>
                </wp:inline>
              </w:drawing>
            </w:r>
          </w:p>
          <w:p w14:paraId="599878C4" w14:textId="316F61B9" w:rsidR="008B04AF" w:rsidRPr="008C5FA0" w:rsidRDefault="008B04AF" w:rsidP="003D13DA">
            <w:pPr>
              <w:pStyle w:val="TableParagraph"/>
              <w:ind w:right="90"/>
              <w:jc w:val="center"/>
              <w:rPr>
                <w:sz w:val="24"/>
                <w:lang w:val="en-US"/>
              </w:rPr>
            </w:pPr>
            <w:r w:rsidRPr="008C5FA0">
              <w:rPr>
                <w:sz w:val="24"/>
              </w:rPr>
              <w:t>By Default Feature</w:t>
            </w:r>
            <w:r w:rsidR="007E4193" w:rsidRPr="008C5FA0">
              <w:rPr>
                <w:sz w:val="24"/>
                <w:lang w:val="en-US"/>
              </w:rPr>
              <w:t>/ Đây là tính năng mặc định của hệ thống</w:t>
            </w:r>
          </w:p>
          <w:p w14:paraId="613C7C1C" w14:textId="77777777" w:rsidR="006B7E4E" w:rsidRPr="008C5FA0" w:rsidRDefault="008B04AF" w:rsidP="003D13DA">
            <w:pPr>
              <w:pStyle w:val="TableParagraph"/>
              <w:ind w:right="90"/>
              <w:jc w:val="center"/>
              <w:rPr>
                <w:sz w:val="24"/>
              </w:rPr>
            </w:pPr>
            <w:r w:rsidRPr="008C5FA0">
              <w:rPr>
                <w:sz w:val="24"/>
              </w:rPr>
              <w:t>Select one or more items from the backlog and drag them to the sprint you're planning. This action will update the Iteration Path of the backlog items and any of its child tasks to the sprint you selected.</w:t>
            </w:r>
          </w:p>
          <w:p w14:paraId="6482B8B8" w14:textId="07D416DA" w:rsidR="000A4A97" w:rsidRPr="008C5FA0" w:rsidRDefault="000A4A97" w:rsidP="003D13DA">
            <w:pPr>
              <w:pStyle w:val="TableParagraph"/>
              <w:ind w:right="90"/>
              <w:jc w:val="center"/>
              <w:rPr>
                <w:sz w:val="24"/>
              </w:rPr>
            </w:pPr>
            <w:r w:rsidRPr="008C5FA0">
              <w:rPr>
                <w:sz w:val="24"/>
              </w:rPr>
              <w:t>Refer-</w:t>
            </w:r>
            <w:r w:rsidRPr="008C5FA0">
              <w:rPr>
                <w:sz w:val="24"/>
                <w:lang w:val="en-US"/>
              </w:rPr>
              <w:t xml:space="preserve"> </w:t>
            </w:r>
            <w:hyperlink r:id="rId16" w:history="1">
              <w:r w:rsidR="002445CE" w:rsidRPr="008C5FA0">
                <w:rPr>
                  <w:rStyle w:val="Hyperlink"/>
                  <w:color w:val="auto"/>
                  <w:sz w:val="24"/>
                </w:rPr>
                <w:t>https://learn.microsoft.com/en-us/azure/devops/boards/sprints/assign-work-sprint?view=azure-devops</w:t>
              </w:r>
            </w:hyperlink>
          </w:p>
          <w:p w14:paraId="5FD7C05A" w14:textId="77777777" w:rsidR="002445CE" w:rsidRPr="008C5FA0" w:rsidRDefault="002445CE" w:rsidP="003D13DA">
            <w:pPr>
              <w:pStyle w:val="TableParagraph"/>
              <w:ind w:right="90"/>
              <w:jc w:val="both"/>
              <w:rPr>
                <w:rFonts w:asciiTheme="majorHAnsi" w:hAnsiTheme="majorHAnsi" w:cstheme="majorHAnsi"/>
                <w:noProof/>
                <w:sz w:val="24"/>
                <w:szCs w:val="24"/>
              </w:rPr>
            </w:pPr>
          </w:p>
          <w:p w14:paraId="6E7D5793" w14:textId="63531C6C" w:rsidR="002445CE" w:rsidRPr="008C5FA0" w:rsidRDefault="002445CE" w:rsidP="003D13DA">
            <w:pPr>
              <w:pStyle w:val="TableParagraph"/>
              <w:ind w:right="90"/>
              <w:jc w:val="both"/>
              <w:rPr>
                <w:rFonts w:asciiTheme="majorHAnsi" w:hAnsiTheme="majorHAnsi" w:cstheme="majorHAnsi"/>
                <w:noProof/>
                <w:sz w:val="24"/>
                <w:szCs w:val="24"/>
              </w:rPr>
            </w:pPr>
            <w:r w:rsidRPr="008C5FA0">
              <w:rPr>
                <w:rFonts w:asciiTheme="majorHAnsi" w:hAnsiTheme="majorHAnsi" w:cstheme="majorHAnsi"/>
                <w:noProof/>
                <w:sz w:val="24"/>
                <w:szCs w:val="24"/>
              </w:rPr>
              <w:t>Chọn một hoặc nhiều mục từ công việc tồn đọng và kéo chúng vào sprint mà bạn đang lên kế hoạch. Việc chọn thư mục sẽ cập nhật Đường dẫn Lặp lại (Iteration Path) của các mục tồn đọng và bất kỳ nhiệm vụ con nào của nó vào sprint bạn đã chọn.</w:t>
            </w:r>
          </w:p>
          <w:p w14:paraId="0162FA1F" w14:textId="027AADC9" w:rsidR="002445CE" w:rsidRPr="008C5FA0" w:rsidRDefault="002445CE" w:rsidP="003D13DA">
            <w:pPr>
              <w:pStyle w:val="TableParagraph"/>
              <w:ind w:right="90"/>
              <w:jc w:val="both"/>
              <w:rPr>
                <w:rFonts w:asciiTheme="majorHAnsi" w:hAnsiTheme="majorHAnsi" w:cstheme="majorHAnsi"/>
                <w:noProof/>
                <w:sz w:val="24"/>
                <w:szCs w:val="24"/>
                <w:lang w:val="en-US"/>
              </w:rPr>
            </w:pPr>
            <w:r w:rsidRPr="008C5FA0">
              <w:rPr>
                <w:rFonts w:asciiTheme="majorHAnsi" w:hAnsiTheme="majorHAnsi" w:cstheme="majorHAnsi"/>
                <w:noProof/>
                <w:sz w:val="24"/>
                <w:szCs w:val="24"/>
                <w:lang w:val="en-US"/>
              </w:rPr>
              <w:t xml:space="preserve">Vui lòng tham chiếu tài liệu: </w:t>
            </w:r>
          </w:p>
          <w:p w14:paraId="3769A08E" w14:textId="6A414BB1" w:rsidR="002445CE" w:rsidRPr="008C5FA0" w:rsidRDefault="00303F79" w:rsidP="003D13DA">
            <w:pPr>
              <w:pStyle w:val="TableParagraph"/>
              <w:ind w:right="90"/>
              <w:jc w:val="both"/>
              <w:rPr>
                <w:rFonts w:asciiTheme="majorHAnsi" w:hAnsiTheme="majorHAnsi" w:cstheme="majorHAnsi"/>
                <w:noProof/>
                <w:sz w:val="24"/>
                <w:szCs w:val="24"/>
                <w:lang w:val="en-US"/>
              </w:rPr>
            </w:pPr>
            <w:hyperlink r:id="rId17" w:history="1">
              <w:r w:rsidR="002445CE" w:rsidRPr="008C5FA0">
                <w:rPr>
                  <w:rStyle w:val="Hyperlink"/>
                  <w:color w:val="auto"/>
                  <w:sz w:val="24"/>
                </w:rPr>
                <w:t>https://learn.microsoft.com/en-us/azure/devops/boards/sprints/assign-work-sprint?view=azure-devops</w:t>
              </w:r>
            </w:hyperlink>
          </w:p>
          <w:p w14:paraId="06763F31" w14:textId="77777777" w:rsidR="002445CE" w:rsidRPr="008C5FA0" w:rsidRDefault="002445CE" w:rsidP="003D13DA">
            <w:pPr>
              <w:pStyle w:val="TableParagraph"/>
              <w:ind w:right="90"/>
              <w:jc w:val="both"/>
              <w:rPr>
                <w:rFonts w:asciiTheme="majorHAnsi" w:hAnsiTheme="majorHAnsi" w:cstheme="majorHAnsi"/>
                <w:noProof/>
                <w:sz w:val="24"/>
                <w:szCs w:val="24"/>
              </w:rPr>
            </w:pPr>
          </w:p>
          <w:p w14:paraId="708E06AF" w14:textId="7F4711CC" w:rsidR="002445CE" w:rsidRPr="008C5FA0" w:rsidRDefault="002445CE" w:rsidP="003D13DA">
            <w:pPr>
              <w:pStyle w:val="TableParagraph"/>
              <w:ind w:right="90"/>
              <w:jc w:val="center"/>
              <w:rPr>
                <w:sz w:val="24"/>
              </w:rPr>
            </w:pPr>
          </w:p>
        </w:tc>
      </w:tr>
      <w:tr w:rsidR="008C5FA0" w:rsidRPr="008C5FA0" w14:paraId="02C0700C" w14:textId="77777777" w:rsidTr="003D13DA">
        <w:trPr>
          <w:trHeight w:val="570"/>
        </w:trPr>
        <w:tc>
          <w:tcPr>
            <w:tcW w:w="900" w:type="dxa"/>
          </w:tcPr>
          <w:p w14:paraId="2B97366E" w14:textId="77777777" w:rsidR="006B7E4E" w:rsidRPr="008C5FA0" w:rsidRDefault="006B7E4E" w:rsidP="006B7E4E">
            <w:pPr>
              <w:spacing w:before="6"/>
              <w:rPr>
                <w:b/>
                <w:sz w:val="35"/>
              </w:rPr>
            </w:pPr>
          </w:p>
          <w:p w14:paraId="52F49B0C" w14:textId="630FEB09" w:rsidR="006B7E4E" w:rsidRPr="008C5FA0" w:rsidRDefault="006B7E4E" w:rsidP="006B7E4E">
            <w:pPr>
              <w:rPr>
                <w:b/>
                <w:sz w:val="26"/>
              </w:rPr>
            </w:pPr>
            <w:r w:rsidRPr="008C5FA0">
              <w:t>I.1.1.2</w:t>
            </w:r>
          </w:p>
        </w:tc>
        <w:tc>
          <w:tcPr>
            <w:tcW w:w="1530" w:type="dxa"/>
          </w:tcPr>
          <w:p w14:paraId="74B89747" w14:textId="77777777" w:rsidR="006B7E4E" w:rsidRPr="008C5FA0" w:rsidRDefault="006B7E4E" w:rsidP="006B7E4E">
            <w:pPr>
              <w:spacing w:before="6"/>
              <w:rPr>
                <w:b/>
                <w:sz w:val="35"/>
              </w:rPr>
            </w:pPr>
          </w:p>
          <w:p w14:paraId="0CECEDDC" w14:textId="689064EB" w:rsidR="006B7E4E" w:rsidRPr="008C5FA0" w:rsidRDefault="006B7E4E" w:rsidP="006B7E4E">
            <w:pPr>
              <w:rPr>
                <w:b/>
                <w:sz w:val="26"/>
              </w:rPr>
            </w:pPr>
            <w:r w:rsidRPr="008C5FA0">
              <w:t>FN.PM.002</w:t>
            </w:r>
          </w:p>
        </w:tc>
        <w:tc>
          <w:tcPr>
            <w:tcW w:w="2340" w:type="dxa"/>
          </w:tcPr>
          <w:p w14:paraId="067C7B65" w14:textId="77777777" w:rsidR="006B7E4E" w:rsidRPr="008C5FA0" w:rsidRDefault="006B7E4E" w:rsidP="006B7E4E">
            <w:pPr>
              <w:spacing w:before="133"/>
              <w:ind w:left="107" w:right="101"/>
              <w:jc w:val="both"/>
            </w:pPr>
            <w:r w:rsidRPr="008C5FA0">
              <w:t>Cho phép tổ chức kế hoạch theo dạng cây (vd: trong Release có Sprint) nhiều cấp</w:t>
            </w:r>
          </w:p>
          <w:p w14:paraId="786DC3DF" w14:textId="70967402" w:rsidR="006B7E4E" w:rsidRPr="008C5FA0" w:rsidRDefault="006B7E4E" w:rsidP="006B7E4E">
            <w:pPr>
              <w:ind w:left="107" w:right="98"/>
              <w:jc w:val="both"/>
            </w:pPr>
            <w:r w:rsidRPr="008C5FA0">
              <w:t>Allow planning to be organized in a tree (e.g. in Release with Sprint) at multiple levels</w:t>
            </w:r>
          </w:p>
        </w:tc>
        <w:tc>
          <w:tcPr>
            <w:tcW w:w="1620" w:type="dxa"/>
          </w:tcPr>
          <w:p w14:paraId="1523A153" w14:textId="5920EB09" w:rsidR="006B7E4E" w:rsidRPr="008C5FA0" w:rsidRDefault="00D570B5" w:rsidP="008B04AF">
            <w:pPr>
              <w:pStyle w:val="TableParagraph"/>
              <w:jc w:val="center"/>
              <w:rPr>
                <w:sz w:val="24"/>
                <w:lang w:val="en-US"/>
              </w:rPr>
            </w:pPr>
            <w:r w:rsidRPr="008C5FA0">
              <w:rPr>
                <w:sz w:val="24"/>
                <w:lang w:val="en-US"/>
              </w:rPr>
              <w:t>Đáp ứng</w:t>
            </w:r>
          </w:p>
          <w:p w14:paraId="26002FA2" w14:textId="453AD673" w:rsidR="002445CE" w:rsidRPr="008C5FA0" w:rsidRDefault="002445CE" w:rsidP="008B04AF">
            <w:pPr>
              <w:pStyle w:val="TableParagraph"/>
              <w:jc w:val="center"/>
              <w:rPr>
                <w:sz w:val="24"/>
                <w:lang w:val="en-US"/>
              </w:rPr>
            </w:pPr>
            <w:r w:rsidRPr="008C5FA0">
              <w:rPr>
                <w:sz w:val="24"/>
                <w:lang w:val="en-US"/>
              </w:rPr>
              <w:t>Đáp ứng</w:t>
            </w:r>
          </w:p>
        </w:tc>
        <w:tc>
          <w:tcPr>
            <w:tcW w:w="9504" w:type="dxa"/>
          </w:tcPr>
          <w:p w14:paraId="6D0BB58E" w14:textId="77777777" w:rsidR="006B7E4E" w:rsidRPr="008C5FA0" w:rsidRDefault="00441A81" w:rsidP="003D13DA">
            <w:pPr>
              <w:pStyle w:val="TableParagraph"/>
              <w:ind w:right="90"/>
              <w:jc w:val="center"/>
              <w:rPr>
                <w:sz w:val="24"/>
              </w:rPr>
            </w:pPr>
            <w:r w:rsidRPr="008C5FA0">
              <w:rPr>
                <w:noProof/>
                <w:sz w:val="24"/>
              </w:rPr>
              <w:drawing>
                <wp:inline distT="0" distB="0" distL="0" distR="0" wp14:anchorId="76C26CBE" wp14:editId="1BD2BA40">
                  <wp:extent cx="2847976" cy="2263775"/>
                  <wp:effectExtent l="0" t="0" r="9525"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6055" cy="2270197"/>
                          </a:xfrm>
                          <a:prstGeom prst="rect">
                            <a:avLst/>
                          </a:prstGeom>
                        </pic:spPr>
                      </pic:pic>
                    </a:graphicData>
                  </a:graphic>
                </wp:inline>
              </w:drawing>
            </w:r>
          </w:p>
          <w:p w14:paraId="7211296D" w14:textId="63E2AF08" w:rsidR="00441A81" w:rsidRPr="008C5FA0" w:rsidRDefault="00441A81">
            <w:pPr>
              <w:pStyle w:val="TableParagraph"/>
              <w:ind w:right="90"/>
              <w:jc w:val="center"/>
              <w:rPr>
                <w:rFonts w:ascii="Segoe UI" w:hAnsi="Segoe UI" w:cs="Segoe UI"/>
                <w:b/>
                <w:bCs/>
                <w:shd w:val="clear" w:color="auto" w:fill="FFFFFF"/>
              </w:rPr>
            </w:pPr>
            <w:r w:rsidRPr="008C5FA0">
              <w:rPr>
                <w:rFonts w:ascii="Segoe UI" w:hAnsi="Segoe UI" w:cs="Segoe UI"/>
                <w:shd w:val="clear" w:color="auto" w:fill="FFFFFF"/>
              </w:rPr>
              <w:t>Sprint backlogs and taskboards provide a filtered view of work items a team has assigned to a specific iteration path, or sprint. Sprints are defined for a project and then selected by teams. From your backlog, you can map work to an iteration path using drag-and-drop, and then view that work in a separate </w:t>
            </w:r>
            <w:r w:rsidRPr="008C5FA0">
              <w:rPr>
                <w:rStyle w:val="Strong"/>
                <w:rFonts w:ascii="Segoe UI" w:hAnsi="Segoe UI" w:cs="Segoe UI"/>
                <w:b w:val="0"/>
                <w:bCs w:val="0"/>
                <w:shd w:val="clear" w:color="auto" w:fill="FFFFFF"/>
              </w:rPr>
              <w:t>sprint backlog</w:t>
            </w:r>
            <w:r w:rsidRPr="008C5FA0">
              <w:rPr>
                <w:rFonts w:ascii="Segoe UI" w:hAnsi="Segoe UI" w:cs="Segoe UI"/>
                <w:b/>
                <w:bCs/>
                <w:shd w:val="clear" w:color="auto" w:fill="FFFFFF"/>
              </w:rPr>
              <w:t>.</w:t>
            </w:r>
          </w:p>
          <w:p w14:paraId="0A61BE9F" w14:textId="2ECEE657" w:rsidR="000D01C9" w:rsidRPr="008C5FA0" w:rsidRDefault="000D01C9" w:rsidP="003D13DA">
            <w:pPr>
              <w:pStyle w:val="TableParagraph"/>
              <w:ind w:right="90"/>
              <w:jc w:val="center"/>
              <w:rPr>
                <w:rFonts w:ascii="Segoe UI" w:hAnsi="Segoe UI" w:cs="Segoe UI"/>
                <w:shd w:val="clear" w:color="auto" w:fill="FFFFFF"/>
                <w:lang w:val="en-US"/>
              </w:rPr>
            </w:pPr>
            <w:r w:rsidRPr="008C5FA0">
              <w:rPr>
                <w:rFonts w:ascii="Segoe UI" w:hAnsi="Segoe UI" w:cs="Segoe UI"/>
                <w:shd w:val="clear" w:color="auto" w:fill="FFFFFF"/>
                <w:lang w:val="en-US"/>
              </w:rPr>
              <w:t>Refer: https://learn.microsoft.com/en-us/azure/devops/boards/backlogs/organize-backlog?view=azure-devops#show-parent-tasks-and-expand-the-tree-hierarchy</w:t>
            </w:r>
          </w:p>
          <w:p w14:paraId="703029CC" w14:textId="15D91D3C" w:rsidR="00D027A4" w:rsidRPr="008C5FA0" w:rsidRDefault="00D027A4" w:rsidP="003D13DA">
            <w:pPr>
              <w:pStyle w:val="TableParagraph"/>
              <w:ind w:right="90"/>
              <w:jc w:val="center"/>
              <w:rPr>
                <w:sz w:val="24"/>
              </w:rPr>
            </w:pPr>
            <w:r w:rsidRPr="008C5FA0">
              <w:rPr>
                <w:sz w:val="24"/>
              </w:rPr>
              <w:t xml:space="preserve">Sprint backlogs và taskboards cung cấp chế độ xem được lọc các mục công việc mà một nhóm đã chỉ định cho một lộ trình lặp lại cụ thể hoặc </w:t>
            </w:r>
            <w:r w:rsidRPr="008C5FA0">
              <w:rPr>
                <w:sz w:val="24"/>
                <w:lang w:val="en-US"/>
              </w:rPr>
              <w:t>sprint</w:t>
            </w:r>
            <w:r w:rsidRPr="008C5FA0">
              <w:rPr>
                <w:sz w:val="24"/>
              </w:rPr>
              <w:t xml:space="preserve">. </w:t>
            </w:r>
            <w:r w:rsidRPr="008C5FA0">
              <w:rPr>
                <w:sz w:val="24"/>
                <w:lang w:val="en-US"/>
              </w:rPr>
              <w:t>Các s</w:t>
            </w:r>
            <w:r w:rsidRPr="008C5FA0">
              <w:rPr>
                <w:sz w:val="24"/>
              </w:rPr>
              <w:t xml:space="preserve">print được xác định cho một dự án và sau đó được lựa chọn bởi các nhóm. Từ backlog có thể </w:t>
            </w:r>
            <w:r w:rsidR="00CA4BE2" w:rsidRPr="008C5FA0">
              <w:rPr>
                <w:sz w:val="24"/>
                <w:lang w:val="en-US"/>
              </w:rPr>
              <w:t>sắp xếp</w:t>
            </w:r>
            <w:r w:rsidRPr="008C5FA0">
              <w:rPr>
                <w:sz w:val="24"/>
              </w:rPr>
              <w:t xml:space="preserve"> công việc tới một đường dẫn lặp lại bằng cách kéo và thả, </w:t>
            </w:r>
            <w:r w:rsidRPr="008C5FA0">
              <w:rPr>
                <w:sz w:val="24"/>
                <w:lang w:val="en-US"/>
              </w:rPr>
              <w:t>rồi</w:t>
            </w:r>
            <w:r w:rsidRPr="008C5FA0">
              <w:rPr>
                <w:sz w:val="24"/>
              </w:rPr>
              <w:t xml:space="preserve"> xem công việc đó trong một sprint backlog riêng biệt.</w:t>
            </w:r>
          </w:p>
        </w:tc>
      </w:tr>
      <w:tr w:rsidR="008C5FA0" w:rsidRPr="008C5FA0" w14:paraId="4F72027C" w14:textId="77777777" w:rsidTr="003D13DA">
        <w:tblPrEx>
          <w:tblCellMar>
            <w:left w:w="108" w:type="dxa"/>
            <w:right w:w="108" w:type="dxa"/>
          </w:tblCellMar>
        </w:tblPrEx>
        <w:trPr>
          <w:trHeight w:val="570"/>
        </w:trPr>
        <w:tc>
          <w:tcPr>
            <w:tcW w:w="900" w:type="dxa"/>
          </w:tcPr>
          <w:p w14:paraId="63D63E17" w14:textId="77777777" w:rsidR="006B7E4E" w:rsidRPr="008C5FA0" w:rsidRDefault="006B7E4E" w:rsidP="006B7E4E">
            <w:pPr>
              <w:rPr>
                <w:b/>
                <w:sz w:val="26"/>
              </w:rPr>
            </w:pPr>
          </w:p>
          <w:p w14:paraId="2D18D98A" w14:textId="77777777" w:rsidR="006B7E4E" w:rsidRPr="008C5FA0" w:rsidRDefault="006B7E4E" w:rsidP="006B7E4E">
            <w:pPr>
              <w:rPr>
                <w:b/>
                <w:sz w:val="26"/>
              </w:rPr>
            </w:pPr>
          </w:p>
          <w:p w14:paraId="5723CD50" w14:textId="2D5E4D2A" w:rsidR="006B7E4E" w:rsidRPr="008C5FA0" w:rsidRDefault="006B7E4E" w:rsidP="006B7E4E">
            <w:pPr>
              <w:spacing w:before="6"/>
              <w:rPr>
                <w:b/>
                <w:sz w:val="35"/>
              </w:rPr>
            </w:pPr>
            <w:r w:rsidRPr="008C5FA0">
              <w:t>I.1.1.3</w:t>
            </w:r>
          </w:p>
        </w:tc>
        <w:tc>
          <w:tcPr>
            <w:tcW w:w="1530" w:type="dxa"/>
          </w:tcPr>
          <w:p w14:paraId="15C3096B" w14:textId="77777777" w:rsidR="006B7E4E" w:rsidRPr="008C5FA0" w:rsidRDefault="006B7E4E" w:rsidP="006B7E4E">
            <w:pPr>
              <w:rPr>
                <w:b/>
                <w:sz w:val="26"/>
              </w:rPr>
            </w:pPr>
          </w:p>
          <w:p w14:paraId="764D1A72" w14:textId="77777777" w:rsidR="006B7E4E" w:rsidRPr="008C5FA0" w:rsidRDefault="006B7E4E" w:rsidP="006B7E4E">
            <w:pPr>
              <w:rPr>
                <w:b/>
                <w:sz w:val="26"/>
              </w:rPr>
            </w:pPr>
          </w:p>
          <w:p w14:paraId="13885C58" w14:textId="06FC79AF" w:rsidR="006B7E4E" w:rsidRPr="008C5FA0" w:rsidRDefault="006B7E4E" w:rsidP="006B7E4E">
            <w:pPr>
              <w:spacing w:before="6"/>
              <w:rPr>
                <w:b/>
                <w:sz w:val="35"/>
              </w:rPr>
            </w:pPr>
            <w:r w:rsidRPr="008C5FA0">
              <w:t>FN.PM.003</w:t>
            </w:r>
          </w:p>
        </w:tc>
        <w:tc>
          <w:tcPr>
            <w:tcW w:w="2340" w:type="dxa"/>
          </w:tcPr>
          <w:p w14:paraId="130726CF" w14:textId="77777777" w:rsidR="008A7227" w:rsidRPr="008C5FA0" w:rsidRDefault="006B7E4E" w:rsidP="006B7E4E">
            <w:pPr>
              <w:spacing w:before="133"/>
              <w:ind w:left="107" w:right="101"/>
              <w:jc w:val="both"/>
            </w:pPr>
            <w:r w:rsidRPr="008C5FA0">
              <w:t>Cho</w:t>
            </w:r>
            <w:r w:rsidRPr="008C5FA0">
              <w:rPr>
                <w:spacing w:val="-13"/>
              </w:rPr>
              <w:t xml:space="preserve"> </w:t>
            </w:r>
            <w:r w:rsidRPr="008C5FA0">
              <w:t>phép</w:t>
            </w:r>
            <w:r w:rsidRPr="008C5FA0">
              <w:rPr>
                <w:spacing w:val="-12"/>
              </w:rPr>
              <w:t xml:space="preserve"> </w:t>
            </w:r>
            <w:r w:rsidRPr="008C5FA0">
              <w:t>thay</w:t>
            </w:r>
            <w:r w:rsidRPr="008C5FA0">
              <w:rPr>
                <w:spacing w:val="-20"/>
              </w:rPr>
              <w:t xml:space="preserve"> </w:t>
            </w:r>
            <w:r w:rsidRPr="008C5FA0">
              <w:t>đổi</w:t>
            </w:r>
            <w:r w:rsidRPr="008C5FA0">
              <w:rPr>
                <w:spacing w:val="-12"/>
              </w:rPr>
              <w:t xml:space="preserve"> </w:t>
            </w:r>
            <w:r w:rsidRPr="008C5FA0">
              <w:t>thứ</w:t>
            </w:r>
            <w:r w:rsidRPr="008C5FA0">
              <w:rPr>
                <w:spacing w:val="-12"/>
              </w:rPr>
              <w:t xml:space="preserve"> </w:t>
            </w:r>
            <w:r w:rsidRPr="008C5FA0">
              <w:t>tự</w:t>
            </w:r>
            <w:r w:rsidRPr="008C5FA0">
              <w:rPr>
                <w:spacing w:val="-15"/>
              </w:rPr>
              <w:t xml:space="preserve"> </w:t>
            </w:r>
            <w:r w:rsidRPr="008C5FA0">
              <w:t>các</w:t>
            </w:r>
            <w:r w:rsidRPr="008C5FA0">
              <w:rPr>
                <w:spacing w:val="-11"/>
              </w:rPr>
              <w:t xml:space="preserve"> </w:t>
            </w:r>
            <w:r w:rsidRPr="008C5FA0">
              <w:rPr>
                <w:spacing w:val="-4"/>
              </w:rPr>
              <w:t xml:space="preserve">giai </w:t>
            </w:r>
            <w:r w:rsidRPr="008C5FA0">
              <w:t xml:space="preserve">đoạn trong cùng 1 cấp hoặc </w:t>
            </w:r>
            <w:r w:rsidRPr="008C5FA0">
              <w:rPr>
                <w:spacing w:val="-6"/>
              </w:rPr>
              <w:t xml:space="preserve">để </w:t>
            </w:r>
            <w:r w:rsidRPr="008C5FA0">
              <w:t xml:space="preserve">chuyển giai đoạn sang 1 </w:t>
            </w:r>
            <w:r w:rsidRPr="008C5FA0">
              <w:rPr>
                <w:spacing w:val="-4"/>
              </w:rPr>
              <w:t xml:space="preserve">nhánh </w:t>
            </w:r>
            <w:r w:rsidRPr="008C5FA0">
              <w:t xml:space="preserve">khác (vd: chuyển </w:t>
            </w:r>
            <w:r w:rsidRPr="008C5FA0">
              <w:lastRenderedPageBreak/>
              <w:t>sprint 4 từ release 1 sang release 2),</w:t>
            </w:r>
            <w:r w:rsidRPr="008C5FA0">
              <w:rPr>
                <w:spacing w:val="8"/>
              </w:rPr>
              <w:t xml:space="preserve"> </w:t>
            </w:r>
            <w:r w:rsidRPr="008C5FA0">
              <w:t xml:space="preserve"> một cách thuận tiện</w:t>
            </w:r>
          </w:p>
          <w:p w14:paraId="714B4D1E" w14:textId="15810E1D" w:rsidR="006B7E4E" w:rsidRPr="008C5FA0" w:rsidRDefault="006B7E4E" w:rsidP="006B7E4E">
            <w:pPr>
              <w:spacing w:before="133"/>
              <w:ind w:left="107" w:right="101"/>
              <w:jc w:val="both"/>
            </w:pPr>
            <w:r w:rsidRPr="008C5FA0">
              <w:t>Allows changing the order of phases within the same level or to move a phase to another branch (eg: move sprint 4 from release 1 to release 2)  conveniently</w:t>
            </w:r>
          </w:p>
        </w:tc>
        <w:tc>
          <w:tcPr>
            <w:tcW w:w="1620" w:type="dxa"/>
          </w:tcPr>
          <w:p w14:paraId="70DA7E18" w14:textId="277F3538" w:rsidR="006B7E4E" w:rsidRPr="008C5FA0" w:rsidRDefault="00D570B5" w:rsidP="008B04AF">
            <w:pPr>
              <w:pStyle w:val="TableParagraph"/>
              <w:jc w:val="center"/>
              <w:rPr>
                <w:sz w:val="24"/>
                <w:lang w:val="en-US"/>
              </w:rPr>
            </w:pPr>
            <w:r w:rsidRPr="008C5FA0">
              <w:rPr>
                <w:sz w:val="24"/>
                <w:lang w:val="en-US"/>
              </w:rPr>
              <w:lastRenderedPageBreak/>
              <w:t>Đáp ứng</w:t>
            </w:r>
          </w:p>
        </w:tc>
        <w:tc>
          <w:tcPr>
            <w:tcW w:w="9504" w:type="dxa"/>
          </w:tcPr>
          <w:p w14:paraId="61F22594" w14:textId="77777777" w:rsidR="009F5CB3" w:rsidRPr="008C5FA0" w:rsidRDefault="009F5CB3" w:rsidP="003D13DA">
            <w:pPr>
              <w:pStyle w:val="TableParagraph"/>
              <w:ind w:right="90"/>
              <w:jc w:val="center"/>
              <w:rPr>
                <w:noProof/>
              </w:rPr>
            </w:pPr>
          </w:p>
          <w:p w14:paraId="48BEF80B" w14:textId="644C6601" w:rsidR="003F2760" w:rsidRPr="008C5FA0" w:rsidRDefault="009F5CB3" w:rsidP="003D13DA">
            <w:pPr>
              <w:pStyle w:val="TableParagraph"/>
              <w:ind w:right="90"/>
              <w:jc w:val="center"/>
              <w:rPr>
                <w:sz w:val="24"/>
              </w:rPr>
            </w:pPr>
            <w:r w:rsidRPr="008C5FA0">
              <w:rPr>
                <w:noProof/>
              </w:rPr>
              <w:lastRenderedPageBreak/>
              <w:drawing>
                <wp:inline distT="0" distB="0" distL="0" distR="0" wp14:anchorId="01BCDD54" wp14:editId="7B85A42C">
                  <wp:extent cx="2978891" cy="1562100"/>
                  <wp:effectExtent l="0" t="0" r="0" b="0"/>
                  <wp:docPr id="48" name="Picture 47">
                    <a:extLst xmlns:a="http://schemas.openxmlformats.org/drawingml/2006/main">
                      <a:ext uri="{FF2B5EF4-FFF2-40B4-BE49-F238E27FC236}">
                        <a16:creationId xmlns:a16="http://schemas.microsoft.com/office/drawing/2014/main" id="{3F2D7214-F16A-9545-EA32-81371197C7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3F2D7214-F16A-9545-EA32-81371197C7F7}"/>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r="20375" b="7060"/>
                          <a:stretch/>
                        </pic:blipFill>
                        <pic:spPr bwMode="auto">
                          <a:xfrm>
                            <a:off x="0" y="0"/>
                            <a:ext cx="2994548" cy="1570310"/>
                          </a:xfrm>
                          <a:prstGeom prst="rect">
                            <a:avLst/>
                          </a:prstGeom>
                          <a:ln>
                            <a:noFill/>
                          </a:ln>
                          <a:extLst>
                            <a:ext uri="{53640926-AAD7-44D8-BBD7-CCE9431645EC}">
                              <a14:shadowObscured xmlns:a14="http://schemas.microsoft.com/office/drawing/2010/main"/>
                            </a:ext>
                          </a:extLst>
                        </pic:spPr>
                      </pic:pic>
                    </a:graphicData>
                  </a:graphic>
                </wp:inline>
              </w:drawing>
            </w:r>
          </w:p>
          <w:p w14:paraId="58468AA0" w14:textId="14DF0520" w:rsidR="003F2760" w:rsidRPr="008C5FA0" w:rsidRDefault="003F2760" w:rsidP="003D13DA">
            <w:pPr>
              <w:pStyle w:val="TableParagraph"/>
              <w:ind w:right="90"/>
              <w:jc w:val="center"/>
              <w:rPr>
                <w:sz w:val="24"/>
                <w:lang w:val="en-US"/>
              </w:rPr>
            </w:pPr>
            <w:r w:rsidRPr="008C5FA0">
              <w:rPr>
                <w:sz w:val="24"/>
              </w:rPr>
              <w:t>By Default Feature</w:t>
            </w:r>
            <w:r w:rsidR="007E4193" w:rsidRPr="008C5FA0">
              <w:rPr>
                <w:sz w:val="24"/>
                <w:lang w:val="en-US"/>
              </w:rPr>
              <w:t xml:space="preserve">/ </w:t>
            </w:r>
            <w:r w:rsidR="00496D5D" w:rsidRPr="008C5FA0">
              <w:rPr>
                <w:sz w:val="24"/>
                <w:lang w:val="en-US"/>
              </w:rPr>
              <w:t>Đây là tính năng mặc định của hệ thống</w:t>
            </w:r>
          </w:p>
          <w:p w14:paraId="1FC8E3F5" w14:textId="0D4714F8" w:rsidR="006B7E4E" w:rsidRPr="008C5FA0" w:rsidRDefault="003F2760">
            <w:pPr>
              <w:pStyle w:val="TableParagraph"/>
              <w:ind w:right="90"/>
              <w:jc w:val="center"/>
              <w:rPr>
                <w:sz w:val="24"/>
              </w:rPr>
            </w:pPr>
            <w:r w:rsidRPr="008C5FA0">
              <w:rPr>
                <w:sz w:val="24"/>
              </w:rPr>
              <w:t>After creating sprints we can change our sprints to another release by drag and drop and also we can change the dates of sprints</w:t>
            </w:r>
          </w:p>
          <w:p w14:paraId="7AFC16C7" w14:textId="5C53829C" w:rsidR="000D01C9" w:rsidRPr="008C5FA0" w:rsidRDefault="000D01C9" w:rsidP="003D13DA">
            <w:pPr>
              <w:pStyle w:val="TableParagraph"/>
              <w:ind w:right="90"/>
              <w:jc w:val="center"/>
              <w:rPr>
                <w:sz w:val="24"/>
                <w:lang w:val="en-US"/>
              </w:rPr>
            </w:pPr>
            <w:r w:rsidRPr="008C5FA0">
              <w:rPr>
                <w:sz w:val="24"/>
                <w:lang w:val="en-US"/>
              </w:rPr>
              <w:t>Refer: https://learn.microsoft.com/en-us/azure/devops/organizations/settings/set-iteration-paths-sprints?view=azure-devops&amp;tabs=browser#open-project-settings-list-project-iterations</w:t>
            </w:r>
          </w:p>
          <w:p w14:paraId="10CE541A" w14:textId="77777777" w:rsidR="00CA4BE2" w:rsidRPr="008C5FA0" w:rsidRDefault="00CA4BE2" w:rsidP="003D13DA">
            <w:pPr>
              <w:pStyle w:val="TableParagraph"/>
              <w:ind w:right="90"/>
              <w:jc w:val="center"/>
              <w:rPr>
                <w:sz w:val="24"/>
              </w:rPr>
            </w:pPr>
          </w:p>
          <w:p w14:paraId="49D1DAF3" w14:textId="3F6FF7ED" w:rsidR="00CA4BE2" w:rsidRPr="008C5FA0" w:rsidRDefault="00CA4BE2" w:rsidP="003D13DA">
            <w:pPr>
              <w:spacing w:before="0" w:after="0"/>
              <w:ind w:right="90"/>
              <w:jc w:val="both"/>
              <w:rPr>
                <w:rFonts w:asciiTheme="majorHAnsi" w:hAnsiTheme="majorHAnsi" w:cstheme="majorHAnsi"/>
              </w:rPr>
            </w:pPr>
            <w:r w:rsidRPr="008C5FA0">
              <w:rPr>
                <w:rFonts w:asciiTheme="majorHAnsi" w:hAnsiTheme="majorHAnsi" w:cstheme="majorHAnsi"/>
              </w:rPr>
              <w:t>Sau khi tạo sprint, bạn có thể thay đổi sprint của mình sang phiên bản khác bằng cách kéo và thả và bạn cũng có thể thay đổi ngày của sprint.</w:t>
            </w:r>
          </w:p>
          <w:p w14:paraId="092444DA" w14:textId="3BDDDF72" w:rsidR="00CA4BE2" w:rsidRPr="008C5FA0" w:rsidRDefault="00CA4BE2" w:rsidP="003D13DA">
            <w:pPr>
              <w:pStyle w:val="TableParagraph"/>
              <w:ind w:right="90"/>
              <w:jc w:val="center"/>
              <w:rPr>
                <w:sz w:val="24"/>
                <w:lang w:val="en-US"/>
              </w:rPr>
            </w:pPr>
          </w:p>
        </w:tc>
      </w:tr>
      <w:tr w:rsidR="008C5FA0" w:rsidRPr="008C5FA0" w14:paraId="13EADA2B" w14:textId="77777777" w:rsidTr="003D13DA">
        <w:trPr>
          <w:trHeight w:val="570"/>
        </w:trPr>
        <w:tc>
          <w:tcPr>
            <w:tcW w:w="900" w:type="dxa"/>
          </w:tcPr>
          <w:p w14:paraId="33C070A6" w14:textId="77777777" w:rsidR="006B7E4E" w:rsidRPr="008C5FA0" w:rsidRDefault="006B7E4E" w:rsidP="006B7E4E">
            <w:pPr>
              <w:rPr>
                <w:b/>
                <w:sz w:val="26"/>
              </w:rPr>
            </w:pPr>
          </w:p>
          <w:p w14:paraId="78AE5FA7" w14:textId="77777777" w:rsidR="006B7E4E" w:rsidRPr="008C5FA0" w:rsidRDefault="006B7E4E" w:rsidP="006B7E4E">
            <w:pPr>
              <w:rPr>
                <w:b/>
                <w:sz w:val="26"/>
              </w:rPr>
            </w:pPr>
          </w:p>
          <w:p w14:paraId="54987138" w14:textId="77777777" w:rsidR="006B7E4E" w:rsidRPr="008C5FA0" w:rsidRDefault="006B7E4E" w:rsidP="006B7E4E">
            <w:pPr>
              <w:spacing w:before="4"/>
              <w:rPr>
                <w:b/>
                <w:sz w:val="31"/>
              </w:rPr>
            </w:pPr>
          </w:p>
          <w:p w14:paraId="45BEFF9B" w14:textId="773C4C61" w:rsidR="006B7E4E" w:rsidRPr="008C5FA0" w:rsidRDefault="006B7E4E" w:rsidP="006B7E4E">
            <w:pPr>
              <w:rPr>
                <w:b/>
                <w:sz w:val="26"/>
              </w:rPr>
            </w:pPr>
            <w:r w:rsidRPr="008C5FA0">
              <w:t>I.1.1.4</w:t>
            </w:r>
          </w:p>
        </w:tc>
        <w:tc>
          <w:tcPr>
            <w:tcW w:w="1530" w:type="dxa"/>
          </w:tcPr>
          <w:p w14:paraId="5F4B19AD" w14:textId="77777777" w:rsidR="006B7E4E" w:rsidRPr="008C5FA0" w:rsidRDefault="006B7E4E" w:rsidP="006B7E4E">
            <w:pPr>
              <w:rPr>
                <w:b/>
                <w:sz w:val="26"/>
              </w:rPr>
            </w:pPr>
          </w:p>
          <w:p w14:paraId="5F24E62D" w14:textId="77777777" w:rsidR="006B7E4E" w:rsidRPr="008C5FA0" w:rsidRDefault="006B7E4E" w:rsidP="006B7E4E">
            <w:pPr>
              <w:rPr>
                <w:b/>
                <w:sz w:val="26"/>
              </w:rPr>
            </w:pPr>
          </w:p>
          <w:p w14:paraId="259F2E81" w14:textId="77777777" w:rsidR="006B7E4E" w:rsidRPr="008C5FA0" w:rsidRDefault="006B7E4E" w:rsidP="006B7E4E">
            <w:pPr>
              <w:spacing w:before="4"/>
              <w:rPr>
                <w:b/>
                <w:sz w:val="31"/>
              </w:rPr>
            </w:pPr>
          </w:p>
          <w:p w14:paraId="4B60C130" w14:textId="66C7E2C1" w:rsidR="006B7E4E" w:rsidRPr="008C5FA0" w:rsidRDefault="006B7E4E" w:rsidP="006B7E4E">
            <w:pPr>
              <w:rPr>
                <w:b/>
                <w:sz w:val="26"/>
              </w:rPr>
            </w:pPr>
            <w:r w:rsidRPr="008C5FA0">
              <w:t>FN.PM.004</w:t>
            </w:r>
          </w:p>
        </w:tc>
        <w:tc>
          <w:tcPr>
            <w:tcW w:w="2340" w:type="dxa"/>
          </w:tcPr>
          <w:p w14:paraId="1D52E26D" w14:textId="77777777" w:rsidR="006B7E4E" w:rsidRPr="008C5FA0" w:rsidRDefault="006B7E4E" w:rsidP="006B7E4E">
            <w:pPr>
              <w:ind w:left="107" w:right="96"/>
              <w:jc w:val="both"/>
            </w:pPr>
            <w:r w:rsidRPr="008C5FA0">
              <w:t>Cho phép tổ chức và hiển thị</w:t>
            </w:r>
            <w:r w:rsidRPr="008C5FA0">
              <w:rPr>
                <w:spacing w:val="-40"/>
              </w:rPr>
              <w:t xml:space="preserve"> </w:t>
            </w:r>
            <w:r w:rsidRPr="008C5FA0">
              <w:rPr>
                <w:spacing w:val="-6"/>
              </w:rPr>
              <w:t xml:space="preserve">các </w:t>
            </w:r>
            <w:r w:rsidRPr="008C5FA0">
              <w:t xml:space="preserve">hạng mục công việc trong kế hoạch theo cấu trúc work breakdown, thể hiện mối </w:t>
            </w:r>
            <w:r w:rsidRPr="008C5FA0">
              <w:rPr>
                <w:spacing w:val="-4"/>
              </w:rPr>
              <w:t xml:space="preserve">quan </w:t>
            </w:r>
            <w:r w:rsidRPr="008C5FA0">
              <w:t>hệ phân cấp giữa các hạng mục công việc (vd: trong Epic có story,</w:t>
            </w:r>
            <w:r w:rsidRPr="008C5FA0">
              <w:rPr>
                <w:spacing w:val="-12"/>
              </w:rPr>
              <w:t xml:space="preserve"> </w:t>
            </w:r>
            <w:r w:rsidRPr="008C5FA0">
              <w:t>trong</w:t>
            </w:r>
            <w:r w:rsidRPr="008C5FA0">
              <w:rPr>
                <w:spacing w:val="-14"/>
              </w:rPr>
              <w:t xml:space="preserve"> </w:t>
            </w:r>
            <w:r w:rsidRPr="008C5FA0">
              <w:t>story</w:t>
            </w:r>
            <w:r w:rsidRPr="008C5FA0">
              <w:rPr>
                <w:spacing w:val="-17"/>
              </w:rPr>
              <w:t xml:space="preserve"> </w:t>
            </w:r>
            <w:r w:rsidRPr="008C5FA0">
              <w:t>có</w:t>
            </w:r>
            <w:r w:rsidRPr="008C5FA0">
              <w:rPr>
                <w:spacing w:val="-11"/>
              </w:rPr>
              <w:t xml:space="preserve"> </w:t>
            </w:r>
            <w:r w:rsidRPr="008C5FA0">
              <w:t>các</w:t>
            </w:r>
            <w:r w:rsidRPr="008C5FA0">
              <w:rPr>
                <w:spacing w:val="-13"/>
              </w:rPr>
              <w:t xml:space="preserve"> </w:t>
            </w:r>
            <w:r w:rsidRPr="008C5FA0">
              <w:t>task/sub</w:t>
            </w:r>
          </w:p>
          <w:p w14:paraId="0FC5410C" w14:textId="77777777" w:rsidR="006B7E4E" w:rsidRPr="008C5FA0" w:rsidRDefault="006B7E4E" w:rsidP="006B7E4E">
            <w:pPr>
              <w:spacing w:line="261" w:lineRule="exact"/>
              <w:ind w:left="107"/>
            </w:pPr>
            <w:r w:rsidRPr="008C5FA0">
              <w:lastRenderedPageBreak/>
              <w:t>task)</w:t>
            </w:r>
          </w:p>
          <w:p w14:paraId="59E02D25" w14:textId="1D5D2DD9" w:rsidR="006B7E4E" w:rsidRPr="008C5FA0" w:rsidRDefault="006B7E4E" w:rsidP="006B7E4E">
            <w:pPr>
              <w:spacing w:before="133"/>
              <w:ind w:left="107" w:right="101"/>
              <w:jc w:val="both"/>
            </w:pPr>
            <w:r w:rsidRPr="008C5FA0">
              <w:t>Allow organizing and displaying work items in the plan according to a work breakdown structure, showing the hierarchical relationship between work items (for example, in Epic there is a story, in a story there are tasks/sub tasks) )</w:t>
            </w:r>
          </w:p>
        </w:tc>
        <w:tc>
          <w:tcPr>
            <w:tcW w:w="1620" w:type="dxa"/>
          </w:tcPr>
          <w:p w14:paraId="0830D510" w14:textId="0BE51A98" w:rsidR="006B7E4E" w:rsidRPr="008C5FA0" w:rsidRDefault="00D570B5" w:rsidP="008B04AF">
            <w:pPr>
              <w:pStyle w:val="TableParagraph"/>
              <w:jc w:val="center"/>
              <w:rPr>
                <w:sz w:val="24"/>
                <w:lang w:val="en-US"/>
              </w:rPr>
            </w:pPr>
            <w:r w:rsidRPr="008C5FA0">
              <w:rPr>
                <w:sz w:val="24"/>
                <w:lang w:val="en-US"/>
              </w:rPr>
              <w:lastRenderedPageBreak/>
              <w:t>Đáp ứng</w:t>
            </w:r>
          </w:p>
        </w:tc>
        <w:tc>
          <w:tcPr>
            <w:tcW w:w="9504" w:type="dxa"/>
          </w:tcPr>
          <w:p w14:paraId="29A262D6" w14:textId="77777777" w:rsidR="006B7E4E" w:rsidRPr="008C5FA0" w:rsidRDefault="007B683A" w:rsidP="003D13DA">
            <w:pPr>
              <w:pStyle w:val="TableParagraph"/>
              <w:ind w:right="90"/>
              <w:jc w:val="center"/>
              <w:rPr>
                <w:sz w:val="24"/>
              </w:rPr>
            </w:pPr>
            <w:r w:rsidRPr="008C5FA0">
              <w:rPr>
                <w:noProof/>
                <w:sz w:val="24"/>
              </w:rPr>
              <w:drawing>
                <wp:inline distT="0" distB="0" distL="0" distR="0" wp14:anchorId="76608087" wp14:editId="6F2FAE5B">
                  <wp:extent cx="3448050" cy="1571912"/>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9357" cy="1595302"/>
                          </a:xfrm>
                          <a:prstGeom prst="rect">
                            <a:avLst/>
                          </a:prstGeom>
                        </pic:spPr>
                      </pic:pic>
                    </a:graphicData>
                  </a:graphic>
                </wp:inline>
              </w:drawing>
            </w:r>
          </w:p>
          <w:p w14:paraId="11BA97B1" w14:textId="4DA3C0C7" w:rsidR="007B683A" w:rsidRPr="008C5FA0" w:rsidRDefault="007B683A" w:rsidP="003D13DA">
            <w:pPr>
              <w:pStyle w:val="TableParagraph"/>
              <w:ind w:right="90"/>
              <w:jc w:val="center"/>
              <w:rPr>
                <w:rFonts w:ascii="Segoe UI" w:hAnsi="Segoe UI" w:cs="Segoe UI"/>
                <w:shd w:val="clear" w:color="auto" w:fill="FFFFFF"/>
              </w:rPr>
            </w:pPr>
            <w:r w:rsidRPr="008C5FA0">
              <w:rPr>
                <w:rFonts w:ascii="Segoe UI" w:hAnsi="Segoe UI" w:cs="Segoe UI"/>
                <w:shd w:val="clear" w:color="auto" w:fill="FFFFFF"/>
              </w:rPr>
              <w:t>Backlogs present work items as lists. A product backlog represents your project plan, the roadmap for what your team plans to deliver. Your backlog also provides a repository of all the information you need to track and share with your team. Portfolio backlogs allow you to group and organize your backlog into a hierarchy.</w:t>
            </w:r>
          </w:p>
          <w:p w14:paraId="1E276311" w14:textId="53B37F80" w:rsidR="007E4193" w:rsidRPr="008C5FA0" w:rsidRDefault="007E4193" w:rsidP="003D13DA">
            <w:pPr>
              <w:pStyle w:val="TableParagraph"/>
              <w:ind w:right="90"/>
              <w:jc w:val="center"/>
              <w:rPr>
                <w:rFonts w:ascii="Segoe UI" w:hAnsi="Segoe UI" w:cs="Segoe UI"/>
                <w:shd w:val="clear" w:color="auto" w:fill="FFFFFF"/>
              </w:rPr>
            </w:pPr>
            <w:r w:rsidRPr="008C5FA0">
              <w:rPr>
                <w:rFonts w:ascii="Segoe UI" w:hAnsi="Segoe UI" w:cs="Segoe UI"/>
                <w:shd w:val="clear" w:color="auto" w:fill="FFFFFF"/>
                <w:lang w:val="en-US"/>
              </w:rPr>
              <w:lastRenderedPageBreak/>
              <w:t>Các backlogs thể hiện</w:t>
            </w:r>
            <w:r w:rsidRPr="008C5FA0">
              <w:rPr>
                <w:rFonts w:ascii="Segoe UI" w:hAnsi="Segoe UI" w:cs="Segoe UI"/>
                <w:shd w:val="clear" w:color="auto" w:fill="FFFFFF"/>
              </w:rPr>
              <w:t xml:space="preserve"> các mục công việc dưới dạng danh sách.</w:t>
            </w:r>
            <w:r w:rsidRPr="008C5FA0">
              <w:rPr>
                <w:rFonts w:ascii="Segoe UI" w:hAnsi="Segoe UI" w:cs="Segoe UI"/>
                <w:shd w:val="clear" w:color="auto" w:fill="FFFFFF"/>
                <w:lang w:val="en-US"/>
              </w:rPr>
              <w:t xml:space="preserve"> Một</w:t>
            </w:r>
            <w:r w:rsidRPr="008C5FA0">
              <w:rPr>
                <w:rFonts w:ascii="Segoe UI" w:hAnsi="Segoe UI" w:cs="Segoe UI"/>
                <w:shd w:val="clear" w:color="auto" w:fill="FFFFFF"/>
              </w:rPr>
              <w:t xml:space="preserve"> Product backlog thể hiện kế hoạch dự á</w:t>
            </w:r>
            <w:r w:rsidRPr="008C5FA0">
              <w:rPr>
                <w:rFonts w:ascii="Segoe UI" w:hAnsi="Segoe UI" w:cs="Segoe UI"/>
                <w:shd w:val="clear" w:color="auto" w:fill="FFFFFF"/>
                <w:lang w:val="en-US"/>
              </w:rPr>
              <w:t>n</w:t>
            </w:r>
            <w:r w:rsidRPr="008C5FA0">
              <w:rPr>
                <w:rFonts w:ascii="Segoe UI" w:hAnsi="Segoe UI" w:cs="Segoe UI"/>
                <w:shd w:val="clear" w:color="auto" w:fill="FFFFFF"/>
              </w:rPr>
              <w:t xml:space="preserve">, lộ trình cho những gì nhóm của bạn dự định cung cấp. </w:t>
            </w:r>
            <w:r w:rsidRPr="008C5FA0">
              <w:rPr>
                <w:rFonts w:ascii="Segoe UI" w:hAnsi="Segoe UI" w:cs="Segoe UI"/>
                <w:shd w:val="clear" w:color="auto" w:fill="FFFFFF"/>
                <w:lang w:val="en-US"/>
              </w:rPr>
              <w:t>Backlogs</w:t>
            </w:r>
            <w:r w:rsidRPr="008C5FA0">
              <w:rPr>
                <w:rFonts w:ascii="Segoe UI" w:hAnsi="Segoe UI" w:cs="Segoe UI"/>
                <w:shd w:val="clear" w:color="auto" w:fill="FFFFFF"/>
              </w:rPr>
              <w:t xml:space="preserve"> của bạn cũng cung cấp một kho lưu trữ tất cả thông tin bạn cần để theo dõi và chia sẻ với nhóm của mình. Hồ sơ </w:t>
            </w:r>
            <w:r w:rsidRPr="008C5FA0">
              <w:rPr>
                <w:rFonts w:ascii="Segoe UI" w:hAnsi="Segoe UI" w:cs="Segoe UI"/>
                <w:shd w:val="clear" w:color="auto" w:fill="FFFFFF"/>
                <w:lang w:val="en-US"/>
              </w:rPr>
              <w:t>backlogs</w:t>
            </w:r>
            <w:r w:rsidRPr="008C5FA0">
              <w:rPr>
                <w:rFonts w:ascii="Segoe UI" w:hAnsi="Segoe UI" w:cs="Segoe UI"/>
                <w:shd w:val="clear" w:color="auto" w:fill="FFFFFF"/>
              </w:rPr>
              <w:t xml:space="preserve"> cho phép bạn nhóm và sắp xếp </w:t>
            </w:r>
            <w:r w:rsidRPr="008C5FA0">
              <w:rPr>
                <w:rFonts w:ascii="Segoe UI" w:hAnsi="Segoe UI" w:cs="Segoe UI"/>
                <w:shd w:val="clear" w:color="auto" w:fill="FFFFFF"/>
                <w:lang w:val="en-US"/>
              </w:rPr>
              <w:t>backlog</w:t>
            </w:r>
            <w:r w:rsidRPr="008C5FA0">
              <w:rPr>
                <w:rFonts w:ascii="Segoe UI" w:hAnsi="Segoe UI" w:cs="Segoe UI"/>
                <w:shd w:val="clear" w:color="auto" w:fill="FFFFFF"/>
              </w:rPr>
              <w:t xml:space="preserve"> của mình thành một hệ thống phân cấp.</w:t>
            </w:r>
          </w:p>
          <w:p w14:paraId="6E588775" w14:textId="77777777" w:rsidR="007B683A" w:rsidRPr="008C5FA0" w:rsidRDefault="007B683A" w:rsidP="003D13DA">
            <w:pPr>
              <w:pStyle w:val="TableParagraph"/>
              <w:ind w:right="90"/>
              <w:jc w:val="center"/>
              <w:rPr>
                <w:rFonts w:ascii="Segoe UI" w:hAnsi="Segoe UI" w:cs="Segoe UI"/>
                <w:shd w:val="clear" w:color="auto" w:fill="FFFFFF"/>
              </w:rPr>
            </w:pPr>
          </w:p>
          <w:p w14:paraId="546A7A83" w14:textId="1C138E30" w:rsidR="007B683A" w:rsidRPr="008C5FA0" w:rsidRDefault="007E4193" w:rsidP="003D13DA">
            <w:pPr>
              <w:pStyle w:val="TableParagraph"/>
              <w:ind w:right="90"/>
              <w:jc w:val="center"/>
              <w:rPr>
                <w:sz w:val="24"/>
              </w:rPr>
            </w:pPr>
            <w:r w:rsidRPr="008C5FA0">
              <w:rPr>
                <w:rFonts w:ascii="Segoe UI" w:hAnsi="Segoe UI" w:cs="Segoe UI"/>
                <w:shd w:val="clear" w:color="auto" w:fill="FFFFFF"/>
                <w:lang w:val="en-US"/>
              </w:rPr>
              <w:t>Tài liệu tham chiếu</w:t>
            </w:r>
            <w:r w:rsidR="007B683A" w:rsidRPr="008C5FA0">
              <w:rPr>
                <w:rFonts w:ascii="Segoe UI" w:hAnsi="Segoe UI" w:cs="Segoe UI"/>
                <w:shd w:val="clear" w:color="auto" w:fill="FFFFFF"/>
                <w:lang w:val="en-US"/>
              </w:rPr>
              <w:t>- https://learn.microsoft.com/en-us/azure/devops/boards/backlogs/backlogs-overview?view=azure-devops</w:t>
            </w:r>
          </w:p>
        </w:tc>
      </w:tr>
      <w:tr w:rsidR="008C5FA0" w:rsidRPr="008C5FA0" w14:paraId="25952D05" w14:textId="77777777" w:rsidTr="003D13DA">
        <w:tblPrEx>
          <w:tblCellMar>
            <w:left w:w="108" w:type="dxa"/>
            <w:right w:w="108" w:type="dxa"/>
          </w:tblCellMar>
        </w:tblPrEx>
        <w:trPr>
          <w:trHeight w:val="570"/>
        </w:trPr>
        <w:tc>
          <w:tcPr>
            <w:tcW w:w="900" w:type="dxa"/>
          </w:tcPr>
          <w:p w14:paraId="1DA8A5BB" w14:textId="77777777" w:rsidR="00EB6653" w:rsidRPr="008C5FA0" w:rsidRDefault="00EB6653" w:rsidP="00EB6653">
            <w:pPr>
              <w:pStyle w:val="TableParagraph"/>
              <w:rPr>
                <w:b/>
                <w:sz w:val="26"/>
              </w:rPr>
            </w:pPr>
          </w:p>
          <w:p w14:paraId="69EABA84" w14:textId="77777777" w:rsidR="00EB6653" w:rsidRPr="008C5FA0" w:rsidRDefault="00EB6653" w:rsidP="00EB6653">
            <w:pPr>
              <w:pStyle w:val="TableParagraph"/>
              <w:spacing w:before="2"/>
              <w:rPr>
                <w:b/>
                <w:sz w:val="33"/>
              </w:rPr>
            </w:pPr>
          </w:p>
          <w:p w14:paraId="1792A1F5" w14:textId="6D025402" w:rsidR="00EB6653" w:rsidRPr="008C5FA0" w:rsidRDefault="00EB6653" w:rsidP="00EB6653">
            <w:pPr>
              <w:rPr>
                <w:b/>
                <w:sz w:val="26"/>
              </w:rPr>
            </w:pPr>
            <w:r w:rsidRPr="008C5FA0">
              <w:t>I.1.1.5</w:t>
            </w:r>
          </w:p>
        </w:tc>
        <w:tc>
          <w:tcPr>
            <w:tcW w:w="1530" w:type="dxa"/>
          </w:tcPr>
          <w:p w14:paraId="0D5DCCD0" w14:textId="77777777" w:rsidR="00EB6653" w:rsidRPr="008C5FA0" w:rsidRDefault="00EB6653" w:rsidP="00EB6653">
            <w:pPr>
              <w:pStyle w:val="TableParagraph"/>
              <w:rPr>
                <w:b/>
                <w:sz w:val="26"/>
              </w:rPr>
            </w:pPr>
          </w:p>
          <w:p w14:paraId="6286F33E" w14:textId="77777777" w:rsidR="00EB6653" w:rsidRPr="008C5FA0" w:rsidRDefault="00EB6653" w:rsidP="00EB6653">
            <w:pPr>
              <w:pStyle w:val="TableParagraph"/>
              <w:spacing w:before="2"/>
              <w:rPr>
                <w:b/>
                <w:sz w:val="33"/>
              </w:rPr>
            </w:pPr>
          </w:p>
          <w:p w14:paraId="6F5BE8E7" w14:textId="6E2E8DC1" w:rsidR="00EB6653" w:rsidRPr="008C5FA0" w:rsidRDefault="00EB6653" w:rsidP="00EB6653">
            <w:pPr>
              <w:rPr>
                <w:b/>
                <w:sz w:val="26"/>
              </w:rPr>
            </w:pPr>
            <w:r w:rsidRPr="008C5FA0">
              <w:t>FN.PM.005</w:t>
            </w:r>
          </w:p>
        </w:tc>
        <w:tc>
          <w:tcPr>
            <w:tcW w:w="2340" w:type="dxa"/>
          </w:tcPr>
          <w:p w14:paraId="0B01051A" w14:textId="77777777" w:rsidR="00EB6653" w:rsidRPr="008C5FA0" w:rsidRDefault="00EB6653" w:rsidP="00EB6653">
            <w:pPr>
              <w:pStyle w:val="TableParagraph"/>
              <w:ind w:left="107" w:right="97"/>
              <w:jc w:val="both"/>
              <w:rPr>
                <w:sz w:val="24"/>
              </w:rPr>
            </w:pPr>
            <w:r w:rsidRPr="008C5FA0">
              <w:rPr>
                <w:sz w:val="24"/>
              </w:rPr>
              <w:t>Cho</w:t>
            </w:r>
            <w:r w:rsidRPr="008C5FA0">
              <w:rPr>
                <w:spacing w:val="-12"/>
                <w:sz w:val="24"/>
              </w:rPr>
              <w:t xml:space="preserve"> </w:t>
            </w:r>
            <w:r w:rsidRPr="008C5FA0">
              <w:rPr>
                <w:sz w:val="24"/>
              </w:rPr>
              <w:t>thay</w:t>
            </w:r>
            <w:r w:rsidRPr="008C5FA0">
              <w:rPr>
                <w:spacing w:val="-14"/>
                <w:sz w:val="24"/>
              </w:rPr>
              <w:t xml:space="preserve"> </w:t>
            </w:r>
            <w:r w:rsidRPr="008C5FA0">
              <w:rPr>
                <w:sz w:val="24"/>
              </w:rPr>
              <w:t>đổi</w:t>
            </w:r>
            <w:r w:rsidRPr="008C5FA0">
              <w:rPr>
                <w:spacing w:val="-11"/>
                <w:sz w:val="24"/>
              </w:rPr>
              <w:t xml:space="preserve"> </w:t>
            </w:r>
            <w:r w:rsidRPr="008C5FA0">
              <w:rPr>
                <w:spacing w:val="-5"/>
                <w:sz w:val="24"/>
              </w:rPr>
              <w:t xml:space="preserve">thứ </w:t>
            </w:r>
            <w:r w:rsidRPr="008C5FA0">
              <w:rPr>
                <w:sz w:val="24"/>
              </w:rPr>
              <w:t xml:space="preserve">tự các công việc con trong </w:t>
            </w:r>
            <w:r w:rsidRPr="008C5FA0">
              <w:rPr>
                <w:spacing w:val="-3"/>
                <w:sz w:val="24"/>
              </w:rPr>
              <w:t xml:space="preserve">cùng </w:t>
            </w:r>
            <w:r w:rsidRPr="008C5FA0">
              <w:rPr>
                <w:sz w:val="24"/>
              </w:rPr>
              <w:t>1 công việc cha hoặc để chuyển từ việc cha này sang việc</w:t>
            </w:r>
            <w:r w:rsidRPr="008C5FA0">
              <w:rPr>
                <w:spacing w:val="-11"/>
                <w:sz w:val="24"/>
              </w:rPr>
              <w:t xml:space="preserve"> </w:t>
            </w:r>
            <w:r w:rsidRPr="008C5FA0">
              <w:rPr>
                <w:sz w:val="24"/>
              </w:rPr>
              <w:t>cha</w:t>
            </w:r>
          </w:p>
          <w:p w14:paraId="412D5DC8" w14:textId="77777777" w:rsidR="00EB6653" w:rsidRPr="008C5FA0" w:rsidRDefault="00EB6653" w:rsidP="00EB6653">
            <w:pPr>
              <w:pStyle w:val="TableParagraph"/>
              <w:spacing w:line="270" w:lineRule="atLeast"/>
              <w:ind w:left="107" w:right="98"/>
              <w:jc w:val="both"/>
              <w:rPr>
                <w:sz w:val="24"/>
                <w:lang w:val="en-US"/>
              </w:rPr>
            </w:pPr>
            <w:r w:rsidRPr="008C5FA0">
              <w:rPr>
                <w:sz w:val="24"/>
              </w:rPr>
              <w:t>khác (vd: chuyển task1.1 từ release story 1 sang story 2)</w:t>
            </w:r>
            <w:r w:rsidRPr="008C5FA0">
              <w:rPr>
                <w:sz w:val="24"/>
                <w:lang w:val="en-US"/>
              </w:rPr>
              <w:t xml:space="preserve"> một cách thuận tiện</w:t>
            </w:r>
          </w:p>
          <w:p w14:paraId="3402C8E6" w14:textId="0473A95C" w:rsidR="00EB6653" w:rsidRPr="008C5FA0" w:rsidRDefault="00EB6653" w:rsidP="00EB6653">
            <w:pPr>
              <w:ind w:left="107" w:right="96"/>
              <w:jc w:val="both"/>
            </w:pPr>
            <w:r w:rsidRPr="008C5FA0">
              <w:t xml:space="preserve">Allow to change the order of child tasks in the same parent task or to switch from a parent to another </w:t>
            </w:r>
            <w:r w:rsidRPr="008C5FA0">
              <w:lastRenderedPageBreak/>
              <w:t>parent  (eg: move task1.1 from release story 1 to story 2) conveniently</w:t>
            </w:r>
          </w:p>
        </w:tc>
        <w:tc>
          <w:tcPr>
            <w:tcW w:w="1620" w:type="dxa"/>
          </w:tcPr>
          <w:p w14:paraId="69E1F771" w14:textId="40D04BE3" w:rsidR="00EB6653" w:rsidRPr="008C5FA0" w:rsidRDefault="00D570B5" w:rsidP="008B04AF">
            <w:pPr>
              <w:pStyle w:val="TableParagraph"/>
              <w:jc w:val="center"/>
              <w:rPr>
                <w:sz w:val="24"/>
                <w:lang w:val="en-US"/>
              </w:rPr>
            </w:pPr>
            <w:r w:rsidRPr="008C5FA0">
              <w:rPr>
                <w:sz w:val="24"/>
                <w:lang w:val="en-US"/>
              </w:rPr>
              <w:lastRenderedPageBreak/>
              <w:t>Đáp ứng</w:t>
            </w:r>
          </w:p>
        </w:tc>
        <w:tc>
          <w:tcPr>
            <w:tcW w:w="9504" w:type="dxa"/>
          </w:tcPr>
          <w:p w14:paraId="33A4EE89" w14:textId="6949C660" w:rsidR="00EB6653" w:rsidRPr="008C5FA0" w:rsidRDefault="008F306E" w:rsidP="003D13DA">
            <w:pPr>
              <w:pStyle w:val="TableParagraph"/>
              <w:ind w:right="90"/>
              <w:jc w:val="center"/>
              <w:rPr>
                <w:sz w:val="24"/>
              </w:rPr>
            </w:pPr>
            <w:r w:rsidRPr="008C5FA0">
              <w:rPr>
                <w:noProof/>
              </w:rPr>
              <w:drawing>
                <wp:inline distT="0" distB="0" distL="0" distR="0" wp14:anchorId="3EF164B0" wp14:editId="4DB086BC">
                  <wp:extent cx="2200275" cy="2733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0275" cy="2733675"/>
                          </a:xfrm>
                          <a:prstGeom prst="rect">
                            <a:avLst/>
                          </a:prstGeom>
                        </pic:spPr>
                      </pic:pic>
                    </a:graphicData>
                  </a:graphic>
                </wp:inline>
              </w:drawing>
            </w:r>
          </w:p>
          <w:p w14:paraId="4E4C31D5" w14:textId="4CAF6A1D" w:rsidR="00554D55" w:rsidRPr="008C5FA0" w:rsidRDefault="00554D55" w:rsidP="003D13DA">
            <w:pPr>
              <w:pStyle w:val="TableParagraph"/>
              <w:ind w:right="90"/>
              <w:jc w:val="center"/>
              <w:rPr>
                <w:sz w:val="24"/>
              </w:rPr>
            </w:pPr>
            <w:r w:rsidRPr="008C5FA0">
              <w:rPr>
                <w:noProof/>
              </w:rPr>
              <w:lastRenderedPageBreak/>
              <w:drawing>
                <wp:inline distT="0" distB="0" distL="0" distR="0" wp14:anchorId="0086C89C" wp14:editId="0A39316A">
                  <wp:extent cx="3038475" cy="1749643"/>
                  <wp:effectExtent l="0" t="0" r="0" b="3175"/>
                  <wp:docPr id="52" name="Picture 51">
                    <a:extLst xmlns:a="http://schemas.openxmlformats.org/drawingml/2006/main">
                      <a:ext uri="{FF2B5EF4-FFF2-40B4-BE49-F238E27FC236}">
                        <a16:creationId xmlns:a16="http://schemas.microsoft.com/office/drawing/2014/main" id="{5E730F15-369F-3039-086C-73CBC99949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a:extLst>
                              <a:ext uri="{FF2B5EF4-FFF2-40B4-BE49-F238E27FC236}">
                                <a16:creationId xmlns:a16="http://schemas.microsoft.com/office/drawing/2014/main" id="{5E730F15-369F-3039-086C-73CBC9994937}"/>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6470" cy="1754247"/>
                          </a:xfrm>
                          <a:prstGeom prst="rect">
                            <a:avLst/>
                          </a:prstGeom>
                        </pic:spPr>
                      </pic:pic>
                    </a:graphicData>
                  </a:graphic>
                </wp:inline>
              </w:drawing>
            </w:r>
          </w:p>
          <w:p w14:paraId="45EF1068" w14:textId="4AA224D5" w:rsidR="00B358A1" w:rsidRPr="008C5FA0" w:rsidRDefault="00B358A1" w:rsidP="003D13DA">
            <w:pPr>
              <w:spacing w:before="0" w:after="0"/>
              <w:ind w:right="90"/>
              <w:jc w:val="center"/>
            </w:pPr>
            <w:r w:rsidRPr="008C5FA0">
              <w:t>Reorder tasks, reparent tasks, or reassign tasks to a sprint</w:t>
            </w:r>
            <w:r w:rsidR="0079104C" w:rsidRPr="008C5FA0">
              <w:t>.</w:t>
            </w:r>
          </w:p>
          <w:p w14:paraId="4CC156B7" w14:textId="570AB1CD" w:rsidR="00192D29" w:rsidRPr="008C5FA0" w:rsidRDefault="00192D29" w:rsidP="003D13DA">
            <w:pPr>
              <w:spacing w:before="0" w:after="0"/>
              <w:ind w:right="90"/>
              <w:jc w:val="center"/>
            </w:pPr>
            <w:r w:rsidRPr="008C5FA0">
              <w:t xml:space="preserve">You can drag a task within a work item to reorder it </w:t>
            </w:r>
            <w:r w:rsidR="0079104C" w:rsidRPr="008C5FA0">
              <w:t>o</w:t>
            </w:r>
            <w:r w:rsidRPr="008C5FA0">
              <w:t>r, you can drag the task to another work item on the</w:t>
            </w:r>
          </w:p>
          <w:p w14:paraId="30288705" w14:textId="44C9451C" w:rsidR="00192D29" w:rsidRPr="008C5FA0" w:rsidRDefault="00192D29" w:rsidP="003D13DA">
            <w:pPr>
              <w:spacing w:before="0" w:after="0"/>
              <w:ind w:right="90"/>
              <w:jc w:val="center"/>
            </w:pPr>
            <w:r w:rsidRPr="008C5FA0">
              <w:t>Kanban board to reparent it.</w:t>
            </w:r>
          </w:p>
          <w:p w14:paraId="76573852" w14:textId="77777777" w:rsidR="00985AF5" w:rsidRPr="008C5FA0" w:rsidRDefault="00985AF5" w:rsidP="003D13DA">
            <w:pPr>
              <w:spacing w:before="0" w:after="0"/>
              <w:ind w:right="90"/>
              <w:jc w:val="center"/>
            </w:pPr>
            <w:r w:rsidRPr="008C5FA0">
              <w:t>Refer-Azure Boards to manage your Software Development Project.pdf</w:t>
            </w:r>
          </w:p>
          <w:p w14:paraId="786D2DB7" w14:textId="61F6F18F" w:rsidR="00985AF5" w:rsidRPr="008C5FA0" w:rsidRDefault="00985AF5" w:rsidP="003D13DA">
            <w:pPr>
              <w:spacing w:before="0" w:after="0"/>
              <w:ind w:right="90"/>
              <w:jc w:val="center"/>
            </w:pPr>
            <w:r w:rsidRPr="008C5FA0">
              <w:t>Page-838</w:t>
            </w:r>
          </w:p>
          <w:p w14:paraId="599DF814" w14:textId="1C42FE25" w:rsidR="007E4193" w:rsidRPr="008C5FA0" w:rsidRDefault="007E4193" w:rsidP="003D13DA">
            <w:pPr>
              <w:spacing w:before="0" w:after="0"/>
              <w:ind w:right="90"/>
              <w:jc w:val="center"/>
            </w:pPr>
          </w:p>
          <w:p w14:paraId="5065C30C" w14:textId="77777777" w:rsidR="007E4193" w:rsidRPr="008C5FA0" w:rsidRDefault="007E4193" w:rsidP="003D13DA">
            <w:pPr>
              <w:spacing w:before="0" w:after="0"/>
              <w:ind w:right="90"/>
              <w:jc w:val="center"/>
              <w:rPr>
                <w:rFonts w:asciiTheme="majorHAnsi" w:hAnsiTheme="majorHAnsi" w:cstheme="majorHAnsi"/>
                <w:b/>
              </w:rPr>
            </w:pPr>
            <w:r w:rsidRPr="008C5FA0">
              <w:rPr>
                <w:rFonts w:asciiTheme="majorHAnsi" w:hAnsiTheme="majorHAnsi" w:cstheme="majorHAnsi"/>
                <w:b/>
              </w:rPr>
              <w:t>Sắp xếp lại nhiệm vụ, nhiệm vụ phụ hoặc giao lại nhiệm vụ cho một sprint</w:t>
            </w:r>
          </w:p>
          <w:p w14:paraId="6AF88C68" w14:textId="77777777" w:rsidR="007E4193" w:rsidRPr="008C5FA0" w:rsidRDefault="007E4193" w:rsidP="003D13DA">
            <w:pPr>
              <w:spacing w:before="0" w:after="0"/>
              <w:ind w:right="90"/>
              <w:jc w:val="both"/>
              <w:rPr>
                <w:rFonts w:asciiTheme="majorHAnsi" w:hAnsiTheme="majorHAnsi" w:cstheme="majorHAnsi"/>
              </w:rPr>
            </w:pPr>
          </w:p>
          <w:p w14:paraId="5C2F64F2" w14:textId="77777777" w:rsidR="007E4193" w:rsidRPr="008C5FA0" w:rsidRDefault="007E4193" w:rsidP="003D13DA">
            <w:pPr>
              <w:spacing w:before="0" w:after="0"/>
              <w:ind w:right="90"/>
              <w:jc w:val="both"/>
              <w:rPr>
                <w:rFonts w:asciiTheme="majorHAnsi" w:hAnsiTheme="majorHAnsi" w:cstheme="majorHAnsi"/>
              </w:rPr>
            </w:pPr>
            <w:r w:rsidRPr="008C5FA0">
              <w:rPr>
                <w:rFonts w:asciiTheme="majorHAnsi" w:hAnsiTheme="majorHAnsi" w:cstheme="majorHAnsi"/>
              </w:rPr>
              <w:t>Người dùng có thể kéo một công việc trong một hạng mục công việc để sắp xếp lại nó hoặc cũng có thể kéo nhiệm vụ sang hạng mục công việc khác trên Kanban để hiển thị lại.</w:t>
            </w:r>
          </w:p>
          <w:p w14:paraId="7DD14B97" w14:textId="77777777" w:rsidR="007E4193" w:rsidRPr="008C5FA0" w:rsidRDefault="007E4193" w:rsidP="003D13DA">
            <w:pPr>
              <w:spacing w:before="0" w:after="0"/>
              <w:ind w:right="90"/>
              <w:jc w:val="center"/>
              <w:rPr>
                <w:rFonts w:asciiTheme="majorHAnsi" w:hAnsiTheme="majorHAnsi" w:cstheme="majorHAnsi"/>
              </w:rPr>
            </w:pPr>
            <w:r w:rsidRPr="008C5FA0">
              <w:rPr>
                <w:rFonts w:asciiTheme="majorHAnsi" w:hAnsiTheme="majorHAnsi" w:cstheme="majorHAnsi"/>
              </w:rPr>
              <w:t>Vui lòng tham chiếu tài liệu: Azure Boards to manage your Software Development Project.pdf</w:t>
            </w:r>
          </w:p>
          <w:p w14:paraId="614DE41A" w14:textId="3C099D7E" w:rsidR="007E4193" w:rsidRPr="008C5FA0" w:rsidRDefault="007E4193" w:rsidP="003D13DA">
            <w:pPr>
              <w:spacing w:before="0" w:after="0"/>
              <w:ind w:right="90"/>
              <w:jc w:val="center"/>
              <w:rPr>
                <w:rFonts w:asciiTheme="majorHAnsi" w:hAnsiTheme="majorHAnsi" w:cstheme="majorHAnsi"/>
              </w:rPr>
            </w:pPr>
            <w:r w:rsidRPr="008C5FA0">
              <w:rPr>
                <w:rFonts w:asciiTheme="majorHAnsi" w:hAnsiTheme="majorHAnsi" w:cstheme="majorHAnsi"/>
              </w:rPr>
              <w:t>Trang-838</w:t>
            </w:r>
          </w:p>
          <w:p w14:paraId="214078CC" w14:textId="0434AA37" w:rsidR="007E4193" w:rsidRPr="008C5FA0" w:rsidRDefault="007E4193" w:rsidP="003D13DA">
            <w:pPr>
              <w:spacing w:before="0" w:after="0"/>
              <w:ind w:right="90"/>
              <w:rPr>
                <w:rStyle w:val="Hyperlink"/>
                <w:rFonts w:asciiTheme="majorHAnsi" w:hAnsiTheme="majorHAnsi" w:cstheme="majorHAnsi"/>
                <w:color w:val="auto"/>
                <w:lang w:val="vi"/>
              </w:rPr>
            </w:pPr>
          </w:p>
          <w:p w14:paraId="511C93FA" w14:textId="77777777" w:rsidR="007E4193" w:rsidRPr="008C5FA0" w:rsidRDefault="007E4193" w:rsidP="003D13DA">
            <w:pPr>
              <w:spacing w:before="0" w:after="0"/>
              <w:ind w:right="90"/>
              <w:jc w:val="center"/>
            </w:pPr>
          </w:p>
          <w:p w14:paraId="1CDEACBA" w14:textId="65B3893E" w:rsidR="00B358A1" w:rsidRPr="008C5FA0" w:rsidRDefault="00B358A1" w:rsidP="003D13DA">
            <w:pPr>
              <w:pStyle w:val="TableParagraph"/>
              <w:ind w:right="90"/>
              <w:jc w:val="center"/>
              <w:rPr>
                <w:sz w:val="24"/>
              </w:rPr>
            </w:pPr>
          </w:p>
        </w:tc>
      </w:tr>
      <w:tr w:rsidR="008C5FA0" w:rsidRPr="008C5FA0" w14:paraId="56BB1DAD" w14:textId="77777777" w:rsidTr="003D13DA">
        <w:trPr>
          <w:trHeight w:val="570"/>
        </w:trPr>
        <w:tc>
          <w:tcPr>
            <w:tcW w:w="900" w:type="dxa"/>
          </w:tcPr>
          <w:p w14:paraId="636E6A49" w14:textId="77777777" w:rsidR="00EB6653" w:rsidRPr="008C5FA0" w:rsidRDefault="00EB6653" w:rsidP="00EB6653">
            <w:pPr>
              <w:pStyle w:val="TableParagraph"/>
              <w:rPr>
                <w:b/>
                <w:sz w:val="26"/>
              </w:rPr>
            </w:pPr>
          </w:p>
          <w:p w14:paraId="1DF056B3" w14:textId="77777777" w:rsidR="00EB6653" w:rsidRPr="008C5FA0" w:rsidRDefault="00EB6653" w:rsidP="00EB6653">
            <w:pPr>
              <w:pStyle w:val="TableParagraph"/>
              <w:rPr>
                <w:b/>
                <w:sz w:val="26"/>
              </w:rPr>
            </w:pPr>
          </w:p>
          <w:p w14:paraId="786E4438" w14:textId="283AE540" w:rsidR="00EB6653" w:rsidRPr="008C5FA0" w:rsidRDefault="00EB6653" w:rsidP="00EB6653">
            <w:pPr>
              <w:rPr>
                <w:b/>
                <w:sz w:val="26"/>
              </w:rPr>
            </w:pPr>
            <w:r w:rsidRPr="008C5FA0">
              <w:t>I.1.1.6</w:t>
            </w:r>
          </w:p>
        </w:tc>
        <w:tc>
          <w:tcPr>
            <w:tcW w:w="1530" w:type="dxa"/>
          </w:tcPr>
          <w:p w14:paraId="76798204" w14:textId="77777777" w:rsidR="00EB6653" w:rsidRPr="008C5FA0" w:rsidRDefault="00EB6653" w:rsidP="00EB6653">
            <w:pPr>
              <w:pStyle w:val="TableParagraph"/>
              <w:rPr>
                <w:b/>
                <w:sz w:val="26"/>
              </w:rPr>
            </w:pPr>
          </w:p>
          <w:p w14:paraId="2E7DD561" w14:textId="77777777" w:rsidR="00EB6653" w:rsidRPr="008C5FA0" w:rsidRDefault="00EB6653" w:rsidP="00EB6653">
            <w:pPr>
              <w:pStyle w:val="TableParagraph"/>
              <w:rPr>
                <w:b/>
                <w:sz w:val="26"/>
              </w:rPr>
            </w:pPr>
          </w:p>
          <w:p w14:paraId="393C1699" w14:textId="2C6FC2E1" w:rsidR="00EB6653" w:rsidRPr="008C5FA0" w:rsidRDefault="00EB6653" w:rsidP="00EB6653">
            <w:pPr>
              <w:rPr>
                <w:b/>
                <w:sz w:val="26"/>
              </w:rPr>
            </w:pPr>
            <w:r w:rsidRPr="008C5FA0">
              <w:t>FN.PM.006</w:t>
            </w:r>
          </w:p>
        </w:tc>
        <w:tc>
          <w:tcPr>
            <w:tcW w:w="2340" w:type="dxa"/>
          </w:tcPr>
          <w:p w14:paraId="56940701" w14:textId="77777777" w:rsidR="00EB6653" w:rsidRPr="008C5FA0" w:rsidRDefault="00EB6653" w:rsidP="00EB6653">
            <w:pPr>
              <w:pStyle w:val="TableParagraph"/>
              <w:ind w:left="107" w:right="97"/>
              <w:jc w:val="both"/>
              <w:rPr>
                <w:sz w:val="24"/>
              </w:rPr>
            </w:pPr>
            <w:r w:rsidRPr="008C5FA0">
              <w:rPr>
                <w:sz w:val="24"/>
              </w:rPr>
              <w:t xml:space="preserve">Cho phép hiển thị kế hoạch </w:t>
            </w:r>
            <w:r w:rsidRPr="008C5FA0">
              <w:rPr>
                <w:spacing w:val="-4"/>
                <w:sz w:val="24"/>
              </w:rPr>
              <w:t xml:space="preserve">theo </w:t>
            </w:r>
            <w:r w:rsidRPr="008C5FA0">
              <w:rPr>
                <w:sz w:val="24"/>
              </w:rPr>
              <w:t>Kanban,</w:t>
            </w:r>
            <w:r w:rsidRPr="008C5FA0">
              <w:rPr>
                <w:spacing w:val="-10"/>
                <w:sz w:val="24"/>
              </w:rPr>
              <w:t xml:space="preserve"> </w:t>
            </w:r>
            <w:r w:rsidRPr="008C5FA0">
              <w:rPr>
                <w:sz w:val="24"/>
              </w:rPr>
              <w:t>công</w:t>
            </w:r>
            <w:r w:rsidRPr="008C5FA0">
              <w:rPr>
                <w:spacing w:val="-15"/>
                <w:sz w:val="24"/>
              </w:rPr>
              <w:t xml:space="preserve"> </w:t>
            </w:r>
            <w:r w:rsidRPr="008C5FA0">
              <w:rPr>
                <w:sz w:val="24"/>
              </w:rPr>
              <w:t>việc</w:t>
            </w:r>
            <w:r w:rsidRPr="008C5FA0">
              <w:rPr>
                <w:spacing w:val="-12"/>
                <w:sz w:val="24"/>
              </w:rPr>
              <w:t xml:space="preserve"> </w:t>
            </w:r>
            <w:r w:rsidRPr="008C5FA0">
              <w:rPr>
                <w:sz w:val="24"/>
              </w:rPr>
              <w:t>được</w:t>
            </w:r>
            <w:r w:rsidRPr="008C5FA0">
              <w:rPr>
                <w:spacing w:val="-14"/>
                <w:sz w:val="24"/>
              </w:rPr>
              <w:t xml:space="preserve"> </w:t>
            </w:r>
            <w:r w:rsidRPr="008C5FA0">
              <w:rPr>
                <w:sz w:val="24"/>
              </w:rPr>
              <w:t>thể</w:t>
            </w:r>
            <w:r w:rsidRPr="008C5FA0">
              <w:rPr>
                <w:spacing w:val="-13"/>
                <w:sz w:val="24"/>
              </w:rPr>
              <w:t xml:space="preserve"> </w:t>
            </w:r>
            <w:r w:rsidRPr="008C5FA0">
              <w:rPr>
                <w:sz w:val="24"/>
              </w:rPr>
              <w:t xml:space="preserve">hiện dưới dạng các thẻ (card) trên bảng và được nhóm thành </w:t>
            </w:r>
            <w:r w:rsidRPr="008C5FA0">
              <w:rPr>
                <w:spacing w:val="-4"/>
                <w:sz w:val="24"/>
              </w:rPr>
              <w:t xml:space="preserve">các </w:t>
            </w:r>
            <w:r w:rsidRPr="008C5FA0">
              <w:rPr>
                <w:sz w:val="24"/>
              </w:rPr>
              <w:t>cột</w:t>
            </w:r>
            <w:r w:rsidRPr="008C5FA0">
              <w:rPr>
                <w:spacing w:val="16"/>
                <w:sz w:val="24"/>
              </w:rPr>
              <w:t xml:space="preserve"> </w:t>
            </w:r>
            <w:r w:rsidRPr="008C5FA0">
              <w:rPr>
                <w:sz w:val="24"/>
              </w:rPr>
              <w:t>thể</w:t>
            </w:r>
            <w:r w:rsidRPr="008C5FA0">
              <w:rPr>
                <w:spacing w:val="16"/>
                <w:sz w:val="24"/>
              </w:rPr>
              <w:t xml:space="preserve"> </w:t>
            </w:r>
            <w:r w:rsidRPr="008C5FA0">
              <w:rPr>
                <w:sz w:val="24"/>
              </w:rPr>
              <w:t>hiện</w:t>
            </w:r>
            <w:r w:rsidRPr="008C5FA0">
              <w:rPr>
                <w:spacing w:val="16"/>
                <w:sz w:val="24"/>
              </w:rPr>
              <w:t xml:space="preserve"> </w:t>
            </w:r>
            <w:r w:rsidRPr="008C5FA0">
              <w:rPr>
                <w:sz w:val="24"/>
              </w:rPr>
              <w:t>theo</w:t>
            </w:r>
            <w:r w:rsidRPr="008C5FA0">
              <w:rPr>
                <w:spacing w:val="16"/>
                <w:sz w:val="24"/>
              </w:rPr>
              <w:t xml:space="preserve"> </w:t>
            </w:r>
            <w:r w:rsidRPr="008C5FA0">
              <w:rPr>
                <w:sz w:val="24"/>
              </w:rPr>
              <w:t>trạng</w:t>
            </w:r>
            <w:r w:rsidRPr="008C5FA0">
              <w:rPr>
                <w:spacing w:val="14"/>
                <w:sz w:val="24"/>
              </w:rPr>
              <w:t xml:space="preserve"> </w:t>
            </w:r>
            <w:r w:rsidRPr="008C5FA0">
              <w:rPr>
                <w:sz w:val="24"/>
              </w:rPr>
              <w:t>thái</w:t>
            </w:r>
            <w:r w:rsidRPr="008C5FA0">
              <w:rPr>
                <w:spacing w:val="16"/>
                <w:sz w:val="24"/>
              </w:rPr>
              <w:t xml:space="preserve"> </w:t>
            </w:r>
            <w:r w:rsidRPr="008C5FA0">
              <w:rPr>
                <w:spacing w:val="-4"/>
                <w:sz w:val="24"/>
              </w:rPr>
              <w:t>(vd:</w:t>
            </w:r>
          </w:p>
          <w:p w14:paraId="07DDA655" w14:textId="77777777" w:rsidR="00EB6653" w:rsidRPr="008C5FA0" w:rsidRDefault="00EB6653" w:rsidP="00EB6653">
            <w:pPr>
              <w:pStyle w:val="TableParagraph"/>
              <w:spacing w:line="270" w:lineRule="atLeast"/>
              <w:ind w:left="107" w:right="99"/>
              <w:jc w:val="both"/>
              <w:rPr>
                <w:sz w:val="24"/>
              </w:rPr>
            </w:pPr>
            <w:r w:rsidRPr="008C5FA0">
              <w:rPr>
                <w:sz w:val="24"/>
              </w:rPr>
              <w:t>cần</w:t>
            </w:r>
            <w:r w:rsidRPr="008C5FA0">
              <w:rPr>
                <w:spacing w:val="-12"/>
                <w:sz w:val="24"/>
              </w:rPr>
              <w:t xml:space="preserve"> </w:t>
            </w:r>
            <w:r w:rsidRPr="008C5FA0">
              <w:rPr>
                <w:sz w:val="24"/>
              </w:rPr>
              <w:t>thực</w:t>
            </w:r>
            <w:r w:rsidRPr="008C5FA0">
              <w:rPr>
                <w:spacing w:val="-13"/>
                <w:sz w:val="24"/>
              </w:rPr>
              <w:t xml:space="preserve"> </w:t>
            </w:r>
            <w:r w:rsidRPr="008C5FA0">
              <w:rPr>
                <w:sz w:val="24"/>
              </w:rPr>
              <w:t>hiện,</w:t>
            </w:r>
            <w:r w:rsidRPr="008C5FA0">
              <w:rPr>
                <w:spacing w:val="-11"/>
                <w:sz w:val="24"/>
              </w:rPr>
              <w:t xml:space="preserve"> </w:t>
            </w:r>
            <w:r w:rsidRPr="008C5FA0">
              <w:rPr>
                <w:sz w:val="24"/>
              </w:rPr>
              <w:t>đang</w:t>
            </w:r>
            <w:r w:rsidRPr="008C5FA0">
              <w:rPr>
                <w:spacing w:val="-15"/>
                <w:sz w:val="24"/>
              </w:rPr>
              <w:t xml:space="preserve"> </w:t>
            </w:r>
            <w:r w:rsidRPr="008C5FA0">
              <w:rPr>
                <w:sz w:val="24"/>
              </w:rPr>
              <w:t>thực</w:t>
            </w:r>
            <w:r w:rsidRPr="008C5FA0">
              <w:rPr>
                <w:spacing w:val="-11"/>
                <w:sz w:val="24"/>
              </w:rPr>
              <w:t xml:space="preserve"> </w:t>
            </w:r>
            <w:r w:rsidRPr="008C5FA0">
              <w:rPr>
                <w:sz w:val="24"/>
              </w:rPr>
              <w:t>hiện,</w:t>
            </w:r>
            <w:r w:rsidRPr="008C5FA0">
              <w:rPr>
                <w:spacing w:val="-13"/>
                <w:sz w:val="24"/>
              </w:rPr>
              <w:t xml:space="preserve"> </w:t>
            </w:r>
            <w:r w:rsidRPr="008C5FA0">
              <w:rPr>
                <w:spacing w:val="-8"/>
                <w:sz w:val="24"/>
              </w:rPr>
              <w:t xml:space="preserve">đã </w:t>
            </w:r>
            <w:r w:rsidRPr="008C5FA0">
              <w:rPr>
                <w:sz w:val="24"/>
              </w:rPr>
              <w:t>hoàn</w:t>
            </w:r>
            <w:r w:rsidRPr="008C5FA0">
              <w:rPr>
                <w:spacing w:val="-1"/>
                <w:sz w:val="24"/>
              </w:rPr>
              <w:t xml:space="preserve"> </w:t>
            </w:r>
            <w:r w:rsidRPr="008C5FA0">
              <w:rPr>
                <w:sz w:val="24"/>
              </w:rPr>
              <w:t>thành)</w:t>
            </w:r>
          </w:p>
          <w:p w14:paraId="513BC7F8" w14:textId="5D42ACBF" w:rsidR="00EB6653" w:rsidRPr="008C5FA0" w:rsidRDefault="00EB6653" w:rsidP="00EB6653">
            <w:pPr>
              <w:ind w:left="107" w:right="97"/>
              <w:jc w:val="both"/>
            </w:pPr>
            <w:r w:rsidRPr="008C5FA0">
              <w:t>Allow displaying the plan according to Kanban, the task should be shown as cards on the table and grouped into columns showing the status (eg: to be done, in progress, completed)</w:t>
            </w:r>
          </w:p>
        </w:tc>
        <w:tc>
          <w:tcPr>
            <w:tcW w:w="1620" w:type="dxa"/>
          </w:tcPr>
          <w:p w14:paraId="7D734D81" w14:textId="0D95E6B0" w:rsidR="00EB6653" w:rsidRPr="008C5FA0" w:rsidRDefault="00D570B5" w:rsidP="008B04AF">
            <w:pPr>
              <w:pStyle w:val="TableParagraph"/>
              <w:jc w:val="center"/>
              <w:rPr>
                <w:sz w:val="24"/>
                <w:lang w:val="en-US"/>
              </w:rPr>
            </w:pPr>
            <w:r w:rsidRPr="008C5FA0">
              <w:rPr>
                <w:sz w:val="24"/>
                <w:lang w:val="en-US"/>
              </w:rPr>
              <w:t>Đáp ứng</w:t>
            </w:r>
          </w:p>
        </w:tc>
        <w:tc>
          <w:tcPr>
            <w:tcW w:w="9504" w:type="dxa"/>
          </w:tcPr>
          <w:p w14:paraId="0D67D200" w14:textId="77777777" w:rsidR="00D067BC" w:rsidRPr="008C5FA0" w:rsidRDefault="00D067BC" w:rsidP="003D13DA">
            <w:pPr>
              <w:spacing w:before="0" w:after="0"/>
              <w:ind w:right="90"/>
              <w:jc w:val="center"/>
              <w:rPr>
                <w:rFonts w:ascii="Calibri" w:hAnsi="Calibri" w:cs="Calibri"/>
                <w:sz w:val="22"/>
                <w:szCs w:val="22"/>
              </w:rPr>
            </w:pPr>
            <w:r w:rsidRPr="008C5FA0">
              <w:rPr>
                <w:noProof/>
              </w:rPr>
              <w:drawing>
                <wp:inline distT="0" distB="0" distL="0" distR="0" wp14:anchorId="2D7150C2" wp14:editId="6F33F63E">
                  <wp:extent cx="2819703" cy="13771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21698" cy="1378076"/>
                          </a:xfrm>
                          <a:prstGeom prst="rect">
                            <a:avLst/>
                          </a:prstGeom>
                        </pic:spPr>
                      </pic:pic>
                    </a:graphicData>
                  </a:graphic>
                </wp:inline>
              </w:drawing>
            </w:r>
          </w:p>
          <w:p w14:paraId="5A9F856B" w14:textId="1157DE3F" w:rsidR="00D067BC" w:rsidRPr="008C5FA0" w:rsidRDefault="00D067BC" w:rsidP="003D13DA">
            <w:pPr>
              <w:spacing w:before="0" w:after="0"/>
              <w:ind w:right="90"/>
              <w:jc w:val="center"/>
              <w:rPr>
                <w:rFonts w:asciiTheme="majorHAnsi" w:hAnsiTheme="majorHAnsi" w:cstheme="majorHAnsi"/>
              </w:rPr>
            </w:pPr>
            <w:r w:rsidRPr="008C5FA0">
              <w:rPr>
                <w:rFonts w:asciiTheme="majorHAnsi" w:hAnsiTheme="majorHAnsi" w:cstheme="majorHAnsi"/>
              </w:rPr>
              <w:t xml:space="preserve">By </w:t>
            </w:r>
            <w:r w:rsidR="000D01C9" w:rsidRPr="008C5FA0">
              <w:rPr>
                <w:rFonts w:asciiTheme="majorHAnsi" w:hAnsiTheme="majorHAnsi" w:cstheme="majorHAnsi"/>
              </w:rPr>
              <w:t>Default,</w:t>
            </w:r>
            <w:r w:rsidRPr="008C5FA0">
              <w:rPr>
                <w:rFonts w:asciiTheme="majorHAnsi" w:hAnsiTheme="majorHAnsi" w:cstheme="majorHAnsi"/>
              </w:rPr>
              <w:t xml:space="preserve"> Feature</w:t>
            </w:r>
            <w:r w:rsidR="00496D5D" w:rsidRPr="008C5FA0">
              <w:rPr>
                <w:rFonts w:asciiTheme="majorHAnsi" w:hAnsiTheme="majorHAnsi" w:cstheme="majorHAnsi"/>
              </w:rPr>
              <w:t>/ Đây là tính năng mặc định của hệ thống</w:t>
            </w:r>
          </w:p>
          <w:p w14:paraId="62F0080A" w14:textId="62ABD328" w:rsidR="00D067BC" w:rsidRPr="008C5FA0" w:rsidRDefault="00D067BC">
            <w:pPr>
              <w:spacing w:before="0" w:after="0"/>
              <w:ind w:right="90"/>
              <w:jc w:val="center"/>
              <w:rPr>
                <w:rFonts w:asciiTheme="majorHAnsi" w:hAnsiTheme="majorHAnsi" w:cstheme="majorHAnsi"/>
              </w:rPr>
            </w:pPr>
            <w:r w:rsidRPr="008C5FA0">
              <w:rPr>
                <w:rFonts w:asciiTheme="majorHAnsi" w:hAnsiTheme="majorHAnsi" w:cstheme="majorHAnsi"/>
              </w:rPr>
              <w:t>Boards present work items as cards and support quick status updates through drag-and-drop</w:t>
            </w:r>
          </w:p>
          <w:p w14:paraId="74D08703" w14:textId="48166ADA" w:rsidR="000D01C9" w:rsidRPr="008C5FA0" w:rsidRDefault="000D01C9" w:rsidP="003D13DA">
            <w:pPr>
              <w:spacing w:before="0" w:after="0"/>
              <w:ind w:right="90"/>
              <w:jc w:val="center"/>
              <w:rPr>
                <w:rFonts w:asciiTheme="majorHAnsi" w:hAnsiTheme="majorHAnsi" w:cstheme="majorHAnsi"/>
              </w:rPr>
            </w:pPr>
            <w:r w:rsidRPr="008C5FA0">
              <w:rPr>
                <w:rFonts w:asciiTheme="majorHAnsi" w:hAnsiTheme="majorHAnsi" w:cstheme="majorHAnsi"/>
              </w:rPr>
              <w:t>Refer: https://learn.microsoft.com/en-us/azure/devops/boards/boards/kanban-basics?view=azure-devops#track-work-in-progress</w:t>
            </w:r>
          </w:p>
          <w:p w14:paraId="3A2E98C8" w14:textId="72F5D11A" w:rsidR="00496D5D" w:rsidRPr="008C5FA0" w:rsidRDefault="00070FF4" w:rsidP="003D13DA">
            <w:pPr>
              <w:spacing w:before="0" w:after="0"/>
              <w:ind w:right="90"/>
              <w:jc w:val="both"/>
              <w:rPr>
                <w:rFonts w:ascii="Times New Roman" w:hAnsi="Times New Roman"/>
              </w:rPr>
            </w:pPr>
            <w:r w:rsidRPr="008C5FA0">
              <w:rPr>
                <w:rFonts w:ascii="Times New Roman" w:hAnsi="Times New Roman"/>
              </w:rPr>
              <w:t>Bảng Kaban</w:t>
            </w:r>
            <w:r w:rsidR="00496D5D" w:rsidRPr="008C5FA0">
              <w:rPr>
                <w:rFonts w:ascii="Times New Roman" w:hAnsi="Times New Roman"/>
              </w:rPr>
              <w:t xml:space="preserve"> hiển thị các mục công việc dưới dạng thẻ và hỗ trợ cập nhật trạng thái nhanh chóng thông qua kéo và thả</w:t>
            </w:r>
          </w:p>
          <w:p w14:paraId="4B715AF4" w14:textId="55006CB5" w:rsidR="00EB6653" w:rsidRPr="008C5FA0" w:rsidRDefault="00EB6653" w:rsidP="003D13DA">
            <w:pPr>
              <w:pStyle w:val="TableParagraph"/>
              <w:ind w:right="90"/>
              <w:jc w:val="center"/>
              <w:rPr>
                <w:sz w:val="24"/>
              </w:rPr>
            </w:pPr>
          </w:p>
        </w:tc>
      </w:tr>
      <w:tr w:rsidR="008C5FA0" w:rsidRPr="008C5FA0" w14:paraId="11CFBC0B" w14:textId="77777777" w:rsidTr="003D13DA">
        <w:trPr>
          <w:trHeight w:val="570"/>
        </w:trPr>
        <w:tc>
          <w:tcPr>
            <w:tcW w:w="900" w:type="dxa"/>
          </w:tcPr>
          <w:p w14:paraId="696D9EE0" w14:textId="77777777" w:rsidR="005B4A95" w:rsidRPr="008C5FA0" w:rsidRDefault="005B4A95" w:rsidP="005B4A95">
            <w:pPr>
              <w:pStyle w:val="TableParagraph"/>
              <w:rPr>
                <w:b/>
                <w:sz w:val="26"/>
              </w:rPr>
            </w:pPr>
          </w:p>
          <w:p w14:paraId="2D74F003" w14:textId="77777777" w:rsidR="005B4A95" w:rsidRPr="008C5FA0" w:rsidRDefault="005B4A95" w:rsidP="005B4A95">
            <w:pPr>
              <w:pStyle w:val="TableParagraph"/>
              <w:spacing w:before="3"/>
              <w:rPr>
                <w:b/>
                <w:sz w:val="21"/>
              </w:rPr>
            </w:pPr>
          </w:p>
          <w:p w14:paraId="6F3C2AD5" w14:textId="7A28677F" w:rsidR="005B4A95" w:rsidRPr="008C5FA0" w:rsidRDefault="005B4A95" w:rsidP="005B4A95">
            <w:pPr>
              <w:rPr>
                <w:b/>
                <w:sz w:val="26"/>
              </w:rPr>
            </w:pPr>
            <w:r w:rsidRPr="008C5FA0">
              <w:t>I.1.1.6.1</w:t>
            </w:r>
          </w:p>
        </w:tc>
        <w:tc>
          <w:tcPr>
            <w:tcW w:w="1530" w:type="dxa"/>
          </w:tcPr>
          <w:p w14:paraId="7B176D1E" w14:textId="77777777" w:rsidR="005B4A95" w:rsidRPr="008C5FA0" w:rsidRDefault="005B4A95" w:rsidP="005B4A95">
            <w:pPr>
              <w:pStyle w:val="TableParagraph"/>
              <w:rPr>
                <w:b/>
                <w:sz w:val="26"/>
              </w:rPr>
            </w:pPr>
          </w:p>
          <w:p w14:paraId="4CC20D03" w14:textId="77777777" w:rsidR="005B4A95" w:rsidRPr="008C5FA0" w:rsidRDefault="005B4A95" w:rsidP="005B4A95">
            <w:pPr>
              <w:pStyle w:val="TableParagraph"/>
              <w:spacing w:before="3"/>
              <w:rPr>
                <w:b/>
                <w:sz w:val="21"/>
              </w:rPr>
            </w:pPr>
          </w:p>
          <w:p w14:paraId="724422F0" w14:textId="4B7A0255" w:rsidR="005B4A95" w:rsidRPr="008C5FA0" w:rsidRDefault="005B4A95" w:rsidP="005B4A95">
            <w:pPr>
              <w:rPr>
                <w:b/>
                <w:sz w:val="26"/>
              </w:rPr>
            </w:pPr>
            <w:r w:rsidRPr="008C5FA0">
              <w:t>FN.PM.007</w:t>
            </w:r>
          </w:p>
        </w:tc>
        <w:tc>
          <w:tcPr>
            <w:tcW w:w="2340" w:type="dxa"/>
          </w:tcPr>
          <w:p w14:paraId="22B85358" w14:textId="77777777" w:rsidR="005B4A95" w:rsidRPr="008C5FA0" w:rsidRDefault="005B4A95" w:rsidP="005B4A95">
            <w:pPr>
              <w:pStyle w:val="TableParagraph"/>
              <w:ind w:left="107" w:right="125" w:firstLine="240"/>
              <w:rPr>
                <w:sz w:val="24"/>
              </w:rPr>
            </w:pPr>
            <w:r w:rsidRPr="008C5FA0">
              <w:rPr>
                <w:sz w:val="24"/>
              </w:rPr>
              <w:t>Cho phép kéo thả giữa các cột để chuyển trạng thái. Cho phép (thêm, sửa, xóa, tìm kiếm)</w:t>
            </w:r>
          </w:p>
          <w:p w14:paraId="14620FFE" w14:textId="77777777" w:rsidR="005B4A95" w:rsidRPr="008C5FA0" w:rsidRDefault="005B4A95" w:rsidP="005B4A95">
            <w:pPr>
              <w:pStyle w:val="TableParagraph"/>
              <w:spacing w:line="270" w:lineRule="atLeast"/>
              <w:ind w:left="107" w:right="775"/>
              <w:rPr>
                <w:sz w:val="24"/>
              </w:rPr>
            </w:pPr>
            <w:r w:rsidRPr="008C5FA0">
              <w:rPr>
                <w:sz w:val="24"/>
              </w:rPr>
              <w:t>công việc ngay trên bảng Kanban</w:t>
            </w:r>
          </w:p>
          <w:p w14:paraId="3AFD513E" w14:textId="110C3F85" w:rsidR="005B4A95" w:rsidRPr="008C5FA0" w:rsidRDefault="005B4A95" w:rsidP="005B4A95">
            <w:pPr>
              <w:ind w:left="107" w:right="97"/>
              <w:jc w:val="both"/>
            </w:pPr>
            <w:r w:rsidRPr="008C5FA0">
              <w:lastRenderedPageBreak/>
              <w:t>Allow drag and drop between columns to switch states. Allow (adding, editing, deleting, searching) tasks right on the Kanban board</w:t>
            </w:r>
          </w:p>
        </w:tc>
        <w:tc>
          <w:tcPr>
            <w:tcW w:w="1620" w:type="dxa"/>
          </w:tcPr>
          <w:p w14:paraId="23227B56" w14:textId="553E9469" w:rsidR="005B4A95" w:rsidRPr="008C5FA0" w:rsidRDefault="00D570B5" w:rsidP="008B04AF">
            <w:pPr>
              <w:pStyle w:val="TableParagraph"/>
              <w:jc w:val="center"/>
              <w:rPr>
                <w:sz w:val="24"/>
                <w:lang w:val="en-US"/>
              </w:rPr>
            </w:pPr>
            <w:r w:rsidRPr="008C5FA0">
              <w:rPr>
                <w:sz w:val="24"/>
                <w:lang w:val="en-US"/>
              </w:rPr>
              <w:lastRenderedPageBreak/>
              <w:t>Đáp ứng</w:t>
            </w:r>
          </w:p>
        </w:tc>
        <w:tc>
          <w:tcPr>
            <w:tcW w:w="9504" w:type="dxa"/>
          </w:tcPr>
          <w:p w14:paraId="43B3D414" w14:textId="77777777" w:rsidR="00354616" w:rsidRPr="008C5FA0" w:rsidRDefault="008B21FB" w:rsidP="003D13DA">
            <w:pPr>
              <w:spacing w:before="0" w:after="0"/>
              <w:ind w:right="90"/>
              <w:jc w:val="center"/>
              <w:rPr>
                <w:rFonts w:asciiTheme="majorHAnsi" w:hAnsiTheme="majorHAnsi" w:cstheme="majorHAnsi"/>
              </w:rPr>
            </w:pPr>
            <w:r w:rsidRPr="008C5FA0">
              <w:rPr>
                <w:noProof/>
              </w:rPr>
              <w:drawing>
                <wp:inline distT="0" distB="0" distL="0" distR="0" wp14:anchorId="31AF1B06" wp14:editId="2B218289">
                  <wp:extent cx="3609975" cy="151895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74316" cy="1546024"/>
                          </a:xfrm>
                          <a:prstGeom prst="rect">
                            <a:avLst/>
                          </a:prstGeom>
                        </pic:spPr>
                      </pic:pic>
                    </a:graphicData>
                  </a:graphic>
                </wp:inline>
              </w:drawing>
            </w:r>
          </w:p>
          <w:p w14:paraId="73F7E59B" w14:textId="33F6FB72" w:rsidR="008A7C5F" w:rsidRPr="008C5FA0" w:rsidRDefault="005B4A95" w:rsidP="003D13DA">
            <w:pPr>
              <w:spacing w:before="0" w:after="0"/>
              <w:ind w:right="90"/>
              <w:jc w:val="center"/>
              <w:rPr>
                <w:rFonts w:asciiTheme="majorHAnsi" w:hAnsiTheme="majorHAnsi" w:cstheme="majorHAnsi"/>
              </w:rPr>
            </w:pPr>
            <w:r w:rsidRPr="008C5FA0">
              <w:rPr>
                <w:rFonts w:asciiTheme="majorHAnsi" w:hAnsiTheme="majorHAnsi" w:cstheme="majorHAnsi"/>
              </w:rPr>
              <w:t>By Default Feature</w:t>
            </w:r>
            <w:r w:rsidR="00496D5D" w:rsidRPr="008C5FA0">
              <w:rPr>
                <w:rFonts w:asciiTheme="majorHAnsi" w:hAnsiTheme="majorHAnsi" w:cstheme="majorHAnsi"/>
              </w:rPr>
              <w:t>/ Đây là tính năng mặc định của hệ thống</w:t>
            </w:r>
          </w:p>
          <w:p w14:paraId="7FAFC8D0" w14:textId="5B63D7D1" w:rsidR="005B4A95" w:rsidRPr="008C5FA0" w:rsidRDefault="005B4A95">
            <w:pPr>
              <w:spacing w:before="0" w:after="0"/>
              <w:ind w:right="90"/>
              <w:jc w:val="center"/>
              <w:rPr>
                <w:rFonts w:asciiTheme="majorHAnsi" w:hAnsiTheme="majorHAnsi" w:cstheme="majorHAnsi"/>
              </w:rPr>
            </w:pPr>
            <w:r w:rsidRPr="008C5FA0">
              <w:rPr>
                <w:rFonts w:asciiTheme="majorHAnsi" w:hAnsiTheme="majorHAnsi" w:cstheme="majorHAnsi"/>
              </w:rPr>
              <w:lastRenderedPageBreak/>
              <w:t>Update workitem status</w:t>
            </w:r>
            <w:r w:rsidR="008A7C5F" w:rsidRPr="008C5FA0">
              <w:rPr>
                <w:rFonts w:asciiTheme="majorHAnsi" w:hAnsiTheme="majorHAnsi" w:cstheme="majorHAnsi"/>
              </w:rPr>
              <w:t xml:space="preserve">. </w:t>
            </w:r>
            <w:r w:rsidRPr="008C5FA0">
              <w:rPr>
                <w:rFonts w:asciiTheme="majorHAnsi" w:hAnsiTheme="majorHAnsi" w:cstheme="majorHAnsi"/>
              </w:rPr>
              <w:t xml:space="preserve">Once you've configured your Kanban </w:t>
            </w:r>
            <w:r w:rsidR="000D01C9" w:rsidRPr="008C5FA0">
              <w:rPr>
                <w:rFonts w:asciiTheme="majorHAnsi" w:hAnsiTheme="majorHAnsi" w:cstheme="majorHAnsi"/>
              </w:rPr>
              <w:t>board, you</w:t>
            </w:r>
            <w:r w:rsidRPr="008C5FA0">
              <w:rPr>
                <w:rFonts w:asciiTheme="majorHAnsi" w:hAnsiTheme="majorHAnsi" w:cstheme="majorHAnsi"/>
              </w:rPr>
              <w:t xml:space="preserve"> can add work items directly to the board. You can then update the</w:t>
            </w:r>
            <w:r w:rsidR="00C675E9" w:rsidRPr="008C5FA0">
              <w:rPr>
                <w:rFonts w:asciiTheme="majorHAnsi" w:hAnsiTheme="majorHAnsi" w:cstheme="majorHAnsi"/>
              </w:rPr>
              <w:t xml:space="preserve"> </w:t>
            </w:r>
            <w:r w:rsidRPr="008C5FA0">
              <w:rPr>
                <w:rFonts w:asciiTheme="majorHAnsi" w:hAnsiTheme="majorHAnsi" w:cstheme="majorHAnsi"/>
              </w:rPr>
              <w:t>status of work by dragging a card to another column on the Kanban board. You can even change</w:t>
            </w:r>
            <w:r w:rsidR="00C675E9" w:rsidRPr="008C5FA0">
              <w:rPr>
                <w:rFonts w:asciiTheme="majorHAnsi" w:hAnsiTheme="majorHAnsi" w:cstheme="majorHAnsi"/>
              </w:rPr>
              <w:t xml:space="preserve"> </w:t>
            </w:r>
            <w:r w:rsidRPr="008C5FA0">
              <w:rPr>
                <w:rFonts w:asciiTheme="majorHAnsi" w:hAnsiTheme="majorHAnsi" w:cstheme="majorHAnsi"/>
              </w:rPr>
              <w:t>the order of items as you move a card to a new column.</w:t>
            </w:r>
          </w:p>
          <w:p w14:paraId="42BA3543" w14:textId="6033D1C3" w:rsidR="000D01C9" w:rsidRPr="008C5FA0" w:rsidRDefault="003A0497" w:rsidP="003D13DA">
            <w:pPr>
              <w:spacing w:before="0" w:after="0"/>
              <w:ind w:right="90"/>
              <w:jc w:val="center"/>
              <w:rPr>
                <w:rFonts w:asciiTheme="majorHAnsi" w:hAnsiTheme="majorHAnsi" w:cstheme="majorHAnsi"/>
              </w:rPr>
            </w:pPr>
            <w:r w:rsidRPr="008C5FA0">
              <w:rPr>
                <w:rFonts w:asciiTheme="majorHAnsi" w:hAnsiTheme="majorHAnsi" w:cstheme="majorHAnsi"/>
              </w:rPr>
              <w:t>Refer: https://learn.microsoft.com/en-us/azure/devops/boards/boards/kanban-basics?view=azure-devops#track-work-in-progress</w:t>
            </w:r>
          </w:p>
          <w:p w14:paraId="15B7D93D" w14:textId="77777777" w:rsidR="00496D5D" w:rsidRPr="008C5FA0" w:rsidRDefault="00496D5D" w:rsidP="003D13DA">
            <w:pPr>
              <w:spacing w:before="0" w:after="0"/>
              <w:ind w:right="90"/>
              <w:jc w:val="center"/>
              <w:rPr>
                <w:rFonts w:ascii="Times New Roman" w:hAnsi="Times New Roman"/>
                <w:b/>
              </w:rPr>
            </w:pPr>
            <w:r w:rsidRPr="008C5FA0">
              <w:rPr>
                <w:rFonts w:ascii="Times New Roman" w:hAnsi="Times New Roman"/>
                <w:b/>
              </w:rPr>
              <w:t>Cập nhật trạng thái hạng mục công việc</w:t>
            </w:r>
          </w:p>
          <w:p w14:paraId="7CE2547A" w14:textId="6A81BCEE" w:rsidR="00496D5D" w:rsidRPr="008C5FA0" w:rsidRDefault="00496D5D" w:rsidP="003D13DA">
            <w:pPr>
              <w:spacing w:before="0" w:after="0"/>
              <w:ind w:right="90"/>
              <w:jc w:val="center"/>
              <w:rPr>
                <w:rFonts w:asciiTheme="majorHAnsi" w:hAnsiTheme="majorHAnsi" w:cstheme="majorHAnsi"/>
              </w:rPr>
            </w:pPr>
            <w:r w:rsidRPr="008C5FA0">
              <w:rPr>
                <w:rFonts w:ascii="Times New Roman" w:hAnsi="Times New Roman"/>
              </w:rPr>
              <w:t>Khi người dùng đã cấu hình bảng Kanban, người dùng có thể thêm các hạng mục công việc trực tiếp vào bảng. Sau đó, người dùng có thể cập nhật tình hình công việc bằng cách kéo thẻ sang cột khác trên bảng Kanban. Người dùng thậm chí có thể thay đổi thứ tự của các hạng mục khi chuyển thẻ sang cột mới.</w:t>
            </w:r>
          </w:p>
        </w:tc>
      </w:tr>
      <w:tr w:rsidR="008C5FA0" w:rsidRPr="008C5FA0" w14:paraId="0F392151" w14:textId="77777777" w:rsidTr="003D13DA">
        <w:tblPrEx>
          <w:tblCellMar>
            <w:left w:w="108" w:type="dxa"/>
            <w:right w:w="108" w:type="dxa"/>
          </w:tblCellMar>
        </w:tblPrEx>
        <w:trPr>
          <w:trHeight w:val="570"/>
        </w:trPr>
        <w:tc>
          <w:tcPr>
            <w:tcW w:w="900" w:type="dxa"/>
          </w:tcPr>
          <w:p w14:paraId="1DBFE79C" w14:textId="77777777" w:rsidR="005B4A95" w:rsidRPr="008C5FA0" w:rsidRDefault="005B4A95" w:rsidP="005B4A95">
            <w:pPr>
              <w:pStyle w:val="TableParagraph"/>
              <w:spacing w:before="4"/>
              <w:rPr>
                <w:b/>
                <w:sz w:val="35"/>
              </w:rPr>
            </w:pPr>
          </w:p>
          <w:p w14:paraId="74BC3310" w14:textId="66251493" w:rsidR="005B4A95" w:rsidRPr="008C5FA0" w:rsidRDefault="005B4A95" w:rsidP="005B4A95">
            <w:pPr>
              <w:rPr>
                <w:b/>
                <w:sz w:val="26"/>
              </w:rPr>
            </w:pPr>
            <w:r w:rsidRPr="008C5FA0">
              <w:t>I.1.1.7</w:t>
            </w:r>
          </w:p>
        </w:tc>
        <w:tc>
          <w:tcPr>
            <w:tcW w:w="1530" w:type="dxa"/>
          </w:tcPr>
          <w:p w14:paraId="3793417D" w14:textId="77777777" w:rsidR="005B4A95" w:rsidRPr="008C5FA0" w:rsidRDefault="005B4A95" w:rsidP="005B4A95">
            <w:pPr>
              <w:pStyle w:val="TableParagraph"/>
              <w:spacing w:before="4"/>
              <w:rPr>
                <w:b/>
                <w:sz w:val="35"/>
              </w:rPr>
            </w:pPr>
          </w:p>
          <w:p w14:paraId="72FFF328" w14:textId="27443C71" w:rsidR="005B4A95" w:rsidRPr="008C5FA0" w:rsidRDefault="005B4A95" w:rsidP="005B4A95">
            <w:pPr>
              <w:rPr>
                <w:b/>
                <w:sz w:val="26"/>
              </w:rPr>
            </w:pPr>
            <w:r w:rsidRPr="008C5FA0">
              <w:t>FN.PM.008</w:t>
            </w:r>
          </w:p>
        </w:tc>
        <w:tc>
          <w:tcPr>
            <w:tcW w:w="2340" w:type="dxa"/>
          </w:tcPr>
          <w:p w14:paraId="7FCF8154" w14:textId="77777777" w:rsidR="005B4A95" w:rsidRPr="008C5FA0" w:rsidRDefault="005B4A95" w:rsidP="005B4A95">
            <w:pPr>
              <w:pStyle w:val="TableParagraph"/>
              <w:spacing w:before="3"/>
              <w:rPr>
                <w:b/>
                <w:sz w:val="23"/>
              </w:rPr>
            </w:pPr>
          </w:p>
          <w:p w14:paraId="56A18241" w14:textId="77777777" w:rsidR="005B4A95" w:rsidRPr="008C5FA0" w:rsidRDefault="005B4A95" w:rsidP="005B4A95">
            <w:pPr>
              <w:pStyle w:val="TableParagraph"/>
              <w:ind w:left="107" w:right="82"/>
              <w:rPr>
                <w:sz w:val="24"/>
              </w:rPr>
            </w:pPr>
            <w:r w:rsidRPr="008C5FA0">
              <w:rPr>
                <w:sz w:val="24"/>
              </w:rPr>
              <w:t>Cho phép hiển thị kế hoạch theo biểu đồ Gantt</w:t>
            </w:r>
          </w:p>
          <w:p w14:paraId="60203998" w14:textId="0D0ED281" w:rsidR="005B4A95" w:rsidRPr="008C5FA0" w:rsidRDefault="005B4A95" w:rsidP="005B4A95">
            <w:pPr>
              <w:ind w:left="107" w:right="125" w:firstLine="240"/>
            </w:pPr>
            <w:r w:rsidRPr="008C5FA0">
              <w:t>Allow displaying the plan according to the Gantt chart</w:t>
            </w:r>
          </w:p>
        </w:tc>
        <w:tc>
          <w:tcPr>
            <w:tcW w:w="1620" w:type="dxa"/>
          </w:tcPr>
          <w:p w14:paraId="4F4E63FE" w14:textId="436EA3CF" w:rsidR="005B4A95" w:rsidRPr="008C5FA0" w:rsidRDefault="00D570B5" w:rsidP="008B04AF">
            <w:pPr>
              <w:pStyle w:val="TableParagraph"/>
              <w:jc w:val="center"/>
              <w:rPr>
                <w:sz w:val="24"/>
                <w:lang w:val="en-US"/>
              </w:rPr>
            </w:pPr>
            <w:r w:rsidRPr="008C5FA0">
              <w:rPr>
                <w:sz w:val="24"/>
                <w:lang w:val="en-US"/>
              </w:rPr>
              <w:t>Đáp ứng</w:t>
            </w:r>
          </w:p>
        </w:tc>
        <w:tc>
          <w:tcPr>
            <w:tcW w:w="9504" w:type="dxa"/>
          </w:tcPr>
          <w:p w14:paraId="6E0CB7C3" w14:textId="77777777" w:rsidR="00496D5D" w:rsidRPr="008C5FA0" w:rsidRDefault="00C73B6A" w:rsidP="003D13DA">
            <w:pPr>
              <w:spacing w:before="0" w:after="0"/>
              <w:ind w:right="90"/>
              <w:jc w:val="center"/>
              <w:rPr>
                <w:rFonts w:ascii="Times New Roman" w:hAnsi="Times New Roman"/>
              </w:rPr>
            </w:pPr>
            <w:r w:rsidRPr="008C5FA0">
              <w:rPr>
                <w:rFonts w:ascii="Calibri" w:hAnsi="Calibri" w:cs="Calibri"/>
                <w:b/>
                <w:sz w:val="22"/>
                <w:szCs w:val="22"/>
              </w:rPr>
              <w:t>Marketplace extension</w:t>
            </w:r>
            <w:r w:rsidR="00496D5D" w:rsidRPr="008C5FA0">
              <w:rPr>
                <w:rFonts w:ascii="Calibri" w:hAnsi="Calibri" w:cs="Calibri"/>
                <w:b/>
                <w:sz w:val="22"/>
                <w:szCs w:val="22"/>
              </w:rPr>
              <w:t xml:space="preserve">/ </w:t>
            </w:r>
            <w:r w:rsidR="00496D5D" w:rsidRPr="008C5FA0">
              <w:rPr>
                <w:rFonts w:ascii="Times New Roman" w:hAnsi="Times New Roman"/>
              </w:rPr>
              <w:t xml:space="preserve">Phần mở rộng Marketplace </w:t>
            </w:r>
          </w:p>
          <w:p w14:paraId="2B57EA04" w14:textId="78F2A5A7" w:rsidR="00C73B6A" w:rsidRPr="008C5FA0" w:rsidRDefault="00C73B6A" w:rsidP="003D13DA">
            <w:pPr>
              <w:spacing w:before="0" w:after="0"/>
              <w:ind w:right="90"/>
              <w:jc w:val="center"/>
              <w:rPr>
                <w:rFonts w:ascii="Calibri" w:hAnsi="Calibri" w:cs="Calibri"/>
                <w:b/>
                <w:sz w:val="22"/>
                <w:szCs w:val="22"/>
              </w:rPr>
            </w:pPr>
          </w:p>
          <w:p w14:paraId="46614517" w14:textId="394C3629" w:rsidR="005B4A95" w:rsidRPr="008C5FA0" w:rsidRDefault="008212AC" w:rsidP="003D13DA">
            <w:pPr>
              <w:pStyle w:val="TableParagraph"/>
              <w:ind w:right="90"/>
              <w:jc w:val="center"/>
              <w:rPr>
                <w:sz w:val="24"/>
              </w:rPr>
            </w:pPr>
            <w:r w:rsidRPr="008C5FA0">
              <w:rPr>
                <w:noProof/>
              </w:rPr>
              <w:drawing>
                <wp:inline distT="0" distB="0" distL="0" distR="0" wp14:anchorId="76F4F916" wp14:editId="2F04AADE">
                  <wp:extent cx="2293620" cy="118525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9855" cy="1188473"/>
                          </a:xfrm>
                          <a:prstGeom prst="rect">
                            <a:avLst/>
                          </a:prstGeom>
                        </pic:spPr>
                      </pic:pic>
                    </a:graphicData>
                  </a:graphic>
                </wp:inline>
              </w:drawing>
            </w:r>
          </w:p>
          <w:p w14:paraId="3BC69C6F" w14:textId="595A5922" w:rsidR="00C04B9B" w:rsidRPr="008C5FA0" w:rsidRDefault="00C04B9B" w:rsidP="003D13DA">
            <w:pPr>
              <w:pStyle w:val="TableParagraph"/>
              <w:ind w:right="90"/>
              <w:jc w:val="center"/>
              <w:rPr>
                <w:sz w:val="24"/>
              </w:rPr>
            </w:pPr>
            <w:r w:rsidRPr="008C5FA0">
              <w:rPr>
                <w:noProof/>
              </w:rPr>
              <w:drawing>
                <wp:inline distT="0" distB="0" distL="0" distR="0" wp14:anchorId="7A1A5F77" wp14:editId="4025257B">
                  <wp:extent cx="2638425" cy="1329807"/>
                  <wp:effectExtent l="0" t="0" r="0" b="3810"/>
                  <wp:docPr id="55" name="Picture 54">
                    <a:extLst xmlns:a="http://schemas.openxmlformats.org/drawingml/2006/main">
                      <a:ext uri="{FF2B5EF4-FFF2-40B4-BE49-F238E27FC236}">
                        <a16:creationId xmlns:a16="http://schemas.microsoft.com/office/drawing/2014/main" id="{A03F0F86-8F7F-E5AB-7DE8-7041211AC9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A03F0F86-8F7F-E5AB-7DE8-7041211AC942}"/>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47144" cy="1334201"/>
                          </a:xfrm>
                          <a:prstGeom prst="rect">
                            <a:avLst/>
                          </a:prstGeom>
                        </pic:spPr>
                      </pic:pic>
                    </a:graphicData>
                  </a:graphic>
                </wp:inline>
              </w:drawing>
            </w:r>
          </w:p>
          <w:p w14:paraId="5D679EA8" w14:textId="77777777" w:rsidR="00536452" w:rsidRPr="008C5FA0" w:rsidRDefault="00536452" w:rsidP="003D13DA">
            <w:pPr>
              <w:spacing w:before="0" w:after="0"/>
              <w:ind w:right="90"/>
              <w:jc w:val="center"/>
            </w:pPr>
            <w:r w:rsidRPr="008C5FA0">
              <w:t>Create a GANTT chart to:</w:t>
            </w:r>
          </w:p>
          <w:p w14:paraId="6B3E7A21" w14:textId="77777777" w:rsidR="00536452" w:rsidRPr="008C5FA0" w:rsidRDefault="00536452" w:rsidP="003D13DA">
            <w:pPr>
              <w:spacing w:before="0" w:after="0"/>
              <w:ind w:right="90"/>
              <w:jc w:val="center"/>
            </w:pPr>
            <w:r w:rsidRPr="008C5FA0">
              <w:t>Visualize dependencies and critical paths within your project</w:t>
            </w:r>
          </w:p>
          <w:p w14:paraId="56E041CB" w14:textId="77777777" w:rsidR="00536452" w:rsidRPr="008C5FA0" w:rsidRDefault="00536452" w:rsidP="003D13DA">
            <w:pPr>
              <w:spacing w:before="0" w:after="0"/>
              <w:ind w:right="90"/>
              <w:jc w:val="center"/>
            </w:pPr>
            <w:r w:rsidRPr="008C5FA0">
              <w:t>Clearly see which work item has to be picked up next</w:t>
            </w:r>
          </w:p>
          <w:p w14:paraId="7448E1AF" w14:textId="77777777" w:rsidR="00536452" w:rsidRPr="008C5FA0" w:rsidRDefault="00536452" w:rsidP="003D13DA">
            <w:pPr>
              <w:spacing w:before="0" w:after="0"/>
              <w:ind w:right="90"/>
              <w:jc w:val="center"/>
            </w:pPr>
            <w:r w:rsidRPr="008C5FA0">
              <w:lastRenderedPageBreak/>
              <w:t>Track progress compared to the work item planning,</w:t>
            </w:r>
          </w:p>
          <w:p w14:paraId="2B06E7B8" w14:textId="77777777" w:rsidR="00536452" w:rsidRPr="008C5FA0" w:rsidRDefault="00536452" w:rsidP="003D13DA">
            <w:pPr>
              <w:spacing w:before="0" w:after="0"/>
              <w:ind w:right="90"/>
              <w:jc w:val="center"/>
              <w:rPr>
                <w:rFonts w:ascii="Calibri" w:hAnsi="Calibri" w:cs="Calibri"/>
                <w:b/>
                <w:bCs/>
                <w:sz w:val="22"/>
                <w:szCs w:val="22"/>
              </w:rPr>
            </w:pPr>
            <w:r w:rsidRPr="008C5FA0">
              <w:rPr>
                <w:rFonts w:ascii="Calibri" w:hAnsi="Calibri" w:cs="Calibri"/>
                <w:b/>
                <w:bCs/>
                <w:sz w:val="22"/>
                <w:szCs w:val="22"/>
              </w:rPr>
              <w:t>Refer-</w:t>
            </w:r>
          </w:p>
          <w:p w14:paraId="42F43C1C" w14:textId="77777777" w:rsidR="00536452" w:rsidRPr="008C5FA0" w:rsidRDefault="00536452" w:rsidP="003D13DA">
            <w:pPr>
              <w:spacing w:before="0" w:after="0"/>
              <w:ind w:right="90"/>
              <w:jc w:val="center"/>
              <w:rPr>
                <w:rFonts w:ascii="Calibri" w:hAnsi="Calibri" w:cs="Calibri"/>
                <w:sz w:val="22"/>
                <w:szCs w:val="22"/>
                <w:u w:val="single"/>
              </w:rPr>
            </w:pPr>
          </w:p>
          <w:p w14:paraId="2EB2D5D7" w14:textId="772A372B" w:rsidR="00536452" w:rsidRPr="008C5FA0" w:rsidRDefault="00303F79" w:rsidP="003D13DA">
            <w:pPr>
              <w:spacing w:before="0" w:after="0"/>
              <w:ind w:right="90"/>
              <w:jc w:val="center"/>
              <w:rPr>
                <w:rStyle w:val="Hyperlink"/>
                <w:rFonts w:ascii="Calibri" w:hAnsi="Calibri" w:cs="Calibri"/>
                <w:color w:val="auto"/>
                <w:sz w:val="22"/>
                <w:szCs w:val="22"/>
              </w:rPr>
            </w:pPr>
            <w:hyperlink r:id="rId27" w:history="1">
              <w:r w:rsidR="00536452" w:rsidRPr="008C5FA0">
                <w:rPr>
                  <w:rStyle w:val="Hyperlink"/>
                  <w:rFonts w:ascii="Calibri" w:hAnsi="Calibri" w:cs="Calibri"/>
                  <w:color w:val="auto"/>
                  <w:sz w:val="22"/>
                  <w:szCs w:val="22"/>
                </w:rPr>
                <w:t>GANTT chart - Visual Studio Marketplace</w:t>
              </w:r>
            </w:hyperlink>
          </w:p>
          <w:p w14:paraId="17443218" w14:textId="77777777" w:rsidR="00496D5D" w:rsidRPr="008C5FA0" w:rsidRDefault="00496D5D" w:rsidP="003D13DA">
            <w:pPr>
              <w:spacing w:before="0" w:after="0"/>
              <w:ind w:right="90"/>
              <w:jc w:val="center"/>
              <w:rPr>
                <w:rFonts w:ascii="Times New Roman" w:hAnsi="Times New Roman"/>
              </w:rPr>
            </w:pPr>
            <w:r w:rsidRPr="008C5FA0">
              <w:rPr>
                <w:rFonts w:ascii="Times New Roman" w:hAnsi="Times New Roman"/>
              </w:rPr>
              <w:t>Tạo biểu đồ GANTT để:</w:t>
            </w:r>
          </w:p>
          <w:p w14:paraId="2E42723A" w14:textId="205B530E" w:rsidR="00496D5D" w:rsidRPr="008C5FA0" w:rsidRDefault="00070FF4" w:rsidP="003D13DA">
            <w:pPr>
              <w:spacing w:before="0" w:after="0"/>
              <w:ind w:right="90"/>
              <w:jc w:val="both"/>
              <w:rPr>
                <w:rFonts w:ascii="Times New Roman" w:hAnsi="Times New Roman"/>
              </w:rPr>
            </w:pPr>
            <w:r w:rsidRPr="008C5FA0">
              <w:rPr>
                <w:rFonts w:ascii="Times New Roman" w:hAnsi="Times New Roman"/>
              </w:rPr>
              <w:t>Thể hiện</w:t>
            </w:r>
            <w:r w:rsidR="00496D5D" w:rsidRPr="008C5FA0">
              <w:rPr>
                <w:rFonts w:ascii="Times New Roman" w:hAnsi="Times New Roman"/>
              </w:rPr>
              <w:t xml:space="preserve"> các yếu tố phụ thuộc và các đường dẫn quan trọng trong dự án của bạn.</w:t>
            </w:r>
          </w:p>
          <w:p w14:paraId="4624D4B1" w14:textId="77777777" w:rsidR="00496D5D" w:rsidRPr="008C5FA0" w:rsidRDefault="00496D5D" w:rsidP="003D13DA">
            <w:pPr>
              <w:spacing w:before="0" w:after="0"/>
              <w:ind w:right="90"/>
              <w:jc w:val="both"/>
              <w:rPr>
                <w:rFonts w:ascii="Times New Roman" w:hAnsi="Times New Roman"/>
              </w:rPr>
            </w:pPr>
            <w:r w:rsidRPr="008C5FA0">
              <w:rPr>
                <w:rFonts w:ascii="Times New Roman" w:hAnsi="Times New Roman"/>
              </w:rPr>
              <w:t>Xem rõ hạng mục công việc nào sẽ được chọn tiếp theo.</w:t>
            </w:r>
          </w:p>
          <w:p w14:paraId="0E0057EE" w14:textId="77777777" w:rsidR="00496D5D" w:rsidRPr="008C5FA0" w:rsidRDefault="00496D5D" w:rsidP="003D13DA">
            <w:pPr>
              <w:spacing w:before="0" w:after="0"/>
              <w:ind w:right="90"/>
              <w:jc w:val="both"/>
              <w:rPr>
                <w:rFonts w:ascii="Times New Roman" w:hAnsi="Times New Roman"/>
              </w:rPr>
            </w:pPr>
            <w:r w:rsidRPr="008C5FA0">
              <w:rPr>
                <w:rFonts w:ascii="Times New Roman" w:hAnsi="Times New Roman"/>
              </w:rPr>
              <w:t>Theo dõi tiến độ so với kế hoạch hạng mục công việc.</w:t>
            </w:r>
          </w:p>
          <w:p w14:paraId="0D5EF712" w14:textId="7332F51A" w:rsidR="008212AC" w:rsidRPr="008C5FA0" w:rsidRDefault="00496D5D" w:rsidP="003D13DA">
            <w:pPr>
              <w:spacing w:before="0" w:after="0"/>
              <w:ind w:right="90"/>
              <w:jc w:val="center"/>
              <w:rPr>
                <w:rFonts w:ascii="Calibri" w:hAnsi="Calibri" w:cs="Calibri"/>
                <w:sz w:val="22"/>
                <w:szCs w:val="22"/>
                <w:u w:val="single"/>
              </w:rPr>
            </w:pPr>
            <w:r w:rsidRPr="008C5FA0">
              <w:rPr>
                <w:rFonts w:ascii="Times New Roman" w:hAnsi="Times New Roman"/>
                <w:noProof/>
              </w:rPr>
              <w:t xml:space="preserve">Vui lòng tham chiếu tài liệu: </w:t>
            </w:r>
            <w:hyperlink r:id="rId28" w:history="1">
              <w:r w:rsidRPr="008C5FA0">
                <w:rPr>
                  <w:rStyle w:val="Hyperlink"/>
                  <w:rFonts w:ascii="Calibri" w:hAnsi="Calibri" w:cs="Calibri"/>
                  <w:color w:val="auto"/>
                  <w:sz w:val="22"/>
                  <w:szCs w:val="22"/>
                </w:rPr>
                <w:t>GANTT chart - Visual Studio Marketplace</w:t>
              </w:r>
            </w:hyperlink>
          </w:p>
        </w:tc>
      </w:tr>
      <w:tr w:rsidR="008C5FA0" w:rsidRPr="008C5FA0" w14:paraId="7C3A77E9" w14:textId="77777777" w:rsidTr="003D13DA">
        <w:tblPrEx>
          <w:tblCellMar>
            <w:left w:w="108" w:type="dxa"/>
            <w:right w:w="108" w:type="dxa"/>
          </w:tblCellMar>
        </w:tblPrEx>
        <w:trPr>
          <w:trHeight w:val="570"/>
        </w:trPr>
        <w:tc>
          <w:tcPr>
            <w:tcW w:w="900" w:type="dxa"/>
          </w:tcPr>
          <w:p w14:paraId="6A1731D5" w14:textId="77777777" w:rsidR="00F317FE" w:rsidRPr="008C5FA0" w:rsidRDefault="00F317FE" w:rsidP="00F317FE">
            <w:pPr>
              <w:pStyle w:val="TableParagraph"/>
              <w:spacing w:before="4"/>
              <w:rPr>
                <w:b/>
                <w:sz w:val="35"/>
              </w:rPr>
            </w:pPr>
          </w:p>
          <w:p w14:paraId="78DD1E9B" w14:textId="16DFB2E4" w:rsidR="00F317FE" w:rsidRPr="008C5FA0" w:rsidRDefault="00F317FE" w:rsidP="00F317FE">
            <w:pPr>
              <w:spacing w:before="4"/>
              <w:rPr>
                <w:b/>
                <w:sz w:val="35"/>
              </w:rPr>
            </w:pPr>
            <w:r w:rsidRPr="008C5FA0">
              <w:t>I.1.1.8</w:t>
            </w:r>
          </w:p>
        </w:tc>
        <w:tc>
          <w:tcPr>
            <w:tcW w:w="1530" w:type="dxa"/>
          </w:tcPr>
          <w:p w14:paraId="1EDE87A2" w14:textId="77777777" w:rsidR="00F317FE" w:rsidRPr="008C5FA0" w:rsidRDefault="00F317FE" w:rsidP="00F317FE">
            <w:pPr>
              <w:pStyle w:val="TableParagraph"/>
              <w:spacing w:before="4"/>
              <w:rPr>
                <w:b/>
                <w:sz w:val="35"/>
              </w:rPr>
            </w:pPr>
          </w:p>
          <w:p w14:paraId="55EC06BC" w14:textId="5A060B2C" w:rsidR="00F317FE" w:rsidRPr="008C5FA0" w:rsidRDefault="00F317FE" w:rsidP="00F317FE">
            <w:pPr>
              <w:spacing w:before="4"/>
              <w:rPr>
                <w:b/>
                <w:sz w:val="35"/>
              </w:rPr>
            </w:pPr>
            <w:r w:rsidRPr="008C5FA0">
              <w:t>FN.PM.009</w:t>
            </w:r>
          </w:p>
        </w:tc>
        <w:tc>
          <w:tcPr>
            <w:tcW w:w="2340" w:type="dxa"/>
          </w:tcPr>
          <w:p w14:paraId="34E76F1A" w14:textId="77777777" w:rsidR="00F317FE" w:rsidRPr="008C5FA0" w:rsidRDefault="00F317FE" w:rsidP="00F317FE">
            <w:pPr>
              <w:pStyle w:val="TableParagraph"/>
              <w:ind w:left="107" w:right="98"/>
              <w:jc w:val="both"/>
              <w:rPr>
                <w:sz w:val="24"/>
              </w:rPr>
            </w:pPr>
            <w:r w:rsidRPr="008C5FA0">
              <w:rPr>
                <w:sz w:val="24"/>
              </w:rPr>
              <w:t>cho phép kéo thả để thay đổi</w:t>
            </w:r>
            <w:r w:rsidRPr="008C5FA0">
              <w:rPr>
                <w:spacing w:val="-35"/>
                <w:sz w:val="24"/>
              </w:rPr>
              <w:t xml:space="preserve"> </w:t>
            </w:r>
            <w:r w:rsidRPr="008C5FA0">
              <w:rPr>
                <w:spacing w:val="-4"/>
                <w:sz w:val="24"/>
              </w:rPr>
              <w:t xml:space="preserve">thứ </w:t>
            </w:r>
            <w:r w:rsidRPr="008C5FA0">
              <w:rPr>
                <w:sz w:val="24"/>
              </w:rPr>
              <w:t>tự</w:t>
            </w:r>
            <w:r w:rsidRPr="008C5FA0">
              <w:rPr>
                <w:spacing w:val="-12"/>
                <w:sz w:val="24"/>
              </w:rPr>
              <w:t xml:space="preserve"> </w:t>
            </w:r>
            <w:r w:rsidRPr="008C5FA0">
              <w:rPr>
                <w:sz w:val="24"/>
              </w:rPr>
              <w:t>công</w:t>
            </w:r>
            <w:r w:rsidRPr="008C5FA0">
              <w:rPr>
                <w:spacing w:val="-15"/>
                <w:sz w:val="24"/>
              </w:rPr>
              <w:t xml:space="preserve"> </w:t>
            </w:r>
            <w:r w:rsidRPr="008C5FA0">
              <w:rPr>
                <w:sz w:val="24"/>
              </w:rPr>
              <w:t>việc,</w:t>
            </w:r>
            <w:r w:rsidRPr="008C5FA0">
              <w:rPr>
                <w:spacing w:val="-12"/>
                <w:sz w:val="24"/>
              </w:rPr>
              <w:t xml:space="preserve"> </w:t>
            </w:r>
            <w:r w:rsidRPr="008C5FA0">
              <w:rPr>
                <w:sz w:val="24"/>
              </w:rPr>
              <w:t>thời</w:t>
            </w:r>
            <w:r w:rsidRPr="008C5FA0">
              <w:rPr>
                <w:spacing w:val="-9"/>
                <w:sz w:val="24"/>
              </w:rPr>
              <w:t xml:space="preserve"> </w:t>
            </w:r>
            <w:r w:rsidRPr="008C5FA0">
              <w:rPr>
                <w:sz w:val="24"/>
              </w:rPr>
              <w:t>gian</w:t>
            </w:r>
            <w:r w:rsidRPr="008C5FA0">
              <w:rPr>
                <w:spacing w:val="-12"/>
                <w:sz w:val="24"/>
              </w:rPr>
              <w:t xml:space="preserve"> </w:t>
            </w:r>
            <w:r w:rsidRPr="008C5FA0">
              <w:rPr>
                <w:sz w:val="24"/>
              </w:rPr>
              <w:t>thực</w:t>
            </w:r>
            <w:r w:rsidRPr="008C5FA0">
              <w:rPr>
                <w:spacing w:val="-14"/>
                <w:sz w:val="24"/>
              </w:rPr>
              <w:t xml:space="preserve"> </w:t>
            </w:r>
            <w:r w:rsidRPr="008C5FA0">
              <w:rPr>
                <w:sz w:val="24"/>
              </w:rPr>
              <w:t>hiện, duration thực hiện của công</w:t>
            </w:r>
            <w:r w:rsidRPr="008C5FA0">
              <w:rPr>
                <w:spacing w:val="-30"/>
                <w:sz w:val="24"/>
              </w:rPr>
              <w:t xml:space="preserve"> </w:t>
            </w:r>
            <w:r w:rsidRPr="008C5FA0">
              <w:rPr>
                <w:spacing w:val="-4"/>
                <w:sz w:val="24"/>
              </w:rPr>
              <w:t>việc</w:t>
            </w:r>
          </w:p>
          <w:p w14:paraId="2D9E034D" w14:textId="77777777" w:rsidR="00F317FE" w:rsidRPr="008C5FA0" w:rsidRDefault="00F317FE" w:rsidP="00F317FE">
            <w:pPr>
              <w:pStyle w:val="TableParagraph"/>
              <w:spacing w:line="264" w:lineRule="exact"/>
              <w:ind w:left="107"/>
              <w:jc w:val="both"/>
              <w:rPr>
                <w:sz w:val="24"/>
                <w:lang w:val="en-US"/>
              </w:rPr>
            </w:pPr>
            <w:r w:rsidRPr="008C5FA0">
              <w:rPr>
                <w:sz w:val="24"/>
              </w:rPr>
              <w:t>ngay trong biểu đồ</w:t>
            </w:r>
          </w:p>
          <w:p w14:paraId="5ACB3FD3" w14:textId="21F1660F" w:rsidR="00F317FE" w:rsidRPr="008C5FA0" w:rsidRDefault="00F317FE" w:rsidP="00F317FE">
            <w:pPr>
              <w:spacing w:before="3"/>
              <w:rPr>
                <w:b/>
                <w:sz w:val="23"/>
              </w:rPr>
            </w:pPr>
            <w:r w:rsidRPr="008C5FA0">
              <w:t>Allow drag and drop to change the task order, implementation time, and duration  right in the chart</w:t>
            </w:r>
          </w:p>
        </w:tc>
        <w:tc>
          <w:tcPr>
            <w:tcW w:w="1620" w:type="dxa"/>
          </w:tcPr>
          <w:p w14:paraId="425C6036" w14:textId="3AC8E9BF" w:rsidR="009542AD" w:rsidRPr="008C5FA0" w:rsidRDefault="00D570B5" w:rsidP="0079104C">
            <w:pPr>
              <w:pStyle w:val="TableParagraph"/>
              <w:jc w:val="center"/>
              <w:rPr>
                <w:sz w:val="24"/>
                <w:lang w:val="en-US"/>
              </w:rPr>
            </w:pPr>
            <w:r w:rsidRPr="008C5FA0">
              <w:rPr>
                <w:sz w:val="24"/>
                <w:lang w:val="en-US"/>
              </w:rPr>
              <w:t>Đáp ứng</w:t>
            </w:r>
          </w:p>
        </w:tc>
        <w:tc>
          <w:tcPr>
            <w:tcW w:w="9504" w:type="dxa"/>
            <w:vAlign w:val="center"/>
          </w:tcPr>
          <w:p w14:paraId="3F771739" w14:textId="77777777" w:rsidR="00496D5D" w:rsidRPr="008C5FA0" w:rsidRDefault="00B73BC3" w:rsidP="003D13DA">
            <w:pPr>
              <w:spacing w:before="0" w:after="0"/>
              <w:ind w:right="90"/>
              <w:jc w:val="center"/>
              <w:rPr>
                <w:rFonts w:ascii="Calibri" w:hAnsi="Calibri" w:cs="Calibri"/>
                <w:b/>
                <w:bCs/>
                <w:sz w:val="22"/>
                <w:szCs w:val="22"/>
                <w:u w:val="single"/>
              </w:rPr>
            </w:pPr>
            <w:r w:rsidRPr="008C5FA0">
              <w:rPr>
                <w:rFonts w:ascii="Calibri" w:hAnsi="Calibri" w:cs="Calibri"/>
                <w:b/>
                <w:bCs/>
                <w:sz w:val="22"/>
                <w:szCs w:val="22"/>
                <w:u w:val="single"/>
              </w:rPr>
              <w:t>Custom</w:t>
            </w:r>
            <w:r w:rsidR="0079104C" w:rsidRPr="008C5FA0">
              <w:rPr>
                <w:rFonts w:ascii="Calibri" w:hAnsi="Calibri" w:cs="Calibri"/>
                <w:b/>
                <w:bCs/>
                <w:sz w:val="22"/>
                <w:szCs w:val="22"/>
                <w:u w:val="single"/>
              </w:rPr>
              <w:t xml:space="preserve">ization- </w:t>
            </w:r>
            <w:r w:rsidR="00F317FE" w:rsidRPr="008C5FA0">
              <w:rPr>
                <w:rFonts w:ascii="Calibri" w:hAnsi="Calibri" w:cs="Calibri"/>
                <w:b/>
                <w:bCs/>
                <w:sz w:val="22"/>
                <w:szCs w:val="22"/>
                <w:u w:val="single"/>
              </w:rPr>
              <w:t>Development Efforts is required</w:t>
            </w:r>
            <w:r w:rsidR="00496D5D" w:rsidRPr="008C5FA0">
              <w:rPr>
                <w:rFonts w:ascii="Calibri" w:hAnsi="Calibri" w:cs="Calibri"/>
                <w:b/>
                <w:bCs/>
                <w:sz w:val="22"/>
                <w:szCs w:val="22"/>
                <w:u w:val="single"/>
              </w:rPr>
              <w:t xml:space="preserve">/ </w:t>
            </w:r>
          </w:p>
          <w:p w14:paraId="6BBD1DEF" w14:textId="23A6577D" w:rsidR="00F317FE" w:rsidRPr="008C5FA0" w:rsidRDefault="00496D5D" w:rsidP="003D13DA">
            <w:pPr>
              <w:spacing w:before="0" w:after="0"/>
              <w:ind w:right="90"/>
              <w:jc w:val="center"/>
              <w:rPr>
                <w:rFonts w:ascii="Calibri" w:hAnsi="Calibri" w:cs="Calibri"/>
                <w:b/>
                <w:sz w:val="22"/>
                <w:szCs w:val="22"/>
                <w:u w:val="single"/>
              </w:rPr>
            </w:pPr>
            <w:r w:rsidRPr="008C5FA0">
              <w:rPr>
                <w:rFonts w:ascii="Times New Roman" w:hAnsi="Times New Roman"/>
              </w:rPr>
              <w:t>Đây là tính năng cần customize</w:t>
            </w:r>
          </w:p>
          <w:p w14:paraId="51324F89" w14:textId="700A9769" w:rsidR="00F317FE" w:rsidRPr="008C5FA0" w:rsidRDefault="00F317FE" w:rsidP="003D13DA">
            <w:pPr>
              <w:spacing w:before="0" w:after="0"/>
              <w:ind w:right="90"/>
              <w:jc w:val="center"/>
              <w:rPr>
                <w:rFonts w:ascii="Calibri" w:hAnsi="Calibri" w:cs="Calibri"/>
                <w:sz w:val="22"/>
                <w:szCs w:val="22"/>
              </w:rPr>
            </w:pPr>
            <w:r w:rsidRPr="008C5FA0">
              <w:rPr>
                <w:noProof/>
              </w:rPr>
              <w:drawing>
                <wp:inline distT="0" distB="0" distL="0" distR="0" wp14:anchorId="428E5E8C" wp14:editId="6ACE033D">
                  <wp:extent cx="2569845" cy="1253382"/>
                  <wp:effectExtent l="0" t="0" r="190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72852" cy="1254849"/>
                          </a:xfrm>
                          <a:prstGeom prst="rect">
                            <a:avLst/>
                          </a:prstGeom>
                        </pic:spPr>
                      </pic:pic>
                    </a:graphicData>
                  </a:graphic>
                </wp:inline>
              </w:drawing>
            </w:r>
          </w:p>
          <w:p w14:paraId="1AB2A8C6" w14:textId="77777777" w:rsidR="007E535D" w:rsidRPr="008C5FA0" w:rsidRDefault="007E535D" w:rsidP="003D13DA">
            <w:pPr>
              <w:spacing w:before="0" w:after="0"/>
              <w:ind w:right="90"/>
              <w:jc w:val="center"/>
              <w:rPr>
                <w:noProof/>
              </w:rPr>
            </w:pPr>
          </w:p>
          <w:p w14:paraId="615F97B8" w14:textId="27DB149E" w:rsidR="007E535D" w:rsidRPr="008C5FA0" w:rsidRDefault="007E535D" w:rsidP="003D13DA">
            <w:pPr>
              <w:spacing w:before="0" w:after="0"/>
              <w:ind w:right="90"/>
              <w:jc w:val="center"/>
              <w:rPr>
                <w:rFonts w:ascii="Calibri" w:hAnsi="Calibri" w:cs="Calibri"/>
                <w:sz w:val="22"/>
                <w:szCs w:val="22"/>
              </w:rPr>
            </w:pPr>
            <w:r w:rsidRPr="008C5FA0">
              <w:rPr>
                <w:noProof/>
              </w:rPr>
              <w:drawing>
                <wp:inline distT="0" distB="0" distL="0" distR="0" wp14:anchorId="5D663719" wp14:editId="33E67654">
                  <wp:extent cx="2743200" cy="1773044"/>
                  <wp:effectExtent l="0" t="0" r="0" b="0"/>
                  <wp:docPr id="51" name="Picture 50">
                    <a:extLst xmlns:a="http://schemas.openxmlformats.org/drawingml/2006/main">
                      <a:ext uri="{FF2B5EF4-FFF2-40B4-BE49-F238E27FC236}">
                        <a16:creationId xmlns:a16="http://schemas.microsoft.com/office/drawing/2014/main" id="{9CE7CF96-FBA1-F469-56A3-A75E9BB7F5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9CE7CF96-FBA1-F469-56A3-A75E9BB7F58C}"/>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r="18286" b="6107"/>
                          <a:stretch/>
                        </pic:blipFill>
                        <pic:spPr bwMode="auto">
                          <a:xfrm>
                            <a:off x="0" y="0"/>
                            <a:ext cx="2760010" cy="1783909"/>
                          </a:xfrm>
                          <a:prstGeom prst="rect">
                            <a:avLst/>
                          </a:prstGeom>
                          <a:ln>
                            <a:noFill/>
                          </a:ln>
                          <a:extLst>
                            <a:ext uri="{53640926-AAD7-44D8-BBD7-CCE9431645EC}">
                              <a14:shadowObscured xmlns:a14="http://schemas.microsoft.com/office/drawing/2010/main"/>
                            </a:ext>
                          </a:extLst>
                        </pic:spPr>
                      </pic:pic>
                    </a:graphicData>
                  </a:graphic>
                </wp:inline>
              </w:drawing>
            </w:r>
          </w:p>
          <w:p w14:paraId="07A497A3" w14:textId="77777777" w:rsidR="00296536" w:rsidRPr="008C5FA0" w:rsidRDefault="00296536" w:rsidP="003D13DA">
            <w:pPr>
              <w:pStyle w:val="TableParagraph"/>
              <w:ind w:right="90"/>
              <w:jc w:val="center"/>
            </w:pPr>
            <w:r w:rsidRPr="008C5FA0">
              <w:t>Track workin progress in Kanban board</w:t>
            </w:r>
          </w:p>
          <w:p w14:paraId="5059F1F3" w14:textId="77777777" w:rsidR="00296536" w:rsidRPr="008C5FA0" w:rsidRDefault="00296536" w:rsidP="003D13DA">
            <w:pPr>
              <w:pStyle w:val="TableParagraph"/>
              <w:ind w:right="90"/>
              <w:jc w:val="center"/>
            </w:pPr>
            <w:r w:rsidRPr="008C5FA0">
              <w:t>We can Drag and drop of task work items in Kanban board /Taskboard.</w:t>
            </w:r>
          </w:p>
          <w:p w14:paraId="5595E6D3" w14:textId="77777777" w:rsidR="00F317FE" w:rsidRPr="008C5FA0" w:rsidRDefault="00296536" w:rsidP="003D13DA">
            <w:pPr>
              <w:pStyle w:val="TableParagraph"/>
              <w:ind w:right="90"/>
              <w:jc w:val="center"/>
              <w:rPr>
                <w:lang w:val="en-US"/>
              </w:rPr>
            </w:pPr>
            <w:r w:rsidRPr="008C5FA0">
              <w:lastRenderedPageBreak/>
              <w:t>You can customize the kanban board cards to allow changing duration, implementation time from the cards itself</w:t>
            </w:r>
            <w:r w:rsidRPr="008C5FA0">
              <w:rPr>
                <w:lang w:val="en-US"/>
              </w:rPr>
              <w:t>.</w:t>
            </w:r>
          </w:p>
          <w:p w14:paraId="53E55C52" w14:textId="77777777" w:rsidR="00A419D1" w:rsidRPr="008C5FA0" w:rsidRDefault="00A419D1" w:rsidP="003D13DA">
            <w:pPr>
              <w:pStyle w:val="TableParagraph"/>
              <w:ind w:right="90"/>
              <w:jc w:val="center"/>
              <w:rPr>
                <w:sz w:val="24"/>
                <w:lang w:val="en-US"/>
              </w:rPr>
            </w:pPr>
            <w:r w:rsidRPr="008C5FA0">
              <w:rPr>
                <w:sz w:val="24"/>
                <w:lang w:val="en-US"/>
              </w:rPr>
              <w:t>Refer-Azure Boards to manage your Software Development Project.pdf</w:t>
            </w:r>
          </w:p>
          <w:p w14:paraId="673375B4" w14:textId="77777777" w:rsidR="00A419D1" w:rsidRPr="008C5FA0" w:rsidRDefault="00A419D1" w:rsidP="003D13DA">
            <w:pPr>
              <w:pStyle w:val="TableParagraph"/>
              <w:ind w:right="90"/>
              <w:jc w:val="center"/>
              <w:rPr>
                <w:sz w:val="24"/>
                <w:lang w:val="en-US"/>
              </w:rPr>
            </w:pPr>
            <w:r w:rsidRPr="008C5FA0">
              <w:rPr>
                <w:sz w:val="24"/>
                <w:lang w:val="en-US"/>
              </w:rPr>
              <w:t>Page-865</w:t>
            </w:r>
            <w:r w:rsidR="00ED2253" w:rsidRPr="008C5FA0">
              <w:rPr>
                <w:sz w:val="24"/>
                <w:lang w:val="en-US"/>
              </w:rPr>
              <w:t>-866</w:t>
            </w:r>
          </w:p>
          <w:p w14:paraId="31D80AE8" w14:textId="77777777" w:rsidR="00496D5D" w:rsidRPr="008C5FA0" w:rsidRDefault="00496D5D" w:rsidP="003D13DA">
            <w:pPr>
              <w:pStyle w:val="TableParagraph"/>
              <w:ind w:right="90"/>
              <w:jc w:val="center"/>
              <w:rPr>
                <w:sz w:val="24"/>
                <w:lang w:val="en-US"/>
              </w:rPr>
            </w:pPr>
          </w:p>
          <w:p w14:paraId="48274657" w14:textId="4D7F293A" w:rsidR="00496D5D" w:rsidRPr="008C5FA0" w:rsidRDefault="00496D5D" w:rsidP="003D13DA">
            <w:pPr>
              <w:spacing w:before="0" w:after="0"/>
              <w:ind w:right="90"/>
              <w:rPr>
                <w:rFonts w:ascii="Times New Roman" w:hAnsi="Times New Roman"/>
              </w:rPr>
            </w:pPr>
            <w:r w:rsidRPr="008C5FA0">
              <w:rPr>
                <w:rFonts w:ascii="Times New Roman" w:hAnsi="Times New Roman"/>
              </w:rPr>
              <w:t>Theo dõi tiến độ công việc trong bảng Kanban.</w:t>
            </w:r>
          </w:p>
          <w:p w14:paraId="0A1E892F" w14:textId="7F3762C6" w:rsidR="00496D5D" w:rsidRPr="008C5FA0" w:rsidRDefault="00496D5D" w:rsidP="003D13DA">
            <w:pPr>
              <w:spacing w:before="0" w:after="0"/>
              <w:ind w:right="90"/>
              <w:rPr>
                <w:rFonts w:ascii="Times New Roman" w:hAnsi="Times New Roman"/>
              </w:rPr>
            </w:pPr>
            <w:r w:rsidRPr="008C5FA0">
              <w:rPr>
                <w:rFonts w:ascii="Times New Roman" w:hAnsi="Times New Roman"/>
              </w:rPr>
              <w:t>Người dùng có thể Kéo và thả các hạng mục công việc trong bảng Kanban  hoặc Taskboard.</w:t>
            </w:r>
          </w:p>
          <w:p w14:paraId="225D7216" w14:textId="51B235C9" w:rsidR="00496D5D" w:rsidRPr="008C5FA0" w:rsidRDefault="00496D5D" w:rsidP="003D13DA">
            <w:pPr>
              <w:spacing w:before="0" w:after="0"/>
              <w:ind w:right="90"/>
              <w:rPr>
                <w:rFonts w:ascii="Times New Roman" w:hAnsi="Times New Roman"/>
              </w:rPr>
            </w:pPr>
            <w:r w:rsidRPr="008C5FA0">
              <w:rPr>
                <w:rFonts w:ascii="Times New Roman" w:hAnsi="Times New Roman"/>
              </w:rPr>
              <w:t>Người dùng có thể tùy chỉnh các thẻ bảng kanban để cho phép thay đổi thời lượng, thời gian thực hiện từ chính các thẻ đó.</w:t>
            </w:r>
          </w:p>
          <w:p w14:paraId="2DEAD36E" w14:textId="77777777" w:rsidR="00496D5D" w:rsidRPr="008C5FA0" w:rsidRDefault="00496D5D" w:rsidP="003D13DA">
            <w:pPr>
              <w:pStyle w:val="TableParagraph"/>
              <w:ind w:right="90"/>
              <w:jc w:val="center"/>
              <w:rPr>
                <w:sz w:val="24"/>
                <w:lang w:val="en-US"/>
              </w:rPr>
            </w:pPr>
          </w:p>
          <w:p w14:paraId="79D7C247" w14:textId="3DDB45E7" w:rsidR="00496D5D" w:rsidRPr="008C5FA0" w:rsidRDefault="00496D5D" w:rsidP="003D13DA">
            <w:pPr>
              <w:pStyle w:val="TableParagraph"/>
              <w:ind w:right="90"/>
              <w:jc w:val="center"/>
              <w:rPr>
                <w:sz w:val="24"/>
                <w:lang w:val="en-US"/>
              </w:rPr>
            </w:pPr>
            <w:r w:rsidRPr="008C5FA0">
              <w:rPr>
                <w:sz w:val="24"/>
                <w:lang w:val="en-US"/>
              </w:rPr>
              <w:t>Vui lòng tham chiếu tài liệu-Azure Boards to manage your Software Development Project.pdf</w:t>
            </w:r>
          </w:p>
          <w:p w14:paraId="65451B72" w14:textId="180F6CDA" w:rsidR="00496D5D" w:rsidRPr="008C5FA0" w:rsidRDefault="00496D5D" w:rsidP="003D13DA">
            <w:pPr>
              <w:pStyle w:val="TableParagraph"/>
              <w:ind w:right="90"/>
              <w:jc w:val="center"/>
              <w:rPr>
                <w:sz w:val="24"/>
                <w:lang w:val="en-US"/>
              </w:rPr>
            </w:pPr>
            <w:r w:rsidRPr="008C5FA0">
              <w:rPr>
                <w:sz w:val="24"/>
                <w:lang w:val="en-US"/>
              </w:rPr>
              <w:t>Trang-865-866</w:t>
            </w:r>
          </w:p>
          <w:p w14:paraId="6CE3DA4C" w14:textId="7B4AA639" w:rsidR="00496D5D" w:rsidRPr="008C5FA0" w:rsidRDefault="00496D5D" w:rsidP="003D13DA">
            <w:pPr>
              <w:pStyle w:val="TableParagraph"/>
              <w:ind w:right="90"/>
              <w:jc w:val="center"/>
              <w:rPr>
                <w:sz w:val="24"/>
                <w:lang w:val="en-US"/>
              </w:rPr>
            </w:pPr>
          </w:p>
        </w:tc>
      </w:tr>
      <w:tr w:rsidR="008C5FA0" w:rsidRPr="008C5FA0" w14:paraId="04B3C689" w14:textId="77777777" w:rsidTr="003D13DA">
        <w:tblPrEx>
          <w:tblCellMar>
            <w:left w:w="108" w:type="dxa"/>
            <w:right w:w="108" w:type="dxa"/>
          </w:tblCellMar>
        </w:tblPrEx>
        <w:trPr>
          <w:trHeight w:val="570"/>
        </w:trPr>
        <w:tc>
          <w:tcPr>
            <w:tcW w:w="900" w:type="dxa"/>
          </w:tcPr>
          <w:p w14:paraId="7FD41B61" w14:textId="77777777" w:rsidR="00F317FE" w:rsidRPr="008C5FA0" w:rsidRDefault="00F317FE" w:rsidP="00F317FE">
            <w:pPr>
              <w:pStyle w:val="TableParagraph"/>
              <w:rPr>
                <w:b/>
                <w:sz w:val="26"/>
              </w:rPr>
            </w:pPr>
          </w:p>
          <w:p w14:paraId="072B5F7D" w14:textId="77777777" w:rsidR="00F317FE" w:rsidRPr="008C5FA0" w:rsidRDefault="00F317FE" w:rsidP="00F317FE">
            <w:pPr>
              <w:pStyle w:val="TableParagraph"/>
              <w:spacing w:before="3"/>
              <w:rPr>
                <w:b/>
                <w:sz w:val="21"/>
              </w:rPr>
            </w:pPr>
          </w:p>
          <w:p w14:paraId="10CD1BC7" w14:textId="25FAECA5" w:rsidR="00F317FE" w:rsidRPr="008C5FA0" w:rsidRDefault="00F317FE" w:rsidP="00F317FE">
            <w:pPr>
              <w:spacing w:before="4"/>
              <w:rPr>
                <w:b/>
                <w:sz w:val="35"/>
              </w:rPr>
            </w:pPr>
            <w:r w:rsidRPr="008C5FA0">
              <w:t>I.1.1.9</w:t>
            </w:r>
          </w:p>
        </w:tc>
        <w:tc>
          <w:tcPr>
            <w:tcW w:w="1530" w:type="dxa"/>
          </w:tcPr>
          <w:p w14:paraId="26552C31" w14:textId="77777777" w:rsidR="00F317FE" w:rsidRPr="008C5FA0" w:rsidRDefault="00F317FE" w:rsidP="00F317FE">
            <w:pPr>
              <w:pStyle w:val="TableParagraph"/>
              <w:rPr>
                <w:b/>
                <w:sz w:val="26"/>
              </w:rPr>
            </w:pPr>
          </w:p>
          <w:p w14:paraId="2C8D1AC2" w14:textId="77777777" w:rsidR="00F317FE" w:rsidRPr="008C5FA0" w:rsidRDefault="00F317FE" w:rsidP="00F317FE">
            <w:pPr>
              <w:pStyle w:val="TableParagraph"/>
              <w:spacing w:before="3"/>
              <w:rPr>
                <w:b/>
                <w:sz w:val="21"/>
              </w:rPr>
            </w:pPr>
          </w:p>
          <w:p w14:paraId="27AF54C5" w14:textId="3C485ED7" w:rsidR="00F317FE" w:rsidRPr="008C5FA0" w:rsidRDefault="00F317FE" w:rsidP="00F317FE">
            <w:pPr>
              <w:spacing w:before="4"/>
              <w:rPr>
                <w:b/>
                <w:sz w:val="35"/>
              </w:rPr>
            </w:pPr>
            <w:r w:rsidRPr="008C5FA0">
              <w:t>FN.PM.010</w:t>
            </w:r>
          </w:p>
        </w:tc>
        <w:tc>
          <w:tcPr>
            <w:tcW w:w="2340" w:type="dxa"/>
          </w:tcPr>
          <w:p w14:paraId="3F6B3A31" w14:textId="77777777" w:rsidR="00F317FE" w:rsidRPr="008C5FA0" w:rsidRDefault="00F317FE" w:rsidP="00F317FE">
            <w:pPr>
              <w:pStyle w:val="TableParagraph"/>
              <w:ind w:left="107" w:right="96"/>
              <w:jc w:val="both"/>
              <w:rPr>
                <w:sz w:val="24"/>
              </w:rPr>
            </w:pPr>
            <w:r w:rsidRPr="008C5FA0">
              <w:rPr>
                <w:sz w:val="24"/>
              </w:rPr>
              <w:t>Cho phép hiển thị gộp các công việc trong kế hoạch theo người dùng, từ đó có thể thấy được khối lượng công việc của từng</w:t>
            </w:r>
          </w:p>
          <w:p w14:paraId="0FA44CB6" w14:textId="77777777" w:rsidR="00F317FE" w:rsidRPr="008C5FA0" w:rsidRDefault="00F317FE" w:rsidP="00F317FE">
            <w:pPr>
              <w:pStyle w:val="TableParagraph"/>
              <w:spacing w:line="264" w:lineRule="exact"/>
              <w:ind w:left="107"/>
              <w:jc w:val="both"/>
              <w:rPr>
                <w:sz w:val="24"/>
                <w:lang w:val="en-US"/>
              </w:rPr>
            </w:pPr>
            <w:r w:rsidRPr="008C5FA0">
              <w:rPr>
                <w:sz w:val="24"/>
              </w:rPr>
              <w:t>thành viên</w:t>
            </w:r>
          </w:p>
          <w:p w14:paraId="0C53DB3E" w14:textId="2D1F8C9A" w:rsidR="00F317FE" w:rsidRPr="008C5FA0" w:rsidRDefault="00F317FE" w:rsidP="00F317FE">
            <w:pPr>
              <w:ind w:left="107" w:right="98"/>
              <w:jc w:val="both"/>
            </w:pPr>
            <w:r w:rsidRPr="008C5FA0">
              <w:t>Allow displaying the aggregated tasks in the plan by user, from which the workload of each member can be seen</w:t>
            </w:r>
          </w:p>
        </w:tc>
        <w:tc>
          <w:tcPr>
            <w:tcW w:w="1620" w:type="dxa"/>
          </w:tcPr>
          <w:p w14:paraId="080E8C8E" w14:textId="703FF283" w:rsidR="00F317FE" w:rsidRPr="008C5FA0" w:rsidRDefault="00D570B5" w:rsidP="008B04AF">
            <w:pPr>
              <w:pStyle w:val="TableParagraph"/>
              <w:jc w:val="center"/>
              <w:rPr>
                <w:sz w:val="24"/>
                <w:lang w:val="en-US"/>
              </w:rPr>
            </w:pPr>
            <w:r w:rsidRPr="008C5FA0">
              <w:rPr>
                <w:sz w:val="24"/>
                <w:lang w:val="en-US"/>
              </w:rPr>
              <w:t>Đáp ứng</w:t>
            </w:r>
          </w:p>
        </w:tc>
        <w:tc>
          <w:tcPr>
            <w:tcW w:w="9504" w:type="dxa"/>
          </w:tcPr>
          <w:p w14:paraId="6FB3655D" w14:textId="05670A62" w:rsidR="00A93AC7" w:rsidRPr="008C5FA0" w:rsidRDefault="00354616" w:rsidP="003D13DA">
            <w:pPr>
              <w:pStyle w:val="TableParagraph"/>
              <w:ind w:right="90"/>
              <w:jc w:val="center"/>
              <w:rPr>
                <w:sz w:val="24"/>
              </w:rPr>
            </w:pPr>
            <w:r w:rsidRPr="008C5FA0">
              <w:rPr>
                <w:noProof/>
              </w:rPr>
              <w:drawing>
                <wp:inline distT="0" distB="0" distL="0" distR="0" wp14:anchorId="5D0608E6" wp14:editId="68BAB110">
                  <wp:extent cx="2963334" cy="1666875"/>
                  <wp:effectExtent l="0" t="0" r="8890" b="0"/>
                  <wp:docPr id="53" name="Picture 52">
                    <a:extLst xmlns:a="http://schemas.openxmlformats.org/drawingml/2006/main">
                      <a:ext uri="{FF2B5EF4-FFF2-40B4-BE49-F238E27FC236}">
                        <a16:creationId xmlns:a16="http://schemas.microsoft.com/office/drawing/2014/main" id="{7F131D1A-9EA9-90CC-D7D0-34E4537D7D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7F131D1A-9EA9-90CC-D7D0-34E4537D7D85}"/>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78757" cy="1675551"/>
                          </a:xfrm>
                          <a:prstGeom prst="rect">
                            <a:avLst/>
                          </a:prstGeom>
                        </pic:spPr>
                      </pic:pic>
                    </a:graphicData>
                  </a:graphic>
                </wp:inline>
              </w:drawing>
            </w:r>
          </w:p>
          <w:p w14:paraId="07D98677" w14:textId="393EC9EC" w:rsidR="00351556" w:rsidRPr="008C5FA0" w:rsidRDefault="00351556" w:rsidP="003D13DA">
            <w:pPr>
              <w:pStyle w:val="TableParagraph"/>
              <w:ind w:right="90"/>
              <w:jc w:val="center"/>
              <w:rPr>
                <w:sz w:val="24"/>
                <w:lang w:val="en-US"/>
              </w:rPr>
            </w:pPr>
            <w:r w:rsidRPr="008C5FA0">
              <w:rPr>
                <w:sz w:val="24"/>
              </w:rPr>
              <w:t>By Default Feature</w:t>
            </w:r>
            <w:r w:rsidR="00496D5D" w:rsidRPr="008C5FA0">
              <w:rPr>
                <w:sz w:val="24"/>
                <w:lang w:val="en-US"/>
              </w:rPr>
              <w:t>/ Đây là tính năng mặc định của hệ thống</w:t>
            </w:r>
          </w:p>
          <w:p w14:paraId="3F0845D8" w14:textId="77777777" w:rsidR="00351556" w:rsidRPr="008C5FA0" w:rsidRDefault="00351556" w:rsidP="003D13DA">
            <w:pPr>
              <w:pStyle w:val="TableParagraph"/>
              <w:ind w:right="90"/>
              <w:jc w:val="center"/>
              <w:rPr>
                <w:sz w:val="24"/>
              </w:rPr>
            </w:pPr>
            <w:r w:rsidRPr="008C5FA0">
              <w:rPr>
                <w:sz w:val="24"/>
              </w:rPr>
              <w:t>As you define tasks and estimate the work, you'll see</w:t>
            </w:r>
          </w:p>
          <w:p w14:paraId="3B6C354D" w14:textId="2E0C58F6" w:rsidR="00351556" w:rsidRPr="008C5FA0" w:rsidRDefault="00351556" w:rsidP="003D13DA">
            <w:pPr>
              <w:pStyle w:val="TableParagraph"/>
              <w:ind w:right="90"/>
              <w:jc w:val="center"/>
              <w:rPr>
                <w:sz w:val="24"/>
              </w:rPr>
            </w:pPr>
            <w:r w:rsidRPr="008C5FA0">
              <w:rPr>
                <w:sz w:val="24"/>
              </w:rPr>
              <w:t>capacity charts start to fill in for each team member.</w:t>
            </w:r>
          </w:p>
          <w:p w14:paraId="4145AFE7" w14:textId="77777777" w:rsidR="00351556" w:rsidRPr="008C5FA0" w:rsidRDefault="00351556" w:rsidP="003D13DA">
            <w:pPr>
              <w:pStyle w:val="TableParagraph"/>
              <w:ind w:right="90"/>
              <w:jc w:val="center"/>
              <w:rPr>
                <w:sz w:val="24"/>
              </w:rPr>
            </w:pPr>
            <w:r w:rsidRPr="008C5FA0">
              <w:rPr>
                <w:sz w:val="24"/>
              </w:rPr>
              <w:t>Capacity bars track the remaining work against the capacity</w:t>
            </w:r>
          </w:p>
          <w:p w14:paraId="0F6C5A56" w14:textId="77777777" w:rsidR="00F317FE" w:rsidRPr="008C5FA0" w:rsidRDefault="00351556" w:rsidP="003D13DA">
            <w:pPr>
              <w:pStyle w:val="TableParagraph"/>
              <w:ind w:right="90"/>
              <w:jc w:val="center"/>
              <w:rPr>
                <w:sz w:val="24"/>
              </w:rPr>
            </w:pPr>
            <w:r w:rsidRPr="008C5FA0">
              <w:rPr>
                <w:sz w:val="24"/>
              </w:rPr>
              <w:t>for each team member and the entire team.</w:t>
            </w:r>
          </w:p>
          <w:p w14:paraId="3A06C00D" w14:textId="77777777" w:rsidR="00292333" w:rsidRPr="008C5FA0" w:rsidRDefault="00292333" w:rsidP="003D13DA">
            <w:pPr>
              <w:pStyle w:val="TableParagraph"/>
              <w:ind w:right="90"/>
              <w:jc w:val="center"/>
              <w:rPr>
                <w:sz w:val="24"/>
              </w:rPr>
            </w:pPr>
            <w:r w:rsidRPr="008C5FA0">
              <w:rPr>
                <w:sz w:val="24"/>
              </w:rPr>
              <w:t>Refer-</w:t>
            </w:r>
          </w:p>
          <w:p w14:paraId="0E0960E8" w14:textId="6947DBEE" w:rsidR="00292333" w:rsidRPr="008C5FA0" w:rsidRDefault="00303F79" w:rsidP="003D13DA">
            <w:pPr>
              <w:pStyle w:val="TableParagraph"/>
              <w:ind w:right="90"/>
              <w:jc w:val="center"/>
              <w:rPr>
                <w:sz w:val="24"/>
              </w:rPr>
            </w:pPr>
            <w:hyperlink r:id="rId32" w:history="1">
              <w:r w:rsidR="00496D5D" w:rsidRPr="008C5FA0">
                <w:rPr>
                  <w:rStyle w:val="Hyperlink"/>
                  <w:color w:val="auto"/>
                  <w:sz w:val="24"/>
                </w:rPr>
                <w:t>https://learn.microsoft.com/en-us/azure/devops/boards/sprints/set-capacity?view=azure-devops</w:t>
              </w:r>
            </w:hyperlink>
          </w:p>
          <w:p w14:paraId="024D1EB5" w14:textId="77777777" w:rsidR="00496D5D" w:rsidRPr="008C5FA0" w:rsidRDefault="00496D5D" w:rsidP="003D13DA">
            <w:pPr>
              <w:pStyle w:val="TableParagraph"/>
              <w:ind w:right="90"/>
              <w:jc w:val="center"/>
              <w:rPr>
                <w:sz w:val="24"/>
              </w:rPr>
            </w:pPr>
          </w:p>
          <w:p w14:paraId="45C932E7" w14:textId="77777777" w:rsidR="003370E3" w:rsidRPr="008C5FA0" w:rsidRDefault="003370E3" w:rsidP="003D13DA">
            <w:pPr>
              <w:spacing w:before="0" w:after="0"/>
              <w:ind w:right="90"/>
              <w:rPr>
                <w:rFonts w:ascii="Times New Roman" w:hAnsi="Times New Roman"/>
              </w:rPr>
            </w:pPr>
            <w:r w:rsidRPr="008C5FA0">
              <w:rPr>
                <w:rFonts w:ascii="Times New Roman" w:hAnsi="Times New Roman"/>
              </w:rPr>
              <w:lastRenderedPageBreak/>
              <w:t>Khi khách hàng xác định nhiệm vụ và ước tính công việc, khách hàng sẽ thấy các biểu đồ năng lực bắt đầu điền cho từng thành viên trong nhóm. Thanh công suất theo dõi công việc còn lại so với năng lực của từng thành viên trong nhóm và toàn bộ nhóm.</w:t>
            </w:r>
          </w:p>
          <w:p w14:paraId="2E1FE267" w14:textId="7A86751E" w:rsidR="00EE0022" w:rsidRPr="008C5FA0" w:rsidRDefault="00EE0022" w:rsidP="003D13DA">
            <w:pPr>
              <w:pStyle w:val="TableParagraph"/>
              <w:ind w:right="90"/>
              <w:jc w:val="center"/>
              <w:rPr>
                <w:sz w:val="24"/>
              </w:rPr>
            </w:pPr>
            <w:r w:rsidRPr="008C5FA0">
              <w:rPr>
                <w:sz w:val="24"/>
                <w:lang w:val="en-US"/>
              </w:rPr>
              <w:t xml:space="preserve">Vui lòng tham chiếu tài liệu </w:t>
            </w:r>
            <w:hyperlink r:id="rId33" w:history="1">
              <w:r w:rsidR="00DE2826" w:rsidRPr="008C5FA0">
                <w:rPr>
                  <w:rStyle w:val="Hyperlink"/>
                  <w:color w:val="auto"/>
                  <w:sz w:val="24"/>
                </w:rPr>
                <w:t>https://learn.microsoft.com/en-us/azure/devops/boards/sprints/set-capacity?view=azure-devops</w:t>
              </w:r>
            </w:hyperlink>
          </w:p>
          <w:p w14:paraId="054473EC" w14:textId="77777777" w:rsidR="00EE0022" w:rsidRPr="008C5FA0" w:rsidRDefault="00EE0022" w:rsidP="003D13DA">
            <w:pPr>
              <w:spacing w:before="0" w:after="0"/>
              <w:ind w:right="90"/>
              <w:rPr>
                <w:rFonts w:ascii="Times New Roman" w:hAnsi="Times New Roman"/>
              </w:rPr>
            </w:pPr>
          </w:p>
          <w:p w14:paraId="3132CB73" w14:textId="64393903" w:rsidR="00496D5D" w:rsidRPr="008C5FA0" w:rsidRDefault="00496D5D" w:rsidP="003D13DA">
            <w:pPr>
              <w:pStyle w:val="TableParagraph"/>
              <w:ind w:right="90"/>
              <w:jc w:val="center"/>
              <w:rPr>
                <w:sz w:val="24"/>
              </w:rPr>
            </w:pPr>
          </w:p>
        </w:tc>
      </w:tr>
      <w:tr w:rsidR="008C5FA0" w:rsidRPr="008C5FA0" w14:paraId="6FA5DBFC" w14:textId="77777777" w:rsidTr="003D13DA">
        <w:tblPrEx>
          <w:tblCellMar>
            <w:left w:w="108" w:type="dxa"/>
            <w:right w:w="108" w:type="dxa"/>
          </w:tblCellMar>
        </w:tblPrEx>
        <w:trPr>
          <w:trHeight w:val="570"/>
        </w:trPr>
        <w:tc>
          <w:tcPr>
            <w:tcW w:w="900" w:type="dxa"/>
          </w:tcPr>
          <w:p w14:paraId="48F555BF" w14:textId="77777777" w:rsidR="00F317FE" w:rsidRPr="008C5FA0" w:rsidRDefault="00F317FE" w:rsidP="00F317FE">
            <w:pPr>
              <w:pStyle w:val="TableParagraph"/>
              <w:spacing w:before="4"/>
              <w:rPr>
                <w:b/>
                <w:sz w:val="35"/>
              </w:rPr>
            </w:pPr>
          </w:p>
          <w:p w14:paraId="63B2118D" w14:textId="06E75C54" w:rsidR="00F317FE" w:rsidRPr="008C5FA0" w:rsidRDefault="00F317FE" w:rsidP="00F317FE">
            <w:pPr>
              <w:rPr>
                <w:b/>
                <w:sz w:val="26"/>
              </w:rPr>
            </w:pPr>
            <w:r w:rsidRPr="008C5FA0">
              <w:t>I.1.1.9.1</w:t>
            </w:r>
          </w:p>
        </w:tc>
        <w:tc>
          <w:tcPr>
            <w:tcW w:w="1530" w:type="dxa"/>
          </w:tcPr>
          <w:p w14:paraId="74CDB11E" w14:textId="77777777" w:rsidR="00F317FE" w:rsidRPr="008C5FA0" w:rsidRDefault="00F317FE" w:rsidP="00F317FE">
            <w:pPr>
              <w:pStyle w:val="TableParagraph"/>
              <w:spacing w:before="4"/>
              <w:rPr>
                <w:b/>
                <w:sz w:val="35"/>
              </w:rPr>
            </w:pPr>
          </w:p>
          <w:p w14:paraId="41584C1A" w14:textId="1210CB5B" w:rsidR="00F317FE" w:rsidRPr="008C5FA0" w:rsidRDefault="00F317FE" w:rsidP="00F317FE">
            <w:pPr>
              <w:rPr>
                <w:b/>
                <w:sz w:val="26"/>
              </w:rPr>
            </w:pPr>
            <w:r w:rsidRPr="008C5FA0">
              <w:t>FN.PM.011</w:t>
            </w:r>
          </w:p>
        </w:tc>
        <w:tc>
          <w:tcPr>
            <w:tcW w:w="2340" w:type="dxa"/>
          </w:tcPr>
          <w:p w14:paraId="2956147D" w14:textId="77777777" w:rsidR="00F317FE" w:rsidRPr="008C5FA0" w:rsidRDefault="00F317FE" w:rsidP="00F317FE">
            <w:pPr>
              <w:pStyle w:val="TableParagraph"/>
              <w:spacing w:before="3"/>
              <w:rPr>
                <w:b/>
                <w:sz w:val="23"/>
              </w:rPr>
            </w:pPr>
          </w:p>
          <w:p w14:paraId="665CBC40" w14:textId="77777777" w:rsidR="00F317FE" w:rsidRPr="008C5FA0" w:rsidRDefault="00F317FE" w:rsidP="00F317FE">
            <w:pPr>
              <w:pStyle w:val="TableParagraph"/>
              <w:ind w:left="107" w:right="275" w:firstLine="240"/>
              <w:rPr>
                <w:sz w:val="24"/>
                <w:lang w:val="en-US"/>
              </w:rPr>
            </w:pPr>
            <w:r w:rsidRPr="008C5FA0">
              <w:rPr>
                <w:sz w:val="24"/>
              </w:rPr>
              <w:t xml:space="preserve">Cho phép </w:t>
            </w:r>
            <w:r w:rsidRPr="008C5FA0">
              <w:rPr>
                <w:sz w:val="24"/>
                <w:lang w:val="en-US"/>
              </w:rPr>
              <w:t>thay đổi người thực hiện công việc</w:t>
            </w:r>
          </w:p>
          <w:p w14:paraId="736C6147" w14:textId="0EAECFF9" w:rsidR="00F317FE" w:rsidRPr="008C5FA0" w:rsidRDefault="00F317FE" w:rsidP="00F317FE">
            <w:pPr>
              <w:ind w:left="107" w:right="96"/>
              <w:jc w:val="both"/>
            </w:pPr>
            <w:r w:rsidRPr="008C5FA0">
              <w:t>Allow to change the person performing the work</w:t>
            </w:r>
          </w:p>
        </w:tc>
        <w:tc>
          <w:tcPr>
            <w:tcW w:w="1620" w:type="dxa"/>
          </w:tcPr>
          <w:p w14:paraId="1FDCC6D9" w14:textId="31FBF164" w:rsidR="00F317FE" w:rsidRPr="008C5FA0" w:rsidRDefault="00D570B5" w:rsidP="008B04AF">
            <w:pPr>
              <w:pStyle w:val="TableParagraph"/>
              <w:jc w:val="center"/>
              <w:rPr>
                <w:sz w:val="24"/>
                <w:lang w:val="en-US"/>
              </w:rPr>
            </w:pPr>
            <w:r w:rsidRPr="008C5FA0">
              <w:rPr>
                <w:sz w:val="24"/>
                <w:lang w:val="en-US"/>
              </w:rPr>
              <w:t>Đáp ứng</w:t>
            </w:r>
          </w:p>
        </w:tc>
        <w:tc>
          <w:tcPr>
            <w:tcW w:w="9504" w:type="dxa"/>
          </w:tcPr>
          <w:p w14:paraId="48164D6A" w14:textId="77777777" w:rsidR="00D61EBC" w:rsidRPr="008C5FA0" w:rsidRDefault="00D61EBC" w:rsidP="003D13DA">
            <w:pPr>
              <w:pStyle w:val="TableParagraph"/>
              <w:ind w:right="90"/>
              <w:jc w:val="center"/>
              <w:rPr>
                <w:sz w:val="24"/>
              </w:rPr>
            </w:pPr>
            <w:r w:rsidRPr="008C5FA0">
              <w:rPr>
                <w:noProof/>
              </w:rPr>
              <w:drawing>
                <wp:inline distT="0" distB="0" distL="0" distR="0" wp14:anchorId="2F49D55E" wp14:editId="6979A06D">
                  <wp:extent cx="2190750" cy="1069103"/>
                  <wp:effectExtent l="0" t="0" r="0" b="0"/>
                  <wp:docPr id="58" name="Picture 57">
                    <a:extLst xmlns:a="http://schemas.openxmlformats.org/drawingml/2006/main">
                      <a:ext uri="{FF2B5EF4-FFF2-40B4-BE49-F238E27FC236}">
                        <a16:creationId xmlns:a16="http://schemas.microsoft.com/office/drawing/2014/main" id="{B39D62A6-37BC-EFF7-28E3-1E173B8AE6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a:extLst>
                              <a:ext uri="{FF2B5EF4-FFF2-40B4-BE49-F238E27FC236}">
                                <a16:creationId xmlns:a16="http://schemas.microsoft.com/office/drawing/2014/main" id="{B39D62A6-37BC-EFF7-28E3-1E173B8AE67D}"/>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04454" cy="1075790"/>
                          </a:xfrm>
                          <a:prstGeom prst="rect">
                            <a:avLst/>
                          </a:prstGeom>
                        </pic:spPr>
                      </pic:pic>
                    </a:graphicData>
                  </a:graphic>
                </wp:inline>
              </w:drawing>
            </w:r>
          </w:p>
          <w:p w14:paraId="0A6A6ECF" w14:textId="6DDCE820" w:rsidR="001C2C9B" w:rsidRPr="008C5FA0" w:rsidRDefault="001C2C9B" w:rsidP="003D13DA">
            <w:pPr>
              <w:pStyle w:val="TableParagraph"/>
              <w:ind w:right="90"/>
              <w:jc w:val="center"/>
              <w:rPr>
                <w:sz w:val="24"/>
                <w:lang w:val="en-US"/>
              </w:rPr>
            </w:pPr>
            <w:r w:rsidRPr="008C5FA0">
              <w:rPr>
                <w:sz w:val="24"/>
              </w:rPr>
              <w:t>By Default Feature</w:t>
            </w:r>
            <w:r w:rsidR="003370E3" w:rsidRPr="008C5FA0">
              <w:rPr>
                <w:sz w:val="24"/>
                <w:lang w:val="en-US"/>
              </w:rPr>
              <w:t>/ Đây là tính năng mặc định của hệ thống</w:t>
            </w:r>
          </w:p>
          <w:p w14:paraId="64C90C35" w14:textId="77777777" w:rsidR="00F317FE" w:rsidRPr="008C5FA0" w:rsidRDefault="001C2C9B" w:rsidP="003D13DA">
            <w:pPr>
              <w:pStyle w:val="TableParagraph"/>
              <w:ind w:right="90"/>
              <w:jc w:val="center"/>
              <w:rPr>
                <w:sz w:val="24"/>
              </w:rPr>
            </w:pPr>
            <w:r w:rsidRPr="008C5FA0">
              <w:rPr>
                <w:sz w:val="24"/>
              </w:rPr>
              <w:t>We can reparent a task by dragging and dropping them in Kanban board. Also we can change the state of task.</w:t>
            </w:r>
          </w:p>
          <w:p w14:paraId="22B2036D" w14:textId="77777777" w:rsidR="00F77FE8" w:rsidRPr="008C5FA0" w:rsidRDefault="00F77FE8" w:rsidP="003D13DA">
            <w:pPr>
              <w:pStyle w:val="TableParagraph"/>
              <w:ind w:right="90"/>
              <w:jc w:val="center"/>
              <w:rPr>
                <w:sz w:val="24"/>
              </w:rPr>
            </w:pPr>
            <w:r w:rsidRPr="008C5FA0">
              <w:rPr>
                <w:sz w:val="24"/>
              </w:rPr>
              <w:t>Refer-Azure Boards to manage your Software Development Project.pdf</w:t>
            </w:r>
          </w:p>
          <w:p w14:paraId="06B8FB2E" w14:textId="77777777" w:rsidR="00F77FE8" w:rsidRPr="008C5FA0" w:rsidRDefault="00F77FE8" w:rsidP="003D13DA">
            <w:pPr>
              <w:pStyle w:val="TableParagraph"/>
              <w:ind w:right="90"/>
              <w:jc w:val="center"/>
              <w:rPr>
                <w:sz w:val="24"/>
              </w:rPr>
            </w:pPr>
            <w:r w:rsidRPr="008C5FA0">
              <w:rPr>
                <w:sz w:val="24"/>
              </w:rPr>
              <w:t>Page-865</w:t>
            </w:r>
          </w:p>
          <w:p w14:paraId="38413026" w14:textId="390CDAC2" w:rsidR="003370E3" w:rsidRPr="008C5FA0" w:rsidRDefault="003370E3" w:rsidP="003D13DA">
            <w:pPr>
              <w:pStyle w:val="TableParagraph"/>
              <w:ind w:right="90"/>
              <w:jc w:val="center"/>
              <w:rPr>
                <w:sz w:val="24"/>
                <w:lang w:val="en-US"/>
              </w:rPr>
            </w:pPr>
            <w:r w:rsidRPr="008C5FA0">
              <w:rPr>
                <w:sz w:val="24"/>
                <w:lang w:val="en-US"/>
              </w:rPr>
              <w:t xml:space="preserve">Người dùng có thể </w:t>
            </w:r>
            <w:r w:rsidR="00AD669A" w:rsidRPr="008C5FA0">
              <w:rPr>
                <w:sz w:val="24"/>
                <w:lang w:val="en-US"/>
              </w:rPr>
              <w:t>sắp xếp lại nhiệm vụ bằng cách kéo và thả chúng trong bảng Ka</w:t>
            </w:r>
            <w:r w:rsidR="00DB543A" w:rsidRPr="008C5FA0">
              <w:rPr>
                <w:sz w:val="24"/>
                <w:lang w:val="en-US"/>
              </w:rPr>
              <w:t>n</w:t>
            </w:r>
            <w:r w:rsidR="00AD669A" w:rsidRPr="008C5FA0">
              <w:rPr>
                <w:sz w:val="24"/>
                <w:lang w:val="en-US"/>
              </w:rPr>
              <w:t>ban. Người dùng cũng có thể thay đổi trạng thái của nhiệm vụ.</w:t>
            </w:r>
          </w:p>
          <w:p w14:paraId="5B31111D" w14:textId="77777777" w:rsidR="00AD669A" w:rsidRPr="008C5FA0" w:rsidRDefault="00AD669A" w:rsidP="003D13DA">
            <w:pPr>
              <w:pStyle w:val="TableParagraph"/>
              <w:ind w:right="90"/>
              <w:jc w:val="center"/>
              <w:rPr>
                <w:sz w:val="24"/>
              </w:rPr>
            </w:pPr>
            <w:r w:rsidRPr="008C5FA0">
              <w:rPr>
                <w:sz w:val="24"/>
                <w:lang w:val="en-US"/>
              </w:rPr>
              <w:t xml:space="preserve">Vui lòng tham chiếu tài liệu: </w:t>
            </w:r>
            <w:r w:rsidRPr="008C5FA0">
              <w:rPr>
                <w:sz w:val="24"/>
              </w:rPr>
              <w:t>Azure Boards to manage your Software Development Project.pdf</w:t>
            </w:r>
          </w:p>
          <w:p w14:paraId="73C53597" w14:textId="1FB24500" w:rsidR="00AD669A" w:rsidRPr="008C5FA0" w:rsidRDefault="00AD669A" w:rsidP="003D13DA">
            <w:pPr>
              <w:pStyle w:val="TableParagraph"/>
              <w:ind w:right="90"/>
              <w:jc w:val="center"/>
              <w:rPr>
                <w:sz w:val="24"/>
              </w:rPr>
            </w:pPr>
            <w:r w:rsidRPr="008C5FA0">
              <w:rPr>
                <w:sz w:val="24"/>
                <w:lang w:val="en-US"/>
              </w:rPr>
              <w:t>Trang</w:t>
            </w:r>
            <w:r w:rsidRPr="008C5FA0">
              <w:rPr>
                <w:sz w:val="24"/>
              </w:rPr>
              <w:t>-865</w:t>
            </w:r>
          </w:p>
        </w:tc>
      </w:tr>
      <w:tr w:rsidR="008C5FA0" w:rsidRPr="008C5FA0" w14:paraId="390C78B4" w14:textId="77777777" w:rsidTr="003D13DA">
        <w:tblPrEx>
          <w:tblCellMar>
            <w:left w:w="108" w:type="dxa"/>
            <w:right w:w="108" w:type="dxa"/>
          </w:tblCellMar>
        </w:tblPrEx>
        <w:trPr>
          <w:trHeight w:val="570"/>
        </w:trPr>
        <w:tc>
          <w:tcPr>
            <w:tcW w:w="900" w:type="dxa"/>
          </w:tcPr>
          <w:p w14:paraId="2E7F5AD2" w14:textId="77777777" w:rsidR="00F317FE" w:rsidRPr="008C5FA0" w:rsidRDefault="00F317FE" w:rsidP="00F317FE">
            <w:pPr>
              <w:pStyle w:val="TableParagraph"/>
              <w:rPr>
                <w:b/>
                <w:sz w:val="26"/>
              </w:rPr>
            </w:pPr>
          </w:p>
          <w:p w14:paraId="66CC046D" w14:textId="77777777" w:rsidR="00F317FE" w:rsidRPr="008C5FA0" w:rsidRDefault="00F317FE" w:rsidP="00F317FE">
            <w:pPr>
              <w:pStyle w:val="TableParagraph"/>
              <w:spacing w:before="4"/>
              <w:rPr>
                <w:b/>
                <w:sz w:val="33"/>
              </w:rPr>
            </w:pPr>
          </w:p>
          <w:p w14:paraId="4DE6566A" w14:textId="3BD2B725" w:rsidR="00F317FE" w:rsidRPr="008C5FA0" w:rsidRDefault="00F317FE" w:rsidP="00F317FE">
            <w:pPr>
              <w:spacing w:before="4"/>
              <w:rPr>
                <w:b/>
                <w:sz w:val="35"/>
              </w:rPr>
            </w:pPr>
            <w:r w:rsidRPr="008C5FA0">
              <w:t>I.1.1.10</w:t>
            </w:r>
          </w:p>
        </w:tc>
        <w:tc>
          <w:tcPr>
            <w:tcW w:w="1530" w:type="dxa"/>
          </w:tcPr>
          <w:p w14:paraId="1DC8CF59" w14:textId="77777777" w:rsidR="00F317FE" w:rsidRPr="008C5FA0" w:rsidRDefault="00F317FE" w:rsidP="00F317FE">
            <w:pPr>
              <w:pStyle w:val="TableParagraph"/>
              <w:rPr>
                <w:b/>
                <w:sz w:val="26"/>
              </w:rPr>
            </w:pPr>
          </w:p>
          <w:p w14:paraId="3BC7590E" w14:textId="77777777" w:rsidR="00F317FE" w:rsidRPr="008C5FA0" w:rsidRDefault="00F317FE" w:rsidP="00F317FE">
            <w:pPr>
              <w:pStyle w:val="TableParagraph"/>
              <w:spacing w:before="4"/>
              <w:rPr>
                <w:b/>
                <w:sz w:val="33"/>
              </w:rPr>
            </w:pPr>
          </w:p>
          <w:p w14:paraId="188E01EB" w14:textId="69B0521D" w:rsidR="00F317FE" w:rsidRPr="008C5FA0" w:rsidRDefault="00F317FE" w:rsidP="00F317FE">
            <w:pPr>
              <w:spacing w:before="4"/>
              <w:rPr>
                <w:b/>
                <w:sz w:val="35"/>
              </w:rPr>
            </w:pPr>
            <w:r w:rsidRPr="008C5FA0">
              <w:t>FN.PM.012</w:t>
            </w:r>
          </w:p>
        </w:tc>
        <w:tc>
          <w:tcPr>
            <w:tcW w:w="2340" w:type="dxa"/>
          </w:tcPr>
          <w:p w14:paraId="1AEC4CF2" w14:textId="2C4B0F2F" w:rsidR="00F317FE" w:rsidRPr="008C5FA0" w:rsidRDefault="00F317FE" w:rsidP="00F317FE">
            <w:pPr>
              <w:spacing w:before="3"/>
              <w:rPr>
                <w:b/>
                <w:sz w:val="23"/>
              </w:rPr>
            </w:pPr>
            <w:r w:rsidRPr="008C5FA0">
              <w:t xml:space="preserve">Cho phép hiển thị gộp các công việc trong kế hoạch theo nhóm người dùng, từ đó có thể thấy được khối lượng công việc </w:t>
            </w:r>
            <w:r w:rsidRPr="008C5FA0">
              <w:rPr>
                <w:spacing w:val="-4"/>
              </w:rPr>
              <w:t>của</w:t>
            </w:r>
            <w:r w:rsidRPr="008C5FA0">
              <w:rPr>
                <w:spacing w:val="52"/>
              </w:rPr>
              <w:t xml:space="preserve"> </w:t>
            </w:r>
            <w:r w:rsidRPr="008C5FA0">
              <w:t xml:space="preserve">từng nhómAllow displaying the </w:t>
            </w:r>
            <w:r w:rsidRPr="008C5FA0">
              <w:lastRenderedPageBreak/>
              <w:t xml:space="preserve">aggregated tasks in the plan by user group, so that the workload of each group can be seen, </w:t>
            </w:r>
          </w:p>
        </w:tc>
        <w:tc>
          <w:tcPr>
            <w:tcW w:w="1620" w:type="dxa"/>
          </w:tcPr>
          <w:p w14:paraId="765098B5" w14:textId="22A8F1B4" w:rsidR="00F317FE" w:rsidRPr="008C5FA0" w:rsidRDefault="00D570B5" w:rsidP="008B04AF">
            <w:pPr>
              <w:pStyle w:val="TableParagraph"/>
              <w:jc w:val="center"/>
              <w:rPr>
                <w:sz w:val="24"/>
                <w:lang w:val="en-US"/>
              </w:rPr>
            </w:pPr>
            <w:r w:rsidRPr="008C5FA0">
              <w:rPr>
                <w:sz w:val="24"/>
                <w:lang w:val="en-US"/>
              </w:rPr>
              <w:lastRenderedPageBreak/>
              <w:t>Đáp ứng</w:t>
            </w:r>
          </w:p>
        </w:tc>
        <w:tc>
          <w:tcPr>
            <w:tcW w:w="9504" w:type="dxa"/>
          </w:tcPr>
          <w:p w14:paraId="6DE3F3A0" w14:textId="3A83E530" w:rsidR="006C0482" w:rsidRPr="008C5FA0" w:rsidRDefault="006C0482" w:rsidP="003D13DA">
            <w:pPr>
              <w:pStyle w:val="TableParagraph"/>
              <w:ind w:right="90"/>
              <w:jc w:val="center"/>
              <w:rPr>
                <w:sz w:val="24"/>
              </w:rPr>
            </w:pPr>
            <w:r w:rsidRPr="008C5FA0">
              <w:rPr>
                <w:noProof/>
              </w:rPr>
              <w:drawing>
                <wp:inline distT="0" distB="0" distL="0" distR="0" wp14:anchorId="7A307F68" wp14:editId="77A71FA8">
                  <wp:extent cx="2724150" cy="1532334"/>
                  <wp:effectExtent l="0" t="0" r="0" b="0"/>
                  <wp:docPr id="59" name="Picture 58">
                    <a:extLst xmlns:a="http://schemas.openxmlformats.org/drawingml/2006/main">
                      <a:ext uri="{FF2B5EF4-FFF2-40B4-BE49-F238E27FC236}">
                        <a16:creationId xmlns:a16="http://schemas.microsoft.com/office/drawing/2014/main" id="{7E44976E-E67A-EAA6-99F9-71CCA87452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8">
                            <a:extLst>
                              <a:ext uri="{FF2B5EF4-FFF2-40B4-BE49-F238E27FC236}">
                                <a16:creationId xmlns:a16="http://schemas.microsoft.com/office/drawing/2014/main" id="{7E44976E-E67A-EAA6-99F9-71CCA874526E}"/>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29804" cy="1535514"/>
                          </a:xfrm>
                          <a:prstGeom prst="rect">
                            <a:avLst/>
                          </a:prstGeom>
                        </pic:spPr>
                      </pic:pic>
                    </a:graphicData>
                  </a:graphic>
                </wp:inline>
              </w:drawing>
            </w:r>
          </w:p>
          <w:p w14:paraId="5F272629" w14:textId="407BD43E" w:rsidR="006C0482" w:rsidRPr="008C5FA0" w:rsidRDefault="006C0482" w:rsidP="003D13DA">
            <w:pPr>
              <w:pStyle w:val="TableParagraph"/>
              <w:ind w:right="90"/>
              <w:jc w:val="center"/>
              <w:rPr>
                <w:sz w:val="24"/>
                <w:lang w:val="en-US"/>
              </w:rPr>
            </w:pPr>
            <w:r w:rsidRPr="008C5FA0">
              <w:rPr>
                <w:sz w:val="24"/>
              </w:rPr>
              <w:lastRenderedPageBreak/>
              <w:t>By Default Feature</w:t>
            </w:r>
            <w:r w:rsidR="00AD669A" w:rsidRPr="008C5FA0">
              <w:rPr>
                <w:sz w:val="24"/>
                <w:lang w:val="en-US"/>
              </w:rPr>
              <w:t>/ Đây là tính năng mặc định của hệ thống</w:t>
            </w:r>
          </w:p>
          <w:p w14:paraId="7BEFD486" w14:textId="77777777" w:rsidR="006C0482" w:rsidRPr="008C5FA0" w:rsidRDefault="006C0482" w:rsidP="003D13DA">
            <w:pPr>
              <w:pStyle w:val="TableParagraph"/>
              <w:ind w:right="90"/>
              <w:jc w:val="center"/>
              <w:rPr>
                <w:sz w:val="24"/>
              </w:rPr>
            </w:pPr>
            <w:r w:rsidRPr="008C5FA0">
              <w:rPr>
                <w:sz w:val="24"/>
              </w:rPr>
              <w:t>We can Set capacity for the team and team members.</w:t>
            </w:r>
          </w:p>
          <w:p w14:paraId="15A8B78C" w14:textId="77777777" w:rsidR="00F317FE" w:rsidRPr="008C5FA0" w:rsidRDefault="006C0482" w:rsidP="003D13DA">
            <w:pPr>
              <w:pStyle w:val="TableParagraph"/>
              <w:ind w:right="90"/>
              <w:jc w:val="center"/>
              <w:rPr>
                <w:sz w:val="24"/>
              </w:rPr>
            </w:pPr>
            <w:r w:rsidRPr="008C5FA0">
              <w:rPr>
                <w:sz w:val="24"/>
              </w:rPr>
              <w:t>Capacity allow displaying the aggregated tasks in the plan by user group, so that the workload of each group can be seen, allow drag and drop tasks between groups</w:t>
            </w:r>
          </w:p>
          <w:p w14:paraId="11072B0B" w14:textId="4CBDBDFD" w:rsidR="006C0482" w:rsidRPr="008C5FA0" w:rsidRDefault="00AD669A" w:rsidP="003D13DA">
            <w:pPr>
              <w:pStyle w:val="TableParagraph"/>
              <w:ind w:right="90"/>
              <w:jc w:val="center"/>
              <w:rPr>
                <w:sz w:val="24"/>
                <w:lang w:val="en-US"/>
              </w:rPr>
            </w:pPr>
            <w:r w:rsidRPr="008C5FA0">
              <w:rPr>
                <w:sz w:val="24"/>
                <w:lang w:val="en-US"/>
              </w:rPr>
              <w:t>Người dùng có thể thiết lập năng lực cho nhóm và các thành viên trong nhóm. Tính năng “Năng lực” cho phép hiển thị toàn bộ các nhiệm vụ trong kế hoạch của nhóm người dùng, qua đó có thể nhìn thấy được khối lượng công việc của từng nhóm, cho phép kéo thả các tác vụ giữa các nhóm.</w:t>
            </w:r>
          </w:p>
          <w:p w14:paraId="0CFF4BD2" w14:textId="1CFCA1A5" w:rsidR="006C0482" w:rsidRPr="008C5FA0" w:rsidRDefault="00AD669A" w:rsidP="003D13DA">
            <w:pPr>
              <w:pStyle w:val="TableParagraph"/>
              <w:ind w:right="90"/>
              <w:jc w:val="center"/>
              <w:rPr>
                <w:sz w:val="24"/>
                <w:lang w:val="en-US"/>
              </w:rPr>
            </w:pPr>
            <w:r w:rsidRPr="008C5FA0">
              <w:rPr>
                <w:sz w:val="24"/>
                <w:lang w:val="en-US"/>
              </w:rPr>
              <w:t xml:space="preserve"> Vui lòng tham chiếu tài liệu</w:t>
            </w:r>
            <w:r w:rsidR="0076131A" w:rsidRPr="008C5FA0">
              <w:rPr>
                <w:sz w:val="24"/>
                <w:lang w:val="en-US"/>
              </w:rPr>
              <w:t>- https://learn.microsoft.com/en-us/azure/devops/boards/sprints/set-capacity?view=azure-devops</w:t>
            </w:r>
          </w:p>
        </w:tc>
      </w:tr>
      <w:tr w:rsidR="008C5FA0" w:rsidRPr="008C5FA0" w14:paraId="0F43E7DD" w14:textId="77777777" w:rsidTr="003D13DA">
        <w:tblPrEx>
          <w:tblCellMar>
            <w:left w:w="108" w:type="dxa"/>
            <w:right w:w="108" w:type="dxa"/>
          </w:tblCellMar>
        </w:tblPrEx>
        <w:trPr>
          <w:trHeight w:val="570"/>
        </w:trPr>
        <w:tc>
          <w:tcPr>
            <w:tcW w:w="900" w:type="dxa"/>
          </w:tcPr>
          <w:p w14:paraId="3B22C348" w14:textId="77777777" w:rsidR="00F317FE" w:rsidRPr="008C5FA0" w:rsidRDefault="00F317FE" w:rsidP="00F317FE">
            <w:pPr>
              <w:pStyle w:val="TableParagraph"/>
              <w:rPr>
                <w:b/>
                <w:sz w:val="26"/>
              </w:rPr>
            </w:pPr>
          </w:p>
          <w:p w14:paraId="3FAA6B43" w14:textId="77777777" w:rsidR="00F317FE" w:rsidRPr="008C5FA0" w:rsidRDefault="00F317FE" w:rsidP="00F317FE">
            <w:pPr>
              <w:pStyle w:val="TableParagraph"/>
              <w:spacing w:before="3"/>
              <w:rPr>
                <w:b/>
                <w:sz w:val="21"/>
              </w:rPr>
            </w:pPr>
          </w:p>
          <w:p w14:paraId="376C1464" w14:textId="07E1B579" w:rsidR="00F317FE" w:rsidRPr="008C5FA0" w:rsidRDefault="00F317FE" w:rsidP="00F317FE">
            <w:pPr>
              <w:rPr>
                <w:b/>
                <w:sz w:val="26"/>
              </w:rPr>
            </w:pPr>
            <w:r w:rsidRPr="008C5FA0">
              <w:t>I.1.1.11</w:t>
            </w:r>
          </w:p>
        </w:tc>
        <w:tc>
          <w:tcPr>
            <w:tcW w:w="1530" w:type="dxa"/>
          </w:tcPr>
          <w:p w14:paraId="78FB850C" w14:textId="77777777" w:rsidR="00F317FE" w:rsidRPr="008C5FA0" w:rsidRDefault="00F317FE" w:rsidP="00F317FE">
            <w:pPr>
              <w:pStyle w:val="TableParagraph"/>
              <w:rPr>
                <w:b/>
                <w:sz w:val="26"/>
              </w:rPr>
            </w:pPr>
          </w:p>
          <w:p w14:paraId="642C0FFF" w14:textId="77777777" w:rsidR="00F317FE" w:rsidRPr="008C5FA0" w:rsidRDefault="00F317FE" w:rsidP="00F317FE">
            <w:pPr>
              <w:pStyle w:val="TableParagraph"/>
              <w:spacing w:before="3"/>
              <w:rPr>
                <w:b/>
                <w:sz w:val="21"/>
              </w:rPr>
            </w:pPr>
          </w:p>
          <w:p w14:paraId="48570CFB" w14:textId="096EA68C" w:rsidR="00F317FE" w:rsidRPr="008C5FA0" w:rsidRDefault="00F317FE" w:rsidP="00F317FE">
            <w:pPr>
              <w:rPr>
                <w:b/>
                <w:sz w:val="26"/>
              </w:rPr>
            </w:pPr>
            <w:r w:rsidRPr="008C5FA0">
              <w:t>FN.PM.013</w:t>
            </w:r>
          </w:p>
        </w:tc>
        <w:tc>
          <w:tcPr>
            <w:tcW w:w="2340" w:type="dxa"/>
          </w:tcPr>
          <w:p w14:paraId="74F7F477" w14:textId="77777777" w:rsidR="00F317FE" w:rsidRPr="008C5FA0" w:rsidRDefault="00F317FE" w:rsidP="00F317FE">
            <w:pPr>
              <w:pStyle w:val="TableParagraph"/>
              <w:ind w:left="107" w:right="97"/>
              <w:jc w:val="both"/>
              <w:rPr>
                <w:sz w:val="24"/>
              </w:rPr>
            </w:pPr>
            <w:r w:rsidRPr="008C5FA0">
              <w:rPr>
                <w:sz w:val="24"/>
              </w:rPr>
              <w:t>Cho phép sửa thông tin các</w:t>
            </w:r>
            <w:r w:rsidRPr="008C5FA0">
              <w:rPr>
                <w:spacing w:val="-42"/>
                <w:sz w:val="24"/>
              </w:rPr>
              <w:t xml:space="preserve"> </w:t>
            </w:r>
            <w:r w:rsidRPr="008C5FA0">
              <w:rPr>
                <w:sz w:val="24"/>
              </w:rPr>
              <w:t xml:space="preserve">công việc ngay trong kế hoạch </w:t>
            </w:r>
            <w:r w:rsidRPr="008C5FA0">
              <w:rPr>
                <w:spacing w:val="-3"/>
                <w:sz w:val="24"/>
              </w:rPr>
              <w:t xml:space="preserve">(thay </w:t>
            </w:r>
            <w:r w:rsidRPr="008C5FA0">
              <w:rPr>
                <w:sz w:val="24"/>
              </w:rPr>
              <w:t>vì phải vào từng công việc cụ thể) với  các  thông tin  tối</w:t>
            </w:r>
            <w:r w:rsidRPr="008C5FA0">
              <w:rPr>
                <w:spacing w:val="19"/>
                <w:sz w:val="24"/>
              </w:rPr>
              <w:t xml:space="preserve"> </w:t>
            </w:r>
            <w:r w:rsidRPr="008C5FA0">
              <w:rPr>
                <w:sz w:val="24"/>
              </w:rPr>
              <w:t>thiểu</w:t>
            </w:r>
          </w:p>
          <w:p w14:paraId="676A6E7E" w14:textId="77777777" w:rsidR="00F317FE" w:rsidRPr="008C5FA0" w:rsidRDefault="00F317FE" w:rsidP="00F317FE">
            <w:pPr>
              <w:pStyle w:val="TableParagraph"/>
              <w:tabs>
                <w:tab w:val="left" w:pos="1973"/>
                <w:tab w:val="left" w:pos="2788"/>
              </w:tabs>
              <w:spacing w:line="258" w:lineRule="exact"/>
              <w:ind w:left="107"/>
              <w:rPr>
                <w:sz w:val="24"/>
              </w:rPr>
            </w:pPr>
            <w:r w:rsidRPr="008C5FA0">
              <w:rPr>
                <w:sz w:val="24"/>
              </w:rPr>
              <w:t xml:space="preserve">như     tên,     loại     công   </w:t>
            </w:r>
            <w:r w:rsidRPr="008C5FA0">
              <w:rPr>
                <w:spacing w:val="17"/>
                <w:sz w:val="24"/>
              </w:rPr>
              <w:t xml:space="preserve"> </w:t>
            </w:r>
            <w:r w:rsidRPr="008C5FA0">
              <w:rPr>
                <w:sz w:val="24"/>
              </w:rPr>
              <w:t>việc</w:t>
            </w:r>
            <w:r w:rsidRPr="008C5FA0">
              <w:rPr>
                <w:sz w:val="24"/>
                <w:lang w:val="en-US"/>
              </w:rPr>
              <w:t xml:space="preserve"> </w:t>
            </w:r>
            <w:r w:rsidRPr="008C5FA0">
              <w:rPr>
                <w:sz w:val="24"/>
              </w:rPr>
              <w:t>(epic/story/task),</w:t>
            </w:r>
            <w:r w:rsidRPr="008C5FA0">
              <w:rPr>
                <w:sz w:val="24"/>
              </w:rPr>
              <w:tab/>
              <w:t>người</w:t>
            </w:r>
            <w:r w:rsidRPr="008C5FA0">
              <w:rPr>
                <w:sz w:val="24"/>
              </w:rPr>
              <w:tab/>
              <w:t>thực</w:t>
            </w:r>
          </w:p>
          <w:p w14:paraId="791DBBF3" w14:textId="77777777" w:rsidR="00F317FE" w:rsidRPr="008C5FA0" w:rsidRDefault="00F317FE" w:rsidP="00F317FE">
            <w:pPr>
              <w:pStyle w:val="TableParagraph"/>
              <w:spacing w:line="264" w:lineRule="exact"/>
              <w:ind w:left="107"/>
              <w:jc w:val="both"/>
              <w:rPr>
                <w:sz w:val="24"/>
                <w:lang w:val="en-US"/>
              </w:rPr>
            </w:pPr>
            <w:r w:rsidRPr="008C5FA0">
              <w:rPr>
                <w:sz w:val="24"/>
              </w:rPr>
              <w:t>hiện, nỗ lực</w:t>
            </w:r>
          </w:p>
          <w:p w14:paraId="04C053DD" w14:textId="77777777" w:rsidR="00F317FE" w:rsidRPr="008C5FA0" w:rsidRDefault="00F317FE" w:rsidP="00F317FE">
            <w:pPr>
              <w:pStyle w:val="TableParagraph"/>
              <w:spacing w:line="264" w:lineRule="exact"/>
              <w:ind w:left="107"/>
              <w:jc w:val="both"/>
              <w:rPr>
                <w:sz w:val="24"/>
                <w:lang w:val="en-US"/>
              </w:rPr>
            </w:pPr>
            <w:r w:rsidRPr="008C5FA0">
              <w:rPr>
                <w:sz w:val="24"/>
                <w:lang w:val="en-US"/>
              </w:rPr>
              <w:t>Allow editing information about tasks right in the plan (instead of having to access each task) with minimal information</w:t>
            </w:r>
          </w:p>
          <w:p w14:paraId="4E99CC0E" w14:textId="615DFF0E" w:rsidR="00F317FE" w:rsidRPr="008C5FA0" w:rsidRDefault="00F317FE" w:rsidP="00F317FE">
            <w:pPr>
              <w:spacing w:before="3"/>
            </w:pPr>
            <w:r w:rsidRPr="008C5FA0">
              <w:lastRenderedPageBreak/>
              <w:t>such as name, type of task (epic/story/task), performer, contribution</w:t>
            </w:r>
          </w:p>
        </w:tc>
        <w:tc>
          <w:tcPr>
            <w:tcW w:w="1620" w:type="dxa"/>
          </w:tcPr>
          <w:p w14:paraId="7D360AE0" w14:textId="1E2D0EBE" w:rsidR="00F317FE" w:rsidRPr="008C5FA0" w:rsidRDefault="00D570B5" w:rsidP="008B04AF">
            <w:pPr>
              <w:pStyle w:val="TableParagraph"/>
              <w:jc w:val="center"/>
              <w:rPr>
                <w:sz w:val="24"/>
                <w:lang w:val="en-US"/>
              </w:rPr>
            </w:pPr>
            <w:r w:rsidRPr="008C5FA0">
              <w:rPr>
                <w:sz w:val="24"/>
                <w:lang w:val="en-US"/>
              </w:rPr>
              <w:lastRenderedPageBreak/>
              <w:t>Đáp ứng</w:t>
            </w:r>
          </w:p>
        </w:tc>
        <w:tc>
          <w:tcPr>
            <w:tcW w:w="9504" w:type="dxa"/>
          </w:tcPr>
          <w:p w14:paraId="4B37390B" w14:textId="70FC3B73" w:rsidR="00D33538" w:rsidRPr="008C5FA0" w:rsidRDefault="00D33538" w:rsidP="003D13DA">
            <w:pPr>
              <w:pStyle w:val="TableParagraph"/>
              <w:ind w:right="90"/>
              <w:jc w:val="center"/>
              <w:rPr>
                <w:sz w:val="24"/>
              </w:rPr>
            </w:pPr>
            <w:r w:rsidRPr="008C5FA0">
              <w:rPr>
                <w:noProof/>
              </w:rPr>
              <w:drawing>
                <wp:inline distT="0" distB="0" distL="0" distR="0" wp14:anchorId="602B7470" wp14:editId="271E1564">
                  <wp:extent cx="2371725" cy="1247325"/>
                  <wp:effectExtent l="0" t="0" r="0" b="0"/>
                  <wp:docPr id="62" name="Picture 61">
                    <a:extLst xmlns:a="http://schemas.openxmlformats.org/drawingml/2006/main">
                      <a:ext uri="{FF2B5EF4-FFF2-40B4-BE49-F238E27FC236}">
                        <a16:creationId xmlns:a16="http://schemas.microsoft.com/office/drawing/2014/main" id="{0EFB72D0-2545-7E13-EAA0-7BA9A50CAB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1">
                            <a:extLst>
                              <a:ext uri="{FF2B5EF4-FFF2-40B4-BE49-F238E27FC236}">
                                <a16:creationId xmlns:a16="http://schemas.microsoft.com/office/drawing/2014/main" id="{0EFB72D0-2545-7E13-EAA0-7BA9A50CABCA}"/>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88044" cy="1255907"/>
                          </a:xfrm>
                          <a:prstGeom prst="rect">
                            <a:avLst/>
                          </a:prstGeom>
                        </pic:spPr>
                      </pic:pic>
                    </a:graphicData>
                  </a:graphic>
                </wp:inline>
              </w:drawing>
            </w:r>
          </w:p>
          <w:p w14:paraId="00976EF6" w14:textId="01F6BA8D" w:rsidR="00937F09" w:rsidRPr="008C5FA0" w:rsidRDefault="00937F09" w:rsidP="003D13DA">
            <w:pPr>
              <w:pStyle w:val="TableParagraph"/>
              <w:ind w:right="90"/>
              <w:jc w:val="center"/>
              <w:rPr>
                <w:sz w:val="24"/>
                <w:lang w:val="en-US"/>
              </w:rPr>
            </w:pPr>
            <w:r w:rsidRPr="008C5FA0">
              <w:rPr>
                <w:sz w:val="24"/>
              </w:rPr>
              <w:t>By Default Feature</w:t>
            </w:r>
            <w:r w:rsidR="00DB543A" w:rsidRPr="008C5FA0">
              <w:rPr>
                <w:sz w:val="24"/>
              </w:rPr>
              <w:t>/ Đây là tính năng mặc định của hệ thống</w:t>
            </w:r>
          </w:p>
          <w:p w14:paraId="4C88863E" w14:textId="77777777" w:rsidR="00937F09" w:rsidRPr="008C5FA0" w:rsidRDefault="00937F09" w:rsidP="003D13DA">
            <w:pPr>
              <w:pStyle w:val="TableParagraph"/>
              <w:ind w:right="90"/>
              <w:jc w:val="center"/>
              <w:rPr>
                <w:sz w:val="24"/>
              </w:rPr>
            </w:pPr>
            <w:r w:rsidRPr="008C5FA0">
              <w:rPr>
                <w:sz w:val="24"/>
              </w:rPr>
              <w:t>Kanban board Allows editing information about tasks right in the plan (instead of having to access each task) with minimal information.</w:t>
            </w:r>
          </w:p>
          <w:p w14:paraId="11BEC72C" w14:textId="77777777" w:rsidR="00F317FE" w:rsidRPr="008C5FA0" w:rsidRDefault="00937F09" w:rsidP="003D13DA">
            <w:pPr>
              <w:pStyle w:val="TableParagraph"/>
              <w:ind w:right="90"/>
              <w:jc w:val="center"/>
              <w:rPr>
                <w:sz w:val="24"/>
              </w:rPr>
            </w:pPr>
            <w:r w:rsidRPr="008C5FA0">
              <w:rPr>
                <w:sz w:val="24"/>
              </w:rPr>
              <w:t>Add, review, and update work items in Kanban board.</w:t>
            </w:r>
          </w:p>
          <w:p w14:paraId="30481170" w14:textId="77777777" w:rsidR="00D33538" w:rsidRPr="008C5FA0" w:rsidRDefault="00D33538" w:rsidP="003D13DA">
            <w:pPr>
              <w:pStyle w:val="TableParagraph"/>
              <w:ind w:right="90"/>
              <w:jc w:val="center"/>
              <w:rPr>
                <w:sz w:val="24"/>
              </w:rPr>
            </w:pPr>
            <w:r w:rsidRPr="008C5FA0">
              <w:rPr>
                <w:sz w:val="24"/>
              </w:rPr>
              <w:t>Refer-Azure Boards to manage your Software Development Project.pdf</w:t>
            </w:r>
          </w:p>
          <w:p w14:paraId="6911E645" w14:textId="77777777" w:rsidR="00D33538" w:rsidRPr="008C5FA0" w:rsidRDefault="00D33538" w:rsidP="003D13DA">
            <w:pPr>
              <w:pStyle w:val="TableParagraph"/>
              <w:ind w:right="90"/>
              <w:jc w:val="center"/>
              <w:rPr>
                <w:sz w:val="24"/>
              </w:rPr>
            </w:pPr>
            <w:r w:rsidRPr="008C5FA0">
              <w:rPr>
                <w:sz w:val="24"/>
              </w:rPr>
              <w:t>Page-808</w:t>
            </w:r>
          </w:p>
          <w:p w14:paraId="3799CDC9" w14:textId="3CCB9C48" w:rsidR="00DB543A" w:rsidRPr="008C5FA0" w:rsidRDefault="00DB543A" w:rsidP="003D13DA">
            <w:pPr>
              <w:pStyle w:val="TableParagraph"/>
              <w:ind w:right="90"/>
              <w:jc w:val="center"/>
              <w:rPr>
                <w:sz w:val="24"/>
                <w:lang w:val="en-US"/>
              </w:rPr>
            </w:pPr>
            <w:r w:rsidRPr="008C5FA0">
              <w:rPr>
                <w:sz w:val="24"/>
                <w:lang w:val="en-US"/>
              </w:rPr>
              <w:t xml:space="preserve">Bảng Kanban cho phép chỉnh sửa thông tin về các nhiệm vụ ngay trong kế hoạch (thay vì phải </w:t>
            </w:r>
            <w:r w:rsidR="00FD4A99" w:rsidRPr="008C5FA0">
              <w:rPr>
                <w:sz w:val="24"/>
                <w:lang w:val="en-US"/>
              </w:rPr>
              <w:t>truy cập vào từng nhiệm vụ)</w:t>
            </w:r>
          </w:p>
          <w:p w14:paraId="22786413" w14:textId="6BC03E56" w:rsidR="00DB543A" w:rsidRPr="008C5FA0" w:rsidRDefault="00DB543A" w:rsidP="003D13DA">
            <w:pPr>
              <w:spacing w:before="0" w:after="0"/>
              <w:ind w:right="90"/>
              <w:rPr>
                <w:rFonts w:ascii="Times New Roman" w:hAnsi="Times New Roman"/>
              </w:rPr>
            </w:pPr>
            <w:r w:rsidRPr="008C5FA0">
              <w:rPr>
                <w:rFonts w:ascii="Times New Roman" w:hAnsi="Times New Roman"/>
              </w:rPr>
              <w:t>Thêm, xem lại và cập nhật các hạng mục công việc trong bảng Kanban</w:t>
            </w:r>
            <w:r w:rsidR="00070FF4" w:rsidRPr="008C5FA0">
              <w:rPr>
                <w:rFonts w:ascii="Times New Roman" w:hAnsi="Times New Roman"/>
              </w:rPr>
              <w:t xml:space="preserve"> với các thông tin như tên, loại, công việc (epic/story/task).</w:t>
            </w:r>
          </w:p>
          <w:p w14:paraId="65E9D864" w14:textId="77777777" w:rsidR="00FD4A99" w:rsidRPr="008C5FA0" w:rsidRDefault="00DB543A" w:rsidP="003D13DA">
            <w:pPr>
              <w:pStyle w:val="TableParagraph"/>
              <w:ind w:right="90"/>
              <w:jc w:val="center"/>
              <w:rPr>
                <w:sz w:val="24"/>
              </w:rPr>
            </w:pPr>
            <w:r w:rsidRPr="008C5FA0">
              <w:t>Vui lòng tham chiếu tài liệu:</w:t>
            </w:r>
            <w:r w:rsidR="00FD4A99" w:rsidRPr="008C5FA0">
              <w:rPr>
                <w:lang w:val="en-US"/>
              </w:rPr>
              <w:t xml:space="preserve"> </w:t>
            </w:r>
            <w:r w:rsidR="00FD4A99" w:rsidRPr="008C5FA0">
              <w:rPr>
                <w:sz w:val="24"/>
              </w:rPr>
              <w:t>Azure Boards to manage your Software Development Project.pdf</w:t>
            </w:r>
          </w:p>
          <w:p w14:paraId="1D4C32C1" w14:textId="2DC5F3AF" w:rsidR="00DB543A" w:rsidRPr="008C5FA0" w:rsidRDefault="00FD4A99" w:rsidP="003D13DA">
            <w:pPr>
              <w:pStyle w:val="TableParagraph"/>
              <w:ind w:right="90"/>
              <w:jc w:val="center"/>
              <w:rPr>
                <w:sz w:val="24"/>
              </w:rPr>
            </w:pPr>
            <w:r w:rsidRPr="008C5FA0">
              <w:rPr>
                <w:sz w:val="24"/>
              </w:rPr>
              <w:t>Page-808</w:t>
            </w:r>
          </w:p>
        </w:tc>
      </w:tr>
      <w:tr w:rsidR="008C5FA0" w:rsidRPr="008C5FA0" w14:paraId="73B1D6B0" w14:textId="77777777" w:rsidTr="003D13DA">
        <w:trPr>
          <w:trHeight w:val="570"/>
        </w:trPr>
        <w:tc>
          <w:tcPr>
            <w:tcW w:w="900" w:type="dxa"/>
          </w:tcPr>
          <w:p w14:paraId="318CC517" w14:textId="77777777" w:rsidR="00F317FE" w:rsidRPr="008C5FA0" w:rsidRDefault="00F317FE" w:rsidP="00F317FE">
            <w:pPr>
              <w:pStyle w:val="TableParagraph"/>
              <w:rPr>
                <w:b/>
                <w:sz w:val="26"/>
              </w:rPr>
            </w:pPr>
          </w:p>
          <w:p w14:paraId="0071D256" w14:textId="77777777" w:rsidR="00F317FE" w:rsidRPr="008C5FA0" w:rsidRDefault="00F317FE" w:rsidP="00F317FE">
            <w:pPr>
              <w:pStyle w:val="TableParagraph"/>
              <w:spacing w:before="3"/>
              <w:rPr>
                <w:b/>
                <w:sz w:val="21"/>
              </w:rPr>
            </w:pPr>
          </w:p>
          <w:p w14:paraId="2E324059" w14:textId="299ECB97" w:rsidR="00F317FE" w:rsidRPr="008C5FA0" w:rsidRDefault="00F317FE" w:rsidP="00F317FE">
            <w:pPr>
              <w:pStyle w:val="TableParagraph"/>
              <w:rPr>
                <w:b/>
                <w:sz w:val="26"/>
              </w:rPr>
            </w:pPr>
            <w:r w:rsidRPr="008C5FA0">
              <w:rPr>
                <w:sz w:val="24"/>
              </w:rPr>
              <w:t>I.1.1.12</w:t>
            </w:r>
          </w:p>
        </w:tc>
        <w:tc>
          <w:tcPr>
            <w:tcW w:w="1530" w:type="dxa"/>
          </w:tcPr>
          <w:p w14:paraId="4BF528FC" w14:textId="77777777" w:rsidR="00F317FE" w:rsidRPr="008C5FA0" w:rsidRDefault="00F317FE" w:rsidP="00F317FE">
            <w:pPr>
              <w:pStyle w:val="TableParagraph"/>
              <w:rPr>
                <w:b/>
                <w:sz w:val="26"/>
              </w:rPr>
            </w:pPr>
          </w:p>
          <w:p w14:paraId="17323BAE" w14:textId="77777777" w:rsidR="00F317FE" w:rsidRPr="008C5FA0" w:rsidRDefault="00F317FE" w:rsidP="00F317FE">
            <w:pPr>
              <w:pStyle w:val="TableParagraph"/>
              <w:spacing w:before="3"/>
              <w:rPr>
                <w:b/>
                <w:sz w:val="21"/>
              </w:rPr>
            </w:pPr>
          </w:p>
          <w:p w14:paraId="58DB5E1D" w14:textId="7D284232" w:rsidR="00F317FE" w:rsidRPr="008C5FA0" w:rsidRDefault="00F317FE" w:rsidP="00F317FE">
            <w:pPr>
              <w:pStyle w:val="TableParagraph"/>
              <w:rPr>
                <w:b/>
                <w:sz w:val="26"/>
              </w:rPr>
            </w:pPr>
            <w:r w:rsidRPr="008C5FA0">
              <w:rPr>
                <w:sz w:val="24"/>
              </w:rPr>
              <w:t>FN.PM.014</w:t>
            </w:r>
          </w:p>
        </w:tc>
        <w:tc>
          <w:tcPr>
            <w:tcW w:w="2340" w:type="dxa"/>
          </w:tcPr>
          <w:p w14:paraId="0C807D04" w14:textId="77777777" w:rsidR="00F317FE" w:rsidRPr="008C5FA0" w:rsidRDefault="00F317FE" w:rsidP="00F317FE">
            <w:pPr>
              <w:pStyle w:val="TableParagraph"/>
              <w:ind w:left="107" w:right="99"/>
              <w:jc w:val="both"/>
              <w:rPr>
                <w:sz w:val="24"/>
              </w:rPr>
            </w:pPr>
            <w:r w:rsidRPr="008C5FA0">
              <w:rPr>
                <w:sz w:val="24"/>
              </w:rPr>
              <w:t>Hỗ trợ trực quan công tác lập kế hoạch thông qua kéo/thả các hạng mục công việc giữa các</w:t>
            </w:r>
          </w:p>
          <w:p w14:paraId="3848B7E1" w14:textId="77777777" w:rsidR="00F317FE" w:rsidRPr="008C5FA0" w:rsidRDefault="00F317FE" w:rsidP="00F317FE">
            <w:pPr>
              <w:pStyle w:val="TableParagraph"/>
              <w:spacing w:line="270" w:lineRule="atLeast"/>
              <w:ind w:left="107" w:right="99"/>
              <w:jc w:val="both"/>
              <w:rPr>
                <w:sz w:val="24"/>
                <w:lang w:val="en-US"/>
              </w:rPr>
            </w:pPr>
            <w:r w:rsidRPr="008C5FA0">
              <w:rPr>
                <w:sz w:val="24"/>
              </w:rPr>
              <w:t>giai đoạn (vd: backlog, sprint)</w:t>
            </w:r>
          </w:p>
          <w:p w14:paraId="72B658D2" w14:textId="58C2F9C5" w:rsidR="00F317FE" w:rsidRPr="008C5FA0" w:rsidRDefault="00F317FE" w:rsidP="00F317FE">
            <w:pPr>
              <w:pStyle w:val="TableParagraph"/>
              <w:ind w:left="107" w:right="97"/>
              <w:jc w:val="both"/>
              <w:rPr>
                <w:sz w:val="24"/>
              </w:rPr>
            </w:pPr>
            <w:r w:rsidRPr="008C5FA0">
              <w:rPr>
                <w:sz w:val="24"/>
                <w:lang w:val="en-US"/>
              </w:rPr>
              <w:t>Visual support for planning by dragging/dropping work items between phases (e.g. backlog, sprint)</w:t>
            </w:r>
          </w:p>
        </w:tc>
        <w:tc>
          <w:tcPr>
            <w:tcW w:w="1620" w:type="dxa"/>
          </w:tcPr>
          <w:p w14:paraId="587A6BC5" w14:textId="7DC009BE" w:rsidR="00F317FE" w:rsidRPr="008C5FA0" w:rsidRDefault="00D570B5" w:rsidP="008B04AF">
            <w:pPr>
              <w:pStyle w:val="TableParagraph"/>
              <w:jc w:val="center"/>
              <w:rPr>
                <w:sz w:val="24"/>
                <w:lang w:val="en-US"/>
              </w:rPr>
            </w:pPr>
            <w:r w:rsidRPr="008C5FA0">
              <w:rPr>
                <w:sz w:val="24"/>
                <w:lang w:val="en-US"/>
              </w:rPr>
              <w:t>Đáp ứng</w:t>
            </w:r>
          </w:p>
        </w:tc>
        <w:tc>
          <w:tcPr>
            <w:tcW w:w="9504" w:type="dxa"/>
          </w:tcPr>
          <w:p w14:paraId="5072DFC8" w14:textId="240F249C" w:rsidR="00A9433C" w:rsidRPr="008C5FA0" w:rsidRDefault="00FE7806" w:rsidP="003D13DA">
            <w:pPr>
              <w:pStyle w:val="TableParagraph"/>
              <w:ind w:right="90"/>
              <w:jc w:val="center"/>
              <w:rPr>
                <w:sz w:val="24"/>
              </w:rPr>
            </w:pPr>
            <w:r w:rsidRPr="008C5FA0">
              <w:rPr>
                <w:noProof/>
                <w:sz w:val="24"/>
              </w:rPr>
              <w:drawing>
                <wp:inline distT="0" distB="0" distL="0" distR="0" wp14:anchorId="28F6C11C" wp14:editId="33535ED2">
                  <wp:extent cx="2228850" cy="10741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flipV="1">
                            <a:off x="0" y="0"/>
                            <a:ext cx="2255269" cy="1086835"/>
                          </a:xfrm>
                          <a:prstGeom prst="rect">
                            <a:avLst/>
                          </a:prstGeom>
                        </pic:spPr>
                      </pic:pic>
                    </a:graphicData>
                  </a:graphic>
                </wp:inline>
              </w:drawing>
            </w:r>
          </w:p>
          <w:p w14:paraId="2FF88D2B" w14:textId="64588BF4" w:rsidR="00A9433C" w:rsidRPr="008C5FA0" w:rsidRDefault="00A9433C" w:rsidP="003D13DA">
            <w:pPr>
              <w:pStyle w:val="TableParagraph"/>
              <w:ind w:right="90"/>
              <w:jc w:val="center"/>
              <w:rPr>
                <w:sz w:val="24"/>
              </w:rPr>
            </w:pPr>
            <w:r w:rsidRPr="008C5FA0">
              <w:rPr>
                <w:noProof/>
                <w:sz w:val="24"/>
              </w:rPr>
              <w:drawing>
                <wp:inline distT="0" distB="0" distL="0" distR="0" wp14:anchorId="777987DD" wp14:editId="2943E374">
                  <wp:extent cx="2823068" cy="485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flipV="1">
                            <a:off x="0" y="0"/>
                            <a:ext cx="2845313" cy="489603"/>
                          </a:xfrm>
                          <a:prstGeom prst="rect">
                            <a:avLst/>
                          </a:prstGeom>
                        </pic:spPr>
                      </pic:pic>
                    </a:graphicData>
                  </a:graphic>
                </wp:inline>
              </w:drawing>
            </w:r>
          </w:p>
          <w:p w14:paraId="33FE0B93" w14:textId="0911A4BF" w:rsidR="002E30AF" w:rsidRPr="008C5FA0" w:rsidRDefault="008A48DA" w:rsidP="003D13DA">
            <w:pPr>
              <w:pStyle w:val="TableParagraph"/>
              <w:ind w:right="90"/>
              <w:jc w:val="center"/>
              <w:rPr>
                <w:sz w:val="24"/>
                <w:lang w:val="en-US"/>
              </w:rPr>
            </w:pPr>
            <w:r w:rsidRPr="008C5FA0">
              <w:rPr>
                <w:sz w:val="24"/>
                <w:lang w:val="en-US"/>
              </w:rPr>
              <w:t>By Default Feature</w:t>
            </w:r>
            <w:r w:rsidR="00FD4A99" w:rsidRPr="008C5FA0">
              <w:rPr>
                <w:sz w:val="24"/>
                <w:lang w:val="en-US"/>
              </w:rPr>
              <w:t>/ Đây là tính năng mặc định của hệ thống</w:t>
            </w:r>
          </w:p>
          <w:p w14:paraId="427CD893" w14:textId="19A8AA0E" w:rsidR="008A48DA" w:rsidRPr="008C5FA0" w:rsidRDefault="008A48DA" w:rsidP="003D13DA">
            <w:pPr>
              <w:spacing w:before="0" w:after="0"/>
              <w:ind w:right="90"/>
              <w:jc w:val="center"/>
              <w:rPr>
                <w:rFonts w:ascii="Calibri" w:hAnsi="Calibri" w:cs="Calibri"/>
                <w:sz w:val="22"/>
                <w:szCs w:val="22"/>
              </w:rPr>
            </w:pPr>
            <w:r w:rsidRPr="008C5FA0">
              <w:rPr>
                <w:rFonts w:ascii="Segoe UI" w:hAnsi="Segoe UI" w:cs="Segoe UI"/>
                <w:shd w:val="clear" w:color="auto" w:fill="FFFFFF"/>
              </w:rPr>
              <w:t>You can quickly assign work items to a sprint through drag-and-drop from the product backlog to the sprint.</w:t>
            </w:r>
          </w:p>
          <w:p w14:paraId="60EDD217" w14:textId="77777777" w:rsidR="00A9433C" w:rsidRPr="008C5FA0" w:rsidRDefault="00A9433C" w:rsidP="003D13DA">
            <w:pPr>
              <w:pStyle w:val="TableParagraph"/>
              <w:ind w:right="90"/>
              <w:jc w:val="center"/>
              <w:rPr>
                <w:sz w:val="24"/>
              </w:rPr>
            </w:pPr>
            <w:r w:rsidRPr="008C5FA0">
              <w:rPr>
                <w:sz w:val="24"/>
              </w:rPr>
              <w:t>Refer-Azure Boards to manage your Software Development Project.pdf</w:t>
            </w:r>
          </w:p>
          <w:p w14:paraId="07DCCBB3" w14:textId="77777777" w:rsidR="006B543D" w:rsidRPr="008C5FA0" w:rsidRDefault="00A9433C" w:rsidP="003D13DA">
            <w:pPr>
              <w:pStyle w:val="TableParagraph"/>
              <w:ind w:right="90"/>
              <w:jc w:val="center"/>
              <w:rPr>
                <w:sz w:val="24"/>
                <w:lang w:val="en-US"/>
              </w:rPr>
            </w:pPr>
            <w:r w:rsidRPr="008C5FA0">
              <w:rPr>
                <w:sz w:val="24"/>
              </w:rPr>
              <w:t>Page-8</w:t>
            </w:r>
            <w:r w:rsidRPr="008C5FA0">
              <w:rPr>
                <w:sz w:val="24"/>
                <w:lang w:val="en-US"/>
              </w:rPr>
              <w:t>27</w:t>
            </w:r>
          </w:p>
          <w:p w14:paraId="3C7F4CEC" w14:textId="77777777" w:rsidR="00FD4A99" w:rsidRPr="008C5FA0" w:rsidRDefault="00FD4A99" w:rsidP="003D13DA">
            <w:pPr>
              <w:spacing w:before="0" w:after="0"/>
              <w:ind w:right="90"/>
              <w:rPr>
                <w:rFonts w:ascii="Times New Roman" w:hAnsi="Times New Roman"/>
              </w:rPr>
            </w:pPr>
            <w:r w:rsidRPr="008C5FA0">
              <w:rPr>
                <w:rFonts w:ascii="Times New Roman" w:hAnsi="Times New Roman"/>
              </w:rPr>
              <w:t>Khách hàng có thể nhanh chóng chỉ định các hạng mục công việc cho một sprint thông qua thao tác kéo và thả từ product backlog đến sprint.</w:t>
            </w:r>
          </w:p>
          <w:p w14:paraId="7AB6CABB" w14:textId="6BECF6E8" w:rsidR="00FD4A99" w:rsidRPr="008C5FA0" w:rsidRDefault="00FD4A99" w:rsidP="003D13DA">
            <w:pPr>
              <w:spacing w:before="0" w:after="0"/>
              <w:ind w:right="90"/>
              <w:rPr>
                <w:rFonts w:ascii="Times New Roman" w:hAnsi="Times New Roman"/>
              </w:rPr>
            </w:pPr>
            <w:r w:rsidRPr="008C5FA0">
              <w:rPr>
                <w:rFonts w:ascii="Times New Roman" w:hAnsi="Times New Roman"/>
              </w:rPr>
              <w:t>Vui lòng tham chiếu tài liệu:</w:t>
            </w:r>
          </w:p>
          <w:p w14:paraId="48C73D0A" w14:textId="77777777" w:rsidR="00FD4A99" w:rsidRPr="008C5FA0" w:rsidRDefault="00FD4A99" w:rsidP="003D13DA">
            <w:pPr>
              <w:pStyle w:val="TableParagraph"/>
              <w:ind w:right="90"/>
              <w:jc w:val="center"/>
              <w:rPr>
                <w:sz w:val="24"/>
              </w:rPr>
            </w:pPr>
            <w:r w:rsidRPr="008C5FA0">
              <w:rPr>
                <w:sz w:val="24"/>
              </w:rPr>
              <w:t>Azure Boards to manage your Software Development Project.pdf</w:t>
            </w:r>
          </w:p>
          <w:p w14:paraId="7CC91212" w14:textId="52FA0B7C" w:rsidR="00FD4A99" w:rsidRPr="008C5FA0" w:rsidRDefault="00FD4A99" w:rsidP="003D13DA">
            <w:pPr>
              <w:pStyle w:val="TableParagraph"/>
              <w:ind w:right="90"/>
              <w:jc w:val="center"/>
              <w:rPr>
                <w:sz w:val="24"/>
                <w:lang w:val="en-US"/>
              </w:rPr>
            </w:pPr>
            <w:r w:rsidRPr="008C5FA0">
              <w:rPr>
                <w:sz w:val="24"/>
              </w:rPr>
              <w:t>Page-8</w:t>
            </w:r>
            <w:r w:rsidRPr="008C5FA0">
              <w:rPr>
                <w:sz w:val="24"/>
                <w:lang w:val="en-US"/>
              </w:rPr>
              <w:t>27</w:t>
            </w:r>
          </w:p>
          <w:p w14:paraId="6B854B97" w14:textId="4B5B47C2" w:rsidR="00FD4A99" w:rsidRPr="008C5FA0" w:rsidRDefault="00FD4A99" w:rsidP="003D13DA">
            <w:pPr>
              <w:pStyle w:val="TableParagraph"/>
              <w:ind w:right="90"/>
              <w:jc w:val="center"/>
              <w:rPr>
                <w:sz w:val="24"/>
                <w:lang w:val="en-US"/>
              </w:rPr>
            </w:pPr>
          </w:p>
        </w:tc>
      </w:tr>
      <w:tr w:rsidR="008C5FA0" w:rsidRPr="008C5FA0" w14:paraId="53BD94D8" w14:textId="77777777" w:rsidTr="003D13DA">
        <w:trPr>
          <w:trHeight w:val="570"/>
        </w:trPr>
        <w:tc>
          <w:tcPr>
            <w:tcW w:w="900" w:type="dxa"/>
          </w:tcPr>
          <w:p w14:paraId="2B0407EC" w14:textId="77777777" w:rsidR="00F317FE" w:rsidRPr="008C5FA0" w:rsidRDefault="00F317FE" w:rsidP="00F317FE">
            <w:pPr>
              <w:pStyle w:val="TableParagraph"/>
              <w:rPr>
                <w:b/>
                <w:sz w:val="26"/>
              </w:rPr>
            </w:pPr>
          </w:p>
          <w:p w14:paraId="54B0C053" w14:textId="77777777" w:rsidR="00F317FE" w:rsidRPr="008C5FA0" w:rsidRDefault="00F317FE" w:rsidP="00F317FE">
            <w:pPr>
              <w:pStyle w:val="TableParagraph"/>
              <w:spacing w:before="3"/>
              <w:rPr>
                <w:b/>
                <w:sz w:val="21"/>
              </w:rPr>
            </w:pPr>
          </w:p>
          <w:p w14:paraId="1CA31BEF" w14:textId="1BCF16F5" w:rsidR="00F317FE" w:rsidRPr="008C5FA0" w:rsidRDefault="00F317FE" w:rsidP="00F317FE">
            <w:pPr>
              <w:rPr>
                <w:b/>
                <w:sz w:val="26"/>
              </w:rPr>
            </w:pPr>
            <w:r w:rsidRPr="008C5FA0">
              <w:t>I.1.1.13</w:t>
            </w:r>
          </w:p>
        </w:tc>
        <w:tc>
          <w:tcPr>
            <w:tcW w:w="1530" w:type="dxa"/>
          </w:tcPr>
          <w:p w14:paraId="72B07092" w14:textId="77777777" w:rsidR="00F317FE" w:rsidRPr="008C5FA0" w:rsidRDefault="00F317FE" w:rsidP="00F317FE">
            <w:pPr>
              <w:pStyle w:val="TableParagraph"/>
              <w:rPr>
                <w:b/>
                <w:sz w:val="26"/>
              </w:rPr>
            </w:pPr>
          </w:p>
          <w:p w14:paraId="75DB7A63" w14:textId="77777777" w:rsidR="00F317FE" w:rsidRPr="008C5FA0" w:rsidRDefault="00F317FE" w:rsidP="00F317FE">
            <w:pPr>
              <w:pStyle w:val="TableParagraph"/>
              <w:spacing w:before="3"/>
              <w:rPr>
                <w:b/>
                <w:sz w:val="21"/>
              </w:rPr>
            </w:pPr>
          </w:p>
          <w:p w14:paraId="38735600" w14:textId="7FF310C9" w:rsidR="00F317FE" w:rsidRPr="008C5FA0" w:rsidRDefault="00F317FE" w:rsidP="00F317FE">
            <w:pPr>
              <w:rPr>
                <w:b/>
                <w:sz w:val="26"/>
              </w:rPr>
            </w:pPr>
            <w:r w:rsidRPr="008C5FA0">
              <w:t>FN.PM.015</w:t>
            </w:r>
          </w:p>
        </w:tc>
        <w:tc>
          <w:tcPr>
            <w:tcW w:w="2340" w:type="dxa"/>
          </w:tcPr>
          <w:p w14:paraId="2AD7F3B8" w14:textId="77777777" w:rsidR="00F317FE" w:rsidRPr="008C5FA0" w:rsidRDefault="00F317FE" w:rsidP="00F317FE">
            <w:pPr>
              <w:pStyle w:val="TableParagraph"/>
              <w:ind w:left="107" w:right="96"/>
              <w:jc w:val="both"/>
              <w:rPr>
                <w:sz w:val="24"/>
              </w:rPr>
            </w:pPr>
            <w:r w:rsidRPr="008C5FA0">
              <w:rPr>
                <w:sz w:val="24"/>
              </w:rPr>
              <w:t>Cảnh báo khi team/group bị overload (phải thực hiện khối lượng công việc vượt quá tổng</w:t>
            </w:r>
          </w:p>
          <w:p w14:paraId="39ADA7B2" w14:textId="77777777" w:rsidR="00F317FE" w:rsidRPr="008C5FA0" w:rsidRDefault="00F317FE" w:rsidP="00F317FE">
            <w:pPr>
              <w:pStyle w:val="TableParagraph"/>
              <w:spacing w:line="270" w:lineRule="atLeast"/>
              <w:ind w:left="107" w:right="101"/>
              <w:jc w:val="both"/>
              <w:rPr>
                <w:sz w:val="24"/>
              </w:rPr>
            </w:pPr>
            <w:r w:rsidRPr="008C5FA0">
              <w:rPr>
                <w:sz w:val="24"/>
              </w:rPr>
              <w:t>nỗ lực khả dụng của các thành viên)</w:t>
            </w:r>
          </w:p>
          <w:p w14:paraId="3BB6FDFD" w14:textId="560726F0" w:rsidR="00F317FE" w:rsidRPr="008C5FA0" w:rsidRDefault="00F317FE" w:rsidP="00F317FE">
            <w:pPr>
              <w:ind w:left="107" w:right="99"/>
              <w:jc w:val="both"/>
            </w:pPr>
            <w:r w:rsidRPr="008C5FA0">
              <w:t xml:space="preserve">Provide alert when team/group is overloaded (perform workload that exceeds total available contribution of members) </w:t>
            </w:r>
          </w:p>
        </w:tc>
        <w:tc>
          <w:tcPr>
            <w:tcW w:w="1620" w:type="dxa"/>
          </w:tcPr>
          <w:p w14:paraId="4CB03D27" w14:textId="5C8551DA" w:rsidR="00CA341B" w:rsidRPr="008C5FA0" w:rsidRDefault="00D570B5" w:rsidP="008B04AF">
            <w:pPr>
              <w:pStyle w:val="TableParagraph"/>
              <w:jc w:val="center"/>
              <w:rPr>
                <w:sz w:val="24"/>
                <w:lang w:val="en-US"/>
              </w:rPr>
            </w:pPr>
            <w:r w:rsidRPr="008C5FA0">
              <w:rPr>
                <w:sz w:val="24"/>
                <w:lang w:val="en-US"/>
              </w:rPr>
              <w:t>Đáp ứng</w:t>
            </w:r>
          </w:p>
          <w:p w14:paraId="763AB164" w14:textId="718B0AE3" w:rsidR="00F317FE" w:rsidRPr="008C5FA0" w:rsidRDefault="00F317FE" w:rsidP="008B04AF">
            <w:pPr>
              <w:pStyle w:val="TableParagraph"/>
              <w:jc w:val="center"/>
              <w:rPr>
                <w:sz w:val="24"/>
                <w:lang w:val="en-US"/>
              </w:rPr>
            </w:pPr>
          </w:p>
        </w:tc>
        <w:tc>
          <w:tcPr>
            <w:tcW w:w="9504" w:type="dxa"/>
          </w:tcPr>
          <w:p w14:paraId="742AE586" w14:textId="0A38C545" w:rsidR="007273AA" w:rsidRPr="008C5FA0" w:rsidRDefault="007273AA" w:rsidP="003D13DA">
            <w:pPr>
              <w:pStyle w:val="TableParagraph"/>
              <w:ind w:right="90"/>
              <w:jc w:val="center"/>
              <w:rPr>
                <w:sz w:val="24"/>
              </w:rPr>
            </w:pPr>
            <w:r w:rsidRPr="008C5FA0">
              <w:rPr>
                <w:noProof/>
              </w:rPr>
              <w:drawing>
                <wp:inline distT="0" distB="0" distL="0" distR="0" wp14:anchorId="3519EAF3" wp14:editId="3E573A94">
                  <wp:extent cx="1295400" cy="1633897"/>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97565" cy="1636628"/>
                          </a:xfrm>
                          <a:prstGeom prst="rect">
                            <a:avLst/>
                          </a:prstGeom>
                        </pic:spPr>
                      </pic:pic>
                    </a:graphicData>
                  </a:graphic>
                </wp:inline>
              </w:drawing>
            </w:r>
          </w:p>
          <w:p w14:paraId="499B19F3" w14:textId="25D8F5B2" w:rsidR="00457F18" w:rsidRPr="008C5FA0" w:rsidRDefault="00457F18" w:rsidP="003D13DA">
            <w:pPr>
              <w:spacing w:before="0" w:after="0"/>
              <w:ind w:right="90"/>
              <w:jc w:val="center"/>
              <w:rPr>
                <w:rFonts w:ascii="Calibri" w:hAnsi="Calibri" w:cs="Calibri"/>
                <w:sz w:val="22"/>
                <w:szCs w:val="22"/>
              </w:rPr>
            </w:pPr>
            <w:r w:rsidRPr="008C5FA0">
              <w:rPr>
                <w:rFonts w:ascii="Calibri" w:hAnsi="Calibri" w:cs="Calibri"/>
                <w:sz w:val="22"/>
                <w:szCs w:val="22"/>
              </w:rPr>
              <w:t>Adjust work to fit sprint capacity</w:t>
            </w:r>
            <w:r w:rsidR="00A70A86" w:rsidRPr="008C5FA0">
              <w:rPr>
                <w:rFonts w:ascii="Calibri" w:hAnsi="Calibri" w:cs="Calibri"/>
                <w:sz w:val="22"/>
                <w:szCs w:val="22"/>
              </w:rPr>
              <w:t>. It provides indication when overloaded or underutilized.</w:t>
            </w:r>
          </w:p>
          <w:p w14:paraId="61984C28" w14:textId="3731DE09" w:rsidR="005C04B1" w:rsidRPr="008C5FA0" w:rsidRDefault="005C04B1" w:rsidP="003D13DA">
            <w:pPr>
              <w:spacing w:before="0" w:after="0"/>
              <w:ind w:right="90"/>
              <w:jc w:val="center"/>
              <w:rPr>
                <w:rFonts w:ascii="Calibri" w:hAnsi="Calibri" w:cs="Calibri"/>
                <w:sz w:val="22"/>
                <w:szCs w:val="22"/>
              </w:rPr>
            </w:pPr>
            <w:r w:rsidRPr="008C5FA0">
              <w:rPr>
                <w:rFonts w:ascii="Calibri" w:hAnsi="Calibri" w:cs="Calibri"/>
                <w:sz w:val="22"/>
                <w:szCs w:val="22"/>
              </w:rPr>
              <w:t>Refer- https://learn.microsoft.com/en-us/azure/devops/boards/sprints/adjust-work?view=azure-devops</w:t>
            </w:r>
          </w:p>
          <w:p w14:paraId="129B4DAB" w14:textId="18FD057F" w:rsidR="00663ABF" w:rsidRPr="008C5FA0" w:rsidRDefault="00663ABF" w:rsidP="003D13DA">
            <w:pPr>
              <w:spacing w:before="0" w:after="0"/>
              <w:ind w:right="90"/>
              <w:jc w:val="center"/>
              <w:rPr>
                <w:rFonts w:ascii="Calibri" w:hAnsi="Calibri" w:cs="Calibri"/>
                <w:b/>
                <w:bCs/>
                <w:sz w:val="22"/>
                <w:szCs w:val="22"/>
                <w:u w:val="single"/>
              </w:rPr>
            </w:pPr>
            <w:r w:rsidRPr="008C5FA0">
              <w:rPr>
                <w:rFonts w:ascii="Calibri" w:hAnsi="Calibri" w:cs="Calibri"/>
                <w:b/>
                <w:bCs/>
                <w:sz w:val="22"/>
                <w:szCs w:val="22"/>
                <w:u w:val="single"/>
              </w:rPr>
              <w:t>Development Effort is required for custom notification</w:t>
            </w:r>
          </w:p>
          <w:p w14:paraId="3DC89BE6" w14:textId="5466AD41" w:rsidR="00FD4A99" w:rsidRPr="008C5FA0" w:rsidRDefault="00FD4A99" w:rsidP="003D13DA">
            <w:pPr>
              <w:spacing w:before="0" w:after="0"/>
              <w:ind w:right="90"/>
              <w:jc w:val="center"/>
              <w:rPr>
                <w:rFonts w:ascii="Times New Roman" w:hAnsi="Times New Roman"/>
              </w:rPr>
            </w:pPr>
            <w:r w:rsidRPr="008C5FA0">
              <w:rPr>
                <w:rFonts w:ascii="Times New Roman" w:hAnsi="Times New Roman"/>
                <w:lang w:val="vi-VN"/>
              </w:rPr>
              <w:t xml:space="preserve">Đây là tính năng cần </w:t>
            </w:r>
            <w:r w:rsidRPr="008C5FA0">
              <w:rPr>
                <w:rFonts w:ascii="Times New Roman" w:hAnsi="Times New Roman"/>
              </w:rPr>
              <w:t>customize</w:t>
            </w:r>
          </w:p>
          <w:p w14:paraId="718CC9E3" w14:textId="349DBB90" w:rsidR="00FD4A99" w:rsidRPr="008C5FA0" w:rsidRDefault="00FD4A99" w:rsidP="003D13DA">
            <w:pPr>
              <w:spacing w:before="0" w:after="0"/>
              <w:ind w:right="90"/>
              <w:rPr>
                <w:rFonts w:ascii="Times New Roman" w:hAnsi="Times New Roman"/>
              </w:rPr>
            </w:pPr>
            <w:r w:rsidRPr="008C5FA0">
              <w:rPr>
                <w:rFonts w:ascii="Times New Roman" w:hAnsi="Times New Roman"/>
              </w:rPr>
              <w:t>Điều chỉnh công việc để phù hợp với năng lực sprint. Hệ thống đưa ra cảnh bảo khi quá tải hoặc sử dụng chưa phù hợp.</w:t>
            </w:r>
          </w:p>
          <w:p w14:paraId="02116CEF" w14:textId="2278C88B" w:rsidR="00FD4A99" w:rsidRPr="008C5FA0" w:rsidRDefault="00FD4A99" w:rsidP="003D13DA">
            <w:pPr>
              <w:spacing w:before="0" w:after="0"/>
              <w:ind w:right="90"/>
              <w:rPr>
                <w:rFonts w:ascii="Calibri" w:hAnsi="Calibri" w:cs="Calibri"/>
                <w:sz w:val="22"/>
                <w:szCs w:val="22"/>
              </w:rPr>
            </w:pPr>
            <w:r w:rsidRPr="008C5FA0">
              <w:rPr>
                <w:rFonts w:ascii="Times New Roman" w:hAnsi="Times New Roman"/>
              </w:rPr>
              <w:t xml:space="preserve">Vui lòng tham chiếu tài liệu: </w:t>
            </w:r>
            <w:hyperlink r:id="rId40" w:history="1">
              <w:r w:rsidR="006A612F" w:rsidRPr="008C5FA0">
                <w:rPr>
                  <w:rStyle w:val="Hyperlink"/>
                  <w:rFonts w:ascii="Calibri" w:hAnsi="Calibri" w:cs="Calibri"/>
                  <w:color w:val="auto"/>
                  <w:sz w:val="22"/>
                  <w:szCs w:val="22"/>
                </w:rPr>
                <w:t>https://learn.microsoft.com/en-us/azure/devops/boards/sprints/adjust-work?view=azure-devops</w:t>
              </w:r>
            </w:hyperlink>
          </w:p>
          <w:p w14:paraId="44B44B67" w14:textId="2868EA44" w:rsidR="00F317FE" w:rsidRPr="008C5FA0" w:rsidRDefault="00F317FE" w:rsidP="003D13DA">
            <w:pPr>
              <w:pStyle w:val="TableParagraph"/>
              <w:ind w:right="90"/>
              <w:jc w:val="center"/>
              <w:rPr>
                <w:sz w:val="24"/>
              </w:rPr>
            </w:pPr>
          </w:p>
        </w:tc>
      </w:tr>
      <w:tr w:rsidR="008C5FA0" w:rsidRPr="008C5FA0" w14:paraId="2FC27443" w14:textId="77777777" w:rsidTr="003D13DA">
        <w:tblPrEx>
          <w:tblCellMar>
            <w:left w:w="108" w:type="dxa"/>
            <w:right w:w="108" w:type="dxa"/>
          </w:tblCellMar>
        </w:tblPrEx>
        <w:trPr>
          <w:trHeight w:val="570"/>
        </w:trPr>
        <w:tc>
          <w:tcPr>
            <w:tcW w:w="900" w:type="dxa"/>
          </w:tcPr>
          <w:p w14:paraId="51F2FAFE" w14:textId="77777777" w:rsidR="00F317FE" w:rsidRPr="008C5FA0" w:rsidRDefault="00F317FE" w:rsidP="00F317FE">
            <w:pPr>
              <w:pStyle w:val="TableParagraph"/>
              <w:rPr>
                <w:b/>
                <w:sz w:val="26"/>
              </w:rPr>
            </w:pPr>
          </w:p>
          <w:p w14:paraId="7193B524" w14:textId="77777777" w:rsidR="00F317FE" w:rsidRPr="008C5FA0" w:rsidRDefault="00F317FE" w:rsidP="00F317FE">
            <w:pPr>
              <w:pStyle w:val="TableParagraph"/>
              <w:spacing w:before="4"/>
              <w:rPr>
                <w:b/>
                <w:sz w:val="33"/>
              </w:rPr>
            </w:pPr>
          </w:p>
          <w:p w14:paraId="2456D811" w14:textId="4A99223C" w:rsidR="00F317FE" w:rsidRPr="008C5FA0" w:rsidRDefault="00F317FE" w:rsidP="00F317FE">
            <w:pPr>
              <w:rPr>
                <w:b/>
                <w:sz w:val="26"/>
              </w:rPr>
            </w:pPr>
            <w:r w:rsidRPr="008C5FA0">
              <w:t>I.1.1.14</w:t>
            </w:r>
          </w:p>
        </w:tc>
        <w:tc>
          <w:tcPr>
            <w:tcW w:w="1530" w:type="dxa"/>
          </w:tcPr>
          <w:p w14:paraId="6FC330E2" w14:textId="77777777" w:rsidR="00F317FE" w:rsidRPr="008C5FA0" w:rsidRDefault="00F317FE" w:rsidP="00F317FE">
            <w:pPr>
              <w:pStyle w:val="TableParagraph"/>
              <w:rPr>
                <w:b/>
                <w:sz w:val="26"/>
              </w:rPr>
            </w:pPr>
          </w:p>
          <w:p w14:paraId="2E374D2E" w14:textId="77777777" w:rsidR="00F317FE" w:rsidRPr="008C5FA0" w:rsidRDefault="00F317FE" w:rsidP="00F317FE">
            <w:pPr>
              <w:pStyle w:val="TableParagraph"/>
              <w:spacing w:before="4"/>
              <w:rPr>
                <w:b/>
                <w:sz w:val="33"/>
              </w:rPr>
            </w:pPr>
          </w:p>
          <w:p w14:paraId="32ABCDD5" w14:textId="1A98B9F3" w:rsidR="00F317FE" w:rsidRPr="008C5FA0" w:rsidRDefault="00F317FE" w:rsidP="00F317FE">
            <w:pPr>
              <w:rPr>
                <w:b/>
                <w:sz w:val="26"/>
              </w:rPr>
            </w:pPr>
            <w:r w:rsidRPr="008C5FA0">
              <w:t>FN.PM.016</w:t>
            </w:r>
          </w:p>
        </w:tc>
        <w:tc>
          <w:tcPr>
            <w:tcW w:w="2340" w:type="dxa"/>
          </w:tcPr>
          <w:p w14:paraId="702269C1" w14:textId="77777777" w:rsidR="00F317FE" w:rsidRPr="008C5FA0" w:rsidRDefault="00F317FE" w:rsidP="00F317FE">
            <w:pPr>
              <w:pStyle w:val="TableParagraph"/>
              <w:ind w:left="107" w:right="94"/>
              <w:jc w:val="both"/>
              <w:rPr>
                <w:sz w:val="24"/>
              </w:rPr>
            </w:pPr>
            <w:r w:rsidRPr="008C5FA0">
              <w:rPr>
                <w:sz w:val="24"/>
              </w:rPr>
              <w:t>Cảnh báo khi người dùng bị overload (phải thực hiện khối lượng công việc vượt quá nổ</w:t>
            </w:r>
            <w:r w:rsidRPr="008C5FA0">
              <w:rPr>
                <w:spacing w:val="-21"/>
                <w:sz w:val="24"/>
              </w:rPr>
              <w:t xml:space="preserve"> </w:t>
            </w:r>
            <w:r w:rsidRPr="008C5FA0">
              <w:rPr>
                <w:sz w:val="24"/>
              </w:rPr>
              <w:t>lực khả</w:t>
            </w:r>
            <w:r w:rsidRPr="008C5FA0">
              <w:rPr>
                <w:spacing w:val="-11"/>
                <w:sz w:val="24"/>
              </w:rPr>
              <w:t xml:space="preserve"> </w:t>
            </w:r>
            <w:r w:rsidRPr="008C5FA0">
              <w:rPr>
                <w:sz w:val="24"/>
              </w:rPr>
              <w:t>dụng</w:t>
            </w:r>
            <w:r w:rsidRPr="008C5FA0">
              <w:rPr>
                <w:spacing w:val="-12"/>
                <w:sz w:val="24"/>
              </w:rPr>
              <w:t xml:space="preserve"> </w:t>
            </w:r>
            <w:r w:rsidRPr="008C5FA0">
              <w:rPr>
                <w:sz w:val="24"/>
              </w:rPr>
              <w:t>của</w:t>
            </w:r>
            <w:r w:rsidRPr="008C5FA0">
              <w:rPr>
                <w:spacing w:val="-10"/>
                <w:sz w:val="24"/>
              </w:rPr>
              <w:t xml:space="preserve"> </w:t>
            </w:r>
            <w:r w:rsidRPr="008C5FA0">
              <w:rPr>
                <w:sz w:val="24"/>
              </w:rPr>
              <w:t>các</w:t>
            </w:r>
            <w:r w:rsidRPr="008C5FA0">
              <w:rPr>
                <w:spacing w:val="-11"/>
                <w:sz w:val="24"/>
              </w:rPr>
              <w:t xml:space="preserve"> </w:t>
            </w:r>
            <w:r w:rsidRPr="008C5FA0">
              <w:rPr>
                <w:sz w:val="24"/>
              </w:rPr>
              <w:t>cá</w:t>
            </w:r>
            <w:r w:rsidRPr="008C5FA0">
              <w:rPr>
                <w:spacing w:val="-10"/>
                <w:sz w:val="24"/>
              </w:rPr>
              <w:t xml:space="preserve"> </w:t>
            </w:r>
            <w:r w:rsidRPr="008C5FA0">
              <w:rPr>
                <w:sz w:val="24"/>
              </w:rPr>
              <w:t>nhân,</w:t>
            </w:r>
            <w:r w:rsidRPr="008C5FA0">
              <w:rPr>
                <w:spacing w:val="-10"/>
                <w:sz w:val="24"/>
              </w:rPr>
              <w:t xml:space="preserve"> </w:t>
            </w:r>
            <w:r w:rsidRPr="008C5FA0">
              <w:rPr>
                <w:sz w:val="24"/>
              </w:rPr>
              <w:t>nỗ</w:t>
            </w:r>
            <w:r w:rsidRPr="008C5FA0">
              <w:rPr>
                <w:spacing w:val="-10"/>
                <w:sz w:val="24"/>
              </w:rPr>
              <w:t xml:space="preserve"> </w:t>
            </w:r>
            <w:r w:rsidRPr="008C5FA0">
              <w:rPr>
                <w:spacing w:val="-5"/>
                <w:sz w:val="24"/>
              </w:rPr>
              <w:t xml:space="preserve">lực </w:t>
            </w:r>
            <w:r w:rsidRPr="008C5FA0">
              <w:rPr>
                <w:sz w:val="24"/>
              </w:rPr>
              <w:t>khả</w:t>
            </w:r>
            <w:r w:rsidRPr="008C5FA0">
              <w:rPr>
                <w:spacing w:val="25"/>
                <w:sz w:val="24"/>
              </w:rPr>
              <w:t xml:space="preserve"> </w:t>
            </w:r>
            <w:r w:rsidRPr="008C5FA0">
              <w:rPr>
                <w:sz w:val="24"/>
              </w:rPr>
              <w:t>dụng</w:t>
            </w:r>
            <w:r w:rsidRPr="008C5FA0">
              <w:rPr>
                <w:spacing w:val="23"/>
                <w:sz w:val="24"/>
              </w:rPr>
              <w:t xml:space="preserve"> </w:t>
            </w:r>
            <w:r w:rsidRPr="008C5FA0">
              <w:rPr>
                <w:sz w:val="24"/>
              </w:rPr>
              <w:t>của</w:t>
            </w:r>
            <w:r w:rsidRPr="008C5FA0">
              <w:rPr>
                <w:spacing w:val="26"/>
                <w:sz w:val="24"/>
              </w:rPr>
              <w:t xml:space="preserve"> </w:t>
            </w:r>
            <w:r w:rsidRPr="008C5FA0">
              <w:rPr>
                <w:sz w:val="24"/>
              </w:rPr>
              <w:t>cá</w:t>
            </w:r>
            <w:r w:rsidRPr="008C5FA0">
              <w:rPr>
                <w:spacing w:val="25"/>
                <w:sz w:val="24"/>
              </w:rPr>
              <w:t xml:space="preserve"> </w:t>
            </w:r>
            <w:r w:rsidRPr="008C5FA0">
              <w:rPr>
                <w:sz w:val="24"/>
              </w:rPr>
              <w:t>nhân</w:t>
            </w:r>
            <w:r w:rsidRPr="008C5FA0">
              <w:rPr>
                <w:spacing w:val="29"/>
                <w:sz w:val="24"/>
              </w:rPr>
              <w:t xml:space="preserve"> </w:t>
            </w:r>
            <w:r w:rsidRPr="008C5FA0">
              <w:rPr>
                <w:sz w:val="24"/>
              </w:rPr>
              <w:t>là</w:t>
            </w:r>
            <w:r w:rsidRPr="008C5FA0">
              <w:rPr>
                <w:spacing w:val="27"/>
                <w:sz w:val="24"/>
              </w:rPr>
              <w:t xml:space="preserve"> </w:t>
            </w:r>
            <w:r w:rsidRPr="008C5FA0">
              <w:rPr>
                <w:sz w:val="24"/>
              </w:rPr>
              <w:t>8h*số</w:t>
            </w:r>
          </w:p>
          <w:p w14:paraId="73400014" w14:textId="77777777" w:rsidR="00F317FE" w:rsidRPr="008C5FA0" w:rsidRDefault="00F317FE" w:rsidP="00F317FE">
            <w:pPr>
              <w:pStyle w:val="TableParagraph"/>
              <w:spacing w:line="264" w:lineRule="exact"/>
              <w:ind w:left="107"/>
              <w:jc w:val="both"/>
              <w:rPr>
                <w:sz w:val="24"/>
                <w:lang w:val="en-US"/>
              </w:rPr>
            </w:pPr>
            <w:r w:rsidRPr="008C5FA0">
              <w:rPr>
                <w:sz w:val="24"/>
              </w:rPr>
              <w:t>ngày làm việc trong giai đoạn)</w:t>
            </w:r>
          </w:p>
          <w:p w14:paraId="04042D10" w14:textId="794FFFEA" w:rsidR="00F317FE" w:rsidRPr="008C5FA0" w:rsidRDefault="00F317FE" w:rsidP="00F317FE">
            <w:pPr>
              <w:ind w:left="107" w:right="96"/>
              <w:jc w:val="both"/>
            </w:pPr>
            <w:r w:rsidRPr="008C5FA0">
              <w:lastRenderedPageBreak/>
              <w:t>Provide alert when user is overloaded (perform workload that exceeds available contribution of individuals, individual of 8 hours*number of working days in period)</w:t>
            </w:r>
          </w:p>
        </w:tc>
        <w:tc>
          <w:tcPr>
            <w:tcW w:w="1620" w:type="dxa"/>
          </w:tcPr>
          <w:p w14:paraId="2F4179A2" w14:textId="3CA9B6A0" w:rsidR="00F317FE" w:rsidRPr="008C5FA0" w:rsidRDefault="00D570B5" w:rsidP="008B04AF">
            <w:pPr>
              <w:pStyle w:val="TableParagraph"/>
              <w:jc w:val="center"/>
              <w:rPr>
                <w:sz w:val="24"/>
                <w:lang w:val="en-US"/>
              </w:rPr>
            </w:pPr>
            <w:r w:rsidRPr="008C5FA0">
              <w:rPr>
                <w:sz w:val="24"/>
                <w:lang w:val="en-US"/>
              </w:rPr>
              <w:lastRenderedPageBreak/>
              <w:t>Đáp ứng</w:t>
            </w:r>
          </w:p>
        </w:tc>
        <w:tc>
          <w:tcPr>
            <w:tcW w:w="9504" w:type="dxa"/>
          </w:tcPr>
          <w:p w14:paraId="4C3F3A8F" w14:textId="77777777" w:rsidR="006619EC" w:rsidRPr="008C5FA0" w:rsidRDefault="006619EC" w:rsidP="003D13DA">
            <w:pPr>
              <w:pStyle w:val="TableParagraph"/>
              <w:ind w:right="90"/>
              <w:jc w:val="center"/>
              <w:rPr>
                <w:sz w:val="24"/>
              </w:rPr>
            </w:pPr>
            <w:r w:rsidRPr="008C5FA0">
              <w:rPr>
                <w:noProof/>
              </w:rPr>
              <w:drawing>
                <wp:inline distT="0" distB="0" distL="0" distR="0" wp14:anchorId="3D3C4768" wp14:editId="5BFA9AD3">
                  <wp:extent cx="2645216" cy="1295400"/>
                  <wp:effectExtent l="0" t="0" r="3175" b="0"/>
                  <wp:docPr id="96" name="Picture 95">
                    <a:extLst xmlns:a="http://schemas.openxmlformats.org/drawingml/2006/main">
                      <a:ext uri="{FF2B5EF4-FFF2-40B4-BE49-F238E27FC236}">
                        <a16:creationId xmlns:a16="http://schemas.microsoft.com/office/drawing/2014/main" id="{F26E4A64-D9DB-408B-97AE-1F5C5C5E75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5">
                            <a:extLst>
                              <a:ext uri="{FF2B5EF4-FFF2-40B4-BE49-F238E27FC236}">
                                <a16:creationId xmlns:a16="http://schemas.microsoft.com/office/drawing/2014/main" id="{F26E4A64-D9DB-408B-97AE-1F5C5C5E758C}"/>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63578" cy="1304392"/>
                          </a:xfrm>
                          <a:prstGeom prst="rect">
                            <a:avLst/>
                          </a:prstGeom>
                        </pic:spPr>
                      </pic:pic>
                    </a:graphicData>
                  </a:graphic>
                </wp:inline>
              </w:drawing>
            </w:r>
          </w:p>
          <w:p w14:paraId="5BF00AD1" w14:textId="74CDABD7" w:rsidR="00156875" w:rsidRPr="008C5FA0" w:rsidRDefault="00156875" w:rsidP="003D13DA">
            <w:pPr>
              <w:pStyle w:val="TableParagraph"/>
              <w:ind w:right="90"/>
              <w:jc w:val="center"/>
              <w:rPr>
                <w:sz w:val="24"/>
                <w:lang w:val="en-US"/>
              </w:rPr>
            </w:pPr>
            <w:r w:rsidRPr="008C5FA0">
              <w:rPr>
                <w:sz w:val="24"/>
              </w:rPr>
              <w:t>Development Effort is required</w:t>
            </w:r>
            <w:r w:rsidR="006A612F" w:rsidRPr="008C5FA0">
              <w:rPr>
                <w:sz w:val="24"/>
                <w:lang w:val="en-US"/>
              </w:rPr>
              <w:t>/ Đây là tính năng cần customize</w:t>
            </w:r>
          </w:p>
          <w:p w14:paraId="57C2491C" w14:textId="77777777" w:rsidR="00F317FE" w:rsidRPr="008C5FA0" w:rsidRDefault="00156875" w:rsidP="003D13DA">
            <w:pPr>
              <w:pStyle w:val="TableParagraph"/>
              <w:ind w:right="90"/>
              <w:jc w:val="center"/>
              <w:rPr>
                <w:sz w:val="24"/>
              </w:rPr>
            </w:pPr>
            <w:r w:rsidRPr="008C5FA0">
              <w:rPr>
                <w:sz w:val="24"/>
              </w:rPr>
              <w:t>Team member is under, at, or over capacity. Or, if someone hasn't even been assigned any work. Use the capacity bars to make these determinations. When a user becomes overloaded the capicity bar for that person turns red.</w:t>
            </w:r>
          </w:p>
          <w:p w14:paraId="5FD44A40" w14:textId="61F948EE" w:rsidR="00DE25B5" w:rsidRPr="008C5FA0" w:rsidRDefault="00DE25B5" w:rsidP="003D13DA">
            <w:pPr>
              <w:spacing w:before="0" w:after="0"/>
              <w:ind w:right="90"/>
              <w:jc w:val="center"/>
              <w:rPr>
                <w:rFonts w:ascii="Calibri" w:hAnsi="Calibri" w:cs="Calibri"/>
                <w:sz w:val="22"/>
                <w:szCs w:val="22"/>
              </w:rPr>
            </w:pPr>
            <w:r w:rsidRPr="008C5FA0">
              <w:rPr>
                <w:rFonts w:ascii="Calibri" w:hAnsi="Calibri" w:cs="Calibri"/>
                <w:sz w:val="22"/>
                <w:szCs w:val="22"/>
              </w:rPr>
              <w:lastRenderedPageBreak/>
              <w:t xml:space="preserve">Refer- </w:t>
            </w:r>
            <w:hyperlink r:id="rId42" w:history="1">
              <w:r w:rsidR="006A612F" w:rsidRPr="008C5FA0">
                <w:rPr>
                  <w:rStyle w:val="Hyperlink"/>
                  <w:rFonts w:ascii="Calibri" w:hAnsi="Calibri" w:cs="Calibri"/>
                  <w:color w:val="auto"/>
                  <w:sz w:val="22"/>
                  <w:szCs w:val="22"/>
                </w:rPr>
                <w:t>https://learn.microsoft.com/en-us/azure/devops/boards/sprints/adjust-work?view=azure-devops</w:t>
              </w:r>
            </w:hyperlink>
          </w:p>
          <w:p w14:paraId="3A0635D3" w14:textId="336FB91D" w:rsidR="006A612F" w:rsidRPr="008C5FA0" w:rsidRDefault="006A612F" w:rsidP="003D13DA">
            <w:pPr>
              <w:spacing w:before="0" w:after="0"/>
              <w:ind w:right="90"/>
              <w:jc w:val="center"/>
              <w:rPr>
                <w:rFonts w:ascii="Calibri" w:hAnsi="Calibri" w:cs="Calibri"/>
                <w:sz w:val="22"/>
                <w:szCs w:val="22"/>
              </w:rPr>
            </w:pPr>
          </w:p>
          <w:p w14:paraId="3EEF4649" w14:textId="64D35023" w:rsidR="006A612F" w:rsidRPr="008C5FA0" w:rsidRDefault="006A612F" w:rsidP="003D13DA">
            <w:pPr>
              <w:spacing w:before="0" w:after="0"/>
              <w:ind w:right="90"/>
              <w:rPr>
                <w:rFonts w:ascii="Times New Roman" w:hAnsi="Times New Roman"/>
              </w:rPr>
            </w:pPr>
            <w:r w:rsidRPr="008C5FA0">
              <w:rPr>
                <w:rFonts w:ascii="Times New Roman" w:hAnsi="Times New Roman"/>
              </w:rPr>
              <w:t>Thành viên trong nhóm dưới, bằng hoặc quá năng lực. Hoặc, nếu ai đó thậm chí chưa được giao bất kỳ công việc nào. Sử dụng các thanh công suất để thực hiện các phép xác định này. Khi một người dùng bị quá tải thì thanh công cụ “capacity” của người dùng đó chuyển màu đỏ.</w:t>
            </w:r>
          </w:p>
          <w:p w14:paraId="601D6187" w14:textId="0E89036E" w:rsidR="006A612F" w:rsidRPr="008C5FA0" w:rsidRDefault="006A612F" w:rsidP="003D13DA">
            <w:pPr>
              <w:spacing w:before="0" w:after="0"/>
              <w:ind w:right="90"/>
              <w:rPr>
                <w:rFonts w:ascii="Calibri" w:hAnsi="Calibri" w:cs="Calibri"/>
                <w:sz w:val="22"/>
                <w:szCs w:val="22"/>
              </w:rPr>
            </w:pPr>
            <w:r w:rsidRPr="008C5FA0">
              <w:rPr>
                <w:rFonts w:ascii="Times New Roman" w:hAnsi="Times New Roman"/>
              </w:rPr>
              <w:t xml:space="preserve">Vui lòng tham chiếu tài liệu: </w:t>
            </w:r>
            <w:hyperlink r:id="rId43" w:history="1">
              <w:r w:rsidRPr="008C5FA0">
                <w:rPr>
                  <w:rStyle w:val="Hyperlink"/>
                  <w:rFonts w:ascii="Calibri" w:hAnsi="Calibri" w:cs="Calibri"/>
                  <w:color w:val="auto"/>
                  <w:sz w:val="22"/>
                  <w:szCs w:val="22"/>
                </w:rPr>
                <w:t>https://learn.microsoft.com/en-us/azure/devops/boards/sprints/adjust-work?view=azure-devops</w:t>
              </w:r>
            </w:hyperlink>
          </w:p>
          <w:p w14:paraId="7DE405E1" w14:textId="2FA493AE" w:rsidR="00DE25B5" w:rsidRPr="008C5FA0" w:rsidRDefault="00DE25B5" w:rsidP="003D13DA">
            <w:pPr>
              <w:pStyle w:val="TableParagraph"/>
              <w:ind w:right="90"/>
              <w:jc w:val="center"/>
              <w:rPr>
                <w:sz w:val="24"/>
              </w:rPr>
            </w:pPr>
          </w:p>
        </w:tc>
      </w:tr>
      <w:tr w:rsidR="008C5FA0" w:rsidRPr="008C5FA0" w14:paraId="50001F1F" w14:textId="77777777" w:rsidTr="003D13DA">
        <w:trPr>
          <w:trHeight w:val="570"/>
        </w:trPr>
        <w:tc>
          <w:tcPr>
            <w:tcW w:w="900" w:type="dxa"/>
          </w:tcPr>
          <w:p w14:paraId="2FB6B870" w14:textId="77777777" w:rsidR="00665F5C" w:rsidRPr="008C5FA0" w:rsidRDefault="00665F5C" w:rsidP="00665F5C">
            <w:pPr>
              <w:pStyle w:val="TableParagraph"/>
              <w:rPr>
                <w:b/>
                <w:sz w:val="26"/>
              </w:rPr>
            </w:pPr>
          </w:p>
          <w:p w14:paraId="0FCE61CE" w14:textId="77777777" w:rsidR="00665F5C" w:rsidRPr="008C5FA0" w:rsidRDefault="00665F5C" w:rsidP="00665F5C">
            <w:pPr>
              <w:pStyle w:val="TableParagraph"/>
              <w:rPr>
                <w:b/>
                <w:sz w:val="26"/>
              </w:rPr>
            </w:pPr>
          </w:p>
          <w:p w14:paraId="7B8AC964" w14:textId="77777777" w:rsidR="00665F5C" w:rsidRPr="008C5FA0" w:rsidRDefault="00665F5C" w:rsidP="00665F5C">
            <w:pPr>
              <w:pStyle w:val="TableParagraph"/>
              <w:rPr>
                <w:b/>
                <w:sz w:val="26"/>
              </w:rPr>
            </w:pPr>
          </w:p>
          <w:p w14:paraId="0F10162B" w14:textId="165CEBF4" w:rsidR="00665F5C" w:rsidRPr="008C5FA0" w:rsidRDefault="00665F5C" w:rsidP="00665F5C">
            <w:pPr>
              <w:rPr>
                <w:b/>
                <w:sz w:val="26"/>
              </w:rPr>
            </w:pPr>
            <w:r w:rsidRPr="008C5FA0">
              <w:t>I.1.1.15</w:t>
            </w:r>
          </w:p>
        </w:tc>
        <w:tc>
          <w:tcPr>
            <w:tcW w:w="1530" w:type="dxa"/>
          </w:tcPr>
          <w:p w14:paraId="05D4B567" w14:textId="77777777" w:rsidR="00665F5C" w:rsidRPr="008C5FA0" w:rsidRDefault="00665F5C" w:rsidP="00665F5C">
            <w:pPr>
              <w:pStyle w:val="TableParagraph"/>
              <w:rPr>
                <w:b/>
                <w:sz w:val="26"/>
              </w:rPr>
            </w:pPr>
          </w:p>
          <w:p w14:paraId="4C3FE804" w14:textId="77777777" w:rsidR="00665F5C" w:rsidRPr="008C5FA0" w:rsidRDefault="00665F5C" w:rsidP="00665F5C">
            <w:pPr>
              <w:pStyle w:val="TableParagraph"/>
              <w:rPr>
                <w:b/>
                <w:sz w:val="26"/>
              </w:rPr>
            </w:pPr>
          </w:p>
          <w:p w14:paraId="4AB4B2C0" w14:textId="77777777" w:rsidR="00665F5C" w:rsidRPr="008C5FA0" w:rsidRDefault="00665F5C" w:rsidP="00665F5C">
            <w:pPr>
              <w:pStyle w:val="TableParagraph"/>
              <w:rPr>
                <w:b/>
                <w:sz w:val="26"/>
              </w:rPr>
            </w:pPr>
          </w:p>
          <w:p w14:paraId="772F3AD9" w14:textId="113A4CAA" w:rsidR="00665F5C" w:rsidRPr="008C5FA0" w:rsidRDefault="00665F5C" w:rsidP="00665F5C">
            <w:pPr>
              <w:rPr>
                <w:b/>
                <w:sz w:val="26"/>
              </w:rPr>
            </w:pPr>
            <w:r w:rsidRPr="008C5FA0">
              <w:t>FN.PM.017</w:t>
            </w:r>
          </w:p>
        </w:tc>
        <w:tc>
          <w:tcPr>
            <w:tcW w:w="2340" w:type="dxa"/>
          </w:tcPr>
          <w:p w14:paraId="049BD23B" w14:textId="77777777" w:rsidR="00665F5C" w:rsidRPr="008C5FA0" w:rsidRDefault="00665F5C" w:rsidP="00665F5C">
            <w:pPr>
              <w:pStyle w:val="TableParagraph"/>
              <w:ind w:left="107" w:right="97"/>
              <w:jc w:val="both"/>
              <w:rPr>
                <w:sz w:val="24"/>
              </w:rPr>
            </w:pPr>
            <w:r w:rsidRPr="008C5FA0">
              <w:rPr>
                <w:sz w:val="24"/>
              </w:rPr>
              <w:t>Cho phép tạo baseline để lưu lại tất cả thông tin của một kế hoạch/giai đoạn bao gồm các công việc, nhân sự, nỗ lực tại một thời điểm nào đó. Cho phép so sánh, chỉ ra các nội dung giống nhau, nội dung thay đổi của baseline với thông tin hiện</w:t>
            </w:r>
          </w:p>
          <w:p w14:paraId="68DCC4F3" w14:textId="77777777" w:rsidR="00665F5C" w:rsidRPr="008C5FA0" w:rsidRDefault="00665F5C" w:rsidP="00665F5C">
            <w:pPr>
              <w:pStyle w:val="TableParagraph"/>
              <w:spacing w:line="264" w:lineRule="exact"/>
              <w:ind w:left="107"/>
              <w:jc w:val="both"/>
              <w:rPr>
                <w:sz w:val="24"/>
              </w:rPr>
            </w:pPr>
            <w:r w:rsidRPr="008C5FA0">
              <w:rPr>
                <w:sz w:val="24"/>
              </w:rPr>
              <w:t>hành của kế hoạch/giai đoạn</w:t>
            </w:r>
          </w:p>
          <w:p w14:paraId="69F17EC1" w14:textId="787C7BDC" w:rsidR="00665F5C" w:rsidRPr="008C5FA0" w:rsidRDefault="00665F5C" w:rsidP="00665F5C">
            <w:pPr>
              <w:ind w:left="107" w:right="94"/>
              <w:jc w:val="both"/>
            </w:pPr>
            <w:r w:rsidRPr="008C5FA0">
              <w:t xml:space="preserve">Allow creating baseline to save all information of a plan/phase </w:t>
            </w:r>
            <w:r w:rsidRPr="008C5FA0">
              <w:lastRenderedPageBreak/>
              <w:t>including tasks, personnel, contribution at a given time. Allow comparing, indicating the similar content, changed content of baseline with current information of the plan/phase</w:t>
            </w:r>
          </w:p>
        </w:tc>
        <w:tc>
          <w:tcPr>
            <w:tcW w:w="1620" w:type="dxa"/>
          </w:tcPr>
          <w:p w14:paraId="7098AFEA" w14:textId="7450C211" w:rsidR="00665F5C" w:rsidRPr="008C5FA0" w:rsidRDefault="00D570B5" w:rsidP="00665F5C">
            <w:pPr>
              <w:pStyle w:val="TableParagraph"/>
              <w:jc w:val="center"/>
              <w:rPr>
                <w:sz w:val="24"/>
                <w:lang w:val="en-US"/>
              </w:rPr>
            </w:pPr>
            <w:r w:rsidRPr="008C5FA0">
              <w:rPr>
                <w:sz w:val="24"/>
                <w:lang w:val="en-US"/>
              </w:rPr>
              <w:lastRenderedPageBreak/>
              <w:t>Không</w:t>
            </w:r>
            <w:r w:rsidR="00665F5C" w:rsidRPr="008C5FA0">
              <w:rPr>
                <w:sz w:val="24"/>
                <w:lang w:val="en-US"/>
              </w:rPr>
              <w:t xml:space="preserve"> </w:t>
            </w:r>
            <w:r w:rsidRPr="008C5FA0">
              <w:rPr>
                <w:sz w:val="24"/>
                <w:lang w:val="en-US"/>
              </w:rPr>
              <w:t>đáp ứng</w:t>
            </w:r>
          </w:p>
        </w:tc>
        <w:tc>
          <w:tcPr>
            <w:tcW w:w="9504" w:type="dxa"/>
          </w:tcPr>
          <w:p w14:paraId="7BF16580" w14:textId="77777777" w:rsidR="00665F5C" w:rsidRPr="008C5FA0" w:rsidRDefault="00665F5C" w:rsidP="003D13DA">
            <w:pPr>
              <w:pStyle w:val="TableParagraph"/>
              <w:ind w:right="90"/>
              <w:jc w:val="center"/>
              <w:rPr>
                <w:rFonts w:ascii="Calibri" w:hAnsi="Calibri" w:cs="Calibri"/>
              </w:rPr>
            </w:pPr>
            <w:r w:rsidRPr="008C5FA0">
              <w:rPr>
                <w:rFonts w:ascii="Calibri" w:hAnsi="Calibri" w:cs="Calibri"/>
              </w:rPr>
              <w:t>Not supported to baseline to save all information. However, you can use tags/label to maintain the milestones once reached</w:t>
            </w:r>
          </w:p>
          <w:p w14:paraId="2CA1A33D" w14:textId="219F20F1" w:rsidR="006A612F" w:rsidRPr="008C5FA0" w:rsidRDefault="006A612F" w:rsidP="003D13DA">
            <w:pPr>
              <w:pStyle w:val="TableParagraph"/>
              <w:ind w:right="90"/>
              <w:jc w:val="center"/>
              <w:rPr>
                <w:sz w:val="24"/>
                <w:lang w:val="en-US"/>
              </w:rPr>
            </w:pPr>
            <w:r w:rsidRPr="008C5FA0">
              <w:rPr>
                <w:lang w:val="vi-VN"/>
              </w:rPr>
              <w:t>Không hỗ trợ</w:t>
            </w:r>
            <w:r w:rsidR="00070FF4" w:rsidRPr="008C5FA0">
              <w:rPr>
                <w:lang w:val="en-US"/>
              </w:rPr>
              <w:t xml:space="preserve"> tạo</w:t>
            </w:r>
            <w:r w:rsidRPr="008C5FA0">
              <w:rPr>
                <w:lang w:val="vi-VN"/>
              </w:rPr>
              <w:t xml:space="preserve"> </w:t>
            </w:r>
            <w:r w:rsidRPr="008C5FA0">
              <w:t>baseline</w:t>
            </w:r>
            <w:r w:rsidRPr="008C5FA0">
              <w:rPr>
                <w:lang w:val="vi-VN"/>
              </w:rPr>
              <w:t xml:space="preserve"> để lưu tất cả thông tin. Tuy nhiên, khách hàng có thể sử dụng thẻ / nhãn để duy trì các mốc quan trọng sau khi đạt được</w:t>
            </w:r>
            <w:r w:rsidR="00283C1A" w:rsidRPr="008C5FA0">
              <w:rPr>
                <w:lang w:val="en-US"/>
              </w:rPr>
              <w:t>.</w:t>
            </w:r>
          </w:p>
        </w:tc>
      </w:tr>
      <w:tr w:rsidR="008C5FA0" w:rsidRPr="008C5FA0" w14:paraId="7963FBE7" w14:textId="77777777" w:rsidTr="003D13DA">
        <w:tblPrEx>
          <w:tblCellMar>
            <w:left w:w="108" w:type="dxa"/>
            <w:right w:w="108" w:type="dxa"/>
          </w:tblCellMar>
        </w:tblPrEx>
        <w:trPr>
          <w:trHeight w:val="570"/>
        </w:trPr>
        <w:tc>
          <w:tcPr>
            <w:tcW w:w="900" w:type="dxa"/>
          </w:tcPr>
          <w:p w14:paraId="0BC3D704" w14:textId="77777777" w:rsidR="00665F5C" w:rsidRPr="008C5FA0" w:rsidRDefault="00665F5C" w:rsidP="00665F5C">
            <w:pPr>
              <w:pStyle w:val="TableParagraph"/>
              <w:rPr>
                <w:b/>
                <w:sz w:val="26"/>
              </w:rPr>
            </w:pPr>
          </w:p>
          <w:p w14:paraId="731C5EEF" w14:textId="77777777" w:rsidR="00665F5C" w:rsidRPr="008C5FA0" w:rsidRDefault="00665F5C" w:rsidP="00665F5C">
            <w:pPr>
              <w:pStyle w:val="TableParagraph"/>
              <w:rPr>
                <w:b/>
                <w:sz w:val="26"/>
              </w:rPr>
            </w:pPr>
          </w:p>
          <w:p w14:paraId="6B398AC4" w14:textId="2272F6A7" w:rsidR="00665F5C" w:rsidRPr="008C5FA0" w:rsidRDefault="00665F5C" w:rsidP="00665F5C">
            <w:pPr>
              <w:rPr>
                <w:b/>
                <w:sz w:val="26"/>
              </w:rPr>
            </w:pPr>
            <w:r w:rsidRPr="008C5FA0">
              <w:t>I.1.1.16</w:t>
            </w:r>
          </w:p>
        </w:tc>
        <w:tc>
          <w:tcPr>
            <w:tcW w:w="1530" w:type="dxa"/>
          </w:tcPr>
          <w:p w14:paraId="2F6D3A03" w14:textId="77777777" w:rsidR="00665F5C" w:rsidRPr="008C5FA0" w:rsidRDefault="00665F5C" w:rsidP="00665F5C">
            <w:pPr>
              <w:pStyle w:val="TableParagraph"/>
              <w:rPr>
                <w:b/>
                <w:sz w:val="26"/>
              </w:rPr>
            </w:pPr>
          </w:p>
          <w:p w14:paraId="0C575AA9" w14:textId="77777777" w:rsidR="00665F5C" w:rsidRPr="008C5FA0" w:rsidRDefault="00665F5C" w:rsidP="00665F5C">
            <w:pPr>
              <w:pStyle w:val="TableParagraph"/>
              <w:rPr>
                <w:b/>
                <w:sz w:val="26"/>
              </w:rPr>
            </w:pPr>
          </w:p>
          <w:p w14:paraId="198D79EA" w14:textId="0E3DC982" w:rsidR="00665F5C" w:rsidRPr="008C5FA0" w:rsidRDefault="00665F5C" w:rsidP="00665F5C">
            <w:pPr>
              <w:rPr>
                <w:b/>
                <w:sz w:val="26"/>
              </w:rPr>
            </w:pPr>
            <w:r w:rsidRPr="008C5FA0">
              <w:t>FN.PM.018</w:t>
            </w:r>
          </w:p>
        </w:tc>
        <w:tc>
          <w:tcPr>
            <w:tcW w:w="2340" w:type="dxa"/>
          </w:tcPr>
          <w:p w14:paraId="736837F8" w14:textId="77777777" w:rsidR="00665F5C" w:rsidRPr="008C5FA0" w:rsidRDefault="00665F5C" w:rsidP="00665F5C">
            <w:pPr>
              <w:pStyle w:val="TableParagraph"/>
              <w:ind w:left="107" w:right="99"/>
              <w:jc w:val="both"/>
              <w:rPr>
                <w:sz w:val="24"/>
              </w:rPr>
            </w:pPr>
            <w:r w:rsidRPr="008C5FA0">
              <w:rPr>
                <w:sz w:val="24"/>
              </w:rPr>
              <w:t xml:space="preserve">Cho phép import kế hoạch </w:t>
            </w:r>
            <w:r w:rsidRPr="008C5FA0">
              <w:rPr>
                <w:spacing w:val="-5"/>
                <w:sz w:val="24"/>
              </w:rPr>
              <w:t xml:space="preserve">chi </w:t>
            </w:r>
            <w:r w:rsidRPr="008C5FA0">
              <w:rPr>
                <w:sz w:val="24"/>
              </w:rPr>
              <w:t xml:space="preserve">tiết dự án từ file excel hoặc csv. Vd: biểu mẫu kế hoạch dự </w:t>
            </w:r>
            <w:r w:rsidRPr="008C5FA0">
              <w:rPr>
                <w:spacing w:val="-7"/>
                <w:sz w:val="24"/>
              </w:rPr>
              <w:t xml:space="preserve">án </w:t>
            </w:r>
            <w:r w:rsidRPr="008C5FA0">
              <w:rPr>
                <w:sz w:val="24"/>
              </w:rPr>
              <w:t xml:space="preserve">theo cấu trúc phân cấp </w:t>
            </w:r>
            <w:r w:rsidRPr="008C5FA0">
              <w:rPr>
                <w:spacing w:val="-4"/>
                <w:sz w:val="24"/>
              </w:rPr>
              <w:t xml:space="preserve">gồm: </w:t>
            </w:r>
            <w:r w:rsidRPr="008C5FA0">
              <w:rPr>
                <w:sz w:val="24"/>
              </w:rPr>
              <w:t>Version/Release, Epic/Story, nội</w:t>
            </w:r>
            <w:r w:rsidRPr="008C5FA0">
              <w:rPr>
                <w:spacing w:val="-11"/>
                <w:sz w:val="24"/>
              </w:rPr>
              <w:t xml:space="preserve"> </w:t>
            </w:r>
            <w:r w:rsidRPr="008C5FA0">
              <w:rPr>
                <w:sz w:val="24"/>
              </w:rPr>
              <w:t>dung</w:t>
            </w:r>
            <w:r w:rsidRPr="008C5FA0">
              <w:rPr>
                <w:spacing w:val="-10"/>
                <w:sz w:val="24"/>
              </w:rPr>
              <w:t xml:space="preserve"> </w:t>
            </w:r>
            <w:r w:rsidRPr="008C5FA0">
              <w:rPr>
                <w:sz w:val="24"/>
              </w:rPr>
              <w:t>từng</w:t>
            </w:r>
            <w:r w:rsidRPr="008C5FA0">
              <w:rPr>
                <w:spacing w:val="-11"/>
                <w:sz w:val="24"/>
              </w:rPr>
              <w:t xml:space="preserve"> </w:t>
            </w:r>
            <w:r w:rsidRPr="008C5FA0">
              <w:rPr>
                <w:sz w:val="24"/>
              </w:rPr>
              <w:t>giai</w:t>
            </w:r>
            <w:r w:rsidRPr="008C5FA0">
              <w:rPr>
                <w:spacing w:val="-10"/>
                <w:sz w:val="24"/>
              </w:rPr>
              <w:t xml:space="preserve"> </w:t>
            </w:r>
            <w:r w:rsidRPr="008C5FA0">
              <w:rPr>
                <w:sz w:val="24"/>
              </w:rPr>
              <w:t>đoạn,</w:t>
            </w:r>
            <w:r w:rsidRPr="008C5FA0">
              <w:rPr>
                <w:spacing w:val="-9"/>
                <w:sz w:val="24"/>
              </w:rPr>
              <w:t xml:space="preserve"> </w:t>
            </w:r>
            <w:r w:rsidRPr="008C5FA0">
              <w:rPr>
                <w:sz w:val="24"/>
              </w:rPr>
              <w:t>nhân</w:t>
            </w:r>
            <w:r w:rsidRPr="008C5FA0">
              <w:rPr>
                <w:spacing w:val="-10"/>
                <w:sz w:val="24"/>
              </w:rPr>
              <w:t xml:space="preserve"> </w:t>
            </w:r>
            <w:r w:rsidRPr="008C5FA0">
              <w:rPr>
                <w:sz w:val="24"/>
              </w:rPr>
              <w:t>sự</w:t>
            </w:r>
          </w:p>
          <w:p w14:paraId="00382AB2" w14:textId="77777777" w:rsidR="00665F5C" w:rsidRPr="008C5FA0" w:rsidRDefault="00665F5C" w:rsidP="00665F5C">
            <w:pPr>
              <w:pStyle w:val="TableParagraph"/>
              <w:spacing w:line="264" w:lineRule="exact"/>
              <w:ind w:left="107"/>
              <w:jc w:val="both"/>
              <w:rPr>
                <w:sz w:val="24"/>
                <w:lang w:val="en-US"/>
              </w:rPr>
            </w:pPr>
            <w:r w:rsidRPr="008C5FA0">
              <w:rPr>
                <w:sz w:val="24"/>
              </w:rPr>
              <w:t>thực hiện, nỗ lực</w:t>
            </w:r>
          </w:p>
          <w:p w14:paraId="638AD175" w14:textId="05CA9D0C" w:rsidR="00665F5C" w:rsidRPr="008C5FA0" w:rsidRDefault="00665F5C" w:rsidP="00665F5C">
            <w:pPr>
              <w:ind w:left="107" w:right="97"/>
              <w:jc w:val="both"/>
            </w:pPr>
            <w:r w:rsidRPr="008C5FA0">
              <w:t xml:space="preserve">Allow importing project detailed plan from excel or csv files. For example, the project plan template in a </w:t>
            </w:r>
            <w:r w:rsidRPr="008C5FA0">
              <w:lastRenderedPageBreak/>
              <w:t>hierarchical structure including: Version/Release, Epic/Story, phased content, performers, contributions</w:t>
            </w:r>
          </w:p>
        </w:tc>
        <w:tc>
          <w:tcPr>
            <w:tcW w:w="1620" w:type="dxa"/>
          </w:tcPr>
          <w:p w14:paraId="5F927255" w14:textId="540986D3" w:rsidR="00665F5C" w:rsidRPr="008C5FA0" w:rsidRDefault="00D570B5" w:rsidP="00665F5C">
            <w:pPr>
              <w:pStyle w:val="TableParagraph"/>
              <w:jc w:val="center"/>
              <w:rPr>
                <w:sz w:val="24"/>
                <w:lang w:val="en-US"/>
              </w:rPr>
            </w:pPr>
            <w:r w:rsidRPr="008C5FA0">
              <w:rPr>
                <w:sz w:val="24"/>
                <w:lang w:val="en-US"/>
              </w:rPr>
              <w:lastRenderedPageBreak/>
              <w:t>Đáp ứng</w:t>
            </w:r>
          </w:p>
        </w:tc>
        <w:tc>
          <w:tcPr>
            <w:tcW w:w="9504" w:type="dxa"/>
          </w:tcPr>
          <w:p w14:paraId="5DA254E7" w14:textId="77777777" w:rsidR="00D34F0D" w:rsidRPr="008C5FA0" w:rsidRDefault="00D34F0D" w:rsidP="003D13DA">
            <w:pPr>
              <w:pStyle w:val="TableParagraph"/>
              <w:ind w:right="90"/>
              <w:jc w:val="center"/>
              <w:rPr>
                <w:sz w:val="24"/>
              </w:rPr>
            </w:pPr>
            <w:r w:rsidRPr="008C5FA0">
              <w:rPr>
                <w:noProof/>
              </w:rPr>
              <w:drawing>
                <wp:inline distT="0" distB="0" distL="0" distR="0" wp14:anchorId="5872C729" wp14:editId="13CEC39C">
                  <wp:extent cx="2876550" cy="1706801"/>
                  <wp:effectExtent l="0" t="0" r="0" b="8255"/>
                  <wp:docPr id="66" name="Picture 65">
                    <a:extLst xmlns:a="http://schemas.openxmlformats.org/drawingml/2006/main">
                      <a:ext uri="{FF2B5EF4-FFF2-40B4-BE49-F238E27FC236}">
                        <a16:creationId xmlns:a16="http://schemas.microsoft.com/office/drawing/2014/main" id="{4AA1B692-EF59-3E86-27C4-DF3F0CC794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5">
                            <a:extLst>
                              <a:ext uri="{FF2B5EF4-FFF2-40B4-BE49-F238E27FC236}">
                                <a16:creationId xmlns:a16="http://schemas.microsoft.com/office/drawing/2014/main" id="{4AA1B692-EF59-3E86-27C4-DF3F0CC794CB}"/>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80541" cy="1709169"/>
                          </a:xfrm>
                          <a:prstGeom prst="rect">
                            <a:avLst/>
                          </a:prstGeom>
                        </pic:spPr>
                      </pic:pic>
                    </a:graphicData>
                  </a:graphic>
                </wp:inline>
              </w:drawing>
            </w:r>
          </w:p>
          <w:p w14:paraId="12B2B875" w14:textId="33AF0D69" w:rsidR="00DF4581" w:rsidRPr="008C5FA0" w:rsidRDefault="00DF4581" w:rsidP="003D13DA">
            <w:pPr>
              <w:pStyle w:val="TableParagraph"/>
              <w:ind w:right="90"/>
              <w:jc w:val="center"/>
              <w:rPr>
                <w:sz w:val="24"/>
              </w:rPr>
            </w:pPr>
            <w:r w:rsidRPr="008C5FA0">
              <w:rPr>
                <w:sz w:val="24"/>
              </w:rPr>
              <w:t>Teams extension in Excel</w:t>
            </w:r>
          </w:p>
          <w:p w14:paraId="6B038CFB" w14:textId="77777777" w:rsidR="00665F5C" w:rsidRPr="008C5FA0" w:rsidRDefault="00DF4581" w:rsidP="003D13DA">
            <w:pPr>
              <w:pStyle w:val="TableParagraph"/>
              <w:ind w:right="90"/>
              <w:jc w:val="center"/>
              <w:rPr>
                <w:sz w:val="24"/>
              </w:rPr>
            </w:pPr>
            <w:r w:rsidRPr="008C5FA0">
              <w:rPr>
                <w:sz w:val="24"/>
              </w:rPr>
              <w:t>Import work items as a flat list. When you need to add or modify many work items, using Microsoft Excel can save you time. Excel supports adding work items, updating existing work items, adding links and attachments to multiple work items, and more.</w:t>
            </w:r>
          </w:p>
          <w:p w14:paraId="3810D74F" w14:textId="666F925F" w:rsidR="00E804F0" w:rsidRPr="008C5FA0" w:rsidRDefault="00E804F0" w:rsidP="003D13DA">
            <w:pPr>
              <w:pStyle w:val="TableParagraph"/>
              <w:ind w:right="90"/>
              <w:jc w:val="center"/>
              <w:rPr>
                <w:sz w:val="24"/>
                <w:lang w:val="en-US"/>
              </w:rPr>
            </w:pPr>
            <w:r w:rsidRPr="008C5FA0">
              <w:rPr>
                <w:sz w:val="24"/>
                <w:lang w:val="en-US"/>
              </w:rPr>
              <w:t xml:space="preserve">Refer- </w:t>
            </w:r>
            <w:hyperlink r:id="rId45" w:history="1">
              <w:r w:rsidR="00283C1A" w:rsidRPr="008C5FA0">
                <w:rPr>
                  <w:rStyle w:val="Hyperlink"/>
                  <w:color w:val="auto"/>
                  <w:sz w:val="24"/>
                  <w:lang w:val="en-US"/>
                </w:rPr>
                <w:t>https://learn.microsoft.com/en-us/azure/devops/boards/backlogs/office/bulk-add-modify-work-items-excel?view=azure-devops&amp;tabs=agile-process</w:t>
              </w:r>
            </w:hyperlink>
          </w:p>
          <w:p w14:paraId="7F493A5D" w14:textId="77777777" w:rsidR="00283C1A" w:rsidRPr="008C5FA0" w:rsidRDefault="00283C1A" w:rsidP="003D13DA">
            <w:pPr>
              <w:spacing w:before="0" w:after="0"/>
              <w:ind w:right="90"/>
              <w:jc w:val="center"/>
              <w:rPr>
                <w:rFonts w:ascii="Times New Roman" w:hAnsi="Times New Roman"/>
                <w:lang w:val="vi-VN"/>
              </w:rPr>
            </w:pPr>
            <w:r w:rsidRPr="008C5FA0">
              <w:rPr>
                <w:rFonts w:ascii="Times New Roman" w:hAnsi="Times New Roman"/>
                <w:lang w:val="vi-VN"/>
              </w:rPr>
              <w:t>Tiện ích mở rộng nhóm trong Excel</w:t>
            </w:r>
          </w:p>
          <w:p w14:paraId="37510057" w14:textId="6615A6D5" w:rsidR="00283C1A" w:rsidRPr="008C5FA0" w:rsidRDefault="00070FF4" w:rsidP="003D13DA">
            <w:pPr>
              <w:spacing w:before="0" w:after="0"/>
              <w:ind w:right="90"/>
              <w:rPr>
                <w:rFonts w:ascii="Times New Roman" w:hAnsi="Times New Roman"/>
                <w:lang w:val="vi-VN"/>
              </w:rPr>
            </w:pPr>
            <w:r w:rsidRPr="008C5FA0">
              <w:rPr>
                <w:rFonts w:ascii="Times New Roman" w:hAnsi="Times New Roman"/>
              </w:rPr>
              <w:t>Cho phép n</w:t>
            </w:r>
            <w:r w:rsidRPr="008C5FA0">
              <w:rPr>
                <w:rFonts w:ascii="Times New Roman" w:hAnsi="Times New Roman"/>
                <w:lang w:val="vi-VN"/>
              </w:rPr>
              <w:t xml:space="preserve">hập </w:t>
            </w:r>
            <w:r w:rsidR="00283C1A" w:rsidRPr="008C5FA0">
              <w:rPr>
                <w:rFonts w:ascii="Times New Roman" w:hAnsi="Times New Roman"/>
                <w:lang w:val="vi-VN"/>
              </w:rPr>
              <w:t xml:space="preserve">các hạng mục công việc dưới dạng danh sách. Khi khách hàng cần thêm hoặc sửa đổi nhiều hạng mục công việc, </w:t>
            </w:r>
            <w:r w:rsidRPr="008C5FA0">
              <w:rPr>
                <w:rFonts w:ascii="Times New Roman" w:hAnsi="Times New Roman"/>
              </w:rPr>
              <w:t xml:space="preserve">có thể </w:t>
            </w:r>
            <w:r w:rsidR="00283C1A" w:rsidRPr="008C5FA0">
              <w:rPr>
                <w:rFonts w:ascii="Times New Roman" w:hAnsi="Times New Roman"/>
                <w:lang w:val="vi-VN"/>
              </w:rPr>
              <w:t xml:space="preserve">sử dụng Microsoft Excel có thể tiết kiệm thời gian </w:t>
            </w:r>
            <w:r w:rsidR="00283C1A" w:rsidRPr="008C5FA0">
              <w:rPr>
                <w:rFonts w:ascii="Times New Roman" w:hAnsi="Times New Roman"/>
                <w:lang w:val="vi-VN"/>
              </w:rPr>
              <w:lastRenderedPageBreak/>
              <w:t>của khách hàng. Excel hỗ trợ thêm các mục công việc, cập nhật các mục công việc hiện có, thêm liên kết và tệp đính kèm vào nhiều mục công việc, v.v.</w:t>
            </w:r>
          </w:p>
          <w:p w14:paraId="3986DB81" w14:textId="07565BD5" w:rsidR="00283C1A" w:rsidRPr="008C5FA0" w:rsidRDefault="00283C1A" w:rsidP="003D13DA">
            <w:pPr>
              <w:spacing w:before="0" w:after="0"/>
              <w:ind w:right="90"/>
              <w:rPr>
                <w:rFonts w:ascii="Times New Roman" w:hAnsi="Times New Roman"/>
              </w:rPr>
            </w:pPr>
            <w:r w:rsidRPr="008C5FA0">
              <w:rPr>
                <w:rFonts w:ascii="Times New Roman" w:hAnsi="Times New Roman"/>
                <w:lang w:val="vi-VN"/>
              </w:rPr>
              <w:t>Vui lòng tham chiếu tài liệu</w:t>
            </w:r>
            <w:r w:rsidRPr="008C5FA0">
              <w:rPr>
                <w:rFonts w:ascii="Times New Roman" w:hAnsi="Times New Roman"/>
              </w:rPr>
              <w:t>:</w:t>
            </w:r>
            <w:r w:rsidRPr="008C5FA0">
              <w:t xml:space="preserve"> </w:t>
            </w:r>
            <w:hyperlink r:id="rId46" w:history="1">
              <w:r w:rsidRPr="008C5FA0">
                <w:rPr>
                  <w:rStyle w:val="Hyperlink"/>
                  <w:color w:val="auto"/>
                </w:rPr>
                <w:t>https://learn.microsoft.com/en-us/azure/devops/boards/backlogs/office/bulk-add-modify-work-items-excel?view=azure-devops&amp;tabs=agile-process</w:t>
              </w:r>
            </w:hyperlink>
          </w:p>
          <w:p w14:paraId="10391840" w14:textId="651A2BD8" w:rsidR="00283C1A" w:rsidRPr="008C5FA0" w:rsidRDefault="00283C1A" w:rsidP="003D13DA">
            <w:pPr>
              <w:pStyle w:val="TableParagraph"/>
              <w:ind w:right="90"/>
              <w:jc w:val="center"/>
              <w:rPr>
                <w:sz w:val="24"/>
                <w:lang w:val="en-US"/>
              </w:rPr>
            </w:pPr>
          </w:p>
        </w:tc>
      </w:tr>
      <w:tr w:rsidR="008C5FA0" w:rsidRPr="008C5FA0" w14:paraId="1907215D" w14:textId="77777777" w:rsidTr="003D13DA">
        <w:tblPrEx>
          <w:tblCellMar>
            <w:left w:w="108" w:type="dxa"/>
            <w:right w:w="108" w:type="dxa"/>
          </w:tblCellMar>
        </w:tblPrEx>
        <w:trPr>
          <w:trHeight w:val="570"/>
        </w:trPr>
        <w:tc>
          <w:tcPr>
            <w:tcW w:w="900" w:type="dxa"/>
          </w:tcPr>
          <w:p w14:paraId="4197BC22" w14:textId="77777777" w:rsidR="00665F5C" w:rsidRPr="008C5FA0" w:rsidRDefault="00665F5C" w:rsidP="00665F5C">
            <w:pPr>
              <w:pStyle w:val="TableParagraph"/>
              <w:spacing w:before="4"/>
              <w:rPr>
                <w:b/>
                <w:sz w:val="35"/>
              </w:rPr>
            </w:pPr>
          </w:p>
          <w:p w14:paraId="5C5FD4E3" w14:textId="75194BE6" w:rsidR="00665F5C" w:rsidRPr="008C5FA0" w:rsidRDefault="00665F5C" w:rsidP="00665F5C">
            <w:pPr>
              <w:rPr>
                <w:b/>
                <w:sz w:val="26"/>
              </w:rPr>
            </w:pPr>
            <w:r w:rsidRPr="008C5FA0">
              <w:t>I.1.1.17</w:t>
            </w:r>
          </w:p>
        </w:tc>
        <w:tc>
          <w:tcPr>
            <w:tcW w:w="1530" w:type="dxa"/>
          </w:tcPr>
          <w:p w14:paraId="6681B7CE" w14:textId="77777777" w:rsidR="00665F5C" w:rsidRPr="008C5FA0" w:rsidRDefault="00665F5C" w:rsidP="00665F5C">
            <w:pPr>
              <w:pStyle w:val="TableParagraph"/>
              <w:spacing w:before="4"/>
              <w:rPr>
                <w:b/>
                <w:sz w:val="35"/>
              </w:rPr>
            </w:pPr>
          </w:p>
          <w:p w14:paraId="6376E72C" w14:textId="1975406A" w:rsidR="00665F5C" w:rsidRPr="008C5FA0" w:rsidRDefault="00665F5C" w:rsidP="00665F5C">
            <w:pPr>
              <w:rPr>
                <w:b/>
                <w:sz w:val="26"/>
              </w:rPr>
            </w:pPr>
            <w:r w:rsidRPr="008C5FA0">
              <w:t>FN.PM.019</w:t>
            </w:r>
          </w:p>
        </w:tc>
        <w:tc>
          <w:tcPr>
            <w:tcW w:w="2340" w:type="dxa"/>
          </w:tcPr>
          <w:p w14:paraId="4234EF89" w14:textId="77777777" w:rsidR="00665F5C" w:rsidRPr="008C5FA0" w:rsidRDefault="00665F5C" w:rsidP="00665F5C">
            <w:pPr>
              <w:pStyle w:val="TableParagraph"/>
              <w:spacing w:before="131"/>
              <w:ind w:left="107" w:right="98"/>
              <w:jc w:val="both"/>
              <w:rPr>
                <w:sz w:val="24"/>
              </w:rPr>
            </w:pPr>
            <w:r w:rsidRPr="008C5FA0">
              <w:rPr>
                <w:sz w:val="24"/>
              </w:rPr>
              <w:t xml:space="preserve">Cho phép kết xuất (export) </w:t>
            </w:r>
            <w:r w:rsidRPr="008C5FA0">
              <w:rPr>
                <w:spacing w:val="-4"/>
                <w:sz w:val="24"/>
              </w:rPr>
              <w:t>nội</w:t>
            </w:r>
            <w:r w:rsidRPr="008C5FA0">
              <w:rPr>
                <w:spacing w:val="52"/>
                <w:sz w:val="24"/>
              </w:rPr>
              <w:t xml:space="preserve"> </w:t>
            </w:r>
            <w:r w:rsidRPr="008C5FA0">
              <w:rPr>
                <w:sz w:val="24"/>
              </w:rPr>
              <w:t xml:space="preserve">dung kế hoạch/giai đoạn ra </w:t>
            </w:r>
            <w:r w:rsidRPr="008C5FA0">
              <w:rPr>
                <w:spacing w:val="-4"/>
                <w:sz w:val="24"/>
              </w:rPr>
              <w:t>file</w:t>
            </w:r>
            <w:r w:rsidRPr="008C5FA0">
              <w:rPr>
                <w:spacing w:val="52"/>
                <w:sz w:val="24"/>
              </w:rPr>
              <w:t xml:space="preserve"> </w:t>
            </w:r>
            <w:r w:rsidRPr="008C5FA0">
              <w:rPr>
                <w:sz w:val="24"/>
              </w:rPr>
              <w:t>csv hoặc excel</w:t>
            </w:r>
          </w:p>
          <w:p w14:paraId="638F739A" w14:textId="03D62A1F" w:rsidR="00665F5C" w:rsidRPr="008C5FA0" w:rsidRDefault="00665F5C" w:rsidP="00665F5C">
            <w:pPr>
              <w:ind w:left="107" w:right="99"/>
              <w:jc w:val="both"/>
            </w:pPr>
            <w:r w:rsidRPr="008C5FA0">
              <w:t>Allow exporting plan/phase content to csv or excel file</w:t>
            </w:r>
          </w:p>
        </w:tc>
        <w:tc>
          <w:tcPr>
            <w:tcW w:w="1620" w:type="dxa"/>
          </w:tcPr>
          <w:p w14:paraId="1152B503" w14:textId="11BEBE9A" w:rsidR="00665F5C" w:rsidRPr="008C5FA0" w:rsidRDefault="00D570B5" w:rsidP="00665F5C">
            <w:pPr>
              <w:pStyle w:val="TableParagraph"/>
              <w:jc w:val="center"/>
              <w:rPr>
                <w:sz w:val="24"/>
                <w:lang w:val="en-US"/>
              </w:rPr>
            </w:pPr>
            <w:r w:rsidRPr="008C5FA0">
              <w:rPr>
                <w:sz w:val="24"/>
                <w:lang w:val="en-US"/>
              </w:rPr>
              <w:t>Đáp ứng</w:t>
            </w:r>
          </w:p>
        </w:tc>
        <w:tc>
          <w:tcPr>
            <w:tcW w:w="9504" w:type="dxa"/>
          </w:tcPr>
          <w:p w14:paraId="3DA06F4F" w14:textId="1274D141" w:rsidR="00E57591" w:rsidRPr="008C5FA0" w:rsidRDefault="00E57591" w:rsidP="003D13DA">
            <w:pPr>
              <w:pStyle w:val="TableParagraph"/>
              <w:ind w:right="90"/>
              <w:jc w:val="center"/>
              <w:rPr>
                <w:sz w:val="24"/>
              </w:rPr>
            </w:pPr>
            <w:r w:rsidRPr="008C5FA0">
              <w:rPr>
                <w:noProof/>
              </w:rPr>
              <w:drawing>
                <wp:inline distT="0" distB="0" distL="0" distR="0" wp14:anchorId="268C5480" wp14:editId="2D8F6544">
                  <wp:extent cx="2466975" cy="1250861"/>
                  <wp:effectExtent l="0" t="0" r="0" b="6985"/>
                  <wp:docPr id="69" name="Picture 68">
                    <a:extLst xmlns:a="http://schemas.openxmlformats.org/drawingml/2006/main">
                      <a:ext uri="{FF2B5EF4-FFF2-40B4-BE49-F238E27FC236}">
                        <a16:creationId xmlns:a16="http://schemas.microsoft.com/office/drawing/2014/main" id="{0096F8AE-A6E8-09ED-37DF-6B77171A1D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8">
                            <a:extLst>
                              <a:ext uri="{FF2B5EF4-FFF2-40B4-BE49-F238E27FC236}">
                                <a16:creationId xmlns:a16="http://schemas.microsoft.com/office/drawing/2014/main" id="{0096F8AE-A6E8-09ED-37DF-6B77171A1D65}"/>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475337" cy="1255101"/>
                          </a:xfrm>
                          <a:prstGeom prst="rect">
                            <a:avLst/>
                          </a:prstGeom>
                        </pic:spPr>
                      </pic:pic>
                    </a:graphicData>
                  </a:graphic>
                </wp:inline>
              </w:drawing>
            </w:r>
          </w:p>
          <w:p w14:paraId="3DD29B24" w14:textId="52598BEC" w:rsidR="00E57591" w:rsidRPr="008C5FA0" w:rsidRDefault="00E57591" w:rsidP="003D13DA">
            <w:pPr>
              <w:pStyle w:val="TableParagraph"/>
              <w:ind w:right="90"/>
              <w:jc w:val="center"/>
              <w:rPr>
                <w:sz w:val="24"/>
                <w:lang w:val="en-US"/>
              </w:rPr>
            </w:pPr>
            <w:r w:rsidRPr="008C5FA0">
              <w:rPr>
                <w:sz w:val="24"/>
              </w:rPr>
              <w:t>By Default Feature</w:t>
            </w:r>
            <w:r w:rsidR="00421CA3" w:rsidRPr="008C5FA0">
              <w:rPr>
                <w:sz w:val="24"/>
                <w:lang w:val="en-US"/>
              </w:rPr>
              <w:t xml:space="preserve">/ </w:t>
            </w:r>
            <w:r w:rsidR="00421CA3" w:rsidRPr="008C5FA0">
              <w:t>Đây là tính năng mặc định của hệ thống</w:t>
            </w:r>
          </w:p>
          <w:p w14:paraId="46329B1B" w14:textId="77777777" w:rsidR="00665F5C" w:rsidRPr="008C5FA0" w:rsidRDefault="00E57591" w:rsidP="003D13DA">
            <w:pPr>
              <w:pStyle w:val="TableParagraph"/>
              <w:ind w:right="90"/>
              <w:jc w:val="center"/>
              <w:rPr>
                <w:sz w:val="24"/>
              </w:rPr>
            </w:pPr>
            <w:r w:rsidRPr="008C5FA0">
              <w:rPr>
                <w:sz w:val="24"/>
              </w:rPr>
              <w:t>Export list as CSV From any query, you can export a list of work items as a comma-delimited list. Open the query, choose the   actions icon, and choose Export to CSV</w:t>
            </w:r>
          </w:p>
          <w:p w14:paraId="43990E3A" w14:textId="344D6822" w:rsidR="007703F3" w:rsidRPr="008C5FA0" w:rsidRDefault="007703F3" w:rsidP="003D13DA">
            <w:pPr>
              <w:pStyle w:val="TableParagraph"/>
              <w:ind w:right="90"/>
              <w:jc w:val="center"/>
              <w:rPr>
                <w:sz w:val="24"/>
              </w:rPr>
            </w:pPr>
            <w:r w:rsidRPr="008C5FA0">
              <w:rPr>
                <w:sz w:val="24"/>
                <w:lang w:val="en-US"/>
              </w:rPr>
              <w:t xml:space="preserve">Refer- </w:t>
            </w:r>
            <w:hyperlink r:id="rId48" w:history="1">
              <w:r w:rsidR="00421CA3" w:rsidRPr="008C5FA0">
                <w:rPr>
                  <w:rStyle w:val="Hyperlink"/>
                  <w:color w:val="auto"/>
                  <w:sz w:val="24"/>
                </w:rPr>
                <w:t>https://learn.microsoft.com/en-us/azure/devops/boards/work-items/email-work-items?view=azure-devops&amp;tabs=browser</w:t>
              </w:r>
            </w:hyperlink>
          </w:p>
          <w:p w14:paraId="69307A2D" w14:textId="77777777" w:rsidR="00421CA3" w:rsidRPr="008C5FA0" w:rsidRDefault="00421CA3" w:rsidP="003D13DA">
            <w:pPr>
              <w:pStyle w:val="TableParagraph"/>
              <w:ind w:right="90"/>
              <w:jc w:val="center"/>
              <w:rPr>
                <w:sz w:val="24"/>
              </w:rPr>
            </w:pPr>
          </w:p>
          <w:p w14:paraId="23E858ED" w14:textId="67AE1EAE" w:rsidR="00421CA3" w:rsidRPr="008C5FA0" w:rsidRDefault="00070FF4" w:rsidP="003D13DA">
            <w:pPr>
              <w:spacing w:before="0" w:after="0"/>
              <w:ind w:right="90"/>
              <w:rPr>
                <w:rFonts w:ascii="Times New Roman" w:hAnsi="Times New Roman"/>
              </w:rPr>
            </w:pPr>
            <w:r w:rsidRPr="008C5FA0">
              <w:rPr>
                <w:rFonts w:ascii="Times New Roman" w:hAnsi="Times New Roman"/>
              </w:rPr>
              <w:t>Cho phép x</w:t>
            </w:r>
            <w:r w:rsidR="00421CA3" w:rsidRPr="008C5FA0">
              <w:rPr>
                <w:rFonts w:ascii="Times New Roman" w:hAnsi="Times New Roman"/>
              </w:rPr>
              <w:t>uất danh sách dưới dạng CSV từ bất kỳ truy vấn nào, khách hàng có thể xuất danh sách các hạng mục công việc dưới dạng danh sách được phân tách bằng dấu phẩy. Mở truy vấn, chọn biểu tượng tác vụ và chọn Xuất sang CSV</w:t>
            </w:r>
          </w:p>
          <w:p w14:paraId="23A839EA" w14:textId="29F8E618" w:rsidR="00421CA3" w:rsidRPr="008C5FA0" w:rsidRDefault="00421CA3" w:rsidP="003D13DA">
            <w:pPr>
              <w:spacing w:before="0" w:after="0"/>
              <w:ind w:right="90"/>
              <w:rPr>
                <w:rFonts w:ascii="Times New Roman" w:hAnsi="Times New Roman"/>
              </w:rPr>
            </w:pPr>
            <w:r w:rsidRPr="008C5FA0">
              <w:rPr>
                <w:rFonts w:ascii="Times New Roman" w:hAnsi="Times New Roman"/>
              </w:rPr>
              <w:t>Vui lòng tham chiếu tài liệu:</w:t>
            </w:r>
            <w:r w:rsidR="00A5364C" w:rsidRPr="008C5FA0">
              <w:rPr>
                <w:rFonts w:ascii="Times New Roman" w:hAnsi="Times New Roman"/>
              </w:rPr>
              <w:t xml:space="preserve"> </w:t>
            </w:r>
            <w:hyperlink r:id="rId49" w:history="1">
              <w:r w:rsidR="00A5364C" w:rsidRPr="008C5FA0">
                <w:rPr>
                  <w:rStyle w:val="Hyperlink"/>
                  <w:color w:val="auto"/>
                </w:rPr>
                <w:t>https://learn.microsoft.com/en-us/azure/devops/boards/work-items/email-work-items?view=azure-devops&amp;tabs=browser</w:t>
              </w:r>
            </w:hyperlink>
          </w:p>
          <w:p w14:paraId="2CF6F44E" w14:textId="18A0BAF1" w:rsidR="00421CA3" w:rsidRPr="008C5FA0" w:rsidRDefault="00421CA3" w:rsidP="003D13DA">
            <w:pPr>
              <w:pStyle w:val="TableParagraph"/>
              <w:ind w:right="90"/>
              <w:jc w:val="center"/>
              <w:rPr>
                <w:sz w:val="24"/>
              </w:rPr>
            </w:pPr>
          </w:p>
        </w:tc>
      </w:tr>
      <w:tr w:rsidR="008C5FA0" w:rsidRPr="008C5FA0" w14:paraId="10BD493A" w14:textId="77777777" w:rsidTr="003D13DA">
        <w:tblPrEx>
          <w:tblCellMar>
            <w:left w:w="108" w:type="dxa"/>
            <w:right w:w="108" w:type="dxa"/>
          </w:tblCellMar>
        </w:tblPrEx>
        <w:trPr>
          <w:trHeight w:val="570"/>
        </w:trPr>
        <w:tc>
          <w:tcPr>
            <w:tcW w:w="900" w:type="dxa"/>
          </w:tcPr>
          <w:p w14:paraId="48AEE052" w14:textId="77777777" w:rsidR="00665F5C" w:rsidRPr="008C5FA0" w:rsidRDefault="00665F5C" w:rsidP="00665F5C">
            <w:pPr>
              <w:pStyle w:val="TableParagraph"/>
              <w:rPr>
                <w:b/>
                <w:sz w:val="26"/>
              </w:rPr>
            </w:pPr>
          </w:p>
          <w:p w14:paraId="77E08576" w14:textId="77777777" w:rsidR="00665F5C" w:rsidRPr="008C5FA0" w:rsidRDefault="00665F5C" w:rsidP="00665F5C">
            <w:pPr>
              <w:pStyle w:val="TableParagraph"/>
              <w:spacing w:before="3"/>
              <w:rPr>
                <w:b/>
                <w:sz w:val="21"/>
              </w:rPr>
            </w:pPr>
          </w:p>
          <w:p w14:paraId="6C2FD5DB" w14:textId="7B6CF5F3" w:rsidR="00665F5C" w:rsidRPr="008C5FA0" w:rsidRDefault="00665F5C" w:rsidP="00665F5C">
            <w:pPr>
              <w:spacing w:before="4"/>
              <w:rPr>
                <w:b/>
                <w:sz w:val="35"/>
              </w:rPr>
            </w:pPr>
            <w:r w:rsidRPr="008C5FA0">
              <w:t>I.1.1.18</w:t>
            </w:r>
          </w:p>
        </w:tc>
        <w:tc>
          <w:tcPr>
            <w:tcW w:w="1530" w:type="dxa"/>
          </w:tcPr>
          <w:p w14:paraId="1E2475AC" w14:textId="77777777" w:rsidR="00665F5C" w:rsidRPr="008C5FA0" w:rsidRDefault="00665F5C" w:rsidP="00665F5C">
            <w:pPr>
              <w:pStyle w:val="TableParagraph"/>
              <w:rPr>
                <w:b/>
                <w:sz w:val="26"/>
              </w:rPr>
            </w:pPr>
          </w:p>
          <w:p w14:paraId="77C30DD7" w14:textId="77777777" w:rsidR="00665F5C" w:rsidRPr="008C5FA0" w:rsidRDefault="00665F5C" w:rsidP="00665F5C">
            <w:pPr>
              <w:pStyle w:val="TableParagraph"/>
              <w:spacing w:before="3"/>
              <w:rPr>
                <w:b/>
                <w:sz w:val="21"/>
              </w:rPr>
            </w:pPr>
          </w:p>
          <w:p w14:paraId="022C110C" w14:textId="10F6E074" w:rsidR="00665F5C" w:rsidRPr="008C5FA0" w:rsidRDefault="00665F5C" w:rsidP="00665F5C">
            <w:pPr>
              <w:spacing w:before="4"/>
              <w:rPr>
                <w:b/>
                <w:sz w:val="35"/>
              </w:rPr>
            </w:pPr>
            <w:r w:rsidRPr="008C5FA0">
              <w:t>FN.PM.020</w:t>
            </w:r>
          </w:p>
        </w:tc>
        <w:tc>
          <w:tcPr>
            <w:tcW w:w="2340" w:type="dxa"/>
          </w:tcPr>
          <w:p w14:paraId="6A0D729E" w14:textId="77777777" w:rsidR="00665F5C" w:rsidRPr="008C5FA0" w:rsidRDefault="00665F5C" w:rsidP="00665F5C">
            <w:pPr>
              <w:pStyle w:val="TableParagraph"/>
              <w:ind w:left="107" w:right="98"/>
              <w:jc w:val="both"/>
              <w:rPr>
                <w:sz w:val="24"/>
              </w:rPr>
            </w:pPr>
            <w:r w:rsidRPr="008C5FA0">
              <w:rPr>
                <w:sz w:val="24"/>
              </w:rPr>
              <w:t>Cho phép thêm/sửa/xóa công việc với các thông tin tối thiểu như tên công việc, nội dung, nỗ</w:t>
            </w:r>
          </w:p>
          <w:p w14:paraId="20F3053F" w14:textId="77777777" w:rsidR="00665F5C" w:rsidRPr="008C5FA0" w:rsidRDefault="00665F5C" w:rsidP="00665F5C">
            <w:pPr>
              <w:pStyle w:val="TableParagraph"/>
              <w:spacing w:line="270" w:lineRule="atLeast"/>
              <w:ind w:left="107" w:right="101"/>
              <w:jc w:val="both"/>
              <w:rPr>
                <w:sz w:val="24"/>
              </w:rPr>
            </w:pPr>
            <w:r w:rsidRPr="008C5FA0">
              <w:rPr>
                <w:sz w:val="24"/>
              </w:rPr>
              <w:t>lực thực hiện, người thực hiện, thời gian, người nhận báo cáo</w:t>
            </w:r>
          </w:p>
          <w:p w14:paraId="6F96AEC8" w14:textId="32133761" w:rsidR="00665F5C" w:rsidRPr="008C5FA0" w:rsidRDefault="00665F5C" w:rsidP="00665F5C">
            <w:pPr>
              <w:spacing w:before="131"/>
              <w:ind w:left="107" w:right="98"/>
              <w:jc w:val="both"/>
            </w:pPr>
            <w:r w:rsidRPr="008C5FA0">
              <w:t>Allow adding/editing/deleting tasks with minimal information such as taks name, content, contribution, performer, time, report recipient</w:t>
            </w:r>
          </w:p>
        </w:tc>
        <w:tc>
          <w:tcPr>
            <w:tcW w:w="1620" w:type="dxa"/>
          </w:tcPr>
          <w:p w14:paraId="02BC1C0F" w14:textId="4D475085" w:rsidR="00665F5C" w:rsidRPr="008C5FA0" w:rsidRDefault="00D570B5" w:rsidP="00665F5C">
            <w:pPr>
              <w:pStyle w:val="TableParagraph"/>
              <w:jc w:val="center"/>
              <w:rPr>
                <w:sz w:val="24"/>
                <w:lang w:val="en-US"/>
              </w:rPr>
            </w:pPr>
            <w:r w:rsidRPr="008C5FA0">
              <w:rPr>
                <w:sz w:val="24"/>
                <w:lang w:val="en-US"/>
              </w:rPr>
              <w:t>Đáp ứng</w:t>
            </w:r>
          </w:p>
        </w:tc>
        <w:tc>
          <w:tcPr>
            <w:tcW w:w="9504" w:type="dxa"/>
          </w:tcPr>
          <w:p w14:paraId="0AC2D65D" w14:textId="77777777" w:rsidR="00E75034" w:rsidRPr="008C5FA0" w:rsidRDefault="00E75034" w:rsidP="003D13DA">
            <w:pPr>
              <w:pStyle w:val="TableParagraph"/>
              <w:ind w:right="90"/>
              <w:jc w:val="center"/>
              <w:rPr>
                <w:sz w:val="24"/>
              </w:rPr>
            </w:pPr>
            <w:r w:rsidRPr="008C5FA0">
              <w:rPr>
                <w:noProof/>
              </w:rPr>
              <w:drawing>
                <wp:inline distT="0" distB="0" distL="0" distR="0" wp14:anchorId="1B58D5E7" wp14:editId="6629BBCA">
                  <wp:extent cx="2657475" cy="1494830"/>
                  <wp:effectExtent l="0" t="0" r="0" b="0"/>
                  <wp:docPr id="113" name="Picture 112">
                    <a:extLst xmlns:a="http://schemas.openxmlformats.org/drawingml/2006/main">
                      <a:ext uri="{FF2B5EF4-FFF2-40B4-BE49-F238E27FC236}">
                        <a16:creationId xmlns:a16="http://schemas.microsoft.com/office/drawing/2014/main" id="{DDE3D3F8-BF8C-27F3-DE29-7EC7F9EF48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2">
                            <a:extLst>
                              <a:ext uri="{FF2B5EF4-FFF2-40B4-BE49-F238E27FC236}">
                                <a16:creationId xmlns:a16="http://schemas.microsoft.com/office/drawing/2014/main" id="{DDE3D3F8-BF8C-27F3-DE29-7EC7F9EF48A9}"/>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664951" cy="1499035"/>
                          </a:xfrm>
                          <a:prstGeom prst="rect">
                            <a:avLst/>
                          </a:prstGeom>
                        </pic:spPr>
                      </pic:pic>
                    </a:graphicData>
                  </a:graphic>
                </wp:inline>
              </w:drawing>
            </w:r>
          </w:p>
          <w:p w14:paraId="164C2F62" w14:textId="08C1B82A" w:rsidR="00E75034" w:rsidRPr="008C5FA0" w:rsidRDefault="00E75034" w:rsidP="003D13DA">
            <w:pPr>
              <w:pStyle w:val="TableParagraph"/>
              <w:ind w:right="90"/>
              <w:jc w:val="center"/>
              <w:rPr>
                <w:sz w:val="24"/>
              </w:rPr>
            </w:pPr>
            <w:r w:rsidRPr="008C5FA0">
              <w:rPr>
                <w:sz w:val="24"/>
              </w:rPr>
              <w:t>By Default Feature</w:t>
            </w:r>
          </w:p>
          <w:p w14:paraId="794FD6E7" w14:textId="19F85A84" w:rsidR="00B01F8D" w:rsidRPr="008C5FA0" w:rsidRDefault="00E75034" w:rsidP="003D13DA">
            <w:pPr>
              <w:pStyle w:val="TableParagraph"/>
              <w:ind w:right="90"/>
              <w:jc w:val="center"/>
              <w:rPr>
                <w:sz w:val="24"/>
                <w:lang w:val="en-IN"/>
              </w:rPr>
            </w:pPr>
            <w:r w:rsidRPr="008C5FA0">
              <w:rPr>
                <w:sz w:val="24"/>
              </w:rPr>
              <w:t>Work item can be added/edited/deleated with minimal information.</w:t>
            </w:r>
            <w:r w:rsidR="00B01F8D" w:rsidRPr="008C5FA0">
              <w:rPr>
                <w:sz w:val="24"/>
                <w:lang w:val="en-IN"/>
              </w:rPr>
              <w:t xml:space="preserve"> </w:t>
            </w:r>
            <w:r w:rsidR="00B01F8D" w:rsidRPr="008C5FA0">
              <w:rPr>
                <w:rFonts w:ascii="Segoe UI" w:hAnsi="Segoe UI" w:cs="Segoe UI"/>
                <w:shd w:val="clear" w:color="auto" w:fill="FFFFFF"/>
              </w:rPr>
              <w:t>You can modify an existing work item type or add a custom work item type based on your team's tracking requirements or workflow processes. The most common reasons to modify a work item type are to add or modify the set of fields or field rules, change the workflow, or customize the work item form.</w:t>
            </w:r>
          </w:p>
          <w:p w14:paraId="2D8ACA6E" w14:textId="55B1880E" w:rsidR="00E75034" w:rsidRPr="008C5FA0" w:rsidRDefault="00433E4F" w:rsidP="003D13DA">
            <w:pPr>
              <w:pStyle w:val="TableParagraph"/>
              <w:ind w:right="90"/>
              <w:jc w:val="center"/>
              <w:rPr>
                <w:sz w:val="24"/>
                <w:lang w:val="en-IN"/>
              </w:rPr>
            </w:pPr>
            <w:r w:rsidRPr="008C5FA0">
              <w:rPr>
                <w:sz w:val="24"/>
                <w:lang w:val="en-IN"/>
              </w:rPr>
              <w:t xml:space="preserve">Refer- </w:t>
            </w:r>
            <w:hyperlink r:id="rId51" w:history="1">
              <w:r w:rsidR="00A5364C" w:rsidRPr="008C5FA0">
                <w:rPr>
                  <w:rStyle w:val="Hyperlink"/>
                  <w:color w:val="auto"/>
                  <w:sz w:val="24"/>
                  <w:lang w:val="en-IN"/>
                </w:rPr>
                <w:t>https://learn.microsoft.com/en-us/azure/devops/reference/add-modify-wit?view=azure-devops-2022</w:t>
              </w:r>
            </w:hyperlink>
          </w:p>
          <w:p w14:paraId="7B58909E" w14:textId="77777777" w:rsidR="00A5364C" w:rsidRPr="008C5FA0" w:rsidRDefault="00A5364C" w:rsidP="003D13DA">
            <w:pPr>
              <w:pStyle w:val="TableParagraph"/>
              <w:ind w:right="90"/>
              <w:jc w:val="center"/>
              <w:rPr>
                <w:sz w:val="24"/>
                <w:lang w:val="en-IN"/>
              </w:rPr>
            </w:pPr>
          </w:p>
          <w:p w14:paraId="2A7E1C06" w14:textId="77777777" w:rsidR="00A5364C" w:rsidRPr="008C5FA0" w:rsidRDefault="00A5364C" w:rsidP="003D13DA">
            <w:pPr>
              <w:pStyle w:val="TableParagraph"/>
              <w:ind w:right="90"/>
              <w:jc w:val="center"/>
            </w:pPr>
            <w:r w:rsidRPr="008C5FA0">
              <w:t>Đây là tính năng mặc định của hệ thống</w:t>
            </w:r>
          </w:p>
          <w:p w14:paraId="63EA2169" w14:textId="594FEFB8" w:rsidR="00A5364C" w:rsidRPr="008C5FA0" w:rsidRDefault="00A5364C" w:rsidP="003D13DA">
            <w:pPr>
              <w:spacing w:before="0" w:after="0"/>
              <w:ind w:right="90"/>
              <w:rPr>
                <w:rFonts w:ascii="Times New Roman" w:hAnsi="Times New Roman"/>
              </w:rPr>
            </w:pPr>
            <w:r w:rsidRPr="008C5FA0">
              <w:rPr>
                <w:rFonts w:ascii="Times New Roman" w:hAnsi="Times New Roman"/>
              </w:rPr>
              <w:t>Mục công việc có thể được thêm / sửa / xóa với thông tin tối thiểu. Khách hàng có thể sửa đổi loại mục công việc hiện có hoặc thêm loại mục công việc tùy chỉnh dựa trên yêu cầu theo dõi của nhóm hoặc quy trình công việc. Các lý do chủ yếu để sửa đổi loại mục công việc là để thêm hoặc sửa đổi tập hợp các trường hoặc quy tắc trường, thay đổi quy trình làm việc hoặc tùy chỉnh biểu mẫu mục công việc.</w:t>
            </w:r>
          </w:p>
          <w:p w14:paraId="2810ABF0" w14:textId="0B2E92E4" w:rsidR="00A5364C" w:rsidRPr="008C5FA0" w:rsidRDefault="00A5364C" w:rsidP="003D13DA">
            <w:pPr>
              <w:spacing w:before="0" w:after="0"/>
              <w:ind w:right="90"/>
              <w:rPr>
                <w:rFonts w:ascii="Times New Roman" w:hAnsi="Times New Roman"/>
              </w:rPr>
            </w:pPr>
            <w:r w:rsidRPr="008C5FA0">
              <w:rPr>
                <w:rFonts w:ascii="Times New Roman" w:hAnsi="Times New Roman"/>
              </w:rPr>
              <w:t>Vui lòng tham chiếu tài liệu:</w:t>
            </w:r>
          </w:p>
          <w:p w14:paraId="14C5E84F" w14:textId="076DCA03" w:rsidR="00A5364C" w:rsidRPr="008C5FA0" w:rsidRDefault="00303F79" w:rsidP="003D13DA">
            <w:pPr>
              <w:spacing w:before="0" w:after="0"/>
              <w:ind w:right="90"/>
              <w:rPr>
                <w:rFonts w:ascii="Times New Roman" w:hAnsi="Times New Roman"/>
              </w:rPr>
            </w:pPr>
            <w:hyperlink r:id="rId52" w:history="1">
              <w:r w:rsidR="00A5364C" w:rsidRPr="008C5FA0">
                <w:rPr>
                  <w:rStyle w:val="Hyperlink"/>
                  <w:color w:val="auto"/>
                  <w:lang w:val="en-IN"/>
                </w:rPr>
                <w:t>https://learn.microsoft.com/en-us/azure/devops/reference/add-modify-wit?view=azure-devops-2022</w:t>
              </w:r>
            </w:hyperlink>
          </w:p>
          <w:p w14:paraId="058D1723" w14:textId="3ACECC3D" w:rsidR="00A5364C" w:rsidRPr="008C5FA0" w:rsidRDefault="00A5364C" w:rsidP="003D13DA">
            <w:pPr>
              <w:pStyle w:val="TableParagraph"/>
              <w:ind w:right="90"/>
              <w:jc w:val="center"/>
              <w:rPr>
                <w:sz w:val="24"/>
              </w:rPr>
            </w:pPr>
          </w:p>
        </w:tc>
      </w:tr>
      <w:tr w:rsidR="008C5FA0" w:rsidRPr="008C5FA0" w14:paraId="661C8D92" w14:textId="77777777" w:rsidTr="003D13DA">
        <w:trPr>
          <w:trHeight w:val="570"/>
        </w:trPr>
        <w:tc>
          <w:tcPr>
            <w:tcW w:w="900" w:type="dxa"/>
          </w:tcPr>
          <w:p w14:paraId="16C188D5" w14:textId="77777777" w:rsidR="00665F5C" w:rsidRPr="008C5FA0" w:rsidRDefault="00665F5C" w:rsidP="00665F5C">
            <w:pPr>
              <w:pStyle w:val="TableParagraph"/>
              <w:spacing w:before="2"/>
              <w:rPr>
                <w:b/>
                <w:sz w:val="35"/>
              </w:rPr>
            </w:pPr>
          </w:p>
          <w:p w14:paraId="1A1A6281" w14:textId="19AB0CB4" w:rsidR="00665F5C" w:rsidRPr="008C5FA0" w:rsidRDefault="00665F5C" w:rsidP="00665F5C">
            <w:pPr>
              <w:pStyle w:val="TableParagraph"/>
              <w:rPr>
                <w:b/>
                <w:sz w:val="26"/>
              </w:rPr>
            </w:pPr>
            <w:r w:rsidRPr="008C5FA0">
              <w:rPr>
                <w:sz w:val="24"/>
              </w:rPr>
              <w:t>I.1.1.19</w:t>
            </w:r>
          </w:p>
        </w:tc>
        <w:tc>
          <w:tcPr>
            <w:tcW w:w="1530" w:type="dxa"/>
          </w:tcPr>
          <w:p w14:paraId="52130724" w14:textId="77777777" w:rsidR="00665F5C" w:rsidRPr="008C5FA0" w:rsidRDefault="00665F5C" w:rsidP="00665F5C">
            <w:pPr>
              <w:pStyle w:val="TableParagraph"/>
              <w:spacing w:before="2"/>
              <w:rPr>
                <w:b/>
                <w:sz w:val="35"/>
              </w:rPr>
            </w:pPr>
          </w:p>
          <w:p w14:paraId="0141B453" w14:textId="3F05E14C" w:rsidR="00665F5C" w:rsidRPr="008C5FA0" w:rsidRDefault="00665F5C" w:rsidP="00665F5C">
            <w:pPr>
              <w:pStyle w:val="TableParagraph"/>
              <w:rPr>
                <w:b/>
                <w:sz w:val="26"/>
              </w:rPr>
            </w:pPr>
            <w:r w:rsidRPr="008C5FA0">
              <w:rPr>
                <w:sz w:val="24"/>
              </w:rPr>
              <w:t>FN.PM.021</w:t>
            </w:r>
          </w:p>
        </w:tc>
        <w:tc>
          <w:tcPr>
            <w:tcW w:w="2340" w:type="dxa"/>
          </w:tcPr>
          <w:p w14:paraId="5FA0E5B1" w14:textId="77777777" w:rsidR="00665F5C" w:rsidRPr="008C5FA0" w:rsidRDefault="00665F5C" w:rsidP="00665F5C">
            <w:pPr>
              <w:pStyle w:val="TableParagraph"/>
              <w:ind w:left="107" w:right="132"/>
              <w:rPr>
                <w:sz w:val="24"/>
              </w:rPr>
            </w:pPr>
            <w:r w:rsidRPr="008C5FA0">
              <w:rPr>
                <w:sz w:val="24"/>
              </w:rPr>
              <w:t>Cho phép phân rã hạng mục công việc lớn (vd: story) thành</w:t>
            </w:r>
          </w:p>
          <w:p w14:paraId="3A98A346" w14:textId="77777777" w:rsidR="00665F5C" w:rsidRPr="008C5FA0" w:rsidRDefault="00665F5C" w:rsidP="00665F5C">
            <w:pPr>
              <w:pStyle w:val="TableParagraph"/>
              <w:spacing w:line="270" w:lineRule="atLeast"/>
              <w:ind w:left="107" w:right="99"/>
              <w:rPr>
                <w:sz w:val="24"/>
              </w:rPr>
            </w:pPr>
            <w:r w:rsidRPr="008C5FA0">
              <w:rPr>
                <w:sz w:val="24"/>
              </w:rPr>
              <w:t>các công việc cụ thể ở mức thấp hơn (Task, sub task)</w:t>
            </w:r>
          </w:p>
          <w:p w14:paraId="50AF963D" w14:textId="0CBC8475" w:rsidR="00665F5C" w:rsidRPr="008C5FA0" w:rsidRDefault="00665F5C" w:rsidP="00665F5C">
            <w:pPr>
              <w:pStyle w:val="TableParagraph"/>
              <w:ind w:left="107" w:right="98"/>
              <w:jc w:val="both"/>
              <w:rPr>
                <w:sz w:val="24"/>
              </w:rPr>
            </w:pPr>
            <w:r w:rsidRPr="008C5FA0">
              <w:rPr>
                <w:sz w:val="24"/>
                <w:lang w:val="en-US"/>
              </w:rPr>
              <w:t>Allow dediding large work items (eg story) into specific lower level tasks (Task and sub task)</w:t>
            </w:r>
          </w:p>
        </w:tc>
        <w:tc>
          <w:tcPr>
            <w:tcW w:w="1620" w:type="dxa"/>
          </w:tcPr>
          <w:p w14:paraId="7B2383F1" w14:textId="5A3FDF98" w:rsidR="00665F5C" w:rsidRPr="008C5FA0" w:rsidRDefault="00D570B5" w:rsidP="00665F5C">
            <w:pPr>
              <w:pStyle w:val="TableParagraph"/>
              <w:jc w:val="center"/>
              <w:rPr>
                <w:sz w:val="24"/>
                <w:lang w:val="en-IN"/>
              </w:rPr>
            </w:pPr>
            <w:r w:rsidRPr="008C5FA0">
              <w:rPr>
                <w:sz w:val="24"/>
                <w:lang w:val="en-IN"/>
              </w:rPr>
              <w:t>Đáp ứng</w:t>
            </w:r>
          </w:p>
        </w:tc>
        <w:tc>
          <w:tcPr>
            <w:tcW w:w="9504" w:type="dxa"/>
          </w:tcPr>
          <w:p w14:paraId="67AE1D67" w14:textId="53E335EB" w:rsidR="00476098" w:rsidRPr="008C5FA0" w:rsidRDefault="00476098" w:rsidP="003D13DA">
            <w:pPr>
              <w:spacing w:before="0" w:after="0"/>
              <w:ind w:right="90"/>
              <w:jc w:val="center"/>
              <w:rPr>
                <w:rFonts w:ascii="Calibri" w:hAnsi="Calibri" w:cs="Calibri"/>
                <w:sz w:val="22"/>
                <w:szCs w:val="22"/>
              </w:rPr>
            </w:pPr>
            <w:r w:rsidRPr="008C5FA0">
              <w:rPr>
                <w:noProof/>
              </w:rPr>
              <w:drawing>
                <wp:inline distT="0" distB="0" distL="0" distR="0" wp14:anchorId="1DAAF88C" wp14:editId="430DDD90">
                  <wp:extent cx="2185200" cy="1890000"/>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85200" cy="1890000"/>
                          </a:xfrm>
                          <a:prstGeom prst="rect">
                            <a:avLst/>
                          </a:prstGeom>
                        </pic:spPr>
                      </pic:pic>
                    </a:graphicData>
                  </a:graphic>
                </wp:inline>
              </w:drawing>
            </w:r>
          </w:p>
          <w:p w14:paraId="45432B88" w14:textId="1DDBE93B" w:rsidR="00D0101A" w:rsidRPr="008C5FA0" w:rsidRDefault="00D0101A" w:rsidP="003D13DA">
            <w:pPr>
              <w:spacing w:before="0" w:after="0"/>
              <w:ind w:right="90"/>
              <w:jc w:val="center"/>
              <w:rPr>
                <w:rFonts w:ascii="Calibri" w:hAnsi="Calibri" w:cs="Calibri"/>
                <w:sz w:val="22"/>
                <w:szCs w:val="22"/>
              </w:rPr>
            </w:pPr>
            <w:r w:rsidRPr="008C5FA0">
              <w:rPr>
                <w:rFonts w:ascii="Calibri" w:hAnsi="Calibri" w:cs="Calibri"/>
                <w:sz w:val="22"/>
                <w:szCs w:val="22"/>
              </w:rPr>
              <w:t xml:space="preserve">By </w:t>
            </w:r>
            <w:r w:rsidR="003A0497" w:rsidRPr="008C5FA0">
              <w:rPr>
                <w:rFonts w:ascii="Calibri" w:hAnsi="Calibri" w:cs="Calibri"/>
                <w:sz w:val="22"/>
                <w:szCs w:val="22"/>
              </w:rPr>
              <w:t>Default,</w:t>
            </w:r>
            <w:r w:rsidRPr="008C5FA0">
              <w:rPr>
                <w:rFonts w:ascii="Calibri" w:hAnsi="Calibri" w:cs="Calibri"/>
                <w:sz w:val="22"/>
                <w:szCs w:val="22"/>
              </w:rPr>
              <w:t xml:space="preserve"> Feature</w:t>
            </w:r>
            <w:r w:rsidR="00A5364C" w:rsidRPr="008C5FA0">
              <w:rPr>
                <w:rFonts w:ascii="Calibri" w:hAnsi="Calibri" w:cs="Calibri"/>
                <w:sz w:val="22"/>
                <w:szCs w:val="22"/>
              </w:rPr>
              <w:t>/ Đây là tính năng mặc định của hệ thống</w:t>
            </w:r>
          </w:p>
          <w:p w14:paraId="0FCBD6DC" w14:textId="188F451E" w:rsidR="00A5364C" w:rsidRPr="008C5FA0" w:rsidRDefault="00D0101A">
            <w:pPr>
              <w:spacing w:before="0" w:after="0"/>
              <w:ind w:right="90"/>
              <w:jc w:val="both"/>
              <w:rPr>
                <w:rFonts w:ascii="Calibri" w:hAnsi="Calibri" w:cs="Calibri"/>
                <w:sz w:val="22"/>
                <w:szCs w:val="22"/>
              </w:rPr>
            </w:pPr>
            <w:r w:rsidRPr="008C5FA0">
              <w:rPr>
                <w:rFonts w:ascii="Calibri" w:hAnsi="Calibri" w:cs="Calibri"/>
                <w:sz w:val="22"/>
                <w:szCs w:val="22"/>
              </w:rPr>
              <w:t>Child-Parent</w:t>
            </w:r>
            <w:r w:rsidRPr="008C5FA0">
              <w:rPr>
                <w:rFonts w:ascii="Segoe UI" w:hAnsi="Segoe UI" w:cs="Segoe UI"/>
                <w:shd w:val="clear" w:color="auto" w:fill="FFFFFF"/>
              </w:rPr>
              <w:t xml:space="preserve"> </w:t>
            </w:r>
            <w:r w:rsidRPr="008C5FA0">
              <w:rPr>
                <w:rFonts w:ascii="Calibri" w:hAnsi="Calibri" w:cs="Calibri"/>
                <w:sz w:val="22"/>
                <w:szCs w:val="22"/>
              </w:rPr>
              <w:t>Use this directional link to create one-to-many relationships between a single parent to one or more child items. Use to organize workitem within a hierarchy.</w:t>
            </w:r>
            <w:r w:rsidR="00A5364C" w:rsidRPr="008C5FA0">
              <w:rPr>
                <w:rFonts w:ascii="Calibri" w:hAnsi="Calibri" w:cs="Calibri"/>
                <w:sz w:val="22"/>
                <w:szCs w:val="22"/>
              </w:rPr>
              <w:t xml:space="preserve"> </w:t>
            </w:r>
          </w:p>
          <w:p w14:paraId="5D7530BC" w14:textId="3B931E0B" w:rsidR="003A0497" w:rsidRPr="008C5FA0" w:rsidRDefault="003A0497" w:rsidP="003D13DA">
            <w:pPr>
              <w:spacing w:before="0" w:after="0"/>
              <w:ind w:right="90"/>
              <w:jc w:val="center"/>
              <w:rPr>
                <w:rFonts w:ascii="Calibri" w:hAnsi="Calibri" w:cs="Calibri"/>
                <w:sz w:val="22"/>
                <w:szCs w:val="22"/>
              </w:rPr>
            </w:pPr>
            <w:r w:rsidRPr="008C5FA0">
              <w:rPr>
                <w:rFonts w:ascii="Calibri" w:hAnsi="Calibri" w:cs="Calibri"/>
                <w:sz w:val="22"/>
                <w:szCs w:val="22"/>
              </w:rPr>
              <w:t>Refer: https://learn.microsoft.com/en-us/azure/devops/boards/queries/link-work-items-support-traceability?view=azure-devops&amp;tabs=browser#add-a-work-item-link</w:t>
            </w:r>
          </w:p>
          <w:p w14:paraId="13EC65B9" w14:textId="4B5B4AB7" w:rsidR="00A5364C" w:rsidRPr="008C5FA0" w:rsidRDefault="00A5364C" w:rsidP="003D13DA">
            <w:pPr>
              <w:spacing w:before="0" w:after="0"/>
              <w:ind w:right="90"/>
              <w:jc w:val="both"/>
              <w:rPr>
                <w:rFonts w:ascii="Times New Roman" w:hAnsi="Times New Roman"/>
              </w:rPr>
            </w:pPr>
            <w:r w:rsidRPr="008C5FA0">
              <w:rPr>
                <w:rFonts w:ascii="Times New Roman" w:hAnsi="Times New Roman"/>
              </w:rPr>
              <w:t xml:space="preserve">Các task cha-con sử dụng liên kết hướng này để tạo mối quan hệ một-nhiều giữa một task cha đơn lẻ với một hoặc nhiều mục con. </w:t>
            </w:r>
            <w:r w:rsidR="00070FF4" w:rsidRPr="008C5FA0">
              <w:rPr>
                <w:rFonts w:ascii="Times New Roman" w:hAnsi="Times New Roman"/>
              </w:rPr>
              <w:t>Được s</w:t>
            </w:r>
            <w:r w:rsidRPr="008C5FA0">
              <w:rPr>
                <w:rFonts w:ascii="Times New Roman" w:hAnsi="Times New Roman"/>
              </w:rPr>
              <w:t>ử dụng để sắp xếp hạng mục công việc trong một hệ thống phân cấp.</w:t>
            </w:r>
          </w:p>
          <w:p w14:paraId="4E9856B5" w14:textId="6F071510" w:rsidR="00D0101A" w:rsidRPr="008C5FA0" w:rsidRDefault="00D0101A" w:rsidP="003D13DA">
            <w:pPr>
              <w:spacing w:before="0" w:after="0"/>
              <w:ind w:right="90"/>
              <w:jc w:val="center"/>
              <w:rPr>
                <w:rFonts w:ascii="Calibri" w:hAnsi="Calibri" w:cs="Calibri"/>
                <w:sz w:val="22"/>
                <w:szCs w:val="22"/>
              </w:rPr>
            </w:pPr>
          </w:p>
          <w:p w14:paraId="1C899B6E" w14:textId="77777777" w:rsidR="00665F5C" w:rsidRPr="008C5FA0" w:rsidRDefault="00665F5C" w:rsidP="003D13DA">
            <w:pPr>
              <w:pStyle w:val="TableParagraph"/>
              <w:ind w:right="90"/>
              <w:jc w:val="center"/>
              <w:rPr>
                <w:sz w:val="24"/>
              </w:rPr>
            </w:pPr>
          </w:p>
        </w:tc>
      </w:tr>
      <w:tr w:rsidR="008C5FA0" w:rsidRPr="008C5FA0" w14:paraId="70FED5C2" w14:textId="77777777" w:rsidTr="003D13DA">
        <w:trPr>
          <w:trHeight w:val="570"/>
        </w:trPr>
        <w:tc>
          <w:tcPr>
            <w:tcW w:w="900" w:type="dxa"/>
          </w:tcPr>
          <w:p w14:paraId="7B5B6E5B" w14:textId="77777777" w:rsidR="00665F5C" w:rsidRPr="008C5FA0" w:rsidRDefault="00665F5C" w:rsidP="00665F5C">
            <w:pPr>
              <w:pStyle w:val="TableParagraph"/>
              <w:spacing w:before="1"/>
              <w:rPr>
                <w:b/>
                <w:sz w:val="35"/>
              </w:rPr>
            </w:pPr>
          </w:p>
          <w:p w14:paraId="080FA8C1" w14:textId="7DA59510" w:rsidR="00665F5C" w:rsidRPr="008C5FA0" w:rsidRDefault="00665F5C" w:rsidP="00665F5C">
            <w:pPr>
              <w:spacing w:before="2"/>
              <w:rPr>
                <w:b/>
                <w:sz w:val="35"/>
              </w:rPr>
            </w:pPr>
            <w:r w:rsidRPr="008C5FA0">
              <w:t>I.1.1.20</w:t>
            </w:r>
          </w:p>
        </w:tc>
        <w:tc>
          <w:tcPr>
            <w:tcW w:w="1530" w:type="dxa"/>
          </w:tcPr>
          <w:p w14:paraId="54547854" w14:textId="77777777" w:rsidR="00665F5C" w:rsidRPr="008C5FA0" w:rsidRDefault="00665F5C" w:rsidP="00665F5C">
            <w:pPr>
              <w:pStyle w:val="TableParagraph"/>
              <w:spacing w:before="1"/>
              <w:rPr>
                <w:b/>
                <w:sz w:val="35"/>
              </w:rPr>
            </w:pPr>
          </w:p>
          <w:p w14:paraId="5BC9A723" w14:textId="47990F8C" w:rsidR="00665F5C" w:rsidRPr="008C5FA0" w:rsidRDefault="00665F5C" w:rsidP="00665F5C">
            <w:pPr>
              <w:spacing w:before="2"/>
              <w:rPr>
                <w:b/>
                <w:sz w:val="35"/>
              </w:rPr>
            </w:pPr>
            <w:r w:rsidRPr="008C5FA0">
              <w:t>FN.PM.022</w:t>
            </w:r>
          </w:p>
        </w:tc>
        <w:tc>
          <w:tcPr>
            <w:tcW w:w="2340" w:type="dxa"/>
          </w:tcPr>
          <w:p w14:paraId="55F65050" w14:textId="77777777" w:rsidR="00665F5C" w:rsidRPr="008C5FA0" w:rsidRDefault="00665F5C" w:rsidP="00665F5C">
            <w:pPr>
              <w:pStyle w:val="TableParagraph"/>
              <w:ind w:left="107" w:right="97"/>
              <w:jc w:val="both"/>
              <w:rPr>
                <w:sz w:val="24"/>
              </w:rPr>
            </w:pPr>
            <w:r w:rsidRPr="008C5FA0">
              <w:rPr>
                <w:sz w:val="24"/>
              </w:rPr>
              <w:t>Cho</w:t>
            </w:r>
            <w:r w:rsidRPr="008C5FA0">
              <w:rPr>
                <w:spacing w:val="-17"/>
                <w:sz w:val="24"/>
              </w:rPr>
              <w:t xml:space="preserve"> </w:t>
            </w:r>
            <w:r w:rsidRPr="008C5FA0">
              <w:rPr>
                <w:sz w:val="24"/>
              </w:rPr>
              <w:t>phép</w:t>
            </w:r>
            <w:r w:rsidRPr="008C5FA0">
              <w:rPr>
                <w:spacing w:val="-13"/>
                <w:sz w:val="24"/>
              </w:rPr>
              <w:t xml:space="preserve"> </w:t>
            </w:r>
            <w:r w:rsidRPr="008C5FA0">
              <w:rPr>
                <w:sz w:val="24"/>
              </w:rPr>
              <w:t>gắn</w:t>
            </w:r>
            <w:r w:rsidRPr="008C5FA0">
              <w:rPr>
                <w:spacing w:val="-14"/>
                <w:sz w:val="24"/>
              </w:rPr>
              <w:t xml:space="preserve"> </w:t>
            </w:r>
            <w:r w:rsidRPr="008C5FA0">
              <w:rPr>
                <w:sz w:val="24"/>
              </w:rPr>
              <w:t>các</w:t>
            </w:r>
            <w:r w:rsidRPr="008C5FA0">
              <w:rPr>
                <w:spacing w:val="-17"/>
                <w:sz w:val="24"/>
              </w:rPr>
              <w:t xml:space="preserve"> </w:t>
            </w:r>
            <w:r w:rsidRPr="008C5FA0">
              <w:rPr>
                <w:sz w:val="24"/>
              </w:rPr>
              <w:t>dữ</w:t>
            </w:r>
            <w:r w:rsidRPr="008C5FA0">
              <w:rPr>
                <w:spacing w:val="-14"/>
                <w:sz w:val="24"/>
              </w:rPr>
              <w:t xml:space="preserve"> </w:t>
            </w:r>
            <w:r w:rsidRPr="008C5FA0">
              <w:rPr>
                <w:sz w:val="24"/>
              </w:rPr>
              <w:t>liệu</w:t>
            </w:r>
            <w:r w:rsidRPr="008C5FA0">
              <w:rPr>
                <w:spacing w:val="-13"/>
                <w:sz w:val="24"/>
              </w:rPr>
              <w:t xml:space="preserve"> </w:t>
            </w:r>
            <w:r w:rsidRPr="008C5FA0">
              <w:rPr>
                <w:sz w:val="24"/>
              </w:rPr>
              <w:t>phi</w:t>
            </w:r>
            <w:r w:rsidRPr="008C5FA0">
              <w:rPr>
                <w:spacing w:val="-15"/>
                <w:sz w:val="24"/>
              </w:rPr>
              <w:t xml:space="preserve"> </w:t>
            </w:r>
            <w:r w:rsidRPr="008C5FA0">
              <w:rPr>
                <w:sz w:val="24"/>
              </w:rPr>
              <w:t>cấu trúc vào hạng mục công việc: văn bản có định dạng, âm</w:t>
            </w:r>
            <w:r w:rsidRPr="008C5FA0">
              <w:rPr>
                <w:spacing w:val="-11"/>
                <w:sz w:val="24"/>
              </w:rPr>
              <w:t xml:space="preserve"> </w:t>
            </w:r>
            <w:r w:rsidRPr="008C5FA0">
              <w:rPr>
                <w:spacing w:val="-3"/>
                <w:sz w:val="24"/>
              </w:rPr>
              <w:t>thanh,</w:t>
            </w:r>
          </w:p>
          <w:p w14:paraId="657400D3" w14:textId="77777777" w:rsidR="00665F5C" w:rsidRPr="008C5FA0" w:rsidRDefault="00665F5C" w:rsidP="00665F5C">
            <w:pPr>
              <w:pStyle w:val="TableParagraph"/>
              <w:spacing w:line="264" w:lineRule="exact"/>
              <w:ind w:left="107"/>
              <w:jc w:val="both"/>
              <w:rPr>
                <w:sz w:val="24"/>
                <w:lang w:val="en-US"/>
              </w:rPr>
            </w:pPr>
            <w:r w:rsidRPr="008C5FA0">
              <w:rPr>
                <w:sz w:val="24"/>
              </w:rPr>
              <w:t>hình ảnh, clip.</w:t>
            </w:r>
          </w:p>
          <w:p w14:paraId="621DDE4D" w14:textId="2E5090D8" w:rsidR="00665F5C" w:rsidRPr="008C5FA0" w:rsidRDefault="00665F5C" w:rsidP="00665F5C">
            <w:pPr>
              <w:ind w:left="107" w:right="132"/>
            </w:pPr>
            <w:r w:rsidRPr="008C5FA0">
              <w:t>Allow attaching unstructured data to work items including rich text, audio, images and clips.</w:t>
            </w:r>
          </w:p>
        </w:tc>
        <w:tc>
          <w:tcPr>
            <w:tcW w:w="1620" w:type="dxa"/>
          </w:tcPr>
          <w:p w14:paraId="2EE62217" w14:textId="272B140D" w:rsidR="00665F5C" w:rsidRPr="008C5FA0" w:rsidRDefault="00D570B5" w:rsidP="00665F5C">
            <w:pPr>
              <w:pStyle w:val="TableParagraph"/>
              <w:jc w:val="center"/>
              <w:rPr>
                <w:sz w:val="24"/>
                <w:lang w:val="en-US"/>
              </w:rPr>
            </w:pPr>
            <w:r w:rsidRPr="008C5FA0">
              <w:rPr>
                <w:sz w:val="24"/>
                <w:lang w:val="en-US"/>
              </w:rPr>
              <w:t>Đáp ứng</w:t>
            </w:r>
          </w:p>
        </w:tc>
        <w:tc>
          <w:tcPr>
            <w:tcW w:w="9504" w:type="dxa"/>
          </w:tcPr>
          <w:p w14:paraId="00EED128" w14:textId="084E3EE0" w:rsidR="0078286E" w:rsidRPr="008C5FA0" w:rsidRDefault="003A0497" w:rsidP="003D13DA">
            <w:pPr>
              <w:spacing w:before="0" w:after="0"/>
              <w:ind w:right="90"/>
              <w:jc w:val="center"/>
              <w:rPr>
                <w:rFonts w:ascii="Calibri" w:hAnsi="Calibri" w:cs="Calibri"/>
                <w:sz w:val="22"/>
                <w:szCs w:val="22"/>
              </w:rPr>
            </w:pPr>
            <w:r w:rsidRPr="008C5FA0">
              <w:rPr>
                <w:noProof/>
              </w:rPr>
              <w:drawing>
                <wp:inline distT="0" distB="0" distL="0" distR="0" wp14:anchorId="130BA431" wp14:editId="40A6AAE4">
                  <wp:extent cx="2185200" cy="1890000"/>
                  <wp:effectExtent l="0" t="0" r="5715" b="0"/>
                  <wp:docPr id="1746744494" name="Picture 1746744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85200" cy="1890000"/>
                          </a:xfrm>
                          <a:prstGeom prst="rect">
                            <a:avLst/>
                          </a:prstGeom>
                        </pic:spPr>
                      </pic:pic>
                    </a:graphicData>
                  </a:graphic>
                </wp:inline>
              </w:drawing>
            </w:r>
          </w:p>
          <w:p w14:paraId="1978FB9E" w14:textId="77ACE61C" w:rsidR="0078286E" w:rsidRPr="008C5FA0" w:rsidRDefault="0078286E" w:rsidP="003D13DA">
            <w:pPr>
              <w:spacing w:before="0" w:after="0"/>
              <w:ind w:right="90"/>
              <w:jc w:val="center"/>
              <w:rPr>
                <w:rFonts w:ascii="Calibri" w:hAnsi="Calibri" w:cs="Calibri"/>
                <w:sz w:val="22"/>
                <w:szCs w:val="22"/>
              </w:rPr>
            </w:pPr>
            <w:r w:rsidRPr="008C5FA0">
              <w:rPr>
                <w:rFonts w:ascii="Calibri" w:hAnsi="Calibri" w:cs="Calibri"/>
                <w:sz w:val="22"/>
                <w:szCs w:val="22"/>
              </w:rPr>
              <w:t>By Default Feature</w:t>
            </w:r>
            <w:r w:rsidR="006E5400" w:rsidRPr="008C5FA0">
              <w:rPr>
                <w:rFonts w:ascii="Calibri" w:hAnsi="Calibri" w:cs="Calibri"/>
                <w:sz w:val="22"/>
                <w:szCs w:val="22"/>
              </w:rPr>
              <w:t>/ Đây là tính năng mặc định của hệ thống.</w:t>
            </w:r>
          </w:p>
          <w:p w14:paraId="0900F829" w14:textId="348022FB" w:rsidR="003A0497" w:rsidRPr="008C5FA0" w:rsidRDefault="003A0497" w:rsidP="003D13DA">
            <w:pPr>
              <w:shd w:val="clear" w:color="auto" w:fill="FFFFFF"/>
              <w:spacing w:before="0" w:after="0"/>
              <w:jc w:val="center"/>
              <w:rPr>
                <w:rFonts w:ascii="Segoe UI" w:hAnsi="Segoe UI" w:cs="Segoe UI"/>
                <w:lang w:val="en-IN" w:eastAsia="en-IN"/>
              </w:rPr>
            </w:pPr>
            <w:r w:rsidRPr="008C5FA0">
              <w:rPr>
                <w:rFonts w:ascii="Segoe UI" w:hAnsi="Segoe UI" w:cs="Segoe UI"/>
                <w:lang w:val="en-IN" w:eastAsia="en-IN"/>
              </w:rPr>
              <w:t>Team can centralize reference materials by attaching files to your work items. That way they're always readily accessible when you need them. For example, you can attach a screen image that illustrates a problem, a line of code in a text file, a log, an e-mail thread, or a product feature's specification.</w:t>
            </w:r>
          </w:p>
          <w:p w14:paraId="56D01911" w14:textId="77777777" w:rsidR="002D1BD5" w:rsidRPr="008C5FA0" w:rsidRDefault="002D1BD5" w:rsidP="002D1BD5">
            <w:pPr>
              <w:shd w:val="clear" w:color="auto" w:fill="FFFFFF"/>
              <w:spacing w:before="0" w:after="0"/>
              <w:jc w:val="center"/>
              <w:rPr>
                <w:rFonts w:ascii="Segoe UI" w:hAnsi="Segoe UI" w:cs="Segoe UI"/>
                <w:lang w:val="en-IN" w:eastAsia="en-IN"/>
              </w:rPr>
            </w:pPr>
            <w:r w:rsidRPr="008C5FA0">
              <w:rPr>
                <w:rFonts w:ascii="Segoe UI" w:hAnsi="Segoe UI" w:cs="Segoe UI"/>
                <w:lang w:val="en-IN" w:eastAsia="en-IN"/>
              </w:rPr>
              <w:t>Choose the Attachment tab icon or Attachments tab to attach a file with supplemental information. The following file types support preview as attachments.</w:t>
            </w:r>
          </w:p>
          <w:p w14:paraId="085E7F70" w14:textId="77777777" w:rsidR="002D1BD5" w:rsidRPr="008C5FA0" w:rsidRDefault="002D1BD5" w:rsidP="002D1BD5">
            <w:pPr>
              <w:shd w:val="clear" w:color="auto" w:fill="FFFFFF"/>
              <w:spacing w:before="0" w:after="0"/>
              <w:jc w:val="center"/>
              <w:rPr>
                <w:rFonts w:ascii="Segoe UI" w:hAnsi="Segoe UI" w:cs="Segoe UI"/>
                <w:lang w:val="en-IN" w:eastAsia="en-IN"/>
              </w:rPr>
            </w:pPr>
          </w:p>
          <w:p w14:paraId="2C4BB27F" w14:textId="77777777" w:rsidR="002D1BD5" w:rsidRPr="008C5FA0" w:rsidRDefault="002D1BD5" w:rsidP="002D1BD5">
            <w:pPr>
              <w:shd w:val="clear" w:color="auto" w:fill="FFFFFF"/>
              <w:spacing w:before="0" w:after="0"/>
              <w:jc w:val="center"/>
              <w:rPr>
                <w:rFonts w:ascii="Segoe UI" w:hAnsi="Segoe UI" w:cs="Segoe UI"/>
                <w:lang w:val="en-IN" w:eastAsia="en-IN"/>
              </w:rPr>
            </w:pPr>
            <w:r w:rsidRPr="008C5FA0">
              <w:rPr>
                <w:rFonts w:ascii="Segoe UI" w:hAnsi="Segoe UI" w:cs="Segoe UI"/>
                <w:lang w:val="en-IN" w:eastAsia="en-IN"/>
              </w:rPr>
              <w:t>Image types: "jpg", "jpeg", "png", "jif", "jfif", "jpx", "fpx", "pcd", "bmp", "img", "eps", "psd", "wmf", "gif"</w:t>
            </w:r>
          </w:p>
          <w:p w14:paraId="6F0B7E90" w14:textId="77777777" w:rsidR="002D1BD5" w:rsidRPr="008C5FA0" w:rsidRDefault="002D1BD5" w:rsidP="002D1BD5">
            <w:pPr>
              <w:shd w:val="clear" w:color="auto" w:fill="FFFFFF"/>
              <w:spacing w:before="0" w:after="0"/>
              <w:jc w:val="center"/>
              <w:rPr>
                <w:rFonts w:ascii="Segoe UI" w:hAnsi="Segoe UI" w:cs="Segoe UI"/>
                <w:lang w:val="en-IN" w:eastAsia="en-IN"/>
              </w:rPr>
            </w:pPr>
            <w:r w:rsidRPr="008C5FA0">
              <w:rPr>
                <w:rFonts w:ascii="Segoe UI" w:hAnsi="Segoe UI" w:cs="Segoe UI"/>
                <w:lang w:val="en-IN" w:eastAsia="en-IN"/>
              </w:rPr>
              <w:t>Video Types: "mp4", "mov", "m4v", "webm</w:t>
            </w:r>
          </w:p>
          <w:p w14:paraId="4CBC88DF" w14:textId="77777777" w:rsidR="002D1BD5" w:rsidRPr="008C5FA0" w:rsidRDefault="002D1BD5" w:rsidP="002D1BD5">
            <w:pPr>
              <w:shd w:val="clear" w:color="auto" w:fill="FFFFFF"/>
              <w:spacing w:before="0" w:after="0"/>
              <w:jc w:val="center"/>
              <w:rPr>
                <w:rFonts w:ascii="Segoe UI" w:hAnsi="Segoe UI" w:cs="Segoe UI"/>
                <w:lang w:val="en-IN" w:eastAsia="en-IN"/>
              </w:rPr>
            </w:pPr>
            <w:r w:rsidRPr="008C5FA0">
              <w:rPr>
                <w:rFonts w:ascii="Segoe UI" w:hAnsi="Segoe UI" w:cs="Segoe UI"/>
                <w:lang w:val="en-IN" w:eastAsia="en-IN"/>
              </w:rPr>
              <w:t>Text Types: "txt", "log"</w:t>
            </w:r>
          </w:p>
          <w:p w14:paraId="1C1121BC" w14:textId="2D0C32F0" w:rsidR="003A0497" w:rsidRPr="008C5FA0" w:rsidRDefault="003A0497" w:rsidP="003D13DA">
            <w:pPr>
              <w:spacing w:before="0" w:after="0"/>
              <w:ind w:right="90"/>
              <w:jc w:val="center"/>
              <w:rPr>
                <w:rFonts w:ascii="Calibri" w:hAnsi="Calibri" w:cs="Calibri"/>
                <w:sz w:val="22"/>
                <w:szCs w:val="22"/>
              </w:rPr>
            </w:pPr>
            <w:r w:rsidRPr="008C5FA0">
              <w:rPr>
                <w:rFonts w:ascii="Segoe UI" w:hAnsi="Segoe UI" w:cs="Segoe UI"/>
                <w:shd w:val="clear" w:color="auto" w:fill="FFFFFF"/>
              </w:rPr>
              <w:t>Refer: https://learn.microsoft.com/en-us/azure/devops/boards/queries/share-plans?view=azure-devops&amp;tabs=browser#attach-files-to-work-items</w:t>
            </w:r>
          </w:p>
          <w:p w14:paraId="441970D0" w14:textId="77777777" w:rsidR="003A0497" w:rsidRPr="008C5FA0" w:rsidRDefault="003A0497" w:rsidP="003D13DA">
            <w:pPr>
              <w:spacing w:before="0" w:after="0"/>
              <w:ind w:right="90"/>
              <w:jc w:val="center"/>
              <w:rPr>
                <w:rFonts w:ascii="Times New Roman" w:hAnsi="Times New Roman"/>
              </w:rPr>
            </w:pPr>
          </w:p>
          <w:p w14:paraId="01BFB380" w14:textId="7E3786BE" w:rsidR="006E5400" w:rsidRPr="008C5FA0" w:rsidRDefault="00070FF4" w:rsidP="003D13DA">
            <w:pPr>
              <w:spacing w:before="0" w:after="0"/>
              <w:ind w:right="90"/>
              <w:jc w:val="both"/>
              <w:rPr>
                <w:rFonts w:ascii="Times New Roman" w:hAnsi="Times New Roman"/>
              </w:rPr>
            </w:pPr>
            <w:r w:rsidRPr="008C5FA0">
              <w:rPr>
                <w:rFonts w:ascii="Times New Roman" w:hAnsi="Times New Roman"/>
              </w:rPr>
              <w:t>Cho phép gắn các dữ liệu phi cấu trúc vào hạng mục công việc</w:t>
            </w:r>
          </w:p>
          <w:p w14:paraId="0344CED7" w14:textId="77777777" w:rsidR="006E5400" w:rsidRPr="008C5FA0" w:rsidRDefault="006E5400" w:rsidP="003D13DA">
            <w:pPr>
              <w:spacing w:before="0" w:after="0"/>
              <w:ind w:right="90"/>
              <w:jc w:val="center"/>
              <w:rPr>
                <w:rFonts w:ascii="Calibri" w:hAnsi="Calibri" w:cs="Calibri"/>
                <w:sz w:val="22"/>
                <w:szCs w:val="22"/>
              </w:rPr>
            </w:pPr>
          </w:p>
          <w:p w14:paraId="32BF59A4" w14:textId="023F1E20" w:rsidR="0078286E" w:rsidRPr="008C5FA0" w:rsidRDefault="006E5400" w:rsidP="003D13DA">
            <w:pPr>
              <w:spacing w:before="0" w:after="0"/>
              <w:ind w:right="90"/>
              <w:jc w:val="center"/>
              <w:rPr>
                <w:rFonts w:ascii="Calibri" w:hAnsi="Calibri" w:cs="Calibri"/>
                <w:sz w:val="22"/>
                <w:szCs w:val="22"/>
                <w:u w:val="single"/>
              </w:rPr>
            </w:pPr>
            <w:r w:rsidRPr="008C5FA0">
              <w:rPr>
                <w:rFonts w:ascii="Calibri" w:hAnsi="Calibri" w:cs="Calibri"/>
                <w:sz w:val="22"/>
                <w:szCs w:val="22"/>
                <w:u w:val="single"/>
              </w:rPr>
              <w:t xml:space="preserve">Vui lòng tham chiếu tài liệu: </w:t>
            </w:r>
            <w:r w:rsidR="0078286E" w:rsidRPr="008C5FA0">
              <w:rPr>
                <w:rFonts w:ascii="Calibri" w:hAnsi="Calibri" w:cs="Calibri"/>
                <w:sz w:val="22"/>
                <w:szCs w:val="22"/>
                <w:u w:val="single"/>
              </w:rPr>
              <w:t>Azure Boards to manage your Software Development Project.pdf</w:t>
            </w:r>
          </w:p>
          <w:p w14:paraId="4DB69855" w14:textId="71DEBC58" w:rsidR="00665F5C" w:rsidRPr="008C5FA0" w:rsidRDefault="0078286E" w:rsidP="003D13DA">
            <w:pPr>
              <w:pStyle w:val="TableParagraph"/>
              <w:ind w:right="90"/>
              <w:jc w:val="center"/>
              <w:rPr>
                <w:sz w:val="24"/>
              </w:rPr>
            </w:pPr>
            <w:r w:rsidRPr="008C5FA0">
              <w:rPr>
                <w:rFonts w:ascii="Calibri" w:hAnsi="Calibri" w:cs="Calibri"/>
              </w:rPr>
              <w:lastRenderedPageBreak/>
              <w:t>Page-26</w:t>
            </w:r>
          </w:p>
        </w:tc>
      </w:tr>
      <w:tr w:rsidR="008C5FA0" w:rsidRPr="008C5FA0" w14:paraId="4E7AE0AC" w14:textId="77777777" w:rsidTr="003D13DA">
        <w:trPr>
          <w:trHeight w:val="570"/>
        </w:trPr>
        <w:tc>
          <w:tcPr>
            <w:tcW w:w="900" w:type="dxa"/>
          </w:tcPr>
          <w:p w14:paraId="5B0A003F" w14:textId="77777777" w:rsidR="00665F5C" w:rsidRPr="008C5FA0" w:rsidRDefault="00665F5C" w:rsidP="00665F5C">
            <w:pPr>
              <w:pStyle w:val="TableParagraph"/>
              <w:rPr>
                <w:b/>
                <w:sz w:val="26"/>
              </w:rPr>
            </w:pPr>
          </w:p>
          <w:p w14:paraId="29B861F5" w14:textId="77777777" w:rsidR="00665F5C" w:rsidRPr="008C5FA0" w:rsidRDefault="00665F5C" w:rsidP="00665F5C">
            <w:pPr>
              <w:pStyle w:val="TableParagraph"/>
              <w:rPr>
                <w:b/>
                <w:sz w:val="26"/>
              </w:rPr>
            </w:pPr>
          </w:p>
          <w:p w14:paraId="2192AB27" w14:textId="77777777" w:rsidR="00665F5C" w:rsidRPr="008C5FA0" w:rsidRDefault="00665F5C" w:rsidP="00665F5C">
            <w:pPr>
              <w:pStyle w:val="TableParagraph"/>
              <w:rPr>
                <w:b/>
                <w:sz w:val="26"/>
              </w:rPr>
            </w:pPr>
          </w:p>
          <w:p w14:paraId="44A988A4" w14:textId="12BCC506" w:rsidR="00665F5C" w:rsidRPr="008C5FA0" w:rsidRDefault="00665F5C" w:rsidP="00665F5C">
            <w:pPr>
              <w:spacing w:before="1"/>
              <w:rPr>
                <w:b/>
                <w:sz w:val="35"/>
              </w:rPr>
            </w:pPr>
            <w:r w:rsidRPr="008C5FA0">
              <w:t>I.1.1.21</w:t>
            </w:r>
          </w:p>
        </w:tc>
        <w:tc>
          <w:tcPr>
            <w:tcW w:w="1530" w:type="dxa"/>
          </w:tcPr>
          <w:p w14:paraId="6EDF2017" w14:textId="77777777" w:rsidR="00665F5C" w:rsidRPr="008C5FA0" w:rsidRDefault="00665F5C" w:rsidP="00665F5C">
            <w:pPr>
              <w:pStyle w:val="TableParagraph"/>
              <w:rPr>
                <w:b/>
                <w:sz w:val="26"/>
              </w:rPr>
            </w:pPr>
          </w:p>
          <w:p w14:paraId="00DEF2F1" w14:textId="77777777" w:rsidR="00665F5C" w:rsidRPr="008C5FA0" w:rsidRDefault="00665F5C" w:rsidP="00665F5C">
            <w:pPr>
              <w:pStyle w:val="TableParagraph"/>
              <w:rPr>
                <w:b/>
                <w:sz w:val="26"/>
              </w:rPr>
            </w:pPr>
          </w:p>
          <w:p w14:paraId="041AC047" w14:textId="77777777" w:rsidR="00665F5C" w:rsidRPr="008C5FA0" w:rsidRDefault="00665F5C" w:rsidP="00665F5C">
            <w:pPr>
              <w:pStyle w:val="TableParagraph"/>
              <w:rPr>
                <w:b/>
                <w:sz w:val="26"/>
              </w:rPr>
            </w:pPr>
          </w:p>
          <w:p w14:paraId="36EBC9F4" w14:textId="114F042B" w:rsidR="00665F5C" w:rsidRPr="008C5FA0" w:rsidRDefault="00665F5C" w:rsidP="00665F5C">
            <w:pPr>
              <w:spacing w:before="1"/>
              <w:rPr>
                <w:b/>
                <w:sz w:val="35"/>
              </w:rPr>
            </w:pPr>
            <w:r w:rsidRPr="008C5FA0">
              <w:t>FN.PM.023</w:t>
            </w:r>
          </w:p>
        </w:tc>
        <w:tc>
          <w:tcPr>
            <w:tcW w:w="2340" w:type="dxa"/>
          </w:tcPr>
          <w:p w14:paraId="1F5F9037" w14:textId="77777777" w:rsidR="00665F5C" w:rsidRPr="008C5FA0" w:rsidRDefault="00665F5C" w:rsidP="00665F5C">
            <w:pPr>
              <w:pStyle w:val="TableParagraph"/>
              <w:ind w:left="107" w:right="97"/>
              <w:jc w:val="both"/>
              <w:rPr>
                <w:sz w:val="24"/>
              </w:rPr>
            </w:pPr>
            <w:r w:rsidRPr="008C5FA0">
              <w:rPr>
                <w:sz w:val="24"/>
              </w:rPr>
              <w:t xml:space="preserve">Cho phép lưu lịch sử thay đổi (cập nhật các trường thông tin, thêm/xóa file đính </w:t>
            </w:r>
            <w:r w:rsidRPr="008C5FA0">
              <w:rPr>
                <w:spacing w:val="-5"/>
                <w:sz w:val="24"/>
              </w:rPr>
              <w:t xml:space="preserve">kèm, </w:t>
            </w:r>
            <w:r w:rsidRPr="008C5FA0">
              <w:rPr>
                <w:sz w:val="24"/>
              </w:rPr>
              <w:t xml:space="preserve">thêm/xóa link) của hạng mục công việc, thông tin lịch sử tối thiểu bao gồm: thời gian </w:t>
            </w:r>
            <w:r w:rsidRPr="008C5FA0">
              <w:rPr>
                <w:spacing w:val="-4"/>
                <w:sz w:val="24"/>
              </w:rPr>
              <w:t>tác</w:t>
            </w:r>
            <w:r w:rsidRPr="008C5FA0">
              <w:rPr>
                <w:spacing w:val="52"/>
                <w:sz w:val="24"/>
              </w:rPr>
              <w:t xml:space="preserve"> </w:t>
            </w:r>
            <w:r w:rsidRPr="008C5FA0">
              <w:rPr>
                <w:sz w:val="24"/>
              </w:rPr>
              <w:t>động, người tác động, nội dung trước khi tác động, nội dung sau</w:t>
            </w:r>
          </w:p>
          <w:p w14:paraId="302C5718" w14:textId="77777777" w:rsidR="00665F5C" w:rsidRPr="008C5FA0" w:rsidRDefault="00665F5C" w:rsidP="00665F5C">
            <w:pPr>
              <w:pStyle w:val="TableParagraph"/>
              <w:spacing w:line="264" w:lineRule="exact"/>
              <w:ind w:left="107"/>
              <w:jc w:val="both"/>
              <w:rPr>
                <w:sz w:val="24"/>
                <w:lang w:val="en-US"/>
              </w:rPr>
            </w:pPr>
            <w:r w:rsidRPr="008C5FA0">
              <w:rPr>
                <w:sz w:val="24"/>
              </w:rPr>
              <w:t>khi tác động</w:t>
            </w:r>
          </w:p>
          <w:p w14:paraId="0EAF6F55" w14:textId="3015F9DA" w:rsidR="00665F5C" w:rsidRPr="008C5FA0" w:rsidRDefault="00665F5C" w:rsidP="00665F5C">
            <w:pPr>
              <w:ind w:left="107" w:right="97"/>
              <w:jc w:val="both"/>
            </w:pPr>
            <w:r w:rsidRPr="008C5FA0">
              <w:t>Allow tracking change history (updating information fields, adding/removing attachments, adding/removing links) of work items, minimum historical information including: impact time, performer, content before impact, content after impact</w:t>
            </w:r>
          </w:p>
        </w:tc>
        <w:tc>
          <w:tcPr>
            <w:tcW w:w="1620" w:type="dxa"/>
          </w:tcPr>
          <w:p w14:paraId="7B4ED39C" w14:textId="1B4782A9" w:rsidR="00665F5C" w:rsidRPr="008C5FA0" w:rsidRDefault="00D570B5" w:rsidP="00665F5C">
            <w:pPr>
              <w:pStyle w:val="TableParagraph"/>
              <w:jc w:val="center"/>
              <w:rPr>
                <w:sz w:val="24"/>
                <w:lang w:val="en-US"/>
              </w:rPr>
            </w:pPr>
            <w:r w:rsidRPr="008C5FA0">
              <w:rPr>
                <w:sz w:val="24"/>
                <w:lang w:val="en-US"/>
              </w:rPr>
              <w:t>Đáp ứng</w:t>
            </w:r>
          </w:p>
        </w:tc>
        <w:tc>
          <w:tcPr>
            <w:tcW w:w="9504" w:type="dxa"/>
          </w:tcPr>
          <w:p w14:paraId="17CB5C47" w14:textId="1CC1C841" w:rsidR="00AA6B75" w:rsidRPr="008C5FA0" w:rsidRDefault="00AA6B75" w:rsidP="003D13DA">
            <w:pPr>
              <w:spacing w:before="0" w:after="0"/>
              <w:ind w:right="90"/>
              <w:jc w:val="center"/>
              <w:rPr>
                <w:rFonts w:ascii="Calibri" w:hAnsi="Calibri" w:cs="Calibri"/>
                <w:sz w:val="22"/>
                <w:szCs w:val="22"/>
              </w:rPr>
            </w:pPr>
            <w:r w:rsidRPr="008C5FA0">
              <w:rPr>
                <w:rFonts w:ascii="Calibri" w:hAnsi="Calibri" w:cs="Calibri"/>
                <w:sz w:val="22"/>
                <w:szCs w:val="22"/>
              </w:rPr>
              <w:t>By Default Feature</w:t>
            </w:r>
            <w:r w:rsidR="006E5400" w:rsidRPr="008C5FA0">
              <w:rPr>
                <w:rFonts w:ascii="Calibri" w:hAnsi="Calibri" w:cs="Calibri"/>
                <w:sz w:val="22"/>
                <w:szCs w:val="22"/>
              </w:rPr>
              <w:t>/ Đây là tính năng mặc định của hệ thống</w:t>
            </w:r>
          </w:p>
          <w:p w14:paraId="6F9FD852" w14:textId="77777777" w:rsidR="00AA6B75" w:rsidRPr="008C5FA0" w:rsidRDefault="00AA6B75" w:rsidP="003D13DA">
            <w:pPr>
              <w:spacing w:before="0" w:after="0"/>
              <w:ind w:right="90"/>
              <w:jc w:val="center"/>
              <w:rPr>
                <w:rFonts w:ascii="Calibri" w:hAnsi="Calibri" w:cs="Calibri"/>
                <w:sz w:val="22"/>
                <w:szCs w:val="22"/>
              </w:rPr>
            </w:pPr>
            <w:r w:rsidRPr="008C5FA0">
              <w:rPr>
                <w:noProof/>
              </w:rPr>
              <w:drawing>
                <wp:inline distT="0" distB="0" distL="0" distR="0" wp14:anchorId="411C3FCD" wp14:editId="73C8650D">
                  <wp:extent cx="2444400" cy="1177200"/>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44400" cy="1177200"/>
                          </a:xfrm>
                          <a:prstGeom prst="rect">
                            <a:avLst/>
                          </a:prstGeom>
                        </pic:spPr>
                      </pic:pic>
                    </a:graphicData>
                  </a:graphic>
                </wp:inline>
              </w:drawing>
            </w:r>
          </w:p>
          <w:p w14:paraId="623ABB65" w14:textId="4475A5E3" w:rsidR="00AA6B75" w:rsidRPr="008C5FA0" w:rsidRDefault="00AA6B75" w:rsidP="003D13DA">
            <w:pPr>
              <w:spacing w:before="0" w:after="0"/>
              <w:ind w:right="90"/>
              <w:jc w:val="center"/>
            </w:pPr>
            <w:r w:rsidRPr="008C5FA0">
              <w:t>View the history of workitems</w:t>
            </w:r>
          </w:p>
          <w:p w14:paraId="24A7A781" w14:textId="77777777" w:rsidR="006E5400" w:rsidRPr="008C5FA0" w:rsidRDefault="006E5400" w:rsidP="003D13DA">
            <w:pPr>
              <w:spacing w:before="0" w:after="0"/>
              <w:ind w:right="90"/>
              <w:jc w:val="center"/>
              <w:rPr>
                <w:rFonts w:ascii="Times New Roman" w:hAnsi="Times New Roman"/>
              </w:rPr>
            </w:pPr>
            <w:r w:rsidRPr="008C5FA0">
              <w:rPr>
                <w:rFonts w:ascii="Times New Roman" w:hAnsi="Times New Roman"/>
              </w:rPr>
              <w:t>Xem lịch sử của workitems</w:t>
            </w:r>
          </w:p>
          <w:p w14:paraId="7069C496" w14:textId="77777777" w:rsidR="006E5400" w:rsidRPr="008C5FA0" w:rsidRDefault="006E5400" w:rsidP="003D13DA">
            <w:pPr>
              <w:spacing w:before="0" w:after="0"/>
              <w:ind w:right="90"/>
              <w:jc w:val="center"/>
            </w:pPr>
          </w:p>
          <w:p w14:paraId="217FDCCC" w14:textId="10DCA717" w:rsidR="00AA6B75" w:rsidRPr="008C5FA0" w:rsidRDefault="006E5400" w:rsidP="003D13DA">
            <w:pPr>
              <w:spacing w:before="0" w:after="0"/>
              <w:ind w:right="90"/>
              <w:jc w:val="center"/>
              <w:rPr>
                <w:rFonts w:ascii="Calibri" w:hAnsi="Calibri" w:cs="Calibri"/>
                <w:sz w:val="22"/>
                <w:szCs w:val="22"/>
                <w:u w:val="single"/>
              </w:rPr>
            </w:pPr>
            <w:r w:rsidRPr="008C5FA0">
              <w:rPr>
                <w:rFonts w:ascii="Calibri" w:hAnsi="Calibri" w:cs="Calibri"/>
                <w:sz w:val="22"/>
                <w:szCs w:val="22"/>
                <w:u w:val="single"/>
              </w:rPr>
              <w:t>Vui lòng tham chiếu tài liệu:</w:t>
            </w:r>
            <w:r w:rsidR="00B01F8D" w:rsidRPr="008C5FA0">
              <w:rPr>
                <w:rFonts w:ascii="Calibri" w:hAnsi="Calibri" w:cs="Calibri"/>
                <w:sz w:val="22"/>
                <w:szCs w:val="22"/>
                <w:u w:val="single"/>
              </w:rPr>
              <w:t xml:space="preserve"> </w:t>
            </w:r>
            <w:r w:rsidR="00AA6B75" w:rsidRPr="008C5FA0">
              <w:rPr>
                <w:rFonts w:ascii="Calibri" w:hAnsi="Calibri" w:cs="Calibri"/>
                <w:sz w:val="22"/>
                <w:szCs w:val="22"/>
                <w:u w:val="single"/>
              </w:rPr>
              <w:t>Azure Boards to manage your Software Development Project.pdf</w:t>
            </w:r>
          </w:p>
          <w:p w14:paraId="109EBBA4" w14:textId="77777777" w:rsidR="00665F5C" w:rsidRPr="008C5FA0" w:rsidRDefault="00AA6B75" w:rsidP="003D13DA">
            <w:pPr>
              <w:pStyle w:val="TableParagraph"/>
              <w:ind w:right="90"/>
              <w:jc w:val="center"/>
              <w:rPr>
                <w:rFonts w:ascii="Calibri" w:hAnsi="Calibri" w:cs="Calibri"/>
              </w:rPr>
            </w:pPr>
            <w:r w:rsidRPr="008C5FA0">
              <w:rPr>
                <w:rFonts w:ascii="Calibri" w:hAnsi="Calibri" w:cs="Calibri"/>
              </w:rPr>
              <w:t>Page-1486</w:t>
            </w:r>
          </w:p>
          <w:p w14:paraId="1A190FAB" w14:textId="07524077" w:rsidR="006E5400" w:rsidRPr="008C5FA0" w:rsidRDefault="006E5400" w:rsidP="003D13DA">
            <w:pPr>
              <w:pStyle w:val="TableParagraph"/>
              <w:ind w:right="90"/>
              <w:jc w:val="center"/>
              <w:rPr>
                <w:sz w:val="24"/>
              </w:rPr>
            </w:pPr>
          </w:p>
        </w:tc>
      </w:tr>
      <w:tr w:rsidR="008C5FA0" w:rsidRPr="008C5FA0" w14:paraId="7AC598A7" w14:textId="77777777" w:rsidTr="003D13DA">
        <w:tblPrEx>
          <w:tblCellMar>
            <w:left w:w="108" w:type="dxa"/>
            <w:right w:w="108" w:type="dxa"/>
          </w:tblCellMar>
        </w:tblPrEx>
        <w:trPr>
          <w:trHeight w:val="570"/>
        </w:trPr>
        <w:tc>
          <w:tcPr>
            <w:tcW w:w="900" w:type="dxa"/>
          </w:tcPr>
          <w:p w14:paraId="097E2EEA" w14:textId="77777777" w:rsidR="00665F5C" w:rsidRPr="008C5FA0" w:rsidRDefault="00665F5C" w:rsidP="00665F5C">
            <w:pPr>
              <w:pStyle w:val="TableParagraph"/>
              <w:rPr>
                <w:b/>
                <w:sz w:val="26"/>
              </w:rPr>
            </w:pPr>
          </w:p>
          <w:p w14:paraId="48DA7E61" w14:textId="77777777" w:rsidR="00665F5C" w:rsidRPr="008C5FA0" w:rsidRDefault="00665F5C" w:rsidP="00665F5C">
            <w:pPr>
              <w:pStyle w:val="TableParagraph"/>
              <w:spacing w:before="3"/>
              <w:rPr>
                <w:b/>
                <w:sz w:val="21"/>
              </w:rPr>
            </w:pPr>
          </w:p>
          <w:p w14:paraId="44416C59" w14:textId="012F31FF" w:rsidR="00665F5C" w:rsidRPr="008C5FA0" w:rsidRDefault="00665F5C" w:rsidP="00665F5C">
            <w:pPr>
              <w:rPr>
                <w:b/>
                <w:sz w:val="26"/>
              </w:rPr>
            </w:pPr>
            <w:r w:rsidRPr="008C5FA0">
              <w:t>I.1.1.22</w:t>
            </w:r>
          </w:p>
        </w:tc>
        <w:tc>
          <w:tcPr>
            <w:tcW w:w="1530" w:type="dxa"/>
          </w:tcPr>
          <w:p w14:paraId="0A9DC68D" w14:textId="77777777" w:rsidR="00665F5C" w:rsidRPr="008C5FA0" w:rsidRDefault="00665F5C" w:rsidP="00665F5C">
            <w:pPr>
              <w:pStyle w:val="TableParagraph"/>
              <w:rPr>
                <w:b/>
                <w:sz w:val="26"/>
              </w:rPr>
            </w:pPr>
          </w:p>
          <w:p w14:paraId="61D6CA91" w14:textId="77777777" w:rsidR="00665F5C" w:rsidRPr="008C5FA0" w:rsidRDefault="00665F5C" w:rsidP="00665F5C">
            <w:pPr>
              <w:pStyle w:val="TableParagraph"/>
              <w:spacing w:before="3"/>
              <w:rPr>
                <w:b/>
                <w:sz w:val="21"/>
              </w:rPr>
            </w:pPr>
          </w:p>
          <w:p w14:paraId="1CE67E75" w14:textId="0825FCA0" w:rsidR="00665F5C" w:rsidRPr="008C5FA0" w:rsidRDefault="00665F5C" w:rsidP="00665F5C">
            <w:pPr>
              <w:rPr>
                <w:b/>
                <w:sz w:val="26"/>
              </w:rPr>
            </w:pPr>
            <w:r w:rsidRPr="008C5FA0">
              <w:t>FN.PM.024</w:t>
            </w:r>
          </w:p>
        </w:tc>
        <w:tc>
          <w:tcPr>
            <w:tcW w:w="2340" w:type="dxa"/>
          </w:tcPr>
          <w:p w14:paraId="34593D20" w14:textId="77777777" w:rsidR="00665F5C" w:rsidRPr="008C5FA0" w:rsidRDefault="00665F5C" w:rsidP="00665F5C">
            <w:pPr>
              <w:pStyle w:val="TableParagraph"/>
              <w:ind w:left="107" w:right="96"/>
              <w:jc w:val="both"/>
              <w:rPr>
                <w:sz w:val="24"/>
              </w:rPr>
            </w:pPr>
            <w:r w:rsidRPr="008C5FA0">
              <w:rPr>
                <w:sz w:val="24"/>
              </w:rPr>
              <w:t xml:space="preserve">Cho phép thiết lập thứ tự </w:t>
            </w:r>
            <w:r w:rsidRPr="008C5FA0">
              <w:rPr>
                <w:spacing w:val="-3"/>
                <w:sz w:val="24"/>
              </w:rPr>
              <w:t xml:space="preserve">thực </w:t>
            </w:r>
            <w:r w:rsidRPr="008C5FA0">
              <w:rPr>
                <w:sz w:val="24"/>
              </w:rPr>
              <w:t xml:space="preserve">hiện giữa các công việc, </w:t>
            </w:r>
            <w:r w:rsidRPr="008C5FA0">
              <w:rPr>
                <w:spacing w:val="-3"/>
                <w:sz w:val="24"/>
              </w:rPr>
              <w:t xml:space="preserve">việc </w:t>
            </w:r>
            <w:r w:rsidRPr="008C5FA0">
              <w:rPr>
                <w:sz w:val="24"/>
              </w:rPr>
              <w:t>làm trước, việc làm sau,</w:t>
            </w:r>
            <w:r w:rsidRPr="008C5FA0">
              <w:rPr>
                <w:spacing w:val="52"/>
                <w:sz w:val="24"/>
              </w:rPr>
              <w:t xml:space="preserve"> </w:t>
            </w:r>
            <w:r w:rsidRPr="008C5FA0">
              <w:rPr>
                <w:sz w:val="24"/>
              </w:rPr>
              <w:t>thời</w:t>
            </w:r>
          </w:p>
          <w:p w14:paraId="5E8AB48A" w14:textId="77777777" w:rsidR="00665F5C" w:rsidRPr="008C5FA0" w:rsidRDefault="00665F5C" w:rsidP="00665F5C">
            <w:pPr>
              <w:pStyle w:val="TableParagraph"/>
              <w:spacing w:line="270" w:lineRule="atLeast"/>
              <w:ind w:left="107" w:right="99"/>
              <w:jc w:val="both"/>
              <w:rPr>
                <w:sz w:val="24"/>
              </w:rPr>
            </w:pPr>
            <w:r w:rsidRPr="008C5FA0">
              <w:rPr>
                <w:sz w:val="24"/>
              </w:rPr>
              <w:t>gian chờ giữa các việc (sử dụng kết hợp với Gantt chart)</w:t>
            </w:r>
          </w:p>
          <w:p w14:paraId="518E061A" w14:textId="0A3CE9A7" w:rsidR="00665F5C" w:rsidRPr="008C5FA0" w:rsidRDefault="00665F5C" w:rsidP="00665F5C">
            <w:pPr>
              <w:ind w:left="107" w:right="97"/>
              <w:jc w:val="both"/>
            </w:pPr>
            <w:r w:rsidRPr="008C5FA0">
              <w:t>Allow setting the order of execution between tasks, pending time between tasks (used in conjunction with Gantt chart)</w:t>
            </w:r>
          </w:p>
        </w:tc>
        <w:tc>
          <w:tcPr>
            <w:tcW w:w="1620" w:type="dxa"/>
          </w:tcPr>
          <w:p w14:paraId="508CE4BE" w14:textId="53F85A8A" w:rsidR="00665F5C" w:rsidRPr="008C5FA0" w:rsidRDefault="00D570B5" w:rsidP="00665F5C">
            <w:pPr>
              <w:pStyle w:val="TableParagraph"/>
              <w:jc w:val="center"/>
              <w:rPr>
                <w:sz w:val="24"/>
                <w:lang w:val="en-US"/>
              </w:rPr>
            </w:pPr>
            <w:r w:rsidRPr="008C5FA0">
              <w:rPr>
                <w:sz w:val="24"/>
                <w:lang w:val="en-US"/>
              </w:rPr>
              <w:t>Đáp ứng</w:t>
            </w:r>
          </w:p>
        </w:tc>
        <w:tc>
          <w:tcPr>
            <w:tcW w:w="9504" w:type="dxa"/>
          </w:tcPr>
          <w:p w14:paraId="6EE4DD06" w14:textId="77777777" w:rsidR="00E62163" w:rsidRPr="008C5FA0" w:rsidRDefault="00E62163" w:rsidP="003D13DA">
            <w:pPr>
              <w:pStyle w:val="TableParagraph"/>
              <w:ind w:right="90"/>
              <w:jc w:val="center"/>
              <w:rPr>
                <w:sz w:val="24"/>
              </w:rPr>
            </w:pPr>
            <w:r w:rsidRPr="008C5FA0">
              <w:rPr>
                <w:noProof/>
              </w:rPr>
              <w:drawing>
                <wp:inline distT="0" distB="0" distL="0" distR="0" wp14:anchorId="0E67D3EB" wp14:editId="71F3E499">
                  <wp:extent cx="2752725" cy="1623024"/>
                  <wp:effectExtent l="0" t="0" r="0" b="0"/>
                  <wp:docPr id="75" name="Picture 74">
                    <a:extLst xmlns:a="http://schemas.openxmlformats.org/drawingml/2006/main">
                      <a:ext uri="{FF2B5EF4-FFF2-40B4-BE49-F238E27FC236}">
                        <a16:creationId xmlns:a16="http://schemas.microsoft.com/office/drawing/2014/main" id="{59B99F79-F6E4-61A3-B877-9D9096D471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59B99F79-F6E4-61A3-B877-9D9096D47197}"/>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67902" cy="1631972"/>
                          </a:xfrm>
                          <a:prstGeom prst="rect">
                            <a:avLst/>
                          </a:prstGeom>
                        </pic:spPr>
                      </pic:pic>
                    </a:graphicData>
                  </a:graphic>
                </wp:inline>
              </w:drawing>
            </w:r>
          </w:p>
          <w:p w14:paraId="1796F676" w14:textId="3495B8F2" w:rsidR="00807B4A" w:rsidRPr="008C5FA0" w:rsidRDefault="00807B4A" w:rsidP="003D13DA">
            <w:pPr>
              <w:pStyle w:val="TableParagraph"/>
              <w:ind w:right="90"/>
              <w:jc w:val="center"/>
              <w:rPr>
                <w:sz w:val="24"/>
              </w:rPr>
            </w:pPr>
            <w:r w:rsidRPr="008C5FA0">
              <w:rPr>
                <w:sz w:val="24"/>
              </w:rPr>
              <w:t>Azure DevOps Marketplace Extension - Dependency Tracker</w:t>
            </w:r>
          </w:p>
          <w:p w14:paraId="670A4F91" w14:textId="048DC765" w:rsidR="00665F5C" w:rsidRPr="008C5FA0" w:rsidRDefault="00807B4A" w:rsidP="003D13DA">
            <w:pPr>
              <w:pStyle w:val="TableParagraph"/>
              <w:ind w:right="90"/>
              <w:jc w:val="center"/>
              <w:rPr>
                <w:sz w:val="24"/>
              </w:rPr>
            </w:pPr>
            <w:r w:rsidRPr="008C5FA0">
              <w:rPr>
                <w:sz w:val="24"/>
              </w:rPr>
              <w:t>One can Plan and track dependencies using the Dependency Tracker - which is a 3rd party extension  available in the Azure DevOps Marketplace. However, this extension doesnt allow you to change order within GANTT Charts.Using dependency tracker, we can show order of the task. Hence, Combination of dependency tracker and Gantt chart will be used.</w:t>
            </w:r>
          </w:p>
          <w:p w14:paraId="0A72D8AF" w14:textId="77777777" w:rsidR="006E5400" w:rsidRPr="008C5FA0" w:rsidRDefault="006E5400" w:rsidP="003D13DA">
            <w:pPr>
              <w:pStyle w:val="TableParagraph"/>
              <w:ind w:right="90"/>
              <w:jc w:val="center"/>
              <w:rPr>
                <w:sz w:val="24"/>
              </w:rPr>
            </w:pPr>
            <w:r w:rsidRPr="008C5FA0">
              <w:rPr>
                <w:sz w:val="24"/>
              </w:rPr>
              <w:t>Tiện ích mở rộng Azure DevOps Marketplace - Trình theo dõi phụ thuộc</w:t>
            </w:r>
          </w:p>
          <w:p w14:paraId="4E2725D0" w14:textId="191F67C0" w:rsidR="006E5400" w:rsidRPr="008C5FA0" w:rsidRDefault="006E5400" w:rsidP="003D13DA">
            <w:pPr>
              <w:pStyle w:val="TableParagraph"/>
              <w:ind w:right="90"/>
              <w:jc w:val="center"/>
              <w:rPr>
                <w:sz w:val="24"/>
              </w:rPr>
            </w:pPr>
            <w:r w:rsidRPr="008C5FA0">
              <w:rPr>
                <w:sz w:val="24"/>
              </w:rPr>
              <w:t>N</w:t>
            </w:r>
            <w:r w:rsidRPr="008C5FA0">
              <w:rPr>
                <w:sz w:val="24"/>
                <w:lang w:val="en-US"/>
              </w:rPr>
              <w:t>gười dùng</w:t>
            </w:r>
            <w:r w:rsidRPr="008C5FA0">
              <w:rPr>
                <w:sz w:val="24"/>
              </w:rPr>
              <w:t xml:space="preserve"> có thể Lập kế hoạch và theo dõi các yếu tố phụ thuộc bằng cách sử dụng Trình theo dõi phụ thuộc - đây là tiện ích mở rộng của bên thứ 3 có sẵn trong Azure DevOps Marketplace. Tuy nhiên, tiện ích mở rộng này không cho phép </w:t>
            </w:r>
            <w:r w:rsidRPr="008C5FA0">
              <w:rPr>
                <w:sz w:val="24"/>
                <w:lang w:val="en-US"/>
              </w:rPr>
              <w:t>người dùng</w:t>
            </w:r>
            <w:r w:rsidRPr="008C5FA0">
              <w:rPr>
                <w:sz w:val="24"/>
              </w:rPr>
              <w:t xml:space="preserve"> thay đổi thứ tự trong Biểu đồ GANTT. Bằng cách sử dụng trình theo dõi phụ thuộc, </w:t>
            </w:r>
            <w:r w:rsidRPr="008C5FA0">
              <w:rPr>
                <w:sz w:val="24"/>
                <w:lang w:val="en-US"/>
              </w:rPr>
              <w:t>người dùng</w:t>
            </w:r>
            <w:r w:rsidRPr="008C5FA0">
              <w:rPr>
                <w:sz w:val="24"/>
              </w:rPr>
              <w:t xml:space="preserve"> có thể hiển thị thứ tự của tác vụ. Do đó, việc kết hợp trình theo dõi phụ thuộc và biểu đồ Gantt sẽ được sử dụng.</w:t>
            </w:r>
          </w:p>
          <w:p w14:paraId="4092E9C4" w14:textId="4FB1CE30" w:rsidR="004D6977" w:rsidRPr="008C5FA0" w:rsidRDefault="006E5400" w:rsidP="003D13DA">
            <w:pPr>
              <w:pStyle w:val="TableParagraph"/>
              <w:ind w:right="90"/>
              <w:jc w:val="center"/>
              <w:rPr>
                <w:sz w:val="24"/>
                <w:lang w:val="en-US"/>
              </w:rPr>
            </w:pPr>
            <w:r w:rsidRPr="008C5FA0">
              <w:rPr>
                <w:sz w:val="24"/>
                <w:lang w:val="en-US"/>
              </w:rPr>
              <w:t>Vui lòng tham chiếu tài liệu</w:t>
            </w:r>
            <w:r w:rsidR="004D6977" w:rsidRPr="008C5FA0">
              <w:rPr>
                <w:sz w:val="24"/>
                <w:lang w:val="en-US"/>
              </w:rPr>
              <w:t xml:space="preserve"> </w:t>
            </w:r>
            <w:hyperlink r:id="rId56" w:history="1">
              <w:r w:rsidRPr="008C5FA0">
                <w:rPr>
                  <w:rStyle w:val="Hyperlink"/>
                  <w:color w:val="auto"/>
                  <w:sz w:val="24"/>
                  <w:lang w:val="en-US"/>
                </w:rPr>
                <w:t>https://learn.microsoft.com/en-us/azure/devops/boards/extensions/dependency-tracker?view=azure-devops</w:t>
              </w:r>
            </w:hyperlink>
          </w:p>
          <w:p w14:paraId="483029EF" w14:textId="0677E4D8" w:rsidR="006E5400" w:rsidRPr="008C5FA0" w:rsidRDefault="006E5400" w:rsidP="003D13DA">
            <w:pPr>
              <w:pStyle w:val="TableParagraph"/>
              <w:ind w:right="90"/>
              <w:jc w:val="center"/>
              <w:rPr>
                <w:sz w:val="24"/>
                <w:lang w:val="en-US"/>
              </w:rPr>
            </w:pPr>
          </w:p>
        </w:tc>
      </w:tr>
      <w:tr w:rsidR="008C5FA0" w:rsidRPr="008C5FA0" w14:paraId="0D0AC4CD" w14:textId="77777777" w:rsidTr="003D13DA">
        <w:trPr>
          <w:trHeight w:val="570"/>
        </w:trPr>
        <w:tc>
          <w:tcPr>
            <w:tcW w:w="900" w:type="dxa"/>
          </w:tcPr>
          <w:p w14:paraId="712C94C8" w14:textId="77777777" w:rsidR="00665F5C" w:rsidRPr="008C5FA0" w:rsidRDefault="00665F5C" w:rsidP="00665F5C">
            <w:pPr>
              <w:pStyle w:val="TableParagraph"/>
              <w:spacing w:before="4"/>
              <w:rPr>
                <w:b/>
                <w:sz w:val="35"/>
              </w:rPr>
            </w:pPr>
          </w:p>
          <w:p w14:paraId="36A088AA" w14:textId="5654B238" w:rsidR="00665F5C" w:rsidRPr="008C5FA0" w:rsidRDefault="00665F5C" w:rsidP="00665F5C">
            <w:pPr>
              <w:rPr>
                <w:b/>
                <w:sz w:val="26"/>
              </w:rPr>
            </w:pPr>
            <w:r w:rsidRPr="008C5FA0">
              <w:t>I.1.1.23</w:t>
            </w:r>
          </w:p>
        </w:tc>
        <w:tc>
          <w:tcPr>
            <w:tcW w:w="1530" w:type="dxa"/>
          </w:tcPr>
          <w:p w14:paraId="0A45E809" w14:textId="77777777" w:rsidR="00665F5C" w:rsidRPr="008C5FA0" w:rsidRDefault="00665F5C" w:rsidP="00665F5C">
            <w:pPr>
              <w:pStyle w:val="TableParagraph"/>
              <w:spacing w:before="4"/>
              <w:rPr>
                <w:b/>
                <w:sz w:val="35"/>
              </w:rPr>
            </w:pPr>
          </w:p>
          <w:p w14:paraId="47A7BF7E" w14:textId="36E36501" w:rsidR="00665F5C" w:rsidRPr="008C5FA0" w:rsidRDefault="00665F5C" w:rsidP="00665F5C">
            <w:pPr>
              <w:rPr>
                <w:b/>
                <w:sz w:val="26"/>
              </w:rPr>
            </w:pPr>
            <w:r w:rsidRPr="008C5FA0">
              <w:t>FN.PM.025</w:t>
            </w:r>
          </w:p>
        </w:tc>
        <w:tc>
          <w:tcPr>
            <w:tcW w:w="2340" w:type="dxa"/>
          </w:tcPr>
          <w:p w14:paraId="4CA6B8FF" w14:textId="77777777" w:rsidR="00665F5C" w:rsidRPr="008C5FA0" w:rsidRDefault="00665F5C" w:rsidP="00665F5C">
            <w:pPr>
              <w:pStyle w:val="TableParagraph"/>
              <w:ind w:left="107" w:right="95"/>
              <w:jc w:val="both"/>
              <w:rPr>
                <w:sz w:val="24"/>
              </w:rPr>
            </w:pPr>
            <w:r w:rsidRPr="008C5FA0">
              <w:rPr>
                <w:sz w:val="24"/>
              </w:rPr>
              <w:t>Cho phép thiết lập liên kết giữa các hạng mục công việc (vd: story  được  thực  hiện  bởi</w:t>
            </w:r>
            <w:r w:rsidRPr="008C5FA0">
              <w:rPr>
                <w:spacing w:val="7"/>
                <w:sz w:val="24"/>
              </w:rPr>
              <w:t xml:space="preserve"> </w:t>
            </w:r>
            <w:r w:rsidRPr="008C5FA0">
              <w:rPr>
                <w:spacing w:val="-3"/>
                <w:sz w:val="24"/>
              </w:rPr>
              <w:t>task,</w:t>
            </w:r>
          </w:p>
          <w:p w14:paraId="3313DC1D" w14:textId="77777777" w:rsidR="00665F5C" w:rsidRPr="008C5FA0" w:rsidRDefault="00665F5C" w:rsidP="00665F5C">
            <w:pPr>
              <w:pStyle w:val="TableParagraph"/>
              <w:spacing w:line="264" w:lineRule="exact"/>
              <w:ind w:left="107"/>
              <w:jc w:val="both"/>
              <w:rPr>
                <w:sz w:val="24"/>
                <w:lang w:val="en-US"/>
              </w:rPr>
            </w:pPr>
            <w:r w:rsidRPr="008C5FA0">
              <w:rPr>
                <w:sz w:val="24"/>
              </w:rPr>
              <w:t>bug/defect liên quan đến</w:t>
            </w:r>
            <w:r w:rsidRPr="008C5FA0">
              <w:rPr>
                <w:spacing w:val="-9"/>
                <w:sz w:val="24"/>
              </w:rPr>
              <w:t xml:space="preserve"> </w:t>
            </w:r>
            <w:r w:rsidRPr="008C5FA0">
              <w:rPr>
                <w:sz w:val="24"/>
              </w:rPr>
              <w:t>story)</w:t>
            </w:r>
          </w:p>
          <w:p w14:paraId="096A2788" w14:textId="1BF01755" w:rsidR="00665F5C" w:rsidRPr="008C5FA0" w:rsidRDefault="00665F5C" w:rsidP="00665F5C">
            <w:pPr>
              <w:ind w:left="107" w:right="96"/>
              <w:jc w:val="both"/>
            </w:pPr>
            <w:r w:rsidRPr="008C5FA0">
              <w:lastRenderedPageBreak/>
              <w:t>Allow establishing links between work items (e.g. story performed by task, bug/defect related to story)</w:t>
            </w:r>
          </w:p>
        </w:tc>
        <w:tc>
          <w:tcPr>
            <w:tcW w:w="1620" w:type="dxa"/>
          </w:tcPr>
          <w:p w14:paraId="487B4F51" w14:textId="62786D7C" w:rsidR="00665F5C" w:rsidRPr="008C5FA0" w:rsidRDefault="00D570B5" w:rsidP="00665F5C">
            <w:pPr>
              <w:pStyle w:val="TableParagraph"/>
              <w:jc w:val="center"/>
              <w:rPr>
                <w:sz w:val="24"/>
                <w:lang w:val="en-US"/>
              </w:rPr>
            </w:pPr>
            <w:r w:rsidRPr="008C5FA0">
              <w:rPr>
                <w:sz w:val="24"/>
                <w:lang w:val="en-US"/>
              </w:rPr>
              <w:lastRenderedPageBreak/>
              <w:t>Đáp ứng</w:t>
            </w:r>
          </w:p>
        </w:tc>
        <w:tc>
          <w:tcPr>
            <w:tcW w:w="9504" w:type="dxa"/>
          </w:tcPr>
          <w:p w14:paraId="5050DC15" w14:textId="6F682A75" w:rsidR="00D924CA" w:rsidRPr="008C5FA0" w:rsidRDefault="00D924CA" w:rsidP="003D13DA">
            <w:pPr>
              <w:spacing w:before="0" w:after="0"/>
              <w:ind w:right="90"/>
              <w:jc w:val="center"/>
              <w:rPr>
                <w:rFonts w:ascii="Calibri" w:hAnsi="Calibri" w:cs="Calibri"/>
                <w:sz w:val="22"/>
                <w:szCs w:val="22"/>
              </w:rPr>
            </w:pPr>
            <w:r w:rsidRPr="008C5FA0">
              <w:rPr>
                <w:rFonts w:ascii="Calibri" w:hAnsi="Calibri" w:cs="Calibri"/>
                <w:sz w:val="22"/>
                <w:szCs w:val="22"/>
              </w:rPr>
              <w:t>By Default Feature</w:t>
            </w:r>
            <w:r w:rsidR="006E5400" w:rsidRPr="008C5FA0">
              <w:rPr>
                <w:rFonts w:ascii="Calibri" w:hAnsi="Calibri" w:cs="Calibri"/>
                <w:sz w:val="22"/>
                <w:szCs w:val="22"/>
              </w:rPr>
              <w:t>/ Đây là tính năng mặc định của hệ thống</w:t>
            </w:r>
          </w:p>
          <w:p w14:paraId="4917E0E7" w14:textId="77777777" w:rsidR="00D924CA" w:rsidRPr="008C5FA0" w:rsidRDefault="00D924CA" w:rsidP="003D13DA">
            <w:pPr>
              <w:spacing w:before="0" w:after="0"/>
              <w:ind w:right="90"/>
              <w:jc w:val="center"/>
              <w:rPr>
                <w:rFonts w:ascii="Calibri" w:hAnsi="Calibri" w:cs="Calibri"/>
                <w:sz w:val="22"/>
                <w:szCs w:val="22"/>
              </w:rPr>
            </w:pPr>
            <w:r w:rsidRPr="008C5FA0">
              <w:rPr>
                <w:noProof/>
              </w:rPr>
              <w:lastRenderedPageBreak/>
              <w:drawing>
                <wp:inline distT="0" distB="0" distL="0" distR="0" wp14:anchorId="567A685A" wp14:editId="310234A4">
                  <wp:extent cx="2221200" cy="1458000"/>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21200" cy="1458000"/>
                          </a:xfrm>
                          <a:prstGeom prst="rect">
                            <a:avLst/>
                          </a:prstGeom>
                        </pic:spPr>
                      </pic:pic>
                    </a:graphicData>
                  </a:graphic>
                </wp:inline>
              </w:drawing>
            </w:r>
          </w:p>
          <w:p w14:paraId="341BDE80" w14:textId="4B141283" w:rsidR="00D924CA" w:rsidRPr="008C5FA0" w:rsidRDefault="00D924CA" w:rsidP="003D13DA">
            <w:pPr>
              <w:spacing w:before="0" w:after="0"/>
              <w:ind w:right="90"/>
              <w:jc w:val="center"/>
              <w:rPr>
                <w:rFonts w:ascii="Calibri" w:hAnsi="Calibri" w:cs="Calibri"/>
                <w:sz w:val="22"/>
                <w:szCs w:val="22"/>
              </w:rPr>
            </w:pPr>
            <w:r w:rsidRPr="008C5FA0">
              <w:rPr>
                <w:rFonts w:ascii="Calibri" w:hAnsi="Calibri" w:cs="Calibri"/>
                <w:sz w:val="22"/>
                <w:szCs w:val="22"/>
              </w:rPr>
              <w:t>Work items linked to work items.</w:t>
            </w:r>
            <w:r w:rsidRPr="008C5FA0">
              <w:rPr>
                <w:rFonts w:ascii="Segoe UI" w:hAnsi="Segoe UI" w:cs="Segoe UI"/>
                <w:shd w:val="clear" w:color="auto" w:fill="FFFFFF"/>
              </w:rPr>
              <w:t xml:space="preserve"> </w:t>
            </w:r>
            <w:r w:rsidRPr="008C5FA0">
              <w:rPr>
                <w:rFonts w:ascii="Calibri" w:hAnsi="Calibri" w:cs="Calibri"/>
                <w:sz w:val="22"/>
                <w:szCs w:val="22"/>
              </w:rPr>
              <w:t>Link work items to other work items to manage dependencies and see relationships within work.</w:t>
            </w:r>
          </w:p>
          <w:p w14:paraId="7B858FA1" w14:textId="23210576" w:rsidR="006E5400" w:rsidRPr="008C5FA0" w:rsidRDefault="006E5400" w:rsidP="003D13DA">
            <w:pPr>
              <w:spacing w:before="0" w:after="0"/>
              <w:ind w:right="90"/>
              <w:rPr>
                <w:rFonts w:ascii="Times New Roman" w:hAnsi="Times New Roman"/>
              </w:rPr>
            </w:pPr>
            <w:r w:rsidRPr="008C5FA0">
              <w:rPr>
                <w:rFonts w:ascii="Times New Roman" w:hAnsi="Times New Roman"/>
              </w:rPr>
              <w:t xml:space="preserve">Các hạng mục công việc </w:t>
            </w:r>
            <w:r w:rsidR="00070FF4" w:rsidRPr="008C5FA0">
              <w:rPr>
                <w:rFonts w:ascii="Times New Roman" w:hAnsi="Times New Roman"/>
              </w:rPr>
              <w:t xml:space="preserve">có thể </w:t>
            </w:r>
            <w:r w:rsidRPr="008C5FA0">
              <w:rPr>
                <w:rFonts w:ascii="Times New Roman" w:hAnsi="Times New Roman"/>
              </w:rPr>
              <w:t>được liên kết với các hạng mục công việc khác. Liên kết các hạng mục công việc với các hạng mục công việc khác để quản lý sự phụ thuộc và xem các mối quan hệ trong công việc.</w:t>
            </w:r>
          </w:p>
          <w:p w14:paraId="5C170E1F" w14:textId="31104451" w:rsidR="006E5400" w:rsidRPr="008C5FA0" w:rsidRDefault="006E5400" w:rsidP="003D13DA">
            <w:pPr>
              <w:spacing w:before="0" w:after="0"/>
              <w:ind w:right="90"/>
              <w:jc w:val="center"/>
              <w:rPr>
                <w:rFonts w:ascii="Calibri" w:hAnsi="Calibri" w:cs="Calibri"/>
                <w:sz w:val="22"/>
                <w:szCs w:val="22"/>
              </w:rPr>
            </w:pPr>
            <w:r w:rsidRPr="008C5FA0">
              <w:rPr>
                <w:rFonts w:ascii="Times New Roman" w:hAnsi="Times New Roman"/>
              </w:rPr>
              <w:t>Vui lòng tham chiếu tài liệu:</w:t>
            </w:r>
          </w:p>
          <w:p w14:paraId="2C33B383" w14:textId="00F4241E" w:rsidR="00D924CA" w:rsidRPr="008C5FA0" w:rsidRDefault="00303F79" w:rsidP="003D13DA">
            <w:pPr>
              <w:spacing w:before="0" w:after="0"/>
              <w:ind w:right="90"/>
              <w:jc w:val="center"/>
              <w:rPr>
                <w:rFonts w:ascii="Calibri" w:hAnsi="Calibri" w:cs="Calibri"/>
                <w:sz w:val="22"/>
                <w:szCs w:val="22"/>
              </w:rPr>
            </w:pPr>
            <w:hyperlink r:id="rId58" w:history="1">
              <w:r w:rsidR="006E5400" w:rsidRPr="008C5FA0">
                <w:rPr>
                  <w:rStyle w:val="Hyperlink"/>
                  <w:rFonts w:ascii="Calibri" w:hAnsi="Calibri" w:cs="Calibri"/>
                  <w:color w:val="auto"/>
                  <w:sz w:val="22"/>
                  <w:szCs w:val="22"/>
                </w:rPr>
                <w:t>https://learn.microsoft.com/en-us/azure/devops/boards/queries/link-work-items-support-traceability?view=azure-devops&amp;tabs=browser</w:t>
              </w:r>
            </w:hyperlink>
          </w:p>
          <w:p w14:paraId="6925F83D" w14:textId="77777777" w:rsidR="006E5400" w:rsidRPr="008C5FA0" w:rsidRDefault="006E5400" w:rsidP="003D13DA">
            <w:pPr>
              <w:spacing w:before="0" w:after="0"/>
              <w:ind w:right="90"/>
              <w:jc w:val="center"/>
              <w:rPr>
                <w:rFonts w:ascii="Calibri" w:hAnsi="Calibri" w:cs="Calibri"/>
                <w:sz w:val="22"/>
                <w:szCs w:val="22"/>
              </w:rPr>
            </w:pPr>
          </w:p>
          <w:p w14:paraId="3D9EB822" w14:textId="77777777" w:rsidR="00665F5C" w:rsidRPr="008C5FA0" w:rsidRDefault="00665F5C" w:rsidP="003D13DA">
            <w:pPr>
              <w:pStyle w:val="TableParagraph"/>
              <w:ind w:right="90"/>
              <w:jc w:val="center"/>
              <w:rPr>
                <w:sz w:val="24"/>
              </w:rPr>
            </w:pPr>
          </w:p>
        </w:tc>
      </w:tr>
      <w:tr w:rsidR="008C5FA0" w:rsidRPr="008C5FA0" w14:paraId="1054477A" w14:textId="77777777" w:rsidTr="003D13DA">
        <w:tblPrEx>
          <w:tblCellMar>
            <w:left w:w="108" w:type="dxa"/>
            <w:right w:w="108" w:type="dxa"/>
          </w:tblCellMar>
        </w:tblPrEx>
        <w:trPr>
          <w:trHeight w:val="570"/>
        </w:trPr>
        <w:tc>
          <w:tcPr>
            <w:tcW w:w="900" w:type="dxa"/>
          </w:tcPr>
          <w:p w14:paraId="0C46C48D" w14:textId="77777777" w:rsidR="00665F5C" w:rsidRPr="008C5FA0" w:rsidRDefault="00665F5C" w:rsidP="00665F5C">
            <w:pPr>
              <w:pStyle w:val="TableParagraph"/>
              <w:spacing w:before="4"/>
              <w:rPr>
                <w:b/>
                <w:sz w:val="35"/>
              </w:rPr>
            </w:pPr>
          </w:p>
          <w:p w14:paraId="1535711B" w14:textId="11EF15AA" w:rsidR="00665F5C" w:rsidRPr="008C5FA0" w:rsidRDefault="00665F5C" w:rsidP="00665F5C">
            <w:pPr>
              <w:spacing w:before="4"/>
              <w:rPr>
                <w:b/>
                <w:sz w:val="35"/>
              </w:rPr>
            </w:pPr>
            <w:r w:rsidRPr="008C5FA0">
              <w:t>I.1.1.24</w:t>
            </w:r>
          </w:p>
        </w:tc>
        <w:tc>
          <w:tcPr>
            <w:tcW w:w="1530" w:type="dxa"/>
          </w:tcPr>
          <w:p w14:paraId="1C1ED654" w14:textId="77777777" w:rsidR="00665F5C" w:rsidRPr="008C5FA0" w:rsidRDefault="00665F5C" w:rsidP="00665F5C">
            <w:pPr>
              <w:pStyle w:val="TableParagraph"/>
              <w:spacing w:before="4"/>
              <w:rPr>
                <w:b/>
                <w:sz w:val="35"/>
              </w:rPr>
            </w:pPr>
          </w:p>
          <w:p w14:paraId="3E40CC83" w14:textId="66111780" w:rsidR="00665F5C" w:rsidRPr="008C5FA0" w:rsidRDefault="00665F5C" w:rsidP="00665F5C">
            <w:pPr>
              <w:spacing w:before="4"/>
              <w:rPr>
                <w:b/>
                <w:sz w:val="35"/>
              </w:rPr>
            </w:pPr>
            <w:r w:rsidRPr="008C5FA0">
              <w:t>FN.PM.026</w:t>
            </w:r>
          </w:p>
        </w:tc>
        <w:tc>
          <w:tcPr>
            <w:tcW w:w="2340" w:type="dxa"/>
          </w:tcPr>
          <w:p w14:paraId="38BF722D" w14:textId="77777777" w:rsidR="00665F5C" w:rsidRPr="008C5FA0" w:rsidRDefault="00665F5C" w:rsidP="00665F5C">
            <w:pPr>
              <w:pStyle w:val="TableParagraph"/>
              <w:spacing w:before="131"/>
              <w:ind w:left="107" w:right="99"/>
              <w:jc w:val="both"/>
              <w:rPr>
                <w:sz w:val="24"/>
              </w:rPr>
            </w:pPr>
            <w:r w:rsidRPr="008C5FA0">
              <w:rPr>
                <w:sz w:val="24"/>
              </w:rPr>
              <w:t>Cung cấp tính năng khai báo timesheet theo Task (thời gian, ngày làm việc, số giờ làm việc)</w:t>
            </w:r>
          </w:p>
          <w:p w14:paraId="56F2894E" w14:textId="238BF8AC" w:rsidR="00665F5C" w:rsidRPr="008C5FA0" w:rsidRDefault="00665F5C" w:rsidP="00665F5C">
            <w:pPr>
              <w:ind w:left="107" w:right="95"/>
              <w:jc w:val="both"/>
            </w:pPr>
            <w:r w:rsidRPr="008C5FA0">
              <w:t>Provide feature of declaring timesheet by Task (time, working day, number of working hours)</w:t>
            </w:r>
          </w:p>
        </w:tc>
        <w:tc>
          <w:tcPr>
            <w:tcW w:w="1620" w:type="dxa"/>
          </w:tcPr>
          <w:p w14:paraId="318A510D" w14:textId="2E3EC6C1" w:rsidR="00665F5C" w:rsidRPr="008C5FA0" w:rsidRDefault="00D570B5" w:rsidP="00665F5C">
            <w:pPr>
              <w:pStyle w:val="TableParagraph"/>
              <w:jc w:val="center"/>
              <w:rPr>
                <w:sz w:val="24"/>
                <w:lang w:val="en-US"/>
              </w:rPr>
            </w:pPr>
            <w:r w:rsidRPr="008C5FA0">
              <w:rPr>
                <w:sz w:val="24"/>
                <w:lang w:val="en-US"/>
              </w:rPr>
              <w:t>Đáp ứng</w:t>
            </w:r>
          </w:p>
        </w:tc>
        <w:tc>
          <w:tcPr>
            <w:tcW w:w="9504" w:type="dxa"/>
          </w:tcPr>
          <w:p w14:paraId="76C312AF" w14:textId="77777777" w:rsidR="00D30C5D" w:rsidRPr="008C5FA0" w:rsidRDefault="00D30C5D" w:rsidP="003D13DA">
            <w:pPr>
              <w:pStyle w:val="TableParagraph"/>
              <w:ind w:right="90"/>
              <w:jc w:val="center"/>
              <w:rPr>
                <w:sz w:val="24"/>
                <w:szCs w:val="24"/>
                <w:lang w:val="en-US"/>
              </w:rPr>
            </w:pPr>
            <w:r w:rsidRPr="008C5FA0">
              <w:rPr>
                <w:noProof/>
                <w:sz w:val="24"/>
                <w:szCs w:val="24"/>
                <w:lang w:val="en-US"/>
              </w:rPr>
              <w:drawing>
                <wp:inline distT="0" distB="0" distL="0" distR="0" wp14:anchorId="34EE4BF9" wp14:editId="2A88ADE4">
                  <wp:extent cx="2781300" cy="1491899"/>
                  <wp:effectExtent l="0" t="0" r="0" b="0"/>
                  <wp:docPr id="83" name="Picture 82">
                    <a:extLst xmlns:a="http://schemas.openxmlformats.org/drawingml/2006/main">
                      <a:ext uri="{FF2B5EF4-FFF2-40B4-BE49-F238E27FC236}">
                        <a16:creationId xmlns:a16="http://schemas.microsoft.com/office/drawing/2014/main" id="{295322EA-F901-5EF4-F6AE-A642F45C98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2">
                            <a:extLst>
                              <a:ext uri="{FF2B5EF4-FFF2-40B4-BE49-F238E27FC236}">
                                <a16:creationId xmlns:a16="http://schemas.microsoft.com/office/drawing/2014/main" id="{295322EA-F901-5EF4-F6AE-A642F45C98CD}"/>
                              </a:ext>
                            </a:extLst>
                          </pic:cNvPr>
                          <pic:cNvPicPr>
                            <a:picLocks noChangeAspect="1"/>
                          </pic:cNvPicPr>
                        </pic:nvPicPr>
                        <pic:blipFill>
                          <a:blip r:embed="rId59"/>
                          <a:stretch>
                            <a:fillRect/>
                          </a:stretch>
                        </pic:blipFill>
                        <pic:spPr>
                          <a:xfrm>
                            <a:off x="0" y="0"/>
                            <a:ext cx="2793855" cy="1498633"/>
                          </a:xfrm>
                          <a:prstGeom prst="rect">
                            <a:avLst/>
                          </a:prstGeom>
                        </pic:spPr>
                      </pic:pic>
                    </a:graphicData>
                  </a:graphic>
                </wp:inline>
              </w:drawing>
            </w:r>
          </w:p>
          <w:p w14:paraId="030FB296" w14:textId="11940651" w:rsidR="00602762" w:rsidRPr="008C5FA0" w:rsidRDefault="00602762" w:rsidP="003D13DA">
            <w:pPr>
              <w:pStyle w:val="TableParagraph"/>
              <w:ind w:right="90"/>
              <w:jc w:val="center"/>
              <w:rPr>
                <w:sz w:val="24"/>
                <w:szCs w:val="24"/>
                <w:lang w:val="en-US"/>
              </w:rPr>
            </w:pPr>
            <w:r w:rsidRPr="008C5FA0">
              <w:rPr>
                <w:sz w:val="24"/>
                <w:szCs w:val="24"/>
                <w:lang w:val="en-US"/>
              </w:rPr>
              <w:t>Azure DevOps Marketplace extension-7pace TimeTracker</w:t>
            </w:r>
          </w:p>
          <w:p w14:paraId="1BD58E0B" w14:textId="6BF1ACEC" w:rsidR="00665F5C" w:rsidRPr="008C5FA0" w:rsidRDefault="00602762" w:rsidP="003D13DA">
            <w:pPr>
              <w:pStyle w:val="TableParagraph"/>
              <w:ind w:right="90"/>
              <w:jc w:val="center"/>
              <w:rPr>
                <w:sz w:val="24"/>
                <w:szCs w:val="24"/>
                <w:lang w:val="en-US"/>
              </w:rPr>
            </w:pPr>
            <w:r w:rsidRPr="008C5FA0">
              <w:rPr>
                <w:sz w:val="24"/>
                <w:szCs w:val="24"/>
                <w:lang w:val="en-US"/>
              </w:rPr>
              <w:t xml:space="preserve">The Timesheet page displays the week with all work items from the iteration and even remembers which ones were in-progress on which days, without you having to rack your brain. Organize all your work logs with the customizable Times Explorer page and save it as a </w:t>
            </w:r>
            <w:r w:rsidRPr="008C5FA0">
              <w:rPr>
                <w:sz w:val="24"/>
                <w:szCs w:val="24"/>
                <w:lang w:val="en-US"/>
              </w:rPr>
              <w:lastRenderedPageBreak/>
              <w:t>"layout" that you can return to with just a click. You can even use 7pace Timetracker to keep internal records for time outside of work like parental, holiday, and sick leave.</w:t>
            </w:r>
          </w:p>
          <w:p w14:paraId="3183C482" w14:textId="271682EC" w:rsidR="009B134E" w:rsidRPr="008C5FA0" w:rsidRDefault="009B134E" w:rsidP="003D13DA">
            <w:pPr>
              <w:pStyle w:val="TableParagraph"/>
              <w:ind w:right="90"/>
              <w:jc w:val="center"/>
              <w:rPr>
                <w:sz w:val="24"/>
                <w:szCs w:val="24"/>
                <w:lang w:val="en-US"/>
              </w:rPr>
            </w:pPr>
          </w:p>
          <w:p w14:paraId="63B3A73B" w14:textId="2E6F5167" w:rsidR="009B134E" w:rsidRPr="008C5FA0" w:rsidRDefault="009B134E" w:rsidP="003D13DA">
            <w:pPr>
              <w:pStyle w:val="TableParagraph"/>
              <w:ind w:right="90"/>
              <w:jc w:val="center"/>
              <w:rPr>
                <w:sz w:val="24"/>
                <w:szCs w:val="24"/>
                <w:lang w:val="en-US"/>
              </w:rPr>
            </w:pPr>
            <w:r w:rsidRPr="008C5FA0">
              <w:rPr>
                <w:sz w:val="24"/>
                <w:szCs w:val="24"/>
                <w:lang w:val="en-US"/>
              </w:rPr>
              <w:t>Tiện ích mở rộng Azure DevOps Marketplace-7pace TimeTracker.</w:t>
            </w:r>
          </w:p>
          <w:p w14:paraId="25A96D74" w14:textId="08B0FFB0" w:rsidR="009B134E" w:rsidRPr="008C5FA0" w:rsidRDefault="009B134E" w:rsidP="003D13DA">
            <w:pPr>
              <w:pStyle w:val="TableParagraph"/>
              <w:ind w:right="90"/>
              <w:jc w:val="center"/>
              <w:rPr>
                <w:sz w:val="24"/>
                <w:szCs w:val="24"/>
                <w:lang w:val="en-US"/>
              </w:rPr>
            </w:pPr>
            <w:r w:rsidRPr="008C5FA0">
              <w:rPr>
                <w:sz w:val="24"/>
                <w:szCs w:val="24"/>
                <w:lang w:val="en-US"/>
              </w:rPr>
              <w:t>Trang Bảng chấm công (Timesheet) hiển thị tuần với tất cả các mục công việc trong khung thời gian và thậm chí ghi nhớ những mục nào đang được tiến hành vào những ngày nào. Sắp xếp tất cả nhật ký công việc của bạn bằng trang Times Explorer có thể tùy chỉnh và lưu dưới dạng "bố cục" mà bạn có thể quay lại chỉ bằng một cú nhấp chuột. Người dùng thậm chí có thể sử dụng Trình theo dõi thời gian 7pace để lưu giữ nhật ký nội bộ về thời gian nghỉ như nghỉ chăm con, nghỉ lễ và nghỉ ốm.</w:t>
            </w:r>
          </w:p>
          <w:p w14:paraId="4FDCB4BF" w14:textId="7E1A0B5F" w:rsidR="005A5B4F" w:rsidRPr="008C5FA0" w:rsidRDefault="006E5400" w:rsidP="003D13DA">
            <w:pPr>
              <w:spacing w:before="0" w:after="0"/>
              <w:ind w:right="90"/>
              <w:rPr>
                <w:rFonts w:ascii="Times New Roman" w:hAnsi="Times New Roman"/>
              </w:rPr>
            </w:pPr>
            <w:r w:rsidRPr="008C5FA0">
              <w:rPr>
                <w:rFonts w:ascii="Times New Roman" w:hAnsi="Times New Roman"/>
              </w:rPr>
              <w:t>Vui lòng tham chiếu tài liệu:</w:t>
            </w:r>
            <w:r w:rsidR="009B134E" w:rsidRPr="008C5FA0">
              <w:rPr>
                <w:rFonts w:ascii="Times New Roman" w:hAnsi="Times New Roman"/>
              </w:rPr>
              <w:t xml:space="preserve"> </w:t>
            </w:r>
            <w:r w:rsidR="005A5B4F" w:rsidRPr="008C5FA0">
              <w:rPr>
                <w:rFonts w:ascii="Times New Roman" w:hAnsi="Times New Roman"/>
              </w:rPr>
              <w:t>https://marketplace.visualstudio.com/items?itemName=7pace.Timetracker</w:t>
            </w:r>
          </w:p>
          <w:p w14:paraId="22541FCA" w14:textId="092AF3EE" w:rsidR="009B134E" w:rsidRPr="008C5FA0" w:rsidRDefault="009B134E" w:rsidP="003D13DA">
            <w:pPr>
              <w:pStyle w:val="TableParagraph"/>
              <w:ind w:right="90"/>
              <w:jc w:val="center"/>
              <w:rPr>
                <w:sz w:val="24"/>
                <w:szCs w:val="24"/>
                <w:lang w:val="en-US"/>
              </w:rPr>
            </w:pPr>
          </w:p>
        </w:tc>
      </w:tr>
      <w:tr w:rsidR="008C5FA0" w:rsidRPr="008C5FA0" w14:paraId="254249EC" w14:textId="77777777" w:rsidTr="003D13DA">
        <w:tblPrEx>
          <w:tblCellMar>
            <w:left w:w="108" w:type="dxa"/>
            <w:right w:w="108" w:type="dxa"/>
          </w:tblCellMar>
        </w:tblPrEx>
        <w:trPr>
          <w:trHeight w:val="570"/>
        </w:trPr>
        <w:tc>
          <w:tcPr>
            <w:tcW w:w="900" w:type="dxa"/>
          </w:tcPr>
          <w:p w14:paraId="7B1A989B" w14:textId="77777777" w:rsidR="00665F5C" w:rsidRPr="008C5FA0" w:rsidRDefault="00665F5C" w:rsidP="00665F5C">
            <w:pPr>
              <w:pStyle w:val="TableParagraph"/>
              <w:rPr>
                <w:b/>
                <w:sz w:val="26"/>
              </w:rPr>
            </w:pPr>
          </w:p>
          <w:p w14:paraId="465D6327" w14:textId="77777777" w:rsidR="00665F5C" w:rsidRPr="008C5FA0" w:rsidRDefault="00665F5C" w:rsidP="00665F5C">
            <w:pPr>
              <w:pStyle w:val="TableParagraph"/>
              <w:spacing w:before="3"/>
              <w:rPr>
                <w:b/>
                <w:sz w:val="21"/>
              </w:rPr>
            </w:pPr>
          </w:p>
          <w:p w14:paraId="28315536" w14:textId="07B197ED" w:rsidR="00665F5C" w:rsidRPr="008C5FA0" w:rsidRDefault="00665F5C" w:rsidP="00665F5C">
            <w:pPr>
              <w:spacing w:before="4"/>
              <w:rPr>
                <w:b/>
                <w:sz w:val="35"/>
              </w:rPr>
            </w:pPr>
            <w:r w:rsidRPr="008C5FA0">
              <w:t>I.1.1.25</w:t>
            </w:r>
          </w:p>
        </w:tc>
        <w:tc>
          <w:tcPr>
            <w:tcW w:w="1530" w:type="dxa"/>
          </w:tcPr>
          <w:p w14:paraId="431E20E3" w14:textId="77777777" w:rsidR="00665F5C" w:rsidRPr="008C5FA0" w:rsidRDefault="00665F5C" w:rsidP="00665F5C">
            <w:pPr>
              <w:pStyle w:val="TableParagraph"/>
              <w:rPr>
                <w:b/>
                <w:sz w:val="26"/>
              </w:rPr>
            </w:pPr>
          </w:p>
          <w:p w14:paraId="75E06A5F" w14:textId="77777777" w:rsidR="00665F5C" w:rsidRPr="008C5FA0" w:rsidRDefault="00665F5C" w:rsidP="00665F5C">
            <w:pPr>
              <w:pStyle w:val="TableParagraph"/>
              <w:spacing w:before="3"/>
              <w:rPr>
                <w:b/>
                <w:sz w:val="21"/>
              </w:rPr>
            </w:pPr>
          </w:p>
          <w:p w14:paraId="079EB251" w14:textId="3D5DAA69" w:rsidR="00665F5C" w:rsidRPr="008C5FA0" w:rsidRDefault="00665F5C" w:rsidP="00665F5C">
            <w:pPr>
              <w:spacing w:before="4"/>
              <w:rPr>
                <w:b/>
                <w:sz w:val="35"/>
              </w:rPr>
            </w:pPr>
            <w:r w:rsidRPr="008C5FA0">
              <w:t>FN.PM.027</w:t>
            </w:r>
          </w:p>
        </w:tc>
        <w:tc>
          <w:tcPr>
            <w:tcW w:w="2340" w:type="dxa"/>
          </w:tcPr>
          <w:p w14:paraId="4D5F4733" w14:textId="77777777" w:rsidR="00665F5C" w:rsidRPr="008C5FA0" w:rsidRDefault="00665F5C" w:rsidP="00665F5C">
            <w:pPr>
              <w:pStyle w:val="TableParagraph"/>
              <w:ind w:left="107" w:right="97"/>
              <w:jc w:val="both"/>
              <w:rPr>
                <w:sz w:val="24"/>
              </w:rPr>
            </w:pPr>
            <w:r w:rsidRPr="008C5FA0">
              <w:rPr>
                <w:sz w:val="24"/>
              </w:rPr>
              <w:t xml:space="preserve">Cung cấp tính năng tổng hợp timesheet để thấy mỗi </w:t>
            </w:r>
            <w:r w:rsidRPr="008C5FA0">
              <w:rPr>
                <w:spacing w:val="-3"/>
                <w:sz w:val="24"/>
              </w:rPr>
              <w:t xml:space="preserve">thành </w:t>
            </w:r>
            <w:r w:rsidRPr="008C5FA0">
              <w:rPr>
                <w:sz w:val="24"/>
              </w:rPr>
              <w:t xml:space="preserve">viên/nhóm/dự án đã thực hiện được những công việc gì, </w:t>
            </w:r>
            <w:r w:rsidRPr="008C5FA0">
              <w:rPr>
                <w:spacing w:val="-3"/>
                <w:sz w:val="24"/>
              </w:rPr>
              <w:t>khối</w:t>
            </w:r>
          </w:p>
          <w:p w14:paraId="5B3B4D30" w14:textId="77777777" w:rsidR="00665F5C" w:rsidRPr="008C5FA0" w:rsidRDefault="00665F5C" w:rsidP="00665F5C">
            <w:pPr>
              <w:pStyle w:val="TableParagraph"/>
              <w:spacing w:line="262" w:lineRule="exact"/>
              <w:ind w:left="107"/>
              <w:jc w:val="both"/>
              <w:rPr>
                <w:sz w:val="24"/>
                <w:lang w:val="en-US"/>
              </w:rPr>
            </w:pPr>
            <w:r w:rsidRPr="008C5FA0">
              <w:rPr>
                <w:sz w:val="24"/>
              </w:rPr>
              <w:t>lượng bao nhiêu</w:t>
            </w:r>
          </w:p>
          <w:p w14:paraId="6E2B7BA7" w14:textId="0D0D063A" w:rsidR="00665F5C" w:rsidRPr="008C5FA0" w:rsidRDefault="00665F5C" w:rsidP="00665F5C">
            <w:pPr>
              <w:spacing w:before="131"/>
              <w:ind w:left="107" w:right="99"/>
              <w:jc w:val="both"/>
            </w:pPr>
            <w:r w:rsidRPr="008C5FA0">
              <w:t>Provide a timesheet summary feature to see what task each member/team/project has completed, and workload</w:t>
            </w:r>
          </w:p>
        </w:tc>
        <w:tc>
          <w:tcPr>
            <w:tcW w:w="1620" w:type="dxa"/>
          </w:tcPr>
          <w:p w14:paraId="1533B8A5" w14:textId="0E80A467" w:rsidR="00665F5C" w:rsidRPr="008C5FA0" w:rsidRDefault="00D570B5" w:rsidP="00665F5C">
            <w:pPr>
              <w:pStyle w:val="TableParagraph"/>
              <w:jc w:val="center"/>
              <w:rPr>
                <w:sz w:val="24"/>
                <w:lang w:val="en-US"/>
              </w:rPr>
            </w:pPr>
            <w:r w:rsidRPr="008C5FA0">
              <w:rPr>
                <w:sz w:val="24"/>
                <w:lang w:val="en-US"/>
              </w:rPr>
              <w:t>Đáp ứng</w:t>
            </w:r>
          </w:p>
        </w:tc>
        <w:tc>
          <w:tcPr>
            <w:tcW w:w="9504" w:type="dxa"/>
          </w:tcPr>
          <w:p w14:paraId="3E18AFF9" w14:textId="77777777" w:rsidR="00097177" w:rsidRPr="008C5FA0" w:rsidRDefault="00097177" w:rsidP="003D13DA">
            <w:pPr>
              <w:pStyle w:val="TableParagraph"/>
              <w:ind w:right="90"/>
              <w:jc w:val="center"/>
              <w:rPr>
                <w:sz w:val="24"/>
              </w:rPr>
            </w:pPr>
            <w:r w:rsidRPr="008C5FA0">
              <w:rPr>
                <w:noProof/>
              </w:rPr>
              <w:drawing>
                <wp:inline distT="0" distB="0" distL="0" distR="0" wp14:anchorId="628769EA" wp14:editId="5198A59D">
                  <wp:extent cx="2657475" cy="1193144"/>
                  <wp:effectExtent l="0" t="0" r="0" b="7620"/>
                  <wp:docPr id="84" name="Picture 83">
                    <a:extLst xmlns:a="http://schemas.openxmlformats.org/drawingml/2006/main">
                      <a:ext uri="{FF2B5EF4-FFF2-40B4-BE49-F238E27FC236}">
                        <a16:creationId xmlns:a16="http://schemas.microsoft.com/office/drawing/2014/main" id="{1A8CB0C4-9CD7-FF25-8F0A-FB07A61E46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3">
                            <a:extLst>
                              <a:ext uri="{FF2B5EF4-FFF2-40B4-BE49-F238E27FC236}">
                                <a16:creationId xmlns:a16="http://schemas.microsoft.com/office/drawing/2014/main" id="{1A8CB0C4-9CD7-FF25-8F0A-FB07A61E468C}"/>
                              </a:ext>
                            </a:extLst>
                          </pic:cNvPr>
                          <pic:cNvPicPr>
                            <a:picLocks noChangeAspect="1"/>
                          </pic:cNvPicPr>
                        </pic:nvPicPr>
                        <pic:blipFill>
                          <a:blip r:embed="rId60"/>
                          <a:stretch>
                            <a:fillRect/>
                          </a:stretch>
                        </pic:blipFill>
                        <pic:spPr>
                          <a:xfrm>
                            <a:off x="0" y="0"/>
                            <a:ext cx="2669462" cy="1198526"/>
                          </a:xfrm>
                          <a:prstGeom prst="rect">
                            <a:avLst/>
                          </a:prstGeom>
                        </pic:spPr>
                      </pic:pic>
                    </a:graphicData>
                  </a:graphic>
                </wp:inline>
              </w:drawing>
            </w:r>
          </w:p>
          <w:p w14:paraId="48B5006E" w14:textId="68166474" w:rsidR="001341CC" w:rsidRPr="008C5FA0" w:rsidRDefault="001341CC" w:rsidP="003D13DA">
            <w:pPr>
              <w:pStyle w:val="TableParagraph"/>
              <w:ind w:right="90"/>
              <w:jc w:val="center"/>
              <w:rPr>
                <w:sz w:val="24"/>
              </w:rPr>
            </w:pPr>
            <w:r w:rsidRPr="008C5FA0">
              <w:rPr>
                <w:sz w:val="24"/>
              </w:rPr>
              <w:t>Azure DevOps Marketplace extension-7pace TimeTracker</w:t>
            </w:r>
          </w:p>
          <w:p w14:paraId="5AE4A497" w14:textId="23509A6C" w:rsidR="001341CC" w:rsidRPr="008C5FA0" w:rsidRDefault="001341CC" w:rsidP="003D13DA">
            <w:pPr>
              <w:pStyle w:val="TableParagraph"/>
              <w:ind w:right="90"/>
              <w:jc w:val="center"/>
              <w:rPr>
                <w:sz w:val="24"/>
                <w:lang w:val="en-US"/>
              </w:rPr>
            </w:pPr>
            <w:r w:rsidRPr="008C5FA0">
              <w:rPr>
                <w:sz w:val="24"/>
              </w:rPr>
              <w:t>The Timesheet page displays the week with all work items from the iteration and even remembers which ones were in-progress on which days, without you having to rack your brain. Organize all your work logs with the customizable Times Explorer page and save it as a "layout" that you can return to with just a click. You can provide a timesheet summary feature to see what task each member/team/project has completed, and workload</w:t>
            </w:r>
            <w:r w:rsidRPr="008C5FA0">
              <w:rPr>
                <w:sz w:val="24"/>
                <w:lang w:val="en-US"/>
              </w:rPr>
              <w:t>.</w:t>
            </w:r>
          </w:p>
          <w:p w14:paraId="645F7B0F" w14:textId="77777777" w:rsidR="00825D90" w:rsidRPr="008C5FA0" w:rsidRDefault="00825D90" w:rsidP="003D13DA">
            <w:pPr>
              <w:pStyle w:val="TableParagraph"/>
              <w:ind w:right="90"/>
              <w:jc w:val="center"/>
              <w:rPr>
                <w:sz w:val="24"/>
                <w:lang w:val="en-US"/>
              </w:rPr>
            </w:pPr>
            <w:r w:rsidRPr="008C5FA0">
              <w:rPr>
                <w:sz w:val="24"/>
                <w:lang w:val="en-US"/>
              </w:rPr>
              <w:t>Tiện ích mở rộng Azure DevOps Marketplace-7pace TimeTracker</w:t>
            </w:r>
          </w:p>
          <w:p w14:paraId="6640E0D9" w14:textId="0613C9E8" w:rsidR="00825D90" w:rsidRPr="008C5FA0" w:rsidRDefault="00825D90" w:rsidP="003D13DA">
            <w:pPr>
              <w:pStyle w:val="TableParagraph"/>
              <w:ind w:right="90"/>
              <w:jc w:val="center"/>
              <w:rPr>
                <w:sz w:val="24"/>
                <w:lang w:val="en-US"/>
              </w:rPr>
            </w:pPr>
            <w:r w:rsidRPr="008C5FA0">
              <w:rPr>
                <w:sz w:val="24"/>
                <w:lang w:val="en-US"/>
              </w:rPr>
              <w:t xml:space="preserve">Trang Bảng chấm công hiển thị tuần với tất cả các mục công việc trong khung thời gian và thậm chí ghi nhớ những mục nào đang được tiến hành vào những ngày nào. Sắp xếp tất cả nhật ký công việc của người dùng bằng trang Times Explorer có thể tùy chỉnh và lưu dưới dạng "bố cục" mà người dùng có thể quay lại chỉ bằng một cú nhấp chuột. Người dùng có thể cung cấp </w:t>
            </w:r>
            <w:r w:rsidRPr="008C5FA0">
              <w:rPr>
                <w:sz w:val="24"/>
                <w:lang w:val="en-US"/>
              </w:rPr>
              <w:lastRenderedPageBreak/>
              <w:t>tính năng tổng hợp bảng chấm công để xem mỗi thành viên/nhóm/dự án đã hoàn thành nhiệm vụ gì và khối lượng công việc như thế nào.</w:t>
            </w:r>
          </w:p>
          <w:p w14:paraId="6B4EB040" w14:textId="77777777" w:rsidR="00825D90" w:rsidRPr="008C5FA0" w:rsidRDefault="00825D90" w:rsidP="003D13DA">
            <w:pPr>
              <w:pStyle w:val="TableParagraph"/>
              <w:ind w:right="90"/>
              <w:jc w:val="center"/>
              <w:rPr>
                <w:sz w:val="24"/>
                <w:lang w:val="en-US"/>
              </w:rPr>
            </w:pPr>
            <w:r w:rsidRPr="008C5FA0">
              <w:rPr>
                <w:sz w:val="24"/>
                <w:lang w:val="en-US"/>
              </w:rPr>
              <w:t xml:space="preserve">Vui lòng tham chiếu tài liệu: </w:t>
            </w:r>
          </w:p>
          <w:p w14:paraId="0ABE43DE" w14:textId="30127FF2" w:rsidR="00825D90" w:rsidRPr="008C5FA0" w:rsidRDefault="00B1575B" w:rsidP="003D13DA">
            <w:pPr>
              <w:pStyle w:val="TableParagraph"/>
              <w:ind w:right="90"/>
              <w:jc w:val="center"/>
              <w:rPr>
                <w:sz w:val="24"/>
                <w:lang w:val="en-US"/>
              </w:rPr>
            </w:pPr>
            <w:r w:rsidRPr="008C5FA0">
              <w:rPr>
                <w:sz w:val="24"/>
                <w:lang w:val="en-US"/>
              </w:rPr>
              <w:t>https://marketplace.visualstudio.com/items?itemName=7pace.Timetracker</w:t>
            </w:r>
          </w:p>
          <w:p w14:paraId="7C3F58E5" w14:textId="2D9324D9" w:rsidR="00825D90" w:rsidRPr="008C5FA0" w:rsidRDefault="00825D90" w:rsidP="003D13DA">
            <w:pPr>
              <w:pStyle w:val="TableParagraph"/>
              <w:ind w:right="90"/>
              <w:jc w:val="center"/>
              <w:rPr>
                <w:sz w:val="24"/>
                <w:lang w:val="en-US"/>
              </w:rPr>
            </w:pPr>
          </w:p>
        </w:tc>
      </w:tr>
      <w:tr w:rsidR="008C5FA0" w:rsidRPr="008C5FA0" w14:paraId="4C7C22DD" w14:textId="77777777" w:rsidTr="003D13DA">
        <w:tblPrEx>
          <w:tblCellMar>
            <w:left w:w="108" w:type="dxa"/>
            <w:right w:w="108" w:type="dxa"/>
          </w:tblCellMar>
        </w:tblPrEx>
        <w:trPr>
          <w:trHeight w:val="570"/>
        </w:trPr>
        <w:tc>
          <w:tcPr>
            <w:tcW w:w="900" w:type="dxa"/>
          </w:tcPr>
          <w:p w14:paraId="515245E9" w14:textId="77777777" w:rsidR="00665F5C" w:rsidRPr="008C5FA0" w:rsidRDefault="00665F5C" w:rsidP="00665F5C">
            <w:pPr>
              <w:pStyle w:val="TableParagraph"/>
              <w:spacing w:before="4"/>
              <w:rPr>
                <w:b/>
                <w:sz w:val="35"/>
              </w:rPr>
            </w:pPr>
          </w:p>
          <w:p w14:paraId="2F205AD9" w14:textId="5C50DC60" w:rsidR="00665F5C" w:rsidRPr="008C5FA0" w:rsidRDefault="00665F5C" w:rsidP="00665F5C">
            <w:pPr>
              <w:rPr>
                <w:b/>
                <w:sz w:val="26"/>
              </w:rPr>
            </w:pPr>
            <w:r w:rsidRPr="008C5FA0">
              <w:t>I.1.1.26</w:t>
            </w:r>
          </w:p>
        </w:tc>
        <w:tc>
          <w:tcPr>
            <w:tcW w:w="1530" w:type="dxa"/>
          </w:tcPr>
          <w:p w14:paraId="25233BD3" w14:textId="77777777" w:rsidR="00665F5C" w:rsidRPr="008C5FA0" w:rsidRDefault="00665F5C" w:rsidP="00665F5C">
            <w:pPr>
              <w:pStyle w:val="TableParagraph"/>
              <w:spacing w:before="4"/>
              <w:rPr>
                <w:b/>
                <w:sz w:val="35"/>
              </w:rPr>
            </w:pPr>
          </w:p>
          <w:p w14:paraId="074A0A88" w14:textId="53BAC52C" w:rsidR="00665F5C" w:rsidRPr="008C5FA0" w:rsidRDefault="00665F5C" w:rsidP="00665F5C">
            <w:pPr>
              <w:rPr>
                <w:b/>
                <w:sz w:val="26"/>
              </w:rPr>
            </w:pPr>
            <w:r w:rsidRPr="008C5FA0">
              <w:t>FN.PM.028</w:t>
            </w:r>
          </w:p>
        </w:tc>
        <w:tc>
          <w:tcPr>
            <w:tcW w:w="2340" w:type="dxa"/>
          </w:tcPr>
          <w:p w14:paraId="3F2B19AD" w14:textId="77777777" w:rsidR="00665F5C" w:rsidRPr="008C5FA0" w:rsidRDefault="00665F5C" w:rsidP="00665F5C">
            <w:pPr>
              <w:pStyle w:val="TableParagraph"/>
              <w:spacing w:before="131"/>
              <w:ind w:left="107" w:right="96"/>
              <w:jc w:val="both"/>
              <w:rPr>
                <w:sz w:val="24"/>
              </w:rPr>
            </w:pPr>
            <w:r w:rsidRPr="008C5FA0">
              <w:rPr>
                <w:sz w:val="24"/>
              </w:rPr>
              <w:t xml:space="preserve">Cung cấp tính năng kết xuất </w:t>
            </w:r>
            <w:r w:rsidRPr="008C5FA0">
              <w:rPr>
                <w:spacing w:val="-7"/>
                <w:sz w:val="24"/>
              </w:rPr>
              <w:t xml:space="preserve">dữ </w:t>
            </w:r>
            <w:r w:rsidRPr="008C5FA0">
              <w:rPr>
                <w:sz w:val="24"/>
              </w:rPr>
              <w:t>liệu timesheet chi tiết ra file</w:t>
            </w:r>
            <w:r w:rsidRPr="008C5FA0">
              <w:rPr>
                <w:spacing w:val="-28"/>
                <w:sz w:val="24"/>
              </w:rPr>
              <w:t xml:space="preserve"> </w:t>
            </w:r>
            <w:r w:rsidRPr="008C5FA0">
              <w:rPr>
                <w:sz w:val="24"/>
              </w:rPr>
              <w:t>csv, excel</w:t>
            </w:r>
          </w:p>
          <w:p w14:paraId="3E82B2C3" w14:textId="7384E2E1" w:rsidR="00665F5C" w:rsidRPr="008C5FA0" w:rsidRDefault="00665F5C" w:rsidP="00665F5C">
            <w:pPr>
              <w:ind w:left="107" w:right="97"/>
              <w:jc w:val="both"/>
            </w:pPr>
            <w:r w:rsidRPr="008C5FA0">
              <w:t>Support exporting detailed timesheet data to csv, excel files</w:t>
            </w:r>
          </w:p>
        </w:tc>
        <w:tc>
          <w:tcPr>
            <w:tcW w:w="1620" w:type="dxa"/>
          </w:tcPr>
          <w:p w14:paraId="3710B4E3" w14:textId="58FE4712" w:rsidR="00665F5C" w:rsidRPr="008C5FA0" w:rsidRDefault="00D570B5" w:rsidP="00665F5C">
            <w:pPr>
              <w:pStyle w:val="TableParagraph"/>
              <w:jc w:val="center"/>
              <w:rPr>
                <w:sz w:val="24"/>
                <w:lang w:val="en-US"/>
              </w:rPr>
            </w:pPr>
            <w:r w:rsidRPr="008C5FA0">
              <w:rPr>
                <w:sz w:val="24"/>
                <w:lang w:val="en-US"/>
              </w:rPr>
              <w:t>Đáp ứng</w:t>
            </w:r>
          </w:p>
        </w:tc>
        <w:tc>
          <w:tcPr>
            <w:tcW w:w="9504" w:type="dxa"/>
          </w:tcPr>
          <w:p w14:paraId="10E2F24E" w14:textId="77777777" w:rsidR="0001157B" w:rsidRPr="008C5FA0" w:rsidRDefault="0001157B" w:rsidP="003D13DA">
            <w:pPr>
              <w:pStyle w:val="TableParagraph"/>
              <w:ind w:right="90"/>
              <w:jc w:val="center"/>
              <w:rPr>
                <w:sz w:val="24"/>
              </w:rPr>
            </w:pPr>
            <w:r w:rsidRPr="008C5FA0">
              <w:rPr>
                <w:noProof/>
              </w:rPr>
              <w:drawing>
                <wp:inline distT="0" distB="0" distL="0" distR="0" wp14:anchorId="41005B94" wp14:editId="7F020FEF">
                  <wp:extent cx="2867025" cy="1356664"/>
                  <wp:effectExtent l="0" t="0" r="0" b="0"/>
                  <wp:docPr id="82" name="Picture 81">
                    <a:extLst xmlns:a="http://schemas.openxmlformats.org/drawingml/2006/main">
                      <a:ext uri="{FF2B5EF4-FFF2-40B4-BE49-F238E27FC236}">
                        <a16:creationId xmlns:a16="http://schemas.microsoft.com/office/drawing/2014/main" id="{54CF5A4C-1C71-F1EB-E917-7850A3D859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a:extLst>
                              <a:ext uri="{FF2B5EF4-FFF2-40B4-BE49-F238E27FC236}">
                                <a16:creationId xmlns:a16="http://schemas.microsoft.com/office/drawing/2014/main" id="{54CF5A4C-1C71-F1EB-E917-7850A3D859EA}"/>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885079" cy="1365207"/>
                          </a:xfrm>
                          <a:prstGeom prst="rect">
                            <a:avLst/>
                          </a:prstGeom>
                        </pic:spPr>
                      </pic:pic>
                    </a:graphicData>
                  </a:graphic>
                </wp:inline>
              </w:drawing>
            </w:r>
          </w:p>
          <w:p w14:paraId="6115F66C" w14:textId="2C59ECEC" w:rsidR="006E3182" w:rsidRPr="008C5FA0" w:rsidRDefault="006E3182" w:rsidP="003D13DA">
            <w:pPr>
              <w:pStyle w:val="TableParagraph"/>
              <w:ind w:right="90"/>
              <w:jc w:val="center"/>
              <w:rPr>
                <w:sz w:val="24"/>
              </w:rPr>
            </w:pPr>
            <w:r w:rsidRPr="008C5FA0">
              <w:rPr>
                <w:sz w:val="24"/>
              </w:rPr>
              <w:t>Azure DevOps Marketplace extension-7pace TimeTracker</w:t>
            </w:r>
          </w:p>
          <w:p w14:paraId="55F67694" w14:textId="4891161A" w:rsidR="00665F5C" w:rsidRPr="008C5FA0" w:rsidRDefault="006E3182" w:rsidP="003D13DA">
            <w:pPr>
              <w:pStyle w:val="TableParagraph"/>
              <w:ind w:right="90"/>
              <w:jc w:val="center"/>
              <w:rPr>
                <w:sz w:val="24"/>
              </w:rPr>
            </w:pPr>
            <w:r w:rsidRPr="008C5FA0">
              <w:rPr>
                <w:sz w:val="24"/>
              </w:rPr>
              <w:t>We can export timesheet with the help of 7pace TimeTracker in the form of csv,excel files.</w:t>
            </w:r>
          </w:p>
          <w:p w14:paraId="1F89AEA4" w14:textId="77777777" w:rsidR="00825D90" w:rsidRPr="008C5FA0" w:rsidRDefault="00825D90" w:rsidP="003D13DA">
            <w:pPr>
              <w:pStyle w:val="TableParagraph"/>
              <w:ind w:right="90"/>
              <w:jc w:val="center"/>
              <w:rPr>
                <w:sz w:val="24"/>
                <w:lang w:val="en-US"/>
              </w:rPr>
            </w:pPr>
            <w:r w:rsidRPr="008C5FA0">
              <w:rPr>
                <w:sz w:val="24"/>
                <w:lang w:val="en-US"/>
              </w:rPr>
              <w:t>Tiện ích mở rộng Azure DevOps Marketplace-7pace TimeTracker</w:t>
            </w:r>
          </w:p>
          <w:p w14:paraId="7DE6EFC7" w14:textId="43C66195" w:rsidR="00825D90" w:rsidRPr="008C5FA0" w:rsidRDefault="00825D90" w:rsidP="003D13DA">
            <w:pPr>
              <w:spacing w:before="0" w:after="0"/>
              <w:ind w:right="90"/>
              <w:rPr>
                <w:rFonts w:ascii="Times New Roman" w:hAnsi="Times New Roman"/>
              </w:rPr>
            </w:pPr>
            <w:r w:rsidRPr="008C5FA0">
              <w:rPr>
                <w:rFonts w:ascii="Times New Roman" w:hAnsi="Times New Roman"/>
              </w:rPr>
              <w:t>Người dùng có thể trích xuất bảng chấm công dưới định dạng csv hoặc excel với sự trợ giúp của tính năng 7pace TimeTracker.</w:t>
            </w:r>
          </w:p>
          <w:p w14:paraId="3B13F44F" w14:textId="77777777" w:rsidR="00825D90" w:rsidRPr="008C5FA0" w:rsidRDefault="00825D90" w:rsidP="003D13DA">
            <w:pPr>
              <w:spacing w:before="0" w:after="0"/>
              <w:ind w:right="90"/>
              <w:jc w:val="both"/>
              <w:rPr>
                <w:rFonts w:ascii="Times New Roman" w:hAnsi="Times New Roman"/>
              </w:rPr>
            </w:pPr>
            <w:r w:rsidRPr="008C5FA0">
              <w:rPr>
                <w:rFonts w:ascii="Times New Roman" w:hAnsi="Times New Roman"/>
              </w:rPr>
              <w:t>Vui lòng tham chiếu tài liệu:</w:t>
            </w:r>
          </w:p>
          <w:p w14:paraId="5DB037D9" w14:textId="77777777" w:rsidR="00B1575B" w:rsidRPr="008C5FA0" w:rsidRDefault="00B1575B" w:rsidP="003D13DA">
            <w:pPr>
              <w:pStyle w:val="TableParagraph"/>
              <w:ind w:right="90"/>
              <w:jc w:val="center"/>
              <w:rPr>
                <w:sz w:val="24"/>
              </w:rPr>
            </w:pPr>
            <w:r w:rsidRPr="008C5FA0">
              <w:rPr>
                <w:sz w:val="24"/>
              </w:rPr>
              <w:t>Refer-https://marketplace.visualstudio.com/items?</w:t>
            </w:r>
          </w:p>
          <w:p w14:paraId="16F83E56" w14:textId="4C5B5C38" w:rsidR="00B1575B" w:rsidRPr="008C5FA0" w:rsidRDefault="00B1575B" w:rsidP="003D13DA">
            <w:pPr>
              <w:pStyle w:val="TableParagraph"/>
              <w:ind w:right="90"/>
              <w:jc w:val="center"/>
              <w:rPr>
                <w:sz w:val="24"/>
              </w:rPr>
            </w:pPr>
            <w:r w:rsidRPr="008C5FA0">
              <w:rPr>
                <w:sz w:val="24"/>
              </w:rPr>
              <w:t>itemName=7pace.Timetracker</w:t>
            </w:r>
          </w:p>
        </w:tc>
      </w:tr>
      <w:tr w:rsidR="008C5FA0" w:rsidRPr="008C5FA0" w14:paraId="3B8B77B7" w14:textId="77777777" w:rsidTr="003D13DA">
        <w:tblPrEx>
          <w:tblCellMar>
            <w:left w:w="108" w:type="dxa"/>
            <w:right w:w="108" w:type="dxa"/>
          </w:tblCellMar>
        </w:tblPrEx>
        <w:trPr>
          <w:trHeight w:val="570"/>
        </w:trPr>
        <w:tc>
          <w:tcPr>
            <w:tcW w:w="900" w:type="dxa"/>
          </w:tcPr>
          <w:p w14:paraId="707C6C90" w14:textId="77777777" w:rsidR="00665F5C" w:rsidRPr="008C5FA0" w:rsidRDefault="00665F5C" w:rsidP="00665F5C">
            <w:pPr>
              <w:pStyle w:val="TableParagraph"/>
              <w:rPr>
                <w:b/>
                <w:sz w:val="26"/>
              </w:rPr>
            </w:pPr>
          </w:p>
          <w:p w14:paraId="705DBC48" w14:textId="77777777" w:rsidR="00665F5C" w:rsidRPr="008C5FA0" w:rsidRDefault="00665F5C" w:rsidP="00665F5C">
            <w:pPr>
              <w:pStyle w:val="TableParagraph"/>
              <w:rPr>
                <w:b/>
                <w:sz w:val="26"/>
              </w:rPr>
            </w:pPr>
          </w:p>
          <w:p w14:paraId="7DC819DE" w14:textId="570D0C9E" w:rsidR="00665F5C" w:rsidRPr="008C5FA0" w:rsidRDefault="00665F5C" w:rsidP="00665F5C">
            <w:pPr>
              <w:spacing w:before="4"/>
              <w:rPr>
                <w:b/>
                <w:sz w:val="35"/>
              </w:rPr>
            </w:pPr>
            <w:r w:rsidRPr="008C5FA0">
              <w:t>I.1.1.27</w:t>
            </w:r>
          </w:p>
        </w:tc>
        <w:tc>
          <w:tcPr>
            <w:tcW w:w="1530" w:type="dxa"/>
          </w:tcPr>
          <w:p w14:paraId="2AA9E9FC" w14:textId="77777777" w:rsidR="00665F5C" w:rsidRPr="008C5FA0" w:rsidRDefault="00665F5C" w:rsidP="00665F5C">
            <w:pPr>
              <w:pStyle w:val="TableParagraph"/>
              <w:rPr>
                <w:b/>
                <w:sz w:val="26"/>
              </w:rPr>
            </w:pPr>
          </w:p>
          <w:p w14:paraId="53822131" w14:textId="77777777" w:rsidR="00665F5C" w:rsidRPr="008C5FA0" w:rsidRDefault="00665F5C" w:rsidP="00665F5C">
            <w:pPr>
              <w:pStyle w:val="TableParagraph"/>
              <w:rPr>
                <w:b/>
                <w:sz w:val="26"/>
              </w:rPr>
            </w:pPr>
          </w:p>
          <w:p w14:paraId="00954B2B" w14:textId="42403AEE" w:rsidR="00665F5C" w:rsidRPr="008C5FA0" w:rsidRDefault="00665F5C" w:rsidP="00665F5C">
            <w:pPr>
              <w:spacing w:before="4"/>
              <w:rPr>
                <w:b/>
                <w:sz w:val="35"/>
              </w:rPr>
            </w:pPr>
            <w:r w:rsidRPr="008C5FA0">
              <w:t>FN.PM.029</w:t>
            </w:r>
          </w:p>
        </w:tc>
        <w:tc>
          <w:tcPr>
            <w:tcW w:w="2340" w:type="dxa"/>
          </w:tcPr>
          <w:p w14:paraId="3521860B" w14:textId="77777777" w:rsidR="00665F5C" w:rsidRPr="008C5FA0" w:rsidRDefault="00665F5C" w:rsidP="00665F5C">
            <w:pPr>
              <w:pStyle w:val="TableParagraph"/>
              <w:ind w:left="107" w:right="97"/>
              <w:jc w:val="both"/>
              <w:rPr>
                <w:sz w:val="24"/>
              </w:rPr>
            </w:pPr>
            <w:r w:rsidRPr="008C5FA0">
              <w:rPr>
                <w:sz w:val="24"/>
              </w:rPr>
              <w:t xml:space="preserve">Cho phép nhập thông tin </w:t>
            </w:r>
            <w:r w:rsidRPr="008C5FA0">
              <w:rPr>
                <w:spacing w:val="-5"/>
                <w:sz w:val="24"/>
              </w:rPr>
              <w:t xml:space="preserve">ước </w:t>
            </w:r>
            <w:r w:rsidRPr="008C5FA0">
              <w:rPr>
                <w:sz w:val="24"/>
              </w:rPr>
              <w:t xml:space="preserve">lượng nỗ lực, nỗ lực thực tế cho mỗi công việc. Thay đổi </w:t>
            </w:r>
            <w:r w:rsidRPr="008C5FA0">
              <w:rPr>
                <w:spacing w:val="-6"/>
                <w:sz w:val="24"/>
              </w:rPr>
              <w:t xml:space="preserve">về </w:t>
            </w:r>
            <w:r w:rsidRPr="008C5FA0">
              <w:rPr>
                <w:sz w:val="24"/>
              </w:rPr>
              <w:t>thông tin ước lượng nỗ lực, cập nhật</w:t>
            </w:r>
            <w:r w:rsidRPr="008C5FA0">
              <w:rPr>
                <w:spacing w:val="32"/>
                <w:sz w:val="24"/>
              </w:rPr>
              <w:t xml:space="preserve"> </w:t>
            </w:r>
            <w:r w:rsidRPr="008C5FA0">
              <w:rPr>
                <w:sz w:val="24"/>
              </w:rPr>
              <w:t>tiến</w:t>
            </w:r>
            <w:r w:rsidRPr="008C5FA0">
              <w:rPr>
                <w:spacing w:val="33"/>
                <w:sz w:val="24"/>
              </w:rPr>
              <w:t xml:space="preserve"> </w:t>
            </w:r>
            <w:r w:rsidRPr="008C5FA0">
              <w:rPr>
                <w:sz w:val="24"/>
              </w:rPr>
              <w:t>độ</w:t>
            </w:r>
            <w:r w:rsidRPr="008C5FA0">
              <w:rPr>
                <w:spacing w:val="33"/>
                <w:sz w:val="24"/>
              </w:rPr>
              <w:t xml:space="preserve"> </w:t>
            </w:r>
            <w:r w:rsidRPr="008C5FA0">
              <w:rPr>
                <w:sz w:val="24"/>
              </w:rPr>
              <w:t>của</w:t>
            </w:r>
            <w:r w:rsidRPr="008C5FA0">
              <w:rPr>
                <w:spacing w:val="33"/>
                <w:sz w:val="24"/>
              </w:rPr>
              <w:t xml:space="preserve"> </w:t>
            </w:r>
            <w:r w:rsidRPr="008C5FA0">
              <w:rPr>
                <w:sz w:val="24"/>
              </w:rPr>
              <w:t>các</w:t>
            </w:r>
            <w:r w:rsidRPr="008C5FA0">
              <w:rPr>
                <w:spacing w:val="32"/>
                <w:sz w:val="24"/>
              </w:rPr>
              <w:t xml:space="preserve"> </w:t>
            </w:r>
            <w:r w:rsidRPr="008C5FA0">
              <w:rPr>
                <w:sz w:val="24"/>
              </w:rPr>
              <w:t>hạng</w:t>
            </w:r>
            <w:r w:rsidRPr="008C5FA0">
              <w:rPr>
                <w:spacing w:val="30"/>
                <w:sz w:val="24"/>
              </w:rPr>
              <w:t xml:space="preserve"> </w:t>
            </w:r>
            <w:r w:rsidRPr="008C5FA0">
              <w:rPr>
                <w:sz w:val="24"/>
              </w:rPr>
              <w:t>mục</w:t>
            </w:r>
          </w:p>
          <w:p w14:paraId="622015B5" w14:textId="77777777" w:rsidR="00665F5C" w:rsidRPr="008C5FA0" w:rsidRDefault="00665F5C" w:rsidP="00665F5C">
            <w:pPr>
              <w:pStyle w:val="TableParagraph"/>
              <w:spacing w:line="258" w:lineRule="exact"/>
              <w:ind w:left="107"/>
              <w:rPr>
                <w:sz w:val="24"/>
              </w:rPr>
            </w:pPr>
            <w:r w:rsidRPr="008C5FA0">
              <w:rPr>
                <w:sz w:val="24"/>
              </w:rPr>
              <w:t xml:space="preserve">công việc được phản </w:t>
            </w:r>
            <w:r w:rsidRPr="008C5FA0">
              <w:rPr>
                <w:sz w:val="24"/>
              </w:rPr>
              <w:lastRenderedPageBreak/>
              <w:t xml:space="preserve">ánh </w:t>
            </w:r>
            <w:r w:rsidRPr="008C5FA0">
              <w:rPr>
                <w:spacing w:val="-3"/>
                <w:sz w:val="24"/>
              </w:rPr>
              <w:t xml:space="preserve">ngay </w:t>
            </w:r>
            <w:r w:rsidRPr="008C5FA0">
              <w:rPr>
                <w:sz w:val="24"/>
              </w:rPr>
              <w:t>lập tức đến  các số liệu,  biểu</w:t>
            </w:r>
            <w:r w:rsidRPr="008C5FA0">
              <w:rPr>
                <w:spacing w:val="13"/>
                <w:sz w:val="24"/>
              </w:rPr>
              <w:t xml:space="preserve"> </w:t>
            </w:r>
            <w:r w:rsidRPr="008C5FA0">
              <w:rPr>
                <w:spacing w:val="-6"/>
                <w:sz w:val="24"/>
              </w:rPr>
              <w:t>đồ</w:t>
            </w:r>
            <w:r w:rsidRPr="008C5FA0">
              <w:rPr>
                <w:sz w:val="24"/>
              </w:rPr>
              <w:t xml:space="preserve"> tổng thể về tiến độ của cá</w:t>
            </w:r>
          </w:p>
          <w:p w14:paraId="03EDA610" w14:textId="77777777" w:rsidR="00665F5C" w:rsidRPr="008C5FA0" w:rsidRDefault="00665F5C" w:rsidP="00665F5C">
            <w:pPr>
              <w:pStyle w:val="TableParagraph"/>
              <w:spacing w:line="270" w:lineRule="atLeast"/>
              <w:ind w:left="107" w:right="97"/>
              <w:jc w:val="both"/>
              <w:rPr>
                <w:sz w:val="24"/>
                <w:lang w:val="en-US"/>
              </w:rPr>
            </w:pPr>
            <w:r w:rsidRPr="008C5FA0">
              <w:rPr>
                <w:sz w:val="24"/>
              </w:rPr>
              <w:t>nhân/dự án liên quan</w:t>
            </w:r>
          </w:p>
          <w:p w14:paraId="7A716B49" w14:textId="4F08571A" w:rsidR="00665F5C" w:rsidRPr="008C5FA0" w:rsidRDefault="00665F5C" w:rsidP="00665F5C">
            <w:pPr>
              <w:spacing w:before="131"/>
              <w:ind w:left="107" w:right="96"/>
              <w:jc w:val="both"/>
            </w:pPr>
            <w:r w:rsidRPr="008C5FA0">
              <w:t>Allow entering information to contribution estimate, actual contribution for each task. Changes in contribution estimate, progress update of work items should be reflected immediately to the figures, overall graphs of the progress of related individuals/projects</w:t>
            </w:r>
          </w:p>
        </w:tc>
        <w:tc>
          <w:tcPr>
            <w:tcW w:w="1620" w:type="dxa"/>
          </w:tcPr>
          <w:p w14:paraId="6C2DD856" w14:textId="52746C15" w:rsidR="00665F5C" w:rsidRPr="008C5FA0" w:rsidRDefault="00D570B5" w:rsidP="00665F5C">
            <w:pPr>
              <w:pStyle w:val="TableParagraph"/>
              <w:jc w:val="center"/>
              <w:rPr>
                <w:sz w:val="24"/>
                <w:lang w:val="en-US"/>
              </w:rPr>
            </w:pPr>
            <w:r w:rsidRPr="008C5FA0">
              <w:rPr>
                <w:sz w:val="24"/>
                <w:lang w:val="en-US"/>
              </w:rPr>
              <w:lastRenderedPageBreak/>
              <w:t>Đáp ứng</w:t>
            </w:r>
          </w:p>
        </w:tc>
        <w:tc>
          <w:tcPr>
            <w:tcW w:w="9504" w:type="dxa"/>
          </w:tcPr>
          <w:p w14:paraId="7B3707CE" w14:textId="4497E336" w:rsidR="00665F5C" w:rsidRPr="008C5FA0" w:rsidRDefault="006D558A" w:rsidP="003D13DA">
            <w:pPr>
              <w:pStyle w:val="TableParagraph"/>
              <w:ind w:right="90"/>
              <w:jc w:val="center"/>
              <w:rPr>
                <w:sz w:val="24"/>
              </w:rPr>
            </w:pPr>
            <w:r w:rsidRPr="008C5FA0">
              <w:rPr>
                <w:noProof/>
              </w:rPr>
              <w:drawing>
                <wp:inline distT="0" distB="0" distL="0" distR="0" wp14:anchorId="11F45A4C" wp14:editId="1729A10A">
                  <wp:extent cx="2343150" cy="845799"/>
                  <wp:effectExtent l="0" t="0" r="0" b="0"/>
                  <wp:docPr id="123" name="Picture 122">
                    <a:extLst xmlns:a="http://schemas.openxmlformats.org/drawingml/2006/main">
                      <a:ext uri="{FF2B5EF4-FFF2-40B4-BE49-F238E27FC236}">
                        <a16:creationId xmlns:a16="http://schemas.microsoft.com/office/drawing/2014/main" id="{8FC5DE0D-6B0B-406A-8E08-D9E5DE4677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2">
                            <a:extLst>
                              <a:ext uri="{FF2B5EF4-FFF2-40B4-BE49-F238E27FC236}">
                                <a16:creationId xmlns:a16="http://schemas.microsoft.com/office/drawing/2014/main" id="{8FC5DE0D-6B0B-406A-8E08-D9E5DE4677A1}"/>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57170" cy="850860"/>
                          </a:xfrm>
                          <a:prstGeom prst="rect">
                            <a:avLst/>
                          </a:prstGeom>
                        </pic:spPr>
                      </pic:pic>
                    </a:graphicData>
                  </a:graphic>
                </wp:inline>
              </w:drawing>
            </w:r>
          </w:p>
          <w:p w14:paraId="20BA7D91" w14:textId="6D401D0E" w:rsidR="00FF2CCE" w:rsidRPr="008C5FA0" w:rsidRDefault="00FF2CCE" w:rsidP="003D13DA">
            <w:pPr>
              <w:pStyle w:val="TableParagraph"/>
              <w:ind w:right="90"/>
              <w:jc w:val="center"/>
              <w:rPr>
                <w:sz w:val="24"/>
                <w:lang w:val="en-US"/>
              </w:rPr>
            </w:pPr>
            <w:r w:rsidRPr="008C5FA0">
              <w:rPr>
                <w:sz w:val="24"/>
              </w:rPr>
              <w:t>By Default Feature</w:t>
            </w:r>
          </w:p>
          <w:p w14:paraId="2E6A17F2" w14:textId="77777777" w:rsidR="00665F5C" w:rsidRPr="008C5FA0" w:rsidRDefault="00FF2CCE" w:rsidP="003D13DA">
            <w:pPr>
              <w:pStyle w:val="TableParagraph"/>
              <w:ind w:right="90"/>
              <w:jc w:val="center"/>
              <w:rPr>
                <w:sz w:val="24"/>
              </w:rPr>
            </w:pPr>
            <w:r w:rsidRPr="008C5FA0">
              <w:rPr>
                <w:sz w:val="24"/>
              </w:rPr>
              <w:t>Set capacity. From the Capacity page,you can add team members,enter theteam time off,and set capacity and days off for each team member.</w:t>
            </w:r>
          </w:p>
          <w:p w14:paraId="3233A8C0" w14:textId="77777777" w:rsidR="004A6328" w:rsidRPr="008C5FA0" w:rsidRDefault="004A6328" w:rsidP="003D13DA">
            <w:pPr>
              <w:pStyle w:val="TableParagraph"/>
              <w:ind w:right="90"/>
              <w:jc w:val="center"/>
              <w:rPr>
                <w:sz w:val="24"/>
              </w:rPr>
            </w:pPr>
            <w:r w:rsidRPr="008C5FA0">
              <w:rPr>
                <w:sz w:val="24"/>
              </w:rPr>
              <w:t>Refer-Azure Boards to manage your Software Development Project.pdf</w:t>
            </w:r>
          </w:p>
          <w:p w14:paraId="38AD7098" w14:textId="19FB060D" w:rsidR="006D558A" w:rsidRPr="008C5FA0" w:rsidRDefault="004A6328" w:rsidP="003D13DA">
            <w:pPr>
              <w:pStyle w:val="TableParagraph"/>
              <w:ind w:right="90"/>
              <w:jc w:val="center"/>
              <w:rPr>
                <w:sz w:val="24"/>
              </w:rPr>
            </w:pPr>
            <w:r w:rsidRPr="008C5FA0">
              <w:rPr>
                <w:sz w:val="24"/>
              </w:rPr>
              <w:t>Page-1178</w:t>
            </w:r>
          </w:p>
          <w:p w14:paraId="4E23D5D9" w14:textId="4FCFB75A" w:rsidR="00825D90" w:rsidRPr="008C5FA0" w:rsidRDefault="00825D90" w:rsidP="003D13DA">
            <w:pPr>
              <w:pStyle w:val="TableParagraph"/>
              <w:ind w:right="90"/>
              <w:jc w:val="center"/>
              <w:rPr>
                <w:sz w:val="24"/>
              </w:rPr>
            </w:pPr>
            <w:r w:rsidRPr="008C5FA0">
              <w:rPr>
                <w:sz w:val="24"/>
                <w:lang w:val="en-US"/>
              </w:rPr>
              <w:lastRenderedPageBreak/>
              <w:t>Đây là tính năng mặc định của hệ thống</w:t>
            </w:r>
          </w:p>
          <w:p w14:paraId="70C536AE" w14:textId="082D6EAB" w:rsidR="00825D90" w:rsidRPr="008C5FA0" w:rsidRDefault="00825D90" w:rsidP="003D13DA">
            <w:pPr>
              <w:spacing w:before="0" w:after="0"/>
              <w:ind w:right="90"/>
              <w:rPr>
                <w:rFonts w:ascii="Times New Roman" w:hAnsi="Times New Roman"/>
              </w:rPr>
            </w:pPr>
            <w:r w:rsidRPr="008C5FA0">
              <w:rPr>
                <w:rFonts w:ascii="Times New Roman" w:hAnsi="Times New Roman"/>
              </w:rPr>
              <w:t>Đặt công suất. Từ trang Năng lực, khách hàng có thể thêm các thành viên trong nhóm, nhập thời gian nghỉ của nhóm, đặt năng suất và ngày nghỉ cho từng thành viên trong nhóm</w:t>
            </w:r>
          </w:p>
          <w:p w14:paraId="363FAD23" w14:textId="77777777" w:rsidR="00825D90" w:rsidRPr="008C5FA0" w:rsidRDefault="00825D90" w:rsidP="003D13DA">
            <w:pPr>
              <w:pStyle w:val="TableParagraph"/>
              <w:ind w:right="90"/>
              <w:jc w:val="center"/>
              <w:rPr>
                <w:sz w:val="24"/>
              </w:rPr>
            </w:pPr>
            <w:r w:rsidRPr="008C5FA0">
              <w:t xml:space="preserve">Vui lòng tham chiếu tài liệu: </w:t>
            </w:r>
            <w:r w:rsidRPr="008C5FA0">
              <w:rPr>
                <w:sz w:val="24"/>
              </w:rPr>
              <w:t>Azure Boards to manage your Software Development Project.pdf</w:t>
            </w:r>
          </w:p>
          <w:p w14:paraId="43E1F41A" w14:textId="77777777" w:rsidR="00825D90" w:rsidRPr="008C5FA0" w:rsidRDefault="00825D90" w:rsidP="003D13DA">
            <w:pPr>
              <w:pStyle w:val="TableParagraph"/>
              <w:ind w:right="90"/>
              <w:jc w:val="center"/>
              <w:rPr>
                <w:sz w:val="24"/>
              </w:rPr>
            </w:pPr>
            <w:r w:rsidRPr="008C5FA0">
              <w:rPr>
                <w:sz w:val="24"/>
              </w:rPr>
              <w:t>Page-1178</w:t>
            </w:r>
          </w:p>
          <w:p w14:paraId="58CFABA5" w14:textId="4E5E61DC" w:rsidR="00825D90" w:rsidRPr="008C5FA0" w:rsidRDefault="00825D90" w:rsidP="003D13DA">
            <w:pPr>
              <w:spacing w:before="0" w:after="0"/>
              <w:ind w:right="90"/>
              <w:rPr>
                <w:rFonts w:ascii="Times New Roman" w:hAnsi="Times New Roman"/>
              </w:rPr>
            </w:pPr>
          </w:p>
          <w:p w14:paraId="35D15A8C" w14:textId="2EA630DE" w:rsidR="00825D90" w:rsidRPr="008C5FA0" w:rsidRDefault="00825D90" w:rsidP="003D13DA">
            <w:pPr>
              <w:pStyle w:val="TableParagraph"/>
              <w:ind w:right="90"/>
              <w:jc w:val="center"/>
              <w:rPr>
                <w:b/>
                <w:bCs/>
                <w:sz w:val="24"/>
              </w:rPr>
            </w:pPr>
          </w:p>
        </w:tc>
      </w:tr>
      <w:tr w:rsidR="008C5FA0" w:rsidRPr="008C5FA0" w14:paraId="44F1D552" w14:textId="77777777" w:rsidTr="003D13DA">
        <w:trPr>
          <w:trHeight w:val="570"/>
        </w:trPr>
        <w:tc>
          <w:tcPr>
            <w:tcW w:w="900" w:type="dxa"/>
          </w:tcPr>
          <w:p w14:paraId="1B38D85C" w14:textId="77777777" w:rsidR="000560D4" w:rsidRPr="008C5FA0" w:rsidRDefault="000560D4" w:rsidP="000560D4">
            <w:pPr>
              <w:pStyle w:val="TableParagraph"/>
              <w:spacing w:before="5"/>
              <w:rPr>
                <w:b/>
                <w:sz w:val="35"/>
              </w:rPr>
            </w:pPr>
          </w:p>
          <w:p w14:paraId="4778C707" w14:textId="6ED10022" w:rsidR="000560D4" w:rsidRPr="008C5FA0" w:rsidRDefault="000560D4" w:rsidP="000560D4">
            <w:pPr>
              <w:pStyle w:val="TableParagraph"/>
              <w:rPr>
                <w:b/>
                <w:sz w:val="26"/>
              </w:rPr>
            </w:pPr>
            <w:r w:rsidRPr="008C5FA0">
              <w:rPr>
                <w:sz w:val="24"/>
              </w:rPr>
              <w:t>I.1.1.28</w:t>
            </w:r>
          </w:p>
        </w:tc>
        <w:tc>
          <w:tcPr>
            <w:tcW w:w="1530" w:type="dxa"/>
          </w:tcPr>
          <w:p w14:paraId="62FF19D3" w14:textId="77777777" w:rsidR="000560D4" w:rsidRPr="008C5FA0" w:rsidRDefault="000560D4" w:rsidP="000560D4">
            <w:pPr>
              <w:pStyle w:val="TableParagraph"/>
              <w:spacing w:before="5"/>
              <w:rPr>
                <w:b/>
                <w:sz w:val="35"/>
              </w:rPr>
            </w:pPr>
          </w:p>
          <w:p w14:paraId="7F783666" w14:textId="6F8EAF0F" w:rsidR="000560D4" w:rsidRPr="008C5FA0" w:rsidRDefault="000560D4" w:rsidP="000560D4">
            <w:pPr>
              <w:pStyle w:val="TableParagraph"/>
              <w:rPr>
                <w:b/>
                <w:sz w:val="26"/>
              </w:rPr>
            </w:pPr>
            <w:r w:rsidRPr="008C5FA0">
              <w:rPr>
                <w:sz w:val="24"/>
              </w:rPr>
              <w:t>FN.PM.030</w:t>
            </w:r>
          </w:p>
        </w:tc>
        <w:tc>
          <w:tcPr>
            <w:tcW w:w="2340" w:type="dxa"/>
          </w:tcPr>
          <w:p w14:paraId="4FDEB282" w14:textId="6B6577B3" w:rsidR="000560D4" w:rsidRPr="008C5FA0" w:rsidRDefault="000560D4" w:rsidP="000560D4">
            <w:pPr>
              <w:pStyle w:val="TableParagraph"/>
              <w:spacing w:before="131"/>
              <w:ind w:left="107" w:right="99"/>
              <w:jc w:val="both"/>
              <w:rPr>
                <w:sz w:val="24"/>
              </w:rPr>
            </w:pPr>
            <w:r w:rsidRPr="008C5FA0">
              <w:rPr>
                <w:sz w:val="24"/>
              </w:rPr>
              <w:t>Cho phép chuyển một/nhiều công việc từ 1 dự án sang 1 dự án khác</w:t>
            </w:r>
          </w:p>
          <w:p w14:paraId="41CBE59C" w14:textId="2D72F9F9" w:rsidR="000560D4" w:rsidRPr="008C5FA0" w:rsidRDefault="000560D4" w:rsidP="000560D4">
            <w:pPr>
              <w:pStyle w:val="TableParagraph"/>
              <w:ind w:left="107" w:right="97"/>
              <w:jc w:val="both"/>
              <w:rPr>
                <w:sz w:val="24"/>
              </w:rPr>
            </w:pPr>
            <w:r w:rsidRPr="008C5FA0">
              <w:rPr>
                <w:sz w:val="24"/>
                <w:lang w:val="en-US"/>
              </w:rPr>
              <w:t>Allow ttransfering one/multiple tasks from 1 project to another project</w:t>
            </w:r>
          </w:p>
        </w:tc>
        <w:tc>
          <w:tcPr>
            <w:tcW w:w="1620" w:type="dxa"/>
          </w:tcPr>
          <w:p w14:paraId="46346392" w14:textId="13EA87E8" w:rsidR="000560D4" w:rsidRPr="008C5FA0" w:rsidRDefault="00D570B5" w:rsidP="000560D4">
            <w:pPr>
              <w:pStyle w:val="TableParagraph"/>
              <w:jc w:val="center"/>
              <w:rPr>
                <w:sz w:val="24"/>
                <w:lang w:val="en-US"/>
              </w:rPr>
            </w:pPr>
            <w:r w:rsidRPr="008C5FA0">
              <w:rPr>
                <w:sz w:val="24"/>
                <w:lang w:val="en-US"/>
              </w:rPr>
              <w:t>Đáp ứng</w:t>
            </w:r>
          </w:p>
        </w:tc>
        <w:tc>
          <w:tcPr>
            <w:tcW w:w="9504" w:type="dxa"/>
          </w:tcPr>
          <w:p w14:paraId="5C0C1AAE" w14:textId="62CDBFC9" w:rsidR="000560D4" w:rsidRPr="008C5FA0" w:rsidRDefault="000560D4" w:rsidP="003D13DA">
            <w:pPr>
              <w:spacing w:before="0" w:after="0"/>
              <w:ind w:right="90"/>
              <w:jc w:val="center"/>
              <w:rPr>
                <w:rFonts w:ascii="Calibri" w:hAnsi="Calibri" w:cs="Calibri"/>
                <w:sz w:val="22"/>
                <w:szCs w:val="22"/>
              </w:rPr>
            </w:pPr>
            <w:r w:rsidRPr="008C5FA0">
              <w:rPr>
                <w:noProof/>
              </w:rPr>
              <w:drawing>
                <wp:inline distT="0" distB="0" distL="0" distR="0" wp14:anchorId="58F7FBA1" wp14:editId="3C7D238F">
                  <wp:extent cx="2411730" cy="89916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12001" cy="899261"/>
                          </a:xfrm>
                          <a:prstGeom prst="rect">
                            <a:avLst/>
                          </a:prstGeom>
                        </pic:spPr>
                      </pic:pic>
                    </a:graphicData>
                  </a:graphic>
                </wp:inline>
              </w:drawing>
            </w:r>
          </w:p>
          <w:p w14:paraId="0A435C16" w14:textId="536979FE" w:rsidR="001341CB" w:rsidRPr="008C5FA0" w:rsidRDefault="001341CB" w:rsidP="003D13DA">
            <w:pPr>
              <w:spacing w:before="0" w:after="0"/>
              <w:ind w:right="90"/>
              <w:jc w:val="center"/>
              <w:rPr>
                <w:rFonts w:ascii="Calibri" w:hAnsi="Calibri" w:cs="Calibri"/>
                <w:sz w:val="22"/>
                <w:szCs w:val="22"/>
              </w:rPr>
            </w:pPr>
            <w:r w:rsidRPr="008C5FA0">
              <w:rPr>
                <w:rFonts w:ascii="Calibri" w:hAnsi="Calibri" w:cs="Calibri"/>
                <w:sz w:val="22"/>
                <w:szCs w:val="22"/>
              </w:rPr>
              <w:t>By Default Feature</w:t>
            </w:r>
          </w:p>
          <w:p w14:paraId="576863C5" w14:textId="7E143957" w:rsidR="000560D4" w:rsidRPr="008C5FA0" w:rsidRDefault="000560D4" w:rsidP="003D13DA">
            <w:pPr>
              <w:spacing w:before="0" w:after="0"/>
              <w:ind w:right="90"/>
              <w:jc w:val="center"/>
              <w:rPr>
                <w:rFonts w:ascii="Calibri" w:hAnsi="Calibri" w:cs="Calibri"/>
                <w:sz w:val="22"/>
                <w:szCs w:val="22"/>
              </w:rPr>
            </w:pPr>
            <w:r w:rsidRPr="008C5FA0">
              <w:rPr>
                <w:rFonts w:ascii="Calibri" w:hAnsi="Calibri" w:cs="Calibri"/>
                <w:sz w:val="22"/>
                <w:szCs w:val="22"/>
              </w:rPr>
              <w:t>Move a work item to another project.</w:t>
            </w:r>
            <w:r w:rsidRPr="008C5FA0">
              <w:rPr>
                <w:rFonts w:ascii="Segoe UI" w:hAnsi="Segoe UI" w:cs="Segoe UI"/>
                <w:shd w:val="clear" w:color="auto" w:fill="FFFFFF"/>
              </w:rPr>
              <w:t xml:space="preserve"> </w:t>
            </w:r>
            <w:r w:rsidRPr="008C5FA0">
              <w:rPr>
                <w:rFonts w:ascii="Calibri" w:hAnsi="Calibri" w:cs="Calibri"/>
                <w:sz w:val="22"/>
                <w:szCs w:val="22"/>
              </w:rPr>
              <w:t>When you discover that a work item belongs to a different project within your organization or collection, you can move it where it belongs. You can move a single work item or several </w:t>
            </w:r>
            <w:hyperlink r:id="rId64" w:history="1">
              <w:r w:rsidRPr="008C5FA0">
                <w:rPr>
                  <w:rFonts w:ascii="Calibri" w:hAnsi="Calibri" w:cs="Calibri"/>
                  <w:sz w:val="22"/>
                  <w:szCs w:val="22"/>
                </w:rPr>
                <w:t>multi-selected work items</w:t>
              </w:r>
            </w:hyperlink>
          </w:p>
          <w:p w14:paraId="1C34079F" w14:textId="77777777" w:rsidR="00825D90" w:rsidRPr="008C5FA0" w:rsidRDefault="00825D90" w:rsidP="003D13DA">
            <w:pPr>
              <w:pStyle w:val="NormalWeb"/>
              <w:ind w:right="90"/>
            </w:pPr>
            <w:r w:rsidRPr="008C5FA0">
              <w:t>Đây là tính năng mặc định của hệ thống</w:t>
            </w:r>
          </w:p>
          <w:p w14:paraId="43E9FD26" w14:textId="23AC1E94" w:rsidR="00825D90" w:rsidRPr="008C5FA0" w:rsidRDefault="00825D90" w:rsidP="003D13DA">
            <w:pPr>
              <w:pStyle w:val="NormalWeb"/>
              <w:ind w:right="90"/>
            </w:pPr>
            <w:r w:rsidRPr="008C5FA0">
              <w:t>Di chuyển một hạng mục công việc sang một dự án khác. Khi người dùng phát hiện ra rằng một hạng mục công việc thuộc một dự án khác trong tổ chức hoặc một nhóm của mình, người dùng có thể di chuyển nó đến đúng dự án. Người dùng có thể di chuyển một hạng mục công việc hoặc nhiều hạng mục công việc được chọn.</w:t>
            </w:r>
          </w:p>
          <w:p w14:paraId="68E8BEBB" w14:textId="02A18642" w:rsidR="00825D90" w:rsidRPr="008C5FA0" w:rsidRDefault="00825D90" w:rsidP="003D13DA">
            <w:pPr>
              <w:spacing w:before="0" w:after="0"/>
              <w:ind w:right="90"/>
              <w:jc w:val="center"/>
              <w:rPr>
                <w:rFonts w:ascii="Calibri" w:hAnsi="Calibri" w:cs="Calibri"/>
                <w:sz w:val="22"/>
                <w:szCs w:val="22"/>
              </w:rPr>
            </w:pPr>
            <w:r w:rsidRPr="008C5FA0">
              <w:rPr>
                <w:rFonts w:ascii="Times New Roman" w:hAnsi="Times New Roman"/>
              </w:rPr>
              <w:t>Vui lòng tham chiếu tài liệu:</w:t>
            </w:r>
          </w:p>
          <w:p w14:paraId="62DC9FF8" w14:textId="1D1DD63B" w:rsidR="000560D4" w:rsidRPr="008C5FA0" w:rsidRDefault="00C827B6" w:rsidP="003D13DA">
            <w:pPr>
              <w:spacing w:before="0" w:after="0"/>
              <w:ind w:right="90"/>
              <w:jc w:val="center"/>
              <w:rPr>
                <w:rFonts w:ascii="Calibri" w:hAnsi="Calibri" w:cs="Calibri"/>
                <w:sz w:val="22"/>
                <w:szCs w:val="22"/>
              </w:rPr>
            </w:pPr>
            <w:r w:rsidRPr="008C5FA0">
              <w:rPr>
                <w:rFonts w:ascii="Calibri" w:hAnsi="Calibri" w:cs="Calibri"/>
                <w:sz w:val="22"/>
                <w:szCs w:val="22"/>
              </w:rPr>
              <w:t>https://learn.microsoft.com/en-us/azure/devops/boards/backlogs/move-change-type?view=azure-devops</w:t>
            </w:r>
          </w:p>
        </w:tc>
      </w:tr>
      <w:tr w:rsidR="008C5FA0" w:rsidRPr="008C5FA0" w14:paraId="5F0E4A3B" w14:textId="77777777" w:rsidTr="003D13DA">
        <w:trPr>
          <w:trHeight w:val="570"/>
        </w:trPr>
        <w:tc>
          <w:tcPr>
            <w:tcW w:w="900" w:type="dxa"/>
          </w:tcPr>
          <w:p w14:paraId="4242B0A5" w14:textId="77777777" w:rsidR="000560D4" w:rsidRPr="008C5FA0" w:rsidRDefault="000560D4" w:rsidP="000560D4">
            <w:pPr>
              <w:pStyle w:val="TableParagraph"/>
              <w:spacing w:before="4"/>
              <w:rPr>
                <w:b/>
                <w:sz w:val="35"/>
              </w:rPr>
            </w:pPr>
          </w:p>
          <w:p w14:paraId="699DB667" w14:textId="137F8369" w:rsidR="000560D4" w:rsidRPr="008C5FA0" w:rsidRDefault="000560D4" w:rsidP="000560D4">
            <w:pPr>
              <w:spacing w:before="5"/>
              <w:rPr>
                <w:b/>
                <w:sz w:val="35"/>
              </w:rPr>
            </w:pPr>
            <w:r w:rsidRPr="008C5FA0">
              <w:t>I.1.1.28.1</w:t>
            </w:r>
          </w:p>
        </w:tc>
        <w:tc>
          <w:tcPr>
            <w:tcW w:w="1530" w:type="dxa"/>
          </w:tcPr>
          <w:p w14:paraId="1DE101FA" w14:textId="77777777" w:rsidR="000560D4" w:rsidRPr="008C5FA0" w:rsidRDefault="000560D4" w:rsidP="000560D4">
            <w:pPr>
              <w:pStyle w:val="TableParagraph"/>
              <w:spacing w:before="4"/>
              <w:rPr>
                <w:b/>
                <w:sz w:val="35"/>
              </w:rPr>
            </w:pPr>
          </w:p>
          <w:p w14:paraId="5C159B73" w14:textId="77777777" w:rsidR="000560D4" w:rsidRPr="008C5FA0" w:rsidRDefault="000560D4" w:rsidP="000560D4">
            <w:pPr>
              <w:pStyle w:val="TableParagraph"/>
              <w:ind w:left="115"/>
              <w:rPr>
                <w:sz w:val="24"/>
              </w:rPr>
            </w:pPr>
            <w:r w:rsidRPr="008C5FA0">
              <w:rPr>
                <w:sz w:val="24"/>
              </w:rPr>
              <w:t>FN.PM.031</w:t>
            </w:r>
          </w:p>
          <w:p w14:paraId="626B6A07" w14:textId="77777777" w:rsidR="000560D4" w:rsidRPr="008C5FA0" w:rsidRDefault="000560D4" w:rsidP="000560D4">
            <w:pPr>
              <w:spacing w:before="5"/>
              <w:rPr>
                <w:b/>
                <w:sz w:val="35"/>
              </w:rPr>
            </w:pPr>
          </w:p>
        </w:tc>
        <w:tc>
          <w:tcPr>
            <w:tcW w:w="2340" w:type="dxa"/>
          </w:tcPr>
          <w:p w14:paraId="43F97D7E" w14:textId="77777777" w:rsidR="000560D4" w:rsidRPr="008C5FA0" w:rsidRDefault="000560D4" w:rsidP="000560D4">
            <w:pPr>
              <w:pStyle w:val="TableParagraph"/>
              <w:spacing w:before="131"/>
              <w:ind w:left="107" w:right="95"/>
              <w:jc w:val="both"/>
              <w:rPr>
                <w:sz w:val="24"/>
              </w:rPr>
            </w:pPr>
            <w:r w:rsidRPr="008C5FA0">
              <w:rPr>
                <w:sz w:val="24"/>
              </w:rPr>
              <w:t>Các hạng mục công việc có địa chỉ tuyệt đối cố định và có thể truy</w:t>
            </w:r>
            <w:r w:rsidRPr="008C5FA0">
              <w:rPr>
                <w:spacing w:val="-20"/>
                <w:sz w:val="24"/>
              </w:rPr>
              <w:t xml:space="preserve"> </w:t>
            </w:r>
            <w:r w:rsidRPr="008C5FA0">
              <w:rPr>
                <w:sz w:val="24"/>
              </w:rPr>
              <w:t>cập</w:t>
            </w:r>
            <w:r w:rsidRPr="008C5FA0">
              <w:rPr>
                <w:spacing w:val="-14"/>
                <w:sz w:val="24"/>
              </w:rPr>
              <w:t xml:space="preserve"> </w:t>
            </w:r>
            <w:r w:rsidRPr="008C5FA0">
              <w:rPr>
                <w:sz w:val="24"/>
              </w:rPr>
              <w:t>trực</w:t>
            </w:r>
            <w:r w:rsidRPr="008C5FA0">
              <w:rPr>
                <w:spacing w:val="-16"/>
                <w:sz w:val="24"/>
              </w:rPr>
              <w:t xml:space="preserve"> </w:t>
            </w:r>
            <w:r w:rsidRPr="008C5FA0">
              <w:rPr>
                <w:sz w:val="24"/>
              </w:rPr>
              <w:t>tiếp</w:t>
            </w:r>
            <w:r w:rsidRPr="008C5FA0">
              <w:rPr>
                <w:spacing w:val="-14"/>
                <w:sz w:val="24"/>
              </w:rPr>
              <w:t xml:space="preserve"> </w:t>
            </w:r>
            <w:r w:rsidRPr="008C5FA0">
              <w:rPr>
                <w:sz w:val="24"/>
              </w:rPr>
              <w:t>thông</w:t>
            </w:r>
            <w:r w:rsidRPr="008C5FA0">
              <w:rPr>
                <w:spacing w:val="-17"/>
                <w:sz w:val="24"/>
              </w:rPr>
              <w:t xml:space="preserve"> </w:t>
            </w:r>
            <w:r w:rsidRPr="008C5FA0">
              <w:rPr>
                <w:sz w:val="24"/>
              </w:rPr>
              <w:t>qua</w:t>
            </w:r>
            <w:r w:rsidRPr="008C5FA0">
              <w:rPr>
                <w:spacing w:val="-15"/>
                <w:sz w:val="24"/>
              </w:rPr>
              <w:t xml:space="preserve"> </w:t>
            </w:r>
            <w:r w:rsidRPr="008C5FA0">
              <w:rPr>
                <w:sz w:val="24"/>
              </w:rPr>
              <w:t>URL</w:t>
            </w:r>
          </w:p>
          <w:p w14:paraId="4DCF7BDD" w14:textId="55502822" w:rsidR="000560D4" w:rsidRPr="008C5FA0" w:rsidRDefault="000560D4" w:rsidP="000560D4">
            <w:pPr>
              <w:spacing w:before="131"/>
              <w:ind w:left="107" w:right="99"/>
              <w:jc w:val="both"/>
            </w:pPr>
            <w:r w:rsidRPr="008C5FA0">
              <w:t>Work items should have a fixed absolute address and are directly accessible via URL</w:t>
            </w:r>
          </w:p>
        </w:tc>
        <w:tc>
          <w:tcPr>
            <w:tcW w:w="1620" w:type="dxa"/>
          </w:tcPr>
          <w:p w14:paraId="2BCFA7A6" w14:textId="0CA6F2B3" w:rsidR="000560D4" w:rsidRPr="008C5FA0" w:rsidRDefault="00D570B5" w:rsidP="000560D4">
            <w:pPr>
              <w:pStyle w:val="TableParagraph"/>
              <w:jc w:val="center"/>
              <w:rPr>
                <w:sz w:val="24"/>
                <w:lang w:val="en-US"/>
              </w:rPr>
            </w:pPr>
            <w:r w:rsidRPr="008C5FA0">
              <w:rPr>
                <w:sz w:val="24"/>
                <w:lang w:val="en-US"/>
              </w:rPr>
              <w:t>Đáp ứng</w:t>
            </w:r>
          </w:p>
        </w:tc>
        <w:tc>
          <w:tcPr>
            <w:tcW w:w="9504" w:type="dxa"/>
          </w:tcPr>
          <w:p w14:paraId="74AC46C1" w14:textId="77777777" w:rsidR="00200140" w:rsidRPr="008C5FA0" w:rsidRDefault="00200140" w:rsidP="003D13DA">
            <w:pPr>
              <w:spacing w:before="0" w:after="0"/>
              <w:ind w:right="90"/>
              <w:jc w:val="center"/>
              <w:rPr>
                <w:rFonts w:ascii="Calibri" w:hAnsi="Calibri" w:cs="Calibri"/>
                <w:sz w:val="22"/>
                <w:szCs w:val="22"/>
              </w:rPr>
            </w:pPr>
            <w:r w:rsidRPr="008C5FA0">
              <w:rPr>
                <w:rFonts w:ascii="Calibri" w:hAnsi="Calibri" w:cs="Calibri"/>
                <w:sz w:val="22"/>
                <w:szCs w:val="22"/>
              </w:rPr>
              <w:t>By Default Feature</w:t>
            </w:r>
          </w:p>
          <w:p w14:paraId="102359B8" w14:textId="77777777" w:rsidR="00200140" w:rsidRPr="008C5FA0" w:rsidRDefault="00200140" w:rsidP="003D13DA">
            <w:pPr>
              <w:spacing w:before="0" w:after="0"/>
              <w:ind w:right="90"/>
              <w:jc w:val="center"/>
              <w:rPr>
                <w:rFonts w:ascii="Calibri" w:hAnsi="Calibri" w:cs="Calibri"/>
                <w:sz w:val="22"/>
                <w:szCs w:val="22"/>
              </w:rPr>
            </w:pPr>
            <w:r w:rsidRPr="008C5FA0">
              <w:rPr>
                <w:noProof/>
              </w:rPr>
              <w:drawing>
                <wp:inline distT="0" distB="0" distL="0" distR="0" wp14:anchorId="56142F73" wp14:editId="5F6D3713">
                  <wp:extent cx="2347200" cy="71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47200" cy="712800"/>
                          </a:xfrm>
                          <a:prstGeom prst="rect">
                            <a:avLst/>
                          </a:prstGeom>
                        </pic:spPr>
                      </pic:pic>
                    </a:graphicData>
                  </a:graphic>
                </wp:inline>
              </w:drawing>
            </w:r>
          </w:p>
          <w:p w14:paraId="1B6BF893" w14:textId="32937CB0" w:rsidR="00200140" w:rsidRPr="008C5FA0" w:rsidRDefault="00200140" w:rsidP="003D13DA">
            <w:pPr>
              <w:spacing w:before="0" w:after="0"/>
              <w:ind w:right="90"/>
              <w:jc w:val="center"/>
              <w:rPr>
                <w:rFonts w:ascii="Calibri" w:eastAsia="Batang" w:hAnsi="Calibri" w:cs="Calibri"/>
                <w:sz w:val="22"/>
                <w:szCs w:val="22"/>
                <w:lang w:val="en-IN" w:eastAsia="ko-KR"/>
              </w:rPr>
            </w:pPr>
            <w:r w:rsidRPr="008C5FA0">
              <w:rPr>
                <w:rFonts w:ascii="Calibri" w:eastAsia="Batang" w:hAnsi="Calibri" w:cs="Calibri"/>
                <w:sz w:val="22"/>
                <w:szCs w:val="22"/>
                <w:lang w:val="en-IN" w:eastAsia="ko-KR"/>
              </w:rPr>
              <w:t>You can define the URL for a work item using the syntax provided based on the version or platform you work.</w:t>
            </w:r>
          </w:p>
          <w:p w14:paraId="65362C1D" w14:textId="1F1CC01D" w:rsidR="00825D90" w:rsidRPr="008C5FA0" w:rsidRDefault="00825D90" w:rsidP="003D13DA">
            <w:pPr>
              <w:pStyle w:val="NormalWeb"/>
              <w:ind w:right="90"/>
            </w:pPr>
            <w:r w:rsidRPr="008C5FA0">
              <w:t>Đây là tính năng mặc định của hệ thống</w:t>
            </w:r>
          </w:p>
          <w:p w14:paraId="63D72D08" w14:textId="6DADB4E2" w:rsidR="00825D90" w:rsidRPr="008C5FA0" w:rsidRDefault="00825D90" w:rsidP="003D13DA">
            <w:pPr>
              <w:spacing w:before="0" w:after="0"/>
              <w:ind w:right="90"/>
              <w:rPr>
                <w:rFonts w:ascii="Times New Roman" w:hAnsi="Times New Roman"/>
              </w:rPr>
            </w:pPr>
            <w:r w:rsidRPr="008C5FA0">
              <w:rPr>
                <w:rFonts w:ascii="Times New Roman" w:hAnsi="Times New Roman"/>
              </w:rPr>
              <w:lastRenderedPageBreak/>
              <w:t xml:space="preserve">Người dùng có thể xác định URL cho một hạng mục công việc bằng </w:t>
            </w:r>
            <w:r w:rsidR="00625F70" w:rsidRPr="008C5FA0">
              <w:rPr>
                <w:rFonts w:ascii="Times New Roman" w:hAnsi="Times New Roman"/>
              </w:rPr>
              <w:t xml:space="preserve">sử dụng </w:t>
            </w:r>
            <w:r w:rsidRPr="008C5FA0">
              <w:rPr>
                <w:rFonts w:ascii="Times New Roman" w:hAnsi="Times New Roman"/>
              </w:rPr>
              <w:t xml:space="preserve">cú pháp được cung cấp dựa trên phiên bản hoặc nền tảng công việc của </w:t>
            </w:r>
            <w:r w:rsidR="00625F70" w:rsidRPr="008C5FA0">
              <w:rPr>
                <w:rFonts w:ascii="Times New Roman" w:hAnsi="Times New Roman"/>
              </w:rPr>
              <w:t>mình.</w:t>
            </w:r>
            <w:r w:rsidRPr="008C5FA0">
              <w:rPr>
                <w:rFonts w:ascii="Times New Roman" w:hAnsi="Times New Roman"/>
              </w:rPr>
              <w:t xml:space="preserve"> </w:t>
            </w:r>
          </w:p>
          <w:p w14:paraId="2D02E9FC" w14:textId="3C013C29" w:rsidR="00825D90" w:rsidRPr="008C5FA0" w:rsidRDefault="00825D90" w:rsidP="003D13DA">
            <w:pPr>
              <w:spacing w:before="0" w:after="0"/>
              <w:ind w:right="90"/>
              <w:rPr>
                <w:rFonts w:ascii="Times New Roman" w:hAnsi="Times New Roman"/>
              </w:rPr>
            </w:pPr>
            <w:r w:rsidRPr="008C5FA0">
              <w:rPr>
                <w:rFonts w:ascii="Times New Roman" w:hAnsi="Times New Roman"/>
              </w:rPr>
              <w:t>Vui lòng tham chiếu tài liệu:</w:t>
            </w:r>
          </w:p>
          <w:p w14:paraId="585F6764" w14:textId="3E900C44" w:rsidR="000560D4" w:rsidRPr="008C5FA0" w:rsidRDefault="00C611E5" w:rsidP="003D13DA">
            <w:pPr>
              <w:spacing w:before="0" w:after="0"/>
              <w:ind w:right="90"/>
              <w:jc w:val="center"/>
            </w:pPr>
            <w:r w:rsidRPr="008C5FA0">
              <w:rPr>
                <w:rFonts w:ascii="Calibri" w:hAnsi="Calibri" w:cs="Calibri"/>
                <w:sz w:val="22"/>
                <w:szCs w:val="22"/>
              </w:rPr>
              <w:t>https://learn.microsoft.com/en-us/azure/devops/boards/work-items/work-item-url-hyperlink?view=azure-devops</w:t>
            </w:r>
          </w:p>
        </w:tc>
      </w:tr>
      <w:tr w:rsidR="008C5FA0" w:rsidRPr="008C5FA0" w14:paraId="545882E6" w14:textId="77777777" w:rsidTr="003D13DA">
        <w:tblPrEx>
          <w:tblCellMar>
            <w:left w:w="108" w:type="dxa"/>
            <w:right w:w="108" w:type="dxa"/>
          </w:tblCellMar>
        </w:tblPrEx>
        <w:trPr>
          <w:trHeight w:val="570"/>
        </w:trPr>
        <w:tc>
          <w:tcPr>
            <w:tcW w:w="900" w:type="dxa"/>
          </w:tcPr>
          <w:p w14:paraId="62A293DC" w14:textId="77777777" w:rsidR="000560D4" w:rsidRPr="008C5FA0" w:rsidRDefault="000560D4" w:rsidP="000560D4">
            <w:pPr>
              <w:pStyle w:val="TableParagraph"/>
              <w:rPr>
                <w:b/>
                <w:sz w:val="26"/>
              </w:rPr>
            </w:pPr>
          </w:p>
          <w:p w14:paraId="120F44C1" w14:textId="77777777" w:rsidR="000560D4" w:rsidRPr="008C5FA0" w:rsidRDefault="000560D4" w:rsidP="000560D4">
            <w:pPr>
              <w:pStyle w:val="TableParagraph"/>
              <w:spacing w:before="5"/>
              <w:rPr>
                <w:b/>
                <w:sz w:val="21"/>
              </w:rPr>
            </w:pPr>
          </w:p>
          <w:p w14:paraId="58C672D6" w14:textId="6ECD4DD1" w:rsidR="000560D4" w:rsidRPr="008C5FA0" w:rsidRDefault="000560D4" w:rsidP="000560D4">
            <w:pPr>
              <w:spacing w:before="4"/>
              <w:rPr>
                <w:b/>
                <w:sz w:val="35"/>
              </w:rPr>
            </w:pPr>
            <w:r w:rsidRPr="008C5FA0">
              <w:t>I.1.1.29</w:t>
            </w:r>
          </w:p>
        </w:tc>
        <w:tc>
          <w:tcPr>
            <w:tcW w:w="1530" w:type="dxa"/>
          </w:tcPr>
          <w:p w14:paraId="552F437C" w14:textId="77777777" w:rsidR="000560D4" w:rsidRPr="008C5FA0" w:rsidRDefault="000560D4" w:rsidP="000560D4">
            <w:pPr>
              <w:pStyle w:val="TableParagraph"/>
              <w:rPr>
                <w:b/>
                <w:sz w:val="26"/>
              </w:rPr>
            </w:pPr>
          </w:p>
          <w:p w14:paraId="113CCFEE" w14:textId="77777777" w:rsidR="000560D4" w:rsidRPr="008C5FA0" w:rsidRDefault="000560D4" w:rsidP="000560D4">
            <w:pPr>
              <w:pStyle w:val="TableParagraph"/>
              <w:spacing w:before="5"/>
              <w:rPr>
                <w:b/>
                <w:sz w:val="21"/>
              </w:rPr>
            </w:pPr>
          </w:p>
          <w:p w14:paraId="503060AC" w14:textId="650195CE" w:rsidR="000560D4" w:rsidRPr="008C5FA0" w:rsidRDefault="000560D4" w:rsidP="000560D4">
            <w:pPr>
              <w:spacing w:before="4"/>
              <w:rPr>
                <w:b/>
                <w:sz w:val="35"/>
              </w:rPr>
            </w:pPr>
            <w:r w:rsidRPr="008C5FA0">
              <w:t>FN.PM.032</w:t>
            </w:r>
          </w:p>
        </w:tc>
        <w:tc>
          <w:tcPr>
            <w:tcW w:w="2340" w:type="dxa"/>
          </w:tcPr>
          <w:p w14:paraId="08DCF075" w14:textId="77777777" w:rsidR="000560D4" w:rsidRPr="008C5FA0" w:rsidRDefault="000560D4" w:rsidP="000560D4">
            <w:pPr>
              <w:pStyle w:val="TableParagraph"/>
              <w:ind w:left="107" w:right="97"/>
              <w:jc w:val="both"/>
              <w:rPr>
                <w:sz w:val="24"/>
              </w:rPr>
            </w:pPr>
            <w:r w:rsidRPr="008C5FA0">
              <w:rPr>
                <w:sz w:val="24"/>
              </w:rPr>
              <w:t>Cho phép định nghĩa thời gian làm việc chung cho nhóm/dự án (vd: ngày làm việc trong tuần, giờ làm việc trong ngày, ngày</w:t>
            </w:r>
          </w:p>
          <w:p w14:paraId="1F016C35" w14:textId="77777777" w:rsidR="000560D4" w:rsidRPr="008C5FA0" w:rsidRDefault="000560D4" w:rsidP="000560D4">
            <w:pPr>
              <w:pStyle w:val="TableParagraph"/>
              <w:spacing w:line="264" w:lineRule="exact"/>
              <w:ind w:left="107"/>
              <w:jc w:val="both"/>
              <w:rPr>
                <w:sz w:val="24"/>
                <w:lang w:val="en-US"/>
              </w:rPr>
            </w:pPr>
            <w:r w:rsidRPr="008C5FA0">
              <w:rPr>
                <w:sz w:val="24"/>
              </w:rPr>
              <w:t>nghỉ lễ)</w:t>
            </w:r>
          </w:p>
          <w:p w14:paraId="6AF973A9" w14:textId="14A0ED78" w:rsidR="000560D4" w:rsidRPr="008C5FA0" w:rsidRDefault="000560D4" w:rsidP="000560D4">
            <w:pPr>
              <w:spacing w:before="131"/>
              <w:ind w:left="107" w:right="95"/>
              <w:jc w:val="both"/>
            </w:pPr>
            <w:r w:rsidRPr="008C5FA0">
              <w:t>Allow defining common working time for the team/project (e.g. workday of the week, working hours of the day, and holidays)</w:t>
            </w:r>
          </w:p>
        </w:tc>
        <w:tc>
          <w:tcPr>
            <w:tcW w:w="1620" w:type="dxa"/>
          </w:tcPr>
          <w:p w14:paraId="7ED6F7AD" w14:textId="13829D86" w:rsidR="000560D4" w:rsidRPr="008C5FA0" w:rsidRDefault="00D570B5" w:rsidP="000560D4">
            <w:pPr>
              <w:pStyle w:val="TableParagraph"/>
              <w:jc w:val="center"/>
              <w:rPr>
                <w:sz w:val="24"/>
                <w:lang w:val="en-US"/>
              </w:rPr>
            </w:pPr>
            <w:r w:rsidRPr="008C5FA0">
              <w:rPr>
                <w:sz w:val="24"/>
                <w:lang w:val="en-US"/>
              </w:rPr>
              <w:t>Đáp ứng</w:t>
            </w:r>
          </w:p>
        </w:tc>
        <w:tc>
          <w:tcPr>
            <w:tcW w:w="9504" w:type="dxa"/>
          </w:tcPr>
          <w:p w14:paraId="1B2C288C" w14:textId="4035811A" w:rsidR="00AD3D3B" w:rsidRPr="008C5FA0" w:rsidRDefault="00E366B6" w:rsidP="003D13DA">
            <w:pPr>
              <w:pStyle w:val="TableParagraph"/>
              <w:ind w:right="90"/>
              <w:jc w:val="center"/>
              <w:rPr>
                <w:sz w:val="24"/>
              </w:rPr>
            </w:pPr>
            <w:r w:rsidRPr="008C5FA0">
              <w:rPr>
                <w:noProof/>
              </w:rPr>
              <w:drawing>
                <wp:inline distT="0" distB="0" distL="0" distR="0" wp14:anchorId="5CB77319" wp14:editId="04C76A91">
                  <wp:extent cx="3171825" cy="1773610"/>
                  <wp:effectExtent l="0" t="0" r="0" b="0"/>
                  <wp:docPr id="1746744495" name="Picture 17467444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66"/>
                          <a:stretch>
                            <a:fillRect/>
                          </a:stretch>
                        </pic:blipFill>
                        <pic:spPr>
                          <a:xfrm>
                            <a:off x="0" y="0"/>
                            <a:ext cx="3188994" cy="1783210"/>
                          </a:xfrm>
                          <a:prstGeom prst="rect">
                            <a:avLst/>
                          </a:prstGeom>
                        </pic:spPr>
                      </pic:pic>
                    </a:graphicData>
                  </a:graphic>
                </wp:inline>
              </w:drawing>
            </w:r>
          </w:p>
          <w:p w14:paraId="329438F6" w14:textId="17F488AE" w:rsidR="00AD3D3B" w:rsidRPr="008C5FA0" w:rsidRDefault="00AD3D3B" w:rsidP="003D13DA">
            <w:pPr>
              <w:pStyle w:val="TableParagraph"/>
              <w:ind w:right="90"/>
              <w:jc w:val="center"/>
              <w:rPr>
                <w:sz w:val="24"/>
              </w:rPr>
            </w:pPr>
            <w:r w:rsidRPr="008C5FA0">
              <w:rPr>
                <w:sz w:val="24"/>
              </w:rPr>
              <w:t>By Default Feature</w:t>
            </w:r>
          </w:p>
          <w:p w14:paraId="5E9F714F" w14:textId="0BE06727" w:rsidR="00E366B6" w:rsidRPr="008C5FA0" w:rsidRDefault="00E366B6">
            <w:pPr>
              <w:pStyle w:val="TableParagraph"/>
              <w:ind w:right="90"/>
              <w:jc w:val="center"/>
              <w:rPr>
                <w:rFonts w:ascii="Segoe UI" w:hAnsi="Segoe UI" w:cs="Segoe UI"/>
                <w:shd w:val="clear" w:color="auto" w:fill="FFFFFF"/>
              </w:rPr>
            </w:pPr>
            <w:r w:rsidRPr="008C5FA0">
              <w:rPr>
                <w:rFonts w:ascii="Segoe UI" w:hAnsi="Segoe UI" w:cs="Segoe UI"/>
                <w:shd w:val="clear" w:color="auto" w:fill="FFFFFF"/>
              </w:rPr>
              <w:t>From the </w:t>
            </w:r>
            <w:r w:rsidRPr="008C5FA0">
              <w:rPr>
                <w:rStyle w:val="Strong"/>
                <w:rFonts w:ascii="Segoe UI" w:hAnsi="Segoe UI" w:cs="Segoe UI"/>
                <w:shd w:val="clear" w:color="auto" w:fill="FFFFFF"/>
              </w:rPr>
              <w:t>Capacity</w:t>
            </w:r>
            <w:r w:rsidRPr="008C5FA0">
              <w:rPr>
                <w:rFonts w:ascii="Segoe UI" w:hAnsi="Segoe UI" w:cs="Segoe UI"/>
                <w:shd w:val="clear" w:color="auto" w:fill="FFFFFF"/>
              </w:rPr>
              <w:t> page, you can add team members, enter the team time off, and set capacity and days off for each team member.</w:t>
            </w:r>
          </w:p>
          <w:p w14:paraId="38D485C0" w14:textId="5AEA03C5" w:rsidR="00E366B6" w:rsidRPr="008C5FA0" w:rsidRDefault="00E366B6" w:rsidP="003D13DA">
            <w:pPr>
              <w:pStyle w:val="TableParagraph"/>
              <w:ind w:right="90"/>
              <w:jc w:val="center"/>
              <w:rPr>
                <w:sz w:val="24"/>
                <w:lang w:val="en-US"/>
              </w:rPr>
            </w:pPr>
            <w:r w:rsidRPr="008C5FA0">
              <w:rPr>
                <w:sz w:val="24"/>
                <w:lang w:val="en-US"/>
              </w:rPr>
              <w:t>Refer: https://learn.microsoft.com/en-us/azure/devops/boards/sprints/set-capacity?view=azure-devops#set-capacity-for-the-team-and-team-members</w:t>
            </w:r>
          </w:p>
          <w:p w14:paraId="114748FB" w14:textId="2C8D0074" w:rsidR="00E847A1" w:rsidRPr="008C5FA0" w:rsidRDefault="00E847A1" w:rsidP="003D13DA">
            <w:pPr>
              <w:spacing w:before="0" w:after="0"/>
              <w:ind w:right="90"/>
              <w:jc w:val="both"/>
            </w:pPr>
            <w:r w:rsidRPr="008C5FA0">
              <w:rPr>
                <w:rFonts w:ascii="Times New Roman" w:hAnsi="Times New Roman"/>
              </w:rPr>
              <w:t>Theo mặc định, Azure DevOps Server cung cấp các ngày làm việc trong tuần, nhưng giờ làm việc và Ngày nghỉ phải được nhóm xử lý trong quá trình lập kế hoạch sprint.</w:t>
            </w:r>
          </w:p>
          <w:p w14:paraId="17E8AD99" w14:textId="1BDE7BDE" w:rsidR="00E847A1" w:rsidRPr="008C5FA0" w:rsidRDefault="00E847A1" w:rsidP="003D13DA">
            <w:pPr>
              <w:pStyle w:val="TableParagraph"/>
              <w:ind w:right="90"/>
              <w:jc w:val="center"/>
              <w:rPr>
                <w:sz w:val="24"/>
              </w:rPr>
            </w:pPr>
          </w:p>
        </w:tc>
      </w:tr>
      <w:tr w:rsidR="008C5FA0" w:rsidRPr="008C5FA0" w14:paraId="64E2E51C" w14:textId="77777777" w:rsidTr="003D13DA">
        <w:trPr>
          <w:trHeight w:val="570"/>
        </w:trPr>
        <w:tc>
          <w:tcPr>
            <w:tcW w:w="900" w:type="dxa"/>
          </w:tcPr>
          <w:p w14:paraId="6F7C51B0" w14:textId="77777777" w:rsidR="000560D4" w:rsidRPr="008C5FA0" w:rsidRDefault="000560D4" w:rsidP="000560D4">
            <w:pPr>
              <w:pStyle w:val="TableParagraph"/>
              <w:rPr>
                <w:b/>
                <w:sz w:val="26"/>
              </w:rPr>
            </w:pPr>
          </w:p>
          <w:p w14:paraId="0F56CA12" w14:textId="77777777" w:rsidR="000560D4" w:rsidRPr="008C5FA0" w:rsidRDefault="000560D4" w:rsidP="000560D4">
            <w:pPr>
              <w:pStyle w:val="TableParagraph"/>
              <w:rPr>
                <w:b/>
                <w:sz w:val="26"/>
              </w:rPr>
            </w:pPr>
          </w:p>
          <w:p w14:paraId="6A5BD4F7" w14:textId="0F92D535" w:rsidR="000560D4" w:rsidRPr="008C5FA0" w:rsidRDefault="000560D4" w:rsidP="000560D4">
            <w:pPr>
              <w:rPr>
                <w:b/>
                <w:sz w:val="26"/>
              </w:rPr>
            </w:pPr>
            <w:r w:rsidRPr="008C5FA0">
              <w:t>I.1.1.30</w:t>
            </w:r>
          </w:p>
        </w:tc>
        <w:tc>
          <w:tcPr>
            <w:tcW w:w="1530" w:type="dxa"/>
          </w:tcPr>
          <w:p w14:paraId="0F09FC5E" w14:textId="77777777" w:rsidR="000560D4" w:rsidRPr="008C5FA0" w:rsidRDefault="000560D4" w:rsidP="000560D4">
            <w:pPr>
              <w:pStyle w:val="TableParagraph"/>
              <w:rPr>
                <w:b/>
                <w:sz w:val="26"/>
              </w:rPr>
            </w:pPr>
          </w:p>
          <w:p w14:paraId="0D2358C6" w14:textId="77777777" w:rsidR="000560D4" w:rsidRPr="008C5FA0" w:rsidRDefault="000560D4" w:rsidP="000560D4">
            <w:pPr>
              <w:pStyle w:val="TableParagraph"/>
              <w:rPr>
                <w:b/>
                <w:sz w:val="26"/>
              </w:rPr>
            </w:pPr>
          </w:p>
          <w:p w14:paraId="6005FE0A" w14:textId="2011675E" w:rsidR="000560D4" w:rsidRPr="008C5FA0" w:rsidRDefault="000560D4" w:rsidP="000560D4">
            <w:pPr>
              <w:rPr>
                <w:b/>
                <w:sz w:val="26"/>
              </w:rPr>
            </w:pPr>
            <w:r w:rsidRPr="008C5FA0">
              <w:t>FN.PM.033</w:t>
            </w:r>
          </w:p>
        </w:tc>
        <w:tc>
          <w:tcPr>
            <w:tcW w:w="2340" w:type="dxa"/>
          </w:tcPr>
          <w:p w14:paraId="56B746E8" w14:textId="77777777" w:rsidR="000560D4" w:rsidRPr="008C5FA0" w:rsidRDefault="000560D4" w:rsidP="000560D4">
            <w:pPr>
              <w:pStyle w:val="TableParagraph"/>
              <w:ind w:left="107" w:right="98"/>
              <w:jc w:val="both"/>
              <w:rPr>
                <w:sz w:val="24"/>
              </w:rPr>
            </w:pPr>
            <w:r w:rsidRPr="008C5FA0">
              <w:rPr>
                <w:sz w:val="24"/>
              </w:rPr>
              <w:t>Cung</w:t>
            </w:r>
            <w:r w:rsidRPr="008C5FA0">
              <w:rPr>
                <w:spacing w:val="-15"/>
                <w:sz w:val="24"/>
              </w:rPr>
              <w:t xml:space="preserve"> </w:t>
            </w:r>
            <w:r w:rsidRPr="008C5FA0">
              <w:rPr>
                <w:sz w:val="24"/>
              </w:rPr>
              <w:t>cấp</w:t>
            </w:r>
            <w:r w:rsidRPr="008C5FA0">
              <w:rPr>
                <w:spacing w:val="-11"/>
                <w:sz w:val="24"/>
              </w:rPr>
              <w:t xml:space="preserve"> </w:t>
            </w:r>
            <w:r w:rsidRPr="008C5FA0">
              <w:rPr>
                <w:sz w:val="24"/>
              </w:rPr>
              <w:t>tính</w:t>
            </w:r>
            <w:r w:rsidRPr="008C5FA0">
              <w:rPr>
                <w:spacing w:val="-12"/>
                <w:sz w:val="24"/>
              </w:rPr>
              <w:t xml:space="preserve"> </w:t>
            </w:r>
            <w:r w:rsidRPr="008C5FA0">
              <w:rPr>
                <w:sz w:val="24"/>
              </w:rPr>
              <w:t>năng</w:t>
            </w:r>
            <w:r w:rsidRPr="008C5FA0">
              <w:rPr>
                <w:spacing w:val="-14"/>
                <w:sz w:val="24"/>
              </w:rPr>
              <w:t xml:space="preserve"> </w:t>
            </w:r>
            <w:r w:rsidRPr="008C5FA0">
              <w:rPr>
                <w:sz w:val="24"/>
              </w:rPr>
              <w:t>tự</w:t>
            </w:r>
            <w:r w:rsidRPr="008C5FA0">
              <w:rPr>
                <w:spacing w:val="-11"/>
                <w:sz w:val="24"/>
              </w:rPr>
              <w:t xml:space="preserve"> </w:t>
            </w:r>
            <w:r w:rsidRPr="008C5FA0">
              <w:rPr>
                <w:sz w:val="24"/>
              </w:rPr>
              <w:t>động</w:t>
            </w:r>
            <w:r w:rsidRPr="008C5FA0">
              <w:rPr>
                <w:spacing w:val="-15"/>
                <w:sz w:val="24"/>
              </w:rPr>
              <w:t xml:space="preserve"> </w:t>
            </w:r>
            <w:r w:rsidRPr="008C5FA0">
              <w:rPr>
                <w:spacing w:val="-4"/>
                <w:sz w:val="24"/>
              </w:rPr>
              <w:t xml:space="preserve">cảnh </w:t>
            </w:r>
            <w:r w:rsidRPr="008C5FA0">
              <w:rPr>
                <w:sz w:val="24"/>
              </w:rPr>
              <w:t xml:space="preserve">báo về tính hợp </w:t>
            </w:r>
            <w:r w:rsidRPr="008C5FA0">
              <w:rPr>
                <w:spacing w:val="2"/>
                <w:sz w:val="24"/>
              </w:rPr>
              <w:t xml:space="preserve">lý </w:t>
            </w:r>
            <w:r w:rsidRPr="008C5FA0">
              <w:rPr>
                <w:sz w:val="24"/>
              </w:rPr>
              <w:t xml:space="preserve">(vd: </w:t>
            </w:r>
            <w:r w:rsidRPr="008C5FA0">
              <w:rPr>
                <w:spacing w:val="-3"/>
                <w:sz w:val="24"/>
              </w:rPr>
              <w:t xml:space="preserve">khối </w:t>
            </w:r>
            <w:r w:rsidRPr="008C5FA0">
              <w:rPr>
                <w:sz w:val="24"/>
              </w:rPr>
              <w:t xml:space="preserve">lượng công việc, thời gian thực hiện) khi lập kế hoạch thực </w:t>
            </w:r>
            <w:r w:rsidRPr="008C5FA0">
              <w:rPr>
                <w:spacing w:val="-3"/>
                <w:sz w:val="24"/>
              </w:rPr>
              <w:t xml:space="preserve">hiện </w:t>
            </w:r>
            <w:r w:rsidRPr="008C5FA0">
              <w:rPr>
                <w:sz w:val="24"/>
              </w:rPr>
              <w:t xml:space="preserve">dự án dựa trên lịch biểu về </w:t>
            </w:r>
            <w:r w:rsidRPr="008C5FA0">
              <w:rPr>
                <w:spacing w:val="-3"/>
                <w:sz w:val="24"/>
              </w:rPr>
              <w:t xml:space="preserve">thời </w:t>
            </w:r>
            <w:r w:rsidRPr="008C5FA0">
              <w:rPr>
                <w:sz w:val="24"/>
              </w:rPr>
              <w:t>gian</w:t>
            </w:r>
            <w:r w:rsidRPr="008C5FA0">
              <w:rPr>
                <w:spacing w:val="16"/>
                <w:sz w:val="24"/>
              </w:rPr>
              <w:t xml:space="preserve"> </w:t>
            </w:r>
            <w:r w:rsidRPr="008C5FA0">
              <w:rPr>
                <w:sz w:val="24"/>
              </w:rPr>
              <w:t>làm</w:t>
            </w:r>
            <w:r w:rsidRPr="008C5FA0">
              <w:rPr>
                <w:spacing w:val="16"/>
                <w:sz w:val="24"/>
              </w:rPr>
              <w:t xml:space="preserve"> </w:t>
            </w:r>
            <w:r w:rsidRPr="008C5FA0">
              <w:rPr>
                <w:sz w:val="24"/>
              </w:rPr>
              <w:t>việc</w:t>
            </w:r>
            <w:r w:rsidRPr="008C5FA0">
              <w:rPr>
                <w:spacing w:val="16"/>
                <w:sz w:val="24"/>
              </w:rPr>
              <w:t xml:space="preserve"> </w:t>
            </w:r>
            <w:r w:rsidRPr="008C5FA0">
              <w:rPr>
                <w:sz w:val="24"/>
              </w:rPr>
              <w:t>do</w:t>
            </w:r>
            <w:r w:rsidRPr="008C5FA0">
              <w:rPr>
                <w:spacing w:val="16"/>
                <w:sz w:val="24"/>
              </w:rPr>
              <w:t xml:space="preserve"> </w:t>
            </w:r>
            <w:r w:rsidRPr="008C5FA0">
              <w:rPr>
                <w:sz w:val="24"/>
              </w:rPr>
              <w:lastRenderedPageBreak/>
              <w:t>quản</w:t>
            </w:r>
            <w:r w:rsidRPr="008C5FA0">
              <w:rPr>
                <w:spacing w:val="16"/>
                <w:sz w:val="24"/>
              </w:rPr>
              <w:t xml:space="preserve"> </w:t>
            </w:r>
            <w:r w:rsidRPr="008C5FA0">
              <w:rPr>
                <w:sz w:val="24"/>
              </w:rPr>
              <w:t>trị</w:t>
            </w:r>
            <w:r w:rsidRPr="008C5FA0">
              <w:rPr>
                <w:spacing w:val="18"/>
                <w:sz w:val="24"/>
              </w:rPr>
              <w:t xml:space="preserve"> </w:t>
            </w:r>
            <w:r w:rsidRPr="008C5FA0">
              <w:rPr>
                <w:sz w:val="24"/>
              </w:rPr>
              <w:t>dự</w:t>
            </w:r>
            <w:r w:rsidRPr="008C5FA0">
              <w:rPr>
                <w:spacing w:val="16"/>
                <w:sz w:val="24"/>
              </w:rPr>
              <w:t xml:space="preserve"> </w:t>
            </w:r>
            <w:r w:rsidRPr="008C5FA0">
              <w:rPr>
                <w:spacing w:val="-7"/>
                <w:sz w:val="24"/>
              </w:rPr>
              <w:t>án</w:t>
            </w:r>
          </w:p>
          <w:p w14:paraId="5028103E" w14:textId="77777777" w:rsidR="000560D4" w:rsidRPr="008C5FA0" w:rsidRDefault="000560D4" w:rsidP="000560D4">
            <w:pPr>
              <w:pStyle w:val="TableParagraph"/>
              <w:spacing w:line="264" w:lineRule="exact"/>
              <w:ind w:left="107"/>
              <w:jc w:val="both"/>
              <w:rPr>
                <w:sz w:val="24"/>
              </w:rPr>
            </w:pPr>
            <w:r w:rsidRPr="008C5FA0">
              <w:rPr>
                <w:sz w:val="24"/>
              </w:rPr>
              <w:t>và các cá nhân đã khai báo</w:t>
            </w:r>
          </w:p>
          <w:p w14:paraId="60EFBE91" w14:textId="2C03EBD2" w:rsidR="000560D4" w:rsidRPr="008C5FA0" w:rsidRDefault="000560D4" w:rsidP="000560D4">
            <w:pPr>
              <w:ind w:left="107" w:right="97"/>
              <w:jc w:val="both"/>
            </w:pPr>
            <w:r w:rsidRPr="008C5FA0">
              <w:t xml:space="preserve">Provide automatic alerts about rationality (eg: workload, implementation time) when planning project implementation based on work time schedule set by project manager and declared individuals </w:t>
            </w:r>
          </w:p>
        </w:tc>
        <w:tc>
          <w:tcPr>
            <w:tcW w:w="1620" w:type="dxa"/>
          </w:tcPr>
          <w:p w14:paraId="686EA0F5" w14:textId="34EB4B2C" w:rsidR="000560D4" w:rsidRPr="008C5FA0" w:rsidRDefault="00D570B5" w:rsidP="000560D4">
            <w:pPr>
              <w:pStyle w:val="TableParagraph"/>
              <w:jc w:val="center"/>
              <w:rPr>
                <w:sz w:val="24"/>
                <w:lang w:val="en-US"/>
              </w:rPr>
            </w:pPr>
            <w:r w:rsidRPr="008C5FA0">
              <w:rPr>
                <w:sz w:val="24"/>
                <w:lang w:val="en-US"/>
              </w:rPr>
              <w:lastRenderedPageBreak/>
              <w:t>Đáp ứng</w:t>
            </w:r>
          </w:p>
        </w:tc>
        <w:tc>
          <w:tcPr>
            <w:tcW w:w="9504" w:type="dxa"/>
          </w:tcPr>
          <w:p w14:paraId="326CE2C1" w14:textId="71B8AC58" w:rsidR="00D85956" w:rsidRPr="008C5FA0" w:rsidRDefault="00D85956" w:rsidP="003D13DA">
            <w:pPr>
              <w:spacing w:before="0" w:after="0"/>
              <w:ind w:right="90"/>
              <w:jc w:val="center"/>
              <w:rPr>
                <w:rFonts w:ascii="Calibri" w:hAnsi="Calibri" w:cs="Calibri"/>
                <w:b/>
                <w:sz w:val="22"/>
                <w:szCs w:val="22"/>
                <w:u w:val="single"/>
              </w:rPr>
            </w:pPr>
            <w:r w:rsidRPr="008C5FA0">
              <w:rPr>
                <w:rFonts w:ascii="Calibri" w:hAnsi="Calibri" w:cs="Calibri"/>
                <w:b/>
                <w:sz w:val="22"/>
                <w:szCs w:val="22"/>
                <w:u w:val="single"/>
              </w:rPr>
              <w:t>Development effort is required.</w:t>
            </w:r>
          </w:p>
          <w:p w14:paraId="54B894A5" w14:textId="77777777" w:rsidR="004B48D6" w:rsidRPr="008C5FA0" w:rsidRDefault="004B48D6" w:rsidP="003D13DA">
            <w:pPr>
              <w:spacing w:before="0" w:after="0"/>
              <w:ind w:right="90"/>
              <w:jc w:val="center"/>
              <w:rPr>
                <w:rFonts w:ascii="Calibri" w:hAnsi="Calibri" w:cs="Calibri"/>
                <w:sz w:val="22"/>
                <w:szCs w:val="22"/>
              </w:rPr>
            </w:pPr>
          </w:p>
          <w:p w14:paraId="1643C402" w14:textId="2D280FBD" w:rsidR="00D85956" w:rsidRPr="008C5FA0" w:rsidRDefault="00D85956" w:rsidP="003D13DA">
            <w:pPr>
              <w:spacing w:before="0" w:after="0"/>
              <w:ind w:right="90"/>
              <w:jc w:val="center"/>
              <w:rPr>
                <w:rFonts w:ascii="Calibri" w:hAnsi="Calibri" w:cs="Calibri"/>
                <w:sz w:val="22"/>
                <w:szCs w:val="22"/>
              </w:rPr>
            </w:pPr>
            <w:r w:rsidRPr="008C5FA0">
              <w:rPr>
                <w:rFonts w:ascii="Calibri" w:hAnsi="Calibri" w:cs="Calibri"/>
                <w:sz w:val="22"/>
                <w:szCs w:val="22"/>
              </w:rPr>
              <w:t xml:space="preserve">Automatic alerts about </w:t>
            </w:r>
            <w:r w:rsidR="00133666" w:rsidRPr="008C5FA0">
              <w:rPr>
                <w:rFonts w:ascii="Calibri" w:hAnsi="Calibri" w:cs="Calibri"/>
                <w:sz w:val="22"/>
                <w:szCs w:val="22"/>
              </w:rPr>
              <w:t>individual capacity overload will be sent to assigned user on a daily basis (once in a day)</w:t>
            </w:r>
          </w:p>
          <w:p w14:paraId="6B19B2A6" w14:textId="77777777" w:rsidR="00E847A1" w:rsidRPr="008C5FA0" w:rsidRDefault="00E847A1" w:rsidP="003D13DA">
            <w:pPr>
              <w:spacing w:before="0" w:after="0"/>
              <w:ind w:right="90"/>
              <w:jc w:val="center"/>
              <w:rPr>
                <w:rFonts w:ascii="Times New Roman" w:hAnsi="Times New Roman"/>
              </w:rPr>
            </w:pPr>
            <w:r w:rsidRPr="008C5FA0">
              <w:rPr>
                <w:rFonts w:ascii="Times New Roman" w:hAnsi="Times New Roman"/>
              </w:rPr>
              <w:t>Đây là tính năng cần customize.</w:t>
            </w:r>
          </w:p>
          <w:p w14:paraId="79B641A0" w14:textId="18B6ED96" w:rsidR="00E847A1" w:rsidRPr="008C5FA0" w:rsidRDefault="00E847A1" w:rsidP="003D13DA">
            <w:pPr>
              <w:spacing w:before="0" w:after="0"/>
              <w:ind w:right="90"/>
              <w:jc w:val="center"/>
              <w:rPr>
                <w:rFonts w:ascii="Calibri" w:hAnsi="Calibri" w:cs="Calibri"/>
                <w:sz w:val="22"/>
                <w:szCs w:val="22"/>
              </w:rPr>
            </w:pPr>
            <w:r w:rsidRPr="008C5FA0">
              <w:rPr>
                <w:rFonts w:ascii="Calibri" w:hAnsi="Calibri" w:cs="Calibri"/>
                <w:sz w:val="22"/>
                <w:szCs w:val="22"/>
              </w:rPr>
              <w:t>Cảnh báo tự động về tình trạng quá tải khối lượng công việc của mỗi cá nhân sẽ được gửi hàng ngày đến người giao việc (mỗi ngày một lần)</w:t>
            </w:r>
          </w:p>
          <w:p w14:paraId="7721C080" w14:textId="77777777" w:rsidR="000560D4" w:rsidRPr="008C5FA0" w:rsidRDefault="000560D4" w:rsidP="003D13DA">
            <w:pPr>
              <w:pStyle w:val="TableParagraph"/>
              <w:ind w:right="90"/>
              <w:jc w:val="center"/>
              <w:rPr>
                <w:sz w:val="24"/>
              </w:rPr>
            </w:pPr>
          </w:p>
        </w:tc>
      </w:tr>
      <w:tr w:rsidR="008C5FA0" w:rsidRPr="008C5FA0" w14:paraId="0DD6AD46" w14:textId="77777777" w:rsidTr="003D13DA">
        <w:tblPrEx>
          <w:tblCellMar>
            <w:left w:w="108" w:type="dxa"/>
            <w:right w:w="108" w:type="dxa"/>
          </w:tblCellMar>
        </w:tblPrEx>
        <w:trPr>
          <w:trHeight w:val="570"/>
        </w:trPr>
        <w:tc>
          <w:tcPr>
            <w:tcW w:w="900" w:type="dxa"/>
          </w:tcPr>
          <w:p w14:paraId="7FC21045" w14:textId="77777777" w:rsidR="000560D4" w:rsidRPr="008C5FA0" w:rsidRDefault="000560D4" w:rsidP="000560D4">
            <w:pPr>
              <w:pStyle w:val="TableParagraph"/>
              <w:rPr>
                <w:b/>
                <w:sz w:val="26"/>
              </w:rPr>
            </w:pPr>
          </w:p>
          <w:p w14:paraId="52F72FF6" w14:textId="77777777" w:rsidR="000560D4" w:rsidRPr="008C5FA0" w:rsidRDefault="000560D4" w:rsidP="000560D4">
            <w:pPr>
              <w:pStyle w:val="TableParagraph"/>
              <w:spacing w:before="3"/>
              <w:rPr>
                <w:b/>
                <w:sz w:val="21"/>
              </w:rPr>
            </w:pPr>
          </w:p>
          <w:p w14:paraId="6FD4E3B8" w14:textId="6FF7C4CF" w:rsidR="000560D4" w:rsidRPr="008C5FA0" w:rsidRDefault="000560D4" w:rsidP="000560D4">
            <w:pPr>
              <w:rPr>
                <w:b/>
                <w:sz w:val="26"/>
              </w:rPr>
            </w:pPr>
            <w:r w:rsidRPr="008C5FA0">
              <w:t>I.1.1.31</w:t>
            </w:r>
          </w:p>
        </w:tc>
        <w:tc>
          <w:tcPr>
            <w:tcW w:w="1530" w:type="dxa"/>
          </w:tcPr>
          <w:p w14:paraId="0F462E3E" w14:textId="77777777" w:rsidR="000560D4" w:rsidRPr="008C5FA0" w:rsidRDefault="000560D4" w:rsidP="000560D4">
            <w:pPr>
              <w:pStyle w:val="TableParagraph"/>
              <w:rPr>
                <w:b/>
                <w:sz w:val="26"/>
              </w:rPr>
            </w:pPr>
          </w:p>
          <w:p w14:paraId="1268A983" w14:textId="77777777" w:rsidR="000560D4" w:rsidRPr="008C5FA0" w:rsidRDefault="000560D4" w:rsidP="000560D4">
            <w:pPr>
              <w:pStyle w:val="TableParagraph"/>
              <w:spacing w:before="3"/>
              <w:rPr>
                <w:b/>
                <w:sz w:val="21"/>
              </w:rPr>
            </w:pPr>
          </w:p>
          <w:p w14:paraId="5530EAE0" w14:textId="543BC7C7" w:rsidR="000560D4" w:rsidRPr="008C5FA0" w:rsidRDefault="000560D4" w:rsidP="000560D4">
            <w:pPr>
              <w:rPr>
                <w:b/>
                <w:sz w:val="26"/>
              </w:rPr>
            </w:pPr>
            <w:r w:rsidRPr="008C5FA0">
              <w:t>FN.PM.034</w:t>
            </w:r>
          </w:p>
        </w:tc>
        <w:tc>
          <w:tcPr>
            <w:tcW w:w="2340" w:type="dxa"/>
          </w:tcPr>
          <w:p w14:paraId="146BF82F" w14:textId="77777777" w:rsidR="000560D4" w:rsidRPr="008C5FA0" w:rsidRDefault="000560D4" w:rsidP="000560D4">
            <w:pPr>
              <w:pStyle w:val="TableParagraph"/>
              <w:ind w:left="107" w:right="96"/>
              <w:jc w:val="both"/>
              <w:rPr>
                <w:sz w:val="24"/>
              </w:rPr>
            </w:pPr>
            <w:r w:rsidRPr="008C5FA0">
              <w:rPr>
                <w:sz w:val="24"/>
              </w:rPr>
              <w:t>Cung cấp khả năng cập nhật thông tin tức thời (khi có thay đổi</w:t>
            </w:r>
            <w:r w:rsidRPr="008C5FA0">
              <w:rPr>
                <w:spacing w:val="-8"/>
                <w:sz w:val="24"/>
              </w:rPr>
              <w:t xml:space="preserve"> </w:t>
            </w:r>
            <w:r w:rsidRPr="008C5FA0">
              <w:rPr>
                <w:sz w:val="24"/>
              </w:rPr>
              <w:t>trên</w:t>
            </w:r>
            <w:r w:rsidRPr="008C5FA0">
              <w:rPr>
                <w:spacing w:val="-8"/>
                <w:sz w:val="24"/>
              </w:rPr>
              <w:t xml:space="preserve"> </w:t>
            </w:r>
            <w:r w:rsidRPr="008C5FA0">
              <w:rPr>
                <w:sz w:val="24"/>
              </w:rPr>
              <w:t>dự</w:t>
            </w:r>
            <w:r w:rsidRPr="008C5FA0">
              <w:rPr>
                <w:spacing w:val="-8"/>
                <w:sz w:val="24"/>
              </w:rPr>
              <w:t xml:space="preserve"> </w:t>
            </w:r>
            <w:r w:rsidRPr="008C5FA0">
              <w:rPr>
                <w:sz w:val="24"/>
              </w:rPr>
              <w:t>án)</w:t>
            </w:r>
            <w:r w:rsidRPr="008C5FA0">
              <w:rPr>
                <w:spacing w:val="-8"/>
                <w:sz w:val="24"/>
              </w:rPr>
              <w:t xml:space="preserve"> </w:t>
            </w:r>
            <w:r w:rsidRPr="008C5FA0">
              <w:rPr>
                <w:sz w:val="24"/>
              </w:rPr>
              <w:t>và</w:t>
            </w:r>
            <w:r w:rsidRPr="008C5FA0">
              <w:rPr>
                <w:spacing w:val="-9"/>
                <w:sz w:val="24"/>
              </w:rPr>
              <w:t xml:space="preserve"> </w:t>
            </w:r>
            <w:r w:rsidRPr="008C5FA0">
              <w:rPr>
                <w:sz w:val="24"/>
              </w:rPr>
              <w:t>thông</w:t>
            </w:r>
            <w:r w:rsidRPr="008C5FA0">
              <w:rPr>
                <w:spacing w:val="-10"/>
                <w:sz w:val="24"/>
              </w:rPr>
              <w:t xml:space="preserve"> </w:t>
            </w:r>
            <w:r w:rsidRPr="008C5FA0">
              <w:rPr>
                <w:sz w:val="24"/>
              </w:rPr>
              <w:t>báo</w:t>
            </w:r>
            <w:r w:rsidRPr="008C5FA0">
              <w:rPr>
                <w:spacing w:val="-8"/>
                <w:sz w:val="24"/>
              </w:rPr>
              <w:t xml:space="preserve"> </w:t>
            </w:r>
            <w:r w:rsidRPr="008C5FA0">
              <w:rPr>
                <w:spacing w:val="-3"/>
                <w:sz w:val="24"/>
              </w:rPr>
              <w:t xml:space="preserve">(vd: </w:t>
            </w:r>
            <w:r w:rsidRPr="008C5FA0">
              <w:rPr>
                <w:sz w:val="24"/>
              </w:rPr>
              <w:t>email) đến các thành viên dự</w:t>
            </w:r>
            <w:r w:rsidRPr="008C5FA0">
              <w:rPr>
                <w:spacing w:val="37"/>
                <w:sz w:val="24"/>
              </w:rPr>
              <w:t xml:space="preserve"> </w:t>
            </w:r>
            <w:r w:rsidRPr="008C5FA0">
              <w:rPr>
                <w:sz w:val="24"/>
              </w:rPr>
              <w:t>án</w:t>
            </w:r>
          </w:p>
          <w:p w14:paraId="0D1CE337" w14:textId="77777777" w:rsidR="000560D4" w:rsidRPr="008C5FA0" w:rsidRDefault="000560D4" w:rsidP="000560D4">
            <w:pPr>
              <w:pStyle w:val="TableParagraph"/>
              <w:spacing w:line="264" w:lineRule="exact"/>
              <w:ind w:left="107"/>
              <w:jc w:val="both"/>
              <w:rPr>
                <w:sz w:val="24"/>
                <w:lang w:val="en-US"/>
              </w:rPr>
            </w:pPr>
            <w:r w:rsidRPr="008C5FA0">
              <w:rPr>
                <w:sz w:val="24"/>
              </w:rPr>
              <w:t>liên quan</w:t>
            </w:r>
          </w:p>
          <w:p w14:paraId="50AF75E8" w14:textId="51EFEEB3" w:rsidR="000560D4" w:rsidRPr="008C5FA0" w:rsidRDefault="000560D4" w:rsidP="000560D4">
            <w:pPr>
              <w:ind w:left="107" w:right="98"/>
              <w:jc w:val="both"/>
            </w:pPr>
            <w:r w:rsidRPr="008C5FA0">
              <w:t>Suppor</w:t>
            </w:r>
            <w:r w:rsidR="00D85956" w:rsidRPr="008C5FA0">
              <w:t>t</w:t>
            </w:r>
            <w:r w:rsidRPr="008C5FA0">
              <w:t xml:space="preserve"> instant information update (when there is a change on the project) and notify (e.g. </w:t>
            </w:r>
            <w:r w:rsidRPr="008C5FA0">
              <w:lastRenderedPageBreak/>
              <w:t xml:space="preserve">email) to relevant project members </w:t>
            </w:r>
          </w:p>
        </w:tc>
        <w:tc>
          <w:tcPr>
            <w:tcW w:w="1620" w:type="dxa"/>
          </w:tcPr>
          <w:p w14:paraId="764B19A6" w14:textId="09C3BB7C" w:rsidR="000560D4" w:rsidRPr="008C5FA0" w:rsidRDefault="00D570B5" w:rsidP="000560D4">
            <w:pPr>
              <w:pStyle w:val="TableParagraph"/>
              <w:jc w:val="center"/>
              <w:rPr>
                <w:sz w:val="24"/>
                <w:lang w:val="en-US"/>
              </w:rPr>
            </w:pPr>
            <w:r w:rsidRPr="008C5FA0">
              <w:rPr>
                <w:sz w:val="24"/>
                <w:lang w:val="en-US"/>
              </w:rPr>
              <w:lastRenderedPageBreak/>
              <w:t>Đáp ứng</w:t>
            </w:r>
          </w:p>
        </w:tc>
        <w:tc>
          <w:tcPr>
            <w:tcW w:w="9504" w:type="dxa"/>
          </w:tcPr>
          <w:p w14:paraId="56E7253C" w14:textId="4BEA94D7" w:rsidR="00BE01E2" w:rsidRPr="008C5FA0" w:rsidRDefault="00BE01E2" w:rsidP="003D13DA">
            <w:pPr>
              <w:pStyle w:val="TableParagraph"/>
              <w:ind w:right="90"/>
              <w:jc w:val="center"/>
              <w:rPr>
                <w:sz w:val="24"/>
              </w:rPr>
            </w:pPr>
            <w:r w:rsidRPr="008C5FA0">
              <w:rPr>
                <w:noProof/>
              </w:rPr>
              <w:drawing>
                <wp:inline distT="0" distB="0" distL="0" distR="0" wp14:anchorId="015CE0E3" wp14:editId="186C9E81">
                  <wp:extent cx="2762250" cy="1315802"/>
                  <wp:effectExtent l="0" t="0" r="0" b="0"/>
                  <wp:docPr id="86" name="Picture 85">
                    <a:extLst xmlns:a="http://schemas.openxmlformats.org/drawingml/2006/main">
                      <a:ext uri="{FF2B5EF4-FFF2-40B4-BE49-F238E27FC236}">
                        <a16:creationId xmlns:a16="http://schemas.microsoft.com/office/drawing/2014/main" id="{70CEC469-9764-4F1D-82E4-FFDEE30A8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5">
                            <a:extLst>
                              <a:ext uri="{FF2B5EF4-FFF2-40B4-BE49-F238E27FC236}">
                                <a16:creationId xmlns:a16="http://schemas.microsoft.com/office/drawing/2014/main" id="{70CEC469-9764-4F1D-82E4-FFDEE30A8B57}"/>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76350" cy="1322518"/>
                          </a:xfrm>
                          <a:prstGeom prst="rect">
                            <a:avLst/>
                          </a:prstGeom>
                        </pic:spPr>
                      </pic:pic>
                    </a:graphicData>
                  </a:graphic>
                </wp:inline>
              </w:drawing>
            </w:r>
          </w:p>
          <w:p w14:paraId="609C686B" w14:textId="29E1CFA1" w:rsidR="00BE01E2" w:rsidRPr="008C5FA0" w:rsidRDefault="00BE01E2" w:rsidP="003D13DA">
            <w:pPr>
              <w:pStyle w:val="TableParagraph"/>
              <w:ind w:right="90"/>
              <w:jc w:val="center"/>
              <w:rPr>
                <w:sz w:val="24"/>
              </w:rPr>
            </w:pPr>
            <w:r w:rsidRPr="008C5FA0">
              <w:rPr>
                <w:sz w:val="24"/>
              </w:rPr>
              <w:t>By Default Feature</w:t>
            </w:r>
          </w:p>
          <w:p w14:paraId="40B0E83F" w14:textId="108879C0" w:rsidR="000560D4" w:rsidRPr="008C5FA0" w:rsidRDefault="00BE01E2" w:rsidP="003D13DA">
            <w:pPr>
              <w:pStyle w:val="TableParagraph"/>
              <w:ind w:right="90"/>
              <w:jc w:val="center"/>
              <w:rPr>
                <w:sz w:val="24"/>
              </w:rPr>
            </w:pPr>
            <w:r w:rsidRPr="008C5FA0">
              <w:rPr>
                <w:sz w:val="24"/>
              </w:rPr>
              <w:t>Notifications help you and your team stay informed about activity that occurs within your projects in Azure DevOps. You can get notified when changes occur.</w:t>
            </w:r>
          </w:p>
          <w:p w14:paraId="5EB372CB" w14:textId="2927C585" w:rsidR="00E847A1" w:rsidRPr="008C5FA0" w:rsidRDefault="00E847A1" w:rsidP="003D13DA">
            <w:pPr>
              <w:pStyle w:val="TableParagraph"/>
              <w:ind w:right="90"/>
              <w:jc w:val="center"/>
              <w:rPr>
                <w:sz w:val="24"/>
                <w:lang w:val="en-US"/>
              </w:rPr>
            </w:pPr>
            <w:r w:rsidRPr="008C5FA0">
              <w:rPr>
                <w:sz w:val="24"/>
                <w:lang w:val="en-US"/>
              </w:rPr>
              <w:t>Đây là tính năng mặc định của hệ thống.</w:t>
            </w:r>
          </w:p>
          <w:p w14:paraId="5558C3ED" w14:textId="67F88D05" w:rsidR="00E847A1" w:rsidRPr="008C5FA0" w:rsidRDefault="00E847A1" w:rsidP="003D13DA">
            <w:pPr>
              <w:spacing w:before="0" w:after="0"/>
              <w:ind w:right="90"/>
              <w:rPr>
                <w:rFonts w:ascii="Times New Roman" w:hAnsi="Times New Roman"/>
              </w:rPr>
            </w:pPr>
            <w:r w:rsidRPr="008C5FA0">
              <w:rPr>
                <w:rFonts w:ascii="Times New Roman" w:hAnsi="Times New Roman"/>
              </w:rPr>
              <w:t>Tính năng thông báo giúp người dùng và đội/nhóm người dùng được thông báo về hoạt động xảy ra trong các dự án của người dùng trong Azure DevOps. Người dùng có thể nhận được thông báo khi các thay đổi xảy ra.</w:t>
            </w:r>
          </w:p>
          <w:p w14:paraId="49614798" w14:textId="77777777" w:rsidR="00E847A1" w:rsidRPr="008C5FA0" w:rsidRDefault="00E847A1" w:rsidP="003D13DA">
            <w:pPr>
              <w:spacing w:before="0" w:after="0"/>
              <w:ind w:right="90"/>
              <w:rPr>
                <w:rFonts w:ascii="Times New Roman" w:hAnsi="Times New Roman"/>
              </w:rPr>
            </w:pPr>
            <w:r w:rsidRPr="008C5FA0">
              <w:rPr>
                <w:rFonts w:ascii="Times New Roman" w:hAnsi="Times New Roman"/>
              </w:rPr>
              <w:lastRenderedPageBreak/>
              <w:t>Vui lòng tham chiếu tài liệu:</w:t>
            </w:r>
          </w:p>
          <w:p w14:paraId="3A23E360" w14:textId="7E3AB93B" w:rsidR="009B4688" w:rsidRPr="008C5FA0" w:rsidRDefault="009B4688" w:rsidP="003D13DA">
            <w:pPr>
              <w:pStyle w:val="TableParagraph"/>
              <w:ind w:right="90"/>
              <w:rPr>
                <w:sz w:val="24"/>
                <w:lang w:val="en-US"/>
              </w:rPr>
            </w:pPr>
            <w:r w:rsidRPr="008C5FA0">
              <w:rPr>
                <w:sz w:val="24"/>
                <w:lang w:val="en-US"/>
              </w:rPr>
              <w:t>https://learn.microsoft.com/en-us/azure/devops/organizations/notifications/about-notifications?view=azure-devops</w:t>
            </w:r>
          </w:p>
        </w:tc>
      </w:tr>
      <w:tr w:rsidR="008C5FA0" w:rsidRPr="008C5FA0" w14:paraId="5E5BE950" w14:textId="77777777" w:rsidTr="003D13DA">
        <w:tblPrEx>
          <w:tblCellMar>
            <w:left w:w="108" w:type="dxa"/>
            <w:right w:w="108" w:type="dxa"/>
          </w:tblCellMar>
        </w:tblPrEx>
        <w:trPr>
          <w:trHeight w:val="570"/>
        </w:trPr>
        <w:tc>
          <w:tcPr>
            <w:tcW w:w="900" w:type="dxa"/>
          </w:tcPr>
          <w:p w14:paraId="07127AC8" w14:textId="77777777" w:rsidR="000560D4" w:rsidRPr="008C5FA0" w:rsidRDefault="000560D4" w:rsidP="000560D4">
            <w:pPr>
              <w:pStyle w:val="TableParagraph"/>
              <w:spacing w:before="2"/>
              <w:rPr>
                <w:b/>
                <w:sz w:val="35"/>
              </w:rPr>
            </w:pPr>
          </w:p>
          <w:p w14:paraId="3C5C71FA" w14:textId="6AFD0087" w:rsidR="000560D4" w:rsidRPr="008C5FA0" w:rsidRDefault="000560D4" w:rsidP="000560D4">
            <w:pPr>
              <w:rPr>
                <w:b/>
                <w:sz w:val="26"/>
              </w:rPr>
            </w:pPr>
            <w:r w:rsidRPr="008C5FA0">
              <w:t>I.1.1.32</w:t>
            </w:r>
          </w:p>
        </w:tc>
        <w:tc>
          <w:tcPr>
            <w:tcW w:w="1530" w:type="dxa"/>
          </w:tcPr>
          <w:p w14:paraId="070A2BE4" w14:textId="77777777" w:rsidR="000560D4" w:rsidRPr="008C5FA0" w:rsidRDefault="000560D4" w:rsidP="000560D4">
            <w:pPr>
              <w:pStyle w:val="TableParagraph"/>
              <w:spacing w:before="2"/>
              <w:rPr>
                <w:b/>
                <w:sz w:val="35"/>
              </w:rPr>
            </w:pPr>
          </w:p>
          <w:p w14:paraId="418D5F02" w14:textId="2C426C39" w:rsidR="000560D4" w:rsidRPr="008C5FA0" w:rsidRDefault="000560D4" w:rsidP="000560D4">
            <w:pPr>
              <w:rPr>
                <w:b/>
                <w:sz w:val="26"/>
              </w:rPr>
            </w:pPr>
            <w:r w:rsidRPr="008C5FA0">
              <w:t>FN.PM.035</w:t>
            </w:r>
          </w:p>
        </w:tc>
        <w:tc>
          <w:tcPr>
            <w:tcW w:w="2340" w:type="dxa"/>
          </w:tcPr>
          <w:p w14:paraId="0B3E887F" w14:textId="77777777" w:rsidR="000560D4" w:rsidRPr="008C5FA0" w:rsidRDefault="000560D4" w:rsidP="000560D4">
            <w:pPr>
              <w:pStyle w:val="TableParagraph"/>
              <w:spacing w:before="128"/>
              <w:ind w:left="107" w:right="96"/>
              <w:jc w:val="both"/>
              <w:rPr>
                <w:sz w:val="24"/>
              </w:rPr>
            </w:pPr>
            <w:r w:rsidRPr="008C5FA0">
              <w:rPr>
                <w:sz w:val="24"/>
              </w:rPr>
              <w:t xml:space="preserve">Cho phép gán các thành viên tham gia vào dự án với </w:t>
            </w:r>
            <w:r w:rsidRPr="008C5FA0">
              <w:rPr>
                <w:spacing w:val="-4"/>
                <w:sz w:val="24"/>
              </w:rPr>
              <w:t xml:space="preserve">khối </w:t>
            </w:r>
            <w:r w:rsidRPr="008C5FA0">
              <w:rPr>
                <w:sz w:val="24"/>
              </w:rPr>
              <w:t>lượng</w:t>
            </w:r>
            <w:r w:rsidRPr="008C5FA0">
              <w:rPr>
                <w:spacing w:val="-11"/>
                <w:sz w:val="24"/>
              </w:rPr>
              <w:t xml:space="preserve"> </w:t>
            </w:r>
            <w:r w:rsidRPr="008C5FA0">
              <w:rPr>
                <w:sz w:val="24"/>
              </w:rPr>
              <w:t>tham</w:t>
            </w:r>
            <w:r w:rsidRPr="008C5FA0">
              <w:rPr>
                <w:spacing w:val="-6"/>
                <w:sz w:val="24"/>
              </w:rPr>
              <w:t xml:space="preserve"> </w:t>
            </w:r>
            <w:r w:rsidRPr="008C5FA0">
              <w:rPr>
                <w:sz w:val="24"/>
              </w:rPr>
              <w:t>gia,</w:t>
            </w:r>
            <w:r w:rsidRPr="008C5FA0">
              <w:rPr>
                <w:spacing w:val="-8"/>
                <w:sz w:val="24"/>
              </w:rPr>
              <w:t xml:space="preserve"> </w:t>
            </w:r>
            <w:r w:rsidRPr="008C5FA0">
              <w:rPr>
                <w:sz w:val="24"/>
              </w:rPr>
              <w:t>vai</w:t>
            </w:r>
            <w:r w:rsidRPr="008C5FA0">
              <w:rPr>
                <w:spacing w:val="-8"/>
                <w:sz w:val="24"/>
              </w:rPr>
              <w:t xml:space="preserve"> </w:t>
            </w:r>
            <w:r w:rsidRPr="008C5FA0">
              <w:rPr>
                <w:sz w:val="24"/>
              </w:rPr>
              <w:t>trò</w:t>
            </w:r>
            <w:r w:rsidRPr="008C5FA0">
              <w:rPr>
                <w:spacing w:val="-9"/>
                <w:sz w:val="24"/>
              </w:rPr>
              <w:t xml:space="preserve"> </w:t>
            </w:r>
            <w:r w:rsidRPr="008C5FA0">
              <w:rPr>
                <w:sz w:val="24"/>
              </w:rPr>
              <w:t>tham</w:t>
            </w:r>
            <w:r w:rsidRPr="008C5FA0">
              <w:rPr>
                <w:spacing w:val="-7"/>
                <w:sz w:val="24"/>
              </w:rPr>
              <w:t xml:space="preserve"> </w:t>
            </w:r>
            <w:r w:rsidRPr="008C5FA0">
              <w:rPr>
                <w:sz w:val="24"/>
              </w:rPr>
              <w:t>gia.</w:t>
            </w:r>
          </w:p>
          <w:p w14:paraId="6782ABBD" w14:textId="7907360B" w:rsidR="000560D4" w:rsidRPr="008C5FA0" w:rsidRDefault="000560D4" w:rsidP="000560D4">
            <w:pPr>
              <w:ind w:left="107" w:right="96"/>
              <w:jc w:val="both"/>
            </w:pPr>
            <w:r w:rsidRPr="008C5FA0">
              <w:t>Allow assigning members participating in the project with workload and rolee.</w:t>
            </w:r>
          </w:p>
        </w:tc>
        <w:tc>
          <w:tcPr>
            <w:tcW w:w="1620" w:type="dxa"/>
          </w:tcPr>
          <w:p w14:paraId="1B034D9A" w14:textId="4E0FBD24" w:rsidR="000560D4" w:rsidRPr="008C5FA0" w:rsidRDefault="00D570B5" w:rsidP="000560D4">
            <w:pPr>
              <w:pStyle w:val="TableParagraph"/>
              <w:jc w:val="center"/>
              <w:rPr>
                <w:sz w:val="24"/>
                <w:lang w:val="en-US"/>
              </w:rPr>
            </w:pPr>
            <w:r w:rsidRPr="008C5FA0">
              <w:rPr>
                <w:sz w:val="24"/>
                <w:lang w:val="en-US"/>
              </w:rPr>
              <w:t>Đáp ứng</w:t>
            </w:r>
          </w:p>
        </w:tc>
        <w:tc>
          <w:tcPr>
            <w:tcW w:w="9504" w:type="dxa"/>
          </w:tcPr>
          <w:p w14:paraId="363F53BD" w14:textId="3AE2027C" w:rsidR="00BF53E6" w:rsidRPr="008C5FA0" w:rsidRDefault="005D6561" w:rsidP="003D13DA">
            <w:pPr>
              <w:pStyle w:val="TableParagraph"/>
              <w:ind w:right="90"/>
              <w:jc w:val="center"/>
              <w:rPr>
                <w:sz w:val="24"/>
              </w:rPr>
            </w:pPr>
            <w:r w:rsidRPr="008C5FA0">
              <w:rPr>
                <w:noProof/>
              </w:rPr>
              <w:drawing>
                <wp:inline distT="0" distB="0" distL="0" distR="0" wp14:anchorId="7CDC56D6" wp14:editId="2BFC4335">
                  <wp:extent cx="3438525" cy="1947456"/>
                  <wp:effectExtent l="0" t="0" r="0" b="0"/>
                  <wp:docPr id="1746744496" name="Picture 17467444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8"/>
                          <a:stretch>
                            <a:fillRect/>
                          </a:stretch>
                        </pic:blipFill>
                        <pic:spPr>
                          <a:xfrm>
                            <a:off x="0" y="0"/>
                            <a:ext cx="3452854" cy="1955571"/>
                          </a:xfrm>
                          <a:prstGeom prst="rect">
                            <a:avLst/>
                          </a:prstGeom>
                        </pic:spPr>
                      </pic:pic>
                    </a:graphicData>
                  </a:graphic>
                </wp:inline>
              </w:drawing>
            </w:r>
          </w:p>
          <w:p w14:paraId="6F0FDD14" w14:textId="2D817439" w:rsidR="00BF53E6" w:rsidRPr="008C5FA0" w:rsidRDefault="00BF53E6" w:rsidP="003D13DA">
            <w:pPr>
              <w:pStyle w:val="TableParagraph"/>
              <w:ind w:right="90"/>
              <w:jc w:val="center"/>
              <w:rPr>
                <w:sz w:val="24"/>
                <w:lang w:val="en-US"/>
              </w:rPr>
            </w:pPr>
            <w:r w:rsidRPr="008C5FA0">
              <w:rPr>
                <w:sz w:val="24"/>
              </w:rPr>
              <w:t>By Default Feature</w:t>
            </w:r>
          </w:p>
          <w:p w14:paraId="3E04D695" w14:textId="31E76027" w:rsidR="000560D4" w:rsidRPr="008C5FA0" w:rsidRDefault="00BF53E6" w:rsidP="005D6561">
            <w:pPr>
              <w:pStyle w:val="TableParagraph"/>
              <w:ind w:right="90"/>
              <w:jc w:val="center"/>
              <w:rPr>
                <w:sz w:val="24"/>
              </w:rPr>
            </w:pPr>
            <w:r w:rsidRPr="008C5FA0">
              <w:rPr>
                <w:sz w:val="24"/>
              </w:rPr>
              <w:t xml:space="preserve">Assign work items to a project member. You can only assign a work item to one person at a time. The Assigned To field is a person-name field designed to hold a user identity recognizable by the system. Within the work item form, </w:t>
            </w:r>
            <w:r w:rsidR="005D6561" w:rsidRPr="008C5FA0">
              <w:rPr>
                <w:sz w:val="24"/>
                <w:lang w:val="en-US"/>
              </w:rPr>
              <w:t>Type of Activity of workitem can be matched with the role of assigned person. Efforts mentioned in the workitem form will add up to the assigned person workload</w:t>
            </w:r>
            <w:r w:rsidRPr="008C5FA0">
              <w:rPr>
                <w:sz w:val="24"/>
              </w:rPr>
              <w:t>.</w:t>
            </w:r>
          </w:p>
          <w:p w14:paraId="2D0A2529" w14:textId="0DBCEF39" w:rsidR="005D6561" w:rsidRPr="008C5FA0" w:rsidRDefault="005D6561" w:rsidP="003D13DA">
            <w:pPr>
              <w:pStyle w:val="TableParagraph"/>
              <w:ind w:right="90"/>
              <w:jc w:val="center"/>
              <w:rPr>
                <w:sz w:val="24"/>
                <w:lang w:val="en-US"/>
              </w:rPr>
            </w:pPr>
            <w:r w:rsidRPr="008C5FA0">
              <w:rPr>
                <w:sz w:val="24"/>
                <w:lang w:val="en-US"/>
              </w:rPr>
              <w:t>Refer: https://learn.microsoft.com/en-us/azure/devops/boards/sprints/set-capacity?view=azure-devops#open-a-sprint-backlog-for-a-team</w:t>
            </w:r>
          </w:p>
          <w:p w14:paraId="1B2EFB01" w14:textId="77777777" w:rsidR="005E0064" w:rsidRPr="008C5FA0" w:rsidRDefault="005E0064" w:rsidP="003D13DA">
            <w:pPr>
              <w:pStyle w:val="TableParagraph"/>
              <w:ind w:right="90"/>
              <w:jc w:val="center"/>
              <w:rPr>
                <w:sz w:val="24"/>
              </w:rPr>
            </w:pPr>
          </w:p>
          <w:p w14:paraId="5B1BA88D" w14:textId="36D09196" w:rsidR="00E847A1" w:rsidRPr="008C5FA0" w:rsidRDefault="00E847A1" w:rsidP="003D13DA">
            <w:pPr>
              <w:spacing w:before="0" w:after="0"/>
              <w:ind w:right="90"/>
              <w:jc w:val="center"/>
              <w:rPr>
                <w:rFonts w:ascii="Times New Roman" w:hAnsi="Times New Roman"/>
              </w:rPr>
            </w:pPr>
            <w:r w:rsidRPr="008C5FA0">
              <w:rPr>
                <w:rFonts w:ascii="Times New Roman" w:hAnsi="Times New Roman"/>
              </w:rPr>
              <w:t>Đây là tính năng mặc định của hệ thống</w:t>
            </w:r>
          </w:p>
          <w:p w14:paraId="5AA8D4BD" w14:textId="5474C791" w:rsidR="00E847A1" w:rsidRPr="008C5FA0" w:rsidRDefault="00E847A1" w:rsidP="003D13DA">
            <w:pPr>
              <w:spacing w:before="0" w:after="0"/>
              <w:ind w:right="90"/>
              <w:jc w:val="both"/>
              <w:rPr>
                <w:rFonts w:ascii="Times New Roman" w:hAnsi="Times New Roman"/>
              </w:rPr>
            </w:pPr>
            <w:r w:rsidRPr="008C5FA0">
              <w:rPr>
                <w:rFonts w:ascii="Times New Roman" w:hAnsi="Times New Roman"/>
              </w:rPr>
              <w:t xml:space="preserve">Phân công các công việc cho một thành viên trong dự án. Khách hàng chỉ có thể chỉ định một hạng mục công việc cho một người tại một thời điểm. Trường Được Chỉ Định cho (Assigned To field) là trường tên người được thiết kế để chứa danh tính người dùng mà hệ thống có thể nhận dạng được. Trong biểu mẫu hạng mục công việc, hãy chọn Trường Được Chỉ Định cho (Assigned To field) để chọn một thành viên dự án </w:t>
            </w:r>
          </w:p>
          <w:p w14:paraId="68C4BB8C" w14:textId="2D94BC34" w:rsidR="00E847A1" w:rsidRPr="008C5FA0" w:rsidRDefault="00E847A1" w:rsidP="003D13DA">
            <w:pPr>
              <w:pStyle w:val="TableParagraph"/>
              <w:ind w:right="90"/>
              <w:jc w:val="center"/>
              <w:rPr>
                <w:sz w:val="24"/>
              </w:rPr>
            </w:pPr>
          </w:p>
        </w:tc>
      </w:tr>
      <w:tr w:rsidR="008C5FA0" w:rsidRPr="008C5FA0" w14:paraId="21017418" w14:textId="77777777" w:rsidTr="003D13DA">
        <w:trPr>
          <w:trHeight w:val="570"/>
        </w:trPr>
        <w:tc>
          <w:tcPr>
            <w:tcW w:w="900" w:type="dxa"/>
          </w:tcPr>
          <w:p w14:paraId="4FCF72BE" w14:textId="77777777" w:rsidR="000560D4" w:rsidRPr="008C5FA0" w:rsidRDefault="000560D4" w:rsidP="000560D4">
            <w:pPr>
              <w:pStyle w:val="TableParagraph"/>
              <w:spacing w:before="2"/>
              <w:rPr>
                <w:b/>
                <w:sz w:val="35"/>
              </w:rPr>
            </w:pPr>
          </w:p>
          <w:p w14:paraId="2CF6B893" w14:textId="6471BB70" w:rsidR="000560D4" w:rsidRPr="008C5FA0" w:rsidRDefault="000560D4" w:rsidP="000560D4">
            <w:pPr>
              <w:spacing w:before="2"/>
              <w:rPr>
                <w:b/>
                <w:sz w:val="35"/>
              </w:rPr>
            </w:pPr>
            <w:r w:rsidRPr="008C5FA0">
              <w:t>I.1.1.33</w:t>
            </w:r>
          </w:p>
        </w:tc>
        <w:tc>
          <w:tcPr>
            <w:tcW w:w="1530" w:type="dxa"/>
          </w:tcPr>
          <w:p w14:paraId="7A309E69" w14:textId="77777777" w:rsidR="000560D4" w:rsidRPr="008C5FA0" w:rsidRDefault="000560D4" w:rsidP="000560D4">
            <w:pPr>
              <w:pStyle w:val="TableParagraph"/>
              <w:spacing w:before="2"/>
              <w:rPr>
                <w:b/>
                <w:sz w:val="35"/>
              </w:rPr>
            </w:pPr>
          </w:p>
          <w:p w14:paraId="1013B75F" w14:textId="363A2379" w:rsidR="000560D4" w:rsidRPr="008C5FA0" w:rsidRDefault="000560D4" w:rsidP="000560D4">
            <w:pPr>
              <w:spacing w:before="2"/>
              <w:rPr>
                <w:b/>
                <w:sz w:val="35"/>
              </w:rPr>
            </w:pPr>
            <w:r w:rsidRPr="008C5FA0">
              <w:t>FN.PM.036</w:t>
            </w:r>
          </w:p>
        </w:tc>
        <w:tc>
          <w:tcPr>
            <w:tcW w:w="2340" w:type="dxa"/>
          </w:tcPr>
          <w:p w14:paraId="6F6FA036" w14:textId="77777777" w:rsidR="000560D4" w:rsidRPr="008C5FA0" w:rsidRDefault="000560D4" w:rsidP="000560D4">
            <w:pPr>
              <w:pStyle w:val="TableParagraph"/>
              <w:ind w:left="107" w:right="98"/>
              <w:jc w:val="both"/>
              <w:rPr>
                <w:sz w:val="24"/>
              </w:rPr>
            </w:pPr>
            <w:r w:rsidRPr="008C5FA0">
              <w:rPr>
                <w:sz w:val="24"/>
              </w:rPr>
              <w:t>Cung cấp chức năng cho phép từng cá nhân có khả năng xem nhanh các hạng mục công việc</w:t>
            </w:r>
          </w:p>
          <w:p w14:paraId="28622DDB" w14:textId="77777777" w:rsidR="000560D4" w:rsidRPr="008C5FA0" w:rsidRDefault="000560D4" w:rsidP="000560D4">
            <w:pPr>
              <w:pStyle w:val="TableParagraph"/>
              <w:spacing w:line="264" w:lineRule="exact"/>
              <w:ind w:left="107"/>
              <w:jc w:val="both"/>
              <w:rPr>
                <w:sz w:val="24"/>
                <w:lang w:val="en-US"/>
              </w:rPr>
            </w:pPr>
            <w:r w:rsidRPr="008C5FA0">
              <w:rPr>
                <w:sz w:val="24"/>
              </w:rPr>
              <w:t>được giao (vd: My works)</w:t>
            </w:r>
          </w:p>
          <w:p w14:paraId="5F6E746D" w14:textId="5985F64F" w:rsidR="000560D4" w:rsidRPr="008C5FA0" w:rsidRDefault="000560D4" w:rsidP="000560D4">
            <w:pPr>
              <w:spacing w:before="128"/>
              <w:ind w:left="107" w:right="96"/>
              <w:jc w:val="both"/>
            </w:pPr>
            <w:r w:rsidRPr="008C5FA0">
              <w:t>Allow an employee to quickly view assigned work items (e.g. My works)</w:t>
            </w:r>
          </w:p>
        </w:tc>
        <w:tc>
          <w:tcPr>
            <w:tcW w:w="1620" w:type="dxa"/>
          </w:tcPr>
          <w:p w14:paraId="2B756D4A" w14:textId="1164B9FF" w:rsidR="000560D4" w:rsidRPr="008C5FA0" w:rsidRDefault="00D570B5" w:rsidP="000560D4">
            <w:pPr>
              <w:pStyle w:val="TableParagraph"/>
              <w:jc w:val="center"/>
              <w:rPr>
                <w:sz w:val="24"/>
                <w:lang w:val="en-US"/>
              </w:rPr>
            </w:pPr>
            <w:r w:rsidRPr="008C5FA0">
              <w:rPr>
                <w:sz w:val="24"/>
                <w:lang w:val="en-US"/>
              </w:rPr>
              <w:t>Đáp ứng</w:t>
            </w:r>
          </w:p>
        </w:tc>
        <w:tc>
          <w:tcPr>
            <w:tcW w:w="9504" w:type="dxa"/>
          </w:tcPr>
          <w:p w14:paraId="47DED256" w14:textId="73059C0C" w:rsidR="00B37D26" w:rsidRPr="008C5FA0" w:rsidRDefault="00B37D26" w:rsidP="003D13DA">
            <w:pPr>
              <w:spacing w:before="0" w:after="0"/>
              <w:ind w:right="90"/>
              <w:jc w:val="center"/>
              <w:rPr>
                <w:rFonts w:ascii="Calibri" w:hAnsi="Calibri" w:cs="Calibri"/>
                <w:sz w:val="22"/>
                <w:szCs w:val="22"/>
              </w:rPr>
            </w:pPr>
            <w:r w:rsidRPr="008C5FA0">
              <w:rPr>
                <w:noProof/>
              </w:rPr>
              <w:drawing>
                <wp:inline distT="0" distB="0" distL="0" distR="0" wp14:anchorId="25EA5C07" wp14:editId="2AD92F9E">
                  <wp:extent cx="1885950" cy="2362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85950" cy="2362200"/>
                          </a:xfrm>
                          <a:prstGeom prst="rect">
                            <a:avLst/>
                          </a:prstGeom>
                        </pic:spPr>
                      </pic:pic>
                    </a:graphicData>
                  </a:graphic>
                </wp:inline>
              </w:drawing>
            </w:r>
          </w:p>
          <w:p w14:paraId="3940768A" w14:textId="1EB7E41F" w:rsidR="00B37D26" w:rsidRPr="008C5FA0" w:rsidRDefault="00B37D26" w:rsidP="003D13DA">
            <w:pPr>
              <w:spacing w:before="0" w:after="0"/>
              <w:ind w:right="90"/>
              <w:jc w:val="center"/>
              <w:rPr>
                <w:rFonts w:ascii="Calibri" w:hAnsi="Calibri" w:cs="Calibri"/>
                <w:sz w:val="22"/>
                <w:szCs w:val="22"/>
              </w:rPr>
            </w:pPr>
            <w:r w:rsidRPr="008C5FA0">
              <w:rPr>
                <w:rFonts w:ascii="Calibri" w:hAnsi="Calibri" w:cs="Calibri"/>
                <w:sz w:val="22"/>
                <w:szCs w:val="22"/>
              </w:rPr>
              <w:t>Default Feature</w:t>
            </w:r>
          </w:p>
          <w:p w14:paraId="4A37F732" w14:textId="256BD77A" w:rsidR="00B37D26" w:rsidRPr="008C5FA0" w:rsidRDefault="00B37D26" w:rsidP="003D13DA">
            <w:pPr>
              <w:spacing w:before="0" w:after="0"/>
              <w:ind w:right="90"/>
              <w:jc w:val="center"/>
              <w:rPr>
                <w:rFonts w:ascii="Calibri" w:hAnsi="Calibri" w:cs="Calibri"/>
                <w:sz w:val="22"/>
                <w:szCs w:val="22"/>
              </w:rPr>
            </w:pPr>
            <w:r w:rsidRPr="008C5FA0">
              <w:rPr>
                <w:rFonts w:ascii="Calibri" w:hAnsi="Calibri" w:cs="Calibri"/>
                <w:sz w:val="22"/>
                <w:szCs w:val="22"/>
              </w:rPr>
              <w:t>Choose your work item view.You can choose “assigned to me” to quickly view assigned work items.</w:t>
            </w:r>
          </w:p>
          <w:p w14:paraId="35363059" w14:textId="62A49D3A" w:rsidR="005E0064" w:rsidRPr="008C5FA0" w:rsidRDefault="005E0064"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656A8021" w14:textId="2EF91A1F" w:rsidR="005E0064" w:rsidRPr="008C5FA0" w:rsidRDefault="005E0064" w:rsidP="003D13DA">
            <w:pPr>
              <w:spacing w:before="0" w:after="0"/>
              <w:ind w:right="90"/>
              <w:rPr>
                <w:rFonts w:ascii="Times New Roman" w:hAnsi="Times New Roman"/>
              </w:rPr>
            </w:pPr>
            <w:r w:rsidRPr="008C5FA0">
              <w:rPr>
                <w:rFonts w:ascii="Times New Roman" w:hAnsi="Times New Roman"/>
              </w:rPr>
              <w:t>Chọn chế độ xem hạng mục công việc. Khách hàng có thể chọn “giao cho tôi” (Assigned to me) để xem nhanh các hạng mục công việc được giao.</w:t>
            </w:r>
          </w:p>
          <w:p w14:paraId="41C25040" w14:textId="77777777" w:rsidR="005E0064" w:rsidRPr="008C5FA0" w:rsidRDefault="005E0064" w:rsidP="003D13DA">
            <w:pPr>
              <w:spacing w:before="0" w:after="0"/>
              <w:ind w:right="90"/>
              <w:rPr>
                <w:rFonts w:ascii="Times New Roman" w:hAnsi="Times New Roman"/>
              </w:rPr>
            </w:pPr>
            <w:r w:rsidRPr="008C5FA0">
              <w:rPr>
                <w:rFonts w:ascii="Times New Roman" w:hAnsi="Times New Roman"/>
              </w:rPr>
              <w:t>Vui lòng tham chiếu tài liệu:</w:t>
            </w:r>
          </w:p>
          <w:p w14:paraId="52EE74BE" w14:textId="5F47F64C" w:rsidR="000560D4" w:rsidRPr="008C5FA0" w:rsidRDefault="00B37D26" w:rsidP="003D13DA">
            <w:pPr>
              <w:spacing w:before="0" w:after="0"/>
              <w:ind w:right="90"/>
              <w:jc w:val="center"/>
              <w:rPr>
                <w:rFonts w:ascii="Calibri" w:hAnsi="Calibri" w:cs="Calibri"/>
                <w:sz w:val="22"/>
                <w:szCs w:val="22"/>
              </w:rPr>
            </w:pPr>
            <w:r w:rsidRPr="008C5FA0">
              <w:rPr>
                <w:rFonts w:ascii="Calibri" w:hAnsi="Calibri" w:cs="Calibri"/>
                <w:sz w:val="22"/>
                <w:szCs w:val="22"/>
              </w:rPr>
              <w:t xml:space="preserve">Refer- </w:t>
            </w:r>
            <w:r w:rsidR="00ED256C" w:rsidRPr="008C5FA0">
              <w:rPr>
                <w:rFonts w:ascii="Calibri" w:hAnsi="Calibri" w:cs="Calibri"/>
                <w:sz w:val="22"/>
                <w:szCs w:val="22"/>
              </w:rPr>
              <w:t>https://learn.microsoft.com/en-us/azure/devops/boards/work-items/quick-ref?view=azure-devops</w:t>
            </w:r>
          </w:p>
        </w:tc>
      </w:tr>
      <w:tr w:rsidR="008C5FA0" w:rsidRPr="008C5FA0" w14:paraId="6275239E" w14:textId="77777777" w:rsidTr="003D13DA">
        <w:trPr>
          <w:trHeight w:val="570"/>
        </w:trPr>
        <w:tc>
          <w:tcPr>
            <w:tcW w:w="900" w:type="dxa"/>
          </w:tcPr>
          <w:p w14:paraId="42E45E62" w14:textId="77777777" w:rsidR="000560D4" w:rsidRPr="008C5FA0" w:rsidRDefault="000560D4" w:rsidP="000560D4">
            <w:pPr>
              <w:pStyle w:val="TableParagraph"/>
              <w:spacing w:before="4"/>
              <w:rPr>
                <w:b/>
                <w:sz w:val="35"/>
              </w:rPr>
            </w:pPr>
          </w:p>
          <w:p w14:paraId="39AE359A" w14:textId="4E05A45A" w:rsidR="000560D4" w:rsidRPr="008C5FA0" w:rsidRDefault="000560D4" w:rsidP="000560D4">
            <w:pPr>
              <w:spacing w:before="2"/>
              <w:rPr>
                <w:b/>
                <w:sz w:val="35"/>
              </w:rPr>
            </w:pPr>
            <w:r w:rsidRPr="008C5FA0">
              <w:t>I.1.1.34</w:t>
            </w:r>
          </w:p>
        </w:tc>
        <w:tc>
          <w:tcPr>
            <w:tcW w:w="1530" w:type="dxa"/>
          </w:tcPr>
          <w:p w14:paraId="497EE6DD" w14:textId="77777777" w:rsidR="000560D4" w:rsidRPr="008C5FA0" w:rsidRDefault="000560D4" w:rsidP="000560D4">
            <w:pPr>
              <w:pStyle w:val="TableParagraph"/>
              <w:spacing w:before="4"/>
              <w:rPr>
                <w:b/>
                <w:sz w:val="35"/>
              </w:rPr>
            </w:pPr>
          </w:p>
          <w:p w14:paraId="6B4B347A" w14:textId="246B81C8" w:rsidR="000560D4" w:rsidRPr="008C5FA0" w:rsidRDefault="000560D4" w:rsidP="000560D4">
            <w:pPr>
              <w:spacing w:before="2"/>
              <w:rPr>
                <w:b/>
                <w:sz w:val="35"/>
              </w:rPr>
            </w:pPr>
            <w:r w:rsidRPr="008C5FA0">
              <w:t>FN.PM.037</w:t>
            </w:r>
          </w:p>
        </w:tc>
        <w:tc>
          <w:tcPr>
            <w:tcW w:w="2340" w:type="dxa"/>
          </w:tcPr>
          <w:p w14:paraId="4B5E92CC" w14:textId="77777777" w:rsidR="000560D4" w:rsidRPr="008C5FA0" w:rsidRDefault="000560D4" w:rsidP="000560D4">
            <w:pPr>
              <w:pStyle w:val="TableParagraph"/>
              <w:spacing w:before="3"/>
              <w:rPr>
                <w:b/>
                <w:sz w:val="23"/>
              </w:rPr>
            </w:pPr>
          </w:p>
          <w:p w14:paraId="06327E58" w14:textId="77777777" w:rsidR="000560D4" w:rsidRPr="008C5FA0" w:rsidRDefault="000560D4" w:rsidP="000560D4">
            <w:pPr>
              <w:pStyle w:val="TableParagraph"/>
              <w:ind w:left="107"/>
              <w:rPr>
                <w:sz w:val="24"/>
                <w:lang w:val="en-US"/>
              </w:rPr>
            </w:pPr>
            <w:r w:rsidRPr="008C5FA0">
              <w:rPr>
                <w:sz w:val="24"/>
              </w:rPr>
              <w:t>Cung cấp tính năng tìm kiếm nhanh dạng full text search</w:t>
            </w:r>
          </w:p>
          <w:p w14:paraId="3F291CDD" w14:textId="5A25AE77" w:rsidR="000560D4" w:rsidRPr="008C5FA0" w:rsidRDefault="000560D4" w:rsidP="000560D4">
            <w:pPr>
              <w:ind w:left="107" w:right="98"/>
              <w:jc w:val="both"/>
            </w:pPr>
            <w:r w:rsidRPr="008C5FA0">
              <w:t>Provide quick search feature in the format of full text search</w:t>
            </w:r>
          </w:p>
        </w:tc>
        <w:tc>
          <w:tcPr>
            <w:tcW w:w="1620" w:type="dxa"/>
          </w:tcPr>
          <w:p w14:paraId="27451D88" w14:textId="168EF1DE" w:rsidR="000560D4" w:rsidRPr="008C5FA0" w:rsidRDefault="00D570B5" w:rsidP="000560D4">
            <w:pPr>
              <w:pStyle w:val="TableParagraph"/>
              <w:jc w:val="center"/>
              <w:rPr>
                <w:sz w:val="24"/>
                <w:lang w:val="en-US"/>
              </w:rPr>
            </w:pPr>
            <w:r w:rsidRPr="008C5FA0">
              <w:rPr>
                <w:sz w:val="24"/>
                <w:lang w:val="en-US"/>
              </w:rPr>
              <w:t>Đáp ứng</w:t>
            </w:r>
          </w:p>
        </w:tc>
        <w:tc>
          <w:tcPr>
            <w:tcW w:w="9504" w:type="dxa"/>
          </w:tcPr>
          <w:p w14:paraId="70853A01" w14:textId="2B6B7C54" w:rsidR="001E6924" w:rsidRPr="008C5FA0" w:rsidRDefault="001E6924" w:rsidP="003D13DA">
            <w:pPr>
              <w:spacing w:before="0" w:after="0"/>
              <w:ind w:right="90"/>
              <w:jc w:val="center"/>
              <w:rPr>
                <w:rFonts w:ascii="Calibri" w:hAnsi="Calibri" w:cs="Calibri"/>
                <w:sz w:val="22"/>
                <w:szCs w:val="22"/>
                <w:u w:val="single"/>
              </w:rPr>
            </w:pPr>
            <w:r w:rsidRPr="008C5FA0">
              <w:rPr>
                <w:noProof/>
              </w:rPr>
              <w:drawing>
                <wp:inline distT="0" distB="0" distL="0" distR="0" wp14:anchorId="306E736E" wp14:editId="184F03B4">
                  <wp:extent cx="2415600" cy="1807200"/>
                  <wp:effectExtent l="0" t="0" r="381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415600" cy="1807200"/>
                          </a:xfrm>
                          <a:prstGeom prst="rect">
                            <a:avLst/>
                          </a:prstGeom>
                        </pic:spPr>
                      </pic:pic>
                    </a:graphicData>
                  </a:graphic>
                </wp:inline>
              </w:drawing>
            </w:r>
          </w:p>
          <w:p w14:paraId="558D7F93" w14:textId="15B8ACDC" w:rsidR="001E6924" w:rsidRPr="008C5FA0" w:rsidRDefault="001E6924" w:rsidP="003D13DA">
            <w:pPr>
              <w:spacing w:before="0" w:after="0"/>
              <w:ind w:right="90"/>
              <w:jc w:val="center"/>
              <w:rPr>
                <w:rFonts w:ascii="Calibri" w:hAnsi="Calibri" w:cs="Calibri"/>
                <w:sz w:val="22"/>
                <w:szCs w:val="22"/>
              </w:rPr>
            </w:pPr>
            <w:r w:rsidRPr="008C5FA0">
              <w:rPr>
                <w:rFonts w:ascii="Calibri" w:hAnsi="Calibri" w:cs="Calibri"/>
                <w:sz w:val="22"/>
                <w:szCs w:val="22"/>
              </w:rPr>
              <w:t>Default Feature</w:t>
            </w:r>
          </w:p>
          <w:p w14:paraId="420F22C3" w14:textId="1992A9F4" w:rsidR="001E6924" w:rsidRPr="008C5FA0" w:rsidRDefault="001E6924" w:rsidP="003D13DA">
            <w:pPr>
              <w:spacing w:before="0" w:after="0"/>
              <w:ind w:right="90"/>
              <w:jc w:val="center"/>
              <w:rPr>
                <w:rFonts w:ascii="Calibri" w:hAnsi="Calibri" w:cs="Calibri"/>
                <w:sz w:val="22"/>
                <w:szCs w:val="22"/>
              </w:rPr>
            </w:pPr>
            <w:r w:rsidRPr="008C5FA0">
              <w:rPr>
                <w:rFonts w:ascii="Calibri" w:hAnsi="Calibri" w:cs="Calibri"/>
                <w:sz w:val="22"/>
                <w:szCs w:val="22"/>
              </w:rPr>
              <w:t>Start a semantic search for work items</w:t>
            </w:r>
          </w:p>
          <w:p w14:paraId="2A8EB8EE" w14:textId="28345950" w:rsidR="005E0064" w:rsidRPr="008C5FA0" w:rsidRDefault="005E0064"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2B8BFEDB" w14:textId="146074DD" w:rsidR="005E0064" w:rsidRPr="008C5FA0" w:rsidRDefault="00070FF4" w:rsidP="003D13DA">
            <w:pPr>
              <w:spacing w:before="0" w:after="0"/>
              <w:ind w:right="90"/>
              <w:jc w:val="center"/>
              <w:rPr>
                <w:rFonts w:ascii="Times New Roman" w:hAnsi="Times New Roman"/>
              </w:rPr>
            </w:pPr>
            <w:r w:rsidRPr="008C5FA0">
              <w:rPr>
                <w:rFonts w:ascii="Times New Roman" w:hAnsi="Times New Roman"/>
              </w:rPr>
              <w:t>Hỗ trợ tìm kiếm nhanh dạng full text search</w:t>
            </w:r>
            <w:r w:rsidR="005E0064" w:rsidRPr="008C5FA0">
              <w:rPr>
                <w:rFonts w:ascii="Times New Roman" w:hAnsi="Times New Roman"/>
              </w:rPr>
              <w:t xml:space="preserve"> cho các hạng mục công việc</w:t>
            </w:r>
          </w:p>
          <w:p w14:paraId="7B531A11" w14:textId="34BCDD78" w:rsidR="005E0064" w:rsidRPr="008C5FA0" w:rsidRDefault="005E0064" w:rsidP="003D13DA">
            <w:pPr>
              <w:spacing w:before="0" w:after="0"/>
              <w:ind w:right="90"/>
              <w:jc w:val="center"/>
              <w:rPr>
                <w:rFonts w:ascii="Calibri" w:hAnsi="Calibri" w:cs="Calibri"/>
                <w:sz w:val="22"/>
                <w:szCs w:val="22"/>
              </w:rPr>
            </w:pPr>
            <w:r w:rsidRPr="008C5FA0">
              <w:rPr>
                <w:rFonts w:ascii="Times New Roman" w:hAnsi="Times New Roman"/>
              </w:rPr>
              <w:t>Vui lòng tham chiếu tài liệu:</w:t>
            </w:r>
          </w:p>
          <w:p w14:paraId="218ABCAE" w14:textId="2EB94904" w:rsidR="000560D4" w:rsidRPr="008C5FA0" w:rsidRDefault="009A7B82" w:rsidP="003D13DA">
            <w:pPr>
              <w:spacing w:before="0" w:after="0"/>
              <w:ind w:right="90"/>
              <w:jc w:val="center"/>
              <w:rPr>
                <w:rFonts w:ascii="Calibri" w:hAnsi="Calibri" w:cs="Calibri"/>
                <w:sz w:val="22"/>
                <w:szCs w:val="22"/>
                <w:u w:val="single"/>
              </w:rPr>
            </w:pPr>
            <w:r w:rsidRPr="008C5FA0">
              <w:t>https://learn.microsoft.com/en-us/azure/devops/boards/queries/search-box-queries?view=azure-devops</w:t>
            </w:r>
          </w:p>
        </w:tc>
      </w:tr>
      <w:tr w:rsidR="008C5FA0" w:rsidRPr="008C5FA0" w14:paraId="51AB7871" w14:textId="77777777" w:rsidTr="003D13DA">
        <w:trPr>
          <w:trHeight w:val="570"/>
        </w:trPr>
        <w:tc>
          <w:tcPr>
            <w:tcW w:w="900" w:type="dxa"/>
          </w:tcPr>
          <w:p w14:paraId="3A3868D5" w14:textId="77777777" w:rsidR="003012EF" w:rsidRPr="008C5FA0" w:rsidRDefault="003012EF" w:rsidP="003012EF">
            <w:pPr>
              <w:pStyle w:val="TableParagraph"/>
              <w:spacing w:before="4"/>
              <w:rPr>
                <w:b/>
                <w:sz w:val="35"/>
              </w:rPr>
            </w:pPr>
          </w:p>
          <w:p w14:paraId="181BE89F" w14:textId="211A8ECB" w:rsidR="003012EF" w:rsidRPr="008C5FA0" w:rsidRDefault="003012EF" w:rsidP="003012EF">
            <w:pPr>
              <w:spacing w:before="4"/>
              <w:rPr>
                <w:b/>
                <w:sz w:val="35"/>
              </w:rPr>
            </w:pPr>
            <w:r w:rsidRPr="008C5FA0">
              <w:t>I.1.1.35</w:t>
            </w:r>
          </w:p>
        </w:tc>
        <w:tc>
          <w:tcPr>
            <w:tcW w:w="1530" w:type="dxa"/>
          </w:tcPr>
          <w:p w14:paraId="01B7D3D0" w14:textId="77777777" w:rsidR="003012EF" w:rsidRPr="008C5FA0" w:rsidRDefault="003012EF" w:rsidP="003012EF">
            <w:pPr>
              <w:spacing w:before="4"/>
              <w:rPr>
                <w:b/>
                <w:sz w:val="35"/>
              </w:rPr>
            </w:pPr>
          </w:p>
        </w:tc>
        <w:tc>
          <w:tcPr>
            <w:tcW w:w="2340" w:type="dxa"/>
          </w:tcPr>
          <w:p w14:paraId="12E4CC4E" w14:textId="77777777" w:rsidR="003012EF" w:rsidRPr="008C5FA0" w:rsidRDefault="003012EF" w:rsidP="003012EF">
            <w:pPr>
              <w:pStyle w:val="TableParagraph"/>
              <w:ind w:left="107" w:right="98"/>
              <w:jc w:val="both"/>
              <w:rPr>
                <w:sz w:val="24"/>
              </w:rPr>
            </w:pPr>
            <w:r w:rsidRPr="008C5FA0">
              <w:rPr>
                <w:sz w:val="24"/>
              </w:rPr>
              <w:t>Cung</w:t>
            </w:r>
            <w:r w:rsidRPr="008C5FA0">
              <w:rPr>
                <w:spacing w:val="-10"/>
                <w:sz w:val="24"/>
              </w:rPr>
              <w:t xml:space="preserve"> </w:t>
            </w:r>
            <w:r w:rsidRPr="008C5FA0">
              <w:rPr>
                <w:sz w:val="24"/>
              </w:rPr>
              <w:t>cấp</w:t>
            </w:r>
            <w:r w:rsidRPr="008C5FA0">
              <w:rPr>
                <w:spacing w:val="-9"/>
                <w:sz w:val="24"/>
              </w:rPr>
              <w:t xml:space="preserve"> </w:t>
            </w:r>
            <w:r w:rsidRPr="008C5FA0">
              <w:rPr>
                <w:sz w:val="24"/>
              </w:rPr>
              <w:t>tính</w:t>
            </w:r>
            <w:r w:rsidRPr="008C5FA0">
              <w:rPr>
                <w:spacing w:val="-9"/>
                <w:sz w:val="24"/>
              </w:rPr>
              <w:t xml:space="preserve"> </w:t>
            </w:r>
            <w:r w:rsidRPr="008C5FA0">
              <w:rPr>
                <w:sz w:val="24"/>
              </w:rPr>
              <w:t>năng</w:t>
            </w:r>
            <w:r w:rsidRPr="008C5FA0">
              <w:rPr>
                <w:spacing w:val="-12"/>
                <w:sz w:val="24"/>
              </w:rPr>
              <w:t xml:space="preserve"> </w:t>
            </w:r>
            <w:r w:rsidRPr="008C5FA0">
              <w:rPr>
                <w:sz w:val="24"/>
              </w:rPr>
              <w:t>tìm</w:t>
            </w:r>
            <w:r w:rsidRPr="008C5FA0">
              <w:rPr>
                <w:spacing w:val="-9"/>
                <w:sz w:val="24"/>
              </w:rPr>
              <w:t xml:space="preserve"> </w:t>
            </w:r>
            <w:r w:rsidRPr="008C5FA0">
              <w:rPr>
                <w:sz w:val="24"/>
              </w:rPr>
              <w:t>kiếm</w:t>
            </w:r>
            <w:r w:rsidRPr="008C5FA0">
              <w:rPr>
                <w:spacing w:val="-9"/>
                <w:sz w:val="24"/>
              </w:rPr>
              <w:t xml:space="preserve"> </w:t>
            </w:r>
            <w:r w:rsidRPr="008C5FA0">
              <w:rPr>
                <w:spacing w:val="-4"/>
                <w:sz w:val="24"/>
              </w:rPr>
              <w:t xml:space="preserve">đối </w:t>
            </w:r>
            <w:r w:rsidRPr="008C5FA0">
              <w:rPr>
                <w:sz w:val="24"/>
              </w:rPr>
              <w:t xml:space="preserve">với tất cả các đối tượng </w:t>
            </w:r>
            <w:r w:rsidRPr="008C5FA0">
              <w:rPr>
                <w:spacing w:val="-4"/>
                <w:sz w:val="24"/>
              </w:rPr>
              <w:t>hạng</w:t>
            </w:r>
            <w:r w:rsidRPr="008C5FA0">
              <w:rPr>
                <w:spacing w:val="52"/>
                <w:sz w:val="24"/>
              </w:rPr>
              <w:t xml:space="preserve"> </w:t>
            </w:r>
            <w:r w:rsidRPr="008C5FA0">
              <w:rPr>
                <w:sz w:val="24"/>
              </w:rPr>
              <w:t>mục công việc với các yêu</w:t>
            </w:r>
            <w:r w:rsidRPr="008C5FA0">
              <w:rPr>
                <w:spacing w:val="26"/>
                <w:sz w:val="24"/>
              </w:rPr>
              <w:t xml:space="preserve"> </w:t>
            </w:r>
            <w:r w:rsidRPr="008C5FA0">
              <w:rPr>
                <w:sz w:val="24"/>
              </w:rPr>
              <w:t>cầu</w:t>
            </w:r>
          </w:p>
          <w:p w14:paraId="6E7E758B" w14:textId="77777777" w:rsidR="003012EF" w:rsidRPr="008C5FA0" w:rsidRDefault="003012EF" w:rsidP="003012EF">
            <w:pPr>
              <w:pStyle w:val="TableParagraph"/>
              <w:spacing w:line="264" w:lineRule="exact"/>
              <w:ind w:left="107"/>
              <w:jc w:val="both"/>
              <w:rPr>
                <w:sz w:val="24"/>
                <w:lang w:val="en-US"/>
              </w:rPr>
            </w:pPr>
            <w:r w:rsidRPr="008C5FA0">
              <w:rPr>
                <w:sz w:val="24"/>
              </w:rPr>
              <w:t>cụ thể:</w:t>
            </w:r>
          </w:p>
          <w:p w14:paraId="044580F2" w14:textId="047051F5" w:rsidR="003012EF" w:rsidRPr="008C5FA0" w:rsidRDefault="003012EF" w:rsidP="003012EF">
            <w:pPr>
              <w:spacing w:before="3"/>
              <w:rPr>
                <w:b/>
                <w:sz w:val="23"/>
              </w:rPr>
            </w:pPr>
            <w:r w:rsidRPr="008C5FA0">
              <w:t>Provide search feature for all work item objects with specific requirements:</w:t>
            </w:r>
          </w:p>
        </w:tc>
        <w:tc>
          <w:tcPr>
            <w:tcW w:w="1620" w:type="dxa"/>
          </w:tcPr>
          <w:p w14:paraId="79708819" w14:textId="59E837DE" w:rsidR="003012EF" w:rsidRPr="008C5FA0" w:rsidRDefault="00D570B5" w:rsidP="003012EF">
            <w:pPr>
              <w:pStyle w:val="TableParagraph"/>
              <w:jc w:val="center"/>
              <w:rPr>
                <w:sz w:val="24"/>
                <w:lang w:val="en-US"/>
              </w:rPr>
            </w:pPr>
            <w:r w:rsidRPr="008C5FA0">
              <w:rPr>
                <w:sz w:val="24"/>
                <w:lang w:val="en-US"/>
              </w:rPr>
              <w:t>Đáp ứng</w:t>
            </w:r>
          </w:p>
        </w:tc>
        <w:tc>
          <w:tcPr>
            <w:tcW w:w="9504" w:type="dxa"/>
          </w:tcPr>
          <w:p w14:paraId="32DB6AA6" w14:textId="77777777" w:rsidR="003012EF" w:rsidRPr="008C5FA0" w:rsidRDefault="003012EF" w:rsidP="003D13DA">
            <w:pPr>
              <w:spacing w:before="0" w:after="0"/>
              <w:ind w:right="90"/>
              <w:jc w:val="center"/>
              <w:rPr>
                <w:rFonts w:ascii="Calibri" w:hAnsi="Calibri" w:cs="Calibri"/>
                <w:sz w:val="22"/>
                <w:szCs w:val="22"/>
              </w:rPr>
            </w:pPr>
            <w:r w:rsidRPr="008C5FA0">
              <w:rPr>
                <w:rFonts w:ascii="Calibri" w:hAnsi="Calibri" w:cs="Calibri"/>
                <w:sz w:val="22"/>
                <w:szCs w:val="22"/>
              </w:rPr>
              <w:t>Default Feature</w:t>
            </w:r>
          </w:p>
          <w:p w14:paraId="26972F2F" w14:textId="77777777" w:rsidR="003012EF" w:rsidRPr="008C5FA0" w:rsidRDefault="003012EF" w:rsidP="003D13DA">
            <w:pPr>
              <w:spacing w:before="0" w:after="0"/>
              <w:ind w:right="90"/>
              <w:jc w:val="center"/>
              <w:rPr>
                <w:rFonts w:ascii="Calibri" w:hAnsi="Calibri" w:cs="Calibri"/>
                <w:sz w:val="22"/>
                <w:szCs w:val="22"/>
              </w:rPr>
            </w:pPr>
            <w:r w:rsidRPr="008C5FA0">
              <w:rPr>
                <w:noProof/>
              </w:rPr>
              <w:lastRenderedPageBreak/>
              <w:drawing>
                <wp:inline distT="0" distB="0" distL="0" distR="0" wp14:anchorId="00949873" wp14:editId="5FA91D23">
                  <wp:extent cx="2428875" cy="28194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428875" cy="2819400"/>
                          </a:xfrm>
                          <a:prstGeom prst="rect">
                            <a:avLst/>
                          </a:prstGeom>
                        </pic:spPr>
                      </pic:pic>
                    </a:graphicData>
                  </a:graphic>
                </wp:inline>
              </w:drawing>
            </w:r>
          </w:p>
          <w:p w14:paraId="10F9DF7D" w14:textId="77777777" w:rsidR="003012EF" w:rsidRPr="008C5FA0" w:rsidRDefault="003012EF" w:rsidP="003D13DA">
            <w:pPr>
              <w:spacing w:before="0" w:after="0"/>
              <w:ind w:right="90"/>
              <w:jc w:val="center"/>
              <w:rPr>
                <w:rFonts w:ascii="Calibri" w:hAnsi="Calibri" w:cs="Calibri"/>
                <w:sz w:val="22"/>
                <w:szCs w:val="22"/>
              </w:rPr>
            </w:pPr>
            <w:r w:rsidRPr="008C5FA0">
              <w:rPr>
                <w:rFonts w:ascii="Calibri" w:hAnsi="Calibri" w:cs="Calibri"/>
                <w:sz w:val="22"/>
                <w:szCs w:val="22"/>
              </w:rPr>
              <w:t>Functional work item search</w:t>
            </w:r>
          </w:p>
          <w:p w14:paraId="5CFF87D7" w14:textId="18D801C7" w:rsidR="003012EF" w:rsidRPr="008C5FA0" w:rsidRDefault="003012EF" w:rsidP="003D13DA">
            <w:pPr>
              <w:spacing w:before="0" w:after="0"/>
              <w:ind w:right="90"/>
              <w:jc w:val="center"/>
              <w:rPr>
                <w:rFonts w:ascii="Segoe UI" w:hAnsi="Segoe UI" w:cs="Segoe UI"/>
                <w:lang w:val="en-IN" w:eastAsia="en-IN"/>
              </w:rPr>
            </w:pPr>
            <w:r w:rsidRPr="008C5FA0">
              <w:rPr>
                <w:rFonts w:ascii="Calibri" w:eastAsia="Batang" w:hAnsi="Calibri" w:cs="Calibri"/>
                <w:sz w:val="22"/>
                <w:szCs w:val="22"/>
                <w:lang w:eastAsia="ko-KR"/>
              </w:rPr>
              <w:t>You can easily search across all work item fields, including custom fields, which enables more natural searches. The snippet view indicates where matches were found</w:t>
            </w:r>
            <w:r w:rsidRPr="008C5FA0">
              <w:rPr>
                <w:rFonts w:ascii="Segoe UI" w:hAnsi="Segoe UI" w:cs="Segoe UI"/>
                <w:lang w:val="en-IN" w:eastAsia="en-IN"/>
              </w:rPr>
              <w:t>.</w:t>
            </w:r>
          </w:p>
          <w:p w14:paraId="058D7044" w14:textId="77777777" w:rsidR="005E0064" w:rsidRPr="008C5FA0" w:rsidRDefault="005E0064"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7C76D0C2" w14:textId="77777777" w:rsidR="005E0064" w:rsidRPr="008C5FA0" w:rsidRDefault="005E0064" w:rsidP="003D13DA">
            <w:pPr>
              <w:spacing w:before="0" w:after="0"/>
              <w:ind w:right="90"/>
              <w:jc w:val="both"/>
              <w:rPr>
                <w:rFonts w:ascii="Times New Roman" w:hAnsi="Times New Roman"/>
              </w:rPr>
            </w:pPr>
            <w:r w:rsidRPr="008C5FA0">
              <w:rPr>
                <w:rFonts w:ascii="Times New Roman" w:hAnsi="Times New Roman"/>
              </w:rPr>
              <w:t>Chức năng tìm kiếm hạng mục công việc. Khách hàng có thể dễ dàng tìm kiếm trên tất cả các trường hạng mục công việc, bao gồm cả các trường tùy chỉnh, cho phép tìm kiếm tự nhiên hơn. Chế độ xem đoạn mã cho biết nơi tìm thấy các kết quả phù hợp.</w:t>
            </w:r>
          </w:p>
          <w:p w14:paraId="13B0B0AE" w14:textId="77777777" w:rsidR="005E0064" w:rsidRPr="008C5FA0" w:rsidRDefault="005E0064" w:rsidP="003D13DA">
            <w:pPr>
              <w:spacing w:before="0" w:after="0"/>
              <w:ind w:right="90"/>
              <w:jc w:val="center"/>
              <w:rPr>
                <w:rFonts w:ascii="Calibri" w:hAnsi="Calibri" w:cs="Calibri"/>
                <w:sz w:val="22"/>
                <w:szCs w:val="22"/>
              </w:rPr>
            </w:pPr>
          </w:p>
          <w:p w14:paraId="6D222327" w14:textId="480E4470" w:rsidR="003012EF" w:rsidRPr="008C5FA0" w:rsidRDefault="005E0064" w:rsidP="003D13DA">
            <w:pPr>
              <w:spacing w:before="0" w:after="0"/>
              <w:ind w:right="90"/>
              <w:jc w:val="center"/>
              <w:rPr>
                <w:rFonts w:ascii="Calibri" w:hAnsi="Calibri" w:cs="Calibri"/>
                <w:sz w:val="22"/>
                <w:szCs w:val="22"/>
              </w:rPr>
            </w:pPr>
            <w:r w:rsidRPr="008C5FA0">
              <w:rPr>
                <w:rFonts w:ascii="Calibri" w:hAnsi="Calibri" w:cs="Calibri"/>
                <w:sz w:val="22"/>
                <w:szCs w:val="22"/>
              </w:rPr>
              <w:t>Vui lòng tham chiếu tài liệu:</w:t>
            </w:r>
            <w:r w:rsidR="003012EF" w:rsidRPr="008C5FA0">
              <w:rPr>
                <w:rFonts w:ascii="Calibri" w:hAnsi="Calibri" w:cs="Calibri"/>
                <w:sz w:val="22"/>
                <w:szCs w:val="22"/>
              </w:rPr>
              <w:t xml:space="preserve"> </w:t>
            </w:r>
            <w:r w:rsidR="006A7DD6" w:rsidRPr="008C5FA0">
              <w:rPr>
                <w:rFonts w:ascii="Calibri" w:hAnsi="Calibri" w:cs="Calibri"/>
                <w:sz w:val="22"/>
                <w:szCs w:val="22"/>
              </w:rPr>
              <w:t>https://learn.microsoft.com/en-us/azure/devops/project/search/functional-work-item-search?view=azure-devops#full-text-search-across-all-fields</w:t>
            </w:r>
          </w:p>
        </w:tc>
      </w:tr>
      <w:tr w:rsidR="008C5FA0" w:rsidRPr="008C5FA0" w14:paraId="323739E5" w14:textId="77777777" w:rsidTr="003D13DA">
        <w:tblPrEx>
          <w:tblCellMar>
            <w:left w:w="108" w:type="dxa"/>
            <w:right w:w="108" w:type="dxa"/>
          </w:tblCellMar>
        </w:tblPrEx>
        <w:trPr>
          <w:trHeight w:val="570"/>
        </w:trPr>
        <w:tc>
          <w:tcPr>
            <w:tcW w:w="900" w:type="dxa"/>
          </w:tcPr>
          <w:p w14:paraId="309C0936" w14:textId="77777777" w:rsidR="003012EF" w:rsidRPr="008C5FA0" w:rsidRDefault="003012EF" w:rsidP="003012EF">
            <w:pPr>
              <w:pStyle w:val="TableParagraph"/>
              <w:spacing w:before="2"/>
              <w:rPr>
                <w:b/>
                <w:sz w:val="35"/>
              </w:rPr>
            </w:pPr>
          </w:p>
          <w:p w14:paraId="16776493" w14:textId="6D1A3627" w:rsidR="003012EF" w:rsidRPr="008C5FA0" w:rsidRDefault="003012EF" w:rsidP="003012EF">
            <w:pPr>
              <w:pStyle w:val="TableParagraph"/>
              <w:spacing w:before="4"/>
              <w:rPr>
                <w:b/>
                <w:sz w:val="35"/>
              </w:rPr>
            </w:pPr>
            <w:r w:rsidRPr="008C5FA0">
              <w:rPr>
                <w:sz w:val="24"/>
              </w:rPr>
              <w:t>I.1.1.35.1</w:t>
            </w:r>
          </w:p>
        </w:tc>
        <w:tc>
          <w:tcPr>
            <w:tcW w:w="1530" w:type="dxa"/>
          </w:tcPr>
          <w:p w14:paraId="219C78B2" w14:textId="77777777" w:rsidR="003012EF" w:rsidRPr="008C5FA0" w:rsidRDefault="003012EF" w:rsidP="003012EF">
            <w:pPr>
              <w:pStyle w:val="TableParagraph"/>
              <w:spacing w:before="2"/>
              <w:rPr>
                <w:b/>
                <w:sz w:val="35"/>
              </w:rPr>
            </w:pPr>
          </w:p>
          <w:p w14:paraId="7D5A27FA" w14:textId="0ACF0854" w:rsidR="003012EF" w:rsidRPr="008C5FA0" w:rsidRDefault="003012EF" w:rsidP="003012EF">
            <w:pPr>
              <w:spacing w:before="4"/>
              <w:rPr>
                <w:b/>
                <w:sz w:val="35"/>
              </w:rPr>
            </w:pPr>
            <w:r w:rsidRPr="008C5FA0">
              <w:t>FN.PM.038</w:t>
            </w:r>
          </w:p>
        </w:tc>
        <w:tc>
          <w:tcPr>
            <w:tcW w:w="2340" w:type="dxa"/>
          </w:tcPr>
          <w:p w14:paraId="437F32D1" w14:textId="77777777" w:rsidR="003012EF" w:rsidRPr="008C5FA0" w:rsidRDefault="003012EF" w:rsidP="003012EF">
            <w:pPr>
              <w:pStyle w:val="TableParagraph"/>
              <w:spacing w:before="128"/>
              <w:ind w:left="107" w:right="105" w:firstLine="240"/>
              <w:rPr>
                <w:sz w:val="24"/>
              </w:rPr>
            </w:pPr>
            <w:r w:rsidRPr="008C5FA0">
              <w:rPr>
                <w:sz w:val="24"/>
              </w:rPr>
              <w:t xml:space="preserve">Cho phép tìm kiếm liên dự </w:t>
            </w:r>
            <w:r w:rsidRPr="008C5FA0">
              <w:rPr>
                <w:spacing w:val="-8"/>
                <w:sz w:val="24"/>
              </w:rPr>
              <w:t xml:space="preserve">án </w:t>
            </w:r>
            <w:r w:rsidRPr="008C5FA0">
              <w:rPr>
                <w:sz w:val="24"/>
              </w:rPr>
              <w:t>(tìm kiếm cùng lúc trên nhiều dự</w:t>
            </w:r>
            <w:r w:rsidRPr="008C5FA0">
              <w:rPr>
                <w:spacing w:val="-1"/>
                <w:sz w:val="24"/>
              </w:rPr>
              <w:t xml:space="preserve"> </w:t>
            </w:r>
            <w:r w:rsidRPr="008C5FA0">
              <w:rPr>
                <w:sz w:val="24"/>
              </w:rPr>
              <w:t>án)</w:t>
            </w:r>
          </w:p>
          <w:p w14:paraId="06BC9417" w14:textId="01CD4D87" w:rsidR="003012EF" w:rsidRPr="008C5FA0" w:rsidRDefault="003012EF" w:rsidP="003012EF">
            <w:pPr>
              <w:pStyle w:val="TableParagraph"/>
              <w:ind w:left="107" w:right="98"/>
              <w:jc w:val="both"/>
              <w:rPr>
                <w:sz w:val="24"/>
              </w:rPr>
            </w:pPr>
            <w:r w:rsidRPr="008C5FA0">
              <w:rPr>
                <w:sz w:val="24"/>
                <w:lang w:val="en-US"/>
              </w:rPr>
              <w:t>Allow cross-project search (search on multiple projects at the same time)</w:t>
            </w:r>
          </w:p>
        </w:tc>
        <w:tc>
          <w:tcPr>
            <w:tcW w:w="1620" w:type="dxa"/>
          </w:tcPr>
          <w:p w14:paraId="0B89E9FC" w14:textId="63E6A638" w:rsidR="003012EF" w:rsidRPr="008C5FA0" w:rsidRDefault="00D570B5" w:rsidP="003012EF">
            <w:pPr>
              <w:pStyle w:val="TableParagraph"/>
              <w:jc w:val="center"/>
              <w:rPr>
                <w:sz w:val="24"/>
                <w:lang w:val="en-US"/>
              </w:rPr>
            </w:pPr>
            <w:r w:rsidRPr="008C5FA0">
              <w:rPr>
                <w:sz w:val="24"/>
                <w:lang w:val="en-US"/>
              </w:rPr>
              <w:t>Đáp ứng</w:t>
            </w:r>
          </w:p>
        </w:tc>
        <w:tc>
          <w:tcPr>
            <w:tcW w:w="9504" w:type="dxa"/>
          </w:tcPr>
          <w:p w14:paraId="34BACBAF" w14:textId="77777777" w:rsidR="00BB6C26" w:rsidRPr="008C5FA0" w:rsidRDefault="00BB6C26" w:rsidP="003D13DA">
            <w:pPr>
              <w:pStyle w:val="TableParagraph"/>
              <w:ind w:right="90"/>
              <w:jc w:val="center"/>
              <w:rPr>
                <w:sz w:val="24"/>
              </w:rPr>
            </w:pPr>
            <w:r w:rsidRPr="008C5FA0">
              <w:rPr>
                <w:noProof/>
              </w:rPr>
              <w:drawing>
                <wp:inline distT="0" distB="0" distL="0" distR="0" wp14:anchorId="60014E86" wp14:editId="56979317">
                  <wp:extent cx="2638425" cy="1443031"/>
                  <wp:effectExtent l="0" t="0" r="0" b="5080"/>
                  <wp:docPr id="88" name="Picture 87">
                    <a:extLst xmlns:a="http://schemas.openxmlformats.org/drawingml/2006/main">
                      <a:ext uri="{FF2B5EF4-FFF2-40B4-BE49-F238E27FC236}">
                        <a16:creationId xmlns:a16="http://schemas.microsoft.com/office/drawing/2014/main" id="{3AB2F72B-3AEA-BEEC-6B40-E2AD39BF3C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7">
                            <a:extLst>
                              <a:ext uri="{FF2B5EF4-FFF2-40B4-BE49-F238E27FC236}">
                                <a16:creationId xmlns:a16="http://schemas.microsoft.com/office/drawing/2014/main" id="{3AB2F72B-3AEA-BEEC-6B40-E2AD39BF3C7E}"/>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47318" cy="1447895"/>
                          </a:xfrm>
                          <a:prstGeom prst="rect">
                            <a:avLst/>
                          </a:prstGeom>
                        </pic:spPr>
                      </pic:pic>
                    </a:graphicData>
                  </a:graphic>
                </wp:inline>
              </w:drawing>
            </w:r>
          </w:p>
          <w:p w14:paraId="414A8B41" w14:textId="18F972EE" w:rsidR="00BB6C26" w:rsidRPr="008C5FA0" w:rsidRDefault="00BB6C26" w:rsidP="003D13DA">
            <w:pPr>
              <w:pStyle w:val="TableParagraph"/>
              <w:ind w:right="90"/>
              <w:jc w:val="center"/>
              <w:rPr>
                <w:sz w:val="24"/>
              </w:rPr>
            </w:pPr>
            <w:r w:rsidRPr="008C5FA0">
              <w:rPr>
                <w:sz w:val="24"/>
              </w:rPr>
              <w:t>By Default Feature</w:t>
            </w:r>
          </w:p>
          <w:p w14:paraId="61748B90" w14:textId="646F76DF" w:rsidR="003012EF" w:rsidRPr="008C5FA0" w:rsidRDefault="00BB6C26" w:rsidP="003D13DA">
            <w:pPr>
              <w:pStyle w:val="TableParagraph"/>
              <w:ind w:right="90"/>
              <w:jc w:val="center"/>
              <w:rPr>
                <w:sz w:val="24"/>
              </w:rPr>
            </w:pPr>
            <w:r w:rsidRPr="008C5FA0">
              <w:rPr>
                <w:sz w:val="24"/>
              </w:rPr>
              <w:t>Free text search easily searches across all work item fields, including custom fields, which enables more natural searches. Search results are displayed in a snippet view where the search matches found are highlighted. Semantic search also integrates with work item tracking, providing familiar controls to view, edit, comment, and share information within a work item form.</w:t>
            </w:r>
          </w:p>
          <w:p w14:paraId="233028C6" w14:textId="7558824C" w:rsidR="005E0064" w:rsidRPr="008C5FA0" w:rsidRDefault="005E0064" w:rsidP="003D13DA">
            <w:pPr>
              <w:pStyle w:val="TableParagraph"/>
              <w:ind w:right="90"/>
              <w:jc w:val="center"/>
              <w:rPr>
                <w:sz w:val="24"/>
                <w:lang w:val="en-US"/>
              </w:rPr>
            </w:pPr>
            <w:r w:rsidRPr="008C5FA0">
              <w:rPr>
                <w:sz w:val="24"/>
                <w:lang w:val="en-US"/>
              </w:rPr>
              <w:t>Đây là tính năng mặc định của hệ thống</w:t>
            </w:r>
          </w:p>
          <w:p w14:paraId="1F59E323" w14:textId="09F1C2FB" w:rsidR="005E0064" w:rsidRPr="008C5FA0" w:rsidRDefault="005E0064" w:rsidP="003D13DA">
            <w:pPr>
              <w:pStyle w:val="TableParagraph"/>
              <w:ind w:right="90"/>
              <w:jc w:val="center"/>
              <w:rPr>
                <w:sz w:val="24"/>
              </w:rPr>
            </w:pPr>
            <w:r w:rsidRPr="008C5FA0">
              <w:rPr>
                <w:sz w:val="24"/>
                <w:lang w:val="en-US"/>
              </w:rPr>
              <w:t>Chức năng t</w:t>
            </w:r>
            <w:r w:rsidRPr="008C5FA0">
              <w:rPr>
                <w:sz w:val="24"/>
              </w:rPr>
              <w:t xml:space="preserve">ìm kiếm văn bản </w:t>
            </w:r>
            <w:r w:rsidRPr="008C5FA0">
              <w:rPr>
                <w:sz w:val="24"/>
                <w:lang w:val="en-US"/>
              </w:rPr>
              <w:t>giúp</w:t>
            </w:r>
            <w:r w:rsidRPr="008C5FA0">
              <w:rPr>
                <w:sz w:val="24"/>
              </w:rPr>
              <w:t xml:space="preserve"> dễ dàng tìm kiếm trên tất cả các trường mục công việc, bao gồm các trường tùy chỉnh, cho phép tìm kiếm tự nhiên hơn. Kết quả tìm kiếm được hiển thị trong chế độ xem đoạn trích trong đó kết quả tìm kiếm phù hợp được đánh dấu. Tìm kiếm ngữ nghĩa cũng tích hợp với theo dõi mục công việc, cung cấp các </w:t>
            </w:r>
            <w:r w:rsidR="00832A08" w:rsidRPr="008C5FA0">
              <w:rPr>
                <w:sz w:val="24"/>
                <w:lang w:val="en-US"/>
              </w:rPr>
              <w:t>chức năng kiểm soát</w:t>
            </w:r>
            <w:r w:rsidRPr="008C5FA0">
              <w:rPr>
                <w:sz w:val="24"/>
              </w:rPr>
              <w:t xml:space="preserve"> quen thuộc để xem, chỉnh sửa, nhận xét và chia sẻ thông tin trong biểu mẫu </w:t>
            </w:r>
            <w:r w:rsidR="00832A08" w:rsidRPr="008C5FA0">
              <w:rPr>
                <w:sz w:val="24"/>
                <w:lang w:val="en-US"/>
              </w:rPr>
              <w:t xml:space="preserve">của </w:t>
            </w:r>
            <w:r w:rsidRPr="008C5FA0">
              <w:rPr>
                <w:sz w:val="24"/>
              </w:rPr>
              <w:t>mục công việc.</w:t>
            </w:r>
          </w:p>
          <w:p w14:paraId="44E221CB" w14:textId="780E4FB1" w:rsidR="003540C7" w:rsidRPr="008C5FA0" w:rsidRDefault="00832A08" w:rsidP="003D13DA">
            <w:pPr>
              <w:pStyle w:val="TableParagraph"/>
              <w:ind w:right="90"/>
              <w:jc w:val="center"/>
              <w:rPr>
                <w:sz w:val="24"/>
                <w:lang w:val="en-US"/>
              </w:rPr>
            </w:pPr>
            <w:r w:rsidRPr="008C5FA0">
              <w:rPr>
                <w:sz w:val="24"/>
                <w:lang w:val="en-US"/>
              </w:rPr>
              <w:t>Vui lòng tham chiếu tài liệu:</w:t>
            </w:r>
            <w:r w:rsidR="003540C7" w:rsidRPr="008C5FA0">
              <w:rPr>
                <w:sz w:val="24"/>
                <w:lang w:val="en-US"/>
              </w:rPr>
              <w:t xml:space="preserve"> https://learn.microsoft.com/en-us/azure/devops/boards/queries/search-box-queries?view=azure-devops</w:t>
            </w:r>
          </w:p>
        </w:tc>
      </w:tr>
      <w:tr w:rsidR="008C5FA0" w:rsidRPr="008C5FA0" w14:paraId="37F0F7EB" w14:textId="77777777" w:rsidTr="003D13DA">
        <w:trPr>
          <w:trHeight w:val="570"/>
        </w:trPr>
        <w:tc>
          <w:tcPr>
            <w:tcW w:w="900" w:type="dxa"/>
          </w:tcPr>
          <w:p w14:paraId="3263B37C" w14:textId="77777777" w:rsidR="00ED39EF" w:rsidRPr="008C5FA0" w:rsidRDefault="00ED39EF" w:rsidP="00ED39EF">
            <w:pPr>
              <w:pStyle w:val="TableParagraph"/>
              <w:rPr>
                <w:b/>
                <w:sz w:val="26"/>
              </w:rPr>
            </w:pPr>
          </w:p>
          <w:p w14:paraId="35E96FF8" w14:textId="77777777" w:rsidR="00ED39EF" w:rsidRPr="008C5FA0" w:rsidRDefault="00ED39EF" w:rsidP="00ED39EF">
            <w:pPr>
              <w:pStyle w:val="TableParagraph"/>
              <w:spacing w:before="2"/>
              <w:rPr>
                <w:b/>
                <w:sz w:val="21"/>
              </w:rPr>
            </w:pPr>
          </w:p>
          <w:p w14:paraId="7EFD45A4" w14:textId="5779415A" w:rsidR="00ED39EF" w:rsidRPr="008C5FA0" w:rsidRDefault="00ED39EF" w:rsidP="00ED39EF">
            <w:pPr>
              <w:spacing w:before="2"/>
              <w:rPr>
                <w:b/>
                <w:sz w:val="35"/>
              </w:rPr>
            </w:pPr>
            <w:r w:rsidRPr="008C5FA0">
              <w:t>I.1.1.35.2</w:t>
            </w:r>
          </w:p>
        </w:tc>
        <w:tc>
          <w:tcPr>
            <w:tcW w:w="1530" w:type="dxa"/>
          </w:tcPr>
          <w:p w14:paraId="61CD05BD" w14:textId="77777777" w:rsidR="00ED39EF" w:rsidRPr="008C5FA0" w:rsidRDefault="00ED39EF" w:rsidP="00ED39EF">
            <w:pPr>
              <w:pStyle w:val="TableParagraph"/>
              <w:rPr>
                <w:b/>
                <w:sz w:val="26"/>
              </w:rPr>
            </w:pPr>
          </w:p>
          <w:p w14:paraId="11622105" w14:textId="77777777" w:rsidR="00ED39EF" w:rsidRPr="008C5FA0" w:rsidRDefault="00ED39EF" w:rsidP="00ED39EF">
            <w:pPr>
              <w:pStyle w:val="TableParagraph"/>
              <w:spacing w:before="2"/>
              <w:rPr>
                <w:b/>
                <w:sz w:val="21"/>
              </w:rPr>
            </w:pPr>
          </w:p>
          <w:p w14:paraId="5565AB39" w14:textId="7C996BDE" w:rsidR="00ED39EF" w:rsidRPr="008C5FA0" w:rsidRDefault="00ED39EF" w:rsidP="00ED39EF">
            <w:pPr>
              <w:spacing w:before="2"/>
              <w:rPr>
                <w:b/>
                <w:sz w:val="35"/>
              </w:rPr>
            </w:pPr>
            <w:r w:rsidRPr="008C5FA0">
              <w:t>FN.PM.039</w:t>
            </w:r>
          </w:p>
        </w:tc>
        <w:tc>
          <w:tcPr>
            <w:tcW w:w="2340" w:type="dxa"/>
          </w:tcPr>
          <w:p w14:paraId="24CC268D" w14:textId="77777777" w:rsidR="00ED39EF" w:rsidRPr="008C5FA0" w:rsidRDefault="00ED39EF" w:rsidP="00ED39EF">
            <w:pPr>
              <w:pStyle w:val="TableParagraph"/>
              <w:ind w:left="107" w:right="98" w:firstLine="240"/>
              <w:rPr>
                <w:sz w:val="24"/>
              </w:rPr>
            </w:pPr>
            <w:r w:rsidRPr="008C5FA0">
              <w:rPr>
                <w:sz w:val="24"/>
              </w:rPr>
              <w:t>Cho phép tùy chỉnh hiển thị kết quả đầu ra (thứ tự các cột trong grid, ẩn/hiện trường thông tin, sắp xếp các dòng kết quả</w:t>
            </w:r>
          </w:p>
          <w:p w14:paraId="46EFAF49" w14:textId="77777777" w:rsidR="00ED39EF" w:rsidRPr="008C5FA0" w:rsidRDefault="00ED39EF" w:rsidP="00ED39EF">
            <w:pPr>
              <w:pStyle w:val="TableParagraph"/>
              <w:spacing w:line="264" w:lineRule="exact"/>
              <w:ind w:left="107"/>
              <w:rPr>
                <w:sz w:val="24"/>
                <w:lang w:val="en-US"/>
              </w:rPr>
            </w:pPr>
            <w:r w:rsidRPr="008C5FA0">
              <w:rPr>
                <w:sz w:val="24"/>
              </w:rPr>
              <w:t>theo các trường thông tin)</w:t>
            </w:r>
          </w:p>
          <w:p w14:paraId="38669348" w14:textId="742468F8" w:rsidR="00ED39EF" w:rsidRPr="008C5FA0" w:rsidRDefault="00ED39EF" w:rsidP="00ED39EF">
            <w:pPr>
              <w:spacing w:before="128"/>
              <w:ind w:left="107" w:right="105" w:firstLine="240"/>
            </w:pPr>
            <w:r w:rsidRPr="008C5FA0">
              <w:lastRenderedPageBreak/>
              <w:t>Allow customizing output display (order of columns in grid, hide/show information, sort result lines by information fields)</w:t>
            </w:r>
          </w:p>
        </w:tc>
        <w:tc>
          <w:tcPr>
            <w:tcW w:w="1620" w:type="dxa"/>
          </w:tcPr>
          <w:p w14:paraId="522D085F" w14:textId="2E185C8E" w:rsidR="00ED39EF" w:rsidRPr="008C5FA0" w:rsidRDefault="00D570B5" w:rsidP="00ED39EF">
            <w:pPr>
              <w:pStyle w:val="TableParagraph"/>
              <w:jc w:val="center"/>
              <w:rPr>
                <w:sz w:val="24"/>
                <w:lang w:val="en-US"/>
              </w:rPr>
            </w:pPr>
            <w:r w:rsidRPr="008C5FA0">
              <w:rPr>
                <w:sz w:val="24"/>
                <w:lang w:val="en-US"/>
              </w:rPr>
              <w:lastRenderedPageBreak/>
              <w:t>Đáp ứng</w:t>
            </w:r>
          </w:p>
        </w:tc>
        <w:tc>
          <w:tcPr>
            <w:tcW w:w="9504" w:type="dxa"/>
          </w:tcPr>
          <w:p w14:paraId="40FB002E" w14:textId="3F7CC102" w:rsidR="00ED39EF" w:rsidRPr="008C5FA0" w:rsidRDefault="00ED39EF" w:rsidP="003D13DA">
            <w:pPr>
              <w:spacing w:before="0" w:after="0"/>
              <w:ind w:right="90"/>
              <w:jc w:val="center"/>
              <w:rPr>
                <w:rFonts w:ascii="Calibri" w:hAnsi="Calibri" w:cs="Calibri"/>
                <w:sz w:val="22"/>
                <w:szCs w:val="22"/>
              </w:rPr>
            </w:pPr>
            <w:r w:rsidRPr="008C5FA0">
              <w:rPr>
                <w:noProof/>
              </w:rPr>
              <w:drawing>
                <wp:inline distT="0" distB="0" distL="0" distR="0" wp14:anchorId="736D9BCC" wp14:editId="4EFEDFD0">
                  <wp:extent cx="2473200" cy="12024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73200" cy="1202400"/>
                          </a:xfrm>
                          <a:prstGeom prst="rect">
                            <a:avLst/>
                          </a:prstGeom>
                        </pic:spPr>
                      </pic:pic>
                    </a:graphicData>
                  </a:graphic>
                </wp:inline>
              </w:drawing>
            </w:r>
          </w:p>
          <w:p w14:paraId="30053C86" w14:textId="5660BA64" w:rsidR="00ED39EF" w:rsidRPr="008C5FA0" w:rsidRDefault="00ED39EF" w:rsidP="003D13DA">
            <w:pPr>
              <w:spacing w:before="0" w:after="0"/>
              <w:ind w:right="90"/>
              <w:jc w:val="center"/>
              <w:rPr>
                <w:rFonts w:ascii="Calibri" w:hAnsi="Calibri" w:cs="Calibri"/>
                <w:sz w:val="22"/>
                <w:szCs w:val="22"/>
              </w:rPr>
            </w:pPr>
            <w:r w:rsidRPr="008C5FA0">
              <w:rPr>
                <w:rFonts w:ascii="Calibri" w:hAnsi="Calibri" w:cs="Calibri"/>
                <w:sz w:val="22"/>
                <w:szCs w:val="22"/>
              </w:rPr>
              <w:t>Default Feature</w:t>
            </w:r>
          </w:p>
          <w:p w14:paraId="7842B87A" w14:textId="76A5D40A" w:rsidR="00ED39EF" w:rsidRPr="008C5FA0" w:rsidRDefault="00ED39EF" w:rsidP="003D13DA">
            <w:pPr>
              <w:spacing w:before="0" w:after="0"/>
              <w:ind w:right="90"/>
              <w:jc w:val="center"/>
              <w:rPr>
                <w:rFonts w:ascii="Segoe UI" w:hAnsi="Segoe UI" w:cs="Segoe UI"/>
                <w:sz w:val="21"/>
                <w:szCs w:val="21"/>
                <w:shd w:val="clear" w:color="auto" w:fill="FFFFFF"/>
              </w:rPr>
            </w:pPr>
            <w:r w:rsidRPr="008C5FA0">
              <w:rPr>
                <w:rFonts w:ascii="Segoe UI" w:hAnsi="Segoe UI" w:cs="Segoe UI"/>
                <w:sz w:val="21"/>
                <w:szCs w:val="21"/>
                <w:shd w:val="clear" w:color="auto" w:fill="FFFFFF"/>
              </w:rPr>
              <w:lastRenderedPageBreak/>
              <w:t>Manage columns in a work item list. Each column corresponds to a work item field. You can add and remove columns within work item lists to show the fields of interest to you. Or, you can drag a column to a new position. Your settings persist for each page you customize and are only valid for your views.</w:t>
            </w:r>
          </w:p>
          <w:p w14:paraId="52C48B1A" w14:textId="3B530CD8" w:rsidR="00832A08" w:rsidRPr="008C5FA0" w:rsidRDefault="00832A08" w:rsidP="003D13DA">
            <w:pPr>
              <w:spacing w:before="0" w:after="0"/>
              <w:ind w:right="90"/>
              <w:jc w:val="center"/>
              <w:rPr>
                <w:rFonts w:ascii="Segoe UI" w:hAnsi="Segoe UI" w:cs="Segoe UI"/>
                <w:sz w:val="21"/>
                <w:szCs w:val="21"/>
                <w:shd w:val="clear" w:color="auto" w:fill="FFFFFF"/>
              </w:rPr>
            </w:pPr>
            <w:r w:rsidRPr="008C5FA0">
              <w:rPr>
                <w:rFonts w:ascii="Segoe UI" w:hAnsi="Segoe UI" w:cs="Segoe UI"/>
                <w:sz w:val="21"/>
                <w:szCs w:val="21"/>
                <w:shd w:val="clear" w:color="auto" w:fill="FFFFFF"/>
              </w:rPr>
              <w:t>Đây là tính năng mặc định của hệ thống</w:t>
            </w:r>
          </w:p>
          <w:p w14:paraId="6C4F6272" w14:textId="5D7B0542" w:rsidR="00832A08" w:rsidRPr="008C5FA0" w:rsidRDefault="00832A08" w:rsidP="003D13DA">
            <w:pPr>
              <w:spacing w:before="0" w:after="0"/>
              <w:ind w:right="90"/>
              <w:jc w:val="both"/>
              <w:rPr>
                <w:rFonts w:ascii="Times New Roman" w:hAnsi="Times New Roman"/>
              </w:rPr>
            </w:pPr>
            <w:r w:rsidRPr="008C5FA0">
              <w:rPr>
                <w:rFonts w:ascii="Times New Roman" w:hAnsi="Times New Roman"/>
              </w:rPr>
              <w:t>Quản lý các cột trong danh sách mục công việc. Mỗi cột tương ứng với một trường hạng mục công việc. Người dùng có thể thêm và xóa các cột trong danh sách hạng mục công việc để hiển thị các lĩnh vực người dùng quan tâm. Hoặc, Người dùng có thể kéo một cột đến vị trí mới. Các cài đặt của người dùng vẫn tồn tại ở mỗi trang mà khách hàng tùy chỉnh và chỉ có giá trị đối với lượt xem của khách hàng.</w:t>
            </w:r>
          </w:p>
          <w:p w14:paraId="3ACD2D4B" w14:textId="3C80A534" w:rsidR="00832A08" w:rsidRPr="008C5FA0" w:rsidRDefault="00832A08" w:rsidP="003D13DA">
            <w:pPr>
              <w:spacing w:before="0" w:after="0"/>
              <w:ind w:right="90"/>
              <w:jc w:val="center"/>
              <w:rPr>
                <w:rFonts w:ascii="Segoe UI" w:hAnsi="Segoe UI" w:cs="Segoe UI"/>
                <w:sz w:val="21"/>
                <w:szCs w:val="21"/>
                <w:shd w:val="clear" w:color="auto" w:fill="FFFFFF"/>
              </w:rPr>
            </w:pPr>
            <w:r w:rsidRPr="008C5FA0">
              <w:rPr>
                <w:rFonts w:ascii="Times New Roman" w:hAnsi="Times New Roman"/>
              </w:rPr>
              <w:t>Vui lòng tham chiếu tài liệu:</w:t>
            </w:r>
          </w:p>
          <w:p w14:paraId="24A70ED6" w14:textId="52DE9B81" w:rsidR="00ED39EF" w:rsidRPr="008C5FA0" w:rsidRDefault="00ED39EF" w:rsidP="003D13DA">
            <w:pPr>
              <w:spacing w:before="0" w:after="0"/>
              <w:ind w:right="90"/>
              <w:jc w:val="center"/>
              <w:rPr>
                <w:rFonts w:ascii="Calibri" w:hAnsi="Calibri" w:cs="Calibri"/>
                <w:sz w:val="22"/>
                <w:szCs w:val="22"/>
              </w:rPr>
            </w:pPr>
            <w:r w:rsidRPr="008C5FA0">
              <w:rPr>
                <w:rFonts w:ascii="Calibri" w:hAnsi="Calibri" w:cs="Calibri"/>
                <w:sz w:val="22"/>
                <w:szCs w:val="22"/>
              </w:rPr>
              <w:t>Refer</w:t>
            </w:r>
            <w:r w:rsidR="0033502D" w:rsidRPr="008C5FA0">
              <w:rPr>
                <w:rFonts w:ascii="Calibri" w:hAnsi="Calibri" w:cs="Calibri"/>
                <w:sz w:val="22"/>
                <w:szCs w:val="22"/>
              </w:rPr>
              <w:t>-</w:t>
            </w:r>
            <w:r w:rsidR="0033502D" w:rsidRPr="008C5FA0">
              <w:t xml:space="preserve"> </w:t>
            </w:r>
            <w:r w:rsidR="0033502D" w:rsidRPr="008C5FA0">
              <w:rPr>
                <w:rFonts w:ascii="Calibri" w:hAnsi="Calibri" w:cs="Calibri"/>
                <w:sz w:val="22"/>
                <w:szCs w:val="22"/>
              </w:rPr>
              <w:t>https://learn.microsoft.com/en-us/azure/devops/boards/backlogs/set-column-options?view=azure-devops&amp;tabs=browser</w:t>
            </w:r>
          </w:p>
        </w:tc>
      </w:tr>
      <w:tr w:rsidR="008C5FA0" w:rsidRPr="008C5FA0" w14:paraId="3D345485" w14:textId="77777777" w:rsidTr="003D13DA">
        <w:tblPrEx>
          <w:tblCellMar>
            <w:left w:w="108" w:type="dxa"/>
            <w:right w:w="108" w:type="dxa"/>
          </w:tblCellMar>
        </w:tblPrEx>
        <w:trPr>
          <w:trHeight w:val="570"/>
        </w:trPr>
        <w:tc>
          <w:tcPr>
            <w:tcW w:w="900" w:type="dxa"/>
          </w:tcPr>
          <w:p w14:paraId="1B9B3CDF" w14:textId="77777777" w:rsidR="00ED39EF" w:rsidRPr="008C5FA0" w:rsidRDefault="00ED39EF" w:rsidP="00ED39EF">
            <w:pPr>
              <w:pStyle w:val="TableParagraph"/>
              <w:spacing w:before="4"/>
              <w:rPr>
                <w:b/>
                <w:sz w:val="35"/>
              </w:rPr>
            </w:pPr>
          </w:p>
          <w:p w14:paraId="6C3815B0" w14:textId="2D7B0696" w:rsidR="00ED39EF" w:rsidRPr="008C5FA0" w:rsidRDefault="00ED39EF" w:rsidP="00ED39EF">
            <w:pPr>
              <w:rPr>
                <w:b/>
                <w:sz w:val="26"/>
              </w:rPr>
            </w:pPr>
            <w:r w:rsidRPr="008C5FA0">
              <w:t>I.1.1.35.3</w:t>
            </w:r>
          </w:p>
        </w:tc>
        <w:tc>
          <w:tcPr>
            <w:tcW w:w="1530" w:type="dxa"/>
          </w:tcPr>
          <w:p w14:paraId="63B87E95" w14:textId="77777777" w:rsidR="00ED39EF" w:rsidRPr="008C5FA0" w:rsidRDefault="00ED39EF" w:rsidP="00ED39EF">
            <w:pPr>
              <w:pStyle w:val="TableParagraph"/>
              <w:spacing w:before="4"/>
              <w:rPr>
                <w:b/>
                <w:sz w:val="35"/>
              </w:rPr>
            </w:pPr>
          </w:p>
          <w:p w14:paraId="3EA4EFAF" w14:textId="37DD0F05" w:rsidR="00ED39EF" w:rsidRPr="008C5FA0" w:rsidRDefault="00ED39EF" w:rsidP="00ED39EF">
            <w:pPr>
              <w:rPr>
                <w:b/>
                <w:sz w:val="26"/>
              </w:rPr>
            </w:pPr>
            <w:r w:rsidRPr="008C5FA0">
              <w:t>FN.PM.040</w:t>
            </w:r>
          </w:p>
        </w:tc>
        <w:tc>
          <w:tcPr>
            <w:tcW w:w="2340" w:type="dxa"/>
          </w:tcPr>
          <w:p w14:paraId="3695F414" w14:textId="77777777" w:rsidR="00ED39EF" w:rsidRPr="008C5FA0" w:rsidRDefault="00ED39EF" w:rsidP="00ED39EF">
            <w:pPr>
              <w:pStyle w:val="TableParagraph"/>
              <w:spacing w:before="131"/>
              <w:ind w:left="107" w:right="328" w:firstLine="240"/>
              <w:rPr>
                <w:sz w:val="24"/>
              </w:rPr>
            </w:pPr>
            <w:r w:rsidRPr="008C5FA0">
              <w:rPr>
                <w:sz w:val="24"/>
              </w:rPr>
              <w:t>Cho phép tìm kiếm theo tất cả các thuộc tính built-in của các đối tượng</w:t>
            </w:r>
          </w:p>
          <w:p w14:paraId="588BD208" w14:textId="31C18520" w:rsidR="00ED39EF" w:rsidRPr="008C5FA0" w:rsidRDefault="00ED39EF" w:rsidP="00ED39EF">
            <w:pPr>
              <w:ind w:left="107" w:right="98" w:firstLine="240"/>
            </w:pPr>
            <w:r w:rsidRPr="008C5FA0">
              <w:t>Allows searching by all built-in properties of objects</w:t>
            </w:r>
          </w:p>
        </w:tc>
        <w:tc>
          <w:tcPr>
            <w:tcW w:w="1620" w:type="dxa"/>
          </w:tcPr>
          <w:p w14:paraId="0705655C" w14:textId="55FCFCB8" w:rsidR="00ED39EF" w:rsidRPr="008C5FA0" w:rsidRDefault="00D570B5" w:rsidP="00ED39EF">
            <w:pPr>
              <w:pStyle w:val="TableParagraph"/>
              <w:jc w:val="center"/>
              <w:rPr>
                <w:sz w:val="24"/>
                <w:lang w:val="en-US"/>
              </w:rPr>
            </w:pPr>
            <w:r w:rsidRPr="008C5FA0">
              <w:rPr>
                <w:sz w:val="24"/>
                <w:lang w:val="en-US"/>
              </w:rPr>
              <w:t>Đáp ứng</w:t>
            </w:r>
          </w:p>
        </w:tc>
        <w:tc>
          <w:tcPr>
            <w:tcW w:w="9504" w:type="dxa"/>
          </w:tcPr>
          <w:p w14:paraId="677AD404" w14:textId="77777777" w:rsidR="009769F5" w:rsidRPr="008C5FA0" w:rsidRDefault="009769F5" w:rsidP="003D13DA">
            <w:pPr>
              <w:pStyle w:val="TableParagraph"/>
              <w:ind w:right="90"/>
              <w:jc w:val="center"/>
              <w:rPr>
                <w:sz w:val="24"/>
              </w:rPr>
            </w:pPr>
            <w:r w:rsidRPr="008C5FA0">
              <w:rPr>
                <w:noProof/>
              </w:rPr>
              <w:drawing>
                <wp:inline distT="0" distB="0" distL="0" distR="0" wp14:anchorId="2510F457" wp14:editId="34826410">
                  <wp:extent cx="2028825" cy="1090465"/>
                  <wp:effectExtent l="0" t="0" r="0" b="0"/>
                  <wp:docPr id="100" name="Picture 99">
                    <a:extLst xmlns:a="http://schemas.openxmlformats.org/drawingml/2006/main">
                      <a:ext uri="{FF2B5EF4-FFF2-40B4-BE49-F238E27FC236}">
                        <a16:creationId xmlns:a16="http://schemas.microsoft.com/office/drawing/2014/main" id="{CF383CDD-7C6F-4231-2B3A-6BBC67DD4D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9">
                            <a:extLst>
                              <a:ext uri="{FF2B5EF4-FFF2-40B4-BE49-F238E27FC236}">
                                <a16:creationId xmlns:a16="http://schemas.microsoft.com/office/drawing/2014/main" id="{CF383CDD-7C6F-4231-2B3A-6BBC67DD4D30}"/>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036421" cy="1094548"/>
                          </a:xfrm>
                          <a:prstGeom prst="rect">
                            <a:avLst/>
                          </a:prstGeom>
                        </pic:spPr>
                      </pic:pic>
                    </a:graphicData>
                  </a:graphic>
                </wp:inline>
              </w:drawing>
            </w:r>
          </w:p>
          <w:p w14:paraId="593ED190" w14:textId="75195265" w:rsidR="00491756" w:rsidRPr="008C5FA0" w:rsidRDefault="00491756" w:rsidP="003D13DA">
            <w:pPr>
              <w:pStyle w:val="TableParagraph"/>
              <w:ind w:right="90"/>
              <w:jc w:val="center"/>
              <w:rPr>
                <w:sz w:val="24"/>
              </w:rPr>
            </w:pPr>
            <w:r w:rsidRPr="008C5FA0">
              <w:rPr>
                <w:sz w:val="24"/>
              </w:rPr>
              <w:t>By Default Feature</w:t>
            </w:r>
          </w:p>
          <w:p w14:paraId="4DF916EF" w14:textId="301A0BA8" w:rsidR="00ED39EF" w:rsidRPr="008C5FA0" w:rsidRDefault="00491756" w:rsidP="003D13DA">
            <w:pPr>
              <w:pStyle w:val="TableParagraph"/>
              <w:ind w:right="90"/>
              <w:jc w:val="center"/>
              <w:rPr>
                <w:sz w:val="24"/>
              </w:rPr>
            </w:pPr>
            <w:r w:rsidRPr="008C5FA0">
              <w:rPr>
                <w:sz w:val="24"/>
              </w:rPr>
              <w:t>Azure devOps allows searching by all built-in properties of objects .We can quickly and easily find relevant work items by searching across all work item fields</w:t>
            </w:r>
          </w:p>
          <w:p w14:paraId="723E093D" w14:textId="3B28B196" w:rsidR="00832A08" w:rsidRPr="008C5FA0" w:rsidRDefault="00832A08" w:rsidP="003D13DA">
            <w:pPr>
              <w:pStyle w:val="TableParagraph"/>
              <w:ind w:right="90"/>
              <w:jc w:val="center"/>
              <w:rPr>
                <w:sz w:val="24"/>
                <w:lang w:val="en-US"/>
              </w:rPr>
            </w:pPr>
            <w:r w:rsidRPr="008C5FA0">
              <w:rPr>
                <w:sz w:val="24"/>
                <w:lang w:val="en-US"/>
              </w:rPr>
              <w:t>Đây là tính năng mặc định của hệ thống</w:t>
            </w:r>
          </w:p>
          <w:p w14:paraId="42537410" w14:textId="73E43C30" w:rsidR="00832A08" w:rsidRPr="008C5FA0" w:rsidRDefault="00832A08" w:rsidP="003D13DA">
            <w:pPr>
              <w:spacing w:before="0" w:after="0"/>
              <w:ind w:right="90"/>
              <w:rPr>
                <w:rFonts w:ascii="Times New Roman" w:hAnsi="Times New Roman"/>
              </w:rPr>
            </w:pPr>
            <w:r w:rsidRPr="008C5FA0">
              <w:rPr>
                <w:rFonts w:ascii="Times New Roman" w:hAnsi="Times New Roman"/>
              </w:rPr>
              <w:t>Azure devOps cho phép tìm kiếm theo tất cả các thuộc tính có sẵn của các đối tượng. Người dùng có thể nhanh chóng và dễ dàng tìm thấy các hạng mục công việc có liên quan bằng cách tìm kiếm trên tất cả các trường hạng mục công việc</w:t>
            </w:r>
          </w:p>
          <w:p w14:paraId="13C9DDEC" w14:textId="16984EAD" w:rsidR="00832A08" w:rsidRPr="008C5FA0" w:rsidRDefault="00832A08" w:rsidP="003D13DA">
            <w:pPr>
              <w:pStyle w:val="TableParagraph"/>
              <w:ind w:right="90"/>
              <w:jc w:val="center"/>
              <w:rPr>
                <w:sz w:val="24"/>
              </w:rPr>
            </w:pPr>
            <w:r w:rsidRPr="008C5FA0">
              <w:t>Vui lòng tham chiếu tài liệu:</w:t>
            </w:r>
          </w:p>
          <w:p w14:paraId="750E35D6" w14:textId="15E5E37E" w:rsidR="009769F5" w:rsidRPr="008C5FA0" w:rsidRDefault="009769F5" w:rsidP="003D13DA">
            <w:pPr>
              <w:pStyle w:val="TableParagraph"/>
              <w:ind w:right="90"/>
              <w:jc w:val="center"/>
              <w:rPr>
                <w:sz w:val="24"/>
                <w:lang w:val="en-US"/>
              </w:rPr>
            </w:pPr>
            <w:r w:rsidRPr="008C5FA0">
              <w:rPr>
                <w:sz w:val="24"/>
                <w:lang w:val="en-US"/>
              </w:rPr>
              <w:t>https://learn.microsoft.com/en-us/azure/devops/boards/queries/about-managed-queries?view=azure-devops</w:t>
            </w:r>
          </w:p>
        </w:tc>
      </w:tr>
      <w:tr w:rsidR="008C5FA0" w:rsidRPr="008C5FA0" w14:paraId="044DD613" w14:textId="77777777" w:rsidTr="003D13DA">
        <w:tblPrEx>
          <w:tblCellMar>
            <w:left w:w="108" w:type="dxa"/>
            <w:right w:w="108" w:type="dxa"/>
          </w:tblCellMar>
        </w:tblPrEx>
        <w:trPr>
          <w:trHeight w:val="570"/>
        </w:trPr>
        <w:tc>
          <w:tcPr>
            <w:tcW w:w="900" w:type="dxa"/>
          </w:tcPr>
          <w:p w14:paraId="391A552B" w14:textId="77777777" w:rsidR="00ED39EF" w:rsidRPr="008C5FA0" w:rsidRDefault="00ED39EF" w:rsidP="00ED39EF">
            <w:pPr>
              <w:pStyle w:val="TableParagraph"/>
              <w:spacing w:before="4"/>
              <w:rPr>
                <w:b/>
                <w:sz w:val="35"/>
              </w:rPr>
            </w:pPr>
          </w:p>
          <w:p w14:paraId="32118069" w14:textId="42422A4A" w:rsidR="00ED39EF" w:rsidRPr="008C5FA0" w:rsidRDefault="00ED39EF" w:rsidP="00ED39EF">
            <w:pPr>
              <w:spacing w:before="4"/>
              <w:rPr>
                <w:b/>
                <w:sz w:val="35"/>
              </w:rPr>
            </w:pPr>
            <w:r w:rsidRPr="008C5FA0">
              <w:t>I.1.1.35.4</w:t>
            </w:r>
          </w:p>
        </w:tc>
        <w:tc>
          <w:tcPr>
            <w:tcW w:w="1530" w:type="dxa"/>
          </w:tcPr>
          <w:p w14:paraId="7F5D2049" w14:textId="77777777" w:rsidR="00ED39EF" w:rsidRPr="008C5FA0" w:rsidRDefault="00ED39EF" w:rsidP="00ED39EF">
            <w:pPr>
              <w:pStyle w:val="TableParagraph"/>
              <w:spacing w:before="4"/>
              <w:rPr>
                <w:b/>
                <w:sz w:val="35"/>
              </w:rPr>
            </w:pPr>
          </w:p>
          <w:p w14:paraId="64780C64" w14:textId="32AC94B2" w:rsidR="00ED39EF" w:rsidRPr="008C5FA0" w:rsidRDefault="00ED39EF" w:rsidP="00ED39EF">
            <w:pPr>
              <w:spacing w:before="4"/>
              <w:rPr>
                <w:b/>
                <w:sz w:val="35"/>
              </w:rPr>
            </w:pPr>
            <w:r w:rsidRPr="008C5FA0">
              <w:t>FN.PM.041</w:t>
            </w:r>
          </w:p>
        </w:tc>
        <w:tc>
          <w:tcPr>
            <w:tcW w:w="2340" w:type="dxa"/>
          </w:tcPr>
          <w:p w14:paraId="21D13407" w14:textId="77777777" w:rsidR="00ED39EF" w:rsidRPr="008C5FA0" w:rsidRDefault="00ED39EF" w:rsidP="00ED39EF">
            <w:pPr>
              <w:pStyle w:val="TableParagraph"/>
              <w:ind w:left="107" w:right="255" w:firstLine="240"/>
              <w:rPr>
                <w:sz w:val="24"/>
              </w:rPr>
            </w:pPr>
            <w:r w:rsidRPr="008C5FA0">
              <w:rPr>
                <w:sz w:val="24"/>
              </w:rPr>
              <w:t>Cho phép tìm kiếm theo tất cả các thuộc tính định nghĩa thêm (customized) của các đối</w:t>
            </w:r>
          </w:p>
          <w:p w14:paraId="71C5AF55" w14:textId="77777777" w:rsidR="00ED39EF" w:rsidRPr="008C5FA0" w:rsidRDefault="00ED39EF" w:rsidP="00ED39EF">
            <w:pPr>
              <w:pStyle w:val="TableParagraph"/>
              <w:spacing w:line="264" w:lineRule="exact"/>
              <w:ind w:left="107"/>
              <w:rPr>
                <w:sz w:val="24"/>
                <w:lang w:val="en-US"/>
              </w:rPr>
            </w:pPr>
            <w:r w:rsidRPr="008C5FA0">
              <w:rPr>
                <w:sz w:val="24"/>
              </w:rPr>
              <w:t>tượng</w:t>
            </w:r>
          </w:p>
          <w:p w14:paraId="6C8046C5" w14:textId="47E431F6" w:rsidR="00ED39EF" w:rsidRPr="008C5FA0" w:rsidRDefault="00ED39EF" w:rsidP="00ED39EF">
            <w:pPr>
              <w:spacing w:before="131"/>
              <w:ind w:left="107" w:right="328" w:firstLine="240"/>
            </w:pPr>
            <w:r w:rsidRPr="008C5FA0">
              <w:t>Allows searching by all customized attributes of objects</w:t>
            </w:r>
          </w:p>
        </w:tc>
        <w:tc>
          <w:tcPr>
            <w:tcW w:w="1620" w:type="dxa"/>
          </w:tcPr>
          <w:p w14:paraId="1027E9BB" w14:textId="4A23F9DD" w:rsidR="00ED39EF" w:rsidRPr="008C5FA0" w:rsidRDefault="00D570B5" w:rsidP="00ED39EF">
            <w:pPr>
              <w:pStyle w:val="TableParagraph"/>
              <w:jc w:val="center"/>
              <w:rPr>
                <w:sz w:val="24"/>
                <w:lang w:val="en-US"/>
              </w:rPr>
            </w:pPr>
            <w:r w:rsidRPr="008C5FA0">
              <w:rPr>
                <w:sz w:val="24"/>
                <w:lang w:val="en-US"/>
              </w:rPr>
              <w:t>Đáp ứng</w:t>
            </w:r>
          </w:p>
        </w:tc>
        <w:tc>
          <w:tcPr>
            <w:tcW w:w="9504" w:type="dxa"/>
          </w:tcPr>
          <w:p w14:paraId="7CCAC4C8" w14:textId="77777777" w:rsidR="007B0C5F" w:rsidRPr="008C5FA0" w:rsidRDefault="007B0C5F" w:rsidP="003D13DA">
            <w:pPr>
              <w:pStyle w:val="TableParagraph"/>
              <w:ind w:right="90"/>
              <w:jc w:val="center"/>
              <w:rPr>
                <w:sz w:val="24"/>
              </w:rPr>
            </w:pPr>
            <w:r w:rsidRPr="008C5FA0">
              <w:rPr>
                <w:noProof/>
              </w:rPr>
              <w:drawing>
                <wp:inline distT="0" distB="0" distL="0" distR="0" wp14:anchorId="38228F91" wp14:editId="5DA80691">
                  <wp:extent cx="2381250" cy="1279888"/>
                  <wp:effectExtent l="0" t="0" r="0" b="0"/>
                  <wp:docPr id="124" name="Picture 123">
                    <a:extLst xmlns:a="http://schemas.openxmlformats.org/drawingml/2006/main">
                      <a:ext uri="{FF2B5EF4-FFF2-40B4-BE49-F238E27FC236}">
                        <a16:creationId xmlns:a16="http://schemas.microsoft.com/office/drawing/2014/main" id="{780AA413-FD2D-4CFE-AB20-2D187FDDE7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3">
                            <a:extLst>
                              <a:ext uri="{FF2B5EF4-FFF2-40B4-BE49-F238E27FC236}">
                                <a16:creationId xmlns:a16="http://schemas.microsoft.com/office/drawing/2014/main" id="{780AA413-FD2D-4CFE-AB20-2D187FDDE7D7}"/>
                              </a:ext>
                            </a:extLst>
                          </pic:cNvPr>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93138" cy="1286278"/>
                          </a:xfrm>
                          <a:prstGeom prst="rect">
                            <a:avLst/>
                          </a:prstGeom>
                        </pic:spPr>
                      </pic:pic>
                    </a:graphicData>
                  </a:graphic>
                </wp:inline>
              </w:drawing>
            </w:r>
          </w:p>
          <w:p w14:paraId="2DE10D6A" w14:textId="7FEE8755" w:rsidR="00B63FCB" w:rsidRPr="008C5FA0" w:rsidRDefault="00B63FCB" w:rsidP="003D13DA">
            <w:pPr>
              <w:pStyle w:val="TableParagraph"/>
              <w:ind w:right="90"/>
              <w:jc w:val="center"/>
              <w:rPr>
                <w:sz w:val="24"/>
              </w:rPr>
            </w:pPr>
            <w:r w:rsidRPr="008C5FA0">
              <w:rPr>
                <w:sz w:val="24"/>
              </w:rPr>
              <w:t>By Default Feature</w:t>
            </w:r>
          </w:p>
          <w:p w14:paraId="2DCC60D1" w14:textId="77777777" w:rsidR="00B63FCB" w:rsidRPr="008C5FA0" w:rsidRDefault="00B63FCB" w:rsidP="003D13DA">
            <w:pPr>
              <w:pStyle w:val="TableParagraph"/>
              <w:ind w:right="90"/>
              <w:jc w:val="center"/>
              <w:rPr>
                <w:sz w:val="24"/>
              </w:rPr>
            </w:pPr>
            <w:r w:rsidRPr="008C5FA0">
              <w:rPr>
                <w:sz w:val="24"/>
              </w:rPr>
              <w:t>Need to define custom fields which can be later used in search.</w:t>
            </w:r>
          </w:p>
          <w:p w14:paraId="7244A514" w14:textId="3E4ABDA2" w:rsidR="00ED39EF" w:rsidRPr="008C5FA0" w:rsidRDefault="00B63FCB" w:rsidP="003D13DA">
            <w:pPr>
              <w:pStyle w:val="TableParagraph"/>
              <w:ind w:right="90"/>
              <w:jc w:val="center"/>
              <w:rPr>
                <w:sz w:val="24"/>
              </w:rPr>
            </w:pPr>
            <w:r w:rsidRPr="008C5FA0">
              <w:rPr>
                <w:sz w:val="24"/>
              </w:rPr>
              <w:t>Quickly and easily find relevant work items by searching across all work item fields, including custom fields. Use a full text search across all fields to efficiently locate relevant work items. The snippet view indicates where matches were found.</w:t>
            </w:r>
          </w:p>
          <w:p w14:paraId="5459CF29" w14:textId="1AF79D51" w:rsidR="00832A08" w:rsidRPr="008C5FA0" w:rsidRDefault="00832A08" w:rsidP="003D13DA">
            <w:pPr>
              <w:pStyle w:val="TableParagraph"/>
              <w:ind w:right="90"/>
              <w:jc w:val="center"/>
              <w:rPr>
                <w:sz w:val="24"/>
                <w:lang w:val="en-US"/>
              </w:rPr>
            </w:pPr>
            <w:r w:rsidRPr="008C5FA0">
              <w:rPr>
                <w:sz w:val="24"/>
                <w:lang w:val="en-US"/>
              </w:rPr>
              <w:t>Đây là tính năng mặc đinh của hệ thống</w:t>
            </w:r>
          </w:p>
          <w:p w14:paraId="575B070F" w14:textId="77777777" w:rsidR="00832A08" w:rsidRPr="008C5FA0" w:rsidRDefault="00832A08" w:rsidP="003D13DA">
            <w:pPr>
              <w:spacing w:before="0" w:after="0"/>
              <w:ind w:right="90"/>
              <w:jc w:val="both"/>
              <w:rPr>
                <w:rFonts w:ascii="Times New Roman" w:hAnsi="Times New Roman"/>
              </w:rPr>
            </w:pPr>
            <w:r w:rsidRPr="008C5FA0">
              <w:rPr>
                <w:rFonts w:ascii="Times New Roman" w:hAnsi="Times New Roman"/>
              </w:rPr>
              <w:t>Cần xác định các trường tùy chỉnh có thể được sử dụng sau này trong tìm kiếm.</w:t>
            </w:r>
          </w:p>
          <w:p w14:paraId="6CDF8E17" w14:textId="5A2AAA48" w:rsidR="00832A08" w:rsidRPr="008C5FA0" w:rsidRDefault="00832A08" w:rsidP="003D13DA">
            <w:pPr>
              <w:pStyle w:val="TableParagraph"/>
              <w:ind w:right="90"/>
              <w:jc w:val="center"/>
              <w:rPr>
                <w:sz w:val="24"/>
              </w:rPr>
            </w:pPr>
            <w:r w:rsidRPr="008C5FA0">
              <w:t>Nhanh chóng và dễ dàng tìm thấy các hạng mục công việc có liên quan bằng cách tìm kiếm trên tất cả các trường hạng mục công việc, bao gồm cả các trường tùy chỉnh. Sử dụng tìm kiếm toàn văn bản trên tất cả các trường để xác định vị trí các hạng mục công việc có liên quan một cách hiệu quả. Chế độ xem đoạn mã cho biết nơi tìm thấy các kết quả phù hợp.</w:t>
            </w:r>
          </w:p>
          <w:p w14:paraId="663E6FA4" w14:textId="5B9FDB7C" w:rsidR="007B0C5F" w:rsidRPr="008C5FA0" w:rsidRDefault="00E86E31" w:rsidP="003D13DA">
            <w:pPr>
              <w:pStyle w:val="TableParagraph"/>
              <w:ind w:right="90"/>
              <w:jc w:val="center"/>
              <w:rPr>
                <w:sz w:val="24"/>
                <w:lang w:val="en-US"/>
              </w:rPr>
            </w:pPr>
            <w:r w:rsidRPr="008C5FA0">
              <w:rPr>
                <w:sz w:val="24"/>
                <w:lang w:val="en-US"/>
              </w:rPr>
              <w:t>Vui lòng tham chiếu tài liệu:</w:t>
            </w:r>
            <w:r w:rsidR="007B0C5F" w:rsidRPr="008C5FA0">
              <w:rPr>
                <w:sz w:val="24"/>
                <w:lang w:val="en-US"/>
              </w:rPr>
              <w:t xml:space="preserve"> </w:t>
            </w:r>
            <w:r w:rsidR="002203CE" w:rsidRPr="008C5FA0">
              <w:rPr>
                <w:sz w:val="24"/>
                <w:lang w:val="en-US"/>
              </w:rPr>
              <w:t>https://learn.microsoft.com/en-us/azure/devops/boards/queries/about-managed-queries</w:t>
            </w:r>
          </w:p>
        </w:tc>
      </w:tr>
      <w:tr w:rsidR="008C5FA0" w:rsidRPr="008C5FA0" w14:paraId="7049CCD9" w14:textId="77777777" w:rsidTr="003D13DA">
        <w:tblPrEx>
          <w:tblCellMar>
            <w:left w:w="108" w:type="dxa"/>
            <w:right w:w="108" w:type="dxa"/>
          </w:tblCellMar>
        </w:tblPrEx>
        <w:trPr>
          <w:trHeight w:val="570"/>
        </w:trPr>
        <w:tc>
          <w:tcPr>
            <w:tcW w:w="900" w:type="dxa"/>
          </w:tcPr>
          <w:p w14:paraId="5A449292" w14:textId="77777777" w:rsidR="00ED39EF" w:rsidRPr="008C5FA0" w:rsidRDefault="00ED39EF" w:rsidP="00ED39EF">
            <w:pPr>
              <w:pStyle w:val="TableParagraph"/>
              <w:rPr>
                <w:b/>
                <w:sz w:val="26"/>
              </w:rPr>
            </w:pPr>
          </w:p>
          <w:p w14:paraId="13B7E10E" w14:textId="77777777" w:rsidR="00ED39EF" w:rsidRPr="008C5FA0" w:rsidRDefault="00ED39EF" w:rsidP="00ED39EF">
            <w:pPr>
              <w:pStyle w:val="TableParagraph"/>
              <w:spacing w:before="3"/>
              <w:rPr>
                <w:b/>
                <w:sz w:val="21"/>
              </w:rPr>
            </w:pPr>
          </w:p>
          <w:p w14:paraId="0AE96F1D" w14:textId="10418CC9" w:rsidR="00ED39EF" w:rsidRPr="008C5FA0" w:rsidRDefault="00ED39EF" w:rsidP="00ED39EF">
            <w:pPr>
              <w:spacing w:before="4"/>
              <w:rPr>
                <w:b/>
                <w:sz w:val="35"/>
              </w:rPr>
            </w:pPr>
            <w:r w:rsidRPr="008C5FA0">
              <w:t>I.1.1.35.5</w:t>
            </w:r>
          </w:p>
        </w:tc>
        <w:tc>
          <w:tcPr>
            <w:tcW w:w="1530" w:type="dxa"/>
          </w:tcPr>
          <w:p w14:paraId="3DC2C56C" w14:textId="77777777" w:rsidR="00ED39EF" w:rsidRPr="008C5FA0" w:rsidRDefault="00ED39EF" w:rsidP="00ED39EF">
            <w:pPr>
              <w:pStyle w:val="TableParagraph"/>
              <w:rPr>
                <w:b/>
                <w:sz w:val="26"/>
              </w:rPr>
            </w:pPr>
          </w:p>
          <w:p w14:paraId="741CA83B" w14:textId="77777777" w:rsidR="00ED39EF" w:rsidRPr="008C5FA0" w:rsidRDefault="00ED39EF" w:rsidP="00ED39EF">
            <w:pPr>
              <w:pStyle w:val="TableParagraph"/>
              <w:spacing w:before="3"/>
              <w:rPr>
                <w:b/>
                <w:sz w:val="21"/>
              </w:rPr>
            </w:pPr>
          </w:p>
          <w:p w14:paraId="38586F32" w14:textId="0A6EE423" w:rsidR="00ED39EF" w:rsidRPr="008C5FA0" w:rsidRDefault="00ED39EF" w:rsidP="00ED39EF">
            <w:pPr>
              <w:spacing w:before="4"/>
              <w:rPr>
                <w:b/>
                <w:sz w:val="35"/>
              </w:rPr>
            </w:pPr>
            <w:r w:rsidRPr="008C5FA0">
              <w:t>FN.PM.042</w:t>
            </w:r>
          </w:p>
        </w:tc>
        <w:tc>
          <w:tcPr>
            <w:tcW w:w="2340" w:type="dxa"/>
          </w:tcPr>
          <w:p w14:paraId="5B32BA33" w14:textId="77777777" w:rsidR="00ED39EF" w:rsidRPr="008C5FA0" w:rsidRDefault="00ED39EF" w:rsidP="00ED39EF">
            <w:pPr>
              <w:pStyle w:val="TableParagraph"/>
              <w:ind w:left="107" w:firstLine="240"/>
              <w:rPr>
                <w:sz w:val="24"/>
              </w:rPr>
            </w:pPr>
            <w:r w:rsidRPr="008C5FA0">
              <w:rPr>
                <w:sz w:val="24"/>
              </w:rPr>
              <w:t>Cho phép lưu lại tổ hợp các điều kiện tìm kiếm và tùy chỉnh kết quả đầu ra thành các Query</w:t>
            </w:r>
          </w:p>
          <w:p w14:paraId="441E2C2A" w14:textId="77777777" w:rsidR="00ED39EF" w:rsidRPr="008C5FA0" w:rsidRDefault="00ED39EF" w:rsidP="00ED39EF">
            <w:pPr>
              <w:pStyle w:val="TableParagraph"/>
              <w:spacing w:line="270" w:lineRule="atLeast"/>
              <w:ind w:left="107" w:right="501"/>
              <w:rPr>
                <w:sz w:val="24"/>
                <w:lang w:val="en-US"/>
              </w:rPr>
            </w:pPr>
            <w:r w:rsidRPr="008C5FA0">
              <w:rPr>
                <w:sz w:val="24"/>
              </w:rPr>
              <w:t>để tái sử dụng hoặc sử dụng trong Dashboard</w:t>
            </w:r>
          </w:p>
          <w:p w14:paraId="33AEABD4" w14:textId="549127D7" w:rsidR="00ED39EF" w:rsidRPr="008C5FA0" w:rsidRDefault="00ED39EF" w:rsidP="00ED39EF">
            <w:pPr>
              <w:ind w:left="107" w:right="255" w:firstLine="240"/>
            </w:pPr>
            <w:r w:rsidRPr="008C5FA0">
              <w:t xml:space="preserve">Allows saving combinations of </w:t>
            </w:r>
            <w:r w:rsidRPr="008C5FA0">
              <w:lastRenderedPageBreak/>
              <w:t>search conditions and customizing output results into Query for reuse or use in Dashboard</w:t>
            </w:r>
          </w:p>
        </w:tc>
        <w:tc>
          <w:tcPr>
            <w:tcW w:w="1620" w:type="dxa"/>
          </w:tcPr>
          <w:p w14:paraId="4F02B59D" w14:textId="576F0FE7" w:rsidR="00ED39EF" w:rsidRPr="008C5FA0" w:rsidRDefault="00D570B5" w:rsidP="00ED39EF">
            <w:pPr>
              <w:pStyle w:val="TableParagraph"/>
              <w:jc w:val="center"/>
              <w:rPr>
                <w:sz w:val="24"/>
                <w:lang w:val="en-US"/>
              </w:rPr>
            </w:pPr>
            <w:r w:rsidRPr="008C5FA0">
              <w:rPr>
                <w:sz w:val="24"/>
                <w:lang w:val="en-US"/>
              </w:rPr>
              <w:lastRenderedPageBreak/>
              <w:t>Đáp ứng</w:t>
            </w:r>
          </w:p>
        </w:tc>
        <w:tc>
          <w:tcPr>
            <w:tcW w:w="9504" w:type="dxa"/>
          </w:tcPr>
          <w:p w14:paraId="0EDA4A77" w14:textId="77777777" w:rsidR="006904ED" w:rsidRPr="008C5FA0" w:rsidRDefault="006904ED" w:rsidP="003D13DA">
            <w:pPr>
              <w:pStyle w:val="TableParagraph"/>
              <w:ind w:right="90"/>
              <w:jc w:val="center"/>
              <w:rPr>
                <w:sz w:val="24"/>
              </w:rPr>
            </w:pPr>
            <w:r w:rsidRPr="008C5FA0">
              <w:rPr>
                <w:noProof/>
              </w:rPr>
              <w:drawing>
                <wp:inline distT="0" distB="0" distL="0" distR="0" wp14:anchorId="450F0749" wp14:editId="410D30A0">
                  <wp:extent cx="2333625" cy="1312664"/>
                  <wp:effectExtent l="0" t="0" r="0" b="1905"/>
                  <wp:docPr id="120" name="Picture 119">
                    <a:extLst xmlns:a="http://schemas.openxmlformats.org/drawingml/2006/main">
                      <a:ext uri="{FF2B5EF4-FFF2-40B4-BE49-F238E27FC236}">
                        <a16:creationId xmlns:a16="http://schemas.microsoft.com/office/drawing/2014/main" id="{0716D9A2-9553-F113-8D4D-2B26DAED4E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19">
                            <a:extLst>
                              <a:ext uri="{FF2B5EF4-FFF2-40B4-BE49-F238E27FC236}">
                                <a16:creationId xmlns:a16="http://schemas.microsoft.com/office/drawing/2014/main" id="{0716D9A2-9553-F113-8D4D-2B26DAED4EF6}"/>
                              </a:ext>
                            </a:extLst>
                          </pic:cNvPr>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345374" cy="1319273"/>
                          </a:xfrm>
                          <a:prstGeom prst="rect">
                            <a:avLst/>
                          </a:prstGeom>
                        </pic:spPr>
                      </pic:pic>
                    </a:graphicData>
                  </a:graphic>
                </wp:inline>
              </w:drawing>
            </w:r>
          </w:p>
          <w:p w14:paraId="582F808F" w14:textId="320F4517" w:rsidR="002203CE" w:rsidRPr="008C5FA0" w:rsidRDefault="002203CE" w:rsidP="003D13DA">
            <w:pPr>
              <w:pStyle w:val="TableParagraph"/>
              <w:ind w:right="90"/>
              <w:jc w:val="center"/>
              <w:rPr>
                <w:sz w:val="24"/>
              </w:rPr>
            </w:pPr>
            <w:r w:rsidRPr="008C5FA0">
              <w:rPr>
                <w:sz w:val="24"/>
              </w:rPr>
              <w:t>By Default Feature</w:t>
            </w:r>
          </w:p>
          <w:p w14:paraId="07A03A78" w14:textId="2D4B28BE" w:rsidR="00ED39EF" w:rsidRPr="008C5FA0" w:rsidRDefault="002203CE" w:rsidP="003D13DA">
            <w:pPr>
              <w:pStyle w:val="TableParagraph"/>
              <w:ind w:right="90"/>
              <w:jc w:val="center"/>
              <w:rPr>
                <w:sz w:val="24"/>
              </w:rPr>
            </w:pPr>
            <w:r w:rsidRPr="008C5FA0">
              <w:rPr>
                <w:sz w:val="24"/>
              </w:rPr>
              <w:t xml:space="preserve">Run, edit, and save a query.Azure DevOps allows saving combinations of search .We can save combinations of search conditions and customizing output results into Query for reuse or use in </w:t>
            </w:r>
            <w:r w:rsidRPr="008C5FA0">
              <w:rPr>
                <w:sz w:val="24"/>
              </w:rPr>
              <w:lastRenderedPageBreak/>
              <w:t>Dashboard</w:t>
            </w:r>
          </w:p>
          <w:p w14:paraId="3766DCA9" w14:textId="7CAD9533" w:rsidR="00E86E31" w:rsidRPr="008C5FA0" w:rsidRDefault="00E86E31" w:rsidP="003D13DA">
            <w:pPr>
              <w:pStyle w:val="TableParagraph"/>
              <w:ind w:right="90"/>
              <w:jc w:val="center"/>
              <w:rPr>
                <w:sz w:val="24"/>
                <w:lang w:val="en-US"/>
              </w:rPr>
            </w:pPr>
            <w:r w:rsidRPr="008C5FA0">
              <w:rPr>
                <w:sz w:val="24"/>
                <w:lang w:val="en-US"/>
              </w:rPr>
              <w:t>Đây là tính năng mặc định của hệ thống</w:t>
            </w:r>
          </w:p>
          <w:p w14:paraId="4F46DE8D" w14:textId="677DD4C1" w:rsidR="00E86E31" w:rsidRPr="008C5FA0" w:rsidRDefault="00E86E31" w:rsidP="003D13DA">
            <w:pPr>
              <w:spacing w:before="0" w:after="0"/>
              <w:ind w:right="90"/>
              <w:rPr>
                <w:rFonts w:ascii="Times New Roman" w:hAnsi="Times New Roman"/>
              </w:rPr>
            </w:pPr>
            <w:r w:rsidRPr="008C5FA0">
              <w:rPr>
                <w:rFonts w:ascii="Times New Roman" w:hAnsi="Times New Roman"/>
              </w:rPr>
              <w:t>Chạy, chỉnh sửa và lưu một truy vấn. Azure DevOps cho phép lưu các tổ hợp tìm kiếm. Người dùng có thể lưu các tổ hợp điều kiện tìm kiếm và tùy chỉnh kết quả đầu ra trong Query để tái sử dụng hoặc sử dụng trong Dashboard.</w:t>
            </w:r>
          </w:p>
          <w:p w14:paraId="35FE1A75" w14:textId="17197A11" w:rsidR="006904ED" w:rsidRPr="008C5FA0" w:rsidRDefault="00E86E31" w:rsidP="003D13DA">
            <w:pPr>
              <w:pStyle w:val="TableParagraph"/>
              <w:ind w:right="90"/>
              <w:jc w:val="center"/>
              <w:rPr>
                <w:sz w:val="24"/>
                <w:lang w:val="en-US"/>
              </w:rPr>
            </w:pPr>
            <w:r w:rsidRPr="008C5FA0">
              <w:rPr>
                <w:sz w:val="24"/>
                <w:lang w:val="en-US"/>
              </w:rPr>
              <w:t>Vui lòng tham chiếu tài liệu:</w:t>
            </w:r>
            <w:r w:rsidR="006904ED" w:rsidRPr="008C5FA0">
              <w:rPr>
                <w:sz w:val="24"/>
                <w:lang w:val="en-US"/>
              </w:rPr>
              <w:t xml:space="preserve"> </w:t>
            </w:r>
            <w:r w:rsidR="001A18C1" w:rsidRPr="008C5FA0">
              <w:rPr>
                <w:sz w:val="24"/>
                <w:lang w:val="en-US"/>
              </w:rPr>
              <w:t>https://learn.microsoft.com/en-us/azure/devops/boards/queries/organize-queries?view=azure-devops&amp;tabs=browser</w:t>
            </w:r>
          </w:p>
        </w:tc>
      </w:tr>
      <w:tr w:rsidR="008C5FA0" w:rsidRPr="008C5FA0" w14:paraId="3CE06A78" w14:textId="77777777" w:rsidTr="003D13DA">
        <w:tblPrEx>
          <w:tblCellMar>
            <w:left w:w="108" w:type="dxa"/>
            <w:right w:w="108" w:type="dxa"/>
          </w:tblCellMar>
        </w:tblPrEx>
        <w:trPr>
          <w:trHeight w:val="570"/>
        </w:trPr>
        <w:tc>
          <w:tcPr>
            <w:tcW w:w="900" w:type="dxa"/>
          </w:tcPr>
          <w:p w14:paraId="08616094" w14:textId="77777777" w:rsidR="00ED39EF" w:rsidRPr="008C5FA0" w:rsidRDefault="00ED39EF" w:rsidP="00ED39EF">
            <w:pPr>
              <w:pStyle w:val="TableParagraph"/>
              <w:spacing w:before="4"/>
              <w:rPr>
                <w:b/>
                <w:sz w:val="35"/>
              </w:rPr>
            </w:pPr>
          </w:p>
          <w:p w14:paraId="3C2F0189" w14:textId="1AC2BF39" w:rsidR="00ED39EF" w:rsidRPr="008C5FA0" w:rsidRDefault="00ED39EF" w:rsidP="00ED39EF">
            <w:pPr>
              <w:rPr>
                <w:b/>
                <w:sz w:val="26"/>
              </w:rPr>
            </w:pPr>
            <w:r w:rsidRPr="008C5FA0">
              <w:t>I.1.1.35.6</w:t>
            </w:r>
          </w:p>
        </w:tc>
        <w:tc>
          <w:tcPr>
            <w:tcW w:w="1530" w:type="dxa"/>
          </w:tcPr>
          <w:p w14:paraId="3C2E9CB0" w14:textId="77777777" w:rsidR="00ED39EF" w:rsidRPr="008C5FA0" w:rsidRDefault="00ED39EF" w:rsidP="00ED39EF">
            <w:pPr>
              <w:pStyle w:val="TableParagraph"/>
              <w:spacing w:before="4"/>
              <w:rPr>
                <w:b/>
                <w:sz w:val="35"/>
              </w:rPr>
            </w:pPr>
          </w:p>
          <w:p w14:paraId="725AB04B" w14:textId="633DE181" w:rsidR="00ED39EF" w:rsidRPr="008C5FA0" w:rsidRDefault="00ED39EF" w:rsidP="00ED39EF">
            <w:pPr>
              <w:rPr>
                <w:b/>
                <w:sz w:val="26"/>
              </w:rPr>
            </w:pPr>
            <w:r w:rsidRPr="008C5FA0">
              <w:t>FN.PM.043</w:t>
            </w:r>
          </w:p>
        </w:tc>
        <w:tc>
          <w:tcPr>
            <w:tcW w:w="2340" w:type="dxa"/>
          </w:tcPr>
          <w:p w14:paraId="5800FC56" w14:textId="77777777" w:rsidR="00ED39EF" w:rsidRPr="008C5FA0" w:rsidRDefault="00ED39EF" w:rsidP="00ED39EF">
            <w:pPr>
              <w:pStyle w:val="TableParagraph"/>
              <w:ind w:left="107" w:right="272" w:firstLine="240"/>
              <w:jc w:val="both"/>
              <w:rPr>
                <w:sz w:val="24"/>
              </w:rPr>
            </w:pPr>
            <w:r w:rsidRPr="008C5FA0">
              <w:rPr>
                <w:sz w:val="24"/>
              </w:rPr>
              <w:t>Cho phép tìm kiếm với điều kiện tìm kiếm null (vd: tìm tất cả các công việc chưa gán</w:t>
            </w:r>
          </w:p>
          <w:p w14:paraId="38DD4D5A" w14:textId="77777777" w:rsidR="00ED39EF" w:rsidRPr="008C5FA0" w:rsidRDefault="00ED39EF" w:rsidP="00ED39EF">
            <w:pPr>
              <w:pStyle w:val="TableParagraph"/>
              <w:spacing w:line="264" w:lineRule="exact"/>
              <w:ind w:left="107"/>
              <w:jc w:val="both"/>
              <w:rPr>
                <w:sz w:val="24"/>
                <w:lang w:val="en-US"/>
              </w:rPr>
            </w:pPr>
            <w:r w:rsidRPr="008C5FA0">
              <w:rPr>
                <w:sz w:val="24"/>
              </w:rPr>
              <w:t>người thực hiện)</w:t>
            </w:r>
          </w:p>
          <w:p w14:paraId="1C2A310C" w14:textId="1CED54EE" w:rsidR="00ED39EF" w:rsidRPr="008C5FA0" w:rsidRDefault="00ED39EF" w:rsidP="00ED39EF">
            <w:pPr>
              <w:ind w:left="107" w:firstLine="240"/>
            </w:pPr>
            <w:r w:rsidRPr="008C5FA0">
              <w:t>Allow searching with null search condition (eg: find all unassigned jobs)</w:t>
            </w:r>
          </w:p>
        </w:tc>
        <w:tc>
          <w:tcPr>
            <w:tcW w:w="1620" w:type="dxa"/>
          </w:tcPr>
          <w:p w14:paraId="19A86052" w14:textId="5DD35513" w:rsidR="00ED39EF" w:rsidRPr="008C5FA0" w:rsidRDefault="00D570B5" w:rsidP="00ED39EF">
            <w:pPr>
              <w:pStyle w:val="TableParagraph"/>
              <w:jc w:val="center"/>
              <w:rPr>
                <w:sz w:val="24"/>
                <w:lang w:val="en-US"/>
              </w:rPr>
            </w:pPr>
            <w:r w:rsidRPr="008C5FA0">
              <w:rPr>
                <w:sz w:val="24"/>
                <w:lang w:val="en-US"/>
              </w:rPr>
              <w:t>Đáp ứng</w:t>
            </w:r>
          </w:p>
        </w:tc>
        <w:tc>
          <w:tcPr>
            <w:tcW w:w="9504" w:type="dxa"/>
          </w:tcPr>
          <w:p w14:paraId="25985A6E" w14:textId="77777777" w:rsidR="00376D18" w:rsidRPr="008C5FA0" w:rsidRDefault="00376D18" w:rsidP="003D13DA">
            <w:pPr>
              <w:pStyle w:val="TableParagraph"/>
              <w:ind w:right="90"/>
              <w:jc w:val="center"/>
              <w:rPr>
                <w:sz w:val="24"/>
              </w:rPr>
            </w:pPr>
            <w:r w:rsidRPr="008C5FA0">
              <w:rPr>
                <w:noProof/>
              </w:rPr>
              <w:drawing>
                <wp:inline distT="0" distB="0" distL="0" distR="0" wp14:anchorId="39E26855" wp14:editId="19C67796">
                  <wp:extent cx="2371725" cy="1031943"/>
                  <wp:effectExtent l="0" t="0" r="0" b="0"/>
                  <wp:docPr id="121" name="Picture 120">
                    <a:extLst xmlns:a="http://schemas.openxmlformats.org/drawingml/2006/main">
                      <a:ext uri="{FF2B5EF4-FFF2-40B4-BE49-F238E27FC236}">
                        <a16:creationId xmlns:a16="http://schemas.microsoft.com/office/drawing/2014/main" id="{BB9B864B-9490-D909-DA3D-23E5F47DEC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0">
                            <a:extLst>
                              <a:ext uri="{FF2B5EF4-FFF2-40B4-BE49-F238E27FC236}">
                                <a16:creationId xmlns:a16="http://schemas.microsoft.com/office/drawing/2014/main" id="{BB9B864B-9490-D909-DA3D-23E5F47DEC7C}"/>
                              </a:ext>
                            </a:extLst>
                          </pic:cNvPr>
                          <pic:cNvPicPr>
                            <a:picLocks noChangeAspect="1"/>
                          </pic:cNvPicPr>
                        </pic:nvPicPr>
                        <pic:blipFill>
                          <a:blip r:embed="rId77"/>
                          <a:stretch>
                            <a:fillRect/>
                          </a:stretch>
                        </pic:blipFill>
                        <pic:spPr>
                          <a:xfrm>
                            <a:off x="0" y="0"/>
                            <a:ext cx="2378820" cy="1035030"/>
                          </a:xfrm>
                          <a:prstGeom prst="rect">
                            <a:avLst/>
                          </a:prstGeom>
                        </pic:spPr>
                      </pic:pic>
                    </a:graphicData>
                  </a:graphic>
                </wp:inline>
              </w:drawing>
            </w:r>
          </w:p>
          <w:p w14:paraId="0515EF7C" w14:textId="2DC97B9F" w:rsidR="00376D18" w:rsidRPr="008C5FA0" w:rsidRDefault="00376D18" w:rsidP="003D13DA">
            <w:pPr>
              <w:pStyle w:val="TableParagraph"/>
              <w:ind w:right="90"/>
              <w:jc w:val="center"/>
              <w:rPr>
                <w:sz w:val="24"/>
              </w:rPr>
            </w:pPr>
            <w:r w:rsidRPr="008C5FA0">
              <w:rPr>
                <w:sz w:val="24"/>
              </w:rPr>
              <w:t>By Default Feature</w:t>
            </w:r>
          </w:p>
          <w:p w14:paraId="35910CD6" w14:textId="77777777" w:rsidR="00376D18" w:rsidRPr="008C5FA0" w:rsidRDefault="00376D18" w:rsidP="003D13DA">
            <w:pPr>
              <w:pStyle w:val="TableParagraph"/>
              <w:ind w:right="90"/>
              <w:jc w:val="center"/>
              <w:rPr>
                <w:sz w:val="24"/>
              </w:rPr>
            </w:pPr>
            <w:r w:rsidRPr="008C5FA0">
              <w:rPr>
                <w:sz w:val="24"/>
              </w:rPr>
              <w:t>We are able to search with null search conditions.</w:t>
            </w:r>
          </w:p>
          <w:p w14:paraId="3A9AEC2C" w14:textId="09B49D6E" w:rsidR="00ED39EF" w:rsidRPr="008C5FA0" w:rsidRDefault="00376D18">
            <w:pPr>
              <w:pStyle w:val="TableParagraph"/>
              <w:ind w:right="90"/>
              <w:jc w:val="center"/>
              <w:rPr>
                <w:sz w:val="24"/>
              </w:rPr>
            </w:pPr>
            <w:r w:rsidRPr="008C5FA0">
              <w:rPr>
                <w:sz w:val="24"/>
              </w:rPr>
              <w:t>Example shown in picture to find all unassigned jobs.</w:t>
            </w:r>
          </w:p>
          <w:p w14:paraId="7108307E" w14:textId="63243D7C" w:rsidR="005D6561" w:rsidRPr="008C5FA0" w:rsidRDefault="005D6561" w:rsidP="003D13DA">
            <w:pPr>
              <w:pStyle w:val="TableParagraph"/>
              <w:ind w:right="90"/>
              <w:jc w:val="center"/>
              <w:rPr>
                <w:sz w:val="24"/>
                <w:lang w:val="en-US"/>
              </w:rPr>
            </w:pPr>
            <w:r w:rsidRPr="008C5FA0">
              <w:rPr>
                <w:sz w:val="24"/>
                <w:lang w:val="en-US"/>
              </w:rPr>
              <w:t>Refer: https://learn.microsoft.com/en-us/azure/devops/boards/queries/using-queries?view=azure-devops&amp;tabs=browser</w:t>
            </w:r>
          </w:p>
          <w:p w14:paraId="47867159" w14:textId="77777777" w:rsidR="00E86E31" w:rsidRPr="008C5FA0" w:rsidRDefault="00E86E31" w:rsidP="003D13DA">
            <w:pPr>
              <w:pStyle w:val="TableParagraph"/>
              <w:ind w:right="90"/>
              <w:jc w:val="center"/>
              <w:rPr>
                <w:lang w:val="en-US"/>
              </w:rPr>
            </w:pPr>
            <w:r w:rsidRPr="008C5FA0">
              <w:rPr>
                <w:lang w:val="en-US"/>
              </w:rPr>
              <w:t>Đây là tính năng mặc định của hệ thống</w:t>
            </w:r>
          </w:p>
          <w:p w14:paraId="6C4FE361" w14:textId="7A236A04" w:rsidR="00E86E31" w:rsidRPr="008C5FA0" w:rsidRDefault="00E86E31" w:rsidP="003D13DA">
            <w:pPr>
              <w:pStyle w:val="TableParagraph"/>
              <w:ind w:right="90"/>
              <w:jc w:val="center"/>
            </w:pPr>
            <w:r w:rsidRPr="008C5FA0">
              <w:rPr>
                <w:lang w:val="en-US"/>
              </w:rPr>
              <w:t>Người dùng c</w:t>
            </w:r>
            <w:r w:rsidRPr="008C5FA0">
              <w:t>ó thể tìm kiếm với các điều kiện tìm kiếm null.</w:t>
            </w:r>
          </w:p>
          <w:p w14:paraId="6B83DDC9" w14:textId="03CA5FE7" w:rsidR="00376D18" w:rsidRPr="008C5FA0" w:rsidRDefault="00E86E31" w:rsidP="003D13DA">
            <w:pPr>
              <w:pStyle w:val="TableParagraph"/>
              <w:ind w:right="90"/>
              <w:jc w:val="center"/>
              <w:rPr>
                <w:sz w:val="24"/>
                <w:lang w:val="en-US"/>
              </w:rPr>
            </w:pPr>
            <w:r w:rsidRPr="008C5FA0">
              <w:rPr>
                <w:lang w:val="en-US"/>
              </w:rPr>
              <w:t>Ví dụ minh họa trong hình cho thấy chức năng tìm kiếm các công việc chưa được gán người thực hiện</w:t>
            </w:r>
          </w:p>
        </w:tc>
      </w:tr>
      <w:tr w:rsidR="008C5FA0" w:rsidRPr="008C5FA0" w14:paraId="774E8BBC" w14:textId="77777777" w:rsidTr="003D13DA">
        <w:trPr>
          <w:trHeight w:val="570"/>
        </w:trPr>
        <w:tc>
          <w:tcPr>
            <w:tcW w:w="900" w:type="dxa"/>
          </w:tcPr>
          <w:p w14:paraId="1B53965F" w14:textId="77777777" w:rsidR="00137CB1" w:rsidRPr="008C5FA0" w:rsidRDefault="00137CB1" w:rsidP="00137CB1">
            <w:pPr>
              <w:pStyle w:val="TableParagraph"/>
              <w:spacing w:before="4"/>
              <w:rPr>
                <w:b/>
                <w:sz w:val="35"/>
              </w:rPr>
            </w:pPr>
          </w:p>
          <w:p w14:paraId="6BA227BE" w14:textId="70BC83B7" w:rsidR="00137CB1" w:rsidRPr="008C5FA0" w:rsidRDefault="00137CB1" w:rsidP="00137CB1">
            <w:pPr>
              <w:spacing w:before="4"/>
              <w:rPr>
                <w:b/>
                <w:sz w:val="35"/>
              </w:rPr>
            </w:pPr>
            <w:r w:rsidRPr="008C5FA0">
              <w:t>I.1.1.35.7</w:t>
            </w:r>
          </w:p>
        </w:tc>
        <w:tc>
          <w:tcPr>
            <w:tcW w:w="1530" w:type="dxa"/>
          </w:tcPr>
          <w:p w14:paraId="0B15EF15" w14:textId="77777777" w:rsidR="00137CB1" w:rsidRPr="008C5FA0" w:rsidRDefault="00137CB1" w:rsidP="00137CB1">
            <w:pPr>
              <w:pStyle w:val="TableParagraph"/>
              <w:spacing w:before="4"/>
              <w:rPr>
                <w:b/>
                <w:sz w:val="35"/>
              </w:rPr>
            </w:pPr>
          </w:p>
          <w:p w14:paraId="46DB9D1C" w14:textId="6381A5CF" w:rsidR="00137CB1" w:rsidRPr="008C5FA0" w:rsidRDefault="00137CB1" w:rsidP="00137CB1">
            <w:pPr>
              <w:spacing w:before="4"/>
              <w:rPr>
                <w:b/>
                <w:sz w:val="35"/>
              </w:rPr>
            </w:pPr>
            <w:r w:rsidRPr="008C5FA0">
              <w:t>FN.PM.044</w:t>
            </w:r>
          </w:p>
        </w:tc>
        <w:tc>
          <w:tcPr>
            <w:tcW w:w="2340" w:type="dxa"/>
          </w:tcPr>
          <w:p w14:paraId="7FC2E457" w14:textId="77777777" w:rsidR="00137CB1" w:rsidRPr="008C5FA0" w:rsidRDefault="00137CB1" w:rsidP="00137CB1">
            <w:pPr>
              <w:pStyle w:val="TableParagraph"/>
              <w:spacing w:before="5"/>
              <w:rPr>
                <w:b/>
                <w:sz w:val="23"/>
              </w:rPr>
            </w:pPr>
          </w:p>
          <w:p w14:paraId="72BEDE41" w14:textId="77777777" w:rsidR="00137CB1" w:rsidRPr="008C5FA0" w:rsidRDefault="00137CB1" w:rsidP="00137CB1">
            <w:pPr>
              <w:pStyle w:val="TableParagraph"/>
              <w:ind w:left="107" w:right="321" w:firstLine="240"/>
              <w:rPr>
                <w:sz w:val="24"/>
                <w:lang w:val="en-US"/>
              </w:rPr>
            </w:pPr>
            <w:r w:rsidRPr="008C5FA0">
              <w:rPr>
                <w:sz w:val="24"/>
              </w:rPr>
              <w:t>Cho phép tìm kiếm kết hợp các điều kiện theo AND, OR</w:t>
            </w:r>
          </w:p>
          <w:p w14:paraId="72270306" w14:textId="1F615F2C" w:rsidR="00137CB1" w:rsidRPr="008C5FA0" w:rsidRDefault="00137CB1" w:rsidP="00137CB1">
            <w:pPr>
              <w:ind w:left="107" w:right="272" w:firstLine="240"/>
              <w:jc w:val="both"/>
            </w:pPr>
            <w:r w:rsidRPr="008C5FA0">
              <w:t xml:space="preserve">Allows searching for combinations of </w:t>
            </w:r>
            <w:r w:rsidRPr="008C5FA0">
              <w:lastRenderedPageBreak/>
              <w:t>conditions by AND, OR</w:t>
            </w:r>
          </w:p>
        </w:tc>
        <w:tc>
          <w:tcPr>
            <w:tcW w:w="1620" w:type="dxa"/>
          </w:tcPr>
          <w:p w14:paraId="5DAC04CC" w14:textId="649DBC27" w:rsidR="00137CB1" w:rsidRPr="008C5FA0" w:rsidRDefault="00D570B5" w:rsidP="00137CB1">
            <w:pPr>
              <w:pStyle w:val="TableParagraph"/>
              <w:jc w:val="center"/>
              <w:rPr>
                <w:sz w:val="24"/>
                <w:lang w:val="en-US"/>
              </w:rPr>
            </w:pPr>
            <w:r w:rsidRPr="008C5FA0">
              <w:rPr>
                <w:sz w:val="24"/>
                <w:lang w:val="en-US"/>
              </w:rPr>
              <w:lastRenderedPageBreak/>
              <w:t>Đáp ứng</w:t>
            </w:r>
          </w:p>
        </w:tc>
        <w:tc>
          <w:tcPr>
            <w:tcW w:w="9504" w:type="dxa"/>
          </w:tcPr>
          <w:p w14:paraId="02F1B765" w14:textId="645B7C97" w:rsidR="00137CB1" w:rsidRPr="008C5FA0" w:rsidRDefault="00137CB1" w:rsidP="003D13DA">
            <w:pPr>
              <w:spacing w:before="0" w:after="0"/>
              <w:ind w:right="90"/>
              <w:jc w:val="center"/>
              <w:rPr>
                <w:rFonts w:ascii="Calibri" w:hAnsi="Calibri" w:cs="Calibri"/>
                <w:sz w:val="22"/>
                <w:szCs w:val="22"/>
              </w:rPr>
            </w:pPr>
            <w:r w:rsidRPr="008C5FA0">
              <w:rPr>
                <w:noProof/>
              </w:rPr>
              <w:drawing>
                <wp:inline distT="0" distB="0" distL="0" distR="0" wp14:anchorId="5CBB8AAC" wp14:editId="21C3C9AB">
                  <wp:extent cx="2160000" cy="91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60000" cy="918000"/>
                          </a:xfrm>
                          <a:prstGeom prst="rect">
                            <a:avLst/>
                          </a:prstGeom>
                        </pic:spPr>
                      </pic:pic>
                    </a:graphicData>
                  </a:graphic>
                </wp:inline>
              </w:drawing>
            </w:r>
          </w:p>
          <w:p w14:paraId="177875F7" w14:textId="77777777" w:rsidR="00137CB1" w:rsidRPr="008C5FA0" w:rsidRDefault="00137CB1" w:rsidP="003D13DA">
            <w:pPr>
              <w:spacing w:before="0" w:after="0"/>
              <w:ind w:right="90"/>
              <w:jc w:val="center"/>
              <w:rPr>
                <w:rFonts w:ascii="Calibri" w:hAnsi="Calibri" w:cs="Calibri"/>
                <w:sz w:val="22"/>
                <w:szCs w:val="22"/>
              </w:rPr>
            </w:pPr>
            <w:r w:rsidRPr="008C5FA0">
              <w:rPr>
                <w:rFonts w:ascii="Calibri" w:hAnsi="Calibri" w:cs="Calibri"/>
                <w:sz w:val="22"/>
                <w:szCs w:val="22"/>
              </w:rPr>
              <w:t>Default Feature</w:t>
            </w:r>
          </w:p>
          <w:p w14:paraId="24C793A9" w14:textId="77777777" w:rsidR="00137CB1" w:rsidRPr="008C5FA0" w:rsidRDefault="00137CB1" w:rsidP="003D13DA">
            <w:pPr>
              <w:spacing w:before="0" w:after="0"/>
              <w:ind w:right="90"/>
              <w:jc w:val="center"/>
              <w:rPr>
                <w:rFonts w:ascii="Calibri" w:hAnsi="Calibri" w:cs="Calibri"/>
                <w:sz w:val="22"/>
                <w:szCs w:val="22"/>
              </w:rPr>
            </w:pPr>
          </w:p>
          <w:p w14:paraId="0E154123" w14:textId="77777777" w:rsidR="00137CB1" w:rsidRPr="008C5FA0" w:rsidRDefault="00137CB1" w:rsidP="003D13DA">
            <w:pPr>
              <w:spacing w:before="0" w:after="0"/>
              <w:ind w:right="90"/>
              <w:jc w:val="center"/>
            </w:pPr>
            <w:r w:rsidRPr="008C5FA0">
              <w:t>And/Or logicalexpression</w:t>
            </w:r>
          </w:p>
          <w:p w14:paraId="60708BF8" w14:textId="77777777" w:rsidR="00137CB1" w:rsidRPr="008C5FA0" w:rsidRDefault="00137CB1" w:rsidP="003D13DA">
            <w:pPr>
              <w:spacing w:before="0" w:after="0"/>
              <w:ind w:right="90"/>
              <w:jc w:val="center"/>
              <w:rPr>
                <w:rFonts w:ascii="Calibri" w:hAnsi="Calibri" w:cs="Calibri"/>
                <w:sz w:val="22"/>
                <w:szCs w:val="22"/>
              </w:rPr>
            </w:pPr>
            <w:r w:rsidRPr="008C5FA0">
              <w:t xml:space="preserve">You specify And or Or to create logical expressions of your query clauses.Specify And to find work items that meet thecriteria in both thecurrent clauseand the previous </w:t>
            </w:r>
            <w:r w:rsidRPr="008C5FA0">
              <w:lastRenderedPageBreak/>
              <w:t>clause.Specify Or to find work items that meet the criterion in either thecurrent clause or the previous clause.</w:t>
            </w:r>
          </w:p>
          <w:p w14:paraId="0AB525ED" w14:textId="4526F2CD" w:rsidR="00E86E31" w:rsidRPr="008C5FA0" w:rsidRDefault="00E86E31" w:rsidP="003D13DA">
            <w:pPr>
              <w:spacing w:before="0" w:after="0"/>
              <w:ind w:right="90"/>
              <w:jc w:val="both"/>
              <w:rPr>
                <w:rFonts w:ascii="Times New Roman" w:hAnsi="Times New Roman"/>
              </w:rPr>
            </w:pPr>
            <w:r w:rsidRPr="008C5FA0">
              <w:rPr>
                <w:rFonts w:ascii="Times New Roman" w:hAnsi="Times New Roman"/>
              </w:rPr>
              <w:t>Đây là tính năng mặc định của hệ thống</w:t>
            </w:r>
          </w:p>
          <w:p w14:paraId="0552A9ED" w14:textId="0A2A1004" w:rsidR="00E86E31" w:rsidRPr="008C5FA0" w:rsidRDefault="00E86E31" w:rsidP="003D13DA">
            <w:pPr>
              <w:spacing w:before="0" w:after="0"/>
              <w:ind w:right="90"/>
              <w:jc w:val="both"/>
              <w:rPr>
                <w:rFonts w:ascii="Times New Roman" w:hAnsi="Times New Roman"/>
              </w:rPr>
            </w:pPr>
            <w:r w:rsidRPr="008C5FA0">
              <w:rPr>
                <w:rFonts w:ascii="Times New Roman" w:hAnsi="Times New Roman"/>
              </w:rPr>
              <w:t>Biểu thức logic Và / Hoặc</w:t>
            </w:r>
          </w:p>
          <w:p w14:paraId="4F4DA471" w14:textId="1F88B60B" w:rsidR="00E86E31" w:rsidRPr="008C5FA0" w:rsidRDefault="00E86E31" w:rsidP="003D13DA">
            <w:pPr>
              <w:spacing w:before="0" w:after="0"/>
              <w:ind w:right="90"/>
              <w:jc w:val="both"/>
              <w:rPr>
                <w:rFonts w:ascii="Times New Roman" w:hAnsi="Times New Roman"/>
              </w:rPr>
            </w:pPr>
            <w:r w:rsidRPr="008C5FA0">
              <w:rPr>
                <w:rFonts w:ascii="Times New Roman" w:hAnsi="Times New Roman"/>
              </w:rPr>
              <w:t>Khách hàng chỉ định “Và” hoặc “Hoặc” để tạo các biểu thức logic của các mệnh đề truy vấn khách hàng. Chỉ định “Và” để tìm các hạng mục công việc đáp ứng các tiêu chí trong cả mệnh đề hiện tại và mệnh đề trước. Chỉ định “Hoặc” để tìm các hạng mục công việc đáp ứng tiêu chí trong mệnh đề hiện tại hoặc mệnh đề trước đó</w:t>
            </w:r>
          </w:p>
          <w:p w14:paraId="70AA577E" w14:textId="77777777" w:rsidR="00E86E31" w:rsidRPr="008C5FA0" w:rsidRDefault="00E86E31" w:rsidP="003D13DA">
            <w:pPr>
              <w:spacing w:before="0" w:after="0"/>
              <w:ind w:right="90"/>
              <w:jc w:val="both"/>
              <w:rPr>
                <w:rFonts w:ascii="Times New Roman" w:hAnsi="Times New Roman"/>
              </w:rPr>
            </w:pPr>
            <w:r w:rsidRPr="008C5FA0">
              <w:rPr>
                <w:rFonts w:ascii="Times New Roman" w:hAnsi="Times New Roman"/>
              </w:rPr>
              <w:t>Vui lòng tham chiếu tài liệu:</w:t>
            </w:r>
          </w:p>
          <w:p w14:paraId="58B69909" w14:textId="77777777" w:rsidR="00137CB1" w:rsidRPr="008C5FA0" w:rsidRDefault="00137CB1" w:rsidP="003D13DA">
            <w:pPr>
              <w:spacing w:before="0" w:after="0"/>
              <w:ind w:right="90"/>
              <w:jc w:val="center"/>
              <w:rPr>
                <w:rFonts w:ascii="Calibri" w:hAnsi="Calibri" w:cs="Calibri"/>
                <w:sz w:val="22"/>
                <w:szCs w:val="22"/>
              </w:rPr>
            </w:pPr>
          </w:p>
          <w:p w14:paraId="2A40D346" w14:textId="56CA7D58" w:rsidR="00137CB1" w:rsidRPr="008C5FA0" w:rsidRDefault="00137CB1" w:rsidP="003D13DA">
            <w:pPr>
              <w:spacing w:before="0" w:after="0"/>
              <w:ind w:right="90"/>
              <w:jc w:val="center"/>
              <w:rPr>
                <w:rFonts w:ascii="Calibri" w:hAnsi="Calibri" w:cs="Calibri"/>
                <w:sz w:val="22"/>
                <w:szCs w:val="22"/>
                <w:u w:val="single"/>
              </w:rPr>
            </w:pPr>
            <w:r w:rsidRPr="008C5FA0">
              <w:rPr>
                <w:rFonts w:ascii="Calibri" w:hAnsi="Calibri" w:cs="Calibri"/>
                <w:sz w:val="22"/>
                <w:szCs w:val="22"/>
                <w:u w:val="single"/>
              </w:rPr>
              <w:t>Azure Boards to manage your Software Development Project.pdf</w:t>
            </w:r>
          </w:p>
          <w:p w14:paraId="13F5EE16" w14:textId="77777777" w:rsidR="00137CB1" w:rsidRPr="008C5FA0" w:rsidRDefault="00137CB1" w:rsidP="003D13DA">
            <w:pPr>
              <w:spacing w:before="0" w:after="0"/>
              <w:ind w:right="90"/>
              <w:jc w:val="center"/>
              <w:rPr>
                <w:rFonts w:ascii="Calibri" w:hAnsi="Calibri" w:cs="Calibri"/>
                <w:sz w:val="22"/>
                <w:szCs w:val="22"/>
              </w:rPr>
            </w:pPr>
            <w:r w:rsidRPr="008C5FA0">
              <w:rPr>
                <w:rFonts w:ascii="Calibri" w:hAnsi="Calibri" w:cs="Calibri"/>
                <w:sz w:val="22"/>
                <w:szCs w:val="22"/>
                <w:u w:val="single"/>
              </w:rPr>
              <w:t>Page-1336</w:t>
            </w:r>
          </w:p>
          <w:p w14:paraId="2B40FD9F" w14:textId="5C41B3C7" w:rsidR="00137CB1" w:rsidRPr="008C5FA0" w:rsidRDefault="00137CB1" w:rsidP="003D13DA">
            <w:pPr>
              <w:pStyle w:val="TableParagraph"/>
              <w:ind w:right="90"/>
              <w:jc w:val="center"/>
              <w:rPr>
                <w:sz w:val="24"/>
              </w:rPr>
            </w:pPr>
          </w:p>
        </w:tc>
      </w:tr>
      <w:tr w:rsidR="008C5FA0" w:rsidRPr="008C5FA0" w14:paraId="0395DAE6" w14:textId="77777777" w:rsidTr="003D13DA">
        <w:tblPrEx>
          <w:tblCellMar>
            <w:left w:w="108" w:type="dxa"/>
            <w:right w:w="108" w:type="dxa"/>
          </w:tblCellMar>
        </w:tblPrEx>
        <w:trPr>
          <w:trHeight w:val="570"/>
        </w:trPr>
        <w:tc>
          <w:tcPr>
            <w:tcW w:w="900" w:type="dxa"/>
          </w:tcPr>
          <w:p w14:paraId="26FB5025" w14:textId="77777777" w:rsidR="00137CB1" w:rsidRPr="008C5FA0" w:rsidRDefault="00137CB1" w:rsidP="00137CB1">
            <w:pPr>
              <w:pStyle w:val="TableParagraph"/>
              <w:spacing w:before="2"/>
              <w:rPr>
                <w:b/>
                <w:sz w:val="35"/>
              </w:rPr>
            </w:pPr>
          </w:p>
          <w:p w14:paraId="3E6450FC" w14:textId="123E63D3" w:rsidR="00137CB1" w:rsidRPr="008C5FA0" w:rsidRDefault="00137CB1" w:rsidP="00137CB1">
            <w:pPr>
              <w:spacing w:before="4"/>
              <w:rPr>
                <w:b/>
                <w:sz w:val="35"/>
              </w:rPr>
            </w:pPr>
            <w:r w:rsidRPr="008C5FA0">
              <w:t>I.1.1.35.8</w:t>
            </w:r>
          </w:p>
        </w:tc>
        <w:tc>
          <w:tcPr>
            <w:tcW w:w="1530" w:type="dxa"/>
          </w:tcPr>
          <w:p w14:paraId="7E885AF5" w14:textId="77777777" w:rsidR="00137CB1" w:rsidRPr="008C5FA0" w:rsidRDefault="00137CB1" w:rsidP="00137CB1">
            <w:pPr>
              <w:pStyle w:val="TableParagraph"/>
              <w:spacing w:before="2"/>
              <w:rPr>
                <w:b/>
                <w:sz w:val="35"/>
              </w:rPr>
            </w:pPr>
          </w:p>
          <w:p w14:paraId="2983BB79" w14:textId="501669E1" w:rsidR="00137CB1" w:rsidRPr="008C5FA0" w:rsidRDefault="00137CB1" w:rsidP="00137CB1">
            <w:pPr>
              <w:spacing w:before="4"/>
              <w:rPr>
                <w:b/>
                <w:sz w:val="35"/>
              </w:rPr>
            </w:pPr>
            <w:r w:rsidRPr="008C5FA0">
              <w:t>FN.PM.045</w:t>
            </w:r>
          </w:p>
        </w:tc>
        <w:tc>
          <w:tcPr>
            <w:tcW w:w="2340" w:type="dxa"/>
          </w:tcPr>
          <w:p w14:paraId="06E8C6C4" w14:textId="77777777" w:rsidR="00137CB1" w:rsidRPr="008C5FA0" w:rsidRDefault="00137CB1" w:rsidP="00137CB1">
            <w:pPr>
              <w:pStyle w:val="TableParagraph"/>
              <w:ind w:left="107" w:right="254" w:firstLine="240"/>
              <w:rPr>
                <w:sz w:val="24"/>
              </w:rPr>
            </w:pPr>
            <w:r w:rsidRPr="008C5FA0">
              <w:rPr>
                <w:sz w:val="24"/>
              </w:rPr>
              <w:t>Cho phép tìm kiếm với điều kiện so sánh 2 thuộc tính (vd: ngày dự kiến nghiệm thu &gt;</w:t>
            </w:r>
          </w:p>
          <w:p w14:paraId="2B1E0181" w14:textId="77777777" w:rsidR="00137CB1" w:rsidRPr="008C5FA0" w:rsidRDefault="00137CB1" w:rsidP="00137CB1">
            <w:pPr>
              <w:pStyle w:val="TableParagraph"/>
              <w:spacing w:line="264" w:lineRule="exact"/>
              <w:ind w:left="107"/>
              <w:rPr>
                <w:sz w:val="24"/>
              </w:rPr>
            </w:pPr>
            <w:r w:rsidRPr="008C5FA0">
              <w:rPr>
                <w:sz w:val="24"/>
              </w:rPr>
              <w:t>ngày nghiệm thu thực tế)</w:t>
            </w:r>
          </w:p>
          <w:p w14:paraId="3DBBE853" w14:textId="392C8376" w:rsidR="00137CB1" w:rsidRPr="008C5FA0" w:rsidRDefault="00137CB1" w:rsidP="00137CB1">
            <w:pPr>
              <w:spacing w:before="5"/>
              <w:rPr>
                <w:b/>
                <w:sz w:val="23"/>
              </w:rPr>
            </w:pPr>
            <w:r w:rsidRPr="008C5FA0">
              <w:t>Allow searching with the comparison condition of 2 attributes (eg: expected acceptance date &gt; actual acceptance dat)</w:t>
            </w:r>
          </w:p>
        </w:tc>
        <w:tc>
          <w:tcPr>
            <w:tcW w:w="1620" w:type="dxa"/>
          </w:tcPr>
          <w:p w14:paraId="6CCC8A0C" w14:textId="71DF4241" w:rsidR="00137CB1" w:rsidRPr="008C5FA0" w:rsidRDefault="00D570B5" w:rsidP="00137CB1">
            <w:pPr>
              <w:pStyle w:val="TableParagraph"/>
              <w:jc w:val="center"/>
              <w:rPr>
                <w:sz w:val="24"/>
                <w:lang w:val="en-US"/>
              </w:rPr>
            </w:pPr>
            <w:r w:rsidRPr="008C5FA0">
              <w:rPr>
                <w:sz w:val="24"/>
                <w:lang w:val="en-US"/>
              </w:rPr>
              <w:t>Đáp ứng</w:t>
            </w:r>
          </w:p>
        </w:tc>
        <w:tc>
          <w:tcPr>
            <w:tcW w:w="9504" w:type="dxa"/>
          </w:tcPr>
          <w:p w14:paraId="0374EA06" w14:textId="7208576D" w:rsidR="00EC3A96" w:rsidRPr="008C5FA0" w:rsidRDefault="00EC3A96" w:rsidP="003D13DA">
            <w:pPr>
              <w:pStyle w:val="TableParagraph"/>
              <w:ind w:right="90"/>
              <w:jc w:val="center"/>
              <w:rPr>
                <w:sz w:val="24"/>
              </w:rPr>
            </w:pPr>
            <w:r w:rsidRPr="008C5FA0">
              <w:rPr>
                <w:noProof/>
              </w:rPr>
              <w:drawing>
                <wp:inline distT="0" distB="0" distL="0" distR="0" wp14:anchorId="450EED34" wp14:editId="7C0B88C6">
                  <wp:extent cx="1990725" cy="1074249"/>
                  <wp:effectExtent l="0" t="0" r="0" b="0"/>
                  <wp:docPr id="104" name="Picture 103">
                    <a:extLst xmlns:a="http://schemas.openxmlformats.org/drawingml/2006/main">
                      <a:ext uri="{FF2B5EF4-FFF2-40B4-BE49-F238E27FC236}">
                        <a16:creationId xmlns:a16="http://schemas.microsoft.com/office/drawing/2014/main" id="{5C94B026-D35E-AC55-B0F9-D89D11E736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3">
                            <a:extLst>
                              <a:ext uri="{FF2B5EF4-FFF2-40B4-BE49-F238E27FC236}">
                                <a16:creationId xmlns:a16="http://schemas.microsoft.com/office/drawing/2014/main" id="{5C94B026-D35E-AC55-B0F9-D89D11E73614}"/>
                              </a:ext>
                            </a:extLst>
                          </pic:cNvPr>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002129" cy="1080403"/>
                          </a:xfrm>
                          <a:prstGeom prst="rect">
                            <a:avLst/>
                          </a:prstGeom>
                        </pic:spPr>
                      </pic:pic>
                    </a:graphicData>
                  </a:graphic>
                </wp:inline>
              </w:drawing>
            </w:r>
          </w:p>
          <w:p w14:paraId="6C3B5F86" w14:textId="15589C67" w:rsidR="00EC3A96" w:rsidRPr="008C5FA0" w:rsidRDefault="00EC3A96" w:rsidP="003D13DA">
            <w:pPr>
              <w:pStyle w:val="TableParagraph"/>
              <w:ind w:right="90"/>
              <w:jc w:val="center"/>
              <w:rPr>
                <w:sz w:val="24"/>
              </w:rPr>
            </w:pPr>
            <w:r w:rsidRPr="008C5FA0">
              <w:rPr>
                <w:sz w:val="24"/>
              </w:rPr>
              <w:t>By Default Feature</w:t>
            </w:r>
          </w:p>
          <w:p w14:paraId="3CCC841A" w14:textId="77777777" w:rsidR="00EC3A96" w:rsidRPr="008C5FA0" w:rsidRDefault="00EC3A96" w:rsidP="003D13DA">
            <w:pPr>
              <w:pStyle w:val="TableParagraph"/>
              <w:ind w:right="90"/>
              <w:jc w:val="center"/>
              <w:rPr>
                <w:sz w:val="24"/>
              </w:rPr>
            </w:pPr>
            <w:r w:rsidRPr="008C5FA0">
              <w:rPr>
                <w:sz w:val="24"/>
              </w:rPr>
              <w:t>Query filters allows search comparing conditions of two attributes with the help of field comparison search.</w:t>
            </w:r>
          </w:p>
          <w:p w14:paraId="2CBEAE7C" w14:textId="02CF66C9" w:rsidR="00137CB1" w:rsidRPr="008C5FA0" w:rsidRDefault="00EC3A96" w:rsidP="003D13DA">
            <w:pPr>
              <w:pStyle w:val="TableParagraph"/>
              <w:ind w:right="90"/>
              <w:jc w:val="center"/>
              <w:rPr>
                <w:sz w:val="24"/>
              </w:rPr>
            </w:pPr>
            <w:r w:rsidRPr="008C5FA0">
              <w:rPr>
                <w:sz w:val="24"/>
              </w:rPr>
              <w:t>Find work items based on how two fields compare with one another.Supported operators: =[Field], &lt;&gt;[Field], &gt;[Field], &lt;[Field], &gt;=[Field], &lt;=[Field]</w:t>
            </w:r>
          </w:p>
          <w:p w14:paraId="69A6DEEB" w14:textId="5211D087" w:rsidR="00DE1640" w:rsidRPr="008C5FA0" w:rsidRDefault="00DE1640" w:rsidP="003D13DA">
            <w:pPr>
              <w:pStyle w:val="TableParagraph"/>
              <w:ind w:right="90"/>
              <w:jc w:val="center"/>
              <w:rPr>
                <w:sz w:val="24"/>
                <w:lang w:val="en-US"/>
              </w:rPr>
            </w:pPr>
            <w:r w:rsidRPr="008C5FA0">
              <w:rPr>
                <w:sz w:val="24"/>
                <w:lang w:val="en-US"/>
              </w:rPr>
              <w:t>Đây là tính năng mặc định của hệ thống</w:t>
            </w:r>
          </w:p>
          <w:p w14:paraId="4B80C07E" w14:textId="04612966" w:rsidR="00DE1640" w:rsidRPr="008C5FA0" w:rsidRDefault="00DE1640" w:rsidP="003D13DA">
            <w:pPr>
              <w:spacing w:before="0" w:after="0"/>
              <w:ind w:right="90"/>
              <w:jc w:val="both"/>
              <w:rPr>
                <w:rFonts w:ascii="Times New Roman" w:hAnsi="Times New Roman"/>
              </w:rPr>
            </w:pPr>
            <w:r w:rsidRPr="008C5FA0">
              <w:rPr>
                <w:rFonts w:ascii="Times New Roman" w:hAnsi="Times New Roman"/>
              </w:rPr>
              <w:t>Bộ lọc truy vấn cho phép tìm kiếm so sánh các điều kiện của hai thuộc tính với sự trợ giúp của công cụ tìm kiếm so sánh trường.</w:t>
            </w:r>
          </w:p>
          <w:p w14:paraId="1E7DE4D4" w14:textId="69BB8D57" w:rsidR="00DE1640" w:rsidRPr="008C5FA0" w:rsidRDefault="00DE1640" w:rsidP="003D13DA">
            <w:pPr>
              <w:spacing w:before="0" w:after="0"/>
              <w:ind w:right="90"/>
              <w:jc w:val="both"/>
              <w:rPr>
                <w:rFonts w:ascii="Times New Roman" w:hAnsi="Times New Roman"/>
              </w:rPr>
            </w:pPr>
            <w:r w:rsidRPr="008C5FA0">
              <w:rPr>
                <w:rFonts w:ascii="Times New Roman" w:hAnsi="Times New Roman"/>
              </w:rPr>
              <w:t xml:space="preserve">Tìm kiếm các hạng mục công việc dựa trên cách thức so sánh hai trường khác nhau. Các toán tử được hỗ trợ: </w:t>
            </w:r>
            <w:r w:rsidRPr="008C5FA0">
              <w:t>=[Field], &lt;&gt;[Field], &gt;[Field], &lt;[Field], &gt;=[Field], &lt;=[Field]</w:t>
            </w:r>
          </w:p>
          <w:p w14:paraId="25657DB6" w14:textId="77777777" w:rsidR="00DE1640" w:rsidRPr="008C5FA0" w:rsidRDefault="00DE1640" w:rsidP="003D13DA">
            <w:pPr>
              <w:spacing w:before="0" w:after="0"/>
              <w:ind w:right="90"/>
              <w:jc w:val="both"/>
              <w:rPr>
                <w:rFonts w:ascii="Times New Roman" w:hAnsi="Times New Roman"/>
              </w:rPr>
            </w:pPr>
            <w:r w:rsidRPr="008C5FA0">
              <w:rPr>
                <w:rFonts w:ascii="Times New Roman" w:hAnsi="Times New Roman"/>
              </w:rPr>
              <w:t>Vui lòng tham chiếu tài liệu:</w:t>
            </w:r>
          </w:p>
          <w:p w14:paraId="7918E7C7" w14:textId="77777777" w:rsidR="00DE1640" w:rsidRPr="008C5FA0" w:rsidRDefault="00DE1640" w:rsidP="003D13DA">
            <w:pPr>
              <w:pStyle w:val="TableParagraph"/>
              <w:ind w:right="90"/>
              <w:jc w:val="center"/>
              <w:rPr>
                <w:sz w:val="24"/>
              </w:rPr>
            </w:pPr>
          </w:p>
          <w:p w14:paraId="7DD8DCA6" w14:textId="6D12C6CA" w:rsidR="00EC3A96" w:rsidRPr="008C5FA0" w:rsidRDefault="006A15B4" w:rsidP="003D13DA">
            <w:pPr>
              <w:pStyle w:val="TableParagraph"/>
              <w:ind w:right="90"/>
              <w:jc w:val="center"/>
              <w:rPr>
                <w:sz w:val="24"/>
                <w:lang w:val="en-US"/>
              </w:rPr>
            </w:pPr>
            <w:r w:rsidRPr="008C5FA0">
              <w:rPr>
                <w:sz w:val="24"/>
                <w:lang w:val="en-US"/>
              </w:rPr>
              <w:lastRenderedPageBreak/>
              <w:t>https://learn.microsoft.com/en-us/azure/devops/boards/queries/about-managed-queries?view=azure-devops</w:t>
            </w:r>
          </w:p>
        </w:tc>
      </w:tr>
      <w:tr w:rsidR="008C5FA0" w:rsidRPr="008C5FA0" w14:paraId="2844B115" w14:textId="77777777" w:rsidTr="003D13DA">
        <w:trPr>
          <w:trHeight w:val="570"/>
        </w:trPr>
        <w:tc>
          <w:tcPr>
            <w:tcW w:w="900" w:type="dxa"/>
          </w:tcPr>
          <w:p w14:paraId="6E4A3A2F" w14:textId="77777777" w:rsidR="00137CB1" w:rsidRPr="008C5FA0" w:rsidRDefault="00137CB1" w:rsidP="00137CB1">
            <w:pPr>
              <w:pStyle w:val="TableParagraph"/>
              <w:spacing w:before="2"/>
              <w:rPr>
                <w:b/>
                <w:sz w:val="35"/>
              </w:rPr>
            </w:pPr>
          </w:p>
          <w:p w14:paraId="05DDF5CD" w14:textId="30A708D3" w:rsidR="00137CB1" w:rsidRPr="008C5FA0" w:rsidRDefault="00137CB1" w:rsidP="00137CB1">
            <w:pPr>
              <w:spacing w:before="2"/>
              <w:rPr>
                <w:b/>
                <w:sz w:val="35"/>
              </w:rPr>
            </w:pPr>
            <w:r w:rsidRPr="008C5FA0">
              <w:t>I.1.1.35.9</w:t>
            </w:r>
          </w:p>
        </w:tc>
        <w:tc>
          <w:tcPr>
            <w:tcW w:w="1530" w:type="dxa"/>
          </w:tcPr>
          <w:p w14:paraId="130A41EC" w14:textId="77777777" w:rsidR="00137CB1" w:rsidRPr="008C5FA0" w:rsidRDefault="00137CB1" w:rsidP="00137CB1">
            <w:pPr>
              <w:pStyle w:val="TableParagraph"/>
              <w:spacing w:before="2"/>
              <w:rPr>
                <w:b/>
                <w:sz w:val="35"/>
              </w:rPr>
            </w:pPr>
          </w:p>
          <w:p w14:paraId="2F2B733E" w14:textId="0B8FC837" w:rsidR="00137CB1" w:rsidRPr="008C5FA0" w:rsidRDefault="00137CB1" w:rsidP="00137CB1">
            <w:pPr>
              <w:spacing w:before="2"/>
              <w:rPr>
                <w:b/>
                <w:sz w:val="35"/>
              </w:rPr>
            </w:pPr>
            <w:r w:rsidRPr="008C5FA0">
              <w:t>FN.PM.046</w:t>
            </w:r>
          </w:p>
        </w:tc>
        <w:tc>
          <w:tcPr>
            <w:tcW w:w="2340" w:type="dxa"/>
          </w:tcPr>
          <w:p w14:paraId="2600926A" w14:textId="77777777" w:rsidR="00137CB1" w:rsidRPr="008C5FA0" w:rsidRDefault="00137CB1" w:rsidP="00137CB1">
            <w:pPr>
              <w:pStyle w:val="TableParagraph"/>
              <w:ind w:left="107" w:firstLine="240"/>
              <w:rPr>
                <w:sz w:val="24"/>
              </w:rPr>
            </w:pPr>
            <w:r w:rsidRPr="008C5FA0">
              <w:rPr>
                <w:sz w:val="24"/>
              </w:rPr>
              <w:t>Đối với các thuộc tính date, cho phép so sánh với ngày hiện tại (vd: ngày nghiệm thu dự</w:t>
            </w:r>
          </w:p>
          <w:p w14:paraId="7EFDBB54" w14:textId="77777777" w:rsidR="00137CB1" w:rsidRPr="008C5FA0" w:rsidRDefault="00137CB1" w:rsidP="00137CB1">
            <w:pPr>
              <w:pStyle w:val="TableParagraph"/>
              <w:spacing w:line="264" w:lineRule="exact"/>
              <w:ind w:left="107"/>
              <w:rPr>
                <w:sz w:val="24"/>
                <w:lang w:val="en-US"/>
              </w:rPr>
            </w:pPr>
            <w:r w:rsidRPr="008C5FA0">
              <w:rPr>
                <w:sz w:val="24"/>
              </w:rPr>
              <w:t>kiến &lt; today)</w:t>
            </w:r>
          </w:p>
          <w:p w14:paraId="30F0ED16" w14:textId="67088903" w:rsidR="00137CB1" w:rsidRPr="008C5FA0" w:rsidRDefault="00137CB1" w:rsidP="00137CB1">
            <w:pPr>
              <w:ind w:left="107" w:right="254" w:firstLine="240"/>
            </w:pPr>
            <w:r w:rsidRPr="008C5FA0">
              <w:t xml:space="preserve">For date attributes, allow comparison to current date (eg: expected acceptance date &lt; today) </w:t>
            </w:r>
          </w:p>
        </w:tc>
        <w:tc>
          <w:tcPr>
            <w:tcW w:w="1620" w:type="dxa"/>
          </w:tcPr>
          <w:p w14:paraId="25C43D7C" w14:textId="4A5F773F" w:rsidR="00137CB1" w:rsidRPr="008C5FA0" w:rsidRDefault="00D570B5" w:rsidP="00137CB1">
            <w:pPr>
              <w:pStyle w:val="TableParagraph"/>
              <w:jc w:val="center"/>
              <w:rPr>
                <w:sz w:val="24"/>
                <w:lang w:val="en-US"/>
              </w:rPr>
            </w:pPr>
            <w:r w:rsidRPr="008C5FA0">
              <w:rPr>
                <w:sz w:val="24"/>
                <w:lang w:val="en-US"/>
              </w:rPr>
              <w:t>Đáp ứng</w:t>
            </w:r>
          </w:p>
        </w:tc>
        <w:tc>
          <w:tcPr>
            <w:tcW w:w="9504" w:type="dxa"/>
          </w:tcPr>
          <w:p w14:paraId="45458208" w14:textId="149D5B40" w:rsidR="00EB51FB" w:rsidRPr="008C5FA0" w:rsidRDefault="00EB51FB" w:rsidP="003D13DA">
            <w:pPr>
              <w:spacing w:before="0" w:after="0"/>
              <w:ind w:right="90"/>
              <w:jc w:val="center"/>
              <w:rPr>
                <w:rFonts w:ascii="Calibri" w:hAnsi="Calibri" w:cs="Calibri"/>
                <w:sz w:val="22"/>
                <w:szCs w:val="22"/>
              </w:rPr>
            </w:pPr>
            <w:r w:rsidRPr="008C5FA0">
              <w:rPr>
                <w:noProof/>
              </w:rPr>
              <w:drawing>
                <wp:inline distT="0" distB="0" distL="0" distR="0" wp14:anchorId="6AC41224" wp14:editId="37FA33AE">
                  <wp:extent cx="3643842" cy="942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49139" cy="944346"/>
                          </a:xfrm>
                          <a:prstGeom prst="rect">
                            <a:avLst/>
                          </a:prstGeom>
                        </pic:spPr>
                      </pic:pic>
                    </a:graphicData>
                  </a:graphic>
                </wp:inline>
              </w:drawing>
            </w:r>
          </w:p>
          <w:p w14:paraId="73C27333" w14:textId="028442CB" w:rsidR="00EB51FB" w:rsidRPr="008C5FA0" w:rsidRDefault="00EB51FB" w:rsidP="003D13DA">
            <w:pPr>
              <w:spacing w:before="0" w:after="0"/>
              <w:ind w:right="90"/>
              <w:jc w:val="center"/>
              <w:rPr>
                <w:rFonts w:ascii="Calibri" w:hAnsi="Calibri" w:cs="Calibri"/>
                <w:sz w:val="22"/>
                <w:szCs w:val="22"/>
              </w:rPr>
            </w:pPr>
            <w:r w:rsidRPr="008C5FA0">
              <w:rPr>
                <w:rFonts w:ascii="Calibri" w:hAnsi="Calibri" w:cs="Calibri"/>
                <w:sz w:val="22"/>
                <w:szCs w:val="22"/>
              </w:rPr>
              <w:t>Default Feature</w:t>
            </w:r>
          </w:p>
          <w:p w14:paraId="169A574F" w14:textId="0E14DC33" w:rsidR="00EB51FB" w:rsidRPr="008C5FA0" w:rsidRDefault="00EB51FB" w:rsidP="003D13DA">
            <w:pPr>
              <w:spacing w:before="0" w:after="0"/>
              <w:ind w:right="90"/>
              <w:jc w:val="center"/>
              <w:rPr>
                <w:rFonts w:ascii="Calibri" w:hAnsi="Calibri" w:cs="Calibri"/>
                <w:sz w:val="22"/>
                <w:szCs w:val="22"/>
              </w:rPr>
            </w:pPr>
            <w:r w:rsidRPr="008C5FA0">
              <w:rPr>
                <w:rFonts w:ascii="Calibri" w:hAnsi="Calibri" w:cs="Calibri"/>
                <w:sz w:val="22"/>
                <w:szCs w:val="22"/>
              </w:rPr>
              <w:t>Query by date or current iteration in Azure Boards</w:t>
            </w:r>
          </w:p>
          <w:p w14:paraId="51503D69" w14:textId="23556967" w:rsidR="00DE1640" w:rsidRPr="008C5FA0" w:rsidRDefault="00DE1640"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69D6374D" w14:textId="01BE7E2D" w:rsidR="00DE1640" w:rsidRPr="008C5FA0" w:rsidRDefault="00DE1640" w:rsidP="003D13DA">
            <w:pPr>
              <w:spacing w:before="0" w:after="0"/>
              <w:ind w:right="90"/>
              <w:jc w:val="both"/>
              <w:rPr>
                <w:rFonts w:ascii="Times New Roman" w:hAnsi="Times New Roman"/>
              </w:rPr>
            </w:pPr>
            <w:r w:rsidRPr="008C5FA0">
              <w:rPr>
                <w:rFonts w:ascii="Times New Roman" w:hAnsi="Times New Roman"/>
              </w:rPr>
              <w:t>Có thể truy vấn theo ngày hoặc khoảng thời gian (iteration) hiện tại trong Azure Board</w:t>
            </w:r>
          </w:p>
          <w:p w14:paraId="5A146C73" w14:textId="77777777" w:rsidR="00DE1640" w:rsidRPr="008C5FA0" w:rsidRDefault="00DE1640" w:rsidP="003D13DA">
            <w:pPr>
              <w:spacing w:before="0" w:after="0"/>
              <w:ind w:right="90"/>
              <w:jc w:val="both"/>
              <w:rPr>
                <w:rFonts w:ascii="Times New Roman" w:hAnsi="Times New Roman"/>
              </w:rPr>
            </w:pPr>
            <w:r w:rsidRPr="008C5FA0">
              <w:rPr>
                <w:rFonts w:ascii="Times New Roman" w:hAnsi="Times New Roman"/>
              </w:rPr>
              <w:t>Vui lòng tham chiếu tài liệu:</w:t>
            </w:r>
          </w:p>
          <w:p w14:paraId="74778560" w14:textId="03FB2312" w:rsidR="00137CB1" w:rsidRPr="008C5FA0" w:rsidRDefault="00EC7318" w:rsidP="003D13DA">
            <w:pPr>
              <w:spacing w:before="0" w:after="0"/>
              <w:ind w:right="90"/>
            </w:pPr>
            <w:r w:rsidRPr="008C5FA0">
              <w:rPr>
                <w:rFonts w:ascii="Calibri" w:hAnsi="Calibri" w:cs="Calibri"/>
                <w:sz w:val="22"/>
                <w:szCs w:val="22"/>
              </w:rPr>
              <w:t>https://learn.microsoft.com/en-us/azure/devops/boards/queries/query-by-date-or-current-iteration?view=azure-devops</w:t>
            </w:r>
          </w:p>
        </w:tc>
      </w:tr>
      <w:tr w:rsidR="008C5FA0" w:rsidRPr="008C5FA0" w14:paraId="647FA1E9" w14:textId="77777777" w:rsidTr="003D13DA">
        <w:trPr>
          <w:trHeight w:val="570"/>
        </w:trPr>
        <w:tc>
          <w:tcPr>
            <w:tcW w:w="900" w:type="dxa"/>
          </w:tcPr>
          <w:p w14:paraId="0F7343A9" w14:textId="77777777" w:rsidR="00137CB1" w:rsidRPr="008C5FA0" w:rsidRDefault="00137CB1" w:rsidP="00137CB1">
            <w:pPr>
              <w:pStyle w:val="TableParagraph"/>
              <w:spacing w:before="2"/>
              <w:rPr>
                <w:b/>
                <w:sz w:val="35"/>
              </w:rPr>
            </w:pPr>
          </w:p>
          <w:p w14:paraId="30DCE0EB" w14:textId="53F75FF8" w:rsidR="00137CB1" w:rsidRPr="008C5FA0" w:rsidRDefault="00137CB1" w:rsidP="00137CB1">
            <w:pPr>
              <w:spacing w:before="2"/>
              <w:rPr>
                <w:b/>
                <w:sz w:val="35"/>
              </w:rPr>
            </w:pPr>
            <w:r w:rsidRPr="008C5FA0">
              <w:t>I.1.1.35.10</w:t>
            </w:r>
          </w:p>
        </w:tc>
        <w:tc>
          <w:tcPr>
            <w:tcW w:w="1530" w:type="dxa"/>
          </w:tcPr>
          <w:p w14:paraId="54298210" w14:textId="77777777" w:rsidR="00137CB1" w:rsidRPr="008C5FA0" w:rsidRDefault="00137CB1" w:rsidP="00137CB1">
            <w:pPr>
              <w:pStyle w:val="TableParagraph"/>
              <w:spacing w:before="2"/>
              <w:rPr>
                <w:b/>
                <w:sz w:val="35"/>
              </w:rPr>
            </w:pPr>
          </w:p>
          <w:p w14:paraId="24AD6646" w14:textId="576F78E7" w:rsidR="00137CB1" w:rsidRPr="008C5FA0" w:rsidRDefault="00137CB1" w:rsidP="00137CB1">
            <w:pPr>
              <w:spacing w:before="2"/>
              <w:rPr>
                <w:b/>
                <w:sz w:val="35"/>
              </w:rPr>
            </w:pPr>
            <w:r w:rsidRPr="008C5FA0">
              <w:t>FN.PM.047</w:t>
            </w:r>
          </w:p>
        </w:tc>
        <w:tc>
          <w:tcPr>
            <w:tcW w:w="2340" w:type="dxa"/>
          </w:tcPr>
          <w:p w14:paraId="6A7E0EA1" w14:textId="77777777" w:rsidR="00137CB1" w:rsidRPr="008C5FA0" w:rsidRDefault="00137CB1" w:rsidP="00137CB1">
            <w:pPr>
              <w:pStyle w:val="TableParagraph"/>
              <w:spacing w:before="128"/>
              <w:ind w:left="107" w:right="81" w:firstLine="240"/>
              <w:rPr>
                <w:sz w:val="24"/>
              </w:rPr>
            </w:pPr>
            <w:r w:rsidRPr="008C5FA0">
              <w:rPr>
                <w:sz w:val="24"/>
              </w:rPr>
              <w:t>Đối với các thuộc tính số cho phép điều kiện tìm kiếm so sánh</w:t>
            </w:r>
          </w:p>
          <w:p w14:paraId="01043918" w14:textId="77777777" w:rsidR="00137CB1" w:rsidRPr="008C5FA0" w:rsidRDefault="00137CB1" w:rsidP="00137CB1">
            <w:pPr>
              <w:pStyle w:val="TableParagraph"/>
              <w:spacing w:before="1"/>
              <w:ind w:left="107"/>
              <w:rPr>
                <w:sz w:val="24"/>
                <w:lang w:val="en-US"/>
              </w:rPr>
            </w:pPr>
            <w:r w:rsidRPr="008C5FA0">
              <w:rPr>
                <w:sz w:val="24"/>
              </w:rPr>
              <w:t>&lt;, &lt;=, = , &gt;, &gt;=, #</w:t>
            </w:r>
          </w:p>
          <w:p w14:paraId="1A0EF1D6" w14:textId="77777777" w:rsidR="00137CB1" w:rsidRPr="008C5FA0" w:rsidRDefault="00137CB1" w:rsidP="00137CB1">
            <w:pPr>
              <w:pStyle w:val="TableParagraph"/>
              <w:spacing w:before="1"/>
              <w:ind w:left="107"/>
              <w:rPr>
                <w:sz w:val="24"/>
                <w:lang w:val="en-US"/>
              </w:rPr>
            </w:pPr>
            <w:r w:rsidRPr="008C5FA0">
              <w:rPr>
                <w:sz w:val="24"/>
                <w:lang w:val="en-US"/>
              </w:rPr>
              <w:t>For numeric attributes, allow comparison search conditions including</w:t>
            </w:r>
          </w:p>
          <w:p w14:paraId="2B39492C" w14:textId="4A606759" w:rsidR="00137CB1" w:rsidRPr="008C5FA0" w:rsidRDefault="00137CB1" w:rsidP="00137CB1">
            <w:pPr>
              <w:ind w:left="107" w:firstLine="240"/>
            </w:pPr>
            <w:r w:rsidRPr="008C5FA0">
              <w:t>&lt;, &lt;=, = , &gt;, &gt;=, #</w:t>
            </w:r>
          </w:p>
        </w:tc>
        <w:tc>
          <w:tcPr>
            <w:tcW w:w="1620" w:type="dxa"/>
          </w:tcPr>
          <w:p w14:paraId="4FB8EA3C" w14:textId="67A2FE0C" w:rsidR="00137CB1" w:rsidRPr="008C5FA0" w:rsidRDefault="00D570B5" w:rsidP="00137CB1">
            <w:pPr>
              <w:pStyle w:val="TableParagraph"/>
              <w:jc w:val="center"/>
              <w:rPr>
                <w:sz w:val="24"/>
                <w:lang w:val="en-US"/>
              </w:rPr>
            </w:pPr>
            <w:r w:rsidRPr="008C5FA0">
              <w:rPr>
                <w:sz w:val="24"/>
                <w:lang w:val="en-US"/>
              </w:rPr>
              <w:t>Đáp ứng</w:t>
            </w:r>
          </w:p>
        </w:tc>
        <w:tc>
          <w:tcPr>
            <w:tcW w:w="9504" w:type="dxa"/>
          </w:tcPr>
          <w:p w14:paraId="089EC479" w14:textId="77777777" w:rsidR="009F5C1E" w:rsidRPr="008C5FA0" w:rsidRDefault="009F5C1E" w:rsidP="003D13DA">
            <w:pPr>
              <w:spacing w:before="0" w:after="0"/>
              <w:ind w:right="90"/>
              <w:jc w:val="center"/>
              <w:rPr>
                <w:rFonts w:ascii="Calibri" w:hAnsi="Calibri" w:cs="Calibri"/>
                <w:sz w:val="22"/>
                <w:szCs w:val="22"/>
              </w:rPr>
            </w:pPr>
            <w:r w:rsidRPr="008C5FA0">
              <w:rPr>
                <w:rFonts w:ascii="Calibri" w:hAnsi="Calibri" w:cs="Calibri"/>
                <w:sz w:val="22"/>
                <w:szCs w:val="22"/>
              </w:rPr>
              <w:t>Default Feature</w:t>
            </w:r>
          </w:p>
          <w:p w14:paraId="4DE4180B" w14:textId="77777777" w:rsidR="009F5C1E" w:rsidRPr="008C5FA0" w:rsidRDefault="009F5C1E" w:rsidP="003D13DA">
            <w:pPr>
              <w:spacing w:before="0" w:after="0"/>
              <w:ind w:right="90"/>
              <w:jc w:val="center"/>
              <w:rPr>
                <w:rFonts w:ascii="Calibri" w:hAnsi="Calibri" w:cs="Calibri"/>
                <w:sz w:val="22"/>
                <w:szCs w:val="22"/>
              </w:rPr>
            </w:pPr>
            <w:r w:rsidRPr="008C5FA0">
              <w:rPr>
                <w:noProof/>
              </w:rPr>
              <w:drawing>
                <wp:inline distT="0" distB="0" distL="0" distR="0" wp14:anchorId="42950458" wp14:editId="75B51333">
                  <wp:extent cx="3238971" cy="838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41865" cy="838949"/>
                          </a:xfrm>
                          <a:prstGeom prst="rect">
                            <a:avLst/>
                          </a:prstGeom>
                        </pic:spPr>
                      </pic:pic>
                    </a:graphicData>
                  </a:graphic>
                </wp:inline>
              </w:drawing>
            </w:r>
          </w:p>
          <w:p w14:paraId="427B4B47" w14:textId="6186ABD2" w:rsidR="009F5C1E" w:rsidRPr="008C5FA0" w:rsidRDefault="009F5C1E" w:rsidP="003D13DA">
            <w:pPr>
              <w:spacing w:before="0" w:after="0"/>
              <w:ind w:right="90"/>
              <w:jc w:val="center"/>
              <w:rPr>
                <w:rFonts w:ascii="Calibri" w:hAnsi="Calibri" w:cs="Calibri"/>
                <w:sz w:val="22"/>
                <w:szCs w:val="22"/>
              </w:rPr>
            </w:pPr>
            <w:r w:rsidRPr="008C5FA0">
              <w:rPr>
                <w:rFonts w:ascii="Calibri" w:hAnsi="Calibri" w:cs="Calibri"/>
                <w:sz w:val="22"/>
                <w:szCs w:val="22"/>
              </w:rPr>
              <w:t>Supported operators and macros</w:t>
            </w:r>
          </w:p>
          <w:p w14:paraId="2460D8FF" w14:textId="77777777" w:rsidR="00DE1640" w:rsidRPr="008C5FA0" w:rsidRDefault="00DE1640"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4E52C06F" w14:textId="15B55AB4" w:rsidR="00DE1640" w:rsidRPr="008C5FA0" w:rsidRDefault="00DE1640" w:rsidP="003D13DA">
            <w:pPr>
              <w:spacing w:before="0" w:after="0"/>
              <w:ind w:right="90"/>
              <w:jc w:val="center"/>
              <w:rPr>
                <w:rFonts w:ascii="Times New Roman" w:hAnsi="Times New Roman"/>
              </w:rPr>
            </w:pPr>
            <w:r w:rsidRPr="008C5FA0">
              <w:rPr>
                <w:rFonts w:ascii="Times New Roman" w:hAnsi="Times New Roman"/>
              </w:rPr>
              <w:t>Hỗ trợ Toán tử và macro trong hệ thống Azure DevOps</w:t>
            </w:r>
          </w:p>
          <w:p w14:paraId="067A7ED8" w14:textId="57AD40BC" w:rsidR="00DE1640" w:rsidRPr="008C5FA0" w:rsidRDefault="00DE1640" w:rsidP="003D13DA">
            <w:pPr>
              <w:spacing w:before="0" w:after="0"/>
              <w:ind w:right="90"/>
              <w:jc w:val="center"/>
              <w:rPr>
                <w:rFonts w:ascii="Calibri" w:hAnsi="Calibri" w:cs="Calibri"/>
                <w:sz w:val="22"/>
                <w:szCs w:val="22"/>
              </w:rPr>
            </w:pPr>
            <w:r w:rsidRPr="008C5FA0">
              <w:rPr>
                <w:rFonts w:ascii="Times New Roman" w:hAnsi="Times New Roman"/>
              </w:rPr>
              <w:t>Vui lòng tham chiếu tài liệu:</w:t>
            </w:r>
          </w:p>
          <w:p w14:paraId="03FEE40E" w14:textId="69655619" w:rsidR="00137CB1" w:rsidRPr="008C5FA0" w:rsidRDefault="00301046" w:rsidP="003D13DA">
            <w:pPr>
              <w:pStyle w:val="TableParagraph"/>
              <w:ind w:right="90"/>
              <w:jc w:val="center"/>
              <w:rPr>
                <w:sz w:val="24"/>
              </w:rPr>
            </w:pPr>
            <w:r w:rsidRPr="008C5FA0">
              <w:rPr>
                <w:rFonts w:ascii="Calibri" w:hAnsi="Calibri" w:cs="Calibri"/>
                <w:lang w:val="en-US"/>
              </w:rPr>
              <w:t>https://learn.microsoft.com/en-us/azure/devops/boards/queries/query-by-date-or-current-iteration?view=azure-devops</w:t>
            </w:r>
          </w:p>
        </w:tc>
      </w:tr>
      <w:tr w:rsidR="008C5FA0" w:rsidRPr="008C5FA0" w14:paraId="077534B8" w14:textId="77777777" w:rsidTr="003D13DA">
        <w:trPr>
          <w:trHeight w:val="570"/>
        </w:trPr>
        <w:tc>
          <w:tcPr>
            <w:tcW w:w="900" w:type="dxa"/>
          </w:tcPr>
          <w:p w14:paraId="367429F2" w14:textId="77777777" w:rsidR="00A13DC4" w:rsidRPr="008C5FA0" w:rsidRDefault="00A13DC4" w:rsidP="00A13DC4">
            <w:pPr>
              <w:pStyle w:val="TableParagraph"/>
              <w:spacing w:before="4"/>
              <w:rPr>
                <w:b/>
                <w:sz w:val="35"/>
              </w:rPr>
            </w:pPr>
          </w:p>
          <w:p w14:paraId="0A958E22" w14:textId="2179FE1C" w:rsidR="00A13DC4" w:rsidRPr="008C5FA0" w:rsidRDefault="00A13DC4" w:rsidP="00A13DC4">
            <w:pPr>
              <w:spacing w:before="2"/>
              <w:rPr>
                <w:b/>
                <w:sz w:val="35"/>
              </w:rPr>
            </w:pPr>
            <w:r w:rsidRPr="008C5FA0">
              <w:t>I.1.1.35.11</w:t>
            </w:r>
          </w:p>
        </w:tc>
        <w:tc>
          <w:tcPr>
            <w:tcW w:w="1530" w:type="dxa"/>
          </w:tcPr>
          <w:p w14:paraId="60163FCD" w14:textId="77777777" w:rsidR="00A13DC4" w:rsidRPr="008C5FA0" w:rsidRDefault="00A13DC4" w:rsidP="00A13DC4">
            <w:pPr>
              <w:pStyle w:val="TableParagraph"/>
              <w:spacing w:before="4"/>
              <w:rPr>
                <w:b/>
                <w:sz w:val="35"/>
              </w:rPr>
            </w:pPr>
          </w:p>
          <w:p w14:paraId="267A754F" w14:textId="509A8E30" w:rsidR="00A13DC4" w:rsidRPr="008C5FA0" w:rsidRDefault="00A13DC4" w:rsidP="00A13DC4">
            <w:pPr>
              <w:spacing w:before="2"/>
              <w:rPr>
                <w:b/>
                <w:sz w:val="35"/>
              </w:rPr>
            </w:pPr>
            <w:r w:rsidRPr="008C5FA0">
              <w:t>FN.PM.048</w:t>
            </w:r>
          </w:p>
        </w:tc>
        <w:tc>
          <w:tcPr>
            <w:tcW w:w="2340" w:type="dxa"/>
          </w:tcPr>
          <w:p w14:paraId="544DA4CC" w14:textId="77777777" w:rsidR="00A13DC4" w:rsidRPr="008C5FA0" w:rsidRDefault="00A13DC4" w:rsidP="00A13DC4">
            <w:pPr>
              <w:pStyle w:val="TableParagraph"/>
              <w:spacing w:before="3"/>
              <w:rPr>
                <w:b/>
                <w:sz w:val="23"/>
              </w:rPr>
            </w:pPr>
          </w:p>
          <w:p w14:paraId="41B80C63" w14:textId="77777777" w:rsidR="00A13DC4" w:rsidRPr="008C5FA0" w:rsidRDefault="00A13DC4" w:rsidP="00A13DC4">
            <w:pPr>
              <w:pStyle w:val="TableParagraph"/>
              <w:ind w:left="107" w:right="248" w:firstLine="240"/>
              <w:rPr>
                <w:sz w:val="24"/>
                <w:lang w:val="en-US"/>
              </w:rPr>
            </w:pPr>
            <w:r w:rsidRPr="008C5FA0">
              <w:rPr>
                <w:sz w:val="24"/>
              </w:rPr>
              <w:t>Cho phép tìm kiếm theo các toán tử IN, Not In</w:t>
            </w:r>
          </w:p>
          <w:p w14:paraId="42F33210" w14:textId="4CC0097B" w:rsidR="00A13DC4" w:rsidRPr="008C5FA0" w:rsidRDefault="00A13DC4" w:rsidP="00A13DC4">
            <w:pPr>
              <w:spacing w:before="128"/>
              <w:ind w:left="107" w:right="81" w:firstLine="240"/>
            </w:pPr>
            <w:r w:rsidRPr="008C5FA0">
              <w:t>Allow searching by IN and Not In operators</w:t>
            </w:r>
          </w:p>
        </w:tc>
        <w:tc>
          <w:tcPr>
            <w:tcW w:w="1620" w:type="dxa"/>
          </w:tcPr>
          <w:p w14:paraId="06D46BE7" w14:textId="5305CCA3" w:rsidR="00A13DC4" w:rsidRPr="008C5FA0" w:rsidRDefault="00D570B5" w:rsidP="00A13DC4">
            <w:pPr>
              <w:pStyle w:val="TableParagraph"/>
              <w:jc w:val="center"/>
              <w:rPr>
                <w:sz w:val="24"/>
                <w:lang w:val="en-US"/>
              </w:rPr>
            </w:pPr>
            <w:r w:rsidRPr="008C5FA0">
              <w:rPr>
                <w:sz w:val="24"/>
                <w:lang w:val="en-US"/>
              </w:rPr>
              <w:t>Đáp ứng</w:t>
            </w:r>
          </w:p>
        </w:tc>
        <w:tc>
          <w:tcPr>
            <w:tcW w:w="9504" w:type="dxa"/>
          </w:tcPr>
          <w:p w14:paraId="1B289C26" w14:textId="7D14E588" w:rsidR="00A13DC4" w:rsidRPr="008C5FA0" w:rsidRDefault="00A13DC4" w:rsidP="003D13DA">
            <w:pPr>
              <w:spacing w:before="0" w:after="0"/>
              <w:ind w:right="90"/>
              <w:jc w:val="center"/>
              <w:rPr>
                <w:rFonts w:ascii="Calibri" w:hAnsi="Calibri" w:cs="Calibri"/>
                <w:sz w:val="22"/>
                <w:szCs w:val="22"/>
              </w:rPr>
            </w:pPr>
            <w:r w:rsidRPr="008C5FA0">
              <w:rPr>
                <w:noProof/>
              </w:rPr>
              <w:drawing>
                <wp:inline distT="0" distB="0" distL="0" distR="0" wp14:anchorId="00CAC034" wp14:editId="41072935">
                  <wp:extent cx="3308903" cy="1343025"/>
                  <wp:effectExtent l="0" t="0" r="6350" b="0"/>
                  <wp:docPr id="2142727202" name="Picture 2142727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14416" cy="1345263"/>
                          </a:xfrm>
                          <a:prstGeom prst="rect">
                            <a:avLst/>
                          </a:prstGeom>
                        </pic:spPr>
                      </pic:pic>
                    </a:graphicData>
                  </a:graphic>
                </wp:inline>
              </w:drawing>
            </w:r>
          </w:p>
          <w:p w14:paraId="25B681C0" w14:textId="5FD5E588" w:rsidR="00A13DC4" w:rsidRPr="008C5FA0" w:rsidRDefault="00A13DC4" w:rsidP="003D13DA">
            <w:pPr>
              <w:spacing w:before="0" w:after="0"/>
              <w:ind w:right="90"/>
              <w:jc w:val="center"/>
              <w:rPr>
                <w:rFonts w:ascii="Calibri" w:hAnsi="Calibri" w:cs="Calibri"/>
                <w:sz w:val="22"/>
                <w:szCs w:val="22"/>
              </w:rPr>
            </w:pPr>
            <w:r w:rsidRPr="008C5FA0">
              <w:rPr>
                <w:rFonts w:ascii="Calibri" w:hAnsi="Calibri" w:cs="Calibri"/>
                <w:sz w:val="22"/>
                <w:szCs w:val="22"/>
              </w:rPr>
              <w:t>Default Feature</w:t>
            </w:r>
          </w:p>
          <w:p w14:paraId="7FFB1686" w14:textId="087FA5C5" w:rsidR="00A13DC4" w:rsidRPr="008C5FA0" w:rsidRDefault="00A13DC4" w:rsidP="003D13DA">
            <w:pPr>
              <w:spacing w:before="0" w:after="0"/>
              <w:ind w:right="90"/>
              <w:jc w:val="center"/>
              <w:rPr>
                <w:rFonts w:ascii="Calibri" w:hAnsi="Calibri" w:cs="Calibri"/>
                <w:sz w:val="22"/>
                <w:szCs w:val="22"/>
              </w:rPr>
            </w:pPr>
            <w:r w:rsidRPr="008C5FA0">
              <w:rPr>
                <w:rFonts w:ascii="Calibri" w:hAnsi="Calibri" w:cs="Calibri"/>
                <w:sz w:val="22"/>
                <w:szCs w:val="22"/>
              </w:rPr>
              <w:t>Supported operators and macros</w:t>
            </w:r>
          </w:p>
          <w:p w14:paraId="44A7D9DB" w14:textId="77777777" w:rsidR="00DE1640" w:rsidRPr="008C5FA0" w:rsidRDefault="00DE1640"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765D6F9C" w14:textId="77777777" w:rsidR="00DE1640" w:rsidRPr="008C5FA0" w:rsidRDefault="00DE1640" w:rsidP="003D13DA">
            <w:pPr>
              <w:spacing w:before="0" w:after="0"/>
              <w:ind w:right="90"/>
              <w:jc w:val="center"/>
              <w:rPr>
                <w:rFonts w:ascii="Times New Roman" w:hAnsi="Times New Roman"/>
              </w:rPr>
            </w:pPr>
            <w:r w:rsidRPr="008C5FA0">
              <w:rPr>
                <w:rFonts w:ascii="Times New Roman" w:hAnsi="Times New Roman"/>
              </w:rPr>
              <w:t>Hỗ trợ Toán tử và macro trong hệ thống Azure DevOps</w:t>
            </w:r>
          </w:p>
          <w:p w14:paraId="1987039B" w14:textId="77777777" w:rsidR="00DE1640" w:rsidRPr="008C5FA0" w:rsidRDefault="00DE1640" w:rsidP="003D13DA">
            <w:pPr>
              <w:spacing w:before="0" w:after="0"/>
              <w:ind w:right="90"/>
              <w:jc w:val="center"/>
              <w:rPr>
                <w:rFonts w:ascii="Calibri" w:hAnsi="Calibri" w:cs="Calibri"/>
                <w:sz w:val="22"/>
                <w:szCs w:val="22"/>
              </w:rPr>
            </w:pPr>
            <w:r w:rsidRPr="008C5FA0">
              <w:rPr>
                <w:rFonts w:ascii="Times New Roman" w:hAnsi="Times New Roman"/>
              </w:rPr>
              <w:t>Vui lòng tham chiếu tài liệu:</w:t>
            </w:r>
          </w:p>
          <w:p w14:paraId="1E3C3976" w14:textId="6BA1FFFD" w:rsidR="00A13DC4" w:rsidRPr="008C5FA0" w:rsidRDefault="00A00CF2" w:rsidP="003D13DA">
            <w:pPr>
              <w:pStyle w:val="TableParagraph"/>
              <w:ind w:right="90"/>
              <w:jc w:val="center"/>
              <w:rPr>
                <w:sz w:val="24"/>
              </w:rPr>
            </w:pPr>
            <w:r w:rsidRPr="008C5FA0">
              <w:rPr>
                <w:rFonts w:ascii="Calibri" w:hAnsi="Calibri" w:cs="Calibri"/>
                <w:lang w:val="en-US"/>
              </w:rPr>
              <w:t>https://learn.microsoft.com/en-us/azure/devops/boards/queries/planning-ranking-priorities?view=azure-devops</w:t>
            </w:r>
          </w:p>
        </w:tc>
      </w:tr>
      <w:tr w:rsidR="008C5FA0" w:rsidRPr="008C5FA0" w14:paraId="5A0B5F04" w14:textId="77777777" w:rsidTr="003D13DA">
        <w:trPr>
          <w:trHeight w:val="570"/>
        </w:trPr>
        <w:tc>
          <w:tcPr>
            <w:tcW w:w="900" w:type="dxa"/>
          </w:tcPr>
          <w:p w14:paraId="67BA18DD" w14:textId="77777777" w:rsidR="00673FF7" w:rsidRPr="008C5FA0" w:rsidRDefault="00673FF7" w:rsidP="00673FF7">
            <w:pPr>
              <w:pStyle w:val="TableParagraph"/>
              <w:spacing w:before="2"/>
              <w:rPr>
                <w:b/>
                <w:sz w:val="35"/>
              </w:rPr>
            </w:pPr>
          </w:p>
          <w:p w14:paraId="60229664" w14:textId="6958BB5C" w:rsidR="00673FF7" w:rsidRPr="008C5FA0" w:rsidRDefault="00673FF7" w:rsidP="00673FF7">
            <w:pPr>
              <w:pStyle w:val="TableParagraph"/>
              <w:spacing w:before="4"/>
              <w:rPr>
                <w:b/>
                <w:sz w:val="35"/>
              </w:rPr>
            </w:pPr>
            <w:r w:rsidRPr="008C5FA0">
              <w:rPr>
                <w:sz w:val="24"/>
              </w:rPr>
              <w:t>I.1.1.35.12</w:t>
            </w:r>
          </w:p>
        </w:tc>
        <w:tc>
          <w:tcPr>
            <w:tcW w:w="1530" w:type="dxa"/>
          </w:tcPr>
          <w:p w14:paraId="0C18B9E7" w14:textId="77777777" w:rsidR="00673FF7" w:rsidRPr="008C5FA0" w:rsidRDefault="00673FF7" w:rsidP="00673FF7">
            <w:pPr>
              <w:pStyle w:val="TableParagraph"/>
              <w:spacing w:before="2"/>
              <w:rPr>
                <w:b/>
                <w:sz w:val="35"/>
              </w:rPr>
            </w:pPr>
          </w:p>
          <w:p w14:paraId="29F0549E" w14:textId="2BA0819A" w:rsidR="00673FF7" w:rsidRPr="008C5FA0" w:rsidRDefault="00673FF7" w:rsidP="00673FF7">
            <w:pPr>
              <w:pStyle w:val="TableParagraph"/>
              <w:spacing w:before="4"/>
              <w:rPr>
                <w:b/>
                <w:sz w:val="35"/>
              </w:rPr>
            </w:pPr>
            <w:r w:rsidRPr="008C5FA0">
              <w:rPr>
                <w:sz w:val="24"/>
              </w:rPr>
              <w:t>FN.PM.049</w:t>
            </w:r>
          </w:p>
        </w:tc>
        <w:tc>
          <w:tcPr>
            <w:tcW w:w="2340" w:type="dxa"/>
          </w:tcPr>
          <w:p w14:paraId="4798AAA4" w14:textId="77777777" w:rsidR="00673FF7" w:rsidRPr="008C5FA0" w:rsidRDefault="00673FF7" w:rsidP="00673FF7">
            <w:pPr>
              <w:pStyle w:val="TableParagraph"/>
              <w:ind w:left="107" w:right="134" w:firstLine="240"/>
              <w:rPr>
                <w:sz w:val="24"/>
              </w:rPr>
            </w:pPr>
            <w:r w:rsidRPr="008C5FA0">
              <w:rPr>
                <w:sz w:val="24"/>
              </w:rPr>
              <w:t>Đối với thuộc tính dạng danh mục, điều kiện tìm kiếm phải</w:t>
            </w:r>
          </w:p>
          <w:p w14:paraId="46D72A2C" w14:textId="77777777" w:rsidR="00673FF7" w:rsidRPr="008C5FA0" w:rsidRDefault="00673FF7" w:rsidP="00673FF7">
            <w:pPr>
              <w:pStyle w:val="TableParagraph"/>
              <w:spacing w:line="270" w:lineRule="atLeast"/>
              <w:ind w:left="107" w:right="271"/>
              <w:rPr>
                <w:sz w:val="24"/>
              </w:rPr>
            </w:pPr>
            <w:r w:rsidRPr="008C5FA0">
              <w:rPr>
                <w:sz w:val="24"/>
              </w:rPr>
              <w:t>cho phép người dùng chọn giá trị trong danh mục để lọc</w:t>
            </w:r>
          </w:p>
          <w:p w14:paraId="03EB0685" w14:textId="4779B698" w:rsidR="00673FF7" w:rsidRPr="008C5FA0" w:rsidRDefault="00673FF7" w:rsidP="00673FF7">
            <w:pPr>
              <w:pStyle w:val="TableParagraph"/>
              <w:spacing w:before="3"/>
              <w:rPr>
                <w:b/>
                <w:sz w:val="23"/>
              </w:rPr>
            </w:pPr>
            <w:r w:rsidRPr="008C5FA0">
              <w:rPr>
                <w:sz w:val="24"/>
                <w:lang w:val="en-US"/>
              </w:rPr>
              <w:t>For a category attribute, the search condition should allow the user to select a value in the category to filter</w:t>
            </w:r>
          </w:p>
        </w:tc>
        <w:tc>
          <w:tcPr>
            <w:tcW w:w="1620" w:type="dxa"/>
          </w:tcPr>
          <w:p w14:paraId="6A65DCFA" w14:textId="2D6F0930"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0845C934" w14:textId="6772E145" w:rsidR="00673FF7" w:rsidRPr="008C5FA0" w:rsidRDefault="00673FF7" w:rsidP="003D13DA">
            <w:pPr>
              <w:spacing w:before="0" w:after="0"/>
              <w:ind w:right="90"/>
              <w:jc w:val="center"/>
              <w:rPr>
                <w:rFonts w:ascii="Calibri" w:hAnsi="Calibri" w:cs="Calibri"/>
                <w:sz w:val="22"/>
                <w:szCs w:val="22"/>
              </w:rPr>
            </w:pPr>
            <w:r w:rsidRPr="008C5FA0">
              <w:rPr>
                <w:noProof/>
              </w:rPr>
              <w:drawing>
                <wp:inline distT="0" distB="0" distL="0" distR="0" wp14:anchorId="6E866A56" wp14:editId="35AA48F9">
                  <wp:extent cx="1771650" cy="2400300"/>
                  <wp:effectExtent l="0" t="0" r="0" b="0"/>
                  <wp:docPr id="2142727206" name="Picture 2142727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771650" cy="2400300"/>
                          </a:xfrm>
                          <a:prstGeom prst="rect">
                            <a:avLst/>
                          </a:prstGeom>
                        </pic:spPr>
                      </pic:pic>
                    </a:graphicData>
                  </a:graphic>
                </wp:inline>
              </w:drawing>
            </w:r>
          </w:p>
          <w:p w14:paraId="4FD7433E" w14:textId="77777777" w:rsidR="00673FF7" w:rsidRPr="008C5FA0" w:rsidRDefault="00673FF7" w:rsidP="003D13DA">
            <w:pPr>
              <w:spacing w:before="0" w:after="0"/>
              <w:ind w:right="90"/>
              <w:jc w:val="center"/>
              <w:rPr>
                <w:rFonts w:ascii="Calibri" w:hAnsi="Calibri" w:cs="Calibri"/>
                <w:sz w:val="22"/>
                <w:szCs w:val="22"/>
              </w:rPr>
            </w:pPr>
            <w:r w:rsidRPr="008C5FA0">
              <w:rPr>
                <w:rFonts w:ascii="Calibri" w:hAnsi="Calibri" w:cs="Calibri"/>
                <w:sz w:val="22"/>
                <w:szCs w:val="22"/>
              </w:rPr>
              <w:t>Default Feature</w:t>
            </w:r>
          </w:p>
          <w:p w14:paraId="3D39073B" w14:textId="43A582DB" w:rsidR="00673FF7" w:rsidRPr="008C5FA0" w:rsidRDefault="00673FF7" w:rsidP="003D13DA">
            <w:pPr>
              <w:spacing w:before="0" w:after="0"/>
              <w:ind w:right="90"/>
              <w:jc w:val="center"/>
              <w:rPr>
                <w:rFonts w:ascii="Calibri" w:hAnsi="Calibri" w:cs="Calibri"/>
                <w:sz w:val="22"/>
                <w:szCs w:val="22"/>
              </w:rPr>
            </w:pPr>
            <w:r w:rsidRPr="008C5FA0">
              <w:rPr>
                <w:rFonts w:ascii="Calibri" w:hAnsi="Calibri" w:cs="Calibri"/>
                <w:sz w:val="22"/>
                <w:szCs w:val="22"/>
              </w:rPr>
              <w:t>Azure devOps allows the user to select a value in the category to filter.</w:t>
            </w:r>
          </w:p>
          <w:p w14:paraId="3F99DEF4" w14:textId="4FB32A19" w:rsidR="00DE1640" w:rsidRPr="008C5FA0" w:rsidRDefault="00DE1640"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3483E57B" w14:textId="77777777" w:rsidR="00DE1640" w:rsidRPr="008C5FA0" w:rsidRDefault="00DE1640" w:rsidP="003D13DA">
            <w:pPr>
              <w:spacing w:before="0" w:after="0"/>
              <w:ind w:right="90"/>
              <w:rPr>
                <w:rFonts w:ascii="Times New Roman" w:hAnsi="Times New Roman"/>
              </w:rPr>
            </w:pPr>
            <w:r w:rsidRPr="008C5FA0">
              <w:rPr>
                <w:rFonts w:ascii="Times New Roman" w:hAnsi="Times New Roman"/>
              </w:rPr>
              <w:lastRenderedPageBreak/>
              <w:t>Azure DevOps cho phép người dùng chọn một giá trị trong danh mục để lọc.</w:t>
            </w:r>
          </w:p>
          <w:p w14:paraId="397E11F6" w14:textId="430774BA" w:rsidR="00DE1640" w:rsidRPr="008C5FA0" w:rsidRDefault="00DE1640" w:rsidP="003D13DA">
            <w:pPr>
              <w:spacing w:before="0" w:after="0"/>
              <w:ind w:right="90"/>
              <w:jc w:val="center"/>
              <w:rPr>
                <w:rFonts w:ascii="Calibri" w:hAnsi="Calibri" w:cs="Calibri"/>
                <w:sz w:val="22"/>
                <w:szCs w:val="22"/>
              </w:rPr>
            </w:pPr>
            <w:r w:rsidRPr="008C5FA0">
              <w:rPr>
                <w:rFonts w:ascii="Times New Roman" w:hAnsi="Times New Roman"/>
              </w:rPr>
              <w:t>Vui lòng tham chiếu tài liệu:</w:t>
            </w:r>
          </w:p>
          <w:p w14:paraId="60DB59A8" w14:textId="2762D4DB" w:rsidR="00673FF7" w:rsidRPr="008C5FA0" w:rsidRDefault="009C2263" w:rsidP="003D13DA">
            <w:pPr>
              <w:spacing w:before="0" w:after="0"/>
              <w:ind w:right="90"/>
              <w:jc w:val="center"/>
            </w:pPr>
            <w:r w:rsidRPr="008C5FA0">
              <w:rPr>
                <w:rFonts w:ascii="Calibri" w:hAnsi="Calibri" w:cs="Calibri"/>
                <w:sz w:val="22"/>
                <w:szCs w:val="22"/>
              </w:rPr>
              <w:t>https://learn.microsoft.com/en-us/azure/devops/boards/queries/about-managed-queries?view=azure-devops</w:t>
            </w:r>
          </w:p>
        </w:tc>
      </w:tr>
      <w:tr w:rsidR="008C5FA0" w:rsidRPr="008C5FA0" w14:paraId="47E94A96" w14:textId="77777777" w:rsidTr="003D13DA">
        <w:tblPrEx>
          <w:tblCellMar>
            <w:left w:w="108" w:type="dxa"/>
            <w:right w:w="108" w:type="dxa"/>
          </w:tblCellMar>
        </w:tblPrEx>
        <w:trPr>
          <w:trHeight w:val="570"/>
        </w:trPr>
        <w:tc>
          <w:tcPr>
            <w:tcW w:w="900" w:type="dxa"/>
          </w:tcPr>
          <w:p w14:paraId="5BDF3415" w14:textId="77777777" w:rsidR="00673FF7" w:rsidRPr="008C5FA0" w:rsidRDefault="00673FF7" w:rsidP="00673FF7">
            <w:pPr>
              <w:pStyle w:val="TableParagraph"/>
              <w:spacing w:before="1"/>
              <w:rPr>
                <w:b/>
                <w:sz w:val="35"/>
              </w:rPr>
            </w:pPr>
          </w:p>
          <w:p w14:paraId="636FCD90" w14:textId="1CDDF06F" w:rsidR="00673FF7" w:rsidRPr="008C5FA0" w:rsidRDefault="00673FF7" w:rsidP="00673FF7">
            <w:pPr>
              <w:spacing w:before="2"/>
              <w:rPr>
                <w:b/>
                <w:sz w:val="35"/>
              </w:rPr>
            </w:pPr>
            <w:r w:rsidRPr="008C5FA0">
              <w:t>I.1.1.35.13</w:t>
            </w:r>
          </w:p>
        </w:tc>
        <w:tc>
          <w:tcPr>
            <w:tcW w:w="1530" w:type="dxa"/>
          </w:tcPr>
          <w:p w14:paraId="095D8DE5" w14:textId="77777777" w:rsidR="00673FF7" w:rsidRPr="008C5FA0" w:rsidRDefault="00673FF7" w:rsidP="00673FF7">
            <w:pPr>
              <w:pStyle w:val="TableParagraph"/>
              <w:spacing w:before="1"/>
              <w:rPr>
                <w:b/>
                <w:sz w:val="35"/>
              </w:rPr>
            </w:pPr>
          </w:p>
          <w:p w14:paraId="532E08DE" w14:textId="65194D2D" w:rsidR="00673FF7" w:rsidRPr="008C5FA0" w:rsidRDefault="00673FF7" w:rsidP="00673FF7">
            <w:pPr>
              <w:spacing w:before="2"/>
              <w:rPr>
                <w:b/>
                <w:sz w:val="35"/>
              </w:rPr>
            </w:pPr>
            <w:r w:rsidRPr="008C5FA0">
              <w:t>FN.PM.050</w:t>
            </w:r>
          </w:p>
        </w:tc>
        <w:tc>
          <w:tcPr>
            <w:tcW w:w="2340" w:type="dxa"/>
          </w:tcPr>
          <w:p w14:paraId="16B2A006" w14:textId="77777777" w:rsidR="00673FF7" w:rsidRPr="008C5FA0" w:rsidRDefault="00673FF7" w:rsidP="00673FF7">
            <w:pPr>
              <w:pStyle w:val="TableParagraph"/>
              <w:ind w:left="107" w:right="144" w:firstLine="240"/>
              <w:rPr>
                <w:sz w:val="24"/>
              </w:rPr>
            </w:pPr>
            <w:r w:rsidRPr="008C5FA0">
              <w:rPr>
                <w:sz w:val="24"/>
              </w:rPr>
              <w:t>Đối với thuộc tính tìm kiếm người dùng, cho phép điều kiện tìm kiếm là người dùng hiện tại</w:t>
            </w:r>
          </w:p>
          <w:p w14:paraId="5DB1D680" w14:textId="77777777" w:rsidR="00673FF7" w:rsidRPr="008C5FA0" w:rsidRDefault="00673FF7" w:rsidP="00673FF7">
            <w:pPr>
              <w:pStyle w:val="TableParagraph"/>
              <w:spacing w:line="264" w:lineRule="exact"/>
              <w:ind w:left="107"/>
              <w:rPr>
                <w:sz w:val="24"/>
                <w:lang w:val="en-US"/>
              </w:rPr>
            </w:pPr>
            <w:r w:rsidRPr="008C5FA0">
              <w:rPr>
                <w:sz w:val="24"/>
              </w:rPr>
              <w:t>(current user)</w:t>
            </w:r>
          </w:p>
          <w:p w14:paraId="28171AA5" w14:textId="0A7EE1EB" w:rsidR="00673FF7" w:rsidRPr="008C5FA0" w:rsidRDefault="00673FF7" w:rsidP="00673FF7">
            <w:pPr>
              <w:ind w:left="107" w:right="134" w:firstLine="240"/>
            </w:pPr>
            <w:r w:rsidRPr="008C5FA0">
              <w:t>For the user search attribute, allow the search condition to be current user.</w:t>
            </w:r>
          </w:p>
        </w:tc>
        <w:tc>
          <w:tcPr>
            <w:tcW w:w="1620" w:type="dxa"/>
          </w:tcPr>
          <w:p w14:paraId="1965F84C" w14:textId="4567A166"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326AA7EA" w14:textId="04A40E23" w:rsidR="00B876EC" w:rsidRPr="008C5FA0" w:rsidRDefault="00C4069E" w:rsidP="003D13DA">
            <w:pPr>
              <w:pStyle w:val="TableParagraph"/>
              <w:ind w:right="90"/>
              <w:jc w:val="center"/>
              <w:rPr>
                <w:sz w:val="24"/>
              </w:rPr>
            </w:pPr>
            <w:r w:rsidRPr="008C5FA0">
              <w:rPr>
                <w:noProof/>
              </w:rPr>
              <w:drawing>
                <wp:inline distT="0" distB="0" distL="0" distR="0" wp14:anchorId="24BF1A07" wp14:editId="195EE6BB">
                  <wp:extent cx="2362681" cy="1295400"/>
                  <wp:effectExtent l="0" t="0" r="0" b="0"/>
                  <wp:docPr id="106" name="Picture 105">
                    <a:extLst xmlns:a="http://schemas.openxmlformats.org/drawingml/2006/main">
                      <a:ext uri="{FF2B5EF4-FFF2-40B4-BE49-F238E27FC236}">
                        <a16:creationId xmlns:a16="http://schemas.microsoft.com/office/drawing/2014/main" id="{8CAFB035-BBD8-8273-2564-40BFA8D7AD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5">
                            <a:extLst>
                              <a:ext uri="{FF2B5EF4-FFF2-40B4-BE49-F238E27FC236}">
                                <a16:creationId xmlns:a16="http://schemas.microsoft.com/office/drawing/2014/main" id="{8CAFB035-BBD8-8273-2564-40BFA8D7AD1C}"/>
                              </a:ext>
                            </a:extLst>
                          </pic:cNvPr>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73466" cy="1301313"/>
                          </a:xfrm>
                          <a:prstGeom prst="rect">
                            <a:avLst/>
                          </a:prstGeom>
                        </pic:spPr>
                      </pic:pic>
                    </a:graphicData>
                  </a:graphic>
                </wp:inline>
              </w:drawing>
            </w:r>
          </w:p>
          <w:p w14:paraId="023CB062" w14:textId="12A08067" w:rsidR="00B876EC" w:rsidRPr="008C5FA0" w:rsidRDefault="00B876EC" w:rsidP="003D13DA">
            <w:pPr>
              <w:pStyle w:val="TableParagraph"/>
              <w:ind w:right="90"/>
              <w:jc w:val="center"/>
              <w:rPr>
                <w:sz w:val="24"/>
              </w:rPr>
            </w:pPr>
            <w:r w:rsidRPr="008C5FA0">
              <w:rPr>
                <w:sz w:val="24"/>
              </w:rPr>
              <w:t>By Default Feature</w:t>
            </w:r>
          </w:p>
          <w:p w14:paraId="3CB2C611" w14:textId="6D1DBF4B" w:rsidR="00673FF7" w:rsidRPr="008C5FA0" w:rsidRDefault="00B876EC">
            <w:pPr>
              <w:pStyle w:val="TableParagraph"/>
              <w:ind w:right="90"/>
              <w:jc w:val="center"/>
              <w:rPr>
                <w:sz w:val="24"/>
              </w:rPr>
            </w:pPr>
            <w:r w:rsidRPr="008C5FA0">
              <w:rPr>
                <w:sz w:val="24"/>
              </w:rPr>
              <w:t>Use the search box or query editor to quickly find work items based on an assignment made to an Identity field. Also, you can filter for work items based on who changed, resolved, or closed a work item. By specifying a time period, you can scope your query even further, which can help with performance</w:t>
            </w:r>
          </w:p>
          <w:p w14:paraId="2940827B" w14:textId="0C244A36" w:rsidR="005D6561" w:rsidRPr="008C5FA0" w:rsidRDefault="005D6561">
            <w:pPr>
              <w:pStyle w:val="TableParagraph"/>
              <w:ind w:right="90"/>
              <w:jc w:val="center"/>
              <w:rPr>
                <w:sz w:val="24"/>
              </w:rPr>
            </w:pPr>
            <w:r w:rsidRPr="008C5FA0">
              <w:rPr>
                <w:rFonts w:ascii="Segoe UI" w:hAnsi="Segoe UI" w:cs="Segoe UI"/>
                <w:shd w:val="clear" w:color="auto" w:fill="FFFFFF"/>
                <w:lang w:val="en-US"/>
              </w:rPr>
              <w:t>C</w:t>
            </w:r>
            <w:r w:rsidRPr="008C5FA0">
              <w:rPr>
                <w:rFonts w:ascii="Segoe UI" w:hAnsi="Segoe UI" w:cs="Segoe UI"/>
                <w:shd w:val="clear" w:color="auto" w:fill="FFFFFF"/>
              </w:rPr>
              <w:t>reate a query by defining one or more clauses. Each clause defines a filter criteria for a single field.</w:t>
            </w:r>
          </w:p>
          <w:p w14:paraId="30287FE8" w14:textId="769B9855" w:rsidR="005D6561" w:rsidRPr="008C5FA0" w:rsidRDefault="005D6561" w:rsidP="003D13DA">
            <w:pPr>
              <w:pStyle w:val="TableParagraph"/>
              <w:ind w:right="90"/>
              <w:jc w:val="center"/>
              <w:rPr>
                <w:sz w:val="24"/>
                <w:lang w:val="en-US"/>
              </w:rPr>
            </w:pPr>
            <w:r w:rsidRPr="008C5FA0">
              <w:rPr>
                <w:sz w:val="24"/>
                <w:lang w:val="en-US"/>
              </w:rPr>
              <w:t>Refer: https://learn.microsoft.com/en-us/azure/devops/boards/queries/using-queries?view=azure-devops&amp;tabs=browser#define-a-clause</w:t>
            </w:r>
          </w:p>
          <w:p w14:paraId="08FC41B2" w14:textId="77777777" w:rsidR="00DE1640" w:rsidRPr="008C5FA0" w:rsidRDefault="00DE1640"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77F3329B" w14:textId="3759143E" w:rsidR="00DE1640" w:rsidRPr="008C5FA0" w:rsidRDefault="00DE1640" w:rsidP="003D13DA">
            <w:pPr>
              <w:spacing w:before="0" w:after="0"/>
              <w:ind w:right="90"/>
              <w:rPr>
                <w:rFonts w:ascii="Times New Roman" w:hAnsi="Times New Roman"/>
              </w:rPr>
            </w:pPr>
            <w:r w:rsidRPr="008C5FA0">
              <w:rPr>
                <w:rFonts w:ascii="Times New Roman" w:hAnsi="Times New Roman"/>
              </w:rPr>
              <w:t>Sử dụng hộp tìm kiếm hoặc trình chỉnh sửa truy vấn để nhanh chóng tìm các mục công việc dựa trên nhiệm vụ được thực hiện cho Trường Danh Tính. Ngoài ra, khách hàng có thể lọc các hạng mục công việc dựa trên người đã thay đổi, giải quyết hoặc đóng một hạng mục công việc. Bằng cách chỉ định một khoảng thời gian, khách hàng có thể mở rộng phạm vi truy vấn của khách hàng hơn nữa, điều này có thể giúp cải thiện hiệu suất làm việc</w:t>
            </w:r>
          </w:p>
        </w:tc>
      </w:tr>
      <w:tr w:rsidR="008C5FA0" w:rsidRPr="008C5FA0" w14:paraId="45EEE9B1" w14:textId="77777777" w:rsidTr="003D13DA">
        <w:tblPrEx>
          <w:tblCellMar>
            <w:left w:w="108" w:type="dxa"/>
            <w:right w:w="108" w:type="dxa"/>
          </w:tblCellMar>
        </w:tblPrEx>
        <w:trPr>
          <w:trHeight w:val="570"/>
        </w:trPr>
        <w:tc>
          <w:tcPr>
            <w:tcW w:w="900" w:type="dxa"/>
          </w:tcPr>
          <w:p w14:paraId="7987F6FA" w14:textId="77777777" w:rsidR="00673FF7" w:rsidRPr="008C5FA0" w:rsidRDefault="00673FF7" w:rsidP="00673FF7">
            <w:pPr>
              <w:pStyle w:val="TableParagraph"/>
              <w:spacing w:before="4"/>
              <w:rPr>
                <w:b/>
                <w:sz w:val="35"/>
              </w:rPr>
            </w:pPr>
          </w:p>
          <w:p w14:paraId="00624F96" w14:textId="701AC031" w:rsidR="00673FF7" w:rsidRPr="008C5FA0" w:rsidRDefault="00673FF7" w:rsidP="00673FF7">
            <w:pPr>
              <w:spacing w:before="1"/>
              <w:rPr>
                <w:b/>
                <w:sz w:val="35"/>
              </w:rPr>
            </w:pPr>
            <w:r w:rsidRPr="008C5FA0">
              <w:t>I.1.1.35.14</w:t>
            </w:r>
          </w:p>
        </w:tc>
        <w:tc>
          <w:tcPr>
            <w:tcW w:w="1530" w:type="dxa"/>
          </w:tcPr>
          <w:p w14:paraId="4D4BFCE1" w14:textId="77777777" w:rsidR="00673FF7" w:rsidRPr="008C5FA0" w:rsidRDefault="00673FF7" w:rsidP="00673FF7">
            <w:pPr>
              <w:pStyle w:val="TableParagraph"/>
              <w:spacing w:before="4"/>
              <w:rPr>
                <w:b/>
                <w:sz w:val="35"/>
              </w:rPr>
            </w:pPr>
          </w:p>
          <w:p w14:paraId="5693DF3E" w14:textId="77311EEC" w:rsidR="00673FF7" w:rsidRPr="008C5FA0" w:rsidRDefault="00673FF7" w:rsidP="00673FF7">
            <w:pPr>
              <w:spacing w:before="1"/>
              <w:rPr>
                <w:b/>
                <w:sz w:val="35"/>
              </w:rPr>
            </w:pPr>
            <w:r w:rsidRPr="008C5FA0">
              <w:t>FN.PM.051</w:t>
            </w:r>
          </w:p>
        </w:tc>
        <w:tc>
          <w:tcPr>
            <w:tcW w:w="2340" w:type="dxa"/>
          </w:tcPr>
          <w:p w14:paraId="327C461C" w14:textId="77777777" w:rsidR="00673FF7" w:rsidRPr="008C5FA0" w:rsidRDefault="00673FF7" w:rsidP="00673FF7">
            <w:pPr>
              <w:pStyle w:val="TableParagraph"/>
              <w:spacing w:before="131"/>
              <w:ind w:left="107" w:right="168" w:firstLine="240"/>
              <w:rPr>
                <w:sz w:val="24"/>
              </w:rPr>
            </w:pPr>
            <w:r w:rsidRPr="008C5FA0">
              <w:rPr>
                <w:sz w:val="24"/>
              </w:rPr>
              <w:t>Đối với thuộc tính tìm kiếm nhóm/team, cho phép điều kiện tìm kiếm là team/nhóm hiện tại</w:t>
            </w:r>
          </w:p>
          <w:p w14:paraId="01E83EBF" w14:textId="649A7C1B" w:rsidR="00673FF7" w:rsidRPr="008C5FA0" w:rsidRDefault="00673FF7" w:rsidP="00673FF7">
            <w:pPr>
              <w:ind w:left="107" w:right="144" w:firstLine="240"/>
            </w:pPr>
            <w:r w:rsidRPr="008C5FA0">
              <w:t>For the group/team search attribute, allow the search condition to be the current group/team</w:t>
            </w:r>
          </w:p>
        </w:tc>
        <w:tc>
          <w:tcPr>
            <w:tcW w:w="1620" w:type="dxa"/>
          </w:tcPr>
          <w:p w14:paraId="45BBD27E" w14:textId="41C79931"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20D34C16" w14:textId="0FBCF68B" w:rsidR="00D65AF2" w:rsidRPr="008C5FA0" w:rsidRDefault="00D65AF2" w:rsidP="003D13DA">
            <w:pPr>
              <w:pStyle w:val="TableParagraph"/>
              <w:ind w:right="90"/>
              <w:jc w:val="center"/>
              <w:rPr>
                <w:sz w:val="24"/>
              </w:rPr>
            </w:pPr>
            <w:r w:rsidRPr="008C5FA0">
              <w:rPr>
                <w:noProof/>
              </w:rPr>
              <w:drawing>
                <wp:inline distT="0" distB="0" distL="0" distR="0" wp14:anchorId="5F4AECB7" wp14:editId="57CEBC9A">
                  <wp:extent cx="2085975" cy="1090689"/>
                  <wp:effectExtent l="0" t="0" r="0" b="0"/>
                  <wp:docPr id="125" name="Picture 124">
                    <a:extLst xmlns:a="http://schemas.openxmlformats.org/drawingml/2006/main">
                      <a:ext uri="{FF2B5EF4-FFF2-40B4-BE49-F238E27FC236}">
                        <a16:creationId xmlns:a16="http://schemas.microsoft.com/office/drawing/2014/main" id="{B1A1C6B1-EFC6-DF00-BFD4-EDD69BF682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4">
                            <a:extLst>
                              <a:ext uri="{FF2B5EF4-FFF2-40B4-BE49-F238E27FC236}">
                                <a16:creationId xmlns:a16="http://schemas.microsoft.com/office/drawing/2014/main" id="{B1A1C6B1-EFC6-DF00-BFD4-EDD69BF6825E}"/>
                              </a:ext>
                            </a:extLst>
                          </pic:cNvPr>
                          <pic:cNvPicPr>
                            <a:picLocks noChangeAspect="1"/>
                          </pic:cNvPicPr>
                        </pic:nvPicPr>
                        <pic:blipFill>
                          <a:blip r:embed="rId84"/>
                          <a:stretch>
                            <a:fillRect/>
                          </a:stretch>
                        </pic:blipFill>
                        <pic:spPr>
                          <a:xfrm>
                            <a:off x="0" y="0"/>
                            <a:ext cx="2095210" cy="1095518"/>
                          </a:xfrm>
                          <a:prstGeom prst="rect">
                            <a:avLst/>
                          </a:prstGeom>
                        </pic:spPr>
                      </pic:pic>
                    </a:graphicData>
                  </a:graphic>
                </wp:inline>
              </w:drawing>
            </w:r>
          </w:p>
          <w:p w14:paraId="304201BA" w14:textId="7CBE0503" w:rsidR="00D65AF2" w:rsidRPr="008C5FA0" w:rsidRDefault="00D65AF2" w:rsidP="003D13DA">
            <w:pPr>
              <w:pStyle w:val="TableParagraph"/>
              <w:ind w:right="90"/>
              <w:jc w:val="center"/>
              <w:rPr>
                <w:sz w:val="24"/>
              </w:rPr>
            </w:pPr>
            <w:r w:rsidRPr="008C5FA0">
              <w:rPr>
                <w:sz w:val="24"/>
              </w:rPr>
              <w:t>By Default Feature</w:t>
            </w:r>
          </w:p>
          <w:p w14:paraId="6C02B501" w14:textId="5BCBA591" w:rsidR="00673FF7" w:rsidRPr="008C5FA0" w:rsidRDefault="00D65AF2" w:rsidP="003D13DA">
            <w:pPr>
              <w:pStyle w:val="TableParagraph"/>
              <w:ind w:right="90"/>
              <w:jc w:val="center"/>
              <w:rPr>
                <w:sz w:val="24"/>
              </w:rPr>
            </w:pPr>
            <w:r w:rsidRPr="008C5FA0">
              <w:rPr>
                <w:sz w:val="24"/>
              </w:rPr>
              <w:t>To filter on items assigned to someone who belongs to a team or security group, use the In Group operator.</w:t>
            </w:r>
          </w:p>
          <w:p w14:paraId="0F90D7A5" w14:textId="77777777" w:rsidR="00764E24" w:rsidRPr="008C5FA0" w:rsidRDefault="00764E24"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288E79EC" w14:textId="7CC30DCA" w:rsidR="00764E24" w:rsidRPr="008C5FA0" w:rsidRDefault="00764E24" w:rsidP="003D13DA">
            <w:pPr>
              <w:spacing w:before="0" w:after="0"/>
              <w:ind w:right="90"/>
              <w:jc w:val="center"/>
              <w:rPr>
                <w:rFonts w:ascii="Times New Roman" w:hAnsi="Times New Roman"/>
              </w:rPr>
            </w:pPr>
            <w:r w:rsidRPr="008C5FA0">
              <w:rPr>
                <w:rFonts w:ascii="Times New Roman" w:hAnsi="Times New Roman"/>
              </w:rPr>
              <w:t xml:space="preserve">Để lọc các mục được chỉ định cho người thuộc nhóm hoặc nhóm bảo mật, sử dụng toán tử </w:t>
            </w:r>
            <w:r w:rsidR="00070FF4" w:rsidRPr="008C5FA0">
              <w:rPr>
                <w:rFonts w:ascii="Times New Roman" w:hAnsi="Times New Roman"/>
              </w:rPr>
              <w:t>In Group</w:t>
            </w:r>
            <w:r w:rsidRPr="008C5FA0">
              <w:rPr>
                <w:rFonts w:ascii="Times New Roman" w:hAnsi="Times New Roman"/>
              </w:rPr>
              <w:t>.</w:t>
            </w:r>
          </w:p>
          <w:p w14:paraId="0467D9D6" w14:textId="7CE810EC" w:rsidR="00764E24" w:rsidRPr="008C5FA0" w:rsidRDefault="00764E24" w:rsidP="003D13DA">
            <w:pPr>
              <w:pStyle w:val="TableParagraph"/>
              <w:ind w:right="90"/>
              <w:jc w:val="center"/>
              <w:rPr>
                <w:sz w:val="24"/>
              </w:rPr>
            </w:pPr>
            <w:r w:rsidRPr="008C5FA0">
              <w:t>Vui lòng tham chiếu tài liệu:</w:t>
            </w:r>
          </w:p>
          <w:p w14:paraId="518712F4" w14:textId="1493F6DA" w:rsidR="00DD5827" w:rsidRPr="008C5FA0" w:rsidRDefault="00DD5827" w:rsidP="003D13DA">
            <w:pPr>
              <w:pStyle w:val="TableParagraph"/>
              <w:ind w:right="90"/>
              <w:jc w:val="center"/>
              <w:rPr>
                <w:sz w:val="24"/>
                <w:lang w:val="en-US"/>
              </w:rPr>
            </w:pPr>
            <w:r w:rsidRPr="008C5FA0">
              <w:rPr>
                <w:sz w:val="24"/>
                <w:lang w:val="en-US"/>
              </w:rPr>
              <w:t>https://learn.microsoft.com/en-us/azure/devops/boards/queries/query-by-workflow-changes?view=azure-devops</w:t>
            </w:r>
          </w:p>
        </w:tc>
      </w:tr>
      <w:tr w:rsidR="008C5FA0" w:rsidRPr="008C5FA0" w14:paraId="77D7AD6D" w14:textId="77777777" w:rsidTr="003D13DA">
        <w:tblPrEx>
          <w:tblCellMar>
            <w:left w:w="108" w:type="dxa"/>
            <w:right w:w="108" w:type="dxa"/>
          </w:tblCellMar>
        </w:tblPrEx>
        <w:trPr>
          <w:trHeight w:val="570"/>
        </w:trPr>
        <w:tc>
          <w:tcPr>
            <w:tcW w:w="900" w:type="dxa"/>
          </w:tcPr>
          <w:p w14:paraId="28252942" w14:textId="77777777" w:rsidR="00673FF7" w:rsidRPr="008C5FA0" w:rsidRDefault="00673FF7" w:rsidP="00673FF7">
            <w:pPr>
              <w:pStyle w:val="TableParagraph"/>
              <w:spacing w:before="4"/>
              <w:rPr>
                <w:b/>
                <w:sz w:val="35"/>
              </w:rPr>
            </w:pPr>
          </w:p>
          <w:p w14:paraId="3FDF66DD" w14:textId="34AC89CA" w:rsidR="00673FF7" w:rsidRPr="008C5FA0" w:rsidRDefault="00673FF7" w:rsidP="00673FF7">
            <w:pPr>
              <w:spacing w:before="4"/>
              <w:rPr>
                <w:b/>
                <w:sz w:val="35"/>
              </w:rPr>
            </w:pPr>
            <w:r w:rsidRPr="008C5FA0">
              <w:t>I.1.1.35.15</w:t>
            </w:r>
          </w:p>
        </w:tc>
        <w:tc>
          <w:tcPr>
            <w:tcW w:w="1530" w:type="dxa"/>
          </w:tcPr>
          <w:p w14:paraId="5A2EE8CB" w14:textId="77777777" w:rsidR="00673FF7" w:rsidRPr="008C5FA0" w:rsidRDefault="00673FF7" w:rsidP="00673FF7">
            <w:pPr>
              <w:pStyle w:val="TableParagraph"/>
              <w:spacing w:before="4"/>
              <w:rPr>
                <w:b/>
                <w:sz w:val="35"/>
              </w:rPr>
            </w:pPr>
          </w:p>
          <w:p w14:paraId="787A067F" w14:textId="54A5887D" w:rsidR="00673FF7" w:rsidRPr="008C5FA0" w:rsidRDefault="00673FF7" w:rsidP="00673FF7">
            <w:pPr>
              <w:spacing w:before="4"/>
              <w:rPr>
                <w:b/>
                <w:sz w:val="35"/>
              </w:rPr>
            </w:pPr>
            <w:r w:rsidRPr="008C5FA0">
              <w:t>FN.PM.052</w:t>
            </w:r>
          </w:p>
        </w:tc>
        <w:tc>
          <w:tcPr>
            <w:tcW w:w="2340" w:type="dxa"/>
          </w:tcPr>
          <w:p w14:paraId="6D720DF5" w14:textId="77777777" w:rsidR="00673FF7" w:rsidRPr="008C5FA0" w:rsidRDefault="00673FF7" w:rsidP="00673FF7">
            <w:pPr>
              <w:pStyle w:val="TableParagraph"/>
              <w:spacing w:before="3"/>
              <w:rPr>
                <w:b/>
                <w:sz w:val="23"/>
              </w:rPr>
            </w:pPr>
          </w:p>
          <w:p w14:paraId="4B8E5515" w14:textId="77777777" w:rsidR="00673FF7" w:rsidRPr="008C5FA0" w:rsidRDefault="00673FF7" w:rsidP="00673FF7">
            <w:pPr>
              <w:pStyle w:val="TableParagraph"/>
              <w:ind w:left="107" w:right="435" w:firstLine="240"/>
              <w:rPr>
                <w:sz w:val="24"/>
                <w:lang w:val="en-US"/>
              </w:rPr>
            </w:pPr>
            <w:r w:rsidRPr="008C5FA0">
              <w:rPr>
                <w:sz w:val="24"/>
              </w:rPr>
              <w:t>Cho phép kết xuất kết quả tìm kiếm ra file excel, csv</w:t>
            </w:r>
          </w:p>
          <w:p w14:paraId="7C582AA6" w14:textId="2E62E1D1" w:rsidR="00673FF7" w:rsidRPr="008C5FA0" w:rsidRDefault="00673FF7" w:rsidP="00673FF7">
            <w:pPr>
              <w:spacing w:before="131"/>
              <w:ind w:left="107" w:right="168" w:firstLine="240"/>
            </w:pPr>
            <w:r w:rsidRPr="008C5FA0">
              <w:t>Allows exporting search results to excel, csv files</w:t>
            </w:r>
          </w:p>
        </w:tc>
        <w:tc>
          <w:tcPr>
            <w:tcW w:w="1620" w:type="dxa"/>
          </w:tcPr>
          <w:p w14:paraId="5D690D87" w14:textId="1653F6F2"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3A63A1CE" w14:textId="2AC07BD9" w:rsidR="009B3DF8" w:rsidRPr="008C5FA0" w:rsidRDefault="009B3DF8" w:rsidP="003D13DA">
            <w:pPr>
              <w:pStyle w:val="TableParagraph"/>
              <w:ind w:right="90"/>
              <w:jc w:val="center"/>
              <w:rPr>
                <w:sz w:val="24"/>
              </w:rPr>
            </w:pPr>
            <w:r w:rsidRPr="008C5FA0">
              <w:rPr>
                <w:noProof/>
              </w:rPr>
              <w:drawing>
                <wp:inline distT="0" distB="0" distL="0" distR="0" wp14:anchorId="355BF565" wp14:editId="6AC12624">
                  <wp:extent cx="2524125" cy="1368081"/>
                  <wp:effectExtent l="0" t="0" r="0" b="3810"/>
                  <wp:docPr id="110" name="Picture 109">
                    <a:extLst xmlns:a="http://schemas.openxmlformats.org/drawingml/2006/main">
                      <a:ext uri="{FF2B5EF4-FFF2-40B4-BE49-F238E27FC236}">
                        <a16:creationId xmlns:a16="http://schemas.microsoft.com/office/drawing/2014/main" id="{2298C337-8C67-8594-D868-F9197ABC24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09">
                            <a:extLst>
                              <a:ext uri="{FF2B5EF4-FFF2-40B4-BE49-F238E27FC236}">
                                <a16:creationId xmlns:a16="http://schemas.microsoft.com/office/drawing/2014/main" id="{2298C337-8C67-8594-D868-F9197ABC2450}"/>
                              </a:ext>
                            </a:extLst>
                          </pic:cNvPr>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533424" cy="1373121"/>
                          </a:xfrm>
                          <a:prstGeom prst="rect">
                            <a:avLst/>
                          </a:prstGeom>
                        </pic:spPr>
                      </pic:pic>
                    </a:graphicData>
                  </a:graphic>
                </wp:inline>
              </w:drawing>
            </w:r>
          </w:p>
          <w:p w14:paraId="7429D1A9" w14:textId="14FFF4EB" w:rsidR="00A91504" w:rsidRPr="008C5FA0" w:rsidRDefault="00A91504" w:rsidP="003D13DA">
            <w:pPr>
              <w:pStyle w:val="TableParagraph"/>
              <w:ind w:right="90"/>
              <w:jc w:val="center"/>
              <w:rPr>
                <w:sz w:val="24"/>
              </w:rPr>
            </w:pPr>
            <w:r w:rsidRPr="008C5FA0">
              <w:rPr>
                <w:sz w:val="24"/>
              </w:rPr>
              <w:t>By Default Feature</w:t>
            </w:r>
          </w:p>
          <w:p w14:paraId="035D459F" w14:textId="77777777" w:rsidR="00A91504" w:rsidRPr="008C5FA0" w:rsidRDefault="00A91504" w:rsidP="003D13DA">
            <w:pPr>
              <w:pStyle w:val="TableParagraph"/>
              <w:ind w:right="90"/>
              <w:jc w:val="center"/>
              <w:rPr>
                <w:sz w:val="24"/>
              </w:rPr>
            </w:pPr>
            <w:r w:rsidRPr="008C5FA0">
              <w:rPr>
                <w:sz w:val="24"/>
              </w:rPr>
              <w:t>After saving a result ,</w:t>
            </w:r>
          </w:p>
          <w:p w14:paraId="6ED85594" w14:textId="7D36F2CC" w:rsidR="00673FF7" w:rsidRPr="008C5FA0" w:rsidRDefault="00A91504" w:rsidP="003D13DA">
            <w:pPr>
              <w:pStyle w:val="TableParagraph"/>
              <w:ind w:right="90"/>
              <w:jc w:val="center"/>
              <w:rPr>
                <w:sz w:val="24"/>
              </w:rPr>
            </w:pPr>
            <w:r w:rsidRPr="008C5FA0">
              <w:rPr>
                <w:sz w:val="24"/>
              </w:rPr>
              <w:t>We can export search results to excel, csv files.</w:t>
            </w:r>
          </w:p>
          <w:p w14:paraId="400D83E1" w14:textId="3F8F784B" w:rsidR="00764E24" w:rsidRPr="008C5FA0" w:rsidRDefault="00764E24" w:rsidP="003D13DA">
            <w:pPr>
              <w:pStyle w:val="TableParagraph"/>
              <w:ind w:right="90"/>
              <w:jc w:val="center"/>
              <w:rPr>
                <w:sz w:val="24"/>
                <w:lang w:val="en-US"/>
              </w:rPr>
            </w:pPr>
            <w:r w:rsidRPr="008C5FA0">
              <w:rPr>
                <w:sz w:val="24"/>
                <w:lang w:val="en-US"/>
              </w:rPr>
              <w:t>Đây là tính năng mặc định của hệ thống</w:t>
            </w:r>
          </w:p>
          <w:p w14:paraId="55797272" w14:textId="7468E14F" w:rsidR="00764E24" w:rsidRPr="008C5FA0" w:rsidRDefault="00764E24" w:rsidP="003D13DA">
            <w:pPr>
              <w:pStyle w:val="TableParagraph"/>
              <w:ind w:right="90"/>
              <w:jc w:val="center"/>
              <w:rPr>
                <w:sz w:val="24"/>
                <w:lang w:val="en-US"/>
              </w:rPr>
            </w:pPr>
            <w:r w:rsidRPr="008C5FA0">
              <w:rPr>
                <w:sz w:val="24"/>
                <w:lang w:val="en-US"/>
              </w:rPr>
              <w:t>Sau khi lưu kết quả tìm kiếm, n</w:t>
            </w:r>
            <w:r w:rsidRPr="008C5FA0">
              <w:t xml:space="preserve">gười dùng có thể xuất danh sách </w:t>
            </w:r>
            <w:r w:rsidRPr="008C5FA0">
              <w:rPr>
                <w:lang w:val="en-US"/>
              </w:rPr>
              <w:t>kết quả tìm kiếm ra file excel hoặc</w:t>
            </w:r>
            <w:r w:rsidRPr="008C5FA0">
              <w:t xml:space="preserve"> CSV</w:t>
            </w:r>
            <w:r w:rsidRPr="008C5FA0">
              <w:rPr>
                <w:lang w:val="en-US"/>
              </w:rPr>
              <w:t>.</w:t>
            </w:r>
          </w:p>
          <w:p w14:paraId="0534CBC2" w14:textId="2F285642" w:rsidR="00764E24" w:rsidRPr="008C5FA0" w:rsidRDefault="00764E24" w:rsidP="003D13DA">
            <w:pPr>
              <w:pStyle w:val="TableParagraph"/>
              <w:ind w:right="90"/>
              <w:jc w:val="center"/>
              <w:rPr>
                <w:sz w:val="24"/>
              </w:rPr>
            </w:pPr>
            <w:r w:rsidRPr="008C5FA0">
              <w:t>Vui lòng tham chiếu tài liệu:</w:t>
            </w:r>
          </w:p>
          <w:p w14:paraId="2238CB30" w14:textId="20E460F9" w:rsidR="009B3DF8" w:rsidRPr="008C5FA0" w:rsidRDefault="00304747" w:rsidP="003D13DA">
            <w:pPr>
              <w:pStyle w:val="TableParagraph"/>
              <w:ind w:right="90"/>
              <w:jc w:val="center"/>
              <w:rPr>
                <w:sz w:val="24"/>
                <w:lang w:val="en-US"/>
              </w:rPr>
            </w:pPr>
            <w:r w:rsidRPr="008C5FA0">
              <w:rPr>
                <w:sz w:val="24"/>
                <w:lang w:val="en-US"/>
              </w:rPr>
              <w:t>https://learn.microsoft.com/en-us/azure/devops/boards/queries/import-work-items-from-</w:t>
            </w:r>
            <w:r w:rsidRPr="008C5FA0">
              <w:rPr>
                <w:sz w:val="24"/>
                <w:lang w:val="en-US"/>
              </w:rPr>
              <w:lastRenderedPageBreak/>
              <w:t>csv?view=azure-devops</w:t>
            </w:r>
          </w:p>
        </w:tc>
      </w:tr>
      <w:tr w:rsidR="008C5FA0" w:rsidRPr="008C5FA0" w14:paraId="4E0384CF" w14:textId="77777777" w:rsidTr="003D13DA">
        <w:tblPrEx>
          <w:tblCellMar>
            <w:left w:w="108" w:type="dxa"/>
            <w:right w:w="108" w:type="dxa"/>
          </w:tblCellMar>
        </w:tblPrEx>
        <w:trPr>
          <w:trHeight w:val="570"/>
        </w:trPr>
        <w:tc>
          <w:tcPr>
            <w:tcW w:w="900" w:type="dxa"/>
          </w:tcPr>
          <w:p w14:paraId="780AE89D" w14:textId="77777777" w:rsidR="00673FF7" w:rsidRPr="008C5FA0" w:rsidRDefault="00673FF7" w:rsidP="00673FF7">
            <w:pPr>
              <w:pStyle w:val="TableParagraph"/>
              <w:spacing w:before="4"/>
              <w:rPr>
                <w:b/>
                <w:sz w:val="35"/>
              </w:rPr>
            </w:pPr>
          </w:p>
          <w:p w14:paraId="6FA9F6BE" w14:textId="558AD30F" w:rsidR="00673FF7" w:rsidRPr="008C5FA0" w:rsidRDefault="00673FF7" w:rsidP="00673FF7">
            <w:pPr>
              <w:spacing w:before="4"/>
              <w:rPr>
                <w:b/>
                <w:sz w:val="35"/>
              </w:rPr>
            </w:pPr>
            <w:r w:rsidRPr="008C5FA0">
              <w:t>I.1.1.35.16</w:t>
            </w:r>
          </w:p>
        </w:tc>
        <w:tc>
          <w:tcPr>
            <w:tcW w:w="1530" w:type="dxa"/>
          </w:tcPr>
          <w:p w14:paraId="49CFC263" w14:textId="77777777" w:rsidR="00673FF7" w:rsidRPr="008C5FA0" w:rsidRDefault="00673FF7" w:rsidP="00673FF7">
            <w:pPr>
              <w:pStyle w:val="TableParagraph"/>
              <w:spacing w:before="4"/>
              <w:rPr>
                <w:b/>
                <w:sz w:val="35"/>
              </w:rPr>
            </w:pPr>
          </w:p>
          <w:p w14:paraId="666BC7DD" w14:textId="426124EF" w:rsidR="00673FF7" w:rsidRPr="008C5FA0" w:rsidRDefault="00673FF7" w:rsidP="00673FF7">
            <w:pPr>
              <w:spacing w:before="4"/>
              <w:rPr>
                <w:b/>
                <w:sz w:val="35"/>
              </w:rPr>
            </w:pPr>
            <w:r w:rsidRPr="008C5FA0">
              <w:t>FN.PM.053</w:t>
            </w:r>
          </w:p>
        </w:tc>
        <w:tc>
          <w:tcPr>
            <w:tcW w:w="2340" w:type="dxa"/>
          </w:tcPr>
          <w:p w14:paraId="23D2BDEA" w14:textId="77777777" w:rsidR="00673FF7" w:rsidRPr="008C5FA0" w:rsidRDefault="00673FF7" w:rsidP="00673FF7">
            <w:pPr>
              <w:pStyle w:val="TableParagraph"/>
              <w:spacing w:before="130"/>
              <w:ind w:left="107" w:right="251" w:firstLine="240"/>
              <w:jc w:val="both"/>
              <w:rPr>
                <w:sz w:val="24"/>
              </w:rPr>
            </w:pPr>
            <w:r w:rsidRPr="008C5FA0">
              <w:rPr>
                <w:sz w:val="24"/>
              </w:rPr>
              <w:t>Cho phép cập nhật thông tin của nhiều hạng mục công việc cùng lúc</w:t>
            </w:r>
          </w:p>
          <w:p w14:paraId="4FDF5867" w14:textId="66CC92B9" w:rsidR="00673FF7" w:rsidRPr="008C5FA0" w:rsidRDefault="00673FF7" w:rsidP="00673FF7">
            <w:pPr>
              <w:spacing w:before="3"/>
              <w:rPr>
                <w:b/>
                <w:sz w:val="23"/>
              </w:rPr>
            </w:pPr>
            <w:r w:rsidRPr="008C5FA0">
              <w:t>Allows updating information of multiple works items at the same time</w:t>
            </w:r>
          </w:p>
        </w:tc>
        <w:tc>
          <w:tcPr>
            <w:tcW w:w="1620" w:type="dxa"/>
          </w:tcPr>
          <w:p w14:paraId="464F4F91" w14:textId="52C2C4D7"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1CBD4D29" w14:textId="77777777" w:rsidR="00415E23" w:rsidRPr="008C5FA0" w:rsidRDefault="00415E23" w:rsidP="003D13DA">
            <w:pPr>
              <w:pStyle w:val="TableParagraph"/>
              <w:ind w:right="90"/>
              <w:jc w:val="center"/>
              <w:rPr>
                <w:sz w:val="24"/>
              </w:rPr>
            </w:pPr>
            <w:r w:rsidRPr="008C5FA0">
              <w:rPr>
                <w:noProof/>
              </w:rPr>
              <w:drawing>
                <wp:inline distT="0" distB="0" distL="0" distR="0" wp14:anchorId="7E62F4EC" wp14:editId="6FB20AE6">
                  <wp:extent cx="3114675" cy="1466760"/>
                  <wp:effectExtent l="0" t="0" r="0" b="635"/>
                  <wp:docPr id="127" name="Picture 126">
                    <a:extLst xmlns:a="http://schemas.openxmlformats.org/drawingml/2006/main">
                      <a:ext uri="{FF2B5EF4-FFF2-40B4-BE49-F238E27FC236}">
                        <a16:creationId xmlns:a16="http://schemas.microsoft.com/office/drawing/2014/main" id="{8D01E662-04FE-4ECC-510C-DDAF3CB39C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6">
                            <a:extLst>
                              <a:ext uri="{FF2B5EF4-FFF2-40B4-BE49-F238E27FC236}">
                                <a16:creationId xmlns:a16="http://schemas.microsoft.com/office/drawing/2014/main" id="{8D01E662-04FE-4ECC-510C-DDAF3CB39C74}"/>
                              </a:ext>
                            </a:extLst>
                          </pic:cNvPr>
                          <pic:cNvPicPr>
                            <a:picLocks noChangeAspect="1"/>
                          </pic:cNvPicPr>
                        </pic:nvPicPr>
                        <pic:blipFill>
                          <a:blip r:embed="rId86"/>
                          <a:stretch>
                            <a:fillRect/>
                          </a:stretch>
                        </pic:blipFill>
                        <pic:spPr>
                          <a:xfrm>
                            <a:off x="0" y="0"/>
                            <a:ext cx="3124863" cy="1471558"/>
                          </a:xfrm>
                          <a:prstGeom prst="rect">
                            <a:avLst/>
                          </a:prstGeom>
                        </pic:spPr>
                      </pic:pic>
                    </a:graphicData>
                  </a:graphic>
                </wp:inline>
              </w:drawing>
            </w:r>
          </w:p>
          <w:p w14:paraId="2C4FA79D" w14:textId="1C58FBB7" w:rsidR="00415E23" w:rsidRPr="008C5FA0" w:rsidRDefault="00415E23" w:rsidP="003D13DA">
            <w:pPr>
              <w:pStyle w:val="TableParagraph"/>
              <w:ind w:right="90"/>
              <w:jc w:val="center"/>
              <w:rPr>
                <w:sz w:val="24"/>
              </w:rPr>
            </w:pPr>
            <w:r w:rsidRPr="008C5FA0">
              <w:rPr>
                <w:sz w:val="24"/>
              </w:rPr>
              <w:t>By Default Feature</w:t>
            </w:r>
          </w:p>
          <w:p w14:paraId="04F37EDD" w14:textId="2CDD501E" w:rsidR="00673FF7" w:rsidRPr="008C5FA0" w:rsidRDefault="00415E23" w:rsidP="003D13DA">
            <w:pPr>
              <w:pStyle w:val="TableParagraph"/>
              <w:ind w:right="90"/>
              <w:jc w:val="center"/>
              <w:rPr>
                <w:sz w:val="24"/>
              </w:rPr>
            </w:pPr>
            <w:r w:rsidRPr="008C5FA0">
              <w:rPr>
                <w:sz w:val="24"/>
              </w:rPr>
              <w:t>Use bulk modify when you need to quickly make the same change to many work items. For example, you might want to change the priority of several bugs or reassign several tasks to the same team member.Use the web portal to quickly modify one or more fields for work items that will contain the same value.</w:t>
            </w:r>
          </w:p>
          <w:p w14:paraId="50E411A2" w14:textId="42325DDF" w:rsidR="00764E24" w:rsidRPr="008C5FA0" w:rsidRDefault="00764E24" w:rsidP="003D13DA">
            <w:pPr>
              <w:pStyle w:val="TableParagraph"/>
              <w:ind w:right="90"/>
              <w:jc w:val="center"/>
              <w:rPr>
                <w:sz w:val="24"/>
                <w:lang w:val="en-US"/>
              </w:rPr>
            </w:pPr>
            <w:r w:rsidRPr="008C5FA0">
              <w:rPr>
                <w:sz w:val="24"/>
                <w:lang w:val="en-US"/>
              </w:rPr>
              <w:t>Đây là tính năng mặc định của hệ thống</w:t>
            </w:r>
          </w:p>
          <w:p w14:paraId="62540C5E" w14:textId="611BA31C" w:rsidR="00764E24" w:rsidRPr="008C5FA0" w:rsidRDefault="00764E24" w:rsidP="003D13DA">
            <w:pPr>
              <w:spacing w:before="0" w:after="0"/>
              <w:ind w:right="90"/>
              <w:jc w:val="both"/>
              <w:rPr>
                <w:rFonts w:ascii="Times New Roman" w:hAnsi="Times New Roman"/>
              </w:rPr>
            </w:pPr>
            <w:r w:rsidRPr="008C5FA0">
              <w:rPr>
                <w:rFonts w:ascii="Times New Roman" w:hAnsi="Times New Roman"/>
              </w:rPr>
              <w:t>Sử dụng sửa đổi hàng loạt khi khách hàng cần nhanh chóng thực hiện cùng một thay đổi cho nhiều hạng mục công việc. Ví dụ: khách hàng có thể muốn thay đổi mức độ ưu tiên của một số lỗi hoặc giao lại một số nhiệm vụ cho cùng một thành viên trong nhóm. Sử dụng cổng thông tin điện tử để nhanh chóng sửa đổi một hoặc nhiều trường cho các mục công việc mà sẽ chứa cùng một giá trị.</w:t>
            </w:r>
          </w:p>
          <w:p w14:paraId="4D6B6610" w14:textId="77777777" w:rsidR="00764E24" w:rsidRPr="008C5FA0" w:rsidRDefault="00764E24" w:rsidP="003D13DA">
            <w:pPr>
              <w:spacing w:before="0" w:after="0"/>
              <w:ind w:right="90"/>
              <w:jc w:val="both"/>
              <w:rPr>
                <w:rFonts w:ascii="Times New Roman" w:hAnsi="Times New Roman"/>
              </w:rPr>
            </w:pPr>
            <w:r w:rsidRPr="008C5FA0">
              <w:rPr>
                <w:rFonts w:ascii="Times New Roman" w:hAnsi="Times New Roman"/>
              </w:rPr>
              <w:t>Vui lòng tham chiếu tài liệu:</w:t>
            </w:r>
          </w:p>
          <w:p w14:paraId="6BAC59F2" w14:textId="24BB9C4D" w:rsidR="00415E23" w:rsidRPr="008C5FA0" w:rsidRDefault="00CB486F" w:rsidP="003D13DA">
            <w:pPr>
              <w:pStyle w:val="TableParagraph"/>
              <w:ind w:right="90"/>
              <w:rPr>
                <w:sz w:val="24"/>
                <w:lang w:val="en-US"/>
              </w:rPr>
            </w:pPr>
            <w:r w:rsidRPr="008C5FA0">
              <w:rPr>
                <w:sz w:val="24"/>
                <w:lang w:val="en-US"/>
              </w:rPr>
              <w:t>https://learn.microsoft.com/en-us/azure/devops/boards/backlogs/bulk-modify-work-items?view=azure-devops</w:t>
            </w:r>
          </w:p>
        </w:tc>
      </w:tr>
      <w:tr w:rsidR="008C5FA0" w:rsidRPr="008C5FA0" w14:paraId="6550753B" w14:textId="77777777" w:rsidTr="003D13DA">
        <w:tblPrEx>
          <w:tblCellMar>
            <w:left w:w="108" w:type="dxa"/>
            <w:right w:w="108" w:type="dxa"/>
          </w:tblCellMar>
        </w:tblPrEx>
        <w:trPr>
          <w:trHeight w:val="570"/>
        </w:trPr>
        <w:tc>
          <w:tcPr>
            <w:tcW w:w="900" w:type="dxa"/>
          </w:tcPr>
          <w:p w14:paraId="5AAE43A8" w14:textId="77777777" w:rsidR="00673FF7" w:rsidRPr="008C5FA0" w:rsidRDefault="00673FF7" w:rsidP="00673FF7">
            <w:pPr>
              <w:pStyle w:val="TableParagraph"/>
              <w:rPr>
                <w:b/>
                <w:sz w:val="26"/>
              </w:rPr>
            </w:pPr>
          </w:p>
          <w:p w14:paraId="6A665B18" w14:textId="77777777" w:rsidR="00673FF7" w:rsidRPr="008C5FA0" w:rsidRDefault="00673FF7" w:rsidP="00673FF7">
            <w:pPr>
              <w:pStyle w:val="TableParagraph"/>
              <w:rPr>
                <w:b/>
                <w:sz w:val="26"/>
              </w:rPr>
            </w:pPr>
          </w:p>
          <w:p w14:paraId="73C1AA77" w14:textId="77777777" w:rsidR="00673FF7" w:rsidRPr="008C5FA0" w:rsidRDefault="00673FF7" w:rsidP="00673FF7">
            <w:pPr>
              <w:pStyle w:val="TableParagraph"/>
              <w:rPr>
                <w:b/>
                <w:sz w:val="26"/>
              </w:rPr>
            </w:pPr>
          </w:p>
          <w:p w14:paraId="67B59602" w14:textId="77777777" w:rsidR="00673FF7" w:rsidRPr="008C5FA0" w:rsidRDefault="00673FF7" w:rsidP="00673FF7">
            <w:pPr>
              <w:pStyle w:val="TableParagraph"/>
              <w:spacing w:before="4"/>
              <w:rPr>
                <w:b/>
                <w:sz w:val="29"/>
              </w:rPr>
            </w:pPr>
          </w:p>
          <w:p w14:paraId="73739D1F" w14:textId="3C48B174" w:rsidR="00673FF7" w:rsidRPr="008C5FA0" w:rsidRDefault="00673FF7" w:rsidP="00673FF7">
            <w:pPr>
              <w:spacing w:before="4"/>
              <w:rPr>
                <w:b/>
                <w:sz w:val="35"/>
              </w:rPr>
            </w:pPr>
            <w:r w:rsidRPr="008C5FA0">
              <w:t>I.1.1.35.17</w:t>
            </w:r>
          </w:p>
        </w:tc>
        <w:tc>
          <w:tcPr>
            <w:tcW w:w="1530" w:type="dxa"/>
          </w:tcPr>
          <w:p w14:paraId="4BCC8A1A" w14:textId="77777777" w:rsidR="00673FF7" w:rsidRPr="008C5FA0" w:rsidRDefault="00673FF7" w:rsidP="00673FF7">
            <w:pPr>
              <w:pStyle w:val="TableParagraph"/>
              <w:rPr>
                <w:b/>
                <w:sz w:val="26"/>
              </w:rPr>
            </w:pPr>
          </w:p>
          <w:p w14:paraId="00DAF4EB" w14:textId="77777777" w:rsidR="00673FF7" w:rsidRPr="008C5FA0" w:rsidRDefault="00673FF7" w:rsidP="00673FF7">
            <w:pPr>
              <w:pStyle w:val="TableParagraph"/>
              <w:rPr>
                <w:b/>
                <w:sz w:val="26"/>
              </w:rPr>
            </w:pPr>
          </w:p>
          <w:p w14:paraId="6AF29D4E" w14:textId="77777777" w:rsidR="00673FF7" w:rsidRPr="008C5FA0" w:rsidRDefault="00673FF7" w:rsidP="00673FF7">
            <w:pPr>
              <w:pStyle w:val="TableParagraph"/>
              <w:rPr>
                <w:b/>
                <w:sz w:val="26"/>
              </w:rPr>
            </w:pPr>
          </w:p>
          <w:p w14:paraId="7889B38B" w14:textId="77777777" w:rsidR="00673FF7" w:rsidRPr="008C5FA0" w:rsidRDefault="00673FF7" w:rsidP="00673FF7">
            <w:pPr>
              <w:pStyle w:val="TableParagraph"/>
              <w:spacing w:before="4"/>
              <w:rPr>
                <w:b/>
                <w:sz w:val="29"/>
              </w:rPr>
            </w:pPr>
          </w:p>
          <w:p w14:paraId="355F9BA8" w14:textId="55B9CAC3" w:rsidR="00673FF7" w:rsidRPr="008C5FA0" w:rsidRDefault="00673FF7" w:rsidP="00673FF7">
            <w:pPr>
              <w:spacing w:before="4"/>
              <w:rPr>
                <w:b/>
                <w:sz w:val="35"/>
              </w:rPr>
            </w:pPr>
            <w:r w:rsidRPr="008C5FA0">
              <w:t>FN.PM.054</w:t>
            </w:r>
          </w:p>
        </w:tc>
        <w:tc>
          <w:tcPr>
            <w:tcW w:w="2340" w:type="dxa"/>
          </w:tcPr>
          <w:p w14:paraId="53A49100" w14:textId="77777777" w:rsidR="00673FF7" w:rsidRPr="008C5FA0" w:rsidRDefault="00673FF7" w:rsidP="00673FF7">
            <w:pPr>
              <w:pStyle w:val="TableParagraph"/>
              <w:ind w:left="107" w:right="94"/>
              <w:jc w:val="both"/>
              <w:rPr>
                <w:sz w:val="24"/>
              </w:rPr>
            </w:pPr>
            <w:r w:rsidRPr="008C5FA0">
              <w:rPr>
                <w:sz w:val="24"/>
              </w:rPr>
              <w:t>Cho</w:t>
            </w:r>
            <w:r w:rsidRPr="008C5FA0">
              <w:rPr>
                <w:spacing w:val="-10"/>
                <w:sz w:val="24"/>
              </w:rPr>
              <w:t xml:space="preserve"> </w:t>
            </w:r>
            <w:r w:rsidRPr="008C5FA0">
              <w:rPr>
                <w:sz w:val="24"/>
              </w:rPr>
              <w:t>phép</w:t>
            </w:r>
            <w:r w:rsidRPr="008C5FA0">
              <w:rPr>
                <w:spacing w:val="-9"/>
                <w:sz w:val="24"/>
              </w:rPr>
              <w:t xml:space="preserve"> </w:t>
            </w:r>
            <w:r w:rsidRPr="008C5FA0">
              <w:rPr>
                <w:sz w:val="24"/>
              </w:rPr>
              <w:t>import</w:t>
            </w:r>
            <w:r w:rsidRPr="008C5FA0">
              <w:rPr>
                <w:spacing w:val="-10"/>
                <w:sz w:val="24"/>
              </w:rPr>
              <w:t xml:space="preserve"> </w:t>
            </w:r>
            <w:r w:rsidRPr="008C5FA0">
              <w:rPr>
                <w:sz w:val="24"/>
              </w:rPr>
              <w:t>hạng</w:t>
            </w:r>
            <w:r w:rsidRPr="008C5FA0">
              <w:rPr>
                <w:spacing w:val="-11"/>
                <w:sz w:val="24"/>
              </w:rPr>
              <w:t xml:space="preserve"> </w:t>
            </w:r>
            <w:r w:rsidRPr="008C5FA0">
              <w:rPr>
                <w:sz w:val="24"/>
              </w:rPr>
              <w:t>mục</w:t>
            </w:r>
            <w:r w:rsidRPr="008C5FA0">
              <w:rPr>
                <w:spacing w:val="-11"/>
                <w:sz w:val="24"/>
              </w:rPr>
              <w:t xml:space="preserve"> </w:t>
            </w:r>
            <w:r w:rsidRPr="008C5FA0">
              <w:rPr>
                <w:sz w:val="24"/>
              </w:rPr>
              <w:t>công việc từ file csv hoặc excel với khả năng định nghĩa mapping giữa</w:t>
            </w:r>
            <w:r w:rsidRPr="008C5FA0">
              <w:rPr>
                <w:spacing w:val="-12"/>
                <w:sz w:val="24"/>
              </w:rPr>
              <w:t xml:space="preserve"> </w:t>
            </w:r>
            <w:r w:rsidRPr="008C5FA0">
              <w:rPr>
                <w:sz w:val="24"/>
              </w:rPr>
              <w:t>các</w:t>
            </w:r>
            <w:r w:rsidRPr="008C5FA0">
              <w:rPr>
                <w:spacing w:val="-14"/>
                <w:sz w:val="24"/>
              </w:rPr>
              <w:t xml:space="preserve"> </w:t>
            </w:r>
            <w:r w:rsidRPr="008C5FA0">
              <w:rPr>
                <w:sz w:val="24"/>
              </w:rPr>
              <w:t>trường</w:t>
            </w:r>
            <w:r w:rsidRPr="008C5FA0">
              <w:rPr>
                <w:spacing w:val="-15"/>
                <w:sz w:val="24"/>
              </w:rPr>
              <w:t xml:space="preserve"> </w:t>
            </w:r>
            <w:r w:rsidRPr="008C5FA0">
              <w:rPr>
                <w:sz w:val="24"/>
              </w:rPr>
              <w:t>dữ</w:t>
            </w:r>
            <w:r w:rsidRPr="008C5FA0">
              <w:rPr>
                <w:spacing w:val="-14"/>
                <w:sz w:val="24"/>
              </w:rPr>
              <w:t xml:space="preserve"> </w:t>
            </w:r>
            <w:r w:rsidRPr="008C5FA0">
              <w:rPr>
                <w:sz w:val="24"/>
              </w:rPr>
              <w:t>liệu</w:t>
            </w:r>
            <w:r w:rsidRPr="008C5FA0">
              <w:rPr>
                <w:spacing w:val="-13"/>
                <w:sz w:val="24"/>
              </w:rPr>
              <w:t xml:space="preserve"> </w:t>
            </w:r>
            <w:r w:rsidRPr="008C5FA0">
              <w:rPr>
                <w:sz w:val="24"/>
              </w:rPr>
              <w:t>trong</w:t>
            </w:r>
            <w:r w:rsidRPr="008C5FA0">
              <w:rPr>
                <w:spacing w:val="-15"/>
                <w:sz w:val="24"/>
              </w:rPr>
              <w:t xml:space="preserve"> </w:t>
            </w:r>
            <w:r w:rsidRPr="008C5FA0">
              <w:rPr>
                <w:sz w:val="24"/>
              </w:rPr>
              <w:t xml:space="preserve">file và các các thuộc tính của hạng mục công việc. Thực hiện </w:t>
            </w:r>
            <w:r w:rsidRPr="008C5FA0">
              <w:rPr>
                <w:spacing w:val="-3"/>
                <w:sz w:val="24"/>
              </w:rPr>
              <w:t xml:space="preserve">được </w:t>
            </w:r>
            <w:r w:rsidRPr="008C5FA0">
              <w:rPr>
                <w:sz w:val="24"/>
              </w:rPr>
              <w:t>với cả các hạng mục công việc built-in và định nghĩa mới cũng như các trường thông tin</w:t>
            </w:r>
            <w:r w:rsidRPr="008C5FA0">
              <w:rPr>
                <w:spacing w:val="-37"/>
                <w:sz w:val="24"/>
              </w:rPr>
              <w:t xml:space="preserve"> </w:t>
            </w:r>
            <w:r w:rsidRPr="008C5FA0">
              <w:rPr>
                <w:sz w:val="24"/>
              </w:rPr>
              <w:t>built-in</w:t>
            </w:r>
          </w:p>
          <w:p w14:paraId="6B5B97FF" w14:textId="77777777" w:rsidR="00673FF7" w:rsidRPr="008C5FA0" w:rsidRDefault="00673FF7" w:rsidP="00673FF7">
            <w:pPr>
              <w:pStyle w:val="TableParagraph"/>
              <w:spacing w:line="264" w:lineRule="exact"/>
              <w:ind w:left="107"/>
              <w:jc w:val="both"/>
              <w:rPr>
                <w:sz w:val="24"/>
                <w:lang w:val="en-US"/>
              </w:rPr>
            </w:pPr>
            <w:r w:rsidRPr="008C5FA0">
              <w:rPr>
                <w:sz w:val="24"/>
              </w:rPr>
              <w:t>và định nghĩa mới</w:t>
            </w:r>
          </w:p>
          <w:p w14:paraId="2FE35D5D" w14:textId="33E2FA2A" w:rsidR="00673FF7" w:rsidRPr="008C5FA0" w:rsidRDefault="00673FF7" w:rsidP="00673FF7">
            <w:pPr>
              <w:spacing w:before="130"/>
              <w:ind w:left="107" w:right="251" w:firstLine="240"/>
              <w:jc w:val="both"/>
            </w:pPr>
            <w:r w:rsidRPr="008C5FA0">
              <w:t xml:space="preserve">Allows importing work items from csv or excel files and support defining mapping between data fields in the file and work item attributes. This should work with both built-in work items and </w:t>
            </w:r>
            <w:r w:rsidRPr="008C5FA0">
              <w:lastRenderedPageBreak/>
              <w:t>new definitions as well as built-in info fields and new definitions</w:t>
            </w:r>
          </w:p>
        </w:tc>
        <w:tc>
          <w:tcPr>
            <w:tcW w:w="1620" w:type="dxa"/>
          </w:tcPr>
          <w:p w14:paraId="408190C0" w14:textId="2C8828A8" w:rsidR="00673FF7" w:rsidRPr="008C5FA0" w:rsidRDefault="00D570B5" w:rsidP="00673FF7">
            <w:pPr>
              <w:pStyle w:val="TableParagraph"/>
              <w:jc w:val="center"/>
              <w:rPr>
                <w:sz w:val="24"/>
                <w:lang w:val="en-US"/>
              </w:rPr>
            </w:pPr>
            <w:r w:rsidRPr="008C5FA0">
              <w:rPr>
                <w:sz w:val="24"/>
                <w:lang w:val="en-US"/>
              </w:rPr>
              <w:lastRenderedPageBreak/>
              <w:t>Đáp ứng</w:t>
            </w:r>
          </w:p>
        </w:tc>
        <w:tc>
          <w:tcPr>
            <w:tcW w:w="9504" w:type="dxa"/>
          </w:tcPr>
          <w:p w14:paraId="2D4FD63D" w14:textId="77777777" w:rsidR="002F1962" w:rsidRPr="008C5FA0" w:rsidRDefault="002F1962" w:rsidP="003D13DA">
            <w:pPr>
              <w:pStyle w:val="TableParagraph"/>
              <w:ind w:right="90"/>
              <w:jc w:val="center"/>
              <w:rPr>
                <w:sz w:val="24"/>
              </w:rPr>
            </w:pPr>
            <w:r w:rsidRPr="008C5FA0">
              <w:rPr>
                <w:noProof/>
              </w:rPr>
              <w:drawing>
                <wp:inline distT="0" distB="0" distL="0" distR="0" wp14:anchorId="467CC337" wp14:editId="4C701988">
                  <wp:extent cx="3035286" cy="1495425"/>
                  <wp:effectExtent l="0" t="0" r="0" b="0"/>
                  <wp:docPr id="126" name="Picture 125">
                    <a:extLst xmlns:a="http://schemas.openxmlformats.org/drawingml/2006/main">
                      <a:ext uri="{FF2B5EF4-FFF2-40B4-BE49-F238E27FC236}">
                        <a16:creationId xmlns:a16="http://schemas.microsoft.com/office/drawing/2014/main" id="{03209BDD-0A74-FD08-ED9C-240AB064FC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5">
                            <a:extLst>
                              <a:ext uri="{FF2B5EF4-FFF2-40B4-BE49-F238E27FC236}">
                                <a16:creationId xmlns:a16="http://schemas.microsoft.com/office/drawing/2014/main" id="{03209BDD-0A74-FD08-ED9C-240AB064FCEA}"/>
                              </a:ext>
                            </a:extLst>
                          </pic:cNvPr>
                          <pic:cNvPicPr>
                            <a:picLocks noChangeAspect="1"/>
                          </pic:cNvPicPr>
                        </pic:nvPicPr>
                        <pic:blipFill>
                          <a:blip r:embed="rId87"/>
                          <a:stretch>
                            <a:fillRect/>
                          </a:stretch>
                        </pic:blipFill>
                        <pic:spPr>
                          <a:xfrm>
                            <a:off x="0" y="0"/>
                            <a:ext cx="3059123" cy="1507169"/>
                          </a:xfrm>
                          <a:prstGeom prst="rect">
                            <a:avLst/>
                          </a:prstGeom>
                        </pic:spPr>
                      </pic:pic>
                    </a:graphicData>
                  </a:graphic>
                </wp:inline>
              </w:drawing>
            </w:r>
          </w:p>
          <w:p w14:paraId="6C5E2E4B" w14:textId="7A8722D2" w:rsidR="002F1962" w:rsidRPr="008C5FA0" w:rsidRDefault="002F1962" w:rsidP="003D13DA">
            <w:pPr>
              <w:pStyle w:val="TableParagraph"/>
              <w:ind w:right="90"/>
              <w:jc w:val="center"/>
              <w:rPr>
                <w:sz w:val="24"/>
              </w:rPr>
            </w:pPr>
            <w:r w:rsidRPr="008C5FA0">
              <w:rPr>
                <w:sz w:val="24"/>
              </w:rPr>
              <w:t>By Default Feature</w:t>
            </w:r>
          </w:p>
          <w:p w14:paraId="52A84F74" w14:textId="4A9045A5" w:rsidR="00673FF7" w:rsidRPr="008C5FA0" w:rsidRDefault="002F1962" w:rsidP="003D13DA">
            <w:pPr>
              <w:pStyle w:val="TableParagraph"/>
              <w:ind w:right="90"/>
              <w:jc w:val="center"/>
              <w:rPr>
                <w:sz w:val="24"/>
              </w:rPr>
            </w:pPr>
            <w:r w:rsidRPr="008C5FA0">
              <w:rPr>
                <w:sz w:val="24"/>
              </w:rPr>
              <w:t>You can import and export work items in bulk using a CSV formatted file. While you can continue to use Excel for bulk import and updates, you can use the native import/export feature that doesn't require Excel.</w:t>
            </w:r>
          </w:p>
          <w:p w14:paraId="47B56835" w14:textId="77777777" w:rsidR="00764E24" w:rsidRPr="008C5FA0" w:rsidRDefault="00764E24" w:rsidP="003D13DA">
            <w:pPr>
              <w:pStyle w:val="TableParagraph"/>
              <w:ind w:right="90"/>
              <w:jc w:val="center"/>
              <w:rPr>
                <w:sz w:val="24"/>
                <w:lang w:val="en-US"/>
              </w:rPr>
            </w:pPr>
          </w:p>
          <w:p w14:paraId="16E2A6EC" w14:textId="2A457BBC" w:rsidR="00764E24" w:rsidRPr="008C5FA0" w:rsidRDefault="00764E24" w:rsidP="003D13DA">
            <w:pPr>
              <w:pStyle w:val="TableParagraph"/>
              <w:ind w:right="90"/>
              <w:jc w:val="center"/>
              <w:rPr>
                <w:sz w:val="24"/>
                <w:lang w:val="en-US"/>
              </w:rPr>
            </w:pPr>
            <w:r w:rsidRPr="008C5FA0">
              <w:rPr>
                <w:sz w:val="24"/>
                <w:lang w:val="en-US"/>
              </w:rPr>
              <w:t>Đây là tính năng mặc định của hệ thống</w:t>
            </w:r>
          </w:p>
          <w:p w14:paraId="4FFD9F9D" w14:textId="77777777" w:rsidR="00764E24" w:rsidRPr="008C5FA0" w:rsidRDefault="00764E24" w:rsidP="003D13DA">
            <w:pPr>
              <w:spacing w:before="0" w:after="0"/>
              <w:ind w:right="90"/>
              <w:jc w:val="both"/>
              <w:rPr>
                <w:rFonts w:ascii="Times New Roman" w:hAnsi="Times New Roman"/>
              </w:rPr>
            </w:pPr>
            <w:r w:rsidRPr="008C5FA0">
              <w:rPr>
                <w:rFonts w:ascii="Times New Roman" w:hAnsi="Times New Roman"/>
              </w:rPr>
              <w:t>Khách hàng có thể nhập và xuất hàng loạt các hạng mục công việc bằng cách sử dụng tệp có định dạng CSV. Trong khi khách hàng có thể tiếp tục sử dụng Excel để nhập hàng loạt và cập nhật, khách hàng có thể sử dụng tính năng nhập / xuất gốc không yêu cầu Excel</w:t>
            </w:r>
          </w:p>
          <w:p w14:paraId="46A8ACE5" w14:textId="4FE11C61" w:rsidR="00764E24" w:rsidRPr="008C5FA0" w:rsidRDefault="00764E24" w:rsidP="003D13DA">
            <w:pPr>
              <w:pStyle w:val="TableParagraph"/>
              <w:ind w:right="90"/>
              <w:jc w:val="center"/>
              <w:rPr>
                <w:sz w:val="24"/>
                <w:lang w:val="en-US"/>
              </w:rPr>
            </w:pPr>
            <w:r w:rsidRPr="008C5FA0">
              <w:t>Vui lòng tham chiếu tài liệu:</w:t>
            </w:r>
          </w:p>
          <w:p w14:paraId="1BCCB258" w14:textId="77777777" w:rsidR="00764E24" w:rsidRPr="008C5FA0" w:rsidRDefault="00764E24" w:rsidP="003D13DA">
            <w:pPr>
              <w:pStyle w:val="TableParagraph"/>
              <w:ind w:right="90"/>
              <w:jc w:val="center"/>
              <w:rPr>
                <w:sz w:val="24"/>
              </w:rPr>
            </w:pPr>
          </w:p>
          <w:p w14:paraId="459AF908" w14:textId="7C006037" w:rsidR="002F1962" w:rsidRPr="008C5FA0" w:rsidRDefault="00E53DAA" w:rsidP="003D13DA">
            <w:pPr>
              <w:pStyle w:val="TableParagraph"/>
              <w:ind w:right="90"/>
              <w:jc w:val="center"/>
              <w:rPr>
                <w:sz w:val="24"/>
                <w:lang w:val="en-US"/>
              </w:rPr>
            </w:pPr>
            <w:r w:rsidRPr="008C5FA0">
              <w:rPr>
                <w:sz w:val="24"/>
                <w:lang w:val="en-US"/>
              </w:rPr>
              <w:t>https://learn.microsoft.com/en-us/azure/devops/boards/queries/import-work-items-from-csv?view=azure-devops</w:t>
            </w:r>
          </w:p>
        </w:tc>
      </w:tr>
      <w:tr w:rsidR="008C5FA0" w:rsidRPr="008C5FA0" w14:paraId="081A2816" w14:textId="77777777" w:rsidTr="003D13DA">
        <w:tblPrEx>
          <w:tblCellMar>
            <w:left w:w="108" w:type="dxa"/>
            <w:right w:w="108" w:type="dxa"/>
          </w:tblCellMar>
        </w:tblPrEx>
        <w:trPr>
          <w:trHeight w:val="570"/>
        </w:trPr>
        <w:tc>
          <w:tcPr>
            <w:tcW w:w="900" w:type="dxa"/>
          </w:tcPr>
          <w:p w14:paraId="6E807A21" w14:textId="77777777" w:rsidR="00673FF7" w:rsidRPr="008C5FA0" w:rsidRDefault="00673FF7" w:rsidP="00673FF7">
            <w:pPr>
              <w:pStyle w:val="TableParagraph"/>
              <w:rPr>
                <w:b/>
                <w:sz w:val="26"/>
              </w:rPr>
            </w:pPr>
          </w:p>
          <w:p w14:paraId="51DA2F49" w14:textId="77777777" w:rsidR="00673FF7" w:rsidRPr="008C5FA0" w:rsidRDefault="00673FF7" w:rsidP="00673FF7">
            <w:pPr>
              <w:pStyle w:val="TableParagraph"/>
              <w:rPr>
                <w:b/>
                <w:sz w:val="26"/>
              </w:rPr>
            </w:pPr>
          </w:p>
          <w:p w14:paraId="3A54E18E" w14:textId="77777777" w:rsidR="00673FF7" w:rsidRPr="008C5FA0" w:rsidRDefault="00673FF7" w:rsidP="00673FF7">
            <w:pPr>
              <w:pStyle w:val="TableParagraph"/>
              <w:rPr>
                <w:b/>
                <w:sz w:val="26"/>
              </w:rPr>
            </w:pPr>
          </w:p>
          <w:p w14:paraId="2EFA886A" w14:textId="655DDCD9" w:rsidR="00673FF7" w:rsidRPr="008C5FA0" w:rsidRDefault="00673FF7" w:rsidP="00673FF7">
            <w:pPr>
              <w:rPr>
                <w:b/>
                <w:sz w:val="26"/>
              </w:rPr>
            </w:pPr>
            <w:r w:rsidRPr="008C5FA0">
              <w:t>I.1.1.35.18</w:t>
            </w:r>
          </w:p>
        </w:tc>
        <w:tc>
          <w:tcPr>
            <w:tcW w:w="1530" w:type="dxa"/>
          </w:tcPr>
          <w:p w14:paraId="5CEE6FFC" w14:textId="77777777" w:rsidR="00673FF7" w:rsidRPr="008C5FA0" w:rsidRDefault="00673FF7" w:rsidP="00673FF7">
            <w:pPr>
              <w:pStyle w:val="TableParagraph"/>
              <w:rPr>
                <w:b/>
                <w:sz w:val="26"/>
              </w:rPr>
            </w:pPr>
          </w:p>
          <w:p w14:paraId="424AF9C1" w14:textId="77777777" w:rsidR="00673FF7" w:rsidRPr="008C5FA0" w:rsidRDefault="00673FF7" w:rsidP="00673FF7">
            <w:pPr>
              <w:pStyle w:val="TableParagraph"/>
              <w:rPr>
                <w:b/>
                <w:sz w:val="26"/>
              </w:rPr>
            </w:pPr>
          </w:p>
          <w:p w14:paraId="515C2778" w14:textId="77777777" w:rsidR="00673FF7" w:rsidRPr="008C5FA0" w:rsidRDefault="00673FF7" w:rsidP="00673FF7">
            <w:pPr>
              <w:pStyle w:val="TableParagraph"/>
              <w:rPr>
                <w:b/>
                <w:sz w:val="26"/>
              </w:rPr>
            </w:pPr>
          </w:p>
          <w:p w14:paraId="5C50295E" w14:textId="576315F0" w:rsidR="00673FF7" w:rsidRPr="008C5FA0" w:rsidRDefault="00673FF7" w:rsidP="00673FF7">
            <w:pPr>
              <w:rPr>
                <w:b/>
                <w:sz w:val="26"/>
              </w:rPr>
            </w:pPr>
            <w:r w:rsidRPr="008C5FA0">
              <w:t>FN.PM.055</w:t>
            </w:r>
          </w:p>
        </w:tc>
        <w:tc>
          <w:tcPr>
            <w:tcW w:w="2340" w:type="dxa"/>
          </w:tcPr>
          <w:p w14:paraId="0F4D6EE2" w14:textId="77777777" w:rsidR="00673FF7" w:rsidRPr="008C5FA0" w:rsidRDefault="00673FF7" w:rsidP="00673FF7">
            <w:pPr>
              <w:pStyle w:val="TableParagraph"/>
              <w:ind w:left="107" w:right="98"/>
              <w:jc w:val="both"/>
              <w:rPr>
                <w:sz w:val="24"/>
                <w:lang w:val="en-US"/>
              </w:rPr>
            </w:pPr>
            <w:r w:rsidRPr="008C5FA0">
              <w:rPr>
                <w:sz w:val="24"/>
              </w:rPr>
              <w:t xml:space="preserve">Cho phép xây dựng các </w:t>
            </w:r>
            <w:r w:rsidRPr="008C5FA0">
              <w:rPr>
                <w:spacing w:val="-3"/>
                <w:sz w:val="24"/>
              </w:rPr>
              <w:t xml:space="preserve">điều </w:t>
            </w:r>
            <w:r w:rsidRPr="008C5FA0">
              <w:rPr>
                <w:sz w:val="24"/>
              </w:rPr>
              <w:t xml:space="preserve">kiện để hệ thống tự động </w:t>
            </w:r>
            <w:r w:rsidRPr="008C5FA0">
              <w:rPr>
                <w:spacing w:val="-3"/>
                <w:sz w:val="24"/>
              </w:rPr>
              <w:t xml:space="preserve">thực </w:t>
            </w:r>
            <w:r w:rsidRPr="008C5FA0">
              <w:rPr>
                <w:sz w:val="24"/>
              </w:rPr>
              <w:t xml:space="preserve">hiện các hành động mong </w:t>
            </w:r>
            <w:r w:rsidRPr="008C5FA0">
              <w:rPr>
                <w:spacing w:val="-3"/>
                <w:sz w:val="24"/>
              </w:rPr>
              <w:t xml:space="preserve">muốn </w:t>
            </w:r>
            <w:r w:rsidRPr="008C5FA0">
              <w:rPr>
                <w:sz w:val="24"/>
              </w:rPr>
              <w:t xml:space="preserve">nếu khớp với các điều kiện </w:t>
            </w:r>
            <w:r w:rsidRPr="008C5FA0">
              <w:rPr>
                <w:spacing w:val="-8"/>
                <w:sz w:val="24"/>
              </w:rPr>
              <w:t xml:space="preserve">đã </w:t>
            </w:r>
            <w:r w:rsidRPr="008C5FA0">
              <w:rPr>
                <w:sz w:val="24"/>
              </w:rPr>
              <w:t xml:space="preserve">thiết lập (ví dụ: tự động chuyển task của nhân sự vừa khai </w:t>
            </w:r>
            <w:r w:rsidRPr="008C5FA0">
              <w:rPr>
                <w:spacing w:val="-4"/>
                <w:sz w:val="24"/>
              </w:rPr>
              <w:t>sang</w:t>
            </w:r>
            <w:r w:rsidRPr="008C5FA0">
              <w:rPr>
                <w:spacing w:val="52"/>
                <w:sz w:val="24"/>
              </w:rPr>
              <w:t xml:space="preserve"> </w:t>
            </w:r>
            <w:r w:rsidRPr="008C5FA0">
              <w:rPr>
                <w:sz w:val="24"/>
              </w:rPr>
              <w:t xml:space="preserve">trạng thái Invalid nếu khai backdate quá thời gian </w:t>
            </w:r>
            <w:r w:rsidRPr="008C5FA0">
              <w:rPr>
                <w:spacing w:val="-5"/>
                <w:sz w:val="24"/>
              </w:rPr>
              <w:t>cho</w:t>
            </w:r>
            <w:r w:rsidRPr="008C5FA0">
              <w:rPr>
                <w:sz w:val="24"/>
              </w:rPr>
              <w:t>phép)</w:t>
            </w:r>
          </w:p>
          <w:p w14:paraId="0A4FD358" w14:textId="28A38DA6" w:rsidR="00673FF7" w:rsidRPr="008C5FA0" w:rsidRDefault="00673FF7" w:rsidP="00673FF7">
            <w:pPr>
              <w:ind w:left="107" w:right="94"/>
              <w:jc w:val="both"/>
            </w:pPr>
            <w:r w:rsidRPr="008C5FA0">
              <w:t xml:space="preserve">Allows formulating conditions for the system to automatically perform the desired actions if they match the predefined conditions (for example, automatically switch the task of </w:t>
            </w:r>
            <w:r w:rsidRPr="008C5FA0">
              <w:lastRenderedPageBreak/>
              <w:t>the employee to Invalid state if the backdate is declared late)</w:t>
            </w:r>
          </w:p>
        </w:tc>
        <w:tc>
          <w:tcPr>
            <w:tcW w:w="1620" w:type="dxa"/>
          </w:tcPr>
          <w:p w14:paraId="336B826E" w14:textId="6FA2A614" w:rsidR="00673FF7" w:rsidRPr="008C5FA0" w:rsidRDefault="00D570B5" w:rsidP="00673FF7">
            <w:pPr>
              <w:pStyle w:val="TableParagraph"/>
              <w:jc w:val="center"/>
              <w:rPr>
                <w:sz w:val="24"/>
                <w:lang w:val="en-US"/>
              </w:rPr>
            </w:pPr>
            <w:r w:rsidRPr="008C5FA0">
              <w:rPr>
                <w:sz w:val="24"/>
                <w:lang w:val="en-US"/>
              </w:rPr>
              <w:lastRenderedPageBreak/>
              <w:t>Đáp ứng</w:t>
            </w:r>
          </w:p>
        </w:tc>
        <w:tc>
          <w:tcPr>
            <w:tcW w:w="9504" w:type="dxa"/>
          </w:tcPr>
          <w:p w14:paraId="764E7F4E" w14:textId="77777777" w:rsidR="000B549E" w:rsidRPr="008C5FA0" w:rsidRDefault="000B549E" w:rsidP="003D13DA">
            <w:pPr>
              <w:pStyle w:val="TableParagraph"/>
              <w:ind w:right="90"/>
              <w:jc w:val="center"/>
              <w:rPr>
                <w:sz w:val="24"/>
              </w:rPr>
            </w:pPr>
            <w:r w:rsidRPr="008C5FA0">
              <w:rPr>
                <w:noProof/>
              </w:rPr>
              <w:drawing>
                <wp:inline distT="0" distB="0" distL="0" distR="0" wp14:anchorId="306480D7" wp14:editId="5391FC4C">
                  <wp:extent cx="2238375" cy="1171305"/>
                  <wp:effectExtent l="0" t="0" r="0" b="0"/>
                  <wp:docPr id="12" name="Picture 1">
                    <a:extLst xmlns:a="http://schemas.openxmlformats.org/drawingml/2006/main">
                      <a:ext uri="{FF2B5EF4-FFF2-40B4-BE49-F238E27FC236}">
                        <a16:creationId xmlns:a16="http://schemas.microsoft.com/office/drawing/2014/main" id="{85106CBB-6DC3-3912-D54E-CB82F99059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5106CBB-6DC3-3912-D54E-CB82F9905972}"/>
                              </a:ext>
                            </a:extLst>
                          </pic:cNvPr>
                          <pic:cNvPicPr>
                            <a:picLocks noChangeAspect="1"/>
                          </pic:cNvPicPr>
                        </pic:nvPicPr>
                        <pic:blipFill>
                          <a:blip r:embed="rId88"/>
                          <a:stretch>
                            <a:fillRect/>
                          </a:stretch>
                        </pic:blipFill>
                        <pic:spPr>
                          <a:xfrm>
                            <a:off x="0" y="0"/>
                            <a:ext cx="2251016" cy="1177920"/>
                          </a:xfrm>
                          <a:prstGeom prst="rect">
                            <a:avLst/>
                          </a:prstGeom>
                        </pic:spPr>
                      </pic:pic>
                    </a:graphicData>
                  </a:graphic>
                </wp:inline>
              </w:drawing>
            </w:r>
          </w:p>
          <w:p w14:paraId="25EB0428" w14:textId="2288D48A" w:rsidR="000B549E" w:rsidRPr="008C5FA0" w:rsidRDefault="000B549E" w:rsidP="003D13DA">
            <w:pPr>
              <w:pStyle w:val="TableParagraph"/>
              <w:ind w:right="90"/>
              <w:jc w:val="center"/>
              <w:rPr>
                <w:sz w:val="24"/>
              </w:rPr>
            </w:pPr>
            <w:r w:rsidRPr="008C5FA0">
              <w:rPr>
                <w:sz w:val="24"/>
              </w:rPr>
              <w:t>By Default Feature</w:t>
            </w:r>
          </w:p>
          <w:p w14:paraId="1CB9B387" w14:textId="506A1188" w:rsidR="00673FF7" w:rsidRPr="008C5FA0" w:rsidRDefault="000B549E">
            <w:pPr>
              <w:pStyle w:val="TableParagraph"/>
              <w:ind w:right="90"/>
              <w:jc w:val="center"/>
              <w:rPr>
                <w:sz w:val="24"/>
              </w:rPr>
            </w:pPr>
            <w:r w:rsidRPr="008C5FA0">
              <w:rPr>
                <w:sz w:val="24"/>
              </w:rPr>
              <w:t>The above can be done by defining some rules in inherited template.Add a rule to a work item type (Inheritance process).Custom rules provide support for a number of business use cases, allowing you to go beyond setting a default value for a field or make it required. Rules allow you to clear the value of a field, copy a value into a field, and apply values based on dependencies between different fields' values.</w:t>
            </w:r>
          </w:p>
          <w:p w14:paraId="102F640D" w14:textId="0354C9DF" w:rsidR="005D6561" w:rsidRPr="008C5FA0" w:rsidRDefault="005D6561" w:rsidP="003D13DA">
            <w:pPr>
              <w:pStyle w:val="TableParagraph"/>
              <w:ind w:right="90"/>
              <w:jc w:val="center"/>
              <w:rPr>
                <w:sz w:val="24"/>
                <w:lang w:val="en-US"/>
              </w:rPr>
            </w:pPr>
            <w:r w:rsidRPr="008C5FA0">
              <w:rPr>
                <w:sz w:val="24"/>
                <w:lang w:val="en-US"/>
              </w:rPr>
              <w:t>Refer: https://learn.microsoft.com/en-us/azure/devops/organizations/settings/work/custom-rules?view=azure-devops</w:t>
            </w:r>
          </w:p>
          <w:p w14:paraId="1B28F632" w14:textId="4793474B" w:rsidR="00764E24" w:rsidRPr="008C5FA0" w:rsidRDefault="00764E24" w:rsidP="003D13DA">
            <w:pPr>
              <w:pStyle w:val="TableParagraph"/>
              <w:ind w:right="90"/>
              <w:jc w:val="center"/>
              <w:rPr>
                <w:sz w:val="24"/>
                <w:lang w:val="en-US"/>
              </w:rPr>
            </w:pPr>
            <w:r w:rsidRPr="008C5FA0">
              <w:rPr>
                <w:sz w:val="24"/>
                <w:lang w:val="en-US"/>
              </w:rPr>
              <w:t>Đây là tính năng mặc định của hệ thống</w:t>
            </w:r>
          </w:p>
          <w:p w14:paraId="6B20507E" w14:textId="3EE61255" w:rsidR="00764E24" w:rsidRPr="008C5FA0" w:rsidRDefault="00764E24" w:rsidP="003D13DA">
            <w:pPr>
              <w:spacing w:before="0" w:after="0"/>
              <w:ind w:right="90"/>
              <w:jc w:val="both"/>
              <w:rPr>
                <w:rFonts w:ascii="Times New Roman" w:hAnsi="Times New Roman"/>
              </w:rPr>
            </w:pPr>
            <w:r w:rsidRPr="008C5FA0">
              <w:rPr>
                <w:rFonts w:ascii="Times New Roman" w:hAnsi="Times New Roman"/>
              </w:rPr>
              <w:t>Yêu cầu này có thể được thực hiện bằng cách xác định một số quy tắc trong mẫu kế thừa.</w:t>
            </w:r>
            <w:r w:rsidR="00781BD0" w:rsidRPr="008C5FA0">
              <w:rPr>
                <w:rFonts w:ascii="Times New Roman" w:hAnsi="Times New Roman"/>
              </w:rPr>
              <w:t xml:space="preserve"> </w:t>
            </w:r>
            <w:r w:rsidRPr="008C5FA0">
              <w:rPr>
                <w:rFonts w:ascii="Times New Roman" w:hAnsi="Times New Roman"/>
              </w:rPr>
              <w:t>Thêm quy tắc vào một loại mục công việc (Quy trình kế thừa).</w:t>
            </w:r>
          </w:p>
          <w:p w14:paraId="3E7776ED" w14:textId="10922EFF" w:rsidR="00764E24" w:rsidRPr="008C5FA0" w:rsidRDefault="00764E24" w:rsidP="003D13DA">
            <w:pPr>
              <w:spacing w:before="0" w:after="0"/>
              <w:ind w:right="90"/>
              <w:jc w:val="both"/>
              <w:rPr>
                <w:rFonts w:ascii="Times New Roman" w:hAnsi="Times New Roman"/>
              </w:rPr>
            </w:pPr>
            <w:r w:rsidRPr="008C5FA0">
              <w:rPr>
                <w:rFonts w:ascii="Times New Roman" w:hAnsi="Times New Roman"/>
              </w:rPr>
              <w:t>Các quy tắc tùy chỉnh hỗ trợ cho một số trường hợp sử dụng kinh doanh, cho phép khách hàng vượt ra ngoài việc đặt giá trị mặc định cho một trường hoặc làm cho trường nào đó thành bắt buộc. Các quy tắc cho phép khách hàng xóa giá trị của một trường, sao chép giá trị vào một trường và áp dụng các giá trị dựa trên sự phụ thuộc giữa các giá trị của các trường khác nhau.</w:t>
            </w:r>
          </w:p>
        </w:tc>
      </w:tr>
      <w:tr w:rsidR="008C5FA0" w:rsidRPr="008C5FA0" w14:paraId="68B72296" w14:textId="77777777" w:rsidTr="003D13DA">
        <w:trPr>
          <w:trHeight w:val="570"/>
        </w:trPr>
        <w:tc>
          <w:tcPr>
            <w:tcW w:w="900" w:type="dxa"/>
          </w:tcPr>
          <w:p w14:paraId="53685235" w14:textId="54B6D54B" w:rsidR="00673FF7" w:rsidRPr="008C5FA0" w:rsidRDefault="00673FF7" w:rsidP="00673FF7">
            <w:pPr>
              <w:rPr>
                <w:b/>
                <w:sz w:val="26"/>
              </w:rPr>
            </w:pPr>
            <w:r w:rsidRPr="008C5FA0">
              <w:t>I.1.1.36</w:t>
            </w:r>
          </w:p>
        </w:tc>
        <w:tc>
          <w:tcPr>
            <w:tcW w:w="1530" w:type="dxa"/>
          </w:tcPr>
          <w:p w14:paraId="6426AF51" w14:textId="77777777" w:rsidR="00673FF7" w:rsidRPr="008C5FA0" w:rsidRDefault="00673FF7" w:rsidP="00673FF7">
            <w:pPr>
              <w:rPr>
                <w:b/>
                <w:sz w:val="26"/>
              </w:rPr>
            </w:pPr>
          </w:p>
        </w:tc>
        <w:tc>
          <w:tcPr>
            <w:tcW w:w="2340" w:type="dxa"/>
          </w:tcPr>
          <w:p w14:paraId="0521814E" w14:textId="77777777" w:rsidR="00673FF7" w:rsidRPr="008C5FA0" w:rsidRDefault="00673FF7" w:rsidP="00673FF7">
            <w:pPr>
              <w:pStyle w:val="TableParagraph"/>
              <w:spacing w:before="47"/>
              <w:ind w:left="107"/>
              <w:rPr>
                <w:sz w:val="24"/>
              </w:rPr>
            </w:pPr>
            <w:r w:rsidRPr="008C5FA0">
              <w:rPr>
                <w:sz w:val="24"/>
              </w:rPr>
              <w:t>Cung cấp sẵn các biểu mẫu quy trình áp dụng cho dự án Agile:</w:t>
            </w:r>
          </w:p>
          <w:p w14:paraId="3B209E21" w14:textId="716A45C1" w:rsidR="00673FF7" w:rsidRPr="008C5FA0" w:rsidRDefault="00673FF7" w:rsidP="00673FF7">
            <w:pPr>
              <w:ind w:left="107" w:right="98"/>
              <w:jc w:val="both"/>
            </w:pPr>
            <w:r w:rsidRPr="008C5FA0">
              <w:t>Available process templates for Agile projects:</w:t>
            </w:r>
          </w:p>
        </w:tc>
        <w:tc>
          <w:tcPr>
            <w:tcW w:w="1620" w:type="dxa"/>
          </w:tcPr>
          <w:p w14:paraId="6D5F1A72" w14:textId="68EE9D76" w:rsidR="00673FF7" w:rsidRPr="008C5FA0" w:rsidRDefault="00673FF7" w:rsidP="00673FF7">
            <w:pPr>
              <w:pStyle w:val="TableParagraph"/>
              <w:jc w:val="center"/>
              <w:rPr>
                <w:sz w:val="24"/>
                <w:lang w:val="en-US"/>
              </w:rPr>
            </w:pPr>
          </w:p>
        </w:tc>
        <w:tc>
          <w:tcPr>
            <w:tcW w:w="9504" w:type="dxa"/>
          </w:tcPr>
          <w:p w14:paraId="74868C09" w14:textId="77777777" w:rsidR="00673FF7" w:rsidRPr="008C5FA0" w:rsidRDefault="00673FF7" w:rsidP="003D13DA">
            <w:pPr>
              <w:pStyle w:val="TableParagraph"/>
              <w:ind w:right="90"/>
              <w:jc w:val="center"/>
              <w:rPr>
                <w:sz w:val="24"/>
              </w:rPr>
            </w:pPr>
          </w:p>
        </w:tc>
      </w:tr>
      <w:tr w:rsidR="008C5FA0" w:rsidRPr="008C5FA0" w14:paraId="0AF8EFBA" w14:textId="77777777" w:rsidTr="003D13DA">
        <w:tblPrEx>
          <w:tblCellMar>
            <w:left w:w="108" w:type="dxa"/>
            <w:right w:w="108" w:type="dxa"/>
          </w:tblCellMar>
        </w:tblPrEx>
        <w:trPr>
          <w:trHeight w:val="570"/>
        </w:trPr>
        <w:tc>
          <w:tcPr>
            <w:tcW w:w="900" w:type="dxa"/>
          </w:tcPr>
          <w:p w14:paraId="0B115E7B" w14:textId="77777777" w:rsidR="00673FF7" w:rsidRPr="008C5FA0" w:rsidRDefault="00673FF7" w:rsidP="00673FF7">
            <w:pPr>
              <w:pStyle w:val="TableParagraph"/>
              <w:rPr>
                <w:b/>
                <w:sz w:val="26"/>
              </w:rPr>
            </w:pPr>
          </w:p>
          <w:p w14:paraId="34625918" w14:textId="77777777" w:rsidR="00673FF7" w:rsidRPr="008C5FA0" w:rsidRDefault="00673FF7" w:rsidP="00673FF7">
            <w:pPr>
              <w:pStyle w:val="TableParagraph"/>
              <w:spacing w:before="3"/>
              <w:rPr>
                <w:b/>
                <w:sz w:val="21"/>
              </w:rPr>
            </w:pPr>
          </w:p>
          <w:p w14:paraId="3B45E6C1" w14:textId="3C00C157" w:rsidR="00673FF7" w:rsidRPr="008C5FA0" w:rsidRDefault="00673FF7" w:rsidP="00673FF7">
            <w:r w:rsidRPr="008C5FA0">
              <w:t>I.1.1.36.1</w:t>
            </w:r>
          </w:p>
        </w:tc>
        <w:tc>
          <w:tcPr>
            <w:tcW w:w="1530" w:type="dxa"/>
          </w:tcPr>
          <w:p w14:paraId="0405F55C" w14:textId="77777777" w:rsidR="00673FF7" w:rsidRPr="008C5FA0" w:rsidRDefault="00673FF7" w:rsidP="00673FF7">
            <w:pPr>
              <w:pStyle w:val="TableParagraph"/>
              <w:rPr>
                <w:b/>
                <w:sz w:val="26"/>
              </w:rPr>
            </w:pPr>
          </w:p>
          <w:p w14:paraId="73A27A39" w14:textId="77777777" w:rsidR="00673FF7" w:rsidRPr="008C5FA0" w:rsidRDefault="00673FF7" w:rsidP="00673FF7">
            <w:pPr>
              <w:pStyle w:val="TableParagraph"/>
              <w:spacing w:before="3"/>
              <w:rPr>
                <w:b/>
                <w:sz w:val="21"/>
              </w:rPr>
            </w:pPr>
          </w:p>
          <w:p w14:paraId="03B24379" w14:textId="3B37D890" w:rsidR="00673FF7" w:rsidRPr="008C5FA0" w:rsidRDefault="00673FF7" w:rsidP="00673FF7">
            <w:pPr>
              <w:rPr>
                <w:b/>
                <w:sz w:val="26"/>
              </w:rPr>
            </w:pPr>
            <w:r w:rsidRPr="008C5FA0">
              <w:t>FN.PM.056</w:t>
            </w:r>
          </w:p>
        </w:tc>
        <w:tc>
          <w:tcPr>
            <w:tcW w:w="2340" w:type="dxa"/>
          </w:tcPr>
          <w:p w14:paraId="687BEFE4" w14:textId="77777777" w:rsidR="00673FF7" w:rsidRPr="008C5FA0" w:rsidRDefault="00673FF7" w:rsidP="00673FF7">
            <w:pPr>
              <w:pStyle w:val="TableParagraph"/>
              <w:ind w:left="107" w:right="148" w:firstLine="240"/>
              <w:rPr>
                <w:sz w:val="24"/>
              </w:rPr>
            </w:pPr>
            <w:r w:rsidRPr="008C5FA0">
              <w:rPr>
                <w:sz w:val="24"/>
              </w:rPr>
              <w:t>Định nghĩa sẵn (Built-in) các loại hạng mục công việc mặc định bao gồm Epic, Story, Bug/Defect, Task kèm theo</w:t>
            </w:r>
          </w:p>
          <w:p w14:paraId="75AEE706" w14:textId="77777777" w:rsidR="00673FF7" w:rsidRPr="008C5FA0" w:rsidRDefault="00673FF7" w:rsidP="00673FF7">
            <w:pPr>
              <w:pStyle w:val="TableParagraph"/>
              <w:spacing w:line="264" w:lineRule="exact"/>
              <w:ind w:left="107"/>
              <w:rPr>
                <w:sz w:val="24"/>
                <w:lang w:val="en-US"/>
              </w:rPr>
            </w:pPr>
            <w:r w:rsidRPr="008C5FA0">
              <w:rPr>
                <w:sz w:val="24"/>
              </w:rPr>
              <w:t>workflow tương ứng</w:t>
            </w:r>
          </w:p>
          <w:p w14:paraId="68D325C3" w14:textId="51E1D248" w:rsidR="00673FF7" w:rsidRPr="008C5FA0" w:rsidRDefault="00673FF7" w:rsidP="00673FF7">
            <w:pPr>
              <w:spacing w:before="47"/>
              <w:ind w:left="107"/>
            </w:pPr>
            <w:r w:rsidRPr="008C5FA0">
              <w:t>Predefine (Built-in) default work item types including Epic, Story, Bug/Defect, Task with corresponding workflow</w:t>
            </w:r>
          </w:p>
        </w:tc>
        <w:tc>
          <w:tcPr>
            <w:tcW w:w="1620" w:type="dxa"/>
          </w:tcPr>
          <w:p w14:paraId="075C9B83" w14:textId="65A03F9D"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70043622" w14:textId="61F4EE40" w:rsidR="00DF1E74" w:rsidRPr="008C5FA0" w:rsidRDefault="005D6561" w:rsidP="003D13DA">
            <w:pPr>
              <w:pStyle w:val="TableParagraph"/>
              <w:ind w:right="90"/>
              <w:jc w:val="center"/>
              <w:rPr>
                <w:sz w:val="24"/>
              </w:rPr>
            </w:pPr>
            <w:r w:rsidRPr="008C5FA0">
              <w:rPr>
                <w:noProof/>
              </w:rPr>
              <w:drawing>
                <wp:inline distT="0" distB="0" distL="0" distR="0" wp14:anchorId="74E70C4C" wp14:editId="543CFAAE">
                  <wp:extent cx="1790700" cy="2245370"/>
                  <wp:effectExtent l="0" t="0" r="0" b="2540"/>
                  <wp:docPr id="1746744499" name="Picture 1746744499" descr="User Story workflow states, Agil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Story workflow states, Agile process"/>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5853" cy="2251831"/>
                          </a:xfrm>
                          <a:prstGeom prst="rect">
                            <a:avLst/>
                          </a:prstGeom>
                          <a:noFill/>
                          <a:ln>
                            <a:noFill/>
                          </a:ln>
                        </pic:spPr>
                      </pic:pic>
                    </a:graphicData>
                  </a:graphic>
                </wp:inline>
              </w:drawing>
            </w:r>
          </w:p>
          <w:p w14:paraId="71514F8F" w14:textId="186B8619" w:rsidR="00DF1E74" w:rsidRPr="008C5FA0" w:rsidRDefault="00DF1E74" w:rsidP="003D13DA">
            <w:pPr>
              <w:pStyle w:val="TableParagraph"/>
              <w:ind w:right="90"/>
              <w:jc w:val="center"/>
              <w:rPr>
                <w:sz w:val="24"/>
              </w:rPr>
            </w:pPr>
            <w:r w:rsidRPr="008C5FA0">
              <w:rPr>
                <w:sz w:val="24"/>
              </w:rPr>
              <w:t>By Default Feature</w:t>
            </w:r>
          </w:p>
          <w:p w14:paraId="576620A0" w14:textId="77777777" w:rsidR="00DF1E74" w:rsidRPr="008C5FA0" w:rsidRDefault="00DF1E74" w:rsidP="003D13DA">
            <w:pPr>
              <w:pStyle w:val="TableParagraph"/>
              <w:ind w:right="90"/>
              <w:jc w:val="center"/>
              <w:rPr>
                <w:sz w:val="24"/>
              </w:rPr>
            </w:pPr>
            <w:r w:rsidRPr="008C5FA0">
              <w:rPr>
                <w:sz w:val="24"/>
              </w:rPr>
              <w:t>Work item types (WITs)</w:t>
            </w:r>
          </w:p>
          <w:p w14:paraId="4A1B02FB" w14:textId="0C64EE6F" w:rsidR="00673FF7" w:rsidRPr="008C5FA0" w:rsidRDefault="005D6561" w:rsidP="005D6561">
            <w:pPr>
              <w:pStyle w:val="TableParagraph"/>
              <w:ind w:right="90"/>
              <w:jc w:val="center"/>
              <w:rPr>
                <w:sz w:val="24"/>
              </w:rPr>
            </w:pPr>
            <w:r w:rsidRPr="008C5FA0">
              <w:rPr>
                <w:rFonts w:ascii="Segoe UI" w:hAnsi="Segoe UI" w:cs="Segoe UI"/>
                <w:shd w:val="clear" w:color="auto" w:fill="FFFFFF"/>
              </w:rPr>
              <w:t>All workflows consist of states, transitions, and reasons. Workflows are defined for a work item type. A transition supports forward and backward movement among two states.</w:t>
            </w:r>
          </w:p>
          <w:p w14:paraId="3529038D" w14:textId="00481D62" w:rsidR="005D6561" w:rsidRPr="008C5FA0" w:rsidRDefault="005D6561" w:rsidP="003D13DA">
            <w:pPr>
              <w:pStyle w:val="TableParagraph"/>
              <w:ind w:right="90"/>
              <w:jc w:val="center"/>
              <w:rPr>
                <w:sz w:val="24"/>
                <w:lang w:val="en-US"/>
              </w:rPr>
            </w:pPr>
            <w:r w:rsidRPr="008C5FA0">
              <w:rPr>
                <w:sz w:val="24"/>
                <w:lang w:val="en-US"/>
              </w:rPr>
              <w:t>Refer: https://learn.microsoft.com/en-us/azure/devops/boards/work-items/workflow-and-state-categories?view=azure-devops&amp;tabs=agile-process</w:t>
            </w:r>
          </w:p>
          <w:p w14:paraId="0471B332" w14:textId="33796B18" w:rsidR="00781BD0" w:rsidRPr="008C5FA0" w:rsidRDefault="00781BD0" w:rsidP="003D13DA">
            <w:pPr>
              <w:pStyle w:val="TableParagraph"/>
              <w:ind w:right="90"/>
              <w:jc w:val="center"/>
              <w:rPr>
                <w:sz w:val="24"/>
                <w:lang w:val="en-US"/>
              </w:rPr>
            </w:pPr>
            <w:r w:rsidRPr="008C5FA0">
              <w:rPr>
                <w:sz w:val="24"/>
                <w:lang w:val="en-US"/>
              </w:rPr>
              <w:t>Đây là tính năng mặc định của hệ thống</w:t>
            </w:r>
          </w:p>
          <w:p w14:paraId="3A7B2821" w14:textId="77777777" w:rsidR="00781BD0" w:rsidRPr="008C5FA0" w:rsidRDefault="00781BD0" w:rsidP="003D13DA">
            <w:pPr>
              <w:spacing w:before="0" w:after="0"/>
              <w:ind w:right="90"/>
              <w:jc w:val="center"/>
              <w:rPr>
                <w:rFonts w:ascii="Times New Roman" w:hAnsi="Times New Roman"/>
              </w:rPr>
            </w:pPr>
            <w:r w:rsidRPr="008C5FA0">
              <w:rPr>
                <w:rFonts w:ascii="Times New Roman" w:hAnsi="Times New Roman"/>
              </w:rPr>
              <w:lastRenderedPageBreak/>
              <w:t>Các loại mục công việc (WITs)</w:t>
            </w:r>
          </w:p>
          <w:p w14:paraId="21BF5B06" w14:textId="77777777" w:rsidR="00781BD0" w:rsidRPr="008C5FA0" w:rsidRDefault="00781BD0" w:rsidP="003D13DA">
            <w:pPr>
              <w:spacing w:before="0" w:after="0"/>
              <w:ind w:right="90"/>
              <w:rPr>
                <w:rFonts w:ascii="Times New Roman" w:hAnsi="Times New Roman"/>
              </w:rPr>
            </w:pPr>
            <w:r w:rsidRPr="008C5FA0">
              <w:rPr>
                <w:rFonts w:ascii="Times New Roman" w:hAnsi="Times New Roman"/>
              </w:rPr>
              <w:t>Để theo dõi các loại công việc khác nhau, các WIT khác nhau được xác định. Các loại mục công việc có sẵn dựa trên quy trình được sử dụng khi dự án của khách hàng được tạo — Agile, Basic, Scrum hoặc CMMI</w:t>
            </w:r>
          </w:p>
          <w:p w14:paraId="4513B146" w14:textId="77777777" w:rsidR="00781BD0" w:rsidRPr="008C5FA0" w:rsidRDefault="00781BD0" w:rsidP="003D13DA">
            <w:pPr>
              <w:spacing w:before="0" w:after="0"/>
              <w:ind w:right="90"/>
              <w:jc w:val="both"/>
              <w:rPr>
                <w:rFonts w:ascii="Times New Roman" w:hAnsi="Times New Roman"/>
              </w:rPr>
            </w:pPr>
            <w:r w:rsidRPr="008C5FA0">
              <w:rPr>
                <w:rFonts w:ascii="Times New Roman" w:hAnsi="Times New Roman"/>
              </w:rPr>
              <w:t>Vui lòng tham chiếu tài liệu:</w:t>
            </w:r>
          </w:p>
          <w:p w14:paraId="06C692C3" w14:textId="37663CF2" w:rsidR="00803933" w:rsidRPr="008C5FA0" w:rsidRDefault="00781BD0" w:rsidP="003D13DA">
            <w:pPr>
              <w:pStyle w:val="TableParagraph"/>
              <w:ind w:right="90"/>
              <w:jc w:val="center"/>
              <w:rPr>
                <w:sz w:val="24"/>
                <w:lang w:val="en-US"/>
              </w:rPr>
            </w:pPr>
            <w:r w:rsidRPr="008C5FA0">
              <w:rPr>
                <w:sz w:val="24"/>
                <w:lang w:val="en-US"/>
              </w:rPr>
              <w:t>h</w:t>
            </w:r>
            <w:r w:rsidR="006C40A7" w:rsidRPr="008C5FA0">
              <w:rPr>
                <w:sz w:val="24"/>
                <w:lang w:val="en-US"/>
              </w:rPr>
              <w:t>ttps://learn.microsoft.com/en-us/azure/devops/boards/work-items/about-work-items?view=azure-devops&amp;tabs=agile-process</w:t>
            </w:r>
          </w:p>
        </w:tc>
      </w:tr>
      <w:tr w:rsidR="008C5FA0" w:rsidRPr="008C5FA0" w14:paraId="65232C63" w14:textId="77777777" w:rsidTr="003D13DA">
        <w:tblPrEx>
          <w:tblCellMar>
            <w:left w:w="108" w:type="dxa"/>
            <w:right w:w="108" w:type="dxa"/>
          </w:tblCellMar>
        </w:tblPrEx>
        <w:trPr>
          <w:trHeight w:val="570"/>
        </w:trPr>
        <w:tc>
          <w:tcPr>
            <w:tcW w:w="900" w:type="dxa"/>
          </w:tcPr>
          <w:p w14:paraId="2AE0960E" w14:textId="77777777" w:rsidR="00673FF7" w:rsidRPr="008C5FA0" w:rsidRDefault="00673FF7" w:rsidP="00673FF7">
            <w:pPr>
              <w:pStyle w:val="TableParagraph"/>
              <w:spacing w:before="2"/>
              <w:rPr>
                <w:b/>
                <w:sz w:val="35"/>
              </w:rPr>
            </w:pPr>
          </w:p>
          <w:p w14:paraId="5F093AD0" w14:textId="04E964CA" w:rsidR="00673FF7" w:rsidRPr="008C5FA0" w:rsidRDefault="00673FF7" w:rsidP="00673FF7">
            <w:pPr>
              <w:pStyle w:val="TableParagraph"/>
              <w:rPr>
                <w:b/>
                <w:sz w:val="26"/>
              </w:rPr>
            </w:pPr>
            <w:r w:rsidRPr="008C5FA0">
              <w:rPr>
                <w:sz w:val="24"/>
              </w:rPr>
              <w:t>I.1.1.36.2</w:t>
            </w:r>
          </w:p>
        </w:tc>
        <w:tc>
          <w:tcPr>
            <w:tcW w:w="1530" w:type="dxa"/>
          </w:tcPr>
          <w:p w14:paraId="08CC5AB9" w14:textId="77777777" w:rsidR="00673FF7" w:rsidRPr="008C5FA0" w:rsidRDefault="00673FF7" w:rsidP="00673FF7">
            <w:pPr>
              <w:pStyle w:val="TableParagraph"/>
              <w:spacing w:before="2"/>
              <w:rPr>
                <w:b/>
                <w:sz w:val="35"/>
              </w:rPr>
            </w:pPr>
          </w:p>
          <w:p w14:paraId="00222651" w14:textId="22C12DAC" w:rsidR="00673FF7" w:rsidRPr="008C5FA0" w:rsidRDefault="00673FF7" w:rsidP="00673FF7">
            <w:pPr>
              <w:pStyle w:val="TableParagraph"/>
              <w:rPr>
                <w:b/>
                <w:sz w:val="26"/>
              </w:rPr>
            </w:pPr>
            <w:r w:rsidRPr="008C5FA0">
              <w:rPr>
                <w:sz w:val="24"/>
              </w:rPr>
              <w:t>FN.PM.057</w:t>
            </w:r>
          </w:p>
        </w:tc>
        <w:tc>
          <w:tcPr>
            <w:tcW w:w="2340" w:type="dxa"/>
          </w:tcPr>
          <w:p w14:paraId="6801D761" w14:textId="77777777" w:rsidR="00673FF7" w:rsidRPr="008C5FA0" w:rsidRDefault="00673FF7" w:rsidP="00673FF7">
            <w:pPr>
              <w:pStyle w:val="TableParagraph"/>
              <w:spacing w:before="128"/>
              <w:ind w:left="107" w:right="148" w:firstLine="240"/>
              <w:rPr>
                <w:sz w:val="24"/>
                <w:lang w:val="en-US"/>
              </w:rPr>
            </w:pPr>
            <w:r w:rsidRPr="008C5FA0">
              <w:rPr>
                <w:sz w:val="24"/>
              </w:rPr>
              <w:t>Định nghĩa sẵn (Built-in) các giai đoạn kế hoạch như Sprint, Release, Product Backlog</w:t>
            </w:r>
          </w:p>
          <w:p w14:paraId="3924A25B" w14:textId="29B09169" w:rsidR="00673FF7" w:rsidRPr="008C5FA0" w:rsidRDefault="00673FF7" w:rsidP="00673FF7">
            <w:pPr>
              <w:pStyle w:val="TableParagraph"/>
              <w:ind w:left="107" w:right="148" w:firstLine="240"/>
              <w:rPr>
                <w:sz w:val="24"/>
              </w:rPr>
            </w:pPr>
            <w:r w:rsidRPr="008C5FA0">
              <w:rPr>
                <w:sz w:val="24"/>
                <w:lang w:val="en-US"/>
              </w:rPr>
              <w:t>Predefine (Built-in) planning phases including Sprint, Release and Product Backlog</w:t>
            </w:r>
          </w:p>
        </w:tc>
        <w:tc>
          <w:tcPr>
            <w:tcW w:w="1620" w:type="dxa"/>
          </w:tcPr>
          <w:p w14:paraId="4D7547FD" w14:textId="7B553360"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34C6ACFB" w14:textId="77777777" w:rsidR="00803933" w:rsidRPr="008C5FA0" w:rsidRDefault="00803933" w:rsidP="003D13DA">
            <w:pPr>
              <w:pStyle w:val="TableParagraph"/>
              <w:ind w:right="90"/>
              <w:jc w:val="center"/>
              <w:rPr>
                <w:sz w:val="24"/>
              </w:rPr>
            </w:pPr>
            <w:r w:rsidRPr="008C5FA0">
              <w:rPr>
                <w:noProof/>
              </w:rPr>
              <w:drawing>
                <wp:inline distT="0" distB="0" distL="0" distR="0" wp14:anchorId="20D705AC" wp14:editId="093A44F4">
                  <wp:extent cx="2381250" cy="1339453"/>
                  <wp:effectExtent l="0" t="0" r="0" b="0"/>
                  <wp:docPr id="119" name="Picture 118">
                    <a:extLst xmlns:a="http://schemas.openxmlformats.org/drawingml/2006/main">
                      <a:ext uri="{FF2B5EF4-FFF2-40B4-BE49-F238E27FC236}">
                        <a16:creationId xmlns:a16="http://schemas.microsoft.com/office/drawing/2014/main" id="{026D7A39-013E-C435-E41D-BFD67B4BCC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8">
                            <a:extLst>
                              <a:ext uri="{FF2B5EF4-FFF2-40B4-BE49-F238E27FC236}">
                                <a16:creationId xmlns:a16="http://schemas.microsoft.com/office/drawing/2014/main" id="{026D7A39-013E-C435-E41D-BFD67B4BCCF6}"/>
                              </a:ext>
                            </a:extLst>
                          </pic:cNvPr>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95900" cy="1347693"/>
                          </a:xfrm>
                          <a:prstGeom prst="rect">
                            <a:avLst/>
                          </a:prstGeom>
                        </pic:spPr>
                      </pic:pic>
                    </a:graphicData>
                  </a:graphic>
                </wp:inline>
              </w:drawing>
            </w:r>
          </w:p>
          <w:p w14:paraId="794CD9DE" w14:textId="6D2EBAF1" w:rsidR="00803933" w:rsidRPr="008C5FA0" w:rsidRDefault="00803933" w:rsidP="003D13DA">
            <w:pPr>
              <w:pStyle w:val="TableParagraph"/>
              <w:ind w:right="90"/>
              <w:jc w:val="center"/>
              <w:rPr>
                <w:sz w:val="24"/>
              </w:rPr>
            </w:pPr>
            <w:r w:rsidRPr="008C5FA0">
              <w:rPr>
                <w:sz w:val="24"/>
              </w:rPr>
              <w:t>By Default Feature</w:t>
            </w:r>
          </w:p>
          <w:p w14:paraId="144F0386" w14:textId="77777777" w:rsidR="00803933" w:rsidRPr="008C5FA0" w:rsidRDefault="00803933" w:rsidP="003D13DA">
            <w:pPr>
              <w:pStyle w:val="TableParagraph"/>
              <w:ind w:right="90"/>
              <w:jc w:val="center"/>
              <w:rPr>
                <w:sz w:val="24"/>
              </w:rPr>
            </w:pPr>
            <w:r w:rsidRPr="008C5FA0">
              <w:rPr>
                <w:sz w:val="24"/>
              </w:rPr>
              <w:t>Sprint backlogs and taskboards</w:t>
            </w:r>
          </w:p>
          <w:p w14:paraId="2E2611D9" w14:textId="5B7C6706" w:rsidR="00673FF7" w:rsidRPr="008C5FA0" w:rsidRDefault="00803933" w:rsidP="003D13DA">
            <w:pPr>
              <w:pStyle w:val="TableParagraph"/>
              <w:ind w:right="90"/>
              <w:jc w:val="center"/>
              <w:rPr>
                <w:sz w:val="24"/>
              </w:rPr>
            </w:pPr>
            <w:r w:rsidRPr="008C5FA0">
              <w:rPr>
                <w:sz w:val="24"/>
              </w:rPr>
              <w:t>Open the Sprints hub to access a team's filtered view of work items based on a specific iteration path, or sprint. From your backlog, you can assign work to an iteration path by using drag-and-drop. Implement Scrum practices by interacting with a backlog list or card-based taskboard.</w:t>
            </w:r>
          </w:p>
          <w:p w14:paraId="0D8822BA" w14:textId="787704DB" w:rsidR="00781BD0" w:rsidRPr="008C5FA0" w:rsidRDefault="00781BD0" w:rsidP="003D13DA">
            <w:pPr>
              <w:spacing w:before="0" w:after="0"/>
              <w:ind w:right="90"/>
              <w:jc w:val="center"/>
              <w:rPr>
                <w:rFonts w:ascii="Times New Roman" w:hAnsi="Times New Roman"/>
              </w:rPr>
            </w:pPr>
            <w:r w:rsidRPr="008C5FA0">
              <w:rPr>
                <w:rFonts w:ascii="Times New Roman" w:hAnsi="Times New Roman"/>
              </w:rPr>
              <w:t>Đây là tính năng mặc định của hệ thống</w:t>
            </w:r>
          </w:p>
          <w:p w14:paraId="00582414" w14:textId="4E618069" w:rsidR="00781BD0" w:rsidRPr="008C5FA0" w:rsidRDefault="00781BD0" w:rsidP="003D13DA">
            <w:pPr>
              <w:spacing w:before="0" w:after="0"/>
              <w:ind w:right="90"/>
              <w:jc w:val="center"/>
              <w:rPr>
                <w:rFonts w:ascii="Times New Roman" w:hAnsi="Times New Roman"/>
              </w:rPr>
            </w:pPr>
            <w:r w:rsidRPr="008C5FA0">
              <w:rPr>
                <w:rFonts w:ascii="Times New Roman" w:hAnsi="Times New Roman"/>
              </w:rPr>
              <w:t>Sprint tồn đọng và bảng tác vụ</w:t>
            </w:r>
          </w:p>
          <w:p w14:paraId="506CBA4D" w14:textId="77A1ABA2" w:rsidR="00781BD0" w:rsidRPr="008C5FA0" w:rsidRDefault="00781BD0" w:rsidP="003D13DA">
            <w:pPr>
              <w:spacing w:before="0" w:after="0"/>
              <w:ind w:right="90"/>
              <w:jc w:val="both"/>
              <w:rPr>
                <w:rFonts w:ascii="Times New Roman" w:hAnsi="Times New Roman"/>
              </w:rPr>
            </w:pPr>
            <w:r w:rsidRPr="008C5FA0">
              <w:rPr>
                <w:rFonts w:ascii="Times New Roman" w:hAnsi="Times New Roman"/>
              </w:rPr>
              <w:t xml:space="preserve">Mở Sprints hub để </w:t>
            </w:r>
            <w:r w:rsidR="00413FCC" w:rsidRPr="008C5FA0">
              <w:rPr>
                <w:rFonts w:ascii="Times New Roman" w:hAnsi="Times New Roman"/>
              </w:rPr>
              <w:t>vào</w:t>
            </w:r>
            <w:r w:rsidRPr="008C5FA0">
              <w:rPr>
                <w:rFonts w:ascii="Times New Roman" w:hAnsi="Times New Roman"/>
              </w:rPr>
              <w:t xml:space="preserve"> chế độ xem đã lọc của nhóm về các hạng mục công việc dựa trên một đường dẫn lặp lại cụ thể hoặc sprint. Từ </w:t>
            </w:r>
            <w:r w:rsidR="001442C6" w:rsidRPr="008C5FA0">
              <w:rPr>
                <w:rFonts w:ascii="Times New Roman" w:hAnsi="Times New Roman"/>
              </w:rPr>
              <w:t>backlog</w:t>
            </w:r>
            <w:r w:rsidRPr="008C5FA0">
              <w:rPr>
                <w:rFonts w:ascii="Times New Roman" w:hAnsi="Times New Roman"/>
              </w:rPr>
              <w:t xml:space="preserve">, </w:t>
            </w:r>
            <w:r w:rsidR="00413FCC" w:rsidRPr="008C5FA0">
              <w:rPr>
                <w:rFonts w:ascii="Times New Roman" w:hAnsi="Times New Roman"/>
              </w:rPr>
              <w:t>người dùng</w:t>
            </w:r>
            <w:r w:rsidRPr="008C5FA0">
              <w:rPr>
                <w:rFonts w:ascii="Times New Roman" w:hAnsi="Times New Roman"/>
              </w:rPr>
              <w:t xml:space="preserve"> có thể </w:t>
            </w:r>
            <w:r w:rsidR="001442C6" w:rsidRPr="008C5FA0">
              <w:rPr>
                <w:rFonts w:ascii="Times New Roman" w:hAnsi="Times New Roman"/>
              </w:rPr>
              <w:t>gán</w:t>
            </w:r>
            <w:r w:rsidRPr="008C5FA0">
              <w:rPr>
                <w:rFonts w:ascii="Times New Roman" w:hAnsi="Times New Roman"/>
              </w:rPr>
              <w:t xml:space="preserve"> công việc </w:t>
            </w:r>
            <w:r w:rsidR="001442C6" w:rsidRPr="008C5FA0">
              <w:rPr>
                <w:rFonts w:ascii="Times New Roman" w:hAnsi="Times New Roman"/>
              </w:rPr>
              <w:t xml:space="preserve">vào </w:t>
            </w:r>
            <w:r w:rsidRPr="008C5FA0">
              <w:rPr>
                <w:rFonts w:ascii="Times New Roman" w:hAnsi="Times New Roman"/>
              </w:rPr>
              <w:t>một đường dẫn lặp lại bằng cách sử dụng kéo và thả. Thực hiện các phương pháp Scrum bằng cách tương tác với danh sách tồn đọng hoặc bảng tác vụ dựa trên thẻ</w:t>
            </w:r>
          </w:p>
          <w:p w14:paraId="4E893236" w14:textId="76340E29" w:rsidR="00781BD0" w:rsidRPr="008C5FA0" w:rsidRDefault="00781BD0" w:rsidP="003D13DA">
            <w:pPr>
              <w:pStyle w:val="TableParagraph"/>
              <w:ind w:right="90"/>
              <w:jc w:val="center"/>
              <w:rPr>
                <w:sz w:val="24"/>
              </w:rPr>
            </w:pPr>
            <w:r w:rsidRPr="008C5FA0">
              <w:t>Vui lòng tham chiếu tài liệu:</w:t>
            </w:r>
          </w:p>
          <w:p w14:paraId="27578F5A" w14:textId="22F60EC6" w:rsidR="006C40A7" w:rsidRPr="008C5FA0" w:rsidRDefault="008A540C" w:rsidP="003D13DA">
            <w:pPr>
              <w:pStyle w:val="TableParagraph"/>
              <w:ind w:right="90"/>
              <w:jc w:val="center"/>
              <w:rPr>
                <w:sz w:val="24"/>
                <w:lang w:val="en-US"/>
              </w:rPr>
            </w:pPr>
            <w:r w:rsidRPr="008C5FA0">
              <w:rPr>
                <w:sz w:val="24"/>
                <w:lang w:val="en-US"/>
              </w:rPr>
              <w:t>https://learn.microsoft.com/en-us/azure/devops/boards/get-started/what-is-azure-boards?view=azure-devops</w:t>
            </w:r>
          </w:p>
        </w:tc>
      </w:tr>
      <w:tr w:rsidR="008C5FA0" w:rsidRPr="008C5FA0" w14:paraId="34184ED2" w14:textId="77777777" w:rsidTr="003D13DA">
        <w:tblPrEx>
          <w:tblCellMar>
            <w:left w:w="108" w:type="dxa"/>
            <w:right w:w="108" w:type="dxa"/>
          </w:tblCellMar>
        </w:tblPrEx>
        <w:trPr>
          <w:trHeight w:val="570"/>
        </w:trPr>
        <w:tc>
          <w:tcPr>
            <w:tcW w:w="900" w:type="dxa"/>
          </w:tcPr>
          <w:p w14:paraId="23948C42" w14:textId="77777777" w:rsidR="00673FF7" w:rsidRPr="008C5FA0" w:rsidRDefault="00673FF7" w:rsidP="00673FF7">
            <w:pPr>
              <w:pStyle w:val="TableParagraph"/>
              <w:spacing w:before="1"/>
              <w:rPr>
                <w:b/>
                <w:sz w:val="35"/>
              </w:rPr>
            </w:pPr>
          </w:p>
          <w:p w14:paraId="115FFA25" w14:textId="14D57BC6" w:rsidR="00673FF7" w:rsidRPr="008C5FA0" w:rsidRDefault="00673FF7" w:rsidP="00673FF7">
            <w:pPr>
              <w:spacing w:before="2"/>
              <w:rPr>
                <w:b/>
                <w:sz w:val="35"/>
              </w:rPr>
            </w:pPr>
            <w:r w:rsidRPr="008C5FA0">
              <w:t>I.1.1.36.3</w:t>
            </w:r>
          </w:p>
        </w:tc>
        <w:tc>
          <w:tcPr>
            <w:tcW w:w="1530" w:type="dxa"/>
          </w:tcPr>
          <w:p w14:paraId="5CFA0C75" w14:textId="77777777" w:rsidR="00673FF7" w:rsidRPr="008C5FA0" w:rsidRDefault="00673FF7" w:rsidP="00673FF7">
            <w:pPr>
              <w:pStyle w:val="TableParagraph"/>
              <w:spacing w:before="1"/>
              <w:rPr>
                <w:b/>
                <w:sz w:val="35"/>
              </w:rPr>
            </w:pPr>
          </w:p>
          <w:p w14:paraId="2A0C1EC8" w14:textId="7FBCC0D0" w:rsidR="00673FF7" w:rsidRPr="008C5FA0" w:rsidRDefault="00673FF7" w:rsidP="00673FF7">
            <w:pPr>
              <w:spacing w:before="2"/>
              <w:rPr>
                <w:b/>
                <w:sz w:val="35"/>
              </w:rPr>
            </w:pPr>
            <w:r w:rsidRPr="008C5FA0">
              <w:t>FN.PM.058</w:t>
            </w:r>
          </w:p>
        </w:tc>
        <w:tc>
          <w:tcPr>
            <w:tcW w:w="2340" w:type="dxa"/>
          </w:tcPr>
          <w:p w14:paraId="073DE360" w14:textId="77777777" w:rsidR="00673FF7" w:rsidRPr="008C5FA0" w:rsidRDefault="00673FF7" w:rsidP="00673FF7">
            <w:pPr>
              <w:pStyle w:val="TableParagraph"/>
              <w:spacing w:before="128"/>
              <w:ind w:left="107" w:right="435" w:firstLine="240"/>
              <w:rPr>
                <w:sz w:val="24"/>
                <w:lang w:val="en-US"/>
              </w:rPr>
            </w:pPr>
            <w:r w:rsidRPr="008C5FA0">
              <w:rPr>
                <w:sz w:val="24"/>
              </w:rPr>
              <w:t>Định nghĩa sẵn các vai trò như Product Owner, Scrum Master, Member</w:t>
            </w:r>
          </w:p>
          <w:p w14:paraId="2E05A11E" w14:textId="6C489E6F" w:rsidR="00673FF7" w:rsidRPr="008C5FA0" w:rsidRDefault="00673FF7" w:rsidP="00673FF7">
            <w:pPr>
              <w:spacing w:before="128"/>
              <w:ind w:left="107" w:right="148" w:firstLine="240"/>
            </w:pPr>
            <w:r w:rsidRPr="008C5FA0">
              <w:t>Predefine roles including Product Owner, Scrum Master and Member</w:t>
            </w:r>
          </w:p>
        </w:tc>
        <w:tc>
          <w:tcPr>
            <w:tcW w:w="1620" w:type="dxa"/>
          </w:tcPr>
          <w:p w14:paraId="2902DA29" w14:textId="4D803B9A"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1F2510BF" w14:textId="065B4FE3" w:rsidR="008A540C" w:rsidRPr="008C5FA0" w:rsidRDefault="008A540C" w:rsidP="003D13DA">
            <w:pPr>
              <w:pStyle w:val="TableParagraph"/>
              <w:ind w:right="90"/>
              <w:jc w:val="center"/>
              <w:rPr>
                <w:sz w:val="24"/>
              </w:rPr>
            </w:pPr>
            <w:r w:rsidRPr="008C5FA0">
              <w:rPr>
                <w:noProof/>
              </w:rPr>
              <w:drawing>
                <wp:inline distT="0" distB="0" distL="0" distR="0" wp14:anchorId="78146638" wp14:editId="697BDC11">
                  <wp:extent cx="2390775" cy="1205464"/>
                  <wp:effectExtent l="0" t="0" r="0" b="0"/>
                  <wp:docPr id="114" name="Picture 113">
                    <a:extLst xmlns:a="http://schemas.openxmlformats.org/drawingml/2006/main">
                      <a:ext uri="{FF2B5EF4-FFF2-40B4-BE49-F238E27FC236}">
                        <a16:creationId xmlns:a16="http://schemas.microsoft.com/office/drawing/2014/main" id="{98B8F1BB-25A9-F7B1-0DB7-3D79E489DE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3">
                            <a:extLst>
                              <a:ext uri="{FF2B5EF4-FFF2-40B4-BE49-F238E27FC236}">
                                <a16:creationId xmlns:a16="http://schemas.microsoft.com/office/drawing/2014/main" id="{98B8F1BB-25A9-F7B1-0DB7-3D79E489DEAD}"/>
                              </a:ext>
                            </a:extLst>
                          </pic:cNvPr>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401261" cy="1210751"/>
                          </a:xfrm>
                          <a:prstGeom prst="rect">
                            <a:avLst/>
                          </a:prstGeom>
                        </pic:spPr>
                      </pic:pic>
                    </a:graphicData>
                  </a:graphic>
                </wp:inline>
              </w:drawing>
            </w:r>
          </w:p>
          <w:p w14:paraId="26A6FB32" w14:textId="5A94F26C" w:rsidR="008A540C" w:rsidRPr="008C5FA0" w:rsidRDefault="008A540C" w:rsidP="003D13DA">
            <w:pPr>
              <w:pStyle w:val="TableParagraph"/>
              <w:ind w:right="90"/>
              <w:jc w:val="center"/>
              <w:rPr>
                <w:sz w:val="24"/>
              </w:rPr>
            </w:pPr>
            <w:r w:rsidRPr="008C5FA0">
              <w:rPr>
                <w:sz w:val="24"/>
              </w:rPr>
              <w:t>By Default Feature</w:t>
            </w:r>
          </w:p>
          <w:p w14:paraId="2138AC55" w14:textId="2DFD881B" w:rsidR="00673FF7" w:rsidRPr="008C5FA0" w:rsidRDefault="008A540C" w:rsidP="003D13DA">
            <w:pPr>
              <w:pStyle w:val="TableParagraph"/>
              <w:ind w:right="90"/>
              <w:jc w:val="center"/>
              <w:rPr>
                <w:sz w:val="24"/>
              </w:rPr>
            </w:pPr>
            <w:r w:rsidRPr="008C5FA0">
              <w:rPr>
                <w:sz w:val="24"/>
              </w:rPr>
              <w:t>If you work in a large setting, you might be more focused on a specific set of tasks that aligns with specific roles. These specific roles could be software development, product and scrum management, or DevOps.</w:t>
            </w:r>
          </w:p>
          <w:p w14:paraId="32F29429" w14:textId="77777777" w:rsidR="00413FCC" w:rsidRPr="008C5FA0" w:rsidRDefault="00413FCC" w:rsidP="003D13DA">
            <w:pPr>
              <w:spacing w:before="0" w:after="0"/>
              <w:ind w:right="90"/>
              <w:jc w:val="center"/>
              <w:rPr>
                <w:rFonts w:ascii="Times New Roman" w:hAnsi="Times New Roman"/>
              </w:rPr>
            </w:pPr>
            <w:r w:rsidRPr="008C5FA0">
              <w:rPr>
                <w:rFonts w:ascii="Times New Roman" w:hAnsi="Times New Roman"/>
              </w:rPr>
              <w:t>Đây là tính năng mặc định của hệ thống</w:t>
            </w:r>
          </w:p>
          <w:p w14:paraId="08F209DD" w14:textId="500A7A13" w:rsidR="00413FCC" w:rsidRPr="008C5FA0" w:rsidRDefault="001442C6" w:rsidP="003D13DA">
            <w:pPr>
              <w:spacing w:before="0" w:after="0"/>
              <w:ind w:right="90"/>
              <w:jc w:val="both"/>
              <w:rPr>
                <w:rFonts w:ascii="Times New Roman" w:hAnsi="Times New Roman"/>
              </w:rPr>
            </w:pPr>
            <w:r w:rsidRPr="008C5FA0">
              <w:rPr>
                <w:rFonts w:ascii="Times New Roman" w:hAnsi="Times New Roman"/>
              </w:rPr>
              <w:t>Có các vai trò được định nghĩa sẵn</w:t>
            </w:r>
            <w:r w:rsidR="00413FCC" w:rsidRPr="008C5FA0">
              <w:rPr>
                <w:rFonts w:ascii="Times New Roman" w:hAnsi="Times New Roman"/>
              </w:rPr>
              <w:t xml:space="preserve">. Những vai trò cụ thể này có thể là </w:t>
            </w:r>
            <w:r w:rsidRPr="008C5FA0">
              <w:rPr>
                <w:rFonts w:ascii="Times New Roman" w:hAnsi="Times New Roman"/>
              </w:rPr>
              <w:t>Product Owner</w:t>
            </w:r>
            <w:r w:rsidR="00413FCC" w:rsidRPr="008C5FA0">
              <w:rPr>
                <w:rFonts w:ascii="Times New Roman" w:hAnsi="Times New Roman"/>
              </w:rPr>
              <w:t xml:space="preserve">, </w:t>
            </w:r>
            <w:r w:rsidRPr="008C5FA0">
              <w:rPr>
                <w:rFonts w:ascii="Times New Roman" w:hAnsi="Times New Roman"/>
              </w:rPr>
              <w:t>Scrum Master</w:t>
            </w:r>
            <w:r w:rsidR="00413FCC" w:rsidRPr="008C5FA0">
              <w:rPr>
                <w:rFonts w:ascii="Times New Roman" w:hAnsi="Times New Roman"/>
              </w:rPr>
              <w:t xml:space="preserve"> hoặc DevOps.</w:t>
            </w:r>
          </w:p>
          <w:p w14:paraId="725B4853" w14:textId="48711364" w:rsidR="00413FCC" w:rsidRPr="008C5FA0" w:rsidRDefault="00413FCC" w:rsidP="003D13DA">
            <w:pPr>
              <w:pStyle w:val="TableParagraph"/>
              <w:ind w:right="90"/>
              <w:jc w:val="center"/>
              <w:rPr>
                <w:sz w:val="24"/>
              </w:rPr>
            </w:pPr>
            <w:r w:rsidRPr="008C5FA0">
              <w:t>Vui lòng tham chiếu tài liệu:</w:t>
            </w:r>
          </w:p>
          <w:p w14:paraId="6D781DB3" w14:textId="34360BE0" w:rsidR="008A540C" w:rsidRPr="008C5FA0" w:rsidRDefault="007D335E" w:rsidP="003D13DA">
            <w:pPr>
              <w:pStyle w:val="TableParagraph"/>
              <w:ind w:right="90"/>
              <w:jc w:val="center"/>
              <w:rPr>
                <w:sz w:val="24"/>
                <w:lang w:val="en-US"/>
              </w:rPr>
            </w:pPr>
            <w:r w:rsidRPr="008C5FA0">
              <w:rPr>
                <w:sz w:val="24"/>
                <w:lang w:val="en-US"/>
              </w:rPr>
              <w:t>https://learn.microsoft.com/en-us/azure/devops/user-guide/roles?view=azure-devops</w:t>
            </w:r>
          </w:p>
        </w:tc>
      </w:tr>
      <w:tr w:rsidR="008C5FA0" w:rsidRPr="008C5FA0" w14:paraId="214054A6" w14:textId="77777777" w:rsidTr="003D13DA">
        <w:tblPrEx>
          <w:tblCellMar>
            <w:left w:w="108" w:type="dxa"/>
            <w:right w:w="108" w:type="dxa"/>
          </w:tblCellMar>
        </w:tblPrEx>
        <w:trPr>
          <w:trHeight w:val="570"/>
        </w:trPr>
        <w:tc>
          <w:tcPr>
            <w:tcW w:w="900" w:type="dxa"/>
          </w:tcPr>
          <w:p w14:paraId="3BFC2B1D" w14:textId="77777777" w:rsidR="00673FF7" w:rsidRPr="008C5FA0" w:rsidRDefault="00673FF7" w:rsidP="00673FF7">
            <w:pPr>
              <w:pStyle w:val="TableParagraph"/>
              <w:spacing w:before="4"/>
              <w:rPr>
                <w:b/>
                <w:sz w:val="35"/>
              </w:rPr>
            </w:pPr>
          </w:p>
          <w:p w14:paraId="0540C7FE" w14:textId="540EDAF7" w:rsidR="00673FF7" w:rsidRPr="008C5FA0" w:rsidRDefault="00673FF7" w:rsidP="00673FF7">
            <w:pPr>
              <w:spacing w:before="1"/>
              <w:rPr>
                <w:b/>
                <w:sz w:val="35"/>
              </w:rPr>
            </w:pPr>
            <w:r w:rsidRPr="008C5FA0">
              <w:t>I.1.1.36.4</w:t>
            </w:r>
          </w:p>
        </w:tc>
        <w:tc>
          <w:tcPr>
            <w:tcW w:w="1530" w:type="dxa"/>
          </w:tcPr>
          <w:p w14:paraId="58F310FE" w14:textId="77777777" w:rsidR="00673FF7" w:rsidRPr="008C5FA0" w:rsidRDefault="00673FF7" w:rsidP="00673FF7">
            <w:pPr>
              <w:pStyle w:val="TableParagraph"/>
              <w:spacing w:before="4"/>
              <w:rPr>
                <w:b/>
                <w:sz w:val="35"/>
              </w:rPr>
            </w:pPr>
          </w:p>
          <w:p w14:paraId="21451412" w14:textId="7FDFC340" w:rsidR="00673FF7" w:rsidRPr="008C5FA0" w:rsidRDefault="00673FF7" w:rsidP="00673FF7">
            <w:pPr>
              <w:spacing w:before="1"/>
              <w:rPr>
                <w:b/>
                <w:sz w:val="35"/>
              </w:rPr>
            </w:pPr>
            <w:r w:rsidRPr="008C5FA0">
              <w:t>FN.PM.059</w:t>
            </w:r>
          </w:p>
        </w:tc>
        <w:tc>
          <w:tcPr>
            <w:tcW w:w="2340" w:type="dxa"/>
          </w:tcPr>
          <w:p w14:paraId="46526C6E" w14:textId="77777777" w:rsidR="00673FF7" w:rsidRPr="008C5FA0" w:rsidRDefault="00673FF7" w:rsidP="00673FF7">
            <w:pPr>
              <w:pStyle w:val="TableParagraph"/>
              <w:spacing w:before="131"/>
              <w:ind w:left="107" w:firstLine="240"/>
              <w:rPr>
                <w:sz w:val="24"/>
                <w:lang w:val="en-US"/>
              </w:rPr>
            </w:pPr>
            <w:r w:rsidRPr="008C5FA0">
              <w:rPr>
                <w:sz w:val="24"/>
              </w:rPr>
              <w:t>Cung cấp sẵn các biểu đồ sử theo phương pháp Agile như Burndown chart, Velocity chart</w:t>
            </w:r>
          </w:p>
          <w:p w14:paraId="721FC43D" w14:textId="63168D4D" w:rsidR="00673FF7" w:rsidRPr="008C5FA0" w:rsidRDefault="00673FF7" w:rsidP="00673FF7">
            <w:pPr>
              <w:spacing w:before="128"/>
              <w:ind w:left="107" w:right="435" w:firstLine="240"/>
            </w:pPr>
            <w:r w:rsidRPr="008C5FA0">
              <w:t>Provide Agile charts such as Burndown chart, Velocity chart</w:t>
            </w:r>
          </w:p>
        </w:tc>
        <w:tc>
          <w:tcPr>
            <w:tcW w:w="1620" w:type="dxa"/>
          </w:tcPr>
          <w:p w14:paraId="47B83FDC" w14:textId="57B47067"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40E82388" w14:textId="77777777" w:rsidR="00C538BB" w:rsidRPr="008C5FA0" w:rsidRDefault="00C538BB" w:rsidP="003D13DA">
            <w:pPr>
              <w:pStyle w:val="TableParagraph"/>
              <w:ind w:right="90"/>
              <w:jc w:val="center"/>
              <w:rPr>
                <w:sz w:val="24"/>
              </w:rPr>
            </w:pPr>
            <w:r w:rsidRPr="008C5FA0">
              <w:rPr>
                <w:noProof/>
              </w:rPr>
              <w:drawing>
                <wp:inline distT="0" distB="0" distL="0" distR="0" wp14:anchorId="1A95F518" wp14:editId="0FB54550">
                  <wp:extent cx="2752725" cy="1274012"/>
                  <wp:effectExtent l="0" t="0" r="0" b="2540"/>
                  <wp:docPr id="116" name="Picture 115">
                    <a:extLst xmlns:a="http://schemas.openxmlformats.org/drawingml/2006/main">
                      <a:ext uri="{FF2B5EF4-FFF2-40B4-BE49-F238E27FC236}">
                        <a16:creationId xmlns:a16="http://schemas.microsoft.com/office/drawing/2014/main" id="{798420FD-5191-D4F9-B02F-F1F174040F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5">
                            <a:extLst>
                              <a:ext uri="{FF2B5EF4-FFF2-40B4-BE49-F238E27FC236}">
                                <a16:creationId xmlns:a16="http://schemas.microsoft.com/office/drawing/2014/main" id="{798420FD-5191-D4F9-B02F-F1F174040F9A}"/>
                              </a:ext>
                            </a:extLst>
                          </pic:cNvPr>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71042" cy="1282489"/>
                          </a:xfrm>
                          <a:prstGeom prst="rect">
                            <a:avLst/>
                          </a:prstGeom>
                        </pic:spPr>
                      </pic:pic>
                    </a:graphicData>
                  </a:graphic>
                </wp:inline>
              </w:drawing>
            </w:r>
          </w:p>
          <w:p w14:paraId="15418677" w14:textId="3830BDA5" w:rsidR="00E16342" w:rsidRPr="008C5FA0" w:rsidRDefault="00E16342" w:rsidP="003D13DA">
            <w:pPr>
              <w:pStyle w:val="TableParagraph"/>
              <w:ind w:right="90"/>
              <w:jc w:val="center"/>
              <w:rPr>
                <w:sz w:val="24"/>
              </w:rPr>
            </w:pPr>
            <w:r w:rsidRPr="008C5FA0">
              <w:rPr>
                <w:sz w:val="24"/>
              </w:rPr>
              <w:t>By Default Feature</w:t>
            </w:r>
          </w:p>
          <w:p w14:paraId="0DD0398F" w14:textId="77777777" w:rsidR="00E16342" w:rsidRPr="008C5FA0" w:rsidRDefault="00E16342" w:rsidP="003D13DA">
            <w:pPr>
              <w:pStyle w:val="TableParagraph"/>
              <w:ind w:right="90"/>
              <w:jc w:val="center"/>
              <w:rPr>
                <w:sz w:val="24"/>
              </w:rPr>
            </w:pPr>
            <w:r w:rsidRPr="008C5FA0">
              <w:rPr>
                <w:sz w:val="24"/>
              </w:rPr>
              <w:t>The Burndown Trend report is based on either a count of tasks or remaining work estimates, or other numeric fields that you define and update throughout the sprint cycle.</w:t>
            </w:r>
          </w:p>
          <w:p w14:paraId="083CCA84" w14:textId="77777777" w:rsidR="00E16342" w:rsidRPr="008C5FA0" w:rsidRDefault="00E16342" w:rsidP="003D13DA">
            <w:pPr>
              <w:pStyle w:val="TableParagraph"/>
              <w:ind w:right="90"/>
              <w:jc w:val="center"/>
              <w:rPr>
                <w:sz w:val="24"/>
              </w:rPr>
            </w:pPr>
            <w:r w:rsidRPr="008C5FA0">
              <w:rPr>
                <w:sz w:val="24"/>
              </w:rPr>
              <w:t>Velocity chart-</w:t>
            </w:r>
          </w:p>
          <w:p w14:paraId="1F31D9D6" w14:textId="1EB8F5CB" w:rsidR="00E16342" w:rsidRPr="008C5FA0" w:rsidRDefault="00E16342" w:rsidP="003D13DA">
            <w:pPr>
              <w:pStyle w:val="TableParagraph"/>
              <w:ind w:right="90"/>
              <w:jc w:val="center"/>
              <w:rPr>
                <w:sz w:val="24"/>
                <w:lang w:val="en-US"/>
              </w:rPr>
            </w:pPr>
            <w:r w:rsidRPr="008C5FA0">
              <w:rPr>
                <w:sz w:val="24"/>
              </w:rPr>
              <w:t>Velocity metrics provide useful information to support the following team and product management activities like</w:t>
            </w:r>
            <w:r w:rsidRPr="008C5FA0">
              <w:rPr>
                <w:sz w:val="24"/>
                <w:lang w:val="en-US"/>
              </w:rPr>
              <w:t>.</w:t>
            </w:r>
          </w:p>
          <w:p w14:paraId="567E9CD7" w14:textId="77777777" w:rsidR="00E16342" w:rsidRPr="008C5FA0" w:rsidRDefault="00E16342" w:rsidP="003D13DA">
            <w:pPr>
              <w:pStyle w:val="TableParagraph"/>
              <w:ind w:right="90"/>
              <w:jc w:val="center"/>
              <w:rPr>
                <w:sz w:val="24"/>
              </w:rPr>
            </w:pPr>
            <w:r w:rsidRPr="008C5FA0">
              <w:rPr>
                <w:sz w:val="24"/>
              </w:rPr>
              <w:t>Sprint planning</w:t>
            </w:r>
          </w:p>
          <w:p w14:paraId="5253C37D" w14:textId="77777777" w:rsidR="00E16342" w:rsidRPr="008C5FA0" w:rsidRDefault="00E16342" w:rsidP="003D13DA">
            <w:pPr>
              <w:pStyle w:val="TableParagraph"/>
              <w:ind w:right="90"/>
              <w:jc w:val="center"/>
              <w:rPr>
                <w:sz w:val="24"/>
              </w:rPr>
            </w:pPr>
            <w:r w:rsidRPr="008C5FA0">
              <w:rPr>
                <w:sz w:val="24"/>
              </w:rPr>
              <w:t>Forecasting future sprints and the backlog items that a team can complete</w:t>
            </w:r>
          </w:p>
          <w:p w14:paraId="32FE948A" w14:textId="008F7F7A" w:rsidR="00673FF7" w:rsidRPr="008C5FA0" w:rsidRDefault="00E16342">
            <w:pPr>
              <w:pStyle w:val="TableParagraph"/>
              <w:ind w:right="90"/>
              <w:jc w:val="center"/>
              <w:rPr>
                <w:sz w:val="24"/>
              </w:rPr>
            </w:pPr>
            <w:r w:rsidRPr="008C5FA0">
              <w:rPr>
                <w:sz w:val="24"/>
              </w:rPr>
              <w:lastRenderedPageBreak/>
              <w:t>A guide for determining how well the team estimates and meets their planned commitments.</w:t>
            </w:r>
          </w:p>
          <w:p w14:paraId="1C1A08EB" w14:textId="39074BB1" w:rsidR="0044656B" w:rsidRPr="008C5FA0" w:rsidRDefault="0044656B">
            <w:pPr>
              <w:pStyle w:val="TableParagraph"/>
              <w:ind w:right="90"/>
              <w:jc w:val="center"/>
              <w:rPr>
                <w:sz w:val="24"/>
                <w:lang w:val="en-US"/>
              </w:rPr>
            </w:pPr>
            <w:r w:rsidRPr="008C5FA0">
              <w:rPr>
                <w:sz w:val="24"/>
                <w:lang w:val="en-US"/>
              </w:rPr>
              <w:t xml:space="preserve">Refer: </w:t>
            </w:r>
            <w:hyperlink r:id="rId93" w:history="1">
              <w:r w:rsidRPr="008C5FA0">
                <w:rPr>
                  <w:rStyle w:val="Hyperlink"/>
                  <w:color w:val="auto"/>
                  <w:sz w:val="24"/>
                  <w:lang w:val="en-US"/>
                </w:rPr>
                <w:t>https://learn.microsoft.com/en-us/azure/devops/report/dashboards/configure-sprint-burndown?view=azure-devops&amp;tabs=remaining-work%2Cmay</w:t>
              </w:r>
            </w:hyperlink>
          </w:p>
          <w:p w14:paraId="31B7DE7E" w14:textId="081CFE27" w:rsidR="0044656B" w:rsidRPr="008C5FA0" w:rsidRDefault="00303F79">
            <w:pPr>
              <w:pStyle w:val="TableParagraph"/>
              <w:ind w:right="90"/>
              <w:jc w:val="center"/>
              <w:rPr>
                <w:sz w:val="24"/>
                <w:lang w:val="en-US"/>
              </w:rPr>
            </w:pPr>
            <w:hyperlink r:id="rId94" w:history="1">
              <w:r w:rsidR="0044656B" w:rsidRPr="008C5FA0">
                <w:rPr>
                  <w:rStyle w:val="Hyperlink"/>
                  <w:color w:val="auto"/>
                  <w:sz w:val="24"/>
                  <w:lang w:val="en-US"/>
                </w:rPr>
                <w:t>https://learn.microsoft.com/en-us/azure/devops/report/dashboards/team-velocity?view=azure-devops</w:t>
              </w:r>
            </w:hyperlink>
          </w:p>
          <w:p w14:paraId="3AEDC069" w14:textId="543DA87C" w:rsidR="0044656B" w:rsidRPr="008C5FA0" w:rsidRDefault="00303F79">
            <w:pPr>
              <w:pStyle w:val="TableParagraph"/>
              <w:ind w:right="90"/>
              <w:jc w:val="center"/>
              <w:rPr>
                <w:sz w:val="24"/>
                <w:lang w:val="en-US"/>
              </w:rPr>
            </w:pPr>
            <w:hyperlink r:id="rId95" w:history="1">
              <w:r w:rsidR="0044656B" w:rsidRPr="008C5FA0">
                <w:rPr>
                  <w:rStyle w:val="Hyperlink"/>
                  <w:color w:val="auto"/>
                  <w:sz w:val="24"/>
                  <w:lang w:val="en-US"/>
                </w:rPr>
                <w:t>https://learn.microsoft.com/en-us/azure/devops/boards/sprints/forecast?view=azure-devops</w:t>
              </w:r>
            </w:hyperlink>
          </w:p>
          <w:p w14:paraId="3AD0F60A" w14:textId="77777777" w:rsidR="0044656B" w:rsidRPr="008C5FA0" w:rsidRDefault="0044656B" w:rsidP="003D13DA">
            <w:pPr>
              <w:pStyle w:val="TableParagraph"/>
              <w:ind w:right="90"/>
              <w:jc w:val="center"/>
              <w:rPr>
                <w:sz w:val="24"/>
                <w:lang w:val="en-US"/>
              </w:rPr>
            </w:pPr>
          </w:p>
          <w:p w14:paraId="6B953B8F" w14:textId="77777777" w:rsidR="00413FCC" w:rsidRPr="008C5FA0" w:rsidRDefault="00413FCC" w:rsidP="003D13DA">
            <w:pPr>
              <w:spacing w:before="0" w:after="0"/>
              <w:ind w:right="90"/>
              <w:jc w:val="center"/>
              <w:rPr>
                <w:rFonts w:ascii="Times New Roman" w:hAnsi="Times New Roman"/>
              </w:rPr>
            </w:pPr>
            <w:r w:rsidRPr="008C5FA0">
              <w:rPr>
                <w:rFonts w:ascii="Times New Roman" w:hAnsi="Times New Roman"/>
              </w:rPr>
              <w:t>Đây là tính năng mặc định của hệ thống</w:t>
            </w:r>
          </w:p>
          <w:p w14:paraId="0B6782EF" w14:textId="4C51D518" w:rsidR="00413FCC" w:rsidRPr="008C5FA0" w:rsidRDefault="00413FCC" w:rsidP="003D13DA">
            <w:pPr>
              <w:ind w:right="90"/>
              <w:rPr>
                <w:rFonts w:ascii="Times New Roman" w:hAnsi="Times New Roman"/>
              </w:rPr>
            </w:pPr>
            <w:r w:rsidRPr="008C5FA0">
              <w:rPr>
                <w:rFonts w:ascii="Times New Roman" w:hAnsi="Times New Roman"/>
              </w:rPr>
              <w:t>Báo cáo Xu hướng Burndown dựa trên tổng số nhiệm vụ hoặc ước tính công việc còn lại hoặc các trường số khác mà khách hàng xác định và cập nhật trong suốt chu kỳ sprint.</w:t>
            </w:r>
          </w:p>
          <w:p w14:paraId="3A9E6A87" w14:textId="403CDBAE" w:rsidR="00413FCC" w:rsidRPr="008C5FA0" w:rsidRDefault="00413FCC" w:rsidP="003D13DA">
            <w:pPr>
              <w:ind w:right="90"/>
              <w:rPr>
                <w:rFonts w:ascii="Times New Roman" w:hAnsi="Times New Roman"/>
              </w:rPr>
            </w:pPr>
            <w:r w:rsidRPr="008C5FA0">
              <w:t>Velocity chart</w:t>
            </w:r>
            <w:r w:rsidRPr="008C5FA0">
              <w:rPr>
                <w:rFonts w:ascii="Times New Roman" w:hAnsi="Times New Roman"/>
              </w:rPr>
              <w:t xml:space="preserve"> </w:t>
            </w:r>
          </w:p>
          <w:p w14:paraId="6A6987F8" w14:textId="4B5689BD" w:rsidR="00413FCC" w:rsidRPr="008C5FA0" w:rsidRDefault="00413FCC" w:rsidP="003D13DA">
            <w:pPr>
              <w:ind w:right="90"/>
              <w:rPr>
                <w:rFonts w:ascii="Times New Roman" w:hAnsi="Times New Roman"/>
              </w:rPr>
            </w:pPr>
            <w:r w:rsidRPr="008C5FA0">
              <w:rPr>
                <w:rFonts w:ascii="Times New Roman" w:hAnsi="Times New Roman"/>
              </w:rPr>
              <w:t xml:space="preserve">cung cấp thông tin hữu ích để hỗ trợ các hoạt động quản lý sản phẩm và nhóm </w:t>
            </w:r>
          </w:p>
          <w:p w14:paraId="6D922782" w14:textId="2A9467B8" w:rsidR="00413FCC" w:rsidRPr="008C5FA0" w:rsidRDefault="00413FCC" w:rsidP="003D13DA">
            <w:pPr>
              <w:ind w:right="90"/>
              <w:rPr>
                <w:rFonts w:ascii="Times New Roman" w:hAnsi="Times New Roman"/>
              </w:rPr>
            </w:pPr>
            <w:r w:rsidRPr="008C5FA0">
              <w:rPr>
                <w:rFonts w:ascii="Times New Roman" w:hAnsi="Times New Roman"/>
              </w:rPr>
              <w:t>Lập kế hoạch Sprint</w:t>
            </w:r>
          </w:p>
          <w:p w14:paraId="1B028E14" w14:textId="584E8B59" w:rsidR="00413FCC" w:rsidRPr="008C5FA0" w:rsidRDefault="00413FCC" w:rsidP="003D13DA">
            <w:pPr>
              <w:ind w:right="90"/>
              <w:rPr>
                <w:rFonts w:ascii="Times New Roman" w:hAnsi="Times New Roman"/>
              </w:rPr>
            </w:pPr>
            <w:r w:rsidRPr="008C5FA0">
              <w:rPr>
                <w:rFonts w:ascii="Times New Roman" w:hAnsi="Times New Roman"/>
              </w:rPr>
              <w:t>Dự báo các Sprint trong tương lai và các mục tồn đọng mà một nhóm có thể hoàn thành</w:t>
            </w:r>
          </w:p>
          <w:p w14:paraId="0276C3C0" w14:textId="4BA0ED30" w:rsidR="00413FCC" w:rsidRPr="008C5FA0" w:rsidRDefault="00413FCC" w:rsidP="003D13DA">
            <w:pPr>
              <w:ind w:right="90"/>
              <w:rPr>
                <w:rFonts w:ascii="Times New Roman" w:hAnsi="Times New Roman"/>
              </w:rPr>
            </w:pPr>
            <w:r w:rsidRPr="008C5FA0">
              <w:rPr>
                <w:rFonts w:ascii="Times New Roman" w:hAnsi="Times New Roman"/>
              </w:rPr>
              <w:t xml:space="preserve">Hướng dẫn để xác định việc </w:t>
            </w:r>
            <w:r w:rsidR="00C96E84" w:rsidRPr="008C5FA0">
              <w:rPr>
                <w:rFonts w:ascii="Times New Roman" w:hAnsi="Times New Roman"/>
              </w:rPr>
              <w:t>dự tính của nhóm có hiệu quả như thế nào</w:t>
            </w:r>
            <w:r w:rsidRPr="008C5FA0">
              <w:rPr>
                <w:rFonts w:ascii="Times New Roman" w:hAnsi="Times New Roman"/>
              </w:rPr>
              <w:t xml:space="preserve"> và đáp ứng các cam kết theo kế hoạch của </w:t>
            </w:r>
            <w:r w:rsidR="00C96E84" w:rsidRPr="008C5FA0">
              <w:rPr>
                <w:rFonts w:ascii="Times New Roman" w:hAnsi="Times New Roman"/>
              </w:rPr>
              <w:t>nhóm ra sao.</w:t>
            </w:r>
          </w:p>
        </w:tc>
      </w:tr>
      <w:tr w:rsidR="008C5FA0" w:rsidRPr="008C5FA0" w14:paraId="7BB873F1" w14:textId="77777777" w:rsidTr="003D13DA">
        <w:trPr>
          <w:trHeight w:val="570"/>
        </w:trPr>
        <w:tc>
          <w:tcPr>
            <w:tcW w:w="900" w:type="dxa"/>
          </w:tcPr>
          <w:p w14:paraId="756E1C33" w14:textId="6E44D89D" w:rsidR="00673FF7" w:rsidRPr="008C5FA0" w:rsidRDefault="00673FF7" w:rsidP="00673FF7">
            <w:pPr>
              <w:spacing w:before="4"/>
              <w:rPr>
                <w:b/>
                <w:sz w:val="35"/>
              </w:rPr>
            </w:pPr>
            <w:r w:rsidRPr="008C5FA0">
              <w:lastRenderedPageBreak/>
              <w:t>I.1.2</w:t>
            </w:r>
          </w:p>
        </w:tc>
        <w:tc>
          <w:tcPr>
            <w:tcW w:w="1530" w:type="dxa"/>
          </w:tcPr>
          <w:p w14:paraId="1C3CB635" w14:textId="77777777" w:rsidR="00673FF7" w:rsidRPr="008C5FA0" w:rsidRDefault="00673FF7" w:rsidP="00673FF7">
            <w:pPr>
              <w:spacing w:before="4"/>
              <w:rPr>
                <w:b/>
                <w:sz w:val="35"/>
              </w:rPr>
            </w:pPr>
          </w:p>
        </w:tc>
        <w:tc>
          <w:tcPr>
            <w:tcW w:w="2340" w:type="dxa"/>
          </w:tcPr>
          <w:p w14:paraId="6236E6CF" w14:textId="77777777" w:rsidR="00673FF7" w:rsidRPr="008C5FA0" w:rsidRDefault="00673FF7" w:rsidP="00673FF7">
            <w:pPr>
              <w:pStyle w:val="TableParagraph"/>
              <w:spacing w:before="32"/>
              <w:ind w:left="107"/>
              <w:rPr>
                <w:b/>
                <w:sz w:val="24"/>
                <w:lang w:val="en-US"/>
              </w:rPr>
            </w:pPr>
            <w:r w:rsidRPr="008C5FA0">
              <w:rPr>
                <w:b/>
                <w:sz w:val="24"/>
              </w:rPr>
              <w:t>Tùy chỉnh</w:t>
            </w:r>
          </w:p>
          <w:p w14:paraId="6026D576" w14:textId="6F418311" w:rsidR="00673FF7" w:rsidRPr="008C5FA0" w:rsidRDefault="00673FF7" w:rsidP="00673FF7">
            <w:pPr>
              <w:spacing w:before="131"/>
              <w:ind w:left="107" w:firstLine="240"/>
            </w:pPr>
            <w:r w:rsidRPr="008C5FA0">
              <w:rPr>
                <w:b/>
              </w:rPr>
              <w:t>Customization</w:t>
            </w:r>
          </w:p>
        </w:tc>
        <w:tc>
          <w:tcPr>
            <w:tcW w:w="1620" w:type="dxa"/>
          </w:tcPr>
          <w:p w14:paraId="4CD7F146" w14:textId="77777777" w:rsidR="00673FF7" w:rsidRPr="008C5FA0" w:rsidRDefault="00673FF7" w:rsidP="00673FF7">
            <w:pPr>
              <w:pStyle w:val="TableParagraph"/>
              <w:jc w:val="center"/>
              <w:rPr>
                <w:sz w:val="24"/>
              </w:rPr>
            </w:pPr>
          </w:p>
        </w:tc>
        <w:tc>
          <w:tcPr>
            <w:tcW w:w="9504" w:type="dxa"/>
          </w:tcPr>
          <w:p w14:paraId="134FE95E" w14:textId="77777777" w:rsidR="00673FF7" w:rsidRPr="008C5FA0" w:rsidRDefault="00673FF7" w:rsidP="003D13DA">
            <w:pPr>
              <w:pStyle w:val="TableParagraph"/>
              <w:ind w:right="90"/>
              <w:jc w:val="center"/>
              <w:rPr>
                <w:sz w:val="24"/>
              </w:rPr>
            </w:pPr>
          </w:p>
        </w:tc>
      </w:tr>
      <w:tr w:rsidR="008C5FA0" w:rsidRPr="008C5FA0" w14:paraId="39E600F7" w14:textId="77777777" w:rsidTr="003D13DA">
        <w:trPr>
          <w:trHeight w:val="570"/>
        </w:trPr>
        <w:tc>
          <w:tcPr>
            <w:tcW w:w="900" w:type="dxa"/>
          </w:tcPr>
          <w:p w14:paraId="29D57BA2" w14:textId="47BFD0E9" w:rsidR="00673FF7" w:rsidRPr="008C5FA0" w:rsidRDefault="00673FF7" w:rsidP="00673FF7">
            <w:pPr>
              <w:spacing w:before="4"/>
            </w:pPr>
            <w:r w:rsidRPr="008C5FA0">
              <w:t>I.1.2.1</w:t>
            </w:r>
          </w:p>
        </w:tc>
        <w:tc>
          <w:tcPr>
            <w:tcW w:w="1530" w:type="dxa"/>
          </w:tcPr>
          <w:p w14:paraId="7DF4CC9D" w14:textId="77777777" w:rsidR="00673FF7" w:rsidRPr="008C5FA0" w:rsidRDefault="00673FF7" w:rsidP="00673FF7">
            <w:pPr>
              <w:spacing w:before="4"/>
              <w:rPr>
                <w:b/>
                <w:sz w:val="35"/>
              </w:rPr>
            </w:pPr>
          </w:p>
        </w:tc>
        <w:tc>
          <w:tcPr>
            <w:tcW w:w="2340" w:type="dxa"/>
          </w:tcPr>
          <w:p w14:paraId="24BE4892" w14:textId="77777777" w:rsidR="00673FF7" w:rsidRPr="008C5FA0" w:rsidRDefault="00673FF7" w:rsidP="00673FF7">
            <w:pPr>
              <w:pStyle w:val="TableParagraph"/>
              <w:spacing w:line="268" w:lineRule="exact"/>
              <w:ind w:left="107"/>
              <w:rPr>
                <w:sz w:val="24"/>
              </w:rPr>
            </w:pPr>
            <w:r w:rsidRPr="008C5FA0">
              <w:rPr>
                <w:sz w:val="24"/>
              </w:rPr>
              <w:t>Cho phép tùy chỉnh hạng mục</w:t>
            </w:r>
          </w:p>
          <w:p w14:paraId="32F2DF48" w14:textId="77777777" w:rsidR="00673FF7" w:rsidRPr="008C5FA0" w:rsidRDefault="00673FF7" w:rsidP="00673FF7">
            <w:pPr>
              <w:pStyle w:val="TableParagraph"/>
              <w:spacing w:line="264" w:lineRule="exact"/>
              <w:ind w:left="107"/>
              <w:rPr>
                <w:sz w:val="24"/>
                <w:lang w:val="en-US"/>
              </w:rPr>
            </w:pPr>
            <w:r w:rsidRPr="008C5FA0">
              <w:rPr>
                <w:sz w:val="24"/>
              </w:rPr>
              <w:t>công việc</w:t>
            </w:r>
          </w:p>
          <w:p w14:paraId="335AB047" w14:textId="2A6CA99F" w:rsidR="00673FF7" w:rsidRPr="008C5FA0" w:rsidRDefault="00673FF7" w:rsidP="00673FF7">
            <w:pPr>
              <w:spacing w:before="32"/>
              <w:ind w:left="107"/>
              <w:rPr>
                <w:b/>
              </w:rPr>
            </w:pPr>
            <w:r w:rsidRPr="008C5FA0">
              <w:t>Allow customizing work items</w:t>
            </w:r>
          </w:p>
        </w:tc>
        <w:tc>
          <w:tcPr>
            <w:tcW w:w="1620" w:type="dxa"/>
          </w:tcPr>
          <w:p w14:paraId="39295668" w14:textId="4F0FD6CA"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4741D6DB" w14:textId="77777777" w:rsidR="00673FF7" w:rsidRPr="008C5FA0" w:rsidRDefault="00F700D6" w:rsidP="003D13DA">
            <w:pPr>
              <w:pStyle w:val="TableParagraph"/>
              <w:ind w:right="90"/>
              <w:jc w:val="center"/>
              <w:rPr>
                <w:sz w:val="24"/>
              </w:rPr>
            </w:pPr>
            <w:r w:rsidRPr="008C5FA0">
              <w:rPr>
                <w:noProof/>
                <w:sz w:val="24"/>
              </w:rPr>
              <w:drawing>
                <wp:inline distT="0" distB="0" distL="0" distR="0" wp14:anchorId="1C24E93A" wp14:editId="64163708">
                  <wp:extent cx="2365375" cy="1256030"/>
                  <wp:effectExtent l="0" t="0" r="0" b="127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365375" cy="1256030"/>
                          </a:xfrm>
                          <a:prstGeom prst="rect">
                            <a:avLst/>
                          </a:prstGeom>
                          <a:noFill/>
                        </pic:spPr>
                      </pic:pic>
                    </a:graphicData>
                  </a:graphic>
                </wp:inline>
              </w:drawing>
            </w:r>
          </w:p>
          <w:p w14:paraId="7C4384FA" w14:textId="3992F440" w:rsidR="00F700D6" w:rsidRPr="008C5FA0" w:rsidRDefault="00F700D6" w:rsidP="003D13DA">
            <w:pPr>
              <w:pStyle w:val="TableParagraph"/>
              <w:ind w:right="90"/>
              <w:jc w:val="center"/>
              <w:rPr>
                <w:sz w:val="24"/>
                <w:lang w:val="en-US"/>
              </w:rPr>
            </w:pPr>
            <w:r w:rsidRPr="008C5FA0">
              <w:rPr>
                <w:sz w:val="24"/>
                <w:lang w:val="en-US"/>
              </w:rPr>
              <w:t>Customization of work items are allowed in Azure DevOps Server</w:t>
            </w:r>
          </w:p>
          <w:p w14:paraId="1E2DB988" w14:textId="04EEF833" w:rsidR="00C96E84" w:rsidRPr="008C5FA0" w:rsidRDefault="00C96E84" w:rsidP="003D13DA">
            <w:pPr>
              <w:pStyle w:val="TableParagraph"/>
              <w:ind w:right="90"/>
              <w:jc w:val="center"/>
              <w:rPr>
                <w:sz w:val="24"/>
                <w:lang w:val="en-US"/>
              </w:rPr>
            </w:pPr>
            <w:r w:rsidRPr="008C5FA0">
              <w:rPr>
                <w:sz w:val="24"/>
                <w:lang w:val="en-US"/>
              </w:rPr>
              <w:t>Azure DevOps Server cho phép tùy chỉnh các hạng mục công việc</w:t>
            </w:r>
          </w:p>
          <w:p w14:paraId="5EB47A45" w14:textId="5A281C66" w:rsidR="00C96E84" w:rsidRPr="008C5FA0" w:rsidRDefault="00C96E84" w:rsidP="003D13DA">
            <w:pPr>
              <w:pStyle w:val="TableParagraph"/>
              <w:ind w:right="90"/>
              <w:jc w:val="center"/>
              <w:rPr>
                <w:sz w:val="24"/>
                <w:lang w:val="en-US"/>
              </w:rPr>
            </w:pPr>
            <w:r w:rsidRPr="008C5FA0">
              <w:rPr>
                <w:sz w:val="24"/>
                <w:lang w:val="en-US"/>
              </w:rPr>
              <w:t>Vui lòng tham chiếu tài liệu:</w:t>
            </w:r>
          </w:p>
          <w:p w14:paraId="01E4999E" w14:textId="144160A6" w:rsidR="00F700D6" w:rsidRPr="008C5FA0" w:rsidRDefault="00C72085" w:rsidP="003D13DA">
            <w:pPr>
              <w:pStyle w:val="TableParagraph"/>
              <w:ind w:right="90"/>
              <w:rPr>
                <w:sz w:val="24"/>
                <w:lang w:val="en-US"/>
              </w:rPr>
            </w:pPr>
            <w:r w:rsidRPr="008C5FA0">
              <w:rPr>
                <w:sz w:val="24"/>
                <w:lang w:val="en-US"/>
              </w:rPr>
              <w:lastRenderedPageBreak/>
              <w:t>https://learn.microsoft.com/en-us/azure/devops/reference/add-modify-wit?view=azure-devops-2022#add-or-modify-a-work-item-type-1</w:t>
            </w:r>
          </w:p>
        </w:tc>
      </w:tr>
      <w:tr w:rsidR="008C5FA0" w:rsidRPr="008C5FA0" w14:paraId="6A9F57BB" w14:textId="77777777" w:rsidTr="003D13DA">
        <w:tblPrEx>
          <w:tblCellMar>
            <w:left w:w="108" w:type="dxa"/>
            <w:right w:w="108" w:type="dxa"/>
          </w:tblCellMar>
        </w:tblPrEx>
        <w:trPr>
          <w:trHeight w:val="570"/>
        </w:trPr>
        <w:tc>
          <w:tcPr>
            <w:tcW w:w="900" w:type="dxa"/>
          </w:tcPr>
          <w:p w14:paraId="7DF58855" w14:textId="77777777" w:rsidR="00673FF7" w:rsidRPr="008C5FA0" w:rsidRDefault="00673FF7" w:rsidP="00673FF7">
            <w:pPr>
              <w:pStyle w:val="TableParagraph"/>
              <w:spacing w:before="4"/>
              <w:rPr>
                <w:b/>
                <w:sz w:val="35"/>
              </w:rPr>
            </w:pPr>
          </w:p>
          <w:p w14:paraId="65E244D9" w14:textId="4F7C1831" w:rsidR="00673FF7" w:rsidRPr="008C5FA0" w:rsidRDefault="00673FF7" w:rsidP="00673FF7">
            <w:pPr>
              <w:spacing w:before="4"/>
            </w:pPr>
            <w:r w:rsidRPr="008C5FA0">
              <w:t>I.1.2.1.1</w:t>
            </w:r>
          </w:p>
        </w:tc>
        <w:tc>
          <w:tcPr>
            <w:tcW w:w="1530" w:type="dxa"/>
          </w:tcPr>
          <w:p w14:paraId="66B8FE9E" w14:textId="77777777" w:rsidR="00673FF7" w:rsidRPr="008C5FA0" w:rsidRDefault="00673FF7" w:rsidP="00673FF7">
            <w:pPr>
              <w:pStyle w:val="TableParagraph"/>
              <w:spacing w:before="4"/>
              <w:rPr>
                <w:b/>
                <w:sz w:val="35"/>
              </w:rPr>
            </w:pPr>
          </w:p>
          <w:p w14:paraId="34783211" w14:textId="620CE609" w:rsidR="00673FF7" w:rsidRPr="008C5FA0" w:rsidRDefault="00673FF7" w:rsidP="00673FF7">
            <w:pPr>
              <w:spacing w:before="4"/>
              <w:rPr>
                <w:b/>
                <w:sz w:val="35"/>
              </w:rPr>
            </w:pPr>
            <w:r w:rsidRPr="008C5FA0">
              <w:t>FN.PM.060</w:t>
            </w:r>
          </w:p>
        </w:tc>
        <w:tc>
          <w:tcPr>
            <w:tcW w:w="2340" w:type="dxa"/>
          </w:tcPr>
          <w:p w14:paraId="23E1E407" w14:textId="77777777" w:rsidR="00673FF7" w:rsidRPr="008C5FA0" w:rsidRDefault="00673FF7" w:rsidP="00673FF7">
            <w:pPr>
              <w:pStyle w:val="TableParagraph"/>
              <w:spacing w:before="131"/>
              <w:ind w:left="107" w:right="295" w:firstLine="240"/>
              <w:rPr>
                <w:sz w:val="24"/>
              </w:rPr>
            </w:pPr>
            <w:r w:rsidRPr="008C5FA0">
              <w:rPr>
                <w:sz w:val="24"/>
              </w:rPr>
              <w:t>Cho phép định nghĩa hạng mục công việc mới (ngoài các đối tượng built-in sẵn có)</w:t>
            </w:r>
          </w:p>
          <w:p w14:paraId="02258BF9" w14:textId="2BF5A494" w:rsidR="00673FF7" w:rsidRPr="008C5FA0" w:rsidRDefault="00673FF7" w:rsidP="00673FF7">
            <w:pPr>
              <w:spacing w:line="268" w:lineRule="exact"/>
              <w:ind w:left="107"/>
            </w:pPr>
            <w:r w:rsidRPr="008C5FA0">
              <w:t>Allow defining new work items (in addition to existing built-in objects)</w:t>
            </w:r>
          </w:p>
        </w:tc>
        <w:tc>
          <w:tcPr>
            <w:tcW w:w="1620" w:type="dxa"/>
          </w:tcPr>
          <w:p w14:paraId="7577821B" w14:textId="4E454B33"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01249DA6" w14:textId="77777777" w:rsidR="00247E6F" w:rsidRPr="008C5FA0" w:rsidRDefault="00247E6F" w:rsidP="003D13DA">
            <w:pPr>
              <w:pStyle w:val="TableParagraph"/>
              <w:ind w:right="90"/>
              <w:jc w:val="center"/>
              <w:rPr>
                <w:sz w:val="24"/>
              </w:rPr>
            </w:pPr>
            <w:r w:rsidRPr="008C5FA0">
              <w:rPr>
                <w:noProof/>
              </w:rPr>
              <w:drawing>
                <wp:inline distT="0" distB="0" distL="0" distR="0" wp14:anchorId="48DCD11F" wp14:editId="285CA663">
                  <wp:extent cx="3171825" cy="1694486"/>
                  <wp:effectExtent l="0" t="0" r="0" b="1270"/>
                  <wp:docPr id="118" name="Picture 117">
                    <a:extLst xmlns:a="http://schemas.openxmlformats.org/drawingml/2006/main">
                      <a:ext uri="{FF2B5EF4-FFF2-40B4-BE49-F238E27FC236}">
                        <a16:creationId xmlns:a16="http://schemas.microsoft.com/office/drawing/2014/main" id="{DBC50551-959E-D932-7E8C-2AC5984B6D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7">
                            <a:extLst>
                              <a:ext uri="{FF2B5EF4-FFF2-40B4-BE49-F238E27FC236}">
                                <a16:creationId xmlns:a16="http://schemas.microsoft.com/office/drawing/2014/main" id="{DBC50551-959E-D932-7E8C-2AC5984B6DFA}"/>
                              </a:ext>
                            </a:extLst>
                          </pic:cNvPr>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182302" cy="1700083"/>
                          </a:xfrm>
                          <a:prstGeom prst="rect">
                            <a:avLst/>
                          </a:prstGeom>
                        </pic:spPr>
                      </pic:pic>
                    </a:graphicData>
                  </a:graphic>
                </wp:inline>
              </w:drawing>
            </w:r>
          </w:p>
          <w:p w14:paraId="18CBF094" w14:textId="0567FB69" w:rsidR="00665B15" w:rsidRPr="008C5FA0" w:rsidRDefault="00665B15" w:rsidP="003D13DA">
            <w:pPr>
              <w:pStyle w:val="TableParagraph"/>
              <w:ind w:right="90"/>
              <w:jc w:val="center"/>
              <w:rPr>
                <w:sz w:val="24"/>
              </w:rPr>
            </w:pPr>
            <w:r w:rsidRPr="008C5FA0">
              <w:rPr>
                <w:sz w:val="24"/>
              </w:rPr>
              <w:t>By Default Feature</w:t>
            </w:r>
          </w:p>
          <w:p w14:paraId="2B286C54" w14:textId="71191A06" w:rsidR="00673FF7" w:rsidRPr="008C5FA0" w:rsidRDefault="00665B15" w:rsidP="003D13DA">
            <w:pPr>
              <w:pStyle w:val="TableParagraph"/>
              <w:ind w:right="90"/>
              <w:jc w:val="center"/>
              <w:rPr>
                <w:sz w:val="24"/>
              </w:rPr>
            </w:pPr>
            <w:r w:rsidRPr="008C5FA0">
              <w:rPr>
                <w:sz w:val="24"/>
              </w:rPr>
              <w:t>Azure devops allows you to Add a custom work item type (Inheritance process).Use different work item types (WITs) to plan and track different types of work. The main reason you add a custom WIT is to customize the web form and workflow states to meet specific business use cases. Or, you can customize an existing WIT. Your project contains 9 or more WITs that you can customize, based on the process used to create your project.</w:t>
            </w:r>
          </w:p>
          <w:p w14:paraId="6C7DD840" w14:textId="77777777" w:rsidR="00C96E84" w:rsidRPr="008C5FA0" w:rsidRDefault="00C96E84" w:rsidP="003D13DA">
            <w:pPr>
              <w:spacing w:before="0" w:after="0"/>
              <w:ind w:right="90"/>
              <w:rPr>
                <w:rFonts w:ascii="Times New Roman" w:hAnsi="Times New Roman"/>
              </w:rPr>
            </w:pPr>
          </w:p>
          <w:p w14:paraId="3E4ECC5E" w14:textId="77777777" w:rsidR="00C96E84" w:rsidRPr="008C5FA0" w:rsidRDefault="00C96E84" w:rsidP="003D13DA">
            <w:pPr>
              <w:spacing w:before="0" w:after="0"/>
              <w:ind w:right="90"/>
              <w:jc w:val="center"/>
              <w:rPr>
                <w:rFonts w:ascii="Times New Roman" w:hAnsi="Times New Roman"/>
              </w:rPr>
            </w:pPr>
            <w:r w:rsidRPr="008C5FA0">
              <w:rPr>
                <w:rFonts w:ascii="Times New Roman" w:hAnsi="Times New Roman"/>
              </w:rPr>
              <w:t>Đây là tính năng mặc định của hệ thống</w:t>
            </w:r>
          </w:p>
          <w:p w14:paraId="5BEA7970" w14:textId="2B71063A" w:rsidR="00C96E84" w:rsidRPr="008C5FA0" w:rsidRDefault="00C96E84" w:rsidP="003D13DA">
            <w:pPr>
              <w:spacing w:before="0" w:after="0"/>
              <w:ind w:right="90"/>
              <w:rPr>
                <w:rFonts w:ascii="Times New Roman" w:hAnsi="Times New Roman"/>
              </w:rPr>
            </w:pPr>
            <w:r w:rsidRPr="008C5FA0">
              <w:rPr>
                <w:rFonts w:ascii="Times New Roman" w:hAnsi="Times New Roman"/>
              </w:rPr>
              <w:t xml:space="preserve">Azure devops cho phép người dùng thêm loại hạng mục công việc tùy chỉnh (quy trình kế thừa). Sử dụng các loại hạng mục công việc (WIT) khác nhau để lập kế hoạch và theo dõi các loại công việc khác nhau. Lý do chính khiến khách hàng thêm WIT tùy chỉnh là để tùy chỉnh biểu mẫu web và trạng thái quy trình làm việc để đáp ứng các trường hợp sử dụng kinh doanh cụ thể. </w:t>
            </w:r>
          </w:p>
          <w:p w14:paraId="39A69FC3" w14:textId="2955CEC7" w:rsidR="00C96E84" w:rsidRPr="008C5FA0" w:rsidRDefault="00C96E84" w:rsidP="003D13DA">
            <w:pPr>
              <w:spacing w:before="0" w:after="0"/>
              <w:ind w:right="90"/>
              <w:rPr>
                <w:rFonts w:ascii="Times New Roman" w:hAnsi="Times New Roman"/>
              </w:rPr>
            </w:pPr>
            <w:r w:rsidRPr="008C5FA0">
              <w:rPr>
                <w:rFonts w:ascii="Times New Roman" w:hAnsi="Times New Roman"/>
              </w:rPr>
              <w:t>Hoặc, khách hàng có thể tùy chỉnh WIT hiện có. Dự án của khách hàng chứa 9 WIT trở lên mà khách hàng có thể tùy chỉnh, dựa trên quy trình được sử dụng để tạo dự án của khách hàng</w:t>
            </w:r>
          </w:p>
          <w:p w14:paraId="6B0854B5" w14:textId="484BC6FE" w:rsidR="00C96E84" w:rsidRPr="008C5FA0" w:rsidRDefault="00C96E84" w:rsidP="003D13DA">
            <w:pPr>
              <w:pStyle w:val="TableParagraph"/>
              <w:ind w:right="90"/>
              <w:jc w:val="center"/>
              <w:rPr>
                <w:sz w:val="24"/>
              </w:rPr>
            </w:pPr>
            <w:r w:rsidRPr="008C5FA0">
              <w:t>Vui lòng tham chiếu tài liệu:</w:t>
            </w:r>
          </w:p>
          <w:p w14:paraId="04C73DED" w14:textId="2A089672" w:rsidR="00247E6F" w:rsidRPr="008C5FA0" w:rsidRDefault="00EB5661" w:rsidP="003D13DA">
            <w:pPr>
              <w:pStyle w:val="TableParagraph"/>
              <w:ind w:right="90"/>
              <w:jc w:val="center"/>
              <w:rPr>
                <w:sz w:val="24"/>
                <w:lang w:val="en-US"/>
              </w:rPr>
            </w:pPr>
            <w:r w:rsidRPr="008C5FA0">
              <w:rPr>
                <w:sz w:val="24"/>
                <w:lang w:val="en-US"/>
              </w:rPr>
              <w:t>https://learn.microsoft.com/en-us/azure/devops/organizations/settings/work/add-custom-wit?view=azure-devops</w:t>
            </w:r>
          </w:p>
        </w:tc>
      </w:tr>
      <w:tr w:rsidR="008C5FA0" w:rsidRPr="008C5FA0" w14:paraId="4F75BA30" w14:textId="77777777" w:rsidTr="003D13DA">
        <w:tblPrEx>
          <w:tblCellMar>
            <w:left w:w="108" w:type="dxa"/>
            <w:right w:w="108" w:type="dxa"/>
          </w:tblCellMar>
        </w:tblPrEx>
        <w:trPr>
          <w:trHeight w:val="570"/>
        </w:trPr>
        <w:tc>
          <w:tcPr>
            <w:tcW w:w="900" w:type="dxa"/>
          </w:tcPr>
          <w:p w14:paraId="7274B254" w14:textId="77777777" w:rsidR="00673FF7" w:rsidRPr="008C5FA0" w:rsidRDefault="00673FF7" w:rsidP="00673FF7">
            <w:pPr>
              <w:pStyle w:val="TableParagraph"/>
              <w:rPr>
                <w:b/>
                <w:sz w:val="26"/>
              </w:rPr>
            </w:pPr>
          </w:p>
          <w:p w14:paraId="01EA3A21" w14:textId="77777777" w:rsidR="00673FF7" w:rsidRPr="008C5FA0" w:rsidRDefault="00673FF7" w:rsidP="00673FF7">
            <w:pPr>
              <w:pStyle w:val="TableParagraph"/>
              <w:spacing w:before="3"/>
              <w:rPr>
                <w:b/>
                <w:sz w:val="21"/>
              </w:rPr>
            </w:pPr>
          </w:p>
          <w:p w14:paraId="22956EDF" w14:textId="11C4AFF9" w:rsidR="00673FF7" w:rsidRPr="008C5FA0" w:rsidRDefault="00673FF7" w:rsidP="00673FF7">
            <w:pPr>
              <w:spacing w:before="4"/>
              <w:rPr>
                <w:b/>
                <w:sz w:val="35"/>
              </w:rPr>
            </w:pPr>
            <w:r w:rsidRPr="008C5FA0">
              <w:t>I.1.2.1.2</w:t>
            </w:r>
          </w:p>
        </w:tc>
        <w:tc>
          <w:tcPr>
            <w:tcW w:w="1530" w:type="dxa"/>
          </w:tcPr>
          <w:p w14:paraId="419FAED6" w14:textId="77777777" w:rsidR="00673FF7" w:rsidRPr="008C5FA0" w:rsidRDefault="00673FF7" w:rsidP="00673FF7">
            <w:pPr>
              <w:pStyle w:val="TableParagraph"/>
              <w:rPr>
                <w:b/>
                <w:sz w:val="26"/>
              </w:rPr>
            </w:pPr>
          </w:p>
          <w:p w14:paraId="26032E3F" w14:textId="77777777" w:rsidR="00673FF7" w:rsidRPr="008C5FA0" w:rsidRDefault="00673FF7" w:rsidP="00673FF7">
            <w:pPr>
              <w:pStyle w:val="TableParagraph"/>
              <w:spacing w:before="3"/>
              <w:rPr>
                <w:b/>
                <w:sz w:val="21"/>
              </w:rPr>
            </w:pPr>
          </w:p>
          <w:p w14:paraId="59CB24D2" w14:textId="6311ECF1" w:rsidR="00673FF7" w:rsidRPr="008C5FA0" w:rsidRDefault="00673FF7" w:rsidP="00673FF7">
            <w:pPr>
              <w:spacing w:before="4"/>
              <w:rPr>
                <w:b/>
                <w:sz w:val="35"/>
              </w:rPr>
            </w:pPr>
            <w:r w:rsidRPr="008C5FA0">
              <w:t>FN.PM.061</w:t>
            </w:r>
          </w:p>
        </w:tc>
        <w:tc>
          <w:tcPr>
            <w:tcW w:w="2340" w:type="dxa"/>
          </w:tcPr>
          <w:p w14:paraId="41BBD362" w14:textId="77777777" w:rsidR="00673FF7" w:rsidRPr="008C5FA0" w:rsidRDefault="00673FF7" w:rsidP="00673FF7">
            <w:pPr>
              <w:pStyle w:val="TableParagraph"/>
              <w:ind w:left="107" w:right="245" w:firstLine="240"/>
              <w:rPr>
                <w:sz w:val="24"/>
              </w:rPr>
            </w:pPr>
            <w:r w:rsidRPr="008C5FA0">
              <w:rPr>
                <w:sz w:val="24"/>
              </w:rPr>
              <w:t>Cho phép định nghĩa các thuộc tính mới trên các đối tượng built-in sẵn có hoặc trên</w:t>
            </w:r>
          </w:p>
          <w:p w14:paraId="5DA93DC7" w14:textId="77777777" w:rsidR="00673FF7" w:rsidRPr="008C5FA0" w:rsidRDefault="00673FF7" w:rsidP="00673FF7">
            <w:pPr>
              <w:pStyle w:val="TableParagraph"/>
              <w:spacing w:line="270" w:lineRule="atLeast"/>
              <w:ind w:left="107" w:right="271"/>
              <w:rPr>
                <w:sz w:val="24"/>
              </w:rPr>
            </w:pPr>
            <w:r w:rsidRPr="008C5FA0">
              <w:rPr>
                <w:sz w:val="24"/>
              </w:rPr>
              <w:t>đối tượng hạng mục công việc mới</w:t>
            </w:r>
          </w:p>
          <w:p w14:paraId="615074E3" w14:textId="40B3D9B4" w:rsidR="00673FF7" w:rsidRPr="008C5FA0" w:rsidRDefault="00673FF7" w:rsidP="00673FF7">
            <w:pPr>
              <w:spacing w:before="131"/>
              <w:ind w:left="107" w:right="295" w:firstLine="240"/>
            </w:pPr>
            <w:r w:rsidRPr="008C5FA0">
              <w:t>Allows defining new properties on existing built-in objects or on new work item objects</w:t>
            </w:r>
          </w:p>
        </w:tc>
        <w:tc>
          <w:tcPr>
            <w:tcW w:w="1620" w:type="dxa"/>
          </w:tcPr>
          <w:p w14:paraId="66A1182E" w14:textId="0D01FC98"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55439924" w14:textId="77777777" w:rsidR="005E4D00" w:rsidRPr="008C5FA0" w:rsidRDefault="00663DE4" w:rsidP="003D13DA">
            <w:pPr>
              <w:pStyle w:val="TableParagraph"/>
              <w:ind w:right="90"/>
              <w:jc w:val="center"/>
              <w:rPr>
                <w:sz w:val="24"/>
                <w:lang w:val="en-US"/>
              </w:rPr>
            </w:pPr>
            <w:r w:rsidRPr="008C5FA0">
              <w:rPr>
                <w:noProof/>
              </w:rPr>
              <w:drawing>
                <wp:inline distT="0" distB="0" distL="0" distR="0" wp14:anchorId="06098CF1" wp14:editId="18C12248">
                  <wp:extent cx="2428875" cy="1318484"/>
                  <wp:effectExtent l="0" t="0" r="0" b="0"/>
                  <wp:docPr id="122" name="Picture 121">
                    <a:extLst xmlns:a="http://schemas.openxmlformats.org/drawingml/2006/main">
                      <a:ext uri="{FF2B5EF4-FFF2-40B4-BE49-F238E27FC236}">
                        <a16:creationId xmlns:a16="http://schemas.microsoft.com/office/drawing/2014/main" id="{3C986442-1EB9-4F02-9D53-1B57389169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1">
                            <a:extLst>
                              <a:ext uri="{FF2B5EF4-FFF2-40B4-BE49-F238E27FC236}">
                                <a16:creationId xmlns:a16="http://schemas.microsoft.com/office/drawing/2014/main" id="{3C986442-1EB9-4F02-9D53-1B573891698F}"/>
                              </a:ext>
                            </a:extLst>
                          </pic:cNvPr>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37842" cy="1323352"/>
                          </a:xfrm>
                          <a:prstGeom prst="rect">
                            <a:avLst/>
                          </a:prstGeom>
                        </pic:spPr>
                      </pic:pic>
                    </a:graphicData>
                  </a:graphic>
                </wp:inline>
              </w:drawing>
            </w:r>
          </w:p>
          <w:p w14:paraId="37A83011" w14:textId="77777777" w:rsidR="00663DE4" w:rsidRPr="008C5FA0" w:rsidRDefault="00663DE4" w:rsidP="003D13DA">
            <w:pPr>
              <w:pStyle w:val="TableParagraph"/>
              <w:ind w:right="90"/>
              <w:jc w:val="center"/>
              <w:rPr>
                <w:sz w:val="24"/>
                <w:lang w:val="en-US"/>
              </w:rPr>
            </w:pPr>
            <w:r w:rsidRPr="008C5FA0">
              <w:rPr>
                <w:sz w:val="24"/>
                <w:lang w:val="en-US"/>
              </w:rPr>
              <w:t>By Default Feature</w:t>
            </w:r>
          </w:p>
          <w:p w14:paraId="4A48BFC3" w14:textId="77777777" w:rsidR="00663DE4" w:rsidRPr="008C5FA0" w:rsidRDefault="00663DE4" w:rsidP="003D13DA">
            <w:pPr>
              <w:pStyle w:val="TableParagraph"/>
              <w:ind w:right="90"/>
              <w:jc w:val="center"/>
              <w:rPr>
                <w:sz w:val="24"/>
                <w:lang w:val="en-US"/>
              </w:rPr>
            </w:pPr>
            <w:r w:rsidRPr="008C5FA0">
              <w:rPr>
                <w:sz w:val="24"/>
                <w:lang w:val="en-US"/>
              </w:rPr>
              <w:t>Add a custom field to a work item.</w:t>
            </w:r>
          </w:p>
          <w:p w14:paraId="728F7D74" w14:textId="5FB9C2E0" w:rsidR="00663DE4" w:rsidRPr="008C5FA0" w:rsidRDefault="00663DE4" w:rsidP="003D13DA">
            <w:pPr>
              <w:pStyle w:val="TableParagraph"/>
              <w:ind w:right="90"/>
              <w:jc w:val="center"/>
              <w:rPr>
                <w:sz w:val="24"/>
                <w:lang w:val="en-US"/>
              </w:rPr>
            </w:pPr>
            <w:r w:rsidRPr="008C5FA0">
              <w:rPr>
                <w:sz w:val="24"/>
                <w:lang w:val="en-US"/>
              </w:rPr>
              <w:t>You add a custom field to support tracking data requirements you have that aren't met with the existing set of fields. For example, you can add a custom field to track a customer ticket number. For a list of all fields defined for your organization—which includes all fields defined for system and inherited processes</w:t>
            </w:r>
          </w:p>
          <w:p w14:paraId="7476062E" w14:textId="49A4C769" w:rsidR="00C96E84" w:rsidRPr="008C5FA0" w:rsidRDefault="00C96E84" w:rsidP="003D13DA">
            <w:pPr>
              <w:pStyle w:val="TableParagraph"/>
              <w:ind w:right="90"/>
              <w:jc w:val="center"/>
              <w:rPr>
                <w:sz w:val="24"/>
                <w:szCs w:val="24"/>
                <w:lang w:val="en-US"/>
              </w:rPr>
            </w:pPr>
            <w:r w:rsidRPr="008C5FA0">
              <w:rPr>
                <w:sz w:val="24"/>
                <w:szCs w:val="24"/>
                <w:lang w:val="en-US"/>
              </w:rPr>
              <w:t>Đây là tính năng mặc định của hệ thống</w:t>
            </w:r>
          </w:p>
          <w:p w14:paraId="2390E5A5" w14:textId="77777777" w:rsidR="00C96E84" w:rsidRPr="008C5FA0" w:rsidRDefault="00C96E84" w:rsidP="003D13DA">
            <w:pPr>
              <w:spacing w:before="0" w:after="0"/>
              <w:ind w:right="90"/>
              <w:rPr>
                <w:rFonts w:ascii="Times New Roman" w:hAnsi="Times New Roman"/>
              </w:rPr>
            </w:pPr>
            <w:r w:rsidRPr="008C5FA0">
              <w:rPr>
                <w:rFonts w:ascii="Times New Roman" w:hAnsi="Times New Roman"/>
              </w:rPr>
              <w:t>Thêm trường tùy chỉnh vào mục công việc.</w:t>
            </w:r>
          </w:p>
          <w:p w14:paraId="08C6B69F" w14:textId="71DCDBD6" w:rsidR="00C96E84" w:rsidRPr="008C5FA0" w:rsidRDefault="00C96E84" w:rsidP="003D13DA">
            <w:pPr>
              <w:spacing w:before="0" w:after="0"/>
              <w:ind w:right="90"/>
              <w:rPr>
                <w:rFonts w:ascii="Times New Roman" w:hAnsi="Times New Roman"/>
              </w:rPr>
            </w:pPr>
            <w:r w:rsidRPr="008C5FA0">
              <w:rPr>
                <w:rFonts w:ascii="Times New Roman" w:hAnsi="Times New Roman"/>
              </w:rPr>
              <w:t>Khách hàng thêm trường tùy chỉnh để hỗ trợ việc theo dõi các yêu cầu về dữ liệu khách hàng có mà không được đáp ứng với nhóm trường hiện có. Ví dụ: khách hàng có thể thêm trường tùy chỉnh để theo dõi số vé (tiket number) của khách hàng. Đối với danh sách tất cả các trường được xác định cho tổ chức của khách hàng — bao gồm tất cả các trường được xác định cho hệ thống và các quy trình kế thừa</w:t>
            </w:r>
          </w:p>
          <w:p w14:paraId="5182D778" w14:textId="4A58B6C5" w:rsidR="00C96E84" w:rsidRPr="008C5FA0" w:rsidRDefault="00C96E84" w:rsidP="003D13DA">
            <w:pPr>
              <w:pStyle w:val="TableParagraph"/>
              <w:ind w:right="90"/>
              <w:jc w:val="center"/>
              <w:rPr>
                <w:sz w:val="24"/>
                <w:lang w:val="en-US"/>
              </w:rPr>
            </w:pPr>
            <w:r w:rsidRPr="008C5FA0">
              <w:t>Vui lòng tham chiếu tài liệu:</w:t>
            </w:r>
          </w:p>
          <w:p w14:paraId="0FFE9570" w14:textId="40EA8645" w:rsidR="00554187" w:rsidRPr="008C5FA0" w:rsidRDefault="00554187" w:rsidP="003D13DA">
            <w:pPr>
              <w:pStyle w:val="TableParagraph"/>
              <w:ind w:right="90"/>
              <w:jc w:val="center"/>
              <w:rPr>
                <w:sz w:val="24"/>
                <w:lang w:val="en-US"/>
              </w:rPr>
            </w:pPr>
            <w:r w:rsidRPr="008C5FA0">
              <w:rPr>
                <w:sz w:val="24"/>
                <w:lang w:val="en-US"/>
              </w:rPr>
              <w:t>https://docs.microsoft.com/en-us/azure/devops</w:t>
            </w:r>
          </w:p>
          <w:p w14:paraId="34B7912D" w14:textId="77777777" w:rsidR="00554187" w:rsidRPr="008C5FA0" w:rsidRDefault="00554187" w:rsidP="003D13DA">
            <w:pPr>
              <w:pStyle w:val="TableParagraph"/>
              <w:ind w:right="90"/>
              <w:jc w:val="center"/>
              <w:rPr>
                <w:sz w:val="24"/>
                <w:lang w:val="en-US"/>
              </w:rPr>
            </w:pPr>
            <w:r w:rsidRPr="008C5FA0">
              <w:rPr>
                <w:sz w:val="24"/>
                <w:lang w:val="en-US"/>
              </w:rPr>
              <w:t>/organizations/settings/work/add-custom-wit?view</w:t>
            </w:r>
          </w:p>
          <w:p w14:paraId="4D29963F" w14:textId="01493AA0" w:rsidR="00663DE4" w:rsidRPr="008C5FA0" w:rsidRDefault="00554187" w:rsidP="003D13DA">
            <w:pPr>
              <w:pStyle w:val="TableParagraph"/>
              <w:ind w:right="90"/>
              <w:jc w:val="center"/>
              <w:rPr>
                <w:sz w:val="24"/>
                <w:lang w:val="en-US"/>
              </w:rPr>
            </w:pPr>
            <w:r w:rsidRPr="008C5FA0">
              <w:rPr>
                <w:sz w:val="24"/>
                <w:lang w:val="en-US"/>
              </w:rPr>
              <w:t>=azure-devops</w:t>
            </w:r>
          </w:p>
        </w:tc>
      </w:tr>
      <w:tr w:rsidR="008C5FA0" w:rsidRPr="008C5FA0" w14:paraId="5367A79E" w14:textId="77777777" w:rsidTr="003D13DA">
        <w:trPr>
          <w:trHeight w:val="570"/>
        </w:trPr>
        <w:tc>
          <w:tcPr>
            <w:tcW w:w="900" w:type="dxa"/>
          </w:tcPr>
          <w:p w14:paraId="4A963B4E" w14:textId="77777777" w:rsidR="00673FF7" w:rsidRPr="008C5FA0" w:rsidRDefault="00673FF7" w:rsidP="00673FF7">
            <w:pPr>
              <w:pStyle w:val="TableParagraph"/>
              <w:spacing w:before="4"/>
              <w:rPr>
                <w:b/>
                <w:sz w:val="35"/>
              </w:rPr>
            </w:pPr>
          </w:p>
          <w:p w14:paraId="412A41FD" w14:textId="006DF030" w:rsidR="00673FF7" w:rsidRPr="008C5FA0" w:rsidRDefault="00673FF7" w:rsidP="00673FF7">
            <w:pPr>
              <w:rPr>
                <w:b/>
                <w:sz w:val="26"/>
              </w:rPr>
            </w:pPr>
            <w:r w:rsidRPr="008C5FA0">
              <w:t>I.1.2.1.3</w:t>
            </w:r>
          </w:p>
        </w:tc>
        <w:tc>
          <w:tcPr>
            <w:tcW w:w="1530" w:type="dxa"/>
          </w:tcPr>
          <w:p w14:paraId="14A4148B" w14:textId="77777777" w:rsidR="00673FF7" w:rsidRPr="008C5FA0" w:rsidRDefault="00673FF7" w:rsidP="00673FF7">
            <w:pPr>
              <w:pStyle w:val="TableParagraph"/>
              <w:spacing w:before="4"/>
              <w:rPr>
                <w:b/>
                <w:sz w:val="35"/>
              </w:rPr>
            </w:pPr>
          </w:p>
          <w:p w14:paraId="0D325B82" w14:textId="75B4C753" w:rsidR="00673FF7" w:rsidRPr="008C5FA0" w:rsidRDefault="00673FF7" w:rsidP="00673FF7">
            <w:pPr>
              <w:rPr>
                <w:b/>
                <w:sz w:val="26"/>
              </w:rPr>
            </w:pPr>
            <w:r w:rsidRPr="008C5FA0">
              <w:t>FN.PM.062</w:t>
            </w:r>
          </w:p>
        </w:tc>
        <w:tc>
          <w:tcPr>
            <w:tcW w:w="2340" w:type="dxa"/>
          </w:tcPr>
          <w:p w14:paraId="334FB4A6" w14:textId="77777777" w:rsidR="00673FF7" w:rsidRPr="008C5FA0" w:rsidRDefault="00673FF7" w:rsidP="00673FF7">
            <w:pPr>
              <w:pStyle w:val="TableParagraph"/>
              <w:spacing w:before="130"/>
              <w:ind w:left="107" w:right="365" w:firstLine="240"/>
              <w:jc w:val="both"/>
              <w:rPr>
                <w:sz w:val="24"/>
                <w:lang w:val="en-US"/>
              </w:rPr>
            </w:pPr>
            <w:r w:rsidRPr="008C5FA0">
              <w:rPr>
                <w:sz w:val="24"/>
              </w:rPr>
              <w:t>Cho phép định nghĩa thuộc tính mới dạng text, large text, number, date</w:t>
            </w:r>
          </w:p>
          <w:p w14:paraId="5FED4079" w14:textId="13D21F58" w:rsidR="00673FF7" w:rsidRPr="008C5FA0" w:rsidRDefault="00673FF7" w:rsidP="00673FF7">
            <w:pPr>
              <w:ind w:left="107" w:right="245" w:firstLine="240"/>
            </w:pPr>
            <w:r w:rsidRPr="008C5FA0">
              <w:t>Allow defining new properties as text, large text, number and date</w:t>
            </w:r>
          </w:p>
        </w:tc>
        <w:tc>
          <w:tcPr>
            <w:tcW w:w="1620" w:type="dxa"/>
          </w:tcPr>
          <w:p w14:paraId="2BCF4F47" w14:textId="6B65DBFB"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1ED09398" w14:textId="77777777" w:rsidR="00084244" w:rsidRPr="008C5FA0" w:rsidRDefault="00084244" w:rsidP="003D13DA">
            <w:pPr>
              <w:pStyle w:val="TableParagraph"/>
              <w:ind w:right="90"/>
              <w:jc w:val="center"/>
              <w:rPr>
                <w:sz w:val="24"/>
              </w:rPr>
            </w:pPr>
            <w:r w:rsidRPr="008C5FA0">
              <w:rPr>
                <w:noProof/>
              </w:rPr>
              <w:drawing>
                <wp:inline distT="0" distB="0" distL="0" distR="0" wp14:anchorId="7093B27D" wp14:editId="6D33605D">
                  <wp:extent cx="2790825" cy="1569839"/>
                  <wp:effectExtent l="0" t="0" r="0" b="0"/>
                  <wp:docPr id="129" name="Picture 128">
                    <a:extLst xmlns:a="http://schemas.openxmlformats.org/drawingml/2006/main">
                      <a:ext uri="{FF2B5EF4-FFF2-40B4-BE49-F238E27FC236}">
                        <a16:creationId xmlns:a16="http://schemas.microsoft.com/office/drawing/2014/main" id="{B8A6003A-5538-1C85-73DE-10A120F0CD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8">
                            <a:extLst>
                              <a:ext uri="{FF2B5EF4-FFF2-40B4-BE49-F238E27FC236}">
                                <a16:creationId xmlns:a16="http://schemas.microsoft.com/office/drawing/2014/main" id="{B8A6003A-5538-1C85-73DE-10A120F0CD77}"/>
                              </a:ext>
                            </a:extLst>
                          </pic:cNvPr>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798625" cy="1574226"/>
                          </a:xfrm>
                          <a:prstGeom prst="rect">
                            <a:avLst/>
                          </a:prstGeom>
                        </pic:spPr>
                      </pic:pic>
                    </a:graphicData>
                  </a:graphic>
                </wp:inline>
              </w:drawing>
            </w:r>
          </w:p>
          <w:p w14:paraId="42BAECEF" w14:textId="77777777" w:rsidR="00084244" w:rsidRPr="008C5FA0" w:rsidRDefault="00084244" w:rsidP="003D13DA">
            <w:pPr>
              <w:pStyle w:val="TableParagraph"/>
              <w:ind w:right="90"/>
              <w:jc w:val="center"/>
              <w:rPr>
                <w:sz w:val="24"/>
              </w:rPr>
            </w:pPr>
            <w:r w:rsidRPr="008C5FA0">
              <w:rPr>
                <w:sz w:val="24"/>
              </w:rPr>
              <w:t>By Default Feature</w:t>
            </w:r>
          </w:p>
          <w:p w14:paraId="182067F1" w14:textId="401C5209" w:rsidR="00084244" w:rsidRPr="008C5FA0" w:rsidRDefault="00084244" w:rsidP="003D13DA">
            <w:pPr>
              <w:pStyle w:val="TableParagraph"/>
              <w:ind w:right="90"/>
              <w:jc w:val="center"/>
              <w:rPr>
                <w:sz w:val="24"/>
              </w:rPr>
            </w:pPr>
            <w:r w:rsidRPr="008C5FA0">
              <w:rPr>
                <w:sz w:val="24"/>
              </w:rPr>
              <w:t>Add a custom field to a work item. You add a custom field to support tracking data requirements you have that aren't met with the existing set of fields.These fields can be added astext, large text, number and date.</w:t>
            </w:r>
          </w:p>
          <w:p w14:paraId="75D740C2" w14:textId="64AD879A" w:rsidR="00C96E84" w:rsidRPr="008C5FA0" w:rsidRDefault="00C96E84" w:rsidP="003D13DA">
            <w:pPr>
              <w:pStyle w:val="TableParagraph"/>
              <w:ind w:right="90"/>
              <w:jc w:val="center"/>
              <w:rPr>
                <w:sz w:val="24"/>
                <w:szCs w:val="24"/>
                <w:lang w:val="en-US"/>
              </w:rPr>
            </w:pPr>
            <w:r w:rsidRPr="008C5FA0">
              <w:rPr>
                <w:sz w:val="24"/>
                <w:szCs w:val="24"/>
                <w:lang w:val="en-US"/>
              </w:rPr>
              <w:t>Đây là tính năng mặc định của hệ thống</w:t>
            </w:r>
          </w:p>
          <w:p w14:paraId="2FBA3866" w14:textId="5837B2B7" w:rsidR="00C96E84" w:rsidRPr="008C5FA0" w:rsidRDefault="00C96E84" w:rsidP="003D13DA">
            <w:pPr>
              <w:spacing w:before="0" w:after="0"/>
              <w:ind w:right="90"/>
              <w:jc w:val="both"/>
              <w:rPr>
                <w:rFonts w:ascii="Times New Roman" w:hAnsi="Times New Roman"/>
              </w:rPr>
            </w:pPr>
            <w:r w:rsidRPr="008C5FA0">
              <w:rPr>
                <w:rFonts w:ascii="Times New Roman" w:hAnsi="Times New Roman"/>
              </w:rPr>
              <w:t>Thêm trường tùy chỉnh vào mục công việc. Khách hàng thêm trường tùy chỉnh để hỗ trợ việc theo dõi các yêu cầu về dữ liệu khách hàng có mà không được đáp ứng với nhóm trường hiện có</w:t>
            </w:r>
            <w:r w:rsidR="00F40CAC" w:rsidRPr="008C5FA0">
              <w:rPr>
                <w:rFonts w:ascii="Times New Roman" w:hAnsi="Times New Roman"/>
              </w:rPr>
              <w:t xml:space="preserve">. Các trường này có thể được thêm dưới dạng </w:t>
            </w:r>
            <w:r w:rsidR="001442C6" w:rsidRPr="008C5FA0">
              <w:rPr>
                <w:rFonts w:ascii="Times New Roman" w:hAnsi="Times New Roman"/>
              </w:rPr>
              <w:t>text, large text, number, date</w:t>
            </w:r>
            <w:r w:rsidR="00F40CAC" w:rsidRPr="008C5FA0">
              <w:rPr>
                <w:rFonts w:ascii="Times New Roman" w:hAnsi="Times New Roman"/>
              </w:rPr>
              <w:t>.</w:t>
            </w:r>
          </w:p>
          <w:p w14:paraId="70380239" w14:textId="161265EB" w:rsidR="00C96E84" w:rsidRPr="008C5FA0" w:rsidRDefault="00C96E84" w:rsidP="003D13DA">
            <w:pPr>
              <w:pStyle w:val="TableParagraph"/>
              <w:ind w:right="90"/>
              <w:jc w:val="center"/>
              <w:rPr>
                <w:sz w:val="24"/>
                <w:szCs w:val="24"/>
                <w:lang w:val="en-US"/>
              </w:rPr>
            </w:pPr>
            <w:r w:rsidRPr="008C5FA0">
              <w:t>Vui lòng tham chiếu tài liệu:</w:t>
            </w:r>
          </w:p>
          <w:p w14:paraId="4B213128" w14:textId="1FA465C3" w:rsidR="00673FF7" w:rsidRPr="008C5FA0" w:rsidRDefault="00084244" w:rsidP="003D13DA">
            <w:pPr>
              <w:pStyle w:val="TableParagraph"/>
              <w:ind w:right="90"/>
              <w:rPr>
                <w:sz w:val="24"/>
              </w:rPr>
            </w:pPr>
            <w:r w:rsidRPr="008C5FA0">
              <w:rPr>
                <w:sz w:val="24"/>
                <w:lang w:val="en-US"/>
              </w:rPr>
              <w:t>https://learn.microsoft.com/en-us/azure/devops/organizations/settings/work/add-custom-field?view=azure-devops</w:t>
            </w:r>
          </w:p>
        </w:tc>
      </w:tr>
      <w:tr w:rsidR="008C5FA0" w:rsidRPr="008C5FA0" w14:paraId="6D267884" w14:textId="77777777" w:rsidTr="003D13DA">
        <w:tblPrEx>
          <w:tblCellMar>
            <w:left w:w="108" w:type="dxa"/>
            <w:right w:w="108" w:type="dxa"/>
          </w:tblCellMar>
        </w:tblPrEx>
        <w:trPr>
          <w:trHeight w:val="570"/>
        </w:trPr>
        <w:tc>
          <w:tcPr>
            <w:tcW w:w="900" w:type="dxa"/>
          </w:tcPr>
          <w:p w14:paraId="77EA51B1" w14:textId="77777777" w:rsidR="00673FF7" w:rsidRPr="008C5FA0" w:rsidRDefault="00673FF7" w:rsidP="00673FF7">
            <w:pPr>
              <w:pStyle w:val="TableParagraph"/>
              <w:spacing w:before="5"/>
              <w:rPr>
                <w:b/>
                <w:sz w:val="35"/>
              </w:rPr>
            </w:pPr>
          </w:p>
          <w:p w14:paraId="2DA75C89" w14:textId="734CE94F" w:rsidR="00673FF7" w:rsidRPr="008C5FA0" w:rsidRDefault="00673FF7" w:rsidP="00673FF7">
            <w:pPr>
              <w:spacing w:before="4"/>
              <w:rPr>
                <w:b/>
                <w:sz w:val="35"/>
              </w:rPr>
            </w:pPr>
            <w:r w:rsidRPr="008C5FA0">
              <w:t>I.1.2.1.4</w:t>
            </w:r>
          </w:p>
        </w:tc>
        <w:tc>
          <w:tcPr>
            <w:tcW w:w="1530" w:type="dxa"/>
          </w:tcPr>
          <w:p w14:paraId="689F7F32" w14:textId="77777777" w:rsidR="00673FF7" w:rsidRPr="008C5FA0" w:rsidRDefault="00673FF7" w:rsidP="00673FF7">
            <w:pPr>
              <w:pStyle w:val="TableParagraph"/>
              <w:spacing w:before="5"/>
              <w:rPr>
                <w:b/>
                <w:sz w:val="35"/>
              </w:rPr>
            </w:pPr>
          </w:p>
          <w:p w14:paraId="0895B795" w14:textId="49DF98F9" w:rsidR="00673FF7" w:rsidRPr="008C5FA0" w:rsidRDefault="00673FF7" w:rsidP="00673FF7">
            <w:pPr>
              <w:spacing w:before="4"/>
              <w:rPr>
                <w:b/>
                <w:sz w:val="35"/>
              </w:rPr>
            </w:pPr>
            <w:r w:rsidRPr="008C5FA0">
              <w:t>FN.PM.063</w:t>
            </w:r>
          </w:p>
        </w:tc>
        <w:tc>
          <w:tcPr>
            <w:tcW w:w="2340" w:type="dxa"/>
          </w:tcPr>
          <w:p w14:paraId="21FC734F" w14:textId="77777777" w:rsidR="00673FF7" w:rsidRPr="008C5FA0" w:rsidRDefault="00673FF7" w:rsidP="00673FF7">
            <w:pPr>
              <w:pStyle w:val="TableParagraph"/>
              <w:ind w:left="107" w:right="348" w:firstLine="240"/>
              <w:rPr>
                <w:sz w:val="24"/>
              </w:rPr>
            </w:pPr>
            <w:r w:rsidRPr="008C5FA0">
              <w:rPr>
                <w:sz w:val="24"/>
              </w:rPr>
              <w:t>Cho phép định nghĩa thuộc tính mới dạng single choice,</w:t>
            </w:r>
          </w:p>
          <w:p w14:paraId="6CE051EC" w14:textId="77777777" w:rsidR="00673FF7" w:rsidRPr="008C5FA0" w:rsidRDefault="00673FF7" w:rsidP="00673FF7">
            <w:pPr>
              <w:pStyle w:val="TableParagraph"/>
              <w:spacing w:line="270" w:lineRule="atLeast"/>
              <w:ind w:left="107" w:right="358"/>
              <w:rPr>
                <w:sz w:val="24"/>
                <w:lang w:val="en-US"/>
              </w:rPr>
            </w:pPr>
            <w:r w:rsidRPr="008C5FA0">
              <w:rPr>
                <w:sz w:val="24"/>
              </w:rPr>
              <w:t>multi choice, định nghĩa từng lựa chọn trong đó</w:t>
            </w:r>
          </w:p>
          <w:p w14:paraId="74B3BBB9" w14:textId="77777777" w:rsidR="00673FF7" w:rsidRPr="008C5FA0" w:rsidRDefault="00673FF7" w:rsidP="00673FF7">
            <w:pPr>
              <w:pStyle w:val="TableParagraph"/>
              <w:spacing w:line="270" w:lineRule="atLeast"/>
              <w:ind w:left="107" w:right="358"/>
              <w:rPr>
                <w:sz w:val="24"/>
                <w:lang w:val="en-US"/>
              </w:rPr>
            </w:pPr>
            <w:r w:rsidRPr="008C5FA0">
              <w:rPr>
                <w:sz w:val="24"/>
                <w:lang w:val="en-US"/>
              </w:rPr>
              <w:t>Allow defining new attributes as single choice,</w:t>
            </w:r>
          </w:p>
          <w:p w14:paraId="72B0915D" w14:textId="2E35A51D" w:rsidR="00673FF7" w:rsidRPr="008C5FA0" w:rsidRDefault="00673FF7" w:rsidP="00673FF7">
            <w:pPr>
              <w:spacing w:before="130"/>
              <w:ind w:left="107" w:right="365" w:firstLine="240"/>
              <w:jc w:val="both"/>
            </w:pPr>
            <w:r w:rsidRPr="008C5FA0">
              <w:lastRenderedPageBreak/>
              <w:t>multi choice, and allow defining each option in it</w:t>
            </w:r>
          </w:p>
        </w:tc>
        <w:tc>
          <w:tcPr>
            <w:tcW w:w="1620" w:type="dxa"/>
          </w:tcPr>
          <w:p w14:paraId="7AC58C80" w14:textId="6A60848A" w:rsidR="00673FF7" w:rsidRPr="008C5FA0" w:rsidRDefault="00D570B5" w:rsidP="00673FF7">
            <w:pPr>
              <w:pStyle w:val="TableParagraph"/>
              <w:jc w:val="center"/>
              <w:rPr>
                <w:sz w:val="24"/>
                <w:lang w:val="en-US"/>
              </w:rPr>
            </w:pPr>
            <w:r w:rsidRPr="008C5FA0">
              <w:rPr>
                <w:sz w:val="24"/>
                <w:lang w:val="en-US"/>
              </w:rPr>
              <w:lastRenderedPageBreak/>
              <w:t>Đáp ứng</w:t>
            </w:r>
          </w:p>
        </w:tc>
        <w:tc>
          <w:tcPr>
            <w:tcW w:w="9504" w:type="dxa"/>
          </w:tcPr>
          <w:p w14:paraId="3C76867C" w14:textId="77777777" w:rsidR="00A70C59" w:rsidRPr="008C5FA0" w:rsidRDefault="00A70C59" w:rsidP="003D13DA">
            <w:pPr>
              <w:pStyle w:val="TableParagraph"/>
              <w:ind w:right="90"/>
              <w:jc w:val="center"/>
              <w:rPr>
                <w:sz w:val="24"/>
              </w:rPr>
            </w:pPr>
            <w:r w:rsidRPr="008C5FA0">
              <w:rPr>
                <w:noProof/>
              </w:rPr>
              <w:drawing>
                <wp:inline distT="0" distB="0" distL="0" distR="0" wp14:anchorId="4ED562CC" wp14:editId="038345EB">
                  <wp:extent cx="2809875" cy="1610364"/>
                  <wp:effectExtent l="0" t="0" r="0" b="8890"/>
                  <wp:docPr id="152" name="Picture 151">
                    <a:extLst xmlns:a="http://schemas.openxmlformats.org/drawingml/2006/main">
                      <a:ext uri="{FF2B5EF4-FFF2-40B4-BE49-F238E27FC236}">
                        <a16:creationId xmlns:a16="http://schemas.microsoft.com/office/drawing/2014/main" id="{8B8E3B58-BC55-8131-910E-590FB99E7B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1">
                            <a:extLst>
                              <a:ext uri="{FF2B5EF4-FFF2-40B4-BE49-F238E27FC236}">
                                <a16:creationId xmlns:a16="http://schemas.microsoft.com/office/drawing/2014/main" id="{8B8E3B58-BC55-8131-910E-590FB99E7B1A}"/>
                              </a:ext>
                            </a:extLst>
                          </pic:cNvPr>
                          <pic:cNvPicPr>
                            <a:picLocks noChangeAspect="1"/>
                          </pic:cNvPicPr>
                        </pic:nvPicPr>
                        <pic:blipFill>
                          <a:blip r:embed="rId100"/>
                          <a:stretch>
                            <a:fillRect/>
                          </a:stretch>
                        </pic:blipFill>
                        <pic:spPr>
                          <a:xfrm>
                            <a:off x="0" y="0"/>
                            <a:ext cx="2817949" cy="1614991"/>
                          </a:xfrm>
                          <a:prstGeom prst="rect">
                            <a:avLst/>
                          </a:prstGeom>
                        </pic:spPr>
                      </pic:pic>
                    </a:graphicData>
                  </a:graphic>
                </wp:inline>
              </w:drawing>
            </w:r>
          </w:p>
          <w:p w14:paraId="0ED8A16B" w14:textId="5E1DE8BD" w:rsidR="001D6F76" w:rsidRPr="008C5FA0" w:rsidRDefault="001D6F76" w:rsidP="003D13DA">
            <w:pPr>
              <w:pStyle w:val="TableParagraph"/>
              <w:ind w:right="90"/>
              <w:jc w:val="center"/>
              <w:rPr>
                <w:sz w:val="24"/>
              </w:rPr>
            </w:pPr>
            <w:r w:rsidRPr="008C5FA0">
              <w:rPr>
                <w:sz w:val="24"/>
              </w:rPr>
              <w:t>By Default Feature</w:t>
            </w:r>
          </w:p>
          <w:p w14:paraId="105BCB23" w14:textId="5BCFCB48" w:rsidR="00673FF7" w:rsidRPr="008C5FA0" w:rsidRDefault="001D6F76" w:rsidP="003D13DA">
            <w:pPr>
              <w:pStyle w:val="TableParagraph"/>
              <w:ind w:right="90"/>
              <w:jc w:val="center"/>
              <w:rPr>
                <w:sz w:val="24"/>
              </w:rPr>
            </w:pPr>
            <w:r w:rsidRPr="008C5FA0">
              <w:rPr>
                <w:sz w:val="24"/>
              </w:rPr>
              <w:t xml:space="preserve">Add a custom field to a work item. You add a custom field to support tracking data </w:t>
            </w:r>
            <w:r w:rsidRPr="008C5FA0">
              <w:rPr>
                <w:sz w:val="24"/>
              </w:rPr>
              <w:lastRenderedPageBreak/>
              <w:t>requirements you have that aren't met with the existing set of fields.These fields can be added as picklist to allow defining new attributes as single choice, multi choice.</w:t>
            </w:r>
          </w:p>
          <w:p w14:paraId="6C593BC4" w14:textId="77777777" w:rsidR="00F40CAC" w:rsidRPr="008C5FA0" w:rsidRDefault="00F40CAC" w:rsidP="003D13DA">
            <w:pPr>
              <w:pStyle w:val="TableParagraph"/>
              <w:ind w:right="90"/>
              <w:jc w:val="center"/>
              <w:rPr>
                <w:sz w:val="24"/>
                <w:szCs w:val="24"/>
                <w:lang w:val="en-US"/>
              </w:rPr>
            </w:pPr>
            <w:r w:rsidRPr="008C5FA0">
              <w:rPr>
                <w:sz w:val="24"/>
                <w:szCs w:val="24"/>
                <w:lang w:val="en-US"/>
              </w:rPr>
              <w:t>Đây là tính năng mặc định của hệ thống</w:t>
            </w:r>
          </w:p>
          <w:p w14:paraId="69F30017" w14:textId="2AD24BE9" w:rsidR="00F40CAC" w:rsidRPr="008C5FA0" w:rsidRDefault="00F40CAC" w:rsidP="003D13DA">
            <w:pPr>
              <w:spacing w:before="0" w:after="0"/>
              <w:ind w:right="90"/>
              <w:jc w:val="both"/>
              <w:rPr>
                <w:rFonts w:ascii="Times New Roman" w:hAnsi="Times New Roman"/>
              </w:rPr>
            </w:pPr>
            <w:r w:rsidRPr="008C5FA0">
              <w:rPr>
                <w:rFonts w:ascii="Times New Roman" w:hAnsi="Times New Roman"/>
              </w:rPr>
              <w:t>Thêm trường tùy chỉnh vào hạng mục công việc. Khách hàng thêm trường tùy chỉnh để hỗ trợ việc theo dõi các yêu cầu về dữ liệu khách hàng có mà không được đáp ứng với nhóm trường hiện có. Các trường này có thể được thêm dưới dạng danh sách chọn để cho phép xác định các thuộc tính mới dưới dạng một lựa chọn, nhiều lựa chọn</w:t>
            </w:r>
          </w:p>
          <w:p w14:paraId="33AF5F97" w14:textId="2A576333" w:rsidR="00F40CAC" w:rsidRPr="008C5FA0" w:rsidRDefault="00F40CAC" w:rsidP="003D13DA">
            <w:pPr>
              <w:pStyle w:val="TableParagraph"/>
              <w:ind w:right="90"/>
              <w:jc w:val="center"/>
              <w:rPr>
                <w:sz w:val="24"/>
              </w:rPr>
            </w:pPr>
            <w:r w:rsidRPr="008C5FA0">
              <w:t>Vui lòng tham chiếu tài liệu:</w:t>
            </w:r>
          </w:p>
          <w:p w14:paraId="07AC041D" w14:textId="60B6FA57" w:rsidR="00A70C59" w:rsidRPr="008C5FA0" w:rsidRDefault="00402951" w:rsidP="003D13DA">
            <w:pPr>
              <w:pStyle w:val="TableParagraph"/>
              <w:ind w:right="90"/>
              <w:jc w:val="center"/>
              <w:rPr>
                <w:sz w:val="24"/>
                <w:lang w:val="en-US"/>
              </w:rPr>
            </w:pPr>
            <w:r w:rsidRPr="008C5FA0">
              <w:rPr>
                <w:sz w:val="24"/>
                <w:lang w:val="en-US"/>
              </w:rPr>
              <w:t>https://learn.microsoft.com/en-us/azure/devops/organizations/settings/work/customize-process-field?view=azure-devops</w:t>
            </w:r>
          </w:p>
        </w:tc>
      </w:tr>
      <w:tr w:rsidR="008C5FA0" w:rsidRPr="008C5FA0" w14:paraId="217ABAC5" w14:textId="77777777" w:rsidTr="003D13DA">
        <w:tblPrEx>
          <w:tblCellMar>
            <w:left w:w="108" w:type="dxa"/>
            <w:right w:w="108" w:type="dxa"/>
          </w:tblCellMar>
        </w:tblPrEx>
        <w:trPr>
          <w:trHeight w:val="570"/>
        </w:trPr>
        <w:tc>
          <w:tcPr>
            <w:tcW w:w="900" w:type="dxa"/>
          </w:tcPr>
          <w:p w14:paraId="7C5BDC0C" w14:textId="77777777" w:rsidR="00673FF7" w:rsidRPr="008C5FA0" w:rsidRDefault="00673FF7" w:rsidP="00673FF7">
            <w:pPr>
              <w:pStyle w:val="TableParagraph"/>
              <w:spacing w:before="2"/>
              <w:rPr>
                <w:b/>
                <w:sz w:val="35"/>
              </w:rPr>
            </w:pPr>
          </w:p>
          <w:p w14:paraId="018E7081" w14:textId="6B15B94F" w:rsidR="00673FF7" w:rsidRPr="008C5FA0" w:rsidRDefault="00673FF7" w:rsidP="00673FF7">
            <w:pPr>
              <w:spacing w:before="5"/>
              <w:rPr>
                <w:b/>
                <w:sz w:val="35"/>
              </w:rPr>
            </w:pPr>
            <w:r w:rsidRPr="008C5FA0">
              <w:t>I.1.2.1.5</w:t>
            </w:r>
          </w:p>
        </w:tc>
        <w:tc>
          <w:tcPr>
            <w:tcW w:w="1530" w:type="dxa"/>
          </w:tcPr>
          <w:p w14:paraId="3B72FCC4" w14:textId="77777777" w:rsidR="00673FF7" w:rsidRPr="008C5FA0" w:rsidRDefault="00673FF7" w:rsidP="00673FF7">
            <w:pPr>
              <w:pStyle w:val="TableParagraph"/>
              <w:spacing w:before="2"/>
              <w:rPr>
                <w:b/>
                <w:sz w:val="35"/>
              </w:rPr>
            </w:pPr>
          </w:p>
          <w:p w14:paraId="507EBCC2" w14:textId="4557C8CA" w:rsidR="00673FF7" w:rsidRPr="008C5FA0" w:rsidRDefault="00673FF7" w:rsidP="00673FF7">
            <w:pPr>
              <w:spacing w:before="5"/>
              <w:rPr>
                <w:b/>
                <w:sz w:val="35"/>
              </w:rPr>
            </w:pPr>
            <w:r w:rsidRPr="008C5FA0">
              <w:t>FN.PM.064</w:t>
            </w:r>
          </w:p>
        </w:tc>
        <w:tc>
          <w:tcPr>
            <w:tcW w:w="2340" w:type="dxa"/>
          </w:tcPr>
          <w:p w14:paraId="53BEC233" w14:textId="77777777" w:rsidR="00673FF7" w:rsidRPr="008C5FA0" w:rsidRDefault="00673FF7" w:rsidP="00673FF7">
            <w:pPr>
              <w:pStyle w:val="TableParagraph"/>
              <w:ind w:left="107" w:right="105" w:firstLine="240"/>
              <w:rPr>
                <w:sz w:val="24"/>
              </w:rPr>
            </w:pPr>
            <w:r w:rsidRPr="008C5FA0">
              <w:rPr>
                <w:sz w:val="24"/>
              </w:rPr>
              <w:t>Cho phép định nghĩa thuộc tính mới dạng danh mục, cho phép định nghĩa từng mục trong</w:t>
            </w:r>
          </w:p>
          <w:p w14:paraId="582D100B" w14:textId="77777777" w:rsidR="00673FF7" w:rsidRPr="008C5FA0" w:rsidRDefault="00673FF7" w:rsidP="00673FF7">
            <w:pPr>
              <w:pStyle w:val="TableParagraph"/>
              <w:spacing w:line="264" w:lineRule="exact"/>
              <w:ind w:left="107"/>
              <w:rPr>
                <w:sz w:val="24"/>
                <w:lang w:val="en-US"/>
              </w:rPr>
            </w:pPr>
            <w:r w:rsidRPr="008C5FA0">
              <w:rPr>
                <w:sz w:val="24"/>
              </w:rPr>
              <w:t>danh mục</w:t>
            </w:r>
          </w:p>
          <w:p w14:paraId="291C4BA6" w14:textId="53CD56F4" w:rsidR="00673FF7" w:rsidRPr="008C5FA0" w:rsidRDefault="00673FF7" w:rsidP="00673FF7">
            <w:pPr>
              <w:ind w:left="107" w:right="348" w:firstLine="240"/>
            </w:pPr>
            <w:r w:rsidRPr="008C5FA0">
              <w:t>Allows definition of new attribute in the category, allow definition of each item in the category</w:t>
            </w:r>
          </w:p>
        </w:tc>
        <w:tc>
          <w:tcPr>
            <w:tcW w:w="1620" w:type="dxa"/>
          </w:tcPr>
          <w:p w14:paraId="3D8EF732" w14:textId="37E7401D"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517A471E" w14:textId="77777777" w:rsidR="0040741B" w:rsidRPr="008C5FA0" w:rsidRDefault="0040741B" w:rsidP="003D13DA">
            <w:pPr>
              <w:pStyle w:val="TableParagraph"/>
              <w:ind w:right="90"/>
              <w:jc w:val="center"/>
              <w:rPr>
                <w:sz w:val="24"/>
              </w:rPr>
            </w:pPr>
            <w:r w:rsidRPr="008C5FA0">
              <w:rPr>
                <w:noProof/>
              </w:rPr>
              <w:drawing>
                <wp:inline distT="0" distB="0" distL="0" distR="0" wp14:anchorId="0665DEDD" wp14:editId="43FC7EBA">
                  <wp:extent cx="2466975" cy="1111708"/>
                  <wp:effectExtent l="0" t="0" r="0" b="0"/>
                  <wp:docPr id="178" name="Picture 177">
                    <a:extLst xmlns:a="http://schemas.openxmlformats.org/drawingml/2006/main">
                      <a:ext uri="{FF2B5EF4-FFF2-40B4-BE49-F238E27FC236}">
                        <a16:creationId xmlns:a16="http://schemas.microsoft.com/office/drawing/2014/main" id="{9A5D5F31-1FB3-4589-9601-60174E9333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7">
                            <a:extLst>
                              <a:ext uri="{FF2B5EF4-FFF2-40B4-BE49-F238E27FC236}">
                                <a16:creationId xmlns:a16="http://schemas.microsoft.com/office/drawing/2014/main" id="{9A5D5F31-1FB3-4589-9601-60174E933365}"/>
                              </a:ext>
                            </a:extLst>
                          </pic:cNvPr>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86402" cy="1120463"/>
                          </a:xfrm>
                          <a:prstGeom prst="rect">
                            <a:avLst/>
                          </a:prstGeom>
                        </pic:spPr>
                      </pic:pic>
                    </a:graphicData>
                  </a:graphic>
                </wp:inline>
              </w:drawing>
            </w:r>
          </w:p>
          <w:p w14:paraId="04D0C41D" w14:textId="48968507" w:rsidR="0040741B" w:rsidRPr="008C5FA0" w:rsidRDefault="0040741B" w:rsidP="003D13DA">
            <w:pPr>
              <w:pStyle w:val="TableParagraph"/>
              <w:ind w:right="90"/>
              <w:jc w:val="center"/>
              <w:rPr>
                <w:sz w:val="24"/>
              </w:rPr>
            </w:pPr>
            <w:r w:rsidRPr="008C5FA0">
              <w:rPr>
                <w:sz w:val="24"/>
              </w:rPr>
              <w:t>By Default Feature</w:t>
            </w:r>
          </w:p>
          <w:p w14:paraId="3D5BD04C" w14:textId="514EF449" w:rsidR="00673FF7" w:rsidRPr="008C5FA0" w:rsidRDefault="0040741B" w:rsidP="003D13DA">
            <w:pPr>
              <w:pStyle w:val="TableParagraph"/>
              <w:ind w:right="90"/>
              <w:jc w:val="center"/>
              <w:rPr>
                <w:sz w:val="24"/>
              </w:rPr>
            </w:pPr>
            <w:r w:rsidRPr="008C5FA0">
              <w:rPr>
                <w:sz w:val="24"/>
              </w:rPr>
              <w:t>Add a custom field to a work item. You add a custom field to support tracking data requirements you have that aren't met with the existing set of fields</w:t>
            </w:r>
          </w:p>
          <w:p w14:paraId="26E55C38" w14:textId="77777777" w:rsidR="00F40CAC" w:rsidRPr="008C5FA0" w:rsidRDefault="00F40CAC" w:rsidP="003D13DA">
            <w:pPr>
              <w:pStyle w:val="TableParagraph"/>
              <w:ind w:right="90"/>
              <w:jc w:val="center"/>
              <w:rPr>
                <w:sz w:val="24"/>
                <w:szCs w:val="24"/>
                <w:lang w:val="en-US"/>
              </w:rPr>
            </w:pPr>
            <w:r w:rsidRPr="008C5FA0">
              <w:rPr>
                <w:sz w:val="24"/>
                <w:szCs w:val="24"/>
                <w:lang w:val="en-US"/>
              </w:rPr>
              <w:t>Đây là tính năng mặc định của hệ thống</w:t>
            </w:r>
          </w:p>
          <w:p w14:paraId="5CFE67EA" w14:textId="178E51F6" w:rsidR="00F40CAC" w:rsidRPr="008C5FA0" w:rsidRDefault="00F40CAC" w:rsidP="003D13DA">
            <w:pPr>
              <w:pStyle w:val="TableParagraph"/>
              <w:ind w:right="90"/>
              <w:jc w:val="center"/>
              <w:rPr>
                <w:sz w:val="24"/>
              </w:rPr>
            </w:pPr>
            <w:r w:rsidRPr="008C5FA0">
              <w:t>Thêm trường tùy chỉnh vào hạng mục công việc. Khách hàng thêm trường tùy chỉnh để hỗ trợ việc theo dõi các yêu cầu về dữ liệu khách hàng có mà không được đáp ứng với nhóm trường hiện có.</w:t>
            </w:r>
          </w:p>
          <w:p w14:paraId="41D5D667" w14:textId="77777777" w:rsidR="00F40CAC" w:rsidRPr="008C5FA0" w:rsidRDefault="00F40CAC" w:rsidP="003D13DA">
            <w:pPr>
              <w:pStyle w:val="TableParagraph"/>
              <w:ind w:right="90"/>
              <w:jc w:val="center"/>
              <w:rPr>
                <w:sz w:val="24"/>
                <w:lang w:val="en-US"/>
              </w:rPr>
            </w:pPr>
            <w:r w:rsidRPr="008C5FA0">
              <w:rPr>
                <w:sz w:val="24"/>
                <w:lang w:val="en-US"/>
              </w:rPr>
              <w:t>Vui lòng tham chiếu tài liệu:</w:t>
            </w:r>
          </w:p>
          <w:p w14:paraId="30AE157A" w14:textId="58C6130E" w:rsidR="002E5956" w:rsidRPr="008C5FA0" w:rsidRDefault="002E5956" w:rsidP="003D13DA">
            <w:pPr>
              <w:pStyle w:val="TableParagraph"/>
              <w:ind w:right="90"/>
              <w:jc w:val="center"/>
              <w:rPr>
                <w:sz w:val="24"/>
                <w:lang w:val="en-US"/>
              </w:rPr>
            </w:pPr>
            <w:r w:rsidRPr="008C5FA0">
              <w:rPr>
                <w:sz w:val="24"/>
                <w:lang w:val="en-US"/>
              </w:rPr>
              <w:t>https://learn.microsoft.com/en-us/azure/devops/organizations/settings/work/add-custom-field?view=azure-devops</w:t>
            </w:r>
          </w:p>
        </w:tc>
      </w:tr>
      <w:tr w:rsidR="008C5FA0" w:rsidRPr="008C5FA0" w14:paraId="37454CBB" w14:textId="77777777" w:rsidTr="003D13DA">
        <w:tblPrEx>
          <w:tblCellMar>
            <w:left w:w="108" w:type="dxa"/>
            <w:right w:w="108" w:type="dxa"/>
          </w:tblCellMar>
        </w:tblPrEx>
        <w:trPr>
          <w:trHeight w:val="570"/>
        </w:trPr>
        <w:tc>
          <w:tcPr>
            <w:tcW w:w="900" w:type="dxa"/>
          </w:tcPr>
          <w:p w14:paraId="789D74F3" w14:textId="77777777" w:rsidR="00673FF7" w:rsidRPr="008C5FA0" w:rsidRDefault="00673FF7" w:rsidP="00673FF7">
            <w:pPr>
              <w:pStyle w:val="TableParagraph"/>
              <w:rPr>
                <w:b/>
                <w:sz w:val="26"/>
              </w:rPr>
            </w:pPr>
          </w:p>
          <w:p w14:paraId="4B9C985F" w14:textId="77777777" w:rsidR="00673FF7" w:rsidRPr="008C5FA0" w:rsidRDefault="00673FF7" w:rsidP="00673FF7">
            <w:pPr>
              <w:pStyle w:val="TableParagraph"/>
              <w:spacing w:before="3"/>
              <w:rPr>
                <w:b/>
                <w:sz w:val="21"/>
              </w:rPr>
            </w:pPr>
          </w:p>
          <w:p w14:paraId="5AA4C28F" w14:textId="518E455C" w:rsidR="00673FF7" w:rsidRPr="008C5FA0" w:rsidRDefault="00673FF7" w:rsidP="00673FF7">
            <w:pPr>
              <w:spacing w:before="2"/>
              <w:rPr>
                <w:b/>
                <w:sz w:val="35"/>
              </w:rPr>
            </w:pPr>
            <w:r w:rsidRPr="008C5FA0">
              <w:t>I.1.2.1.6</w:t>
            </w:r>
          </w:p>
        </w:tc>
        <w:tc>
          <w:tcPr>
            <w:tcW w:w="1530" w:type="dxa"/>
          </w:tcPr>
          <w:p w14:paraId="5A07B3E3" w14:textId="77777777" w:rsidR="00673FF7" w:rsidRPr="008C5FA0" w:rsidRDefault="00673FF7" w:rsidP="00673FF7">
            <w:pPr>
              <w:pStyle w:val="TableParagraph"/>
              <w:rPr>
                <w:b/>
                <w:sz w:val="26"/>
              </w:rPr>
            </w:pPr>
          </w:p>
          <w:p w14:paraId="748CE0A8" w14:textId="77777777" w:rsidR="00673FF7" w:rsidRPr="008C5FA0" w:rsidRDefault="00673FF7" w:rsidP="00673FF7">
            <w:pPr>
              <w:pStyle w:val="TableParagraph"/>
              <w:spacing w:before="3"/>
              <w:rPr>
                <w:b/>
                <w:sz w:val="21"/>
              </w:rPr>
            </w:pPr>
          </w:p>
          <w:p w14:paraId="7DC8C36F" w14:textId="5B937B06" w:rsidR="00673FF7" w:rsidRPr="008C5FA0" w:rsidRDefault="00673FF7" w:rsidP="00673FF7">
            <w:pPr>
              <w:spacing w:before="2"/>
              <w:rPr>
                <w:b/>
                <w:sz w:val="35"/>
              </w:rPr>
            </w:pPr>
            <w:r w:rsidRPr="008C5FA0">
              <w:t>FN.PM.065</w:t>
            </w:r>
          </w:p>
        </w:tc>
        <w:tc>
          <w:tcPr>
            <w:tcW w:w="2340" w:type="dxa"/>
          </w:tcPr>
          <w:p w14:paraId="43E387E5" w14:textId="77777777" w:rsidR="00673FF7" w:rsidRPr="008C5FA0" w:rsidRDefault="00673FF7" w:rsidP="00673FF7">
            <w:pPr>
              <w:pStyle w:val="TableParagraph"/>
              <w:ind w:left="107" w:right="82" w:firstLine="240"/>
              <w:rPr>
                <w:sz w:val="24"/>
              </w:rPr>
            </w:pPr>
            <w:r w:rsidRPr="008C5FA0">
              <w:rPr>
                <w:sz w:val="24"/>
              </w:rPr>
              <w:t>Cho phép định nghĩa danh mục nhiều cấp, vd: danh mục cấp 1 chọn tỉnh, danh mục cấp 2 sẽ tự động hiển thị các quận</w:t>
            </w:r>
          </w:p>
          <w:p w14:paraId="0AE1398E" w14:textId="77777777" w:rsidR="00673FF7" w:rsidRPr="008C5FA0" w:rsidRDefault="00673FF7" w:rsidP="00673FF7">
            <w:pPr>
              <w:pStyle w:val="TableParagraph"/>
              <w:spacing w:line="264" w:lineRule="exact"/>
              <w:ind w:left="107"/>
              <w:rPr>
                <w:sz w:val="24"/>
                <w:lang w:val="en-US"/>
              </w:rPr>
            </w:pPr>
            <w:r w:rsidRPr="008C5FA0">
              <w:rPr>
                <w:sz w:val="24"/>
              </w:rPr>
              <w:t>huyện trong tỉnh đó</w:t>
            </w:r>
          </w:p>
          <w:p w14:paraId="19FE7136" w14:textId="7D69BC7F" w:rsidR="00673FF7" w:rsidRPr="008C5FA0" w:rsidRDefault="00673FF7" w:rsidP="00673FF7">
            <w:pPr>
              <w:ind w:left="107" w:right="105" w:firstLine="240"/>
            </w:pPr>
            <w:r w:rsidRPr="008C5FA0">
              <w:t>Allows defining multi-level categories, for example: the first-level category is for selecting a province, the second-level category will automatically display the districts in that province</w:t>
            </w:r>
          </w:p>
        </w:tc>
        <w:tc>
          <w:tcPr>
            <w:tcW w:w="1620" w:type="dxa"/>
          </w:tcPr>
          <w:p w14:paraId="5149F012" w14:textId="5E2CEC4F"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3227E3E2" w14:textId="54F075AB" w:rsidR="00CB5BF6" w:rsidRPr="008C5FA0" w:rsidRDefault="008735F9" w:rsidP="003D13DA">
            <w:pPr>
              <w:pStyle w:val="TableParagraph"/>
              <w:ind w:right="90"/>
              <w:jc w:val="center"/>
              <w:rPr>
                <w:sz w:val="24"/>
              </w:rPr>
            </w:pPr>
            <w:r w:rsidRPr="008C5FA0">
              <w:rPr>
                <w:noProof/>
              </w:rPr>
              <w:drawing>
                <wp:inline distT="0" distB="0" distL="0" distR="0" wp14:anchorId="27DEFB09" wp14:editId="305160E9">
                  <wp:extent cx="3077029" cy="728940"/>
                  <wp:effectExtent l="0" t="0" r="0" b="0"/>
                  <wp:docPr id="13" name="Picture 142">
                    <a:extLst xmlns:a="http://schemas.openxmlformats.org/drawingml/2006/main">
                      <a:ext uri="{FF2B5EF4-FFF2-40B4-BE49-F238E27FC236}">
                        <a16:creationId xmlns:a16="http://schemas.microsoft.com/office/drawing/2014/main" id="{910F3BE8-15EE-42D4-B9AD-EFDE0DB335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42">
                            <a:extLst>
                              <a:ext uri="{FF2B5EF4-FFF2-40B4-BE49-F238E27FC236}">
                                <a16:creationId xmlns:a16="http://schemas.microsoft.com/office/drawing/2014/main" id="{910F3BE8-15EE-42D4-B9AD-EFDE0DB335DB}"/>
                              </a:ext>
                            </a:extLst>
                          </pic:cNvPr>
                          <pic:cNvPicPr>
                            <a:picLocks noChangeAspect="1"/>
                          </pic:cNvPicPr>
                        </pic:nvPicPr>
                        <pic:blipFill>
                          <a:blip r:embed="rId102"/>
                          <a:stretch>
                            <a:fillRect/>
                          </a:stretch>
                        </pic:blipFill>
                        <pic:spPr>
                          <a:xfrm>
                            <a:off x="0" y="0"/>
                            <a:ext cx="3077029" cy="728940"/>
                          </a:xfrm>
                          <a:prstGeom prst="rect">
                            <a:avLst/>
                          </a:prstGeom>
                        </pic:spPr>
                      </pic:pic>
                    </a:graphicData>
                  </a:graphic>
                </wp:inline>
              </w:drawing>
            </w:r>
            <w:r w:rsidR="00CB5BF6" w:rsidRPr="008C5FA0">
              <w:rPr>
                <w:noProof/>
              </w:rPr>
              <w:drawing>
                <wp:inline distT="0" distB="0" distL="0" distR="0" wp14:anchorId="725A0AD9" wp14:editId="28D52034">
                  <wp:extent cx="2675725" cy="1143000"/>
                  <wp:effectExtent l="0" t="0" r="0" b="0"/>
                  <wp:docPr id="143" name="Picture 142">
                    <a:extLst xmlns:a="http://schemas.openxmlformats.org/drawingml/2006/main">
                      <a:ext uri="{FF2B5EF4-FFF2-40B4-BE49-F238E27FC236}">
                        <a16:creationId xmlns:a16="http://schemas.microsoft.com/office/drawing/2014/main" id="{A355EA14-B3A1-71DE-7547-E193E72EDA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2">
                            <a:extLst>
                              <a:ext uri="{FF2B5EF4-FFF2-40B4-BE49-F238E27FC236}">
                                <a16:creationId xmlns:a16="http://schemas.microsoft.com/office/drawing/2014/main" id="{A355EA14-B3A1-71DE-7547-E193E72EDAB1}"/>
                              </a:ext>
                            </a:extLst>
                          </pic:cNvPr>
                          <pic:cNvPicPr>
                            <a:picLocks noChangeAspect="1"/>
                          </pic:cNvPicPr>
                        </pic:nvPicPr>
                        <pic:blipFill>
                          <a:blip r:embed="rId103"/>
                          <a:stretch>
                            <a:fillRect/>
                          </a:stretch>
                        </pic:blipFill>
                        <pic:spPr>
                          <a:xfrm>
                            <a:off x="0" y="0"/>
                            <a:ext cx="2690551" cy="1149333"/>
                          </a:xfrm>
                          <a:prstGeom prst="rect">
                            <a:avLst/>
                          </a:prstGeom>
                        </pic:spPr>
                      </pic:pic>
                    </a:graphicData>
                  </a:graphic>
                </wp:inline>
              </w:drawing>
            </w:r>
          </w:p>
          <w:p w14:paraId="7C7E2FC7" w14:textId="3E900114" w:rsidR="008735F9" w:rsidRPr="008C5FA0" w:rsidRDefault="008735F9" w:rsidP="003D13DA">
            <w:pPr>
              <w:pStyle w:val="TableParagraph"/>
              <w:ind w:right="90"/>
              <w:jc w:val="center"/>
              <w:rPr>
                <w:sz w:val="24"/>
              </w:rPr>
            </w:pPr>
          </w:p>
          <w:p w14:paraId="2E96FA07" w14:textId="20CEA1F4" w:rsidR="00CB5BF6" w:rsidRPr="008C5FA0" w:rsidRDefault="00CB5BF6" w:rsidP="003D13DA">
            <w:pPr>
              <w:pStyle w:val="TableParagraph"/>
              <w:ind w:right="90"/>
              <w:jc w:val="center"/>
              <w:rPr>
                <w:sz w:val="24"/>
              </w:rPr>
            </w:pPr>
            <w:r w:rsidRPr="008C5FA0">
              <w:rPr>
                <w:sz w:val="24"/>
              </w:rPr>
              <w:t>Azure DevOps Marketplace extension -Cascading list</w:t>
            </w:r>
          </w:p>
          <w:p w14:paraId="06E07A55" w14:textId="50EFEBB3" w:rsidR="00673FF7" w:rsidRPr="008C5FA0" w:rsidRDefault="00CB5BF6" w:rsidP="003D13DA">
            <w:pPr>
              <w:pStyle w:val="TableParagraph"/>
              <w:ind w:right="90"/>
              <w:jc w:val="center"/>
              <w:rPr>
                <w:sz w:val="24"/>
              </w:rPr>
            </w:pPr>
            <w:r w:rsidRPr="008C5FA0">
              <w:rPr>
                <w:sz w:val="24"/>
              </w:rPr>
              <w:t>Cascading list Allows defining multi-level categories, for example: the first-level category is for selecting a province, the second-level category will automatically display the districts in that province</w:t>
            </w:r>
          </w:p>
          <w:p w14:paraId="5DB078D0" w14:textId="21F1D8C2" w:rsidR="00F40CAC" w:rsidRPr="008C5FA0" w:rsidRDefault="00F40CAC" w:rsidP="003D13DA">
            <w:pPr>
              <w:spacing w:before="0" w:after="0"/>
              <w:ind w:right="90"/>
              <w:jc w:val="center"/>
              <w:rPr>
                <w:rFonts w:ascii="Times New Roman" w:hAnsi="Times New Roman"/>
              </w:rPr>
            </w:pPr>
            <w:r w:rsidRPr="008C5FA0">
              <w:rPr>
                <w:rFonts w:ascii="Times New Roman" w:hAnsi="Times New Roman"/>
              </w:rPr>
              <w:t xml:space="preserve">Phần mở rộng </w:t>
            </w:r>
            <w:r w:rsidRPr="008C5FA0">
              <w:rPr>
                <w:rFonts w:ascii="Times New Roman" w:hAnsi="Times New Roman"/>
                <w:szCs w:val="22"/>
                <w:lang w:val="vi"/>
              </w:rPr>
              <w:t>Azure DevOps Marketplace</w:t>
            </w:r>
            <w:r w:rsidRPr="008C5FA0">
              <w:rPr>
                <w:rFonts w:ascii="Times New Roman" w:hAnsi="Times New Roman"/>
              </w:rPr>
              <w:t xml:space="preserve"> – danh sách phân tầng (Cascading list)</w:t>
            </w:r>
          </w:p>
          <w:p w14:paraId="6C98134F" w14:textId="073EE980" w:rsidR="00F40CAC" w:rsidRPr="008C5FA0" w:rsidRDefault="00F40CAC" w:rsidP="003D13DA">
            <w:pPr>
              <w:spacing w:before="0" w:after="0"/>
              <w:ind w:right="90"/>
              <w:jc w:val="both"/>
              <w:rPr>
                <w:rFonts w:ascii="Times New Roman" w:hAnsi="Times New Roman"/>
              </w:rPr>
            </w:pPr>
            <w:r w:rsidRPr="008C5FA0">
              <w:rPr>
                <w:rFonts w:ascii="Times New Roman" w:hAnsi="Times New Roman"/>
              </w:rPr>
              <w:t>Cascading list cho phép xác định danh mục nhiều cấp, ví dụ: danh mục cấp 1 là chọn tỉnh, danh mục cấp 2 sẽ tự động hiển thị các huyện trong tỉnh đó.</w:t>
            </w:r>
          </w:p>
          <w:p w14:paraId="1F3209D8" w14:textId="3A04FE2F" w:rsidR="00F40CAC" w:rsidRPr="008C5FA0" w:rsidRDefault="00F40CAC" w:rsidP="003D13DA">
            <w:pPr>
              <w:spacing w:before="0" w:after="0"/>
              <w:ind w:right="90"/>
              <w:jc w:val="both"/>
              <w:rPr>
                <w:rFonts w:ascii="Times New Roman" w:hAnsi="Times New Roman"/>
              </w:rPr>
            </w:pPr>
            <w:r w:rsidRPr="008C5FA0">
              <w:rPr>
                <w:rFonts w:ascii="Times New Roman" w:hAnsi="Times New Roman"/>
              </w:rPr>
              <w:t>Vui lòng tham chiếu tài liệu:</w:t>
            </w:r>
          </w:p>
          <w:p w14:paraId="46BADF18" w14:textId="3027F871" w:rsidR="002C7127" w:rsidRPr="008C5FA0" w:rsidRDefault="002C7127" w:rsidP="003D13DA">
            <w:pPr>
              <w:pStyle w:val="TableParagraph"/>
              <w:ind w:right="90"/>
              <w:jc w:val="center"/>
              <w:rPr>
                <w:sz w:val="24"/>
              </w:rPr>
            </w:pPr>
            <w:r w:rsidRPr="008C5FA0">
              <w:rPr>
                <w:sz w:val="24"/>
              </w:rPr>
              <w:t>https://marketplace.visualstudio.com/items?</w:t>
            </w:r>
          </w:p>
          <w:p w14:paraId="1C8BB902" w14:textId="0A0D84D9" w:rsidR="008735F9" w:rsidRPr="008C5FA0" w:rsidRDefault="002C7127" w:rsidP="003D13DA">
            <w:pPr>
              <w:pStyle w:val="TableParagraph"/>
              <w:ind w:right="90"/>
              <w:jc w:val="center"/>
              <w:rPr>
                <w:sz w:val="24"/>
              </w:rPr>
            </w:pPr>
            <w:r w:rsidRPr="008C5FA0">
              <w:rPr>
                <w:sz w:val="24"/>
              </w:rPr>
              <w:t>itemName=ms-devlabs.cascading-picklists-extension</w:t>
            </w:r>
          </w:p>
        </w:tc>
      </w:tr>
      <w:tr w:rsidR="008C5FA0" w:rsidRPr="008C5FA0" w14:paraId="79801FBF" w14:textId="77777777" w:rsidTr="003D13DA">
        <w:trPr>
          <w:trHeight w:val="570"/>
        </w:trPr>
        <w:tc>
          <w:tcPr>
            <w:tcW w:w="900" w:type="dxa"/>
          </w:tcPr>
          <w:p w14:paraId="434ECF7C" w14:textId="77777777" w:rsidR="00673FF7" w:rsidRPr="008C5FA0" w:rsidRDefault="00673FF7" w:rsidP="00673FF7">
            <w:pPr>
              <w:pStyle w:val="TableParagraph"/>
              <w:spacing w:before="2"/>
              <w:rPr>
                <w:b/>
                <w:sz w:val="35"/>
              </w:rPr>
            </w:pPr>
          </w:p>
          <w:p w14:paraId="55694BBE" w14:textId="417A8D81" w:rsidR="00673FF7" w:rsidRPr="008C5FA0" w:rsidRDefault="00673FF7" w:rsidP="00673FF7">
            <w:pPr>
              <w:rPr>
                <w:b/>
                <w:sz w:val="26"/>
              </w:rPr>
            </w:pPr>
            <w:r w:rsidRPr="008C5FA0">
              <w:t>I.1.2.1.7</w:t>
            </w:r>
          </w:p>
        </w:tc>
        <w:tc>
          <w:tcPr>
            <w:tcW w:w="1530" w:type="dxa"/>
          </w:tcPr>
          <w:p w14:paraId="15937651" w14:textId="77777777" w:rsidR="00673FF7" w:rsidRPr="008C5FA0" w:rsidRDefault="00673FF7" w:rsidP="00673FF7">
            <w:pPr>
              <w:pStyle w:val="TableParagraph"/>
              <w:spacing w:before="2"/>
              <w:rPr>
                <w:b/>
                <w:sz w:val="35"/>
              </w:rPr>
            </w:pPr>
          </w:p>
          <w:p w14:paraId="438BAC63" w14:textId="552EBCD8" w:rsidR="00673FF7" w:rsidRPr="008C5FA0" w:rsidRDefault="00673FF7" w:rsidP="00673FF7">
            <w:pPr>
              <w:rPr>
                <w:b/>
                <w:sz w:val="26"/>
              </w:rPr>
            </w:pPr>
            <w:r w:rsidRPr="008C5FA0">
              <w:t>FN.PM.066</w:t>
            </w:r>
          </w:p>
        </w:tc>
        <w:tc>
          <w:tcPr>
            <w:tcW w:w="2340" w:type="dxa"/>
          </w:tcPr>
          <w:p w14:paraId="7D0F85E1" w14:textId="77777777" w:rsidR="00673FF7" w:rsidRPr="008C5FA0" w:rsidRDefault="00673FF7" w:rsidP="00673FF7">
            <w:pPr>
              <w:pStyle w:val="TableParagraph"/>
              <w:spacing w:before="3"/>
              <w:rPr>
                <w:b/>
                <w:sz w:val="23"/>
              </w:rPr>
            </w:pPr>
          </w:p>
          <w:p w14:paraId="578FF9A7" w14:textId="77777777" w:rsidR="00673FF7" w:rsidRPr="008C5FA0" w:rsidRDefault="00673FF7" w:rsidP="00673FF7">
            <w:pPr>
              <w:pStyle w:val="TableParagraph"/>
              <w:ind w:left="107" w:right="348" w:firstLine="240"/>
              <w:rPr>
                <w:sz w:val="24"/>
              </w:rPr>
            </w:pPr>
            <w:r w:rsidRPr="008C5FA0">
              <w:rPr>
                <w:sz w:val="24"/>
              </w:rPr>
              <w:t>Cho phép định nghĩa thuộc tính với dữ liệu là user</w:t>
            </w:r>
          </w:p>
          <w:p w14:paraId="60612F2D" w14:textId="496971AE" w:rsidR="00673FF7" w:rsidRPr="008C5FA0" w:rsidRDefault="00673FF7" w:rsidP="00673FF7">
            <w:pPr>
              <w:ind w:left="107" w:right="82" w:firstLine="240"/>
            </w:pPr>
            <w:r w:rsidRPr="008C5FA0">
              <w:t>Allows defining attributes with data as user</w:t>
            </w:r>
          </w:p>
        </w:tc>
        <w:tc>
          <w:tcPr>
            <w:tcW w:w="1620" w:type="dxa"/>
          </w:tcPr>
          <w:p w14:paraId="0B5BA9B1" w14:textId="5191A411"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3EE04D74" w14:textId="77777777" w:rsidR="00D64BDF" w:rsidRPr="008C5FA0" w:rsidRDefault="00D64BDF" w:rsidP="003D13DA">
            <w:pPr>
              <w:spacing w:before="0" w:after="0"/>
              <w:ind w:right="90"/>
              <w:jc w:val="center"/>
            </w:pPr>
            <w:r w:rsidRPr="008C5FA0">
              <w:rPr>
                <w:rFonts w:ascii="Calibri" w:hAnsi="Calibri" w:cs="Calibri"/>
                <w:b/>
                <w:noProof/>
                <w:sz w:val="22"/>
                <w:szCs w:val="22"/>
              </w:rPr>
              <w:drawing>
                <wp:inline distT="0" distB="0" distL="0" distR="0" wp14:anchorId="47164A69" wp14:editId="3D316CD2">
                  <wp:extent cx="2332800" cy="1216800"/>
                  <wp:effectExtent l="0" t="0" r="0" b="0"/>
                  <wp:docPr id="1746744459" name="Picture 1746744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332800" cy="1216800"/>
                          </a:xfrm>
                          <a:prstGeom prst="rect">
                            <a:avLst/>
                          </a:prstGeom>
                          <a:noFill/>
                          <a:ln>
                            <a:noFill/>
                          </a:ln>
                        </pic:spPr>
                      </pic:pic>
                    </a:graphicData>
                  </a:graphic>
                </wp:inline>
              </w:drawing>
            </w:r>
          </w:p>
          <w:p w14:paraId="6AFB5832" w14:textId="2C69C6C3" w:rsidR="00D64BDF" w:rsidRPr="008C5FA0" w:rsidRDefault="00D64BDF" w:rsidP="003D13DA">
            <w:pPr>
              <w:spacing w:before="0" w:after="0"/>
              <w:ind w:right="90"/>
              <w:jc w:val="center"/>
              <w:rPr>
                <w:rFonts w:ascii="Calibri" w:hAnsi="Calibri" w:cs="Calibri"/>
                <w:sz w:val="22"/>
                <w:szCs w:val="22"/>
              </w:rPr>
            </w:pPr>
            <w:r w:rsidRPr="008C5FA0">
              <w:t>Default Feature</w:t>
            </w:r>
          </w:p>
          <w:p w14:paraId="47735F37" w14:textId="6793BCCF" w:rsidR="00D64BDF" w:rsidRPr="008C5FA0" w:rsidRDefault="00D64BDF" w:rsidP="003D13DA">
            <w:pPr>
              <w:spacing w:before="0" w:after="0"/>
              <w:ind w:right="90"/>
              <w:jc w:val="center"/>
            </w:pPr>
            <w:r w:rsidRPr="008C5FA0">
              <w:lastRenderedPageBreak/>
              <w:t>Some fields can be defined with current user’s identity to allow defining attributes with data as user.</w:t>
            </w:r>
          </w:p>
          <w:p w14:paraId="520A5410" w14:textId="77777777" w:rsidR="0058770C" w:rsidRPr="008C5FA0" w:rsidRDefault="0058770C" w:rsidP="003D13DA">
            <w:pPr>
              <w:pStyle w:val="TableParagraph"/>
              <w:ind w:right="90"/>
              <w:jc w:val="center"/>
              <w:rPr>
                <w:sz w:val="24"/>
                <w:szCs w:val="24"/>
                <w:lang w:val="en-US"/>
              </w:rPr>
            </w:pPr>
            <w:r w:rsidRPr="008C5FA0">
              <w:rPr>
                <w:sz w:val="24"/>
                <w:szCs w:val="24"/>
                <w:lang w:val="en-US"/>
              </w:rPr>
              <w:t>Đây là tính năng mặc định của hệ thống</w:t>
            </w:r>
          </w:p>
          <w:p w14:paraId="50594C67" w14:textId="77777777" w:rsidR="00F40CAC" w:rsidRPr="008C5FA0" w:rsidRDefault="00F40CAC" w:rsidP="003D13DA">
            <w:pPr>
              <w:spacing w:before="0" w:after="0"/>
              <w:ind w:right="90"/>
              <w:rPr>
                <w:rFonts w:ascii="Times New Roman" w:hAnsi="Times New Roman"/>
              </w:rPr>
            </w:pPr>
            <w:r w:rsidRPr="008C5FA0">
              <w:rPr>
                <w:rFonts w:ascii="Times New Roman" w:hAnsi="Times New Roman"/>
              </w:rPr>
              <w:t>Một số trường có thể được xác định bằng danh tính của người dùng hiện tại để cho phép xác định các thuộc tính với dữ liệu là người dùng</w:t>
            </w:r>
          </w:p>
          <w:p w14:paraId="30188DEF" w14:textId="7147CB37" w:rsidR="00D64BDF" w:rsidRPr="008C5FA0" w:rsidRDefault="00F40CAC" w:rsidP="003D13DA">
            <w:pPr>
              <w:spacing w:before="0" w:after="0"/>
              <w:ind w:right="90"/>
              <w:jc w:val="both"/>
              <w:rPr>
                <w:rFonts w:ascii="Times New Roman" w:hAnsi="Times New Roman"/>
              </w:rPr>
            </w:pPr>
            <w:r w:rsidRPr="008C5FA0">
              <w:rPr>
                <w:rFonts w:ascii="Times New Roman" w:hAnsi="Times New Roman"/>
              </w:rPr>
              <w:t>Vui lòng tham chiếu tài liệu:</w:t>
            </w:r>
          </w:p>
          <w:p w14:paraId="5689A4B2" w14:textId="6E10A730" w:rsidR="00673FF7" w:rsidRPr="008C5FA0" w:rsidRDefault="0058770C" w:rsidP="003D13DA">
            <w:pPr>
              <w:spacing w:before="0" w:after="0"/>
              <w:ind w:right="90"/>
              <w:jc w:val="center"/>
              <w:rPr>
                <w:rFonts w:ascii="Calibri" w:hAnsi="Calibri" w:cs="Calibri"/>
                <w:sz w:val="22"/>
                <w:szCs w:val="22"/>
              </w:rPr>
            </w:pPr>
            <w:r w:rsidRPr="008C5FA0">
              <w:rPr>
                <w:rFonts w:ascii="Calibri" w:hAnsi="Calibri" w:cs="Calibri"/>
                <w:sz w:val="22"/>
                <w:szCs w:val="22"/>
              </w:rPr>
              <w:t>h</w:t>
            </w:r>
            <w:r w:rsidR="008F61FC" w:rsidRPr="008C5FA0">
              <w:rPr>
                <w:rFonts w:ascii="Calibri" w:hAnsi="Calibri" w:cs="Calibri"/>
                <w:sz w:val="22"/>
                <w:szCs w:val="22"/>
              </w:rPr>
              <w:t>ttps://learn.microsoft.com/en-us/azure/devops/organizations/settings/work/add-custom-field?view=azure-devops</w:t>
            </w:r>
          </w:p>
        </w:tc>
      </w:tr>
      <w:tr w:rsidR="008C5FA0" w:rsidRPr="008C5FA0" w14:paraId="7089B81F" w14:textId="77777777" w:rsidTr="003D13DA">
        <w:tblPrEx>
          <w:tblCellMar>
            <w:left w:w="108" w:type="dxa"/>
            <w:right w:w="108" w:type="dxa"/>
          </w:tblCellMar>
        </w:tblPrEx>
        <w:trPr>
          <w:trHeight w:val="570"/>
        </w:trPr>
        <w:tc>
          <w:tcPr>
            <w:tcW w:w="900" w:type="dxa"/>
          </w:tcPr>
          <w:p w14:paraId="6ACD1475" w14:textId="77777777" w:rsidR="00673FF7" w:rsidRPr="008C5FA0" w:rsidRDefault="00673FF7" w:rsidP="00673FF7">
            <w:pPr>
              <w:pStyle w:val="TableParagraph"/>
              <w:spacing w:before="2"/>
              <w:rPr>
                <w:b/>
                <w:sz w:val="35"/>
              </w:rPr>
            </w:pPr>
          </w:p>
          <w:p w14:paraId="19E313F3" w14:textId="5896B7F3" w:rsidR="00673FF7" w:rsidRPr="008C5FA0" w:rsidRDefault="00673FF7" w:rsidP="00673FF7">
            <w:pPr>
              <w:pStyle w:val="TableParagraph"/>
              <w:spacing w:before="2"/>
              <w:rPr>
                <w:b/>
                <w:sz w:val="35"/>
              </w:rPr>
            </w:pPr>
            <w:r w:rsidRPr="008C5FA0">
              <w:rPr>
                <w:sz w:val="24"/>
              </w:rPr>
              <w:t>I.1.2.1.8</w:t>
            </w:r>
          </w:p>
        </w:tc>
        <w:tc>
          <w:tcPr>
            <w:tcW w:w="1530" w:type="dxa"/>
          </w:tcPr>
          <w:p w14:paraId="291BD167" w14:textId="77777777" w:rsidR="00673FF7" w:rsidRPr="008C5FA0" w:rsidRDefault="00673FF7" w:rsidP="00673FF7">
            <w:pPr>
              <w:pStyle w:val="TableParagraph"/>
              <w:spacing w:before="2"/>
              <w:rPr>
                <w:b/>
                <w:sz w:val="35"/>
              </w:rPr>
            </w:pPr>
          </w:p>
          <w:p w14:paraId="378117A3" w14:textId="2B3D1404" w:rsidR="00673FF7" w:rsidRPr="008C5FA0" w:rsidRDefault="00673FF7" w:rsidP="00673FF7">
            <w:pPr>
              <w:pStyle w:val="TableParagraph"/>
              <w:spacing w:before="2"/>
              <w:rPr>
                <w:b/>
                <w:sz w:val="35"/>
              </w:rPr>
            </w:pPr>
            <w:r w:rsidRPr="008C5FA0">
              <w:rPr>
                <w:sz w:val="24"/>
              </w:rPr>
              <w:t>FN.PM.067</w:t>
            </w:r>
          </w:p>
        </w:tc>
        <w:tc>
          <w:tcPr>
            <w:tcW w:w="2340" w:type="dxa"/>
          </w:tcPr>
          <w:p w14:paraId="6135AEC0" w14:textId="77777777" w:rsidR="00673FF7" w:rsidRPr="008C5FA0" w:rsidRDefault="00673FF7" w:rsidP="00673FF7">
            <w:pPr>
              <w:pStyle w:val="TableParagraph"/>
              <w:spacing w:before="3"/>
              <w:rPr>
                <w:b/>
                <w:sz w:val="23"/>
              </w:rPr>
            </w:pPr>
          </w:p>
          <w:p w14:paraId="637DD8A9" w14:textId="77777777" w:rsidR="00673FF7" w:rsidRPr="008C5FA0" w:rsidRDefault="00673FF7" w:rsidP="00673FF7">
            <w:pPr>
              <w:pStyle w:val="TableParagraph"/>
              <w:ind w:left="107" w:right="165" w:firstLine="240"/>
              <w:rPr>
                <w:sz w:val="24"/>
              </w:rPr>
            </w:pPr>
            <w:r w:rsidRPr="008C5FA0">
              <w:rPr>
                <w:sz w:val="24"/>
              </w:rPr>
              <w:t>Cho phép cấu hình khai báo luật nhập liệu (vd: tuổi từ 0-99)</w:t>
            </w:r>
          </w:p>
          <w:p w14:paraId="6E749131" w14:textId="6DEDAE39" w:rsidR="00673FF7" w:rsidRPr="008C5FA0" w:rsidRDefault="00673FF7" w:rsidP="00673FF7">
            <w:pPr>
              <w:pStyle w:val="TableParagraph"/>
              <w:spacing w:before="3"/>
              <w:rPr>
                <w:b/>
                <w:sz w:val="23"/>
              </w:rPr>
            </w:pPr>
            <w:r w:rsidRPr="008C5FA0">
              <w:rPr>
                <w:sz w:val="24"/>
                <w:lang w:val="en-US"/>
              </w:rPr>
              <w:t>Allows configuration of input rules declaration (eg: age 0-99)</w:t>
            </w:r>
          </w:p>
        </w:tc>
        <w:tc>
          <w:tcPr>
            <w:tcW w:w="1620" w:type="dxa"/>
          </w:tcPr>
          <w:p w14:paraId="08F301DC" w14:textId="2471118F"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29622DBD" w14:textId="750E7AD4" w:rsidR="008F61FC" w:rsidRPr="008C5FA0" w:rsidRDefault="00F50A90" w:rsidP="003D13DA">
            <w:pPr>
              <w:pStyle w:val="TableParagraph"/>
              <w:ind w:right="90"/>
              <w:jc w:val="center"/>
              <w:rPr>
                <w:sz w:val="24"/>
              </w:rPr>
            </w:pPr>
            <w:r w:rsidRPr="008C5FA0">
              <w:rPr>
                <w:noProof/>
              </w:rPr>
              <w:drawing>
                <wp:inline distT="0" distB="0" distL="0" distR="0" wp14:anchorId="478B1D96" wp14:editId="5D915099">
                  <wp:extent cx="2409825" cy="1290686"/>
                  <wp:effectExtent l="0" t="0" r="0" b="5080"/>
                  <wp:docPr id="179" name="Picture 178">
                    <a:extLst xmlns:a="http://schemas.openxmlformats.org/drawingml/2006/main">
                      <a:ext uri="{FF2B5EF4-FFF2-40B4-BE49-F238E27FC236}">
                        <a16:creationId xmlns:a16="http://schemas.microsoft.com/office/drawing/2014/main" id="{4C3B8C38-915B-4EB7-A2F6-B97A620575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8">
                            <a:extLst>
                              <a:ext uri="{FF2B5EF4-FFF2-40B4-BE49-F238E27FC236}">
                                <a16:creationId xmlns:a16="http://schemas.microsoft.com/office/drawing/2014/main" id="{4C3B8C38-915B-4EB7-A2F6-B97A62057561}"/>
                              </a:ext>
                            </a:extLst>
                          </pic:cNvPr>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422235" cy="1297333"/>
                          </a:xfrm>
                          <a:prstGeom prst="rect">
                            <a:avLst/>
                          </a:prstGeom>
                        </pic:spPr>
                      </pic:pic>
                    </a:graphicData>
                  </a:graphic>
                </wp:inline>
              </w:drawing>
            </w:r>
          </w:p>
          <w:p w14:paraId="4F65FD03" w14:textId="31AF33C7" w:rsidR="008F61FC" w:rsidRPr="008C5FA0" w:rsidRDefault="008F61FC" w:rsidP="003D13DA">
            <w:pPr>
              <w:pStyle w:val="TableParagraph"/>
              <w:ind w:right="90"/>
              <w:jc w:val="center"/>
              <w:rPr>
                <w:sz w:val="24"/>
              </w:rPr>
            </w:pPr>
            <w:r w:rsidRPr="008C5FA0">
              <w:rPr>
                <w:sz w:val="24"/>
              </w:rPr>
              <w:t>By Default Feature</w:t>
            </w:r>
          </w:p>
          <w:p w14:paraId="38FE772E" w14:textId="39EDC7B9" w:rsidR="00673FF7" w:rsidRPr="008C5FA0" w:rsidRDefault="008F61FC" w:rsidP="003D13DA">
            <w:pPr>
              <w:pStyle w:val="TableParagraph"/>
              <w:ind w:right="90"/>
              <w:jc w:val="center"/>
              <w:rPr>
                <w:sz w:val="24"/>
              </w:rPr>
            </w:pPr>
            <w:r w:rsidRPr="008C5FA0">
              <w:rPr>
                <w:sz w:val="24"/>
              </w:rPr>
              <w:t>Add a rule to a work item type to allow configuration of inputs rules declaration.We can configuration of input rules declaration</w:t>
            </w:r>
          </w:p>
          <w:p w14:paraId="7FAA5EFC" w14:textId="77777777" w:rsidR="0058770C" w:rsidRPr="008C5FA0" w:rsidRDefault="0058770C" w:rsidP="003D13DA">
            <w:pPr>
              <w:pStyle w:val="TableParagraph"/>
              <w:ind w:right="90"/>
              <w:jc w:val="center"/>
              <w:rPr>
                <w:sz w:val="24"/>
                <w:szCs w:val="24"/>
                <w:lang w:val="en-US"/>
              </w:rPr>
            </w:pPr>
            <w:r w:rsidRPr="008C5FA0">
              <w:rPr>
                <w:sz w:val="24"/>
                <w:szCs w:val="24"/>
                <w:lang w:val="en-US"/>
              </w:rPr>
              <w:t>Đây là tính năng mặc định của hệ thống</w:t>
            </w:r>
          </w:p>
          <w:p w14:paraId="192D83A6" w14:textId="23A844BD" w:rsidR="0058770C" w:rsidRPr="008C5FA0" w:rsidRDefault="0058770C" w:rsidP="003D13DA">
            <w:pPr>
              <w:spacing w:before="0" w:after="0"/>
              <w:ind w:right="90"/>
              <w:jc w:val="both"/>
              <w:rPr>
                <w:rFonts w:ascii="Times New Roman" w:hAnsi="Times New Roman"/>
              </w:rPr>
            </w:pPr>
            <w:r w:rsidRPr="008C5FA0">
              <w:rPr>
                <w:rFonts w:ascii="Times New Roman" w:hAnsi="Times New Roman"/>
              </w:rPr>
              <w:t>Thêm quy tắc vào loại mục công việc để cho phép cấu hình khai báo quy tắc đầu vào. Người dùng có thể cấu hình khai báo quy tắc đầu vào.</w:t>
            </w:r>
          </w:p>
          <w:p w14:paraId="7213E0F7" w14:textId="02204190" w:rsidR="0058770C" w:rsidRPr="008C5FA0" w:rsidRDefault="0058770C" w:rsidP="003D13DA">
            <w:pPr>
              <w:pStyle w:val="TableParagraph"/>
              <w:ind w:right="90"/>
              <w:jc w:val="center"/>
              <w:rPr>
                <w:sz w:val="24"/>
              </w:rPr>
            </w:pPr>
            <w:r w:rsidRPr="008C5FA0">
              <w:t>Vui lòng tham chiếu tài liệu:</w:t>
            </w:r>
          </w:p>
          <w:p w14:paraId="6D9B0E8A" w14:textId="275AEE9A" w:rsidR="00F50A90" w:rsidRPr="008C5FA0" w:rsidRDefault="002C7151" w:rsidP="003D13DA">
            <w:pPr>
              <w:pStyle w:val="TableParagraph"/>
              <w:ind w:right="90"/>
              <w:jc w:val="center"/>
              <w:rPr>
                <w:sz w:val="24"/>
                <w:lang w:val="en-US"/>
              </w:rPr>
            </w:pPr>
            <w:r w:rsidRPr="008C5FA0">
              <w:rPr>
                <w:sz w:val="24"/>
                <w:lang w:val="en-US"/>
              </w:rPr>
              <w:t>https://learn.microsoft.com/en-us/azure/devops/organizations/settings/work/custom-rules?view=azure-devops</w:t>
            </w:r>
          </w:p>
        </w:tc>
      </w:tr>
      <w:tr w:rsidR="008C5FA0" w:rsidRPr="008C5FA0" w14:paraId="470F200C" w14:textId="77777777" w:rsidTr="003D13DA">
        <w:tblPrEx>
          <w:tblCellMar>
            <w:left w:w="108" w:type="dxa"/>
            <w:right w:w="108" w:type="dxa"/>
          </w:tblCellMar>
        </w:tblPrEx>
        <w:trPr>
          <w:trHeight w:val="570"/>
        </w:trPr>
        <w:tc>
          <w:tcPr>
            <w:tcW w:w="900" w:type="dxa"/>
          </w:tcPr>
          <w:p w14:paraId="2A4D3976" w14:textId="77777777" w:rsidR="00673FF7" w:rsidRPr="008C5FA0" w:rsidRDefault="00673FF7" w:rsidP="00673FF7">
            <w:pPr>
              <w:pStyle w:val="TableParagraph"/>
              <w:spacing w:before="1"/>
              <w:rPr>
                <w:b/>
                <w:sz w:val="35"/>
              </w:rPr>
            </w:pPr>
          </w:p>
          <w:p w14:paraId="6570AC60" w14:textId="6FA23A2F" w:rsidR="00673FF7" w:rsidRPr="008C5FA0" w:rsidRDefault="00673FF7" w:rsidP="00673FF7">
            <w:pPr>
              <w:spacing w:before="2"/>
              <w:rPr>
                <w:b/>
                <w:sz w:val="35"/>
              </w:rPr>
            </w:pPr>
            <w:r w:rsidRPr="008C5FA0">
              <w:t>I.1.2.1.9</w:t>
            </w:r>
          </w:p>
        </w:tc>
        <w:tc>
          <w:tcPr>
            <w:tcW w:w="1530" w:type="dxa"/>
          </w:tcPr>
          <w:p w14:paraId="3D9F0081" w14:textId="77777777" w:rsidR="00673FF7" w:rsidRPr="008C5FA0" w:rsidRDefault="00673FF7" w:rsidP="00673FF7">
            <w:pPr>
              <w:pStyle w:val="TableParagraph"/>
              <w:spacing w:before="1"/>
              <w:rPr>
                <w:b/>
                <w:sz w:val="35"/>
              </w:rPr>
            </w:pPr>
          </w:p>
          <w:p w14:paraId="2E91D3EA" w14:textId="17E33034" w:rsidR="00673FF7" w:rsidRPr="008C5FA0" w:rsidRDefault="00673FF7" w:rsidP="00673FF7">
            <w:pPr>
              <w:spacing w:before="2"/>
              <w:rPr>
                <w:b/>
                <w:sz w:val="35"/>
              </w:rPr>
            </w:pPr>
            <w:r w:rsidRPr="008C5FA0">
              <w:t>FN.PM.068</w:t>
            </w:r>
          </w:p>
        </w:tc>
        <w:tc>
          <w:tcPr>
            <w:tcW w:w="2340" w:type="dxa"/>
          </w:tcPr>
          <w:p w14:paraId="01BCFE7B" w14:textId="77777777" w:rsidR="00673FF7" w:rsidRPr="008C5FA0" w:rsidRDefault="00673FF7" w:rsidP="00673FF7">
            <w:pPr>
              <w:pStyle w:val="TableParagraph"/>
              <w:spacing w:before="2"/>
              <w:rPr>
                <w:b/>
                <w:sz w:val="23"/>
              </w:rPr>
            </w:pPr>
          </w:p>
          <w:p w14:paraId="4A7B6204" w14:textId="77777777" w:rsidR="00673FF7" w:rsidRPr="008C5FA0" w:rsidRDefault="00673FF7" w:rsidP="00673FF7">
            <w:pPr>
              <w:pStyle w:val="TableParagraph"/>
              <w:spacing w:before="1"/>
              <w:ind w:left="107" w:right="248" w:firstLine="240"/>
              <w:rPr>
                <w:sz w:val="24"/>
              </w:rPr>
            </w:pPr>
            <w:r w:rsidRPr="008C5FA0">
              <w:rPr>
                <w:sz w:val="24"/>
              </w:rPr>
              <w:t>Ẩn thông tin trên form nhập liệu tại các trạng thái cụ thể</w:t>
            </w:r>
          </w:p>
          <w:p w14:paraId="2B7B8735" w14:textId="7A6C092C" w:rsidR="00673FF7" w:rsidRPr="008C5FA0" w:rsidRDefault="00673FF7" w:rsidP="00673FF7">
            <w:pPr>
              <w:spacing w:before="3"/>
              <w:rPr>
                <w:b/>
                <w:sz w:val="23"/>
              </w:rPr>
            </w:pPr>
            <w:r w:rsidRPr="008C5FA0">
              <w:t>Hide information on input form in specific states</w:t>
            </w:r>
          </w:p>
        </w:tc>
        <w:tc>
          <w:tcPr>
            <w:tcW w:w="1620" w:type="dxa"/>
          </w:tcPr>
          <w:p w14:paraId="3CFED5DE" w14:textId="5242BDA4"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25577ACD" w14:textId="77777777" w:rsidR="00673FF7" w:rsidRPr="008C5FA0" w:rsidRDefault="002C7151" w:rsidP="003D13DA">
            <w:pPr>
              <w:pStyle w:val="TableParagraph"/>
              <w:ind w:right="90"/>
              <w:jc w:val="center"/>
              <w:rPr>
                <w:sz w:val="24"/>
              </w:rPr>
            </w:pPr>
            <w:r w:rsidRPr="008C5FA0">
              <w:rPr>
                <w:noProof/>
              </w:rPr>
              <w:drawing>
                <wp:inline distT="0" distB="0" distL="0" distR="0" wp14:anchorId="058095D8" wp14:editId="7D2E40E3">
                  <wp:extent cx="2809875" cy="1244247"/>
                  <wp:effectExtent l="0" t="0" r="0" b="0"/>
                  <wp:docPr id="191" name="Picture 190">
                    <a:extLst xmlns:a="http://schemas.openxmlformats.org/drawingml/2006/main">
                      <a:ext uri="{FF2B5EF4-FFF2-40B4-BE49-F238E27FC236}">
                        <a16:creationId xmlns:a16="http://schemas.microsoft.com/office/drawing/2014/main" id="{B45C5182-B16C-DBC8-6949-410B4FAB0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0">
                            <a:extLst>
                              <a:ext uri="{FF2B5EF4-FFF2-40B4-BE49-F238E27FC236}">
                                <a16:creationId xmlns:a16="http://schemas.microsoft.com/office/drawing/2014/main" id="{B45C5182-B16C-DBC8-6949-410B4FAB089B}"/>
                              </a:ext>
                            </a:extLst>
                          </pic:cNvPr>
                          <pic:cNvPicPr>
                            <a:picLocks noChangeAspect="1"/>
                          </pic:cNvPicPr>
                        </pic:nvPicPr>
                        <pic:blipFill>
                          <a:blip r:embed="rId106"/>
                          <a:stretch>
                            <a:fillRect/>
                          </a:stretch>
                        </pic:blipFill>
                        <pic:spPr>
                          <a:xfrm>
                            <a:off x="0" y="0"/>
                            <a:ext cx="2818809" cy="1248203"/>
                          </a:xfrm>
                          <a:prstGeom prst="rect">
                            <a:avLst/>
                          </a:prstGeom>
                        </pic:spPr>
                      </pic:pic>
                    </a:graphicData>
                  </a:graphic>
                </wp:inline>
              </w:drawing>
            </w:r>
          </w:p>
          <w:p w14:paraId="009DBF70" w14:textId="77777777" w:rsidR="00BA1D19" w:rsidRPr="008C5FA0" w:rsidRDefault="00BA1D19" w:rsidP="003D13DA">
            <w:pPr>
              <w:pStyle w:val="TableParagraph"/>
              <w:ind w:right="90"/>
              <w:jc w:val="center"/>
              <w:rPr>
                <w:sz w:val="24"/>
              </w:rPr>
            </w:pPr>
            <w:r w:rsidRPr="008C5FA0">
              <w:rPr>
                <w:sz w:val="24"/>
              </w:rPr>
              <w:t>By Default Feature</w:t>
            </w:r>
          </w:p>
          <w:p w14:paraId="28D51A79" w14:textId="644AA12B" w:rsidR="002C7151" w:rsidRPr="008C5FA0" w:rsidRDefault="00BA1D19" w:rsidP="003D13DA">
            <w:pPr>
              <w:pStyle w:val="TableParagraph"/>
              <w:ind w:right="90"/>
              <w:jc w:val="center"/>
              <w:rPr>
                <w:sz w:val="24"/>
              </w:rPr>
            </w:pPr>
            <w:r w:rsidRPr="008C5FA0">
              <w:rPr>
                <w:sz w:val="24"/>
              </w:rPr>
              <w:t>Add a rule to a work item type to allow configuration of inputs rules declaration.We can input form in specific states to hide information.</w:t>
            </w:r>
          </w:p>
          <w:p w14:paraId="45957E95" w14:textId="77777777" w:rsidR="0058770C" w:rsidRPr="008C5FA0" w:rsidRDefault="0058770C" w:rsidP="003D13DA">
            <w:pPr>
              <w:pStyle w:val="TableParagraph"/>
              <w:ind w:right="90"/>
              <w:jc w:val="center"/>
              <w:rPr>
                <w:sz w:val="24"/>
                <w:szCs w:val="24"/>
                <w:lang w:val="en-US"/>
              </w:rPr>
            </w:pPr>
            <w:r w:rsidRPr="008C5FA0">
              <w:rPr>
                <w:sz w:val="24"/>
                <w:szCs w:val="24"/>
                <w:lang w:val="en-US"/>
              </w:rPr>
              <w:t>Đây là tính năng mặc định của hệ thống</w:t>
            </w:r>
          </w:p>
          <w:p w14:paraId="1E15CE3B" w14:textId="47C3A9B3" w:rsidR="0058770C" w:rsidRPr="008C5FA0" w:rsidRDefault="0058770C" w:rsidP="003D13DA">
            <w:pPr>
              <w:pStyle w:val="TableParagraph"/>
              <w:ind w:right="90"/>
              <w:jc w:val="center"/>
              <w:rPr>
                <w:sz w:val="24"/>
                <w:lang w:val="en-US"/>
              </w:rPr>
            </w:pPr>
            <w:r w:rsidRPr="008C5FA0">
              <w:t>Thêm quy tắc vào loại mục công việc để cho phép cấu hình khai báo quy tắc đầu vào.</w:t>
            </w:r>
            <w:r w:rsidRPr="008C5FA0">
              <w:rPr>
                <w:lang w:val="en-US"/>
              </w:rPr>
              <w:t xml:space="preserve"> Người dùng có thể nhập form nhập liệu ở các trạng thái cụ thể để ẩn thông tin.</w:t>
            </w:r>
          </w:p>
          <w:p w14:paraId="6595BC2E" w14:textId="77777777" w:rsidR="0058770C" w:rsidRPr="008C5FA0" w:rsidRDefault="0058770C" w:rsidP="003D13DA">
            <w:pPr>
              <w:pStyle w:val="TableParagraph"/>
              <w:ind w:right="90"/>
              <w:jc w:val="center"/>
              <w:rPr>
                <w:sz w:val="24"/>
                <w:lang w:val="en-US"/>
              </w:rPr>
            </w:pPr>
            <w:r w:rsidRPr="008C5FA0">
              <w:rPr>
                <w:sz w:val="24"/>
                <w:lang w:val="en-US"/>
              </w:rPr>
              <w:t>Vui lòng tham chiếu tài liệu:</w:t>
            </w:r>
          </w:p>
          <w:p w14:paraId="175F88C8" w14:textId="3C611ABC" w:rsidR="00BA1D19" w:rsidRPr="008C5FA0" w:rsidRDefault="00D26B1B" w:rsidP="003D13DA">
            <w:pPr>
              <w:pStyle w:val="TableParagraph"/>
              <w:ind w:right="90"/>
              <w:jc w:val="center"/>
              <w:rPr>
                <w:sz w:val="24"/>
                <w:lang w:val="en-US"/>
              </w:rPr>
            </w:pPr>
            <w:r w:rsidRPr="008C5FA0">
              <w:rPr>
                <w:sz w:val="24"/>
                <w:lang w:val="en-US"/>
              </w:rPr>
              <w:t>https://learn.microsoft.com/en-us/azure/devops/organizations/settings/work/rule-samples?view=azure-devops&amp;tabs=inheritance</w:t>
            </w:r>
          </w:p>
        </w:tc>
      </w:tr>
      <w:tr w:rsidR="008C5FA0" w:rsidRPr="008C5FA0" w14:paraId="707D8150" w14:textId="77777777" w:rsidTr="003D13DA">
        <w:tblPrEx>
          <w:tblCellMar>
            <w:left w:w="108" w:type="dxa"/>
            <w:right w:w="108" w:type="dxa"/>
          </w:tblCellMar>
        </w:tblPrEx>
        <w:trPr>
          <w:trHeight w:val="570"/>
        </w:trPr>
        <w:tc>
          <w:tcPr>
            <w:tcW w:w="900" w:type="dxa"/>
          </w:tcPr>
          <w:p w14:paraId="19D6C211" w14:textId="77777777" w:rsidR="00673FF7" w:rsidRPr="008C5FA0" w:rsidRDefault="00673FF7" w:rsidP="00673FF7">
            <w:pPr>
              <w:pStyle w:val="TableParagraph"/>
              <w:spacing w:before="4"/>
              <w:rPr>
                <w:b/>
                <w:sz w:val="35"/>
              </w:rPr>
            </w:pPr>
          </w:p>
          <w:p w14:paraId="621FBADF" w14:textId="5EDFBE25" w:rsidR="00673FF7" w:rsidRPr="008C5FA0" w:rsidRDefault="00673FF7" w:rsidP="00673FF7">
            <w:pPr>
              <w:spacing w:before="1"/>
              <w:rPr>
                <w:b/>
                <w:sz w:val="35"/>
              </w:rPr>
            </w:pPr>
            <w:r w:rsidRPr="008C5FA0">
              <w:t>I.1.2.1.10</w:t>
            </w:r>
          </w:p>
        </w:tc>
        <w:tc>
          <w:tcPr>
            <w:tcW w:w="1530" w:type="dxa"/>
          </w:tcPr>
          <w:p w14:paraId="488E8594" w14:textId="77777777" w:rsidR="00673FF7" w:rsidRPr="008C5FA0" w:rsidRDefault="00673FF7" w:rsidP="00673FF7">
            <w:pPr>
              <w:pStyle w:val="TableParagraph"/>
              <w:spacing w:before="4"/>
              <w:rPr>
                <w:b/>
                <w:sz w:val="35"/>
              </w:rPr>
            </w:pPr>
          </w:p>
          <w:p w14:paraId="7650D86C" w14:textId="1EA76D70" w:rsidR="00673FF7" w:rsidRPr="008C5FA0" w:rsidRDefault="00673FF7" w:rsidP="00673FF7">
            <w:pPr>
              <w:spacing w:before="1"/>
              <w:rPr>
                <w:b/>
                <w:sz w:val="35"/>
              </w:rPr>
            </w:pPr>
            <w:r w:rsidRPr="008C5FA0">
              <w:t>FN.PM.069</w:t>
            </w:r>
          </w:p>
        </w:tc>
        <w:tc>
          <w:tcPr>
            <w:tcW w:w="2340" w:type="dxa"/>
          </w:tcPr>
          <w:p w14:paraId="181E2008" w14:textId="77777777" w:rsidR="00673FF7" w:rsidRPr="008C5FA0" w:rsidRDefault="00673FF7" w:rsidP="00673FF7">
            <w:pPr>
              <w:pStyle w:val="TableParagraph"/>
              <w:spacing w:before="131"/>
              <w:ind w:left="107" w:right="235" w:firstLine="240"/>
              <w:rPr>
                <w:sz w:val="24"/>
              </w:rPr>
            </w:pPr>
            <w:r w:rsidRPr="008C5FA0">
              <w:rPr>
                <w:sz w:val="24"/>
              </w:rPr>
              <w:t>Cho phép cấu hình nhập sẵn thông tin mặc định trên form với giá trị cố định cho trước</w:t>
            </w:r>
          </w:p>
          <w:p w14:paraId="168B9827" w14:textId="56BF8B2D" w:rsidR="00673FF7" w:rsidRPr="008C5FA0" w:rsidRDefault="00673FF7" w:rsidP="00673FF7">
            <w:pPr>
              <w:spacing w:before="2"/>
              <w:rPr>
                <w:b/>
                <w:sz w:val="23"/>
              </w:rPr>
            </w:pPr>
            <w:r w:rsidRPr="008C5FA0">
              <w:t>Allow configuration to auto-fill default information on the form with a given fixed value</w:t>
            </w:r>
          </w:p>
        </w:tc>
        <w:tc>
          <w:tcPr>
            <w:tcW w:w="1620" w:type="dxa"/>
          </w:tcPr>
          <w:p w14:paraId="0458DFD2" w14:textId="659C0F7D" w:rsidR="00673FF7" w:rsidRPr="008C5FA0" w:rsidRDefault="00D570B5" w:rsidP="00673FF7">
            <w:pPr>
              <w:pStyle w:val="TableParagraph"/>
              <w:jc w:val="center"/>
              <w:rPr>
                <w:sz w:val="24"/>
                <w:lang w:val="en-US"/>
              </w:rPr>
            </w:pPr>
            <w:r w:rsidRPr="008C5FA0">
              <w:rPr>
                <w:sz w:val="24"/>
                <w:lang w:val="en-US"/>
              </w:rPr>
              <w:t>Đáp ứng</w:t>
            </w:r>
          </w:p>
        </w:tc>
        <w:tc>
          <w:tcPr>
            <w:tcW w:w="9504" w:type="dxa"/>
          </w:tcPr>
          <w:p w14:paraId="5DD43E36" w14:textId="77777777" w:rsidR="00673FF7" w:rsidRPr="008C5FA0" w:rsidRDefault="00C014C3" w:rsidP="003D13DA">
            <w:pPr>
              <w:pStyle w:val="TableParagraph"/>
              <w:ind w:right="90"/>
              <w:jc w:val="center"/>
              <w:rPr>
                <w:sz w:val="24"/>
              </w:rPr>
            </w:pPr>
            <w:r w:rsidRPr="008C5FA0">
              <w:rPr>
                <w:noProof/>
              </w:rPr>
              <w:drawing>
                <wp:inline distT="0" distB="0" distL="0" distR="0" wp14:anchorId="6E68B4D1" wp14:editId="4702A22B">
                  <wp:extent cx="2571750" cy="1464977"/>
                  <wp:effectExtent l="0" t="0" r="0" b="1905"/>
                  <wp:docPr id="193" name="Picture 192">
                    <a:extLst xmlns:a="http://schemas.openxmlformats.org/drawingml/2006/main">
                      <a:ext uri="{FF2B5EF4-FFF2-40B4-BE49-F238E27FC236}">
                        <a16:creationId xmlns:a16="http://schemas.microsoft.com/office/drawing/2014/main" id="{2E19FE3E-A444-40EA-DDC9-AB54E9DFE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2">
                            <a:extLst>
                              <a:ext uri="{FF2B5EF4-FFF2-40B4-BE49-F238E27FC236}">
                                <a16:creationId xmlns:a16="http://schemas.microsoft.com/office/drawing/2014/main" id="{2E19FE3E-A444-40EA-DDC9-AB54E9DFE4A9}"/>
                              </a:ext>
                            </a:extLst>
                          </pic:cNvPr>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80710" cy="1470081"/>
                          </a:xfrm>
                          <a:prstGeom prst="rect">
                            <a:avLst/>
                          </a:prstGeom>
                        </pic:spPr>
                      </pic:pic>
                    </a:graphicData>
                  </a:graphic>
                </wp:inline>
              </w:drawing>
            </w:r>
          </w:p>
          <w:p w14:paraId="3F9701A2" w14:textId="77777777" w:rsidR="00C014C3" w:rsidRPr="008C5FA0" w:rsidRDefault="00C014C3" w:rsidP="003D13DA">
            <w:pPr>
              <w:pStyle w:val="TableParagraph"/>
              <w:ind w:right="90"/>
              <w:jc w:val="center"/>
              <w:rPr>
                <w:sz w:val="24"/>
              </w:rPr>
            </w:pPr>
            <w:r w:rsidRPr="008C5FA0">
              <w:rPr>
                <w:sz w:val="24"/>
              </w:rPr>
              <w:t>By Default Feature</w:t>
            </w:r>
          </w:p>
          <w:p w14:paraId="0DA068B5" w14:textId="2294C31A" w:rsidR="00C014C3" w:rsidRPr="008C5FA0" w:rsidRDefault="00C014C3" w:rsidP="003D13DA">
            <w:pPr>
              <w:pStyle w:val="TableParagraph"/>
              <w:ind w:right="90"/>
              <w:jc w:val="center"/>
              <w:rPr>
                <w:sz w:val="24"/>
              </w:rPr>
            </w:pPr>
            <w:r w:rsidRPr="008C5FA0">
              <w:rPr>
                <w:sz w:val="24"/>
              </w:rPr>
              <w:t>Yes we can configure to fill default information in work items with the help of capture template feature.</w:t>
            </w:r>
          </w:p>
          <w:p w14:paraId="400D86C6" w14:textId="77777777" w:rsidR="0058770C" w:rsidRPr="008C5FA0" w:rsidRDefault="0058770C" w:rsidP="003D13DA">
            <w:pPr>
              <w:pStyle w:val="TableParagraph"/>
              <w:ind w:right="90"/>
              <w:jc w:val="center"/>
              <w:rPr>
                <w:sz w:val="24"/>
              </w:rPr>
            </w:pPr>
          </w:p>
          <w:p w14:paraId="5045D8A3" w14:textId="77777777" w:rsidR="0058770C" w:rsidRPr="008C5FA0" w:rsidRDefault="0058770C" w:rsidP="003D13DA">
            <w:pPr>
              <w:pStyle w:val="TableParagraph"/>
              <w:ind w:right="90"/>
              <w:jc w:val="center"/>
              <w:rPr>
                <w:sz w:val="24"/>
                <w:szCs w:val="24"/>
                <w:lang w:val="en-US"/>
              </w:rPr>
            </w:pPr>
            <w:r w:rsidRPr="008C5FA0">
              <w:rPr>
                <w:sz w:val="24"/>
                <w:szCs w:val="24"/>
                <w:lang w:val="en-US"/>
              </w:rPr>
              <w:t>Đây là tính năng mặc định của hệ thống</w:t>
            </w:r>
          </w:p>
          <w:p w14:paraId="7876D2BE" w14:textId="0D36FFC2" w:rsidR="0058770C" w:rsidRPr="008C5FA0" w:rsidRDefault="0058770C" w:rsidP="003D13DA">
            <w:pPr>
              <w:spacing w:before="0" w:after="0"/>
              <w:ind w:right="90"/>
              <w:jc w:val="both"/>
              <w:rPr>
                <w:rFonts w:ascii="Times New Roman" w:hAnsi="Times New Roman"/>
              </w:rPr>
            </w:pPr>
            <w:r w:rsidRPr="008C5FA0">
              <w:rPr>
                <w:rFonts w:ascii="Times New Roman" w:hAnsi="Times New Roman"/>
              </w:rPr>
              <w:lastRenderedPageBreak/>
              <w:t xml:space="preserve">Người dùng có thể cấu hình để điền thông tin mặc định vào các hạng mục công việc với sự trợ giúp của tính năng chụp mẫu. </w:t>
            </w:r>
          </w:p>
          <w:p w14:paraId="328A233E" w14:textId="017FBF55" w:rsidR="0058770C" w:rsidRPr="008C5FA0" w:rsidRDefault="0058770C" w:rsidP="003D13DA">
            <w:pPr>
              <w:pStyle w:val="TableParagraph"/>
              <w:ind w:right="90"/>
              <w:jc w:val="center"/>
              <w:rPr>
                <w:sz w:val="24"/>
              </w:rPr>
            </w:pPr>
            <w:r w:rsidRPr="008C5FA0">
              <w:t>Vui lòng tham chiếu tài liệu:</w:t>
            </w:r>
          </w:p>
          <w:p w14:paraId="608F31FC" w14:textId="28C9D3A9" w:rsidR="00C014C3" w:rsidRPr="008C5FA0" w:rsidRDefault="00D074B8" w:rsidP="003D13DA">
            <w:pPr>
              <w:pStyle w:val="TableParagraph"/>
              <w:ind w:right="90"/>
              <w:jc w:val="center"/>
              <w:rPr>
                <w:sz w:val="24"/>
                <w:lang w:val="en-US"/>
              </w:rPr>
            </w:pPr>
            <w:r w:rsidRPr="008C5FA0">
              <w:rPr>
                <w:sz w:val="24"/>
                <w:lang w:val="en-US"/>
              </w:rPr>
              <w:t>https://learn.microsoft.com/en-us/azure/devops/boards/backlogs/work-item-template?view=azure-devops&amp;tabs=browser</w:t>
            </w:r>
          </w:p>
        </w:tc>
      </w:tr>
      <w:tr w:rsidR="008C5FA0" w:rsidRPr="008C5FA0" w14:paraId="7B44B9D1" w14:textId="77777777" w:rsidTr="003D13DA">
        <w:trPr>
          <w:trHeight w:val="570"/>
        </w:trPr>
        <w:tc>
          <w:tcPr>
            <w:tcW w:w="900" w:type="dxa"/>
          </w:tcPr>
          <w:p w14:paraId="1699833C" w14:textId="77777777" w:rsidR="003A2A17" w:rsidRPr="008C5FA0" w:rsidRDefault="003A2A17" w:rsidP="003A2A17">
            <w:pPr>
              <w:pStyle w:val="TableParagraph"/>
              <w:rPr>
                <w:b/>
                <w:sz w:val="26"/>
              </w:rPr>
            </w:pPr>
          </w:p>
          <w:p w14:paraId="1A4C5576" w14:textId="77777777" w:rsidR="003A2A17" w:rsidRPr="008C5FA0" w:rsidRDefault="003A2A17" w:rsidP="003A2A17">
            <w:pPr>
              <w:pStyle w:val="TableParagraph"/>
              <w:spacing w:before="3"/>
              <w:rPr>
                <w:b/>
                <w:sz w:val="21"/>
              </w:rPr>
            </w:pPr>
          </w:p>
          <w:p w14:paraId="6FD0D1B3" w14:textId="7D776056" w:rsidR="003A2A17" w:rsidRPr="008C5FA0" w:rsidRDefault="003A2A17" w:rsidP="003A2A17">
            <w:pPr>
              <w:spacing w:before="4"/>
              <w:rPr>
                <w:b/>
                <w:sz w:val="35"/>
              </w:rPr>
            </w:pPr>
            <w:r w:rsidRPr="008C5FA0">
              <w:t>I.1.2.1.11</w:t>
            </w:r>
          </w:p>
        </w:tc>
        <w:tc>
          <w:tcPr>
            <w:tcW w:w="1530" w:type="dxa"/>
          </w:tcPr>
          <w:p w14:paraId="67B7C697" w14:textId="77777777" w:rsidR="003A2A17" w:rsidRPr="008C5FA0" w:rsidRDefault="003A2A17" w:rsidP="003A2A17">
            <w:pPr>
              <w:pStyle w:val="TableParagraph"/>
              <w:rPr>
                <w:b/>
                <w:sz w:val="26"/>
              </w:rPr>
            </w:pPr>
          </w:p>
          <w:p w14:paraId="104A78BB" w14:textId="77777777" w:rsidR="003A2A17" w:rsidRPr="008C5FA0" w:rsidRDefault="003A2A17" w:rsidP="003A2A17">
            <w:pPr>
              <w:pStyle w:val="TableParagraph"/>
              <w:spacing w:before="3"/>
              <w:rPr>
                <w:b/>
                <w:sz w:val="21"/>
              </w:rPr>
            </w:pPr>
          </w:p>
          <w:p w14:paraId="3909AC86" w14:textId="14066AAA" w:rsidR="003A2A17" w:rsidRPr="008C5FA0" w:rsidRDefault="003A2A17" w:rsidP="003A2A17">
            <w:pPr>
              <w:spacing w:before="4"/>
              <w:rPr>
                <w:b/>
                <w:sz w:val="35"/>
              </w:rPr>
            </w:pPr>
            <w:r w:rsidRPr="008C5FA0">
              <w:t>FN.PM.070</w:t>
            </w:r>
          </w:p>
        </w:tc>
        <w:tc>
          <w:tcPr>
            <w:tcW w:w="2340" w:type="dxa"/>
          </w:tcPr>
          <w:p w14:paraId="5536AF3C" w14:textId="77777777" w:rsidR="003A2A17" w:rsidRPr="008C5FA0" w:rsidRDefault="003A2A17" w:rsidP="003A2A17">
            <w:pPr>
              <w:pStyle w:val="TableParagraph"/>
              <w:ind w:left="107" w:right="318" w:firstLine="240"/>
              <w:rPr>
                <w:sz w:val="24"/>
              </w:rPr>
            </w:pPr>
            <w:r w:rsidRPr="008C5FA0">
              <w:rPr>
                <w:sz w:val="24"/>
              </w:rPr>
              <w:t>Cho phép tự động nhập sẵn giá trị cho thuộc tính từ tính toán trên các giá trị có sẵn (ví</w:t>
            </w:r>
          </w:p>
          <w:p w14:paraId="2DED6278" w14:textId="77777777" w:rsidR="003A2A17" w:rsidRPr="008C5FA0" w:rsidRDefault="003A2A17" w:rsidP="003A2A17">
            <w:pPr>
              <w:pStyle w:val="TableParagraph"/>
              <w:spacing w:line="270" w:lineRule="atLeast"/>
              <w:ind w:left="107"/>
              <w:rPr>
                <w:sz w:val="24"/>
              </w:rPr>
            </w:pPr>
            <w:r w:rsidRPr="008C5FA0">
              <w:rPr>
                <w:sz w:val="24"/>
              </w:rPr>
              <w:t>dụ: tuổi = năm hiện tại - năm sinh, chi phí = nỗ lực*đơn giá)</w:t>
            </w:r>
          </w:p>
          <w:p w14:paraId="432C6B1E" w14:textId="06E76EFD" w:rsidR="003A2A17" w:rsidRPr="008C5FA0" w:rsidRDefault="003A2A17" w:rsidP="003A2A17">
            <w:pPr>
              <w:spacing w:before="131"/>
              <w:ind w:left="107" w:right="235" w:firstLine="240"/>
            </w:pPr>
            <w:r w:rsidRPr="008C5FA0">
              <w:t>Allow auto-filling of attribute values from calculation on available values (e.g. age = current year - year of birth, cost = contribution*unit price)</w:t>
            </w:r>
          </w:p>
        </w:tc>
        <w:tc>
          <w:tcPr>
            <w:tcW w:w="1620" w:type="dxa"/>
          </w:tcPr>
          <w:p w14:paraId="1A1640F5" w14:textId="57FA31E2"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2DF30608" w14:textId="14E0BFE9" w:rsidR="00E11E48" w:rsidRPr="008C5FA0" w:rsidRDefault="006502FC" w:rsidP="003D13DA">
            <w:pPr>
              <w:spacing w:before="0" w:after="0"/>
              <w:ind w:right="90"/>
              <w:jc w:val="center"/>
              <w:rPr>
                <w:rFonts w:ascii="Calibri" w:hAnsi="Calibri" w:cs="Calibri"/>
                <w:b/>
                <w:bCs/>
                <w:sz w:val="22"/>
                <w:szCs w:val="22"/>
              </w:rPr>
            </w:pPr>
            <w:r w:rsidRPr="008C5FA0">
              <w:rPr>
                <w:rFonts w:ascii="Calibri" w:hAnsi="Calibri" w:cs="Calibri"/>
                <w:b/>
                <w:bCs/>
                <w:sz w:val="22"/>
                <w:szCs w:val="22"/>
              </w:rPr>
              <w:t xml:space="preserve">Customization- </w:t>
            </w:r>
            <w:r w:rsidR="003A2A17" w:rsidRPr="008C5FA0">
              <w:rPr>
                <w:rFonts w:ascii="Calibri" w:hAnsi="Calibri" w:cs="Calibri"/>
                <w:b/>
                <w:bCs/>
                <w:sz w:val="22"/>
                <w:szCs w:val="22"/>
              </w:rPr>
              <w:t>Development Effort</w:t>
            </w:r>
            <w:r w:rsidR="000061C1" w:rsidRPr="008C5FA0">
              <w:rPr>
                <w:rFonts w:ascii="Calibri" w:hAnsi="Calibri" w:cs="Calibri"/>
                <w:b/>
                <w:bCs/>
                <w:sz w:val="22"/>
                <w:szCs w:val="22"/>
              </w:rPr>
              <w:t>s</w:t>
            </w:r>
          </w:p>
          <w:p w14:paraId="7487065F" w14:textId="77777777" w:rsidR="003A2A17" w:rsidRPr="008C5FA0" w:rsidRDefault="00907B25" w:rsidP="003D13DA">
            <w:pPr>
              <w:spacing w:before="0" w:after="0"/>
              <w:ind w:right="90"/>
              <w:jc w:val="center"/>
              <w:rPr>
                <w:rFonts w:ascii="Calibri" w:hAnsi="Calibri" w:cs="Calibri"/>
                <w:sz w:val="22"/>
                <w:szCs w:val="22"/>
              </w:rPr>
            </w:pPr>
            <w:r w:rsidRPr="008C5FA0">
              <w:rPr>
                <w:rFonts w:ascii="Calibri" w:hAnsi="Calibri" w:cs="Calibri"/>
                <w:sz w:val="22"/>
                <w:szCs w:val="22"/>
              </w:rPr>
              <w:t xml:space="preserve">Auto-filling </w:t>
            </w:r>
            <w:r w:rsidR="00253A54" w:rsidRPr="008C5FA0">
              <w:rPr>
                <w:rFonts w:ascii="Calibri" w:hAnsi="Calibri" w:cs="Calibri"/>
                <w:sz w:val="22"/>
                <w:szCs w:val="22"/>
              </w:rPr>
              <w:t>of values from c</w:t>
            </w:r>
            <w:r w:rsidR="000061C1" w:rsidRPr="008C5FA0">
              <w:rPr>
                <w:rFonts w:ascii="Calibri" w:hAnsi="Calibri" w:cs="Calibri"/>
                <w:sz w:val="22"/>
                <w:szCs w:val="22"/>
              </w:rPr>
              <w:t>alculation can be done through customization</w:t>
            </w:r>
          </w:p>
          <w:p w14:paraId="7B0C6D68" w14:textId="26CCBE90" w:rsidR="0058770C" w:rsidRPr="008C5FA0" w:rsidRDefault="0058770C" w:rsidP="003D13DA">
            <w:pPr>
              <w:spacing w:before="0" w:after="0"/>
              <w:ind w:right="90"/>
              <w:jc w:val="center"/>
              <w:rPr>
                <w:rFonts w:ascii="Times New Roman" w:hAnsi="Times New Roman"/>
              </w:rPr>
            </w:pPr>
            <w:r w:rsidRPr="008C5FA0">
              <w:rPr>
                <w:rFonts w:ascii="Times New Roman" w:hAnsi="Times New Roman"/>
              </w:rPr>
              <w:t>Đây là tính năng cần customize</w:t>
            </w:r>
          </w:p>
          <w:p w14:paraId="17B76FBC" w14:textId="7038A1CC" w:rsidR="005246E3" w:rsidRPr="008C5FA0" w:rsidRDefault="005246E3" w:rsidP="003D13DA">
            <w:pPr>
              <w:spacing w:before="0" w:after="0"/>
              <w:ind w:right="90"/>
              <w:jc w:val="center"/>
              <w:rPr>
                <w:rFonts w:ascii="Times New Roman" w:hAnsi="Times New Roman"/>
              </w:rPr>
            </w:pPr>
            <w:r w:rsidRPr="008C5FA0">
              <w:rPr>
                <w:rFonts w:ascii="Times New Roman" w:hAnsi="Times New Roman"/>
              </w:rPr>
              <w:t>Cho phép tự động nhập sẵn giá trị cho thuộc tính từ tính toán có thể được thực hiện thông qua tùy chỉnh</w:t>
            </w:r>
          </w:p>
          <w:p w14:paraId="62C6AF6C" w14:textId="14895B7A" w:rsidR="0058770C" w:rsidRPr="008C5FA0" w:rsidRDefault="0058770C" w:rsidP="003D13DA">
            <w:pPr>
              <w:spacing w:before="0" w:after="0"/>
              <w:ind w:right="90"/>
              <w:jc w:val="center"/>
              <w:rPr>
                <w:rFonts w:ascii="Calibri" w:hAnsi="Calibri" w:cs="Calibri"/>
                <w:sz w:val="22"/>
                <w:szCs w:val="22"/>
              </w:rPr>
            </w:pPr>
          </w:p>
        </w:tc>
      </w:tr>
      <w:tr w:rsidR="008C5FA0" w:rsidRPr="008C5FA0" w14:paraId="55989928" w14:textId="77777777" w:rsidTr="003D13DA">
        <w:tblPrEx>
          <w:tblCellMar>
            <w:left w:w="108" w:type="dxa"/>
            <w:right w:w="108" w:type="dxa"/>
          </w:tblCellMar>
        </w:tblPrEx>
        <w:trPr>
          <w:trHeight w:val="570"/>
        </w:trPr>
        <w:tc>
          <w:tcPr>
            <w:tcW w:w="900" w:type="dxa"/>
          </w:tcPr>
          <w:p w14:paraId="5A3883D9" w14:textId="77777777" w:rsidR="003A2A17" w:rsidRPr="008C5FA0" w:rsidRDefault="003A2A17" w:rsidP="003A2A17">
            <w:pPr>
              <w:pStyle w:val="TableParagraph"/>
              <w:spacing w:before="4"/>
              <w:rPr>
                <w:b/>
                <w:sz w:val="35"/>
              </w:rPr>
            </w:pPr>
          </w:p>
          <w:p w14:paraId="5C71E95C" w14:textId="45270063" w:rsidR="003A2A17" w:rsidRPr="008C5FA0" w:rsidRDefault="003A2A17" w:rsidP="003A2A17">
            <w:pPr>
              <w:rPr>
                <w:b/>
                <w:sz w:val="26"/>
              </w:rPr>
            </w:pPr>
            <w:r w:rsidRPr="008C5FA0">
              <w:t>I.1.2.1.12</w:t>
            </w:r>
          </w:p>
        </w:tc>
        <w:tc>
          <w:tcPr>
            <w:tcW w:w="1530" w:type="dxa"/>
          </w:tcPr>
          <w:p w14:paraId="0446A6AB" w14:textId="77777777" w:rsidR="003A2A17" w:rsidRPr="008C5FA0" w:rsidRDefault="003A2A17" w:rsidP="003A2A17">
            <w:pPr>
              <w:pStyle w:val="TableParagraph"/>
              <w:spacing w:before="4"/>
              <w:rPr>
                <w:b/>
                <w:sz w:val="35"/>
              </w:rPr>
            </w:pPr>
          </w:p>
          <w:p w14:paraId="19125C58" w14:textId="2574934A" w:rsidR="003A2A17" w:rsidRPr="008C5FA0" w:rsidRDefault="003A2A17" w:rsidP="003A2A17">
            <w:pPr>
              <w:rPr>
                <w:b/>
                <w:sz w:val="26"/>
              </w:rPr>
            </w:pPr>
            <w:r w:rsidRPr="008C5FA0">
              <w:t>FN.PM.071</w:t>
            </w:r>
          </w:p>
        </w:tc>
        <w:tc>
          <w:tcPr>
            <w:tcW w:w="2340" w:type="dxa"/>
          </w:tcPr>
          <w:p w14:paraId="044334F6" w14:textId="77777777" w:rsidR="003A2A17" w:rsidRPr="008C5FA0" w:rsidRDefault="003A2A17" w:rsidP="003A2A17">
            <w:pPr>
              <w:pStyle w:val="TableParagraph"/>
              <w:ind w:left="107" w:right="241" w:firstLine="240"/>
              <w:rPr>
                <w:sz w:val="24"/>
              </w:rPr>
            </w:pPr>
            <w:r w:rsidRPr="008C5FA0">
              <w:rPr>
                <w:sz w:val="24"/>
              </w:rPr>
              <w:t>Cho phép tuỳ chỉnh giao diện, sắp xếp thứ tự, vị trí hiển</w:t>
            </w:r>
          </w:p>
          <w:p w14:paraId="215361E3" w14:textId="77777777" w:rsidR="003A2A17" w:rsidRPr="008C5FA0" w:rsidRDefault="003A2A17" w:rsidP="003A2A17">
            <w:pPr>
              <w:pStyle w:val="TableParagraph"/>
              <w:spacing w:line="270" w:lineRule="atLeast"/>
              <w:ind w:left="107" w:right="375"/>
              <w:rPr>
                <w:sz w:val="24"/>
              </w:rPr>
            </w:pPr>
            <w:r w:rsidRPr="008C5FA0">
              <w:rPr>
                <w:sz w:val="24"/>
              </w:rPr>
              <w:t>thị của các thuộc tính của đối tượng</w:t>
            </w:r>
          </w:p>
          <w:p w14:paraId="16DF14DD" w14:textId="77777777" w:rsidR="003A2A17" w:rsidRPr="008C5FA0" w:rsidRDefault="003A2A17" w:rsidP="003A2A17">
            <w:pPr>
              <w:pStyle w:val="TableParagraph"/>
              <w:spacing w:line="270" w:lineRule="atLeast"/>
              <w:ind w:left="107" w:right="375"/>
              <w:rPr>
                <w:sz w:val="24"/>
                <w:lang w:val="en-US"/>
              </w:rPr>
            </w:pPr>
            <w:r w:rsidRPr="008C5FA0">
              <w:rPr>
                <w:sz w:val="24"/>
                <w:lang w:val="en-US"/>
              </w:rPr>
              <w:t xml:space="preserve">Allow </w:t>
            </w:r>
            <w:r w:rsidRPr="008C5FA0">
              <w:rPr>
                <w:sz w:val="24"/>
                <w:lang w:val="en-US"/>
              </w:rPr>
              <w:lastRenderedPageBreak/>
              <w:t>customizing the interface, arrange the order, display position</w:t>
            </w:r>
          </w:p>
          <w:p w14:paraId="706D615A" w14:textId="07301C22" w:rsidR="003A2A17" w:rsidRPr="008C5FA0" w:rsidRDefault="003A2A17" w:rsidP="003A2A17">
            <w:pPr>
              <w:ind w:left="107" w:right="318" w:firstLine="240"/>
            </w:pPr>
            <w:r w:rsidRPr="008C5FA0">
              <w:t>of the object's atrributes</w:t>
            </w:r>
          </w:p>
        </w:tc>
        <w:tc>
          <w:tcPr>
            <w:tcW w:w="1620" w:type="dxa"/>
          </w:tcPr>
          <w:p w14:paraId="2F3C9B2E" w14:textId="44219584"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6B35DEE4" w14:textId="77777777" w:rsidR="005127C5" w:rsidRPr="008C5FA0" w:rsidRDefault="005127C5" w:rsidP="003D13DA">
            <w:pPr>
              <w:pStyle w:val="TableParagraph"/>
              <w:ind w:right="90"/>
              <w:jc w:val="center"/>
              <w:rPr>
                <w:sz w:val="24"/>
              </w:rPr>
            </w:pPr>
            <w:r w:rsidRPr="008C5FA0">
              <w:rPr>
                <w:noProof/>
              </w:rPr>
              <w:drawing>
                <wp:inline distT="0" distB="0" distL="0" distR="0" wp14:anchorId="2DBDD5AE" wp14:editId="51FF642D">
                  <wp:extent cx="2286000" cy="1223083"/>
                  <wp:effectExtent l="0" t="0" r="0" b="0"/>
                  <wp:docPr id="87" name="Picture 98">
                    <a:extLst xmlns:a="http://schemas.openxmlformats.org/drawingml/2006/main">
                      <a:ext uri="{FF2B5EF4-FFF2-40B4-BE49-F238E27FC236}">
                        <a16:creationId xmlns:a16="http://schemas.microsoft.com/office/drawing/2014/main" id="{BB7E1CF4-5002-4983-AC09-ED9E668E55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98">
                            <a:extLst>
                              <a:ext uri="{FF2B5EF4-FFF2-40B4-BE49-F238E27FC236}">
                                <a16:creationId xmlns:a16="http://schemas.microsoft.com/office/drawing/2014/main" id="{BB7E1CF4-5002-4983-AC09-ED9E668E557B}"/>
                              </a:ext>
                            </a:extLst>
                          </pic:cNvPr>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302578" cy="1231953"/>
                          </a:xfrm>
                          <a:prstGeom prst="rect">
                            <a:avLst/>
                          </a:prstGeom>
                        </pic:spPr>
                      </pic:pic>
                    </a:graphicData>
                  </a:graphic>
                </wp:inline>
              </w:drawing>
            </w:r>
          </w:p>
          <w:p w14:paraId="54B778C1" w14:textId="33B2BE28" w:rsidR="006A5EF5" w:rsidRPr="008C5FA0" w:rsidRDefault="006A5EF5" w:rsidP="003D13DA">
            <w:pPr>
              <w:pStyle w:val="TableParagraph"/>
              <w:ind w:right="90"/>
              <w:jc w:val="center"/>
              <w:rPr>
                <w:sz w:val="24"/>
              </w:rPr>
            </w:pPr>
            <w:r w:rsidRPr="008C5FA0">
              <w:rPr>
                <w:sz w:val="24"/>
              </w:rPr>
              <w:t>By Default Feature</w:t>
            </w:r>
          </w:p>
          <w:p w14:paraId="10F7214B" w14:textId="1F2D03F8" w:rsidR="003A2A17" w:rsidRPr="008C5FA0" w:rsidRDefault="006A5EF5" w:rsidP="003D13DA">
            <w:pPr>
              <w:pStyle w:val="TableParagraph"/>
              <w:ind w:right="90"/>
              <w:jc w:val="center"/>
              <w:rPr>
                <w:sz w:val="24"/>
              </w:rPr>
            </w:pPr>
            <w:r w:rsidRPr="008C5FA0">
              <w:rPr>
                <w:sz w:val="24"/>
              </w:rPr>
              <w:lastRenderedPageBreak/>
              <w:t>On the Layout tab, you can enter a different form label than the name of the field. Also, you can choose the page and group where the field appears on the form.</w:t>
            </w:r>
          </w:p>
          <w:p w14:paraId="056F9DE2" w14:textId="570592C7" w:rsidR="005246E3" w:rsidRPr="008C5FA0" w:rsidRDefault="005246E3" w:rsidP="003D13DA">
            <w:pPr>
              <w:pStyle w:val="TableParagraph"/>
              <w:ind w:right="90"/>
              <w:jc w:val="center"/>
              <w:rPr>
                <w:sz w:val="24"/>
                <w:szCs w:val="24"/>
                <w:lang w:val="en-US"/>
              </w:rPr>
            </w:pPr>
            <w:r w:rsidRPr="008C5FA0">
              <w:rPr>
                <w:sz w:val="24"/>
                <w:szCs w:val="24"/>
                <w:lang w:val="en-US"/>
              </w:rPr>
              <w:t>Đây là tính năng mặc định của hệ thống</w:t>
            </w:r>
          </w:p>
          <w:p w14:paraId="5B408701" w14:textId="77777777" w:rsidR="005246E3" w:rsidRPr="008C5FA0" w:rsidRDefault="005246E3" w:rsidP="003D13DA">
            <w:pPr>
              <w:spacing w:before="0" w:after="0"/>
              <w:ind w:right="90"/>
              <w:jc w:val="both"/>
              <w:rPr>
                <w:rFonts w:ascii="Times New Roman" w:hAnsi="Times New Roman"/>
              </w:rPr>
            </w:pPr>
            <w:r w:rsidRPr="008C5FA0">
              <w:rPr>
                <w:rFonts w:ascii="Times New Roman" w:hAnsi="Times New Roman"/>
              </w:rPr>
              <w:t>Trên tab Layout, khách hàng có thể nhập nhãn biểu mẫu khác với tên của trường. Ngoài ra, khách hàng có thể chọn trang và nhóm nơi trường xuất hiện trên biểu mẫu</w:t>
            </w:r>
          </w:p>
          <w:p w14:paraId="0AD068BD" w14:textId="77777777" w:rsidR="005246E3" w:rsidRPr="008C5FA0" w:rsidRDefault="005246E3" w:rsidP="003D13DA">
            <w:pPr>
              <w:pStyle w:val="TableParagraph"/>
              <w:ind w:right="90"/>
              <w:jc w:val="center"/>
              <w:rPr>
                <w:sz w:val="24"/>
                <w:szCs w:val="24"/>
                <w:lang w:val="en-US"/>
              </w:rPr>
            </w:pPr>
            <w:r w:rsidRPr="008C5FA0">
              <w:t>Vui lòng tham chiếu tài liệu:</w:t>
            </w:r>
          </w:p>
          <w:p w14:paraId="050CE672" w14:textId="7F3D859F" w:rsidR="005127C5" w:rsidRPr="008C5FA0" w:rsidRDefault="00303F79" w:rsidP="003D13DA">
            <w:pPr>
              <w:pStyle w:val="TableParagraph"/>
              <w:ind w:right="90"/>
              <w:jc w:val="center"/>
              <w:rPr>
                <w:sz w:val="24"/>
                <w:lang w:val="en-US"/>
              </w:rPr>
            </w:pPr>
            <w:hyperlink r:id="rId109" w:history="1">
              <w:r w:rsidR="005246E3" w:rsidRPr="008C5FA0">
                <w:rPr>
                  <w:rStyle w:val="Hyperlink"/>
                  <w:color w:val="auto"/>
                  <w:sz w:val="24"/>
                  <w:lang w:val="en-US"/>
                </w:rPr>
                <w:t>https://learn.microsoft.com/en-us/azure/devops/organizations/settings/work/customize-process-field?view=azure-devops</w:t>
              </w:r>
            </w:hyperlink>
          </w:p>
          <w:p w14:paraId="4319F353" w14:textId="784EE0A4" w:rsidR="005246E3" w:rsidRPr="008C5FA0" w:rsidRDefault="005246E3" w:rsidP="003D13DA">
            <w:pPr>
              <w:pStyle w:val="TableParagraph"/>
              <w:ind w:right="90"/>
              <w:jc w:val="center"/>
              <w:rPr>
                <w:sz w:val="24"/>
                <w:szCs w:val="24"/>
                <w:lang w:val="en-US"/>
              </w:rPr>
            </w:pPr>
          </w:p>
        </w:tc>
      </w:tr>
      <w:tr w:rsidR="008C5FA0" w:rsidRPr="008C5FA0" w14:paraId="73520DAD" w14:textId="77777777" w:rsidTr="003D13DA">
        <w:trPr>
          <w:trHeight w:val="570"/>
        </w:trPr>
        <w:tc>
          <w:tcPr>
            <w:tcW w:w="900" w:type="dxa"/>
          </w:tcPr>
          <w:p w14:paraId="0166657F" w14:textId="2DE3A8F9" w:rsidR="003A2A17" w:rsidRPr="008C5FA0" w:rsidRDefault="003A2A17" w:rsidP="003A2A17">
            <w:pPr>
              <w:spacing w:before="4"/>
              <w:rPr>
                <w:b/>
                <w:sz w:val="35"/>
              </w:rPr>
            </w:pPr>
            <w:r w:rsidRPr="008C5FA0">
              <w:lastRenderedPageBreak/>
              <w:t>I.1.2.2</w:t>
            </w:r>
          </w:p>
        </w:tc>
        <w:tc>
          <w:tcPr>
            <w:tcW w:w="1530" w:type="dxa"/>
          </w:tcPr>
          <w:p w14:paraId="50506DBC" w14:textId="77777777" w:rsidR="003A2A17" w:rsidRPr="008C5FA0" w:rsidRDefault="003A2A17" w:rsidP="003A2A17">
            <w:pPr>
              <w:spacing w:before="4"/>
              <w:rPr>
                <w:b/>
                <w:sz w:val="35"/>
              </w:rPr>
            </w:pPr>
          </w:p>
        </w:tc>
        <w:tc>
          <w:tcPr>
            <w:tcW w:w="2340" w:type="dxa"/>
          </w:tcPr>
          <w:p w14:paraId="11D62D81" w14:textId="77777777" w:rsidR="003A2A17" w:rsidRPr="008C5FA0" w:rsidRDefault="003A2A17" w:rsidP="003A2A17">
            <w:pPr>
              <w:pStyle w:val="TableParagraph"/>
              <w:spacing w:before="46"/>
              <w:ind w:left="107" w:right="132"/>
              <w:rPr>
                <w:sz w:val="24"/>
              </w:rPr>
            </w:pPr>
            <w:r w:rsidRPr="008C5FA0">
              <w:rPr>
                <w:sz w:val="24"/>
              </w:rPr>
              <w:t>Cho phép tùy chỉnh workflow cho từng hạng mục công việc</w:t>
            </w:r>
          </w:p>
          <w:p w14:paraId="388EB2C5" w14:textId="609C678E" w:rsidR="003A2A17" w:rsidRPr="008C5FA0" w:rsidRDefault="003A2A17" w:rsidP="003A2A17">
            <w:pPr>
              <w:ind w:left="107" w:right="241" w:firstLine="240"/>
            </w:pPr>
            <w:r w:rsidRPr="008C5FA0">
              <w:t>Allows customizing workflows for each work item</w:t>
            </w:r>
          </w:p>
        </w:tc>
        <w:tc>
          <w:tcPr>
            <w:tcW w:w="1620" w:type="dxa"/>
          </w:tcPr>
          <w:p w14:paraId="556CFCF7" w14:textId="400051CD"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513181EC" w14:textId="3910D1A4" w:rsidR="00E51C4B" w:rsidRPr="008C5FA0" w:rsidRDefault="00E51C4B" w:rsidP="003D13DA">
            <w:pPr>
              <w:pStyle w:val="TableParagraph"/>
              <w:ind w:right="90"/>
              <w:jc w:val="center"/>
              <w:rPr>
                <w:sz w:val="24"/>
                <w:lang w:val="en-US"/>
              </w:rPr>
            </w:pPr>
          </w:p>
        </w:tc>
      </w:tr>
      <w:tr w:rsidR="008C5FA0" w:rsidRPr="008C5FA0" w14:paraId="311FC15A" w14:textId="77777777" w:rsidTr="003D13DA">
        <w:trPr>
          <w:trHeight w:val="570"/>
        </w:trPr>
        <w:tc>
          <w:tcPr>
            <w:tcW w:w="900" w:type="dxa"/>
          </w:tcPr>
          <w:p w14:paraId="2A4973E9" w14:textId="77777777" w:rsidR="003A2A17" w:rsidRPr="008C5FA0" w:rsidRDefault="003A2A17" w:rsidP="003A2A17">
            <w:pPr>
              <w:pStyle w:val="TableParagraph"/>
              <w:rPr>
                <w:b/>
                <w:sz w:val="26"/>
              </w:rPr>
            </w:pPr>
          </w:p>
          <w:p w14:paraId="5EF07FCB" w14:textId="77777777" w:rsidR="003A2A17" w:rsidRPr="008C5FA0" w:rsidRDefault="003A2A17" w:rsidP="003A2A17">
            <w:pPr>
              <w:pStyle w:val="TableParagraph"/>
              <w:spacing w:before="5"/>
              <w:rPr>
                <w:b/>
                <w:sz w:val="21"/>
              </w:rPr>
            </w:pPr>
          </w:p>
          <w:p w14:paraId="781C868F" w14:textId="4B6379E5" w:rsidR="003A2A17" w:rsidRPr="008C5FA0" w:rsidRDefault="003A2A17" w:rsidP="003A2A17">
            <w:pPr>
              <w:spacing w:before="4"/>
            </w:pPr>
            <w:r w:rsidRPr="008C5FA0">
              <w:t>I.1.2.2.1</w:t>
            </w:r>
          </w:p>
        </w:tc>
        <w:tc>
          <w:tcPr>
            <w:tcW w:w="1530" w:type="dxa"/>
          </w:tcPr>
          <w:p w14:paraId="4248164A" w14:textId="77777777" w:rsidR="003A2A17" w:rsidRPr="008C5FA0" w:rsidRDefault="003A2A17" w:rsidP="003A2A17">
            <w:pPr>
              <w:pStyle w:val="TableParagraph"/>
              <w:rPr>
                <w:b/>
                <w:sz w:val="26"/>
              </w:rPr>
            </w:pPr>
          </w:p>
          <w:p w14:paraId="628BF563" w14:textId="77777777" w:rsidR="003A2A17" w:rsidRPr="008C5FA0" w:rsidRDefault="003A2A17" w:rsidP="003A2A17">
            <w:pPr>
              <w:pStyle w:val="TableParagraph"/>
              <w:spacing w:before="5"/>
              <w:rPr>
                <w:b/>
                <w:sz w:val="21"/>
              </w:rPr>
            </w:pPr>
          </w:p>
          <w:p w14:paraId="79631328" w14:textId="2E51D55F" w:rsidR="003A2A17" w:rsidRPr="008C5FA0" w:rsidRDefault="003A2A17" w:rsidP="003A2A17">
            <w:pPr>
              <w:spacing w:before="4"/>
              <w:rPr>
                <w:b/>
                <w:sz w:val="35"/>
              </w:rPr>
            </w:pPr>
            <w:r w:rsidRPr="008C5FA0">
              <w:t>FN.PM.072</w:t>
            </w:r>
          </w:p>
        </w:tc>
        <w:tc>
          <w:tcPr>
            <w:tcW w:w="2340" w:type="dxa"/>
          </w:tcPr>
          <w:p w14:paraId="14736166" w14:textId="77777777" w:rsidR="003A2A17" w:rsidRPr="008C5FA0" w:rsidRDefault="003A2A17" w:rsidP="003A2A17">
            <w:pPr>
              <w:pStyle w:val="TableParagraph"/>
              <w:ind w:left="107" w:right="111" w:firstLine="240"/>
              <w:rPr>
                <w:sz w:val="24"/>
              </w:rPr>
            </w:pPr>
            <w:r w:rsidRPr="008C5FA0">
              <w:rPr>
                <w:sz w:val="24"/>
              </w:rPr>
              <w:t>Cho phép định nghĩa các luồng xử lý riêng biệt áp dụng cho các kiểu hạng mục khác nhau (vd: luồng thực hiện story,</w:t>
            </w:r>
          </w:p>
          <w:p w14:paraId="296C4F43" w14:textId="77777777" w:rsidR="003A2A17" w:rsidRPr="008C5FA0" w:rsidRDefault="003A2A17" w:rsidP="003A2A17">
            <w:pPr>
              <w:pStyle w:val="TableParagraph"/>
              <w:spacing w:line="264" w:lineRule="exact"/>
              <w:ind w:left="107"/>
              <w:rPr>
                <w:sz w:val="24"/>
                <w:lang w:val="en-US"/>
              </w:rPr>
            </w:pPr>
            <w:r w:rsidRPr="008C5FA0">
              <w:rPr>
                <w:sz w:val="24"/>
              </w:rPr>
              <w:t>luồng xử lý bug/defect)</w:t>
            </w:r>
          </w:p>
          <w:p w14:paraId="68E2E56F" w14:textId="3B298293" w:rsidR="003A2A17" w:rsidRPr="008C5FA0" w:rsidRDefault="003A2A17" w:rsidP="003A2A17">
            <w:pPr>
              <w:spacing w:before="46"/>
              <w:ind w:left="107" w:right="132"/>
            </w:pPr>
            <w:r w:rsidRPr="008C5FA0">
              <w:t xml:space="preserve">Allows defining separate flows that apply to different types of work items (e.g. story </w:t>
            </w:r>
            <w:r w:rsidRPr="008C5FA0">
              <w:lastRenderedPageBreak/>
              <w:t>execution, bug/defect flow)</w:t>
            </w:r>
          </w:p>
        </w:tc>
        <w:tc>
          <w:tcPr>
            <w:tcW w:w="1620" w:type="dxa"/>
          </w:tcPr>
          <w:p w14:paraId="6388AF8F" w14:textId="5C15B833"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36E212ED" w14:textId="77777777" w:rsidR="003A2A17" w:rsidRPr="008C5FA0" w:rsidRDefault="00733413" w:rsidP="003D13DA">
            <w:pPr>
              <w:pStyle w:val="TableParagraph"/>
              <w:ind w:right="90"/>
              <w:jc w:val="center"/>
              <w:rPr>
                <w:sz w:val="24"/>
              </w:rPr>
            </w:pPr>
            <w:r w:rsidRPr="008C5FA0">
              <w:rPr>
                <w:noProof/>
              </w:rPr>
              <w:drawing>
                <wp:inline distT="0" distB="0" distL="0" distR="0" wp14:anchorId="488C4614" wp14:editId="773D4065">
                  <wp:extent cx="1962150" cy="12010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110"/>
                          <a:stretch>
                            <a:fillRect/>
                          </a:stretch>
                        </pic:blipFill>
                        <pic:spPr>
                          <a:xfrm>
                            <a:off x="0" y="0"/>
                            <a:ext cx="1967881" cy="1204528"/>
                          </a:xfrm>
                          <a:prstGeom prst="rect">
                            <a:avLst/>
                          </a:prstGeom>
                        </pic:spPr>
                      </pic:pic>
                    </a:graphicData>
                  </a:graphic>
                </wp:inline>
              </w:drawing>
            </w:r>
          </w:p>
          <w:p w14:paraId="033CC263" w14:textId="4CE63732" w:rsidR="00015ECC" w:rsidRPr="008C5FA0" w:rsidRDefault="00015ECC" w:rsidP="003D13DA">
            <w:pPr>
              <w:spacing w:before="0" w:after="0"/>
              <w:ind w:right="90"/>
              <w:jc w:val="center"/>
              <w:rPr>
                <w:rFonts w:ascii="Calibri" w:hAnsi="Calibri" w:cs="Calibri"/>
                <w:sz w:val="22"/>
                <w:szCs w:val="22"/>
              </w:rPr>
            </w:pPr>
            <w:r w:rsidRPr="008C5FA0">
              <w:rPr>
                <w:rFonts w:ascii="Calibri" w:hAnsi="Calibri" w:cs="Calibri"/>
                <w:sz w:val="22"/>
                <w:szCs w:val="22"/>
              </w:rPr>
              <w:t>Azure devops can defining separate flows that apply to different types of work items</w:t>
            </w:r>
            <w:r w:rsidR="00FE7DF6" w:rsidRPr="008C5FA0">
              <w:rPr>
                <w:rFonts w:ascii="Calibri" w:hAnsi="Calibri" w:cs="Calibri"/>
                <w:sz w:val="22"/>
                <w:szCs w:val="22"/>
              </w:rPr>
              <w:t>.</w:t>
            </w:r>
          </w:p>
          <w:p w14:paraId="36E04AD6" w14:textId="0871E5DD" w:rsidR="00FE7DF6" w:rsidRPr="008C5FA0" w:rsidRDefault="00FE7DF6" w:rsidP="003D13DA">
            <w:pPr>
              <w:spacing w:before="0" w:after="0"/>
              <w:ind w:right="90"/>
              <w:jc w:val="center"/>
              <w:rPr>
                <w:rFonts w:ascii="Calibri" w:hAnsi="Calibri" w:cs="Calibri"/>
                <w:sz w:val="22"/>
                <w:szCs w:val="22"/>
              </w:rPr>
            </w:pPr>
            <w:r w:rsidRPr="008C5FA0">
              <w:rPr>
                <w:rFonts w:ascii="Calibri" w:hAnsi="Calibri" w:cs="Calibri"/>
                <w:sz w:val="22"/>
                <w:szCs w:val="22"/>
              </w:rPr>
              <w:t>All workflows consist of states, transitions, and reasons. Workflows are defined for a work item type.</w:t>
            </w:r>
            <w:r w:rsidR="006502FC" w:rsidRPr="008C5FA0">
              <w:rPr>
                <w:rFonts w:ascii="Calibri" w:hAnsi="Calibri" w:cs="Calibri"/>
                <w:sz w:val="22"/>
                <w:szCs w:val="22"/>
              </w:rPr>
              <w:t xml:space="preserve"> Workflow states define how a work item progresses from its creation to closure</w:t>
            </w:r>
          </w:p>
          <w:p w14:paraId="5BDF72AA" w14:textId="57A534E6" w:rsidR="005246E3" w:rsidRPr="008C5FA0" w:rsidRDefault="005246E3" w:rsidP="003D13DA">
            <w:pPr>
              <w:spacing w:before="0" w:after="0"/>
              <w:ind w:right="90"/>
              <w:jc w:val="center"/>
              <w:rPr>
                <w:rFonts w:ascii="Times New Roman" w:hAnsi="Times New Roman"/>
              </w:rPr>
            </w:pPr>
            <w:r w:rsidRPr="008C5FA0">
              <w:rPr>
                <w:rFonts w:ascii="Times New Roman" w:hAnsi="Times New Roman"/>
              </w:rPr>
              <w:t>Azure DevOps có thể xác định các luồng riêng biệt áp dụng cho các loại mục công việc khác nhau.</w:t>
            </w:r>
          </w:p>
          <w:p w14:paraId="77EB3AC9" w14:textId="488C8289" w:rsidR="005246E3" w:rsidRPr="008C5FA0" w:rsidRDefault="005246E3" w:rsidP="003D13DA">
            <w:pPr>
              <w:spacing w:before="0" w:after="0"/>
              <w:ind w:right="90"/>
              <w:jc w:val="center"/>
              <w:rPr>
                <w:rFonts w:ascii="Times New Roman" w:hAnsi="Times New Roman"/>
              </w:rPr>
            </w:pPr>
            <w:r w:rsidRPr="008C5FA0">
              <w:rPr>
                <w:rFonts w:ascii="Times New Roman" w:hAnsi="Times New Roman"/>
              </w:rPr>
              <w:lastRenderedPageBreak/>
              <w:t>Tất cả các quy trình công việc bao gồm các trạng thái, quá trình chuyển đổi và lý do. Quy trình công việc được xác định cho một loại mục công việc. Trạng thái dòng công việc xác định một mục công việc tiến triển như thế nào từ khi tạo đến khi đóng.</w:t>
            </w:r>
          </w:p>
          <w:p w14:paraId="148C0D1B" w14:textId="263EC3E5" w:rsidR="005246E3" w:rsidRPr="008C5FA0" w:rsidRDefault="005246E3" w:rsidP="003D13DA">
            <w:pPr>
              <w:spacing w:before="0" w:after="0"/>
              <w:ind w:right="90"/>
              <w:jc w:val="center"/>
              <w:rPr>
                <w:rFonts w:ascii="Calibri" w:hAnsi="Calibri" w:cs="Calibri"/>
                <w:sz w:val="22"/>
                <w:szCs w:val="22"/>
              </w:rPr>
            </w:pPr>
            <w:r w:rsidRPr="008C5FA0">
              <w:rPr>
                <w:rFonts w:ascii="Times New Roman" w:hAnsi="Times New Roman"/>
              </w:rPr>
              <w:t>Vui lòng tham chiếu tài liệu:</w:t>
            </w:r>
          </w:p>
          <w:p w14:paraId="43F3C166" w14:textId="7B964E3E" w:rsidR="00733413" w:rsidRPr="008C5FA0" w:rsidRDefault="00303F79" w:rsidP="003D13DA">
            <w:pPr>
              <w:spacing w:before="0" w:after="0"/>
              <w:ind w:right="90"/>
              <w:rPr>
                <w:rFonts w:ascii="Calibri" w:hAnsi="Calibri" w:cs="Calibri"/>
                <w:sz w:val="22"/>
                <w:szCs w:val="22"/>
              </w:rPr>
            </w:pPr>
            <w:hyperlink r:id="rId111" w:history="1">
              <w:r w:rsidR="005246E3" w:rsidRPr="008C5FA0">
                <w:rPr>
                  <w:rStyle w:val="Hyperlink"/>
                  <w:rFonts w:ascii="Calibri" w:hAnsi="Calibri" w:cs="Calibri"/>
                  <w:color w:val="auto"/>
                  <w:sz w:val="22"/>
                  <w:szCs w:val="22"/>
                </w:rPr>
                <w:t>https://learn.microsoft.com/en-us/azure/devops/boards/work-items/workflow-and-state-categories?view=azure-devops&amp;tabs=agile-process</w:t>
              </w:r>
            </w:hyperlink>
          </w:p>
          <w:p w14:paraId="0DC3F1CB" w14:textId="3A93676E" w:rsidR="005246E3" w:rsidRPr="008C5FA0" w:rsidRDefault="005246E3" w:rsidP="003D13DA">
            <w:pPr>
              <w:spacing w:before="0" w:after="0"/>
              <w:ind w:right="90"/>
              <w:rPr>
                <w:rFonts w:ascii="Calibri" w:hAnsi="Calibri" w:cs="Calibri"/>
                <w:sz w:val="22"/>
                <w:szCs w:val="22"/>
              </w:rPr>
            </w:pPr>
          </w:p>
        </w:tc>
      </w:tr>
      <w:tr w:rsidR="008C5FA0" w:rsidRPr="008C5FA0" w14:paraId="393C1CC0" w14:textId="77777777" w:rsidTr="003D13DA">
        <w:trPr>
          <w:trHeight w:val="570"/>
        </w:trPr>
        <w:tc>
          <w:tcPr>
            <w:tcW w:w="900" w:type="dxa"/>
          </w:tcPr>
          <w:p w14:paraId="5227CEA9" w14:textId="77777777" w:rsidR="003A2A17" w:rsidRPr="008C5FA0" w:rsidRDefault="003A2A17" w:rsidP="003A2A17">
            <w:pPr>
              <w:pStyle w:val="TableParagraph"/>
              <w:rPr>
                <w:b/>
                <w:sz w:val="26"/>
              </w:rPr>
            </w:pPr>
          </w:p>
          <w:p w14:paraId="5C300C39" w14:textId="77777777" w:rsidR="003A2A17" w:rsidRPr="008C5FA0" w:rsidRDefault="003A2A17" w:rsidP="003A2A17">
            <w:pPr>
              <w:pStyle w:val="TableParagraph"/>
              <w:rPr>
                <w:b/>
                <w:sz w:val="26"/>
              </w:rPr>
            </w:pPr>
          </w:p>
          <w:p w14:paraId="3953C143" w14:textId="3A51D6F3" w:rsidR="003A2A17" w:rsidRPr="008C5FA0" w:rsidRDefault="003A2A17" w:rsidP="003A2A17">
            <w:pPr>
              <w:rPr>
                <w:b/>
                <w:sz w:val="26"/>
              </w:rPr>
            </w:pPr>
            <w:r w:rsidRPr="008C5FA0">
              <w:t>I.1.2.2.2</w:t>
            </w:r>
          </w:p>
        </w:tc>
        <w:tc>
          <w:tcPr>
            <w:tcW w:w="1530" w:type="dxa"/>
          </w:tcPr>
          <w:p w14:paraId="70B005DC" w14:textId="77777777" w:rsidR="003A2A17" w:rsidRPr="008C5FA0" w:rsidRDefault="003A2A17" w:rsidP="003A2A17">
            <w:pPr>
              <w:pStyle w:val="TableParagraph"/>
              <w:rPr>
                <w:b/>
                <w:sz w:val="26"/>
              </w:rPr>
            </w:pPr>
          </w:p>
          <w:p w14:paraId="2BDDC41B" w14:textId="77777777" w:rsidR="003A2A17" w:rsidRPr="008C5FA0" w:rsidRDefault="003A2A17" w:rsidP="003A2A17">
            <w:pPr>
              <w:pStyle w:val="TableParagraph"/>
              <w:rPr>
                <w:b/>
                <w:sz w:val="26"/>
              </w:rPr>
            </w:pPr>
          </w:p>
          <w:p w14:paraId="5D2A0453" w14:textId="75B90AF5" w:rsidR="003A2A17" w:rsidRPr="008C5FA0" w:rsidRDefault="003A2A17" w:rsidP="003A2A17">
            <w:pPr>
              <w:rPr>
                <w:b/>
                <w:sz w:val="26"/>
              </w:rPr>
            </w:pPr>
            <w:r w:rsidRPr="008C5FA0">
              <w:t>FN.PM.073</w:t>
            </w:r>
          </w:p>
        </w:tc>
        <w:tc>
          <w:tcPr>
            <w:tcW w:w="2340" w:type="dxa"/>
          </w:tcPr>
          <w:p w14:paraId="56E66053" w14:textId="77777777" w:rsidR="003A2A17" w:rsidRPr="008C5FA0" w:rsidRDefault="003A2A17" w:rsidP="003A2A17">
            <w:pPr>
              <w:pStyle w:val="TableParagraph"/>
              <w:ind w:left="107" w:right="248" w:firstLine="240"/>
              <w:rPr>
                <w:sz w:val="24"/>
              </w:rPr>
            </w:pPr>
            <w:r w:rsidRPr="008C5FA0">
              <w:rPr>
                <w:sz w:val="24"/>
              </w:rPr>
              <w:t>Cho phép định nghĩa mới/điều chỉnh các trạng thái của các hạng mục công việc, định nghĩa luồng chuyển đổi giữa các trạng thái (vd: từ new</w:t>
            </w:r>
          </w:p>
          <w:p w14:paraId="5F0A2BCA" w14:textId="77777777" w:rsidR="003A2A17" w:rsidRPr="008C5FA0" w:rsidRDefault="003A2A17" w:rsidP="003A2A17">
            <w:pPr>
              <w:pStyle w:val="TableParagraph"/>
              <w:spacing w:line="270" w:lineRule="atLeast"/>
              <w:ind w:left="107" w:right="362"/>
              <w:rPr>
                <w:sz w:val="24"/>
                <w:lang w:val="en-US"/>
              </w:rPr>
            </w:pPr>
            <w:r w:rsidRPr="008C5FA0">
              <w:rPr>
                <w:sz w:val="24"/>
              </w:rPr>
              <w:t>có thể chuyển thành accepted hoặc rejected)</w:t>
            </w:r>
          </w:p>
          <w:p w14:paraId="2FF4CDF4" w14:textId="243EC3D8" w:rsidR="003A2A17" w:rsidRPr="008C5FA0" w:rsidRDefault="003A2A17" w:rsidP="003A2A17">
            <w:pPr>
              <w:ind w:left="107" w:right="111" w:firstLine="240"/>
            </w:pPr>
            <w:r w:rsidRPr="008C5FA0">
              <w:t>Allows new definition/modification of work item states, defining transition flow between states (e.g. from new state to accepted or rejected state)</w:t>
            </w:r>
          </w:p>
        </w:tc>
        <w:tc>
          <w:tcPr>
            <w:tcW w:w="1620" w:type="dxa"/>
          </w:tcPr>
          <w:p w14:paraId="5D8DCF66" w14:textId="1C370E07"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7F0E6EEF" w14:textId="77777777" w:rsidR="003A2A17" w:rsidRPr="008C5FA0" w:rsidRDefault="00F34DFC" w:rsidP="003D13DA">
            <w:pPr>
              <w:pStyle w:val="TableParagraph"/>
              <w:ind w:right="90"/>
              <w:jc w:val="center"/>
              <w:rPr>
                <w:sz w:val="24"/>
              </w:rPr>
            </w:pPr>
            <w:r w:rsidRPr="008C5FA0">
              <w:rPr>
                <w:noProof/>
              </w:rPr>
              <w:drawing>
                <wp:inline distT="0" distB="0" distL="0" distR="0" wp14:anchorId="071A209B" wp14:editId="1061846C">
                  <wp:extent cx="2252980" cy="12090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12"/>
                          <a:stretch>
                            <a:fillRect/>
                          </a:stretch>
                        </pic:blipFill>
                        <pic:spPr>
                          <a:xfrm>
                            <a:off x="0" y="0"/>
                            <a:ext cx="2252980" cy="1209040"/>
                          </a:xfrm>
                          <a:prstGeom prst="rect">
                            <a:avLst/>
                          </a:prstGeom>
                        </pic:spPr>
                      </pic:pic>
                    </a:graphicData>
                  </a:graphic>
                </wp:inline>
              </w:drawing>
            </w:r>
          </w:p>
          <w:p w14:paraId="1F8FC931" w14:textId="2A07D4BE" w:rsidR="00F34DFC" w:rsidRPr="008C5FA0" w:rsidRDefault="00521C87" w:rsidP="003D13DA">
            <w:pPr>
              <w:spacing w:before="0" w:after="0"/>
              <w:ind w:right="90"/>
              <w:jc w:val="center"/>
              <w:rPr>
                <w:rFonts w:ascii="Calibri" w:hAnsi="Calibri" w:cs="Calibri"/>
                <w:sz w:val="22"/>
                <w:szCs w:val="22"/>
              </w:rPr>
            </w:pPr>
            <w:r w:rsidRPr="008C5FA0">
              <w:rPr>
                <w:rFonts w:ascii="Calibri" w:hAnsi="Calibri" w:cs="Calibri"/>
                <w:sz w:val="22"/>
                <w:szCs w:val="22"/>
              </w:rPr>
              <w:t xml:space="preserve">By </w:t>
            </w:r>
            <w:r w:rsidR="00F34DFC" w:rsidRPr="008C5FA0">
              <w:rPr>
                <w:rFonts w:ascii="Calibri" w:hAnsi="Calibri" w:cs="Calibri"/>
                <w:sz w:val="22"/>
                <w:szCs w:val="22"/>
              </w:rPr>
              <w:t>Default Feature</w:t>
            </w:r>
          </w:p>
          <w:p w14:paraId="59373290" w14:textId="3789C82F" w:rsidR="00521C87" w:rsidRPr="008C5FA0" w:rsidRDefault="00521C87" w:rsidP="003D13DA">
            <w:pPr>
              <w:spacing w:before="0" w:after="0"/>
              <w:ind w:right="90"/>
              <w:jc w:val="center"/>
              <w:rPr>
                <w:rFonts w:ascii="Calibri" w:hAnsi="Calibri" w:cs="Calibri"/>
                <w:sz w:val="22"/>
                <w:szCs w:val="22"/>
              </w:rPr>
            </w:pPr>
            <w:r w:rsidRPr="008C5FA0">
              <w:rPr>
                <w:rFonts w:ascii="Calibri" w:hAnsi="Calibri" w:cs="Calibri"/>
                <w:sz w:val="22"/>
                <w:szCs w:val="22"/>
              </w:rPr>
              <w:t>All workflows consist of states, transitions, and reasons. Workflows are defined for a work item type. A transition supports forward and backward movement among</w:t>
            </w:r>
            <w:r w:rsidRPr="008C5FA0">
              <w:rPr>
                <w:rFonts w:ascii="Calibri" w:hAnsi="Calibri" w:cs="Calibri"/>
              </w:rPr>
              <w:t xml:space="preserve"> </w:t>
            </w:r>
            <w:r w:rsidRPr="008C5FA0">
              <w:rPr>
                <w:rFonts w:ascii="Calibri" w:hAnsi="Calibri" w:cs="Calibri"/>
                <w:sz w:val="22"/>
                <w:szCs w:val="22"/>
              </w:rPr>
              <w:t>two states. When you add a custom state, the system automatically adds transitions from the custom state to all other inherited states</w:t>
            </w:r>
          </w:p>
          <w:p w14:paraId="3BD191C9" w14:textId="71D29645" w:rsidR="005246E3" w:rsidRPr="008C5FA0" w:rsidRDefault="005246E3" w:rsidP="003D13DA">
            <w:pPr>
              <w:spacing w:before="0" w:after="0"/>
              <w:ind w:right="90"/>
              <w:jc w:val="center"/>
              <w:rPr>
                <w:rFonts w:ascii="Calibri" w:hAnsi="Calibri" w:cs="Calibri"/>
                <w:sz w:val="22"/>
                <w:szCs w:val="22"/>
              </w:rPr>
            </w:pPr>
          </w:p>
          <w:p w14:paraId="36DBD57F" w14:textId="298EBCF6" w:rsidR="005246E3" w:rsidRPr="008C5FA0" w:rsidRDefault="005246E3" w:rsidP="003D13DA">
            <w:pPr>
              <w:spacing w:before="0" w:after="0"/>
              <w:ind w:right="90"/>
              <w:jc w:val="center"/>
              <w:rPr>
                <w:rFonts w:ascii="Calibri" w:hAnsi="Calibri" w:cs="Calibri"/>
                <w:sz w:val="22"/>
                <w:szCs w:val="22"/>
              </w:rPr>
            </w:pPr>
            <w:r w:rsidRPr="008C5FA0">
              <w:rPr>
                <w:rFonts w:ascii="Calibri" w:hAnsi="Calibri" w:cs="Calibri"/>
                <w:sz w:val="22"/>
                <w:szCs w:val="22"/>
              </w:rPr>
              <w:t>Đây là tính năng mặc định của hệ thống</w:t>
            </w:r>
          </w:p>
          <w:p w14:paraId="245E62BF" w14:textId="63F3F485" w:rsidR="005246E3" w:rsidRPr="008C5FA0" w:rsidRDefault="005246E3" w:rsidP="003D13DA">
            <w:pPr>
              <w:spacing w:before="0" w:after="0"/>
              <w:ind w:right="90"/>
              <w:jc w:val="both"/>
              <w:rPr>
                <w:rFonts w:ascii="Times New Roman" w:hAnsi="Times New Roman"/>
              </w:rPr>
            </w:pPr>
            <w:r w:rsidRPr="008C5FA0">
              <w:rPr>
                <w:rFonts w:ascii="Times New Roman" w:hAnsi="Times New Roman"/>
              </w:rPr>
              <w:t>Tất cả các quy trình công việc bao gồm trạng thái, quá trình chuyển đổi và lý do. Quy trình công việc được xác định cho một loại mục công việc. Quá trình chuyển đổi hỗ trợ chuyển động tiến và lùi giữa hai trạng thái. Khi khách hàng thêm trạng thái tùy chỉnh, hệ thống sẽ tự động thêm các chuyển đổi từ trạng thái tùy chỉnh sang tất cả các trạng thái kế thừa khác.</w:t>
            </w:r>
          </w:p>
          <w:p w14:paraId="115C7E1A" w14:textId="53FEEECF" w:rsidR="005246E3" w:rsidRPr="008C5FA0" w:rsidRDefault="005246E3" w:rsidP="003D13DA">
            <w:pPr>
              <w:spacing w:before="0" w:after="0"/>
              <w:ind w:right="90"/>
              <w:jc w:val="center"/>
              <w:rPr>
                <w:rFonts w:ascii="Calibri" w:hAnsi="Calibri" w:cs="Calibri"/>
                <w:sz w:val="22"/>
                <w:szCs w:val="22"/>
              </w:rPr>
            </w:pPr>
            <w:r w:rsidRPr="008C5FA0">
              <w:rPr>
                <w:rFonts w:ascii="Times New Roman" w:hAnsi="Times New Roman"/>
              </w:rPr>
              <w:t>Vui lòng tham chiếu tài liệu:</w:t>
            </w:r>
          </w:p>
          <w:p w14:paraId="245A5A04" w14:textId="20F87347" w:rsidR="00F34DFC" w:rsidRPr="008C5FA0" w:rsidRDefault="00521C87" w:rsidP="003D13DA">
            <w:pPr>
              <w:pStyle w:val="TableParagraph"/>
              <w:ind w:right="90"/>
              <w:jc w:val="center"/>
              <w:rPr>
                <w:sz w:val="24"/>
                <w:lang w:val="en-US"/>
              </w:rPr>
            </w:pPr>
            <w:r w:rsidRPr="008C5FA0">
              <w:rPr>
                <w:sz w:val="24"/>
                <w:lang w:val="en-US"/>
              </w:rPr>
              <w:t>https://learn.microsoft.com/en-us/azure/devops/boards/work-items/workflow-and-state-categories?view=azure-devops&amp;tabs=agile-process</w:t>
            </w:r>
          </w:p>
        </w:tc>
      </w:tr>
      <w:tr w:rsidR="008C5FA0" w:rsidRPr="008C5FA0" w14:paraId="7E04FB66" w14:textId="77777777" w:rsidTr="003D13DA">
        <w:tblPrEx>
          <w:tblCellMar>
            <w:left w:w="108" w:type="dxa"/>
            <w:right w:w="108" w:type="dxa"/>
          </w:tblCellMar>
        </w:tblPrEx>
        <w:trPr>
          <w:trHeight w:val="570"/>
        </w:trPr>
        <w:tc>
          <w:tcPr>
            <w:tcW w:w="900" w:type="dxa"/>
          </w:tcPr>
          <w:p w14:paraId="202D78DC" w14:textId="77777777" w:rsidR="003A2A17" w:rsidRPr="008C5FA0" w:rsidRDefault="003A2A17" w:rsidP="003A2A17">
            <w:pPr>
              <w:pStyle w:val="TableParagraph"/>
              <w:rPr>
                <w:b/>
                <w:sz w:val="26"/>
              </w:rPr>
            </w:pPr>
          </w:p>
          <w:p w14:paraId="0B824CB1" w14:textId="77777777" w:rsidR="003A2A17" w:rsidRPr="008C5FA0" w:rsidRDefault="003A2A17" w:rsidP="003A2A17">
            <w:pPr>
              <w:pStyle w:val="TableParagraph"/>
              <w:rPr>
                <w:b/>
                <w:sz w:val="26"/>
              </w:rPr>
            </w:pPr>
          </w:p>
          <w:p w14:paraId="6D7C8128" w14:textId="20C4E1B1" w:rsidR="003A2A17" w:rsidRPr="008C5FA0" w:rsidRDefault="003A2A17" w:rsidP="003A2A17">
            <w:pPr>
              <w:rPr>
                <w:b/>
                <w:sz w:val="26"/>
              </w:rPr>
            </w:pPr>
            <w:r w:rsidRPr="008C5FA0">
              <w:t>I.1.2.2.3</w:t>
            </w:r>
          </w:p>
        </w:tc>
        <w:tc>
          <w:tcPr>
            <w:tcW w:w="1530" w:type="dxa"/>
          </w:tcPr>
          <w:p w14:paraId="3C131067" w14:textId="77777777" w:rsidR="003A2A17" w:rsidRPr="008C5FA0" w:rsidRDefault="003A2A17" w:rsidP="003A2A17">
            <w:pPr>
              <w:pStyle w:val="TableParagraph"/>
              <w:rPr>
                <w:b/>
                <w:sz w:val="26"/>
              </w:rPr>
            </w:pPr>
          </w:p>
          <w:p w14:paraId="426915BC" w14:textId="77777777" w:rsidR="003A2A17" w:rsidRPr="008C5FA0" w:rsidRDefault="003A2A17" w:rsidP="003A2A17">
            <w:pPr>
              <w:pStyle w:val="TableParagraph"/>
              <w:rPr>
                <w:b/>
                <w:sz w:val="26"/>
              </w:rPr>
            </w:pPr>
          </w:p>
          <w:p w14:paraId="5C73C28E" w14:textId="5473B0BA" w:rsidR="003A2A17" w:rsidRPr="008C5FA0" w:rsidRDefault="003A2A17" w:rsidP="003A2A17">
            <w:pPr>
              <w:rPr>
                <w:b/>
                <w:sz w:val="26"/>
              </w:rPr>
            </w:pPr>
            <w:r w:rsidRPr="008C5FA0">
              <w:t>FN.PM.074</w:t>
            </w:r>
          </w:p>
        </w:tc>
        <w:tc>
          <w:tcPr>
            <w:tcW w:w="2340" w:type="dxa"/>
          </w:tcPr>
          <w:p w14:paraId="754FAAD4" w14:textId="77777777" w:rsidR="003A2A17" w:rsidRPr="008C5FA0" w:rsidRDefault="003A2A17" w:rsidP="003A2A17">
            <w:pPr>
              <w:pStyle w:val="TableParagraph"/>
              <w:ind w:left="107" w:right="138" w:firstLine="240"/>
              <w:rPr>
                <w:sz w:val="24"/>
              </w:rPr>
            </w:pPr>
            <w:r w:rsidRPr="008C5FA0">
              <w:rPr>
                <w:sz w:val="24"/>
              </w:rPr>
              <w:t>Cho phép thiết lập các điều kiện đối với các thuộc tính của hạng mục công việc để chuyển từ trạng thái này sang trạng thái kia (vd: chuyển Task từ new sang inprogress thì bắt buộc</w:t>
            </w:r>
          </w:p>
          <w:p w14:paraId="0C59905D" w14:textId="77777777" w:rsidR="003A2A17" w:rsidRPr="008C5FA0" w:rsidRDefault="003A2A17" w:rsidP="003A2A17">
            <w:pPr>
              <w:pStyle w:val="TableParagraph"/>
              <w:spacing w:line="264" w:lineRule="exact"/>
              <w:ind w:left="107"/>
              <w:rPr>
                <w:sz w:val="24"/>
                <w:lang w:val="en-US"/>
              </w:rPr>
            </w:pPr>
            <w:r w:rsidRPr="008C5FA0">
              <w:rPr>
                <w:sz w:val="24"/>
              </w:rPr>
              <w:t>phải gán user thực hiện)</w:t>
            </w:r>
          </w:p>
          <w:p w14:paraId="5FFBB87F" w14:textId="6303F150" w:rsidR="003A2A17" w:rsidRPr="008C5FA0" w:rsidRDefault="003A2A17" w:rsidP="003A2A17">
            <w:pPr>
              <w:ind w:left="107" w:right="248" w:firstLine="240"/>
            </w:pPr>
            <w:r w:rsidRPr="008C5FA0">
              <w:t>Allows setting conditions for work item properties to transition from one state to another (eg: moving Task from new to inprogress requires a user assignment)</w:t>
            </w:r>
          </w:p>
        </w:tc>
        <w:tc>
          <w:tcPr>
            <w:tcW w:w="1620" w:type="dxa"/>
          </w:tcPr>
          <w:p w14:paraId="56E1C417" w14:textId="396400BF"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6EA918DB" w14:textId="77777777" w:rsidR="009E1A50" w:rsidRPr="008C5FA0" w:rsidRDefault="009E1A50" w:rsidP="003D13DA">
            <w:pPr>
              <w:pStyle w:val="TableParagraph"/>
              <w:ind w:right="90"/>
              <w:jc w:val="center"/>
              <w:rPr>
                <w:sz w:val="24"/>
              </w:rPr>
            </w:pPr>
            <w:r w:rsidRPr="008C5FA0">
              <w:rPr>
                <w:noProof/>
              </w:rPr>
              <w:drawing>
                <wp:inline distT="0" distB="0" distL="0" distR="0" wp14:anchorId="6352887E" wp14:editId="4C07C569">
                  <wp:extent cx="2171700" cy="1221582"/>
                  <wp:effectExtent l="0" t="0" r="0" b="0"/>
                  <wp:docPr id="195" name="Picture 194">
                    <a:extLst xmlns:a="http://schemas.openxmlformats.org/drawingml/2006/main">
                      <a:ext uri="{FF2B5EF4-FFF2-40B4-BE49-F238E27FC236}">
                        <a16:creationId xmlns:a16="http://schemas.microsoft.com/office/drawing/2014/main" id="{DB1C3342-6A64-5D0C-BED0-482E3627B0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4">
                            <a:extLst>
                              <a:ext uri="{FF2B5EF4-FFF2-40B4-BE49-F238E27FC236}">
                                <a16:creationId xmlns:a16="http://schemas.microsoft.com/office/drawing/2014/main" id="{DB1C3342-6A64-5D0C-BED0-482E3627B054}"/>
                              </a:ext>
                            </a:extLst>
                          </pic:cNvPr>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191740" cy="1232854"/>
                          </a:xfrm>
                          <a:prstGeom prst="rect">
                            <a:avLst/>
                          </a:prstGeom>
                        </pic:spPr>
                      </pic:pic>
                    </a:graphicData>
                  </a:graphic>
                </wp:inline>
              </w:drawing>
            </w:r>
          </w:p>
          <w:p w14:paraId="33762ADD" w14:textId="25CE1930" w:rsidR="009E1A50" w:rsidRPr="008C5FA0" w:rsidRDefault="009E1A50" w:rsidP="003D13DA">
            <w:pPr>
              <w:pStyle w:val="TableParagraph"/>
              <w:ind w:right="90"/>
              <w:jc w:val="center"/>
              <w:rPr>
                <w:sz w:val="24"/>
              </w:rPr>
            </w:pPr>
            <w:r w:rsidRPr="008C5FA0">
              <w:rPr>
                <w:sz w:val="24"/>
              </w:rPr>
              <w:t>By Default Feature</w:t>
            </w:r>
          </w:p>
          <w:p w14:paraId="4220EDF7" w14:textId="1305FF9D" w:rsidR="003A2A17" w:rsidRPr="008C5FA0" w:rsidRDefault="009E1A50" w:rsidP="003D13DA">
            <w:pPr>
              <w:pStyle w:val="TableParagraph"/>
              <w:ind w:right="90"/>
              <w:jc w:val="center"/>
              <w:rPr>
                <w:sz w:val="24"/>
              </w:rPr>
            </w:pPr>
            <w:r w:rsidRPr="008C5FA0">
              <w:rPr>
                <w:sz w:val="24"/>
              </w:rPr>
              <w:t>The above can be done by defining some rules in inherited template.Add a rule to a work item type (Inheritance process).Custom rules Allows setting conditions for work item properties to transition from one state to another (eg: moving Task from new to inprogress requires a user assignment.</w:t>
            </w:r>
          </w:p>
          <w:p w14:paraId="682BD3C5" w14:textId="0B4006BD" w:rsidR="005246E3" w:rsidRPr="008C5FA0" w:rsidRDefault="00F3175E" w:rsidP="003D13DA">
            <w:pPr>
              <w:pStyle w:val="TableParagraph"/>
              <w:ind w:right="90"/>
              <w:jc w:val="center"/>
              <w:rPr>
                <w:sz w:val="24"/>
                <w:lang w:val="en-US"/>
              </w:rPr>
            </w:pPr>
            <w:r w:rsidRPr="008C5FA0">
              <w:rPr>
                <w:sz w:val="24"/>
                <w:lang w:val="en-US"/>
              </w:rPr>
              <w:t>Đây là tính năng mặc định của hệ thống</w:t>
            </w:r>
          </w:p>
          <w:p w14:paraId="0DE4CE47" w14:textId="2C1A1DC4" w:rsidR="005246E3" w:rsidRPr="008C5FA0" w:rsidRDefault="005246E3" w:rsidP="003D13DA">
            <w:pPr>
              <w:pStyle w:val="TableParagraph"/>
              <w:ind w:right="90"/>
              <w:jc w:val="center"/>
              <w:rPr>
                <w:sz w:val="24"/>
                <w:lang w:val="en-US"/>
              </w:rPr>
            </w:pPr>
            <w:r w:rsidRPr="008C5FA0">
              <w:rPr>
                <w:sz w:val="24"/>
                <w:lang w:val="en-US"/>
              </w:rPr>
              <w:t>Yêu cầu này c</w:t>
            </w:r>
            <w:r w:rsidRPr="008C5FA0">
              <w:rPr>
                <w:sz w:val="24"/>
              </w:rPr>
              <w:t xml:space="preserve">ó thể thực hiện bằng cách xác định một số quy tắc trong mẫu được kế thừa. Thêm quy tắc cho loại mục công việc (Quy trình kế thừa). Quy tắc tùy chỉnh </w:t>
            </w:r>
            <w:r w:rsidR="00F3175E" w:rsidRPr="008C5FA0">
              <w:rPr>
                <w:sz w:val="24"/>
                <w:lang w:val="en-US"/>
              </w:rPr>
              <w:t>c</w:t>
            </w:r>
            <w:r w:rsidRPr="008C5FA0">
              <w:rPr>
                <w:sz w:val="24"/>
              </w:rPr>
              <w:t xml:space="preserve">ho phép đặt điều kiện cho các thuộc tính của mục công việc chuyển từ trạng thái này sang trạng thái khác (ví dụ: chuyển </w:t>
            </w:r>
            <w:r w:rsidR="00F3175E" w:rsidRPr="008C5FA0">
              <w:rPr>
                <w:sz w:val="24"/>
                <w:lang w:val="en-US"/>
              </w:rPr>
              <w:t>n</w:t>
            </w:r>
            <w:r w:rsidRPr="008C5FA0">
              <w:rPr>
                <w:sz w:val="24"/>
              </w:rPr>
              <w:t xml:space="preserve">hiệm vụ từ mới sang </w:t>
            </w:r>
            <w:r w:rsidR="00F3175E" w:rsidRPr="008C5FA0">
              <w:rPr>
                <w:sz w:val="24"/>
                <w:lang w:val="en-US"/>
              </w:rPr>
              <w:t>trạng thái</w:t>
            </w:r>
            <w:r w:rsidRPr="008C5FA0">
              <w:rPr>
                <w:sz w:val="24"/>
              </w:rPr>
              <w:t xml:space="preserve"> yêu cầu sự phân công của người dùng</w:t>
            </w:r>
            <w:r w:rsidR="00F3175E" w:rsidRPr="008C5FA0">
              <w:rPr>
                <w:sz w:val="24"/>
                <w:lang w:val="en-US"/>
              </w:rPr>
              <w:t>).</w:t>
            </w:r>
          </w:p>
          <w:p w14:paraId="5BE84A25" w14:textId="0E829063" w:rsidR="005246E3" w:rsidRPr="008C5FA0" w:rsidRDefault="005246E3" w:rsidP="003D13DA">
            <w:pPr>
              <w:pStyle w:val="TableParagraph"/>
              <w:ind w:right="90"/>
              <w:jc w:val="center"/>
              <w:rPr>
                <w:sz w:val="24"/>
              </w:rPr>
            </w:pPr>
            <w:r w:rsidRPr="008C5FA0">
              <w:t>Vui lòng tham chiếu tài liệu:</w:t>
            </w:r>
          </w:p>
          <w:p w14:paraId="2E2C8C09" w14:textId="4E87DD2C" w:rsidR="006807E2" w:rsidRPr="008C5FA0" w:rsidRDefault="006807E2" w:rsidP="003D13DA">
            <w:pPr>
              <w:pStyle w:val="TableParagraph"/>
              <w:ind w:right="90"/>
              <w:jc w:val="center"/>
              <w:rPr>
                <w:sz w:val="24"/>
              </w:rPr>
            </w:pPr>
            <w:r w:rsidRPr="008C5FA0">
              <w:rPr>
                <w:sz w:val="24"/>
              </w:rPr>
              <w:t>https://learn.microsoft.com/en-us/azure/devops/organizations/settings/work/rule-reference?view=azure-devops&amp;tabs=inheritance</w:t>
            </w:r>
          </w:p>
        </w:tc>
      </w:tr>
      <w:tr w:rsidR="008C5FA0" w:rsidRPr="008C5FA0" w14:paraId="2CE0970E" w14:textId="77777777" w:rsidTr="003D13DA">
        <w:tblPrEx>
          <w:tblCellMar>
            <w:left w:w="108" w:type="dxa"/>
            <w:right w:w="108" w:type="dxa"/>
          </w:tblCellMar>
        </w:tblPrEx>
        <w:trPr>
          <w:trHeight w:val="570"/>
        </w:trPr>
        <w:tc>
          <w:tcPr>
            <w:tcW w:w="900" w:type="dxa"/>
          </w:tcPr>
          <w:p w14:paraId="7F4C4D7C" w14:textId="77777777" w:rsidR="003A2A17" w:rsidRPr="008C5FA0" w:rsidRDefault="003A2A17" w:rsidP="003A2A17">
            <w:pPr>
              <w:pStyle w:val="TableParagraph"/>
              <w:rPr>
                <w:b/>
                <w:sz w:val="26"/>
              </w:rPr>
            </w:pPr>
          </w:p>
          <w:p w14:paraId="2D4578BF" w14:textId="77777777" w:rsidR="003A2A17" w:rsidRPr="008C5FA0" w:rsidRDefault="003A2A17" w:rsidP="003A2A17">
            <w:pPr>
              <w:pStyle w:val="TableParagraph"/>
              <w:rPr>
                <w:b/>
                <w:sz w:val="26"/>
              </w:rPr>
            </w:pPr>
          </w:p>
          <w:p w14:paraId="66A0037B" w14:textId="5D360409" w:rsidR="003A2A17" w:rsidRPr="008C5FA0" w:rsidRDefault="003A2A17" w:rsidP="003A2A17">
            <w:pPr>
              <w:pStyle w:val="TableParagraph"/>
              <w:rPr>
                <w:b/>
                <w:sz w:val="26"/>
              </w:rPr>
            </w:pPr>
            <w:r w:rsidRPr="008C5FA0">
              <w:rPr>
                <w:sz w:val="24"/>
              </w:rPr>
              <w:t>I.1.2.2.4</w:t>
            </w:r>
          </w:p>
        </w:tc>
        <w:tc>
          <w:tcPr>
            <w:tcW w:w="1530" w:type="dxa"/>
          </w:tcPr>
          <w:p w14:paraId="7C45C680" w14:textId="77777777" w:rsidR="003A2A17" w:rsidRPr="008C5FA0" w:rsidRDefault="003A2A17" w:rsidP="003A2A17">
            <w:pPr>
              <w:pStyle w:val="TableParagraph"/>
              <w:rPr>
                <w:b/>
                <w:sz w:val="26"/>
              </w:rPr>
            </w:pPr>
          </w:p>
          <w:p w14:paraId="1BDD18A9" w14:textId="77777777" w:rsidR="003A2A17" w:rsidRPr="008C5FA0" w:rsidRDefault="003A2A17" w:rsidP="003A2A17">
            <w:pPr>
              <w:pStyle w:val="TableParagraph"/>
              <w:rPr>
                <w:b/>
                <w:sz w:val="26"/>
              </w:rPr>
            </w:pPr>
          </w:p>
          <w:p w14:paraId="23B267D7" w14:textId="0C07BE20" w:rsidR="003A2A17" w:rsidRPr="008C5FA0" w:rsidRDefault="003A2A17" w:rsidP="003A2A17">
            <w:pPr>
              <w:pStyle w:val="TableParagraph"/>
              <w:rPr>
                <w:b/>
                <w:sz w:val="26"/>
              </w:rPr>
            </w:pPr>
            <w:r w:rsidRPr="008C5FA0">
              <w:rPr>
                <w:sz w:val="24"/>
              </w:rPr>
              <w:t>FN.PM.075</w:t>
            </w:r>
          </w:p>
        </w:tc>
        <w:tc>
          <w:tcPr>
            <w:tcW w:w="2340" w:type="dxa"/>
          </w:tcPr>
          <w:p w14:paraId="201583FB" w14:textId="77777777" w:rsidR="003A2A17" w:rsidRPr="008C5FA0" w:rsidRDefault="003A2A17" w:rsidP="003A2A17">
            <w:pPr>
              <w:pStyle w:val="TableParagraph"/>
              <w:ind w:left="107" w:right="168" w:firstLine="240"/>
              <w:rPr>
                <w:sz w:val="24"/>
              </w:rPr>
            </w:pPr>
            <w:r w:rsidRPr="008C5FA0">
              <w:rPr>
                <w:sz w:val="24"/>
              </w:rPr>
              <w:t>Cho phép cấu hình để thiết lập một số thuộc tính là read- only tại một trạng thái cụ thể nào đó (vd: khi Task trạng thái là closed thì tất các các thông tin của Task không được sửa,</w:t>
            </w:r>
          </w:p>
          <w:p w14:paraId="7474EA0E" w14:textId="77777777" w:rsidR="003A2A17" w:rsidRPr="008C5FA0" w:rsidRDefault="003A2A17" w:rsidP="003A2A17">
            <w:pPr>
              <w:pStyle w:val="TableParagraph"/>
              <w:spacing w:line="264" w:lineRule="exact"/>
              <w:ind w:left="107"/>
              <w:rPr>
                <w:sz w:val="24"/>
                <w:lang w:val="en-US"/>
              </w:rPr>
            </w:pPr>
            <w:r w:rsidRPr="008C5FA0">
              <w:rPr>
                <w:sz w:val="24"/>
              </w:rPr>
              <w:t>chuyển thành read-only)</w:t>
            </w:r>
          </w:p>
          <w:p w14:paraId="0E467B00" w14:textId="44440BEE" w:rsidR="003A2A17" w:rsidRPr="008C5FA0" w:rsidRDefault="003A2A17" w:rsidP="003A2A17">
            <w:pPr>
              <w:pStyle w:val="TableParagraph"/>
              <w:ind w:left="107" w:right="138" w:firstLine="240"/>
              <w:rPr>
                <w:sz w:val="24"/>
              </w:rPr>
            </w:pPr>
            <w:r w:rsidRPr="008C5FA0">
              <w:rPr>
                <w:sz w:val="24"/>
                <w:lang w:val="en-US"/>
              </w:rPr>
              <w:t>Allow configuration to set some properties to read-only in a specific state (eg: when Task state is closed, all information of Task is not editable, and it is converted to read-only)</w:t>
            </w:r>
          </w:p>
        </w:tc>
        <w:tc>
          <w:tcPr>
            <w:tcW w:w="1620" w:type="dxa"/>
          </w:tcPr>
          <w:p w14:paraId="40E964F3" w14:textId="032508D1"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669BCB5F" w14:textId="70FAEF98" w:rsidR="0087314B" w:rsidRPr="008C5FA0" w:rsidRDefault="0087314B" w:rsidP="003D13DA">
            <w:pPr>
              <w:pStyle w:val="TableParagraph"/>
              <w:ind w:right="90"/>
              <w:jc w:val="center"/>
              <w:rPr>
                <w:sz w:val="24"/>
              </w:rPr>
            </w:pPr>
            <w:r w:rsidRPr="008C5FA0">
              <w:rPr>
                <w:noProof/>
              </w:rPr>
              <w:drawing>
                <wp:inline distT="0" distB="0" distL="0" distR="0" wp14:anchorId="3F2BB478" wp14:editId="0221BA4D">
                  <wp:extent cx="1847850" cy="1039416"/>
                  <wp:effectExtent l="0" t="0" r="0" b="8890"/>
                  <wp:docPr id="197" name="Picture 196">
                    <a:extLst xmlns:a="http://schemas.openxmlformats.org/drawingml/2006/main">
                      <a:ext uri="{FF2B5EF4-FFF2-40B4-BE49-F238E27FC236}">
                        <a16:creationId xmlns:a16="http://schemas.microsoft.com/office/drawing/2014/main" id="{7A0609EB-7074-DA90-58F3-69DC6CB54E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6">
                            <a:extLst>
                              <a:ext uri="{FF2B5EF4-FFF2-40B4-BE49-F238E27FC236}">
                                <a16:creationId xmlns:a16="http://schemas.microsoft.com/office/drawing/2014/main" id="{7A0609EB-7074-DA90-58F3-69DC6CB54E63}"/>
                              </a:ext>
                            </a:extLst>
                          </pic:cNvPr>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855303" cy="1043608"/>
                          </a:xfrm>
                          <a:prstGeom prst="rect">
                            <a:avLst/>
                          </a:prstGeom>
                        </pic:spPr>
                      </pic:pic>
                    </a:graphicData>
                  </a:graphic>
                </wp:inline>
              </w:drawing>
            </w:r>
          </w:p>
          <w:p w14:paraId="430328E5" w14:textId="62F4DBA9" w:rsidR="0087314B" w:rsidRPr="008C5FA0" w:rsidRDefault="0087314B" w:rsidP="003D13DA">
            <w:pPr>
              <w:pStyle w:val="TableParagraph"/>
              <w:ind w:right="90"/>
              <w:jc w:val="center"/>
              <w:rPr>
                <w:sz w:val="24"/>
              </w:rPr>
            </w:pPr>
            <w:r w:rsidRPr="008C5FA0">
              <w:rPr>
                <w:sz w:val="24"/>
              </w:rPr>
              <w:t>By Default Feature</w:t>
            </w:r>
          </w:p>
          <w:p w14:paraId="64F65271" w14:textId="704C2CB6" w:rsidR="003A2A17" w:rsidRPr="008C5FA0" w:rsidRDefault="0087314B" w:rsidP="003D13DA">
            <w:pPr>
              <w:pStyle w:val="TableParagraph"/>
              <w:ind w:right="90"/>
              <w:jc w:val="center"/>
              <w:rPr>
                <w:sz w:val="24"/>
              </w:rPr>
            </w:pPr>
            <w:r w:rsidRPr="008C5FA0">
              <w:rPr>
                <w:sz w:val="24"/>
              </w:rPr>
              <w:t>The above can be done by defining some rules in inherited template.Add a rule to a work item type (Inheritance process).Custom rules Allow configuration to set some properties to read-only in a specific state (eg: when Task state is closed, all information of Task is not editable, and it is converted to read-only)</w:t>
            </w:r>
          </w:p>
          <w:p w14:paraId="355C43D2" w14:textId="0B54736A" w:rsidR="00343CA4" w:rsidRPr="008C5FA0" w:rsidRDefault="00343CA4" w:rsidP="003D13DA">
            <w:pPr>
              <w:pStyle w:val="TableParagraph"/>
              <w:ind w:right="90"/>
              <w:jc w:val="center"/>
              <w:rPr>
                <w:sz w:val="24"/>
                <w:lang w:val="en-US"/>
              </w:rPr>
            </w:pPr>
            <w:r w:rsidRPr="008C5FA0">
              <w:rPr>
                <w:sz w:val="24"/>
                <w:lang w:val="en-US"/>
              </w:rPr>
              <w:t>Đây là tính năng mặc định của hệ thống</w:t>
            </w:r>
          </w:p>
          <w:p w14:paraId="41DC5351" w14:textId="436E1FE8" w:rsidR="00343CA4" w:rsidRPr="008C5FA0" w:rsidRDefault="00343CA4" w:rsidP="003D13DA">
            <w:pPr>
              <w:pStyle w:val="TableParagraph"/>
              <w:ind w:right="90"/>
              <w:jc w:val="center"/>
              <w:rPr>
                <w:sz w:val="24"/>
                <w:lang w:val="en-US"/>
              </w:rPr>
            </w:pPr>
            <w:r w:rsidRPr="008C5FA0">
              <w:rPr>
                <w:sz w:val="24"/>
                <w:lang w:val="en-US"/>
              </w:rPr>
              <w:t>Chức năng này có thể thực hiện bằng cách xác định một số quy tắc trong mẫu kế thừa. Thêm quy tắc vào loại mục công việc (Quy trình kế thừa). Quy tắc tùy chỉnh cho phép cấu hình đặt một số thuộc tính dưới dạng chỉ đọc trong một trạng thái cụ thể (ví dụ: khi đóng trạng thái Tác vụ , tất cả thông tin của Tác vụ không thể chỉnh sửa được và nó được chuyển thành chỉ đọc (read-only))</w:t>
            </w:r>
          </w:p>
          <w:p w14:paraId="694119A1" w14:textId="77777777" w:rsidR="00343CA4" w:rsidRPr="008C5FA0" w:rsidRDefault="00343CA4" w:rsidP="003D13DA">
            <w:pPr>
              <w:pStyle w:val="TableParagraph"/>
              <w:ind w:right="90"/>
              <w:jc w:val="center"/>
              <w:rPr>
                <w:sz w:val="24"/>
                <w:lang w:val="en-US"/>
              </w:rPr>
            </w:pPr>
          </w:p>
          <w:p w14:paraId="0AEC4EF2" w14:textId="7A729539" w:rsidR="00343CA4" w:rsidRPr="008C5FA0" w:rsidRDefault="00343CA4" w:rsidP="003D13DA">
            <w:pPr>
              <w:pStyle w:val="TableParagraph"/>
              <w:ind w:right="90"/>
              <w:jc w:val="center"/>
              <w:rPr>
                <w:sz w:val="24"/>
              </w:rPr>
            </w:pPr>
            <w:r w:rsidRPr="008C5FA0">
              <w:t>Vui lòng tham chiếu tài liệu</w:t>
            </w:r>
          </w:p>
          <w:p w14:paraId="54D28FB9" w14:textId="72CAF306" w:rsidR="00946189" w:rsidRPr="008C5FA0" w:rsidRDefault="000171DD" w:rsidP="003D13DA">
            <w:pPr>
              <w:pStyle w:val="TableParagraph"/>
              <w:ind w:right="90"/>
              <w:jc w:val="center"/>
              <w:rPr>
                <w:b/>
                <w:bCs/>
                <w:sz w:val="24"/>
                <w:lang w:val="en-US"/>
              </w:rPr>
            </w:pPr>
            <w:r w:rsidRPr="008C5FA0">
              <w:rPr>
                <w:sz w:val="24"/>
                <w:lang w:val="en-US"/>
              </w:rPr>
              <w:t>https://learn.microsoft.com/en-us/azure/devops/organizations/settings/work/rule-reference?view=azure-devops&amp;tabs=inheritance</w:t>
            </w:r>
          </w:p>
        </w:tc>
      </w:tr>
      <w:tr w:rsidR="008C5FA0" w:rsidRPr="008C5FA0" w14:paraId="7311279F" w14:textId="77777777" w:rsidTr="003D13DA">
        <w:tblPrEx>
          <w:tblCellMar>
            <w:left w:w="108" w:type="dxa"/>
            <w:right w:w="108" w:type="dxa"/>
          </w:tblCellMar>
        </w:tblPrEx>
        <w:trPr>
          <w:trHeight w:val="570"/>
        </w:trPr>
        <w:tc>
          <w:tcPr>
            <w:tcW w:w="900" w:type="dxa"/>
          </w:tcPr>
          <w:p w14:paraId="7429E21D" w14:textId="77777777" w:rsidR="003A2A17" w:rsidRPr="008C5FA0" w:rsidRDefault="003A2A17" w:rsidP="003A2A17">
            <w:pPr>
              <w:pStyle w:val="TableParagraph"/>
              <w:rPr>
                <w:b/>
                <w:sz w:val="26"/>
              </w:rPr>
            </w:pPr>
          </w:p>
          <w:p w14:paraId="05D46D59" w14:textId="77777777" w:rsidR="003A2A17" w:rsidRPr="008C5FA0" w:rsidRDefault="003A2A17" w:rsidP="003A2A17">
            <w:pPr>
              <w:pStyle w:val="TableParagraph"/>
              <w:rPr>
                <w:b/>
                <w:sz w:val="26"/>
              </w:rPr>
            </w:pPr>
          </w:p>
          <w:p w14:paraId="417397B8" w14:textId="77777777" w:rsidR="003A2A17" w:rsidRPr="008C5FA0" w:rsidRDefault="003A2A17" w:rsidP="003A2A17">
            <w:pPr>
              <w:pStyle w:val="TableParagraph"/>
              <w:rPr>
                <w:b/>
                <w:sz w:val="26"/>
              </w:rPr>
            </w:pPr>
          </w:p>
          <w:p w14:paraId="3B5BC1E5" w14:textId="0A904404" w:rsidR="003A2A17" w:rsidRPr="008C5FA0" w:rsidRDefault="003A2A17" w:rsidP="003A2A17">
            <w:pPr>
              <w:rPr>
                <w:b/>
                <w:sz w:val="26"/>
              </w:rPr>
            </w:pPr>
            <w:r w:rsidRPr="008C5FA0">
              <w:t>I.1.2.2.5</w:t>
            </w:r>
          </w:p>
        </w:tc>
        <w:tc>
          <w:tcPr>
            <w:tcW w:w="1530" w:type="dxa"/>
          </w:tcPr>
          <w:p w14:paraId="5B8DFC95" w14:textId="77777777" w:rsidR="003A2A17" w:rsidRPr="008C5FA0" w:rsidRDefault="003A2A17" w:rsidP="003A2A17">
            <w:pPr>
              <w:pStyle w:val="TableParagraph"/>
              <w:rPr>
                <w:b/>
                <w:sz w:val="26"/>
              </w:rPr>
            </w:pPr>
          </w:p>
          <w:p w14:paraId="711FC3A2" w14:textId="77777777" w:rsidR="003A2A17" w:rsidRPr="008C5FA0" w:rsidRDefault="003A2A17" w:rsidP="003A2A17">
            <w:pPr>
              <w:pStyle w:val="TableParagraph"/>
              <w:rPr>
                <w:b/>
                <w:sz w:val="26"/>
              </w:rPr>
            </w:pPr>
          </w:p>
          <w:p w14:paraId="6AA10015" w14:textId="77777777" w:rsidR="003A2A17" w:rsidRPr="008C5FA0" w:rsidRDefault="003A2A17" w:rsidP="003A2A17">
            <w:pPr>
              <w:pStyle w:val="TableParagraph"/>
              <w:rPr>
                <w:b/>
                <w:sz w:val="26"/>
              </w:rPr>
            </w:pPr>
          </w:p>
          <w:p w14:paraId="4A2A36A6" w14:textId="3D8D0490" w:rsidR="003A2A17" w:rsidRPr="008C5FA0" w:rsidRDefault="003A2A17" w:rsidP="003A2A17">
            <w:pPr>
              <w:rPr>
                <w:b/>
                <w:sz w:val="26"/>
              </w:rPr>
            </w:pPr>
            <w:r w:rsidRPr="008C5FA0">
              <w:t>FN.PM.076</w:t>
            </w:r>
          </w:p>
        </w:tc>
        <w:tc>
          <w:tcPr>
            <w:tcW w:w="2340" w:type="dxa"/>
          </w:tcPr>
          <w:p w14:paraId="65F4E778" w14:textId="77777777" w:rsidR="003A2A17" w:rsidRPr="008C5FA0" w:rsidRDefault="003A2A17" w:rsidP="003A2A17">
            <w:pPr>
              <w:pStyle w:val="TableParagraph"/>
              <w:ind w:left="107" w:right="351" w:firstLine="240"/>
              <w:jc w:val="both"/>
              <w:rPr>
                <w:sz w:val="24"/>
              </w:rPr>
            </w:pPr>
            <w:r w:rsidRPr="008C5FA0">
              <w:rPr>
                <w:sz w:val="24"/>
              </w:rPr>
              <w:t xml:space="preserve">Cho phép cấu hình để thiết lập một số thuộc tính là read- only tại một trạng thái cụ thể nào đó ứng </w:t>
            </w:r>
            <w:r w:rsidRPr="008C5FA0">
              <w:rPr>
                <w:sz w:val="24"/>
              </w:rPr>
              <w:lastRenderedPageBreak/>
              <w:t>với một vai trò cụ thể (vd: khi Task trạng thái là closed thì member không sửa được tất các các thông tin của Task nhưng PO có thể sửa</w:t>
            </w:r>
          </w:p>
          <w:p w14:paraId="7F60DAA7" w14:textId="77777777" w:rsidR="003A2A17" w:rsidRPr="008C5FA0" w:rsidRDefault="003A2A17" w:rsidP="003A2A17">
            <w:pPr>
              <w:pStyle w:val="TableParagraph"/>
              <w:spacing w:line="264" w:lineRule="exact"/>
              <w:ind w:left="107"/>
              <w:rPr>
                <w:sz w:val="24"/>
                <w:lang w:val="en-US"/>
              </w:rPr>
            </w:pPr>
            <w:r w:rsidRPr="008C5FA0">
              <w:rPr>
                <w:sz w:val="24"/>
              </w:rPr>
              <w:t>được)</w:t>
            </w:r>
          </w:p>
          <w:p w14:paraId="507F4A95" w14:textId="41B146BB" w:rsidR="003A2A17" w:rsidRPr="008C5FA0" w:rsidRDefault="003A2A17" w:rsidP="003A2A17">
            <w:pPr>
              <w:ind w:left="107" w:right="168" w:firstLine="240"/>
            </w:pPr>
            <w:r w:rsidRPr="008C5FA0">
              <w:t>Allow configuration to set some properties to be read-only at a specific state for a specific role (eg: when Task state is closed, all member excluding PO cannot edit all information of Task)</w:t>
            </w:r>
          </w:p>
        </w:tc>
        <w:tc>
          <w:tcPr>
            <w:tcW w:w="1620" w:type="dxa"/>
          </w:tcPr>
          <w:p w14:paraId="3E5D0C86" w14:textId="4ACA8EF8"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6C32D772" w14:textId="65C6825E" w:rsidR="003E49D0" w:rsidRPr="008C5FA0" w:rsidRDefault="003E49D0" w:rsidP="003D13DA">
            <w:pPr>
              <w:pStyle w:val="TableParagraph"/>
              <w:ind w:right="90"/>
              <w:jc w:val="center"/>
              <w:rPr>
                <w:sz w:val="24"/>
              </w:rPr>
            </w:pPr>
            <w:r w:rsidRPr="008C5FA0">
              <w:rPr>
                <w:noProof/>
              </w:rPr>
              <w:drawing>
                <wp:inline distT="0" distB="0" distL="0" distR="0" wp14:anchorId="2454C817" wp14:editId="17628906">
                  <wp:extent cx="2219325" cy="1031006"/>
                  <wp:effectExtent l="0" t="0" r="0" b="0"/>
                  <wp:docPr id="56" name="Picture 55">
                    <a:extLst xmlns:a="http://schemas.openxmlformats.org/drawingml/2006/main">
                      <a:ext uri="{FF2B5EF4-FFF2-40B4-BE49-F238E27FC236}">
                        <a16:creationId xmlns:a16="http://schemas.microsoft.com/office/drawing/2014/main" id="{D3F89AB6-0968-48E3-8109-0B810C1B95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D3F89AB6-0968-48E3-8109-0B810C1B9529}"/>
                              </a:ext>
                            </a:extLst>
                          </pic:cNvPr>
                          <pic:cNvPicPr>
                            <a:picLocks noChangeAspect="1"/>
                          </pic:cNvPicPr>
                        </pic:nvPicPr>
                        <pic:blipFill>
                          <a:blip r:embed="rId115"/>
                          <a:stretch>
                            <a:fillRect/>
                          </a:stretch>
                        </pic:blipFill>
                        <pic:spPr>
                          <a:xfrm>
                            <a:off x="0" y="0"/>
                            <a:ext cx="2231604" cy="1036710"/>
                          </a:xfrm>
                          <a:prstGeom prst="rect">
                            <a:avLst/>
                          </a:prstGeom>
                        </pic:spPr>
                      </pic:pic>
                    </a:graphicData>
                  </a:graphic>
                </wp:inline>
              </w:drawing>
            </w:r>
          </w:p>
          <w:p w14:paraId="5AE8B0C1" w14:textId="65A453E1" w:rsidR="00240639" w:rsidRPr="008C5FA0" w:rsidRDefault="00240639" w:rsidP="003D13DA">
            <w:pPr>
              <w:pStyle w:val="TableParagraph"/>
              <w:ind w:right="90"/>
              <w:jc w:val="center"/>
              <w:rPr>
                <w:sz w:val="24"/>
              </w:rPr>
            </w:pPr>
            <w:r w:rsidRPr="008C5FA0">
              <w:rPr>
                <w:sz w:val="24"/>
              </w:rPr>
              <w:lastRenderedPageBreak/>
              <w:t>By Default Feature</w:t>
            </w:r>
          </w:p>
          <w:p w14:paraId="24878455" w14:textId="28DA5685" w:rsidR="003A2A17" w:rsidRPr="008C5FA0" w:rsidRDefault="00240639" w:rsidP="003D13DA">
            <w:pPr>
              <w:pStyle w:val="TableParagraph"/>
              <w:ind w:right="90"/>
              <w:jc w:val="center"/>
              <w:rPr>
                <w:sz w:val="24"/>
              </w:rPr>
            </w:pPr>
            <w:r w:rsidRPr="008C5FA0">
              <w:rPr>
                <w:sz w:val="24"/>
              </w:rPr>
              <w:t>The above can be done by defining some rules in inherited template.Add a rule to a work item type (Inheritance process).Custom rules Allow configuration to set some properties to be read-only at a specific state for a specific role (eg: when Task state is closed, all member excluding PO cannot edit all information of Task).</w:t>
            </w:r>
          </w:p>
          <w:p w14:paraId="5B35F094" w14:textId="77777777" w:rsidR="00343CA4" w:rsidRPr="008C5FA0" w:rsidRDefault="00343CA4" w:rsidP="003D13DA">
            <w:pPr>
              <w:pStyle w:val="TableParagraph"/>
              <w:ind w:right="90"/>
              <w:jc w:val="center"/>
              <w:rPr>
                <w:sz w:val="24"/>
              </w:rPr>
            </w:pPr>
          </w:p>
          <w:p w14:paraId="44310D28" w14:textId="1AB5CF6A" w:rsidR="00343CA4" w:rsidRPr="008C5FA0" w:rsidRDefault="00343CA4" w:rsidP="003D13DA">
            <w:pPr>
              <w:pStyle w:val="TableParagraph"/>
              <w:ind w:right="90"/>
              <w:jc w:val="center"/>
              <w:rPr>
                <w:sz w:val="24"/>
                <w:lang w:val="en-US"/>
              </w:rPr>
            </w:pPr>
            <w:r w:rsidRPr="008C5FA0">
              <w:rPr>
                <w:sz w:val="24"/>
                <w:lang w:val="en-US"/>
              </w:rPr>
              <w:t>Đây là tính năng mặc định của hệ thống</w:t>
            </w:r>
          </w:p>
          <w:p w14:paraId="5D26DB19" w14:textId="5C07A91C" w:rsidR="00343CA4" w:rsidRPr="008C5FA0" w:rsidRDefault="00343CA4" w:rsidP="003D13DA">
            <w:pPr>
              <w:pStyle w:val="TableParagraph"/>
              <w:ind w:right="90"/>
              <w:jc w:val="center"/>
              <w:rPr>
                <w:sz w:val="24"/>
                <w:lang w:val="en-US"/>
              </w:rPr>
            </w:pPr>
            <w:r w:rsidRPr="008C5FA0">
              <w:rPr>
                <w:sz w:val="24"/>
                <w:lang w:val="en-US"/>
              </w:rPr>
              <w:t>Chức năng này có thể thực hiện bằng cách xác định một số quy tắc trong mẫu kế thừa. Thêm quy tắc vào loại mục công việc (Quy trình kế thừa). Quy tắc tùy chỉnh cho phép cấu hình đặt một số thuộc tính dưới dạng chỉ đọc trong một trạng thái cụ thể cho một vị trí cụ thể (VD: khi đóng trạng thái Tác vụ, tất cả các thành viên, ngoại trừ PO không thể chỉnh sửa được được toàn bộ các thông tin của nhiệm vụ).</w:t>
            </w:r>
          </w:p>
          <w:p w14:paraId="4BE2C65C" w14:textId="36B048BE" w:rsidR="00343CA4" w:rsidRPr="008C5FA0" w:rsidRDefault="00343CA4" w:rsidP="003D13DA">
            <w:pPr>
              <w:pStyle w:val="TableParagraph"/>
              <w:ind w:right="90"/>
              <w:jc w:val="center"/>
              <w:rPr>
                <w:sz w:val="24"/>
                <w:lang w:val="en-US"/>
              </w:rPr>
            </w:pPr>
          </w:p>
          <w:p w14:paraId="13859276" w14:textId="77777777" w:rsidR="00343CA4" w:rsidRPr="008C5FA0" w:rsidRDefault="00343CA4" w:rsidP="003D13DA">
            <w:pPr>
              <w:pStyle w:val="TableParagraph"/>
              <w:ind w:right="90"/>
              <w:jc w:val="center"/>
              <w:rPr>
                <w:sz w:val="24"/>
                <w:lang w:val="en-US"/>
              </w:rPr>
            </w:pPr>
            <w:r w:rsidRPr="008C5FA0">
              <w:rPr>
                <w:sz w:val="24"/>
                <w:lang w:val="en-US"/>
              </w:rPr>
              <w:t>Vui lòng tham chiếu tàu liệu:</w:t>
            </w:r>
          </w:p>
          <w:p w14:paraId="12B634B8" w14:textId="0650861F" w:rsidR="002D31C2" w:rsidRPr="008C5FA0" w:rsidRDefault="002D31C2" w:rsidP="003D13DA">
            <w:pPr>
              <w:pStyle w:val="TableParagraph"/>
              <w:ind w:right="90"/>
              <w:jc w:val="center"/>
              <w:rPr>
                <w:sz w:val="24"/>
                <w:lang w:val="en-US"/>
              </w:rPr>
            </w:pPr>
            <w:r w:rsidRPr="008C5FA0">
              <w:rPr>
                <w:sz w:val="24"/>
                <w:lang w:val="en-US"/>
              </w:rPr>
              <w:t>https://learn.microsoft.com/en-us/azure/devops/organizations/settings/work/rule-reference?view=azure-devops&amp;tabs=inheritance</w:t>
            </w:r>
          </w:p>
        </w:tc>
      </w:tr>
      <w:tr w:rsidR="008C5FA0" w:rsidRPr="008C5FA0" w14:paraId="20305B04" w14:textId="77777777" w:rsidTr="003D13DA">
        <w:tblPrEx>
          <w:tblCellMar>
            <w:left w:w="108" w:type="dxa"/>
            <w:right w:w="108" w:type="dxa"/>
          </w:tblCellMar>
        </w:tblPrEx>
        <w:trPr>
          <w:trHeight w:val="570"/>
        </w:trPr>
        <w:tc>
          <w:tcPr>
            <w:tcW w:w="900" w:type="dxa"/>
          </w:tcPr>
          <w:p w14:paraId="7A207BBC" w14:textId="77777777" w:rsidR="003A2A17" w:rsidRPr="008C5FA0" w:rsidRDefault="003A2A17" w:rsidP="003A2A17">
            <w:pPr>
              <w:pStyle w:val="TableParagraph"/>
              <w:spacing w:before="2"/>
              <w:rPr>
                <w:b/>
                <w:sz w:val="35"/>
              </w:rPr>
            </w:pPr>
          </w:p>
          <w:p w14:paraId="4630A299" w14:textId="4B37C43C" w:rsidR="003A2A17" w:rsidRPr="008C5FA0" w:rsidRDefault="003A2A17" w:rsidP="003A2A17">
            <w:pPr>
              <w:rPr>
                <w:b/>
                <w:sz w:val="26"/>
              </w:rPr>
            </w:pPr>
            <w:r w:rsidRPr="008C5FA0">
              <w:t>I.1.2.2.6</w:t>
            </w:r>
          </w:p>
        </w:tc>
        <w:tc>
          <w:tcPr>
            <w:tcW w:w="1530" w:type="dxa"/>
          </w:tcPr>
          <w:p w14:paraId="35700771" w14:textId="77777777" w:rsidR="003A2A17" w:rsidRPr="008C5FA0" w:rsidRDefault="003A2A17" w:rsidP="003A2A17">
            <w:pPr>
              <w:pStyle w:val="TableParagraph"/>
              <w:spacing w:before="2"/>
              <w:rPr>
                <w:b/>
                <w:sz w:val="35"/>
              </w:rPr>
            </w:pPr>
          </w:p>
          <w:p w14:paraId="52DA9F9F" w14:textId="25DA4521" w:rsidR="003A2A17" w:rsidRPr="008C5FA0" w:rsidRDefault="003A2A17" w:rsidP="003A2A17">
            <w:pPr>
              <w:rPr>
                <w:b/>
                <w:sz w:val="26"/>
              </w:rPr>
            </w:pPr>
            <w:r w:rsidRPr="008C5FA0">
              <w:t>FN.PM.077</w:t>
            </w:r>
          </w:p>
        </w:tc>
        <w:tc>
          <w:tcPr>
            <w:tcW w:w="2340" w:type="dxa"/>
          </w:tcPr>
          <w:p w14:paraId="419ADCFA" w14:textId="77777777" w:rsidR="003A2A17" w:rsidRPr="008C5FA0" w:rsidRDefault="003A2A17" w:rsidP="003A2A17">
            <w:pPr>
              <w:pStyle w:val="TableParagraph"/>
              <w:spacing w:before="128"/>
              <w:ind w:left="107" w:right="115" w:firstLine="240"/>
              <w:rPr>
                <w:sz w:val="24"/>
              </w:rPr>
            </w:pPr>
            <w:r w:rsidRPr="008C5FA0">
              <w:rPr>
                <w:sz w:val="24"/>
              </w:rPr>
              <w:t>Cho phép cập nhật, hiển thị workflow một cách trực quan thông qua đồ thị (state diagram)</w:t>
            </w:r>
          </w:p>
          <w:p w14:paraId="282A8103" w14:textId="6D1C426D" w:rsidR="003A2A17" w:rsidRPr="008C5FA0" w:rsidRDefault="003A2A17" w:rsidP="003A2A17">
            <w:pPr>
              <w:ind w:left="107" w:right="351" w:firstLine="240"/>
              <w:jc w:val="both"/>
            </w:pPr>
            <w:r w:rsidRPr="008C5FA0">
              <w:t>Allow updating and displaying the workflow visually via a state diagram</w:t>
            </w:r>
          </w:p>
        </w:tc>
        <w:tc>
          <w:tcPr>
            <w:tcW w:w="1620" w:type="dxa"/>
          </w:tcPr>
          <w:p w14:paraId="01A4194D" w14:textId="20AFC059"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34B209D1" w14:textId="0B843C93" w:rsidR="004B3C6E" w:rsidRPr="008C5FA0" w:rsidRDefault="004B3C6E" w:rsidP="003D13DA">
            <w:pPr>
              <w:pStyle w:val="TableParagraph"/>
              <w:ind w:right="90"/>
              <w:jc w:val="center"/>
              <w:rPr>
                <w:sz w:val="24"/>
              </w:rPr>
            </w:pPr>
            <w:r w:rsidRPr="008C5FA0">
              <w:rPr>
                <w:noProof/>
              </w:rPr>
              <w:drawing>
                <wp:inline distT="0" distB="0" distL="0" distR="0" wp14:anchorId="3AC96C2A" wp14:editId="7EB24F29">
                  <wp:extent cx="3050651" cy="1476375"/>
                  <wp:effectExtent l="0" t="0" r="0" b="0"/>
                  <wp:docPr id="198" name="Picture 197">
                    <a:extLst xmlns:a="http://schemas.openxmlformats.org/drawingml/2006/main">
                      <a:ext uri="{FF2B5EF4-FFF2-40B4-BE49-F238E27FC236}">
                        <a16:creationId xmlns:a16="http://schemas.microsoft.com/office/drawing/2014/main" id="{98D2F975-4ECD-EE87-C8F4-E38CB5F624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7">
                            <a:extLst>
                              <a:ext uri="{FF2B5EF4-FFF2-40B4-BE49-F238E27FC236}">
                                <a16:creationId xmlns:a16="http://schemas.microsoft.com/office/drawing/2014/main" id="{98D2F975-4ECD-EE87-C8F4-E38CB5F62483}"/>
                              </a:ext>
                            </a:extLst>
                          </pic:cNvPr>
                          <pic:cNvPicPr>
                            <a:picLocks noChangeAspect="1"/>
                          </pic:cNvPicPr>
                        </pic:nvPicPr>
                        <pic:blipFill>
                          <a:blip r:embed="rId116"/>
                          <a:stretch>
                            <a:fillRect/>
                          </a:stretch>
                        </pic:blipFill>
                        <pic:spPr>
                          <a:xfrm>
                            <a:off x="0" y="0"/>
                            <a:ext cx="3076145" cy="1488713"/>
                          </a:xfrm>
                          <a:prstGeom prst="rect">
                            <a:avLst/>
                          </a:prstGeom>
                        </pic:spPr>
                      </pic:pic>
                    </a:graphicData>
                  </a:graphic>
                </wp:inline>
              </w:drawing>
            </w:r>
          </w:p>
          <w:p w14:paraId="673CE05B" w14:textId="25118AB3" w:rsidR="00343CA4" w:rsidRPr="008C5FA0" w:rsidRDefault="002D31C2" w:rsidP="003D13DA">
            <w:pPr>
              <w:pStyle w:val="TableParagraph"/>
              <w:ind w:right="90"/>
              <w:jc w:val="center"/>
              <w:rPr>
                <w:sz w:val="24"/>
              </w:rPr>
            </w:pPr>
            <w:r w:rsidRPr="008C5FA0">
              <w:rPr>
                <w:sz w:val="24"/>
              </w:rPr>
              <w:t>By Default Feature</w:t>
            </w:r>
          </w:p>
          <w:p w14:paraId="0DBB7B43" w14:textId="74BB2D20" w:rsidR="003A2A17" w:rsidRPr="008C5FA0" w:rsidRDefault="002D31C2" w:rsidP="003D13DA">
            <w:pPr>
              <w:pStyle w:val="TableParagraph"/>
              <w:ind w:right="90"/>
              <w:jc w:val="center"/>
              <w:rPr>
                <w:sz w:val="24"/>
              </w:rPr>
            </w:pPr>
            <w:r w:rsidRPr="008C5FA0">
              <w:rPr>
                <w:sz w:val="24"/>
              </w:rPr>
              <w:t>Azure DevOps allows to  display the workflow visually via state diagram with the help of cumlative flow diagram.</w:t>
            </w:r>
          </w:p>
          <w:p w14:paraId="4BBF2221" w14:textId="7E8D2F6A" w:rsidR="00343CA4" w:rsidRPr="008C5FA0" w:rsidRDefault="00343CA4" w:rsidP="003D13DA">
            <w:pPr>
              <w:pStyle w:val="TableParagraph"/>
              <w:ind w:right="90"/>
              <w:jc w:val="center"/>
              <w:rPr>
                <w:sz w:val="24"/>
              </w:rPr>
            </w:pPr>
          </w:p>
          <w:p w14:paraId="0960F723" w14:textId="2E3120D4" w:rsidR="00343CA4" w:rsidRPr="008C5FA0" w:rsidRDefault="00343CA4" w:rsidP="003D13DA">
            <w:pPr>
              <w:pStyle w:val="TableParagraph"/>
              <w:ind w:right="90"/>
              <w:jc w:val="center"/>
              <w:rPr>
                <w:sz w:val="24"/>
                <w:lang w:val="en-US"/>
              </w:rPr>
            </w:pPr>
            <w:r w:rsidRPr="008C5FA0">
              <w:rPr>
                <w:sz w:val="24"/>
                <w:lang w:val="en-US"/>
              </w:rPr>
              <w:t>Đây là tính năng mặc định của hệ thống</w:t>
            </w:r>
          </w:p>
          <w:p w14:paraId="73778A75" w14:textId="76C0D6E5" w:rsidR="00847678" w:rsidRPr="008C5FA0" w:rsidRDefault="00343CA4" w:rsidP="003D13DA">
            <w:pPr>
              <w:spacing w:before="0" w:after="0"/>
              <w:ind w:right="90"/>
              <w:jc w:val="both"/>
              <w:rPr>
                <w:rFonts w:ascii="Times New Roman" w:hAnsi="Times New Roman"/>
              </w:rPr>
            </w:pPr>
            <w:r w:rsidRPr="008C5FA0">
              <w:rPr>
                <w:rFonts w:ascii="Times New Roman" w:hAnsi="Times New Roman"/>
              </w:rPr>
              <w:t>Azure DevOps cho phép hiển thị quy trình làm việc một cách trực quan thông qua biểu đồ trạng thái</w:t>
            </w:r>
            <w:r w:rsidR="00847678" w:rsidRPr="008C5FA0">
              <w:rPr>
                <w:rFonts w:ascii="Times New Roman" w:hAnsi="Times New Roman"/>
              </w:rPr>
              <w:t>.</w:t>
            </w:r>
          </w:p>
          <w:p w14:paraId="333E1F4D" w14:textId="77777777" w:rsidR="00343CA4" w:rsidRPr="008C5FA0" w:rsidRDefault="00343CA4" w:rsidP="003D13DA">
            <w:pPr>
              <w:pStyle w:val="TableParagraph"/>
              <w:ind w:right="90"/>
              <w:jc w:val="center"/>
              <w:rPr>
                <w:sz w:val="24"/>
              </w:rPr>
            </w:pPr>
          </w:p>
          <w:p w14:paraId="764882FC" w14:textId="77777777" w:rsidR="00847678" w:rsidRPr="008C5FA0" w:rsidRDefault="00847678" w:rsidP="003D13DA">
            <w:pPr>
              <w:pStyle w:val="TableParagraph"/>
              <w:ind w:right="90"/>
              <w:jc w:val="center"/>
              <w:rPr>
                <w:sz w:val="24"/>
                <w:lang w:val="en-US"/>
              </w:rPr>
            </w:pPr>
            <w:r w:rsidRPr="008C5FA0">
              <w:rPr>
                <w:sz w:val="24"/>
                <w:lang w:val="en-US"/>
              </w:rPr>
              <w:t>Vui lòng tham chiếu tài liệu:</w:t>
            </w:r>
          </w:p>
          <w:p w14:paraId="0F6B3DD9" w14:textId="56D5F236" w:rsidR="004B3C6E" w:rsidRPr="008C5FA0" w:rsidRDefault="004B3C6E" w:rsidP="003D13DA">
            <w:pPr>
              <w:pStyle w:val="TableParagraph"/>
              <w:ind w:right="90"/>
              <w:jc w:val="center"/>
              <w:rPr>
                <w:sz w:val="24"/>
                <w:lang w:val="en-US"/>
              </w:rPr>
            </w:pPr>
            <w:r w:rsidRPr="008C5FA0">
              <w:rPr>
                <w:sz w:val="24"/>
                <w:lang w:val="en-US"/>
              </w:rPr>
              <w:t>https://learn.microsoft.com/en-us/azure/devops/report/dashboards/cumulative-flow?view=azure-devops</w:t>
            </w:r>
          </w:p>
        </w:tc>
      </w:tr>
      <w:tr w:rsidR="008C5FA0" w:rsidRPr="008C5FA0" w14:paraId="4B102987" w14:textId="77777777" w:rsidTr="003D13DA">
        <w:tblPrEx>
          <w:tblCellMar>
            <w:left w:w="108" w:type="dxa"/>
            <w:right w:w="108" w:type="dxa"/>
          </w:tblCellMar>
        </w:tblPrEx>
        <w:trPr>
          <w:trHeight w:val="570"/>
        </w:trPr>
        <w:tc>
          <w:tcPr>
            <w:tcW w:w="900" w:type="dxa"/>
          </w:tcPr>
          <w:p w14:paraId="4615EF51" w14:textId="77777777" w:rsidR="003A2A17" w:rsidRPr="008C5FA0" w:rsidRDefault="003A2A17" w:rsidP="003A2A17">
            <w:pPr>
              <w:pStyle w:val="TableParagraph"/>
              <w:spacing w:before="4"/>
              <w:rPr>
                <w:b/>
                <w:sz w:val="35"/>
              </w:rPr>
            </w:pPr>
          </w:p>
          <w:p w14:paraId="03DBF7F6" w14:textId="528AD702" w:rsidR="003A2A17" w:rsidRPr="008C5FA0" w:rsidRDefault="003A2A17" w:rsidP="003A2A17">
            <w:pPr>
              <w:spacing w:before="2"/>
              <w:rPr>
                <w:b/>
                <w:sz w:val="35"/>
              </w:rPr>
            </w:pPr>
            <w:r w:rsidRPr="008C5FA0">
              <w:t>I.1.2.2.7</w:t>
            </w:r>
          </w:p>
        </w:tc>
        <w:tc>
          <w:tcPr>
            <w:tcW w:w="1530" w:type="dxa"/>
          </w:tcPr>
          <w:p w14:paraId="336746BD" w14:textId="77777777" w:rsidR="003A2A17" w:rsidRPr="008C5FA0" w:rsidRDefault="003A2A17" w:rsidP="003A2A17">
            <w:pPr>
              <w:pStyle w:val="TableParagraph"/>
              <w:spacing w:before="4"/>
              <w:rPr>
                <w:b/>
                <w:sz w:val="35"/>
              </w:rPr>
            </w:pPr>
          </w:p>
          <w:p w14:paraId="28C43F8E" w14:textId="1C11806D" w:rsidR="003A2A17" w:rsidRPr="008C5FA0" w:rsidRDefault="003A2A17" w:rsidP="003A2A17">
            <w:pPr>
              <w:spacing w:before="2"/>
              <w:rPr>
                <w:b/>
                <w:sz w:val="35"/>
              </w:rPr>
            </w:pPr>
            <w:r w:rsidRPr="008C5FA0">
              <w:t>FN.PM.078</w:t>
            </w:r>
          </w:p>
        </w:tc>
        <w:tc>
          <w:tcPr>
            <w:tcW w:w="2340" w:type="dxa"/>
          </w:tcPr>
          <w:p w14:paraId="66789F2D" w14:textId="77777777" w:rsidR="003A2A17" w:rsidRPr="008C5FA0" w:rsidRDefault="003A2A17" w:rsidP="003A2A17">
            <w:pPr>
              <w:pStyle w:val="TableParagraph"/>
              <w:ind w:left="107"/>
              <w:rPr>
                <w:sz w:val="24"/>
              </w:rPr>
            </w:pPr>
            <w:r w:rsidRPr="008C5FA0">
              <w:rPr>
                <w:sz w:val="24"/>
              </w:rPr>
              <w:t>Cho phép tùy chỉnh các vai trò (role) trong dự án, thêm mới</w:t>
            </w:r>
          </w:p>
          <w:p w14:paraId="3C7F696C" w14:textId="77777777" w:rsidR="003A2A17" w:rsidRPr="008C5FA0" w:rsidRDefault="003A2A17" w:rsidP="003A2A17">
            <w:pPr>
              <w:pStyle w:val="TableParagraph"/>
              <w:spacing w:line="270" w:lineRule="atLeast"/>
              <w:ind w:left="107" w:right="132"/>
              <w:rPr>
                <w:sz w:val="24"/>
                <w:lang w:val="en-US"/>
              </w:rPr>
            </w:pPr>
            <w:r w:rsidRPr="008C5FA0">
              <w:rPr>
                <w:sz w:val="24"/>
              </w:rPr>
              <w:t>hoặc sửa thông tin các role sẵn có</w:t>
            </w:r>
          </w:p>
          <w:p w14:paraId="7EFC3989" w14:textId="77777777" w:rsidR="003A2A17" w:rsidRPr="008C5FA0" w:rsidRDefault="003A2A17" w:rsidP="003A2A17">
            <w:pPr>
              <w:pStyle w:val="TableParagraph"/>
              <w:spacing w:line="270" w:lineRule="atLeast"/>
              <w:ind w:left="107" w:right="132"/>
              <w:rPr>
                <w:sz w:val="24"/>
                <w:lang w:val="en-US"/>
              </w:rPr>
            </w:pPr>
            <w:r w:rsidRPr="008C5FA0">
              <w:rPr>
                <w:sz w:val="24"/>
                <w:lang w:val="en-US"/>
              </w:rPr>
              <w:t>Allow customizing the roles in the project, add new</w:t>
            </w:r>
          </w:p>
          <w:p w14:paraId="0BC7045B" w14:textId="2D382CCA" w:rsidR="003A2A17" w:rsidRPr="008C5FA0" w:rsidRDefault="003A2A17" w:rsidP="003A2A17">
            <w:pPr>
              <w:spacing w:before="128"/>
              <w:ind w:left="107" w:right="115" w:firstLine="240"/>
            </w:pPr>
            <w:r w:rsidRPr="008C5FA0">
              <w:lastRenderedPageBreak/>
              <w:t>or edit information of available roles</w:t>
            </w:r>
          </w:p>
        </w:tc>
        <w:tc>
          <w:tcPr>
            <w:tcW w:w="1620" w:type="dxa"/>
          </w:tcPr>
          <w:p w14:paraId="6CFEBB65" w14:textId="00130991"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14A4EA83" w14:textId="7F02A58C" w:rsidR="00E54815" w:rsidRPr="008C5FA0" w:rsidRDefault="00C57D05" w:rsidP="003D13DA">
            <w:pPr>
              <w:pStyle w:val="TableParagraph"/>
              <w:ind w:right="90"/>
              <w:jc w:val="center"/>
              <w:rPr>
                <w:sz w:val="24"/>
              </w:rPr>
            </w:pPr>
            <w:r w:rsidRPr="008C5FA0">
              <w:rPr>
                <w:noProof/>
              </w:rPr>
              <w:drawing>
                <wp:inline distT="0" distB="0" distL="0" distR="0" wp14:anchorId="2395ED90" wp14:editId="651EFD76">
                  <wp:extent cx="2162175" cy="1216223"/>
                  <wp:effectExtent l="0" t="0" r="0" b="3175"/>
                  <wp:docPr id="200" name="Picture 199">
                    <a:extLst xmlns:a="http://schemas.openxmlformats.org/drawingml/2006/main">
                      <a:ext uri="{FF2B5EF4-FFF2-40B4-BE49-F238E27FC236}">
                        <a16:creationId xmlns:a16="http://schemas.microsoft.com/office/drawing/2014/main" id="{0FA66C2C-62B2-A741-A6FC-92AC5BA65C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199">
                            <a:extLst>
                              <a:ext uri="{FF2B5EF4-FFF2-40B4-BE49-F238E27FC236}">
                                <a16:creationId xmlns:a16="http://schemas.microsoft.com/office/drawing/2014/main" id="{0FA66C2C-62B2-A741-A6FC-92AC5BA65C15}"/>
                              </a:ext>
                            </a:extLst>
                          </pic:cNvPr>
                          <pic:cNvPicPr>
                            <a:picLocks noChangeAspect="1"/>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177847" cy="1225038"/>
                          </a:xfrm>
                          <a:prstGeom prst="rect">
                            <a:avLst/>
                          </a:prstGeom>
                        </pic:spPr>
                      </pic:pic>
                    </a:graphicData>
                  </a:graphic>
                </wp:inline>
              </w:drawing>
            </w:r>
          </w:p>
          <w:p w14:paraId="1B6991D9" w14:textId="3C3692A7" w:rsidR="00E54815" w:rsidRPr="008C5FA0" w:rsidRDefault="00E54815" w:rsidP="003D13DA">
            <w:pPr>
              <w:pStyle w:val="TableParagraph"/>
              <w:ind w:right="90"/>
              <w:jc w:val="center"/>
              <w:rPr>
                <w:sz w:val="24"/>
              </w:rPr>
            </w:pPr>
            <w:r w:rsidRPr="008C5FA0">
              <w:rPr>
                <w:sz w:val="24"/>
              </w:rPr>
              <w:t>By Default Feature</w:t>
            </w:r>
          </w:p>
          <w:p w14:paraId="11B87687" w14:textId="4E375B04" w:rsidR="003A2A17" w:rsidRPr="008C5FA0" w:rsidRDefault="00E54815" w:rsidP="003D13DA">
            <w:pPr>
              <w:pStyle w:val="TableParagraph"/>
              <w:ind w:right="90"/>
              <w:jc w:val="center"/>
              <w:rPr>
                <w:sz w:val="24"/>
              </w:rPr>
            </w:pPr>
            <w:r w:rsidRPr="008C5FA0">
              <w:rPr>
                <w:sz w:val="24"/>
              </w:rPr>
              <w:t>We customizing the roles in the project, add new</w:t>
            </w:r>
            <w:r w:rsidRPr="008C5FA0">
              <w:rPr>
                <w:sz w:val="24"/>
                <w:lang w:val="en-US"/>
              </w:rPr>
              <w:t xml:space="preserve"> </w:t>
            </w:r>
            <w:r w:rsidRPr="008C5FA0">
              <w:rPr>
                <w:sz w:val="24"/>
              </w:rPr>
              <w:t>or edit information of available role</w:t>
            </w:r>
            <w:r w:rsidRPr="008C5FA0">
              <w:rPr>
                <w:sz w:val="24"/>
                <w:lang w:val="en-US"/>
              </w:rPr>
              <w:t xml:space="preserve">. </w:t>
            </w:r>
            <w:r w:rsidRPr="008C5FA0">
              <w:rPr>
                <w:sz w:val="24"/>
              </w:rPr>
              <w:t>Security groups, service accounts, and permissions in Azure</w:t>
            </w:r>
            <w:r w:rsidRPr="008C5FA0">
              <w:rPr>
                <w:sz w:val="24"/>
                <w:lang w:val="en-US"/>
              </w:rPr>
              <w:t xml:space="preserve"> </w:t>
            </w:r>
            <w:r w:rsidRPr="008C5FA0">
              <w:rPr>
                <w:sz w:val="24"/>
              </w:rPr>
              <w:t>DevOps.</w:t>
            </w:r>
          </w:p>
          <w:p w14:paraId="196D7789" w14:textId="77777777" w:rsidR="00847678" w:rsidRPr="008C5FA0" w:rsidRDefault="00847678" w:rsidP="003D13DA">
            <w:pPr>
              <w:pStyle w:val="TableParagraph"/>
              <w:ind w:right="90"/>
              <w:jc w:val="center"/>
              <w:rPr>
                <w:sz w:val="24"/>
                <w:lang w:val="en-US"/>
              </w:rPr>
            </w:pPr>
            <w:r w:rsidRPr="008C5FA0">
              <w:rPr>
                <w:sz w:val="24"/>
                <w:lang w:val="en-US"/>
              </w:rPr>
              <w:t>Đây là tính năng mặc định của hệ thống</w:t>
            </w:r>
          </w:p>
          <w:p w14:paraId="3CAB79D3" w14:textId="67C08D55" w:rsidR="00847678" w:rsidRPr="008C5FA0" w:rsidRDefault="00AF00EE" w:rsidP="003D13DA">
            <w:pPr>
              <w:pStyle w:val="TableParagraph"/>
              <w:ind w:right="90"/>
              <w:jc w:val="center"/>
              <w:rPr>
                <w:sz w:val="24"/>
              </w:rPr>
            </w:pPr>
            <w:r w:rsidRPr="008C5FA0">
              <w:rPr>
                <w:sz w:val="24"/>
                <w:lang w:val="en-US"/>
              </w:rPr>
              <w:lastRenderedPageBreak/>
              <w:t>….</w:t>
            </w:r>
            <w:r w:rsidR="00847678" w:rsidRPr="008C5FA0">
              <w:rPr>
                <w:sz w:val="24"/>
              </w:rPr>
              <w:t xml:space="preserve"> tùy chỉnh các vai trò trong dự án, thêm mới hoặc chỉnh sửa thông tin </w:t>
            </w:r>
            <w:r w:rsidRPr="008C5FA0">
              <w:rPr>
                <w:sz w:val="24"/>
                <w:lang w:val="en-US"/>
              </w:rPr>
              <w:t>các role</w:t>
            </w:r>
            <w:r w:rsidR="00847678" w:rsidRPr="008C5FA0">
              <w:rPr>
                <w:sz w:val="24"/>
              </w:rPr>
              <w:t xml:space="preserve"> sẵn</w:t>
            </w:r>
            <w:r w:rsidRPr="008C5FA0">
              <w:rPr>
                <w:sz w:val="24"/>
                <w:lang w:val="en-US"/>
              </w:rPr>
              <w:t xml:space="preserve"> có</w:t>
            </w:r>
            <w:r w:rsidR="00847678" w:rsidRPr="008C5FA0">
              <w:rPr>
                <w:sz w:val="24"/>
              </w:rPr>
              <w:t>. Nhóm bảo mật, tài khoản dịch vụ và quyền trong Azure DevOps.</w:t>
            </w:r>
          </w:p>
          <w:p w14:paraId="03681592" w14:textId="564F4A06" w:rsidR="00E54815" w:rsidRPr="008C5FA0" w:rsidRDefault="00E54815" w:rsidP="003D13DA">
            <w:pPr>
              <w:pStyle w:val="TableParagraph"/>
              <w:ind w:right="90"/>
              <w:jc w:val="center"/>
              <w:rPr>
                <w:sz w:val="24"/>
                <w:lang w:val="en-US"/>
              </w:rPr>
            </w:pPr>
            <w:r w:rsidRPr="008C5FA0">
              <w:rPr>
                <w:sz w:val="24"/>
                <w:lang w:val="en-US"/>
              </w:rPr>
              <w:t xml:space="preserve">Refer- </w:t>
            </w:r>
            <w:r w:rsidR="00843215" w:rsidRPr="008C5FA0">
              <w:rPr>
                <w:sz w:val="24"/>
                <w:lang w:val="en-US"/>
              </w:rPr>
              <w:t>https://learn.microsoft.com/en-us/azure/devops/organizations/security/permissions?view=azure-devops&amp;tabs=preview-page</w:t>
            </w:r>
          </w:p>
        </w:tc>
      </w:tr>
      <w:tr w:rsidR="008C5FA0" w:rsidRPr="008C5FA0" w14:paraId="18B54AD1" w14:textId="77777777" w:rsidTr="003D13DA">
        <w:tblPrEx>
          <w:tblCellMar>
            <w:left w:w="108" w:type="dxa"/>
            <w:right w:w="108" w:type="dxa"/>
          </w:tblCellMar>
        </w:tblPrEx>
        <w:trPr>
          <w:trHeight w:val="570"/>
        </w:trPr>
        <w:tc>
          <w:tcPr>
            <w:tcW w:w="900" w:type="dxa"/>
          </w:tcPr>
          <w:p w14:paraId="7E040140" w14:textId="77777777" w:rsidR="003A2A17" w:rsidRPr="008C5FA0" w:rsidRDefault="003A2A17" w:rsidP="003A2A17">
            <w:pPr>
              <w:pStyle w:val="TableParagraph"/>
              <w:rPr>
                <w:b/>
                <w:sz w:val="26"/>
              </w:rPr>
            </w:pPr>
          </w:p>
          <w:p w14:paraId="7AB0DF78" w14:textId="77777777" w:rsidR="003A2A17" w:rsidRPr="008C5FA0" w:rsidRDefault="003A2A17" w:rsidP="003A2A17">
            <w:pPr>
              <w:pStyle w:val="TableParagraph"/>
              <w:rPr>
                <w:b/>
                <w:sz w:val="26"/>
              </w:rPr>
            </w:pPr>
          </w:p>
          <w:p w14:paraId="501C6E1B" w14:textId="6E79FC19" w:rsidR="003A2A17" w:rsidRPr="008C5FA0" w:rsidRDefault="003A2A17" w:rsidP="003A2A17">
            <w:pPr>
              <w:spacing w:before="4"/>
              <w:rPr>
                <w:b/>
                <w:sz w:val="35"/>
              </w:rPr>
            </w:pPr>
            <w:r w:rsidRPr="008C5FA0">
              <w:t>I.1.2.2.8</w:t>
            </w:r>
          </w:p>
        </w:tc>
        <w:tc>
          <w:tcPr>
            <w:tcW w:w="1530" w:type="dxa"/>
          </w:tcPr>
          <w:p w14:paraId="58C92E83" w14:textId="77777777" w:rsidR="003A2A17" w:rsidRPr="008C5FA0" w:rsidRDefault="003A2A17" w:rsidP="003A2A17">
            <w:pPr>
              <w:pStyle w:val="TableParagraph"/>
              <w:rPr>
                <w:b/>
                <w:sz w:val="26"/>
              </w:rPr>
            </w:pPr>
          </w:p>
          <w:p w14:paraId="390A32EE" w14:textId="77777777" w:rsidR="003A2A17" w:rsidRPr="008C5FA0" w:rsidRDefault="003A2A17" w:rsidP="003A2A17">
            <w:pPr>
              <w:pStyle w:val="TableParagraph"/>
              <w:rPr>
                <w:b/>
                <w:sz w:val="26"/>
              </w:rPr>
            </w:pPr>
          </w:p>
          <w:p w14:paraId="6DB8DD98" w14:textId="5750980C" w:rsidR="003A2A17" w:rsidRPr="008C5FA0" w:rsidRDefault="003A2A17" w:rsidP="003A2A17">
            <w:pPr>
              <w:spacing w:before="4"/>
              <w:rPr>
                <w:b/>
                <w:sz w:val="35"/>
              </w:rPr>
            </w:pPr>
            <w:r w:rsidRPr="008C5FA0">
              <w:t>FN.PM.079</w:t>
            </w:r>
          </w:p>
        </w:tc>
        <w:tc>
          <w:tcPr>
            <w:tcW w:w="2340" w:type="dxa"/>
          </w:tcPr>
          <w:p w14:paraId="49E5D80E" w14:textId="77777777" w:rsidR="003A2A17" w:rsidRPr="008C5FA0" w:rsidRDefault="003A2A17" w:rsidP="003A2A17">
            <w:pPr>
              <w:pStyle w:val="TableParagraph"/>
              <w:tabs>
                <w:tab w:val="left" w:pos="1221"/>
                <w:tab w:val="left" w:pos="2387"/>
              </w:tabs>
              <w:ind w:left="107" w:right="96"/>
              <w:jc w:val="both"/>
              <w:rPr>
                <w:sz w:val="24"/>
              </w:rPr>
            </w:pPr>
            <w:r w:rsidRPr="008C5FA0">
              <w:rPr>
                <w:sz w:val="24"/>
              </w:rPr>
              <w:t xml:space="preserve">Cho phép phân quyền theo vai trò, quy định cụ thể vai trò </w:t>
            </w:r>
            <w:r w:rsidRPr="008C5FA0">
              <w:rPr>
                <w:spacing w:val="-4"/>
                <w:sz w:val="24"/>
              </w:rPr>
              <w:t xml:space="preserve">được </w:t>
            </w:r>
            <w:r w:rsidRPr="008C5FA0">
              <w:rPr>
                <w:sz w:val="24"/>
              </w:rPr>
              <w:t>phép</w:t>
            </w:r>
            <w:r w:rsidRPr="008C5FA0">
              <w:rPr>
                <w:spacing w:val="-10"/>
                <w:sz w:val="24"/>
              </w:rPr>
              <w:t xml:space="preserve"> </w:t>
            </w:r>
            <w:r w:rsidRPr="008C5FA0">
              <w:rPr>
                <w:sz w:val="24"/>
              </w:rPr>
              <w:t>thực</w:t>
            </w:r>
            <w:r w:rsidRPr="008C5FA0">
              <w:rPr>
                <w:spacing w:val="-10"/>
                <w:sz w:val="24"/>
              </w:rPr>
              <w:t xml:space="preserve"> </w:t>
            </w:r>
            <w:r w:rsidRPr="008C5FA0">
              <w:rPr>
                <w:sz w:val="24"/>
              </w:rPr>
              <w:t>hiện</w:t>
            </w:r>
            <w:r w:rsidRPr="008C5FA0">
              <w:rPr>
                <w:spacing w:val="-11"/>
                <w:sz w:val="24"/>
              </w:rPr>
              <w:t xml:space="preserve"> </w:t>
            </w:r>
            <w:r w:rsidRPr="008C5FA0">
              <w:rPr>
                <w:sz w:val="24"/>
              </w:rPr>
              <w:t>những</w:t>
            </w:r>
            <w:r w:rsidRPr="008C5FA0">
              <w:rPr>
                <w:spacing w:val="-12"/>
                <w:sz w:val="24"/>
              </w:rPr>
              <w:t xml:space="preserve"> </w:t>
            </w:r>
            <w:r w:rsidRPr="008C5FA0">
              <w:rPr>
                <w:sz w:val="24"/>
              </w:rPr>
              <w:t>hành</w:t>
            </w:r>
            <w:r w:rsidRPr="008C5FA0">
              <w:rPr>
                <w:spacing w:val="-9"/>
                <w:sz w:val="24"/>
              </w:rPr>
              <w:t xml:space="preserve"> </w:t>
            </w:r>
            <w:r w:rsidRPr="008C5FA0">
              <w:rPr>
                <w:spacing w:val="-4"/>
                <w:sz w:val="24"/>
              </w:rPr>
              <w:t xml:space="preserve">động </w:t>
            </w:r>
            <w:r w:rsidRPr="008C5FA0">
              <w:rPr>
                <w:sz w:val="24"/>
              </w:rPr>
              <w:t xml:space="preserve">gì (vd: thêm/sửa/xóa các </w:t>
            </w:r>
            <w:r w:rsidRPr="008C5FA0">
              <w:rPr>
                <w:spacing w:val="-4"/>
                <w:sz w:val="24"/>
              </w:rPr>
              <w:t xml:space="preserve">hạng </w:t>
            </w:r>
            <w:r w:rsidRPr="008C5FA0">
              <w:rPr>
                <w:sz w:val="24"/>
              </w:rPr>
              <w:t>mục</w:t>
            </w:r>
            <w:r w:rsidRPr="008C5FA0">
              <w:rPr>
                <w:sz w:val="24"/>
              </w:rPr>
              <w:tab/>
              <w:t>công</w:t>
            </w:r>
            <w:r w:rsidRPr="008C5FA0">
              <w:rPr>
                <w:sz w:val="24"/>
              </w:rPr>
              <w:tab/>
            </w:r>
            <w:r w:rsidRPr="008C5FA0">
              <w:rPr>
                <w:spacing w:val="-3"/>
                <w:sz w:val="24"/>
              </w:rPr>
              <w:t xml:space="preserve">việc/giai </w:t>
            </w:r>
            <w:r w:rsidRPr="008C5FA0">
              <w:rPr>
                <w:sz w:val="24"/>
              </w:rPr>
              <w:t>đoạn/dashboard/cấu hình</w:t>
            </w:r>
            <w:r w:rsidRPr="008C5FA0">
              <w:rPr>
                <w:spacing w:val="30"/>
                <w:sz w:val="24"/>
              </w:rPr>
              <w:t xml:space="preserve"> </w:t>
            </w:r>
            <w:r w:rsidRPr="008C5FA0">
              <w:rPr>
                <w:spacing w:val="-7"/>
                <w:sz w:val="24"/>
              </w:rPr>
              <w:t>dự</w:t>
            </w:r>
          </w:p>
          <w:p w14:paraId="119E66CF" w14:textId="77777777" w:rsidR="003A2A17" w:rsidRPr="008C5FA0" w:rsidRDefault="003A2A17" w:rsidP="003A2A17">
            <w:pPr>
              <w:pStyle w:val="TableParagraph"/>
              <w:spacing w:line="264" w:lineRule="exact"/>
              <w:ind w:left="107"/>
              <w:rPr>
                <w:sz w:val="24"/>
                <w:lang w:val="en-US"/>
              </w:rPr>
            </w:pPr>
            <w:r w:rsidRPr="008C5FA0">
              <w:rPr>
                <w:sz w:val="24"/>
              </w:rPr>
              <w:t>án…)</w:t>
            </w:r>
          </w:p>
          <w:p w14:paraId="6819FD9D" w14:textId="04DABEE3" w:rsidR="003A2A17" w:rsidRPr="008C5FA0" w:rsidRDefault="003A2A17" w:rsidP="003A2A17">
            <w:pPr>
              <w:ind w:left="107"/>
            </w:pPr>
            <w:r w:rsidRPr="008C5FA0">
              <w:t>Allow role-based permissions, specifying what actions of roles (eg: add/edit/delete work items/phases/dashboard/project configuration, etc.)</w:t>
            </w:r>
          </w:p>
        </w:tc>
        <w:tc>
          <w:tcPr>
            <w:tcW w:w="1620" w:type="dxa"/>
          </w:tcPr>
          <w:p w14:paraId="4823515E" w14:textId="67A7C385"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222CD79C" w14:textId="2A665773" w:rsidR="003B2541" w:rsidRPr="008C5FA0" w:rsidRDefault="003B2541" w:rsidP="003D13DA">
            <w:pPr>
              <w:pStyle w:val="TableParagraph"/>
              <w:ind w:right="90"/>
              <w:jc w:val="center"/>
              <w:rPr>
                <w:sz w:val="24"/>
              </w:rPr>
            </w:pPr>
            <w:r w:rsidRPr="008C5FA0">
              <w:rPr>
                <w:noProof/>
              </w:rPr>
              <w:drawing>
                <wp:inline distT="0" distB="0" distL="0" distR="0" wp14:anchorId="3335915F" wp14:editId="47BE1C7E">
                  <wp:extent cx="2609850" cy="1468041"/>
                  <wp:effectExtent l="0" t="0" r="0" b="0"/>
                  <wp:docPr id="202" name="Picture 201">
                    <a:extLst xmlns:a="http://schemas.openxmlformats.org/drawingml/2006/main">
                      <a:ext uri="{FF2B5EF4-FFF2-40B4-BE49-F238E27FC236}">
                        <a16:creationId xmlns:a16="http://schemas.microsoft.com/office/drawing/2014/main" id="{0A5FC983-6CD9-D466-7918-10FEF0D74D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1">
                            <a:extLst>
                              <a:ext uri="{FF2B5EF4-FFF2-40B4-BE49-F238E27FC236}">
                                <a16:creationId xmlns:a16="http://schemas.microsoft.com/office/drawing/2014/main" id="{0A5FC983-6CD9-D466-7918-10FEF0D74DB3}"/>
                              </a:ext>
                            </a:extLst>
                          </pic:cNvPr>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638967" cy="1484419"/>
                          </a:xfrm>
                          <a:prstGeom prst="rect">
                            <a:avLst/>
                          </a:prstGeom>
                        </pic:spPr>
                      </pic:pic>
                    </a:graphicData>
                  </a:graphic>
                </wp:inline>
              </w:drawing>
            </w:r>
          </w:p>
          <w:p w14:paraId="732E5283" w14:textId="0A600F05" w:rsidR="003B2541" w:rsidRPr="008C5FA0" w:rsidRDefault="003B2541" w:rsidP="003D13DA">
            <w:pPr>
              <w:pStyle w:val="TableParagraph"/>
              <w:ind w:right="90"/>
              <w:jc w:val="center"/>
              <w:rPr>
                <w:sz w:val="24"/>
              </w:rPr>
            </w:pPr>
            <w:r w:rsidRPr="008C5FA0">
              <w:rPr>
                <w:sz w:val="24"/>
              </w:rPr>
              <w:t>By Default Feature</w:t>
            </w:r>
          </w:p>
          <w:p w14:paraId="468E9AEB" w14:textId="36D2E59B" w:rsidR="003A2A17" w:rsidRPr="008C5FA0" w:rsidRDefault="003B2541" w:rsidP="003D13DA">
            <w:pPr>
              <w:pStyle w:val="TableParagraph"/>
              <w:ind w:right="90"/>
              <w:jc w:val="center"/>
              <w:rPr>
                <w:sz w:val="24"/>
              </w:rPr>
            </w:pPr>
            <w:r w:rsidRPr="008C5FA0">
              <w:rPr>
                <w:sz w:val="24"/>
              </w:rPr>
              <w:t>Azure devops allows role based permissions,specifying which action which role(eg: add/edit/delete work items/phases/dashboard/project configuration, etc.) with the help of Security groups.</w:t>
            </w:r>
          </w:p>
          <w:p w14:paraId="326E3D58" w14:textId="77777777" w:rsidR="00AF00EE" w:rsidRPr="008C5FA0" w:rsidRDefault="00AF00EE" w:rsidP="003D13DA">
            <w:pPr>
              <w:pStyle w:val="TableParagraph"/>
              <w:ind w:right="90"/>
              <w:jc w:val="center"/>
              <w:rPr>
                <w:sz w:val="24"/>
                <w:lang w:val="en-US"/>
              </w:rPr>
            </w:pPr>
          </w:p>
          <w:p w14:paraId="6D1FC537" w14:textId="76DDB4CE" w:rsidR="00AF00EE" w:rsidRPr="008C5FA0" w:rsidRDefault="00AF00EE" w:rsidP="003D13DA">
            <w:pPr>
              <w:pStyle w:val="TableParagraph"/>
              <w:ind w:right="90"/>
              <w:jc w:val="center"/>
              <w:rPr>
                <w:sz w:val="24"/>
                <w:lang w:val="en-US"/>
              </w:rPr>
            </w:pPr>
            <w:r w:rsidRPr="008C5FA0">
              <w:rPr>
                <w:sz w:val="24"/>
                <w:lang w:val="en-US"/>
              </w:rPr>
              <w:t>Đây là tính năng mặc định của hệ thống</w:t>
            </w:r>
          </w:p>
          <w:p w14:paraId="2390F547" w14:textId="54E45F26" w:rsidR="00AF00EE" w:rsidRPr="008C5FA0" w:rsidRDefault="00AF00EE" w:rsidP="003D13DA">
            <w:pPr>
              <w:spacing w:before="0" w:after="0"/>
              <w:ind w:right="90"/>
              <w:jc w:val="both"/>
              <w:rPr>
                <w:rFonts w:ascii="Times New Roman" w:hAnsi="Times New Roman"/>
              </w:rPr>
            </w:pPr>
            <w:r w:rsidRPr="008C5FA0">
              <w:rPr>
                <w:rFonts w:ascii="Times New Roman" w:hAnsi="Times New Roman"/>
              </w:rPr>
              <w:t>Azure DevOps cho phép phân quyền dựa trên vai trò, chỉ định hành động nào, vai trò nào (ví dụ: thêm/chỉnh sửa/xóa hạng mục công việc/</w:t>
            </w:r>
            <w:r w:rsidRPr="008C5FA0">
              <w:t xml:space="preserve"> </w:t>
            </w:r>
            <w:r w:rsidRPr="008C5FA0">
              <w:rPr>
                <w:rFonts w:ascii="Times New Roman" w:hAnsi="Times New Roman"/>
              </w:rPr>
              <w:t>giai đoạn/bảng điều khiển/cấu hình dự án, v.v.) với sự trợ giúp của Nhóm bảo mật.</w:t>
            </w:r>
          </w:p>
          <w:p w14:paraId="53BF4DFD" w14:textId="0B1E7006" w:rsidR="00AF00EE" w:rsidRPr="008C5FA0" w:rsidRDefault="00AF00EE" w:rsidP="003D13DA">
            <w:pPr>
              <w:pStyle w:val="TableParagraph"/>
              <w:ind w:right="90"/>
              <w:jc w:val="center"/>
              <w:rPr>
                <w:sz w:val="24"/>
              </w:rPr>
            </w:pPr>
            <w:r w:rsidRPr="008C5FA0">
              <w:t>Vui lòng tham chiếu tài liệu:</w:t>
            </w:r>
          </w:p>
          <w:p w14:paraId="0DF55B1E" w14:textId="58230C52" w:rsidR="003B2541" w:rsidRPr="008C5FA0" w:rsidRDefault="0014225F" w:rsidP="003D13DA">
            <w:pPr>
              <w:pStyle w:val="TableParagraph"/>
              <w:ind w:right="90"/>
              <w:jc w:val="center"/>
              <w:rPr>
                <w:sz w:val="24"/>
                <w:lang w:val="en-US"/>
              </w:rPr>
            </w:pPr>
            <w:r w:rsidRPr="008C5FA0">
              <w:rPr>
                <w:sz w:val="24"/>
                <w:lang w:val="en-US"/>
              </w:rPr>
              <w:t>https://learn.microsoft.com/en-us/azure/devops/organizations/security/permissions?view=azure-devops&amp;tabs=preview-page</w:t>
            </w:r>
          </w:p>
        </w:tc>
      </w:tr>
      <w:tr w:rsidR="008C5FA0" w:rsidRPr="008C5FA0" w14:paraId="1BB48870" w14:textId="77777777" w:rsidTr="003D13DA">
        <w:trPr>
          <w:trHeight w:val="570"/>
        </w:trPr>
        <w:tc>
          <w:tcPr>
            <w:tcW w:w="900" w:type="dxa"/>
          </w:tcPr>
          <w:p w14:paraId="77E2E43C" w14:textId="77777777" w:rsidR="003A2A17" w:rsidRPr="008C5FA0" w:rsidRDefault="003A2A17" w:rsidP="003A2A17">
            <w:pPr>
              <w:pStyle w:val="TableParagraph"/>
              <w:spacing w:before="3"/>
              <w:rPr>
                <w:b/>
                <w:sz w:val="23"/>
              </w:rPr>
            </w:pPr>
          </w:p>
          <w:p w14:paraId="7A0FEF13" w14:textId="565AD0CD" w:rsidR="003A2A17" w:rsidRPr="008C5FA0" w:rsidRDefault="003A2A17" w:rsidP="003A2A17">
            <w:pPr>
              <w:rPr>
                <w:b/>
                <w:sz w:val="26"/>
              </w:rPr>
            </w:pPr>
            <w:r w:rsidRPr="008C5FA0">
              <w:t>I.1.2.3</w:t>
            </w:r>
          </w:p>
        </w:tc>
        <w:tc>
          <w:tcPr>
            <w:tcW w:w="1530" w:type="dxa"/>
          </w:tcPr>
          <w:p w14:paraId="50539C98" w14:textId="77777777" w:rsidR="003A2A17" w:rsidRPr="008C5FA0" w:rsidRDefault="003A2A17" w:rsidP="003A2A17">
            <w:pPr>
              <w:rPr>
                <w:b/>
                <w:sz w:val="26"/>
              </w:rPr>
            </w:pPr>
          </w:p>
        </w:tc>
        <w:tc>
          <w:tcPr>
            <w:tcW w:w="2340" w:type="dxa"/>
          </w:tcPr>
          <w:p w14:paraId="75091DD0" w14:textId="77777777" w:rsidR="003A2A17" w:rsidRPr="008C5FA0" w:rsidRDefault="003A2A17" w:rsidP="003A2A17">
            <w:pPr>
              <w:pStyle w:val="TableParagraph"/>
              <w:ind w:left="107"/>
              <w:rPr>
                <w:sz w:val="24"/>
              </w:rPr>
            </w:pPr>
            <w:r w:rsidRPr="008C5FA0">
              <w:rPr>
                <w:sz w:val="24"/>
              </w:rPr>
              <w:t>Cho phép tùy chỉnh các luật về cảnh báo khi hạng mục</w:t>
            </w:r>
            <w:r w:rsidRPr="008C5FA0">
              <w:rPr>
                <w:spacing w:val="57"/>
                <w:sz w:val="24"/>
              </w:rPr>
              <w:t xml:space="preserve"> </w:t>
            </w:r>
            <w:r w:rsidRPr="008C5FA0">
              <w:rPr>
                <w:spacing w:val="-5"/>
                <w:sz w:val="24"/>
              </w:rPr>
              <w:t>công</w:t>
            </w:r>
          </w:p>
          <w:p w14:paraId="79C9B07E" w14:textId="77777777" w:rsidR="003A2A17" w:rsidRPr="008C5FA0" w:rsidRDefault="003A2A17" w:rsidP="003A2A17">
            <w:pPr>
              <w:pStyle w:val="TableParagraph"/>
              <w:spacing w:line="264" w:lineRule="exact"/>
              <w:ind w:left="107"/>
              <w:rPr>
                <w:sz w:val="24"/>
                <w:lang w:val="en-US"/>
              </w:rPr>
            </w:pPr>
            <w:r w:rsidRPr="008C5FA0">
              <w:rPr>
                <w:sz w:val="24"/>
              </w:rPr>
              <w:t>việc thay đổi</w:t>
            </w:r>
          </w:p>
          <w:p w14:paraId="32AB5441" w14:textId="4984BC65" w:rsidR="003A2A17" w:rsidRPr="008C5FA0" w:rsidRDefault="003A2A17" w:rsidP="003A2A17">
            <w:pPr>
              <w:tabs>
                <w:tab w:val="left" w:pos="1221"/>
                <w:tab w:val="left" w:pos="2387"/>
              </w:tabs>
              <w:ind w:left="107" w:right="96"/>
              <w:jc w:val="both"/>
            </w:pPr>
            <w:r w:rsidRPr="008C5FA0">
              <w:lastRenderedPageBreak/>
              <w:t>Allow customizing rules about alerts when work items change</w:t>
            </w:r>
          </w:p>
        </w:tc>
        <w:tc>
          <w:tcPr>
            <w:tcW w:w="1620" w:type="dxa"/>
          </w:tcPr>
          <w:p w14:paraId="71CBFDB4" w14:textId="77777777" w:rsidR="003A2A17" w:rsidRPr="008C5FA0" w:rsidRDefault="003A2A17" w:rsidP="003A2A17">
            <w:pPr>
              <w:pStyle w:val="TableParagraph"/>
              <w:jc w:val="center"/>
              <w:rPr>
                <w:sz w:val="24"/>
              </w:rPr>
            </w:pPr>
          </w:p>
        </w:tc>
        <w:tc>
          <w:tcPr>
            <w:tcW w:w="9504" w:type="dxa"/>
          </w:tcPr>
          <w:p w14:paraId="39D0D628" w14:textId="77777777" w:rsidR="003A2A17" w:rsidRPr="008C5FA0" w:rsidRDefault="003A2A17" w:rsidP="003D13DA">
            <w:pPr>
              <w:pStyle w:val="TableParagraph"/>
              <w:ind w:right="90"/>
              <w:jc w:val="center"/>
              <w:rPr>
                <w:sz w:val="24"/>
              </w:rPr>
            </w:pPr>
          </w:p>
        </w:tc>
      </w:tr>
      <w:tr w:rsidR="008C5FA0" w:rsidRPr="008C5FA0" w14:paraId="77E6F81D" w14:textId="77777777" w:rsidTr="003D13DA">
        <w:tblPrEx>
          <w:tblCellMar>
            <w:left w:w="108" w:type="dxa"/>
            <w:right w:w="108" w:type="dxa"/>
          </w:tblCellMar>
        </w:tblPrEx>
        <w:trPr>
          <w:trHeight w:val="570"/>
        </w:trPr>
        <w:tc>
          <w:tcPr>
            <w:tcW w:w="900" w:type="dxa"/>
          </w:tcPr>
          <w:p w14:paraId="72C9686B" w14:textId="77777777" w:rsidR="003A2A17" w:rsidRPr="008C5FA0" w:rsidRDefault="003A2A17" w:rsidP="003A2A17">
            <w:pPr>
              <w:pStyle w:val="TableParagraph"/>
              <w:spacing w:before="4"/>
              <w:rPr>
                <w:b/>
                <w:sz w:val="35"/>
              </w:rPr>
            </w:pPr>
          </w:p>
          <w:p w14:paraId="6456C015" w14:textId="33B7C2B0" w:rsidR="003A2A17" w:rsidRPr="008C5FA0" w:rsidRDefault="003A2A17" w:rsidP="003A2A17">
            <w:pPr>
              <w:spacing w:before="3"/>
              <w:rPr>
                <w:b/>
                <w:sz w:val="23"/>
              </w:rPr>
            </w:pPr>
            <w:r w:rsidRPr="008C5FA0">
              <w:t>I.1.2.3.1</w:t>
            </w:r>
          </w:p>
        </w:tc>
        <w:tc>
          <w:tcPr>
            <w:tcW w:w="1530" w:type="dxa"/>
          </w:tcPr>
          <w:p w14:paraId="2BB4B07B" w14:textId="77777777" w:rsidR="003A2A17" w:rsidRPr="008C5FA0" w:rsidRDefault="003A2A17" w:rsidP="003A2A17">
            <w:pPr>
              <w:pStyle w:val="TableParagraph"/>
              <w:spacing w:before="4"/>
              <w:rPr>
                <w:b/>
                <w:sz w:val="35"/>
              </w:rPr>
            </w:pPr>
          </w:p>
          <w:p w14:paraId="6F13C336" w14:textId="4DE330A8" w:rsidR="003A2A17" w:rsidRPr="008C5FA0" w:rsidRDefault="003A2A17" w:rsidP="003A2A17">
            <w:pPr>
              <w:rPr>
                <w:b/>
                <w:sz w:val="26"/>
              </w:rPr>
            </w:pPr>
            <w:r w:rsidRPr="008C5FA0">
              <w:t>FN.PM.080</w:t>
            </w:r>
          </w:p>
        </w:tc>
        <w:tc>
          <w:tcPr>
            <w:tcW w:w="2340" w:type="dxa"/>
          </w:tcPr>
          <w:p w14:paraId="1FCE6BEF" w14:textId="77777777" w:rsidR="003A2A17" w:rsidRPr="008C5FA0" w:rsidRDefault="003A2A17" w:rsidP="003A2A17">
            <w:pPr>
              <w:pStyle w:val="TableParagraph"/>
              <w:spacing w:before="3"/>
              <w:rPr>
                <w:b/>
                <w:sz w:val="23"/>
              </w:rPr>
            </w:pPr>
          </w:p>
          <w:p w14:paraId="4D0F6D91" w14:textId="77777777" w:rsidR="003A2A17" w:rsidRPr="008C5FA0" w:rsidRDefault="003A2A17" w:rsidP="003A2A17">
            <w:pPr>
              <w:pStyle w:val="TableParagraph"/>
              <w:ind w:left="107" w:right="601" w:firstLine="240"/>
              <w:rPr>
                <w:sz w:val="24"/>
                <w:lang w:val="en-US"/>
              </w:rPr>
            </w:pPr>
            <w:r w:rsidRPr="008C5FA0">
              <w:rPr>
                <w:sz w:val="24"/>
              </w:rPr>
              <w:t>Cho phép thông báo qua email</w:t>
            </w:r>
          </w:p>
          <w:p w14:paraId="6434E9CC" w14:textId="63EB20ED" w:rsidR="003A2A17" w:rsidRPr="008C5FA0" w:rsidRDefault="003A2A17" w:rsidP="003A2A17">
            <w:pPr>
              <w:ind w:left="107"/>
            </w:pPr>
            <w:r w:rsidRPr="008C5FA0">
              <w:t>Allow email notifications</w:t>
            </w:r>
          </w:p>
        </w:tc>
        <w:tc>
          <w:tcPr>
            <w:tcW w:w="1620" w:type="dxa"/>
          </w:tcPr>
          <w:p w14:paraId="5CFA28A0" w14:textId="0FF88095"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4BB48B7E" w14:textId="6B148082" w:rsidR="00903B8D" w:rsidRPr="008C5FA0" w:rsidRDefault="00903B8D" w:rsidP="003D13DA">
            <w:pPr>
              <w:pStyle w:val="TableParagraph"/>
              <w:ind w:right="90"/>
              <w:jc w:val="center"/>
              <w:rPr>
                <w:sz w:val="24"/>
              </w:rPr>
            </w:pPr>
            <w:r w:rsidRPr="008C5FA0">
              <w:rPr>
                <w:noProof/>
              </w:rPr>
              <w:drawing>
                <wp:inline distT="0" distB="0" distL="0" distR="0" wp14:anchorId="26448C9D" wp14:editId="4861DBA2">
                  <wp:extent cx="2324100" cy="1307307"/>
                  <wp:effectExtent l="0" t="0" r="0" b="7620"/>
                  <wp:docPr id="204" name="Picture 203">
                    <a:extLst xmlns:a="http://schemas.openxmlformats.org/drawingml/2006/main">
                      <a:ext uri="{FF2B5EF4-FFF2-40B4-BE49-F238E27FC236}">
                        <a16:creationId xmlns:a16="http://schemas.microsoft.com/office/drawing/2014/main" id="{4B711502-7146-0043-D9FE-368B96FE98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3">
                            <a:extLst>
                              <a:ext uri="{FF2B5EF4-FFF2-40B4-BE49-F238E27FC236}">
                                <a16:creationId xmlns:a16="http://schemas.microsoft.com/office/drawing/2014/main" id="{4B711502-7146-0043-D9FE-368B96FE98E5}"/>
                              </a:ext>
                            </a:extLst>
                          </pic:cNvPr>
                          <pic:cNvPicPr>
                            <a:picLocks noChangeAspect="1"/>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351289" cy="1322601"/>
                          </a:xfrm>
                          <a:prstGeom prst="rect">
                            <a:avLst/>
                          </a:prstGeom>
                        </pic:spPr>
                      </pic:pic>
                    </a:graphicData>
                  </a:graphic>
                </wp:inline>
              </w:drawing>
            </w:r>
          </w:p>
          <w:p w14:paraId="4C34B10A" w14:textId="65676C59" w:rsidR="005505F7" w:rsidRPr="008C5FA0" w:rsidRDefault="005505F7" w:rsidP="003D13DA">
            <w:pPr>
              <w:pStyle w:val="TableParagraph"/>
              <w:ind w:right="90"/>
              <w:jc w:val="center"/>
              <w:rPr>
                <w:sz w:val="24"/>
              </w:rPr>
            </w:pPr>
            <w:r w:rsidRPr="008C5FA0">
              <w:rPr>
                <w:sz w:val="24"/>
              </w:rPr>
              <w:t>By Default Feature</w:t>
            </w:r>
          </w:p>
          <w:p w14:paraId="23EB1F34" w14:textId="7B9F0BFA" w:rsidR="003A2A17" w:rsidRPr="008C5FA0" w:rsidRDefault="005505F7" w:rsidP="003D13DA">
            <w:pPr>
              <w:pStyle w:val="TableParagraph"/>
              <w:ind w:right="90"/>
              <w:jc w:val="center"/>
              <w:rPr>
                <w:sz w:val="24"/>
              </w:rPr>
            </w:pPr>
            <w:r w:rsidRPr="008C5FA0">
              <w:rPr>
                <w:sz w:val="24"/>
              </w:rPr>
              <w:t>Yes we can get notification through email. Members of the Project Collection Administrators group have permission to enable/disable any default subscription in this view. Any member of the Project Collection Valid Users group has permission to view the details of the default subscription.</w:t>
            </w:r>
          </w:p>
          <w:p w14:paraId="1F9B7520" w14:textId="46887814" w:rsidR="00AF00EE" w:rsidRPr="008C5FA0" w:rsidRDefault="00AF00EE" w:rsidP="003D13DA">
            <w:pPr>
              <w:pStyle w:val="TableParagraph"/>
              <w:ind w:right="90"/>
              <w:jc w:val="center"/>
              <w:rPr>
                <w:sz w:val="24"/>
                <w:lang w:val="en-US"/>
              </w:rPr>
            </w:pPr>
            <w:r w:rsidRPr="008C5FA0">
              <w:rPr>
                <w:sz w:val="24"/>
                <w:lang w:val="en-US"/>
              </w:rPr>
              <w:t>Đây là tính năng mặc định của hệ thống</w:t>
            </w:r>
          </w:p>
          <w:p w14:paraId="495595A9" w14:textId="1D01F1A0" w:rsidR="00AF00EE" w:rsidRPr="008C5FA0" w:rsidRDefault="00AF00EE" w:rsidP="003D13DA">
            <w:pPr>
              <w:spacing w:before="0" w:after="0"/>
              <w:ind w:right="90"/>
              <w:jc w:val="both"/>
              <w:rPr>
                <w:rFonts w:ascii="Times New Roman" w:hAnsi="Times New Roman"/>
              </w:rPr>
            </w:pPr>
            <w:r w:rsidRPr="008C5FA0">
              <w:rPr>
                <w:rFonts w:ascii="Times New Roman" w:hAnsi="Times New Roman"/>
              </w:rPr>
              <w:t xml:space="preserve">Người dùng có thể nhận được thông báo qua email. Các thành viên của nhóm Quản trị viên tổng hợp Dự án có quyền bật / tắt bất kỳ </w:t>
            </w:r>
            <w:r w:rsidR="00061E6C" w:rsidRPr="008C5FA0">
              <w:rPr>
                <w:rFonts w:ascii="Times New Roman" w:hAnsi="Times New Roman"/>
              </w:rPr>
              <w:t>subscription</w:t>
            </w:r>
            <w:r w:rsidRPr="008C5FA0">
              <w:rPr>
                <w:rFonts w:ascii="Times New Roman" w:hAnsi="Times New Roman"/>
              </w:rPr>
              <w:t xml:space="preserve"> mặc định nào trong chế độ xem này. Bất kỳ thành viên nào của nhóm Người dùng </w:t>
            </w:r>
            <w:r w:rsidR="00CE67B4" w:rsidRPr="008C5FA0">
              <w:rPr>
                <w:rFonts w:ascii="Times New Roman" w:hAnsi="Times New Roman"/>
              </w:rPr>
              <w:t>h</w:t>
            </w:r>
            <w:r w:rsidRPr="008C5FA0">
              <w:rPr>
                <w:rFonts w:ascii="Times New Roman" w:hAnsi="Times New Roman"/>
              </w:rPr>
              <w:t xml:space="preserve">ợp lệ đều có quyền xem chi tiết của </w:t>
            </w:r>
            <w:r w:rsidR="00061E6C" w:rsidRPr="008C5FA0">
              <w:rPr>
                <w:rFonts w:ascii="Times New Roman" w:hAnsi="Times New Roman"/>
              </w:rPr>
              <w:t>subscription</w:t>
            </w:r>
            <w:r w:rsidRPr="008C5FA0">
              <w:rPr>
                <w:rFonts w:ascii="Times New Roman" w:hAnsi="Times New Roman"/>
              </w:rPr>
              <w:t xml:space="preserve"> mặc định.</w:t>
            </w:r>
          </w:p>
          <w:p w14:paraId="017D91F8" w14:textId="735B4192" w:rsidR="00AF00EE" w:rsidRPr="008C5FA0" w:rsidRDefault="00AF00EE" w:rsidP="003D13DA">
            <w:pPr>
              <w:pStyle w:val="TableParagraph"/>
              <w:ind w:right="90"/>
              <w:jc w:val="center"/>
              <w:rPr>
                <w:sz w:val="24"/>
              </w:rPr>
            </w:pPr>
            <w:r w:rsidRPr="008C5FA0">
              <w:t>Vui lòng tham chiếu tài liệu:</w:t>
            </w:r>
          </w:p>
          <w:p w14:paraId="03F56316" w14:textId="6118D943" w:rsidR="00903B8D" w:rsidRPr="008C5FA0" w:rsidRDefault="005411ED" w:rsidP="003D13DA">
            <w:pPr>
              <w:pStyle w:val="TableParagraph"/>
              <w:ind w:right="90"/>
              <w:jc w:val="center"/>
              <w:rPr>
                <w:sz w:val="24"/>
                <w:lang w:val="en-US"/>
              </w:rPr>
            </w:pPr>
            <w:r w:rsidRPr="008C5FA0">
              <w:rPr>
                <w:sz w:val="24"/>
                <w:lang w:val="en-US"/>
              </w:rPr>
              <w:t>https://learn.microsoft.com/en-us/azure/devops/organizations/notifications/about-notifications?view=azure-devops</w:t>
            </w:r>
          </w:p>
        </w:tc>
      </w:tr>
      <w:tr w:rsidR="008C5FA0" w:rsidRPr="008C5FA0" w14:paraId="7E619620" w14:textId="77777777" w:rsidTr="003D13DA">
        <w:tblPrEx>
          <w:tblCellMar>
            <w:left w:w="108" w:type="dxa"/>
            <w:right w:w="108" w:type="dxa"/>
          </w:tblCellMar>
        </w:tblPrEx>
        <w:trPr>
          <w:trHeight w:val="570"/>
        </w:trPr>
        <w:tc>
          <w:tcPr>
            <w:tcW w:w="900" w:type="dxa"/>
          </w:tcPr>
          <w:p w14:paraId="00C93E25" w14:textId="77777777" w:rsidR="003A2A17" w:rsidRPr="008C5FA0" w:rsidRDefault="003A2A17" w:rsidP="003A2A17">
            <w:pPr>
              <w:pStyle w:val="TableParagraph"/>
              <w:spacing w:before="4"/>
              <w:rPr>
                <w:b/>
                <w:sz w:val="35"/>
              </w:rPr>
            </w:pPr>
          </w:p>
          <w:p w14:paraId="12BBA031" w14:textId="4361AFF0" w:rsidR="003A2A17" w:rsidRPr="008C5FA0" w:rsidRDefault="003A2A17" w:rsidP="003A2A17">
            <w:pPr>
              <w:spacing w:before="4"/>
              <w:rPr>
                <w:b/>
                <w:sz w:val="35"/>
              </w:rPr>
            </w:pPr>
            <w:r w:rsidRPr="008C5FA0">
              <w:t>I.1.2.3.2</w:t>
            </w:r>
          </w:p>
        </w:tc>
        <w:tc>
          <w:tcPr>
            <w:tcW w:w="1530" w:type="dxa"/>
          </w:tcPr>
          <w:p w14:paraId="15A76142" w14:textId="77777777" w:rsidR="003A2A17" w:rsidRPr="008C5FA0" w:rsidRDefault="003A2A17" w:rsidP="003A2A17">
            <w:pPr>
              <w:pStyle w:val="TableParagraph"/>
              <w:spacing w:before="4"/>
              <w:rPr>
                <w:b/>
                <w:sz w:val="35"/>
              </w:rPr>
            </w:pPr>
          </w:p>
          <w:p w14:paraId="42FD2A27" w14:textId="514AE277" w:rsidR="003A2A17" w:rsidRPr="008C5FA0" w:rsidRDefault="003A2A17" w:rsidP="003A2A17">
            <w:pPr>
              <w:spacing w:before="4"/>
              <w:rPr>
                <w:b/>
                <w:sz w:val="35"/>
              </w:rPr>
            </w:pPr>
            <w:r w:rsidRPr="008C5FA0">
              <w:t>FN.PM.081</w:t>
            </w:r>
          </w:p>
        </w:tc>
        <w:tc>
          <w:tcPr>
            <w:tcW w:w="2340" w:type="dxa"/>
          </w:tcPr>
          <w:p w14:paraId="5840D9DA" w14:textId="77777777" w:rsidR="00061E6C" w:rsidRPr="008C5FA0" w:rsidRDefault="003A2A17" w:rsidP="003A2A17">
            <w:pPr>
              <w:spacing w:before="3"/>
            </w:pPr>
            <w:r w:rsidRPr="008C5FA0">
              <w:t>Cho phép tích hợp để thông báo qua các ứng dụng chat</w:t>
            </w:r>
          </w:p>
          <w:p w14:paraId="0546F669" w14:textId="1153D5E1" w:rsidR="003A2A17" w:rsidRPr="008C5FA0" w:rsidRDefault="003A2A17" w:rsidP="003A2A17">
            <w:pPr>
              <w:spacing w:before="3"/>
              <w:rPr>
                <w:b/>
                <w:sz w:val="23"/>
              </w:rPr>
            </w:pPr>
            <w:r w:rsidRPr="008C5FA0">
              <w:t>Allow intergration for notifications via chat applications</w:t>
            </w:r>
          </w:p>
        </w:tc>
        <w:tc>
          <w:tcPr>
            <w:tcW w:w="1620" w:type="dxa"/>
          </w:tcPr>
          <w:p w14:paraId="0E67BE43" w14:textId="2D80B495"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2771FF7C" w14:textId="0C92E268" w:rsidR="0041621A" w:rsidRPr="008C5FA0" w:rsidRDefault="0041621A" w:rsidP="003D13DA">
            <w:pPr>
              <w:pStyle w:val="TableParagraph"/>
              <w:ind w:right="90"/>
              <w:jc w:val="center"/>
              <w:rPr>
                <w:sz w:val="24"/>
              </w:rPr>
            </w:pPr>
            <w:r w:rsidRPr="008C5FA0">
              <w:rPr>
                <w:noProof/>
              </w:rPr>
              <w:drawing>
                <wp:inline distT="0" distB="0" distL="0" distR="0" wp14:anchorId="764CD8A6" wp14:editId="45C037FA">
                  <wp:extent cx="2971800" cy="1418995"/>
                  <wp:effectExtent l="0" t="0" r="0" b="0"/>
                  <wp:docPr id="205" name="Picture 204">
                    <a:extLst xmlns:a="http://schemas.openxmlformats.org/drawingml/2006/main">
                      <a:ext uri="{FF2B5EF4-FFF2-40B4-BE49-F238E27FC236}">
                        <a16:creationId xmlns:a16="http://schemas.microsoft.com/office/drawing/2014/main" id="{E7276345-26F8-1639-D557-8C5E38CC7A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4">
                            <a:extLst>
                              <a:ext uri="{FF2B5EF4-FFF2-40B4-BE49-F238E27FC236}">
                                <a16:creationId xmlns:a16="http://schemas.microsoft.com/office/drawing/2014/main" id="{E7276345-26F8-1639-D557-8C5E38CC7A56}"/>
                              </a:ext>
                            </a:extLst>
                          </pic:cNvPr>
                          <pic:cNvPicPr>
                            <a:picLocks noChangeAspect="1"/>
                          </pic:cNvPicPr>
                        </pic:nvPicPr>
                        <pic:blipFill>
                          <a:blip r:embed="rId120"/>
                          <a:stretch>
                            <a:fillRect/>
                          </a:stretch>
                        </pic:blipFill>
                        <pic:spPr>
                          <a:xfrm>
                            <a:off x="0" y="0"/>
                            <a:ext cx="2981154" cy="1423461"/>
                          </a:xfrm>
                          <a:prstGeom prst="rect">
                            <a:avLst/>
                          </a:prstGeom>
                        </pic:spPr>
                      </pic:pic>
                    </a:graphicData>
                  </a:graphic>
                </wp:inline>
              </w:drawing>
            </w:r>
          </w:p>
          <w:p w14:paraId="488071BE" w14:textId="77777777" w:rsidR="003502FA" w:rsidRPr="008C5FA0" w:rsidRDefault="003502FA" w:rsidP="003D13DA">
            <w:pPr>
              <w:pStyle w:val="TableParagraph"/>
              <w:ind w:right="90"/>
              <w:jc w:val="center"/>
              <w:rPr>
                <w:sz w:val="24"/>
              </w:rPr>
            </w:pPr>
          </w:p>
          <w:p w14:paraId="19F38B58" w14:textId="3570A158" w:rsidR="003A2A17" w:rsidRPr="008C5FA0" w:rsidRDefault="00136775" w:rsidP="003D13DA">
            <w:pPr>
              <w:pStyle w:val="TableParagraph"/>
              <w:ind w:right="90"/>
              <w:jc w:val="center"/>
              <w:rPr>
                <w:sz w:val="24"/>
              </w:rPr>
            </w:pPr>
            <w:r w:rsidRPr="008C5FA0">
              <w:rPr>
                <w:sz w:val="24"/>
              </w:rPr>
              <w:t>Yes we can get notification through OTT apps with the help of service</w:t>
            </w:r>
            <w:r w:rsidRPr="008C5FA0">
              <w:rPr>
                <w:sz w:val="24"/>
                <w:lang w:val="en-US"/>
              </w:rPr>
              <w:t xml:space="preserve"> </w:t>
            </w:r>
            <w:r w:rsidRPr="008C5FA0">
              <w:rPr>
                <w:sz w:val="24"/>
              </w:rPr>
              <w:t>hooks.</w:t>
            </w:r>
            <w:r w:rsidRPr="008C5FA0">
              <w:rPr>
                <w:sz w:val="24"/>
                <w:lang w:val="en-US"/>
              </w:rPr>
              <w:t xml:space="preserve"> </w:t>
            </w:r>
            <w:r w:rsidRPr="008C5FA0">
              <w:rPr>
                <w:sz w:val="24"/>
              </w:rPr>
              <w:t>When you integrate one of these services with Azure DevOps Services, you have to create a new subscription.</w:t>
            </w:r>
          </w:p>
          <w:p w14:paraId="3CEA84C9" w14:textId="77777777" w:rsidR="00CE67B4" w:rsidRPr="008C5FA0" w:rsidRDefault="00CE67B4" w:rsidP="003D13DA">
            <w:pPr>
              <w:pStyle w:val="TableParagraph"/>
              <w:ind w:right="90"/>
              <w:jc w:val="center"/>
              <w:rPr>
                <w:sz w:val="24"/>
              </w:rPr>
            </w:pPr>
          </w:p>
          <w:p w14:paraId="460BBC1F" w14:textId="5B7BC439" w:rsidR="00061E6C" w:rsidRPr="008C5FA0" w:rsidRDefault="00061E6C" w:rsidP="003D13DA">
            <w:pPr>
              <w:pStyle w:val="TableParagraph"/>
              <w:ind w:right="90"/>
              <w:jc w:val="center"/>
              <w:rPr>
                <w:sz w:val="24"/>
                <w:lang w:val="en-US"/>
              </w:rPr>
            </w:pPr>
            <w:r w:rsidRPr="008C5FA0">
              <w:rPr>
                <w:sz w:val="24"/>
                <w:lang w:val="en-US"/>
              </w:rPr>
              <w:t>Đây là tính năng mặc định của hệ thống</w:t>
            </w:r>
          </w:p>
          <w:p w14:paraId="11B62FAE" w14:textId="219B07D7" w:rsidR="00061E6C" w:rsidRPr="008C5FA0" w:rsidRDefault="00061E6C" w:rsidP="003D13DA">
            <w:pPr>
              <w:spacing w:before="0" w:after="0"/>
              <w:ind w:right="90"/>
              <w:jc w:val="both"/>
              <w:rPr>
                <w:rFonts w:ascii="Times New Roman" w:hAnsi="Times New Roman"/>
              </w:rPr>
            </w:pPr>
            <w:r w:rsidRPr="008C5FA0">
              <w:rPr>
                <w:rFonts w:ascii="Times New Roman" w:hAnsi="Times New Roman"/>
              </w:rPr>
              <w:t xml:space="preserve">Người dùng có thể nhận thông báo thông qua các ứng dụng OTT với sự trợ giúp của </w:t>
            </w:r>
            <w:r w:rsidR="00CE67B4" w:rsidRPr="008C5FA0">
              <w:rPr>
                <w:rFonts w:ascii="Times New Roman" w:hAnsi="Times New Roman"/>
              </w:rPr>
              <w:t xml:space="preserve">các service hook. </w:t>
            </w:r>
            <w:r w:rsidRPr="008C5FA0">
              <w:rPr>
                <w:rFonts w:ascii="Times New Roman" w:hAnsi="Times New Roman"/>
              </w:rPr>
              <w:t xml:space="preserve">Khi </w:t>
            </w:r>
            <w:r w:rsidR="00CE67B4" w:rsidRPr="008C5FA0">
              <w:rPr>
                <w:rFonts w:ascii="Times New Roman" w:hAnsi="Times New Roman"/>
              </w:rPr>
              <w:t>người dùng</w:t>
            </w:r>
            <w:r w:rsidRPr="008C5FA0">
              <w:rPr>
                <w:rFonts w:ascii="Times New Roman" w:hAnsi="Times New Roman"/>
              </w:rPr>
              <w:t xml:space="preserve"> tích hợp một trong các dịch vụ này với Dịch vụ Azure DevOps, khách hàng phải tạo một đăng ký mới.</w:t>
            </w:r>
          </w:p>
          <w:p w14:paraId="0A5380F5" w14:textId="154FDBB6" w:rsidR="00061E6C" w:rsidRPr="008C5FA0" w:rsidRDefault="00061E6C" w:rsidP="003D13DA">
            <w:pPr>
              <w:pStyle w:val="TableParagraph"/>
              <w:ind w:right="90"/>
              <w:jc w:val="center"/>
              <w:rPr>
                <w:sz w:val="24"/>
              </w:rPr>
            </w:pPr>
            <w:r w:rsidRPr="008C5FA0">
              <w:t>Vui lòng tham chiếu tài liệu:</w:t>
            </w:r>
          </w:p>
          <w:p w14:paraId="3CFAD8F2" w14:textId="53887801" w:rsidR="001A1BC2" w:rsidRPr="008C5FA0" w:rsidRDefault="001A1BC2" w:rsidP="003D13DA">
            <w:pPr>
              <w:pStyle w:val="TableParagraph"/>
              <w:ind w:right="90"/>
              <w:jc w:val="center"/>
              <w:rPr>
                <w:sz w:val="24"/>
                <w:lang w:val="en-US"/>
              </w:rPr>
            </w:pPr>
            <w:r w:rsidRPr="008C5FA0">
              <w:rPr>
                <w:sz w:val="24"/>
                <w:lang w:val="en-US"/>
              </w:rPr>
              <w:t>https://learn.microsoft.com/en-us/azure/devops/service-hooks/overview?view=azure-devops&amp;viewFallbackFrom=azure-devopsDefault</w:t>
            </w:r>
          </w:p>
        </w:tc>
      </w:tr>
      <w:tr w:rsidR="008C5FA0" w:rsidRPr="008C5FA0" w14:paraId="417F930D" w14:textId="77777777" w:rsidTr="003D13DA">
        <w:tblPrEx>
          <w:tblCellMar>
            <w:left w:w="108" w:type="dxa"/>
            <w:right w:w="108" w:type="dxa"/>
          </w:tblCellMar>
        </w:tblPrEx>
        <w:trPr>
          <w:trHeight w:val="570"/>
        </w:trPr>
        <w:tc>
          <w:tcPr>
            <w:tcW w:w="900" w:type="dxa"/>
          </w:tcPr>
          <w:p w14:paraId="5639392E" w14:textId="77777777" w:rsidR="003A2A17" w:rsidRPr="008C5FA0" w:rsidRDefault="003A2A17" w:rsidP="003A2A17">
            <w:pPr>
              <w:pStyle w:val="TableParagraph"/>
              <w:spacing w:before="2"/>
              <w:rPr>
                <w:b/>
                <w:sz w:val="35"/>
              </w:rPr>
            </w:pPr>
          </w:p>
          <w:p w14:paraId="3F16B78B" w14:textId="6C538348" w:rsidR="003A2A17" w:rsidRPr="008C5FA0" w:rsidRDefault="003A2A17" w:rsidP="003A2A17">
            <w:pPr>
              <w:spacing w:before="4"/>
              <w:rPr>
                <w:b/>
                <w:sz w:val="35"/>
              </w:rPr>
            </w:pPr>
            <w:r w:rsidRPr="008C5FA0">
              <w:t>I.1.2.3.3</w:t>
            </w:r>
          </w:p>
        </w:tc>
        <w:tc>
          <w:tcPr>
            <w:tcW w:w="1530" w:type="dxa"/>
          </w:tcPr>
          <w:p w14:paraId="5AE05EBC" w14:textId="77777777" w:rsidR="003A2A17" w:rsidRPr="008C5FA0" w:rsidRDefault="003A2A17" w:rsidP="003A2A17">
            <w:pPr>
              <w:pStyle w:val="TableParagraph"/>
              <w:spacing w:before="2"/>
              <w:rPr>
                <w:b/>
                <w:sz w:val="35"/>
              </w:rPr>
            </w:pPr>
          </w:p>
          <w:p w14:paraId="658C1D92" w14:textId="6C9F3C9E" w:rsidR="003A2A17" w:rsidRPr="008C5FA0" w:rsidRDefault="003A2A17" w:rsidP="003A2A17">
            <w:pPr>
              <w:spacing w:before="4"/>
              <w:rPr>
                <w:b/>
                <w:sz w:val="35"/>
              </w:rPr>
            </w:pPr>
            <w:r w:rsidRPr="008C5FA0">
              <w:t>FN.PM.082</w:t>
            </w:r>
          </w:p>
        </w:tc>
        <w:tc>
          <w:tcPr>
            <w:tcW w:w="2340" w:type="dxa"/>
          </w:tcPr>
          <w:p w14:paraId="33E56FF0" w14:textId="77777777" w:rsidR="003A2A17" w:rsidRPr="008C5FA0" w:rsidRDefault="003A2A17" w:rsidP="003A2A17">
            <w:pPr>
              <w:pStyle w:val="TableParagraph"/>
              <w:spacing w:before="3"/>
              <w:rPr>
                <w:b/>
                <w:sz w:val="23"/>
              </w:rPr>
            </w:pPr>
          </w:p>
          <w:p w14:paraId="04040B74" w14:textId="77777777" w:rsidR="003A2A17" w:rsidRPr="008C5FA0" w:rsidRDefault="003A2A17" w:rsidP="003A2A17">
            <w:pPr>
              <w:pStyle w:val="TableParagraph"/>
              <w:ind w:left="107" w:right="115" w:firstLine="240"/>
              <w:rPr>
                <w:sz w:val="24"/>
              </w:rPr>
            </w:pPr>
            <w:r w:rsidRPr="008C5FA0">
              <w:rPr>
                <w:sz w:val="24"/>
              </w:rPr>
              <w:t>Cho phép thông báo khi hạng mục công việc quá hạn</w:t>
            </w:r>
          </w:p>
          <w:p w14:paraId="4B574E38" w14:textId="2A381CA3" w:rsidR="003A2A17" w:rsidRPr="008C5FA0" w:rsidRDefault="003A2A17" w:rsidP="003A2A17">
            <w:pPr>
              <w:spacing w:before="3"/>
            </w:pPr>
            <w:r w:rsidRPr="008C5FA0">
              <w:t>Allow notification when work items are overdue</w:t>
            </w:r>
          </w:p>
        </w:tc>
        <w:tc>
          <w:tcPr>
            <w:tcW w:w="1620" w:type="dxa"/>
          </w:tcPr>
          <w:p w14:paraId="6F608E90" w14:textId="373A4F90"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32EFDF8E" w14:textId="4FE3DE0D" w:rsidR="00562360" w:rsidRPr="008C5FA0" w:rsidRDefault="00562360" w:rsidP="003D13DA">
            <w:pPr>
              <w:pStyle w:val="TableParagraph"/>
              <w:ind w:right="90"/>
              <w:jc w:val="center"/>
              <w:rPr>
                <w:sz w:val="24"/>
              </w:rPr>
            </w:pPr>
            <w:r w:rsidRPr="008C5FA0">
              <w:rPr>
                <w:noProof/>
              </w:rPr>
              <w:drawing>
                <wp:inline distT="0" distB="0" distL="0" distR="0" wp14:anchorId="73CA7362" wp14:editId="38B96E90">
                  <wp:extent cx="1799590" cy="1241425"/>
                  <wp:effectExtent l="0" t="0" r="0" b="0"/>
                  <wp:docPr id="79" name="Picture 78">
                    <a:extLst xmlns:a="http://schemas.openxmlformats.org/drawingml/2006/main">
                      <a:ext uri="{FF2B5EF4-FFF2-40B4-BE49-F238E27FC236}">
                        <a16:creationId xmlns:a16="http://schemas.microsoft.com/office/drawing/2014/main" id="{5B328468-1EE9-4A81-B9A1-F363F4CD77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8">
                            <a:extLst>
                              <a:ext uri="{FF2B5EF4-FFF2-40B4-BE49-F238E27FC236}">
                                <a16:creationId xmlns:a16="http://schemas.microsoft.com/office/drawing/2014/main" id="{5B328468-1EE9-4A81-B9A1-F363F4CD776F}"/>
                              </a:ext>
                            </a:extLst>
                          </pic:cNvPr>
                          <pic:cNvPicPr>
                            <a:picLocks noChangeAspect="1"/>
                          </pic:cNvPicPr>
                        </pic:nvPicPr>
                        <pic:blipFill>
                          <a:blip r:embed="rId121"/>
                          <a:stretch>
                            <a:fillRect/>
                          </a:stretch>
                        </pic:blipFill>
                        <pic:spPr>
                          <a:xfrm>
                            <a:off x="0" y="0"/>
                            <a:ext cx="1799590" cy="1241425"/>
                          </a:xfrm>
                          <a:prstGeom prst="rect">
                            <a:avLst/>
                          </a:prstGeom>
                        </pic:spPr>
                      </pic:pic>
                    </a:graphicData>
                  </a:graphic>
                </wp:inline>
              </w:drawing>
            </w:r>
          </w:p>
          <w:p w14:paraId="518F2384" w14:textId="5FF7727C" w:rsidR="00562360" w:rsidRPr="008C5FA0" w:rsidRDefault="00562360" w:rsidP="003D13DA">
            <w:pPr>
              <w:pStyle w:val="TableParagraph"/>
              <w:ind w:right="90"/>
              <w:jc w:val="center"/>
              <w:rPr>
                <w:sz w:val="24"/>
              </w:rPr>
            </w:pPr>
            <w:r w:rsidRPr="008C5FA0">
              <w:rPr>
                <w:sz w:val="24"/>
              </w:rPr>
              <w:t>By Default Feature</w:t>
            </w:r>
          </w:p>
          <w:p w14:paraId="6279839F" w14:textId="37A4202B" w:rsidR="003A2A17" w:rsidRPr="008C5FA0" w:rsidRDefault="00562360" w:rsidP="003D13DA">
            <w:pPr>
              <w:pStyle w:val="TableParagraph"/>
              <w:ind w:right="90"/>
              <w:jc w:val="center"/>
              <w:rPr>
                <w:sz w:val="24"/>
              </w:rPr>
            </w:pPr>
            <w:r w:rsidRPr="008C5FA0">
              <w:rPr>
                <w:sz w:val="24"/>
              </w:rPr>
              <w:t>Yes it is possible.to allow declaration of notification recipents depending on the information in the work item.</w:t>
            </w:r>
          </w:p>
          <w:p w14:paraId="2E72EFBC" w14:textId="2E9D1E4B" w:rsidR="00CE67B4" w:rsidRPr="008C5FA0" w:rsidRDefault="00CE67B4" w:rsidP="003D13DA">
            <w:pPr>
              <w:pStyle w:val="TableParagraph"/>
              <w:ind w:right="90"/>
              <w:jc w:val="center"/>
              <w:rPr>
                <w:sz w:val="24"/>
                <w:lang w:val="en-US"/>
              </w:rPr>
            </w:pPr>
            <w:r w:rsidRPr="008C5FA0">
              <w:rPr>
                <w:sz w:val="24"/>
                <w:lang w:val="en-US"/>
              </w:rPr>
              <w:t>Đây là tính năng mặc định của hệ thống</w:t>
            </w:r>
          </w:p>
          <w:p w14:paraId="5C9FE076" w14:textId="179FABDD" w:rsidR="00CE67B4" w:rsidRPr="008C5FA0" w:rsidRDefault="00CE67B4" w:rsidP="003D13DA">
            <w:pPr>
              <w:pStyle w:val="TableParagraph"/>
              <w:ind w:right="90"/>
              <w:jc w:val="center"/>
              <w:rPr>
                <w:sz w:val="24"/>
              </w:rPr>
            </w:pPr>
            <w:r w:rsidRPr="008C5FA0">
              <w:rPr>
                <w:sz w:val="24"/>
                <w:lang w:val="en-US"/>
              </w:rPr>
              <w:lastRenderedPageBreak/>
              <w:t xml:space="preserve">Hệ thống có thể cho phép </w:t>
            </w:r>
            <w:r w:rsidR="00510E0D" w:rsidRPr="008C5FA0">
              <w:rPr>
                <w:sz w:val="24"/>
                <w:lang w:val="en-US"/>
              </w:rPr>
              <w:t>khai báo</w:t>
            </w:r>
            <w:r w:rsidRPr="008C5FA0">
              <w:rPr>
                <w:sz w:val="24"/>
                <w:lang w:val="en-US"/>
              </w:rPr>
              <w:t xml:space="preserve"> người nhận được tùy thuộc vào thông tin trong hạng mục công việc.</w:t>
            </w:r>
          </w:p>
          <w:p w14:paraId="336EBC3D" w14:textId="77777777" w:rsidR="00CE67B4" w:rsidRPr="008C5FA0" w:rsidRDefault="00CE67B4" w:rsidP="003D13DA">
            <w:pPr>
              <w:pStyle w:val="TableParagraph"/>
              <w:ind w:right="90"/>
              <w:jc w:val="center"/>
              <w:rPr>
                <w:sz w:val="24"/>
                <w:lang w:val="en-US"/>
              </w:rPr>
            </w:pPr>
            <w:r w:rsidRPr="008C5FA0">
              <w:rPr>
                <w:sz w:val="24"/>
                <w:lang w:val="en-US"/>
              </w:rPr>
              <w:t>Vui lòng tham chiếu tài liệu:</w:t>
            </w:r>
          </w:p>
          <w:p w14:paraId="664A0A72" w14:textId="230C8C4A" w:rsidR="00562360" w:rsidRPr="008C5FA0" w:rsidRDefault="00EF2005" w:rsidP="003D13DA">
            <w:pPr>
              <w:pStyle w:val="TableParagraph"/>
              <w:ind w:right="90"/>
              <w:jc w:val="center"/>
              <w:rPr>
                <w:sz w:val="24"/>
                <w:lang w:val="en-US"/>
              </w:rPr>
            </w:pPr>
            <w:r w:rsidRPr="008C5FA0">
              <w:rPr>
                <w:sz w:val="24"/>
                <w:lang w:val="en-US"/>
              </w:rPr>
              <w:t>https://learn.microsoft.com/en-us/azure/devops/organizations/notifications/about-notifications?view=azure-devops</w:t>
            </w:r>
          </w:p>
        </w:tc>
      </w:tr>
      <w:tr w:rsidR="008C5FA0" w:rsidRPr="008C5FA0" w14:paraId="298F2EF3" w14:textId="77777777" w:rsidTr="003D13DA">
        <w:tblPrEx>
          <w:tblCellMar>
            <w:left w:w="108" w:type="dxa"/>
            <w:right w:w="108" w:type="dxa"/>
          </w:tblCellMar>
        </w:tblPrEx>
        <w:trPr>
          <w:trHeight w:val="570"/>
        </w:trPr>
        <w:tc>
          <w:tcPr>
            <w:tcW w:w="900" w:type="dxa"/>
          </w:tcPr>
          <w:p w14:paraId="05B949C0" w14:textId="77777777" w:rsidR="003A2A17" w:rsidRPr="008C5FA0" w:rsidRDefault="003A2A17" w:rsidP="003A2A17">
            <w:pPr>
              <w:pStyle w:val="TableParagraph"/>
              <w:rPr>
                <w:b/>
                <w:sz w:val="26"/>
              </w:rPr>
            </w:pPr>
          </w:p>
          <w:p w14:paraId="304EEE31" w14:textId="77777777" w:rsidR="003A2A17" w:rsidRPr="008C5FA0" w:rsidRDefault="003A2A17" w:rsidP="003A2A17">
            <w:pPr>
              <w:pStyle w:val="TableParagraph"/>
              <w:rPr>
                <w:b/>
                <w:sz w:val="26"/>
              </w:rPr>
            </w:pPr>
          </w:p>
          <w:p w14:paraId="38704F18" w14:textId="5F14A46B" w:rsidR="003A2A17" w:rsidRPr="008C5FA0" w:rsidRDefault="003A2A17" w:rsidP="003A2A17">
            <w:pPr>
              <w:pStyle w:val="TableParagraph"/>
              <w:spacing w:before="2"/>
              <w:rPr>
                <w:b/>
                <w:sz w:val="35"/>
              </w:rPr>
            </w:pPr>
            <w:r w:rsidRPr="008C5FA0">
              <w:rPr>
                <w:sz w:val="24"/>
              </w:rPr>
              <w:t>I.1.2.3.4</w:t>
            </w:r>
          </w:p>
        </w:tc>
        <w:tc>
          <w:tcPr>
            <w:tcW w:w="1530" w:type="dxa"/>
          </w:tcPr>
          <w:p w14:paraId="35F475D0" w14:textId="77777777" w:rsidR="003A2A17" w:rsidRPr="008C5FA0" w:rsidRDefault="003A2A17" w:rsidP="003A2A17">
            <w:pPr>
              <w:pStyle w:val="TableParagraph"/>
              <w:rPr>
                <w:b/>
                <w:sz w:val="26"/>
              </w:rPr>
            </w:pPr>
          </w:p>
          <w:p w14:paraId="7E587756" w14:textId="77777777" w:rsidR="003A2A17" w:rsidRPr="008C5FA0" w:rsidRDefault="003A2A17" w:rsidP="003A2A17">
            <w:pPr>
              <w:pStyle w:val="TableParagraph"/>
              <w:rPr>
                <w:b/>
                <w:sz w:val="26"/>
              </w:rPr>
            </w:pPr>
          </w:p>
          <w:p w14:paraId="47970E1B" w14:textId="22E72916" w:rsidR="003A2A17" w:rsidRPr="008C5FA0" w:rsidRDefault="003A2A17" w:rsidP="003A2A17">
            <w:pPr>
              <w:pStyle w:val="TableParagraph"/>
              <w:spacing w:before="2"/>
              <w:rPr>
                <w:b/>
                <w:sz w:val="35"/>
              </w:rPr>
            </w:pPr>
            <w:r w:rsidRPr="008C5FA0">
              <w:rPr>
                <w:sz w:val="24"/>
              </w:rPr>
              <w:t>FN.PM.083</w:t>
            </w:r>
          </w:p>
        </w:tc>
        <w:tc>
          <w:tcPr>
            <w:tcW w:w="2340" w:type="dxa"/>
          </w:tcPr>
          <w:p w14:paraId="191FFACD" w14:textId="77777777" w:rsidR="003A2A17" w:rsidRPr="008C5FA0" w:rsidRDefault="003A2A17" w:rsidP="003A2A17">
            <w:pPr>
              <w:pStyle w:val="TableParagraph"/>
              <w:ind w:left="107" w:right="154" w:firstLine="240"/>
              <w:rPr>
                <w:sz w:val="24"/>
              </w:rPr>
            </w:pPr>
            <w:r w:rsidRPr="008C5FA0">
              <w:rPr>
                <w:sz w:val="24"/>
              </w:rPr>
              <w:t>Cho phép khai báo người nhận thông báo tùy theo thông tin trong hạng mục công việc (vd: thay đổi nỗ lực thực hiện thì gửi mail cho người tạo, thay đổi mô tả thì gửi mail cho</w:t>
            </w:r>
          </w:p>
          <w:p w14:paraId="7AE53AB9" w14:textId="77777777" w:rsidR="003A2A17" w:rsidRPr="008C5FA0" w:rsidRDefault="003A2A17" w:rsidP="003A2A17">
            <w:pPr>
              <w:pStyle w:val="TableParagraph"/>
              <w:spacing w:line="264" w:lineRule="exact"/>
              <w:ind w:left="107"/>
              <w:rPr>
                <w:sz w:val="24"/>
                <w:lang w:val="en-US"/>
              </w:rPr>
            </w:pPr>
            <w:r w:rsidRPr="008C5FA0">
              <w:rPr>
                <w:sz w:val="24"/>
              </w:rPr>
              <w:t>người thực hiện)</w:t>
            </w:r>
          </w:p>
          <w:p w14:paraId="0904F91B" w14:textId="470ACA83" w:rsidR="003A2A17" w:rsidRPr="008C5FA0" w:rsidRDefault="003A2A17" w:rsidP="003A2A17">
            <w:pPr>
              <w:pStyle w:val="TableParagraph"/>
              <w:spacing w:before="3"/>
              <w:rPr>
                <w:b/>
                <w:sz w:val="23"/>
              </w:rPr>
            </w:pPr>
            <w:r w:rsidRPr="008C5FA0">
              <w:rPr>
                <w:sz w:val="24"/>
                <w:lang w:val="en-US"/>
              </w:rPr>
              <w:t>Allow declaring notification recipients depending on the information in the work item (eg: for change to the effort, send an email to the creator, for change of the description, send an email to the performer)</w:t>
            </w:r>
          </w:p>
        </w:tc>
        <w:tc>
          <w:tcPr>
            <w:tcW w:w="1620" w:type="dxa"/>
          </w:tcPr>
          <w:p w14:paraId="1ED52560" w14:textId="6E3FD89D"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0557A146" w14:textId="7A0467E6" w:rsidR="00421D5A" w:rsidRPr="008C5FA0" w:rsidRDefault="00421D5A" w:rsidP="003D13DA">
            <w:pPr>
              <w:pStyle w:val="TableParagraph"/>
              <w:ind w:right="90"/>
              <w:jc w:val="center"/>
              <w:rPr>
                <w:sz w:val="24"/>
              </w:rPr>
            </w:pPr>
            <w:r w:rsidRPr="008C5FA0">
              <w:rPr>
                <w:noProof/>
              </w:rPr>
              <w:drawing>
                <wp:inline distT="0" distB="0" distL="0" distR="0" wp14:anchorId="5E101ABF" wp14:editId="693BD784">
                  <wp:extent cx="2905125" cy="1376032"/>
                  <wp:effectExtent l="0" t="0" r="0" b="0"/>
                  <wp:docPr id="206" name="Picture 205">
                    <a:extLst xmlns:a="http://schemas.openxmlformats.org/drawingml/2006/main">
                      <a:ext uri="{FF2B5EF4-FFF2-40B4-BE49-F238E27FC236}">
                        <a16:creationId xmlns:a16="http://schemas.microsoft.com/office/drawing/2014/main" id="{3BF6BFE9-2647-424D-50F8-2DE5BAFCF5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5">
                            <a:extLst>
                              <a:ext uri="{FF2B5EF4-FFF2-40B4-BE49-F238E27FC236}">
                                <a16:creationId xmlns:a16="http://schemas.microsoft.com/office/drawing/2014/main" id="{3BF6BFE9-2647-424D-50F8-2DE5BAFCF52E}"/>
                              </a:ext>
                            </a:extLst>
                          </pic:cNvPr>
                          <pic:cNvPicPr>
                            <a:picLocks noChangeAspect="1"/>
                          </pic:cNvPicPr>
                        </pic:nvPicPr>
                        <pic:blipFill>
                          <a:blip r:embed="rId122"/>
                          <a:stretch>
                            <a:fillRect/>
                          </a:stretch>
                        </pic:blipFill>
                        <pic:spPr>
                          <a:xfrm>
                            <a:off x="0" y="0"/>
                            <a:ext cx="2920833" cy="1383472"/>
                          </a:xfrm>
                          <a:prstGeom prst="rect">
                            <a:avLst/>
                          </a:prstGeom>
                        </pic:spPr>
                      </pic:pic>
                    </a:graphicData>
                  </a:graphic>
                </wp:inline>
              </w:drawing>
            </w:r>
          </w:p>
          <w:p w14:paraId="17A21ABC" w14:textId="37C7C183" w:rsidR="00EF2005" w:rsidRPr="008C5FA0" w:rsidRDefault="00EF2005" w:rsidP="003D13DA">
            <w:pPr>
              <w:pStyle w:val="TableParagraph"/>
              <w:ind w:right="90"/>
              <w:jc w:val="center"/>
              <w:rPr>
                <w:sz w:val="24"/>
              </w:rPr>
            </w:pPr>
            <w:r w:rsidRPr="008C5FA0">
              <w:rPr>
                <w:sz w:val="24"/>
              </w:rPr>
              <w:t>By Default Feature</w:t>
            </w:r>
          </w:p>
          <w:p w14:paraId="67AB4056" w14:textId="4B8ECB8E" w:rsidR="003A2A17" w:rsidRPr="008C5FA0" w:rsidRDefault="00EF2005" w:rsidP="003D13DA">
            <w:pPr>
              <w:pStyle w:val="TableParagraph"/>
              <w:ind w:right="90"/>
              <w:jc w:val="center"/>
              <w:rPr>
                <w:sz w:val="24"/>
              </w:rPr>
            </w:pPr>
            <w:r w:rsidRPr="008C5FA0">
              <w:rPr>
                <w:sz w:val="24"/>
              </w:rPr>
              <w:t>Members of the Project Collection Administrators group have permission to enable/disable any default subscription in this view.they can  allow declaring notification recipients depending on the information in the work item (eg: for change to the effort, send an email to the creator, for change of the description, send an email to the performer)</w:t>
            </w:r>
          </w:p>
          <w:p w14:paraId="058AE739" w14:textId="77777777" w:rsidR="00CE67B4" w:rsidRPr="008C5FA0" w:rsidRDefault="00CE67B4" w:rsidP="003D13DA">
            <w:pPr>
              <w:pStyle w:val="TableParagraph"/>
              <w:ind w:right="90"/>
              <w:jc w:val="center"/>
              <w:rPr>
                <w:sz w:val="24"/>
                <w:lang w:val="en-US"/>
              </w:rPr>
            </w:pPr>
          </w:p>
          <w:p w14:paraId="4023D8EF" w14:textId="26C598FD" w:rsidR="00CE67B4" w:rsidRPr="008C5FA0" w:rsidRDefault="00CE67B4" w:rsidP="003D13DA">
            <w:pPr>
              <w:pStyle w:val="TableParagraph"/>
              <w:ind w:right="90"/>
              <w:jc w:val="center"/>
              <w:rPr>
                <w:sz w:val="24"/>
                <w:lang w:val="en-US"/>
              </w:rPr>
            </w:pPr>
            <w:r w:rsidRPr="008C5FA0">
              <w:rPr>
                <w:sz w:val="24"/>
                <w:lang w:val="en-US"/>
              </w:rPr>
              <w:t>Đây là tính năng mặc định của hệ thống</w:t>
            </w:r>
          </w:p>
          <w:p w14:paraId="76327371" w14:textId="289A54E9" w:rsidR="00CE67B4" w:rsidRPr="008C5FA0" w:rsidRDefault="00CE67B4" w:rsidP="003D13DA">
            <w:pPr>
              <w:spacing w:before="0" w:after="0"/>
              <w:ind w:right="90"/>
              <w:jc w:val="both"/>
              <w:rPr>
                <w:rFonts w:ascii="Times New Roman" w:hAnsi="Times New Roman"/>
              </w:rPr>
            </w:pPr>
            <w:r w:rsidRPr="008C5FA0">
              <w:rPr>
                <w:rFonts w:ascii="Times New Roman" w:hAnsi="Times New Roman"/>
              </w:rPr>
              <w:t xml:space="preserve">Các thành viên của nhóm Quản trị viên tổng hợp Dự án có quyền bật / tắt bất kỳ đăng ký mặc định nào trong chế độ xem này. Các thành viên có thể </w:t>
            </w:r>
            <w:r w:rsidR="00510E0D" w:rsidRPr="008C5FA0">
              <w:rPr>
                <w:rFonts w:ascii="Times New Roman" w:hAnsi="Times New Roman"/>
              </w:rPr>
              <w:t>cho phép khai báo người nhận</w:t>
            </w:r>
            <w:r w:rsidRPr="008C5FA0">
              <w:rPr>
                <w:rFonts w:ascii="Times New Roman" w:hAnsi="Times New Roman"/>
              </w:rPr>
              <w:t xml:space="preserve"> phụ thuộc vào thông tin trong hạng mục công việc (VD: </w:t>
            </w:r>
            <w:r w:rsidR="00510E0D" w:rsidRPr="008C5FA0">
              <w:rPr>
                <w:rFonts w:ascii="Times New Roman" w:hAnsi="Times New Roman"/>
              </w:rPr>
              <w:t>để thay đổi nỗ lực, gửi email cho người tại, để thay đổi mô tả, gửi email cho người thực hiện)</w:t>
            </w:r>
          </w:p>
          <w:p w14:paraId="523641C9" w14:textId="0883AD0A" w:rsidR="00CE67B4" w:rsidRPr="008C5FA0" w:rsidRDefault="00CE67B4" w:rsidP="003D13DA">
            <w:pPr>
              <w:pStyle w:val="TableParagraph"/>
              <w:ind w:right="90"/>
              <w:jc w:val="center"/>
              <w:rPr>
                <w:sz w:val="24"/>
              </w:rPr>
            </w:pPr>
            <w:r w:rsidRPr="008C5FA0">
              <w:t>Vui lòng tham chiếu tài liệu:</w:t>
            </w:r>
          </w:p>
          <w:p w14:paraId="72079FED" w14:textId="040A13C4" w:rsidR="00421D5A" w:rsidRPr="008C5FA0" w:rsidRDefault="00FE2741" w:rsidP="003D13DA">
            <w:pPr>
              <w:pStyle w:val="TableParagraph"/>
              <w:ind w:right="90"/>
              <w:jc w:val="center"/>
              <w:rPr>
                <w:sz w:val="24"/>
                <w:lang w:val="en-US"/>
              </w:rPr>
            </w:pPr>
            <w:r w:rsidRPr="008C5FA0">
              <w:rPr>
                <w:sz w:val="24"/>
                <w:lang w:val="en-US"/>
              </w:rPr>
              <w:t>https://learn.microsoft.com/en-us/azure/devops/organizations/notifications/about-notifications?view=azure-devops</w:t>
            </w:r>
          </w:p>
        </w:tc>
      </w:tr>
      <w:tr w:rsidR="008C5FA0" w:rsidRPr="008C5FA0" w14:paraId="4C53564A" w14:textId="77777777" w:rsidTr="003D13DA">
        <w:tblPrEx>
          <w:tblCellMar>
            <w:left w:w="108" w:type="dxa"/>
            <w:right w:w="108" w:type="dxa"/>
          </w:tblCellMar>
        </w:tblPrEx>
        <w:trPr>
          <w:trHeight w:val="570"/>
        </w:trPr>
        <w:tc>
          <w:tcPr>
            <w:tcW w:w="900" w:type="dxa"/>
          </w:tcPr>
          <w:p w14:paraId="34222176" w14:textId="77777777" w:rsidR="003A2A17" w:rsidRPr="008C5FA0" w:rsidRDefault="003A2A17" w:rsidP="003A2A17">
            <w:pPr>
              <w:pStyle w:val="TableParagraph"/>
              <w:rPr>
                <w:b/>
                <w:sz w:val="26"/>
              </w:rPr>
            </w:pPr>
          </w:p>
          <w:p w14:paraId="1C6A77C6" w14:textId="77777777" w:rsidR="003A2A17" w:rsidRPr="008C5FA0" w:rsidRDefault="003A2A17" w:rsidP="003A2A17">
            <w:pPr>
              <w:pStyle w:val="TableParagraph"/>
              <w:spacing w:before="2"/>
              <w:rPr>
                <w:b/>
                <w:sz w:val="33"/>
              </w:rPr>
            </w:pPr>
          </w:p>
          <w:p w14:paraId="3E208D8E" w14:textId="3B819A7B" w:rsidR="003A2A17" w:rsidRPr="008C5FA0" w:rsidRDefault="003A2A17" w:rsidP="003A2A17">
            <w:pPr>
              <w:rPr>
                <w:b/>
                <w:sz w:val="26"/>
              </w:rPr>
            </w:pPr>
            <w:r w:rsidRPr="008C5FA0">
              <w:t>I.1.2.3.5</w:t>
            </w:r>
          </w:p>
        </w:tc>
        <w:tc>
          <w:tcPr>
            <w:tcW w:w="1530" w:type="dxa"/>
          </w:tcPr>
          <w:p w14:paraId="76103952" w14:textId="77777777" w:rsidR="003A2A17" w:rsidRPr="008C5FA0" w:rsidRDefault="003A2A17" w:rsidP="003A2A17">
            <w:pPr>
              <w:pStyle w:val="TableParagraph"/>
              <w:rPr>
                <w:b/>
                <w:sz w:val="26"/>
              </w:rPr>
            </w:pPr>
          </w:p>
          <w:p w14:paraId="6773FA6B" w14:textId="77777777" w:rsidR="003A2A17" w:rsidRPr="008C5FA0" w:rsidRDefault="003A2A17" w:rsidP="003A2A17">
            <w:pPr>
              <w:pStyle w:val="TableParagraph"/>
              <w:spacing w:before="2"/>
              <w:rPr>
                <w:b/>
                <w:sz w:val="33"/>
              </w:rPr>
            </w:pPr>
          </w:p>
          <w:p w14:paraId="01E36166" w14:textId="675ACFFB" w:rsidR="003A2A17" w:rsidRPr="008C5FA0" w:rsidRDefault="003A2A17" w:rsidP="003A2A17">
            <w:pPr>
              <w:rPr>
                <w:b/>
                <w:sz w:val="26"/>
              </w:rPr>
            </w:pPr>
            <w:r w:rsidRPr="008C5FA0">
              <w:t>FN.PM.084</w:t>
            </w:r>
          </w:p>
        </w:tc>
        <w:tc>
          <w:tcPr>
            <w:tcW w:w="2340" w:type="dxa"/>
          </w:tcPr>
          <w:p w14:paraId="21E9CCB7" w14:textId="77777777" w:rsidR="003A2A17" w:rsidRPr="008C5FA0" w:rsidRDefault="003A2A17" w:rsidP="003A2A17">
            <w:pPr>
              <w:pStyle w:val="TableParagraph"/>
              <w:ind w:left="107" w:right="154" w:firstLine="240"/>
              <w:rPr>
                <w:sz w:val="24"/>
              </w:rPr>
            </w:pPr>
            <w:r w:rsidRPr="008C5FA0">
              <w:rPr>
                <w:sz w:val="24"/>
              </w:rPr>
              <w:t>Cho phép tùy chỉnh nội dung thông báo dựa trên thông tin của hạng mục công việc, hành động kích hoạt thông báo (thêm/sửa/xóa) và người nhận</w:t>
            </w:r>
          </w:p>
          <w:p w14:paraId="215F5DFA" w14:textId="77777777" w:rsidR="003A2A17" w:rsidRPr="008C5FA0" w:rsidRDefault="003A2A17" w:rsidP="003A2A17">
            <w:pPr>
              <w:pStyle w:val="TableParagraph"/>
              <w:spacing w:line="264" w:lineRule="exact"/>
              <w:ind w:left="107"/>
              <w:rPr>
                <w:sz w:val="24"/>
                <w:lang w:val="en-US"/>
              </w:rPr>
            </w:pPr>
            <w:r w:rsidRPr="008C5FA0">
              <w:rPr>
                <w:sz w:val="24"/>
              </w:rPr>
              <w:t>thông báo</w:t>
            </w:r>
          </w:p>
          <w:p w14:paraId="0B1C2D3F" w14:textId="62A4FCF6" w:rsidR="003A2A17" w:rsidRPr="008C5FA0" w:rsidRDefault="003A2A17" w:rsidP="003A2A17">
            <w:pPr>
              <w:ind w:left="107" w:right="154" w:firstLine="240"/>
            </w:pPr>
            <w:r w:rsidRPr="008C5FA0">
              <w:t>Allow customizing notification content based on work item information, notification trigger action (add/edit/delete) and notification recipient</w:t>
            </w:r>
          </w:p>
        </w:tc>
        <w:tc>
          <w:tcPr>
            <w:tcW w:w="1620" w:type="dxa"/>
          </w:tcPr>
          <w:p w14:paraId="53007D4A" w14:textId="393ACFBE"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32ED2548" w14:textId="0343EF17" w:rsidR="00FE2741" w:rsidRPr="008C5FA0" w:rsidRDefault="007011B5" w:rsidP="003D13DA">
            <w:pPr>
              <w:pStyle w:val="TableParagraph"/>
              <w:ind w:right="90"/>
              <w:jc w:val="center"/>
              <w:rPr>
                <w:sz w:val="24"/>
              </w:rPr>
            </w:pPr>
            <w:r w:rsidRPr="008C5FA0">
              <w:rPr>
                <w:noProof/>
              </w:rPr>
              <w:drawing>
                <wp:inline distT="0" distB="0" distL="0" distR="0" wp14:anchorId="6037FADA" wp14:editId="2D07A6E9">
                  <wp:extent cx="2619375" cy="1249059"/>
                  <wp:effectExtent l="0" t="0" r="0" b="8255"/>
                  <wp:docPr id="207" name="Picture 206">
                    <a:extLst xmlns:a="http://schemas.openxmlformats.org/drawingml/2006/main">
                      <a:ext uri="{FF2B5EF4-FFF2-40B4-BE49-F238E27FC236}">
                        <a16:creationId xmlns:a16="http://schemas.microsoft.com/office/drawing/2014/main" id="{242994D1-202E-9117-2DD6-9EB1740025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6">
                            <a:extLst>
                              <a:ext uri="{FF2B5EF4-FFF2-40B4-BE49-F238E27FC236}">
                                <a16:creationId xmlns:a16="http://schemas.microsoft.com/office/drawing/2014/main" id="{242994D1-202E-9117-2DD6-9EB1740025EC}"/>
                              </a:ext>
                            </a:extLst>
                          </pic:cNvPr>
                          <pic:cNvPicPr>
                            <a:picLocks noChangeAspect="1"/>
                          </pic:cNvPicPr>
                        </pic:nvPicPr>
                        <pic:blipFill>
                          <a:blip r:embed="rId123"/>
                          <a:stretch>
                            <a:fillRect/>
                          </a:stretch>
                        </pic:blipFill>
                        <pic:spPr>
                          <a:xfrm>
                            <a:off x="0" y="0"/>
                            <a:ext cx="2628000" cy="1253172"/>
                          </a:xfrm>
                          <a:prstGeom prst="rect">
                            <a:avLst/>
                          </a:prstGeom>
                        </pic:spPr>
                      </pic:pic>
                    </a:graphicData>
                  </a:graphic>
                </wp:inline>
              </w:drawing>
            </w:r>
          </w:p>
          <w:p w14:paraId="730BD6E2" w14:textId="02E1FE80" w:rsidR="00FE2741" w:rsidRPr="008C5FA0" w:rsidRDefault="00FE2741" w:rsidP="003D13DA">
            <w:pPr>
              <w:pStyle w:val="TableParagraph"/>
              <w:ind w:right="90"/>
              <w:jc w:val="center"/>
              <w:rPr>
                <w:sz w:val="24"/>
              </w:rPr>
            </w:pPr>
            <w:r w:rsidRPr="008C5FA0">
              <w:rPr>
                <w:sz w:val="24"/>
              </w:rPr>
              <w:t>By Default Feature</w:t>
            </w:r>
          </w:p>
          <w:p w14:paraId="6C6BD8DD" w14:textId="624C0F74" w:rsidR="003A2A17" w:rsidRPr="008C5FA0" w:rsidRDefault="00FE2741" w:rsidP="003D13DA">
            <w:pPr>
              <w:pStyle w:val="TableParagraph"/>
              <w:ind w:right="90"/>
              <w:jc w:val="center"/>
              <w:rPr>
                <w:sz w:val="24"/>
              </w:rPr>
            </w:pPr>
            <w:r w:rsidRPr="008C5FA0">
              <w:rPr>
                <w:sz w:val="24"/>
              </w:rPr>
              <w:t>Azure devOps allow customizing notification content based on work item information, notification trigger action (add/edit/delete) and notification recipient with the help of new subscription.</w:t>
            </w:r>
          </w:p>
          <w:p w14:paraId="17016E66" w14:textId="77777777" w:rsidR="00510E0D" w:rsidRPr="008C5FA0" w:rsidRDefault="00510E0D" w:rsidP="003D13DA">
            <w:pPr>
              <w:pStyle w:val="TableParagraph"/>
              <w:ind w:right="90"/>
              <w:jc w:val="center"/>
              <w:rPr>
                <w:sz w:val="24"/>
                <w:lang w:val="en-US"/>
              </w:rPr>
            </w:pPr>
          </w:p>
          <w:p w14:paraId="1AF9C516" w14:textId="7910DD29" w:rsidR="00510E0D" w:rsidRPr="008C5FA0" w:rsidRDefault="00510E0D" w:rsidP="003D13DA">
            <w:pPr>
              <w:pStyle w:val="TableParagraph"/>
              <w:ind w:right="90"/>
              <w:jc w:val="center"/>
              <w:rPr>
                <w:sz w:val="24"/>
                <w:lang w:val="en-US"/>
              </w:rPr>
            </w:pPr>
            <w:r w:rsidRPr="008C5FA0">
              <w:rPr>
                <w:sz w:val="24"/>
                <w:lang w:val="en-US"/>
              </w:rPr>
              <w:t>Đây là tính năng mặc định của hệ thống</w:t>
            </w:r>
          </w:p>
          <w:p w14:paraId="4EFFFAEF" w14:textId="67376129" w:rsidR="00510E0D" w:rsidRPr="008C5FA0" w:rsidRDefault="00510E0D" w:rsidP="003D13DA">
            <w:pPr>
              <w:pStyle w:val="TableParagraph"/>
              <w:ind w:right="90"/>
              <w:jc w:val="center"/>
              <w:rPr>
                <w:sz w:val="24"/>
                <w:szCs w:val="24"/>
                <w:lang w:val="en-US"/>
              </w:rPr>
            </w:pPr>
            <w:r w:rsidRPr="008C5FA0">
              <w:rPr>
                <w:sz w:val="24"/>
                <w:szCs w:val="24"/>
                <w:lang w:val="en-US"/>
              </w:rPr>
              <w:t>Azure devOps cho phép tùy chỉnh nội dung thông báo dựa trên thông tin mục công việc, hành động kích hoạt thông báo (thêm/chỉnh sửa/xóa) và người nhận thông báo với sự trợ giúp của đăng ký mới (new subscription).</w:t>
            </w:r>
          </w:p>
          <w:p w14:paraId="413AEDC9" w14:textId="77777777" w:rsidR="00510E0D" w:rsidRPr="008C5FA0" w:rsidRDefault="00510E0D" w:rsidP="003D13DA">
            <w:pPr>
              <w:pStyle w:val="TableParagraph"/>
              <w:ind w:right="90"/>
              <w:jc w:val="center"/>
              <w:rPr>
                <w:sz w:val="24"/>
                <w:szCs w:val="24"/>
                <w:lang w:val="en-US"/>
              </w:rPr>
            </w:pPr>
          </w:p>
          <w:p w14:paraId="4165F63B" w14:textId="4D4A94CA" w:rsidR="00510E0D" w:rsidRPr="008C5FA0" w:rsidRDefault="00510E0D" w:rsidP="003D13DA">
            <w:pPr>
              <w:pStyle w:val="TableParagraph"/>
              <w:ind w:right="90"/>
              <w:jc w:val="center"/>
              <w:rPr>
                <w:sz w:val="24"/>
              </w:rPr>
            </w:pPr>
            <w:r w:rsidRPr="008C5FA0">
              <w:t>Vui lòng tham chiếu tài liệu:</w:t>
            </w:r>
          </w:p>
          <w:p w14:paraId="54D36194" w14:textId="52975E0D" w:rsidR="007011B5" w:rsidRPr="008C5FA0" w:rsidRDefault="007011B5" w:rsidP="003D13DA">
            <w:pPr>
              <w:pStyle w:val="TableParagraph"/>
              <w:ind w:right="90"/>
              <w:jc w:val="center"/>
              <w:rPr>
                <w:sz w:val="24"/>
                <w:lang w:val="en-US"/>
              </w:rPr>
            </w:pPr>
            <w:r w:rsidRPr="008C5FA0">
              <w:rPr>
                <w:sz w:val="24"/>
                <w:lang w:val="en-US"/>
              </w:rPr>
              <w:t>https://learn.microsoft.com/en-us/azure/devops/organizations/notifications/about-notifications?view=azure-devops</w:t>
            </w:r>
          </w:p>
        </w:tc>
      </w:tr>
      <w:tr w:rsidR="008C5FA0" w:rsidRPr="008C5FA0" w14:paraId="1F63E6DC" w14:textId="77777777" w:rsidTr="003D13DA">
        <w:trPr>
          <w:trHeight w:val="570"/>
        </w:trPr>
        <w:tc>
          <w:tcPr>
            <w:tcW w:w="900" w:type="dxa"/>
          </w:tcPr>
          <w:p w14:paraId="569C557F" w14:textId="77777777" w:rsidR="003A2A17" w:rsidRPr="008C5FA0" w:rsidRDefault="003A2A17" w:rsidP="003A2A17">
            <w:pPr>
              <w:pStyle w:val="TableParagraph"/>
              <w:rPr>
                <w:b/>
                <w:sz w:val="26"/>
              </w:rPr>
            </w:pPr>
          </w:p>
          <w:p w14:paraId="4688BF3B" w14:textId="77777777" w:rsidR="003A2A17" w:rsidRPr="008C5FA0" w:rsidRDefault="003A2A17" w:rsidP="003A2A17">
            <w:pPr>
              <w:pStyle w:val="TableParagraph"/>
              <w:rPr>
                <w:b/>
                <w:sz w:val="26"/>
              </w:rPr>
            </w:pPr>
          </w:p>
          <w:p w14:paraId="071D08F6" w14:textId="77777777" w:rsidR="003A2A17" w:rsidRPr="008C5FA0" w:rsidRDefault="003A2A17" w:rsidP="003A2A17">
            <w:pPr>
              <w:pStyle w:val="TableParagraph"/>
              <w:spacing w:before="2"/>
              <w:rPr>
                <w:b/>
                <w:sz w:val="31"/>
              </w:rPr>
            </w:pPr>
          </w:p>
          <w:p w14:paraId="5625FEFF" w14:textId="7FED86A0" w:rsidR="003A2A17" w:rsidRPr="008C5FA0" w:rsidRDefault="003A2A17" w:rsidP="003A2A17">
            <w:pPr>
              <w:rPr>
                <w:b/>
                <w:sz w:val="26"/>
              </w:rPr>
            </w:pPr>
            <w:r w:rsidRPr="008C5FA0">
              <w:t>I.1.2.3.6</w:t>
            </w:r>
          </w:p>
        </w:tc>
        <w:tc>
          <w:tcPr>
            <w:tcW w:w="1530" w:type="dxa"/>
          </w:tcPr>
          <w:p w14:paraId="5652B058" w14:textId="77777777" w:rsidR="003A2A17" w:rsidRPr="008C5FA0" w:rsidRDefault="003A2A17" w:rsidP="003A2A17">
            <w:pPr>
              <w:pStyle w:val="TableParagraph"/>
              <w:rPr>
                <w:b/>
                <w:sz w:val="26"/>
              </w:rPr>
            </w:pPr>
          </w:p>
          <w:p w14:paraId="3D440280" w14:textId="77777777" w:rsidR="003A2A17" w:rsidRPr="008C5FA0" w:rsidRDefault="003A2A17" w:rsidP="003A2A17">
            <w:pPr>
              <w:pStyle w:val="TableParagraph"/>
              <w:rPr>
                <w:b/>
                <w:sz w:val="26"/>
              </w:rPr>
            </w:pPr>
          </w:p>
          <w:p w14:paraId="7520BCDE" w14:textId="77777777" w:rsidR="003A2A17" w:rsidRPr="008C5FA0" w:rsidRDefault="003A2A17" w:rsidP="003A2A17">
            <w:pPr>
              <w:pStyle w:val="TableParagraph"/>
              <w:spacing w:before="2"/>
              <w:rPr>
                <w:b/>
                <w:sz w:val="31"/>
              </w:rPr>
            </w:pPr>
          </w:p>
          <w:p w14:paraId="0AB46876" w14:textId="03FA7EB9" w:rsidR="003A2A17" w:rsidRPr="008C5FA0" w:rsidRDefault="003A2A17" w:rsidP="003A2A17">
            <w:pPr>
              <w:rPr>
                <w:b/>
                <w:sz w:val="26"/>
              </w:rPr>
            </w:pPr>
            <w:r w:rsidRPr="008C5FA0">
              <w:t>FN.PM.085</w:t>
            </w:r>
          </w:p>
        </w:tc>
        <w:tc>
          <w:tcPr>
            <w:tcW w:w="2340" w:type="dxa"/>
          </w:tcPr>
          <w:p w14:paraId="3BDC2C3D" w14:textId="77777777" w:rsidR="003A2A17" w:rsidRPr="008C5FA0" w:rsidRDefault="003A2A17" w:rsidP="003A2A17">
            <w:pPr>
              <w:pStyle w:val="TableParagraph"/>
              <w:ind w:left="107" w:right="96"/>
              <w:jc w:val="both"/>
              <w:rPr>
                <w:sz w:val="24"/>
              </w:rPr>
            </w:pPr>
            <w:r w:rsidRPr="008C5FA0">
              <w:rPr>
                <w:sz w:val="24"/>
              </w:rPr>
              <w:t>Cho</w:t>
            </w:r>
            <w:r w:rsidRPr="008C5FA0">
              <w:rPr>
                <w:spacing w:val="-12"/>
                <w:sz w:val="24"/>
              </w:rPr>
              <w:t xml:space="preserve"> </w:t>
            </w:r>
            <w:r w:rsidRPr="008C5FA0">
              <w:rPr>
                <w:sz w:val="24"/>
              </w:rPr>
              <w:t>phép</w:t>
            </w:r>
            <w:r w:rsidRPr="008C5FA0">
              <w:rPr>
                <w:spacing w:val="-11"/>
                <w:sz w:val="24"/>
              </w:rPr>
              <w:t xml:space="preserve"> </w:t>
            </w:r>
            <w:r w:rsidRPr="008C5FA0">
              <w:rPr>
                <w:sz w:val="24"/>
              </w:rPr>
              <w:t>tạo</w:t>
            </w:r>
            <w:r w:rsidRPr="008C5FA0">
              <w:rPr>
                <w:spacing w:val="-13"/>
                <w:sz w:val="24"/>
              </w:rPr>
              <w:t xml:space="preserve"> </w:t>
            </w:r>
            <w:r w:rsidRPr="008C5FA0">
              <w:rPr>
                <w:sz w:val="24"/>
              </w:rPr>
              <w:t>template</w:t>
            </w:r>
            <w:r w:rsidRPr="008C5FA0">
              <w:rPr>
                <w:spacing w:val="-12"/>
                <w:sz w:val="24"/>
              </w:rPr>
              <w:t xml:space="preserve"> </w:t>
            </w:r>
            <w:r w:rsidRPr="008C5FA0">
              <w:rPr>
                <w:sz w:val="24"/>
              </w:rPr>
              <w:t>hạng</w:t>
            </w:r>
            <w:r w:rsidRPr="008C5FA0">
              <w:rPr>
                <w:spacing w:val="-15"/>
                <w:sz w:val="24"/>
              </w:rPr>
              <w:t xml:space="preserve"> </w:t>
            </w:r>
            <w:r w:rsidRPr="008C5FA0">
              <w:rPr>
                <w:spacing w:val="-4"/>
                <w:sz w:val="24"/>
              </w:rPr>
              <w:t xml:space="preserve">mục </w:t>
            </w:r>
            <w:r w:rsidRPr="008C5FA0">
              <w:rPr>
                <w:sz w:val="24"/>
              </w:rPr>
              <w:t xml:space="preserve">công việc với một số thông tin đã định nghĩa sẵn (vd: template story có sẵn task phân tích, thiết kế, lập trình, unit test, khi </w:t>
            </w:r>
            <w:r w:rsidRPr="008C5FA0">
              <w:rPr>
                <w:spacing w:val="-5"/>
                <w:sz w:val="24"/>
              </w:rPr>
              <w:t xml:space="preserve">tạo </w:t>
            </w:r>
            <w:r w:rsidRPr="008C5FA0">
              <w:rPr>
                <w:sz w:val="24"/>
              </w:rPr>
              <w:t>story mới theo template story được</w:t>
            </w:r>
            <w:r w:rsidRPr="008C5FA0">
              <w:rPr>
                <w:spacing w:val="-17"/>
                <w:sz w:val="24"/>
              </w:rPr>
              <w:t xml:space="preserve"> </w:t>
            </w:r>
            <w:r w:rsidRPr="008C5FA0">
              <w:rPr>
                <w:sz w:val="24"/>
              </w:rPr>
              <w:lastRenderedPageBreak/>
              <w:t>tạo</w:t>
            </w:r>
            <w:r w:rsidRPr="008C5FA0">
              <w:rPr>
                <w:spacing w:val="-16"/>
                <w:sz w:val="24"/>
              </w:rPr>
              <w:t xml:space="preserve"> </w:t>
            </w:r>
            <w:r w:rsidRPr="008C5FA0">
              <w:rPr>
                <w:sz w:val="24"/>
              </w:rPr>
              <w:t>sẽ</w:t>
            </w:r>
            <w:r w:rsidRPr="008C5FA0">
              <w:rPr>
                <w:spacing w:val="-16"/>
                <w:sz w:val="24"/>
              </w:rPr>
              <w:t xml:space="preserve"> </w:t>
            </w:r>
            <w:r w:rsidRPr="008C5FA0">
              <w:rPr>
                <w:sz w:val="24"/>
              </w:rPr>
              <w:t>có</w:t>
            </w:r>
            <w:r w:rsidRPr="008C5FA0">
              <w:rPr>
                <w:spacing w:val="-16"/>
                <w:sz w:val="24"/>
              </w:rPr>
              <w:t xml:space="preserve"> </w:t>
            </w:r>
            <w:r w:rsidRPr="008C5FA0">
              <w:rPr>
                <w:sz w:val="24"/>
              </w:rPr>
              <w:t>sẵn</w:t>
            </w:r>
            <w:r w:rsidRPr="008C5FA0">
              <w:rPr>
                <w:spacing w:val="-15"/>
                <w:sz w:val="24"/>
              </w:rPr>
              <w:t xml:space="preserve"> </w:t>
            </w:r>
            <w:r w:rsidRPr="008C5FA0">
              <w:rPr>
                <w:sz w:val="24"/>
              </w:rPr>
              <w:t>các</w:t>
            </w:r>
            <w:r w:rsidRPr="008C5FA0">
              <w:rPr>
                <w:spacing w:val="-17"/>
                <w:sz w:val="24"/>
              </w:rPr>
              <w:t xml:space="preserve"> </w:t>
            </w:r>
            <w:r w:rsidRPr="008C5FA0">
              <w:rPr>
                <w:sz w:val="24"/>
              </w:rPr>
              <w:t>task</w:t>
            </w:r>
            <w:r w:rsidRPr="008C5FA0">
              <w:rPr>
                <w:spacing w:val="-15"/>
                <w:sz w:val="24"/>
              </w:rPr>
              <w:t xml:space="preserve"> </w:t>
            </w:r>
            <w:r w:rsidRPr="008C5FA0">
              <w:rPr>
                <w:sz w:val="24"/>
              </w:rPr>
              <w:t>tương</w:t>
            </w:r>
          </w:p>
          <w:p w14:paraId="089A005F" w14:textId="77777777" w:rsidR="003A2A17" w:rsidRPr="008C5FA0" w:rsidRDefault="003A2A17" w:rsidP="003A2A17">
            <w:pPr>
              <w:pStyle w:val="TableParagraph"/>
              <w:spacing w:line="264" w:lineRule="exact"/>
              <w:ind w:left="107"/>
              <w:rPr>
                <w:sz w:val="24"/>
                <w:lang w:val="en-US"/>
              </w:rPr>
            </w:pPr>
            <w:r w:rsidRPr="008C5FA0">
              <w:rPr>
                <w:sz w:val="24"/>
              </w:rPr>
              <w:t>ứng)</w:t>
            </w:r>
          </w:p>
          <w:p w14:paraId="461838F4" w14:textId="170CF8AF" w:rsidR="003A2A17" w:rsidRPr="008C5FA0" w:rsidRDefault="003A2A17" w:rsidP="003A2A17">
            <w:pPr>
              <w:ind w:left="107" w:right="154" w:firstLine="240"/>
            </w:pPr>
            <w:r w:rsidRPr="008C5FA0">
              <w:t>Allow creating a work item template with some predefined information (eg: the template story has predefined analysis, design, programming, unit testing tasks, when creating a new story according to the generated template story, the predefined tasks will be available)</w:t>
            </w:r>
          </w:p>
        </w:tc>
        <w:tc>
          <w:tcPr>
            <w:tcW w:w="1620" w:type="dxa"/>
          </w:tcPr>
          <w:p w14:paraId="2A4DCA6C" w14:textId="64BB73B5"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7C9D8393" w14:textId="5797FC61" w:rsidR="003563A4" w:rsidRPr="008C5FA0" w:rsidRDefault="00A00AF0" w:rsidP="003D13DA">
            <w:pPr>
              <w:spacing w:before="0" w:after="0"/>
              <w:ind w:right="90"/>
              <w:jc w:val="center"/>
              <w:rPr>
                <w:rFonts w:ascii="Calibri" w:hAnsi="Calibri" w:cs="Calibri"/>
                <w:b/>
                <w:bCs/>
                <w:sz w:val="22"/>
                <w:szCs w:val="22"/>
              </w:rPr>
            </w:pPr>
            <w:r w:rsidRPr="008C5FA0">
              <w:rPr>
                <w:rFonts w:ascii="Calibri" w:hAnsi="Calibri" w:cs="Calibri"/>
                <w:b/>
                <w:bCs/>
                <w:sz w:val="22"/>
                <w:szCs w:val="22"/>
              </w:rPr>
              <w:t xml:space="preserve">Customization- </w:t>
            </w:r>
            <w:r w:rsidR="003563A4" w:rsidRPr="008C5FA0">
              <w:rPr>
                <w:rFonts w:ascii="Calibri" w:hAnsi="Calibri" w:cs="Calibri"/>
                <w:b/>
                <w:bCs/>
                <w:sz w:val="22"/>
                <w:szCs w:val="22"/>
              </w:rPr>
              <w:t>Development effort</w:t>
            </w:r>
            <w:r w:rsidR="00194A2B" w:rsidRPr="008C5FA0">
              <w:rPr>
                <w:rFonts w:ascii="Calibri" w:hAnsi="Calibri" w:cs="Calibri"/>
                <w:b/>
                <w:bCs/>
                <w:sz w:val="22"/>
                <w:szCs w:val="22"/>
              </w:rPr>
              <w:t>s</w:t>
            </w:r>
          </w:p>
          <w:p w14:paraId="41CD92EB" w14:textId="51A72034" w:rsidR="003563A4" w:rsidRPr="008C5FA0" w:rsidRDefault="003563A4" w:rsidP="003D13DA">
            <w:pPr>
              <w:spacing w:before="0" w:after="0"/>
              <w:ind w:right="90"/>
              <w:jc w:val="center"/>
              <w:rPr>
                <w:rFonts w:ascii="Calibri" w:hAnsi="Calibri" w:cs="Calibri"/>
                <w:sz w:val="22"/>
                <w:szCs w:val="22"/>
              </w:rPr>
            </w:pPr>
            <w:r w:rsidRPr="008C5FA0">
              <w:rPr>
                <w:rFonts w:ascii="Calibri" w:hAnsi="Calibri" w:cs="Calibri"/>
                <w:sz w:val="22"/>
                <w:szCs w:val="22"/>
              </w:rPr>
              <w:t>Use templates to add and update work items in Azure Boards and Visual Studio</w:t>
            </w:r>
            <w:r w:rsidR="006D7DEB" w:rsidRPr="008C5FA0">
              <w:rPr>
                <w:rFonts w:ascii="Calibri" w:hAnsi="Calibri" w:cs="Calibri"/>
                <w:sz w:val="22"/>
                <w:szCs w:val="22"/>
              </w:rPr>
              <w:t>.</w:t>
            </w:r>
          </w:p>
          <w:p w14:paraId="138B49C1" w14:textId="77777777" w:rsidR="00510E0D" w:rsidRPr="008C5FA0" w:rsidRDefault="00510E0D" w:rsidP="003D13DA">
            <w:pPr>
              <w:spacing w:before="0" w:after="0"/>
              <w:ind w:right="90"/>
              <w:jc w:val="center"/>
              <w:rPr>
                <w:rFonts w:ascii="Calibri" w:hAnsi="Calibri" w:cs="Calibri"/>
                <w:sz w:val="22"/>
                <w:szCs w:val="22"/>
              </w:rPr>
            </w:pPr>
          </w:p>
          <w:p w14:paraId="32DA4B7C" w14:textId="1BF6444E" w:rsidR="00510E0D" w:rsidRPr="008C5FA0" w:rsidRDefault="00510E0D" w:rsidP="003D13DA">
            <w:pPr>
              <w:spacing w:before="0" w:after="0"/>
              <w:ind w:right="90"/>
              <w:jc w:val="center"/>
              <w:rPr>
                <w:rFonts w:ascii="Times New Roman" w:hAnsi="Times New Roman"/>
              </w:rPr>
            </w:pPr>
            <w:r w:rsidRPr="008C5FA0">
              <w:rPr>
                <w:rFonts w:ascii="Times New Roman" w:hAnsi="Times New Roman"/>
              </w:rPr>
              <w:t>Đây là tính năng cần customize</w:t>
            </w:r>
          </w:p>
          <w:p w14:paraId="7B8EA09F" w14:textId="5F0102A8" w:rsidR="00510E0D" w:rsidRPr="008C5FA0" w:rsidRDefault="00510E0D" w:rsidP="003D13DA">
            <w:pPr>
              <w:spacing w:before="0" w:after="0"/>
              <w:ind w:right="90"/>
              <w:jc w:val="center"/>
              <w:rPr>
                <w:rFonts w:ascii="Times New Roman" w:hAnsi="Times New Roman"/>
              </w:rPr>
            </w:pPr>
            <w:r w:rsidRPr="008C5FA0">
              <w:rPr>
                <w:rFonts w:ascii="Times New Roman" w:hAnsi="Times New Roman"/>
              </w:rPr>
              <w:t xml:space="preserve">Sử dụng các </w:t>
            </w:r>
            <w:r w:rsidR="00305BE8" w:rsidRPr="008C5FA0">
              <w:rPr>
                <w:rFonts w:ascii="Times New Roman" w:hAnsi="Times New Roman"/>
              </w:rPr>
              <w:t xml:space="preserve">template </w:t>
            </w:r>
            <w:r w:rsidRPr="008C5FA0">
              <w:rPr>
                <w:rFonts w:ascii="Times New Roman" w:hAnsi="Times New Roman"/>
              </w:rPr>
              <w:t>để thêm và cập nhật các mục công việc trong Azure Boards và Visual Studio</w:t>
            </w:r>
          </w:p>
          <w:p w14:paraId="068A063C" w14:textId="29B4E607" w:rsidR="003563A4" w:rsidRPr="008C5FA0" w:rsidRDefault="00510E0D" w:rsidP="003D13DA">
            <w:pPr>
              <w:spacing w:before="0" w:after="0"/>
              <w:ind w:right="90"/>
              <w:jc w:val="center"/>
              <w:rPr>
                <w:rFonts w:ascii="Calibri" w:hAnsi="Calibri" w:cs="Calibri"/>
                <w:sz w:val="22"/>
                <w:szCs w:val="22"/>
                <w:u w:val="single"/>
              </w:rPr>
            </w:pPr>
            <w:r w:rsidRPr="008C5FA0">
              <w:rPr>
                <w:rFonts w:ascii="Times New Roman" w:hAnsi="Times New Roman"/>
              </w:rPr>
              <w:t>Vui lòng tham chiếu tài liệu</w:t>
            </w:r>
          </w:p>
          <w:p w14:paraId="055B6CA7" w14:textId="619922F0" w:rsidR="003A2A17" w:rsidRPr="008C5FA0" w:rsidRDefault="00E17564" w:rsidP="003D13DA">
            <w:pPr>
              <w:spacing w:before="0" w:after="0"/>
              <w:ind w:right="90"/>
              <w:jc w:val="center"/>
            </w:pPr>
            <w:r w:rsidRPr="008C5FA0">
              <w:rPr>
                <w:rFonts w:ascii="Calibri" w:hAnsi="Calibri" w:cs="Calibri"/>
                <w:sz w:val="22"/>
                <w:szCs w:val="22"/>
              </w:rPr>
              <w:t>https://learn.microsoft.com/en-us/azure/devops/boards/backlogs/work-item-template?view=azure-devops&amp;tabs=browser</w:t>
            </w:r>
          </w:p>
        </w:tc>
      </w:tr>
      <w:tr w:rsidR="008C5FA0" w:rsidRPr="008C5FA0" w14:paraId="3B7F1277" w14:textId="77777777" w:rsidTr="003D13DA">
        <w:trPr>
          <w:trHeight w:val="570"/>
        </w:trPr>
        <w:tc>
          <w:tcPr>
            <w:tcW w:w="900" w:type="dxa"/>
          </w:tcPr>
          <w:p w14:paraId="14F4273D" w14:textId="77777777" w:rsidR="003A2A17" w:rsidRPr="008C5FA0" w:rsidRDefault="003A2A17" w:rsidP="003A2A17">
            <w:pPr>
              <w:pStyle w:val="TableParagraph"/>
              <w:rPr>
                <w:b/>
                <w:sz w:val="26"/>
              </w:rPr>
            </w:pPr>
          </w:p>
          <w:p w14:paraId="759217FD" w14:textId="77777777" w:rsidR="003A2A17" w:rsidRPr="008C5FA0" w:rsidRDefault="003A2A17" w:rsidP="003A2A17">
            <w:pPr>
              <w:pStyle w:val="TableParagraph"/>
              <w:rPr>
                <w:b/>
                <w:sz w:val="26"/>
              </w:rPr>
            </w:pPr>
          </w:p>
          <w:p w14:paraId="00AF3408" w14:textId="77777777" w:rsidR="003A2A17" w:rsidRPr="008C5FA0" w:rsidRDefault="003A2A17" w:rsidP="003A2A17">
            <w:pPr>
              <w:pStyle w:val="TableParagraph"/>
              <w:rPr>
                <w:b/>
                <w:sz w:val="26"/>
              </w:rPr>
            </w:pPr>
          </w:p>
          <w:p w14:paraId="7EEC19DE" w14:textId="5C6BD8C4" w:rsidR="003A2A17" w:rsidRPr="008C5FA0" w:rsidRDefault="003A2A17" w:rsidP="003A2A17">
            <w:pPr>
              <w:rPr>
                <w:b/>
                <w:sz w:val="26"/>
              </w:rPr>
            </w:pPr>
            <w:r w:rsidRPr="008C5FA0">
              <w:t>I.1.2.3.7</w:t>
            </w:r>
          </w:p>
        </w:tc>
        <w:tc>
          <w:tcPr>
            <w:tcW w:w="1530" w:type="dxa"/>
          </w:tcPr>
          <w:p w14:paraId="3067CA72" w14:textId="77777777" w:rsidR="003A2A17" w:rsidRPr="008C5FA0" w:rsidRDefault="003A2A17" w:rsidP="003A2A17">
            <w:pPr>
              <w:pStyle w:val="TableParagraph"/>
              <w:rPr>
                <w:b/>
                <w:sz w:val="26"/>
              </w:rPr>
            </w:pPr>
          </w:p>
          <w:p w14:paraId="18CE444B" w14:textId="77777777" w:rsidR="003A2A17" w:rsidRPr="008C5FA0" w:rsidRDefault="003A2A17" w:rsidP="003A2A17">
            <w:pPr>
              <w:pStyle w:val="TableParagraph"/>
              <w:rPr>
                <w:b/>
                <w:sz w:val="26"/>
              </w:rPr>
            </w:pPr>
          </w:p>
          <w:p w14:paraId="3C1EB2A9" w14:textId="77777777" w:rsidR="003A2A17" w:rsidRPr="008C5FA0" w:rsidRDefault="003A2A17" w:rsidP="003A2A17">
            <w:pPr>
              <w:pStyle w:val="TableParagraph"/>
              <w:rPr>
                <w:b/>
                <w:sz w:val="26"/>
              </w:rPr>
            </w:pPr>
          </w:p>
          <w:p w14:paraId="42A94B3D" w14:textId="00B8C6D4" w:rsidR="003A2A17" w:rsidRPr="008C5FA0" w:rsidRDefault="003A2A17" w:rsidP="003A2A17">
            <w:pPr>
              <w:rPr>
                <w:b/>
                <w:sz w:val="26"/>
              </w:rPr>
            </w:pPr>
            <w:r w:rsidRPr="008C5FA0">
              <w:t>FN.PM.086</w:t>
            </w:r>
          </w:p>
        </w:tc>
        <w:tc>
          <w:tcPr>
            <w:tcW w:w="2340" w:type="dxa"/>
          </w:tcPr>
          <w:p w14:paraId="4BB066CA" w14:textId="77777777" w:rsidR="003A2A17" w:rsidRPr="008C5FA0" w:rsidRDefault="003A2A17" w:rsidP="003A2A17">
            <w:pPr>
              <w:pStyle w:val="TableParagraph"/>
              <w:ind w:left="107" w:right="96"/>
              <w:jc w:val="both"/>
              <w:rPr>
                <w:sz w:val="24"/>
              </w:rPr>
            </w:pPr>
            <w:r w:rsidRPr="008C5FA0">
              <w:rPr>
                <w:sz w:val="24"/>
              </w:rPr>
              <w:t>Cho phép tạo template kế hoạch/giai đoạn với một số</w:t>
            </w:r>
            <w:r w:rsidRPr="008C5FA0">
              <w:rPr>
                <w:spacing w:val="-25"/>
                <w:sz w:val="24"/>
              </w:rPr>
              <w:t xml:space="preserve"> </w:t>
            </w:r>
            <w:r w:rsidRPr="008C5FA0">
              <w:rPr>
                <w:spacing w:val="-4"/>
                <w:sz w:val="24"/>
              </w:rPr>
              <w:t xml:space="preserve">công </w:t>
            </w:r>
            <w:r w:rsidRPr="008C5FA0">
              <w:rPr>
                <w:sz w:val="24"/>
              </w:rPr>
              <w:t xml:space="preserve">việc đã khai báo sẵn có </w:t>
            </w:r>
            <w:r w:rsidRPr="008C5FA0">
              <w:rPr>
                <w:spacing w:val="-3"/>
                <w:sz w:val="24"/>
              </w:rPr>
              <w:t xml:space="preserve">(vd: </w:t>
            </w:r>
            <w:r w:rsidRPr="008C5FA0">
              <w:rPr>
                <w:sz w:val="24"/>
              </w:rPr>
              <w:t xml:space="preserve">Sprint có sẵn 5 story, mỗi story có các task phân tích, thiết kế, lập trình, unit test) khi tạo </w:t>
            </w:r>
            <w:r w:rsidRPr="008C5FA0">
              <w:rPr>
                <w:spacing w:val="-7"/>
                <w:sz w:val="24"/>
              </w:rPr>
              <w:t xml:space="preserve">kế </w:t>
            </w:r>
            <w:r w:rsidRPr="008C5FA0">
              <w:rPr>
                <w:sz w:val="24"/>
              </w:rPr>
              <w:t xml:space="preserve">hoạch/giai đoạn mới </w:t>
            </w:r>
            <w:r w:rsidRPr="008C5FA0">
              <w:rPr>
                <w:spacing w:val="-3"/>
                <w:sz w:val="24"/>
              </w:rPr>
              <w:t xml:space="preserve">theo </w:t>
            </w:r>
            <w:r w:rsidRPr="008C5FA0">
              <w:rPr>
                <w:sz w:val="24"/>
              </w:rPr>
              <w:t xml:space="preserve">template, tự động tạo </w:t>
            </w:r>
            <w:r w:rsidRPr="008C5FA0">
              <w:rPr>
                <w:sz w:val="24"/>
              </w:rPr>
              <w:lastRenderedPageBreak/>
              <w:t>các</w:t>
            </w:r>
            <w:r w:rsidRPr="008C5FA0">
              <w:rPr>
                <w:spacing w:val="45"/>
                <w:sz w:val="24"/>
              </w:rPr>
              <w:t xml:space="preserve"> </w:t>
            </w:r>
            <w:r w:rsidRPr="008C5FA0">
              <w:rPr>
                <w:spacing w:val="-4"/>
                <w:sz w:val="24"/>
              </w:rPr>
              <w:t>công</w:t>
            </w:r>
          </w:p>
          <w:p w14:paraId="496440EE" w14:textId="77777777" w:rsidR="003A2A17" w:rsidRPr="008C5FA0" w:rsidRDefault="003A2A17" w:rsidP="003A2A17">
            <w:pPr>
              <w:pStyle w:val="TableParagraph"/>
              <w:spacing w:line="264" w:lineRule="exact"/>
              <w:ind w:left="107"/>
              <w:jc w:val="both"/>
              <w:rPr>
                <w:sz w:val="24"/>
                <w:lang w:val="en-US"/>
              </w:rPr>
            </w:pPr>
            <w:r w:rsidRPr="008C5FA0">
              <w:rPr>
                <w:sz w:val="24"/>
              </w:rPr>
              <w:t>việc đã khai báo theo template</w:t>
            </w:r>
          </w:p>
          <w:p w14:paraId="73B84B15" w14:textId="261BBED5" w:rsidR="003A2A17" w:rsidRPr="008C5FA0" w:rsidRDefault="003A2A17" w:rsidP="003A2A17">
            <w:pPr>
              <w:ind w:left="107" w:right="96"/>
              <w:jc w:val="both"/>
            </w:pPr>
            <w:r w:rsidRPr="008C5FA0">
              <w:t>Allows creating a plan/phase template with some declared work available (eg Sprint has 5 stories available, each story has analysis, design, programming, unit test tasks) when creating a plan/ new stage by template, automatically create declared tasks by template</w:t>
            </w:r>
          </w:p>
        </w:tc>
        <w:tc>
          <w:tcPr>
            <w:tcW w:w="1620" w:type="dxa"/>
          </w:tcPr>
          <w:p w14:paraId="0025625D" w14:textId="32F21384"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5691B34A" w14:textId="5DFE772C" w:rsidR="007C2EA8" w:rsidRPr="008C5FA0" w:rsidRDefault="00A00AF0" w:rsidP="003D13DA">
            <w:pPr>
              <w:spacing w:before="0" w:after="0"/>
              <w:ind w:right="90"/>
              <w:jc w:val="center"/>
              <w:rPr>
                <w:rFonts w:ascii="Calibri" w:hAnsi="Calibri" w:cs="Calibri"/>
                <w:b/>
                <w:bCs/>
                <w:sz w:val="22"/>
                <w:szCs w:val="22"/>
              </w:rPr>
            </w:pPr>
            <w:r w:rsidRPr="008C5FA0">
              <w:rPr>
                <w:rFonts w:ascii="Calibri" w:hAnsi="Calibri" w:cs="Calibri"/>
                <w:b/>
                <w:bCs/>
                <w:sz w:val="22"/>
                <w:szCs w:val="22"/>
              </w:rPr>
              <w:t xml:space="preserve">Customization- </w:t>
            </w:r>
            <w:r w:rsidR="007C2EA8" w:rsidRPr="008C5FA0">
              <w:rPr>
                <w:rFonts w:ascii="Calibri" w:hAnsi="Calibri" w:cs="Calibri"/>
                <w:b/>
                <w:bCs/>
                <w:sz w:val="22"/>
                <w:szCs w:val="22"/>
              </w:rPr>
              <w:t>Development effort</w:t>
            </w:r>
            <w:r w:rsidR="00043C00" w:rsidRPr="008C5FA0">
              <w:rPr>
                <w:rFonts w:ascii="Calibri" w:hAnsi="Calibri" w:cs="Calibri"/>
                <w:b/>
                <w:bCs/>
                <w:sz w:val="22"/>
                <w:szCs w:val="22"/>
              </w:rPr>
              <w:t>s</w:t>
            </w:r>
          </w:p>
          <w:p w14:paraId="2E980E6D" w14:textId="77777777" w:rsidR="007C2EA8" w:rsidRPr="008C5FA0" w:rsidRDefault="007C2EA8" w:rsidP="003D13DA">
            <w:pPr>
              <w:spacing w:before="0" w:after="0"/>
              <w:ind w:right="90"/>
              <w:jc w:val="center"/>
              <w:rPr>
                <w:rFonts w:ascii="Calibri" w:hAnsi="Calibri" w:cs="Calibri"/>
                <w:sz w:val="22"/>
                <w:szCs w:val="22"/>
              </w:rPr>
            </w:pPr>
          </w:p>
          <w:p w14:paraId="642CC797" w14:textId="77777777" w:rsidR="003A2A17" w:rsidRPr="008C5FA0" w:rsidRDefault="00043C00" w:rsidP="003D13DA">
            <w:pPr>
              <w:spacing w:before="0" w:after="0"/>
              <w:ind w:right="90"/>
              <w:jc w:val="center"/>
            </w:pPr>
            <w:r w:rsidRPr="008C5FA0">
              <w:t xml:space="preserve">We can </w:t>
            </w:r>
            <w:r w:rsidR="00A00AF0" w:rsidRPr="008C5FA0">
              <w:t>choose</w:t>
            </w:r>
            <w:r w:rsidRPr="008C5FA0">
              <w:t xml:space="preserve"> the template using multi-select extension such as analysis, design, programming, unit test tasks to create a </w:t>
            </w:r>
            <w:r w:rsidR="00B258FE" w:rsidRPr="008C5FA0">
              <w:t>predefined task</w:t>
            </w:r>
          </w:p>
          <w:p w14:paraId="24F1EA7C" w14:textId="77777777" w:rsidR="00510E0D" w:rsidRPr="008C5FA0" w:rsidRDefault="00510E0D" w:rsidP="003D13DA">
            <w:pPr>
              <w:spacing w:before="0" w:after="0"/>
              <w:ind w:right="90"/>
              <w:jc w:val="center"/>
              <w:rPr>
                <w:rFonts w:ascii="Times New Roman" w:hAnsi="Times New Roman"/>
              </w:rPr>
            </w:pPr>
            <w:r w:rsidRPr="008C5FA0">
              <w:rPr>
                <w:rFonts w:ascii="Times New Roman" w:hAnsi="Times New Roman"/>
              </w:rPr>
              <w:t>Đây là tính năng cần customize</w:t>
            </w:r>
          </w:p>
          <w:p w14:paraId="353B3578" w14:textId="1F1C7CAF" w:rsidR="00510E0D" w:rsidRPr="008C5FA0" w:rsidRDefault="00510E0D" w:rsidP="003D13DA">
            <w:pPr>
              <w:spacing w:before="0" w:after="0"/>
              <w:ind w:right="90"/>
              <w:jc w:val="center"/>
              <w:rPr>
                <w:rFonts w:ascii="Times New Roman" w:hAnsi="Times New Roman"/>
              </w:rPr>
            </w:pPr>
            <w:r w:rsidRPr="008C5FA0">
              <w:rPr>
                <w:rFonts w:ascii="Times New Roman" w:hAnsi="Times New Roman"/>
              </w:rPr>
              <w:t>Khách hàng có thể chọn template bằng tiện ích mở rộng nhiều lựa chọn như các tác vụ phân tích, thiết kế, lập trình, kiểm tra (unit test) để tạo các nhiệm vụ đã được xác định sẵn</w:t>
            </w:r>
          </w:p>
        </w:tc>
      </w:tr>
      <w:tr w:rsidR="008C5FA0" w:rsidRPr="008C5FA0" w14:paraId="4D8CEC3A" w14:textId="77777777" w:rsidTr="003D13DA">
        <w:tblPrEx>
          <w:tblCellMar>
            <w:left w:w="108" w:type="dxa"/>
            <w:right w:w="108" w:type="dxa"/>
          </w:tblCellMar>
        </w:tblPrEx>
        <w:trPr>
          <w:trHeight w:val="570"/>
        </w:trPr>
        <w:tc>
          <w:tcPr>
            <w:tcW w:w="900" w:type="dxa"/>
          </w:tcPr>
          <w:p w14:paraId="324F3BD2" w14:textId="77777777" w:rsidR="003A2A17" w:rsidRPr="008C5FA0" w:rsidRDefault="003A2A17" w:rsidP="003A2A17">
            <w:pPr>
              <w:pStyle w:val="TableParagraph"/>
              <w:rPr>
                <w:b/>
                <w:sz w:val="26"/>
              </w:rPr>
            </w:pPr>
          </w:p>
          <w:p w14:paraId="24B6BD75" w14:textId="77777777" w:rsidR="003A2A17" w:rsidRPr="008C5FA0" w:rsidRDefault="003A2A17" w:rsidP="003A2A17">
            <w:pPr>
              <w:pStyle w:val="TableParagraph"/>
              <w:rPr>
                <w:b/>
                <w:sz w:val="26"/>
              </w:rPr>
            </w:pPr>
          </w:p>
          <w:p w14:paraId="331DF891" w14:textId="118F0700" w:rsidR="003A2A17" w:rsidRPr="008C5FA0" w:rsidRDefault="003A2A17" w:rsidP="003A2A17">
            <w:pPr>
              <w:rPr>
                <w:b/>
                <w:sz w:val="26"/>
              </w:rPr>
            </w:pPr>
            <w:r w:rsidRPr="008C5FA0">
              <w:t>I.1.2.3.8</w:t>
            </w:r>
          </w:p>
        </w:tc>
        <w:tc>
          <w:tcPr>
            <w:tcW w:w="1530" w:type="dxa"/>
          </w:tcPr>
          <w:p w14:paraId="370C4824" w14:textId="77777777" w:rsidR="003A2A17" w:rsidRPr="008C5FA0" w:rsidRDefault="003A2A17" w:rsidP="003A2A17">
            <w:pPr>
              <w:pStyle w:val="TableParagraph"/>
              <w:rPr>
                <w:b/>
                <w:sz w:val="26"/>
              </w:rPr>
            </w:pPr>
          </w:p>
          <w:p w14:paraId="6D386F4F" w14:textId="77777777" w:rsidR="003A2A17" w:rsidRPr="008C5FA0" w:rsidRDefault="003A2A17" w:rsidP="003A2A17">
            <w:pPr>
              <w:pStyle w:val="TableParagraph"/>
              <w:rPr>
                <w:b/>
                <w:sz w:val="26"/>
              </w:rPr>
            </w:pPr>
          </w:p>
          <w:p w14:paraId="1FD59B35" w14:textId="2913088F" w:rsidR="003A2A17" w:rsidRPr="008C5FA0" w:rsidRDefault="003A2A17" w:rsidP="003A2A17">
            <w:pPr>
              <w:rPr>
                <w:b/>
                <w:sz w:val="26"/>
              </w:rPr>
            </w:pPr>
            <w:r w:rsidRPr="008C5FA0">
              <w:t>FN.PM.087</w:t>
            </w:r>
          </w:p>
        </w:tc>
        <w:tc>
          <w:tcPr>
            <w:tcW w:w="2340" w:type="dxa"/>
          </w:tcPr>
          <w:p w14:paraId="5A3C2E4A" w14:textId="77777777" w:rsidR="003A2A17" w:rsidRPr="008C5FA0" w:rsidRDefault="003A2A17" w:rsidP="003A2A17">
            <w:pPr>
              <w:pStyle w:val="TableParagraph"/>
              <w:ind w:left="107" w:right="95"/>
              <w:jc w:val="both"/>
              <w:rPr>
                <w:sz w:val="24"/>
              </w:rPr>
            </w:pPr>
            <w:r w:rsidRPr="008C5FA0">
              <w:rPr>
                <w:sz w:val="24"/>
              </w:rPr>
              <w:t>Cho phép tạo ra các mẫu dự án (template) dựa trên cấu hình,</w:t>
            </w:r>
            <w:r w:rsidRPr="008C5FA0">
              <w:rPr>
                <w:spacing w:val="-41"/>
                <w:sz w:val="24"/>
              </w:rPr>
              <w:t xml:space="preserve"> </w:t>
            </w:r>
            <w:r w:rsidRPr="008C5FA0">
              <w:rPr>
                <w:sz w:val="24"/>
              </w:rPr>
              <w:t>tùy chỉnh, phân quyền đã định</w:t>
            </w:r>
            <w:r w:rsidRPr="008C5FA0">
              <w:rPr>
                <w:spacing w:val="-31"/>
                <w:sz w:val="24"/>
              </w:rPr>
              <w:t xml:space="preserve"> </w:t>
            </w:r>
            <w:r w:rsidRPr="008C5FA0">
              <w:rPr>
                <w:sz w:val="24"/>
              </w:rPr>
              <w:t>nghĩa để</w:t>
            </w:r>
            <w:r w:rsidRPr="008C5FA0">
              <w:rPr>
                <w:spacing w:val="-10"/>
                <w:sz w:val="24"/>
              </w:rPr>
              <w:t xml:space="preserve"> </w:t>
            </w:r>
            <w:r w:rsidRPr="008C5FA0">
              <w:rPr>
                <w:sz w:val="24"/>
              </w:rPr>
              <w:t>tạo</w:t>
            </w:r>
            <w:r w:rsidRPr="008C5FA0">
              <w:rPr>
                <w:spacing w:val="-8"/>
                <w:sz w:val="24"/>
              </w:rPr>
              <w:t xml:space="preserve"> </w:t>
            </w:r>
            <w:r w:rsidRPr="008C5FA0">
              <w:rPr>
                <w:sz w:val="24"/>
              </w:rPr>
              <w:t>dự</w:t>
            </w:r>
            <w:r w:rsidRPr="008C5FA0">
              <w:rPr>
                <w:spacing w:val="-8"/>
                <w:sz w:val="24"/>
              </w:rPr>
              <w:t xml:space="preserve"> </w:t>
            </w:r>
            <w:r w:rsidRPr="008C5FA0">
              <w:rPr>
                <w:sz w:val="24"/>
              </w:rPr>
              <w:t>án</w:t>
            </w:r>
            <w:r w:rsidRPr="008C5FA0">
              <w:rPr>
                <w:spacing w:val="-8"/>
                <w:sz w:val="24"/>
              </w:rPr>
              <w:t xml:space="preserve"> </w:t>
            </w:r>
            <w:r w:rsidRPr="008C5FA0">
              <w:rPr>
                <w:sz w:val="24"/>
              </w:rPr>
              <w:t>mới,</w:t>
            </w:r>
            <w:r w:rsidRPr="008C5FA0">
              <w:rPr>
                <w:spacing w:val="-8"/>
                <w:sz w:val="24"/>
              </w:rPr>
              <w:t xml:space="preserve"> </w:t>
            </w:r>
            <w:r w:rsidRPr="008C5FA0">
              <w:rPr>
                <w:sz w:val="24"/>
              </w:rPr>
              <w:t>dự</w:t>
            </w:r>
            <w:r w:rsidRPr="008C5FA0">
              <w:rPr>
                <w:spacing w:val="-8"/>
                <w:sz w:val="24"/>
              </w:rPr>
              <w:t xml:space="preserve"> </w:t>
            </w:r>
            <w:r w:rsidRPr="008C5FA0">
              <w:rPr>
                <w:sz w:val="24"/>
              </w:rPr>
              <w:t>án</w:t>
            </w:r>
            <w:r w:rsidRPr="008C5FA0">
              <w:rPr>
                <w:spacing w:val="-8"/>
                <w:sz w:val="24"/>
              </w:rPr>
              <w:t xml:space="preserve"> </w:t>
            </w:r>
            <w:r w:rsidRPr="008C5FA0">
              <w:rPr>
                <w:sz w:val="24"/>
              </w:rPr>
              <w:t>được</w:t>
            </w:r>
            <w:r w:rsidRPr="008C5FA0">
              <w:rPr>
                <w:spacing w:val="-9"/>
                <w:sz w:val="24"/>
              </w:rPr>
              <w:t xml:space="preserve"> </w:t>
            </w:r>
            <w:r w:rsidRPr="008C5FA0">
              <w:rPr>
                <w:sz w:val="24"/>
              </w:rPr>
              <w:t>tạo mới sẽ có tất cả các cấu hình được tùy biến như đã định</w:t>
            </w:r>
            <w:r w:rsidRPr="008C5FA0">
              <w:rPr>
                <w:spacing w:val="-19"/>
                <w:sz w:val="24"/>
              </w:rPr>
              <w:t xml:space="preserve"> </w:t>
            </w:r>
            <w:r w:rsidRPr="008C5FA0">
              <w:rPr>
                <w:sz w:val="24"/>
              </w:rPr>
              <w:t>nghĩa</w:t>
            </w:r>
          </w:p>
          <w:p w14:paraId="51C8ACA4" w14:textId="77777777" w:rsidR="003A2A17" w:rsidRPr="008C5FA0" w:rsidRDefault="003A2A17" w:rsidP="003A2A17">
            <w:pPr>
              <w:pStyle w:val="TableParagraph"/>
              <w:spacing w:line="264" w:lineRule="exact"/>
              <w:ind w:left="107"/>
              <w:jc w:val="both"/>
              <w:rPr>
                <w:sz w:val="24"/>
                <w:lang w:val="en-US"/>
              </w:rPr>
            </w:pPr>
            <w:r w:rsidRPr="008C5FA0">
              <w:rPr>
                <w:sz w:val="24"/>
              </w:rPr>
              <w:lastRenderedPageBreak/>
              <w:t>trong template</w:t>
            </w:r>
          </w:p>
          <w:p w14:paraId="60B0137F" w14:textId="1A93EEAA" w:rsidR="003A2A17" w:rsidRPr="008C5FA0" w:rsidRDefault="003A2A17" w:rsidP="003A2A17">
            <w:pPr>
              <w:ind w:left="107" w:right="96"/>
              <w:jc w:val="both"/>
            </w:pPr>
            <w:r w:rsidRPr="008C5FA0">
              <w:t>Allow the creation of project templates based on the defined configuration, customizations, permissions to create a new project, the newly created project should have all the customized configurations as defined in template</w:t>
            </w:r>
          </w:p>
        </w:tc>
        <w:tc>
          <w:tcPr>
            <w:tcW w:w="1620" w:type="dxa"/>
          </w:tcPr>
          <w:p w14:paraId="5DE8E7C5" w14:textId="32B0492B"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612F55FC" w14:textId="77777777" w:rsidR="007D4392" w:rsidRPr="008C5FA0" w:rsidRDefault="007D4392" w:rsidP="003D13DA">
            <w:pPr>
              <w:pStyle w:val="TableParagraph"/>
              <w:ind w:right="90"/>
              <w:jc w:val="center"/>
              <w:rPr>
                <w:sz w:val="24"/>
              </w:rPr>
            </w:pPr>
            <w:r w:rsidRPr="008C5FA0">
              <w:rPr>
                <w:noProof/>
              </w:rPr>
              <w:drawing>
                <wp:inline distT="0" distB="0" distL="0" distR="0" wp14:anchorId="2BD99132" wp14:editId="54A3E349">
                  <wp:extent cx="2231390" cy="1342390"/>
                  <wp:effectExtent l="0" t="0" r="0" b="0"/>
                  <wp:docPr id="89" name="Picture 88">
                    <a:extLst xmlns:a="http://schemas.openxmlformats.org/drawingml/2006/main">
                      <a:ext uri="{FF2B5EF4-FFF2-40B4-BE49-F238E27FC236}">
                        <a16:creationId xmlns:a16="http://schemas.microsoft.com/office/drawing/2014/main" id="{96AD2C53-B3CD-4BB1-9F2A-1BE39AB0DE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8">
                            <a:extLst>
                              <a:ext uri="{FF2B5EF4-FFF2-40B4-BE49-F238E27FC236}">
                                <a16:creationId xmlns:a16="http://schemas.microsoft.com/office/drawing/2014/main" id="{96AD2C53-B3CD-4BB1-9F2A-1BE39AB0DE35}"/>
                              </a:ext>
                            </a:extLst>
                          </pic:cNvPr>
                          <pic:cNvPicPr>
                            <a:picLocks noChangeAspect="1"/>
                          </pic:cNvPicPr>
                        </pic:nvPicPr>
                        <pic:blipFill>
                          <a:blip r:embed="rId124"/>
                          <a:stretch>
                            <a:fillRect/>
                          </a:stretch>
                        </pic:blipFill>
                        <pic:spPr>
                          <a:xfrm>
                            <a:off x="0" y="0"/>
                            <a:ext cx="2231390" cy="1342390"/>
                          </a:xfrm>
                          <a:prstGeom prst="rect">
                            <a:avLst/>
                          </a:prstGeom>
                        </pic:spPr>
                      </pic:pic>
                    </a:graphicData>
                  </a:graphic>
                </wp:inline>
              </w:drawing>
            </w:r>
          </w:p>
          <w:p w14:paraId="36C0A88F" w14:textId="18E9ECD5" w:rsidR="00885D9C" w:rsidRPr="008C5FA0" w:rsidRDefault="00885D9C" w:rsidP="003D13DA">
            <w:pPr>
              <w:pStyle w:val="TableParagraph"/>
              <w:ind w:right="90"/>
              <w:jc w:val="center"/>
              <w:rPr>
                <w:sz w:val="24"/>
              </w:rPr>
            </w:pPr>
            <w:r w:rsidRPr="008C5FA0">
              <w:rPr>
                <w:sz w:val="24"/>
              </w:rPr>
              <w:t>By Default Feature</w:t>
            </w:r>
          </w:p>
          <w:p w14:paraId="180F441A" w14:textId="77777777" w:rsidR="00885D9C" w:rsidRPr="008C5FA0" w:rsidRDefault="00885D9C" w:rsidP="003D13DA">
            <w:pPr>
              <w:pStyle w:val="TableParagraph"/>
              <w:ind w:right="90"/>
              <w:jc w:val="center"/>
              <w:rPr>
                <w:sz w:val="24"/>
              </w:rPr>
            </w:pPr>
            <w:r w:rsidRPr="008C5FA0">
              <w:rPr>
                <w:sz w:val="24"/>
              </w:rPr>
              <w:t>With the help of  inherited process</w:t>
            </w:r>
          </w:p>
          <w:p w14:paraId="2A9AAEEE" w14:textId="532CD259" w:rsidR="003A2A17" w:rsidRPr="008C5FA0" w:rsidRDefault="00885D9C">
            <w:pPr>
              <w:pStyle w:val="TableParagraph"/>
              <w:ind w:right="90"/>
              <w:jc w:val="center"/>
              <w:rPr>
                <w:sz w:val="24"/>
              </w:rPr>
            </w:pPr>
            <w:r w:rsidRPr="008C5FA0">
              <w:rPr>
                <w:sz w:val="24"/>
              </w:rPr>
              <w:t>,template based on the defined configuration, customizations, permissions to create a project.</w:t>
            </w:r>
          </w:p>
          <w:p w14:paraId="798E7B38" w14:textId="05EB8814" w:rsidR="0044656B" w:rsidRPr="008C5FA0" w:rsidRDefault="0044656B" w:rsidP="003D13DA">
            <w:pPr>
              <w:pStyle w:val="TableParagraph"/>
              <w:ind w:right="90"/>
              <w:jc w:val="center"/>
              <w:rPr>
                <w:sz w:val="24"/>
                <w:lang w:val="en-US"/>
              </w:rPr>
            </w:pPr>
            <w:r w:rsidRPr="008C5FA0">
              <w:rPr>
                <w:sz w:val="24"/>
                <w:lang w:val="en-US"/>
              </w:rPr>
              <w:t>Refer: https://learn.microsoft.com/en-us/azure/devops/organizations/settings/work/add-custom-</w:t>
            </w:r>
            <w:r w:rsidRPr="008C5FA0">
              <w:rPr>
                <w:sz w:val="24"/>
                <w:lang w:val="en-US"/>
              </w:rPr>
              <w:lastRenderedPageBreak/>
              <w:t>field?view=azure-devops-2022</w:t>
            </w:r>
          </w:p>
          <w:p w14:paraId="143E23FB" w14:textId="00649E82" w:rsidR="00510E0D" w:rsidRPr="008C5FA0" w:rsidRDefault="00510E0D" w:rsidP="003D13DA">
            <w:pPr>
              <w:pStyle w:val="TableParagraph"/>
              <w:ind w:right="90"/>
              <w:jc w:val="center"/>
              <w:rPr>
                <w:sz w:val="24"/>
                <w:lang w:val="en-US"/>
              </w:rPr>
            </w:pPr>
            <w:r w:rsidRPr="008C5FA0">
              <w:rPr>
                <w:sz w:val="24"/>
                <w:lang w:val="en-US"/>
              </w:rPr>
              <w:t>Đây là tính năng mặc định của hệ thống</w:t>
            </w:r>
          </w:p>
          <w:p w14:paraId="7C700942" w14:textId="2A01E265" w:rsidR="00510E0D" w:rsidRPr="008C5FA0" w:rsidRDefault="00510E0D" w:rsidP="003D13DA">
            <w:pPr>
              <w:spacing w:before="0" w:after="0"/>
              <w:ind w:right="90"/>
              <w:jc w:val="both"/>
              <w:rPr>
                <w:rFonts w:ascii="Times New Roman" w:hAnsi="Times New Roman"/>
              </w:rPr>
            </w:pPr>
            <w:r w:rsidRPr="008C5FA0">
              <w:rPr>
                <w:rFonts w:ascii="Times New Roman" w:hAnsi="Times New Roman"/>
              </w:rPr>
              <w:t xml:space="preserve">Với sự trợ giúp của quy trình kế thừa, </w:t>
            </w:r>
            <w:r w:rsidR="00305BE8" w:rsidRPr="008C5FA0">
              <w:rPr>
                <w:rFonts w:ascii="Times New Roman" w:hAnsi="Times New Roman"/>
              </w:rPr>
              <w:t xml:space="preserve">có thể tạo ra các </w:t>
            </w:r>
            <w:r w:rsidRPr="008C5FA0">
              <w:rPr>
                <w:rFonts w:ascii="Times New Roman" w:hAnsi="Times New Roman"/>
              </w:rPr>
              <w:t>mẫu dự án dựa trên cấu hình</w:t>
            </w:r>
            <w:r w:rsidR="007B56AF" w:rsidRPr="008C5FA0">
              <w:rPr>
                <w:rFonts w:ascii="Times New Roman" w:hAnsi="Times New Roman"/>
              </w:rPr>
              <w:t xml:space="preserve">, tùy chỉnh, phân quyền </w:t>
            </w:r>
            <w:r w:rsidRPr="008C5FA0">
              <w:rPr>
                <w:rFonts w:ascii="Times New Roman" w:hAnsi="Times New Roman"/>
              </w:rPr>
              <w:t>để tạo một dự án</w:t>
            </w:r>
            <w:r w:rsidR="007B56AF" w:rsidRPr="008C5FA0">
              <w:rPr>
                <w:rFonts w:ascii="Times New Roman" w:hAnsi="Times New Roman"/>
              </w:rPr>
              <w:t xml:space="preserve"> mới</w:t>
            </w:r>
          </w:p>
          <w:p w14:paraId="52FAD952" w14:textId="38C81175" w:rsidR="00510E0D" w:rsidRPr="008C5FA0" w:rsidRDefault="00510E0D" w:rsidP="003D13DA">
            <w:pPr>
              <w:pStyle w:val="TableParagraph"/>
              <w:ind w:right="90"/>
              <w:jc w:val="center"/>
              <w:rPr>
                <w:sz w:val="24"/>
                <w:szCs w:val="24"/>
                <w:lang w:val="en-US"/>
              </w:rPr>
            </w:pPr>
            <w:r w:rsidRPr="008C5FA0">
              <w:rPr>
                <w:sz w:val="24"/>
                <w:szCs w:val="24"/>
                <w:lang w:val="en-US"/>
              </w:rPr>
              <w:t>Vui lòng tham chiếu tài liệu:</w:t>
            </w:r>
          </w:p>
          <w:p w14:paraId="4B105B57" w14:textId="7828E28C" w:rsidR="007D4392" w:rsidRPr="008C5FA0" w:rsidRDefault="007D4392" w:rsidP="003D13DA">
            <w:pPr>
              <w:pStyle w:val="TableParagraph"/>
              <w:ind w:right="90"/>
              <w:jc w:val="center"/>
              <w:rPr>
                <w:sz w:val="24"/>
                <w:lang w:val="en-US"/>
              </w:rPr>
            </w:pPr>
            <w:r w:rsidRPr="008C5FA0">
              <w:rPr>
                <w:sz w:val="24"/>
                <w:lang w:val="en-US"/>
              </w:rPr>
              <w:t>https://docs.microsoft.com/en-us/azure/devops/organizations/settings/work/customize-process?view=azure-devops</w:t>
            </w:r>
          </w:p>
        </w:tc>
      </w:tr>
      <w:tr w:rsidR="008C5FA0" w:rsidRPr="008C5FA0" w14:paraId="65938D06" w14:textId="77777777" w:rsidTr="003D13DA">
        <w:tblPrEx>
          <w:tblCellMar>
            <w:left w:w="108" w:type="dxa"/>
            <w:right w:w="108" w:type="dxa"/>
          </w:tblCellMar>
        </w:tblPrEx>
        <w:trPr>
          <w:trHeight w:val="570"/>
        </w:trPr>
        <w:tc>
          <w:tcPr>
            <w:tcW w:w="900" w:type="dxa"/>
          </w:tcPr>
          <w:p w14:paraId="689601B5" w14:textId="77777777" w:rsidR="003A2A17" w:rsidRPr="008C5FA0" w:rsidRDefault="003A2A17" w:rsidP="003A2A17">
            <w:pPr>
              <w:pStyle w:val="TableParagraph"/>
              <w:rPr>
                <w:b/>
                <w:sz w:val="26"/>
              </w:rPr>
            </w:pPr>
          </w:p>
          <w:p w14:paraId="5DCC777C" w14:textId="77777777" w:rsidR="003A2A17" w:rsidRPr="008C5FA0" w:rsidRDefault="003A2A17" w:rsidP="003A2A17">
            <w:pPr>
              <w:pStyle w:val="TableParagraph"/>
              <w:spacing w:before="3"/>
              <w:rPr>
                <w:b/>
                <w:sz w:val="21"/>
              </w:rPr>
            </w:pPr>
          </w:p>
          <w:p w14:paraId="222F4E82" w14:textId="0810BE1F" w:rsidR="003A2A17" w:rsidRPr="008C5FA0" w:rsidRDefault="003A2A17" w:rsidP="003A2A17">
            <w:pPr>
              <w:rPr>
                <w:b/>
                <w:sz w:val="26"/>
              </w:rPr>
            </w:pPr>
            <w:r w:rsidRPr="008C5FA0">
              <w:t>I.1.2.3.9</w:t>
            </w:r>
          </w:p>
        </w:tc>
        <w:tc>
          <w:tcPr>
            <w:tcW w:w="1530" w:type="dxa"/>
          </w:tcPr>
          <w:p w14:paraId="055A5839" w14:textId="77777777" w:rsidR="003A2A17" w:rsidRPr="008C5FA0" w:rsidRDefault="003A2A17" w:rsidP="003A2A17">
            <w:pPr>
              <w:pStyle w:val="TableParagraph"/>
              <w:rPr>
                <w:b/>
                <w:sz w:val="26"/>
              </w:rPr>
            </w:pPr>
          </w:p>
          <w:p w14:paraId="75F73595" w14:textId="77777777" w:rsidR="003A2A17" w:rsidRPr="008C5FA0" w:rsidRDefault="003A2A17" w:rsidP="003A2A17">
            <w:pPr>
              <w:pStyle w:val="TableParagraph"/>
              <w:spacing w:before="3"/>
              <w:rPr>
                <w:b/>
                <w:sz w:val="21"/>
              </w:rPr>
            </w:pPr>
          </w:p>
          <w:p w14:paraId="0BE3A0CE" w14:textId="27CF7BC8" w:rsidR="003A2A17" w:rsidRPr="008C5FA0" w:rsidRDefault="003A2A17" w:rsidP="003A2A17">
            <w:pPr>
              <w:rPr>
                <w:b/>
                <w:sz w:val="26"/>
              </w:rPr>
            </w:pPr>
            <w:r w:rsidRPr="008C5FA0">
              <w:t>FN.PM.088</w:t>
            </w:r>
          </w:p>
        </w:tc>
        <w:tc>
          <w:tcPr>
            <w:tcW w:w="2340" w:type="dxa"/>
          </w:tcPr>
          <w:p w14:paraId="5DCC7BCD" w14:textId="77777777" w:rsidR="003A2A17" w:rsidRPr="008C5FA0" w:rsidRDefault="003A2A17" w:rsidP="003A2A17">
            <w:pPr>
              <w:pStyle w:val="TableParagraph"/>
              <w:ind w:left="107" w:right="96"/>
              <w:jc w:val="both"/>
              <w:rPr>
                <w:sz w:val="24"/>
              </w:rPr>
            </w:pPr>
            <w:r w:rsidRPr="008C5FA0">
              <w:rPr>
                <w:sz w:val="24"/>
              </w:rPr>
              <w:t>Cho phép định nghĩa template dự án động, khi tùy chỉnh template, tất cả các dự án đang áp dụng template sẽ điều chỉnh</w:t>
            </w:r>
          </w:p>
          <w:p w14:paraId="08B640A4" w14:textId="77777777" w:rsidR="003A2A17" w:rsidRPr="008C5FA0" w:rsidRDefault="003A2A17" w:rsidP="003A2A17">
            <w:pPr>
              <w:pStyle w:val="TableParagraph"/>
              <w:spacing w:line="264" w:lineRule="exact"/>
              <w:ind w:left="107"/>
              <w:jc w:val="both"/>
              <w:rPr>
                <w:sz w:val="24"/>
                <w:lang w:val="en-US"/>
              </w:rPr>
            </w:pPr>
            <w:r w:rsidRPr="008C5FA0">
              <w:rPr>
                <w:sz w:val="24"/>
              </w:rPr>
              <w:t>theo một cách đồng bộ</w:t>
            </w:r>
          </w:p>
          <w:p w14:paraId="369CAE91" w14:textId="52DA8CE6" w:rsidR="003A2A17" w:rsidRPr="008C5FA0" w:rsidRDefault="003A2A17" w:rsidP="003A2A17">
            <w:pPr>
              <w:ind w:left="107" w:right="95"/>
              <w:jc w:val="both"/>
            </w:pPr>
            <w:r w:rsidRPr="008C5FA0">
              <w:t xml:space="preserve">Allows dynamic project template definition, when customizing the template, all </w:t>
            </w:r>
            <w:r w:rsidRPr="008C5FA0">
              <w:lastRenderedPageBreak/>
              <w:t>projects that are applying such template will adjust synchronously</w:t>
            </w:r>
          </w:p>
        </w:tc>
        <w:tc>
          <w:tcPr>
            <w:tcW w:w="1620" w:type="dxa"/>
          </w:tcPr>
          <w:p w14:paraId="33E1BF34" w14:textId="382969B0"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72C702A9" w14:textId="77777777" w:rsidR="00640D2C" w:rsidRPr="008C5FA0" w:rsidRDefault="00640D2C" w:rsidP="003D13DA">
            <w:pPr>
              <w:pStyle w:val="TableParagraph"/>
              <w:ind w:right="90"/>
              <w:jc w:val="center"/>
              <w:rPr>
                <w:sz w:val="24"/>
              </w:rPr>
            </w:pPr>
            <w:r w:rsidRPr="008C5FA0">
              <w:rPr>
                <w:noProof/>
              </w:rPr>
              <w:drawing>
                <wp:inline distT="0" distB="0" distL="0" distR="0" wp14:anchorId="22B7700E" wp14:editId="3C0E56A6">
                  <wp:extent cx="3013159" cy="1343025"/>
                  <wp:effectExtent l="0" t="0" r="0" b="0"/>
                  <wp:docPr id="209" name="Picture 208">
                    <a:extLst xmlns:a="http://schemas.openxmlformats.org/drawingml/2006/main">
                      <a:ext uri="{FF2B5EF4-FFF2-40B4-BE49-F238E27FC236}">
                        <a16:creationId xmlns:a16="http://schemas.microsoft.com/office/drawing/2014/main" id="{5ECAF2B6-F745-7976-A50A-42275D1DAE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8">
                            <a:extLst>
                              <a:ext uri="{FF2B5EF4-FFF2-40B4-BE49-F238E27FC236}">
                                <a16:creationId xmlns:a16="http://schemas.microsoft.com/office/drawing/2014/main" id="{5ECAF2B6-F745-7976-A50A-42275D1DAE26}"/>
                              </a:ext>
                            </a:extLst>
                          </pic:cNvPr>
                          <pic:cNvPicPr>
                            <a:picLocks noChangeAspect="1"/>
                          </pic:cNvPicPr>
                        </pic:nvPicPr>
                        <pic:blipFill>
                          <a:blip r:embed="rId125"/>
                          <a:stretch>
                            <a:fillRect/>
                          </a:stretch>
                        </pic:blipFill>
                        <pic:spPr>
                          <a:xfrm>
                            <a:off x="0" y="0"/>
                            <a:ext cx="3028636" cy="1349924"/>
                          </a:xfrm>
                          <a:prstGeom prst="rect">
                            <a:avLst/>
                          </a:prstGeom>
                        </pic:spPr>
                      </pic:pic>
                    </a:graphicData>
                  </a:graphic>
                </wp:inline>
              </w:drawing>
            </w:r>
          </w:p>
          <w:p w14:paraId="62CB098B" w14:textId="05AA568D" w:rsidR="008E1175" w:rsidRPr="008C5FA0" w:rsidRDefault="008E1175" w:rsidP="003D13DA">
            <w:pPr>
              <w:pStyle w:val="TableParagraph"/>
              <w:ind w:right="90"/>
              <w:jc w:val="center"/>
              <w:rPr>
                <w:sz w:val="24"/>
              </w:rPr>
            </w:pPr>
            <w:r w:rsidRPr="008C5FA0">
              <w:rPr>
                <w:sz w:val="24"/>
              </w:rPr>
              <w:t>By Default Feature</w:t>
            </w:r>
          </w:p>
          <w:p w14:paraId="30A0DDD1" w14:textId="538806D3" w:rsidR="003A2A17" w:rsidRPr="008C5FA0" w:rsidRDefault="008E1175" w:rsidP="003D13DA">
            <w:pPr>
              <w:pStyle w:val="TableParagraph"/>
              <w:ind w:right="90"/>
              <w:jc w:val="center"/>
              <w:rPr>
                <w:sz w:val="24"/>
              </w:rPr>
            </w:pPr>
            <w:r w:rsidRPr="008C5FA0">
              <w:rPr>
                <w:sz w:val="24"/>
              </w:rPr>
              <w:t>Devops allows dynamic project template definition, when customizing the template, all projects that are applying such template will adjust synchronously according to the inherited template.</w:t>
            </w:r>
          </w:p>
          <w:p w14:paraId="247AB122" w14:textId="7095DDF6" w:rsidR="007B56AF" w:rsidRPr="008C5FA0" w:rsidRDefault="007B56AF" w:rsidP="003D13DA">
            <w:pPr>
              <w:pStyle w:val="TableParagraph"/>
              <w:ind w:right="90"/>
              <w:jc w:val="center"/>
              <w:rPr>
                <w:sz w:val="24"/>
                <w:lang w:val="en-US"/>
              </w:rPr>
            </w:pPr>
            <w:r w:rsidRPr="008C5FA0">
              <w:rPr>
                <w:sz w:val="24"/>
                <w:lang w:val="en-US"/>
              </w:rPr>
              <w:t>Đây là tính năng mặc định của hệ thống</w:t>
            </w:r>
          </w:p>
          <w:p w14:paraId="1FCB1E26" w14:textId="56FCE098" w:rsidR="007B56AF" w:rsidRPr="008C5FA0" w:rsidRDefault="007B56AF" w:rsidP="003D13DA">
            <w:pPr>
              <w:pStyle w:val="TableParagraph"/>
              <w:ind w:left="107" w:right="90"/>
              <w:jc w:val="both"/>
              <w:rPr>
                <w:sz w:val="24"/>
                <w:lang w:val="en-US"/>
              </w:rPr>
            </w:pPr>
            <w:r w:rsidRPr="008C5FA0">
              <w:rPr>
                <w:sz w:val="24"/>
              </w:rPr>
              <w:t>Devops</w:t>
            </w:r>
            <w:r w:rsidRPr="008C5FA0">
              <w:rPr>
                <w:sz w:val="24"/>
                <w:lang w:val="en-US"/>
              </w:rPr>
              <w:t xml:space="preserve"> c</w:t>
            </w:r>
            <w:r w:rsidRPr="008C5FA0">
              <w:rPr>
                <w:sz w:val="24"/>
              </w:rPr>
              <w:t>ho phép định nghĩa template dự án động, khi tùy chỉnh template, tất cả các dự án đang áp dụng template sẽ điều chỉnh</w:t>
            </w:r>
            <w:r w:rsidRPr="008C5FA0">
              <w:rPr>
                <w:sz w:val="24"/>
                <w:lang w:val="en-US"/>
              </w:rPr>
              <w:t xml:space="preserve"> </w:t>
            </w:r>
            <w:r w:rsidRPr="008C5FA0">
              <w:rPr>
                <w:sz w:val="24"/>
              </w:rPr>
              <w:t>theo một cách đồng bộ</w:t>
            </w:r>
            <w:r w:rsidRPr="008C5FA0">
              <w:rPr>
                <w:sz w:val="24"/>
                <w:lang w:val="en-US"/>
              </w:rPr>
              <w:t xml:space="preserve"> theo template được kế thừa.</w:t>
            </w:r>
          </w:p>
          <w:p w14:paraId="4071127D" w14:textId="4E505159" w:rsidR="007B56AF" w:rsidRPr="008C5FA0" w:rsidRDefault="007B56AF" w:rsidP="003D13DA">
            <w:pPr>
              <w:pStyle w:val="TableParagraph"/>
              <w:ind w:right="90"/>
              <w:jc w:val="center"/>
              <w:rPr>
                <w:sz w:val="24"/>
                <w:lang w:val="en-US"/>
              </w:rPr>
            </w:pPr>
          </w:p>
          <w:p w14:paraId="2ABD0DFC" w14:textId="77777777" w:rsidR="007B56AF" w:rsidRPr="008C5FA0" w:rsidRDefault="007B56AF" w:rsidP="003D13DA">
            <w:pPr>
              <w:pStyle w:val="TableParagraph"/>
              <w:ind w:right="90"/>
              <w:jc w:val="center"/>
              <w:rPr>
                <w:sz w:val="24"/>
                <w:lang w:val="en-US"/>
              </w:rPr>
            </w:pPr>
            <w:r w:rsidRPr="008C5FA0">
              <w:rPr>
                <w:sz w:val="24"/>
                <w:lang w:val="en-US"/>
              </w:rPr>
              <w:t>Vui lòng tham chiếu tài liệu:</w:t>
            </w:r>
          </w:p>
          <w:p w14:paraId="7670EF26" w14:textId="31CE3B57" w:rsidR="00640D2C" w:rsidRPr="008C5FA0" w:rsidRDefault="000A602F" w:rsidP="003D13DA">
            <w:pPr>
              <w:pStyle w:val="TableParagraph"/>
              <w:ind w:right="90"/>
              <w:jc w:val="center"/>
              <w:rPr>
                <w:sz w:val="24"/>
                <w:lang w:val="en-US"/>
              </w:rPr>
            </w:pPr>
            <w:r w:rsidRPr="008C5FA0">
              <w:rPr>
                <w:sz w:val="24"/>
                <w:lang w:val="en-US"/>
              </w:rPr>
              <w:t>https://learn.microsoft.com/en-us/azure/devops/organizations/settings/work/customize-process?view=azure-devops</w:t>
            </w:r>
          </w:p>
        </w:tc>
      </w:tr>
      <w:tr w:rsidR="008C5FA0" w:rsidRPr="008C5FA0" w14:paraId="5687806F" w14:textId="77777777" w:rsidTr="003D13DA">
        <w:tblPrEx>
          <w:tblCellMar>
            <w:left w:w="108" w:type="dxa"/>
            <w:right w:w="108" w:type="dxa"/>
          </w:tblCellMar>
        </w:tblPrEx>
        <w:trPr>
          <w:trHeight w:val="570"/>
        </w:trPr>
        <w:tc>
          <w:tcPr>
            <w:tcW w:w="900" w:type="dxa"/>
          </w:tcPr>
          <w:p w14:paraId="27571065" w14:textId="77777777" w:rsidR="003A2A17" w:rsidRPr="008C5FA0" w:rsidRDefault="003A2A17" w:rsidP="003A2A17">
            <w:pPr>
              <w:pStyle w:val="TableParagraph"/>
              <w:spacing w:before="4"/>
              <w:rPr>
                <w:b/>
                <w:sz w:val="35"/>
              </w:rPr>
            </w:pPr>
          </w:p>
          <w:p w14:paraId="237E24AA" w14:textId="521CC603" w:rsidR="003A2A17" w:rsidRPr="008C5FA0" w:rsidRDefault="003A2A17" w:rsidP="003A2A17">
            <w:pPr>
              <w:rPr>
                <w:b/>
                <w:sz w:val="26"/>
              </w:rPr>
            </w:pPr>
            <w:r w:rsidRPr="008C5FA0">
              <w:t>I.1.2.3.10</w:t>
            </w:r>
          </w:p>
        </w:tc>
        <w:tc>
          <w:tcPr>
            <w:tcW w:w="1530" w:type="dxa"/>
          </w:tcPr>
          <w:p w14:paraId="34E53A55" w14:textId="77777777" w:rsidR="003A2A17" w:rsidRPr="008C5FA0" w:rsidRDefault="003A2A17" w:rsidP="003A2A17">
            <w:pPr>
              <w:pStyle w:val="TableParagraph"/>
              <w:spacing w:before="4"/>
              <w:rPr>
                <w:b/>
                <w:sz w:val="35"/>
              </w:rPr>
            </w:pPr>
          </w:p>
          <w:p w14:paraId="395143A2" w14:textId="58FB8F2B" w:rsidR="003A2A17" w:rsidRPr="008C5FA0" w:rsidRDefault="003A2A17" w:rsidP="003A2A17">
            <w:pPr>
              <w:rPr>
                <w:b/>
                <w:sz w:val="26"/>
              </w:rPr>
            </w:pPr>
            <w:r w:rsidRPr="008C5FA0">
              <w:t>FN.PM.089</w:t>
            </w:r>
          </w:p>
        </w:tc>
        <w:tc>
          <w:tcPr>
            <w:tcW w:w="2340" w:type="dxa"/>
          </w:tcPr>
          <w:p w14:paraId="45B0389E" w14:textId="77777777" w:rsidR="003A2A17" w:rsidRPr="008C5FA0" w:rsidRDefault="003A2A17" w:rsidP="003A2A17">
            <w:pPr>
              <w:pStyle w:val="TableParagraph"/>
              <w:ind w:left="107" w:right="99"/>
              <w:jc w:val="both"/>
              <w:rPr>
                <w:sz w:val="24"/>
              </w:rPr>
            </w:pPr>
            <w:r w:rsidRPr="008C5FA0">
              <w:rPr>
                <w:sz w:val="24"/>
              </w:rPr>
              <w:t xml:space="preserve">Từng dự án cụ thể có khả </w:t>
            </w:r>
            <w:r w:rsidRPr="008C5FA0">
              <w:rPr>
                <w:spacing w:val="-3"/>
                <w:sz w:val="24"/>
              </w:rPr>
              <w:t xml:space="preserve">năng </w:t>
            </w:r>
            <w:r w:rsidRPr="008C5FA0">
              <w:rPr>
                <w:sz w:val="24"/>
              </w:rPr>
              <w:t xml:space="preserve">tùy biến cấu hình dựa trên cấu hình  đã  định  nghĩa  (vd: </w:t>
            </w:r>
            <w:r w:rsidRPr="008C5FA0">
              <w:rPr>
                <w:spacing w:val="25"/>
                <w:sz w:val="24"/>
              </w:rPr>
              <w:t xml:space="preserve"> </w:t>
            </w:r>
            <w:r w:rsidRPr="008C5FA0">
              <w:rPr>
                <w:spacing w:val="-4"/>
                <w:sz w:val="24"/>
              </w:rPr>
              <w:t>thêm</w:t>
            </w:r>
          </w:p>
          <w:p w14:paraId="1478D0A1" w14:textId="77777777" w:rsidR="003A2A17" w:rsidRPr="008C5FA0" w:rsidRDefault="003A2A17" w:rsidP="003A2A17">
            <w:pPr>
              <w:pStyle w:val="TableParagraph"/>
              <w:spacing w:line="266" w:lineRule="exact"/>
              <w:ind w:left="107"/>
              <w:jc w:val="both"/>
              <w:rPr>
                <w:sz w:val="24"/>
              </w:rPr>
            </w:pPr>
            <w:r w:rsidRPr="008C5FA0">
              <w:rPr>
                <w:sz w:val="24"/>
              </w:rPr>
              <w:t>bớt/thay đổi  luồng  xử  lý,</w:t>
            </w:r>
            <w:r w:rsidRPr="008C5FA0">
              <w:rPr>
                <w:spacing w:val="9"/>
                <w:sz w:val="24"/>
              </w:rPr>
              <w:t xml:space="preserve"> </w:t>
            </w:r>
            <w:r w:rsidRPr="008C5FA0">
              <w:rPr>
                <w:sz w:val="24"/>
              </w:rPr>
              <w:t>hạng</w:t>
            </w:r>
          </w:p>
          <w:p w14:paraId="79E8720C" w14:textId="77777777" w:rsidR="003A2A17" w:rsidRPr="008C5FA0" w:rsidRDefault="003A2A17" w:rsidP="003A2A17">
            <w:pPr>
              <w:pStyle w:val="TableParagraph"/>
              <w:spacing w:line="258" w:lineRule="exact"/>
              <w:ind w:left="107"/>
              <w:rPr>
                <w:sz w:val="24"/>
              </w:rPr>
            </w:pPr>
            <w:r w:rsidRPr="008C5FA0">
              <w:rPr>
                <w:sz w:val="24"/>
              </w:rPr>
              <w:t>mục công việc, danh mục, vai</w:t>
            </w:r>
          </w:p>
          <w:p w14:paraId="656C3416" w14:textId="77777777" w:rsidR="003A2A17" w:rsidRPr="008C5FA0" w:rsidRDefault="003A2A17" w:rsidP="003A2A17">
            <w:pPr>
              <w:pStyle w:val="TableParagraph"/>
              <w:spacing w:line="266" w:lineRule="exact"/>
              <w:ind w:left="107"/>
              <w:jc w:val="both"/>
              <w:rPr>
                <w:sz w:val="24"/>
                <w:lang w:val="en-US"/>
              </w:rPr>
            </w:pPr>
            <w:r w:rsidRPr="008C5FA0">
              <w:rPr>
                <w:sz w:val="24"/>
              </w:rPr>
              <w:t>trò)</w:t>
            </w:r>
          </w:p>
          <w:p w14:paraId="7D9C6854" w14:textId="03172868" w:rsidR="003A2A17" w:rsidRPr="008C5FA0" w:rsidRDefault="003A2A17" w:rsidP="003A2A17">
            <w:pPr>
              <w:ind w:left="107" w:right="96"/>
              <w:jc w:val="both"/>
            </w:pPr>
            <w:r w:rsidRPr="008C5FA0">
              <w:t>Support customizing configuration of a project based on the defined configuration (e.g. add/remove flows, work items, categories, roles)</w:t>
            </w:r>
          </w:p>
        </w:tc>
        <w:tc>
          <w:tcPr>
            <w:tcW w:w="1620" w:type="dxa"/>
          </w:tcPr>
          <w:p w14:paraId="745B4D7B" w14:textId="48DB18A7"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3E0A1DD2" w14:textId="77777777" w:rsidR="00474F1D" w:rsidRPr="008C5FA0" w:rsidRDefault="00474F1D" w:rsidP="003D13DA">
            <w:pPr>
              <w:pStyle w:val="TableParagraph"/>
              <w:ind w:right="90"/>
              <w:jc w:val="center"/>
              <w:rPr>
                <w:sz w:val="24"/>
              </w:rPr>
            </w:pPr>
            <w:r w:rsidRPr="008C5FA0">
              <w:rPr>
                <w:noProof/>
              </w:rPr>
              <w:drawing>
                <wp:inline distT="0" distB="0" distL="0" distR="0" wp14:anchorId="0AC37157" wp14:editId="33F350D9">
                  <wp:extent cx="3406876" cy="1600200"/>
                  <wp:effectExtent l="0" t="0" r="3175" b="0"/>
                  <wp:docPr id="208" name="Picture 207">
                    <a:extLst xmlns:a="http://schemas.openxmlformats.org/drawingml/2006/main">
                      <a:ext uri="{FF2B5EF4-FFF2-40B4-BE49-F238E27FC236}">
                        <a16:creationId xmlns:a16="http://schemas.microsoft.com/office/drawing/2014/main" id="{DA5BF6BA-01B7-C762-C3B6-A845E18F0A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7">
                            <a:extLst>
                              <a:ext uri="{FF2B5EF4-FFF2-40B4-BE49-F238E27FC236}">
                                <a16:creationId xmlns:a16="http://schemas.microsoft.com/office/drawing/2014/main" id="{DA5BF6BA-01B7-C762-C3B6-A845E18F0AA4}"/>
                              </a:ext>
                            </a:extLst>
                          </pic:cNvPr>
                          <pic:cNvPicPr>
                            <a:picLocks noChangeAspect="1"/>
                          </pic:cNvPicPr>
                        </pic:nvPicPr>
                        <pic:blipFill>
                          <a:blip r:embed="rId126"/>
                          <a:stretch>
                            <a:fillRect/>
                          </a:stretch>
                        </pic:blipFill>
                        <pic:spPr>
                          <a:xfrm>
                            <a:off x="0" y="0"/>
                            <a:ext cx="3431631" cy="1611827"/>
                          </a:xfrm>
                          <a:prstGeom prst="rect">
                            <a:avLst/>
                          </a:prstGeom>
                        </pic:spPr>
                      </pic:pic>
                    </a:graphicData>
                  </a:graphic>
                </wp:inline>
              </w:drawing>
            </w:r>
          </w:p>
          <w:p w14:paraId="60230D96" w14:textId="09FCB075" w:rsidR="000A602F" w:rsidRPr="008C5FA0" w:rsidRDefault="000A602F" w:rsidP="003D13DA">
            <w:pPr>
              <w:pStyle w:val="TableParagraph"/>
              <w:ind w:right="90"/>
              <w:jc w:val="center"/>
              <w:rPr>
                <w:sz w:val="24"/>
              </w:rPr>
            </w:pPr>
            <w:r w:rsidRPr="008C5FA0">
              <w:rPr>
                <w:sz w:val="24"/>
              </w:rPr>
              <w:t>By Default Feature</w:t>
            </w:r>
          </w:p>
          <w:p w14:paraId="3BCD2F33" w14:textId="77777777" w:rsidR="000A602F" w:rsidRPr="008C5FA0" w:rsidRDefault="000A602F" w:rsidP="003D13DA">
            <w:pPr>
              <w:pStyle w:val="TableParagraph"/>
              <w:ind w:right="90"/>
              <w:jc w:val="center"/>
              <w:rPr>
                <w:sz w:val="24"/>
              </w:rPr>
            </w:pPr>
            <w:r w:rsidRPr="008C5FA0">
              <w:rPr>
                <w:sz w:val="24"/>
              </w:rPr>
              <w:t>With the help of  inherited process</w:t>
            </w:r>
          </w:p>
          <w:p w14:paraId="5B92369D" w14:textId="4896E25C" w:rsidR="003A2A17" w:rsidRPr="008C5FA0" w:rsidRDefault="000A602F" w:rsidP="003D13DA">
            <w:pPr>
              <w:pStyle w:val="TableParagraph"/>
              <w:ind w:right="90"/>
              <w:jc w:val="center"/>
              <w:rPr>
                <w:sz w:val="24"/>
              </w:rPr>
            </w:pPr>
            <w:r w:rsidRPr="008C5FA0">
              <w:rPr>
                <w:sz w:val="24"/>
              </w:rPr>
              <w:t>Azure devops allows to add ,remove, modify flow,work items.</w:t>
            </w:r>
          </w:p>
          <w:p w14:paraId="5B7F1EA5" w14:textId="7F32E16E" w:rsidR="007B56AF" w:rsidRPr="008C5FA0" w:rsidRDefault="0044656B">
            <w:pPr>
              <w:pStyle w:val="TableParagraph"/>
              <w:ind w:right="90"/>
              <w:jc w:val="center"/>
              <w:rPr>
                <w:sz w:val="24"/>
                <w:lang w:val="en-US"/>
              </w:rPr>
            </w:pPr>
            <w:r w:rsidRPr="008C5FA0">
              <w:rPr>
                <w:sz w:val="24"/>
                <w:lang w:val="en-US"/>
              </w:rPr>
              <w:t xml:space="preserve">Refer: </w:t>
            </w:r>
            <w:hyperlink r:id="rId127" w:history="1">
              <w:r w:rsidRPr="008C5FA0">
                <w:rPr>
                  <w:rStyle w:val="Hyperlink"/>
                  <w:color w:val="auto"/>
                  <w:sz w:val="24"/>
                  <w:lang w:val="en-US"/>
                </w:rPr>
                <w:t>https://learn.microsoft.com/en-us/azure/devops/organizations/settings/work/add-custom-field?view=azure-devops-2022</w:t>
              </w:r>
            </w:hyperlink>
          </w:p>
          <w:p w14:paraId="7B8746F2" w14:textId="39A2E12E" w:rsidR="0044656B" w:rsidRPr="008C5FA0" w:rsidRDefault="00303F79">
            <w:pPr>
              <w:pStyle w:val="TableParagraph"/>
              <w:ind w:right="90"/>
              <w:jc w:val="center"/>
              <w:rPr>
                <w:sz w:val="24"/>
                <w:lang w:val="en-US"/>
              </w:rPr>
            </w:pPr>
            <w:hyperlink r:id="rId128" w:history="1">
              <w:r w:rsidR="0044656B" w:rsidRPr="008C5FA0">
                <w:rPr>
                  <w:rStyle w:val="Hyperlink"/>
                  <w:color w:val="auto"/>
                  <w:sz w:val="24"/>
                  <w:lang w:val="en-US"/>
                </w:rPr>
                <w:t>https://learn.microsoft.com/en-us/azure/devops/organizations/settings/work/customize-process-workflow?view=azure-devops-2022</w:t>
              </w:r>
            </w:hyperlink>
          </w:p>
          <w:p w14:paraId="6F859C99" w14:textId="77777777" w:rsidR="0044656B" w:rsidRPr="008C5FA0" w:rsidRDefault="0044656B" w:rsidP="003D13DA">
            <w:pPr>
              <w:pStyle w:val="TableParagraph"/>
              <w:ind w:right="90"/>
              <w:jc w:val="center"/>
              <w:rPr>
                <w:sz w:val="24"/>
                <w:lang w:val="en-US"/>
              </w:rPr>
            </w:pPr>
          </w:p>
          <w:p w14:paraId="5F76C62D" w14:textId="36C794D5" w:rsidR="007B56AF" w:rsidRPr="008C5FA0" w:rsidRDefault="007B56AF" w:rsidP="003D13DA">
            <w:pPr>
              <w:pStyle w:val="TableParagraph"/>
              <w:ind w:right="90"/>
              <w:jc w:val="center"/>
              <w:rPr>
                <w:sz w:val="24"/>
              </w:rPr>
            </w:pPr>
            <w:r w:rsidRPr="008C5FA0">
              <w:rPr>
                <w:sz w:val="24"/>
              </w:rPr>
              <w:t>Đây là tính năng mặc định của hệ thống</w:t>
            </w:r>
          </w:p>
          <w:p w14:paraId="66055E2A" w14:textId="62B1A6A3" w:rsidR="007B56AF" w:rsidRPr="008C5FA0" w:rsidRDefault="007B56AF" w:rsidP="003D13DA">
            <w:pPr>
              <w:spacing w:before="0" w:after="0"/>
              <w:ind w:right="90"/>
              <w:jc w:val="both"/>
              <w:rPr>
                <w:rFonts w:ascii="Times New Roman" w:hAnsi="Times New Roman"/>
                <w:szCs w:val="22"/>
                <w:lang w:val="vi"/>
              </w:rPr>
            </w:pPr>
            <w:r w:rsidRPr="008C5FA0">
              <w:rPr>
                <w:rFonts w:ascii="Times New Roman" w:hAnsi="Times New Roman"/>
                <w:szCs w:val="22"/>
                <w:lang w:val="vi"/>
              </w:rPr>
              <w:t>Với sự trợ giúp của quy trình kế thừa, Azure devops cho phép thêm, bớt, sửa đổi luồng và các hạng mục công việc</w:t>
            </w:r>
          </w:p>
          <w:p w14:paraId="21A570A5" w14:textId="76FA54D6" w:rsidR="007B56AF" w:rsidRPr="008C5FA0" w:rsidRDefault="007B56AF" w:rsidP="003D13DA">
            <w:pPr>
              <w:pStyle w:val="TableParagraph"/>
              <w:ind w:right="90"/>
              <w:jc w:val="center"/>
              <w:rPr>
                <w:sz w:val="24"/>
                <w:lang w:val="en-US"/>
              </w:rPr>
            </w:pPr>
            <w:r w:rsidRPr="008C5FA0">
              <w:t>Vui lòng tham chiếu tài liệu:</w:t>
            </w:r>
          </w:p>
          <w:p w14:paraId="6DB86855" w14:textId="1079C223" w:rsidR="00474F1D" w:rsidRPr="008C5FA0" w:rsidRDefault="0036267C" w:rsidP="003D13DA">
            <w:pPr>
              <w:pStyle w:val="TableParagraph"/>
              <w:ind w:right="90"/>
              <w:jc w:val="center"/>
              <w:rPr>
                <w:sz w:val="24"/>
                <w:lang w:val="en-US"/>
              </w:rPr>
            </w:pPr>
            <w:r w:rsidRPr="008C5FA0">
              <w:rPr>
                <w:sz w:val="24"/>
                <w:lang w:val="en-US"/>
              </w:rPr>
              <w:t>https://learn.microsoft.com/en-us/azure/devops/organizations/settings/work/customize-process-workflow?view=azure-devops</w:t>
            </w:r>
          </w:p>
        </w:tc>
      </w:tr>
      <w:tr w:rsidR="008C5FA0" w:rsidRPr="008C5FA0" w14:paraId="71EADF4D" w14:textId="77777777" w:rsidTr="003D13DA">
        <w:trPr>
          <w:trHeight w:val="570"/>
        </w:trPr>
        <w:tc>
          <w:tcPr>
            <w:tcW w:w="900" w:type="dxa"/>
          </w:tcPr>
          <w:p w14:paraId="074D57B2" w14:textId="00D59A1A" w:rsidR="003A2A17" w:rsidRPr="008C5FA0" w:rsidRDefault="003A2A17" w:rsidP="003A2A17">
            <w:pPr>
              <w:pStyle w:val="TableParagraph"/>
              <w:spacing w:before="4"/>
              <w:rPr>
                <w:b/>
                <w:sz w:val="35"/>
              </w:rPr>
            </w:pPr>
            <w:r w:rsidRPr="008C5FA0">
              <w:rPr>
                <w:sz w:val="24"/>
              </w:rPr>
              <w:t>I.1.3</w:t>
            </w:r>
          </w:p>
        </w:tc>
        <w:tc>
          <w:tcPr>
            <w:tcW w:w="1530" w:type="dxa"/>
          </w:tcPr>
          <w:p w14:paraId="3D29FB97" w14:textId="77777777" w:rsidR="003A2A17" w:rsidRPr="008C5FA0" w:rsidRDefault="003A2A17" w:rsidP="003A2A17">
            <w:pPr>
              <w:pStyle w:val="TableParagraph"/>
              <w:spacing w:before="4"/>
              <w:rPr>
                <w:b/>
                <w:sz w:val="35"/>
              </w:rPr>
            </w:pPr>
          </w:p>
        </w:tc>
        <w:tc>
          <w:tcPr>
            <w:tcW w:w="2340" w:type="dxa"/>
          </w:tcPr>
          <w:p w14:paraId="0EA5A4FA" w14:textId="1D857B57" w:rsidR="003A2A17" w:rsidRPr="008C5FA0" w:rsidRDefault="003A2A17" w:rsidP="003A2A17">
            <w:pPr>
              <w:pStyle w:val="TableParagraph"/>
              <w:ind w:left="107" w:right="99"/>
              <w:jc w:val="both"/>
              <w:rPr>
                <w:sz w:val="24"/>
              </w:rPr>
            </w:pPr>
            <w:r w:rsidRPr="008C5FA0">
              <w:rPr>
                <w:b/>
                <w:sz w:val="24"/>
              </w:rPr>
              <w:t>Dashboard</w:t>
            </w:r>
          </w:p>
        </w:tc>
        <w:tc>
          <w:tcPr>
            <w:tcW w:w="1620" w:type="dxa"/>
          </w:tcPr>
          <w:p w14:paraId="03B6CB7D" w14:textId="77777777" w:rsidR="003A2A17" w:rsidRPr="008C5FA0" w:rsidRDefault="003A2A17" w:rsidP="003A2A17">
            <w:pPr>
              <w:pStyle w:val="TableParagraph"/>
              <w:jc w:val="center"/>
              <w:rPr>
                <w:sz w:val="24"/>
              </w:rPr>
            </w:pPr>
          </w:p>
        </w:tc>
        <w:tc>
          <w:tcPr>
            <w:tcW w:w="9504" w:type="dxa"/>
          </w:tcPr>
          <w:p w14:paraId="16A92486" w14:textId="77777777" w:rsidR="003A2A17" w:rsidRPr="008C5FA0" w:rsidRDefault="003A2A17" w:rsidP="003D13DA">
            <w:pPr>
              <w:pStyle w:val="TableParagraph"/>
              <w:ind w:right="90"/>
              <w:jc w:val="center"/>
              <w:rPr>
                <w:sz w:val="24"/>
              </w:rPr>
            </w:pPr>
          </w:p>
        </w:tc>
      </w:tr>
      <w:tr w:rsidR="008C5FA0" w:rsidRPr="008C5FA0" w14:paraId="5B3DDDFB" w14:textId="77777777" w:rsidTr="003D13DA">
        <w:tblPrEx>
          <w:tblCellMar>
            <w:left w:w="108" w:type="dxa"/>
            <w:right w:w="108" w:type="dxa"/>
          </w:tblCellMar>
        </w:tblPrEx>
        <w:trPr>
          <w:trHeight w:val="570"/>
        </w:trPr>
        <w:tc>
          <w:tcPr>
            <w:tcW w:w="900" w:type="dxa"/>
          </w:tcPr>
          <w:p w14:paraId="6F79D0F4" w14:textId="77777777" w:rsidR="003A2A17" w:rsidRPr="008C5FA0" w:rsidRDefault="003A2A17" w:rsidP="003A2A17">
            <w:pPr>
              <w:pStyle w:val="TableParagraph"/>
              <w:spacing w:before="5"/>
              <w:rPr>
                <w:b/>
                <w:sz w:val="35"/>
              </w:rPr>
            </w:pPr>
          </w:p>
          <w:p w14:paraId="0CCB275D" w14:textId="2F521AA0" w:rsidR="003A2A17" w:rsidRPr="008C5FA0" w:rsidRDefault="003A2A17" w:rsidP="003A2A17">
            <w:pPr>
              <w:pStyle w:val="TableParagraph"/>
              <w:spacing w:before="4"/>
              <w:rPr>
                <w:sz w:val="24"/>
              </w:rPr>
            </w:pPr>
            <w:r w:rsidRPr="008C5FA0">
              <w:rPr>
                <w:sz w:val="24"/>
              </w:rPr>
              <w:t>I.1.3.1</w:t>
            </w:r>
          </w:p>
        </w:tc>
        <w:tc>
          <w:tcPr>
            <w:tcW w:w="1530" w:type="dxa"/>
          </w:tcPr>
          <w:p w14:paraId="7BD43ADF" w14:textId="77777777" w:rsidR="003A2A17" w:rsidRPr="008C5FA0" w:rsidRDefault="003A2A17" w:rsidP="003A2A17">
            <w:pPr>
              <w:pStyle w:val="TableParagraph"/>
              <w:spacing w:before="5"/>
              <w:rPr>
                <w:b/>
                <w:sz w:val="35"/>
              </w:rPr>
            </w:pPr>
          </w:p>
          <w:p w14:paraId="68B1DCCB" w14:textId="17E3798C" w:rsidR="003A2A17" w:rsidRPr="008C5FA0" w:rsidRDefault="003A2A17" w:rsidP="003A2A17">
            <w:pPr>
              <w:pStyle w:val="TableParagraph"/>
              <w:spacing w:before="4"/>
              <w:rPr>
                <w:b/>
                <w:sz w:val="35"/>
              </w:rPr>
            </w:pPr>
            <w:r w:rsidRPr="008C5FA0">
              <w:rPr>
                <w:sz w:val="24"/>
              </w:rPr>
              <w:t>FN.PM.090</w:t>
            </w:r>
          </w:p>
        </w:tc>
        <w:tc>
          <w:tcPr>
            <w:tcW w:w="2340" w:type="dxa"/>
          </w:tcPr>
          <w:p w14:paraId="0CBA9F25" w14:textId="77777777" w:rsidR="003A2A17" w:rsidRPr="008C5FA0" w:rsidRDefault="003A2A17" w:rsidP="003A2A17">
            <w:pPr>
              <w:pStyle w:val="TableParagraph"/>
              <w:spacing w:before="131"/>
              <w:ind w:left="107" w:right="100"/>
              <w:jc w:val="both"/>
              <w:rPr>
                <w:sz w:val="24"/>
              </w:rPr>
            </w:pPr>
            <w:r w:rsidRPr="008C5FA0">
              <w:rPr>
                <w:sz w:val="24"/>
              </w:rPr>
              <w:t xml:space="preserve">Hỗ trợ cá nhân hóa </w:t>
            </w:r>
            <w:r w:rsidRPr="008C5FA0">
              <w:rPr>
                <w:spacing w:val="-2"/>
                <w:sz w:val="24"/>
              </w:rPr>
              <w:t xml:space="preserve">dashboard, </w:t>
            </w:r>
            <w:r w:rsidRPr="008C5FA0">
              <w:rPr>
                <w:sz w:val="24"/>
              </w:rPr>
              <w:t>mỗi người dùng có thể tùy</w:t>
            </w:r>
            <w:r w:rsidRPr="008C5FA0">
              <w:rPr>
                <w:spacing w:val="-30"/>
                <w:sz w:val="24"/>
              </w:rPr>
              <w:t xml:space="preserve"> </w:t>
            </w:r>
            <w:r w:rsidRPr="008C5FA0">
              <w:rPr>
                <w:spacing w:val="-4"/>
                <w:sz w:val="24"/>
              </w:rPr>
              <w:t xml:space="preserve">chỉnh </w:t>
            </w:r>
            <w:r w:rsidRPr="008C5FA0">
              <w:rPr>
                <w:sz w:val="24"/>
              </w:rPr>
              <w:t>dashboard theo nhu cầu</w:t>
            </w:r>
          </w:p>
          <w:p w14:paraId="0A7058ED" w14:textId="6E77F327" w:rsidR="003A2A17" w:rsidRPr="008C5FA0" w:rsidRDefault="003A2A17" w:rsidP="003A2A17">
            <w:pPr>
              <w:pStyle w:val="TableParagraph"/>
              <w:ind w:left="107" w:right="99"/>
              <w:jc w:val="both"/>
              <w:rPr>
                <w:b/>
                <w:sz w:val="24"/>
              </w:rPr>
            </w:pPr>
            <w:r w:rsidRPr="008C5FA0">
              <w:rPr>
                <w:sz w:val="24"/>
                <w:lang w:val="en-US"/>
              </w:rPr>
              <w:t xml:space="preserve">Support dashboard personalization, and each user can customize the dashboard </w:t>
            </w:r>
          </w:p>
        </w:tc>
        <w:tc>
          <w:tcPr>
            <w:tcW w:w="1620" w:type="dxa"/>
          </w:tcPr>
          <w:p w14:paraId="13103545" w14:textId="728A7449"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2052C1D3" w14:textId="77777777" w:rsidR="00886A88" w:rsidRPr="008C5FA0" w:rsidRDefault="00886A88" w:rsidP="003D13DA">
            <w:pPr>
              <w:pStyle w:val="TableParagraph"/>
              <w:ind w:right="90"/>
              <w:jc w:val="center"/>
              <w:rPr>
                <w:sz w:val="24"/>
              </w:rPr>
            </w:pPr>
            <w:r w:rsidRPr="008C5FA0">
              <w:rPr>
                <w:noProof/>
              </w:rPr>
              <w:drawing>
                <wp:inline distT="0" distB="0" distL="0" distR="0" wp14:anchorId="7C0811E5" wp14:editId="04EC25C8">
                  <wp:extent cx="2562225" cy="1375206"/>
                  <wp:effectExtent l="0" t="0" r="0" b="0"/>
                  <wp:docPr id="188" name="Picture 184">
                    <a:extLst xmlns:a="http://schemas.openxmlformats.org/drawingml/2006/main">
                      <a:ext uri="{FF2B5EF4-FFF2-40B4-BE49-F238E27FC236}">
                        <a16:creationId xmlns:a16="http://schemas.microsoft.com/office/drawing/2014/main" id="{FFADCF0C-DC84-4067-9D97-CBF7E6F0F6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4">
                            <a:extLst>
                              <a:ext uri="{FF2B5EF4-FFF2-40B4-BE49-F238E27FC236}">
                                <a16:creationId xmlns:a16="http://schemas.microsoft.com/office/drawing/2014/main" id="{FFADCF0C-DC84-4067-9D97-CBF7E6F0F6CA}"/>
                              </a:ext>
                            </a:extLst>
                          </pic:cNvPr>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572351" cy="1380641"/>
                          </a:xfrm>
                          <a:prstGeom prst="rect">
                            <a:avLst/>
                          </a:prstGeom>
                        </pic:spPr>
                      </pic:pic>
                    </a:graphicData>
                  </a:graphic>
                </wp:inline>
              </w:drawing>
            </w:r>
          </w:p>
          <w:p w14:paraId="58FF14A1" w14:textId="72722718" w:rsidR="00314984" w:rsidRPr="008C5FA0" w:rsidRDefault="00314984" w:rsidP="003D13DA">
            <w:pPr>
              <w:pStyle w:val="TableParagraph"/>
              <w:ind w:right="90"/>
              <w:jc w:val="center"/>
              <w:rPr>
                <w:sz w:val="24"/>
              </w:rPr>
            </w:pPr>
            <w:r w:rsidRPr="008C5FA0">
              <w:rPr>
                <w:sz w:val="24"/>
              </w:rPr>
              <w:t>By Default Feature</w:t>
            </w:r>
          </w:p>
          <w:p w14:paraId="52AAB14C" w14:textId="43786CB9" w:rsidR="003A2A17" w:rsidRPr="008C5FA0" w:rsidRDefault="00314984" w:rsidP="003D13DA">
            <w:pPr>
              <w:pStyle w:val="TableParagraph"/>
              <w:ind w:right="90"/>
              <w:jc w:val="center"/>
              <w:rPr>
                <w:sz w:val="24"/>
                <w:lang w:val="en-US"/>
              </w:rPr>
            </w:pPr>
            <w:r w:rsidRPr="008C5FA0">
              <w:rPr>
                <w:sz w:val="24"/>
              </w:rPr>
              <w:t>Share progress and status with your team using configurable team or project dashboards. Dashboards provide easy-to-read, easy access, real-time information. At a glance, you can make informed decisions without having to drill down into other parts of your project</w:t>
            </w:r>
            <w:r w:rsidRPr="008C5FA0">
              <w:rPr>
                <w:sz w:val="24"/>
                <w:lang w:val="en-US"/>
              </w:rPr>
              <w:t>.</w:t>
            </w:r>
          </w:p>
          <w:p w14:paraId="7DEFD3D7" w14:textId="19A8A1AA" w:rsidR="007B56AF" w:rsidRPr="008C5FA0" w:rsidRDefault="00B26DFF" w:rsidP="003D13DA">
            <w:pPr>
              <w:pStyle w:val="TableParagraph"/>
              <w:ind w:right="90"/>
              <w:jc w:val="center"/>
              <w:rPr>
                <w:sz w:val="24"/>
                <w:lang w:val="en-US"/>
              </w:rPr>
            </w:pPr>
            <w:r w:rsidRPr="008C5FA0">
              <w:rPr>
                <w:sz w:val="24"/>
                <w:lang w:val="en-US"/>
              </w:rPr>
              <w:t>Đây là tính năng mặc định của hệ thống</w:t>
            </w:r>
          </w:p>
          <w:p w14:paraId="2F9B73A1" w14:textId="5100CEB4" w:rsidR="007B56AF" w:rsidRPr="008C5FA0" w:rsidRDefault="007B56AF" w:rsidP="003D13DA">
            <w:pPr>
              <w:spacing w:before="0" w:after="0"/>
              <w:ind w:right="90"/>
              <w:rPr>
                <w:rFonts w:ascii="Times New Roman" w:hAnsi="Times New Roman"/>
              </w:rPr>
            </w:pPr>
            <w:r w:rsidRPr="008C5FA0">
              <w:rPr>
                <w:rFonts w:ascii="Times New Roman" w:hAnsi="Times New Roman"/>
              </w:rPr>
              <w:t>Chia sẻ tiến độ và trạng thái với nhóm của người dùng bằng</w:t>
            </w:r>
            <w:r w:rsidR="00B26DFF" w:rsidRPr="008C5FA0">
              <w:rPr>
                <w:rFonts w:ascii="Times New Roman" w:hAnsi="Times New Roman"/>
              </w:rPr>
              <w:t xml:space="preserve"> cách sử dụng</w:t>
            </w:r>
            <w:r w:rsidRPr="008C5FA0">
              <w:rPr>
                <w:rFonts w:ascii="Times New Roman" w:hAnsi="Times New Roman"/>
              </w:rPr>
              <w:t xml:space="preserve"> </w:t>
            </w:r>
            <w:r w:rsidR="001C653E" w:rsidRPr="008C5FA0">
              <w:rPr>
                <w:rFonts w:ascii="Times New Roman" w:hAnsi="Times New Roman"/>
              </w:rPr>
              <w:t>project dashboards</w:t>
            </w:r>
            <w:r w:rsidRPr="008C5FA0">
              <w:rPr>
                <w:rFonts w:ascii="Times New Roman" w:hAnsi="Times New Roman"/>
              </w:rPr>
              <w:t xml:space="preserve"> hoặc</w:t>
            </w:r>
            <w:r w:rsidR="00B26DFF" w:rsidRPr="008C5FA0">
              <w:rPr>
                <w:rFonts w:ascii="Times New Roman" w:hAnsi="Times New Roman"/>
              </w:rPr>
              <w:t xml:space="preserve"> configurable team</w:t>
            </w:r>
            <w:r w:rsidRPr="008C5FA0">
              <w:rPr>
                <w:rFonts w:ascii="Times New Roman" w:hAnsi="Times New Roman"/>
              </w:rPr>
              <w:t xml:space="preserve">. </w:t>
            </w:r>
            <w:r w:rsidR="00B26DFF" w:rsidRPr="008C5FA0">
              <w:rPr>
                <w:rFonts w:ascii="Times New Roman" w:hAnsi="Times New Roman"/>
              </w:rPr>
              <w:t>Dashboard</w:t>
            </w:r>
            <w:r w:rsidRPr="008C5FA0">
              <w:rPr>
                <w:rFonts w:ascii="Times New Roman" w:hAnsi="Times New Roman"/>
              </w:rPr>
              <w:t xml:space="preserve"> cung cấp thông tin thời gian thực dễ đọc, dễ truy cập. </w:t>
            </w:r>
            <w:r w:rsidR="001C653E" w:rsidRPr="008C5FA0">
              <w:rPr>
                <w:rFonts w:ascii="Times New Roman" w:hAnsi="Times New Roman"/>
              </w:rPr>
              <w:t>K</w:t>
            </w:r>
            <w:r w:rsidRPr="008C5FA0">
              <w:rPr>
                <w:rFonts w:ascii="Times New Roman" w:hAnsi="Times New Roman"/>
              </w:rPr>
              <w:t xml:space="preserve">hách hàng có thể </w:t>
            </w:r>
            <w:r w:rsidR="001C653E" w:rsidRPr="008C5FA0">
              <w:rPr>
                <w:rFonts w:ascii="Times New Roman" w:hAnsi="Times New Roman"/>
              </w:rPr>
              <w:t xml:space="preserve">nhanh chóng </w:t>
            </w:r>
            <w:r w:rsidRPr="008C5FA0">
              <w:rPr>
                <w:rFonts w:ascii="Times New Roman" w:hAnsi="Times New Roman"/>
              </w:rPr>
              <w:t>đưa ra quyết địnhmà không cần phải đi sâu vào các phần khác của dự án</w:t>
            </w:r>
            <w:r w:rsidR="00B26DFF" w:rsidRPr="008C5FA0">
              <w:rPr>
                <w:rFonts w:ascii="Times New Roman" w:hAnsi="Times New Roman"/>
              </w:rPr>
              <w:t>.</w:t>
            </w:r>
          </w:p>
          <w:p w14:paraId="0A887274" w14:textId="79AFB6C2" w:rsidR="007B56AF" w:rsidRPr="008C5FA0" w:rsidRDefault="007B56AF" w:rsidP="003D13DA">
            <w:pPr>
              <w:pStyle w:val="TableParagraph"/>
              <w:ind w:right="90"/>
              <w:jc w:val="center"/>
              <w:rPr>
                <w:sz w:val="24"/>
                <w:lang w:val="en-US"/>
              </w:rPr>
            </w:pPr>
            <w:r w:rsidRPr="008C5FA0">
              <w:t>Vui lòng tham chiếu tài liệu:</w:t>
            </w:r>
          </w:p>
          <w:p w14:paraId="6FD8623E" w14:textId="754EC44E" w:rsidR="00886A88" w:rsidRPr="008C5FA0" w:rsidRDefault="006E4DFD" w:rsidP="003D13DA">
            <w:pPr>
              <w:pStyle w:val="TableParagraph"/>
              <w:ind w:right="90"/>
              <w:jc w:val="center"/>
              <w:rPr>
                <w:sz w:val="24"/>
                <w:lang w:val="en-US"/>
              </w:rPr>
            </w:pPr>
            <w:r w:rsidRPr="008C5FA0">
              <w:rPr>
                <w:sz w:val="24"/>
                <w:lang w:val="en-US"/>
              </w:rPr>
              <w:t>https://learn.microsoft.com/en-us/azure/devops/report/dashboards/dashboards?view=azure-devops</w:t>
            </w:r>
          </w:p>
        </w:tc>
      </w:tr>
      <w:tr w:rsidR="008C5FA0" w:rsidRPr="008C5FA0" w14:paraId="0399D45E" w14:textId="77777777" w:rsidTr="003D13DA">
        <w:tblPrEx>
          <w:tblCellMar>
            <w:left w:w="108" w:type="dxa"/>
            <w:right w:w="108" w:type="dxa"/>
          </w:tblCellMar>
        </w:tblPrEx>
        <w:trPr>
          <w:trHeight w:val="570"/>
        </w:trPr>
        <w:tc>
          <w:tcPr>
            <w:tcW w:w="900" w:type="dxa"/>
          </w:tcPr>
          <w:p w14:paraId="3F74D498" w14:textId="77777777" w:rsidR="003A2A17" w:rsidRPr="008C5FA0" w:rsidRDefault="003A2A17" w:rsidP="003A2A17">
            <w:pPr>
              <w:pStyle w:val="TableParagraph"/>
              <w:spacing w:before="4"/>
              <w:rPr>
                <w:b/>
                <w:sz w:val="35"/>
              </w:rPr>
            </w:pPr>
          </w:p>
          <w:p w14:paraId="09DA2124" w14:textId="000C98C6" w:rsidR="003A2A17" w:rsidRPr="008C5FA0" w:rsidRDefault="003A2A17" w:rsidP="003A2A17">
            <w:pPr>
              <w:spacing w:before="5"/>
              <w:rPr>
                <w:b/>
                <w:sz w:val="35"/>
              </w:rPr>
            </w:pPr>
            <w:r w:rsidRPr="008C5FA0">
              <w:t>I.1.3.2</w:t>
            </w:r>
          </w:p>
        </w:tc>
        <w:tc>
          <w:tcPr>
            <w:tcW w:w="1530" w:type="dxa"/>
          </w:tcPr>
          <w:p w14:paraId="7E4D9754" w14:textId="77777777" w:rsidR="003A2A17" w:rsidRPr="008C5FA0" w:rsidRDefault="003A2A17" w:rsidP="003A2A17">
            <w:pPr>
              <w:pStyle w:val="TableParagraph"/>
              <w:spacing w:before="4"/>
              <w:rPr>
                <w:b/>
                <w:sz w:val="35"/>
              </w:rPr>
            </w:pPr>
          </w:p>
          <w:p w14:paraId="10360BBE" w14:textId="01B36297" w:rsidR="003A2A17" w:rsidRPr="008C5FA0" w:rsidRDefault="003A2A17" w:rsidP="003A2A17">
            <w:pPr>
              <w:spacing w:before="5"/>
              <w:rPr>
                <w:b/>
                <w:sz w:val="35"/>
              </w:rPr>
            </w:pPr>
            <w:r w:rsidRPr="008C5FA0">
              <w:t>FN.PM.091</w:t>
            </w:r>
          </w:p>
        </w:tc>
        <w:tc>
          <w:tcPr>
            <w:tcW w:w="2340" w:type="dxa"/>
          </w:tcPr>
          <w:p w14:paraId="59D9D95A" w14:textId="77777777" w:rsidR="003A2A17" w:rsidRPr="008C5FA0" w:rsidRDefault="003A2A17" w:rsidP="003A2A17">
            <w:pPr>
              <w:pStyle w:val="TableParagraph"/>
              <w:ind w:left="107" w:right="96"/>
              <w:jc w:val="both"/>
              <w:rPr>
                <w:sz w:val="24"/>
              </w:rPr>
            </w:pPr>
            <w:r w:rsidRPr="008C5FA0">
              <w:rPr>
                <w:sz w:val="24"/>
              </w:rPr>
              <w:t>Hỗ trợ tạo dashboard theo nhóm/team, mỗi nhóm/team có thể tạo dashboard riêng để tùy</w:t>
            </w:r>
          </w:p>
          <w:p w14:paraId="157428C4" w14:textId="77777777" w:rsidR="003A2A17" w:rsidRPr="008C5FA0" w:rsidRDefault="003A2A17" w:rsidP="003A2A17">
            <w:pPr>
              <w:pStyle w:val="TableParagraph"/>
              <w:spacing w:line="264" w:lineRule="exact"/>
              <w:ind w:left="107"/>
              <w:jc w:val="both"/>
              <w:rPr>
                <w:sz w:val="24"/>
                <w:lang w:val="en-US"/>
              </w:rPr>
            </w:pPr>
            <w:r w:rsidRPr="008C5FA0">
              <w:rPr>
                <w:sz w:val="24"/>
              </w:rPr>
              <w:t>chỉnh theo nhu cầu</w:t>
            </w:r>
          </w:p>
          <w:p w14:paraId="046D2B34" w14:textId="244CB43B" w:rsidR="003A2A17" w:rsidRPr="008C5FA0" w:rsidRDefault="003A2A17" w:rsidP="003A2A17">
            <w:pPr>
              <w:spacing w:before="131"/>
              <w:ind w:left="107" w:right="100"/>
              <w:jc w:val="both"/>
            </w:pPr>
            <w:r w:rsidRPr="008C5FA0">
              <w:t xml:space="preserve">Support creating dashboards by group/team, each group/team can </w:t>
            </w:r>
            <w:r w:rsidRPr="008C5FA0">
              <w:lastRenderedPageBreak/>
              <w:t>create their own dashboard for customization</w:t>
            </w:r>
          </w:p>
        </w:tc>
        <w:tc>
          <w:tcPr>
            <w:tcW w:w="1620" w:type="dxa"/>
          </w:tcPr>
          <w:p w14:paraId="6B1F1FB0" w14:textId="31837E29"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0FAAB0BD" w14:textId="77777777" w:rsidR="00B43951" w:rsidRPr="008C5FA0" w:rsidRDefault="00B43951" w:rsidP="003D13DA">
            <w:pPr>
              <w:pStyle w:val="TableParagraph"/>
              <w:ind w:right="90"/>
              <w:jc w:val="center"/>
              <w:rPr>
                <w:sz w:val="24"/>
              </w:rPr>
            </w:pPr>
            <w:r w:rsidRPr="008C5FA0">
              <w:rPr>
                <w:noProof/>
              </w:rPr>
              <w:drawing>
                <wp:inline distT="0" distB="0" distL="0" distR="0" wp14:anchorId="0914072D" wp14:editId="080ECD87">
                  <wp:extent cx="2305050" cy="1293564"/>
                  <wp:effectExtent l="0" t="0" r="0" b="1905"/>
                  <wp:docPr id="171" name="Picture 176">
                    <a:extLst xmlns:a="http://schemas.openxmlformats.org/drawingml/2006/main">
                      <a:ext uri="{FF2B5EF4-FFF2-40B4-BE49-F238E27FC236}">
                        <a16:creationId xmlns:a16="http://schemas.microsoft.com/office/drawing/2014/main" id="{F977F814-857F-4D4F-9C17-07DF35FBF1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6">
                            <a:extLst>
                              <a:ext uri="{FF2B5EF4-FFF2-40B4-BE49-F238E27FC236}">
                                <a16:creationId xmlns:a16="http://schemas.microsoft.com/office/drawing/2014/main" id="{F977F814-857F-4D4F-9C17-07DF35FBF128}"/>
                              </a:ext>
                            </a:extLst>
                          </pic:cNvPr>
                          <pic:cNvPicPr>
                            <a:picLocks noChangeAspect="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313465" cy="1298286"/>
                          </a:xfrm>
                          <a:prstGeom prst="rect">
                            <a:avLst/>
                          </a:prstGeom>
                        </pic:spPr>
                      </pic:pic>
                    </a:graphicData>
                  </a:graphic>
                </wp:inline>
              </w:drawing>
            </w:r>
          </w:p>
          <w:p w14:paraId="0DA2DFF3" w14:textId="3AEF76BB" w:rsidR="00B43951" w:rsidRPr="008C5FA0" w:rsidRDefault="00B43951" w:rsidP="003D13DA">
            <w:pPr>
              <w:pStyle w:val="TableParagraph"/>
              <w:ind w:right="90"/>
              <w:jc w:val="center"/>
              <w:rPr>
                <w:sz w:val="24"/>
              </w:rPr>
            </w:pPr>
            <w:r w:rsidRPr="008C5FA0">
              <w:rPr>
                <w:sz w:val="24"/>
              </w:rPr>
              <w:t>By Default Feature</w:t>
            </w:r>
          </w:p>
          <w:p w14:paraId="31DCC25C" w14:textId="30EC3514" w:rsidR="003A2A17" w:rsidRPr="008C5FA0" w:rsidRDefault="00B43951" w:rsidP="003D13DA">
            <w:pPr>
              <w:pStyle w:val="TableParagraph"/>
              <w:ind w:right="90"/>
              <w:jc w:val="center"/>
              <w:rPr>
                <w:sz w:val="24"/>
              </w:rPr>
            </w:pPr>
            <w:r w:rsidRPr="008C5FA0">
              <w:rPr>
                <w:sz w:val="24"/>
              </w:rPr>
              <w:t xml:space="preserve">When you add a dashboard, you can choose to make it a project dashboard or one specific to a team. Use project dashboards to display information or status about the project or when you want to control who can edit the dashboard. Use team dashboards to focus information specific </w:t>
            </w:r>
            <w:r w:rsidRPr="008C5FA0">
              <w:rPr>
                <w:sz w:val="24"/>
              </w:rPr>
              <w:lastRenderedPageBreak/>
              <w:t>to a team</w:t>
            </w:r>
          </w:p>
          <w:p w14:paraId="70BD05DF" w14:textId="1E973267" w:rsidR="00B26DFF" w:rsidRPr="008C5FA0" w:rsidRDefault="00B26DFF" w:rsidP="003D13DA">
            <w:pPr>
              <w:pStyle w:val="TableParagraph"/>
              <w:ind w:right="90"/>
              <w:jc w:val="center"/>
              <w:rPr>
                <w:sz w:val="24"/>
              </w:rPr>
            </w:pPr>
          </w:p>
          <w:p w14:paraId="14083F62" w14:textId="17A4DB2F" w:rsidR="00B26DFF" w:rsidRPr="008C5FA0" w:rsidRDefault="00B26DFF" w:rsidP="003D13DA">
            <w:pPr>
              <w:pStyle w:val="TableParagraph"/>
              <w:ind w:right="90"/>
              <w:jc w:val="center"/>
              <w:rPr>
                <w:sz w:val="24"/>
                <w:lang w:val="en-US"/>
              </w:rPr>
            </w:pPr>
            <w:r w:rsidRPr="008C5FA0">
              <w:rPr>
                <w:sz w:val="24"/>
                <w:lang w:val="en-US"/>
              </w:rPr>
              <w:t>Đây là tính năng mặc định của hệ thống</w:t>
            </w:r>
          </w:p>
          <w:p w14:paraId="096799FF" w14:textId="13AD1AA0" w:rsidR="00B26DFF" w:rsidRPr="008C5FA0" w:rsidRDefault="00B26DFF" w:rsidP="003D13DA">
            <w:pPr>
              <w:spacing w:before="0" w:after="0"/>
              <w:ind w:right="90"/>
              <w:jc w:val="both"/>
              <w:rPr>
                <w:rFonts w:ascii="Times New Roman" w:hAnsi="Times New Roman"/>
              </w:rPr>
            </w:pPr>
            <w:r w:rsidRPr="008C5FA0">
              <w:rPr>
                <w:rFonts w:ascii="Times New Roman" w:hAnsi="Times New Roman"/>
              </w:rPr>
              <w:t>Khi khách hàng thêm một dashboard, khách hàng có thể chọn nó làm dashboard của dự án hoặc của một nhóm. Sử dụng dashboard của dự án để hiển thị thông tin hoặc trạng thái về dự án hoặc khi khách hàng muốn kiểm soát người dùng nào có thể chỉnh dashboard. Sử dụng dashboard của nhóm để tập trung thông tin cụ thể cho một nhóm.</w:t>
            </w:r>
          </w:p>
          <w:p w14:paraId="72E3169B" w14:textId="77777777" w:rsidR="00B26DFF" w:rsidRPr="008C5FA0" w:rsidRDefault="00B26DFF" w:rsidP="003D13DA">
            <w:pPr>
              <w:spacing w:before="0" w:after="0"/>
              <w:ind w:right="90"/>
              <w:jc w:val="both"/>
              <w:rPr>
                <w:rFonts w:ascii="Times New Roman" w:hAnsi="Times New Roman"/>
              </w:rPr>
            </w:pPr>
          </w:p>
          <w:p w14:paraId="2A794562" w14:textId="668B737F" w:rsidR="00B26DFF" w:rsidRPr="008C5FA0" w:rsidRDefault="00B26DFF" w:rsidP="003D13DA">
            <w:pPr>
              <w:pStyle w:val="TableParagraph"/>
              <w:ind w:right="90"/>
              <w:jc w:val="center"/>
              <w:rPr>
                <w:sz w:val="24"/>
                <w:lang w:val="en-US"/>
              </w:rPr>
            </w:pPr>
            <w:r w:rsidRPr="008C5FA0">
              <w:t>Vui lòng tham chiếu tài liệu:</w:t>
            </w:r>
          </w:p>
          <w:p w14:paraId="240F8CD0" w14:textId="35C5C215" w:rsidR="00B43951" w:rsidRPr="008C5FA0" w:rsidRDefault="004F1644" w:rsidP="003D13DA">
            <w:pPr>
              <w:pStyle w:val="TableParagraph"/>
              <w:ind w:right="90"/>
              <w:rPr>
                <w:sz w:val="24"/>
                <w:lang w:val="en-US"/>
              </w:rPr>
            </w:pPr>
            <w:r w:rsidRPr="008C5FA0">
              <w:rPr>
                <w:sz w:val="24"/>
                <w:lang w:val="en-US"/>
              </w:rPr>
              <w:t>https://learn.microsoft.com/en-us/azure/devops/report/dashboards/dashboards?view=azure-devops</w:t>
            </w:r>
          </w:p>
        </w:tc>
      </w:tr>
      <w:tr w:rsidR="008C5FA0" w:rsidRPr="008C5FA0" w14:paraId="4909C8A1" w14:textId="77777777" w:rsidTr="003D13DA">
        <w:tblPrEx>
          <w:tblCellMar>
            <w:left w:w="108" w:type="dxa"/>
            <w:right w:w="108" w:type="dxa"/>
          </w:tblCellMar>
        </w:tblPrEx>
        <w:trPr>
          <w:trHeight w:val="570"/>
        </w:trPr>
        <w:tc>
          <w:tcPr>
            <w:tcW w:w="900" w:type="dxa"/>
          </w:tcPr>
          <w:p w14:paraId="17629D3C" w14:textId="77777777" w:rsidR="003A2A17" w:rsidRPr="008C5FA0" w:rsidRDefault="003A2A17" w:rsidP="003A2A17">
            <w:pPr>
              <w:pStyle w:val="TableParagraph"/>
              <w:spacing w:before="4"/>
              <w:rPr>
                <w:b/>
                <w:sz w:val="35"/>
              </w:rPr>
            </w:pPr>
          </w:p>
          <w:p w14:paraId="6C0577E8" w14:textId="3D36CAFB" w:rsidR="003A2A17" w:rsidRPr="008C5FA0" w:rsidRDefault="003A2A17" w:rsidP="003A2A17">
            <w:pPr>
              <w:spacing w:before="4"/>
              <w:rPr>
                <w:b/>
                <w:sz w:val="35"/>
              </w:rPr>
            </w:pPr>
            <w:r w:rsidRPr="008C5FA0">
              <w:t>I.1.3.3</w:t>
            </w:r>
          </w:p>
        </w:tc>
        <w:tc>
          <w:tcPr>
            <w:tcW w:w="1530" w:type="dxa"/>
          </w:tcPr>
          <w:p w14:paraId="7A15E442" w14:textId="77777777" w:rsidR="003A2A17" w:rsidRPr="008C5FA0" w:rsidRDefault="003A2A17" w:rsidP="003A2A17">
            <w:pPr>
              <w:pStyle w:val="TableParagraph"/>
              <w:spacing w:before="4"/>
              <w:rPr>
                <w:b/>
                <w:sz w:val="35"/>
              </w:rPr>
            </w:pPr>
          </w:p>
          <w:p w14:paraId="28D5E69C" w14:textId="34E2B974" w:rsidR="003A2A17" w:rsidRPr="008C5FA0" w:rsidRDefault="003A2A17" w:rsidP="003A2A17">
            <w:pPr>
              <w:spacing w:before="4"/>
              <w:rPr>
                <w:b/>
                <w:sz w:val="35"/>
              </w:rPr>
            </w:pPr>
            <w:r w:rsidRPr="008C5FA0">
              <w:t>FN.PM.092</w:t>
            </w:r>
          </w:p>
        </w:tc>
        <w:tc>
          <w:tcPr>
            <w:tcW w:w="2340" w:type="dxa"/>
          </w:tcPr>
          <w:p w14:paraId="78F16C2E" w14:textId="77777777" w:rsidR="003A2A17" w:rsidRPr="008C5FA0" w:rsidRDefault="003A2A17" w:rsidP="003A2A17">
            <w:pPr>
              <w:pStyle w:val="TableParagraph"/>
              <w:spacing w:before="131"/>
              <w:ind w:left="107" w:right="97"/>
              <w:jc w:val="both"/>
              <w:rPr>
                <w:sz w:val="24"/>
              </w:rPr>
            </w:pPr>
            <w:r w:rsidRPr="008C5FA0">
              <w:rPr>
                <w:sz w:val="24"/>
              </w:rPr>
              <w:t>Hỗ</w:t>
            </w:r>
            <w:r w:rsidRPr="008C5FA0">
              <w:rPr>
                <w:spacing w:val="-10"/>
                <w:sz w:val="24"/>
              </w:rPr>
              <w:t xml:space="preserve"> </w:t>
            </w:r>
            <w:r w:rsidRPr="008C5FA0">
              <w:rPr>
                <w:sz w:val="24"/>
              </w:rPr>
              <w:t>trợ</w:t>
            </w:r>
            <w:r w:rsidRPr="008C5FA0">
              <w:rPr>
                <w:spacing w:val="-9"/>
                <w:sz w:val="24"/>
              </w:rPr>
              <w:t xml:space="preserve"> </w:t>
            </w:r>
            <w:r w:rsidRPr="008C5FA0">
              <w:rPr>
                <w:sz w:val="24"/>
              </w:rPr>
              <w:t>tạo</w:t>
            </w:r>
            <w:r w:rsidRPr="008C5FA0">
              <w:rPr>
                <w:spacing w:val="-9"/>
                <w:sz w:val="24"/>
              </w:rPr>
              <w:t xml:space="preserve"> </w:t>
            </w:r>
            <w:r w:rsidRPr="008C5FA0">
              <w:rPr>
                <w:sz w:val="24"/>
              </w:rPr>
              <w:t>dashboard</w:t>
            </w:r>
            <w:r w:rsidRPr="008C5FA0">
              <w:rPr>
                <w:spacing w:val="-10"/>
                <w:sz w:val="24"/>
              </w:rPr>
              <w:t xml:space="preserve"> </w:t>
            </w:r>
            <w:r w:rsidRPr="008C5FA0">
              <w:rPr>
                <w:sz w:val="24"/>
              </w:rPr>
              <w:t>theo</w:t>
            </w:r>
            <w:r w:rsidRPr="008C5FA0">
              <w:rPr>
                <w:spacing w:val="-9"/>
                <w:sz w:val="24"/>
              </w:rPr>
              <w:t xml:space="preserve"> </w:t>
            </w:r>
            <w:r w:rsidRPr="008C5FA0">
              <w:rPr>
                <w:sz w:val="24"/>
              </w:rPr>
              <w:t>dự</w:t>
            </w:r>
            <w:r w:rsidRPr="008C5FA0">
              <w:rPr>
                <w:spacing w:val="-9"/>
                <w:sz w:val="24"/>
              </w:rPr>
              <w:t xml:space="preserve"> </w:t>
            </w:r>
            <w:r w:rsidRPr="008C5FA0">
              <w:rPr>
                <w:sz w:val="24"/>
              </w:rPr>
              <w:t>án, mỗi dự án có thể tạo dashboard riêng để tùy chỉnh theo nhu</w:t>
            </w:r>
            <w:r w:rsidRPr="008C5FA0">
              <w:rPr>
                <w:spacing w:val="-7"/>
                <w:sz w:val="24"/>
              </w:rPr>
              <w:t xml:space="preserve"> </w:t>
            </w:r>
            <w:r w:rsidRPr="008C5FA0">
              <w:rPr>
                <w:sz w:val="24"/>
              </w:rPr>
              <w:t>cầu</w:t>
            </w:r>
          </w:p>
          <w:p w14:paraId="30FCB4BB" w14:textId="60D02721" w:rsidR="003A2A17" w:rsidRPr="008C5FA0" w:rsidRDefault="003A2A17" w:rsidP="003A2A17">
            <w:pPr>
              <w:ind w:left="107" w:right="96"/>
              <w:jc w:val="both"/>
            </w:pPr>
            <w:r w:rsidRPr="008C5FA0">
              <w:t>Support creating dashboard by project, supporting create a dashboard for each project for customization</w:t>
            </w:r>
          </w:p>
        </w:tc>
        <w:tc>
          <w:tcPr>
            <w:tcW w:w="1620" w:type="dxa"/>
          </w:tcPr>
          <w:p w14:paraId="69AE3D67" w14:textId="38915746"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00301319" w14:textId="77777777" w:rsidR="007B52CF" w:rsidRPr="008C5FA0" w:rsidRDefault="007B52CF" w:rsidP="003D13DA">
            <w:pPr>
              <w:pStyle w:val="TableParagraph"/>
              <w:ind w:right="90"/>
              <w:jc w:val="center"/>
              <w:rPr>
                <w:sz w:val="24"/>
              </w:rPr>
            </w:pPr>
            <w:r w:rsidRPr="008C5FA0">
              <w:rPr>
                <w:noProof/>
              </w:rPr>
              <w:drawing>
                <wp:inline distT="0" distB="0" distL="0" distR="0" wp14:anchorId="716F5A39" wp14:editId="1A4AB9C1">
                  <wp:extent cx="2400300" cy="1289958"/>
                  <wp:effectExtent l="0" t="0" r="0" b="5715"/>
                  <wp:docPr id="174" name="Picture 175">
                    <a:extLst xmlns:a="http://schemas.openxmlformats.org/drawingml/2006/main">
                      <a:ext uri="{FF2B5EF4-FFF2-40B4-BE49-F238E27FC236}">
                        <a16:creationId xmlns:a16="http://schemas.microsoft.com/office/drawing/2014/main" id="{C34E453E-561D-4745-8FE3-6D081EAB59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5">
                            <a:extLst>
                              <a:ext uri="{FF2B5EF4-FFF2-40B4-BE49-F238E27FC236}">
                                <a16:creationId xmlns:a16="http://schemas.microsoft.com/office/drawing/2014/main" id="{C34E453E-561D-4745-8FE3-6D081EAB5933}"/>
                              </a:ext>
                            </a:extLst>
                          </pic:cNvPr>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407207" cy="1293670"/>
                          </a:xfrm>
                          <a:prstGeom prst="rect">
                            <a:avLst/>
                          </a:prstGeom>
                        </pic:spPr>
                      </pic:pic>
                    </a:graphicData>
                  </a:graphic>
                </wp:inline>
              </w:drawing>
            </w:r>
          </w:p>
          <w:p w14:paraId="5204535E" w14:textId="3FC4E91F" w:rsidR="007B52CF" w:rsidRPr="008C5FA0" w:rsidRDefault="007B52CF" w:rsidP="003D13DA">
            <w:pPr>
              <w:pStyle w:val="TableParagraph"/>
              <w:ind w:right="90"/>
              <w:jc w:val="center"/>
              <w:rPr>
                <w:sz w:val="24"/>
              </w:rPr>
            </w:pPr>
            <w:r w:rsidRPr="008C5FA0">
              <w:rPr>
                <w:sz w:val="24"/>
              </w:rPr>
              <w:t>By Default Feature</w:t>
            </w:r>
          </w:p>
          <w:p w14:paraId="00153078" w14:textId="3F4BAB7E" w:rsidR="003A2A17" w:rsidRPr="008C5FA0" w:rsidRDefault="007B52CF" w:rsidP="003D13DA">
            <w:pPr>
              <w:pStyle w:val="TableParagraph"/>
              <w:ind w:right="90"/>
              <w:jc w:val="center"/>
              <w:rPr>
                <w:sz w:val="24"/>
                <w:lang w:val="en-US"/>
              </w:rPr>
            </w:pPr>
            <w:r w:rsidRPr="008C5FA0">
              <w:rPr>
                <w:sz w:val="24"/>
              </w:rPr>
              <w:t>Share progress and status with your team using configurable team or project dashboards. Dashboards provide easy-to-read, easy access, real-time information. At a glance, you can make informed decisions without having to drill down into other parts of your project</w:t>
            </w:r>
            <w:r w:rsidRPr="008C5FA0">
              <w:rPr>
                <w:sz w:val="24"/>
                <w:lang w:val="en-US"/>
              </w:rPr>
              <w:t>.</w:t>
            </w:r>
          </w:p>
          <w:p w14:paraId="54FEC3D5" w14:textId="196F55CB" w:rsidR="00A00AF0" w:rsidRPr="008C5FA0" w:rsidRDefault="00A00AF0" w:rsidP="003D13DA">
            <w:pPr>
              <w:pStyle w:val="TableParagraph"/>
              <w:ind w:right="90"/>
              <w:jc w:val="center"/>
              <w:rPr>
                <w:sz w:val="24"/>
                <w:lang w:val="en-US"/>
              </w:rPr>
            </w:pPr>
          </w:p>
          <w:p w14:paraId="7786E53A" w14:textId="3AAD0349" w:rsidR="00B26DFF" w:rsidRPr="008C5FA0" w:rsidRDefault="00B26DFF" w:rsidP="003D13DA">
            <w:pPr>
              <w:pStyle w:val="TableParagraph"/>
              <w:ind w:right="90"/>
              <w:jc w:val="center"/>
              <w:rPr>
                <w:sz w:val="24"/>
                <w:lang w:val="en-US"/>
              </w:rPr>
            </w:pPr>
            <w:r w:rsidRPr="008C5FA0">
              <w:rPr>
                <w:sz w:val="24"/>
                <w:lang w:val="en-US"/>
              </w:rPr>
              <w:t>Đây là tính năng mặc định của hệ thống</w:t>
            </w:r>
          </w:p>
          <w:p w14:paraId="6ED8C44A" w14:textId="4BCF959B" w:rsidR="00B26DFF" w:rsidRPr="008C5FA0" w:rsidRDefault="00B26DFF" w:rsidP="003D13DA">
            <w:pPr>
              <w:spacing w:before="0" w:after="0"/>
              <w:ind w:right="90"/>
              <w:rPr>
                <w:rFonts w:ascii="Times New Roman" w:hAnsi="Times New Roman"/>
              </w:rPr>
            </w:pPr>
            <w:r w:rsidRPr="008C5FA0">
              <w:rPr>
                <w:rFonts w:ascii="Times New Roman" w:hAnsi="Times New Roman"/>
              </w:rPr>
              <w:t xml:space="preserve">Chia sẻ tiến độ và trạng thái với nhóm của người dùng bằng cách sử dụng </w:t>
            </w:r>
            <w:r w:rsidR="001C653E" w:rsidRPr="008C5FA0">
              <w:rPr>
                <w:rFonts w:ascii="Times New Roman" w:hAnsi="Times New Roman"/>
              </w:rPr>
              <w:t>project dashboards</w:t>
            </w:r>
            <w:r w:rsidRPr="008C5FA0">
              <w:rPr>
                <w:rFonts w:ascii="Times New Roman" w:hAnsi="Times New Roman"/>
              </w:rPr>
              <w:t xml:space="preserve"> hoặc configurable team. Dashboard cung cấp thông tin thời gian thực dễ đọc, dễ truy cập. </w:t>
            </w:r>
            <w:r w:rsidR="001C653E" w:rsidRPr="008C5FA0">
              <w:rPr>
                <w:rFonts w:ascii="Times New Roman" w:hAnsi="Times New Roman"/>
              </w:rPr>
              <w:t>K</w:t>
            </w:r>
            <w:r w:rsidRPr="008C5FA0">
              <w:rPr>
                <w:rFonts w:ascii="Times New Roman" w:hAnsi="Times New Roman"/>
              </w:rPr>
              <w:t>hách hàng có thể</w:t>
            </w:r>
            <w:r w:rsidR="001C653E" w:rsidRPr="008C5FA0">
              <w:rPr>
                <w:rFonts w:ascii="Times New Roman" w:hAnsi="Times New Roman"/>
              </w:rPr>
              <w:t xml:space="preserve"> nhanh chóng</w:t>
            </w:r>
            <w:r w:rsidRPr="008C5FA0">
              <w:rPr>
                <w:rFonts w:ascii="Times New Roman" w:hAnsi="Times New Roman"/>
              </w:rPr>
              <w:t xml:space="preserve"> đưa ra quyết địnhmà không cần phải đi sâu vào các phần khác của dự án.</w:t>
            </w:r>
          </w:p>
          <w:p w14:paraId="1A63CE2E" w14:textId="74DB8618" w:rsidR="00B26DFF" w:rsidRPr="008C5FA0" w:rsidRDefault="00B26DFF" w:rsidP="003D13DA">
            <w:pPr>
              <w:pStyle w:val="TableParagraph"/>
              <w:ind w:right="90"/>
              <w:jc w:val="center"/>
              <w:rPr>
                <w:sz w:val="24"/>
                <w:lang w:val="en-US"/>
              </w:rPr>
            </w:pPr>
            <w:r w:rsidRPr="008C5FA0">
              <w:t>Vui lòng tham chiếu tài liệu:</w:t>
            </w:r>
          </w:p>
          <w:p w14:paraId="5C767F98" w14:textId="0CEF2A58" w:rsidR="007B52CF" w:rsidRPr="008C5FA0" w:rsidRDefault="00246249" w:rsidP="003D13DA">
            <w:pPr>
              <w:pStyle w:val="TableParagraph"/>
              <w:ind w:right="90"/>
              <w:rPr>
                <w:sz w:val="24"/>
                <w:lang w:val="en-US"/>
              </w:rPr>
            </w:pPr>
            <w:r w:rsidRPr="008C5FA0">
              <w:rPr>
                <w:sz w:val="24"/>
                <w:lang w:val="en-US"/>
              </w:rPr>
              <w:t>https://learn.microsoft.com/en-us/azure/devops/report/dashboards/dashboards?view=azure-devops</w:t>
            </w:r>
          </w:p>
        </w:tc>
      </w:tr>
      <w:tr w:rsidR="008C5FA0" w:rsidRPr="008C5FA0" w14:paraId="76E32283" w14:textId="77777777" w:rsidTr="003D13DA">
        <w:trPr>
          <w:trHeight w:val="570"/>
        </w:trPr>
        <w:tc>
          <w:tcPr>
            <w:tcW w:w="900" w:type="dxa"/>
          </w:tcPr>
          <w:p w14:paraId="02B004F0" w14:textId="77777777" w:rsidR="003A2A17" w:rsidRPr="008C5FA0" w:rsidRDefault="003A2A17" w:rsidP="003A2A17">
            <w:pPr>
              <w:pStyle w:val="TableParagraph"/>
              <w:spacing w:before="4"/>
              <w:rPr>
                <w:b/>
                <w:sz w:val="35"/>
              </w:rPr>
            </w:pPr>
          </w:p>
          <w:p w14:paraId="44FD31BB" w14:textId="35BA1CB7" w:rsidR="003A2A17" w:rsidRPr="008C5FA0" w:rsidRDefault="003A2A17" w:rsidP="003A2A17">
            <w:pPr>
              <w:spacing w:before="4"/>
              <w:rPr>
                <w:b/>
                <w:sz w:val="35"/>
              </w:rPr>
            </w:pPr>
            <w:r w:rsidRPr="008C5FA0">
              <w:t>I.1.3.4</w:t>
            </w:r>
          </w:p>
        </w:tc>
        <w:tc>
          <w:tcPr>
            <w:tcW w:w="1530" w:type="dxa"/>
          </w:tcPr>
          <w:p w14:paraId="3FEC74CB" w14:textId="77777777" w:rsidR="003A2A17" w:rsidRPr="008C5FA0" w:rsidRDefault="003A2A17" w:rsidP="003A2A17">
            <w:pPr>
              <w:pStyle w:val="TableParagraph"/>
              <w:spacing w:before="4"/>
              <w:rPr>
                <w:b/>
                <w:sz w:val="35"/>
              </w:rPr>
            </w:pPr>
          </w:p>
          <w:p w14:paraId="4069A787" w14:textId="6D497832" w:rsidR="003A2A17" w:rsidRPr="008C5FA0" w:rsidRDefault="003A2A17" w:rsidP="003A2A17">
            <w:pPr>
              <w:spacing w:before="4"/>
              <w:rPr>
                <w:b/>
                <w:sz w:val="35"/>
              </w:rPr>
            </w:pPr>
            <w:r w:rsidRPr="008C5FA0">
              <w:t>FN.PM.093</w:t>
            </w:r>
          </w:p>
        </w:tc>
        <w:tc>
          <w:tcPr>
            <w:tcW w:w="2340" w:type="dxa"/>
          </w:tcPr>
          <w:p w14:paraId="3694F7F2" w14:textId="77777777" w:rsidR="003A2A17" w:rsidRPr="008C5FA0" w:rsidRDefault="003A2A17" w:rsidP="003A2A17">
            <w:pPr>
              <w:pStyle w:val="TableParagraph"/>
              <w:spacing w:before="131"/>
              <w:ind w:left="107" w:right="98"/>
              <w:jc w:val="both"/>
              <w:rPr>
                <w:sz w:val="24"/>
              </w:rPr>
            </w:pPr>
            <w:r w:rsidRPr="008C5FA0">
              <w:rPr>
                <w:sz w:val="24"/>
              </w:rPr>
              <w:t>Cho phép kéo thả các widget trên Dashboard, tùy chỉnh bố cục trình bày trên Dashboard</w:t>
            </w:r>
          </w:p>
          <w:p w14:paraId="304CC2A8" w14:textId="0BF8DA68" w:rsidR="003A2A17" w:rsidRPr="008C5FA0" w:rsidRDefault="003A2A17" w:rsidP="003A2A17">
            <w:pPr>
              <w:spacing w:before="131"/>
              <w:ind w:left="107" w:right="97"/>
              <w:jc w:val="both"/>
            </w:pPr>
            <w:r w:rsidRPr="008C5FA0">
              <w:t>Allow drag and drop widgets on Dashboard, customizing presentation layout on Dashboard</w:t>
            </w:r>
          </w:p>
        </w:tc>
        <w:tc>
          <w:tcPr>
            <w:tcW w:w="1620" w:type="dxa"/>
          </w:tcPr>
          <w:p w14:paraId="0BD46DFE" w14:textId="06561AF6"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11C86CCE" w14:textId="69286465" w:rsidR="00641532" w:rsidRPr="008C5FA0" w:rsidRDefault="00641532" w:rsidP="003D13DA">
            <w:pPr>
              <w:spacing w:before="0" w:after="0"/>
              <w:ind w:right="90"/>
              <w:jc w:val="center"/>
              <w:rPr>
                <w:rFonts w:ascii="Calibri" w:hAnsi="Calibri" w:cs="Calibri"/>
                <w:sz w:val="22"/>
                <w:szCs w:val="22"/>
              </w:rPr>
            </w:pPr>
            <w:r w:rsidRPr="008C5FA0">
              <w:rPr>
                <w:noProof/>
              </w:rPr>
              <w:drawing>
                <wp:inline distT="0" distB="0" distL="0" distR="0" wp14:anchorId="688B0A17" wp14:editId="47E2FFF4">
                  <wp:extent cx="1800225" cy="981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6744509"/>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800225" cy="981075"/>
                          </a:xfrm>
                          <a:prstGeom prst="rect">
                            <a:avLst/>
                          </a:prstGeom>
                          <a:noFill/>
                          <a:ln>
                            <a:noFill/>
                          </a:ln>
                        </pic:spPr>
                      </pic:pic>
                    </a:graphicData>
                  </a:graphic>
                </wp:inline>
              </w:drawing>
            </w:r>
          </w:p>
          <w:p w14:paraId="5102E5EA" w14:textId="0050DDC1" w:rsidR="00641532" w:rsidRPr="008C5FA0" w:rsidRDefault="00641532" w:rsidP="003D13DA">
            <w:pPr>
              <w:spacing w:before="0" w:after="0"/>
              <w:ind w:right="90"/>
              <w:jc w:val="center"/>
              <w:rPr>
                <w:rFonts w:ascii="Calibri" w:hAnsi="Calibri" w:cs="Calibri"/>
                <w:sz w:val="22"/>
                <w:szCs w:val="22"/>
              </w:rPr>
            </w:pPr>
            <w:r w:rsidRPr="008C5FA0">
              <w:rPr>
                <w:rFonts w:ascii="Calibri" w:hAnsi="Calibri" w:cs="Calibri"/>
                <w:sz w:val="22"/>
                <w:szCs w:val="22"/>
              </w:rPr>
              <w:t>By Default Feature</w:t>
            </w:r>
          </w:p>
          <w:p w14:paraId="773B1BFE" w14:textId="77777777" w:rsidR="00641532" w:rsidRPr="008C5FA0" w:rsidRDefault="00641532" w:rsidP="003D13DA">
            <w:pPr>
              <w:spacing w:before="0" w:after="0"/>
              <w:ind w:right="90"/>
              <w:jc w:val="center"/>
              <w:rPr>
                <w:rFonts w:ascii="Calibri" w:hAnsi="Calibri" w:cs="Calibri"/>
                <w:sz w:val="22"/>
                <w:szCs w:val="22"/>
              </w:rPr>
            </w:pPr>
            <w:r w:rsidRPr="008C5FA0">
              <w:rPr>
                <w:rFonts w:ascii="Calibri" w:hAnsi="Calibri" w:cs="Calibri"/>
                <w:sz w:val="22"/>
                <w:szCs w:val="22"/>
              </w:rPr>
              <w:t>Share progress and status with your team using configurable team or project dashboards. Dashboards provide easy-to-read, easy access, real-time information. At a glance, you can make informed decisions without having to drill down into other parts of your project</w:t>
            </w:r>
          </w:p>
          <w:p w14:paraId="31ADE53F" w14:textId="52CEA9E7" w:rsidR="00641532" w:rsidRPr="008C5FA0" w:rsidRDefault="00641532" w:rsidP="003D13DA">
            <w:pPr>
              <w:spacing w:before="0" w:after="0"/>
              <w:ind w:right="90"/>
              <w:jc w:val="center"/>
              <w:rPr>
                <w:rFonts w:ascii="Calibri" w:hAnsi="Calibri" w:cs="Calibri"/>
                <w:sz w:val="22"/>
                <w:szCs w:val="22"/>
              </w:rPr>
            </w:pPr>
          </w:p>
          <w:p w14:paraId="3827ACF9" w14:textId="77777777" w:rsidR="00817B2E" w:rsidRPr="008C5FA0" w:rsidRDefault="00817B2E" w:rsidP="003D13DA">
            <w:pPr>
              <w:pStyle w:val="TableParagraph"/>
              <w:ind w:right="90"/>
              <w:jc w:val="center"/>
              <w:rPr>
                <w:sz w:val="24"/>
                <w:lang w:val="en-US"/>
              </w:rPr>
            </w:pPr>
            <w:r w:rsidRPr="008C5FA0">
              <w:rPr>
                <w:sz w:val="24"/>
                <w:lang w:val="en-US"/>
              </w:rPr>
              <w:t>Đây là tính năng mặc định của hệ thống</w:t>
            </w:r>
          </w:p>
          <w:p w14:paraId="5D58F123" w14:textId="65712BFB" w:rsidR="00817B2E" w:rsidRPr="008C5FA0" w:rsidRDefault="00817B2E" w:rsidP="003D13DA">
            <w:pPr>
              <w:spacing w:before="0" w:after="0"/>
              <w:ind w:right="90"/>
              <w:rPr>
                <w:rFonts w:ascii="Times New Roman" w:hAnsi="Times New Roman"/>
              </w:rPr>
            </w:pPr>
            <w:r w:rsidRPr="008C5FA0">
              <w:rPr>
                <w:rFonts w:ascii="Times New Roman" w:hAnsi="Times New Roman"/>
              </w:rPr>
              <w:t xml:space="preserve">Chia sẻ tiến độ và trạng thái với nhóm của người dùng bằng cách sử dụng </w:t>
            </w:r>
            <w:r w:rsidR="00B257C6" w:rsidRPr="008C5FA0">
              <w:rPr>
                <w:rFonts w:ascii="Times New Roman" w:hAnsi="Times New Roman"/>
              </w:rPr>
              <w:t>project dashboards</w:t>
            </w:r>
            <w:r w:rsidRPr="008C5FA0">
              <w:rPr>
                <w:rFonts w:ascii="Times New Roman" w:hAnsi="Times New Roman"/>
              </w:rPr>
              <w:t xml:space="preserve"> hoặc configurable team. Dashboard cung cấp thông tin thời gian thực dễ đọc, dễ truy cập. </w:t>
            </w:r>
            <w:r w:rsidR="00B257C6" w:rsidRPr="008C5FA0">
              <w:rPr>
                <w:rFonts w:ascii="Times New Roman" w:hAnsi="Times New Roman"/>
              </w:rPr>
              <w:t>K</w:t>
            </w:r>
            <w:r w:rsidRPr="008C5FA0">
              <w:rPr>
                <w:rFonts w:ascii="Times New Roman" w:hAnsi="Times New Roman"/>
              </w:rPr>
              <w:t>hách hàng có thể</w:t>
            </w:r>
            <w:r w:rsidR="00B257C6" w:rsidRPr="008C5FA0">
              <w:rPr>
                <w:rFonts w:ascii="Times New Roman" w:hAnsi="Times New Roman"/>
              </w:rPr>
              <w:t xml:space="preserve"> nhanh chóng</w:t>
            </w:r>
            <w:r w:rsidRPr="008C5FA0">
              <w:rPr>
                <w:rFonts w:ascii="Times New Roman" w:hAnsi="Times New Roman"/>
              </w:rPr>
              <w:t xml:space="preserve"> đưa ra quyết định mà không cần phải đi sâu vào các phần khác của dự án.</w:t>
            </w:r>
          </w:p>
          <w:p w14:paraId="3D577371" w14:textId="77777777" w:rsidR="00817B2E" w:rsidRPr="008C5FA0" w:rsidRDefault="00817B2E" w:rsidP="003D13DA">
            <w:pPr>
              <w:spacing w:before="0" w:after="0"/>
              <w:ind w:right="90"/>
              <w:jc w:val="center"/>
              <w:rPr>
                <w:rFonts w:ascii="Times New Roman" w:hAnsi="Times New Roman"/>
              </w:rPr>
            </w:pPr>
            <w:r w:rsidRPr="008C5FA0">
              <w:rPr>
                <w:rFonts w:ascii="Times New Roman" w:hAnsi="Times New Roman"/>
              </w:rPr>
              <w:t>Vui lòng tham chiếu tài liệu:</w:t>
            </w:r>
          </w:p>
          <w:p w14:paraId="6F8C5D45" w14:textId="2201E268" w:rsidR="003A2A17" w:rsidRPr="008C5FA0" w:rsidRDefault="00507F3E" w:rsidP="003D13DA">
            <w:pPr>
              <w:spacing w:before="0" w:after="0"/>
              <w:ind w:right="90"/>
              <w:jc w:val="center"/>
              <w:rPr>
                <w:rFonts w:ascii="Calibri" w:hAnsi="Calibri" w:cs="Calibri"/>
                <w:sz w:val="22"/>
                <w:szCs w:val="22"/>
              </w:rPr>
            </w:pPr>
            <w:r w:rsidRPr="008C5FA0">
              <w:rPr>
                <w:rFonts w:ascii="Calibri" w:hAnsi="Calibri" w:cs="Calibri"/>
                <w:sz w:val="22"/>
                <w:szCs w:val="22"/>
              </w:rPr>
              <w:t>https://learn.microsoft.com/en-us/azure/devops/report/dashboards/dashboards?view=azure-devops#move-or-delete-a-widget</w:t>
            </w:r>
          </w:p>
        </w:tc>
      </w:tr>
      <w:tr w:rsidR="008C5FA0" w:rsidRPr="008C5FA0" w14:paraId="4D6D013A" w14:textId="77777777" w:rsidTr="003D13DA">
        <w:tblPrEx>
          <w:tblCellMar>
            <w:left w:w="108" w:type="dxa"/>
            <w:right w:w="108" w:type="dxa"/>
          </w:tblCellMar>
        </w:tblPrEx>
        <w:trPr>
          <w:trHeight w:val="570"/>
        </w:trPr>
        <w:tc>
          <w:tcPr>
            <w:tcW w:w="900" w:type="dxa"/>
          </w:tcPr>
          <w:p w14:paraId="69D4E031" w14:textId="77777777" w:rsidR="003A2A17" w:rsidRPr="008C5FA0" w:rsidRDefault="003A2A17" w:rsidP="003A2A17">
            <w:pPr>
              <w:pStyle w:val="TableParagraph"/>
              <w:rPr>
                <w:b/>
                <w:sz w:val="26"/>
              </w:rPr>
            </w:pPr>
          </w:p>
          <w:p w14:paraId="26A994A4" w14:textId="77777777" w:rsidR="003A2A17" w:rsidRPr="008C5FA0" w:rsidRDefault="003A2A17" w:rsidP="003A2A17">
            <w:pPr>
              <w:pStyle w:val="TableParagraph"/>
              <w:spacing w:before="3"/>
              <w:rPr>
                <w:b/>
                <w:sz w:val="21"/>
              </w:rPr>
            </w:pPr>
          </w:p>
          <w:p w14:paraId="5FDA3A24" w14:textId="52B80D13" w:rsidR="003A2A17" w:rsidRPr="008C5FA0" w:rsidRDefault="003A2A17" w:rsidP="003A2A17">
            <w:pPr>
              <w:spacing w:before="4"/>
              <w:rPr>
                <w:b/>
                <w:sz w:val="35"/>
              </w:rPr>
            </w:pPr>
            <w:r w:rsidRPr="008C5FA0">
              <w:t>I.1.3.5</w:t>
            </w:r>
          </w:p>
        </w:tc>
        <w:tc>
          <w:tcPr>
            <w:tcW w:w="1530" w:type="dxa"/>
          </w:tcPr>
          <w:p w14:paraId="79DA8643" w14:textId="77777777" w:rsidR="003A2A17" w:rsidRPr="008C5FA0" w:rsidRDefault="003A2A17" w:rsidP="003A2A17">
            <w:pPr>
              <w:pStyle w:val="TableParagraph"/>
              <w:rPr>
                <w:b/>
                <w:sz w:val="26"/>
              </w:rPr>
            </w:pPr>
          </w:p>
          <w:p w14:paraId="4F5DBBEA" w14:textId="77777777" w:rsidR="003A2A17" w:rsidRPr="008C5FA0" w:rsidRDefault="003A2A17" w:rsidP="003A2A17">
            <w:pPr>
              <w:pStyle w:val="TableParagraph"/>
              <w:spacing w:before="3"/>
              <w:rPr>
                <w:b/>
                <w:sz w:val="21"/>
              </w:rPr>
            </w:pPr>
          </w:p>
          <w:p w14:paraId="51F56AD7" w14:textId="59FED859" w:rsidR="003A2A17" w:rsidRPr="008C5FA0" w:rsidRDefault="003A2A17" w:rsidP="003A2A17">
            <w:pPr>
              <w:spacing w:before="4"/>
              <w:rPr>
                <w:b/>
                <w:sz w:val="35"/>
              </w:rPr>
            </w:pPr>
            <w:r w:rsidRPr="008C5FA0">
              <w:t>FN.PM.094</w:t>
            </w:r>
          </w:p>
        </w:tc>
        <w:tc>
          <w:tcPr>
            <w:tcW w:w="2340" w:type="dxa"/>
          </w:tcPr>
          <w:p w14:paraId="20BEAE18" w14:textId="77777777" w:rsidR="003A2A17" w:rsidRPr="008C5FA0" w:rsidRDefault="003A2A17" w:rsidP="003A2A17">
            <w:pPr>
              <w:pStyle w:val="TableParagraph"/>
              <w:ind w:left="107" w:right="97"/>
              <w:jc w:val="both"/>
              <w:rPr>
                <w:sz w:val="24"/>
              </w:rPr>
            </w:pPr>
            <w:r w:rsidRPr="008C5FA0">
              <w:rPr>
                <w:sz w:val="24"/>
              </w:rPr>
              <w:t>Cung cấp thư viện các widget sẵn có như biểu đồ burndown, velocity chart để người dùng có thể tổ chức hiển thị trong</w:t>
            </w:r>
          </w:p>
          <w:p w14:paraId="4E298770" w14:textId="77777777" w:rsidR="003A2A17" w:rsidRPr="008C5FA0" w:rsidRDefault="003A2A17" w:rsidP="003A2A17">
            <w:pPr>
              <w:pStyle w:val="TableParagraph"/>
              <w:spacing w:line="264" w:lineRule="exact"/>
              <w:ind w:left="107"/>
              <w:rPr>
                <w:sz w:val="24"/>
                <w:lang w:val="en-US"/>
              </w:rPr>
            </w:pPr>
            <w:r w:rsidRPr="008C5FA0">
              <w:rPr>
                <w:sz w:val="24"/>
              </w:rPr>
              <w:t>Dasboard</w:t>
            </w:r>
          </w:p>
          <w:p w14:paraId="4F10AC4C" w14:textId="2A3DC0C9" w:rsidR="003A2A17" w:rsidRPr="008C5FA0" w:rsidRDefault="003A2A17" w:rsidP="003A2A17">
            <w:pPr>
              <w:spacing w:before="131"/>
              <w:ind w:left="107" w:right="98"/>
              <w:jc w:val="both"/>
            </w:pPr>
            <w:r w:rsidRPr="008C5FA0">
              <w:t xml:space="preserve">Provide a library of available widgets such as burndown chart, </w:t>
            </w:r>
            <w:r w:rsidRPr="008C5FA0">
              <w:lastRenderedPageBreak/>
              <w:t>velocity chart so that users can organize the display in Dasboard</w:t>
            </w:r>
          </w:p>
        </w:tc>
        <w:tc>
          <w:tcPr>
            <w:tcW w:w="1620" w:type="dxa"/>
          </w:tcPr>
          <w:p w14:paraId="4DAEB28E" w14:textId="4AA26FE3"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78B839A2" w14:textId="34950DA9" w:rsidR="00507F3E" w:rsidRPr="008C5FA0" w:rsidRDefault="00112024" w:rsidP="003D13DA">
            <w:pPr>
              <w:pStyle w:val="TableParagraph"/>
              <w:ind w:right="90"/>
              <w:jc w:val="center"/>
              <w:rPr>
                <w:sz w:val="24"/>
              </w:rPr>
            </w:pPr>
            <w:r w:rsidRPr="008C5FA0">
              <w:rPr>
                <w:noProof/>
              </w:rPr>
              <w:drawing>
                <wp:inline distT="0" distB="0" distL="0" distR="0" wp14:anchorId="5539D599" wp14:editId="4C34F6BB">
                  <wp:extent cx="3114675" cy="1537244"/>
                  <wp:effectExtent l="0" t="0" r="0" b="6350"/>
                  <wp:docPr id="162" name="Picture 174">
                    <a:extLst xmlns:a="http://schemas.openxmlformats.org/drawingml/2006/main">
                      <a:ext uri="{FF2B5EF4-FFF2-40B4-BE49-F238E27FC236}">
                        <a16:creationId xmlns:a16="http://schemas.microsoft.com/office/drawing/2014/main" id="{36275929-5783-4E84-9710-DEDD465411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74">
                            <a:extLst>
                              <a:ext uri="{FF2B5EF4-FFF2-40B4-BE49-F238E27FC236}">
                                <a16:creationId xmlns:a16="http://schemas.microsoft.com/office/drawing/2014/main" id="{36275929-5783-4E84-9710-DEDD46541104}"/>
                              </a:ext>
                            </a:extLst>
                          </pic:cNvPr>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3121570" cy="1540647"/>
                          </a:xfrm>
                          <a:prstGeom prst="rect">
                            <a:avLst/>
                          </a:prstGeom>
                        </pic:spPr>
                      </pic:pic>
                    </a:graphicData>
                  </a:graphic>
                </wp:inline>
              </w:drawing>
            </w:r>
          </w:p>
          <w:p w14:paraId="12E3AEBC" w14:textId="65F4BB09" w:rsidR="00507F3E" w:rsidRPr="008C5FA0" w:rsidRDefault="00507F3E" w:rsidP="003D13DA">
            <w:pPr>
              <w:pStyle w:val="TableParagraph"/>
              <w:ind w:right="90"/>
              <w:jc w:val="center"/>
              <w:rPr>
                <w:sz w:val="24"/>
              </w:rPr>
            </w:pPr>
            <w:r w:rsidRPr="008C5FA0">
              <w:rPr>
                <w:sz w:val="24"/>
              </w:rPr>
              <w:t>By Default Feature</w:t>
            </w:r>
          </w:p>
          <w:p w14:paraId="04A3D758" w14:textId="1A6ACDF9" w:rsidR="003A2A17" w:rsidRPr="008C5FA0" w:rsidRDefault="00507F3E" w:rsidP="003D13DA">
            <w:pPr>
              <w:pStyle w:val="TableParagraph"/>
              <w:ind w:right="90"/>
              <w:jc w:val="center"/>
              <w:rPr>
                <w:sz w:val="24"/>
              </w:rPr>
            </w:pPr>
            <w:r w:rsidRPr="008C5FA0">
              <w:rPr>
                <w:sz w:val="24"/>
              </w:rPr>
              <w:t xml:space="preserve">Widgets smartly format data to provide access to easily consumable data. You add widgets to your team dashboards to gain visibility into the status and trends occurring as you develop your </w:t>
            </w:r>
            <w:r w:rsidRPr="008C5FA0">
              <w:rPr>
                <w:sz w:val="24"/>
              </w:rPr>
              <w:lastRenderedPageBreak/>
              <w:t>software project.</w:t>
            </w:r>
          </w:p>
          <w:p w14:paraId="0E6C8FF8" w14:textId="079A186D" w:rsidR="00817B2E" w:rsidRPr="008C5FA0" w:rsidRDefault="00817B2E" w:rsidP="003D13DA">
            <w:pPr>
              <w:pStyle w:val="TableParagraph"/>
              <w:ind w:right="90"/>
              <w:jc w:val="center"/>
              <w:rPr>
                <w:sz w:val="24"/>
              </w:rPr>
            </w:pPr>
          </w:p>
          <w:p w14:paraId="3DA7C02D" w14:textId="36D2AB62" w:rsidR="00817B2E" w:rsidRPr="008C5FA0" w:rsidRDefault="00817B2E" w:rsidP="003D13DA">
            <w:pPr>
              <w:pStyle w:val="TableParagraph"/>
              <w:ind w:right="90"/>
              <w:jc w:val="center"/>
              <w:rPr>
                <w:sz w:val="24"/>
                <w:lang w:val="en-US"/>
              </w:rPr>
            </w:pPr>
            <w:r w:rsidRPr="008C5FA0">
              <w:rPr>
                <w:sz w:val="24"/>
                <w:lang w:val="en-US"/>
              </w:rPr>
              <w:t>Đây là tính năng mặc định của hệ thống</w:t>
            </w:r>
          </w:p>
          <w:p w14:paraId="529AF7D8" w14:textId="2F9F5C1A" w:rsidR="00817B2E" w:rsidRPr="008C5FA0" w:rsidRDefault="00817B2E" w:rsidP="003D13DA">
            <w:pPr>
              <w:spacing w:before="0" w:after="0"/>
              <w:ind w:right="90"/>
              <w:jc w:val="both"/>
              <w:rPr>
                <w:rFonts w:ascii="Times New Roman" w:hAnsi="Times New Roman"/>
              </w:rPr>
            </w:pPr>
            <w:r w:rsidRPr="008C5FA0">
              <w:rPr>
                <w:rFonts w:ascii="Times New Roman" w:hAnsi="Times New Roman"/>
              </w:rPr>
              <w:t>Các widget định dạng dữ liệu một cách thông minh để cung cấp quyền truy cập vào dữ liệu dễ sử dụng. Khách hàng thêm widgets vào bảng điều khiển nhóm (team dashboard) của mình để biết được trạng thái và xu hướng xảy ra khi khách hàng phát triển dự án phần mềm của mình.</w:t>
            </w:r>
          </w:p>
          <w:p w14:paraId="0C6D27C2" w14:textId="1E23066B" w:rsidR="00817B2E" w:rsidRPr="008C5FA0" w:rsidRDefault="00817B2E" w:rsidP="003D13DA">
            <w:pPr>
              <w:pStyle w:val="TableParagraph"/>
              <w:ind w:right="90"/>
              <w:jc w:val="center"/>
              <w:rPr>
                <w:sz w:val="24"/>
              </w:rPr>
            </w:pPr>
            <w:r w:rsidRPr="008C5FA0">
              <w:t>Vui lòng tham chiếu tài liệu:</w:t>
            </w:r>
          </w:p>
          <w:p w14:paraId="4204CE59" w14:textId="0F9D1928" w:rsidR="00112024" w:rsidRPr="008C5FA0" w:rsidRDefault="00945FC8" w:rsidP="003D13DA">
            <w:pPr>
              <w:pStyle w:val="TableParagraph"/>
              <w:ind w:right="90"/>
              <w:jc w:val="center"/>
              <w:rPr>
                <w:sz w:val="24"/>
                <w:lang w:val="en-US"/>
              </w:rPr>
            </w:pPr>
            <w:r w:rsidRPr="008C5FA0">
              <w:rPr>
                <w:sz w:val="24"/>
                <w:lang w:val="en-US"/>
              </w:rPr>
              <w:t>https://learn.microsoft.com/en-us/azure/devops/report/dashboards/add-widget-to-dashboard?view=azure-devops</w:t>
            </w:r>
          </w:p>
        </w:tc>
      </w:tr>
      <w:tr w:rsidR="008C5FA0" w:rsidRPr="008C5FA0" w14:paraId="525C9BAD" w14:textId="77777777" w:rsidTr="003D13DA">
        <w:trPr>
          <w:trHeight w:val="570"/>
        </w:trPr>
        <w:tc>
          <w:tcPr>
            <w:tcW w:w="900" w:type="dxa"/>
          </w:tcPr>
          <w:p w14:paraId="45CD2845" w14:textId="77777777" w:rsidR="003A2A17" w:rsidRPr="008C5FA0" w:rsidRDefault="003A2A17" w:rsidP="003A2A17">
            <w:pPr>
              <w:pStyle w:val="TableParagraph"/>
              <w:rPr>
                <w:b/>
                <w:sz w:val="26"/>
              </w:rPr>
            </w:pPr>
          </w:p>
          <w:p w14:paraId="6A8EB289" w14:textId="77777777" w:rsidR="003A2A17" w:rsidRPr="008C5FA0" w:rsidRDefault="003A2A17" w:rsidP="003A2A17">
            <w:pPr>
              <w:pStyle w:val="TableParagraph"/>
              <w:spacing w:before="2"/>
              <w:rPr>
                <w:b/>
                <w:sz w:val="33"/>
              </w:rPr>
            </w:pPr>
          </w:p>
          <w:p w14:paraId="33CEA921" w14:textId="7F6418F1" w:rsidR="003A2A17" w:rsidRPr="008C5FA0" w:rsidRDefault="003A2A17" w:rsidP="003A2A17">
            <w:pPr>
              <w:rPr>
                <w:b/>
                <w:sz w:val="26"/>
              </w:rPr>
            </w:pPr>
            <w:r w:rsidRPr="008C5FA0">
              <w:t>I.1.3.6</w:t>
            </w:r>
          </w:p>
        </w:tc>
        <w:tc>
          <w:tcPr>
            <w:tcW w:w="1530" w:type="dxa"/>
          </w:tcPr>
          <w:p w14:paraId="3E1DDA53" w14:textId="77777777" w:rsidR="003A2A17" w:rsidRPr="008C5FA0" w:rsidRDefault="003A2A17" w:rsidP="003A2A17">
            <w:pPr>
              <w:pStyle w:val="TableParagraph"/>
              <w:rPr>
                <w:b/>
                <w:sz w:val="26"/>
              </w:rPr>
            </w:pPr>
          </w:p>
          <w:p w14:paraId="1A4D76E6" w14:textId="77777777" w:rsidR="003A2A17" w:rsidRPr="008C5FA0" w:rsidRDefault="003A2A17" w:rsidP="003A2A17">
            <w:pPr>
              <w:pStyle w:val="TableParagraph"/>
              <w:spacing w:before="2"/>
              <w:rPr>
                <w:b/>
                <w:sz w:val="33"/>
              </w:rPr>
            </w:pPr>
          </w:p>
          <w:p w14:paraId="1A3B2404" w14:textId="28D719BE" w:rsidR="003A2A17" w:rsidRPr="008C5FA0" w:rsidRDefault="003A2A17" w:rsidP="003A2A17">
            <w:pPr>
              <w:rPr>
                <w:b/>
                <w:sz w:val="26"/>
              </w:rPr>
            </w:pPr>
            <w:r w:rsidRPr="008C5FA0">
              <w:t>FN.PM.095</w:t>
            </w:r>
          </w:p>
        </w:tc>
        <w:tc>
          <w:tcPr>
            <w:tcW w:w="2340" w:type="dxa"/>
          </w:tcPr>
          <w:p w14:paraId="5F034CBD" w14:textId="77777777" w:rsidR="003A2A17" w:rsidRPr="008C5FA0" w:rsidRDefault="003A2A17" w:rsidP="003A2A17">
            <w:pPr>
              <w:pStyle w:val="TableParagraph"/>
              <w:ind w:left="107" w:right="98"/>
              <w:jc w:val="both"/>
              <w:rPr>
                <w:sz w:val="24"/>
              </w:rPr>
            </w:pPr>
            <w:r w:rsidRPr="008C5FA0">
              <w:rPr>
                <w:sz w:val="24"/>
              </w:rPr>
              <w:t xml:space="preserve">Cho phép hiển thị kết quả </w:t>
            </w:r>
            <w:r w:rsidRPr="008C5FA0">
              <w:rPr>
                <w:spacing w:val="-5"/>
                <w:sz w:val="24"/>
              </w:rPr>
              <w:t xml:space="preserve">của </w:t>
            </w:r>
            <w:r w:rsidRPr="008C5FA0">
              <w:rPr>
                <w:sz w:val="24"/>
              </w:rPr>
              <w:t xml:space="preserve">Query trong dashboard với khả năng cấu hình cách thức hiển </w:t>
            </w:r>
            <w:r w:rsidRPr="008C5FA0">
              <w:rPr>
                <w:spacing w:val="-5"/>
                <w:sz w:val="24"/>
              </w:rPr>
              <w:t xml:space="preserve">thị </w:t>
            </w:r>
            <w:r w:rsidRPr="008C5FA0">
              <w:rPr>
                <w:sz w:val="24"/>
              </w:rPr>
              <w:t xml:space="preserve">qua các tham số như số </w:t>
            </w:r>
            <w:r w:rsidRPr="008C5FA0">
              <w:rPr>
                <w:spacing w:val="-3"/>
                <w:sz w:val="24"/>
              </w:rPr>
              <w:t xml:space="preserve">lượng </w:t>
            </w:r>
            <w:r w:rsidRPr="008C5FA0">
              <w:rPr>
                <w:sz w:val="24"/>
              </w:rPr>
              <w:t>hiển</w:t>
            </w:r>
            <w:r w:rsidRPr="008C5FA0">
              <w:rPr>
                <w:spacing w:val="19"/>
                <w:sz w:val="24"/>
              </w:rPr>
              <w:t xml:space="preserve"> </w:t>
            </w:r>
            <w:r w:rsidRPr="008C5FA0">
              <w:rPr>
                <w:sz w:val="24"/>
              </w:rPr>
              <w:t>thị,</w:t>
            </w:r>
            <w:r w:rsidRPr="008C5FA0">
              <w:rPr>
                <w:spacing w:val="20"/>
                <w:sz w:val="24"/>
              </w:rPr>
              <w:t xml:space="preserve"> </w:t>
            </w:r>
            <w:r w:rsidRPr="008C5FA0">
              <w:rPr>
                <w:sz w:val="24"/>
              </w:rPr>
              <w:t>cách</w:t>
            </w:r>
            <w:r w:rsidRPr="008C5FA0">
              <w:rPr>
                <w:spacing w:val="20"/>
                <w:sz w:val="24"/>
              </w:rPr>
              <w:t xml:space="preserve"> </w:t>
            </w:r>
            <w:r w:rsidRPr="008C5FA0">
              <w:rPr>
                <w:sz w:val="24"/>
              </w:rPr>
              <w:t>sắp</w:t>
            </w:r>
            <w:r w:rsidRPr="008C5FA0">
              <w:rPr>
                <w:spacing w:val="18"/>
                <w:sz w:val="24"/>
              </w:rPr>
              <w:t xml:space="preserve"> </w:t>
            </w:r>
            <w:r w:rsidRPr="008C5FA0">
              <w:rPr>
                <w:sz w:val="24"/>
              </w:rPr>
              <w:t>xếp,</w:t>
            </w:r>
            <w:r w:rsidRPr="008C5FA0">
              <w:rPr>
                <w:spacing w:val="20"/>
                <w:sz w:val="24"/>
              </w:rPr>
              <w:t xml:space="preserve"> </w:t>
            </w:r>
            <w:r w:rsidRPr="008C5FA0">
              <w:rPr>
                <w:sz w:val="24"/>
              </w:rPr>
              <w:t>các</w:t>
            </w:r>
            <w:r w:rsidRPr="008C5FA0">
              <w:rPr>
                <w:spacing w:val="19"/>
                <w:sz w:val="24"/>
              </w:rPr>
              <w:t xml:space="preserve"> </w:t>
            </w:r>
            <w:r w:rsidRPr="008C5FA0">
              <w:rPr>
                <w:spacing w:val="-3"/>
                <w:sz w:val="24"/>
              </w:rPr>
              <w:t>điều</w:t>
            </w:r>
          </w:p>
          <w:p w14:paraId="1CA3C9C7" w14:textId="77777777" w:rsidR="003A2A17" w:rsidRPr="008C5FA0" w:rsidRDefault="003A2A17" w:rsidP="003A2A17">
            <w:pPr>
              <w:pStyle w:val="TableParagraph"/>
              <w:spacing w:line="264" w:lineRule="exact"/>
              <w:ind w:left="107"/>
              <w:jc w:val="both"/>
              <w:rPr>
                <w:sz w:val="24"/>
              </w:rPr>
            </w:pPr>
            <w:r w:rsidRPr="008C5FA0">
              <w:rPr>
                <w:sz w:val="24"/>
              </w:rPr>
              <w:t>kiện lọc để người dùng tùy</w:t>
            </w:r>
            <w:r w:rsidRPr="008C5FA0">
              <w:rPr>
                <w:spacing w:val="-7"/>
                <w:sz w:val="24"/>
              </w:rPr>
              <w:t xml:space="preserve"> </w:t>
            </w:r>
            <w:r w:rsidRPr="008C5FA0">
              <w:rPr>
                <w:sz w:val="24"/>
              </w:rPr>
              <w:t>biến</w:t>
            </w:r>
          </w:p>
          <w:p w14:paraId="69E17CCD" w14:textId="528085F9" w:rsidR="003A2A17" w:rsidRPr="008C5FA0" w:rsidRDefault="003A2A17" w:rsidP="003A2A17">
            <w:pPr>
              <w:ind w:left="107" w:right="97"/>
              <w:jc w:val="both"/>
            </w:pPr>
            <w:r w:rsidRPr="008C5FA0">
              <w:t>Allow displaying the results of the Query in the dashboard and support configuring how it is displayed through parameters such as the number of displays, sorting, filter conditions for customization</w:t>
            </w:r>
          </w:p>
        </w:tc>
        <w:tc>
          <w:tcPr>
            <w:tcW w:w="1620" w:type="dxa"/>
          </w:tcPr>
          <w:p w14:paraId="0A7DAC07" w14:textId="479AA2FB"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0C6823AE" w14:textId="77777777" w:rsidR="003A2A17" w:rsidRPr="008C5FA0" w:rsidRDefault="00CC4BC8" w:rsidP="003D13DA">
            <w:pPr>
              <w:pStyle w:val="TableParagraph"/>
              <w:ind w:right="90"/>
              <w:jc w:val="center"/>
              <w:rPr>
                <w:sz w:val="24"/>
              </w:rPr>
            </w:pPr>
            <w:r w:rsidRPr="008C5FA0">
              <w:rPr>
                <w:noProof/>
              </w:rPr>
              <w:drawing>
                <wp:inline distT="0" distB="0" distL="0" distR="0" wp14:anchorId="2C9523BB" wp14:editId="7088883C">
                  <wp:extent cx="1800225" cy="9429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674451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800225" cy="942975"/>
                          </a:xfrm>
                          <a:prstGeom prst="rect">
                            <a:avLst/>
                          </a:prstGeom>
                          <a:noFill/>
                          <a:ln>
                            <a:noFill/>
                          </a:ln>
                        </pic:spPr>
                      </pic:pic>
                    </a:graphicData>
                  </a:graphic>
                </wp:inline>
              </w:drawing>
            </w:r>
          </w:p>
          <w:p w14:paraId="5BE11492" w14:textId="5DE0DBBF" w:rsidR="00845F5C" w:rsidRPr="008C5FA0" w:rsidRDefault="00845F5C" w:rsidP="003D13DA">
            <w:pPr>
              <w:spacing w:before="0" w:after="0"/>
              <w:ind w:right="90"/>
              <w:jc w:val="center"/>
              <w:rPr>
                <w:rFonts w:ascii="Calibri" w:hAnsi="Calibri" w:cs="Calibri"/>
                <w:sz w:val="22"/>
                <w:szCs w:val="22"/>
              </w:rPr>
            </w:pPr>
            <w:r w:rsidRPr="008C5FA0">
              <w:rPr>
                <w:rFonts w:ascii="Calibri" w:hAnsi="Calibri" w:cs="Calibri"/>
                <w:sz w:val="22"/>
                <w:szCs w:val="22"/>
              </w:rPr>
              <w:t>We can create queries and we can prepare dashboards with queries</w:t>
            </w:r>
            <w:r w:rsidR="00CB392C" w:rsidRPr="008C5FA0">
              <w:rPr>
                <w:rFonts w:ascii="Calibri" w:hAnsi="Calibri" w:cs="Calibri"/>
                <w:sz w:val="22"/>
                <w:szCs w:val="22"/>
              </w:rPr>
              <w:t>.</w:t>
            </w:r>
          </w:p>
          <w:p w14:paraId="38B680CD" w14:textId="77777777" w:rsidR="00845F5C" w:rsidRPr="008C5FA0" w:rsidRDefault="00845F5C" w:rsidP="003D13DA">
            <w:pPr>
              <w:pStyle w:val="TableParagraph"/>
              <w:ind w:right="90"/>
              <w:jc w:val="center"/>
              <w:rPr>
                <w:rFonts w:ascii="Segoe UI" w:hAnsi="Segoe UI" w:cs="Segoe UI"/>
                <w:shd w:val="clear" w:color="auto" w:fill="FFFFFF"/>
              </w:rPr>
            </w:pPr>
            <w:r w:rsidRPr="008C5FA0">
              <w:rPr>
                <w:rFonts w:ascii="Segoe UI" w:hAnsi="Segoe UI" w:cs="Segoe UI"/>
                <w:shd w:val="clear" w:color="auto" w:fill="FFFFFF"/>
              </w:rPr>
              <w:t xml:space="preserve">For example, the </w:t>
            </w:r>
            <w:r w:rsidR="00CB392C" w:rsidRPr="008C5FA0">
              <w:rPr>
                <w:rFonts w:ascii="Segoe UI" w:hAnsi="Segoe UI" w:cs="Segoe UI"/>
                <w:shd w:val="clear" w:color="auto" w:fill="FFFFFF"/>
                <w:lang w:val="en-US"/>
              </w:rPr>
              <w:t>above</w:t>
            </w:r>
            <w:r w:rsidRPr="008C5FA0">
              <w:rPr>
                <w:rFonts w:ascii="Segoe UI" w:hAnsi="Segoe UI" w:cs="Segoe UI"/>
                <w:shd w:val="clear" w:color="auto" w:fill="FFFFFF"/>
              </w:rPr>
              <w:t xml:space="preserve"> image illustrates two different charts created from the same flat-list query. The pie chart groups the 19 bugs by state, and the bar chart groups the bugs by assignment and their current status.</w:t>
            </w:r>
          </w:p>
          <w:p w14:paraId="7DFDC92E" w14:textId="77777777" w:rsidR="00817B2E" w:rsidRPr="008C5FA0" w:rsidRDefault="00817B2E" w:rsidP="003D13DA">
            <w:pPr>
              <w:spacing w:before="0" w:after="0"/>
              <w:ind w:right="90"/>
              <w:jc w:val="both"/>
              <w:rPr>
                <w:rFonts w:ascii="Times New Roman" w:hAnsi="Times New Roman"/>
              </w:rPr>
            </w:pPr>
          </w:p>
          <w:p w14:paraId="69174AF4" w14:textId="70870773" w:rsidR="00817B2E" w:rsidRPr="008C5FA0" w:rsidRDefault="00817B2E" w:rsidP="003D13DA">
            <w:pPr>
              <w:spacing w:before="0" w:after="0"/>
              <w:ind w:right="90"/>
              <w:jc w:val="both"/>
              <w:rPr>
                <w:rFonts w:ascii="Times New Roman" w:hAnsi="Times New Roman"/>
              </w:rPr>
            </w:pPr>
            <w:r w:rsidRPr="008C5FA0">
              <w:rPr>
                <w:rFonts w:ascii="Times New Roman" w:hAnsi="Times New Roman"/>
              </w:rPr>
              <w:t>Có thể tạo truy vấn và có thể chuẩn bị dashboards với các truy vấn.</w:t>
            </w:r>
          </w:p>
          <w:p w14:paraId="3682CBCD" w14:textId="444E9D4D" w:rsidR="009455E6" w:rsidRPr="008C5FA0" w:rsidRDefault="00817B2E" w:rsidP="003D13DA">
            <w:pPr>
              <w:pStyle w:val="TableParagraph"/>
              <w:ind w:right="90"/>
              <w:jc w:val="center"/>
            </w:pPr>
            <w:r w:rsidRPr="008C5FA0">
              <w:t xml:space="preserve">Ví dụ: hình ảnh </w:t>
            </w:r>
            <w:r w:rsidRPr="008C5FA0">
              <w:rPr>
                <w:lang w:val="en-US"/>
              </w:rPr>
              <w:t xml:space="preserve">trên </w:t>
            </w:r>
            <w:r w:rsidRPr="008C5FA0">
              <w:t xml:space="preserve">minh họa hai biểu đồ khác nhau được tạo từ cùng một truy vấn </w:t>
            </w:r>
            <w:r w:rsidRPr="008C5FA0">
              <w:rPr>
                <w:lang w:val="en-US"/>
              </w:rPr>
              <w:t xml:space="preserve">trong danh sách flat-list query. </w:t>
            </w:r>
            <w:r w:rsidRPr="008C5FA0">
              <w:t>Biểu đồ hình tròn nhóm 19 lỗi theo trạng thái và biểu đồ thanh nhóm các lỗi theo nhiệm vụ và trạng thái hiện tại của chúng.</w:t>
            </w:r>
          </w:p>
          <w:p w14:paraId="03B823A5" w14:textId="77777777" w:rsidR="00817B2E" w:rsidRPr="008C5FA0" w:rsidRDefault="00817B2E" w:rsidP="003D13DA">
            <w:pPr>
              <w:pStyle w:val="TableParagraph"/>
              <w:ind w:right="90"/>
              <w:jc w:val="center"/>
              <w:rPr>
                <w:rFonts w:ascii="Segoe UI" w:hAnsi="Segoe UI" w:cs="Segoe UI"/>
                <w:shd w:val="clear" w:color="auto" w:fill="FFFFFF"/>
              </w:rPr>
            </w:pPr>
          </w:p>
          <w:p w14:paraId="0352BDDA" w14:textId="77777777" w:rsidR="00817B2E" w:rsidRPr="008C5FA0" w:rsidRDefault="00817B2E" w:rsidP="003D13DA">
            <w:pPr>
              <w:pStyle w:val="TableParagraph"/>
              <w:ind w:right="90"/>
              <w:jc w:val="center"/>
              <w:rPr>
                <w:rFonts w:ascii="Segoe UI" w:hAnsi="Segoe UI" w:cs="Segoe UI"/>
                <w:shd w:val="clear" w:color="auto" w:fill="FFFFFF"/>
                <w:lang w:val="en-US"/>
              </w:rPr>
            </w:pPr>
            <w:r w:rsidRPr="008C5FA0">
              <w:rPr>
                <w:rFonts w:ascii="Segoe UI" w:hAnsi="Segoe UI" w:cs="Segoe UI"/>
                <w:shd w:val="clear" w:color="auto" w:fill="FFFFFF"/>
                <w:lang w:val="en-US"/>
              </w:rPr>
              <w:t>Vui lòng tham chiếu tài liệu:</w:t>
            </w:r>
          </w:p>
          <w:p w14:paraId="123D3D12" w14:textId="1D05D1EA" w:rsidR="009455E6" w:rsidRPr="008C5FA0" w:rsidRDefault="009455E6" w:rsidP="003D13DA">
            <w:pPr>
              <w:pStyle w:val="TableParagraph"/>
              <w:ind w:right="90"/>
              <w:jc w:val="center"/>
              <w:rPr>
                <w:sz w:val="24"/>
                <w:lang w:val="en-US"/>
              </w:rPr>
            </w:pPr>
            <w:r w:rsidRPr="008C5FA0">
              <w:rPr>
                <w:rFonts w:ascii="Segoe UI" w:hAnsi="Segoe UI" w:cs="Segoe UI"/>
                <w:shd w:val="clear" w:color="auto" w:fill="FFFFFF"/>
                <w:lang w:val="en-US"/>
              </w:rPr>
              <w:t>https://learn.microsoft.com/en-us/azure/devops/report/dashboards/charts?view=azure-devops#add-chart-widget</w:t>
            </w:r>
          </w:p>
        </w:tc>
      </w:tr>
      <w:tr w:rsidR="008C5FA0" w:rsidRPr="008C5FA0" w14:paraId="1F8B4669" w14:textId="77777777" w:rsidTr="003D13DA">
        <w:trPr>
          <w:trHeight w:val="570"/>
        </w:trPr>
        <w:tc>
          <w:tcPr>
            <w:tcW w:w="900" w:type="dxa"/>
          </w:tcPr>
          <w:p w14:paraId="3D18F6DF" w14:textId="77777777" w:rsidR="003A2A17" w:rsidRPr="008C5FA0" w:rsidRDefault="003A2A17" w:rsidP="003A2A17">
            <w:pPr>
              <w:pStyle w:val="TableParagraph"/>
              <w:rPr>
                <w:b/>
                <w:sz w:val="26"/>
              </w:rPr>
            </w:pPr>
          </w:p>
          <w:p w14:paraId="01C3A2DB" w14:textId="77777777" w:rsidR="003A2A17" w:rsidRPr="008C5FA0" w:rsidRDefault="003A2A17" w:rsidP="003A2A17">
            <w:pPr>
              <w:pStyle w:val="TableParagraph"/>
              <w:spacing w:before="2"/>
              <w:rPr>
                <w:b/>
                <w:sz w:val="33"/>
              </w:rPr>
            </w:pPr>
          </w:p>
          <w:p w14:paraId="7A499B98" w14:textId="494B56DE" w:rsidR="003A2A17" w:rsidRPr="008C5FA0" w:rsidRDefault="003A2A17" w:rsidP="003A2A17">
            <w:pPr>
              <w:rPr>
                <w:b/>
                <w:sz w:val="26"/>
              </w:rPr>
            </w:pPr>
            <w:r w:rsidRPr="008C5FA0">
              <w:t>I.1.3.7</w:t>
            </w:r>
          </w:p>
        </w:tc>
        <w:tc>
          <w:tcPr>
            <w:tcW w:w="1530" w:type="dxa"/>
          </w:tcPr>
          <w:p w14:paraId="6A505C0A" w14:textId="77777777" w:rsidR="003A2A17" w:rsidRPr="008C5FA0" w:rsidRDefault="003A2A17" w:rsidP="003A2A17">
            <w:pPr>
              <w:pStyle w:val="TableParagraph"/>
              <w:rPr>
                <w:b/>
                <w:sz w:val="26"/>
              </w:rPr>
            </w:pPr>
          </w:p>
          <w:p w14:paraId="27E7D0DD" w14:textId="77777777" w:rsidR="003A2A17" w:rsidRPr="008C5FA0" w:rsidRDefault="003A2A17" w:rsidP="003A2A17">
            <w:pPr>
              <w:pStyle w:val="TableParagraph"/>
              <w:spacing w:before="2"/>
              <w:rPr>
                <w:b/>
                <w:sz w:val="33"/>
              </w:rPr>
            </w:pPr>
          </w:p>
          <w:p w14:paraId="74E31F7C" w14:textId="034470FA" w:rsidR="003A2A17" w:rsidRPr="008C5FA0" w:rsidRDefault="003A2A17" w:rsidP="003A2A17">
            <w:pPr>
              <w:rPr>
                <w:b/>
                <w:sz w:val="26"/>
              </w:rPr>
            </w:pPr>
            <w:r w:rsidRPr="008C5FA0">
              <w:t>FN.PM.096</w:t>
            </w:r>
          </w:p>
        </w:tc>
        <w:tc>
          <w:tcPr>
            <w:tcW w:w="2340" w:type="dxa"/>
          </w:tcPr>
          <w:p w14:paraId="73AECD41" w14:textId="77777777" w:rsidR="003A2A17" w:rsidRPr="008C5FA0" w:rsidRDefault="003A2A17" w:rsidP="003A2A17">
            <w:pPr>
              <w:pStyle w:val="TableParagraph"/>
              <w:ind w:left="107" w:right="97"/>
              <w:jc w:val="both"/>
              <w:rPr>
                <w:sz w:val="24"/>
              </w:rPr>
            </w:pPr>
            <w:r w:rsidRPr="008C5FA0">
              <w:rPr>
                <w:sz w:val="24"/>
              </w:rPr>
              <w:t>Đối với kết quả trả về từ Query, cho phép gom nhóm theo các thuộc tính để sử dụng các phép toán như Sum, Count (vd: tổng nỗ lực của từng thành viên, tổng</w:t>
            </w:r>
          </w:p>
          <w:p w14:paraId="14053DCA" w14:textId="77777777" w:rsidR="003A2A17" w:rsidRPr="008C5FA0" w:rsidRDefault="003A2A17" w:rsidP="003A2A17">
            <w:pPr>
              <w:pStyle w:val="TableParagraph"/>
              <w:spacing w:line="264" w:lineRule="exact"/>
              <w:ind w:left="107"/>
              <w:jc w:val="both"/>
              <w:rPr>
                <w:sz w:val="24"/>
                <w:lang w:val="en-US"/>
              </w:rPr>
            </w:pPr>
            <w:r w:rsidRPr="008C5FA0">
              <w:rPr>
                <w:sz w:val="24"/>
              </w:rPr>
              <w:t>số lỗi theo tháng)</w:t>
            </w:r>
          </w:p>
          <w:p w14:paraId="483BCF42" w14:textId="28202CA6" w:rsidR="003A2A17" w:rsidRPr="008C5FA0" w:rsidRDefault="003A2A17" w:rsidP="003A2A17">
            <w:pPr>
              <w:ind w:left="107" w:right="98"/>
              <w:jc w:val="both"/>
            </w:pPr>
            <w:r w:rsidRPr="008C5FA0">
              <w:t>For results returned from Query, allow grouping by attributes to use operations such as Sum, Count (eg: total contribution of each member, total number of errors by month)</w:t>
            </w:r>
          </w:p>
        </w:tc>
        <w:tc>
          <w:tcPr>
            <w:tcW w:w="1620" w:type="dxa"/>
          </w:tcPr>
          <w:p w14:paraId="398AF084" w14:textId="3A0D44FB"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6ACB958C" w14:textId="77777777" w:rsidR="000D237F" w:rsidRPr="008C5FA0" w:rsidRDefault="000D237F" w:rsidP="003D13DA">
            <w:pPr>
              <w:pStyle w:val="TableParagraph"/>
              <w:ind w:right="90"/>
              <w:jc w:val="center"/>
              <w:rPr>
                <w:sz w:val="24"/>
              </w:rPr>
            </w:pPr>
          </w:p>
          <w:p w14:paraId="1909EA9A" w14:textId="64AFEB0A" w:rsidR="003A2A17" w:rsidRPr="008C5FA0" w:rsidRDefault="00A75372" w:rsidP="003D13DA">
            <w:pPr>
              <w:pStyle w:val="TableParagraph"/>
              <w:ind w:right="90"/>
              <w:jc w:val="center"/>
              <w:rPr>
                <w:sz w:val="24"/>
              </w:rPr>
            </w:pPr>
            <w:r w:rsidRPr="008C5FA0">
              <w:rPr>
                <w:noProof/>
              </w:rPr>
              <w:drawing>
                <wp:inline distT="0" distB="0" distL="0" distR="0" wp14:anchorId="4D0A8A66" wp14:editId="3E900FC6">
                  <wp:extent cx="2333121" cy="1544320"/>
                  <wp:effectExtent l="0" t="0" r="0" b="0"/>
                  <wp:docPr id="1746744511" name="Picture 174674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511" name="Picture 1746744511"/>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333121" cy="1544320"/>
                          </a:xfrm>
                          <a:prstGeom prst="rect">
                            <a:avLst/>
                          </a:prstGeom>
                        </pic:spPr>
                      </pic:pic>
                    </a:graphicData>
                  </a:graphic>
                </wp:inline>
              </w:drawing>
            </w:r>
          </w:p>
          <w:p w14:paraId="4BD8BA45" w14:textId="1020FE2C" w:rsidR="000D237F" w:rsidRPr="008C5FA0" w:rsidRDefault="009843D9" w:rsidP="003D13DA">
            <w:pPr>
              <w:pStyle w:val="TableParagraph"/>
              <w:ind w:right="90"/>
              <w:jc w:val="center"/>
              <w:rPr>
                <w:sz w:val="24"/>
              </w:rPr>
            </w:pPr>
            <w:r w:rsidRPr="008C5FA0">
              <w:rPr>
                <w:noProof/>
                <w:sz w:val="24"/>
              </w:rPr>
              <w:drawing>
                <wp:inline distT="0" distB="0" distL="0" distR="0" wp14:anchorId="16B1DC5E" wp14:editId="39A528F4">
                  <wp:extent cx="1597025" cy="1261745"/>
                  <wp:effectExtent l="0" t="0" r="3175" b="0"/>
                  <wp:docPr id="1746744490" name="Picture 1746744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97025" cy="1261745"/>
                          </a:xfrm>
                          <a:prstGeom prst="rect">
                            <a:avLst/>
                          </a:prstGeom>
                          <a:noFill/>
                        </pic:spPr>
                      </pic:pic>
                    </a:graphicData>
                  </a:graphic>
                </wp:inline>
              </w:drawing>
            </w:r>
          </w:p>
          <w:p w14:paraId="390FA641" w14:textId="77777777" w:rsidR="000D237F" w:rsidRPr="008C5FA0" w:rsidRDefault="000D237F" w:rsidP="003D13DA">
            <w:pPr>
              <w:pStyle w:val="TableParagraph"/>
              <w:ind w:right="90"/>
              <w:jc w:val="center"/>
              <w:rPr>
                <w:sz w:val="24"/>
              </w:rPr>
            </w:pPr>
          </w:p>
          <w:p w14:paraId="4ABEB3A0" w14:textId="77777777" w:rsidR="00A75372" w:rsidRPr="008C5FA0" w:rsidRDefault="00D9377A" w:rsidP="003D13DA">
            <w:pPr>
              <w:spacing w:before="0" w:after="0"/>
              <w:ind w:right="90"/>
              <w:jc w:val="center"/>
              <w:rPr>
                <w:rFonts w:ascii="Segoe UI" w:hAnsi="Segoe UI" w:cs="Segoe UI"/>
                <w:shd w:val="clear" w:color="auto" w:fill="FFFFFF"/>
              </w:rPr>
            </w:pPr>
            <w:r w:rsidRPr="008C5FA0">
              <w:rPr>
                <w:rFonts w:ascii="Segoe UI" w:hAnsi="Segoe UI" w:cs="Segoe UI"/>
                <w:shd w:val="clear" w:color="auto" w:fill="FFFFFF"/>
              </w:rPr>
              <w:t>You can quickly view the status of work in progress by charting the results of a flat-list query. Different chart views such as pie, column, pivot, or trend are supported. Charts support viewing a count of work items or a sum of values for select numeric fields, such as Story Points, Effort, or Remaining Work. Group work by State, Assigned To, or other system defined or custom field.</w:t>
            </w:r>
          </w:p>
          <w:p w14:paraId="76B77C89" w14:textId="53D32BDA" w:rsidR="009455E6" w:rsidRPr="008C5FA0" w:rsidRDefault="009455E6" w:rsidP="003D13DA">
            <w:pPr>
              <w:spacing w:before="0" w:after="0"/>
              <w:ind w:right="90"/>
              <w:jc w:val="center"/>
              <w:rPr>
                <w:rFonts w:ascii="Segoe UI" w:hAnsi="Segoe UI" w:cs="Segoe UI"/>
                <w:shd w:val="clear" w:color="auto" w:fill="FFFFFF"/>
              </w:rPr>
            </w:pPr>
          </w:p>
          <w:p w14:paraId="67463F75" w14:textId="4B623B7F" w:rsidR="00817B2E" w:rsidRPr="008C5FA0" w:rsidRDefault="00817B2E" w:rsidP="003D13DA">
            <w:pPr>
              <w:spacing w:before="0" w:after="0"/>
              <w:ind w:right="90"/>
              <w:jc w:val="center"/>
              <w:rPr>
                <w:rFonts w:ascii="Segoe UI" w:hAnsi="Segoe UI" w:cs="Segoe UI"/>
                <w:shd w:val="clear" w:color="auto" w:fill="FFFFFF"/>
              </w:rPr>
            </w:pPr>
            <w:r w:rsidRPr="008C5FA0">
              <w:rPr>
                <w:rFonts w:ascii="Segoe UI" w:hAnsi="Segoe UI" w:cs="Segoe UI"/>
                <w:shd w:val="clear" w:color="auto" w:fill="FFFFFF"/>
              </w:rPr>
              <w:t>Người dùng có thể nhanh chóng xem</w:t>
            </w:r>
            <w:r w:rsidR="00A402B5" w:rsidRPr="008C5FA0">
              <w:rPr>
                <w:rFonts w:ascii="Segoe UI" w:hAnsi="Segoe UI" w:cs="Segoe UI"/>
                <w:shd w:val="clear" w:color="auto" w:fill="FFFFFF"/>
              </w:rPr>
              <w:t xml:space="preserve"> được</w:t>
            </w:r>
            <w:r w:rsidRPr="008C5FA0">
              <w:rPr>
                <w:rFonts w:ascii="Segoe UI" w:hAnsi="Segoe UI" w:cs="Segoe UI"/>
                <w:shd w:val="clear" w:color="auto" w:fill="FFFFFF"/>
              </w:rPr>
              <w:t xml:space="preserve"> trạng thái công việc đang thực hiện bằng cách lập biểu đồ kết quả của truy</w:t>
            </w:r>
            <w:r w:rsidR="00A402B5" w:rsidRPr="008C5FA0">
              <w:rPr>
                <w:rFonts w:ascii="Segoe UI" w:hAnsi="Segoe UI" w:cs="Segoe UI"/>
                <w:shd w:val="clear" w:color="auto" w:fill="FFFFFF"/>
              </w:rPr>
              <w:t xml:space="preserve"> vấn (flat-list query)</w:t>
            </w:r>
            <w:r w:rsidRPr="008C5FA0">
              <w:rPr>
                <w:rFonts w:ascii="Segoe UI" w:hAnsi="Segoe UI" w:cs="Segoe UI"/>
                <w:shd w:val="clear" w:color="auto" w:fill="FFFFFF"/>
              </w:rPr>
              <w:t xml:space="preserve">. Các chế độ xem biểu đồ khác nhau như hình tròn, cột, </w:t>
            </w:r>
            <w:r w:rsidR="00A402B5" w:rsidRPr="008C5FA0">
              <w:rPr>
                <w:rFonts w:ascii="Segoe UI" w:hAnsi="Segoe UI" w:cs="Segoe UI"/>
                <w:shd w:val="clear" w:color="auto" w:fill="FFFFFF"/>
              </w:rPr>
              <w:t>pivot</w:t>
            </w:r>
            <w:r w:rsidRPr="008C5FA0">
              <w:rPr>
                <w:rFonts w:ascii="Segoe UI" w:hAnsi="Segoe UI" w:cs="Segoe UI"/>
                <w:shd w:val="clear" w:color="auto" w:fill="FFFFFF"/>
              </w:rPr>
              <w:t xml:space="preserve"> hoặc xu hướng đều được hỗ trợ. </w:t>
            </w:r>
            <w:r w:rsidR="00A402B5" w:rsidRPr="008C5FA0">
              <w:rPr>
                <w:rFonts w:ascii="Segoe UI" w:hAnsi="Segoe UI" w:cs="Segoe UI"/>
                <w:shd w:val="clear" w:color="auto" w:fill="FFFFFF"/>
              </w:rPr>
              <w:t>Các b</w:t>
            </w:r>
            <w:r w:rsidRPr="008C5FA0">
              <w:rPr>
                <w:rFonts w:ascii="Segoe UI" w:hAnsi="Segoe UI" w:cs="Segoe UI"/>
                <w:shd w:val="clear" w:color="auto" w:fill="FFFFFF"/>
              </w:rPr>
              <w:t xml:space="preserve">iểu đồ hỗ trợ xem số lượng mục công việc hoặc tổng giá trị cho các trường số được chọn, chẳng hạn như </w:t>
            </w:r>
            <w:r w:rsidR="00A402B5" w:rsidRPr="008C5FA0">
              <w:rPr>
                <w:rFonts w:ascii="Segoe UI" w:hAnsi="Segoe UI" w:cs="Segoe UI"/>
                <w:shd w:val="clear" w:color="auto" w:fill="FFFFFF"/>
              </w:rPr>
              <w:lastRenderedPageBreak/>
              <w:t xml:space="preserve">Story Points, Effort </w:t>
            </w:r>
            <w:r w:rsidRPr="008C5FA0">
              <w:rPr>
                <w:rFonts w:ascii="Segoe UI" w:hAnsi="Segoe UI" w:cs="Segoe UI"/>
                <w:shd w:val="clear" w:color="auto" w:fill="FFFFFF"/>
              </w:rPr>
              <w:t xml:space="preserve">hoặc </w:t>
            </w:r>
            <w:r w:rsidR="00A402B5" w:rsidRPr="008C5FA0">
              <w:rPr>
                <w:rFonts w:ascii="Segoe UI" w:hAnsi="Segoe UI" w:cs="Segoe UI"/>
                <w:shd w:val="clear" w:color="auto" w:fill="FFFFFF"/>
              </w:rPr>
              <w:t>c</w:t>
            </w:r>
            <w:r w:rsidRPr="008C5FA0">
              <w:rPr>
                <w:rFonts w:ascii="Segoe UI" w:hAnsi="Segoe UI" w:cs="Segoe UI"/>
                <w:shd w:val="clear" w:color="auto" w:fill="FFFFFF"/>
              </w:rPr>
              <w:t>ông việc còn lại. Nhóm công việc t</w:t>
            </w:r>
            <w:r w:rsidR="00A402B5" w:rsidRPr="008C5FA0">
              <w:rPr>
                <w:rFonts w:ascii="Segoe UI" w:hAnsi="Segoe UI" w:cs="Segoe UI"/>
                <w:shd w:val="clear" w:color="auto" w:fill="FFFFFF"/>
              </w:rPr>
              <w:t>ình trạng</w:t>
            </w:r>
            <w:r w:rsidRPr="008C5FA0">
              <w:rPr>
                <w:rFonts w:ascii="Segoe UI" w:hAnsi="Segoe UI" w:cs="Segoe UI"/>
                <w:shd w:val="clear" w:color="auto" w:fill="FFFFFF"/>
              </w:rPr>
              <w:t xml:space="preserve">, </w:t>
            </w:r>
            <w:r w:rsidR="00A402B5" w:rsidRPr="008C5FA0">
              <w:rPr>
                <w:rFonts w:ascii="Segoe UI" w:hAnsi="Segoe UI" w:cs="Segoe UI"/>
                <w:shd w:val="clear" w:color="auto" w:fill="FFFFFF"/>
              </w:rPr>
              <w:t>người đ</w:t>
            </w:r>
            <w:r w:rsidRPr="008C5FA0">
              <w:rPr>
                <w:rFonts w:ascii="Segoe UI" w:hAnsi="Segoe UI" w:cs="Segoe UI"/>
                <w:shd w:val="clear" w:color="auto" w:fill="FFFFFF"/>
              </w:rPr>
              <w:t>ược giao cho hoặc trường tùy chỉnh hoặc do hệ thống xác định khác.</w:t>
            </w:r>
          </w:p>
          <w:p w14:paraId="2239D41E" w14:textId="4A52A664" w:rsidR="009455E6" w:rsidRPr="008C5FA0" w:rsidRDefault="00A402B5" w:rsidP="003D13DA">
            <w:pPr>
              <w:spacing w:before="0" w:after="0"/>
              <w:ind w:right="90"/>
              <w:jc w:val="center"/>
              <w:rPr>
                <w:rFonts w:ascii="Calibri" w:hAnsi="Calibri" w:cs="Calibri"/>
                <w:sz w:val="22"/>
                <w:szCs w:val="22"/>
              </w:rPr>
            </w:pPr>
            <w:r w:rsidRPr="008C5FA0">
              <w:rPr>
                <w:rFonts w:ascii="Segoe UI" w:hAnsi="Segoe UI" w:cs="Segoe UI"/>
                <w:shd w:val="clear" w:color="auto" w:fill="FFFFFF"/>
              </w:rPr>
              <w:t>Vui lòng tham chiếu tài liệu</w:t>
            </w:r>
            <w:r w:rsidR="009455E6" w:rsidRPr="008C5FA0">
              <w:rPr>
                <w:rFonts w:ascii="Segoe UI" w:hAnsi="Segoe UI" w:cs="Segoe UI"/>
                <w:shd w:val="clear" w:color="auto" w:fill="FFFFFF"/>
              </w:rPr>
              <w:t>: https://learn.microsoft.com/en-us/azure/devops/report/dashboards/charts?view=azure-devops#add-chart-widget</w:t>
            </w:r>
          </w:p>
        </w:tc>
      </w:tr>
      <w:tr w:rsidR="008C5FA0" w:rsidRPr="008C5FA0" w14:paraId="347BEFA2" w14:textId="77777777" w:rsidTr="003D13DA">
        <w:tblPrEx>
          <w:tblCellMar>
            <w:left w:w="108" w:type="dxa"/>
            <w:right w:w="108" w:type="dxa"/>
          </w:tblCellMar>
        </w:tblPrEx>
        <w:trPr>
          <w:trHeight w:val="570"/>
        </w:trPr>
        <w:tc>
          <w:tcPr>
            <w:tcW w:w="900" w:type="dxa"/>
          </w:tcPr>
          <w:p w14:paraId="11A4EBFA" w14:textId="77777777" w:rsidR="003A2A17" w:rsidRPr="008C5FA0" w:rsidRDefault="003A2A17" w:rsidP="003A2A17">
            <w:pPr>
              <w:pStyle w:val="TableParagraph"/>
              <w:spacing w:before="4"/>
              <w:rPr>
                <w:b/>
                <w:sz w:val="35"/>
              </w:rPr>
            </w:pPr>
          </w:p>
          <w:p w14:paraId="58BD7D2C" w14:textId="7EFD8C4A" w:rsidR="003A2A17" w:rsidRPr="008C5FA0" w:rsidRDefault="003A2A17" w:rsidP="003A2A17">
            <w:pPr>
              <w:rPr>
                <w:b/>
                <w:sz w:val="26"/>
              </w:rPr>
            </w:pPr>
            <w:r w:rsidRPr="008C5FA0">
              <w:t>I.1.3.8</w:t>
            </w:r>
          </w:p>
        </w:tc>
        <w:tc>
          <w:tcPr>
            <w:tcW w:w="1530" w:type="dxa"/>
          </w:tcPr>
          <w:p w14:paraId="5FFBF51B" w14:textId="77777777" w:rsidR="003A2A17" w:rsidRPr="008C5FA0" w:rsidRDefault="003A2A17" w:rsidP="003A2A17">
            <w:pPr>
              <w:pStyle w:val="TableParagraph"/>
              <w:spacing w:before="4"/>
              <w:rPr>
                <w:b/>
                <w:sz w:val="35"/>
              </w:rPr>
            </w:pPr>
          </w:p>
          <w:p w14:paraId="7877F4BF" w14:textId="5FF70152" w:rsidR="003A2A17" w:rsidRPr="008C5FA0" w:rsidRDefault="003A2A17" w:rsidP="003A2A17">
            <w:pPr>
              <w:rPr>
                <w:b/>
                <w:sz w:val="26"/>
              </w:rPr>
            </w:pPr>
            <w:r w:rsidRPr="008C5FA0">
              <w:t>FN.PM.097</w:t>
            </w:r>
          </w:p>
        </w:tc>
        <w:tc>
          <w:tcPr>
            <w:tcW w:w="2340" w:type="dxa"/>
          </w:tcPr>
          <w:p w14:paraId="21FA91F0" w14:textId="77777777" w:rsidR="003A2A17" w:rsidRPr="008C5FA0" w:rsidRDefault="003A2A17" w:rsidP="003A2A17">
            <w:pPr>
              <w:pStyle w:val="TableParagraph"/>
              <w:ind w:left="107" w:right="97"/>
              <w:jc w:val="both"/>
              <w:rPr>
                <w:sz w:val="24"/>
              </w:rPr>
            </w:pPr>
            <w:r w:rsidRPr="008C5FA0">
              <w:rPr>
                <w:sz w:val="24"/>
              </w:rPr>
              <w:t>Cung cấp cho người dùng các tiện ích như biểu đồ để biểu</w:t>
            </w:r>
            <w:r w:rsidRPr="008C5FA0">
              <w:rPr>
                <w:spacing w:val="-43"/>
                <w:sz w:val="24"/>
              </w:rPr>
              <w:t xml:space="preserve"> </w:t>
            </w:r>
            <w:r w:rsidRPr="008C5FA0">
              <w:rPr>
                <w:spacing w:val="-43"/>
                <w:sz w:val="24"/>
                <w:lang w:val="en-US"/>
              </w:rPr>
              <w:t xml:space="preserve"> </w:t>
            </w:r>
            <w:r w:rsidRPr="008C5FA0">
              <w:rPr>
                <w:spacing w:val="-4"/>
                <w:sz w:val="24"/>
              </w:rPr>
              <w:t xml:space="preserve">diễn </w:t>
            </w:r>
            <w:r w:rsidRPr="008C5FA0">
              <w:rPr>
                <w:sz w:val="24"/>
              </w:rPr>
              <w:t>một cách trực quan số liệu</w:t>
            </w:r>
            <w:r w:rsidRPr="008C5FA0">
              <w:rPr>
                <w:spacing w:val="7"/>
                <w:sz w:val="24"/>
              </w:rPr>
              <w:t xml:space="preserve"> </w:t>
            </w:r>
            <w:r w:rsidRPr="008C5FA0">
              <w:rPr>
                <w:sz w:val="24"/>
              </w:rPr>
              <w:t>từ</w:t>
            </w:r>
          </w:p>
          <w:p w14:paraId="24BD744A" w14:textId="77777777" w:rsidR="003A2A17" w:rsidRPr="008C5FA0" w:rsidRDefault="003A2A17" w:rsidP="003A2A17">
            <w:pPr>
              <w:pStyle w:val="TableParagraph"/>
              <w:spacing w:line="264" w:lineRule="exact"/>
              <w:ind w:left="107"/>
              <w:rPr>
                <w:sz w:val="24"/>
                <w:lang w:val="en-US"/>
              </w:rPr>
            </w:pPr>
            <w:r w:rsidRPr="008C5FA0">
              <w:rPr>
                <w:sz w:val="24"/>
              </w:rPr>
              <w:t>Query</w:t>
            </w:r>
          </w:p>
          <w:p w14:paraId="2CF53594" w14:textId="1322F508" w:rsidR="003A2A17" w:rsidRPr="008C5FA0" w:rsidRDefault="003A2A17" w:rsidP="003A2A17">
            <w:pPr>
              <w:ind w:left="107" w:right="97"/>
              <w:jc w:val="both"/>
            </w:pPr>
            <w:r w:rsidRPr="008C5FA0">
              <w:t>Provide users with utilities such as charts to visually represent data from Query</w:t>
            </w:r>
          </w:p>
        </w:tc>
        <w:tc>
          <w:tcPr>
            <w:tcW w:w="1620" w:type="dxa"/>
          </w:tcPr>
          <w:p w14:paraId="561541B6" w14:textId="16383084"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3B7A4F62" w14:textId="77777777" w:rsidR="003A2A17" w:rsidRPr="008C5FA0" w:rsidRDefault="00F4637C" w:rsidP="003D13DA">
            <w:pPr>
              <w:pStyle w:val="TableParagraph"/>
              <w:ind w:right="90"/>
              <w:jc w:val="center"/>
              <w:rPr>
                <w:sz w:val="24"/>
              </w:rPr>
            </w:pPr>
            <w:r w:rsidRPr="008C5FA0">
              <w:rPr>
                <w:noProof/>
              </w:rPr>
              <w:drawing>
                <wp:inline distT="0" distB="0" distL="0" distR="0" wp14:anchorId="6AF66B76" wp14:editId="7B95FD52">
                  <wp:extent cx="2031365" cy="1293415"/>
                  <wp:effectExtent l="0" t="0" r="6985" b="2540"/>
                  <wp:docPr id="149" name="Picture 166">
                    <a:extLst xmlns:a="http://schemas.openxmlformats.org/drawingml/2006/main">
                      <a:ext uri="{FF2B5EF4-FFF2-40B4-BE49-F238E27FC236}">
                        <a16:creationId xmlns:a16="http://schemas.microsoft.com/office/drawing/2014/main" id="{18DA2A34-FC0C-46B1-955E-099F16DC28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66">
                            <a:extLst>
                              <a:ext uri="{FF2B5EF4-FFF2-40B4-BE49-F238E27FC236}">
                                <a16:creationId xmlns:a16="http://schemas.microsoft.com/office/drawing/2014/main" id="{18DA2A34-FC0C-46B1-955E-099F16DC286B}"/>
                              </a:ext>
                            </a:extLst>
                          </pic:cNvPr>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040022" cy="1298927"/>
                          </a:xfrm>
                          <a:prstGeom prst="rect">
                            <a:avLst/>
                          </a:prstGeom>
                        </pic:spPr>
                      </pic:pic>
                    </a:graphicData>
                  </a:graphic>
                </wp:inline>
              </w:drawing>
            </w:r>
          </w:p>
          <w:p w14:paraId="01AEC22E" w14:textId="77777777" w:rsidR="00F4637C" w:rsidRPr="008C5FA0" w:rsidRDefault="00F4637C" w:rsidP="003D13DA">
            <w:pPr>
              <w:pStyle w:val="TableParagraph"/>
              <w:ind w:right="90"/>
              <w:jc w:val="center"/>
              <w:rPr>
                <w:sz w:val="24"/>
              </w:rPr>
            </w:pPr>
            <w:r w:rsidRPr="008C5FA0">
              <w:rPr>
                <w:sz w:val="24"/>
              </w:rPr>
              <w:t>By Default Feature</w:t>
            </w:r>
          </w:p>
          <w:p w14:paraId="23877111" w14:textId="7BAA0E12" w:rsidR="00F4637C" w:rsidRPr="008C5FA0" w:rsidRDefault="00F4637C" w:rsidP="0044656B">
            <w:pPr>
              <w:pStyle w:val="TableParagraph"/>
              <w:ind w:right="90"/>
              <w:jc w:val="center"/>
              <w:rPr>
                <w:rFonts w:asciiTheme="majorHAnsi" w:hAnsiTheme="majorHAnsi" w:cstheme="majorHAnsi"/>
                <w:sz w:val="24"/>
                <w:lang w:val="en-US"/>
              </w:rPr>
            </w:pPr>
            <w:r w:rsidRPr="008C5FA0">
              <w:rPr>
                <w:rFonts w:asciiTheme="majorHAnsi" w:hAnsiTheme="majorHAnsi" w:cstheme="majorHAnsi"/>
                <w:sz w:val="24"/>
              </w:rPr>
              <w:t>Queries in Azure DevOps provide users with utilities such as charts to visually represent data .These charts can also be shown in Dashboard.The following image illustrates two different charts created from the same flat-list query. The pie chart groups the 19 bugs by state, and the bar chart groups the bugs by assignment and their current status</w:t>
            </w:r>
            <w:r w:rsidRPr="008C5FA0">
              <w:rPr>
                <w:rFonts w:asciiTheme="majorHAnsi" w:hAnsiTheme="majorHAnsi" w:cstheme="majorHAnsi"/>
                <w:sz w:val="24"/>
                <w:lang w:val="en-US"/>
              </w:rPr>
              <w:t>.</w:t>
            </w:r>
          </w:p>
          <w:p w14:paraId="577A0D8E" w14:textId="41B129BB" w:rsidR="00A402B5" w:rsidRPr="008C5FA0" w:rsidRDefault="0044656B">
            <w:pPr>
              <w:pStyle w:val="TableParagraph"/>
              <w:ind w:right="90"/>
              <w:jc w:val="center"/>
              <w:rPr>
                <w:sz w:val="24"/>
                <w:lang w:val="en-US"/>
              </w:rPr>
            </w:pPr>
            <w:r w:rsidRPr="008C5FA0">
              <w:rPr>
                <w:rFonts w:asciiTheme="majorHAnsi" w:hAnsiTheme="majorHAnsi" w:cstheme="majorHAnsi"/>
                <w:sz w:val="24"/>
                <w:lang w:val="en-US"/>
              </w:rPr>
              <w:t>Refer: https://learn.microsoft.com/en-us/azure/devops/report/dashboards/charts?view=azure-devops#create-a-query-based-chart</w:t>
            </w:r>
          </w:p>
          <w:p w14:paraId="49ECDD98" w14:textId="77777777" w:rsidR="0044656B" w:rsidRPr="008C5FA0" w:rsidRDefault="0044656B" w:rsidP="003D13DA">
            <w:pPr>
              <w:pStyle w:val="TableParagraph"/>
              <w:ind w:right="90"/>
              <w:jc w:val="center"/>
              <w:rPr>
                <w:sz w:val="24"/>
                <w:lang w:val="en-US"/>
              </w:rPr>
            </w:pPr>
          </w:p>
          <w:p w14:paraId="07FB3510" w14:textId="7AEB21D5" w:rsidR="00A402B5" w:rsidRPr="008C5FA0" w:rsidRDefault="00A402B5" w:rsidP="003D13DA">
            <w:pPr>
              <w:pStyle w:val="TableParagraph"/>
              <w:ind w:right="90"/>
              <w:jc w:val="center"/>
              <w:rPr>
                <w:sz w:val="24"/>
                <w:lang w:val="en-US"/>
              </w:rPr>
            </w:pPr>
            <w:r w:rsidRPr="008C5FA0">
              <w:rPr>
                <w:sz w:val="24"/>
                <w:lang w:val="en-US"/>
              </w:rPr>
              <w:t>Đây là tính năng mặc định của hệ thống</w:t>
            </w:r>
          </w:p>
          <w:p w14:paraId="66B469FE" w14:textId="3D6849A2" w:rsidR="00A402B5" w:rsidRPr="008C5FA0" w:rsidRDefault="00A402B5" w:rsidP="003D13DA">
            <w:pPr>
              <w:pStyle w:val="TableParagraph"/>
              <w:ind w:right="90"/>
              <w:jc w:val="center"/>
              <w:rPr>
                <w:sz w:val="24"/>
                <w:lang w:val="en-US"/>
              </w:rPr>
            </w:pPr>
            <w:r w:rsidRPr="008C5FA0">
              <w:rPr>
                <w:sz w:val="24"/>
                <w:lang w:val="en-US"/>
              </w:rPr>
              <w:t xml:space="preserve">Truy vấn (Queries) trong Azure DevOps cung cấp cho người dùng các tiện ích như biểu đồ để biểu thị dữ liệu một cách trực quan. Những biểu đồ này cũng có thể được hiển thị trong Dashboards. Hình ảnh trên minh họa hai biểu đồ khác nhau được tạo từ cùng một truy vấn trong </w:t>
            </w:r>
            <w:r w:rsidRPr="008C5FA0">
              <w:rPr>
                <w:sz w:val="24"/>
              </w:rPr>
              <w:t>flat-list query</w:t>
            </w:r>
            <w:r w:rsidRPr="008C5FA0">
              <w:rPr>
                <w:sz w:val="24"/>
                <w:lang w:val="en-US"/>
              </w:rPr>
              <w:t>. Biểu đồ hình tròn nhóm 19 lỗi theo trạng thái và biểu đồ thanh nhóm các lỗi theo nhiệm vụ và trạng thái hiện tại của chúng.</w:t>
            </w:r>
          </w:p>
          <w:p w14:paraId="0886BFE2" w14:textId="64DD8F96" w:rsidR="00A402B5" w:rsidRPr="008C5FA0" w:rsidRDefault="00A402B5" w:rsidP="003D13DA">
            <w:pPr>
              <w:pStyle w:val="TableParagraph"/>
              <w:ind w:right="90"/>
              <w:jc w:val="center"/>
              <w:rPr>
                <w:sz w:val="24"/>
                <w:lang w:val="en-US"/>
              </w:rPr>
            </w:pPr>
          </w:p>
        </w:tc>
      </w:tr>
      <w:tr w:rsidR="008C5FA0" w:rsidRPr="008C5FA0" w14:paraId="454DBB3F" w14:textId="77777777" w:rsidTr="003D13DA">
        <w:tblPrEx>
          <w:tblCellMar>
            <w:left w:w="108" w:type="dxa"/>
            <w:right w:w="108" w:type="dxa"/>
          </w:tblCellMar>
        </w:tblPrEx>
        <w:trPr>
          <w:trHeight w:val="570"/>
        </w:trPr>
        <w:tc>
          <w:tcPr>
            <w:tcW w:w="900" w:type="dxa"/>
          </w:tcPr>
          <w:p w14:paraId="1D816F07" w14:textId="77777777" w:rsidR="003A2A17" w:rsidRPr="008C5FA0" w:rsidRDefault="003A2A17" w:rsidP="003A2A17">
            <w:pPr>
              <w:pStyle w:val="TableParagraph"/>
              <w:rPr>
                <w:b/>
                <w:sz w:val="26"/>
              </w:rPr>
            </w:pPr>
          </w:p>
          <w:p w14:paraId="098D303F" w14:textId="77777777" w:rsidR="003A2A17" w:rsidRPr="008C5FA0" w:rsidRDefault="003A2A17" w:rsidP="003A2A17">
            <w:pPr>
              <w:pStyle w:val="TableParagraph"/>
              <w:rPr>
                <w:b/>
                <w:sz w:val="26"/>
              </w:rPr>
            </w:pPr>
          </w:p>
          <w:p w14:paraId="0880860E" w14:textId="77777777" w:rsidR="003A2A17" w:rsidRPr="008C5FA0" w:rsidRDefault="003A2A17" w:rsidP="003A2A17">
            <w:pPr>
              <w:pStyle w:val="TableParagraph"/>
              <w:rPr>
                <w:b/>
                <w:sz w:val="26"/>
              </w:rPr>
            </w:pPr>
          </w:p>
          <w:p w14:paraId="44BD635C" w14:textId="45A37E29" w:rsidR="003A2A17" w:rsidRPr="008C5FA0" w:rsidRDefault="003A2A17" w:rsidP="003A2A17">
            <w:pPr>
              <w:pStyle w:val="TableParagraph"/>
              <w:spacing w:before="4"/>
              <w:rPr>
                <w:b/>
                <w:sz w:val="35"/>
              </w:rPr>
            </w:pPr>
            <w:r w:rsidRPr="008C5FA0">
              <w:rPr>
                <w:sz w:val="24"/>
              </w:rPr>
              <w:t>I.1.3.9</w:t>
            </w:r>
          </w:p>
        </w:tc>
        <w:tc>
          <w:tcPr>
            <w:tcW w:w="1530" w:type="dxa"/>
          </w:tcPr>
          <w:p w14:paraId="2C2BB1C7" w14:textId="77777777" w:rsidR="003A2A17" w:rsidRPr="008C5FA0" w:rsidRDefault="003A2A17" w:rsidP="003A2A17">
            <w:pPr>
              <w:pStyle w:val="TableParagraph"/>
              <w:rPr>
                <w:b/>
                <w:sz w:val="26"/>
              </w:rPr>
            </w:pPr>
          </w:p>
          <w:p w14:paraId="234FF2B1" w14:textId="77777777" w:rsidR="003A2A17" w:rsidRPr="008C5FA0" w:rsidRDefault="003A2A17" w:rsidP="003A2A17">
            <w:pPr>
              <w:pStyle w:val="TableParagraph"/>
              <w:rPr>
                <w:b/>
                <w:sz w:val="26"/>
              </w:rPr>
            </w:pPr>
          </w:p>
          <w:p w14:paraId="4D1E2A25" w14:textId="77777777" w:rsidR="003A2A17" w:rsidRPr="008C5FA0" w:rsidRDefault="003A2A17" w:rsidP="003A2A17">
            <w:pPr>
              <w:pStyle w:val="TableParagraph"/>
              <w:rPr>
                <w:b/>
                <w:sz w:val="26"/>
              </w:rPr>
            </w:pPr>
          </w:p>
          <w:p w14:paraId="3099A8A6" w14:textId="1943AFFA" w:rsidR="003A2A17" w:rsidRPr="008C5FA0" w:rsidRDefault="003A2A17" w:rsidP="003A2A17">
            <w:pPr>
              <w:pStyle w:val="TableParagraph"/>
              <w:spacing w:before="4"/>
              <w:rPr>
                <w:b/>
                <w:sz w:val="35"/>
              </w:rPr>
            </w:pPr>
            <w:r w:rsidRPr="008C5FA0">
              <w:rPr>
                <w:sz w:val="24"/>
              </w:rPr>
              <w:t>FN.PM.098</w:t>
            </w:r>
          </w:p>
        </w:tc>
        <w:tc>
          <w:tcPr>
            <w:tcW w:w="2340" w:type="dxa"/>
          </w:tcPr>
          <w:p w14:paraId="54C2B7D3" w14:textId="77777777" w:rsidR="003A2A17" w:rsidRPr="008C5FA0" w:rsidRDefault="003A2A17" w:rsidP="003A2A17">
            <w:pPr>
              <w:pStyle w:val="TableParagraph"/>
              <w:ind w:left="107" w:right="96"/>
              <w:jc w:val="both"/>
              <w:rPr>
                <w:sz w:val="24"/>
              </w:rPr>
            </w:pPr>
            <w:r w:rsidRPr="008C5FA0">
              <w:rPr>
                <w:sz w:val="24"/>
              </w:rPr>
              <w:t>Với các Query biểu diễn qua biểu đồ, cho phép truy xuất các thông</w:t>
            </w:r>
            <w:r w:rsidRPr="008C5FA0">
              <w:rPr>
                <w:spacing w:val="-19"/>
                <w:sz w:val="24"/>
              </w:rPr>
              <w:t xml:space="preserve"> </w:t>
            </w:r>
            <w:r w:rsidRPr="008C5FA0">
              <w:rPr>
                <w:sz w:val="24"/>
              </w:rPr>
              <w:t>tin</w:t>
            </w:r>
            <w:r w:rsidRPr="008C5FA0">
              <w:rPr>
                <w:spacing w:val="-17"/>
                <w:sz w:val="24"/>
              </w:rPr>
              <w:t xml:space="preserve"> </w:t>
            </w:r>
            <w:r w:rsidRPr="008C5FA0">
              <w:rPr>
                <w:sz w:val="24"/>
              </w:rPr>
              <w:t>chi</w:t>
            </w:r>
            <w:r w:rsidRPr="008C5FA0">
              <w:rPr>
                <w:spacing w:val="-16"/>
                <w:sz w:val="24"/>
              </w:rPr>
              <w:t xml:space="preserve"> </w:t>
            </w:r>
            <w:r w:rsidRPr="008C5FA0">
              <w:rPr>
                <w:sz w:val="24"/>
              </w:rPr>
              <w:t>tiết</w:t>
            </w:r>
            <w:r w:rsidRPr="008C5FA0">
              <w:rPr>
                <w:spacing w:val="-16"/>
                <w:sz w:val="24"/>
              </w:rPr>
              <w:t xml:space="preserve"> </w:t>
            </w:r>
            <w:r w:rsidRPr="008C5FA0">
              <w:rPr>
                <w:sz w:val="24"/>
              </w:rPr>
              <w:t>dạng</w:t>
            </w:r>
            <w:r w:rsidRPr="008C5FA0">
              <w:rPr>
                <w:spacing w:val="-19"/>
                <w:sz w:val="24"/>
              </w:rPr>
              <w:t xml:space="preserve"> </w:t>
            </w:r>
            <w:r w:rsidRPr="008C5FA0">
              <w:rPr>
                <w:sz w:val="24"/>
              </w:rPr>
              <w:t>drill-down (vd: biểu đồ dạng cột biểu diễn tổng nỗ lực của từng nhân viên, click chọn 1 nhân viên thì sẽ hiển</w:t>
            </w:r>
            <w:r w:rsidRPr="008C5FA0">
              <w:rPr>
                <w:spacing w:val="-9"/>
                <w:sz w:val="24"/>
              </w:rPr>
              <w:t xml:space="preserve"> </w:t>
            </w:r>
            <w:r w:rsidRPr="008C5FA0">
              <w:rPr>
                <w:sz w:val="24"/>
              </w:rPr>
              <w:t>thị</w:t>
            </w:r>
            <w:r w:rsidRPr="008C5FA0">
              <w:rPr>
                <w:spacing w:val="-7"/>
                <w:sz w:val="24"/>
              </w:rPr>
              <w:t xml:space="preserve"> </w:t>
            </w:r>
            <w:r w:rsidRPr="008C5FA0">
              <w:rPr>
                <w:sz w:val="24"/>
              </w:rPr>
              <w:t>danh</w:t>
            </w:r>
            <w:r w:rsidRPr="008C5FA0">
              <w:rPr>
                <w:spacing w:val="-8"/>
                <w:sz w:val="24"/>
              </w:rPr>
              <w:t xml:space="preserve"> </w:t>
            </w:r>
            <w:r w:rsidRPr="008C5FA0">
              <w:rPr>
                <w:sz w:val="24"/>
              </w:rPr>
              <w:t>sách</w:t>
            </w:r>
            <w:r w:rsidRPr="008C5FA0">
              <w:rPr>
                <w:spacing w:val="-9"/>
                <w:sz w:val="24"/>
              </w:rPr>
              <w:t xml:space="preserve"> </w:t>
            </w:r>
            <w:r w:rsidRPr="008C5FA0">
              <w:rPr>
                <w:sz w:val="24"/>
              </w:rPr>
              <w:t>công</w:t>
            </w:r>
            <w:r w:rsidRPr="008C5FA0">
              <w:rPr>
                <w:spacing w:val="-10"/>
                <w:sz w:val="24"/>
              </w:rPr>
              <w:t xml:space="preserve"> </w:t>
            </w:r>
            <w:r w:rsidRPr="008C5FA0">
              <w:rPr>
                <w:sz w:val="24"/>
              </w:rPr>
              <w:t>việc</w:t>
            </w:r>
            <w:r w:rsidRPr="008C5FA0">
              <w:rPr>
                <w:spacing w:val="-9"/>
                <w:sz w:val="24"/>
              </w:rPr>
              <w:t xml:space="preserve"> </w:t>
            </w:r>
            <w:r w:rsidRPr="008C5FA0">
              <w:rPr>
                <w:spacing w:val="-4"/>
                <w:sz w:val="24"/>
              </w:rPr>
              <w:t xml:space="preserve">ứng </w:t>
            </w:r>
            <w:r w:rsidRPr="008C5FA0">
              <w:rPr>
                <w:sz w:val="24"/>
              </w:rPr>
              <w:t>với</w:t>
            </w:r>
            <w:r w:rsidRPr="008C5FA0">
              <w:rPr>
                <w:spacing w:val="23"/>
                <w:sz w:val="24"/>
              </w:rPr>
              <w:t xml:space="preserve"> </w:t>
            </w:r>
            <w:r w:rsidRPr="008C5FA0">
              <w:rPr>
                <w:sz w:val="24"/>
              </w:rPr>
              <w:t>nhân</w:t>
            </w:r>
            <w:r w:rsidRPr="008C5FA0">
              <w:rPr>
                <w:spacing w:val="23"/>
                <w:sz w:val="24"/>
              </w:rPr>
              <w:t xml:space="preserve"> </w:t>
            </w:r>
            <w:r w:rsidRPr="008C5FA0">
              <w:rPr>
                <w:sz w:val="24"/>
              </w:rPr>
              <w:t>viên</w:t>
            </w:r>
            <w:r w:rsidRPr="008C5FA0">
              <w:rPr>
                <w:spacing w:val="23"/>
                <w:sz w:val="24"/>
              </w:rPr>
              <w:t xml:space="preserve"> </w:t>
            </w:r>
            <w:r w:rsidRPr="008C5FA0">
              <w:rPr>
                <w:sz w:val="24"/>
              </w:rPr>
              <w:t>đó</w:t>
            </w:r>
            <w:r w:rsidRPr="008C5FA0">
              <w:rPr>
                <w:spacing w:val="23"/>
                <w:sz w:val="24"/>
              </w:rPr>
              <w:t xml:space="preserve"> </w:t>
            </w:r>
            <w:r w:rsidRPr="008C5FA0">
              <w:rPr>
                <w:sz w:val="24"/>
              </w:rPr>
              <w:t>và</w:t>
            </w:r>
            <w:r w:rsidRPr="008C5FA0">
              <w:rPr>
                <w:spacing w:val="21"/>
                <w:sz w:val="24"/>
              </w:rPr>
              <w:t xml:space="preserve"> </w:t>
            </w:r>
            <w:r w:rsidRPr="008C5FA0">
              <w:rPr>
                <w:sz w:val="24"/>
              </w:rPr>
              <w:t>các</w:t>
            </w:r>
            <w:r w:rsidRPr="008C5FA0">
              <w:rPr>
                <w:spacing w:val="25"/>
                <w:sz w:val="24"/>
              </w:rPr>
              <w:t xml:space="preserve"> </w:t>
            </w:r>
            <w:r w:rsidRPr="008C5FA0">
              <w:rPr>
                <w:sz w:val="24"/>
              </w:rPr>
              <w:t>nỗ</w:t>
            </w:r>
            <w:r w:rsidRPr="008C5FA0">
              <w:rPr>
                <w:spacing w:val="23"/>
                <w:sz w:val="24"/>
              </w:rPr>
              <w:t xml:space="preserve"> </w:t>
            </w:r>
            <w:r w:rsidRPr="008C5FA0">
              <w:rPr>
                <w:spacing w:val="-4"/>
                <w:sz w:val="24"/>
              </w:rPr>
              <w:t>lực</w:t>
            </w:r>
          </w:p>
          <w:p w14:paraId="4D1307B9" w14:textId="77777777" w:rsidR="003A2A17" w:rsidRPr="008C5FA0" w:rsidRDefault="003A2A17" w:rsidP="003A2A17">
            <w:pPr>
              <w:pStyle w:val="TableParagraph"/>
              <w:spacing w:line="264" w:lineRule="exact"/>
              <w:ind w:left="107"/>
              <w:jc w:val="both"/>
              <w:rPr>
                <w:sz w:val="24"/>
                <w:lang w:val="en-US"/>
              </w:rPr>
            </w:pPr>
            <w:r w:rsidRPr="008C5FA0">
              <w:rPr>
                <w:sz w:val="24"/>
              </w:rPr>
              <w:t>tương ứng)</w:t>
            </w:r>
          </w:p>
          <w:p w14:paraId="11E7B52F" w14:textId="6E1C1786" w:rsidR="003A2A17" w:rsidRPr="008C5FA0" w:rsidRDefault="003A2A17" w:rsidP="003A2A17">
            <w:pPr>
              <w:pStyle w:val="TableParagraph"/>
              <w:ind w:left="107" w:right="97"/>
              <w:jc w:val="both"/>
              <w:rPr>
                <w:sz w:val="24"/>
              </w:rPr>
            </w:pPr>
            <w:r w:rsidRPr="008C5FA0">
              <w:rPr>
                <w:sz w:val="24"/>
                <w:lang w:val="en-US"/>
              </w:rPr>
              <w:t xml:space="preserve">With the Query shown through the chart, support assessing detailed information in drill-down form (for example, a column chart showing the total contribution of each employee, clicking on an employee the system will display a list of the employee's contribution and </w:t>
            </w:r>
            <w:r w:rsidRPr="008C5FA0">
              <w:rPr>
                <w:sz w:val="24"/>
                <w:lang w:val="en-US"/>
              </w:rPr>
              <w:lastRenderedPageBreak/>
              <w:t>corresponding contribution)</w:t>
            </w:r>
          </w:p>
        </w:tc>
        <w:tc>
          <w:tcPr>
            <w:tcW w:w="1620" w:type="dxa"/>
          </w:tcPr>
          <w:p w14:paraId="011E8D7E" w14:textId="09E41CA8"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32B2F107" w14:textId="77777777" w:rsidR="003A2A17" w:rsidRPr="008C5FA0" w:rsidRDefault="00E606A8" w:rsidP="003D13DA">
            <w:pPr>
              <w:pStyle w:val="TableParagraph"/>
              <w:ind w:right="90"/>
              <w:jc w:val="center"/>
              <w:rPr>
                <w:sz w:val="24"/>
              </w:rPr>
            </w:pPr>
            <w:r w:rsidRPr="008C5FA0">
              <w:rPr>
                <w:noProof/>
              </w:rPr>
              <w:drawing>
                <wp:inline distT="0" distB="0" distL="0" distR="0" wp14:anchorId="04117F45" wp14:editId="119FF8C4">
                  <wp:extent cx="2362200" cy="1225207"/>
                  <wp:effectExtent l="0" t="0" r="0" b="0"/>
                  <wp:docPr id="141" name="Picture 155">
                    <a:extLst xmlns:a="http://schemas.openxmlformats.org/drawingml/2006/main">
                      <a:ext uri="{FF2B5EF4-FFF2-40B4-BE49-F238E27FC236}">
                        <a16:creationId xmlns:a16="http://schemas.microsoft.com/office/drawing/2014/main" id="{43171CBF-CA67-44C4-8343-CC43818EBE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55">
                            <a:extLst>
                              <a:ext uri="{FF2B5EF4-FFF2-40B4-BE49-F238E27FC236}">
                                <a16:creationId xmlns:a16="http://schemas.microsoft.com/office/drawing/2014/main" id="{43171CBF-CA67-44C4-8343-CC43818EBEA7}"/>
                              </a:ext>
                            </a:extLst>
                          </pic:cNvPr>
                          <pic:cNvPicPr>
                            <a:picLocks noChangeAspect="1"/>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376237" cy="1232488"/>
                          </a:xfrm>
                          <a:prstGeom prst="rect">
                            <a:avLst/>
                          </a:prstGeom>
                        </pic:spPr>
                      </pic:pic>
                    </a:graphicData>
                  </a:graphic>
                </wp:inline>
              </w:drawing>
            </w:r>
          </w:p>
          <w:p w14:paraId="55B789BA" w14:textId="77777777" w:rsidR="00E606A8" w:rsidRPr="008C5FA0" w:rsidRDefault="00E606A8" w:rsidP="003D13DA">
            <w:pPr>
              <w:pStyle w:val="TableParagraph"/>
              <w:ind w:right="90"/>
              <w:jc w:val="center"/>
              <w:rPr>
                <w:sz w:val="24"/>
              </w:rPr>
            </w:pPr>
            <w:r w:rsidRPr="008C5FA0">
              <w:rPr>
                <w:sz w:val="24"/>
              </w:rPr>
              <w:t>By Default Feature</w:t>
            </w:r>
          </w:p>
          <w:p w14:paraId="3E577718" w14:textId="39D03E47" w:rsidR="00E606A8" w:rsidRPr="008C5FA0" w:rsidRDefault="003D66D2" w:rsidP="003D13DA">
            <w:pPr>
              <w:pStyle w:val="TableParagraph"/>
              <w:ind w:right="90"/>
              <w:jc w:val="center"/>
              <w:rPr>
                <w:sz w:val="24"/>
                <w:lang w:val="en-US"/>
              </w:rPr>
            </w:pPr>
            <w:r w:rsidRPr="008C5FA0">
              <w:rPr>
                <w:sz w:val="24"/>
              </w:rPr>
              <w:t>With dashboards, you can configure an array of charts and widgets</w:t>
            </w:r>
            <w:r w:rsidRPr="008C5FA0">
              <w:rPr>
                <w:sz w:val="24"/>
                <w:lang w:val="en-US"/>
              </w:rPr>
              <w:t>. Easily add and rearrange widgets on the dashboard to show recent changes made to view build status, bug trends, and more</w:t>
            </w:r>
            <w:r w:rsidR="008876DA" w:rsidRPr="008C5FA0">
              <w:rPr>
                <w:sz w:val="24"/>
                <w:lang w:val="en-US"/>
              </w:rPr>
              <w:t>.</w:t>
            </w:r>
          </w:p>
          <w:p w14:paraId="4AB63ECB" w14:textId="68D1DF1D" w:rsidR="008876DA" w:rsidRPr="008C5FA0" w:rsidRDefault="008876DA" w:rsidP="003D13DA">
            <w:pPr>
              <w:pStyle w:val="TableParagraph"/>
              <w:ind w:right="90"/>
              <w:jc w:val="center"/>
              <w:rPr>
                <w:sz w:val="24"/>
                <w:lang w:val="en-US"/>
              </w:rPr>
            </w:pPr>
            <w:r w:rsidRPr="008C5FA0">
              <w:rPr>
                <w:sz w:val="24"/>
                <w:lang w:val="en-US"/>
              </w:rPr>
              <w:t>You can quickly view the status of work in progress by charting the results of a flat-list query. Different chart views such as pie, column, pivot, or trend are supported. Charts support viewing a count of work items or a sum of values for select numeric fields, such as Story Points, Effort, or Remaining Work. Group work by State, Assigned To, or other system defined or custom field.</w:t>
            </w:r>
          </w:p>
          <w:p w14:paraId="566956DE" w14:textId="22365BBE" w:rsidR="00A402B5" w:rsidRPr="008C5FA0" w:rsidRDefault="00A402B5" w:rsidP="003D13DA">
            <w:pPr>
              <w:pStyle w:val="TableParagraph"/>
              <w:ind w:right="90"/>
              <w:jc w:val="center"/>
              <w:rPr>
                <w:sz w:val="24"/>
                <w:lang w:val="en-US"/>
              </w:rPr>
            </w:pPr>
          </w:p>
          <w:p w14:paraId="784E511C" w14:textId="77777777" w:rsidR="00A402B5" w:rsidRPr="008C5FA0" w:rsidRDefault="00A402B5" w:rsidP="003D13DA">
            <w:pPr>
              <w:pStyle w:val="TableParagraph"/>
              <w:ind w:right="90"/>
              <w:jc w:val="center"/>
              <w:rPr>
                <w:sz w:val="24"/>
                <w:lang w:val="en-US"/>
              </w:rPr>
            </w:pPr>
            <w:r w:rsidRPr="008C5FA0">
              <w:rPr>
                <w:sz w:val="24"/>
                <w:lang w:val="en-US"/>
              </w:rPr>
              <w:t>Đây là tính năng mặc định của hệ thống</w:t>
            </w:r>
          </w:p>
          <w:p w14:paraId="1A6A3A61" w14:textId="5DA2BD12" w:rsidR="00A402B5" w:rsidRPr="008C5FA0" w:rsidRDefault="00A402B5" w:rsidP="003D13DA">
            <w:pPr>
              <w:pStyle w:val="TableParagraph"/>
              <w:ind w:right="90"/>
              <w:jc w:val="center"/>
              <w:rPr>
                <w:sz w:val="24"/>
                <w:lang w:val="en-US"/>
              </w:rPr>
            </w:pPr>
            <w:r w:rsidRPr="008C5FA0">
              <w:rPr>
                <w:sz w:val="24"/>
                <w:lang w:val="en-US"/>
              </w:rPr>
              <w:t xml:space="preserve">Với dashboard, người dùng có thể cấu hình một loạt biểu đồ và tiện ích con (widgets). Dễ dàng thêm và sắp xếp lại các tiện ích trên bảng điều khiển để hiển thị những thay đổi gần đây được thực hiện để xem trạng thái </w:t>
            </w:r>
            <w:r w:rsidR="001B1A66" w:rsidRPr="008C5FA0">
              <w:rPr>
                <w:sz w:val="24"/>
                <w:lang w:val="en-US"/>
              </w:rPr>
              <w:t>của phiên bản (build status)</w:t>
            </w:r>
            <w:r w:rsidRPr="008C5FA0">
              <w:rPr>
                <w:sz w:val="24"/>
                <w:lang w:val="en-US"/>
              </w:rPr>
              <w:t>, xu hướng lỗi, v.v.</w:t>
            </w:r>
          </w:p>
          <w:p w14:paraId="31C3B236" w14:textId="77777777" w:rsidR="00A402B5" w:rsidRPr="008C5FA0" w:rsidRDefault="00A402B5" w:rsidP="003D13DA">
            <w:pPr>
              <w:spacing w:before="0" w:after="0"/>
              <w:ind w:right="90"/>
              <w:jc w:val="center"/>
              <w:rPr>
                <w:rFonts w:ascii="Times New Roman" w:hAnsi="Times New Roman"/>
                <w:szCs w:val="22"/>
              </w:rPr>
            </w:pPr>
            <w:r w:rsidRPr="008C5FA0">
              <w:rPr>
                <w:rFonts w:ascii="Times New Roman" w:hAnsi="Times New Roman"/>
                <w:szCs w:val="22"/>
              </w:rPr>
              <w:t>Người dùng có thể nhanh chóng xem được trạng thái công việc đang thực hiện bằng cách lập biểu đồ kết quả của truy vấn (flat-list query). Các chế độ xem biểu đồ khác nhau như hình tròn, cột, pivot hoặc xu hướng đều được hỗ trợ. Các biểu đồ hỗ trợ xem số lượng mục công việc hoặc tổng giá trị cho các trường số được chọn, chẳng hạn như Story Points, Effort hoặc công việc còn lại. Nhóm công việc tình trạng, người được giao cho hoặc trường tùy chỉnh hoặc do hệ thống xác định khác.</w:t>
            </w:r>
          </w:p>
          <w:p w14:paraId="2F91F87E" w14:textId="77777777" w:rsidR="00C8669B" w:rsidRPr="008C5FA0" w:rsidRDefault="00C8669B" w:rsidP="003D13DA">
            <w:pPr>
              <w:pStyle w:val="TableParagraph"/>
              <w:ind w:right="90"/>
              <w:jc w:val="center"/>
              <w:rPr>
                <w:sz w:val="24"/>
              </w:rPr>
            </w:pPr>
          </w:p>
          <w:p w14:paraId="427C52FB" w14:textId="383A8F5C" w:rsidR="00C8669B" w:rsidRPr="008C5FA0" w:rsidRDefault="001B1A66" w:rsidP="003D13DA">
            <w:pPr>
              <w:pStyle w:val="TableParagraph"/>
              <w:ind w:right="90"/>
              <w:jc w:val="center"/>
              <w:rPr>
                <w:sz w:val="24"/>
                <w:lang w:val="en-US"/>
              </w:rPr>
            </w:pPr>
            <w:r w:rsidRPr="008C5FA0">
              <w:rPr>
                <w:sz w:val="24"/>
                <w:lang w:val="en-US"/>
              </w:rPr>
              <w:t>Vui lòng tham chiếu tài liệu</w:t>
            </w:r>
            <w:r w:rsidR="00C8669B" w:rsidRPr="008C5FA0">
              <w:rPr>
                <w:sz w:val="24"/>
                <w:lang w:val="en-US"/>
              </w:rPr>
              <w:t xml:space="preserve">: </w:t>
            </w:r>
            <w:hyperlink r:id="rId139" w:anchor="configurable-dashboards" w:history="1">
              <w:r w:rsidR="004D4689" w:rsidRPr="008C5FA0">
                <w:rPr>
                  <w:rStyle w:val="Hyperlink"/>
                  <w:color w:val="auto"/>
                  <w:sz w:val="24"/>
                  <w:lang w:val="en-US"/>
                </w:rPr>
                <w:t>https://learn.microsoft.com/en-us/azure/devops/report/dashboards/overview?view=azure-devops#configurable-dashboards</w:t>
              </w:r>
            </w:hyperlink>
            <w:r w:rsidR="004D4689" w:rsidRPr="008C5FA0">
              <w:rPr>
                <w:sz w:val="24"/>
                <w:lang w:val="en-US"/>
              </w:rPr>
              <w:t>;</w:t>
            </w:r>
          </w:p>
          <w:p w14:paraId="0C26BDD8" w14:textId="4668EE37" w:rsidR="004D4689" w:rsidRPr="008C5FA0" w:rsidRDefault="004D4689" w:rsidP="003D13DA">
            <w:pPr>
              <w:pStyle w:val="TableParagraph"/>
              <w:ind w:right="90"/>
              <w:jc w:val="center"/>
              <w:rPr>
                <w:sz w:val="24"/>
                <w:lang w:val="en-US"/>
              </w:rPr>
            </w:pPr>
            <w:r w:rsidRPr="008C5FA0">
              <w:rPr>
                <w:sz w:val="24"/>
                <w:lang w:val="en-US"/>
              </w:rPr>
              <w:t>https://learn.microsoft.com/en-us/azure/devops/report/dashboards/charts?view=azure-</w:t>
            </w:r>
            <w:r w:rsidRPr="008C5FA0">
              <w:rPr>
                <w:sz w:val="24"/>
                <w:lang w:val="en-US"/>
              </w:rPr>
              <w:lastRenderedPageBreak/>
              <w:t>devops#add-chart-widget</w:t>
            </w:r>
          </w:p>
        </w:tc>
      </w:tr>
      <w:tr w:rsidR="008C5FA0" w:rsidRPr="008C5FA0" w14:paraId="7ECCC46B" w14:textId="77777777" w:rsidTr="003D13DA">
        <w:tblPrEx>
          <w:tblCellMar>
            <w:left w:w="108" w:type="dxa"/>
            <w:right w:w="108" w:type="dxa"/>
          </w:tblCellMar>
        </w:tblPrEx>
        <w:trPr>
          <w:trHeight w:val="570"/>
        </w:trPr>
        <w:tc>
          <w:tcPr>
            <w:tcW w:w="900" w:type="dxa"/>
          </w:tcPr>
          <w:p w14:paraId="10983FB3" w14:textId="77777777" w:rsidR="003A2A17" w:rsidRPr="008C5FA0" w:rsidRDefault="003A2A17" w:rsidP="003A2A17">
            <w:pPr>
              <w:pStyle w:val="TableParagraph"/>
              <w:spacing w:before="2"/>
              <w:rPr>
                <w:b/>
                <w:sz w:val="35"/>
              </w:rPr>
            </w:pPr>
          </w:p>
          <w:p w14:paraId="23CB415A" w14:textId="3BD06F33" w:rsidR="003A2A17" w:rsidRPr="008C5FA0" w:rsidRDefault="003A2A17" w:rsidP="003A2A17">
            <w:pPr>
              <w:rPr>
                <w:b/>
                <w:sz w:val="26"/>
              </w:rPr>
            </w:pPr>
            <w:r w:rsidRPr="008C5FA0">
              <w:t>I.1.3.10</w:t>
            </w:r>
          </w:p>
        </w:tc>
        <w:tc>
          <w:tcPr>
            <w:tcW w:w="1530" w:type="dxa"/>
          </w:tcPr>
          <w:p w14:paraId="4646C1B5" w14:textId="77777777" w:rsidR="003A2A17" w:rsidRPr="008C5FA0" w:rsidRDefault="003A2A17" w:rsidP="003A2A17">
            <w:pPr>
              <w:pStyle w:val="TableParagraph"/>
              <w:spacing w:before="2"/>
              <w:rPr>
                <w:b/>
                <w:sz w:val="35"/>
              </w:rPr>
            </w:pPr>
          </w:p>
          <w:p w14:paraId="4796D6FD" w14:textId="23820FDA" w:rsidR="003A2A17" w:rsidRPr="008C5FA0" w:rsidRDefault="003A2A17" w:rsidP="003A2A17">
            <w:pPr>
              <w:rPr>
                <w:b/>
                <w:sz w:val="26"/>
              </w:rPr>
            </w:pPr>
            <w:r w:rsidRPr="008C5FA0">
              <w:t>FN.PM.099</w:t>
            </w:r>
          </w:p>
        </w:tc>
        <w:tc>
          <w:tcPr>
            <w:tcW w:w="2340" w:type="dxa"/>
          </w:tcPr>
          <w:p w14:paraId="4FA6E287" w14:textId="77777777" w:rsidR="003A2A17" w:rsidRPr="008C5FA0" w:rsidRDefault="003A2A17" w:rsidP="003A2A17">
            <w:pPr>
              <w:pStyle w:val="TableParagraph"/>
              <w:spacing w:before="128"/>
              <w:ind w:left="107" w:right="98"/>
              <w:jc w:val="both"/>
              <w:rPr>
                <w:sz w:val="24"/>
              </w:rPr>
            </w:pPr>
            <w:r w:rsidRPr="008C5FA0">
              <w:rPr>
                <w:sz w:val="24"/>
              </w:rPr>
              <w:t>Dashboard có khả năng cập</w:t>
            </w:r>
            <w:r w:rsidRPr="008C5FA0">
              <w:rPr>
                <w:spacing w:val="-28"/>
                <w:sz w:val="24"/>
              </w:rPr>
              <w:t xml:space="preserve"> </w:t>
            </w:r>
            <w:r w:rsidRPr="008C5FA0">
              <w:rPr>
                <w:sz w:val="24"/>
              </w:rPr>
              <w:t>nhật dữ liệu tự động, tức thời đối với những thay đổi trong các dự</w:t>
            </w:r>
            <w:r w:rsidRPr="008C5FA0">
              <w:rPr>
                <w:spacing w:val="-8"/>
                <w:sz w:val="24"/>
              </w:rPr>
              <w:t xml:space="preserve"> </w:t>
            </w:r>
            <w:r w:rsidRPr="008C5FA0">
              <w:rPr>
                <w:sz w:val="24"/>
              </w:rPr>
              <w:t>án</w:t>
            </w:r>
          </w:p>
          <w:p w14:paraId="00C271B8" w14:textId="504D480F" w:rsidR="003A2A17" w:rsidRPr="008C5FA0" w:rsidRDefault="003A2A17" w:rsidP="003A2A17">
            <w:pPr>
              <w:ind w:left="107" w:right="96"/>
              <w:jc w:val="both"/>
            </w:pPr>
            <w:r w:rsidRPr="008C5FA0">
              <w:t>Dashboard should support updating data automatically, instantly for changes in projects</w:t>
            </w:r>
          </w:p>
        </w:tc>
        <w:tc>
          <w:tcPr>
            <w:tcW w:w="1620" w:type="dxa"/>
          </w:tcPr>
          <w:p w14:paraId="3E915019" w14:textId="28AEFFFA"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4BB6B5DC" w14:textId="77777777" w:rsidR="003A2A17" w:rsidRPr="008C5FA0" w:rsidRDefault="0034412F" w:rsidP="003D13DA">
            <w:pPr>
              <w:pStyle w:val="TableParagraph"/>
              <w:ind w:right="90"/>
              <w:jc w:val="center"/>
              <w:rPr>
                <w:sz w:val="24"/>
              </w:rPr>
            </w:pPr>
            <w:r w:rsidRPr="008C5FA0">
              <w:rPr>
                <w:noProof/>
              </w:rPr>
              <w:drawing>
                <wp:inline distT="0" distB="0" distL="0" distR="0" wp14:anchorId="0B9190B8" wp14:editId="2219BE40">
                  <wp:extent cx="2907344" cy="885825"/>
                  <wp:effectExtent l="0" t="0" r="7620" b="0"/>
                  <wp:docPr id="190" name="Picture 153">
                    <a:extLst xmlns:a="http://schemas.openxmlformats.org/drawingml/2006/main">
                      <a:ext uri="{FF2B5EF4-FFF2-40B4-BE49-F238E27FC236}">
                        <a16:creationId xmlns:a16="http://schemas.microsoft.com/office/drawing/2014/main" id="{A5160664-B16C-4749-A3F4-436D16806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53">
                            <a:extLst>
                              <a:ext uri="{FF2B5EF4-FFF2-40B4-BE49-F238E27FC236}">
                                <a16:creationId xmlns:a16="http://schemas.microsoft.com/office/drawing/2014/main" id="{A5160664-B16C-4749-A3F4-436D16806032}"/>
                              </a:ext>
                            </a:extLst>
                          </pic:cNvPr>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910391" cy="886753"/>
                          </a:xfrm>
                          <a:prstGeom prst="rect">
                            <a:avLst/>
                          </a:prstGeom>
                        </pic:spPr>
                      </pic:pic>
                    </a:graphicData>
                  </a:graphic>
                </wp:inline>
              </w:drawing>
            </w:r>
          </w:p>
          <w:p w14:paraId="00BA1740" w14:textId="77777777" w:rsidR="00347DD7" w:rsidRPr="008C5FA0" w:rsidRDefault="00347DD7" w:rsidP="003D13DA">
            <w:pPr>
              <w:pStyle w:val="TableParagraph"/>
              <w:ind w:right="90"/>
              <w:jc w:val="center"/>
              <w:rPr>
                <w:sz w:val="24"/>
              </w:rPr>
            </w:pPr>
            <w:r w:rsidRPr="008C5FA0">
              <w:rPr>
                <w:sz w:val="24"/>
              </w:rPr>
              <w:t>By Default Feature</w:t>
            </w:r>
          </w:p>
          <w:p w14:paraId="57EF9EA8" w14:textId="24C0F5B8" w:rsidR="00255202" w:rsidRPr="008C5FA0" w:rsidRDefault="00255202" w:rsidP="003D13DA">
            <w:pPr>
              <w:shd w:val="clear" w:color="auto" w:fill="FFFFFF"/>
              <w:spacing w:before="0" w:after="0"/>
              <w:jc w:val="center"/>
              <w:rPr>
                <w:rFonts w:ascii="Segoe UI" w:hAnsi="Segoe UI" w:cs="Segoe UI"/>
                <w:lang w:val="en-IN" w:eastAsia="en-IN"/>
              </w:rPr>
            </w:pPr>
            <w:r w:rsidRPr="008C5FA0">
              <w:rPr>
                <w:rFonts w:ascii="Segoe UI" w:hAnsi="Segoe UI" w:cs="Segoe UI"/>
                <w:b/>
                <w:bCs/>
                <w:lang w:val="en-IN" w:eastAsia="en-IN"/>
              </w:rPr>
              <w:t>Dashboards</w:t>
            </w:r>
            <w:r w:rsidRPr="008C5FA0">
              <w:rPr>
                <w:rFonts w:ascii="Segoe UI" w:hAnsi="Segoe UI" w:cs="Segoe UI"/>
                <w:lang w:val="en-IN" w:eastAsia="en-IN"/>
              </w:rPr>
              <w:t> are customizable interactive signboards that provide real-time information. Dashboards are associated with a team or a project and display configurable charts and widgets.</w:t>
            </w:r>
          </w:p>
          <w:p w14:paraId="76EE6343" w14:textId="53EAF8E8" w:rsidR="0034412F" w:rsidRPr="008C5FA0" w:rsidRDefault="00255202">
            <w:pPr>
              <w:pStyle w:val="TableParagraph"/>
              <w:ind w:right="90"/>
              <w:jc w:val="center"/>
              <w:rPr>
                <w:sz w:val="24"/>
                <w:lang w:val="en-US"/>
              </w:rPr>
            </w:pPr>
            <w:r w:rsidRPr="008C5FA0">
              <w:rPr>
                <w:sz w:val="24"/>
                <w:lang w:val="en-US"/>
              </w:rPr>
              <w:t>Refer: https://learn.microsoft.com/en-us/azure/devops/report/dashboards/overview?view=azure-devops#supported-capabilities-permissions-and-access</w:t>
            </w:r>
          </w:p>
          <w:p w14:paraId="118B2F41" w14:textId="77777777" w:rsidR="0044656B" w:rsidRPr="008C5FA0" w:rsidRDefault="0044656B" w:rsidP="003D13DA">
            <w:pPr>
              <w:pStyle w:val="TableParagraph"/>
              <w:ind w:right="90"/>
              <w:jc w:val="center"/>
              <w:rPr>
                <w:sz w:val="24"/>
              </w:rPr>
            </w:pPr>
          </w:p>
          <w:p w14:paraId="7995EFEF" w14:textId="77777777" w:rsidR="001B1A66" w:rsidRPr="008C5FA0" w:rsidRDefault="001B1A66" w:rsidP="003D13DA">
            <w:pPr>
              <w:pStyle w:val="TableParagraph"/>
              <w:ind w:right="90"/>
              <w:jc w:val="center"/>
              <w:rPr>
                <w:sz w:val="24"/>
                <w:lang w:val="en-US"/>
              </w:rPr>
            </w:pPr>
            <w:r w:rsidRPr="008C5FA0">
              <w:rPr>
                <w:sz w:val="24"/>
                <w:lang w:val="en-US"/>
              </w:rPr>
              <w:t>Đây là tính năng mặc định của hệ thống</w:t>
            </w:r>
          </w:p>
          <w:p w14:paraId="67BAA805" w14:textId="12D99B3D" w:rsidR="001B1A66" w:rsidRPr="008C5FA0" w:rsidRDefault="001B1A66" w:rsidP="003D13DA">
            <w:pPr>
              <w:pStyle w:val="TableParagraph"/>
              <w:ind w:right="90"/>
              <w:jc w:val="center"/>
              <w:rPr>
                <w:sz w:val="24"/>
                <w:lang w:val="en-US"/>
              </w:rPr>
            </w:pPr>
            <w:r w:rsidRPr="008C5FA0">
              <w:rPr>
                <w:sz w:val="24"/>
                <w:lang w:val="en-US"/>
              </w:rPr>
              <w:t>Dashboard có khả năng cập nhật dữ liệu tự động, tức thời đối với những thay đổi trong các dự án</w:t>
            </w:r>
          </w:p>
        </w:tc>
      </w:tr>
      <w:tr w:rsidR="008C5FA0" w:rsidRPr="008C5FA0" w14:paraId="1AEE806F" w14:textId="77777777" w:rsidTr="003D13DA">
        <w:trPr>
          <w:trHeight w:val="570"/>
        </w:trPr>
        <w:tc>
          <w:tcPr>
            <w:tcW w:w="900" w:type="dxa"/>
          </w:tcPr>
          <w:p w14:paraId="381A705D" w14:textId="4AC1D700" w:rsidR="003A2A17" w:rsidRPr="008C5FA0" w:rsidRDefault="003A2A17" w:rsidP="003A2A17">
            <w:pPr>
              <w:spacing w:before="2"/>
              <w:rPr>
                <w:b/>
                <w:sz w:val="35"/>
              </w:rPr>
            </w:pPr>
            <w:r w:rsidRPr="008C5FA0">
              <w:t>I.2</w:t>
            </w:r>
          </w:p>
        </w:tc>
        <w:tc>
          <w:tcPr>
            <w:tcW w:w="1530" w:type="dxa"/>
          </w:tcPr>
          <w:p w14:paraId="695579D9" w14:textId="77777777" w:rsidR="003A2A17" w:rsidRPr="008C5FA0" w:rsidRDefault="003A2A17" w:rsidP="003A2A17">
            <w:pPr>
              <w:spacing w:before="2"/>
              <w:rPr>
                <w:b/>
                <w:sz w:val="35"/>
              </w:rPr>
            </w:pPr>
          </w:p>
        </w:tc>
        <w:tc>
          <w:tcPr>
            <w:tcW w:w="2340" w:type="dxa"/>
          </w:tcPr>
          <w:p w14:paraId="0961E914" w14:textId="77777777" w:rsidR="003A2A17" w:rsidRPr="008C5FA0" w:rsidRDefault="003A2A17" w:rsidP="003A2A17">
            <w:pPr>
              <w:pStyle w:val="TableParagraph"/>
              <w:tabs>
                <w:tab w:val="left" w:pos="853"/>
                <w:tab w:val="left" w:pos="1265"/>
                <w:tab w:val="left" w:pos="1733"/>
              </w:tabs>
              <w:spacing w:before="49" w:line="237" w:lineRule="auto"/>
              <w:ind w:left="107" w:right="99"/>
              <w:rPr>
                <w:sz w:val="24"/>
                <w:lang w:val="en-US"/>
              </w:rPr>
            </w:pPr>
            <w:r w:rsidRPr="008C5FA0">
              <w:rPr>
                <w:sz w:val="24"/>
              </w:rPr>
              <w:t>Quản</w:t>
            </w:r>
            <w:r w:rsidRPr="008C5FA0">
              <w:rPr>
                <w:sz w:val="24"/>
              </w:rPr>
              <w:tab/>
              <w:t>lý</w:t>
            </w:r>
            <w:r w:rsidRPr="008C5FA0">
              <w:rPr>
                <w:sz w:val="24"/>
              </w:rPr>
              <w:tab/>
              <w:t>tài</w:t>
            </w:r>
            <w:r w:rsidRPr="008C5FA0">
              <w:rPr>
                <w:sz w:val="24"/>
              </w:rPr>
              <w:tab/>
            </w:r>
            <w:r w:rsidRPr="008C5FA0">
              <w:rPr>
                <w:spacing w:val="-3"/>
                <w:sz w:val="24"/>
              </w:rPr>
              <w:t xml:space="preserve">liệu/knowledge </w:t>
            </w:r>
            <w:r w:rsidRPr="008C5FA0">
              <w:rPr>
                <w:sz w:val="24"/>
              </w:rPr>
              <w:t>workspace</w:t>
            </w:r>
          </w:p>
          <w:p w14:paraId="0F30606A" w14:textId="0C376216" w:rsidR="003A2A17" w:rsidRPr="008C5FA0" w:rsidRDefault="003A2A17" w:rsidP="003A2A17">
            <w:pPr>
              <w:spacing w:before="128"/>
              <w:ind w:left="107" w:right="98"/>
              <w:jc w:val="both"/>
            </w:pPr>
            <w:r w:rsidRPr="008C5FA0">
              <w:t>Document management/knowledge workspace</w:t>
            </w:r>
          </w:p>
        </w:tc>
        <w:tc>
          <w:tcPr>
            <w:tcW w:w="1620" w:type="dxa"/>
          </w:tcPr>
          <w:p w14:paraId="4DEF692C" w14:textId="77777777" w:rsidR="003A2A17" w:rsidRPr="008C5FA0" w:rsidRDefault="003A2A17" w:rsidP="003A2A17">
            <w:pPr>
              <w:pStyle w:val="TableParagraph"/>
              <w:jc w:val="center"/>
              <w:rPr>
                <w:sz w:val="24"/>
              </w:rPr>
            </w:pPr>
          </w:p>
        </w:tc>
        <w:tc>
          <w:tcPr>
            <w:tcW w:w="9504" w:type="dxa"/>
          </w:tcPr>
          <w:p w14:paraId="74A28C55" w14:textId="77777777" w:rsidR="003A2A17" w:rsidRPr="008C5FA0" w:rsidRDefault="003A2A17" w:rsidP="003D13DA">
            <w:pPr>
              <w:pStyle w:val="TableParagraph"/>
              <w:ind w:right="90"/>
              <w:jc w:val="center"/>
              <w:rPr>
                <w:sz w:val="24"/>
              </w:rPr>
            </w:pPr>
          </w:p>
        </w:tc>
      </w:tr>
      <w:tr w:rsidR="008C5FA0" w:rsidRPr="008C5FA0" w14:paraId="2F0E1199" w14:textId="77777777" w:rsidTr="003D13DA">
        <w:trPr>
          <w:trHeight w:val="570"/>
        </w:trPr>
        <w:tc>
          <w:tcPr>
            <w:tcW w:w="900" w:type="dxa"/>
          </w:tcPr>
          <w:p w14:paraId="49C5D70D" w14:textId="77777777" w:rsidR="003A2A17" w:rsidRPr="008C5FA0" w:rsidRDefault="003A2A17" w:rsidP="003A2A17">
            <w:pPr>
              <w:pStyle w:val="TableParagraph"/>
              <w:spacing w:before="4"/>
              <w:rPr>
                <w:b/>
                <w:sz w:val="35"/>
              </w:rPr>
            </w:pPr>
          </w:p>
          <w:p w14:paraId="2B6A8F1E" w14:textId="45D7D79A" w:rsidR="003A2A17" w:rsidRPr="008C5FA0" w:rsidRDefault="003A2A17" w:rsidP="003A2A17">
            <w:pPr>
              <w:spacing w:before="2"/>
            </w:pPr>
            <w:r w:rsidRPr="008C5FA0">
              <w:t>I.2.1</w:t>
            </w:r>
          </w:p>
        </w:tc>
        <w:tc>
          <w:tcPr>
            <w:tcW w:w="1530" w:type="dxa"/>
          </w:tcPr>
          <w:p w14:paraId="04770C89" w14:textId="77777777" w:rsidR="003A2A17" w:rsidRPr="008C5FA0" w:rsidRDefault="003A2A17" w:rsidP="003A2A17">
            <w:pPr>
              <w:pStyle w:val="TableParagraph"/>
              <w:spacing w:before="4"/>
              <w:rPr>
                <w:b/>
                <w:sz w:val="35"/>
              </w:rPr>
            </w:pPr>
          </w:p>
          <w:p w14:paraId="32013962" w14:textId="66289239" w:rsidR="003A2A17" w:rsidRPr="008C5FA0" w:rsidRDefault="003A2A17" w:rsidP="003A2A17">
            <w:pPr>
              <w:spacing w:before="2"/>
              <w:rPr>
                <w:b/>
                <w:sz w:val="35"/>
              </w:rPr>
            </w:pPr>
            <w:r w:rsidRPr="008C5FA0">
              <w:t>FN.DC.001</w:t>
            </w:r>
          </w:p>
        </w:tc>
        <w:tc>
          <w:tcPr>
            <w:tcW w:w="2340" w:type="dxa"/>
          </w:tcPr>
          <w:p w14:paraId="3D7E8639" w14:textId="77777777" w:rsidR="003A2A17" w:rsidRPr="008C5FA0" w:rsidRDefault="003A2A17" w:rsidP="003A2A17">
            <w:pPr>
              <w:pStyle w:val="TableParagraph"/>
              <w:spacing w:before="131"/>
              <w:ind w:left="107" w:right="94"/>
              <w:jc w:val="both"/>
              <w:rPr>
                <w:spacing w:val="-5"/>
                <w:sz w:val="24"/>
              </w:rPr>
            </w:pPr>
            <w:r w:rsidRPr="008C5FA0">
              <w:rPr>
                <w:sz w:val="24"/>
              </w:rPr>
              <w:t>Cho</w:t>
            </w:r>
            <w:r w:rsidRPr="008C5FA0">
              <w:rPr>
                <w:spacing w:val="-10"/>
                <w:sz w:val="24"/>
              </w:rPr>
              <w:t xml:space="preserve"> </w:t>
            </w:r>
            <w:r w:rsidRPr="008C5FA0">
              <w:rPr>
                <w:sz w:val="24"/>
              </w:rPr>
              <w:t>phép</w:t>
            </w:r>
            <w:r w:rsidRPr="008C5FA0">
              <w:rPr>
                <w:spacing w:val="-10"/>
                <w:sz w:val="24"/>
              </w:rPr>
              <w:t xml:space="preserve"> </w:t>
            </w:r>
            <w:r w:rsidRPr="008C5FA0">
              <w:rPr>
                <w:sz w:val="24"/>
              </w:rPr>
              <w:t>người</w:t>
            </w:r>
            <w:r w:rsidRPr="008C5FA0">
              <w:rPr>
                <w:spacing w:val="-9"/>
                <w:sz w:val="24"/>
              </w:rPr>
              <w:t xml:space="preserve"> </w:t>
            </w:r>
            <w:r w:rsidRPr="008C5FA0">
              <w:rPr>
                <w:sz w:val="24"/>
              </w:rPr>
              <w:t>dùng</w:t>
            </w:r>
            <w:r w:rsidRPr="008C5FA0">
              <w:rPr>
                <w:spacing w:val="-10"/>
                <w:sz w:val="24"/>
              </w:rPr>
              <w:t xml:space="preserve"> </w:t>
            </w:r>
            <w:r w:rsidRPr="008C5FA0">
              <w:rPr>
                <w:sz w:val="24"/>
              </w:rPr>
              <w:t>quản</w:t>
            </w:r>
            <w:r w:rsidRPr="008C5FA0">
              <w:rPr>
                <w:spacing w:val="-9"/>
                <w:sz w:val="24"/>
              </w:rPr>
              <w:t xml:space="preserve"> </w:t>
            </w:r>
            <w:r w:rsidRPr="008C5FA0">
              <w:rPr>
                <w:sz w:val="24"/>
              </w:rPr>
              <w:t>lý</w:t>
            </w:r>
            <w:r w:rsidRPr="008C5FA0">
              <w:rPr>
                <w:spacing w:val="-15"/>
                <w:sz w:val="24"/>
              </w:rPr>
              <w:t xml:space="preserve"> </w:t>
            </w:r>
            <w:r w:rsidRPr="008C5FA0">
              <w:rPr>
                <w:sz w:val="24"/>
              </w:rPr>
              <w:t>tài liệu trực tuyến (online) với các hoạt</w:t>
            </w:r>
            <w:r w:rsidRPr="008C5FA0">
              <w:rPr>
                <w:spacing w:val="-14"/>
                <w:sz w:val="24"/>
              </w:rPr>
              <w:t xml:space="preserve"> </w:t>
            </w:r>
            <w:r w:rsidRPr="008C5FA0">
              <w:rPr>
                <w:sz w:val="24"/>
              </w:rPr>
              <w:t>động</w:t>
            </w:r>
            <w:r w:rsidRPr="008C5FA0">
              <w:rPr>
                <w:spacing w:val="-17"/>
                <w:sz w:val="24"/>
              </w:rPr>
              <w:t xml:space="preserve"> </w:t>
            </w:r>
            <w:r w:rsidRPr="008C5FA0">
              <w:rPr>
                <w:sz w:val="24"/>
              </w:rPr>
              <w:t>như:</w:t>
            </w:r>
            <w:r w:rsidRPr="008C5FA0">
              <w:rPr>
                <w:spacing w:val="-14"/>
                <w:sz w:val="24"/>
              </w:rPr>
              <w:t xml:space="preserve"> </w:t>
            </w:r>
            <w:r w:rsidRPr="008C5FA0">
              <w:rPr>
                <w:sz w:val="24"/>
              </w:rPr>
              <w:t>tạo,</w:t>
            </w:r>
            <w:r w:rsidRPr="008C5FA0">
              <w:rPr>
                <w:spacing w:val="-15"/>
                <w:sz w:val="24"/>
              </w:rPr>
              <w:t xml:space="preserve"> </w:t>
            </w:r>
            <w:r w:rsidRPr="008C5FA0">
              <w:rPr>
                <w:sz w:val="24"/>
              </w:rPr>
              <w:t>cập</w:t>
            </w:r>
            <w:r w:rsidRPr="008C5FA0">
              <w:rPr>
                <w:spacing w:val="-14"/>
                <w:sz w:val="24"/>
              </w:rPr>
              <w:t xml:space="preserve"> </w:t>
            </w:r>
            <w:r w:rsidRPr="008C5FA0">
              <w:rPr>
                <w:sz w:val="24"/>
              </w:rPr>
              <w:t>nhật,</w:t>
            </w:r>
            <w:r w:rsidRPr="008C5FA0">
              <w:rPr>
                <w:spacing w:val="-14"/>
                <w:sz w:val="24"/>
              </w:rPr>
              <w:t xml:space="preserve"> </w:t>
            </w:r>
            <w:r w:rsidRPr="008C5FA0">
              <w:rPr>
                <w:spacing w:val="-5"/>
                <w:sz w:val="24"/>
              </w:rPr>
              <w:t>xóa</w:t>
            </w:r>
          </w:p>
          <w:p w14:paraId="74032304" w14:textId="39F019AA" w:rsidR="003A2A17" w:rsidRPr="008C5FA0" w:rsidRDefault="003A2A17" w:rsidP="003A2A17">
            <w:pPr>
              <w:tabs>
                <w:tab w:val="left" w:pos="853"/>
                <w:tab w:val="left" w:pos="1265"/>
                <w:tab w:val="left" w:pos="1733"/>
              </w:tabs>
              <w:spacing w:before="49" w:line="237" w:lineRule="auto"/>
              <w:ind w:left="107" w:right="99"/>
            </w:pPr>
            <w:r w:rsidRPr="008C5FA0">
              <w:t>Allows users to manage documents online (online) with operations such as: create, update, delete</w:t>
            </w:r>
          </w:p>
        </w:tc>
        <w:tc>
          <w:tcPr>
            <w:tcW w:w="1620" w:type="dxa"/>
          </w:tcPr>
          <w:p w14:paraId="3763360F" w14:textId="5686A821"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4574C4EC" w14:textId="26C46A9F" w:rsidR="008A15A1" w:rsidRPr="008C5FA0" w:rsidRDefault="00561F8F" w:rsidP="003D13DA">
            <w:pPr>
              <w:pStyle w:val="TableParagraph"/>
              <w:ind w:right="90"/>
              <w:jc w:val="center"/>
              <w:rPr>
                <w:sz w:val="24"/>
                <w:lang w:val="en-US"/>
              </w:rPr>
            </w:pPr>
            <w:r w:rsidRPr="008C5FA0">
              <w:rPr>
                <w:noProof/>
                <w:sz w:val="24"/>
                <w:lang w:val="en-US"/>
              </w:rPr>
              <w:drawing>
                <wp:inline distT="0" distB="0" distL="0" distR="0" wp14:anchorId="22D3FFC9" wp14:editId="33835F47">
                  <wp:extent cx="2114550" cy="1560171"/>
                  <wp:effectExtent l="0" t="0" r="0" b="2540"/>
                  <wp:docPr id="2142727187" name="Picture 214272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187" name="Picture 2142727187"/>
                          <pic:cNvPicPr>
                            <a:picLocks noChangeAspect="1"/>
                          </pic:cNvPicPr>
                        </pic:nvPicPr>
                        <pic:blipFill>
                          <a:blip r:embed="rId141"/>
                          <a:stretch>
                            <a:fillRect/>
                          </a:stretch>
                        </pic:blipFill>
                        <pic:spPr>
                          <a:xfrm>
                            <a:off x="0" y="0"/>
                            <a:ext cx="2118840" cy="1563336"/>
                          </a:xfrm>
                          <a:prstGeom prst="rect">
                            <a:avLst/>
                          </a:prstGeom>
                        </pic:spPr>
                      </pic:pic>
                    </a:graphicData>
                  </a:graphic>
                </wp:inline>
              </w:drawing>
            </w:r>
          </w:p>
          <w:p w14:paraId="583B263C" w14:textId="16F88873" w:rsidR="00561F8F" w:rsidRPr="008C5FA0" w:rsidRDefault="00561F8F" w:rsidP="003D13DA">
            <w:pPr>
              <w:spacing w:before="0" w:after="0"/>
              <w:ind w:right="90"/>
              <w:jc w:val="center"/>
              <w:rPr>
                <w:rFonts w:ascii="Times New Roman" w:hAnsi="Times New Roman"/>
                <w:szCs w:val="22"/>
              </w:rPr>
            </w:pPr>
            <w:r w:rsidRPr="008C5FA0">
              <w:rPr>
                <w:rFonts w:ascii="Times New Roman" w:hAnsi="Times New Roman"/>
                <w:szCs w:val="22"/>
              </w:rPr>
              <w:t>Provision a new Git repository that stores all your wiki pages and related artifacts. From the Wiki landing page, select Create Project Wiki.</w:t>
            </w:r>
          </w:p>
          <w:p w14:paraId="57975D66" w14:textId="77777777" w:rsidR="001B1A66" w:rsidRPr="008C5FA0" w:rsidRDefault="001B1A66" w:rsidP="003D13DA">
            <w:pPr>
              <w:spacing w:before="0" w:after="0"/>
              <w:ind w:right="90"/>
              <w:jc w:val="center"/>
              <w:rPr>
                <w:rFonts w:ascii="Times New Roman" w:hAnsi="Times New Roman"/>
                <w:szCs w:val="22"/>
              </w:rPr>
            </w:pPr>
          </w:p>
          <w:p w14:paraId="62298EEE" w14:textId="411E7BA6" w:rsidR="001B1A66" w:rsidRPr="008C5FA0" w:rsidRDefault="001B1A66" w:rsidP="003D13DA">
            <w:pPr>
              <w:spacing w:before="0" w:after="0"/>
              <w:ind w:right="90"/>
              <w:jc w:val="center"/>
              <w:rPr>
                <w:rFonts w:ascii="Times New Roman" w:hAnsi="Times New Roman"/>
                <w:szCs w:val="22"/>
              </w:rPr>
            </w:pPr>
            <w:r w:rsidRPr="008C5FA0">
              <w:rPr>
                <w:rFonts w:ascii="Times New Roman" w:hAnsi="Times New Roman"/>
                <w:szCs w:val="22"/>
              </w:rPr>
              <w:t>Cung cấp một kho lưu trữ Git mới để lưu trữ tất cả các trang wiki của khách hàng và các hiện vật liên quan (artifacts). Từ trang đích của Wiki, chọn Tạo Wiki Dự án.</w:t>
            </w:r>
          </w:p>
          <w:p w14:paraId="497A5822" w14:textId="6642E657" w:rsidR="001B1A66" w:rsidRPr="008C5FA0" w:rsidRDefault="001B1A66" w:rsidP="003D13DA">
            <w:pPr>
              <w:spacing w:before="0" w:after="0"/>
              <w:ind w:right="90"/>
              <w:jc w:val="center"/>
              <w:rPr>
                <w:rFonts w:ascii="Times New Roman" w:hAnsi="Times New Roman"/>
                <w:szCs w:val="22"/>
              </w:rPr>
            </w:pPr>
            <w:r w:rsidRPr="008C5FA0">
              <w:rPr>
                <w:rFonts w:ascii="Times New Roman" w:hAnsi="Times New Roman"/>
                <w:szCs w:val="22"/>
              </w:rPr>
              <w:t>Vui lòng tham chiếu tài liệu:</w:t>
            </w:r>
          </w:p>
          <w:p w14:paraId="741D9C9C" w14:textId="76CB09C6" w:rsidR="003A2A17" w:rsidRPr="008C5FA0" w:rsidRDefault="008A15A1" w:rsidP="003D13DA">
            <w:pPr>
              <w:pStyle w:val="TableParagraph"/>
              <w:ind w:right="90"/>
              <w:jc w:val="center"/>
              <w:rPr>
                <w:sz w:val="24"/>
                <w:lang w:val="en-US"/>
              </w:rPr>
            </w:pPr>
            <w:r w:rsidRPr="008C5FA0">
              <w:rPr>
                <w:sz w:val="24"/>
                <w:lang w:val="en-US"/>
              </w:rPr>
              <w:t>https://learn.microsoft.com/en-us/azure/devops/project/wiki/wiki-create-repo?view=azure-devops&amp;tabs=browser</w:t>
            </w:r>
          </w:p>
        </w:tc>
      </w:tr>
      <w:tr w:rsidR="008C5FA0" w:rsidRPr="008C5FA0" w14:paraId="52F612BA" w14:textId="77777777" w:rsidTr="003D13DA">
        <w:tblPrEx>
          <w:tblCellMar>
            <w:left w:w="108" w:type="dxa"/>
            <w:right w:w="108" w:type="dxa"/>
          </w:tblCellMar>
        </w:tblPrEx>
        <w:trPr>
          <w:trHeight w:val="570"/>
        </w:trPr>
        <w:tc>
          <w:tcPr>
            <w:tcW w:w="900" w:type="dxa"/>
          </w:tcPr>
          <w:p w14:paraId="45393972" w14:textId="77777777" w:rsidR="003A2A17" w:rsidRPr="008C5FA0" w:rsidRDefault="003A2A17" w:rsidP="003A2A17">
            <w:pPr>
              <w:pStyle w:val="TableParagraph"/>
              <w:spacing w:before="4"/>
              <w:rPr>
                <w:b/>
                <w:sz w:val="35"/>
              </w:rPr>
            </w:pPr>
          </w:p>
          <w:p w14:paraId="42C5E697" w14:textId="3F5D9604" w:rsidR="003A2A17" w:rsidRPr="008C5FA0" w:rsidRDefault="003A2A17" w:rsidP="003A2A17">
            <w:pPr>
              <w:spacing w:before="4"/>
              <w:rPr>
                <w:b/>
                <w:sz w:val="35"/>
              </w:rPr>
            </w:pPr>
            <w:r w:rsidRPr="008C5FA0">
              <w:t>I.2.2</w:t>
            </w:r>
          </w:p>
        </w:tc>
        <w:tc>
          <w:tcPr>
            <w:tcW w:w="1530" w:type="dxa"/>
          </w:tcPr>
          <w:p w14:paraId="0450FBDC" w14:textId="77777777" w:rsidR="003A2A17" w:rsidRPr="008C5FA0" w:rsidRDefault="003A2A17" w:rsidP="003A2A17">
            <w:pPr>
              <w:pStyle w:val="TableParagraph"/>
              <w:spacing w:before="4"/>
              <w:rPr>
                <w:b/>
                <w:sz w:val="35"/>
              </w:rPr>
            </w:pPr>
          </w:p>
          <w:p w14:paraId="3D2C1296" w14:textId="31DAE9AF" w:rsidR="003A2A17" w:rsidRPr="008C5FA0" w:rsidRDefault="003A2A17" w:rsidP="003A2A17">
            <w:pPr>
              <w:spacing w:before="4"/>
              <w:rPr>
                <w:b/>
                <w:sz w:val="35"/>
              </w:rPr>
            </w:pPr>
            <w:r w:rsidRPr="008C5FA0">
              <w:t>FN.DC.002</w:t>
            </w:r>
          </w:p>
        </w:tc>
        <w:tc>
          <w:tcPr>
            <w:tcW w:w="2340" w:type="dxa"/>
          </w:tcPr>
          <w:p w14:paraId="3643B258" w14:textId="77777777" w:rsidR="003A2A17" w:rsidRPr="008C5FA0" w:rsidRDefault="003A2A17" w:rsidP="003A2A17">
            <w:pPr>
              <w:pStyle w:val="TableParagraph"/>
              <w:spacing w:before="3"/>
              <w:rPr>
                <w:b/>
                <w:sz w:val="23"/>
              </w:rPr>
            </w:pPr>
          </w:p>
          <w:p w14:paraId="5E1DB6A7" w14:textId="77777777" w:rsidR="003A2A17" w:rsidRPr="008C5FA0" w:rsidRDefault="003A2A17" w:rsidP="003A2A17">
            <w:pPr>
              <w:pStyle w:val="TableParagraph"/>
              <w:ind w:left="107" w:right="-2"/>
              <w:rPr>
                <w:sz w:val="24"/>
              </w:rPr>
            </w:pPr>
            <w:r w:rsidRPr="008C5FA0">
              <w:rPr>
                <w:sz w:val="24"/>
              </w:rPr>
              <w:t>Cho phép tạo bản dự thảo tài liệu (draft)</w:t>
            </w:r>
          </w:p>
          <w:p w14:paraId="5ED1D543" w14:textId="34F518F5" w:rsidR="003A2A17" w:rsidRPr="008C5FA0" w:rsidRDefault="003A2A17" w:rsidP="003A2A17">
            <w:pPr>
              <w:spacing w:before="131"/>
              <w:ind w:left="107" w:right="94"/>
              <w:jc w:val="both"/>
            </w:pPr>
            <w:r w:rsidRPr="008C5FA0">
              <w:t>Allows creating draft documents (draft)</w:t>
            </w:r>
          </w:p>
        </w:tc>
        <w:tc>
          <w:tcPr>
            <w:tcW w:w="1620" w:type="dxa"/>
          </w:tcPr>
          <w:p w14:paraId="32EF6433" w14:textId="483F09E7"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72282B9E" w14:textId="77777777" w:rsidR="00E97EF9" w:rsidRPr="008C5FA0" w:rsidRDefault="00E97EF9" w:rsidP="003D13DA">
            <w:pPr>
              <w:pStyle w:val="TableParagraph"/>
              <w:ind w:right="90"/>
              <w:jc w:val="center"/>
              <w:rPr>
                <w:sz w:val="24"/>
              </w:rPr>
            </w:pPr>
            <w:r w:rsidRPr="008C5FA0">
              <w:rPr>
                <w:noProof/>
              </w:rPr>
              <w:drawing>
                <wp:inline distT="0" distB="0" distL="0" distR="0" wp14:anchorId="7E5DBB13" wp14:editId="567B74DA">
                  <wp:extent cx="2504998" cy="1171575"/>
                  <wp:effectExtent l="0" t="0" r="0" b="0"/>
                  <wp:docPr id="15" name="Picture 14">
                    <a:extLst xmlns:a="http://schemas.openxmlformats.org/drawingml/2006/main">
                      <a:ext uri="{FF2B5EF4-FFF2-40B4-BE49-F238E27FC236}">
                        <a16:creationId xmlns:a16="http://schemas.microsoft.com/office/drawing/2014/main" id="{DE5598CB-91EF-41A3-A7B4-C9AD711D34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DE5598CB-91EF-41A3-A7B4-C9AD711D3440}"/>
                              </a:ext>
                            </a:extLst>
                          </pic:cNvPr>
                          <pic:cNvPicPr>
                            <a:picLocks noChangeAspect="1"/>
                          </pic:cNvPicPr>
                        </pic:nvPicPr>
                        <pic:blipFill>
                          <a:blip r:embed="rId142"/>
                          <a:stretch>
                            <a:fillRect/>
                          </a:stretch>
                        </pic:blipFill>
                        <pic:spPr>
                          <a:xfrm>
                            <a:off x="0" y="0"/>
                            <a:ext cx="2541448" cy="1188623"/>
                          </a:xfrm>
                          <a:prstGeom prst="rect">
                            <a:avLst/>
                          </a:prstGeom>
                        </pic:spPr>
                      </pic:pic>
                    </a:graphicData>
                  </a:graphic>
                </wp:inline>
              </w:drawing>
            </w:r>
          </w:p>
          <w:p w14:paraId="1FA051EF" w14:textId="172F4A30" w:rsidR="003A2A17" w:rsidRPr="008C5FA0" w:rsidRDefault="00504357" w:rsidP="003D13DA">
            <w:pPr>
              <w:pStyle w:val="TableParagraph"/>
              <w:ind w:right="90"/>
              <w:jc w:val="center"/>
              <w:rPr>
                <w:sz w:val="24"/>
              </w:rPr>
            </w:pPr>
            <w:r w:rsidRPr="008C5FA0">
              <w:rPr>
                <w:sz w:val="24"/>
              </w:rPr>
              <w:t>One can create a Template which has "draft" as a  nameing convention in which we can create subpages that can be stored. This requires minimal customization effort.</w:t>
            </w:r>
          </w:p>
          <w:p w14:paraId="0C3DCDF6" w14:textId="23B8C140" w:rsidR="001B1A66" w:rsidRPr="008C5FA0" w:rsidRDefault="001B1A66" w:rsidP="003D13DA">
            <w:pPr>
              <w:pStyle w:val="TableParagraph"/>
              <w:ind w:right="90"/>
              <w:jc w:val="center"/>
              <w:rPr>
                <w:sz w:val="24"/>
              </w:rPr>
            </w:pPr>
          </w:p>
          <w:p w14:paraId="01DA6C9A" w14:textId="46D6015E" w:rsidR="001B1A66" w:rsidRPr="008C5FA0" w:rsidRDefault="001B1A66" w:rsidP="003D13DA">
            <w:pPr>
              <w:pStyle w:val="TableParagraph"/>
              <w:ind w:right="90"/>
              <w:jc w:val="center"/>
              <w:rPr>
                <w:sz w:val="24"/>
                <w:lang w:val="en-US"/>
              </w:rPr>
            </w:pPr>
            <w:r w:rsidRPr="008C5FA0">
              <w:rPr>
                <w:sz w:val="24"/>
              </w:rPr>
              <w:t xml:space="preserve">Người </w:t>
            </w:r>
            <w:r w:rsidRPr="008C5FA0">
              <w:rPr>
                <w:sz w:val="24"/>
                <w:lang w:val="en-US"/>
              </w:rPr>
              <w:t xml:space="preserve">dùng </w:t>
            </w:r>
            <w:r w:rsidRPr="008C5FA0">
              <w:rPr>
                <w:sz w:val="24"/>
              </w:rPr>
              <w:t>có thể tạo một Mẫu</w:t>
            </w:r>
            <w:r w:rsidRPr="008C5FA0">
              <w:rPr>
                <w:sz w:val="24"/>
                <w:lang w:val="en-US"/>
              </w:rPr>
              <w:t xml:space="preserve"> Template</w:t>
            </w:r>
            <w:r w:rsidRPr="008C5FA0">
              <w:rPr>
                <w:sz w:val="24"/>
              </w:rPr>
              <w:t xml:space="preserve"> có "bản nháp" làm quy ước đặt tên trong đó </w:t>
            </w:r>
            <w:r w:rsidRPr="008C5FA0">
              <w:rPr>
                <w:sz w:val="24"/>
                <w:lang w:val="en-US"/>
              </w:rPr>
              <w:t>người dùng</w:t>
            </w:r>
            <w:r w:rsidRPr="008C5FA0">
              <w:rPr>
                <w:sz w:val="24"/>
              </w:rPr>
              <w:t xml:space="preserve"> có thể tạo các trang con có thể được lưu trữ. </w:t>
            </w:r>
            <w:r w:rsidRPr="008C5FA0">
              <w:rPr>
                <w:sz w:val="24"/>
                <w:lang w:val="en-US"/>
              </w:rPr>
              <w:t>Tính năng này cần tùy chỉnh một chút để đáp ứng yêu cầu.</w:t>
            </w:r>
          </w:p>
          <w:p w14:paraId="5F41399F" w14:textId="77777777" w:rsidR="001B1A66" w:rsidRPr="008C5FA0" w:rsidRDefault="001B1A66" w:rsidP="003D13DA">
            <w:pPr>
              <w:pStyle w:val="TableParagraph"/>
              <w:ind w:right="90"/>
              <w:jc w:val="center"/>
              <w:rPr>
                <w:sz w:val="24"/>
                <w:lang w:val="en-US"/>
              </w:rPr>
            </w:pPr>
          </w:p>
          <w:p w14:paraId="0522B700" w14:textId="77777777" w:rsidR="001B1A66" w:rsidRPr="008C5FA0" w:rsidRDefault="001B1A66" w:rsidP="003D13DA">
            <w:pPr>
              <w:pStyle w:val="TableParagraph"/>
              <w:ind w:right="90"/>
              <w:jc w:val="center"/>
              <w:rPr>
                <w:sz w:val="24"/>
                <w:lang w:val="en-US"/>
              </w:rPr>
            </w:pPr>
            <w:r w:rsidRPr="008C5FA0">
              <w:rPr>
                <w:sz w:val="24"/>
                <w:lang w:val="en-US"/>
              </w:rPr>
              <w:lastRenderedPageBreak/>
              <w:t>Vui lòng tham chiếu tài liệu</w:t>
            </w:r>
            <w:r w:rsidR="00AC35E3" w:rsidRPr="008C5FA0">
              <w:rPr>
                <w:sz w:val="24"/>
                <w:lang w:val="en-US"/>
              </w:rPr>
              <w:t xml:space="preserve"> </w:t>
            </w:r>
          </w:p>
          <w:p w14:paraId="24E3D1D8" w14:textId="6AB36CD0" w:rsidR="00AC35E3" w:rsidRPr="008C5FA0" w:rsidRDefault="00303F79" w:rsidP="003D13DA">
            <w:pPr>
              <w:pStyle w:val="TableParagraph"/>
              <w:ind w:right="90"/>
              <w:jc w:val="center"/>
              <w:rPr>
                <w:sz w:val="24"/>
                <w:lang w:val="en-US"/>
              </w:rPr>
            </w:pPr>
            <w:hyperlink r:id="rId143" w:history="1">
              <w:r w:rsidR="001B1A66" w:rsidRPr="008C5FA0">
                <w:rPr>
                  <w:rStyle w:val="Hyperlink"/>
                  <w:color w:val="auto"/>
                  <w:sz w:val="24"/>
                  <w:lang w:val="en-US"/>
                </w:rPr>
                <w:t>https://learn.microsoft.com/en-us/azure/devops/project/wiki/wiki-create-repo?view=azure-devops&amp;tabs=browser</w:t>
              </w:r>
            </w:hyperlink>
          </w:p>
        </w:tc>
      </w:tr>
      <w:tr w:rsidR="008C5FA0" w:rsidRPr="008C5FA0" w14:paraId="5914D356" w14:textId="77777777" w:rsidTr="003D13DA">
        <w:tblPrEx>
          <w:tblCellMar>
            <w:left w:w="108" w:type="dxa"/>
            <w:right w:w="108" w:type="dxa"/>
          </w:tblCellMar>
        </w:tblPrEx>
        <w:trPr>
          <w:trHeight w:val="570"/>
        </w:trPr>
        <w:tc>
          <w:tcPr>
            <w:tcW w:w="900" w:type="dxa"/>
          </w:tcPr>
          <w:p w14:paraId="0EFC7AB6" w14:textId="77777777" w:rsidR="003A2A17" w:rsidRPr="008C5FA0" w:rsidRDefault="003A2A17" w:rsidP="003A2A17">
            <w:pPr>
              <w:pStyle w:val="TableParagraph"/>
              <w:spacing w:before="4"/>
              <w:rPr>
                <w:b/>
                <w:sz w:val="35"/>
              </w:rPr>
            </w:pPr>
          </w:p>
          <w:p w14:paraId="6FB07976" w14:textId="06FC6440" w:rsidR="003A2A17" w:rsidRPr="008C5FA0" w:rsidRDefault="003A2A17" w:rsidP="003A2A17">
            <w:pPr>
              <w:spacing w:before="4"/>
              <w:rPr>
                <w:b/>
                <w:sz w:val="35"/>
              </w:rPr>
            </w:pPr>
            <w:r w:rsidRPr="008C5FA0">
              <w:t>I.2.3</w:t>
            </w:r>
          </w:p>
        </w:tc>
        <w:tc>
          <w:tcPr>
            <w:tcW w:w="1530" w:type="dxa"/>
          </w:tcPr>
          <w:p w14:paraId="1B9E8D58" w14:textId="77777777" w:rsidR="003A2A17" w:rsidRPr="008C5FA0" w:rsidRDefault="003A2A17" w:rsidP="003A2A17">
            <w:pPr>
              <w:pStyle w:val="TableParagraph"/>
              <w:spacing w:before="4"/>
              <w:rPr>
                <w:b/>
                <w:sz w:val="35"/>
              </w:rPr>
            </w:pPr>
          </w:p>
          <w:p w14:paraId="60309DEC" w14:textId="2CA1353F" w:rsidR="003A2A17" w:rsidRPr="008C5FA0" w:rsidRDefault="003A2A17" w:rsidP="003A2A17">
            <w:pPr>
              <w:spacing w:before="4"/>
              <w:rPr>
                <w:b/>
                <w:sz w:val="35"/>
              </w:rPr>
            </w:pPr>
            <w:r w:rsidRPr="008C5FA0">
              <w:t>FN.DC.003</w:t>
            </w:r>
          </w:p>
        </w:tc>
        <w:tc>
          <w:tcPr>
            <w:tcW w:w="2340" w:type="dxa"/>
          </w:tcPr>
          <w:p w14:paraId="3F848848" w14:textId="77777777" w:rsidR="003A2A17" w:rsidRPr="008C5FA0" w:rsidRDefault="003A2A17" w:rsidP="003A2A17">
            <w:pPr>
              <w:pStyle w:val="TableParagraph"/>
              <w:spacing w:before="3"/>
              <w:rPr>
                <w:b/>
                <w:sz w:val="23"/>
              </w:rPr>
            </w:pPr>
          </w:p>
          <w:p w14:paraId="5A6CF631" w14:textId="77777777" w:rsidR="003A2A17" w:rsidRPr="008C5FA0" w:rsidRDefault="003A2A17" w:rsidP="003A2A17">
            <w:pPr>
              <w:pStyle w:val="TableParagraph"/>
              <w:ind w:left="107" w:right="2"/>
              <w:rPr>
                <w:sz w:val="24"/>
              </w:rPr>
            </w:pPr>
            <w:r w:rsidRPr="008C5FA0">
              <w:rPr>
                <w:sz w:val="24"/>
              </w:rPr>
              <w:t>Cho phép thực hiện các luồng quản lý rà soát, phê duyệt tài liệu</w:t>
            </w:r>
          </w:p>
          <w:p w14:paraId="442762E4" w14:textId="212D8CF2" w:rsidR="003A2A17" w:rsidRPr="008C5FA0" w:rsidRDefault="003A2A17" w:rsidP="003A2A17">
            <w:pPr>
              <w:spacing w:before="3"/>
              <w:rPr>
                <w:b/>
                <w:sz w:val="23"/>
              </w:rPr>
            </w:pPr>
            <w:r w:rsidRPr="008C5FA0">
              <w:t>Allow document review and approval management flows</w:t>
            </w:r>
          </w:p>
        </w:tc>
        <w:tc>
          <w:tcPr>
            <w:tcW w:w="1620" w:type="dxa"/>
          </w:tcPr>
          <w:p w14:paraId="36099DD8" w14:textId="7EA2EDC3"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6B5CB718" w14:textId="01FA4DCE" w:rsidR="003C37AB" w:rsidRPr="008C5FA0" w:rsidRDefault="003C37AB" w:rsidP="003D13DA">
            <w:pPr>
              <w:pStyle w:val="TableParagraph"/>
              <w:ind w:right="90"/>
              <w:jc w:val="center"/>
              <w:rPr>
                <w:sz w:val="24"/>
              </w:rPr>
            </w:pPr>
            <w:r w:rsidRPr="008C5FA0">
              <w:rPr>
                <w:noProof/>
              </w:rPr>
              <w:drawing>
                <wp:inline distT="0" distB="0" distL="0" distR="0" wp14:anchorId="4DF56861" wp14:editId="131A2885">
                  <wp:extent cx="2085975" cy="1572411"/>
                  <wp:effectExtent l="0" t="0" r="0" b="8890"/>
                  <wp:docPr id="14" name="Picture 15">
                    <a:extLst xmlns:a="http://schemas.openxmlformats.org/drawingml/2006/main">
                      <a:ext uri="{FF2B5EF4-FFF2-40B4-BE49-F238E27FC236}">
                        <a16:creationId xmlns:a16="http://schemas.microsoft.com/office/drawing/2014/main" id="{7805AAC0-79FC-4AA1-A8F4-ECE85EA74D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805AAC0-79FC-4AA1-A8F4-ECE85EA74DCB}"/>
                              </a:ext>
                            </a:extLst>
                          </pic:cNvPr>
                          <pic:cNvPicPr>
                            <a:picLocks noChangeAspect="1"/>
                          </pic:cNvPicPr>
                        </pic:nvPicPr>
                        <pic:blipFill>
                          <a:blip r:embed="rId144"/>
                          <a:stretch>
                            <a:fillRect/>
                          </a:stretch>
                        </pic:blipFill>
                        <pic:spPr>
                          <a:xfrm>
                            <a:off x="0" y="0"/>
                            <a:ext cx="2089340" cy="1574947"/>
                          </a:xfrm>
                          <a:prstGeom prst="rect">
                            <a:avLst/>
                          </a:prstGeom>
                        </pic:spPr>
                      </pic:pic>
                    </a:graphicData>
                  </a:graphic>
                </wp:inline>
              </w:drawing>
            </w:r>
          </w:p>
          <w:p w14:paraId="7A87846B" w14:textId="3BC2D2C6" w:rsidR="003C37AB" w:rsidRPr="008C5FA0" w:rsidRDefault="003C37AB" w:rsidP="003D13DA">
            <w:pPr>
              <w:pStyle w:val="TableParagraph"/>
              <w:ind w:right="90"/>
              <w:jc w:val="center"/>
              <w:rPr>
                <w:sz w:val="24"/>
              </w:rPr>
            </w:pPr>
            <w:r w:rsidRPr="008C5FA0">
              <w:rPr>
                <w:noProof/>
              </w:rPr>
              <w:drawing>
                <wp:inline distT="0" distB="0" distL="0" distR="0" wp14:anchorId="3C1CC222" wp14:editId="7FC74454">
                  <wp:extent cx="2049935" cy="1152525"/>
                  <wp:effectExtent l="0" t="0" r="7620" b="0"/>
                  <wp:docPr id="20" name="Picture 17">
                    <a:extLst xmlns:a="http://schemas.openxmlformats.org/drawingml/2006/main">
                      <a:ext uri="{FF2B5EF4-FFF2-40B4-BE49-F238E27FC236}">
                        <a16:creationId xmlns:a16="http://schemas.microsoft.com/office/drawing/2014/main" id="{11E6CD06-9795-4A58-8CC0-293DFBEA0E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11E6CD06-9795-4A58-8CC0-293DFBEA0E0A}"/>
                              </a:ext>
                            </a:extLst>
                          </pic:cNvPr>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052987" cy="1154241"/>
                          </a:xfrm>
                          <a:prstGeom prst="rect">
                            <a:avLst/>
                          </a:prstGeom>
                        </pic:spPr>
                      </pic:pic>
                    </a:graphicData>
                  </a:graphic>
                </wp:inline>
              </w:drawing>
            </w:r>
          </w:p>
          <w:p w14:paraId="547D5C44" w14:textId="057B6EF7" w:rsidR="003C37AB" w:rsidRPr="008C5FA0" w:rsidRDefault="003C37AB" w:rsidP="003D13DA">
            <w:pPr>
              <w:pStyle w:val="TableParagraph"/>
              <w:ind w:right="90"/>
              <w:jc w:val="center"/>
              <w:rPr>
                <w:sz w:val="24"/>
              </w:rPr>
            </w:pPr>
            <w:r w:rsidRPr="008C5FA0">
              <w:rPr>
                <w:sz w:val="24"/>
              </w:rPr>
              <w:t>By Default Feature</w:t>
            </w:r>
          </w:p>
          <w:p w14:paraId="0E768E02" w14:textId="3ECE6D6B" w:rsidR="003A2A17" w:rsidRPr="008C5FA0" w:rsidRDefault="003C37AB">
            <w:pPr>
              <w:pStyle w:val="TableParagraph"/>
              <w:ind w:right="90"/>
              <w:jc w:val="center"/>
              <w:rPr>
                <w:b/>
                <w:bCs/>
                <w:sz w:val="24"/>
                <w:lang w:val="en-US"/>
              </w:rPr>
            </w:pPr>
            <w:r w:rsidRPr="008C5FA0">
              <w:rPr>
                <w:sz w:val="24"/>
              </w:rPr>
              <w:t>we can achieve it by using publish code as wiki</w:t>
            </w:r>
            <w:r w:rsidR="001042B8" w:rsidRPr="008C5FA0">
              <w:rPr>
                <w:sz w:val="24"/>
                <w:lang w:val="en-US"/>
              </w:rPr>
              <w:t xml:space="preserve"> </w:t>
            </w:r>
            <w:r w:rsidR="001042B8" w:rsidRPr="008C5FA0">
              <w:rPr>
                <w:b/>
                <w:bCs/>
                <w:sz w:val="24"/>
                <w:lang w:val="en-US"/>
              </w:rPr>
              <w:t>(work around)</w:t>
            </w:r>
          </w:p>
          <w:p w14:paraId="104880F5" w14:textId="55C080BA" w:rsidR="00255202" w:rsidRPr="008C5FA0" w:rsidRDefault="00255202" w:rsidP="003D13DA">
            <w:pPr>
              <w:pStyle w:val="TableParagraph"/>
              <w:ind w:right="90"/>
              <w:jc w:val="center"/>
              <w:rPr>
                <w:sz w:val="24"/>
                <w:lang w:val="en-US"/>
              </w:rPr>
            </w:pPr>
            <w:r w:rsidRPr="008C5FA0">
              <w:rPr>
                <w:sz w:val="24"/>
                <w:lang w:val="en-US"/>
              </w:rPr>
              <w:t>Refer: https://learn.microsoft.com/en-us/azure/devops/project/wiki/publish-repo-to-wiki?view=azure-devops&amp;tabs=browser#publish-a-git-repository-to-a-wiki</w:t>
            </w:r>
          </w:p>
          <w:p w14:paraId="33E695F7" w14:textId="77777777" w:rsidR="00121C4A" w:rsidRPr="008C5FA0" w:rsidRDefault="00121C4A" w:rsidP="003D13DA">
            <w:pPr>
              <w:pStyle w:val="TableParagraph"/>
              <w:ind w:right="90"/>
              <w:jc w:val="center"/>
              <w:rPr>
                <w:b/>
                <w:bCs/>
                <w:sz w:val="24"/>
                <w:lang w:val="en-US"/>
              </w:rPr>
            </w:pPr>
          </w:p>
          <w:p w14:paraId="3D574786" w14:textId="77777777" w:rsidR="00121C4A" w:rsidRPr="008C5FA0" w:rsidRDefault="00121C4A" w:rsidP="003D13DA">
            <w:pPr>
              <w:pStyle w:val="TableParagraph"/>
              <w:ind w:right="90"/>
              <w:jc w:val="center"/>
              <w:rPr>
                <w:sz w:val="24"/>
                <w:lang w:val="en-US"/>
              </w:rPr>
            </w:pPr>
            <w:r w:rsidRPr="008C5FA0">
              <w:rPr>
                <w:sz w:val="24"/>
                <w:lang w:val="en-US"/>
              </w:rPr>
              <w:t>Đây là tính năng mặc định của hệ thống</w:t>
            </w:r>
          </w:p>
          <w:p w14:paraId="29F93938" w14:textId="470FAE96" w:rsidR="00121C4A" w:rsidRPr="008C5FA0" w:rsidRDefault="00121C4A" w:rsidP="003D13DA">
            <w:pPr>
              <w:pStyle w:val="TableParagraph"/>
              <w:ind w:right="90"/>
              <w:jc w:val="center"/>
              <w:rPr>
                <w:sz w:val="24"/>
                <w:lang w:val="en-US"/>
              </w:rPr>
            </w:pPr>
            <w:r w:rsidRPr="008C5FA0">
              <w:rPr>
                <w:sz w:val="24"/>
                <w:lang w:val="en-US"/>
              </w:rPr>
              <w:t xml:space="preserve">Hệ thống có thể đáp ứng bằng cách sử dụng </w:t>
            </w:r>
            <w:r w:rsidRPr="008C5FA0">
              <w:rPr>
                <w:sz w:val="24"/>
              </w:rPr>
              <w:t xml:space="preserve">publish code </w:t>
            </w:r>
            <w:r w:rsidRPr="008C5FA0">
              <w:rPr>
                <w:sz w:val="24"/>
                <w:lang w:val="en-US"/>
              </w:rPr>
              <w:t>như</w:t>
            </w:r>
            <w:r w:rsidRPr="008C5FA0">
              <w:rPr>
                <w:sz w:val="24"/>
              </w:rPr>
              <w:t xml:space="preserve"> wiki</w:t>
            </w:r>
            <w:r w:rsidRPr="008C5FA0">
              <w:rPr>
                <w:sz w:val="24"/>
                <w:lang w:val="en-US"/>
              </w:rPr>
              <w:t xml:space="preserve"> </w:t>
            </w:r>
            <w:r w:rsidR="009A54FD" w:rsidRPr="008C5FA0">
              <w:rPr>
                <w:sz w:val="24"/>
                <w:lang w:val="en-US"/>
              </w:rPr>
              <w:t>(giải pháp thay thế)</w:t>
            </w:r>
          </w:p>
        </w:tc>
      </w:tr>
      <w:tr w:rsidR="008C5FA0" w:rsidRPr="008C5FA0" w14:paraId="184848A3" w14:textId="77777777" w:rsidTr="003D13DA">
        <w:tblPrEx>
          <w:tblCellMar>
            <w:left w:w="108" w:type="dxa"/>
            <w:right w:w="108" w:type="dxa"/>
          </w:tblCellMar>
        </w:tblPrEx>
        <w:trPr>
          <w:trHeight w:val="570"/>
        </w:trPr>
        <w:tc>
          <w:tcPr>
            <w:tcW w:w="900" w:type="dxa"/>
          </w:tcPr>
          <w:p w14:paraId="28174818" w14:textId="77777777" w:rsidR="003A2A17" w:rsidRPr="008C5FA0" w:rsidRDefault="003A2A17" w:rsidP="003A2A17">
            <w:pPr>
              <w:pStyle w:val="TableParagraph"/>
              <w:spacing w:before="5"/>
              <w:rPr>
                <w:b/>
                <w:sz w:val="35"/>
              </w:rPr>
            </w:pPr>
          </w:p>
          <w:p w14:paraId="729099E7" w14:textId="20358102" w:rsidR="003A2A17" w:rsidRPr="008C5FA0" w:rsidRDefault="003A2A17" w:rsidP="003A2A17">
            <w:pPr>
              <w:spacing w:before="4"/>
              <w:rPr>
                <w:b/>
                <w:sz w:val="35"/>
              </w:rPr>
            </w:pPr>
            <w:r w:rsidRPr="008C5FA0">
              <w:t>I.2.4</w:t>
            </w:r>
          </w:p>
        </w:tc>
        <w:tc>
          <w:tcPr>
            <w:tcW w:w="1530" w:type="dxa"/>
          </w:tcPr>
          <w:p w14:paraId="3FA2FDB9" w14:textId="77777777" w:rsidR="003A2A17" w:rsidRPr="008C5FA0" w:rsidRDefault="003A2A17" w:rsidP="003A2A17">
            <w:pPr>
              <w:pStyle w:val="TableParagraph"/>
              <w:spacing w:before="5"/>
              <w:rPr>
                <w:b/>
                <w:sz w:val="35"/>
              </w:rPr>
            </w:pPr>
          </w:p>
          <w:p w14:paraId="306D17FF" w14:textId="6AEC6D6F" w:rsidR="003A2A17" w:rsidRPr="008C5FA0" w:rsidRDefault="003A2A17" w:rsidP="003A2A17">
            <w:pPr>
              <w:spacing w:before="4"/>
              <w:rPr>
                <w:b/>
                <w:sz w:val="35"/>
              </w:rPr>
            </w:pPr>
            <w:r w:rsidRPr="008C5FA0">
              <w:t>FN.DC.004</w:t>
            </w:r>
          </w:p>
        </w:tc>
        <w:tc>
          <w:tcPr>
            <w:tcW w:w="2340" w:type="dxa"/>
          </w:tcPr>
          <w:p w14:paraId="0B2F2341" w14:textId="77777777" w:rsidR="003A2A17" w:rsidRPr="008C5FA0" w:rsidRDefault="003A2A17" w:rsidP="003A2A17">
            <w:pPr>
              <w:pStyle w:val="TableParagraph"/>
              <w:spacing w:before="131"/>
              <w:ind w:left="107" w:right="100"/>
              <w:jc w:val="both"/>
              <w:rPr>
                <w:sz w:val="24"/>
              </w:rPr>
            </w:pPr>
            <w:r w:rsidRPr="008C5FA0">
              <w:rPr>
                <w:sz w:val="24"/>
              </w:rPr>
              <w:t xml:space="preserve">Cung cấp tính năng khoá </w:t>
            </w:r>
            <w:r w:rsidRPr="008C5FA0">
              <w:rPr>
                <w:spacing w:val="-5"/>
                <w:sz w:val="24"/>
              </w:rPr>
              <w:t xml:space="preserve">hoặc </w:t>
            </w:r>
            <w:r w:rsidRPr="008C5FA0">
              <w:rPr>
                <w:sz w:val="24"/>
              </w:rPr>
              <w:t>cho</w:t>
            </w:r>
            <w:r w:rsidRPr="008C5FA0">
              <w:rPr>
                <w:spacing w:val="-13"/>
                <w:sz w:val="24"/>
              </w:rPr>
              <w:t xml:space="preserve"> </w:t>
            </w:r>
            <w:r w:rsidRPr="008C5FA0">
              <w:rPr>
                <w:sz w:val="24"/>
              </w:rPr>
              <w:t>phép</w:t>
            </w:r>
            <w:r w:rsidRPr="008C5FA0">
              <w:rPr>
                <w:spacing w:val="-12"/>
                <w:sz w:val="24"/>
              </w:rPr>
              <w:t xml:space="preserve"> </w:t>
            </w:r>
            <w:r w:rsidRPr="008C5FA0">
              <w:rPr>
                <w:sz w:val="24"/>
              </w:rPr>
              <w:t>nhiều</w:t>
            </w:r>
            <w:r w:rsidRPr="008C5FA0">
              <w:rPr>
                <w:spacing w:val="-13"/>
                <w:sz w:val="24"/>
              </w:rPr>
              <w:t xml:space="preserve"> </w:t>
            </w:r>
            <w:r w:rsidRPr="008C5FA0">
              <w:rPr>
                <w:sz w:val="24"/>
              </w:rPr>
              <w:t>người</w:t>
            </w:r>
            <w:r w:rsidRPr="008C5FA0">
              <w:rPr>
                <w:spacing w:val="-13"/>
                <w:sz w:val="24"/>
              </w:rPr>
              <w:t xml:space="preserve"> </w:t>
            </w:r>
            <w:r w:rsidRPr="008C5FA0">
              <w:rPr>
                <w:sz w:val="24"/>
              </w:rPr>
              <w:t>dùng</w:t>
            </w:r>
            <w:r w:rsidRPr="008C5FA0">
              <w:rPr>
                <w:spacing w:val="-15"/>
                <w:sz w:val="24"/>
              </w:rPr>
              <w:t xml:space="preserve"> </w:t>
            </w:r>
            <w:r w:rsidRPr="008C5FA0">
              <w:rPr>
                <w:spacing w:val="-4"/>
                <w:sz w:val="24"/>
              </w:rPr>
              <w:t xml:space="preserve">tham </w:t>
            </w:r>
            <w:r w:rsidRPr="008C5FA0">
              <w:rPr>
                <w:sz w:val="24"/>
              </w:rPr>
              <w:t>gia chỉnh sửa 1 tài</w:t>
            </w:r>
            <w:r w:rsidRPr="008C5FA0">
              <w:rPr>
                <w:spacing w:val="-3"/>
                <w:sz w:val="24"/>
              </w:rPr>
              <w:t xml:space="preserve"> </w:t>
            </w:r>
            <w:r w:rsidRPr="008C5FA0">
              <w:rPr>
                <w:sz w:val="24"/>
              </w:rPr>
              <w:t>liệu</w:t>
            </w:r>
          </w:p>
          <w:p w14:paraId="643E6CD3" w14:textId="2A6825B1" w:rsidR="003A2A17" w:rsidRPr="008C5FA0" w:rsidRDefault="003A2A17" w:rsidP="003A2A17">
            <w:pPr>
              <w:spacing w:before="3"/>
              <w:rPr>
                <w:b/>
                <w:sz w:val="23"/>
              </w:rPr>
            </w:pPr>
            <w:r w:rsidRPr="008C5FA0">
              <w:t>Provide locking or allowing multiple users to participate in editing 1 document</w:t>
            </w:r>
          </w:p>
        </w:tc>
        <w:tc>
          <w:tcPr>
            <w:tcW w:w="1620" w:type="dxa"/>
          </w:tcPr>
          <w:p w14:paraId="49E1B6AA" w14:textId="4561BCF5"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2AD9B994" w14:textId="4E4E9F58" w:rsidR="00756D2B" w:rsidRPr="008C5FA0" w:rsidRDefault="009B4B1D" w:rsidP="003D13DA">
            <w:pPr>
              <w:pStyle w:val="TableParagraph"/>
              <w:ind w:right="90"/>
              <w:jc w:val="center"/>
              <w:rPr>
                <w:sz w:val="24"/>
              </w:rPr>
            </w:pPr>
            <w:r w:rsidRPr="008C5FA0">
              <w:rPr>
                <w:noProof/>
              </w:rPr>
              <w:drawing>
                <wp:inline distT="0" distB="0" distL="0" distR="0" wp14:anchorId="3943E037" wp14:editId="0ED90EC8">
                  <wp:extent cx="2257425" cy="1113726"/>
                  <wp:effectExtent l="0" t="0" r="0" b="0"/>
                  <wp:docPr id="21" name="Picture 13">
                    <a:extLst xmlns:a="http://schemas.openxmlformats.org/drawingml/2006/main">
                      <a:ext uri="{FF2B5EF4-FFF2-40B4-BE49-F238E27FC236}">
                        <a16:creationId xmlns:a16="http://schemas.microsoft.com/office/drawing/2014/main" id="{2496E99A-2B04-4777-93EE-290497D4A5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496E99A-2B04-4777-93EE-290497D4A5A5}"/>
                              </a:ext>
                            </a:extLst>
                          </pic:cNvPr>
                          <pic:cNvPicPr>
                            <a:picLocks noChangeAspect="1"/>
                          </pic:cNvPicPr>
                        </pic:nvPicPr>
                        <pic:blipFill>
                          <a:blip r:embed="rId146"/>
                          <a:stretch>
                            <a:fillRect/>
                          </a:stretch>
                        </pic:blipFill>
                        <pic:spPr>
                          <a:xfrm>
                            <a:off x="0" y="0"/>
                            <a:ext cx="2304149" cy="1136778"/>
                          </a:xfrm>
                          <a:prstGeom prst="rect">
                            <a:avLst/>
                          </a:prstGeom>
                        </pic:spPr>
                      </pic:pic>
                    </a:graphicData>
                  </a:graphic>
                </wp:inline>
              </w:drawing>
            </w:r>
          </w:p>
          <w:p w14:paraId="4C06BEB0" w14:textId="70EC0DC9" w:rsidR="00756D2B" w:rsidRPr="008C5FA0" w:rsidRDefault="00756D2B" w:rsidP="003D13DA">
            <w:pPr>
              <w:pStyle w:val="TableParagraph"/>
              <w:ind w:right="90"/>
              <w:jc w:val="center"/>
              <w:rPr>
                <w:sz w:val="24"/>
              </w:rPr>
            </w:pPr>
            <w:r w:rsidRPr="008C5FA0">
              <w:rPr>
                <w:sz w:val="24"/>
              </w:rPr>
              <w:t>By Default Feature</w:t>
            </w:r>
          </w:p>
          <w:p w14:paraId="39CE3ECE" w14:textId="4DF6450C" w:rsidR="00756D2B" w:rsidRPr="008C5FA0" w:rsidRDefault="00756D2B" w:rsidP="003D13DA">
            <w:pPr>
              <w:pStyle w:val="TableParagraph"/>
              <w:ind w:right="90"/>
              <w:jc w:val="center"/>
              <w:rPr>
                <w:sz w:val="24"/>
              </w:rPr>
            </w:pPr>
            <w:r w:rsidRPr="008C5FA0">
              <w:rPr>
                <w:sz w:val="24"/>
              </w:rPr>
              <w:t>Yes. We need to publish code as wiki</w:t>
            </w:r>
          </w:p>
          <w:p w14:paraId="78A63E13" w14:textId="27E9DB0A" w:rsidR="003A2A17" w:rsidRPr="008C5FA0" w:rsidRDefault="00756D2B" w:rsidP="003D13DA">
            <w:pPr>
              <w:pStyle w:val="TableParagraph"/>
              <w:ind w:right="90"/>
              <w:jc w:val="center"/>
              <w:rPr>
                <w:sz w:val="24"/>
                <w:lang w:val="en-US"/>
              </w:rPr>
            </w:pPr>
            <w:r w:rsidRPr="008C5FA0">
              <w:rPr>
                <w:sz w:val="24"/>
              </w:rPr>
              <w:t>edit securtity of repo so that only edit or read wiki. even  restrict members or teams to see published wiki</w:t>
            </w:r>
            <w:r w:rsidR="001042B8" w:rsidRPr="008C5FA0">
              <w:rPr>
                <w:sz w:val="24"/>
                <w:lang w:val="en-US"/>
              </w:rPr>
              <w:t xml:space="preserve"> </w:t>
            </w:r>
            <w:r w:rsidR="001042B8" w:rsidRPr="008C5FA0">
              <w:rPr>
                <w:b/>
                <w:bCs/>
                <w:sz w:val="24"/>
                <w:lang w:val="en-US"/>
              </w:rPr>
              <w:t>(work around)</w:t>
            </w:r>
          </w:p>
          <w:p w14:paraId="5A6D3C90" w14:textId="7B43B646" w:rsidR="001042B8" w:rsidRPr="008C5FA0" w:rsidRDefault="001042B8" w:rsidP="003D13DA">
            <w:pPr>
              <w:pStyle w:val="TableParagraph"/>
              <w:ind w:right="90"/>
              <w:jc w:val="center"/>
              <w:rPr>
                <w:sz w:val="24"/>
              </w:rPr>
            </w:pPr>
          </w:p>
          <w:p w14:paraId="4E2319E7" w14:textId="77777777" w:rsidR="00121C4A" w:rsidRPr="008C5FA0" w:rsidRDefault="00121C4A" w:rsidP="003D13DA">
            <w:pPr>
              <w:pStyle w:val="TableParagraph"/>
              <w:ind w:right="90"/>
              <w:jc w:val="center"/>
              <w:rPr>
                <w:sz w:val="24"/>
                <w:lang w:val="en-US"/>
              </w:rPr>
            </w:pPr>
            <w:r w:rsidRPr="008C5FA0">
              <w:rPr>
                <w:sz w:val="24"/>
                <w:lang w:val="en-US"/>
              </w:rPr>
              <w:t>Đây là tính năng mặc định của hệ thống</w:t>
            </w:r>
          </w:p>
          <w:p w14:paraId="052D4FFD" w14:textId="3023020C" w:rsidR="00121C4A" w:rsidRPr="008C5FA0" w:rsidRDefault="00121C4A" w:rsidP="003D13DA">
            <w:pPr>
              <w:pStyle w:val="TableParagraph"/>
              <w:ind w:right="90"/>
              <w:jc w:val="center"/>
              <w:rPr>
                <w:sz w:val="24"/>
                <w:lang w:val="en-US"/>
              </w:rPr>
            </w:pPr>
            <w:r w:rsidRPr="008C5FA0">
              <w:rPr>
                <w:sz w:val="24"/>
                <w:lang w:val="en-US"/>
              </w:rPr>
              <w:t>Cần xuất code dưới dạng wiki</w:t>
            </w:r>
          </w:p>
          <w:p w14:paraId="78331E9A" w14:textId="7618AF7B" w:rsidR="00121C4A" w:rsidRPr="008C5FA0" w:rsidRDefault="00121C4A" w:rsidP="003D13DA">
            <w:pPr>
              <w:pStyle w:val="TableParagraph"/>
              <w:ind w:right="90"/>
              <w:jc w:val="center"/>
              <w:rPr>
                <w:sz w:val="24"/>
                <w:lang w:val="en-US"/>
              </w:rPr>
            </w:pPr>
            <w:r w:rsidRPr="008C5FA0">
              <w:rPr>
                <w:sz w:val="24"/>
                <w:lang w:val="en-US"/>
              </w:rPr>
              <w:t>chỉnh sửa bảo mật của repo để chỉ chỉnh sửa hoặc đọc wiki, thậm chí hạn chế các thành viên hoặc nhóm xem wiki đã phát hành (</w:t>
            </w:r>
            <w:r w:rsidR="009A54FD" w:rsidRPr="008C5FA0">
              <w:rPr>
                <w:sz w:val="24"/>
                <w:lang w:val="en-US"/>
              </w:rPr>
              <w:t>giải pháp thay thế</w:t>
            </w:r>
            <w:r w:rsidRPr="008C5FA0">
              <w:rPr>
                <w:sz w:val="24"/>
                <w:lang w:val="en-US"/>
              </w:rPr>
              <w:t>)</w:t>
            </w:r>
          </w:p>
          <w:p w14:paraId="714D21CF" w14:textId="77777777" w:rsidR="00121C4A" w:rsidRPr="008C5FA0" w:rsidRDefault="00121C4A" w:rsidP="003D13DA">
            <w:pPr>
              <w:pStyle w:val="TableParagraph"/>
              <w:ind w:right="90"/>
              <w:jc w:val="center"/>
              <w:rPr>
                <w:sz w:val="24"/>
                <w:lang w:val="en-US"/>
              </w:rPr>
            </w:pPr>
            <w:r w:rsidRPr="008C5FA0">
              <w:rPr>
                <w:sz w:val="24"/>
                <w:lang w:val="en-US"/>
              </w:rPr>
              <w:t>Vui lòng tham chiếu tài liệu:</w:t>
            </w:r>
          </w:p>
          <w:p w14:paraId="732973B1" w14:textId="3716FF1B" w:rsidR="00C76615" w:rsidRPr="008C5FA0" w:rsidRDefault="00C76615" w:rsidP="003D13DA">
            <w:pPr>
              <w:pStyle w:val="TableParagraph"/>
              <w:ind w:right="90"/>
              <w:jc w:val="center"/>
              <w:rPr>
                <w:sz w:val="24"/>
                <w:lang w:val="en-US"/>
              </w:rPr>
            </w:pPr>
            <w:r w:rsidRPr="008C5FA0">
              <w:rPr>
                <w:sz w:val="24"/>
                <w:lang w:val="en-US"/>
              </w:rPr>
              <w:t>https://learn.microsoft.com/en-us/azure/devops/project/wiki/publish-repo-to-wiki?view=azure-devops&amp;tabs=browser</w:t>
            </w:r>
          </w:p>
        </w:tc>
      </w:tr>
      <w:tr w:rsidR="008C5FA0" w:rsidRPr="008C5FA0" w14:paraId="5FAC7F30" w14:textId="77777777" w:rsidTr="003D13DA">
        <w:tblPrEx>
          <w:tblCellMar>
            <w:left w:w="108" w:type="dxa"/>
            <w:right w:w="108" w:type="dxa"/>
          </w:tblCellMar>
        </w:tblPrEx>
        <w:trPr>
          <w:trHeight w:val="570"/>
        </w:trPr>
        <w:tc>
          <w:tcPr>
            <w:tcW w:w="900" w:type="dxa"/>
          </w:tcPr>
          <w:p w14:paraId="77984ECB" w14:textId="77777777" w:rsidR="003A2A17" w:rsidRPr="008C5FA0" w:rsidRDefault="003A2A17" w:rsidP="003A2A17">
            <w:pPr>
              <w:pStyle w:val="TableParagraph"/>
              <w:spacing w:before="2"/>
              <w:rPr>
                <w:b/>
                <w:sz w:val="35"/>
              </w:rPr>
            </w:pPr>
          </w:p>
          <w:p w14:paraId="3938EDC1" w14:textId="2913B357" w:rsidR="003A2A17" w:rsidRPr="008C5FA0" w:rsidRDefault="003A2A17" w:rsidP="003A2A17">
            <w:pPr>
              <w:spacing w:before="5"/>
              <w:rPr>
                <w:b/>
                <w:sz w:val="35"/>
              </w:rPr>
            </w:pPr>
            <w:r w:rsidRPr="008C5FA0">
              <w:t>I.2.5</w:t>
            </w:r>
          </w:p>
        </w:tc>
        <w:tc>
          <w:tcPr>
            <w:tcW w:w="1530" w:type="dxa"/>
          </w:tcPr>
          <w:p w14:paraId="73D3D22A" w14:textId="77777777" w:rsidR="003A2A17" w:rsidRPr="008C5FA0" w:rsidRDefault="003A2A17" w:rsidP="003A2A17">
            <w:pPr>
              <w:pStyle w:val="TableParagraph"/>
              <w:spacing w:before="2"/>
              <w:rPr>
                <w:b/>
                <w:sz w:val="35"/>
              </w:rPr>
            </w:pPr>
          </w:p>
          <w:p w14:paraId="5805CA1F" w14:textId="203292FD" w:rsidR="003A2A17" w:rsidRPr="008C5FA0" w:rsidRDefault="003A2A17" w:rsidP="003A2A17">
            <w:pPr>
              <w:spacing w:before="5"/>
              <w:rPr>
                <w:b/>
                <w:sz w:val="35"/>
              </w:rPr>
            </w:pPr>
            <w:r w:rsidRPr="008C5FA0">
              <w:t>FN.DC.005</w:t>
            </w:r>
          </w:p>
        </w:tc>
        <w:tc>
          <w:tcPr>
            <w:tcW w:w="2340" w:type="dxa"/>
          </w:tcPr>
          <w:p w14:paraId="4F3DC5F5" w14:textId="77777777" w:rsidR="003A2A17" w:rsidRPr="008C5FA0" w:rsidRDefault="003A2A17" w:rsidP="003A2A17">
            <w:pPr>
              <w:pStyle w:val="TableParagraph"/>
              <w:ind w:left="107" w:right="94"/>
              <w:jc w:val="both"/>
              <w:rPr>
                <w:sz w:val="24"/>
              </w:rPr>
            </w:pPr>
            <w:r w:rsidRPr="008C5FA0">
              <w:rPr>
                <w:sz w:val="24"/>
              </w:rPr>
              <w:t xml:space="preserve">Cho phép đội dự án trình bày tài liệu thông qua diagram, </w:t>
            </w:r>
            <w:r w:rsidRPr="008C5FA0">
              <w:rPr>
                <w:spacing w:val="-5"/>
                <w:sz w:val="24"/>
              </w:rPr>
              <w:t xml:space="preserve">quy </w:t>
            </w:r>
            <w:r w:rsidRPr="008C5FA0">
              <w:rPr>
                <w:sz w:val="24"/>
              </w:rPr>
              <w:t>trình</w:t>
            </w:r>
            <w:r w:rsidRPr="008C5FA0">
              <w:rPr>
                <w:spacing w:val="-11"/>
                <w:sz w:val="24"/>
              </w:rPr>
              <w:t xml:space="preserve"> </w:t>
            </w:r>
            <w:r w:rsidRPr="008C5FA0">
              <w:rPr>
                <w:sz w:val="24"/>
              </w:rPr>
              <w:t>nghiệp</w:t>
            </w:r>
            <w:r w:rsidRPr="008C5FA0">
              <w:rPr>
                <w:spacing w:val="-12"/>
                <w:sz w:val="24"/>
              </w:rPr>
              <w:t xml:space="preserve"> </w:t>
            </w:r>
            <w:r w:rsidRPr="008C5FA0">
              <w:rPr>
                <w:sz w:val="24"/>
              </w:rPr>
              <w:t>vụ,</w:t>
            </w:r>
            <w:r w:rsidRPr="008C5FA0">
              <w:rPr>
                <w:spacing w:val="-10"/>
                <w:sz w:val="24"/>
              </w:rPr>
              <w:t xml:space="preserve"> </w:t>
            </w:r>
            <w:r w:rsidRPr="008C5FA0">
              <w:rPr>
                <w:sz w:val="24"/>
              </w:rPr>
              <w:t>bản</w:t>
            </w:r>
            <w:r w:rsidRPr="008C5FA0">
              <w:rPr>
                <w:spacing w:val="-11"/>
                <w:sz w:val="24"/>
              </w:rPr>
              <w:t xml:space="preserve"> </w:t>
            </w:r>
            <w:r w:rsidRPr="008C5FA0">
              <w:rPr>
                <w:sz w:val="24"/>
              </w:rPr>
              <w:t>vẽ</w:t>
            </w:r>
            <w:r w:rsidRPr="008C5FA0">
              <w:rPr>
                <w:spacing w:val="-10"/>
                <w:sz w:val="24"/>
              </w:rPr>
              <w:t xml:space="preserve"> </w:t>
            </w:r>
            <w:r w:rsidRPr="008C5FA0">
              <w:rPr>
                <w:sz w:val="24"/>
              </w:rPr>
              <w:t>giao</w:t>
            </w:r>
            <w:r w:rsidRPr="008C5FA0">
              <w:rPr>
                <w:spacing w:val="-10"/>
                <w:sz w:val="24"/>
              </w:rPr>
              <w:t xml:space="preserve"> </w:t>
            </w:r>
            <w:r w:rsidRPr="008C5FA0">
              <w:rPr>
                <w:sz w:val="24"/>
              </w:rPr>
              <w:t>diện</w:t>
            </w:r>
          </w:p>
          <w:p w14:paraId="0FE01DE0" w14:textId="77777777" w:rsidR="003A2A17" w:rsidRPr="008C5FA0" w:rsidRDefault="003A2A17" w:rsidP="003A2A17">
            <w:pPr>
              <w:pStyle w:val="TableParagraph"/>
              <w:spacing w:line="264" w:lineRule="exact"/>
              <w:ind w:left="107"/>
              <w:jc w:val="both"/>
              <w:rPr>
                <w:sz w:val="24"/>
                <w:lang w:val="en-US"/>
              </w:rPr>
            </w:pPr>
            <w:r w:rsidRPr="008C5FA0">
              <w:rPr>
                <w:sz w:val="24"/>
              </w:rPr>
              <w:t>phần mềm.</w:t>
            </w:r>
          </w:p>
          <w:p w14:paraId="7127EC43" w14:textId="23E6D3FF" w:rsidR="003A2A17" w:rsidRPr="008C5FA0" w:rsidRDefault="003A2A17" w:rsidP="003A2A17">
            <w:pPr>
              <w:spacing w:before="131"/>
              <w:ind w:left="107" w:right="100"/>
              <w:jc w:val="both"/>
            </w:pPr>
            <w:r w:rsidRPr="008C5FA0">
              <w:t xml:space="preserve">Allow project teams to present documents via diagrams, operational processes, and </w:t>
            </w:r>
            <w:r w:rsidRPr="008C5FA0">
              <w:lastRenderedPageBreak/>
              <w:t>software interface drawings.</w:t>
            </w:r>
          </w:p>
        </w:tc>
        <w:tc>
          <w:tcPr>
            <w:tcW w:w="1620" w:type="dxa"/>
          </w:tcPr>
          <w:p w14:paraId="239FC0DA" w14:textId="3B1A5308"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5F569C46" w14:textId="56C9CF8A" w:rsidR="003A2A17" w:rsidRPr="008C5FA0" w:rsidRDefault="008C5ECA" w:rsidP="003D13DA">
            <w:pPr>
              <w:pStyle w:val="TableParagraph"/>
              <w:ind w:right="90"/>
              <w:jc w:val="center"/>
              <w:rPr>
                <w:sz w:val="24"/>
              </w:rPr>
            </w:pPr>
            <w:r w:rsidRPr="008C5FA0">
              <w:rPr>
                <w:noProof/>
              </w:rPr>
              <w:drawing>
                <wp:inline distT="0" distB="0" distL="0" distR="0" wp14:anchorId="221BDD18" wp14:editId="42268F02">
                  <wp:extent cx="2227562" cy="561598"/>
                  <wp:effectExtent l="0" t="0" r="1905" b="0"/>
                  <wp:docPr id="22" name="Picture 11">
                    <a:extLst xmlns:a="http://schemas.openxmlformats.org/drawingml/2006/main">
                      <a:ext uri="{FF2B5EF4-FFF2-40B4-BE49-F238E27FC236}">
                        <a16:creationId xmlns:a16="http://schemas.microsoft.com/office/drawing/2014/main" id="{8D190F86-DE6A-4C9C-9277-6AE4986442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1">
                            <a:extLst>
                              <a:ext uri="{FF2B5EF4-FFF2-40B4-BE49-F238E27FC236}">
                                <a16:creationId xmlns:a16="http://schemas.microsoft.com/office/drawing/2014/main" id="{8D190F86-DE6A-4C9C-9277-6AE498644224}"/>
                              </a:ext>
                            </a:extLst>
                          </pic:cNvPr>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2227562" cy="561598"/>
                          </a:xfrm>
                          <a:prstGeom prst="rect">
                            <a:avLst/>
                          </a:prstGeom>
                        </pic:spPr>
                      </pic:pic>
                    </a:graphicData>
                  </a:graphic>
                </wp:inline>
              </w:drawing>
            </w:r>
          </w:p>
          <w:p w14:paraId="172BC3E4" w14:textId="77777777" w:rsidR="00A834C5" w:rsidRPr="008C5FA0" w:rsidRDefault="00A834C5" w:rsidP="003D13DA">
            <w:pPr>
              <w:pStyle w:val="TableParagraph"/>
              <w:ind w:right="90"/>
              <w:jc w:val="center"/>
              <w:rPr>
                <w:sz w:val="24"/>
              </w:rPr>
            </w:pPr>
          </w:p>
          <w:p w14:paraId="029F4ABD" w14:textId="18A04027" w:rsidR="00487840" w:rsidRPr="008C5FA0" w:rsidRDefault="00A834C5" w:rsidP="003D13DA">
            <w:pPr>
              <w:pStyle w:val="TableParagraph"/>
              <w:ind w:right="90"/>
              <w:jc w:val="center"/>
              <w:rPr>
                <w:sz w:val="24"/>
              </w:rPr>
            </w:pPr>
            <w:r w:rsidRPr="008C5FA0">
              <w:rPr>
                <w:noProof/>
                <w:sz w:val="24"/>
              </w:rPr>
              <w:drawing>
                <wp:inline distT="0" distB="0" distL="0" distR="0" wp14:anchorId="1ADB6EDD" wp14:editId="7008B1F7">
                  <wp:extent cx="1908175" cy="1158240"/>
                  <wp:effectExtent l="0" t="0" r="0" b="3810"/>
                  <wp:docPr id="1746744488" name="Picture 1746744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908175" cy="1158240"/>
                          </a:xfrm>
                          <a:prstGeom prst="rect">
                            <a:avLst/>
                          </a:prstGeom>
                          <a:noFill/>
                        </pic:spPr>
                      </pic:pic>
                    </a:graphicData>
                  </a:graphic>
                </wp:inline>
              </w:drawing>
            </w:r>
          </w:p>
          <w:p w14:paraId="110BAC91" w14:textId="77777777" w:rsidR="000B4F8B" w:rsidRPr="008C5FA0" w:rsidRDefault="008C5ECA" w:rsidP="003D13DA">
            <w:pPr>
              <w:pStyle w:val="TableParagraph"/>
              <w:ind w:right="90"/>
              <w:jc w:val="center"/>
              <w:rPr>
                <w:sz w:val="24"/>
              </w:rPr>
            </w:pPr>
            <w:r w:rsidRPr="008C5FA0">
              <w:rPr>
                <w:sz w:val="24"/>
              </w:rPr>
              <w:t>By Default  Feature</w:t>
            </w:r>
          </w:p>
          <w:p w14:paraId="27F68A43" w14:textId="07E7F552" w:rsidR="008C5ECA" w:rsidRPr="008C5FA0" w:rsidRDefault="008C5ECA" w:rsidP="003D13DA">
            <w:pPr>
              <w:pStyle w:val="TableParagraph"/>
              <w:ind w:right="90"/>
              <w:jc w:val="center"/>
              <w:rPr>
                <w:sz w:val="24"/>
              </w:rPr>
            </w:pPr>
            <w:r w:rsidRPr="008C5FA0">
              <w:rPr>
                <w:sz w:val="24"/>
              </w:rPr>
              <w:t>Yes</w:t>
            </w:r>
            <w:r w:rsidR="000B4F8B" w:rsidRPr="008C5FA0">
              <w:rPr>
                <w:sz w:val="24"/>
                <w:lang w:val="en-US"/>
              </w:rPr>
              <w:t>,</w:t>
            </w:r>
            <w:r w:rsidRPr="008C5FA0">
              <w:rPr>
                <w:sz w:val="24"/>
              </w:rPr>
              <w:t xml:space="preserve"> we can use diagram in azure devops wiki like</w:t>
            </w:r>
          </w:p>
          <w:p w14:paraId="538DC2A1" w14:textId="77777777" w:rsidR="00C75DCF" w:rsidRPr="008C5FA0" w:rsidRDefault="00923756" w:rsidP="003D13DA">
            <w:pPr>
              <w:pStyle w:val="TableParagraph"/>
              <w:ind w:right="90"/>
              <w:jc w:val="center"/>
              <w:rPr>
                <w:sz w:val="24"/>
                <w:lang w:val="en-US"/>
              </w:rPr>
            </w:pPr>
            <w:r w:rsidRPr="008C5FA0">
              <w:rPr>
                <w:sz w:val="24"/>
              </w:rPr>
              <w:lastRenderedPageBreak/>
              <w:t>Sequence diagram</w:t>
            </w:r>
            <w:r w:rsidRPr="008C5FA0">
              <w:rPr>
                <w:sz w:val="24"/>
                <w:lang w:val="en-US"/>
              </w:rPr>
              <w:t>, Flow chart, Class diagram</w:t>
            </w:r>
            <w:r w:rsidR="00C75DCF" w:rsidRPr="008C5FA0">
              <w:rPr>
                <w:sz w:val="24"/>
                <w:lang w:val="en-US"/>
              </w:rPr>
              <w:t>, State diagram, Pie Charts etc..</w:t>
            </w:r>
          </w:p>
          <w:p w14:paraId="1DD1A7FC" w14:textId="0F8E6096" w:rsidR="008C5ECA" w:rsidRPr="008C5FA0" w:rsidRDefault="00C75DCF" w:rsidP="003D13DA">
            <w:pPr>
              <w:pStyle w:val="TableParagraph"/>
              <w:ind w:right="90"/>
              <w:jc w:val="center"/>
              <w:rPr>
                <w:sz w:val="24"/>
              </w:rPr>
            </w:pPr>
            <w:r w:rsidRPr="008C5FA0">
              <w:rPr>
                <w:sz w:val="24"/>
                <w:lang w:val="en-US"/>
              </w:rPr>
              <w:t>Alongside it supports markdown, images as well</w:t>
            </w:r>
            <w:r w:rsidR="008C5ECA" w:rsidRPr="008C5FA0">
              <w:rPr>
                <w:sz w:val="24"/>
              </w:rPr>
              <w:t xml:space="preserve"> </w:t>
            </w:r>
          </w:p>
          <w:p w14:paraId="641C01D4" w14:textId="217F09B8" w:rsidR="00121C4A" w:rsidRPr="008C5FA0" w:rsidRDefault="00121C4A" w:rsidP="003D13DA">
            <w:pPr>
              <w:pStyle w:val="TableParagraph"/>
              <w:ind w:right="90"/>
              <w:jc w:val="center"/>
              <w:rPr>
                <w:sz w:val="24"/>
              </w:rPr>
            </w:pPr>
          </w:p>
          <w:p w14:paraId="42C08099" w14:textId="07E76226" w:rsidR="00121C4A" w:rsidRPr="008C5FA0" w:rsidRDefault="00121C4A" w:rsidP="003D13DA">
            <w:pPr>
              <w:pStyle w:val="TableParagraph"/>
              <w:ind w:right="90"/>
              <w:jc w:val="center"/>
              <w:rPr>
                <w:sz w:val="24"/>
                <w:lang w:val="en-US"/>
              </w:rPr>
            </w:pPr>
            <w:r w:rsidRPr="008C5FA0">
              <w:rPr>
                <w:sz w:val="24"/>
                <w:lang w:val="en-US"/>
              </w:rPr>
              <w:t>Đây là tính năng mặc định của hệ thống</w:t>
            </w:r>
          </w:p>
          <w:p w14:paraId="68A34B2C" w14:textId="31A4A9E3" w:rsidR="00121C4A" w:rsidRPr="008C5FA0" w:rsidRDefault="00121C4A" w:rsidP="003D13DA">
            <w:pPr>
              <w:pStyle w:val="TableParagraph"/>
              <w:ind w:right="90"/>
              <w:jc w:val="center"/>
              <w:rPr>
                <w:sz w:val="24"/>
                <w:lang w:val="en-US"/>
              </w:rPr>
            </w:pPr>
            <w:r w:rsidRPr="008C5FA0">
              <w:rPr>
                <w:sz w:val="24"/>
                <w:lang w:val="en-US"/>
              </w:rPr>
              <w:t xml:space="preserve"> Có thể sử dụng sơ đồ trong azure devops wiki như</w:t>
            </w:r>
          </w:p>
          <w:p w14:paraId="5B87CD38" w14:textId="77777777" w:rsidR="00121C4A" w:rsidRPr="008C5FA0" w:rsidRDefault="00121C4A" w:rsidP="003D13DA">
            <w:pPr>
              <w:pStyle w:val="TableParagraph"/>
              <w:ind w:right="90"/>
              <w:jc w:val="center"/>
              <w:rPr>
                <w:sz w:val="24"/>
                <w:lang w:val="en-US"/>
              </w:rPr>
            </w:pPr>
            <w:r w:rsidRPr="008C5FA0">
              <w:rPr>
                <w:sz w:val="24"/>
                <w:lang w:val="en-US"/>
              </w:rPr>
              <w:t>Sơ đồ trình tự, Biểu đồ luồng, Sơ đồ lớp, Sơ đồ trạng thái, Biểu đồ hình tròn, v.v.</w:t>
            </w:r>
          </w:p>
          <w:p w14:paraId="52AD01D4" w14:textId="69ECA668" w:rsidR="00121C4A" w:rsidRPr="008C5FA0" w:rsidRDefault="00121C4A" w:rsidP="003D13DA">
            <w:pPr>
              <w:pStyle w:val="TableParagraph"/>
              <w:ind w:right="90"/>
              <w:jc w:val="center"/>
              <w:rPr>
                <w:sz w:val="24"/>
                <w:lang w:val="en-US"/>
              </w:rPr>
            </w:pPr>
            <w:r w:rsidRPr="008C5FA0">
              <w:rPr>
                <w:sz w:val="24"/>
                <w:lang w:val="en-US"/>
              </w:rPr>
              <w:t>Bên cạnh đó, hệ thống cũng hỗ trợ đánh dấu, hình ảnh</w:t>
            </w:r>
          </w:p>
          <w:p w14:paraId="21A49A4F" w14:textId="77777777" w:rsidR="00121C4A" w:rsidRPr="008C5FA0" w:rsidRDefault="00121C4A" w:rsidP="003D13DA">
            <w:pPr>
              <w:pStyle w:val="TableParagraph"/>
              <w:ind w:right="90"/>
              <w:jc w:val="center"/>
              <w:rPr>
                <w:sz w:val="24"/>
              </w:rPr>
            </w:pPr>
          </w:p>
          <w:p w14:paraId="43904F59" w14:textId="77777777" w:rsidR="00121C4A" w:rsidRPr="008C5FA0" w:rsidRDefault="00121C4A" w:rsidP="003D13DA">
            <w:pPr>
              <w:pStyle w:val="TableParagraph"/>
              <w:ind w:right="90"/>
              <w:jc w:val="center"/>
              <w:rPr>
                <w:sz w:val="24"/>
                <w:lang w:val="en-US"/>
              </w:rPr>
            </w:pPr>
            <w:r w:rsidRPr="008C5FA0">
              <w:rPr>
                <w:sz w:val="24"/>
                <w:lang w:val="en-US"/>
              </w:rPr>
              <w:t>Vui lòng tham chiếu tài liệu:</w:t>
            </w:r>
          </w:p>
          <w:p w14:paraId="530124E2" w14:textId="1240E0ED" w:rsidR="00B04B87" w:rsidRPr="008C5FA0" w:rsidRDefault="00303F79" w:rsidP="003D13DA">
            <w:pPr>
              <w:pStyle w:val="TableParagraph"/>
              <w:ind w:right="90"/>
              <w:jc w:val="center"/>
              <w:rPr>
                <w:sz w:val="24"/>
                <w:lang w:val="en-US"/>
              </w:rPr>
            </w:pPr>
            <w:hyperlink r:id="rId149" w:history="1">
              <w:r w:rsidR="00DE5CC1" w:rsidRPr="008C5FA0">
                <w:rPr>
                  <w:rStyle w:val="Hyperlink"/>
                  <w:color w:val="auto"/>
                  <w:sz w:val="24"/>
                  <w:lang w:val="en-US"/>
                </w:rPr>
                <w:t>https://learn.microsoft.com/en-us/azure/devops/project/wiki/wiki-markdown-guidance?view=azure-devops</w:t>
              </w:r>
            </w:hyperlink>
            <w:r w:rsidR="00DE5CC1" w:rsidRPr="008C5FA0">
              <w:rPr>
                <w:sz w:val="24"/>
                <w:lang w:val="en-US"/>
              </w:rPr>
              <w:t>;</w:t>
            </w:r>
          </w:p>
          <w:p w14:paraId="42B61E12" w14:textId="37C9C7C2" w:rsidR="00DE5CC1" w:rsidRPr="008C5FA0" w:rsidRDefault="00DE5CC1" w:rsidP="003D13DA">
            <w:pPr>
              <w:pStyle w:val="TableParagraph"/>
              <w:ind w:right="90"/>
              <w:jc w:val="center"/>
              <w:rPr>
                <w:sz w:val="24"/>
                <w:lang w:val="en-US"/>
              </w:rPr>
            </w:pPr>
          </w:p>
        </w:tc>
      </w:tr>
      <w:tr w:rsidR="008C5FA0" w:rsidRPr="008C5FA0" w14:paraId="20CCADE1" w14:textId="77777777" w:rsidTr="003D13DA">
        <w:trPr>
          <w:trHeight w:val="570"/>
        </w:trPr>
        <w:tc>
          <w:tcPr>
            <w:tcW w:w="900" w:type="dxa"/>
          </w:tcPr>
          <w:p w14:paraId="67375645" w14:textId="77777777" w:rsidR="003A2A17" w:rsidRPr="008C5FA0" w:rsidRDefault="003A2A17" w:rsidP="003A2A17">
            <w:pPr>
              <w:pStyle w:val="TableParagraph"/>
              <w:spacing w:before="2"/>
              <w:rPr>
                <w:b/>
                <w:sz w:val="35"/>
              </w:rPr>
            </w:pPr>
          </w:p>
          <w:p w14:paraId="4B85CF33" w14:textId="50F5847C" w:rsidR="003A2A17" w:rsidRPr="008C5FA0" w:rsidRDefault="003A2A17" w:rsidP="003A2A17">
            <w:pPr>
              <w:spacing w:before="2"/>
              <w:rPr>
                <w:b/>
                <w:sz w:val="35"/>
              </w:rPr>
            </w:pPr>
            <w:r w:rsidRPr="008C5FA0">
              <w:t>I.2.6</w:t>
            </w:r>
          </w:p>
        </w:tc>
        <w:tc>
          <w:tcPr>
            <w:tcW w:w="1530" w:type="dxa"/>
          </w:tcPr>
          <w:p w14:paraId="75E866B4" w14:textId="77777777" w:rsidR="003A2A17" w:rsidRPr="008C5FA0" w:rsidRDefault="003A2A17" w:rsidP="003A2A17">
            <w:pPr>
              <w:pStyle w:val="TableParagraph"/>
              <w:spacing w:before="2"/>
              <w:rPr>
                <w:b/>
                <w:sz w:val="35"/>
              </w:rPr>
            </w:pPr>
          </w:p>
          <w:p w14:paraId="676AB9FB" w14:textId="6FB9098A" w:rsidR="003A2A17" w:rsidRPr="008C5FA0" w:rsidRDefault="003A2A17" w:rsidP="003A2A17">
            <w:pPr>
              <w:spacing w:before="2"/>
              <w:rPr>
                <w:b/>
                <w:sz w:val="35"/>
              </w:rPr>
            </w:pPr>
            <w:r w:rsidRPr="008C5FA0">
              <w:t>FN.DC.006</w:t>
            </w:r>
          </w:p>
        </w:tc>
        <w:tc>
          <w:tcPr>
            <w:tcW w:w="2340" w:type="dxa"/>
          </w:tcPr>
          <w:p w14:paraId="28AFE09B" w14:textId="77777777" w:rsidR="003A2A17" w:rsidRPr="008C5FA0" w:rsidRDefault="003A2A17" w:rsidP="003A2A17">
            <w:pPr>
              <w:pStyle w:val="TableParagraph"/>
              <w:spacing w:before="3"/>
              <w:rPr>
                <w:b/>
                <w:sz w:val="23"/>
              </w:rPr>
            </w:pPr>
          </w:p>
          <w:p w14:paraId="7E485C51" w14:textId="77777777" w:rsidR="003A2A17" w:rsidRPr="008C5FA0" w:rsidRDefault="003A2A17" w:rsidP="003A2A17">
            <w:pPr>
              <w:pStyle w:val="TableParagraph"/>
              <w:ind w:left="107" w:right="494"/>
              <w:rPr>
                <w:sz w:val="24"/>
              </w:rPr>
            </w:pPr>
            <w:r w:rsidRPr="008C5FA0">
              <w:rPr>
                <w:sz w:val="24"/>
              </w:rPr>
              <w:t>Cho phép đánh dấu tài liệu (tương tự như bookmark)</w:t>
            </w:r>
          </w:p>
          <w:p w14:paraId="046DC5F4" w14:textId="390A909A" w:rsidR="003A2A17" w:rsidRPr="008C5FA0" w:rsidRDefault="003A2A17" w:rsidP="003A2A17">
            <w:pPr>
              <w:ind w:left="107" w:right="94"/>
              <w:jc w:val="both"/>
            </w:pPr>
            <w:r w:rsidRPr="008C5FA0">
              <w:t>Allow bookmarking documents (similar to bookmarks)</w:t>
            </w:r>
          </w:p>
        </w:tc>
        <w:tc>
          <w:tcPr>
            <w:tcW w:w="1620" w:type="dxa"/>
          </w:tcPr>
          <w:p w14:paraId="024FC71C" w14:textId="5666F4BD" w:rsidR="003A2A17" w:rsidRPr="008C5FA0" w:rsidRDefault="00FF0678" w:rsidP="003A2A17">
            <w:pPr>
              <w:pStyle w:val="TableParagraph"/>
              <w:jc w:val="center"/>
              <w:rPr>
                <w:sz w:val="24"/>
                <w:lang w:val="en-US"/>
              </w:rPr>
            </w:pPr>
            <w:r w:rsidRPr="008C5FA0">
              <w:rPr>
                <w:sz w:val="24"/>
                <w:lang w:val="en-US"/>
              </w:rPr>
              <w:t>Không đáp</w:t>
            </w:r>
            <w:r w:rsidR="00D570B5" w:rsidRPr="008C5FA0">
              <w:rPr>
                <w:sz w:val="24"/>
                <w:lang w:val="en-US"/>
              </w:rPr>
              <w:t xml:space="preserve"> ứng</w:t>
            </w:r>
          </w:p>
        </w:tc>
        <w:tc>
          <w:tcPr>
            <w:tcW w:w="9504" w:type="dxa"/>
          </w:tcPr>
          <w:p w14:paraId="022ECB30" w14:textId="050555EC" w:rsidR="003A2A17" w:rsidRPr="008C5FA0" w:rsidRDefault="00F245D4" w:rsidP="003D13DA">
            <w:pPr>
              <w:pStyle w:val="TableParagraph"/>
              <w:ind w:right="90"/>
              <w:jc w:val="center"/>
              <w:rPr>
                <w:rFonts w:ascii="Calibri" w:hAnsi="Calibri" w:cs="Calibri"/>
                <w:b/>
                <w:bCs/>
                <w:lang w:val="en-US"/>
              </w:rPr>
            </w:pPr>
            <w:r w:rsidRPr="008C5FA0">
              <w:rPr>
                <w:rFonts w:ascii="Calibri" w:hAnsi="Calibri" w:cs="Calibri"/>
              </w:rPr>
              <w:t>There is no default feature, but each document has its own URL which can be stored as a web browser bookmark.</w:t>
            </w:r>
            <w:r w:rsidR="003216A8" w:rsidRPr="008C5FA0">
              <w:rPr>
                <w:rFonts w:ascii="Calibri" w:hAnsi="Calibri" w:cs="Calibri"/>
                <w:lang w:val="en-US"/>
              </w:rPr>
              <w:t xml:space="preserve"> </w:t>
            </w:r>
            <w:r w:rsidR="003216A8" w:rsidRPr="008C5FA0">
              <w:rPr>
                <w:rFonts w:ascii="Calibri" w:hAnsi="Calibri" w:cs="Calibri"/>
                <w:b/>
                <w:bCs/>
                <w:lang w:val="en-US"/>
              </w:rPr>
              <w:t>(</w:t>
            </w:r>
            <w:r w:rsidR="009A54FD" w:rsidRPr="008C5FA0">
              <w:rPr>
                <w:rFonts w:ascii="Calibri" w:hAnsi="Calibri" w:cs="Calibri"/>
                <w:b/>
                <w:bCs/>
                <w:lang w:val="en-US"/>
              </w:rPr>
              <w:t>Work around</w:t>
            </w:r>
            <w:r w:rsidR="003216A8" w:rsidRPr="008C5FA0">
              <w:rPr>
                <w:rFonts w:ascii="Calibri" w:hAnsi="Calibri" w:cs="Calibri"/>
                <w:b/>
                <w:bCs/>
                <w:lang w:val="en-US"/>
              </w:rPr>
              <w:t>)</w:t>
            </w:r>
          </w:p>
          <w:p w14:paraId="499629C1" w14:textId="03CCFA95" w:rsidR="00121C4A" w:rsidRPr="008C5FA0" w:rsidRDefault="00121C4A" w:rsidP="003D13DA">
            <w:pPr>
              <w:pStyle w:val="TableParagraph"/>
              <w:ind w:right="90"/>
              <w:jc w:val="center"/>
              <w:rPr>
                <w:sz w:val="24"/>
                <w:lang w:val="en-US"/>
              </w:rPr>
            </w:pPr>
            <w:r w:rsidRPr="008C5FA0">
              <w:rPr>
                <w:sz w:val="24"/>
                <w:lang w:val="en-US"/>
              </w:rPr>
              <w:t>Không có tính năng mặc định, nhưng mỗi tài liệu có URL riêng có thể được lưu trữ dưới dạng dấu trang của trình duyệt web. (</w:t>
            </w:r>
            <w:r w:rsidR="009A54FD" w:rsidRPr="008C5FA0">
              <w:rPr>
                <w:rFonts w:ascii="Calibri" w:hAnsi="Calibri" w:cs="Calibri"/>
                <w:b/>
                <w:bCs/>
                <w:lang w:val="en-US"/>
              </w:rPr>
              <w:t>Giải pháp thay thế)</w:t>
            </w:r>
          </w:p>
        </w:tc>
      </w:tr>
      <w:tr w:rsidR="008C5FA0" w:rsidRPr="008C5FA0" w14:paraId="1C2F29F3" w14:textId="77777777" w:rsidTr="003D13DA">
        <w:trPr>
          <w:trHeight w:val="570"/>
        </w:trPr>
        <w:tc>
          <w:tcPr>
            <w:tcW w:w="900" w:type="dxa"/>
          </w:tcPr>
          <w:p w14:paraId="586917E2" w14:textId="77777777" w:rsidR="003A2A17" w:rsidRPr="008C5FA0" w:rsidRDefault="003A2A17" w:rsidP="003A2A17">
            <w:pPr>
              <w:pStyle w:val="TableParagraph"/>
              <w:spacing w:before="2"/>
              <w:rPr>
                <w:b/>
                <w:sz w:val="35"/>
              </w:rPr>
            </w:pPr>
          </w:p>
          <w:p w14:paraId="7D40A0F9" w14:textId="52C61350" w:rsidR="003A2A17" w:rsidRPr="008C5FA0" w:rsidRDefault="003A2A17" w:rsidP="003A2A17">
            <w:pPr>
              <w:spacing w:before="2"/>
              <w:rPr>
                <w:b/>
                <w:sz w:val="35"/>
              </w:rPr>
            </w:pPr>
            <w:r w:rsidRPr="008C5FA0">
              <w:t>I.2.7</w:t>
            </w:r>
          </w:p>
        </w:tc>
        <w:tc>
          <w:tcPr>
            <w:tcW w:w="1530" w:type="dxa"/>
          </w:tcPr>
          <w:p w14:paraId="13DFD894" w14:textId="77777777" w:rsidR="003A2A17" w:rsidRPr="008C5FA0" w:rsidRDefault="003A2A17" w:rsidP="003A2A17">
            <w:pPr>
              <w:pStyle w:val="TableParagraph"/>
              <w:spacing w:before="2"/>
              <w:rPr>
                <w:b/>
                <w:sz w:val="35"/>
              </w:rPr>
            </w:pPr>
          </w:p>
          <w:p w14:paraId="336C6C9D" w14:textId="0D846A8E" w:rsidR="003A2A17" w:rsidRPr="008C5FA0" w:rsidRDefault="003A2A17" w:rsidP="003A2A17">
            <w:pPr>
              <w:spacing w:before="2"/>
              <w:rPr>
                <w:b/>
                <w:sz w:val="35"/>
              </w:rPr>
            </w:pPr>
            <w:r w:rsidRPr="008C5FA0">
              <w:t>FN.DC.007</w:t>
            </w:r>
          </w:p>
        </w:tc>
        <w:tc>
          <w:tcPr>
            <w:tcW w:w="2340" w:type="dxa"/>
          </w:tcPr>
          <w:p w14:paraId="2BF87353" w14:textId="77777777" w:rsidR="003A2A17" w:rsidRPr="008C5FA0" w:rsidRDefault="003A2A17" w:rsidP="003A2A17">
            <w:pPr>
              <w:pStyle w:val="TableParagraph"/>
              <w:spacing w:before="3"/>
              <w:rPr>
                <w:b/>
                <w:sz w:val="23"/>
              </w:rPr>
            </w:pPr>
          </w:p>
          <w:p w14:paraId="756CF14B" w14:textId="77777777" w:rsidR="003A2A17" w:rsidRPr="008C5FA0" w:rsidRDefault="003A2A17" w:rsidP="003A2A17">
            <w:pPr>
              <w:pStyle w:val="TableParagraph"/>
              <w:ind w:left="107"/>
              <w:rPr>
                <w:sz w:val="24"/>
              </w:rPr>
            </w:pPr>
            <w:r w:rsidRPr="008C5FA0">
              <w:rPr>
                <w:sz w:val="24"/>
              </w:rPr>
              <w:t>Cho phép xem các tài liệu được tạo/truy cập/cập nhật gần đây</w:t>
            </w:r>
          </w:p>
          <w:p w14:paraId="6F71C8A6" w14:textId="77777777" w:rsidR="003A2A17" w:rsidRPr="008C5FA0" w:rsidRDefault="003A2A17" w:rsidP="003A2A17">
            <w:pPr>
              <w:pStyle w:val="TableParagraph"/>
              <w:ind w:left="107"/>
              <w:rPr>
                <w:sz w:val="24"/>
                <w:lang w:val="en-US"/>
              </w:rPr>
            </w:pPr>
          </w:p>
          <w:p w14:paraId="618F9C20" w14:textId="7B2B72A0" w:rsidR="003A2A17" w:rsidRPr="008C5FA0" w:rsidRDefault="003A2A17" w:rsidP="003A2A17">
            <w:pPr>
              <w:spacing w:before="3"/>
              <w:rPr>
                <w:b/>
                <w:sz w:val="23"/>
              </w:rPr>
            </w:pPr>
            <w:r w:rsidRPr="008C5FA0">
              <w:t>Allow viewing recently created/accessed/updated documents</w:t>
            </w:r>
          </w:p>
        </w:tc>
        <w:tc>
          <w:tcPr>
            <w:tcW w:w="1620" w:type="dxa"/>
          </w:tcPr>
          <w:p w14:paraId="5D655057" w14:textId="0807A668"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31C131F7" w14:textId="2F1E12DF" w:rsidR="003B0C59" w:rsidRPr="008C5FA0" w:rsidRDefault="003B0C59" w:rsidP="003D13DA">
            <w:pPr>
              <w:pStyle w:val="TableParagraph"/>
              <w:ind w:right="90"/>
              <w:jc w:val="center"/>
              <w:rPr>
                <w:rFonts w:ascii="Segoe UI" w:hAnsi="Segoe UI" w:cs="Segoe UI"/>
                <w:shd w:val="clear" w:color="auto" w:fill="FFFFFF"/>
              </w:rPr>
            </w:pPr>
            <w:r w:rsidRPr="008C5FA0">
              <w:rPr>
                <w:noProof/>
              </w:rPr>
              <w:drawing>
                <wp:inline distT="0" distB="0" distL="0" distR="0" wp14:anchorId="2FC6C7F5" wp14:editId="77F1DEC3">
                  <wp:extent cx="1799590" cy="658495"/>
                  <wp:effectExtent l="0" t="0" r="0" b="8255"/>
                  <wp:docPr id="2142727199" name="Picture 214272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199" name="Picture 2142727199"/>
                          <pic:cNvPicPr>
                            <a:picLocks noChangeAspect="1"/>
                          </pic:cNvPicPr>
                        </pic:nvPicPr>
                        <pic:blipFill>
                          <a:blip r:embed="rId150"/>
                          <a:stretch>
                            <a:fillRect/>
                          </a:stretch>
                        </pic:blipFill>
                        <pic:spPr>
                          <a:xfrm>
                            <a:off x="0" y="0"/>
                            <a:ext cx="1799590" cy="658495"/>
                          </a:xfrm>
                          <a:prstGeom prst="rect">
                            <a:avLst/>
                          </a:prstGeom>
                        </pic:spPr>
                      </pic:pic>
                    </a:graphicData>
                  </a:graphic>
                </wp:inline>
              </w:drawing>
            </w:r>
          </w:p>
          <w:p w14:paraId="75674C5E" w14:textId="44CBB6EC" w:rsidR="003A2A17" w:rsidRPr="008C5FA0" w:rsidRDefault="004B3DC9" w:rsidP="003D13DA">
            <w:pPr>
              <w:pStyle w:val="TableParagraph"/>
              <w:ind w:right="90"/>
              <w:jc w:val="center"/>
              <w:rPr>
                <w:rFonts w:ascii="Segoe UI" w:hAnsi="Segoe UI" w:cs="Segoe UI"/>
                <w:shd w:val="clear" w:color="auto" w:fill="FFFFFF"/>
              </w:rPr>
            </w:pPr>
            <w:r w:rsidRPr="008C5FA0">
              <w:rPr>
                <w:rFonts w:ascii="Segoe UI" w:hAnsi="Segoe UI" w:cs="Segoe UI"/>
                <w:shd w:val="clear" w:color="auto" w:fill="FFFFFF"/>
              </w:rPr>
              <w:t>You can see details of the changes made to a wiki page and revert to an earlier version, if needed.</w:t>
            </w:r>
          </w:p>
          <w:p w14:paraId="56356036" w14:textId="58B8E7B5" w:rsidR="00121C4A" w:rsidRPr="008C5FA0" w:rsidRDefault="00121C4A" w:rsidP="003D13DA">
            <w:pPr>
              <w:pStyle w:val="TableParagraph"/>
              <w:ind w:right="90"/>
              <w:jc w:val="center"/>
              <w:rPr>
                <w:rFonts w:ascii="Segoe UI" w:hAnsi="Segoe UI" w:cs="Segoe UI"/>
                <w:shd w:val="clear" w:color="auto" w:fill="FFFFFF"/>
              </w:rPr>
            </w:pPr>
          </w:p>
          <w:p w14:paraId="489E00C4" w14:textId="5CAA6245" w:rsidR="00121C4A" w:rsidRPr="008C5FA0" w:rsidRDefault="00121C4A" w:rsidP="003D13DA">
            <w:pPr>
              <w:pStyle w:val="TableParagraph"/>
              <w:ind w:right="90"/>
              <w:jc w:val="center"/>
              <w:rPr>
                <w:rFonts w:ascii="Segoe UI" w:hAnsi="Segoe UI" w:cs="Segoe UI"/>
                <w:shd w:val="clear" w:color="auto" w:fill="FFFFFF"/>
              </w:rPr>
            </w:pPr>
            <w:r w:rsidRPr="008C5FA0">
              <w:rPr>
                <w:rFonts w:ascii="Segoe UI" w:hAnsi="Segoe UI" w:cs="Segoe UI"/>
                <w:shd w:val="clear" w:color="auto" w:fill="FFFFFF"/>
                <w:lang w:val="en-US"/>
              </w:rPr>
              <w:t>Người dùng</w:t>
            </w:r>
            <w:r w:rsidRPr="008C5FA0">
              <w:rPr>
                <w:rFonts w:ascii="Segoe UI" w:hAnsi="Segoe UI" w:cs="Segoe UI"/>
                <w:shd w:val="clear" w:color="auto" w:fill="FFFFFF"/>
              </w:rPr>
              <w:t xml:space="preserve"> có thể xem chi tiết về những thay đổi được thực hiện đối với một trang wiki và </w:t>
            </w:r>
            <w:r w:rsidR="009A54FD" w:rsidRPr="008C5FA0">
              <w:rPr>
                <w:rFonts w:ascii="Segoe UI" w:hAnsi="Segoe UI" w:cs="Segoe UI"/>
                <w:shd w:val="clear" w:color="auto" w:fill="FFFFFF"/>
                <w:lang w:val="en-US"/>
              </w:rPr>
              <w:t>chuyển</w:t>
            </w:r>
            <w:r w:rsidRPr="008C5FA0">
              <w:rPr>
                <w:rFonts w:ascii="Segoe UI" w:hAnsi="Segoe UI" w:cs="Segoe UI"/>
                <w:shd w:val="clear" w:color="auto" w:fill="FFFFFF"/>
              </w:rPr>
              <w:t xml:space="preserve"> về phiên bản cũ hơn, nếu cần.</w:t>
            </w:r>
          </w:p>
          <w:p w14:paraId="5EDEC092" w14:textId="77777777" w:rsidR="009A54FD" w:rsidRPr="008C5FA0" w:rsidRDefault="009A54FD" w:rsidP="003D13DA">
            <w:pPr>
              <w:pStyle w:val="TableParagraph"/>
              <w:ind w:right="90"/>
              <w:jc w:val="center"/>
              <w:rPr>
                <w:rFonts w:ascii="Segoe UI" w:hAnsi="Segoe UI" w:cs="Segoe UI"/>
                <w:shd w:val="clear" w:color="auto" w:fill="FFFFFF"/>
                <w:lang w:val="en-US"/>
              </w:rPr>
            </w:pPr>
            <w:r w:rsidRPr="008C5FA0">
              <w:rPr>
                <w:rFonts w:ascii="Segoe UI" w:hAnsi="Segoe UI" w:cs="Segoe UI"/>
                <w:shd w:val="clear" w:color="auto" w:fill="FFFFFF"/>
                <w:lang w:val="en-US"/>
              </w:rPr>
              <w:t>Vui lòng tham chiếu tại liệu:</w:t>
            </w:r>
          </w:p>
          <w:p w14:paraId="12C7F5D8" w14:textId="228E8A51" w:rsidR="003B0C59" w:rsidRPr="008C5FA0" w:rsidRDefault="003B0C59" w:rsidP="003D13DA">
            <w:pPr>
              <w:pStyle w:val="TableParagraph"/>
              <w:ind w:right="90"/>
              <w:jc w:val="center"/>
              <w:rPr>
                <w:sz w:val="24"/>
                <w:lang w:val="en-US"/>
              </w:rPr>
            </w:pPr>
            <w:r w:rsidRPr="008C5FA0">
              <w:rPr>
                <w:rFonts w:ascii="Segoe UI" w:hAnsi="Segoe UI" w:cs="Segoe UI"/>
                <w:shd w:val="clear" w:color="auto" w:fill="FFFFFF"/>
                <w:lang w:val="en-US"/>
              </w:rPr>
              <w:lastRenderedPageBreak/>
              <w:t>https://learn.microsoft.com/en-us/azure/devops/project/wiki/wiki-view-history?view=azure-devops</w:t>
            </w:r>
          </w:p>
        </w:tc>
      </w:tr>
      <w:tr w:rsidR="008C5FA0" w:rsidRPr="008C5FA0" w14:paraId="034F8744" w14:textId="77777777" w:rsidTr="003D13DA">
        <w:trPr>
          <w:trHeight w:val="570"/>
        </w:trPr>
        <w:tc>
          <w:tcPr>
            <w:tcW w:w="900" w:type="dxa"/>
          </w:tcPr>
          <w:p w14:paraId="1D04E212" w14:textId="77777777" w:rsidR="003A2A17" w:rsidRPr="008C5FA0" w:rsidRDefault="003A2A17" w:rsidP="003A2A17">
            <w:pPr>
              <w:pStyle w:val="TableParagraph"/>
              <w:spacing w:before="3"/>
              <w:rPr>
                <w:b/>
                <w:sz w:val="23"/>
              </w:rPr>
            </w:pPr>
          </w:p>
          <w:p w14:paraId="00E2EA1E" w14:textId="5F618004" w:rsidR="003A2A17" w:rsidRPr="008C5FA0" w:rsidRDefault="003A2A17" w:rsidP="003A2A17">
            <w:pPr>
              <w:spacing w:before="2"/>
              <w:rPr>
                <w:b/>
                <w:sz w:val="35"/>
              </w:rPr>
            </w:pPr>
            <w:r w:rsidRPr="008C5FA0">
              <w:t>I.2.8</w:t>
            </w:r>
          </w:p>
        </w:tc>
        <w:tc>
          <w:tcPr>
            <w:tcW w:w="1530" w:type="dxa"/>
          </w:tcPr>
          <w:p w14:paraId="3A790221" w14:textId="77777777" w:rsidR="003A2A17" w:rsidRPr="008C5FA0" w:rsidRDefault="003A2A17" w:rsidP="003A2A17">
            <w:pPr>
              <w:pStyle w:val="TableParagraph"/>
              <w:spacing w:before="3"/>
              <w:rPr>
                <w:b/>
                <w:sz w:val="23"/>
              </w:rPr>
            </w:pPr>
          </w:p>
          <w:p w14:paraId="1C3C4396" w14:textId="4F537C50" w:rsidR="003A2A17" w:rsidRPr="008C5FA0" w:rsidRDefault="003A2A17" w:rsidP="003A2A17">
            <w:pPr>
              <w:spacing w:before="2"/>
              <w:rPr>
                <w:b/>
                <w:sz w:val="35"/>
              </w:rPr>
            </w:pPr>
            <w:r w:rsidRPr="008C5FA0">
              <w:t>FN.DC.008</w:t>
            </w:r>
          </w:p>
        </w:tc>
        <w:tc>
          <w:tcPr>
            <w:tcW w:w="2340" w:type="dxa"/>
          </w:tcPr>
          <w:p w14:paraId="50D4D81C" w14:textId="77777777" w:rsidR="003A2A17" w:rsidRPr="008C5FA0" w:rsidRDefault="003A2A17" w:rsidP="003A2A17">
            <w:pPr>
              <w:pStyle w:val="TableParagraph"/>
              <w:ind w:left="107" w:right="89"/>
              <w:rPr>
                <w:sz w:val="24"/>
              </w:rPr>
            </w:pPr>
            <w:r w:rsidRPr="008C5FA0">
              <w:rPr>
                <w:sz w:val="24"/>
              </w:rPr>
              <w:t xml:space="preserve">Cho phép đội dự án trình bày </w:t>
            </w:r>
            <w:r w:rsidRPr="008C5FA0">
              <w:rPr>
                <w:spacing w:val="-5"/>
                <w:sz w:val="24"/>
              </w:rPr>
              <w:t xml:space="preserve">tài </w:t>
            </w:r>
            <w:r w:rsidRPr="008C5FA0">
              <w:rPr>
                <w:sz w:val="24"/>
              </w:rPr>
              <w:t>liệu thông qua các hình thức</w:t>
            </w:r>
            <w:r w:rsidRPr="008C5FA0">
              <w:rPr>
                <w:spacing w:val="23"/>
                <w:sz w:val="24"/>
              </w:rPr>
              <w:t xml:space="preserve"> </w:t>
            </w:r>
            <w:r w:rsidRPr="008C5FA0">
              <w:rPr>
                <w:sz w:val="24"/>
              </w:rPr>
              <w:t>thể</w:t>
            </w:r>
          </w:p>
          <w:p w14:paraId="10739C37" w14:textId="77777777" w:rsidR="003A2A17" w:rsidRPr="008C5FA0" w:rsidRDefault="003A2A17" w:rsidP="003A2A17">
            <w:pPr>
              <w:pStyle w:val="TableParagraph"/>
              <w:spacing w:line="264" w:lineRule="exact"/>
              <w:ind w:left="107"/>
              <w:rPr>
                <w:sz w:val="24"/>
              </w:rPr>
            </w:pPr>
            <w:r w:rsidRPr="008C5FA0">
              <w:rPr>
                <w:sz w:val="24"/>
              </w:rPr>
              <w:t xml:space="preserve">hiện bao  gồm hình ảnh  và </w:t>
            </w:r>
            <w:r w:rsidRPr="008C5FA0">
              <w:rPr>
                <w:spacing w:val="16"/>
                <w:sz w:val="24"/>
              </w:rPr>
              <w:t xml:space="preserve"> </w:t>
            </w:r>
            <w:r w:rsidRPr="008C5FA0">
              <w:rPr>
                <w:sz w:val="24"/>
              </w:rPr>
              <w:t>text</w:t>
            </w:r>
          </w:p>
          <w:p w14:paraId="3E3CAEFD" w14:textId="77777777" w:rsidR="003A2A17" w:rsidRPr="008C5FA0" w:rsidRDefault="003A2A17" w:rsidP="003A2A17">
            <w:pPr>
              <w:pStyle w:val="TableParagraph"/>
              <w:spacing w:line="258" w:lineRule="exact"/>
              <w:ind w:left="107"/>
              <w:jc w:val="both"/>
              <w:rPr>
                <w:sz w:val="24"/>
              </w:rPr>
            </w:pPr>
            <w:r w:rsidRPr="008C5FA0">
              <w:rPr>
                <w:sz w:val="24"/>
              </w:rPr>
              <w:t>(hỗ trợ Rich Text để có thể trình</w:t>
            </w:r>
          </w:p>
          <w:p w14:paraId="391204EA" w14:textId="77777777" w:rsidR="003A2A17" w:rsidRPr="008C5FA0" w:rsidRDefault="003A2A17" w:rsidP="003A2A17">
            <w:pPr>
              <w:pStyle w:val="TableParagraph"/>
              <w:spacing w:line="264" w:lineRule="exact"/>
              <w:ind w:left="107"/>
              <w:rPr>
                <w:sz w:val="24"/>
              </w:rPr>
            </w:pPr>
            <w:r w:rsidRPr="008C5FA0">
              <w:rPr>
                <w:sz w:val="24"/>
              </w:rPr>
              <w:t>bày các yêu cầu dạng text với font chữ, header, bảng biểu, canh lề, hình ảnh)</w:t>
            </w:r>
          </w:p>
          <w:p w14:paraId="4EF99E4B" w14:textId="03535928" w:rsidR="003A2A17" w:rsidRPr="008C5FA0" w:rsidRDefault="003A2A17" w:rsidP="003A2A17">
            <w:pPr>
              <w:spacing w:before="3"/>
              <w:rPr>
                <w:b/>
                <w:sz w:val="23"/>
              </w:rPr>
            </w:pPr>
            <w:r w:rsidRPr="008C5FA0">
              <w:t>Allow project teams to present documents through a variety of formats including images and text (support Rich Text to be able to present text requirements with fonts, headers, tables, margins and images)</w:t>
            </w:r>
          </w:p>
        </w:tc>
        <w:tc>
          <w:tcPr>
            <w:tcW w:w="1620" w:type="dxa"/>
          </w:tcPr>
          <w:p w14:paraId="593A8F8E" w14:textId="7740B3EF"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5DFFBC3B" w14:textId="78FAC01B" w:rsidR="00620861" w:rsidRPr="008C5FA0" w:rsidRDefault="00620861" w:rsidP="003D13DA">
            <w:pPr>
              <w:pStyle w:val="TableParagraph"/>
              <w:ind w:right="90"/>
              <w:jc w:val="center"/>
              <w:rPr>
                <w:rFonts w:ascii="Calibri" w:hAnsi="Calibri" w:cs="Calibri"/>
              </w:rPr>
            </w:pPr>
            <w:r w:rsidRPr="008C5FA0">
              <w:rPr>
                <w:noProof/>
              </w:rPr>
              <w:drawing>
                <wp:inline distT="0" distB="0" distL="0" distR="0" wp14:anchorId="46A8D36E" wp14:editId="55C3F41B">
                  <wp:extent cx="2190750" cy="741680"/>
                  <wp:effectExtent l="0" t="0" r="0" b="1270"/>
                  <wp:docPr id="1746744453" name="Picture 1746744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53" name="Picture 1746744453"/>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190750" cy="741680"/>
                          </a:xfrm>
                          <a:prstGeom prst="rect">
                            <a:avLst/>
                          </a:prstGeom>
                        </pic:spPr>
                      </pic:pic>
                    </a:graphicData>
                  </a:graphic>
                </wp:inline>
              </w:drawing>
            </w:r>
          </w:p>
          <w:p w14:paraId="4A260D39" w14:textId="4DD0F3C4" w:rsidR="003A2A17" w:rsidRPr="008C5FA0" w:rsidRDefault="00620861" w:rsidP="003D13DA">
            <w:pPr>
              <w:pStyle w:val="TableParagraph"/>
              <w:ind w:right="90"/>
              <w:jc w:val="center"/>
              <w:rPr>
                <w:rFonts w:ascii="Calibri" w:hAnsi="Calibri" w:cs="Calibri"/>
              </w:rPr>
            </w:pPr>
            <w:r w:rsidRPr="008C5FA0">
              <w:rPr>
                <w:rFonts w:ascii="Calibri" w:hAnsi="Calibri" w:cs="Calibri"/>
              </w:rPr>
              <w:t>In azure wiki we have option to create tables and add images</w:t>
            </w:r>
          </w:p>
          <w:p w14:paraId="6424758D" w14:textId="65BE89C6" w:rsidR="009A54FD" w:rsidRPr="008C5FA0" w:rsidRDefault="009A54FD" w:rsidP="003D13DA">
            <w:pPr>
              <w:pStyle w:val="TableParagraph"/>
              <w:ind w:right="90"/>
              <w:jc w:val="center"/>
              <w:rPr>
                <w:rFonts w:ascii="Calibri" w:hAnsi="Calibri" w:cs="Calibri"/>
              </w:rPr>
            </w:pPr>
          </w:p>
          <w:p w14:paraId="0E41776E" w14:textId="77777777" w:rsidR="009A54FD" w:rsidRPr="008C5FA0" w:rsidRDefault="009A54FD" w:rsidP="003D13DA">
            <w:pPr>
              <w:spacing w:before="0" w:after="0"/>
              <w:ind w:right="90"/>
              <w:jc w:val="both"/>
              <w:rPr>
                <w:rFonts w:ascii="Times New Roman" w:hAnsi="Times New Roman"/>
              </w:rPr>
            </w:pPr>
            <w:r w:rsidRPr="008C5FA0">
              <w:rPr>
                <w:rFonts w:ascii="Times New Roman" w:hAnsi="Times New Roman"/>
              </w:rPr>
              <w:t>Trong Azure wiki, có tùy chọn để tạo bảng và thêm hình ảnh</w:t>
            </w:r>
          </w:p>
          <w:p w14:paraId="5868E659" w14:textId="77777777" w:rsidR="009B4762" w:rsidRPr="008C5FA0" w:rsidRDefault="009B4762" w:rsidP="003D13DA">
            <w:pPr>
              <w:pStyle w:val="TableParagraph"/>
              <w:ind w:right="90"/>
              <w:jc w:val="center"/>
              <w:rPr>
                <w:rFonts w:ascii="Calibri" w:hAnsi="Calibri" w:cs="Calibri"/>
              </w:rPr>
            </w:pPr>
          </w:p>
          <w:p w14:paraId="28C255A7" w14:textId="77777777" w:rsidR="009A54FD" w:rsidRPr="008C5FA0" w:rsidRDefault="009A54FD" w:rsidP="003D13DA">
            <w:pPr>
              <w:pStyle w:val="TableParagraph"/>
              <w:ind w:right="90"/>
              <w:jc w:val="center"/>
            </w:pPr>
            <w:r w:rsidRPr="008C5FA0">
              <w:t xml:space="preserve">Vui lòng tham chiếu tài liệu: </w:t>
            </w:r>
          </w:p>
          <w:p w14:paraId="36A216C0" w14:textId="20459719" w:rsidR="00620861" w:rsidRPr="008C5FA0" w:rsidRDefault="00585006" w:rsidP="003D13DA">
            <w:pPr>
              <w:pStyle w:val="TableParagraph"/>
              <w:ind w:right="90"/>
              <w:jc w:val="center"/>
              <w:rPr>
                <w:sz w:val="24"/>
                <w:lang w:val="en-US"/>
              </w:rPr>
            </w:pPr>
            <w:r w:rsidRPr="008C5FA0">
              <w:rPr>
                <w:rFonts w:ascii="Calibri" w:hAnsi="Calibri" w:cs="Calibri"/>
                <w:lang w:val="en-US"/>
              </w:rPr>
              <w:t>https://learn.microsoft.com/en-us/azure/devops/project/wiki/add-edit-wiki?view=azure-devops&amp;tabs=browser</w:t>
            </w:r>
          </w:p>
        </w:tc>
      </w:tr>
      <w:tr w:rsidR="008C5FA0" w:rsidRPr="008C5FA0" w14:paraId="3F23B170" w14:textId="77777777" w:rsidTr="003D13DA">
        <w:tblPrEx>
          <w:tblCellMar>
            <w:left w:w="108" w:type="dxa"/>
            <w:right w:w="108" w:type="dxa"/>
          </w:tblCellMar>
        </w:tblPrEx>
        <w:trPr>
          <w:trHeight w:val="570"/>
        </w:trPr>
        <w:tc>
          <w:tcPr>
            <w:tcW w:w="900" w:type="dxa"/>
          </w:tcPr>
          <w:p w14:paraId="6D52117F" w14:textId="77777777" w:rsidR="003A2A17" w:rsidRPr="008C5FA0" w:rsidRDefault="003A2A17" w:rsidP="003A2A17">
            <w:pPr>
              <w:pStyle w:val="TableParagraph"/>
              <w:spacing w:before="2"/>
              <w:rPr>
                <w:b/>
                <w:sz w:val="35"/>
              </w:rPr>
            </w:pPr>
          </w:p>
          <w:p w14:paraId="3ECCD09A" w14:textId="00762B61" w:rsidR="003A2A17" w:rsidRPr="008C5FA0" w:rsidRDefault="003A2A17" w:rsidP="003A2A17">
            <w:pPr>
              <w:pStyle w:val="TableParagraph"/>
              <w:spacing w:before="3"/>
              <w:rPr>
                <w:b/>
                <w:sz w:val="23"/>
              </w:rPr>
            </w:pPr>
            <w:r w:rsidRPr="008C5FA0">
              <w:rPr>
                <w:sz w:val="24"/>
              </w:rPr>
              <w:t>I.2.9</w:t>
            </w:r>
          </w:p>
        </w:tc>
        <w:tc>
          <w:tcPr>
            <w:tcW w:w="1530" w:type="dxa"/>
          </w:tcPr>
          <w:p w14:paraId="506ACDA0" w14:textId="77777777" w:rsidR="003A2A17" w:rsidRPr="008C5FA0" w:rsidRDefault="003A2A17" w:rsidP="003A2A17">
            <w:pPr>
              <w:pStyle w:val="TableParagraph"/>
              <w:spacing w:before="2"/>
              <w:rPr>
                <w:b/>
                <w:sz w:val="35"/>
              </w:rPr>
            </w:pPr>
          </w:p>
          <w:p w14:paraId="526B711F" w14:textId="2C5F6578" w:rsidR="003A2A17" w:rsidRPr="008C5FA0" w:rsidRDefault="003A2A17" w:rsidP="003A2A17">
            <w:pPr>
              <w:pStyle w:val="TableParagraph"/>
              <w:spacing w:before="3"/>
              <w:rPr>
                <w:b/>
                <w:sz w:val="23"/>
              </w:rPr>
            </w:pPr>
            <w:r w:rsidRPr="008C5FA0">
              <w:rPr>
                <w:sz w:val="24"/>
              </w:rPr>
              <w:t>FN.DC.009</w:t>
            </w:r>
          </w:p>
        </w:tc>
        <w:tc>
          <w:tcPr>
            <w:tcW w:w="2340" w:type="dxa"/>
          </w:tcPr>
          <w:p w14:paraId="62C47293" w14:textId="77777777" w:rsidR="003A2A17" w:rsidRPr="008C5FA0" w:rsidRDefault="003A2A17" w:rsidP="003A2A17">
            <w:pPr>
              <w:pStyle w:val="TableParagraph"/>
              <w:spacing w:before="128"/>
              <w:ind w:left="107" w:right="98"/>
              <w:jc w:val="both"/>
              <w:rPr>
                <w:sz w:val="24"/>
              </w:rPr>
            </w:pPr>
            <w:r w:rsidRPr="008C5FA0">
              <w:rPr>
                <w:sz w:val="24"/>
              </w:rPr>
              <w:t xml:space="preserve">Cho phép định nghĩa template cho từng loại hạng mục yêu </w:t>
            </w:r>
            <w:r w:rsidRPr="008C5FA0">
              <w:rPr>
                <w:spacing w:val="-4"/>
                <w:sz w:val="24"/>
              </w:rPr>
              <w:t xml:space="preserve">cầu, </w:t>
            </w:r>
            <w:r w:rsidRPr="008C5FA0">
              <w:rPr>
                <w:sz w:val="24"/>
              </w:rPr>
              <w:t>tài liệu</w:t>
            </w:r>
          </w:p>
          <w:p w14:paraId="7EDF8F8B" w14:textId="256C6445" w:rsidR="003A2A17" w:rsidRPr="008C5FA0" w:rsidRDefault="003A2A17" w:rsidP="003A2A17">
            <w:pPr>
              <w:pStyle w:val="TableParagraph"/>
              <w:ind w:left="107" w:right="89"/>
              <w:rPr>
                <w:sz w:val="24"/>
              </w:rPr>
            </w:pPr>
            <w:r w:rsidRPr="008C5FA0">
              <w:rPr>
                <w:sz w:val="24"/>
                <w:lang w:val="en-US"/>
              </w:rPr>
              <w:t>Allow defining templates for each type of request item and document</w:t>
            </w:r>
          </w:p>
        </w:tc>
        <w:tc>
          <w:tcPr>
            <w:tcW w:w="1620" w:type="dxa"/>
          </w:tcPr>
          <w:p w14:paraId="6192CD2B" w14:textId="2E924CFB"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72E17A16" w14:textId="272F19B2" w:rsidR="00585006" w:rsidRPr="008C5FA0" w:rsidRDefault="00F15996" w:rsidP="003D13DA">
            <w:pPr>
              <w:pStyle w:val="TableParagraph"/>
              <w:ind w:right="90"/>
              <w:jc w:val="center"/>
              <w:rPr>
                <w:sz w:val="24"/>
              </w:rPr>
            </w:pPr>
            <w:r w:rsidRPr="008C5FA0">
              <w:rPr>
                <w:noProof/>
              </w:rPr>
              <w:drawing>
                <wp:inline distT="0" distB="0" distL="0" distR="0" wp14:anchorId="54F996A2" wp14:editId="27607F97">
                  <wp:extent cx="2895600" cy="1182888"/>
                  <wp:effectExtent l="0" t="0" r="0" b="0"/>
                  <wp:docPr id="23" name="Picture 10">
                    <a:extLst xmlns:a="http://schemas.openxmlformats.org/drawingml/2006/main">
                      <a:ext uri="{FF2B5EF4-FFF2-40B4-BE49-F238E27FC236}">
                        <a16:creationId xmlns:a16="http://schemas.microsoft.com/office/drawing/2014/main" id="{7456CCAB-AD85-4023-8EDB-45478C191B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456CCAB-AD85-4023-8EDB-45478C191B2E}"/>
                              </a:ext>
                            </a:extLst>
                          </pic:cNvPr>
                          <pic:cNvPicPr>
                            <a:picLocks noChangeAspect="1"/>
                          </pic:cNvPicPr>
                        </pic:nvPicPr>
                        <pic:blipFill>
                          <a:blip r:embed="rId152"/>
                          <a:stretch>
                            <a:fillRect/>
                          </a:stretch>
                        </pic:blipFill>
                        <pic:spPr>
                          <a:xfrm>
                            <a:off x="0" y="0"/>
                            <a:ext cx="2908016" cy="1187960"/>
                          </a:xfrm>
                          <a:prstGeom prst="rect">
                            <a:avLst/>
                          </a:prstGeom>
                        </pic:spPr>
                      </pic:pic>
                    </a:graphicData>
                  </a:graphic>
                </wp:inline>
              </w:drawing>
            </w:r>
          </w:p>
          <w:p w14:paraId="780BB157" w14:textId="739F4D4A" w:rsidR="003A2A17" w:rsidRPr="008C5FA0" w:rsidRDefault="003E2939" w:rsidP="003D13DA">
            <w:pPr>
              <w:pStyle w:val="TableParagraph"/>
              <w:ind w:right="90"/>
              <w:jc w:val="center"/>
              <w:rPr>
                <w:sz w:val="24"/>
                <w:lang w:val="en-US"/>
              </w:rPr>
            </w:pPr>
            <w:r w:rsidRPr="008C5FA0">
              <w:rPr>
                <w:b/>
                <w:bCs/>
                <w:sz w:val="24"/>
                <w:lang w:val="en-US"/>
              </w:rPr>
              <w:t>Work around</w:t>
            </w:r>
            <w:r w:rsidRPr="008C5FA0">
              <w:rPr>
                <w:sz w:val="24"/>
                <w:lang w:val="en-US"/>
              </w:rPr>
              <w:t xml:space="preserve">: </w:t>
            </w:r>
            <w:r w:rsidR="00585006" w:rsidRPr="008C5FA0">
              <w:rPr>
                <w:sz w:val="24"/>
              </w:rPr>
              <w:t>we can achieve it by using publish code as wiki</w:t>
            </w:r>
            <w:r w:rsidR="00585006" w:rsidRPr="008C5FA0">
              <w:rPr>
                <w:sz w:val="24"/>
                <w:lang w:val="en-US"/>
              </w:rPr>
              <w:t>.</w:t>
            </w:r>
          </w:p>
          <w:p w14:paraId="4165054C" w14:textId="77777777" w:rsidR="009A54FD" w:rsidRPr="008C5FA0" w:rsidRDefault="009A54FD" w:rsidP="003D13DA">
            <w:pPr>
              <w:pStyle w:val="TableParagraph"/>
              <w:ind w:right="90"/>
              <w:jc w:val="center"/>
              <w:rPr>
                <w:sz w:val="24"/>
                <w:lang w:val="en-US"/>
              </w:rPr>
            </w:pPr>
          </w:p>
          <w:p w14:paraId="57D5C642" w14:textId="292BAC9F" w:rsidR="009A54FD" w:rsidRPr="008C5FA0" w:rsidRDefault="009A54FD" w:rsidP="003D13DA">
            <w:pPr>
              <w:pStyle w:val="TableParagraph"/>
              <w:ind w:right="90"/>
              <w:jc w:val="center"/>
              <w:rPr>
                <w:sz w:val="24"/>
                <w:lang w:val="en-US"/>
              </w:rPr>
            </w:pPr>
            <w:r w:rsidRPr="008C5FA0">
              <w:rPr>
                <w:sz w:val="24"/>
                <w:lang w:val="en-US"/>
              </w:rPr>
              <w:t>Giải pháp thay thế: có thể đáp ứng được yêu cầu này bằng cách sử dụng publish code như wiki</w:t>
            </w:r>
          </w:p>
        </w:tc>
      </w:tr>
      <w:tr w:rsidR="008C5FA0" w:rsidRPr="008C5FA0" w14:paraId="5B330547" w14:textId="77777777" w:rsidTr="003D13DA">
        <w:trPr>
          <w:trHeight w:val="570"/>
        </w:trPr>
        <w:tc>
          <w:tcPr>
            <w:tcW w:w="900" w:type="dxa"/>
          </w:tcPr>
          <w:p w14:paraId="4F5E6CDD" w14:textId="77777777" w:rsidR="003A2A17" w:rsidRPr="008C5FA0" w:rsidRDefault="003A2A17" w:rsidP="003A2A17">
            <w:pPr>
              <w:pStyle w:val="TableParagraph"/>
              <w:spacing w:before="2"/>
              <w:rPr>
                <w:b/>
                <w:sz w:val="35"/>
              </w:rPr>
            </w:pPr>
          </w:p>
          <w:p w14:paraId="64D174E3" w14:textId="74834A60" w:rsidR="003A2A17" w:rsidRPr="008C5FA0" w:rsidRDefault="003A2A17" w:rsidP="003A2A17">
            <w:pPr>
              <w:spacing w:before="2"/>
              <w:rPr>
                <w:b/>
                <w:sz w:val="35"/>
              </w:rPr>
            </w:pPr>
            <w:r w:rsidRPr="008C5FA0">
              <w:t>I.2.10</w:t>
            </w:r>
          </w:p>
        </w:tc>
        <w:tc>
          <w:tcPr>
            <w:tcW w:w="1530" w:type="dxa"/>
          </w:tcPr>
          <w:p w14:paraId="6BC93AE2" w14:textId="77777777" w:rsidR="003A2A17" w:rsidRPr="008C5FA0" w:rsidRDefault="003A2A17" w:rsidP="003A2A17">
            <w:pPr>
              <w:pStyle w:val="TableParagraph"/>
              <w:spacing w:before="2"/>
              <w:rPr>
                <w:b/>
                <w:sz w:val="35"/>
              </w:rPr>
            </w:pPr>
          </w:p>
          <w:p w14:paraId="527E17CF" w14:textId="21E4F39A" w:rsidR="003A2A17" w:rsidRPr="008C5FA0" w:rsidRDefault="003A2A17" w:rsidP="003A2A17">
            <w:pPr>
              <w:spacing w:before="2"/>
              <w:rPr>
                <w:b/>
                <w:sz w:val="35"/>
              </w:rPr>
            </w:pPr>
            <w:r w:rsidRPr="008C5FA0">
              <w:t>FN.DC.010</w:t>
            </w:r>
          </w:p>
        </w:tc>
        <w:tc>
          <w:tcPr>
            <w:tcW w:w="2340" w:type="dxa"/>
          </w:tcPr>
          <w:p w14:paraId="67622C64" w14:textId="77777777" w:rsidR="003A2A17" w:rsidRPr="008C5FA0" w:rsidRDefault="003A2A17" w:rsidP="003A2A17">
            <w:pPr>
              <w:pStyle w:val="TableParagraph"/>
              <w:ind w:left="107" w:right="94"/>
              <w:jc w:val="both"/>
              <w:rPr>
                <w:sz w:val="24"/>
              </w:rPr>
            </w:pPr>
            <w:r w:rsidRPr="008C5FA0">
              <w:rPr>
                <w:sz w:val="24"/>
              </w:rPr>
              <w:t>Cho phép tổ chức, phân loại yêu cầu nghiệp vụ một cách hợp lý (vd: nhóm vào folder hoặc</w:t>
            </w:r>
          </w:p>
          <w:p w14:paraId="3C4DE32D" w14:textId="77777777" w:rsidR="003A2A17" w:rsidRPr="008C5FA0" w:rsidRDefault="003A2A17" w:rsidP="003A2A17">
            <w:pPr>
              <w:pStyle w:val="TableParagraph"/>
              <w:spacing w:line="264" w:lineRule="exact"/>
              <w:ind w:left="107"/>
              <w:rPr>
                <w:sz w:val="24"/>
                <w:lang w:val="en-US"/>
              </w:rPr>
            </w:pPr>
            <w:r w:rsidRPr="008C5FA0">
              <w:rPr>
                <w:sz w:val="24"/>
              </w:rPr>
              <w:t>tag/category)</w:t>
            </w:r>
          </w:p>
          <w:p w14:paraId="4A6436E4" w14:textId="13110FF0" w:rsidR="003A2A17" w:rsidRPr="008C5FA0" w:rsidRDefault="003A2A17" w:rsidP="003A2A17">
            <w:pPr>
              <w:spacing w:before="128"/>
              <w:ind w:left="107" w:right="98"/>
              <w:jc w:val="both"/>
            </w:pPr>
            <w:r w:rsidRPr="008C5FA0">
              <w:t>Allow organizing and classifying operational requirements logically (eg grouping into folders or tag/category)</w:t>
            </w:r>
          </w:p>
        </w:tc>
        <w:tc>
          <w:tcPr>
            <w:tcW w:w="1620" w:type="dxa"/>
          </w:tcPr>
          <w:p w14:paraId="019AA8BE" w14:textId="3DC7E43A"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6E5984C7" w14:textId="77777777" w:rsidR="00941D15" w:rsidRPr="008C5FA0" w:rsidRDefault="00941D15" w:rsidP="003D13DA">
            <w:pPr>
              <w:pStyle w:val="TableParagraph"/>
              <w:ind w:right="90"/>
              <w:jc w:val="center"/>
              <w:rPr>
                <w:rFonts w:ascii="Segoe UI" w:hAnsi="Segoe UI" w:cs="Segoe UI"/>
                <w:shd w:val="clear" w:color="auto" w:fill="FFFFFF"/>
              </w:rPr>
            </w:pPr>
            <w:r w:rsidRPr="008C5FA0">
              <w:rPr>
                <w:noProof/>
              </w:rPr>
              <w:drawing>
                <wp:inline distT="0" distB="0" distL="0" distR="0" wp14:anchorId="450A7331" wp14:editId="5D6B7601">
                  <wp:extent cx="2995988" cy="952500"/>
                  <wp:effectExtent l="0" t="0" r="0" b="0"/>
                  <wp:docPr id="2142727201" name="Picture 2142727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01" name="Picture 2142727201"/>
                          <pic:cNvPicPr>
                            <a:picLocks noChangeAspect="1"/>
                          </pic:cNvPicPr>
                        </pic:nvPicPr>
                        <pic:blipFill>
                          <a:blip r:embed="rId153"/>
                          <a:stretch>
                            <a:fillRect/>
                          </a:stretch>
                        </pic:blipFill>
                        <pic:spPr>
                          <a:xfrm>
                            <a:off x="0" y="0"/>
                            <a:ext cx="3001010" cy="954097"/>
                          </a:xfrm>
                          <a:prstGeom prst="rect">
                            <a:avLst/>
                          </a:prstGeom>
                        </pic:spPr>
                      </pic:pic>
                    </a:graphicData>
                  </a:graphic>
                </wp:inline>
              </w:drawing>
            </w:r>
          </w:p>
          <w:p w14:paraId="40455429" w14:textId="38D39EDD" w:rsidR="003A2A17" w:rsidRPr="008C5FA0" w:rsidRDefault="002E4CFA" w:rsidP="003D13DA">
            <w:pPr>
              <w:pStyle w:val="TableParagraph"/>
              <w:ind w:right="90"/>
              <w:jc w:val="center"/>
              <w:rPr>
                <w:rFonts w:ascii="Segoe UI" w:hAnsi="Segoe UI" w:cs="Segoe UI"/>
                <w:shd w:val="clear" w:color="auto" w:fill="FFFFFF"/>
                <w:lang w:val="en-US"/>
              </w:rPr>
            </w:pPr>
            <w:r w:rsidRPr="008C5FA0">
              <w:rPr>
                <w:rFonts w:ascii="Segoe UI" w:hAnsi="Segoe UI" w:cs="Segoe UI"/>
                <w:shd w:val="clear" w:color="auto" w:fill="FFFFFF"/>
              </w:rPr>
              <w:t>tagging work items helps you quickly filter the product backlog or a work item query by categories that you define</w:t>
            </w:r>
            <w:r w:rsidR="00941D15" w:rsidRPr="008C5FA0">
              <w:rPr>
                <w:rFonts w:ascii="Segoe UI" w:hAnsi="Segoe UI" w:cs="Segoe UI"/>
                <w:shd w:val="clear" w:color="auto" w:fill="FFFFFF"/>
                <w:lang w:val="en-US"/>
              </w:rPr>
              <w:t>.</w:t>
            </w:r>
          </w:p>
          <w:p w14:paraId="2982671E" w14:textId="16403C07" w:rsidR="002F6FFF" w:rsidRPr="008C5FA0" w:rsidRDefault="002F6FFF" w:rsidP="003D13DA">
            <w:pPr>
              <w:pStyle w:val="TableParagraph"/>
              <w:ind w:right="90"/>
              <w:jc w:val="center"/>
              <w:rPr>
                <w:rFonts w:ascii="Segoe UI" w:hAnsi="Segoe UI" w:cs="Segoe UI"/>
                <w:shd w:val="clear" w:color="auto" w:fill="FFFFFF"/>
                <w:lang w:val="en-US"/>
              </w:rPr>
            </w:pPr>
          </w:p>
          <w:p w14:paraId="245575D3" w14:textId="77777777" w:rsidR="009A54FD" w:rsidRPr="008C5FA0" w:rsidRDefault="009A54FD" w:rsidP="003D13DA">
            <w:pPr>
              <w:spacing w:before="0" w:after="0"/>
              <w:ind w:right="90"/>
              <w:jc w:val="both"/>
              <w:rPr>
                <w:rFonts w:ascii="Times New Roman" w:hAnsi="Times New Roman"/>
              </w:rPr>
            </w:pPr>
            <w:r w:rsidRPr="008C5FA0">
              <w:rPr>
                <w:rFonts w:ascii="Times New Roman" w:hAnsi="Times New Roman"/>
              </w:rPr>
              <w:t>Gắn thẻ các hạng mục công việc giúp khách hàng nhanh chóng lọc các sản phẩm tồn đọng hoặc truy vấn hạng mục công việc theo danh mục mà khách hàng xác định.</w:t>
            </w:r>
          </w:p>
          <w:p w14:paraId="394B99BB" w14:textId="77777777" w:rsidR="009A54FD" w:rsidRPr="008C5FA0" w:rsidRDefault="009A54FD" w:rsidP="003D13DA">
            <w:pPr>
              <w:pStyle w:val="TableParagraph"/>
              <w:ind w:right="90"/>
              <w:jc w:val="center"/>
              <w:rPr>
                <w:rFonts w:ascii="Segoe UI" w:hAnsi="Segoe UI" w:cs="Segoe UI"/>
                <w:shd w:val="clear" w:color="auto" w:fill="FFFFFF"/>
                <w:lang w:val="en-US"/>
              </w:rPr>
            </w:pPr>
          </w:p>
          <w:p w14:paraId="1B78C928" w14:textId="77777777" w:rsidR="009A54FD" w:rsidRPr="008C5FA0" w:rsidRDefault="009A54FD" w:rsidP="003D13DA">
            <w:pPr>
              <w:pStyle w:val="TableParagraph"/>
              <w:ind w:right="90"/>
              <w:jc w:val="center"/>
              <w:rPr>
                <w:rFonts w:ascii="Segoe UI" w:hAnsi="Segoe UI" w:cs="Segoe UI"/>
                <w:shd w:val="clear" w:color="auto" w:fill="FFFFFF"/>
                <w:lang w:val="en-US"/>
              </w:rPr>
            </w:pPr>
            <w:r w:rsidRPr="008C5FA0">
              <w:rPr>
                <w:rFonts w:ascii="Segoe UI" w:hAnsi="Segoe UI" w:cs="Segoe UI"/>
                <w:shd w:val="clear" w:color="auto" w:fill="FFFFFF"/>
                <w:lang w:val="en-US"/>
              </w:rPr>
              <w:t>Vui lòng tham chiếu tài liệu</w:t>
            </w:r>
            <w:r w:rsidR="008C21C3" w:rsidRPr="008C5FA0">
              <w:rPr>
                <w:rFonts w:ascii="Segoe UI" w:hAnsi="Segoe UI" w:cs="Segoe UI"/>
                <w:shd w:val="clear" w:color="auto" w:fill="FFFFFF"/>
                <w:lang w:val="en-US"/>
              </w:rPr>
              <w:t xml:space="preserve"> </w:t>
            </w:r>
          </w:p>
          <w:p w14:paraId="25482152" w14:textId="4A78E868" w:rsidR="008C21C3" w:rsidRPr="008C5FA0" w:rsidRDefault="008C21C3" w:rsidP="003D13DA">
            <w:pPr>
              <w:pStyle w:val="TableParagraph"/>
              <w:ind w:right="90"/>
              <w:jc w:val="center"/>
              <w:rPr>
                <w:sz w:val="24"/>
                <w:lang w:val="en-US"/>
              </w:rPr>
            </w:pPr>
            <w:r w:rsidRPr="008C5FA0">
              <w:rPr>
                <w:rFonts w:ascii="Segoe UI" w:hAnsi="Segoe UI" w:cs="Segoe UI"/>
                <w:shd w:val="clear" w:color="auto" w:fill="FFFFFF"/>
                <w:lang w:val="en-US"/>
              </w:rPr>
              <w:t>https://learn.microsoft.com/en-us/azure/devops/boards/queries/add-tags-to-work-items?view=azure-devops</w:t>
            </w:r>
          </w:p>
        </w:tc>
      </w:tr>
      <w:tr w:rsidR="008C5FA0" w:rsidRPr="008C5FA0" w14:paraId="555E3C55" w14:textId="77777777" w:rsidTr="003D13DA">
        <w:trPr>
          <w:trHeight w:val="570"/>
        </w:trPr>
        <w:tc>
          <w:tcPr>
            <w:tcW w:w="900" w:type="dxa"/>
          </w:tcPr>
          <w:p w14:paraId="1B3D6485" w14:textId="77777777" w:rsidR="003A2A17" w:rsidRPr="008C5FA0" w:rsidRDefault="003A2A17" w:rsidP="003A2A17">
            <w:pPr>
              <w:pStyle w:val="TableParagraph"/>
              <w:spacing w:before="2"/>
              <w:rPr>
                <w:b/>
                <w:sz w:val="35"/>
              </w:rPr>
            </w:pPr>
          </w:p>
          <w:p w14:paraId="3423B921" w14:textId="1D45FB6A" w:rsidR="003A2A17" w:rsidRPr="008C5FA0" w:rsidRDefault="003A2A17" w:rsidP="003A2A17">
            <w:pPr>
              <w:spacing w:before="2"/>
              <w:rPr>
                <w:b/>
                <w:sz w:val="35"/>
              </w:rPr>
            </w:pPr>
            <w:r w:rsidRPr="008C5FA0">
              <w:t>I.2.11</w:t>
            </w:r>
          </w:p>
        </w:tc>
        <w:tc>
          <w:tcPr>
            <w:tcW w:w="1530" w:type="dxa"/>
          </w:tcPr>
          <w:p w14:paraId="20CAD4B9" w14:textId="77777777" w:rsidR="003A2A17" w:rsidRPr="008C5FA0" w:rsidRDefault="003A2A17" w:rsidP="003A2A17">
            <w:pPr>
              <w:pStyle w:val="TableParagraph"/>
              <w:spacing w:before="2"/>
              <w:rPr>
                <w:b/>
                <w:sz w:val="35"/>
              </w:rPr>
            </w:pPr>
          </w:p>
          <w:p w14:paraId="598207DF" w14:textId="204F6E10" w:rsidR="003A2A17" w:rsidRPr="008C5FA0" w:rsidRDefault="003A2A17" w:rsidP="003A2A17">
            <w:pPr>
              <w:spacing w:before="2"/>
              <w:rPr>
                <w:b/>
                <w:sz w:val="35"/>
              </w:rPr>
            </w:pPr>
            <w:r w:rsidRPr="008C5FA0">
              <w:t>FN.DC.011</w:t>
            </w:r>
          </w:p>
        </w:tc>
        <w:tc>
          <w:tcPr>
            <w:tcW w:w="2340" w:type="dxa"/>
          </w:tcPr>
          <w:p w14:paraId="223E1FC6" w14:textId="77777777" w:rsidR="003A2A17" w:rsidRPr="008C5FA0" w:rsidRDefault="003A2A17" w:rsidP="003A2A17">
            <w:pPr>
              <w:pStyle w:val="TableParagraph"/>
              <w:spacing w:before="131"/>
              <w:ind w:left="107" w:right="97"/>
              <w:jc w:val="both"/>
              <w:rPr>
                <w:sz w:val="24"/>
              </w:rPr>
            </w:pPr>
            <w:r w:rsidRPr="008C5FA0">
              <w:rPr>
                <w:sz w:val="24"/>
              </w:rPr>
              <w:t>Cho phép liên kết tài liệu và hạng mục công việc. Hiển thị các liên kết một cách trực quan.</w:t>
            </w:r>
          </w:p>
          <w:p w14:paraId="6C74CA87" w14:textId="4455BF1A" w:rsidR="003A2A17" w:rsidRPr="008C5FA0" w:rsidRDefault="003A2A17" w:rsidP="003A2A17">
            <w:pPr>
              <w:ind w:left="107" w:right="94"/>
              <w:jc w:val="both"/>
            </w:pPr>
            <w:r w:rsidRPr="008C5FA0">
              <w:t>Allow linking documents and work items and displying such linkage visually.</w:t>
            </w:r>
          </w:p>
        </w:tc>
        <w:tc>
          <w:tcPr>
            <w:tcW w:w="1620" w:type="dxa"/>
          </w:tcPr>
          <w:p w14:paraId="578A990C" w14:textId="55F5C01E"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436D261B" w14:textId="77777777" w:rsidR="008512DA" w:rsidRPr="008C5FA0" w:rsidRDefault="008512DA" w:rsidP="003D13DA">
            <w:pPr>
              <w:pStyle w:val="H6"/>
              <w:ind w:left="0" w:right="90"/>
              <w:jc w:val="center"/>
              <w:rPr>
                <w:b w:val="0"/>
                <w:bCs w:val="0"/>
                <w:sz w:val="20"/>
                <w:szCs w:val="20"/>
              </w:rPr>
            </w:pPr>
            <w:r w:rsidRPr="008C5FA0">
              <w:rPr>
                <w:noProof/>
              </w:rPr>
              <w:drawing>
                <wp:inline distT="0" distB="0" distL="0" distR="0" wp14:anchorId="32C11267" wp14:editId="33EBD5F5">
                  <wp:extent cx="2368550" cy="1148080"/>
                  <wp:effectExtent l="0" t="0" r="0" b="0"/>
                  <wp:docPr id="1746744449" name="Picture 1746744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49" name="Picture 1746744449"/>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2368550" cy="1148080"/>
                          </a:xfrm>
                          <a:prstGeom prst="rect">
                            <a:avLst/>
                          </a:prstGeom>
                        </pic:spPr>
                      </pic:pic>
                    </a:graphicData>
                  </a:graphic>
                </wp:inline>
              </w:drawing>
            </w:r>
          </w:p>
          <w:p w14:paraId="0EA19B44" w14:textId="5930A04A" w:rsidR="008F78A2" w:rsidRPr="008C5FA0" w:rsidRDefault="002F6FFF" w:rsidP="003D13DA">
            <w:pPr>
              <w:spacing w:before="0" w:after="0"/>
              <w:ind w:right="90"/>
              <w:jc w:val="center"/>
              <w:rPr>
                <w:rFonts w:asciiTheme="majorHAnsi" w:hAnsiTheme="majorHAnsi" w:cstheme="majorHAnsi"/>
                <w:shd w:val="clear" w:color="auto" w:fill="FFFFFF"/>
              </w:rPr>
            </w:pPr>
            <w:r w:rsidRPr="008C5FA0">
              <w:rPr>
                <w:rFonts w:asciiTheme="majorHAnsi" w:hAnsiTheme="majorHAnsi" w:cstheme="majorHAnsi"/>
                <w:shd w:val="clear" w:color="auto" w:fill="FFFFFF"/>
              </w:rPr>
              <w:t>Yes,</w:t>
            </w:r>
            <w:r w:rsidR="008512DA" w:rsidRPr="008C5FA0">
              <w:rPr>
                <w:rFonts w:asciiTheme="majorHAnsi" w:hAnsiTheme="majorHAnsi" w:cstheme="majorHAnsi"/>
                <w:shd w:val="clear" w:color="auto" w:fill="FFFFFF"/>
              </w:rPr>
              <w:t xml:space="preserve"> we </w:t>
            </w:r>
            <w:r w:rsidRPr="008C5FA0">
              <w:rPr>
                <w:rFonts w:asciiTheme="majorHAnsi" w:hAnsiTheme="majorHAnsi" w:cstheme="majorHAnsi"/>
                <w:shd w:val="clear" w:color="auto" w:fill="FFFFFF"/>
              </w:rPr>
              <w:t>c</w:t>
            </w:r>
            <w:r w:rsidR="008512DA" w:rsidRPr="008C5FA0">
              <w:rPr>
                <w:rFonts w:asciiTheme="majorHAnsi" w:hAnsiTheme="majorHAnsi" w:cstheme="majorHAnsi"/>
                <w:shd w:val="clear" w:color="auto" w:fill="FFFFFF"/>
              </w:rPr>
              <w:t>an link work</w:t>
            </w:r>
            <w:r w:rsidRPr="008C5FA0">
              <w:rPr>
                <w:rFonts w:asciiTheme="majorHAnsi" w:hAnsiTheme="majorHAnsi" w:cstheme="majorHAnsi"/>
                <w:shd w:val="clear" w:color="auto" w:fill="FFFFFF"/>
              </w:rPr>
              <w:t xml:space="preserve"> </w:t>
            </w:r>
            <w:r w:rsidR="008512DA" w:rsidRPr="008C5FA0">
              <w:rPr>
                <w:rFonts w:asciiTheme="majorHAnsi" w:hAnsiTheme="majorHAnsi" w:cstheme="majorHAnsi"/>
                <w:shd w:val="clear" w:color="auto" w:fill="FFFFFF"/>
              </w:rPr>
              <w:t>items and documents and we can see them visually.</w:t>
            </w:r>
            <w:r w:rsidR="008F78A2" w:rsidRPr="008C5FA0">
              <w:rPr>
                <w:rFonts w:asciiTheme="majorHAnsi" w:hAnsiTheme="majorHAnsi" w:cstheme="majorHAnsi"/>
                <w:shd w:val="clear" w:color="auto" w:fill="FFFFFF"/>
              </w:rPr>
              <w:t xml:space="preserve"> One of the chief advantages of adopting a platform such as Azure DevOps is the support it provides to trace work from requirements to deployment.</w:t>
            </w:r>
          </w:p>
          <w:p w14:paraId="39822554" w14:textId="77777777" w:rsidR="009A54FD" w:rsidRPr="008C5FA0" w:rsidRDefault="009A54FD" w:rsidP="003D13DA">
            <w:pPr>
              <w:spacing w:before="0" w:after="0"/>
              <w:ind w:right="90"/>
              <w:jc w:val="center"/>
              <w:rPr>
                <w:rFonts w:asciiTheme="majorHAnsi" w:hAnsiTheme="majorHAnsi" w:cstheme="majorHAnsi"/>
                <w:shd w:val="clear" w:color="auto" w:fill="FFFFFF"/>
              </w:rPr>
            </w:pPr>
          </w:p>
          <w:p w14:paraId="23F8994A" w14:textId="6E1E8356" w:rsidR="009A54FD" w:rsidRPr="008C5FA0" w:rsidRDefault="009A54FD" w:rsidP="003D13DA">
            <w:pPr>
              <w:spacing w:before="0" w:after="0"/>
              <w:ind w:right="90"/>
              <w:jc w:val="center"/>
              <w:rPr>
                <w:rFonts w:ascii="Calibri" w:hAnsi="Calibri" w:cs="Calibri"/>
                <w:sz w:val="22"/>
                <w:szCs w:val="22"/>
              </w:rPr>
            </w:pPr>
            <w:r w:rsidRPr="008C5FA0">
              <w:rPr>
                <w:rFonts w:ascii="Calibri" w:hAnsi="Calibri" w:cs="Calibri"/>
                <w:sz w:val="22"/>
                <w:szCs w:val="22"/>
              </w:rPr>
              <w:t>Có thể liên kết các hạng mục công việc và tài liệu và có thể nhìn thấy chúng một cách trực quan. Một trong những lợi thế chính của việc áp dụng một nền tảng như Azure DevOps là sự hỗ trợ mà nó cung cấp để theo dõi công việc từ yêu cầu đến triển khai.</w:t>
            </w:r>
          </w:p>
          <w:p w14:paraId="39F0AE73" w14:textId="77777777" w:rsidR="009A54FD" w:rsidRPr="008C5FA0" w:rsidRDefault="009A54FD" w:rsidP="003D13DA">
            <w:pPr>
              <w:pStyle w:val="H6"/>
              <w:ind w:left="0" w:right="90"/>
              <w:rPr>
                <w:b w:val="0"/>
                <w:bCs w:val="0"/>
                <w:sz w:val="20"/>
                <w:szCs w:val="20"/>
              </w:rPr>
            </w:pPr>
            <w:r w:rsidRPr="008C5FA0">
              <w:rPr>
                <w:b w:val="0"/>
                <w:bCs w:val="0"/>
                <w:sz w:val="20"/>
                <w:szCs w:val="20"/>
              </w:rPr>
              <w:t>Vui lòng tham chiếu tài liệu</w:t>
            </w:r>
          </w:p>
          <w:p w14:paraId="7B1E52DF" w14:textId="25BF60C8" w:rsidR="008512DA" w:rsidRPr="008C5FA0" w:rsidRDefault="00434467" w:rsidP="003D13DA">
            <w:pPr>
              <w:pStyle w:val="H6"/>
              <w:ind w:left="0" w:right="90"/>
              <w:rPr>
                <w:b w:val="0"/>
                <w:bCs w:val="0"/>
                <w:sz w:val="20"/>
                <w:szCs w:val="20"/>
              </w:rPr>
            </w:pPr>
            <w:r w:rsidRPr="008C5FA0">
              <w:rPr>
                <w:b w:val="0"/>
                <w:bCs w:val="0"/>
                <w:sz w:val="20"/>
                <w:szCs w:val="20"/>
              </w:rPr>
              <w:t>https://learn.microsoft.com/en-us/azure/devops/boards/queries/link-work-items-support-traceability?view=azure-devops&amp;tabs=browser</w:t>
            </w:r>
          </w:p>
        </w:tc>
      </w:tr>
      <w:tr w:rsidR="008C5FA0" w:rsidRPr="008C5FA0" w14:paraId="2C8EECE6" w14:textId="77777777" w:rsidTr="003D13DA">
        <w:trPr>
          <w:trHeight w:val="570"/>
        </w:trPr>
        <w:tc>
          <w:tcPr>
            <w:tcW w:w="900" w:type="dxa"/>
          </w:tcPr>
          <w:p w14:paraId="0222F2A6" w14:textId="77777777" w:rsidR="003A2A17" w:rsidRPr="008C5FA0" w:rsidRDefault="003A2A17" w:rsidP="003A2A17">
            <w:pPr>
              <w:pStyle w:val="TableParagraph"/>
              <w:spacing w:before="4"/>
              <w:rPr>
                <w:b/>
                <w:sz w:val="35"/>
              </w:rPr>
            </w:pPr>
          </w:p>
          <w:p w14:paraId="5037DF8F" w14:textId="11C37B89" w:rsidR="003A2A17" w:rsidRPr="008C5FA0" w:rsidRDefault="003A2A17" w:rsidP="003A2A17">
            <w:pPr>
              <w:spacing w:before="2"/>
              <w:rPr>
                <w:b/>
                <w:sz w:val="35"/>
              </w:rPr>
            </w:pPr>
            <w:r w:rsidRPr="008C5FA0">
              <w:t>I.2.12</w:t>
            </w:r>
          </w:p>
        </w:tc>
        <w:tc>
          <w:tcPr>
            <w:tcW w:w="1530" w:type="dxa"/>
          </w:tcPr>
          <w:p w14:paraId="1366F737" w14:textId="77777777" w:rsidR="003A2A17" w:rsidRPr="008C5FA0" w:rsidRDefault="003A2A17" w:rsidP="003A2A17">
            <w:pPr>
              <w:pStyle w:val="TableParagraph"/>
              <w:spacing w:before="4"/>
              <w:rPr>
                <w:b/>
                <w:sz w:val="35"/>
              </w:rPr>
            </w:pPr>
          </w:p>
          <w:p w14:paraId="0A884D7D" w14:textId="7026A530" w:rsidR="003A2A17" w:rsidRPr="008C5FA0" w:rsidRDefault="003A2A17" w:rsidP="003A2A17">
            <w:pPr>
              <w:spacing w:before="2"/>
              <w:rPr>
                <w:b/>
                <w:sz w:val="35"/>
              </w:rPr>
            </w:pPr>
            <w:r w:rsidRPr="008C5FA0">
              <w:t>FN.DC.012</w:t>
            </w:r>
          </w:p>
        </w:tc>
        <w:tc>
          <w:tcPr>
            <w:tcW w:w="2340" w:type="dxa"/>
          </w:tcPr>
          <w:p w14:paraId="159C02B9" w14:textId="77777777" w:rsidR="003A2A17" w:rsidRPr="008C5FA0" w:rsidRDefault="003A2A17" w:rsidP="003A2A17">
            <w:pPr>
              <w:pStyle w:val="TableParagraph"/>
              <w:ind w:left="107" w:right="98"/>
              <w:jc w:val="both"/>
              <w:rPr>
                <w:sz w:val="24"/>
              </w:rPr>
            </w:pPr>
            <w:r w:rsidRPr="008C5FA0">
              <w:rPr>
                <w:sz w:val="24"/>
              </w:rPr>
              <w:t>Hỗ trợ hiển thị mối quan hệ</w:t>
            </w:r>
            <w:r w:rsidRPr="008C5FA0">
              <w:rPr>
                <w:spacing w:val="-44"/>
                <w:sz w:val="24"/>
              </w:rPr>
              <w:t xml:space="preserve"> </w:t>
            </w:r>
            <w:r w:rsidRPr="008C5FA0">
              <w:rPr>
                <w:sz w:val="24"/>
              </w:rPr>
              <w:t xml:space="preserve">giữa các tài liệu (vd: quan hệ </w:t>
            </w:r>
            <w:r w:rsidRPr="008C5FA0">
              <w:rPr>
                <w:spacing w:val="-3"/>
                <w:sz w:val="24"/>
              </w:rPr>
              <w:t xml:space="preserve">cha- </w:t>
            </w:r>
            <w:r w:rsidRPr="008C5FA0">
              <w:rPr>
                <w:sz w:val="24"/>
              </w:rPr>
              <w:t>con)</w:t>
            </w:r>
            <w:r w:rsidRPr="008C5FA0">
              <w:rPr>
                <w:spacing w:val="-11"/>
                <w:sz w:val="24"/>
              </w:rPr>
              <w:t xml:space="preserve"> </w:t>
            </w:r>
            <w:r w:rsidRPr="008C5FA0">
              <w:rPr>
                <w:sz w:val="24"/>
              </w:rPr>
              <w:t>để</w:t>
            </w:r>
            <w:r w:rsidRPr="008C5FA0">
              <w:rPr>
                <w:spacing w:val="-10"/>
                <w:sz w:val="24"/>
              </w:rPr>
              <w:t xml:space="preserve"> </w:t>
            </w:r>
            <w:r w:rsidRPr="008C5FA0">
              <w:rPr>
                <w:sz w:val="24"/>
              </w:rPr>
              <w:t>từ</w:t>
            </w:r>
            <w:r w:rsidRPr="008C5FA0">
              <w:rPr>
                <w:spacing w:val="-7"/>
                <w:sz w:val="24"/>
              </w:rPr>
              <w:t xml:space="preserve"> </w:t>
            </w:r>
            <w:r w:rsidRPr="008C5FA0">
              <w:rPr>
                <w:sz w:val="24"/>
              </w:rPr>
              <w:t>đó</w:t>
            </w:r>
            <w:r w:rsidRPr="008C5FA0">
              <w:rPr>
                <w:spacing w:val="-9"/>
                <w:sz w:val="24"/>
              </w:rPr>
              <w:t xml:space="preserve"> </w:t>
            </w:r>
            <w:r w:rsidRPr="008C5FA0">
              <w:rPr>
                <w:sz w:val="24"/>
              </w:rPr>
              <w:t>thực</w:t>
            </w:r>
            <w:r w:rsidRPr="008C5FA0">
              <w:rPr>
                <w:spacing w:val="-10"/>
                <w:sz w:val="24"/>
              </w:rPr>
              <w:t xml:space="preserve"> </w:t>
            </w:r>
            <w:r w:rsidRPr="008C5FA0">
              <w:rPr>
                <w:sz w:val="24"/>
              </w:rPr>
              <w:t>hiện</w:t>
            </w:r>
            <w:r w:rsidRPr="008C5FA0">
              <w:rPr>
                <w:spacing w:val="-7"/>
                <w:sz w:val="24"/>
              </w:rPr>
              <w:t xml:space="preserve"> </w:t>
            </w:r>
            <w:r w:rsidRPr="008C5FA0">
              <w:rPr>
                <w:sz w:val="24"/>
              </w:rPr>
              <w:t>phân</w:t>
            </w:r>
            <w:r w:rsidRPr="008C5FA0">
              <w:rPr>
                <w:spacing w:val="-9"/>
                <w:sz w:val="24"/>
              </w:rPr>
              <w:t xml:space="preserve"> </w:t>
            </w:r>
            <w:r w:rsidRPr="008C5FA0">
              <w:rPr>
                <w:spacing w:val="-5"/>
                <w:sz w:val="24"/>
              </w:rPr>
              <w:t>tích</w:t>
            </w:r>
          </w:p>
          <w:p w14:paraId="1D21366C" w14:textId="77777777" w:rsidR="003A2A17" w:rsidRPr="008C5FA0" w:rsidRDefault="003A2A17" w:rsidP="003A2A17">
            <w:pPr>
              <w:pStyle w:val="TableParagraph"/>
              <w:spacing w:line="264" w:lineRule="exact"/>
              <w:ind w:left="107"/>
              <w:jc w:val="both"/>
              <w:rPr>
                <w:sz w:val="24"/>
              </w:rPr>
            </w:pPr>
            <w:r w:rsidRPr="008C5FA0">
              <w:rPr>
                <w:sz w:val="24"/>
              </w:rPr>
              <w:t>ảnh hưởng khi có thay đổi</w:t>
            </w:r>
          </w:p>
          <w:p w14:paraId="2A117467" w14:textId="1E317E17" w:rsidR="003A2A17" w:rsidRPr="008C5FA0" w:rsidRDefault="003A2A17" w:rsidP="003A2A17">
            <w:pPr>
              <w:spacing w:before="131"/>
              <w:ind w:left="107" w:right="97"/>
              <w:jc w:val="both"/>
            </w:pPr>
            <w:r w:rsidRPr="008C5FA0">
              <w:t xml:space="preserve">Support displaying the relationship between </w:t>
            </w:r>
            <w:r w:rsidRPr="008C5FA0">
              <w:lastRenderedPageBreak/>
              <w:t>documents (e.g. parent-child relationship) to perform impact analysis when there are variations</w:t>
            </w:r>
          </w:p>
        </w:tc>
        <w:tc>
          <w:tcPr>
            <w:tcW w:w="1620" w:type="dxa"/>
          </w:tcPr>
          <w:p w14:paraId="7AAB4B89" w14:textId="31287199" w:rsidR="003A2A17" w:rsidRPr="008C5FA0" w:rsidRDefault="00D570B5" w:rsidP="003A2A17">
            <w:pPr>
              <w:pStyle w:val="TableParagraph"/>
              <w:jc w:val="center"/>
              <w:rPr>
                <w:sz w:val="24"/>
                <w:lang w:val="en-US"/>
              </w:rPr>
            </w:pPr>
            <w:r w:rsidRPr="008C5FA0">
              <w:rPr>
                <w:sz w:val="24"/>
                <w:lang w:val="en-US"/>
              </w:rPr>
              <w:lastRenderedPageBreak/>
              <w:t>Đáp ứng</w:t>
            </w:r>
          </w:p>
        </w:tc>
        <w:tc>
          <w:tcPr>
            <w:tcW w:w="9504" w:type="dxa"/>
          </w:tcPr>
          <w:p w14:paraId="7EC1E1BA" w14:textId="2878781C" w:rsidR="000848F8" w:rsidRPr="008C5FA0" w:rsidRDefault="000848F8" w:rsidP="003D13DA">
            <w:pPr>
              <w:spacing w:before="0" w:after="0"/>
              <w:ind w:right="90"/>
              <w:jc w:val="center"/>
              <w:rPr>
                <w:rFonts w:ascii="Calibri" w:hAnsi="Calibri" w:cs="Calibri"/>
                <w:sz w:val="22"/>
                <w:szCs w:val="22"/>
              </w:rPr>
            </w:pPr>
            <w:r w:rsidRPr="008C5FA0">
              <w:rPr>
                <w:rFonts w:ascii="Calibri" w:hAnsi="Calibri" w:cs="Calibri"/>
                <w:sz w:val="22"/>
                <w:szCs w:val="22"/>
              </w:rPr>
              <w:t>You can reorder pages within the wiki tree view to have pages appear in the order and hierarchy you want. You can drag-and-drop a page title in the tree view to do the following operations:</w:t>
            </w:r>
          </w:p>
          <w:p w14:paraId="6EFDA5D6" w14:textId="77777777" w:rsidR="000848F8" w:rsidRPr="008C5FA0" w:rsidRDefault="000848F8" w:rsidP="003D13DA">
            <w:pPr>
              <w:spacing w:before="0" w:after="0"/>
              <w:ind w:right="90"/>
              <w:jc w:val="center"/>
              <w:rPr>
                <w:rFonts w:ascii="Calibri" w:hAnsi="Calibri" w:cs="Calibri"/>
                <w:sz w:val="22"/>
                <w:szCs w:val="22"/>
              </w:rPr>
            </w:pPr>
            <w:r w:rsidRPr="008C5FA0">
              <w:rPr>
                <w:rFonts w:ascii="Calibri" w:hAnsi="Calibri" w:cs="Calibri"/>
                <w:sz w:val="22"/>
                <w:szCs w:val="22"/>
              </w:rPr>
              <w:t>Change the parent-child relationship of a page</w:t>
            </w:r>
          </w:p>
          <w:p w14:paraId="7BE918DE" w14:textId="3B82F217" w:rsidR="003A2A17" w:rsidRPr="008C5FA0" w:rsidRDefault="000848F8" w:rsidP="003D13DA">
            <w:pPr>
              <w:pStyle w:val="TableParagraph"/>
              <w:ind w:right="90"/>
              <w:jc w:val="center"/>
              <w:rPr>
                <w:rFonts w:ascii="Calibri" w:hAnsi="Calibri" w:cs="Calibri"/>
              </w:rPr>
            </w:pPr>
            <w:r w:rsidRPr="008C5FA0">
              <w:rPr>
                <w:rFonts w:ascii="Calibri" w:hAnsi="Calibri" w:cs="Calibri"/>
              </w:rPr>
              <w:t>Change the order of the page within the hierarchy</w:t>
            </w:r>
          </w:p>
          <w:p w14:paraId="298E2962" w14:textId="4DD663F3" w:rsidR="009A54FD" w:rsidRPr="008C5FA0" w:rsidRDefault="009A54FD" w:rsidP="003D13DA">
            <w:pPr>
              <w:pStyle w:val="TableParagraph"/>
              <w:ind w:right="90"/>
              <w:jc w:val="center"/>
              <w:rPr>
                <w:rFonts w:ascii="Calibri" w:hAnsi="Calibri" w:cs="Calibri"/>
              </w:rPr>
            </w:pPr>
          </w:p>
          <w:p w14:paraId="0F87C7E8" w14:textId="77777777" w:rsidR="009A54FD" w:rsidRPr="008C5FA0" w:rsidRDefault="009A54FD" w:rsidP="003D13DA">
            <w:pPr>
              <w:spacing w:before="0" w:after="0"/>
              <w:ind w:right="90"/>
              <w:jc w:val="both"/>
              <w:rPr>
                <w:rFonts w:ascii="Times New Roman" w:hAnsi="Times New Roman"/>
              </w:rPr>
            </w:pPr>
            <w:r w:rsidRPr="008C5FA0">
              <w:rPr>
                <w:rFonts w:ascii="Times New Roman" w:hAnsi="Times New Roman"/>
              </w:rPr>
              <w:t>Khách hàng có thể sắp xếp lại thứ tự các trang trong chế độ xem dạng cây của wiki để các trang xuất hiện theo thứ tự và thứ bậc mà khách hàng muốn. Khách hàng có thể kéo và thả tiêu đề trang trong chế độ xem dạng cây để thực hiện các thao tác sau:</w:t>
            </w:r>
          </w:p>
          <w:p w14:paraId="670CCF6B" w14:textId="77777777" w:rsidR="009A54FD" w:rsidRPr="008C5FA0" w:rsidRDefault="009A54FD" w:rsidP="003D13DA">
            <w:pPr>
              <w:spacing w:before="0" w:after="0"/>
              <w:ind w:right="90"/>
              <w:jc w:val="both"/>
              <w:rPr>
                <w:rFonts w:ascii="Times New Roman" w:hAnsi="Times New Roman"/>
              </w:rPr>
            </w:pPr>
            <w:r w:rsidRPr="008C5FA0">
              <w:rPr>
                <w:rFonts w:ascii="Times New Roman" w:hAnsi="Times New Roman"/>
              </w:rPr>
              <w:t>Thay đổi mối quan hệ cha-con của một trang</w:t>
            </w:r>
          </w:p>
          <w:p w14:paraId="717E284A" w14:textId="6D5CDBD3" w:rsidR="009A54FD" w:rsidRPr="008C5FA0" w:rsidRDefault="009A54FD" w:rsidP="003D13DA">
            <w:pPr>
              <w:spacing w:before="0" w:after="0"/>
              <w:ind w:right="90"/>
              <w:jc w:val="both"/>
              <w:rPr>
                <w:rFonts w:ascii="Times New Roman" w:hAnsi="Times New Roman"/>
              </w:rPr>
            </w:pPr>
            <w:r w:rsidRPr="008C5FA0">
              <w:rPr>
                <w:rFonts w:ascii="Times New Roman" w:hAnsi="Times New Roman"/>
              </w:rPr>
              <w:t>Thay đổi thứ tự của trang trong phân cấp</w:t>
            </w:r>
          </w:p>
          <w:p w14:paraId="1E6A240B" w14:textId="77777777" w:rsidR="009A54FD" w:rsidRPr="008C5FA0" w:rsidRDefault="009A54FD" w:rsidP="003D13DA">
            <w:pPr>
              <w:spacing w:before="0" w:after="0"/>
              <w:ind w:right="90"/>
              <w:jc w:val="both"/>
              <w:rPr>
                <w:rFonts w:ascii="Times New Roman" w:hAnsi="Times New Roman"/>
              </w:rPr>
            </w:pPr>
          </w:p>
          <w:p w14:paraId="34C548D4" w14:textId="0FDC98B8" w:rsidR="009A54FD" w:rsidRPr="008C5FA0" w:rsidRDefault="009A54FD" w:rsidP="003D13DA">
            <w:pPr>
              <w:pStyle w:val="TableParagraph"/>
              <w:ind w:right="90"/>
              <w:jc w:val="center"/>
              <w:rPr>
                <w:rFonts w:ascii="Calibri" w:hAnsi="Calibri" w:cs="Calibri"/>
              </w:rPr>
            </w:pPr>
            <w:r w:rsidRPr="008C5FA0">
              <w:t>Vui lòng tham chiếu tài liệu:</w:t>
            </w:r>
          </w:p>
          <w:p w14:paraId="187DC8D9" w14:textId="68F56D2C" w:rsidR="000848F8" w:rsidRPr="008C5FA0" w:rsidRDefault="006F3BF0" w:rsidP="003D13DA">
            <w:pPr>
              <w:pStyle w:val="TableParagraph"/>
              <w:ind w:right="90"/>
              <w:jc w:val="center"/>
              <w:rPr>
                <w:sz w:val="24"/>
                <w:lang w:val="en-US"/>
              </w:rPr>
            </w:pPr>
            <w:r w:rsidRPr="008C5FA0">
              <w:rPr>
                <w:rFonts w:ascii="Calibri" w:hAnsi="Calibri" w:cs="Calibri"/>
                <w:lang w:val="en-US"/>
              </w:rPr>
              <w:t>https://learn.microsoft.com/en-us/azure/devops/project/wiki/add-edit-wiki?view=azure-devops&amp;tabs=browser#reorder-a-wiki-page</w:t>
            </w:r>
          </w:p>
        </w:tc>
      </w:tr>
      <w:tr w:rsidR="008C5FA0" w:rsidRPr="008C5FA0" w14:paraId="756BCD6C" w14:textId="77777777" w:rsidTr="003D13DA">
        <w:tblPrEx>
          <w:tblCellMar>
            <w:left w:w="108" w:type="dxa"/>
            <w:right w:w="108" w:type="dxa"/>
          </w:tblCellMar>
        </w:tblPrEx>
        <w:trPr>
          <w:trHeight w:val="570"/>
        </w:trPr>
        <w:tc>
          <w:tcPr>
            <w:tcW w:w="900" w:type="dxa"/>
          </w:tcPr>
          <w:p w14:paraId="43B49A20" w14:textId="77777777" w:rsidR="003A2A17" w:rsidRPr="008C5FA0" w:rsidRDefault="003A2A17" w:rsidP="003A2A17">
            <w:pPr>
              <w:pStyle w:val="TableParagraph"/>
              <w:rPr>
                <w:b/>
                <w:sz w:val="26"/>
              </w:rPr>
            </w:pPr>
          </w:p>
          <w:p w14:paraId="02899B11" w14:textId="77777777" w:rsidR="003A2A17" w:rsidRPr="008C5FA0" w:rsidRDefault="003A2A17" w:rsidP="003A2A17">
            <w:pPr>
              <w:pStyle w:val="TableParagraph"/>
              <w:spacing w:before="4"/>
              <w:rPr>
                <w:b/>
                <w:sz w:val="33"/>
              </w:rPr>
            </w:pPr>
          </w:p>
          <w:p w14:paraId="708CD504" w14:textId="740E7BB1" w:rsidR="003A2A17" w:rsidRPr="008C5FA0" w:rsidRDefault="003A2A17" w:rsidP="003A2A17">
            <w:pPr>
              <w:spacing w:before="4"/>
              <w:rPr>
                <w:b/>
                <w:sz w:val="35"/>
              </w:rPr>
            </w:pPr>
            <w:r w:rsidRPr="008C5FA0">
              <w:t>I.2.13</w:t>
            </w:r>
          </w:p>
        </w:tc>
        <w:tc>
          <w:tcPr>
            <w:tcW w:w="1530" w:type="dxa"/>
          </w:tcPr>
          <w:p w14:paraId="6AAC2F0F" w14:textId="77777777" w:rsidR="003A2A17" w:rsidRPr="008C5FA0" w:rsidRDefault="003A2A17" w:rsidP="003A2A17">
            <w:pPr>
              <w:pStyle w:val="TableParagraph"/>
              <w:rPr>
                <w:b/>
                <w:sz w:val="26"/>
              </w:rPr>
            </w:pPr>
          </w:p>
          <w:p w14:paraId="6A9649A8" w14:textId="77777777" w:rsidR="003A2A17" w:rsidRPr="008C5FA0" w:rsidRDefault="003A2A17" w:rsidP="003A2A17">
            <w:pPr>
              <w:pStyle w:val="TableParagraph"/>
              <w:spacing w:before="4"/>
              <w:rPr>
                <w:b/>
                <w:sz w:val="33"/>
              </w:rPr>
            </w:pPr>
          </w:p>
          <w:p w14:paraId="65D4F0C3" w14:textId="2294B1DC" w:rsidR="003A2A17" w:rsidRPr="008C5FA0" w:rsidRDefault="003A2A17" w:rsidP="003A2A17">
            <w:pPr>
              <w:spacing w:before="4"/>
              <w:rPr>
                <w:b/>
                <w:sz w:val="35"/>
              </w:rPr>
            </w:pPr>
            <w:r w:rsidRPr="008C5FA0">
              <w:t>FN.DC.013</w:t>
            </w:r>
          </w:p>
        </w:tc>
        <w:tc>
          <w:tcPr>
            <w:tcW w:w="2340" w:type="dxa"/>
          </w:tcPr>
          <w:p w14:paraId="3D781A1E" w14:textId="77777777" w:rsidR="003A2A17" w:rsidRPr="008C5FA0" w:rsidRDefault="003A2A17" w:rsidP="003A2A17">
            <w:pPr>
              <w:pStyle w:val="TableParagraph"/>
              <w:ind w:left="107" w:right="97"/>
              <w:jc w:val="both"/>
              <w:rPr>
                <w:sz w:val="24"/>
              </w:rPr>
            </w:pPr>
            <w:r w:rsidRPr="008C5FA0">
              <w:rPr>
                <w:sz w:val="24"/>
              </w:rPr>
              <w:t>Tích</w:t>
            </w:r>
            <w:r w:rsidRPr="008C5FA0">
              <w:rPr>
                <w:spacing w:val="-13"/>
                <w:sz w:val="24"/>
              </w:rPr>
              <w:t xml:space="preserve"> </w:t>
            </w:r>
            <w:r w:rsidRPr="008C5FA0">
              <w:rPr>
                <w:sz w:val="24"/>
              </w:rPr>
              <w:t>hợp</w:t>
            </w:r>
            <w:r w:rsidRPr="008C5FA0">
              <w:rPr>
                <w:spacing w:val="-12"/>
                <w:sz w:val="24"/>
              </w:rPr>
              <w:t xml:space="preserve"> </w:t>
            </w:r>
            <w:r w:rsidRPr="008C5FA0">
              <w:rPr>
                <w:sz w:val="24"/>
              </w:rPr>
              <w:t>với</w:t>
            </w:r>
            <w:r w:rsidRPr="008C5FA0">
              <w:rPr>
                <w:spacing w:val="-12"/>
                <w:sz w:val="24"/>
              </w:rPr>
              <w:t xml:space="preserve"> </w:t>
            </w:r>
            <w:r w:rsidRPr="008C5FA0">
              <w:rPr>
                <w:sz w:val="24"/>
              </w:rPr>
              <w:t>các</w:t>
            </w:r>
            <w:r w:rsidRPr="008C5FA0">
              <w:rPr>
                <w:spacing w:val="-14"/>
                <w:sz w:val="24"/>
              </w:rPr>
              <w:t xml:space="preserve"> </w:t>
            </w:r>
            <w:r w:rsidRPr="008C5FA0">
              <w:rPr>
                <w:sz w:val="24"/>
              </w:rPr>
              <w:t>chức</w:t>
            </w:r>
            <w:r w:rsidRPr="008C5FA0">
              <w:rPr>
                <w:spacing w:val="-14"/>
                <w:sz w:val="24"/>
              </w:rPr>
              <w:t xml:space="preserve"> </w:t>
            </w:r>
            <w:r w:rsidRPr="008C5FA0">
              <w:rPr>
                <w:sz w:val="24"/>
              </w:rPr>
              <w:t>năng</w:t>
            </w:r>
            <w:r w:rsidRPr="008C5FA0">
              <w:rPr>
                <w:spacing w:val="-15"/>
                <w:sz w:val="24"/>
              </w:rPr>
              <w:t xml:space="preserve"> </w:t>
            </w:r>
            <w:r w:rsidRPr="008C5FA0">
              <w:rPr>
                <w:spacing w:val="-3"/>
                <w:sz w:val="24"/>
              </w:rPr>
              <w:t xml:space="preserve">khác </w:t>
            </w:r>
            <w:r w:rsidRPr="008C5FA0">
              <w:rPr>
                <w:sz w:val="24"/>
              </w:rPr>
              <w:t>vd: quản lý lỗi, quản lý kiểm</w:t>
            </w:r>
            <w:r w:rsidRPr="008C5FA0">
              <w:rPr>
                <w:spacing w:val="-41"/>
                <w:sz w:val="24"/>
              </w:rPr>
              <w:t xml:space="preserve"> </w:t>
            </w:r>
            <w:r w:rsidRPr="008C5FA0">
              <w:rPr>
                <w:spacing w:val="-4"/>
                <w:sz w:val="24"/>
              </w:rPr>
              <w:t xml:space="preserve">thử </w:t>
            </w:r>
            <w:r w:rsidRPr="008C5FA0">
              <w:rPr>
                <w:sz w:val="24"/>
              </w:rPr>
              <w:t xml:space="preserve">để nâng cao khả năng tiếp cận, truyền thông, truy </w:t>
            </w:r>
            <w:r w:rsidRPr="008C5FA0">
              <w:rPr>
                <w:spacing w:val="-4"/>
                <w:sz w:val="24"/>
              </w:rPr>
              <w:t xml:space="preserve">xuất </w:t>
            </w:r>
            <w:r w:rsidRPr="008C5FA0">
              <w:rPr>
                <w:sz w:val="24"/>
              </w:rPr>
              <w:t>(traceability) của các yêu cầu</w:t>
            </w:r>
            <w:r w:rsidRPr="008C5FA0">
              <w:rPr>
                <w:spacing w:val="29"/>
                <w:sz w:val="24"/>
              </w:rPr>
              <w:t xml:space="preserve"> </w:t>
            </w:r>
            <w:r w:rsidRPr="008C5FA0">
              <w:rPr>
                <w:sz w:val="24"/>
              </w:rPr>
              <w:t>từ</w:t>
            </w:r>
          </w:p>
          <w:p w14:paraId="438EB888" w14:textId="77777777" w:rsidR="003A2A17" w:rsidRPr="008C5FA0" w:rsidRDefault="003A2A17" w:rsidP="003A2A17">
            <w:pPr>
              <w:pStyle w:val="TableParagraph"/>
              <w:spacing w:line="264" w:lineRule="exact"/>
              <w:ind w:left="107"/>
              <w:jc w:val="both"/>
              <w:rPr>
                <w:sz w:val="24"/>
                <w:lang w:val="en-US"/>
              </w:rPr>
            </w:pPr>
            <w:r w:rsidRPr="008C5FA0">
              <w:rPr>
                <w:sz w:val="24"/>
              </w:rPr>
              <w:t>các bên liên quan</w:t>
            </w:r>
          </w:p>
          <w:p w14:paraId="352561DA" w14:textId="554A05C2" w:rsidR="003A2A17" w:rsidRPr="008C5FA0" w:rsidRDefault="003A2A17" w:rsidP="003A2A17">
            <w:pPr>
              <w:ind w:left="107" w:right="98"/>
              <w:jc w:val="both"/>
            </w:pPr>
            <w:r w:rsidRPr="008C5FA0">
              <w:t>Support integration with other functions e.g. error management, test management to improve accessibility, communication, traceability of requirements from stakeholders</w:t>
            </w:r>
          </w:p>
        </w:tc>
        <w:tc>
          <w:tcPr>
            <w:tcW w:w="1620" w:type="dxa"/>
          </w:tcPr>
          <w:p w14:paraId="7627A915" w14:textId="0A3E6020" w:rsidR="003A2A17" w:rsidRPr="008C5FA0" w:rsidRDefault="00D570B5" w:rsidP="003A2A17">
            <w:pPr>
              <w:pStyle w:val="TableParagraph"/>
              <w:jc w:val="center"/>
              <w:rPr>
                <w:sz w:val="24"/>
                <w:lang w:val="en-US"/>
              </w:rPr>
            </w:pPr>
            <w:r w:rsidRPr="008C5FA0">
              <w:rPr>
                <w:sz w:val="24"/>
                <w:lang w:val="en-US"/>
              </w:rPr>
              <w:t>Đáp ứng</w:t>
            </w:r>
          </w:p>
        </w:tc>
        <w:tc>
          <w:tcPr>
            <w:tcW w:w="9504" w:type="dxa"/>
          </w:tcPr>
          <w:p w14:paraId="00909E6D" w14:textId="77777777" w:rsidR="001B17D2" w:rsidRPr="008C5FA0" w:rsidRDefault="001B17D2" w:rsidP="003D13DA">
            <w:pPr>
              <w:pStyle w:val="TableParagraph"/>
              <w:ind w:right="90"/>
              <w:jc w:val="center"/>
              <w:rPr>
                <w:sz w:val="24"/>
              </w:rPr>
            </w:pPr>
            <w:r w:rsidRPr="008C5FA0">
              <w:rPr>
                <w:noProof/>
              </w:rPr>
              <w:drawing>
                <wp:inline distT="0" distB="0" distL="0" distR="0" wp14:anchorId="1DE96F68" wp14:editId="0266A1DB">
                  <wp:extent cx="2400300" cy="1132008"/>
                  <wp:effectExtent l="0" t="0" r="0" b="0"/>
                  <wp:docPr id="29" name="Picture 9">
                    <a:extLst xmlns:a="http://schemas.openxmlformats.org/drawingml/2006/main">
                      <a:ext uri="{FF2B5EF4-FFF2-40B4-BE49-F238E27FC236}">
                        <a16:creationId xmlns:a16="http://schemas.microsoft.com/office/drawing/2014/main" id="{54BE2B04-D52E-44BC-B866-1FA8E287BF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4BE2B04-D52E-44BC-B866-1FA8E287BF6A}"/>
                              </a:ext>
                            </a:extLst>
                          </pic:cNvPr>
                          <pic:cNvPicPr>
                            <a:picLocks noChangeAspect="1"/>
                          </pic:cNvPicPr>
                        </pic:nvPicPr>
                        <pic:blipFill>
                          <a:blip r:embed="rId155"/>
                          <a:stretch>
                            <a:fillRect/>
                          </a:stretch>
                        </pic:blipFill>
                        <pic:spPr>
                          <a:xfrm>
                            <a:off x="0" y="0"/>
                            <a:ext cx="2411453" cy="1137268"/>
                          </a:xfrm>
                          <a:prstGeom prst="rect">
                            <a:avLst/>
                          </a:prstGeom>
                        </pic:spPr>
                      </pic:pic>
                    </a:graphicData>
                  </a:graphic>
                </wp:inline>
              </w:drawing>
            </w:r>
          </w:p>
          <w:p w14:paraId="42C87628" w14:textId="7BC3B70C" w:rsidR="006F3BF0" w:rsidRPr="008C5FA0" w:rsidRDefault="006F3BF0" w:rsidP="003D13DA">
            <w:pPr>
              <w:pStyle w:val="TableParagraph"/>
              <w:ind w:right="90"/>
              <w:jc w:val="center"/>
              <w:rPr>
                <w:sz w:val="24"/>
              </w:rPr>
            </w:pPr>
            <w:r w:rsidRPr="008C5FA0">
              <w:rPr>
                <w:sz w:val="24"/>
              </w:rPr>
              <w:t>By Default Feature</w:t>
            </w:r>
          </w:p>
          <w:p w14:paraId="1F69BFD0" w14:textId="1E523176" w:rsidR="006F3BF0" w:rsidRPr="008C5FA0" w:rsidRDefault="006F3BF0" w:rsidP="003D13DA">
            <w:pPr>
              <w:pStyle w:val="TableParagraph"/>
              <w:ind w:right="90"/>
              <w:jc w:val="center"/>
              <w:rPr>
                <w:sz w:val="24"/>
              </w:rPr>
            </w:pPr>
            <w:r w:rsidRPr="008C5FA0">
              <w:rPr>
                <w:sz w:val="24"/>
              </w:rPr>
              <w:t>yes we can track test and workitems from azure devops .wiki by using queries we can add information about</w:t>
            </w:r>
          </w:p>
          <w:p w14:paraId="5EF0DA18" w14:textId="2A6A0D26" w:rsidR="003A2A17" w:rsidRPr="008C5FA0" w:rsidRDefault="006F3BF0" w:rsidP="003D13DA">
            <w:pPr>
              <w:pStyle w:val="TableParagraph"/>
              <w:ind w:right="90"/>
              <w:jc w:val="center"/>
              <w:rPr>
                <w:sz w:val="24"/>
                <w:lang w:val="en-US"/>
              </w:rPr>
            </w:pPr>
            <w:r w:rsidRPr="008C5FA0">
              <w:rPr>
                <w:sz w:val="24"/>
              </w:rPr>
              <w:t>test plans to azure devops wiki</w:t>
            </w:r>
            <w:r w:rsidRPr="008C5FA0">
              <w:rPr>
                <w:sz w:val="24"/>
                <w:lang w:val="en-US"/>
              </w:rPr>
              <w:t>.</w:t>
            </w:r>
          </w:p>
          <w:p w14:paraId="41872E51" w14:textId="7A08A626" w:rsidR="009A54FD" w:rsidRPr="008C5FA0" w:rsidRDefault="009A54FD" w:rsidP="003D13DA">
            <w:pPr>
              <w:pStyle w:val="TableParagraph"/>
              <w:ind w:right="90"/>
              <w:jc w:val="center"/>
              <w:rPr>
                <w:sz w:val="24"/>
                <w:lang w:val="en-US"/>
              </w:rPr>
            </w:pPr>
          </w:p>
          <w:p w14:paraId="38DB0002" w14:textId="40FAF300" w:rsidR="009A54FD" w:rsidRPr="008C5FA0" w:rsidRDefault="009A54FD" w:rsidP="003D13DA">
            <w:pPr>
              <w:pStyle w:val="TableParagraph"/>
              <w:ind w:right="90"/>
              <w:jc w:val="center"/>
              <w:rPr>
                <w:sz w:val="24"/>
                <w:lang w:val="en-US"/>
              </w:rPr>
            </w:pPr>
            <w:r w:rsidRPr="008C5FA0">
              <w:rPr>
                <w:sz w:val="24"/>
                <w:lang w:val="en-US"/>
              </w:rPr>
              <w:t>Đây là tính năng mặc định của hệ thống</w:t>
            </w:r>
          </w:p>
          <w:p w14:paraId="764928EE" w14:textId="48AAE994" w:rsidR="009A54FD" w:rsidRPr="008C5FA0" w:rsidRDefault="009A54FD" w:rsidP="003D13DA">
            <w:pPr>
              <w:spacing w:before="0" w:after="0"/>
              <w:ind w:right="90"/>
              <w:rPr>
                <w:rFonts w:ascii="Times New Roman" w:hAnsi="Times New Roman"/>
              </w:rPr>
            </w:pPr>
            <w:r w:rsidRPr="008C5FA0">
              <w:rPr>
                <w:rFonts w:ascii="Times New Roman" w:hAnsi="Times New Roman"/>
              </w:rPr>
              <w:t>Có thể theo dõi kiểm thử và công việc trong azure devops .wiki bằng cách sử dụng truy vấn, người dùng có thể thêm thông tin về</w:t>
            </w:r>
            <w:r w:rsidR="00F9573F" w:rsidRPr="008C5FA0">
              <w:rPr>
                <w:rFonts w:ascii="Times New Roman" w:hAnsi="Times New Roman"/>
              </w:rPr>
              <w:t xml:space="preserve"> </w:t>
            </w:r>
            <w:r w:rsidRPr="008C5FA0">
              <w:rPr>
                <w:rFonts w:ascii="Times New Roman" w:hAnsi="Times New Roman"/>
              </w:rPr>
              <w:t xml:space="preserve">kế hoạch thử nghiệm </w:t>
            </w:r>
            <w:r w:rsidR="00F9573F" w:rsidRPr="008C5FA0">
              <w:rPr>
                <w:rFonts w:ascii="Times New Roman" w:hAnsi="Times New Roman"/>
              </w:rPr>
              <w:t xml:space="preserve">trong </w:t>
            </w:r>
            <w:r w:rsidRPr="008C5FA0">
              <w:rPr>
                <w:rFonts w:ascii="Times New Roman" w:hAnsi="Times New Roman"/>
              </w:rPr>
              <w:t>Azure devops wiki.</w:t>
            </w:r>
          </w:p>
          <w:p w14:paraId="198173A9" w14:textId="7423B529" w:rsidR="00F9573F" w:rsidRPr="008C5FA0" w:rsidRDefault="00F9573F" w:rsidP="003D13DA">
            <w:pPr>
              <w:pStyle w:val="TableParagraph"/>
              <w:ind w:right="90"/>
              <w:jc w:val="center"/>
              <w:rPr>
                <w:sz w:val="24"/>
                <w:lang w:val="en-US"/>
              </w:rPr>
            </w:pPr>
            <w:r w:rsidRPr="008C5FA0">
              <w:rPr>
                <w:sz w:val="24"/>
                <w:lang w:val="en-US"/>
              </w:rPr>
              <w:t>Vui lòng tham chiếu tài li</w:t>
            </w:r>
            <w:r w:rsidR="00186212" w:rsidRPr="008C5FA0">
              <w:rPr>
                <w:sz w:val="24"/>
                <w:lang w:val="en-US"/>
              </w:rPr>
              <w:t>ệu</w:t>
            </w:r>
            <w:r w:rsidRPr="008C5FA0">
              <w:rPr>
                <w:sz w:val="24"/>
                <w:lang w:val="en-US"/>
              </w:rPr>
              <w:t>:</w:t>
            </w:r>
          </w:p>
          <w:p w14:paraId="6A8E7001" w14:textId="163EDFDB" w:rsidR="00DA53B0" w:rsidRPr="008C5FA0" w:rsidRDefault="0042321B" w:rsidP="003D13DA">
            <w:pPr>
              <w:pStyle w:val="TableParagraph"/>
              <w:ind w:right="90"/>
              <w:jc w:val="center"/>
              <w:rPr>
                <w:sz w:val="24"/>
                <w:lang w:val="en-US"/>
              </w:rPr>
            </w:pPr>
            <w:r w:rsidRPr="008C5FA0">
              <w:rPr>
                <w:sz w:val="24"/>
                <w:lang w:val="en-US"/>
              </w:rPr>
              <w:t>https://learn.microsoft.com/en-us/azure/devops/cross-service/end-to-end-traceability?view=azure-devops</w:t>
            </w:r>
          </w:p>
        </w:tc>
      </w:tr>
      <w:tr w:rsidR="008C5FA0" w:rsidRPr="008C5FA0" w14:paraId="581497F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7812951" w14:textId="77777777" w:rsidR="0064138D" w:rsidRPr="008C5FA0" w:rsidRDefault="0064138D" w:rsidP="0064138D">
            <w:pPr>
              <w:pStyle w:val="TableParagraph"/>
              <w:rPr>
                <w:b/>
                <w:sz w:val="26"/>
              </w:rPr>
            </w:pPr>
          </w:p>
          <w:p w14:paraId="611AFF09" w14:textId="77777777" w:rsidR="0064138D" w:rsidRPr="008C5FA0" w:rsidRDefault="0064138D" w:rsidP="0064138D">
            <w:pPr>
              <w:pStyle w:val="TableParagraph"/>
              <w:rPr>
                <w:b/>
                <w:sz w:val="26"/>
              </w:rPr>
            </w:pPr>
          </w:p>
          <w:p w14:paraId="63B6EAB6" w14:textId="77777777" w:rsidR="0064138D" w:rsidRPr="008C5FA0" w:rsidRDefault="0064138D" w:rsidP="0064138D">
            <w:pPr>
              <w:pStyle w:val="TableParagraph"/>
              <w:rPr>
                <w:b/>
                <w:sz w:val="26"/>
              </w:rPr>
            </w:pPr>
            <w:r w:rsidRPr="008C5FA0">
              <w:rPr>
                <w:b/>
                <w:sz w:val="26"/>
              </w:rPr>
              <w:t>I.2.14</w:t>
            </w:r>
          </w:p>
        </w:tc>
        <w:tc>
          <w:tcPr>
            <w:tcW w:w="1530" w:type="dxa"/>
            <w:tcBorders>
              <w:top w:val="single" w:sz="4" w:space="0" w:color="000000"/>
              <w:left w:val="single" w:sz="4" w:space="0" w:color="000000"/>
              <w:bottom w:val="single" w:sz="4" w:space="0" w:color="000000"/>
              <w:right w:val="single" w:sz="4" w:space="0" w:color="000000"/>
            </w:tcBorders>
          </w:tcPr>
          <w:p w14:paraId="7B573E47" w14:textId="77777777" w:rsidR="0064138D" w:rsidRPr="008C5FA0" w:rsidRDefault="0064138D" w:rsidP="0064138D">
            <w:pPr>
              <w:pStyle w:val="TableParagraph"/>
              <w:rPr>
                <w:b/>
                <w:sz w:val="26"/>
              </w:rPr>
            </w:pPr>
          </w:p>
          <w:p w14:paraId="5CFD14CA" w14:textId="77777777" w:rsidR="0064138D" w:rsidRPr="008C5FA0" w:rsidRDefault="0064138D" w:rsidP="0064138D">
            <w:pPr>
              <w:pStyle w:val="TableParagraph"/>
              <w:rPr>
                <w:b/>
                <w:sz w:val="26"/>
              </w:rPr>
            </w:pPr>
          </w:p>
          <w:p w14:paraId="741371E8" w14:textId="77777777" w:rsidR="0064138D" w:rsidRPr="008C5FA0" w:rsidRDefault="0064138D" w:rsidP="0064138D">
            <w:pPr>
              <w:pStyle w:val="TableParagraph"/>
              <w:rPr>
                <w:b/>
                <w:sz w:val="26"/>
              </w:rPr>
            </w:pPr>
            <w:r w:rsidRPr="008C5FA0">
              <w:rPr>
                <w:b/>
                <w:sz w:val="26"/>
              </w:rPr>
              <w:t>FN.DC.014</w:t>
            </w:r>
          </w:p>
        </w:tc>
        <w:tc>
          <w:tcPr>
            <w:tcW w:w="2340" w:type="dxa"/>
            <w:tcBorders>
              <w:top w:val="single" w:sz="4" w:space="0" w:color="000000"/>
              <w:left w:val="single" w:sz="4" w:space="0" w:color="000000"/>
              <w:bottom w:val="single" w:sz="4" w:space="0" w:color="000000"/>
              <w:right w:val="single" w:sz="4" w:space="0" w:color="000000"/>
            </w:tcBorders>
          </w:tcPr>
          <w:p w14:paraId="2905BA08" w14:textId="77777777" w:rsidR="0064138D" w:rsidRPr="008C5FA0" w:rsidRDefault="0064138D" w:rsidP="0064138D">
            <w:pPr>
              <w:pStyle w:val="TableParagraph"/>
              <w:ind w:left="107" w:right="97"/>
              <w:jc w:val="both"/>
              <w:rPr>
                <w:sz w:val="24"/>
              </w:rPr>
            </w:pPr>
            <w:r w:rsidRPr="008C5FA0">
              <w:rPr>
                <w:sz w:val="24"/>
              </w:rPr>
              <w:t>Có thể cấu hình để Đội dự án và các bên liên quan nhận được thông báo khi tài liệu thay đổi thông qua hình thức cảnh báo (alert)/báo cáo trên công cụ hoặc</w:t>
            </w:r>
          </w:p>
          <w:p w14:paraId="5BBE9C59" w14:textId="77777777" w:rsidR="0064138D" w:rsidRPr="008C5FA0" w:rsidRDefault="0064138D" w:rsidP="0064138D">
            <w:pPr>
              <w:pStyle w:val="TableParagraph"/>
              <w:ind w:left="107" w:right="97"/>
              <w:jc w:val="both"/>
              <w:rPr>
                <w:sz w:val="24"/>
              </w:rPr>
            </w:pPr>
            <w:r w:rsidRPr="008C5FA0">
              <w:rPr>
                <w:sz w:val="24"/>
              </w:rPr>
              <w:t>Email</w:t>
            </w:r>
          </w:p>
          <w:p w14:paraId="3A80DB33" w14:textId="77777777" w:rsidR="0064138D" w:rsidRPr="008C5FA0" w:rsidRDefault="0064138D" w:rsidP="0064138D">
            <w:pPr>
              <w:pStyle w:val="TableParagraph"/>
              <w:ind w:left="107" w:right="97"/>
              <w:jc w:val="both"/>
              <w:rPr>
                <w:sz w:val="24"/>
              </w:rPr>
            </w:pPr>
            <w:r w:rsidRPr="008C5FA0">
              <w:rPr>
                <w:sz w:val="24"/>
              </w:rPr>
              <w:t>Support configuration so that the Project Team and stakeholders are notified when a document changes via an alert/report on the tool or by email</w:t>
            </w:r>
          </w:p>
        </w:tc>
        <w:tc>
          <w:tcPr>
            <w:tcW w:w="1620" w:type="dxa"/>
            <w:tcBorders>
              <w:top w:val="single" w:sz="4" w:space="0" w:color="000000"/>
              <w:left w:val="single" w:sz="4" w:space="0" w:color="000000"/>
              <w:bottom w:val="single" w:sz="4" w:space="0" w:color="000000"/>
              <w:right w:val="single" w:sz="4" w:space="0" w:color="000000"/>
            </w:tcBorders>
          </w:tcPr>
          <w:p w14:paraId="7C65F756" w14:textId="4136391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ECE86D7" w14:textId="77777777" w:rsidR="0064138D" w:rsidRPr="008C5FA0" w:rsidRDefault="0064138D" w:rsidP="003D13DA">
            <w:pPr>
              <w:pStyle w:val="TableParagraph"/>
              <w:ind w:right="90"/>
              <w:jc w:val="center"/>
              <w:rPr>
                <w:noProof/>
              </w:rPr>
            </w:pPr>
            <w:r w:rsidRPr="008C5FA0">
              <w:rPr>
                <w:noProof/>
              </w:rPr>
              <w:drawing>
                <wp:inline distT="0" distB="0" distL="0" distR="0" wp14:anchorId="20FDDDFA" wp14:editId="46399131">
                  <wp:extent cx="2619375" cy="1190625"/>
                  <wp:effectExtent l="0" t="0" r="9525" b="9525"/>
                  <wp:docPr id="30" name="Picture 1">
                    <a:extLst xmlns:a="http://schemas.openxmlformats.org/drawingml/2006/main">
                      <a:ext uri="{FF2B5EF4-FFF2-40B4-BE49-F238E27FC236}">
                        <a16:creationId xmlns:a16="http://schemas.microsoft.com/office/drawing/2014/main" id="{ED837C0F-75F2-4320-A3F8-327ACF5B5A30}"/>
                      </a:ext>
                      <a:ext uri="{147F2762-F138-4A5C-976F-8EAC2B608ADB}">
                        <a16:predDERef xmlns:a16="http://schemas.microsoft.com/office/drawing/2014/main" pred="{FA2AD13A-18D7-1E04-6E28-0B2FA33CAE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
                            <a:extLst>
                              <a:ext uri="{FF2B5EF4-FFF2-40B4-BE49-F238E27FC236}">
                                <a16:creationId xmlns:a16="http://schemas.microsoft.com/office/drawing/2014/main" id="{ED837C0F-75F2-4320-A3F8-327ACF5B5A30}"/>
                              </a:ext>
                              <a:ext uri="{147F2762-F138-4A5C-976F-8EAC2B608ADB}">
                                <a16:predDERef xmlns:a16="http://schemas.microsoft.com/office/drawing/2014/main" pred="{FA2AD13A-18D7-1E04-6E28-0B2FA33CAE46}"/>
                              </a:ext>
                            </a:extLst>
                          </pic:cNvPr>
                          <pic:cNvPicPr>
                            <a:picLocks noChangeAspect="1"/>
                          </pic:cNvPicPr>
                        </pic:nvPicPr>
                        <pic:blipFill>
                          <a:blip r:embed="rId156"/>
                          <a:stretch>
                            <a:fillRect/>
                          </a:stretch>
                        </pic:blipFill>
                        <pic:spPr>
                          <a:xfrm>
                            <a:off x="0" y="0"/>
                            <a:ext cx="2634900" cy="1197682"/>
                          </a:xfrm>
                          <a:prstGeom prst="rect">
                            <a:avLst/>
                          </a:prstGeom>
                        </pic:spPr>
                      </pic:pic>
                    </a:graphicData>
                  </a:graphic>
                </wp:inline>
              </w:drawing>
            </w:r>
          </w:p>
          <w:p w14:paraId="0417D5D4" w14:textId="77777777" w:rsidR="0064138D" w:rsidRPr="008C5FA0" w:rsidRDefault="0064138D" w:rsidP="003D13DA">
            <w:pPr>
              <w:pStyle w:val="TableParagraph"/>
              <w:ind w:right="90"/>
              <w:jc w:val="center"/>
              <w:rPr>
                <w:noProof/>
              </w:rPr>
            </w:pPr>
            <w:r w:rsidRPr="008C5FA0">
              <w:rPr>
                <w:noProof/>
              </w:rPr>
              <w:t>By Default Feature/ Chức năng mặc định của hệ thống</w:t>
            </w:r>
          </w:p>
          <w:p w14:paraId="2172D2E6" w14:textId="77777777" w:rsidR="0064138D" w:rsidRPr="008C5FA0" w:rsidRDefault="0064138D" w:rsidP="003D13DA">
            <w:pPr>
              <w:pStyle w:val="TableParagraph"/>
              <w:ind w:right="90"/>
              <w:jc w:val="center"/>
              <w:rPr>
                <w:noProof/>
              </w:rPr>
            </w:pPr>
            <w:r w:rsidRPr="008C5FA0">
              <w:rPr>
                <w:noProof/>
              </w:rPr>
              <w:t>By following the document we can get all the</w:t>
            </w:r>
          </w:p>
          <w:p w14:paraId="4D1193D3" w14:textId="77777777" w:rsidR="0064138D" w:rsidRPr="008C5FA0" w:rsidRDefault="0064138D" w:rsidP="003D13DA">
            <w:pPr>
              <w:pStyle w:val="TableParagraph"/>
              <w:ind w:right="90"/>
              <w:jc w:val="center"/>
              <w:rPr>
                <w:noProof/>
              </w:rPr>
            </w:pPr>
            <w:r w:rsidRPr="008C5FA0">
              <w:rPr>
                <w:noProof/>
              </w:rPr>
              <w:t>information about changes in document</w:t>
            </w:r>
          </w:p>
          <w:p w14:paraId="3660F06D" w14:textId="77777777" w:rsidR="0064138D" w:rsidRPr="008C5FA0" w:rsidRDefault="0064138D" w:rsidP="003D13DA">
            <w:pPr>
              <w:pStyle w:val="TableParagraph"/>
              <w:ind w:right="90"/>
              <w:jc w:val="center"/>
              <w:rPr>
                <w:noProof/>
              </w:rPr>
            </w:pPr>
            <w:r w:rsidRPr="008C5FA0">
              <w:rPr>
                <w:noProof/>
              </w:rPr>
              <w:t xml:space="preserve">Refer- </w:t>
            </w:r>
            <w:hyperlink r:id="rId157" w:history="1">
              <w:r w:rsidRPr="008C5FA0">
                <w:rPr>
                  <w:rStyle w:val="Hyperlink"/>
                  <w:noProof/>
                  <w:color w:val="auto"/>
                </w:rPr>
                <w:t>https://learn.microsoft.com/en-us/azure/devops/project/wiki/follow-notifications-wiki-pages?view=azure-devops</w:t>
              </w:r>
            </w:hyperlink>
          </w:p>
          <w:p w14:paraId="3FF45938" w14:textId="77777777" w:rsidR="0064138D" w:rsidRPr="008C5FA0" w:rsidRDefault="0064138D" w:rsidP="003D13DA">
            <w:pPr>
              <w:pStyle w:val="TableParagraph"/>
              <w:ind w:right="90"/>
              <w:jc w:val="center"/>
              <w:rPr>
                <w:noProof/>
              </w:rPr>
            </w:pPr>
          </w:p>
          <w:p w14:paraId="1C0F8819" w14:textId="77777777" w:rsidR="0064138D" w:rsidRPr="008C5FA0" w:rsidRDefault="0064138D" w:rsidP="003D13DA">
            <w:pPr>
              <w:pStyle w:val="TableParagraph"/>
              <w:ind w:right="90"/>
              <w:jc w:val="center"/>
              <w:rPr>
                <w:noProof/>
              </w:rPr>
            </w:pPr>
            <w:r w:rsidRPr="008C5FA0">
              <w:rPr>
                <w:noProof/>
              </w:rPr>
              <w:t xml:space="preserve">Bằng cách theo dõi tài liều, chúng ta có thể lấy được các thông tin về những thay đổi trong tài liệu. Vui lòng tham khảo: </w:t>
            </w:r>
            <w:hyperlink r:id="rId158" w:history="1">
              <w:r w:rsidRPr="008C5FA0">
                <w:rPr>
                  <w:rStyle w:val="Hyperlink"/>
                  <w:noProof/>
                  <w:color w:val="auto"/>
                </w:rPr>
                <w:t>https://learn.microsoft.com/en-us/azure/devops/project/wiki/follow-notifications-wiki-pages?view=azure-devops</w:t>
              </w:r>
            </w:hyperlink>
          </w:p>
          <w:p w14:paraId="1AE4D6E4" w14:textId="77777777" w:rsidR="0064138D" w:rsidRPr="008C5FA0" w:rsidRDefault="0064138D" w:rsidP="003D13DA">
            <w:pPr>
              <w:pStyle w:val="TableParagraph"/>
              <w:ind w:right="90"/>
              <w:jc w:val="center"/>
              <w:rPr>
                <w:noProof/>
              </w:rPr>
            </w:pPr>
          </w:p>
        </w:tc>
      </w:tr>
      <w:tr w:rsidR="008C5FA0" w:rsidRPr="008C5FA0" w14:paraId="7D4D6DE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9167583" w14:textId="77777777" w:rsidR="0064138D" w:rsidRPr="008C5FA0" w:rsidRDefault="0064138D" w:rsidP="0064138D">
            <w:pPr>
              <w:pStyle w:val="TableParagraph"/>
              <w:rPr>
                <w:b/>
                <w:sz w:val="26"/>
              </w:rPr>
            </w:pPr>
          </w:p>
          <w:p w14:paraId="5DA6DE75" w14:textId="77777777" w:rsidR="0064138D" w:rsidRPr="008C5FA0" w:rsidRDefault="0064138D" w:rsidP="0064138D">
            <w:pPr>
              <w:pStyle w:val="TableParagraph"/>
              <w:rPr>
                <w:b/>
                <w:sz w:val="26"/>
              </w:rPr>
            </w:pPr>
          </w:p>
          <w:p w14:paraId="65B10D5C" w14:textId="77777777" w:rsidR="0064138D" w:rsidRPr="008C5FA0" w:rsidRDefault="0064138D" w:rsidP="0064138D">
            <w:pPr>
              <w:pStyle w:val="TableParagraph"/>
              <w:rPr>
                <w:b/>
                <w:sz w:val="26"/>
              </w:rPr>
            </w:pPr>
          </w:p>
          <w:p w14:paraId="545A80FA" w14:textId="77777777" w:rsidR="0064138D" w:rsidRPr="008C5FA0" w:rsidRDefault="0064138D" w:rsidP="0064138D">
            <w:pPr>
              <w:pStyle w:val="TableParagraph"/>
              <w:rPr>
                <w:b/>
                <w:sz w:val="26"/>
              </w:rPr>
            </w:pPr>
            <w:r w:rsidRPr="008C5FA0">
              <w:rPr>
                <w:b/>
                <w:sz w:val="26"/>
              </w:rPr>
              <w:t>I.2.15</w:t>
            </w:r>
          </w:p>
        </w:tc>
        <w:tc>
          <w:tcPr>
            <w:tcW w:w="1530" w:type="dxa"/>
            <w:tcBorders>
              <w:top w:val="single" w:sz="4" w:space="0" w:color="000000"/>
              <w:left w:val="single" w:sz="4" w:space="0" w:color="000000"/>
              <w:bottom w:val="single" w:sz="4" w:space="0" w:color="000000"/>
              <w:right w:val="single" w:sz="4" w:space="0" w:color="000000"/>
            </w:tcBorders>
          </w:tcPr>
          <w:p w14:paraId="2F12C8A5" w14:textId="77777777" w:rsidR="0064138D" w:rsidRPr="008C5FA0" w:rsidRDefault="0064138D" w:rsidP="0064138D">
            <w:pPr>
              <w:pStyle w:val="TableParagraph"/>
              <w:rPr>
                <w:b/>
                <w:sz w:val="26"/>
              </w:rPr>
            </w:pPr>
          </w:p>
          <w:p w14:paraId="7EA822E7" w14:textId="77777777" w:rsidR="0064138D" w:rsidRPr="008C5FA0" w:rsidRDefault="0064138D" w:rsidP="0064138D">
            <w:pPr>
              <w:pStyle w:val="TableParagraph"/>
              <w:rPr>
                <w:b/>
                <w:sz w:val="26"/>
              </w:rPr>
            </w:pPr>
          </w:p>
          <w:p w14:paraId="134FE444" w14:textId="77777777" w:rsidR="0064138D" w:rsidRPr="008C5FA0" w:rsidRDefault="0064138D" w:rsidP="0064138D">
            <w:pPr>
              <w:pStyle w:val="TableParagraph"/>
              <w:rPr>
                <w:b/>
                <w:sz w:val="26"/>
              </w:rPr>
            </w:pPr>
          </w:p>
          <w:p w14:paraId="7AF4D15A" w14:textId="77777777" w:rsidR="0064138D" w:rsidRPr="008C5FA0" w:rsidRDefault="0064138D" w:rsidP="0064138D">
            <w:pPr>
              <w:pStyle w:val="TableParagraph"/>
              <w:rPr>
                <w:b/>
                <w:sz w:val="26"/>
              </w:rPr>
            </w:pPr>
            <w:r w:rsidRPr="008C5FA0">
              <w:rPr>
                <w:b/>
                <w:sz w:val="26"/>
              </w:rPr>
              <w:t>FN.DC.015</w:t>
            </w:r>
          </w:p>
        </w:tc>
        <w:tc>
          <w:tcPr>
            <w:tcW w:w="2340" w:type="dxa"/>
            <w:tcBorders>
              <w:top w:val="single" w:sz="4" w:space="0" w:color="000000"/>
              <w:left w:val="single" w:sz="4" w:space="0" w:color="000000"/>
              <w:bottom w:val="single" w:sz="4" w:space="0" w:color="000000"/>
              <w:right w:val="single" w:sz="4" w:space="0" w:color="000000"/>
            </w:tcBorders>
          </w:tcPr>
          <w:p w14:paraId="1D1062EF" w14:textId="77777777" w:rsidR="0064138D" w:rsidRPr="008C5FA0" w:rsidRDefault="0064138D" w:rsidP="0064138D">
            <w:pPr>
              <w:pStyle w:val="TableParagraph"/>
              <w:ind w:left="107" w:right="97"/>
              <w:jc w:val="both"/>
              <w:rPr>
                <w:sz w:val="24"/>
              </w:rPr>
            </w:pPr>
            <w:r w:rsidRPr="008C5FA0">
              <w:rPr>
                <w:sz w:val="24"/>
              </w:rPr>
              <w:t xml:space="preserve">Cho phép tái sử dụng tài liệu, cho phép 1 tài liệu có thể được sử dụng nguyên trạng bởi các nhóm dự án trong các dự án/giai đoạn phát triển khác hoặc có thể được chỉnh sửa thành một phiên bản mới để sử </w:t>
            </w:r>
            <w:r w:rsidRPr="008C5FA0">
              <w:rPr>
                <w:sz w:val="24"/>
              </w:rPr>
              <w:lastRenderedPageBreak/>
              <w:t>dụng tùy theo tình</w:t>
            </w:r>
          </w:p>
          <w:p w14:paraId="18B01A68" w14:textId="77777777" w:rsidR="0064138D" w:rsidRPr="008C5FA0" w:rsidRDefault="0064138D" w:rsidP="0064138D">
            <w:pPr>
              <w:pStyle w:val="TableParagraph"/>
              <w:ind w:left="107" w:right="97"/>
              <w:jc w:val="both"/>
              <w:rPr>
                <w:sz w:val="24"/>
              </w:rPr>
            </w:pPr>
            <w:r w:rsidRPr="008C5FA0">
              <w:rPr>
                <w:sz w:val="24"/>
              </w:rPr>
              <w:t>huống cụ thể.</w:t>
            </w:r>
          </w:p>
          <w:p w14:paraId="36F1C85F" w14:textId="77777777" w:rsidR="0064138D" w:rsidRPr="008C5FA0" w:rsidRDefault="0064138D" w:rsidP="0064138D">
            <w:pPr>
              <w:pStyle w:val="TableParagraph"/>
              <w:ind w:left="107" w:right="97"/>
              <w:jc w:val="both"/>
              <w:rPr>
                <w:sz w:val="24"/>
              </w:rPr>
            </w:pPr>
            <w:r w:rsidRPr="008C5FA0">
              <w:rPr>
                <w:sz w:val="24"/>
              </w:rPr>
              <w:t>Allow document reuse, and allow using document on a as-is basis by project teams in other projects/development phases, or can be edited into a new version for custom use on a case-by-case basis</w:t>
            </w:r>
          </w:p>
        </w:tc>
        <w:tc>
          <w:tcPr>
            <w:tcW w:w="1620" w:type="dxa"/>
            <w:tcBorders>
              <w:top w:val="single" w:sz="4" w:space="0" w:color="000000"/>
              <w:left w:val="single" w:sz="4" w:space="0" w:color="000000"/>
              <w:bottom w:val="single" w:sz="4" w:space="0" w:color="000000"/>
              <w:right w:val="single" w:sz="4" w:space="0" w:color="000000"/>
            </w:tcBorders>
          </w:tcPr>
          <w:p w14:paraId="74A0AE03" w14:textId="132DE8BC"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5340B08F" w14:textId="77777777" w:rsidR="0064138D" w:rsidRPr="008C5FA0" w:rsidRDefault="0064138D" w:rsidP="003D13DA">
            <w:pPr>
              <w:pStyle w:val="TableParagraph"/>
              <w:ind w:right="90"/>
              <w:jc w:val="center"/>
              <w:rPr>
                <w:noProof/>
              </w:rPr>
            </w:pPr>
            <w:r w:rsidRPr="008C5FA0">
              <w:rPr>
                <w:noProof/>
              </w:rPr>
              <w:drawing>
                <wp:inline distT="0" distB="0" distL="0" distR="0" wp14:anchorId="2983E8AF" wp14:editId="448239EC">
                  <wp:extent cx="2202409" cy="1238250"/>
                  <wp:effectExtent l="0" t="0" r="7620" b="0"/>
                  <wp:docPr id="34" name="Picture 4">
                    <a:extLst xmlns:a="http://schemas.openxmlformats.org/drawingml/2006/main">
                      <a:ext uri="{FF2B5EF4-FFF2-40B4-BE49-F238E27FC236}">
                        <a16:creationId xmlns:a16="http://schemas.microsoft.com/office/drawing/2014/main" id="{E23FECC1-A34D-4ABC-A096-42060534F9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23FECC1-A34D-4ABC-A096-42060534F934}"/>
                              </a:ext>
                            </a:extLst>
                          </pic:cNvPr>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207261" cy="1240978"/>
                          </a:xfrm>
                          <a:prstGeom prst="rect">
                            <a:avLst/>
                          </a:prstGeom>
                        </pic:spPr>
                      </pic:pic>
                    </a:graphicData>
                  </a:graphic>
                </wp:inline>
              </w:drawing>
            </w:r>
          </w:p>
          <w:p w14:paraId="73C2475F"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52F4DCFD" wp14:editId="16CEAFFA">
                  <wp:extent cx="2152650" cy="1210275"/>
                  <wp:effectExtent l="0" t="0" r="0" b="9525"/>
                  <wp:docPr id="36" name="Picture 6">
                    <a:extLst xmlns:a="http://schemas.openxmlformats.org/drawingml/2006/main">
                      <a:ext uri="{FF2B5EF4-FFF2-40B4-BE49-F238E27FC236}">
                        <a16:creationId xmlns:a16="http://schemas.microsoft.com/office/drawing/2014/main" id="{1CEA0061-E68C-47DE-B988-4A434CB463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CEA0061-E68C-47DE-B988-4A434CB46316}"/>
                              </a:ext>
                            </a:extLst>
                          </pic:cNvPr>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167032" cy="1218361"/>
                          </a:xfrm>
                          <a:prstGeom prst="rect">
                            <a:avLst/>
                          </a:prstGeom>
                        </pic:spPr>
                      </pic:pic>
                    </a:graphicData>
                  </a:graphic>
                </wp:inline>
              </w:drawing>
            </w:r>
          </w:p>
          <w:p w14:paraId="7F38F727" w14:textId="77777777" w:rsidR="0064138D" w:rsidRPr="008C5FA0" w:rsidRDefault="0064138D" w:rsidP="003D13DA">
            <w:pPr>
              <w:pStyle w:val="TableParagraph"/>
              <w:ind w:right="90"/>
              <w:jc w:val="center"/>
              <w:rPr>
                <w:noProof/>
              </w:rPr>
            </w:pPr>
            <w:r w:rsidRPr="008C5FA0">
              <w:rPr>
                <w:noProof/>
              </w:rPr>
              <w:drawing>
                <wp:inline distT="0" distB="0" distL="0" distR="0" wp14:anchorId="1241CA09" wp14:editId="00F0884D">
                  <wp:extent cx="2105025" cy="1183499"/>
                  <wp:effectExtent l="0" t="0" r="0" b="0"/>
                  <wp:docPr id="37" name="Picture 8">
                    <a:extLst xmlns:a="http://schemas.openxmlformats.org/drawingml/2006/main">
                      <a:ext uri="{FF2B5EF4-FFF2-40B4-BE49-F238E27FC236}">
                        <a16:creationId xmlns:a16="http://schemas.microsoft.com/office/drawing/2014/main" id="{97F3A61E-6706-45CE-A675-DD704DC61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7F3A61E-6706-45CE-A675-DD704DC615A3}"/>
                              </a:ext>
                            </a:extLst>
                          </pic:cNvPr>
                          <pic:cNvPicPr>
                            <a:picLocks noChangeAspect="1"/>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118358" cy="1190995"/>
                          </a:xfrm>
                          <a:prstGeom prst="rect">
                            <a:avLst/>
                          </a:prstGeom>
                        </pic:spPr>
                      </pic:pic>
                    </a:graphicData>
                  </a:graphic>
                </wp:inline>
              </w:drawing>
            </w:r>
          </w:p>
          <w:p w14:paraId="476E85E2" w14:textId="77777777" w:rsidR="0064138D" w:rsidRPr="008C5FA0" w:rsidRDefault="0064138D" w:rsidP="003D13DA">
            <w:pPr>
              <w:pStyle w:val="TableParagraph"/>
              <w:ind w:right="90"/>
              <w:jc w:val="center"/>
              <w:rPr>
                <w:noProof/>
              </w:rPr>
            </w:pPr>
            <w:r w:rsidRPr="008C5FA0">
              <w:rPr>
                <w:noProof/>
              </w:rPr>
              <w:t>By Default Feature/ Chức năng mặc định của hệ thống</w:t>
            </w:r>
          </w:p>
          <w:p w14:paraId="76130C89" w14:textId="77777777" w:rsidR="0064138D" w:rsidRPr="008C5FA0" w:rsidRDefault="0064138D" w:rsidP="003D13DA">
            <w:pPr>
              <w:pStyle w:val="TableParagraph"/>
              <w:ind w:right="90"/>
              <w:jc w:val="center"/>
              <w:rPr>
                <w:noProof/>
              </w:rPr>
            </w:pPr>
            <w:r w:rsidRPr="008C5FA0">
              <w:rPr>
                <w:noProof/>
              </w:rPr>
              <w:t>yes team can publish document present in repos by using</w:t>
            </w:r>
          </w:p>
          <w:p w14:paraId="53D4D104" w14:textId="77777777" w:rsidR="0064138D" w:rsidRPr="008C5FA0" w:rsidRDefault="0064138D" w:rsidP="003D13DA">
            <w:pPr>
              <w:pStyle w:val="TableParagraph"/>
              <w:ind w:right="90"/>
              <w:jc w:val="center"/>
              <w:rPr>
                <w:noProof/>
              </w:rPr>
            </w:pPr>
            <w:r w:rsidRPr="008C5FA0">
              <w:rPr>
                <w:noProof/>
              </w:rPr>
              <w:t>publish code as wiki and they can manage security to their</w:t>
            </w:r>
          </w:p>
          <w:p w14:paraId="26635A00" w14:textId="77777777" w:rsidR="0064138D" w:rsidRPr="008C5FA0" w:rsidRDefault="0064138D" w:rsidP="003D13DA">
            <w:pPr>
              <w:pStyle w:val="TableParagraph"/>
              <w:ind w:right="90"/>
              <w:jc w:val="center"/>
              <w:rPr>
                <w:noProof/>
              </w:rPr>
            </w:pPr>
            <w:r w:rsidRPr="008C5FA0">
              <w:rPr>
                <w:noProof/>
              </w:rPr>
              <w:t>wiki and can be edited at anytime based on requirement.</w:t>
            </w:r>
          </w:p>
          <w:p w14:paraId="4C8079C8" w14:textId="77777777" w:rsidR="0064138D" w:rsidRPr="008C5FA0" w:rsidRDefault="0064138D" w:rsidP="003D13DA">
            <w:pPr>
              <w:pStyle w:val="TableParagraph"/>
              <w:ind w:right="90"/>
              <w:jc w:val="center"/>
              <w:rPr>
                <w:noProof/>
              </w:rPr>
            </w:pPr>
            <w:r w:rsidRPr="008C5FA0">
              <w:rPr>
                <w:noProof/>
              </w:rPr>
              <w:t xml:space="preserve">Refer- </w:t>
            </w:r>
            <w:hyperlink r:id="rId162" w:history="1">
              <w:r w:rsidRPr="008C5FA0">
                <w:rPr>
                  <w:rStyle w:val="Hyperlink"/>
                  <w:noProof/>
                  <w:color w:val="auto"/>
                </w:rPr>
                <w:t>https://learn.microsoft.com/en-us/azure/devops/project/wiki/publish-repo-to-wiki?view=azure-devops&amp;tabs=browser</w:t>
              </w:r>
            </w:hyperlink>
          </w:p>
          <w:p w14:paraId="77CCC7F1" w14:textId="199F5CD4" w:rsidR="0064138D" w:rsidRPr="008C5FA0" w:rsidRDefault="001A6615" w:rsidP="003D13DA">
            <w:pPr>
              <w:pStyle w:val="TableParagraph"/>
              <w:ind w:right="90"/>
              <w:jc w:val="center"/>
              <w:rPr>
                <w:noProof/>
              </w:rPr>
            </w:pPr>
            <w:r w:rsidRPr="008C5FA0">
              <w:rPr>
                <w:noProof/>
                <w:lang w:val="en-US"/>
              </w:rPr>
              <w:t>C</w:t>
            </w:r>
            <w:r w:rsidR="0064138D" w:rsidRPr="008C5FA0">
              <w:rPr>
                <w:noProof/>
              </w:rPr>
              <w:t xml:space="preserve">ó thể xuất bản tài liệu thể hiện trong báo cáo bằng việc sử dụng các code xuất phản như Wiki và người dùng có thể quản lý bảo mật cho các wiki của họ và có thể được chỉnh sủa bất kỳ thời gian nào dựa trên yêu cầu. Vui lòng tham khảo tài liệu: </w:t>
            </w:r>
            <w:hyperlink r:id="rId163" w:history="1">
              <w:r w:rsidR="0064138D" w:rsidRPr="008C5FA0">
                <w:rPr>
                  <w:rStyle w:val="Hyperlink"/>
                  <w:noProof/>
                  <w:color w:val="auto"/>
                </w:rPr>
                <w:t>https://learn.microsoft.com/en-us/azure/devops/project/wiki/publish-repo-to-wiki?view=azure-devops&amp;tabs=browser</w:t>
              </w:r>
            </w:hyperlink>
          </w:p>
          <w:p w14:paraId="061F6409" w14:textId="77777777" w:rsidR="0064138D" w:rsidRPr="008C5FA0" w:rsidRDefault="0064138D" w:rsidP="003D13DA">
            <w:pPr>
              <w:pStyle w:val="TableParagraph"/>
              <w:ind w:right="90"/>
              <w:jc w:val="center"/>
              <w:rPr>
                <w:noProof/>
              </w:rPr>
            </w:pPr>
          </w:p>
        </w:tc>
      </w:tr>
      <w:tr w:rsidR="008C5FA0" w:rsidRPr="008C5FA0" w14:paraId="2AA02AE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E7F3A4D" w14:textId="77777777" w:rsidR="0064138D" w:rsidRPr="008C5FA0" w:rsidRDefault="0064138D" w:rsidP="0064138D">
            <w:pPr>
              <w:pStyle w:val="TableParagraph"/>
              <w:rPr>
                <w:b/>
                <w:sz w:val="26"/>
              </w:rPr>
            </w:pPr>
          </w:p>
          <w:p w14:paraId="11EC52C0" w14:textId="77777777" w:rsidR="0064138D" w:rsidRPr="008C5FA0" w:rsidRDefault="0064138D" w:rsidP="0064138D">
            <w:pPr>
              <w:pStyle w:val="TableParagraph"/>
              <w:rPr>
                <w:b/>
                <w:sz w:val="26"/>
              </w:rPr>
            </w:pPr>
            <w:r w:rsidRPr="008C5FA0">
              <w:rPr>
                <w:b/>
                <w:sz w:val="26"/>
              </w:rPr>
              <w:t>I.2.16</w:t>
            </w:r>
          </w:p>
        </w:tc>
        <w:tc>
          <w:tcPr>
            <w:tcW w:w="1530" w:type="dxa"/>
            <w:tcBorders>
              <w:top w:val="single" w:sz="4" w:space="0" w:color="000000"/>
              <w:left w:val="single" w:sz="4" w:space="0" w:color="000000"/>
              <w:bottom w:val="single" w:sz="4" w:space="0" w:color="000000"/>
              <w:right w:val="single" w:sz="4" w:space="0" w:color="000000"/>
            </w:tcBorders>
          </w:tcPr>
          <w:p w14:paraId="322F3AC3" w14:textId="77777777" w:rsidR="0064138D" w:rsidRPr="008C5FA0" w:rsidRDefault="0064138D" w:rsidP="0064138D">
            <w:pPr>
              <w:pStyle w:val="TableParagraph"/>
              <w:rPr>
                <w:b/>
                <w:sz w:val="26"/>
              </w:rPr>
            </w:pPr>
          </w:p>
          <w:p w14:paraId="58EE085B" w14:textId="77777777" w:rsidR="0064138D" w:rsidRPr="008C5FA0" w:rsidRDefault="0064138D" w:rsidP="0064138D">
            <w:pPr>
              <w:pStyle w:val="TableParagraph"/>
              <w:rPr>
                <w:b/>
                <w:sz w:val="26"/>
              </w:rPr>
            </w:pPr>
            <w:r w:rsidRPr="008C5FA0">
              <w:rPr>
                <w:b/>
                <w:sz w:val="26"/>
              </w:rPr>
              <w:t>FN.DC.016</w:t>
            </w:r>
          </w:p>
        </w:tc>
        <w:tc>
          <w:tcPr>
            <w:tcW w:w="2340" w:type="dxa"/>
            <w:tcBorders>
              <w:top w:val="single" w:sz="4" w:space="0" w:color="000000"/>
              <w:left w:val="single" w:sz="4" w:space="0" w:color="000000"/>
              <w:bottom w:val="single" w:sz="4" w:space="0" w:color="000000"/>
              <w:right w:val="single" w:sz="4" w:space="0" w:color="000000"/>
            </w:tcBorders>
          </w:tcPr>
          <w:p w14:paraId="3EC369C5" w14:textId="77777777" w:rsidR="0064138D" w:rsidRPr="008C5FA0" w:rsidRDefault="0064138D" w:rsidP="0064138D">
            <w:pPr>
              <w:pStyle w:val="TableParagraph"/>
              <w:ind w:left="107" w:right="97"/>
              <w:jc w:val="both"/>
              <w:rPr>
                <w:sz w:val="24"/>
              </w:rPr>
            </w:pPr>
          </w:p>
          <w:p w14:paraId="69BD74D1" w14:textId="77777777" w:rsidR="0064138D" w:rsidRPr="008C5FA0" w:rsidRDefault="0064138D" w:rsidP="0064138D">
            <w:pPr>
              <w:pStyle w:val="TableParagraph"/>
              <w:ind w:left="107" w:right="97"/>
              <w:jc w:val="both"/>
              <w:rPr>
                <w:sz w:val="24"/>
              </w:rPr>
            </w:pPr>
            <w:r w:rsidRPr="008C5FA0">
              <w:rPr>
                <w:sz w:val="24"/>
              </w:rPr>
              <w:t>Cho phép di chuyển tài liệu giữa các dự án/workspace</w:t>
            </w:r>
          </w:p>
          <w:p w14:paraId="2437765B" w14:textId="77777777" w:rsidR="0064138D" w:rsidRPr="008C5FA0" w:rsidRDefault="0064138D" w:rsidP="0064138D">
            <w:pPr>
              <w:pStyle w:val="TableParagraph"/>
              <w:ind w:left="107" w:right="97"/>
              <w:jc w:val="both"/>
              <w:rPr>
                <w:sz w:val="24"/>
              </w:rPr>
            </w:pPr>
            <w:r w:rsidRPr="008C5FA0">
              <w:rPr>
                <w:sz w:val="24"/>
              </w:rPr>
              <w:t>Allow moving documents between projects/workspace</w:t>
            </w:r>
            <w:r w:rsidRPr="008C5FA0">
              <w:rPr>
                <w:sz w:val="24"/>
              </w:rPr>
              <w:lastRenderedPageBreak/>
              <w:t>s</w:t>
            </w:r>
          </w:p>
        </w:tc>
        <w:tc>
          <w:tcPr>
            <w:tcW w:w="1620" w:type="dxa"/>
            <w:tcBorders>
              <w:top w:val="single" w:sz="4" w:space="0" w:color="000000"/>
              <w:left w:val="single" w:sz="4" w:space="0" w:color="000000"/>
              <w:bottom w:val="single" w:sz="4" w:space="0" w:color="000000"/>
              <w:right w:val="single" w:sz="4" w:space="0" w:color="000000"/>
            </w:tcBorders>
          </w:tcPr>
          <w:p w14:paraId="7EC44145" w14:textId="14DB2F54"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4A08E775" w14:textId="77777777" w:rsidR="0064138D" w:rsidRPr="008C5FA0" w:rsidRDefault="0064138D" w:rsidP="003D13DA">
            <w:pPr>
              <w:pStyle w:val="TableParagraph"/>
              <w:ind w:right="90"/>
              <w:jc w:val="center"/>
              <w:rPr>
                <w:noProof/>
              </w:rPr>
            </w:pPr>
            <w:r w:rsidRPr="008C5FA0">
              <w:rPr>
                <w:noProof/>
              </w:rPr>
              <w:drawing>
                <wp:inline distT="0" distB="0" distL="0" distR="0" wp14:anchorId="26A99AF6" wp14:editId="53AA908E">
                  <wp:extent cx="2425700" cy="1095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425700" cy="1095375"/>
                          </a:xfrm>
                          <a:prstGeom prst="rect">
                            <a:avLst/>
                          </a:prstGeom>
                        </pic:spPr>
                      </pic:pic>
                    </a:graphicData>
                  </a:graphic>
                </wp:inline>
              </w:drawing>
            </w:r>
          </w:p>
          <w:p w14:paraId="52A442DA" w14:textId="77777777" w:rsidR="0064138D" w:rsidRPr="008C5FA0" w:rsidRDefault="0064138D" w:rsidP="003D13DA">
            <w:pPr>
              <w:pStyle w:val="TableParagraph"/>
              <w:ind w:right="90"/>
              <w:jc w:val="center"/>
              <w:rPr>
                <w:noProof/>
              </w:rPr>
            </w:pPr>
            <w:r w:rsidRPr="008C5FA0">
              <w:rPr>
                <w:noProof/>
              </w:rPr>
              <w:t xml:space="preserve">Your wiki repository stores pages, images, attachments, and the sequence of pages and subpages. Clone </w:t>
            </w:r>
            <w:r w:rsidRPr="008C5FA0">
              <w:rPr>
                <w:noProof/>
              </w:rPr>
              <w:lastRenderedPageBreak/>
              <w:t>your wiki to begin.</w:t>
            </w:r>
          </w:p>
          <w:p w14:paraId="02A58CC0" w14:textId="77777777" w:rsidR="0064138D" w:rsidRPr="008C5FA0" w:rsidRDefault="0064138D" w:rsidP="003D13DA">
            <w:pPr>
              <w:pStyle w:val="TableParagraph"/>
              <w:ind w:right="90"/>
              <w:jc w:val="center"/>
              <w:rPr>
                <w:noProof/>
              </w:rPr>
            </w:pPr>
            <w:r w:rsidRPr="008C5FA0">
              <w:rPr>
                <w:noProof/>
              </w:rPr>
              <w:t xml:space="preserve">Refer- </w:t>
            </w:r>
            <w:hyperlink r:id="rId165" w:history="1">
              <w:r w:rsidRPr="008C5FA0">
                <w:rPr>
                  <w:rStyle w:val="Hyperlink"/>
                  <w:noProof/>
                  <w:color w:val="auto"/>
                </w:rPr>
                <w:t>https://learn.microsoft.com/en-us/azure/devops/project/wiki/wiki-update-offline?view=azure-devops</w:t>
              </w:r>
            </w:hyperlink>
          </w:p>
          <w:p w14:paraId="24155647" w14:textId="19259A66" w:rsidR="0064138D" w:rsidRPr="008C5FA0" w:rsidRDefault="0064138D" w:rsidP="003D13DA">
            <w:pPr>
              <w:pStyle w:val="TableParagraph"/>
              <w:ind w:right="90"/>
              <w:jc w:val="center"/>
              <w:rPr>
                <w:noProof/>
              </w:rPr>
            </w:pPr>
            <w:r w:rsidRPr="008C5FA0">
              <w:rPr>
                <w:noProof/>
              </w:rPr>
              <w:t>Kho Wik</w:t>
            </w:r>
            <w:r w:rsidR="001A6615" w:rsidRPr="008C5FA0">
              <w:rPr>
                <w:noProof/>
                <w:lang w:val="en-US"/>
              </w:rPr>
              <w:t>i repository</w:t>
            </w:r>
            <w:r w:rsidRPr="008C5FA0">
              <w:rPr>
                <w:noProof/>
              </w:rPr>
              <w:t xml:space="preserve"> của bạn lưu trữ các trang, hình ảnh, đính kèm và chuỗi các trang, trang con. </w:t>
            </w:r>
            <w:r w:rsidR="001A6615" w:rsidRPr="008C5FA0">
              <w:rPr>
                <w:noProof/>
                <w:lang w:val="en-US"/>
              </w:rPr>
              <w:t>Cho phép di chuyển các tài liệu trong</w:t>
            </w:r>
            <w:r w:rsidRPr="008C5FA0">
              <w:rPr>
                <w:noProof/>
              </w:rPr>
              <w:t xml:space="preserve"> wiki. Vui lòng tham khảo: </w:t>
            </w:r>
            <w:hyperlink r:id="rId166" w:history="1">
              <w:r w:rsidRPr="008C5FA0">
                <w:rPr>
                  <w:rStyle w:val="Hyperlink"/>
                  <w:noProof/>
                  <w:color w:val="auto"/>
                </w:rPr>
                <w:t>https://learn.microsoft.com/en-us/azure/devops/project/wiki/wiki-update-offline?view=azure-devops</w:t>
              </w:r>
            </w:hyperlink>
          </w:p>
          <w:p w14:paraId="619BA1EF" w14:textId="77777777" w:rsidR="0064138D" w:rsidRPr="008C5FA0" w:rsidRDefault="0064138D" w:rsidP="003D13DA">
            <w:pPr>
              <w:pStyle w:val="TableParagraph"/>
              <w:ind w:right="90"/>
              <w:jc w:val="center"/>
              <w:rPr>
                <w:noProof/>
              </w:rPr>
            </w:pPr>
          </w:p>
        </w:tc>
      </w:tr>
      <w:tr w:rsidR="008C5FA0" w:rsidRPr="008C5FA0" w14:paraId="7D3E60E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D9A10DE" w14:textId="77777777" w:rsidR="0064138D" w:rsidRPr="008C5FA0" w:rsidRDefault="0064138D" w:rsidP="0064138D">
            <w:pPr>
              <w:pStyle w:val="TableParagraph"/>
              <w:rPr>
                <w:b/>
                <w:sz w:val="26"/>
              </w:rPr>
            </w:pPr>
          </w:p>
          <w:p w14:paraId="7A85FCA5" w14:textId="77777777" w:rsidR="0064138D" w:rsidRPr="008C5FA0" w:rsidRDefault="0064138D" w:rsidP="0064138D">
            <w:pPr>
              <w:pStyle w:val="TableParagraph"/>
              <w:rPr>
                <w:b/>
                <w:sz w:val="26"/>
              </w:rPr>
            </w:pPr>
            <w:r w:rsidRPr="008C5FA0">
              <w:rPr>
                <w:b/>
                <w:sz w:val="26"/>
              </w:rPr>
              <w:t>I.2.17</w:t>
            </w:r>
          </w:p>
        </w:tc>
        <w:tc>
          <w:tcPr>
            <w:tcW w:w="1530" w:type="dxa"/>
            <w:tcBorders>
              <w:top w:val="single" w:sz="4" w:space="0" w:color="000000"/>
              <w:left w:val="single" w:sz="4" w:space="0" w:color="000000"/>
              <w:bottom w:val="single" w:sz="4" w:space="0" w:color="000000"/>
              <w:right w:val="single" w:sz="4" w:space="0" w:color="000000"/>
            </w:tcBorders>
          </w:tcPr>
          <w:p w14:paraId="013A4AA5" w14:textId="77777777" w:rsidR="0064138D" w:rsidRPr="008C5FA0" w:rsidRDefault="0064138D" w:rsidP="0064138D">
            <w:pPr>
              <w:pStyle w:val="TableParagraph"/>
              <w:rPr>
                <w:b/>
                <w:sz w:val="26"/>
              </w:rPr>
            </w:pPr>
          </w:p>
          <w:p w14:paraId="344E436E" w14:textId="77777777" w:rsidR="0064138D" w:rsidRPr="008C5FA0" w:rsidRDefault="0064138D" w:rsidP="0064138D">
            <w:pPr>
              <w:pStyle w:val="TableParagraph"/>
              <w:rPr>
                <w:b/>
                <w:sz w:val="26"/>
              </w:rPr>
            </w:pPr>
            <w:r w:rsidRPr="008C5FA0">
              <w:rPr>
                <w:b/>
                <w:sz w:val="26"/>
              </w:rPr>
              <w:t>FN.DC.017</w:t>
            </w:r>
          </w:p>
        </w:tc>
        <w:tc>
          <w:tcPr>
            <w:tcW w:w="2340" w:type="dxa"/>
            <w:tcBorders>
              <w:top w:val="single" w:sz="4" w:space="0" w:color="000000"/>
              <w:left w:val="single" w:sz="4" w:space="0" w:color="000000"/>
              <w:bottom w:val="single" w:sz="4" w:space="0" w:color="000000"/>
              <w:right w:val="single" w:sz="4" w:space="0" w:color="000000"/>
            </w:tcBorders>
          </w:tcPr>
          <w:p w14:paraId="397DA23D" w14:textId="77777777" w:rsidR="0064138D" w:rsidRPr="008C5FA0" w:rsidRDefault="0064138D" w:rsidP="0064138D">
            <w:pPr>
              <w:pStyle w:val="TableParagraph"/>
              <w:ind w:left="107" w:right="97"/>
              <w:jc w:val="both"/>
              <w:rPr>
                <w:sz w:val="24"/>
              </w:rPr>
            </w:pPr>
            <w:r w:rsidRPr="008C5FA0">
              <w:rPr>
                <w:sz w:val="24"/>
              </w:rPr>
              <w:t>Cung cấp cơ chế quản lý phiên bản, lưu trữ lịch sử thay đổi, cho</w:t>
            </w:r>
          </w:p>
          <w:p w14:paraId="23C5C3E2" w14:textId="77777777" w:rsidR="0064138D" w:rsidRPr="008C5FA0" w:rsidRDefault="0064138D" w:rsidP="0064138D">
            <w:pPr>
              <w:pStyle w:val="TableParagraph"/>
              <w:ind w:left="107" w:right="97"/>
              <w:jc w:val="both"/>
              <w:rPr>
                <w:sz w:val="24"/>
              </w:rPr>
            </w:pPr>
            <w:r w:rsidRPr="008C5FA0">
              <w:rPr>
                <w:sz w:val="24"/>
              </w:rPr>
              <w:t>phép người dùng tại bất cứ  thời điểm nào có thể quay lại phiên</w:t>
            </w:r>
          </w:p>
          <w:p w14:paraId="74F87C6E" w14:textId="77777777" w:rsidR="0064138D" w:rsidRPr="008C5FA0" w:rsidRDefault="0064138D" w:rsidP="0064138D">
            <w:pPr>
              <w:pStyle w:val="TableParagraph"/>
              <w:ind w:left="107" w:right="97"/>
              <w:jc w:val="both"/>
              <w:rPr>
                <w:sz w:val="24"/>
              </w:rPr>
            </w:pPr>
            <w:r w:rsidRPr="008C5FA0">
              <w:rPr>
                <w:sz w:val="24"/>
              </w:rPr>
              <w:t>bản đã có, so sánh giữa các phiên bản</w:t>
            </w:r>
          </w:p>
          <w:p w14:paraId="7BCA852A" w14:textId="77777777" w:rsidR="0064138D" w:rsidRPr="008C5FA0" w:rsidRDefault="0064138D" w:rsidP="0064138D">
            <w:pPr>
              <w:pStyle w:val="TableParagraph"/>
              <w:ind w:left="107" w:right="97"/>
              <w:jc w:val="both"/>
              <w:rPr>
                <w:sz w:val="24"/>
              </w:rPr>
            </w:pPr>
            <w:r w:rsidRPr="008C5FA0">
              <w:rPr>
                <w:sz w:val="24"/>
              </w:rPr>
              <w:t>Provide version management mechanism, and tracking revision history,</w:t>
            </w:r>
          </w:p>
          <w:p w14:paraId="23638A2E" w14:textId="77777777" w:rsidR="0064138D" w:rsidRPr="008C5FA0" w:rsidRDefault="0064138D" w:rsidP="0064138D">
            <w:pPr>
              <w:pStyle w:val="TableParagraph"/>
              <w:ind w:left="107" w:right="97"/>
              <w:jc w:val="both"/>
              <w:rPr>
                <w:sz w:val="24"/>
              </w:rPr>
            </w:pPr>
            <w:r w:rsidRPr="008C5FA0">
              <w:rPr>
                <w:sz w:val="24"/>
              </w:rPr>
              <w:t>Allow the user at any time to revert to an existing version and compare versions</w:t>
            </w:r>
          </w:p>
        </w:tc>
        <w:tc>
          <w:tcPr>
            <w:tcW w:w="1620" w:type="dxa"/>
            <w:tcBorders>
              <w:top w:val="single" w:sz="4" w:space="0" w:color="000000"/>
              <w:left w:val="single" w:sz="4" w:space="0" w:color="000000"/>
              <w:bottom w:val="single" w:sz="4" w:space="0" w:color="000000"/>
              <w:right w:val="single" w:sz="4" w:space="0" w:color="000000"/>
            </w:tcBorders>
          </w:tcPr>
          <w:p w14:paraId="3CB8CC2C" w14:textId="7A5067E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87D7613" w14:textId="77777777" w:rsidR="0064138D" w:rsidRPr="008C5FA0" w:rsidRDefault="0064138D" w:rsidP="003D13DA">
            <w:pPr>
              <w:pStyle w:val="TableParagraph"/>
              <w:ind w:right="90"/>
              <w:jc w:val="center"/>
              <w:rPr>
                <w:noProof/>
              </w:rPr>
            </w:pPr>
            <w:r w:rsidRPr="008C5FA0">
              <w:rPr>
                <w:noProof/>
              </w:rPr>
              <w:drawing>
                <wp:inline distT="0" distB="0" distL="0" distR="0" wp14:anchorId="51787DFA" wp14:editId="1685AEA6">
                  <wp:extent cx="2343150" cy="1049786"/>
                  <wp:effectExtent l="0" t="0" r="0" b="0"/>
                  <wp:docPr id="39" name="Picture 2">
                    <a:extLst xmlns:a="http://schemas.openxmlformats.org/drawingml/2006/main">
                      <a:ext uri="{FF2B5EF4-FFF2-40B4-BE49-F238E27FC236}">
                        <a16:creationId xmlns:a16="http://schemas.microsoft.com/office/drawing/2014/main" id="{4E87765F-685F-4F1D-A1E6-092BDCB8D2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E87765F-685F-4F1D-A1E6-092BDCB8D205}"/>
                              </a:ext>
                            </a:extLst>
                          </pic:cNvPr>
                          <pic:cNvPicPr>
                            <a:picLocks noChangeAspect="1"/>
                          </pic:cNvPicPr>
                        </pic:nvPicPr>
                        <pic:blipFill>
                          <a:blip r:embed="rId167"/>
                          <a:stretch>
                            <a:fillRect/>
                          </a:stretch>
                        </pic:blipFill>
                        <pic:spPr>
                          <a:xfrm>
                            <a:off x="0" y="0"/>
                            <a:ext cx="2364234" cy="1059232"/>
                          </a:xfrm>
                          <a:prstGeom prst="rect">
                            <a:avLst/>
                          </a:prstGeom>
                        </pic:spPr>
                      </pic:pic>
                    </a:graphicData>
                  </a:graphic>
                </wp:inline>
              </w:drawing>
            </w:r>
          </w:p>
          <w:p w14:paraId="20277253" w14:textId="77777777" w:rsidR="0064138D" w:rsidRPr="008C5FA0" w:rsidRDefault="0064138D" w:rsidP="003D13DA">
            <w:pPr>
              <w:pStyle w:val="TableParagraph"/>
              <w:ind w:right="90"/>
              <w:jc w:val="center"/>
              <w:rPr>
                <w:noProof/>
              </w:rPr>
            </w:pPr>
            <w:r w:rsidRPr="008C5FA0">
              <w:rPr>
                <w:noProof/>
              </w:rPr>
              <w:t>By Default Feature/ Chức năng mặc định của hệ thống</w:t>
            </w:r>
          </w:p>
          <w:p w14:paraId="24598F34" w14:textId="77777777" w:rsidR="0064138D" w:rsidRPr="008C5FA0" w:rsidRDefault="0064138D" w:rsidP="003D13DA">
            <w:pPr>
              <w:pStyle w:val="TableParagraph"/>
              <w:ind w:right="90"/>
              <w:jc w:val="center"/>
              <w:rPr>
                <w:noProof/>
              </w:rPr>
            </w:pPr>
            <w:r w:rsidRPr="008C5FA0">
              <w:rPr>
                <w:noProof/>
              </w:rPr>
              <w:t>we have a  default option of revisions in wiki by this we can seeall the history of changes so that we can go back toanypage</w:t>
            </w:r>
          </w:p>
          <w:p w14:paraId="1AD78872" w14:textId="77777777" w:rsidR="0064138D" w:rsidRPr="008C5FA0" w:rsidRDefault="0064138D" w:rsidP="003D13DA">
            <w:pPr>
              <w:pStyle w:val="TableParagraph"/>
              <w:ind w:right="90"/>
              <w:jc w:val="center"/>
              <w:rPr>
                <w:noProof/>
              </w:rPr>
            </w:pPr>
            <w:r w:rsidRPr="008C5FA0">
              <w:rPr>
                <w:noProof/>
              </w:rPr>
              <w:t>at any time.</w:t>
            </w:r>
          </w:p>
          <w:p w14:paraId="599A4CFD" w14:textId="77777777" w:rsidR="0064138D" w:rsidRPr="008C5FA0" w:rsidRDefault="0064138D" w:rsidP="003D13DA">
            <w:pPr>
              <w:pStyle w:val="TableParagraph"/>
              <w:ind w:right="90"/>
              <w:jc w:val="center"/>
              <w:rPr>
                <w:noProof/>
              </w:rPr>
            </w:pPr>
            <w:r w:rsidRPr="008C5FA0">
              <w:rPr>
                <w:noProof/>
              </w:rPr>
              <w:t xml:space="preserve">Refer- </w:t>
            </w:r>
            <w:hyperlink r:id="rId168" w:history="1">
              <w:r w:rsidRPr="008C5FA0">
                <w:rPr>
                  <w:rStyle w:val="Hyperlink"/>
                  <w:noProof/>
                  <w:color w:val="auto"/>
                </w:rPr>
                <w:t>https://learn.microsoft.com/en-us/azure/devops/project/wiki/wiki-view-history?view=azure-devops</w:t>
              </w:r>
            </w:hyperlink>
          </w:p>
          <w:p w14:paraId="0F885C02" w14:textId="77777777" w:rsidR="0064138D" w:rsidRPr="008C5FA0" w:rsidRDefault="0064138D" w:rsidP="003D13DA">
            <w:pPr>
              <w:pStyle w:val="TableParagraph"/>
              <w:ind w:right="90"/>
              <w:jc w:val="center"/>
              <w:rPr>
                <w:noProof/>
              </w:rPr>
            </w:pPr>
            <w:r w:rsidRPr="008C5FA0">
              <w:rPr>
                <w:noProof/>
              </w:rPr>
              <w:t xml:space="preserve">Người dùng có 1 lựa chọn sửa đổi mặc đinh trong wiki. Bằng cách này chúng ta có thể thấy được tất cả lịch sử thay đổi. Vì vậy chúng ta có thể quay lại bất kỳ trang nào tại bất kỳ thời điểm nào. Vui lòng tham khảo : </w:t>
            </w:r>
            <w:hyperlink r:id="rId169" w:history="1">
              <w:r w:rsidRPr="008C5FA0">
                <w:rPr>
                  <w:rStyle w:val="Hyperlink"/>
                  <w:noProof/>
                  <w:color w:val="auto"/>
                </w:rPr>
                <w:t>https://learn.microsoft.com/en-us/azure/devops/project/wiki/wiki-view-history?view=azure-devops</w:t>
              </w:r>
            </w:hyperlink>
          </w:p>
        </w:tc>
      </w:tr>
      <w:tr w:rsidR="008C5FA0" w:rsidRPr="008C5FA0" w14:paraId="29276A1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D17CC17" w14:textId="77777777" w:rsidR="0064138D" w:rsidRPr="008C5FA0" w:rsidRDefault="0064138D" w:rsidP="0064138D">
            <w:pPr>
              <w:pStyle w:val="TableParagraph"/>
              <w:rPr>
                <w:b/>
                <w:sz w:val="26"/>
              </w:rPr>
            </w:pPr>
          </w:p>
          <w:p w14:paraId="74FD7049" w14:textId="77777777" w:rsidR="0064138D" w:rsidRPr="008C5FA0" w:rsidRDefault="0064138D" w:rsidP="0064138D">
            <w:pPr>
              <w:pStyle w:val="TableParagraph"/>
              <w:rPr>
                <w:b/>
                <w:sz w:val="26"/>
              </w:rPr>
            </w:pPr>
            <w:r w:rsidRPr="008C5FA0">
              <w:rPr>
                <w:b/>
                <w:sz w:val="26"/>
              </w:rPr>
              <w:t>I.2.18</w:t>
            </w:r>
          </w:p>
        </w:tc>
        <w:tc>
          <w:tcPr>
            <w:tcW w:w="1530" w:type="dxa"/>
            <w:tcBorders>
              <w:top w:val="single" w:sz="4" w:space="0" w:color="000000"/>
              <w:left w:val="single" w:sz="4" w:space="0" w:color="000000"/>
              <w:bottom w:val="single" w:sz="4" w:space="0" w:color="000000"/>
              <w:right w:val="single" w:sz="4" w:space="0" w:color="000000"/>
            </w:tcBorders>
          </w:tcPr>
          <w:p w14:paraId="39C989DF" w14:textId="77777777" w:rsidR="0064138D" w:rsidRPr="008C5FA0" w:rsidRDefault="0064138D" w:rsidP="0064138D">
            <w:pPr>
              <w:pStyle w:val="TableParagraph"/>
              <w:rPr>
                <w:b/>
                <w:sz w:val="26"/>
              </w:rPr>
            </w:pPr>
          </w:p>
          <w:p w14:paraId="03BAF27A" w14:textId="77777777" w:rsidR="0064138D" w:rsidRPr="008C5FA0" w:rsidRDefault="0064138D" w:rsidP="0064138D">
            <w:pPr>
              <w:pStyle w:val="TableParagraph"/>
              <w:rPr>
                <w:b/>
                <w:sz w:val="26"/>
              </w:rPr>
            </w:pPr>
            <w:r w:rsidRPr="008C5FA0">
              <w:rPr>
                <w:b/>
                <w:sz w:val="26"/>
              </w:rPr>
              <w:t>FN.DC.018</w:t>
            </w:r>
          </w:p>
        </w:tc>
        <w:tc>
          <w:tcPr>
            <w:tcW w:w="2340" w:type="dxa"/>
            <w:tcBorders>
              <w:top w:val="single" w:sz="4" w:space="0" w:color="000000"/>
              <w:left w:val="single" w:sz="4" w:space="0" w:color="000000"/>
              <w:bottom w:val="single" w:sz="4" w:space="0" w:color="000000"/>
              <w:right w:val="single" w:sz="4" w:space="0" w:color="000000"/>
            </w:tcBorders>
          </w:tcPr>
          <w:p w14:paraId="35F4EA38" w14:textId="77777777" w:rsidR="0064138D" w:rsidRPr="008C5FA0" w:rsidRDefault="0064138D" w:rsidP="0064138D">
            <w:pPr>
              <w:pStyle w:val="TableParagraph"/>
              <w:ind w:left="107" w:right="97"/>
              <w:jc w:val="both"/>
              <w:rPr>
                <w:sz w:val="24"/>
              </w:rPr>
            </w:pPr>
          </w:p>
          <w:p w14:paraId="0FCA2D27" w14:textId="77777777" w:rsidR="0064138D" w:rsidRPr="008C5FA0" w:rsidRDefault="0064138D" w:rsidP="0064138D">
            <w:pPr>
              <w:pStyle w:val="TableParagraph"/>
              <w:ind w:left="107" w:right="97"/>
              <w:jc w:val="both"/>
              <w:rPr>
                <w:sz w:val="24"/>
              </w:rPr>
            </w:pPr>
            <w:r w:rsidRPr="008C5FA0">
              <w:rPr>
                <w:sz w:val="24"/>
              </w:rPr>
              <w:t>Cung cấp tính năng tìm kiếm nhanh dạng full text search</w:t>
            </w:r>
          </w:p>
          <w:p w14:paraId="5A32FD98" w14:textId="77777777" w:rsidR="0064138D" w:rsidRPr="008C5FA0" w:rsidRDefault="0064138D" w:rsidP="0064138D">
            <w:pPr>
              <w:pStyle w:val="TableParagraph"/>
              <w:ind w:left="107" w:right="97"/>
              <w:jc w:val="both"/>
              <w:rPr>
                <w:sz w:val="24"/>
              </w:rPr>
            </w:pPr>
            <w:r w:rsidRPr="008C5FA0">
              <w:rPr>
                <w:sz w:val="24"/>
              </w:rPr>
              <w:t>Provide quick search feature in the format of full text search</w:t>
            </w:r>
          </w:p>
        </w:tc>
        <w:tc>
          <w:tcPr>
            <w:tcW w:w="1620" w:type="dxa"/>
            <w:tcBorders>
              <w:top w:val="single" w:sz="4" w:space="0" w:color="000000"/>
              <w:left w:val="single" w:sz="4" w:space="0" w:color="000000"/>
              <w:bottom w:val="single" w:sz="4" w:space="0" w:color="000000"/>
              <w:right w:val="single" w:sz="4" w:space="0" w:color="000000"/>
            </w:tcBorders>
          </w:tcPr>
          <w:p w14:paraId="7137948C" w14:textId="6452983F"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C4AA103" w14:textId="77777777" w:rsidR="0064138D" w:rsidRPr="008C5FA0" w:rsidRDefault="0064138D" w:rsidP="003D13DA">
            <w:pPr>
              <w:pStyle w:val="TableParagraph"/>
              <w:ind w:right="90"/>
              <w:jc w:val="center"/>
              <w:rPr>
                <w:noProof/>
              </w:rPr>
            </w:pPr>
            <w:r w:rsidRPr="008C5FA0">
              <w:rPr>
                <w:noProof/>
              </w:rPr>
              <w:drawing>
                <wp:inline distT="0" distB="0" distL="0" distR="0" wp14:anchorId="2189CD14" wp14:editId="3E8D49A3">
                  <wp:extent cx="1799590" cy="1493520"/>
                  <wp:effectExtent l="0" t="0" r="0" b="0"/>
                  <wp:docPr id="2142727213" name="Picture 214272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13" name="Picture 2142727213"/>
                          <pic:cNvPicPr>
                            <a:picLocks noChangeAspect="1"/>
                          </pic:cNvPicPr>
                        </pic:nvPicPr>
                        <pic:blipFill>
                          <a:blip r:embed="rId170"/>
                          <a:stretch>
                            <a:fillRect/>
                          </a:stretch>
                        </pic:blipFill>
                        <pic:spPr>
                          <a:xfrm>
                            <a:off x="0" y="0"/>
                            <a:ext cx="1799590" cy="1493520"/>
                          </a:xfrm>
                          <a:prstGeom prst="rect">
                            <a:avLst/>
                          </a:prstGeom>
                        </pic:spPr>
                      </pic:pic>
                    </a:graphicData>
                  </a:graphic>
                </wp:inline>
              </w:drawing>
            </w:r>
          </w:p>
          <w:p w14:paraId="560FEE7E" w14:textId="77777777" w:rsidR="0064138D" w:rsidRPr="008C5FA0" w:rsidRDefault="0064138D" w:rsidP="003D13DA">
            <w:pPr>
              <w:pStyle w:val="TableParagraph"/>
              <w:ind w:right="90"/>
              <w:jc w:val="center"/>
              <w:rPr>
                <w:noProof/>
              </w:rPr>
            </w:pPr>
            <w:r w:rsidRPr="008C5FA0">
              <w:rPr>
                <w:noProof/>
              </w:rPr>
              <w:t>Start your search using a keyword. You can then apply other options, as needed, to broaden or narrow your search results.</w:t>
            </w:r>
          </w:p>
          <w:p w14:paraId="3C3D4219" w14:textId="77777777" w:rsidR="0064138D" w:rsidRPr="008C5FA0" w:rsidRDefault="0064138D" w:rsidP="003D13DA">
            <w:pPr>
              <w:pStyle w:val="TableParagraph"/>
              <w:ind w:right="90"/>
              <w:jc w:val="center"/>
              <w:rPr>
                <w:noProof/>
              </w:rPr>
            </w:pPr>
            <w:r w:rsidRPr="008C5FA0">
              <w:rPr>
                <w:noProof/>
              </w:rPr>
              <w:t xml:space="preserve">Refer- </w:t>
            </w:r>
            <w:hyperlink r:id="rId171" w:history="1">
              <w:r w:rsidRPr="008C5FA0">
                <w:rPr>
                  <w:rStyle w:val="Hyperlink"/>
                  <w:noProof/>
                  <w:color w:val="auto"/>
                </w:rPr>
                <w:t>https://learn.microsoft.com/en-us/azure/devops/project/search/get-started-search?view=azure-devops</w:t>
              </w:r>
            </w:hyperlink>
          </w:p>
          <w:p w14:paraId="151D8942" w14:textId="52A0F99E" w:rsidR="0064138D" w:rsidRPr="008C5FA0" w:rsidRDefault="001A6615" w:rsidP="003D13DA">
            <w:pPr>
              <w:pStyle w:val="TableParagraph"/>
              <w:ind w:right="90"/>
              <w:jc w:val="center"/>
              <w:rPr>
                <w:noProof/>
              </w:rPr>
            </w:pPr>
            <w:r w:rsidRPr="008C5FA0">
              <w:rPr>
                <w:noProof/>
                <w:lang w:val="en-US"/>
              </w:rPr>
              <w:t>Có thể thực hiện</w:t>
            </w:r>
            <w:r w:rsidR="0064138D" w:rsidRPr="008C5FA0">
              <w:rPr>
                <w:noProof/>
              </w:rPr>
              <w:t xml:space="preserve"> tìm kiếm</w:t>
            </w:r>
            <w:r w:rsidRPr="008C5FA0">
              <w:rPr>
                <w:noProof/>
                <w:lang w:val="en-US"/>
              </w:rPr>
              <w:t xml:space="preserve"> nhanh</w:t>
            </w:r>
            <w:r w:rsidR="0064138D" w:rsidRPr="008C5FA0">
              <w:rPr>
                <w:noProof/>
              </w:rPr>
              <w:t xml:space="preserve"> bằng việc sử dụng các từ khóa. Sau đó bạn có thể áp dụng các tùy chọn khác nếu cần để mở rộng hoặc thu hẹp các kết quả tìm kiếm. Vui lòng tham khảo: </w:t>
            </w:r>
            <w:hyperlink r:id="rId172" w:history="1">
              <w:r w:rsidR="0064138D" w:rsidRPr="008C5FA0">
                <w:rPr>
                  <w:rStyle w:val="Hyperlink"/>
                  <w:noProof/>
                  <w:color w:val="auto"/>
                </w:rPr>
                <w:t>https://learn.microsoft.com/en-us/azure/devops/project/search/get-started-search?view=azure-devops</w:t>
              </w:r>
            </w:hyperlink>
          </w:p>
        </w:tc>
      </w:tr>
      <w:tr w:rsidR="008C5FA0" w:rsidRPr="008C5FA0" w14:paraId="77CD7B3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81DC846" w14:textId="77777777" w:rsidR="0064138D" w:rsidRPr="008C5FA0" w:rsidRDefault="0064138D" w:rsidP="0064138D">
            <w:pPr>
              <w:pStyle w:val="TableParagraph"/>
              <w:rPr>
                <w:b/>
                <w:sz w:val="26"/>
              </w:rPr>
            </w:pPr>
          </w:p>
          <w:p w14:paraId="5999100D" w14:textId="77777777" w:rsidR="0064138D" w:rsidRPr="008C5FA0" w:rsidRDefault="0064138D" w:rsidP="0064138D">
            <w:pPr>
              <w:pStyle w:val="TableParagraph"/>
              <w:rPr>
                <w:b/>
                <w:sz w:val="26"/>
              </w:rPr>
            </w:pPr>
            <w:r w:rsidRPr="008C5FA0">
              <w:rPr>
                <w:b/>
                <w:sz w:val="26"/>
              </w:rPr>
              <w:t>I.2.19</w:t>
            </w:r>
          </w:p>
        </w:tc>
        <w:tc>
          <w:tcPr>
            <w:tcW w:w="1530" w:type="dxa"/>
            <w:tcBorders>
              <w:top w:val="single" w:sz="4" w:space="0" w:color="000000"/>
              <w:left w:val="single" w:sz="4" w:space="0" w:color="000000"/>
              <w:bottom w:val="single" w:sz="4" w:space="0" w:color="000000"/>
              <w:right w:val="single" w:sz="4" w:space="0" w:color="000000"/>
            </w:tcBorders>
          </w:tcPr>
          <w:p w14:paraId="6009AEC5" w14:textId="77777777" w:rsidR="0064138D" w:rsidRPr="008C5FA0" w:rsidRDefault="0064138D" w:rsidP="0064138D">
            <w:pPr>
              <w:pStyle w:val="TableParagraph"/>
              <w:rPr>
                <w:b/>
                <w:sz w:val="26"/>
              </w:rPr>
            </w:pPr>
          </w:p>
          <w:p w14:paraId="6E82928E" w14:textId="77777777" w:rsidR="0064138D" w:rsidRPr="008C5FA0" w:rsidRDefault="0064138D" w:rsidP="0064138D">
            <w:pPr>
              <w:pStyle w:val="TableParagraph"/>
              <w:rPr>
                <w:b/>
                <w:sz w:val="26"/>
              </w:rPr>
            </w:pPr>
            <w:r w:rsidRPr="008C5FA0">
              <w:rPr>
                <w:b/>
                <w:sz w:val="26"/>
              </w:rPr>
              <w:t>FN.DC.019</w:t>
            </w:r>
          </w:p>
        </w:tc>
        <w:tc>
          <w:tcPr>
            <w:tcW w:w="2340" w:type="dxa"/>
            <w:tcBorders>
              <w:top w:val="single" w:sz="4" w:space="0" w:color="000000"/>
              <w:left w:val="single" w:sz="4" w:space="0" w:color="000000"/>
              <w:bottom w:val="single" w:sz="4" w:space="0" w:color="000000"/>
              <w:right w:val="single" w:sz="4" w:space="0" w:color="000000"/>
            </w:tcBorders>
          </w:tcPr>
          <w:p w14:paraId="223D4D5F" w14:textId="77777777" w:rsidR="0064138D" w:rsidRPr="008C5FA0" w:rsidRDefault="0064138D" w:rsidP="0064138D">
            <w:pPr>
              <w:pStyle w:val="TableParagraph"/>
              <w:ind w:left="107" w:right="97"/>
              <w:jc w:val="both"/>
              <w:rPr>
                <w:sz w:val="24"/>
              </w:rPr>
            </w:pPr>
          </w:p>
          <w:p w14:paraId="24CDEBB0" w14:textId="77777777" w:rsidR="0064138D" w:rsidRPr="008C5FA0" w:rsidRDefault="0064138D" w:rsidP="0064138D">
            <w:pPr>
              <w:pStyle w:val="TableParagraph"/>
              <w:ind w:left="107" w:right="97"/>
              <w:jc w:val="both"/>
              <w:rPr>
                <w:sz w:val="24"/>
              </w:rPr>
            </w:pPr>
            <w:r w:rsidRPr="008C5FA0">
              <w:rPr>
                <w:sz w:val="24"/>
              </w:rPr>
              <w:t>Cho phép export theo các định dạng phổ biến (doc, pdf)</w:t>
            </w:r>
          </w:p>
          <w:p w14:paraId="0AD77EEE" w14:textId="77777777" w:rsidR="0064138D" w:rsidRPr="008C5FA0" w:rsidRDefault="0064138D" w:rsidP="0064138D">
            <w:pPr>
              <w:pStyle w:val="TableParagraph"/>
              <w:ind w:left="107" w:right="97"/>
              <w:jc w:val="both"/>
              <w:rPr>
                <w:sz w:val="24"/>
              </w:rPr>
            </w:pPr>
            <w:r w:rsidRPr="008C5FA0">
              <w:rPr>
                <w:sz w:val="24"/>
              </w:rPr>
              <w:t>Allow exporting in popular formats (doc, pdf)</w:t>
            </w:r>
          </w:p>
        </w:tc>
        <w:tc>
          <w:tcPr>
            <w:tcW w:w="1620" w:type="dxa"/>
            <w:tcBorders>
              <w:top w:val="single" w:sz="4" w:space="0" w:color="000000"/>
              <w:left w:val="single" w:sz="4" w:space="0" w:color="000000"/>
              <w:bottom w:val="single" w:sz="4" w:space="0" w:color="000000"/>
              <w:right w:val="single" w:sz="4" w:space="0" w:color="000000"/>
            </w:tcBorders>
          </w:tcPr>
          <w:p w14:paraId="082D2896" w14:textId="6D11B468"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477AB7D7" w14:textId="77777777" w:rsidR="0064138D" w:rsidRPr="008C5FA0" w:rsidRDefault="0064138D" w:rsidP="003D13DA">
            <w:pPr>
              <w:pStyle w:val="TableParagraph"/>
              <w:ind w:right="90"/>
              <w:jc w:val="center"/>
              <w:rPr>
                <w:noProof/>
              </w:rPr>
            </w:pPr>
            <w:r w:rsidRPr="008C5FA0">
              <w:rPr>
                <w:noProof/>
              </w:rPr>
              <w:drawing>
                <wp:inline distT="0" distB="0" distL="0" distR="0" wp14:anchorId="4D4ED618" wp14:editId="6478356D">
                  <wp:extent cx="2324100" cy="1382983"/>
                  <wp:effectExtent l="0" t="0" r="0" b="8255"/>
                  <wp:docPr id="40" name="Picture 1">
                    <a:extLst xmlns:a="http://schemas.openxmlformats.org/drawingml/2006/main">
                      <a:ext uri="{FF2B5EF4-FFF2-40B4-BE49-F238E27FC236}">
                        <a16:creationId xmlns:a16="http://schemas.microsoft.com/office/drawing/2014/main" id="{7E37CFDF-D70E-4A3B-B59B-790047E275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E37CFDF-D70E-4A3B-B59B-790047E27540}"/>
                              </a:ext>
                            </a:extLst>
                          </pic:cNvPr>
                          <pic:cNvPicPr>
                            <a:picLocks noChangeAspect="1"/>
                          </pic:cNvPicPr>
                        </pic:nvPicPr>
                        <pic:blipFill>
                          <a:blip r:embed="rId173"/>
                          <a:stretch>
                            <a:fillRect/>
                          </a:stretch>
                        </pic:blipFill>
                        <pic:spPr>
                          <a:xfrm>
                            <a:off x="0" y="0"/>
                            <a:ext cx="2335712" cy="1389893"/>
                          </a:xfrm>
                          <a:prstGeom prst="rect">
                            <a:avLst/>
                          </a:prstGeom>
                        </pic:spPr>
                      </pic:pic>
                    </a:graphicData>
                  </a:graphic>
                </wp:inline>
              </w:drawing>
            </w:r>
          </w:p>
          <w:p w14:paraId="49EB9988" w14:textId="77777777" w:rsidR="0064138D" w:rsidRPr="008C5FA0" w:rsidRDefault="0064138D" w:rsidP="003D13DA">
            <w:pPr>
              <w:pStyle w:val="TableParagraph"/>
              <w:ind w:right="90"/>
              <w:jc w:val="center"/>
              <w:rPr>
                <w:noProof/>
              </w:rPr>
            </w:pPr>
            <w:r w:rsidRPr="008C5FA0">
              <w:rPr>
                <w:noProof/>
              </w:rPr>
              <w:t>By Default Feature/ Chức năng mặc định hệ thống</w:t>
            </w:r>
          </w:p>
          <w:p w14:paraId="6E6DDBDB" w14:textId="77777777" w:rsidR="0064138D" w:rsidRPr="008C5FA0" w:rsidRDefault="0064138D" w:rsidP="003D13DA">
            <w:pPr>
              <w:pStyle w:val="TableParagraph"/>
              <w:ind w:right="90"/>
              <w:jc w:val="center"/>
              <w:rPr>
                <w:noProof/>
              </w:rPr>
            </w:pPr>
            <w:r w:rsidRPr="008C5FA0">
              <w:rPr>
                <w:noProof/>
              </w:rPr>
              <w:t>We can print wiki in different formats in azure devops by</w:t>
            </w:r>
          </w:p>
          <w:p w14:paraId="07985E84" w14:textId="77777777" w:rsidR="0064138D" w:rsidRPr="008C5FA0" w:rsidRDefault="0064138D" w:rsidP="003D13DA">
            <w:pPr>
              <w:pStyle w:val="TableParagraph"/>
              <w:ind w:right="90"/>
              <w:jc w:val="center"/>
              <w:rPr>
                <w:noProof/>
              </w:rPr>
            </w:pPr>
            <w:r w:rsidRPr="008C5FA0">
              <w:rPr>
                <w:noProof/>
              </w:rPr>
              <w:t>using print option.</w:t>
            </w:r>
          </w:p>
          <w:p w14:paraId="7B6EAE77" w14:textId="77777777" w:rsidR="0064138D" w:rsidRPr="008C5FA0" w:rsidRDefault="0064138D" w:rsidP="003D13DA">
            <w:pPr>
              <w:pStyle w:val="TableParagraph"/>
              <w:ind w:right="90"/>
              <w:jc w:val="center"/>
              <w:rPr>
                <w:noProof/>
              </w:rPr>
            </w:pPr>
            <w:r w:rsidRPr="008C5FA0">
              <w:rPr>
                <w:noProof/>
              </w:rPr>
              <w:t xml:space="preserve">Refer- </w:t>
            </w:r>
            <w:hyperlink r:id="rId174" w:history="1">
              <w:r w:rsidRPr="008C5FA0">
                <w:rPr>
                  <w:rStyle w:val="Hyperlink"/>
                  <w:noProof/>
                  <w:color w:val="auto"/>
                </w:rPr>
                <w:t>https://learn.microsoft.com/en-us/azure/devops/project/wiki/filter-print-wiki?view=azure-devops</w:t>
              </w:r>
            </w:hyperlink>
          </w:p>
          <w:p w14:paraId="6027F421" w14:textId="049515F1" w:rsidR="0064138D" w:rsidRPr="008C5FA0" w:rsidRDefault="0064138D" w:rsidP="003D13DA">
            <w:pPr>
              <w:pStyle w:val="TableParagraph"/>
              <w:ind w:right="90"/>
              <w:jc w:val="center"/>
              <w:rPr>
                <w:noProof/>
              </w:rPr>
            </w:pPr>
            <w:r w:rsidRPr="008C5FA0">
              <w:rPr>
                <w:noProof/>
              </w:rPr>
              <w:t xml:space="preserve">Chúng ta có thể </w:t>
            </w:r>
            <w:r w:rsidR="002B3F7C" w:rsidRPr="008C5FA0">
              <w:rPr>
                <w:noProof/>
                <w:lang w:val="en-US"/>
              </w:rPr>
              <w:t>export</w:t>
            </w:r>
            <w:r w:rsidR="002B3F7C" w:rsidRPr="008C5FA0">
              <w:rPr>
                <w:noProof/>
              </w:rPr>
              <w:t xml:space="preserve"> </w:t>
            </w:r>
            <w:r w:rsidRPr="008C5FA0">
              <w:rPr>
                <w:noProof/>
              </w:rPr>
              <w:t xml:space="preserve">Wiki dưới cá định dạng khác nhau trong hệ thống bằng việc lựa chọn các tùy chọn in. Vui lòng tham khảo: </w:t>
            </w:r>
            <w:hyperlink r:id="rId175" w:history="1">
              <w:r w:rsidRPr="008C5FA0">
                <w:rPr>
                  <w:rStyle w:val="Hyperlink"/>
                  <w:noProof/>
                  <w:color w:val="auto"/>
                </w:rPr>
                <w:t>https://learn.microsoft.com/en-us/azure/devops/project/wiki/filter-print-wiki?view=azure-devops</w:t>
              </w:r>
            </w:hyperlink>
          </w:p>
        </w:tc>
      </w:tr>
      <w:tr w:rsidR="008C5FA0" w:rsidRPr="008C5FA0" w14:paraId="140904B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0FCD608" w14:textId="77777777" w:rsidR="0064138D" w:rsidRPr="008C5FA0" w:rsidRDefault="0064138D" w:rsidP="0064138D">
            <w:pPr>
              <w:pStyle w:val="TableParagraph"/>
              <w:rPr>
                <w:b/>
                <w:sz w:val="26"/>
              </w:rPr>
            </w:pPr>
          </w:p>
          <w:p w14:paraId="1EABBDDC" w14:textId="77777777" w:rsidR="0064138D" w:rsidRPr="008C5FA0" w:rsidRDefault="0064138D" w:rsidP="0064138D">
            <w:pPr>
              <w:pStyle w:val="TableParagraph"/>
              <w:rPr>
                <w:b/>
                <w:sz w:val="26"/>
              </w:rPr>
            </w:pPr>
            <w:r w:rsidRPr="008C5FA0">
              <w:rPr>
                <w:b/>
                <w:sz w:val="26"/>
              </w:rPr>
              <w:t>I.2.20</w:t>
            </w:r>
          </w:p>
        </w:tc>
        <w:tc>
          <w:tcPr>
            <w:tcW w:w="1530" w:type="dxa"/>
            <w:tcBorders>
              <w:top w:val="single" w:sz="4" w:space="0" w:color="000000"/>
              <w:left w:val="single" w:sz="4" w:space="0" w:color="000000"/>
              <w:bottom w:val="single" w:sz="4" w:space="0" w:color="000000"/>
              <w:right w:val="single" w:sz="4" w:space="0" w:color="000000"/>
            </w:tcBorders>
          </w:tcPr>
          <w:p w14:paraId="3D9F694E" w14:textId="77777777" w:rsidR="0064138D" w:rsidRPr="008C5FA0" w:rsidRDefault="0064138D" w:rsidP="0064138D">
            <w:pPr>
              <w:pStyle w:val="TableParagraph"/>
              <w:rPr>
                <w:b/>
                <w:sz w:val="26"/>
              </w:rPr>
            </w:pPr>
          </w:p>
          <w:p w14:paraId="27979AA5" w14:textId="77777777" w:rsidR="0064138D" w:rsidRPr="008C5FA0" w:rsidRDefault="0064138D" w:rsidP="0064138D">
            <w:pPr>
              <w:pStyle w:val="TableParagraph"/>
              <w:rPr>
                <w:b/>
                <w:sz w:val="26"/>
              </w:rPr>
            </w:pPr>
            <w:r w:rsidRPr="008C5FA0">
              <w:rPr>
                <w:b/>
                <w:sz w:val="26"/>
              </w:rPr>
              <w:t>FN.DC.020</w:t>
            </w:r>
          </w:p>
        </w:tc>
        <w:tc>
          <w:tcPr>
            <w:tcW w:w="2340" w:type="dxa"/>
            <w:tcBorders>
              <w:top w:val="single" w:sz="4" w:space="0" w:color="000000"/>
              <w:left w:val="single" w:sz="4" w:space="0" w:color="000000"/>
              <w:bottom w:val="single" w:sz="4" w:space="0" w:color="000000"/>
              <w:right w:val="single" w:sz="4" w:space="0" w:color="000000"/>
            </w:tcBorders>
          </w:tcPr>
          <w:p w14:paraId="7E148674" w14:textId="77777777" w:rsidR="0064138D" w:rsidRPr="008C5FA0" w:rsidRDefault="0064138D" w:rsidP="0064138D">
            <w:pPr>
              <w:pStyle w:val="TableParagraph"/>
              <w:ind w:left="107" w:right="97"/>
              <w:jc w:val="both"/>
              <w:rPr>
                <w:sz w:val="24"/>
              </w:rPr>
            </w:pPr>
          </w:p>
          <w:p w14:paraId="7476FA29" w14:textId="77777777" w:rsidR="0064138D" w:rsidRPr="008C5FA0" w:rsidRDefault="0064138D" w:rsidP="0064138D">
            <w:pPr>
              <w:pStyle w:val="TableParagraph"/>
              <w:ind w:left="107" w:right="97"/>
              <w:jc w:val="both"/>
              <w:rPr>
                <w:sz w:val="24"/>
              </w:rPr>
            </w:pPr>
            <w:r w:rsidRPr="008C5FA0">
              <w:rPr>
                <w:sz w:val="24"/>
              </w:rPr>
              <w:t>Cho phép import theo các định dạng phổ biến (doc)</w:t>
            </w:r>
          </w:p>
          <w:p w14:paraId="1367F800" w14:textId="77777777" w:rsidR="0064138D" w:rsidRPr="008C5FA0" w:rsidRDefault="0064138D" w:rsidP="0064138D">
            <w:pPr>
              <w:pStyle w:val="TableParagraph"/>
              <w:ind w:left="107" w:right="97"/>
              <w:jc w:val="both"/>
              <w:rPr>
                <w:sz w:val="24"/>
              </w:rPr>
            </w:pPr>
            <w:r w:rsidRPr="008C5FA0">
              <w:rPr>
                <w:sz w:val="24"/>
              </w:rPr>
              <w:t>Allow importing in popular formats (doc)</w:t>
            </w:r>
          </w:p>
        </w:tc>
        <w:tc>
          <w:tcPr>
            <w:tcW w:w="1620" w:type="dxa"/>
            <w:tcBorders>
              <w:top w:val="single" w:sz="4" w:space="0" w:color="000000"/>
              <w:left w:val="single" w:sz="4" w:space="0" w:color="000000"/>
              <w:bottom w:val="single" w:sz="4" w:space="0" w:color="000000"/>
              <w:right w:val="single" w:sz="4" w:space="0" w:color="000000"/>
            </w:tcBorders>
          </w:tcPr>
          <w:p w14:paraId="16A1CA48" w14:textId="3046EF48"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8346E63" w14:textId="22D01042" w:rsidR="00B01475" w:rsidRPr="008C5FA0" w:rsidRDefault="00B01475" w:rsidP="00676A25">
            <w:pPr>
              <w:pStyle w:val="TableParagraph"/>
              <w:ind w:right="90"/>
              <w:rPr>
                <w:noProof/>
              </w:rPr>
            </w:pPr>
            <w:r w:rsidRPr="008C5FA0">
              <w:rPr>
                <w:rFonts w:ascii="Segoe UI" w:hAnsi="Segoe UI" w:cs="Segoe UI"/>
                <w:noProof/>
              </w:rPr>
              <w:drawing>
                <wp:inline distT="0" distB="0" distL="0" distR="0" wp14:anchorId="53C863C2" wp14:editId="6158B2CB">
                  <wp:extent cx="1851660" cy="1455420"/>
                  <wp:effectExtent l="0" t="0" r="15240" b="11430"/>
                  <wp:docPr id="25" name="Picture 25" descr="Screenshot showing Publish code as wiki menu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creenshot showing Publish code as wiki menu option."/>
                          <pic:cNvPicPr>
                            <a:picLocks noChangeAspect="1" noChangeArrowheads="1"/>
                          </pic:cNvPicPr>
                        </pic:nvPicPr>
                        <pic:blipFill>
                          <a:blip r:embed="rId176" r:link="rId177" cstate="print">
                            <a:extLst>
                              <a:ext uri="{28A0092B-C50C-407E-A947-70E740481C1C}">
                                <a14:useLocalDpi xmlns:a14="http://schemas.microsoft.com/office/drawing/2010/main" val="0"/>
                              </a:ext>
                            </a:extLst>
                          </a:blip>
                          <a:srcRect/>
                          <a:stretch>
                            <a:fillRect/>
                          </a:stretch>
                        </pic:blipFill>
                        <pic:spPr bwMode="auto">
                          <a:xfrm>
                            <a:off x="0" y="0"/>
                            <a:ext cx="1851660" cy="1455420"/>
                          </a:xfrm>
                          <a:prstGeom prst="rect">
                            <a:avLst/>
                          </a:prstGeom>
                          <a:noFill/>
                          <a:ln>
                            <a:noFill/>
                          </a:ln>
                        </pic:spPr>
                      </pic:pic>
                    </a:graphicData>
                  </a:graphic>
                </wp:inline>
              </w:drawing>
            </w:r>
          </w:p>
          <w:p w14:paraId="38928ABF" w14:textId="0DF278A3" w:rsidR="00676A25" w:rsidRPr="008C5FA0" w:rsidRDefault="00676A25" w:rsidP="00676A25">
            <w:pPr>
              <w:pStyle w:val="TableParagraph"/>
              <w:ind w:right="90"/>
              <w:rPr>
                <w:noProof/>
              </w:rPr>
            </w:pPr>
            <w:r w:rsidRPr="008C5FA0">
              <w:rPr>
                <w:noProof/>
              </w:rPr>
              <w:t>By default, Azure DevOps supports publishing a git repo to a wiki, it allows to publish content that you already maintain in a Git repo to a wiki. For example, this content could be software development kit (SDK) support, product documentation, or a README file. You can also publish multiple wikis within a single team project.</w:t>
            </w:r>
          </w:p>
          <w:p w14:paraId="2A0AD0D2" w14:textId="7BF9C654" w:rsidR="00B01475" w:rsidRPr="008C5FA0" w:rsidRDefault="00B01475" w:rsidP="00676A25">
            <w:pPr>
              <w:pStyle w:val="TableParagraph"/>
              <w:ind w:right="90"/>
              <w:rPr>
                <w:noProof/>
              </w:rPr>
            </w:pPr>
          </w:p>
          <w:p w14:paraId="383A6DA4" w14:textId="7862AAA6" w:rsidR="00B01475" w:rsidRPr="008C5FA0" w:rsidRDefault="00B01475" w:rsidP="00676A25">
            <w:pPr>
              <w:pStyle w:val="TableParagraph"/>
              <w:ind w:right="90"/>
              <w:rPr>
                <w:noProof/>
              </w:rPr>
            </w:pPr>
            <w:r w:rsidRPr="008C5FA0">
              <w:rPr>
                <w:noProof/>
              </w:rPr>
              <w:t>Theo mặc định, Azure DevOps hỗ trợ xuất repo git lên wiki, nó cho phép xuất nội dung mà bạn đã duy trì trong repo Git lên wiki. Ví dụ: nội dung này có thể là hỗ trợ bộ công cụ phát triển phần mềm (SDK), tài liệu sản phẩm hoặc tệp README. Bạn cũng có thể xuất bản nhiều wiki trong một dự án nhóm</w:t>
            </w:r>
            <w:r w:rsidRPr="008C5FA0">
              <w:rPr>
                <w:noProof/>
                <w:lang w:val="en-US"/>
              </w:rPr>
              <w:t xml:space="preserve"> đơn lẻ</w:t>
            </w:r>
            <w:r w:rsidRPr="008C5FA0">
              <w:rPr>
                <w:noProof/>
              </w:rPr>
              <w:t>.</w:t>
            </w:r>
          </w:p>
          <w:p w14:paraId="440CCD44" w14:textId="77777777" w:rsidR="00B01475" w:rsidRPr="008C5FA0" w:rsidRDefault="00B01475" w:rsidP="00B01475">
            <w:pPr>
              <w:pStyle w:val="TableParagraph"/>
              <w:ind w:right="90"/>
              <w:rPr>
                <w:noProof/>
              </w:rPr>
            </w:pPr>
          </w:p>
          <w:p w14:paraId="3B44DA29" w14:textId="5B721E99" w:rsidR="00B01475" w:rsidRPr="008C5FA0" w:rsidRDefault="00B01475" w:rsidP="00B01475">
            <w:pPr>
              <w:pStyle w:val="TableParagraph"/>
              <w:ind w:right="90"/>
              <w:rPr>
                <w:noProof/>
              </w:rPr>
            </w:pPr>
            <w:r w:rsidRPr="008C5FA0">
              <w:rPr>
                <w:noProof/>
              </w:rPr>
              <w:t>Tham khảo: https://learn.microsoft.com/en-us/azure/devops/project/wiki/publish-repo-to-wiki?view=azure-devops-2022&amp;tabs=browser</w:t>
            </w:r>
          </w:p>
          <w:p w14:paraId="41DC3237" w14:textId="04E51E19" w:rsidR="00B01475" w:rsidRPr="008C5FA0" w:rsidRDefault="00B01475" w:rsidP="00676A25">
            <w:pPr>
              <w:pStyle w:val="TableParagraph"/>
              <w:ind w:right="90"/>
              <w:rPr>
                <w:noProof/>
                <w:lang w:val="en-US"/>
              </w:rPr>
            </w:pPr>
          </w:p>
          <w:p w14:paraId="68E1A4F7" w14:textId="1247D7E0" w:rsidR="00676A25" w:rsidRPr="008C5FA0" w:rsidRDefault="00676A25" w:rsidP="00676A25">
            <w:pPr>
              <w:pStyle w:val="TableParagraph"/>
              <w:ind w:right="90"/>
              <w:rPr>
                <w:noProof/>
              </w:rPr>
            </w:pPr>
            <w:r w:rsidRPr="008C5FA0">
              <w:rPr>
                <w:noProof/>
              </w:rPr>
              <w:t xml:space="preserve">Refer: </w:t>
            </w:r>
            <w:hyperlink r:id="rId178" w:history="1">
              <w:r w:rsidR="00B01475" w:rsidRPr="008C5FA0">
                <w:rPr>
                  <w:rStyle w:val="Hyperlink"/>
                  <w:noProof/>
                  <w:color w:val="auto"/>
                </w:rPr>
                <w:t>https://learn.microsoft.com/en-us/azure/devops/project/wiki/publish-repo-to-wiki?view=azure-devops-2022&amp;tabs=browser</w:t>
              </w:r>
            </w:hyperlink>
          </w:p>
          <w:p w14:paraId="338280EE" w14:textId="77777777" w:rsidR="00676A25" w:rsidRPr="008C5FA0" w:rsidRDefault="00676A25" w:rsidP="00676A25">
            <w:pPr>
              <w:pStyle w:val="TableParagraph"/>
              <w:ind w:right="90"/>
              <w:rPr>
                <w:noProof/>
              </w:rPr>
            </w:pPr>
          </w:p>
          <w:p w14:paraId="30990533" w14:textId="77777777" w:rsidR="00676A25" w:rsidRPr="008C5FA0" w:rsidRDefault="00676A25" w:rsidP="00676A25">
            <w:pPr>
              <w:pStyle w:val="TableParagraph"/>
              <w:ind w:right="90"/>
              <w:rPr>
                <w:noProof/>
              </w:rPr>
            </w:pPr>
            <w:r w:rsidRPr="008C5FA0">
              <w:rPr>
                <w:noProof/>
              </w:rPr>
              <w:t>Workaround: Using Pandoc we can import the word doc to Azure DevOps Wiki, through its supported markdown format. To save images that are included in a binary container (docx, epub, or odt) - here a Microsoft Word document - to a directory use the following command. This will create a folder images/media. The media is extracted from the container and the original filenames are used.</w:t>
            </w:r>
          </w:p>
          <w:p w14:paraId="79694E17" w14:textId="3BD59C70" w:rsidR="00676A25" w:rsidRPr="008C5FA0" w:rsidRDefault="00676A25" w:rsidP="00676A25">
            <w:pPr>
              <w:pStyle w:val="TableParagraph"/>
              <w:ind w:right="90"/>
              <w:rPr>
                <w:noProof/>
              </w:rPr>
            </w:pPr>
            <w:r w:rsidRPr="008C5FA0">
              <w:rPr>
                <w:noProof/>
              </w:rPr>
              <w:t>“pandoc --extract-media=images -s mydoc.docx -t markdown -o mddoc.md”</w:t>
            </w:r>
          </w:p>
          <w:p w14:paraId="0CDF4F21" w14:textId="6DEB61AD" w:rsidR="00B01475" w:rsidRPr="008C5FA0" w:rsidRDefault="00B01475" w:rsidP="00676A25">
            <w:pPr>
              <w:pStyle w:val="TableParagraph"/>
              <w:ind w:right="90"/>
              <w:rPr>
                <w:noProof/>
              </w:rPr>
            </w:pPr>
          </w:p>
          <w:p w14:paraId="338ABDEF" w14:textId="0801D946" w:rsidR="00B01475" w:rsidRPr="008C5FA0" w:rsidRDefault="00B01475" w:rsidP="00B01475">
            <w:pPr>
              <w:pStyle w:val="TableParagraph"/>
              <w:ind w:right="90"/>
              <w:rPr>
                <w:noProof/>
                <w:lang w:val="en-US"/>
              </w:rPr>
            </w:pPr>
            <w:r w:rsidRPr="008C5FA0">
              <w:rPr>
                <w:noProof/>
              </w:rPr>
              <w:t xml:space="preserve">Giải pháp thay thế: Sử dụng Pandoc, chúng </w:t>
            </w:r>
            <w:r w:rsidRPr="008C5FA0">
              <w:rPr>
                <w:noProof/>
                <w:lang w:val="en-US"/>
              </w:rPr>
              <w:t>ta</w:t>
            </w:r>
            <w:r w:rsidRPr="008C5FA0">
              <w:rPr>
                <w:noProof/>
              </w:rPr>
              <w:t xml:space="preserve"> có thể nhập từ tài liệu vào Azure DevOps Wiki, thông qua định dạng đánh dấu được hỗ trợ. Để lưu hình ảnh được bao gồm trong </w:t>
            </w:r>
            <w:r w:rsidRPr="008C5FA0">
              <w:rPr>
                <w:noProof/>
                <w:lang w:val="en-US"/>
              </w:rPr>
              <w:t>các loại container nhị phân</w:t>
            </w:r>
            <w:r w:rsidRPr="008C5FA0">
              <w:rPr>
                <w:noProof/>
              </w:rPr>
              <w:t xml:space="preserve"> (docx, epub hoặc odt) - ở đây là tài liệu Microsoft Word - vào một thư mục, hãy sử dụng lệnh sau. Điều </w:t>
            </w:r>
            <w:r w:rsidRPr="008C5FA0">
              <w:rPr>
                <w:noProof/>
              </w:rPr>
              <w:lastRenderedPageBreak/>
              <w:t xml:space="preserve">này sẽ tạo một thư mục hình ảnh/phương tiện. Phương tiện được trích xuất từ </w:t>
            </w:r>
            <w:r w:rsidRPr="008C5FA0">
              <w:rPr>
                <w:noProof/>
                <w:lang w:val="en-US"/>
              </w:rPr>
              <w:t>container</w:t>
            </w:r>
            <w:r w:rsidRPr="008C5FA0">
              <w:rPr>
                <w:noProof/>
              </w:rPr>
              <w:t xml:space="preserve"> và tên tệp gốc được sử dụng.</w:t>
            </w:r>
            <w:r w:rsidRPr="008C5FA0">
              <w:rPr>
                <w:noProof/>
                <w:lang w:val="en-US"/>
              </w:rPr>
              <w:t xml:space="preserve"> </w:t>
            </w:r>
            <w:r w:rsidRPr="008C5FA0">
              <w:rPr>
                <w:noProof/>
              </w:rPr>
              <w:t>“pandoc --extract-media=images -s mydoc.docx -t markdown -o mddoc.md”</w:t>
            </w:r>
          </w:p>
          <w:p w14:paraId="7A0F2EFE" w14:textId="77777777" w:rsidR="00B01475" w:rsidRPr="008C5FA0" w:rsidRDefault="00B01475" w:rsidP="00676A25">
            <w:pPr>
              <w:pStyle w:val="TableParagraph"/>
              <w:ind w:right="90"/>
              <w:rPr>
                <w:noProof/>
              </w:rPr>
            </w:pPr>
          </w:p>
          <w:p w14:paraId="1523D171" w14:textId="6BF385D8" w:rsidR="00B01475" w:rsidRPr="008C5FA0" w:rsidRDefault="00676A25" w:rsidP="00B01475">
            <w:pPr>
              <w:pStyle w:val="TableParagraph"/>
              <w:ind w:right="90"/>
              <w:rPr>
                <w:noProof/>
              </w:rPr>
            </w:pPr>
            <w:r w:rsidRPr="008C5FA0">
              <w:rPr>
                <w:noProof/>
              </w:rPr>
              <w:t xml:space="preserve">Refer: https://pandoc.org/; </w:t>
            </w:r>
            <w:hyperlink r:id="rId179" w:history="1">
              <w:r w:rsidR="00B01475" w:rsidRPr="008C5FA0">
                <w:rPr>
                  <w:rStyle w:val="Hyperlink"/>
                  <w:noProof/>
                  <w:color w:val="auto"/>
                </w:rPr>
                <w:t>https://pandoc.org/installing.html</w:t>
              </w:r>
            </w:hyperlink>
          </w:p>
          <w:p w14:paraId="631ABE72" w14:textId="1E002D00" w:rsidR="00B01475" w:rsidRPr="008C5FA0" w:rsidRDefault="00B01475" w:rsidP="00B01475">
            <w:pPr>
              <w:pStyle w:val="TableParagraph"/>
              <w:ind w:right="90"/>
              <w:rPr>
                <w:noProof/>
              </w:rPr>
            </w:pPr>
          </w:p>
        </w:tc>
      </w:tr>
      <w:tr w:rsidR="008C5FA0" w:rsidRPr="008C5FA0" w14:paraId="00D0FB0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905B5A5" w14:textId="77777777" w:rsidR="0064138D" w:rsidRPr="008C5FA0" w:rsidRDefault="0064138D" w:rsidP="0064138D">
            <w:pPr>
              <w:pStyle w:val="TableParagraph"/>
              <w:rPr>
                <w:b/>
                <w:sz w:val="26"/>
              </w:rPr>
            </w:pPr>
          </w:p>
          <w:p w14:paraId="2B164F63" w14:textId="77777777" w:rsidR="0064138D" w:rsidRPr="008C5FA0" w:rsidRDefault="0064138D" w:rsidP="0064138D">
            <w:pPr>
              <w:pStyle w:val="TableParagraph"/>
              <w:rPr>
                <w:b/>
                <w:sz w:val="26"/>
              </w:rPr>
            </w:pPr>
            <w:r w:rsidRPr="008C5FA0">
              <w:rPr>
                <w:b/>
                <w:sz w:val="26"/>
              </w:rPr>
              <w:t>I.2.21</w:t>
            </w:r>
          </w:p>
        </w:tc>
        <w:tc>
          <w:tcPr>
            <w:tcW w:w="1530" w:type="dxa"/>
            <w:tcBorders>
              <w:top w:val="single" w:sz="4" w:space="0" w:color="000000"/>
              <w:left w:val="single" w:sz="4" w:space="0" w:color="000000"/>
              <w:bottom w:val="single" w:sz="4" w:space="0" w:color="000000"/>
              <w:right w:val="single" w:sz="4" w:space="0" w:color="000000"/>
            </w:tcBorders>
          </w:tcPr>
          <w:p w14:paraId="11F057A5" w14:textId="77777777" w:rsidR="0064138D" w:rsidRPr="008C5FA0" w:rsidRDefault="0064138D" w:rsidP="0064138D">
            <w:pPr>
              <w:pStyle w:val="TableParagraph"/>
              <w:rPr>
                <w:b/>
                <w:sz w:val="26"/>
              </w:rPr>
            </w:pPr>
          </w:p>
          <w:p w14:paraId="4C5EFDC7" w14:textId="77777777" w:rsidR="0064138D" w:rsidRPr="008C5FA0" w:rsidRDefault="0064138D" w:rsidP="0064138D">
            <w:pPr>
              <w:pStyle w:val="TableParagraph"/>
              <w:rPr>
                <w:b/>
                <w:sz w:val="26"/>
              </w:rPr>
            </w:pPr>
            <w:r w:rsidRPr="008C5FA0">
              <w:rPr>
                <w:b/>
                <w:sz w:val="26"/>
              </w:rPr>
              <w:t>FN.DC.021</w:t>
            </w:r>
          </w:p>
        </w:tc>
        <w:tc>
          <w:tcPr>
            <w:tcW w:w="2340" w:type="dxa"/>
            <w:tcBorders>
              <w:top w:val="single" w:sz="4" w:space="0" w:color="000000"/>
              <w:left w:val="single" w:sz="4" w:space="0" w:color="000000"/>
              <w:bottom w:val="single" w:sz="4" w:space="0" w:color="000000"/>
              <w:right w:val="single" w:sz="4" w:space="0" w:color="000000"/>
            </w:tcBorders>
          </w:tcPr>
          <w:p w14:paraId="733A94E8" w14:textId="77777777" w:rsidR="0064138D" w:rsidRPr="008C5FA0" w:rsidRDefault="0064138D" w:rsidP="0064138D">
            <w:pPr>
              <w:pStyle w:val="TableParagraph"/>
              <w:ind w:left="107" w:right="97"/>
              <w:jc w:val="both"/>
              <w:rPr>
                <w:sz w:val="24"/>
              </w:rPr>
            </w:pPr>
          </w:p>
          <w:p w14:paraId="296F6B6A" w14:textId="77777777" w:rsidR="0064138D" w:rsidRPr="008C5FA0" w:rsidRDefault="0064138D" w:rsidP="0064138D">
            <w:pPr>
              <w:pStyle w:val="TableParagraph"/>
              <w:ind w:left="107" w:right="97"/>
              <w:jc w:val="both"/>
              <w:rPr>
                <w:sz w:val="24"/>
              </w:rPr>
            </w:pPr>
            <w:r w:rsidRPr="008C5FA0">
              <w:rPr>
                <w:sz w:val="24"/>
              </w:rPr>
              <w:t>Cho phép đính kèm file vào tài liệu</w:t>
            </w:r>
          </w:p>
          <w:p w14:paraId="327880F9" w14:textId="77777777" w:rsidR="0064138D" w:rsidRPr="008C5FA0" w:rsidRDefault="0064138D" w:rsidP="0064138D">
            <w:pPr>
              <w:pStyle w:val="TableParagraph"/>
              <w:ind w:left="107" w:right="97"/>
              <w:jc w:val="both"/>
              <w:rPr>
                <w:sz w:val="24"/>
              </w:rPr>
            </w:pPr>
            <w:r w:rsidRPr="008C5FA0">
              <w:rPr>
                <w:sz w:val="24"/>
              </w:rPr>
              <w:t>Allow attaching files to documents</w:t>
            </w:r>
          </w:p>
        </w:tc>
        <w:tc>
          <w:tcPr>
            <w:tcW w:w="1620" w:type="dxa"/>
            <w:tcBorders>
              <w:top w:val="single" w:sz="4" w:space="0" w:color="000000"/>
              <w:left w:val="single" w:sz="4" w:space="0" w:color="000000"/>
              <w:bottom w:val="single" w:sz="4" w:space="0" w:color="000000"/>
              <w:right w:val="single" w:sz="4" w:space="0" w:color="000000"/>
            </w:tcBorders>
          </w:tcPr>
          <w:p w14:paraId="53F8A487" w14:textId="0B81CD6D"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4CCA13E" w14:textId="77777777" w:rsidR="0064138D" w:rsidRPr="008C5FA0" w:rsidRDefault="0064138D" w:rsidP="003D13DA">
            <w:pPr>
              <w:pStyle w:val="TableParagraph"/>
              <w:ind w:right="90"/>
              <w:jc w:val="center"/>
              <w:rPr>
                <w:noProof/>
              </w:rPr>
            </w:pPr>
            <w:r w:rsidRPr="008C5FA0">
              <w:rPr>
                <w:noProof/>
              </w:rPr>
              <w:drawing>
                <wp:inline distT="0" distB="0" distL="0" distR="0" wp14:anchorId="42B343B9" wp14:editId="7239EB3E">
                  <wp:extent cx="2519680" cy="647700"/>
                  <wp:effectExtent l="0" t="0" r="0" b="0"/>
                  <wp:docPr id="2142727216" name="Picture 2142727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16" name="Picture 2142727216"/>
                          <pic:cNvPicPr>
                            <a:picLocks noChangeAspect="1"/>
                          </pic:cNvPicPr>
                        </pic:nvPicPr>
                        <pic:blipFill>
                          <a:blip r:embed="rId180"/>
                          <a:stretch>
                            <a:fillRect/>
                          </a:stretch>
                        </pic:blipFill>
                        <pic:spPr>
                          <a:xfrm>
                            <a:off x="0" y="0"/>
                            <a:ext cx="2519680" cy="647700"/>
                          </a:xfrm>
                          <a:prstGeom prst="rect">
                            <a:avLst/>
                          </a:prstGeom>
                        </pic:spPr>
                      </pic:pic>
                    </a:graphicData>
                  </a:graphic>
                </wp:inline>
              </w:drawing>
            </w:r>
          </w:p>
          <w:p w14:paraId="395284F7" w14:textId="77777777" w:rsidR="0064138D" w:rsidRPr="008C5FA0" w:rsidRDefault="0064138D" w:rsidP="003D13DA">
            <w:pPr>
              <w:pStyle w:val="TableParagraph"/>
              <w:ind w:right="90"/>
              <w:jc w:val="center"/>
              <w:rPr>
                <w:noProof/>
              </w:rPr>
            </w:pPr>
            <w:r w:rsidRPr="008C5FA0">
              <w:rPr>
                <w:noProof/>
              </w:rPr>
              <w:t>Yes we can attach files in document</w:t>
            </w:r>
          </w:p>
          <w:p w14:paraId="2DC3CF79" w14:textId="77777777" w:rsidR="0064138D" w:rsidRPr="008C5FA0" w:rsidRDefault="0064138D" w:rsidP="003D13DA">
            <w:pPr>
              <w:pStyle w:val="TableParagraph"/>
              <w:ind w:right="90"/>
              <w:jc w:val="center"/>
              <w:rPr>
                <w:noProof/>
              </w:rPr>
            </w:pPr>
            <w:r w:rsidRPr="008C5FA0">
              <w:rPr>
                <w:noProof/>
              </w:rPr>
              <w:t>Each code wiki is powered by a Git repository in the back-end. This repository stores the Markdown pages, images, attachments, and the sequence of pages and subpages.</w:t>
            </w:r>
          </w:p>
          <w:p w14:paraId="4BFB2355" w14:textId="77777777" w:rsidR="0064138D" w:rsidRPr="008C5FA0" w:rsidRDefault="0064138D" w:rsidP="003D13DA">
            <w:pPr>
              <w:pStyle w:val="TableParagraph"/>
              <w:ind w:right="90"/>
              <w:jc w:val="center"/>
              <w:rPr>
                <w:noProof/>
              </w:rPr>
            </w:pPr>
          </w:p>
          <w:p w14:paraId="7C874D91" w14:textId="77777777" w:rsidR="0064138D" w:rsidRPr="008C5FA0" w:rsidRDefault="0064138D" w:rsidP="003D13DA">
            <w:pPr>
              <w:pStyle w:val="TableParagraph"/>
              <w:ind w:right="90"/>
              <w:jc w:val="center"/>
              <w:rPr>
                <w:noProof/>
              </w:rPr>
            </w:pPr>
            <w:r w:rsidRPr="008C5FA0">
              <w:rPr>
                <w:noProof/>
              </w:rPr>
              <w:t xml:space="preserve">Refer- </w:t>
            </w:r>
            <w:hyperlink r:id="rId181" w:history="1">
              <w:r w:rsidRPr="008C5FA0">
                <w:rPr>
                  <w:rStyle w:val="Hyperlink"/>
                  <w:noProof/>
                  <w:color w:val="auto"/>
                </w:rPr>
                <w:t>https://learn.microsoft.com/en-us/azure/devops/project/wiki/wiki-file-structure?view=azure-devops</w:t>
              </w:r>
            </w:hyperlink>
          </w:p>
          <w:p w14:paraId="6DB79DC6" w14:textId="77777777" w:rsidR="0064138D" w:rsidRPr="008C5FA0" w:rsidRDefault="0064138D" w:rsidP="003D13DA">
            <w:pPr>
              <w:pStyle w:val="TableParagraph"/>
              <w:ind w:right="90"/>
              <w:jc w:val="center"/>
              <w:rPr>
                <w:noProof/>
              </w:rPr>
            </w:pPr>
          </w:p>
          <w:p w14:paraId="382C9690" w14:textId="77777777" w:rsidR="0064138D" w:rsidRPr="008C5FA0" w:rsidRDefault="0064138D" w:rsidP="003D13DA">
            <w:pPr>
              <w:pStyle w:val="TableParagraph"/>
              <w:ind w:right="90"/>
              <w:jc w:val="center"/>
              <w:rPr>
                <w:noProof/>
              </w:rPr>
            </w:pPr>
            <w:r w:rsidRPr="008C5FA0">
              <w:rPr>
                <w:noProof/>
              </w:rPr>
              <w:t>Người dùng có thể đính kèm file vào tài liệu.</w:t>
            </w:r>
          </w:p>
          <w:p w14:paraId="2198DFDE" w14:textId="77777777" w:rsidR="0064138D" w:rsidRPr="008C5FA0" w:rsidRDefault="0064138D" w:rsidP="003D13DA">
            <w:pPr>
              <w:pStyle w:val="TableParagraph"/>
              <w:ind w:right="90"/>
              <w:jc w:val="center"/>
              <w:rPr>
                <w:noProof/>
              </w:rPr>
            </w:pPr>
            <w:r w:rsidRPr="008C5FA0">
              <w:rPr>
                <w:noProof/>
              </w:rPr>
              <w:t xml:space="preserve">Mỗi mã wiki được cung cấp bởi một kho lưu trữ Git ở Back End. Kho lưu trữ này lưu trữ các trang Markdown, hình ảnh, tệp đính kèm và chuỗi các trang và trang con. Vui lòng tham khảo: </w:t>
            </w:r>
            <w:hyperlink r:id="rId182" w:history="1">
              <w:r w:rsidRPr="008C5FA0">
                <w:rPr>
                  <w:rStyle w:val="Hyperlink"/>
                  <w:noProof/>
                  <w:color w:val="auto"/>
                </w:rPr>
                <w:t>https://learn.microsoft.com/en-us/azure/devops/project/wiki/wiki-file-structure?view=azure-devops</w:t>
              </w:r>
            </w:hyperlink>
          </w:p>
        </w:tc>
      </w:tr>
      <w:tr w:rsidR="008C5FA0" w:rsidRPr="008C5FA0" w14:paraId="3076E14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C3BEC6C" w14:textId="77777777" w:rsidR="0064138D" w:rsidRPr="008C5FA0" w:rsidRDefault="0064138D" w:rsidP="0064138D">
            <w:pPr>
              <w:pStyle w:val="TableParagraph"/>
              <w:rPr>
                <w:b/>
                <w:sz w:val="26"/>
              </w:rPr>
            </w:pPr>
          </w:p>
          <w:p w14:paraId="51E9EF1C" w14:textId="77777777" w:rsidR="0064138D" w:rsidRPr="008C5FA0" w:rsidRDefault="0064138D" w:rsidP="0064138D">
            <w:pPr>
              <w:pStyle w:val="TableParagraph"/>
              <w:rPr>
                <w:b/>
                <w:sz w:val="26"/>
              </w:rPr>
            </w:pPr>
            <w:r w:rsidRPr="008C5FA0">
              <w:rPr>
                <w:b/>
                <w:sz w:val="26"/>
              </w:rPr>
              <w:t>I.2.22</w:t>
            </w:r>
          </w:p>
        </w:tc>
        <w:tc>
          <w:tcPr>
            <w:tcW w:w="1530" w:type="dxa"/>
            <w:tcBorders>
              <w:top w:val="single" w:sz="4" w:space="0" w:color="000000"/>
              <w:left w:val="single" w:sz="4" w:space="0" w:color="000000"/>
              <w:bottom w:val="single" w:sz="4" w:space="0" w:color="000000"/>
              <w:right w:val="single" w:sz="4" w:space="0" w:color="000000"/>
            </w:tcBorders>
          </w:tcPr>
          <w:p w14:paraId="1686DE90" w14:textId="77777777" w:rsidR="0064138D" w:rsidRPr="008C5FA0" w:rsidRDefault="0064138D" w:rsidP="0064138D">
            <w:pPr>
              <w:pStyle w:val="TableParagraph"/>
              <w:rPr>
                <w:b/>
                <w:sz w:val="26"/>
              </w:rPr>
            </w:pPr>
          </w:p>
          <w:p w14:paraId="4F150889" w14:textId="77777777" w:rsidR="0064138D" w:rsidRPr="008C5FA0" w:rsidRDefault="0064138D" w:rsidP="0064138D">
            <w:pPr>
              <w:pStyle w:val="TableParagraph"/>
              <w:rPr>
                <w:b/>
                <w:sz w:val="26"/>
              </w:rPr>
            </w:pPr>
            <w:r w:rsidRPr="008C5FA0">
              <w:rPr>
                <w:b/>
                <w:sz w:val="26"/>
              </w:rPr>
              <w:t>FN.DC.022</w:t>
            </w:r>
          </w:p>
        </w:tc>
        <w:tc>
          <w:tcPr>
            <w:tcW w:w="2340" w:type="dxa"/>
            <w:tcBorders>
              <w:top w:val="single" w:sz="4" w:space="0" w:color="000000"/>
              <w:left w:val="single" w:sz="4" w:space="0" w:color="000000"/>
              <w:bottom w:val="single" w:sz="4" w:space="0" w:color="000000"/>
              <w:right w:val="single" w:sz="4" w:space="0" w:color="000000"/>
            </w:tcBorders>
          </w:tcPr>
          <w:p w14:paraId="74F561E2" w14:textId="77777777" w:rsidR="0064138D" w:rsidRPr="008C5FA0" w:rsidRDefault="0064138D" w:rsidP="0064138D">
            <w:pPr>
              <w:pStyle w:val="TableParagraph"/>
              <w:ind w:left="107" w:right="97"/>
              <w:jc w:val="both"/>
              <w:rPr>
                <w:sz w:val="24"/>
              </w:rPr>
            </w:pPr>
            <w:r w:rsidRPr="008C5FA0">
              <w:rPr>
                <w:sz w:val="24"/>
              </w:rPr>
              <w:t>Cho phép comment vào từng nội dung trong tài liệu hoặc toàn bộ 1 tài liệu</w:t>
            </w:r>
          </w:p>
          <w:p w14:paraId="04B90D72" w14:textId="77777777" w:rsidR="0064138D" w:rsidRPr="008C5FA0" w:rsidRDefault="0064138D" w:rsidP="0064138D">
            <w:pPr>
              <w:pStyle w:val="TableParagraph"/>
              <w:ind w:left="107" w:right="97"/>
              <w:jc w:val="both"/>
              <w:rPr>
                <w:sz w:val="24"/>
              </w:rPr>
            </w:pPr>
            <w:r w:rsidRPr="008C5FA0">
              <w:rPr>
                <w:sz w:val="24"/>
              </w:rPr>
              <w:t>Allow commenting on each part in the document or an entire document</w:t>
            </w:r>
          </w:p>
        </w:tc>
        <w:tc>
          <w:tcPr>
            <w:tcW w:w="1620" w:type="dxa"/>
            <w:tcBorders>
              <w:top w:val="single" w:sz="4" w:space="0" w:color="000000"/>
              <w:left w:val="single" w:sz="4" w:space="0" w:color="000000"/>
              <w:bottom w:val="single" w:sz="4" w:space="0" w:color="000000"/>
              <w:right w:val="single" w:sz="4" w:space="0" w:color="000000"/>
            </w:tcBorders>
          </w:tcPr>
          <w:p w14:paraId="4A458915" w14:textId="139C8B6E"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8A8CD15" w14:textId="77777777" w:rsidR="0064138D" w:rsidRPr="008C5FA0" w:rsidRDefault="0064138D" w:rsidP="003D13DA">
            <w:pPr>
              <w:pStyle w:val="TableParagraph"/>
              <w:ind w:right="90"/>
              <w:jc w:val="center"/>
              <w:rPr>
                <w:noProof/>
              </w:rPr>
            </w:pPr>
            <w:r w:rsidRPr="008C5FA0">
              <w:rPr>
                <w:noProof/>
              </w:rPr>
              <w:drawing>
                <wp:inline distT="0" distB="0" distL="0" distR="0" wp14:anchorId="33029DF7" wp14:editId="0672CAB3">
                  <wp:extent cx="2550319" cy="12954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2727217"/>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560049" cy="1300342"/>
                          </a:xfrm>
                          <a:prstGeom prst="rect">
                            <a:avLst/>
                          </a:prstGeom>
                          <a:noFill/>
                          <a:ln>
                            <a:noFill/>
                          </a:ln>
                        </pic:spPr>
                      </pic:pic>
                    </a:graphicData>
                  </a:graphic>
                </wp:inline>
              </w:drawing>
            </w:r>
          </w:p>
          <w:p w14:paraId="2ED09265" w14:textId="77777777" w:rsidR="0064138D" w:rsidRPr="008C5FA0" w:rsidRDefault="0064138D" w:rsidP="003D13DA">
            <w:pPr>
              <w:pStyle w:val="TableParagraph"/>
              <w:ind w:right="90"/>
              <w:jc w:val="center"/>
              <w:rPr>
                <w:noProof/>
              </w:rPr>
            </w:pPr>
            <w:r w:rsidRPr="008C5FA0">
              <w:rPr>
                <w:noProof/>
              </w:rPr>
              <w:t>Add a comment at the bottom of any wiki page. Comments are posted on a per-branch basis. For example, if you make a comment on a wiki page on the main branch</w:t>
            </w:r>
          </w:p>
          <w:p w14:paraId="128CF886" w14:textId="77777777" w:rsidR="0064138D" w:rsidRPr="008C5FA0" w:rsidRDefault="0064138D" w:rsidP="003D13DA">
            <w:pPr>
              <w:pStyle w:val="TableParagraph"/>
              <w:ind w:right="90"/>
              <w:jc w:val="center"/>
              <w:rPr>
                <w:noProof/>
              </w:rPr>
            </w:pPr>
          </w:p>
          <w:p w14:paraId="4526D943" w14:textId="77777777" w:rsidR="0064138D" w:rsidRPr="008C5FA0" w:rsidRDefault="0064138D" w:rsidP="003D13DA">
            <w:pPr>
              <w:pStyle w:val="TableParagraph"/>
              <w:ind w:right="90"/>
              <w:jc w:val="center"/>
              <w:rPr>
                <w:noProof/>
              </w:rPr>
            </w:pPr>
            <w:r w:rsidRPr="008C5FA0">
              <w:rPr>
                <w:noProof/>
              </w:rPr>
              <w:t xml:space="preserve">Refer- </w:t>
            </w:r>
            <w:hyperlink r:id="rId184" w:history="1">
              <w:r w:rsidRPr="008C5FA0">
                <w:rPr>
                  <w:rStyle w:val="Hyperlink"/>
                  <w:noProof/>
                  <w:color w:val="auto"/>
                </w:rPr>
                <w:t>https://learn.microsoft.com/en-us/azure/devops/project/wiki/add-comments-wiki?view=azure-devops</w:t>
              </w:r>
            </w:hyperlink>
          </w:p>
          <w:p w14:paraId="7E69BC19" w14:textId="77777777" w:rsidR="0064138D" w:rsidRPr="008C5FA0" w:rsidRDefault="0064138D" w:rsidP="003D13DA">
            <w:pPr>
              <w:pStyle w:val="TableParagraph"/>
              <w:ind w:right="90"/>
              <w:jc w:val="center"/>
              <w:rPr>
                <w:noProof/>
              </w:rPr>
            </w:pPr>
            <w:r w:rsidRPr="008C5FA0">
              <w:rPr>
                <w:noProof/>
              </w:rPr>
              <w:lastRenderedPageBreak/>
              <w:t>Thêm comment vào phía dưới cùng của bất kỳ trang wiki nào. Comment được</w:t>
            </w:r>
          </w:p>
          <w:p w14:paraId="39620657" w14:textId="77777777" w:rsidR="0064138D" w:rsidRPr="008C5FA0" w:rsidRDefault="0064138D" w:rsidP="003D13DA">
            <w:pPr>
              <w:pStyle w:val="TableParagraph"/>
              <w:ind w:right="90"/>
              <w:jc w:val="center"/>
              <w:rPr>
                <w:noProof/>
              </w:rPr>
            </w:pPr>
            <w:r w:rsidRPr="008C5FA0">
              <w:rPr>
                <w:noProof/>
              </w:rPr>
              <w:t xml:space="preserve">đăng trên cơ sở mỗi nhánh. Ví dụ: nếu bạn thực hiện một comment trên một trang wiki trên nhánh chính. Vui lòng tham khảo: </w:t>
            </w:r>
            <w:hyperlink r:id="rId185" w:history="1">
              <w:r w:rsidRPr="008C5FA0">
                <w:rPr>
                  <w:rStyle w:val="Hyperlink"/>
                  <w:noProof/>
                  <w:color w:val="auto"/>
                </w:rPr>
                <w:t>https://learn.microsoft.com/en-us/azure/devops/project/wiki/add-comments-wiki?view=azure-devops</w:t>
              </w:r>
            </w:hyperlink>
          </w:p>
          <w:p w14:paraId="009A09CE" w14:textId="77777777" w:rsidR="0064138D" w:rsidRPr="008C5FA0" w:rsidRDefault="0064138D" w:rsidP="003D13DA">
            <w:pPr>
              <w:pStyle w:val="TableParagraph"/>
              <w:ind w:right="90"/>
              <w:jc w:val="center"/>
              <w:rPr>
                <w:noProof/>
              </w:rPr>
            </w:pPr>
          </w:p>
        </w:tc>
      </w:tr>
      <w:tr w:rsidR="008C5FA0" w:rsidRPr="008C5FA0" w14:paraId="5D47103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BAD3889" w14:textId="77777777" w:rsidR="0064138D" w:rsidRPr="008C5FA0" w:rsidRDefault="0064138D" w:rsidP="0064138D">
            <w:pPr>
              <w:pStyle w:val="TableParagraph"/>
              <w:rPr>
                <w:b/>
                <w:sz w:val="26"/>
              </w:rPr>
            </w:pPr>
            <w:r w:rsidRPr="008C5FA0">
              <w:rPr>
                <w:b/>
                <w:sz w:val="26"/>
              </w:rPr>
              <w:lastRenderedPageBreak/>
              <w:t>I.3</w:t>
            </w:r>
          </w:p>
        </w:tc>
        <w:tc>
          <w:tcPr>
            <w:tcW w:w="1530" w:type="dxa"/>
            <w:tcBorders>
              <w:top w:val="single" w:sz="4" w:space="0" w:color="000000"/>
              <w:left w:val="single" w:sz="4" w:space="0" w:color="000000"/>
              <w:bottom w:val="single" w:sz="4" w:space="0" w:color="000000"/>
              <w:right w:val="single" w:sz="4" w:space="0" w:color="000000"/>
            </w:tcBorders>
          </w:tcPr>
          <w:p w14:paraId="1F5EB9A6"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1004D73F" w14:textId="77777777" w:rsidR="0064138D" w:rsidRPr="008C5FA0" w:rsidRDefault="0064138D" w:rsidP="0064138D">
            <w:pPr>
              <w:pStyle w:val="TableParagraph"/>
              <w:ind w:left="107" w:right="97"/>
              <w:jc w:val="both"/>
              <w:rPr>
                <w:sz w:val="24"/>
              </w:rPr>
            </w:pPr>
            <w:r w:rsidRPr="008C5FA0">
              <w:rPr>
                <w:sz w:val="24"/>
              </w:rPr>
              <w:t>Quản lý mã nguồn</w:t>
            </w:r>
          </w:p>
          <w:p w14:paraId="24C2395F" w14:textId="77777777" w:rsidR="0064138D" w:rsidRPr="008C5FA0" w:rsidRDefault="0064138D" w:rsidP="0064138D">
            <w:pPr>
              <w:pStyle w:val="TableParagraph"/>
              <w:ind w:left="107" w:right="97"/>
              <w:jc w:val="both"/>
              <w:rPr>
                <w:sz w:val="24"/>
              </w:rPr>
            </w:pPr>
            <w:r w:rsidRPr="008C5FA0">
              <w:rPr>
                <w:sz w:val="24"/>
              </w:rPr>
              <w:t>Source code management</w:t>
            </w:r>
          </w:p>
        </w:tc>
        <w:tc>
          <w:tcPr>
            <w:tcW w:w="1620" w:type="dxa"/>
            <w:tcBorders>
              <w:top w:val="single" w:sz="4" w:space="0" w:color="000000"/>
              <w:left w:val="single" w:sz="4" w:space="0" w:color="000000"/>
              <w:bottom w:val="single" w:sz="4" w:space="0" w:color="000000"/>
              <w:right w:val="single" w:sz="4" w:space="0" w:color="000000"/>
            </w:tcBorders>
          </w:tcPr>
          <w:p w14:paraId="4A1FAECE"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3C81DEA4" w14:textId="77777777" w:rsidR="0064138D" w:rsidRPr="008C5FA0" w:rsidRDefault="0064138D" w:rsidP="003D13DA">
            <w:pPr>
              <w:pStyle w:val="TableParagraph"/>
              <w:ind w:right="90"/>
              <w:jc w:val="center"/>
              <w:rPr>
                <w:noProof/>
              </w:rPr>
            </w:pPr>
          </w:p>
        </w:tc>
      </w:tr>
      <w:tr w:rsidR="008C5FA0" w:rsidRPr="008C5FA0" w14:paraId="3FECF47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A45271C" w14:textId="77777777" w:rsidR="0064138D" w:rsidRPr="008C5FA0" w:rsidRDefault="0064138D" w:rsidP="0064138D">
            <w:pPr>
              <w:pStyle w:val="TableParagraph"/>
              <w:rPr>
                <w:b/>
                <w:sz w:val="26"/>
              </w:rPr>
            </w:pPr>
          </w:p>
          <w:p w14:paraId="19FA0197" w14:textId="77777777" w:rsidR="0064138D" w:rsidRPr="008C5FA0" w:rsidRDefault="0064138D" w:rsidP="0064138D">
            <w:pPr>
              <w:pStyle w:val="TableParagraph"/>
              <w:rPr>
                <w:b/>
                <w:sz w:val="26"/>
              </w:rPr>
            </w:pPr>
            <w:r w:rsidRPr="008C5FA0">
              <w:rPr>
                <w:b/>
                <w:sz w:val="26"/>
              </w:rPr>
              <w:t>I.3.1</w:t>
            </w:r>
          </w:p>
        </w:tc>
        <w:tc>
          <w:tcPr>
            <w:tcW w:w="1530" w:type="dxa"/>
            <w:tcBorders>
              <w:top w:val="single" w:sz="4" w:space="0" w:color="000000"/>
              <w:left w:val="single" w:sz="4" w:space="0" w:color="000000"/>
              <w:bottom w:val="single" w:sz="4" w:space="0" w:color="000000"/>
              <w:right w:val="single" w:sz="4" w:space="0" w:color="000000"/>
            </w:tcBorders>
          </w:tcPr>
          <w:p w14:paraId="271BBBF9" w14:textId="77777777" w:rsidR="0064138D" w:rsidRPr="008C5FA0" w:rsidRDefault="0064138D" w:rsidP="0064138D">
            <w:pPr>
              <w:pStyle w:val="TableParagraph"/>
              <w:rPr>
                <w:b/>
                <w:sz w:val="26"/>
              </w:rPr>
            </w:pPr>
          </w:p>
          <w:p w14:paraId="6E07092F" w14:textId="77777777" w:rsidR="0064138D" w:rsidRPr="008C5FA0" w:rsidRDefault="0064138D" w:rsidP="0064138D">
            <w:pPr>
              <w:pStyle w:val="TableParagraph"/>
              <w:rPr>
                <w:b/>
                <w:sz w:val="26"/>
              </w:rPr>
            </w:pPr>
            <w:r w:rsidRPr="008C5FA0">
              <w:rPr>
                <w:b/>
                <w:sz w:val="26"/>
              </w:rPr>
              <w:t>FN.SC.001</w:t>
            </w:r>
          </w:p>
        </w:tc>
        <w:tc>
          <w:tcPr>
            <w:tcW w:w="2340" w:type="dxa"/>
            <w:tcBorders>
              <w:top w:val="single" w:sz="4" w:space="0" w:color="000000"/>
              <w:left w:val="single" w:sz="4" w:space="0" w:color="000000"/>
              <w:bottom w:val="single" w:sz="4" w:space="0" w:color="000000"/>
              <w:right w:val="single" w:sz="4" w:space="0" w:color="000000"/>
            </w:tcBorders>
          </w:tcPr>
          <w:p w14:paraId="1EF84617" w14:textId="77777777" w:rsidR="0064138D" w:rsidRPr="008C5FA0" w:rsidRDefault="0064138D" w:rsidP="0064138D">
            <w:pPr>
              <w:pStyle w:val="TableParagraph"/>
              <w:ind w:left="107" w:right="97"/>
              <w:jc w:val="both"/>
              <w:rPr>
                <w:sz w:val="24"/>
              </w:rPr>
            </w:pPr>
          </w:p>
          <w:p w14:paraId="35A59721" w14:textId="77777777" w:rsidR="0064138D" w:rsidRPr="008C5FA0" w:rsidRDefault="0064138D" w:rsidP="0064138D">
            <w:pPr>
              <w:pStyle w:val="TableParagraph"/>
              <w:ind w:left="107" w:right="97"/>
              <w:jc w:val="both"/>
              <w:rPr>
                <w:sz w:val="24"/>
              </w:rPr>
            </w:pPr>
            <w:r w:rsidRPr="008C5FA0">
              <w:rPr>
                <w:sz w:val="24"/>
              </w:rPr>
              <w:t>Hỗ trợ plugin để tích hợp với các công cụ phát triển (IDE) Eclipse</w:t>
            </w:r>
          </w:p>
          <w:p w14:paraId="2CA39E5D" w14:textId="77777777" w:rsidR="0064138D" w:rsidRPr="008C5FA0" w:rsidRDefault="0064138D" w:rsidP="0064138D">
            <w:pPr>
              <w:pStyle w:val="TableParagraph"/>
              <w:ind w:left="107" w:right="97"/>
              <w:jc w:val="both"/>
              <w:rPr>
                <w:sz w:val="24"/>
              </w:rPr>
            </w:pPr>
            <w:r w:rsidRPr="008C5FA0">
              <w:rPr>
                <w:sz w:val="24"/>
              </w:rPr>
              <w:t>Support plugin for integration with Eclipse development tools (IDE)</w:t>
            </w:r>
          </w:p>
        </w:tc>
        <w:tc>
          <w:tcPr>
            <w:tcW w:w="1620" w:type="dxa"/>
            <w:tcBorders>
              <w:top w:val="single" w:sz="4" w:space="0" w:color="000000"/>
              <w:left w:val="single" w:sz="4" w:space="0" w:color="000000"/>
              <w:bottom w:val="single" w:sz="4" w:space="0" w:color="000000"/>
              <w:right w:val="single" w:sz="4" w:space="0" w:color="000000"/>
            </w:tcBorders>
          </w:tcPr>
          <w:p w14:paraId="1BFF134E" w14:textId="7B250339"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3944FAF" w14:textId="77777777" w:rsidR="0064138D" w:rsidRPr="008C5FA0" w:rsidRDefault="0064138D" w:rsidP="003D13DA">
            <w:pPr>
              <w:pStyle w:val="TableParagraph"/>
              <w:ind w:right="90"/>
              <w:jc w:val="center"/>
              <w:rPr>
                <w:noProof/>
              </w:rPr>
            </w:pPr>
            <w:r w:rsidRPr="008C5FA0">
              <w:rPr>
                <w:noProof/>
              </w:rPr>
              <w:drawing>
                <wp:inline distT="0" distB="0" distL="0" distR="0" wp14:anchorId="7CD6F0D1" wp14:editId="5CE1802E">
                  <wp:extent cx="2155825" cy="1069340"/>
                  <wp:effectExtent l="0" t="0" r="0" b="0"/>
                  <wp:docPr id="1746744460" name="Picture 1746744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60" name="Picture 1746744460"/>
                          <pic:cNvPicPr>
                            <a:picLocks noChangeAspect="1"/>
                          </pic:cNvPicPr>
                        </pic:nvPicPr>
                        <pic:blipFill>
                          <a:blip r:embed="rId186">
                            <a:extLst>
                              <a:ext uri="{28A0092B-C50C-407E-A947-70E740481C1C}">
                                <a14:useLocalDpi xmlns:a14="http://schemas.microsoft.com/office/drawing/2010/main" val="0"/>
                              </a:ext>
                            </a:extLst>
                          </a:blip>
                          <a:stretch>
                            <a:fillRect/>
                          </a:stretch>
                        </pic:blipFill>
                        <pic:spPr>
                          <a:xfrm>
                            <a:off x="0" y="0"/>
                            <a:ext cx="2155825" cy="1069340"/>
                          </a:xfrm>
                          <a:prstGeom prst="rect">
                            <a:avLst/>
                          </a:prstGeom>
                        </pic:spPr>
                      </pic:pic>
                    </a:graphicData>
                  </a:graphic>
                </wp:inline>
              </w:drawing>
            </w:r>
          </w:p>
          <w:p w14:paraId="0BC1B6D5" w14:textId="77777777" w:rsidR="0064138D" w:rsidRPr="008C5FA0" w:rsidRDefault="0064138D" w:rsidP="003D13DA">
            <w:pPr>
              <w:pStyle w:val="TableParagraph"/>
              <w:ind w:right="90"/>
              <w:jc w:val="center"/>
              <w:rPr>
                <w:noProof/>
              </w:rPr>
            </w:pPr>
            <w:r w:rsidRPr="008C5FA0">
              <w:rPr>
                <w:noProof/>
              </w:rPr>
              <w:t>The Azure Toolkit for Eclipse provides functionality that allows you to easily create, develop, configure, test, and deploy lightweight, highly available, and scalable Java web app.</w:t>
            </w:r>
          </w:p>
          <w:p w14:paraId="218FBD15" w14:textId="77777777" w:rsidR="0064138D" w:rsidRPr="008C5FA0" w:rsidRDefault="0064138D" w:rsidP="003D13DA">
            <w:pPr>
              <w:pStyle w:val="TableParagraph"/>
              <w:ind w:right="90"/>
              <w:jc w:val="center"/>
              <w:rPr>
                <w:noProof/>
              </w:rPr>
            </w:pPr>
          </w:p>
          <w:p w14:paraId="22558ED8" w14:textId="77777777" w:rsidR="0064138D" w:rsidRPr="008C5FA0" w:rsidRDefault="0064138D" w:rsidP="003D13DA">
            <w:pPr>
              <w:pStyle w:val="TableParagraph"/>
              <w:ind w:right="90"/>
              <w:jc w:val="center"/>
              <w:rPr>
                <w:noProof/>
              </w:rPr>
            </w:pPr>
            <w:r w:rsidRPr="008C5FA0">
              <w:rPr>
                <w:noProof/>
              </w:rPr>
              <w:t xml:space="preserve">Refer- </w:t>
            </w:r>
            <w:hyperlink r:id="rId187" w:history="1">
              <w:r w:rsidRPr="008C5FA0">
                <w:rPr>
                  <w:rStyle w:val="Hyperlink"/>
                  <w:noProof/>
                  <w:color w:val="auto"/>
                </w:rPr>
                <w:t>https://learn.microsoft.com/en-us/azure/developer/java/toolkit-for-eclipse/installation</w:t>
              </w:r>
            </w:hyperlink>
          </w:p>
          <w:p w14:paraId="4755C17F" w14:textId="77777777" w:rsidR="0064138D" w:rsidRPr="008C5FA0" w:rsidRDefault="0064138D" w:rsidP="003D13DA">
            <w:pPr>
              <w:pStyle w:val="TableParagraph"/>
              <w:ind w:right="90"/>
              <w:jc w:val="center"/>
              <w:rPr>
                <w:noProof/>
              </w:rPr>
            </w:pPr>
            <w:r w:rsidRPr="008C5FA0">
              <w:rPr>
                <w:noProof/>
              </w:rPr>
              <w:t xml:space="preserve">Bộ công cụ Azure dành cho Eclipse cung cấp chức năng cho phép bạn dễ dàng tạo, phát triển, cấu hình, kiểm thử và triển khai ứng dụng web Java nhẹ, có tính khả dụng cao và có thể mở rộng. Vui lòng tham khảo: </w:t>
            </w:r>
            <w:hyperlink r:id="rId188" w:history="1">
              <w:r w:rsidRPr="008C5FA0">
                <w:rPr>
                  <w:rStyle w:val="Hyperlink"/>
                  <w:noProof/>
                  <w:color w:val="auto"/>
                </w:rPr>
                <w:t>https://learn.microsoft.com/en-us/azure/developer/java/toolkit-for-eclipse/installation</w:t>
              </w:r>
            </w:hyperlink>
          </w:p>
        </w:tc>
      </w:tr>
      <w:tr w:rsidR="008C5FA0" w:rsidRPr="008C5FA0" w14:paraId="668A312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06C209A" w14:textId="77777777" w:rsidR="0064138D" w:rsidRPr="008C5FA0" w:rsidRDefault="0064138D" w:rsidP="0064138D">
            <w:pPr>
              <w:pStyle w:val="TableParagraph"/>
              <w:rPr>
                <w:b/>
                <w:sz w:val="26"/>
              </w:rPr>
            </w:pPr>
          </w:p>
          <w:p w14:paraId="4F2B6878" w14:textId="77777777" w:rsidR="0064138D" w:rsidRPr="008C5FA0" w:rsidRDefault="0064138D" w:rsidP="0064138D">
            <w:pPr>
              <w:pStyle w:val="TableParagraph"/>
              <w:rPr>
                <w:b/>
                <w:sz w:val="26"/>
              </w:rPr>
            </w:pPr>
            <w:r w:rsidRPr="008C5FA0">
              <w:rPr>
                <w:b/>
                <w:sz w:val="26"/>
              </w:rPr>
              <w:t>I.3.2</w:t>
            </w:r>
          </w:p>
        </w:tc>
        <w:tc>
          <w:tcPr>
            <w:tcW w:w="1530" w:type="dxa"/>
            <w:tcBorders>
              <w:top w:val="single" w:sz="4" w:space="0" w:color="000000"/>
              <w:left w:val="single" w:sz="4" w:space="0" w:color="000000"/>
              <w:bottom w:val="single" w:sz="4" w:space="0" w:color="000000"/>
              <w:right w:val="single" w:sz="4" w:space="0" w:color="000000"/>
            </w:tcBorders>
          </w:tcPr>
          <w:p w14:paraId="4F53AA19" w14:textId="77777777" w:rsidR="0064138D" w:rsidRPr="008C5FA0" w:rsidRDefault="0064138D" w:rsidP="0064138D">
            <w:pPr>
              <w:pStyle w:val="TableParagraph"/>
              <w:rPr>
                <w:b/>
                <w:sz w:val="26"/>
              </w:rPr>
            </w:pPr>
          </w:p>
          <w:p w14:paraId="57B1529A" w14:textId="77777777" w:rsidR="0064138D" w:rsidRPr="008C5FA0" w:rsidRDefault="0064138D" w:rsidP="0064138D">
            <w:pPr>
              <w:pStyle w:val="TableParagraph"/>
              <w:rPr>
                <w:b/>
                <w:sz w:val="26"/>
              </w:rPr>
            </w:pPr>
            <w:r w:rsidRPr="008C5FA0">
              <w:rPr>
                <w:b/>
                <w:sz w:val="26"/>
              </w:rPr>
              <w:t>FN.SC.002</w:t>
            </w:r>
          </w:p>
        </w:tc>
        <w:tc>
          <w:tcPr>
            <w:tcW w:w="2340" w:type="dxa"/>
            <w:tcBorders>
              <w:top w:val="single" w:sz="4" w:space="0" w:color="000000"/>
              <w:left w:val="single" w:sz="4" w:space="0" w:color="000000"/>
              <w:bottom w:val="single" w:sz="4" w:space="0" w:color="000000"/>
              <w:right w:val="single" w:sz="4" w:space="0" w:color="000000"/>
            </w:tcBorders>
          </w:tcPr>
          <w:p w14:paraId="48BACFC3" w14:textId="77777777" w:rsidR="0064138D" w:rsidRPr="008C5FA0" w:rsidRDefault="0064138D" w:rsidP="0064138D">
            <w:pPr>
              <w:pStyle w:val="TableParagraph"/>
              <w:ind w:left="107" w:right="97"/>
              <w:jc w:val="both"/>
              <w:rPr>
                <w:sz w:val="24"/>
              </w:rPr>
            </w:pPr>
            <w:r w:rsidRPr="008C5FA0">
              <w:rPr>
                <w:sz w:val="24"/>
              </w:rPr>
              <w:t>Hỗ trợ plugin để tích hợp với các công cụ phát triển (IDE) Netbean</w:t>
            </w:r>
          </w:p>
          <w:p w14:paraId="41C1424F" w14:textId="77777777" w:rsidR="0064138D" w:rsidRPr="008C5FA0" w:rsidRDefault="0064138D" w:rsidP="0064138D">
            <w:pPr>
              <w:pStyle w:val="TableParagraph"/>
              <w:ind w:left="107" w:right="97"/>
              <w:jc w:val="both"/>
              <w:rPr>
                <w:sz w:val="24"/>
              </w:rPr>
            </w:pPr>
            <w:r w:rsidRPr="008C5FA0">
              <w:rPr>
                <w:sz w:val="24"/>
              </w:rPr>
              <w:t xml:space="preserve">Support plugin for integration with Netbean development tools (IDEs) </w:t>
            </w:r>
          </w:p>
        </w:tc>
        <w:tc>
          <w:tcPr>
            <w:tcW w:w="1620" w:type="dxa"/>
            <w:tcBorders>
              <w:top w:val="single" w:sz="4" w:space="0" w:color="000000"/>
              <w:left w:val="single" w:sz="4" w:space="0" w:color="000000"/>
              <w:bottom w:val="single" w:sz="4" w:space="0" w:color="000000"/>
              <w:right w:val="single" w:sz="4" w:space="0" w:color="000000"/>
            </w:tcBorders>
          </w:tcPr>
          <w:p w14:paraId="2E199BB4" w14:textId="6A8F6229" w:rsidR="0064138D" w:rsidRPr="008C5FA0" w:rsidRDefault="0097310F" w:rsidP="0064138D">
            <w:pPr>
              <w:pStyle w:val="TableParagraph"/>
              <w:jc w:val="center"/>
              <w:rPr>
                <w:sz w:val="24"/>
                <w:lang w:val="en-US"/>
              </w:rPr>
            </w:pPr>
            <w:r w:rsidRPr="008C5FA0">
              <w:rPr>
                <w:sz w:val="24"/>
                <w:lang w:val="en-US"/>
              </w:rPr>
              <w:t>Không đáp ứng</w:t>
            </w:r>
          </w:p>
        </w:tc>
        <w:tc>
          <w:tcPr>
            <w:tcW w:w="9504" w:type="dxa"/>
            <w:tcBorders>
              <w:top w:val="single" w:sz="4" w:space="0" w:color="000000"/>
              <w:left w:val="single" w:sz="4" w:space="0" w:color="000000"/>
              <w:bottom w:val="single" w:sz="4" w:space="0" w:color="000000"/>
              <w:right w:val="single" w:sz="4" w:space="0" w:color="000000"/>
            </w:tcBorders>
          </w:tcPr>
          <w:p w14:paraId="27771B6A" w14:textId="77777777" w:rsidR="0064138D" w:rsidRPr="008C5FA0" w:rsidRDefault="0064138D" w:rsidP="003D13DA">
            <w:pPr>
              <w:pStyle w:val="TableParagraph"/>
              <w:ind w:right="90"/>
              <w:jc w:val="center"/>
              <w:rPr>
                <w:noProof/>
              </w:rPr>
            </w:pPr>
            <w:r w:rsidRPr="008C5FA0">
              <w:rPr>
                <w:noProof/>
              </w:rPr>
              <w:drawing>
                <wp:inline distT="0" distB="0" distL="0" distR="0" wp14:anchorId="51FF4119" wp14:editId="4871347F">
                  <wp:extent cx="2190750" cy="1232297"/>
                  <wp:effectExtent l="0" t="0" r="0" b="6350"/>
                  <wp:docPr id="50" name="Picture 8">
                    <a:extLst xmlns:a="http://schemas.openxmlformats.org/drawingml/2006/main">
                      <a:ext uri="{FF2B5EF4-FFF2-40B4-BE49-F238E27FC236}">
                        <a16:creationId xmlns:a16="http://schemas.microsoft.com/office/drawing/2014/main" id="{006F72D9-A16A-97EE-DD6C-A5727A4565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06F72D9-A16A-97EE-DD6C-A5727A456579}"/>
                              </a:ext>
                            </a:extLst>
                          </pic:cNvPr>
                          <pic:cNvPicPr>
                            <a:picLocks noChangeAspect="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195994" cy="1235247"/>
                          </a:xfrm>
                          <a:prstGeom prst="rect">
                            <a:avLst/>
                          </a:prstGeom>
                        </pic:spPr>
                      </pic:pic>
                    </a:graphicData>
                  </a:graphic>
                </wp:inline>
              </w:drawing>
            </w:r>
          </w:p>
          <w:p w14:paraId="1F636EE0" w14:textId="77777777" w:rsidR="0064138D" w:rsidRPr="008C5FA0" w:rsidRDefault="0064138D" w:rsidP="003D13DA">
            <w:pPr>
              <w:pStyle w:val="TableParagraph"/>
              <w:ind w:right="90"/>
              <w:jc w:val="center"/>
              <w:rPr>
                <w:noProof/>
              </w:rPr>
            </w:pPr>
            <w:r w:rsidRPr="008C5FA0">
              <w:rPr>
                <w:noProof/>
              </w:rPr>
              <w:t>Currently, Netbeans plugin are not directly available in Azure Devops.</w:t>
            </w:r>
          </w:p>
          <w:p w14:paraId="44A15826" w14:textId="77777777" w:rsidR="0064138D" w:rsidRPr="008C5FA0" w:rsidRDefault="0064138D" w:rsidP="003D13DA">
            <w:pPr>
              <w:pStyle w:val="TableParagraph"/>
              <w:ind w:right="90"/>
              <w:jc w:val="center"/>
              <w:rPr>
                <w:noProof/>
              </w:rPr>
            </w:pPr>
            <w:r w:rsidRPr="008C5FA0">
              <w:rPr>
                <w:noProof/>
              </w:rPr>
              <w:t>However, we can use git bash</w:t>
            </w:r>
          </w:p>
          <w:p w14:paraId="7CBF7C4C" w14:textId="77777777" w:rsidR="0064138D" w:rsidRPr="008C5FA0" w:rsidRDefault="0064138D" w:rsidP="003D13DA">
            <w:pPr>
              <w:pStyle w:val="TableParagraph"/>
              <w:ind w:right="90"/>
              <w:jc w:val="center"/>
              <w:rPr>
                <w:noProof/>
              </w:rPr>
            </w:pPr>
            <w:r w:rsidRPr="008C5FA0">
              <w:rPr>
                <w:noProof/>
              </w:rPr>
              <w:t>to get code from netbean and we can push those to Azure DevOps repos (work around)</w:t>
            </w:r>
          </w:p>
          <w:p w14:paraId="59106F49" w14:textId="77777777" w:rsidR="0064138D" w:rsidRPr="008C5FA0" w:rsidRDefault="0064138D" w:rsidP="003D13DA">
            <w:pPr>
              <w:pStyle w:val="TableParagraph"/>
              <w:ind w:right="90"/>
              <w:jc w:val="center"/>
              <w:rPr>
                <w:noProof/>
              </w:rPr>
            </w:pPr>
            <w:r w:rsidRPr="008C5FA0">
              <w:rPr>
                <w:noProof/>
              </w:rPr>
              <w:t xml:space="preserve">Hiện tại, Netbeans Plugin không sẵn có trên Azure Devops. Tuy nhiên chúng ta có thể sử dụng Git Bash </w:t>
            </w:r>
            <w:r w:rsidRPr="008C5FA0">
              <w:rPr>
                <w:noProof/>
              </w:rPr>
              <w:lastRenderedPageBreak/>
              <w:t>để lấy code từ Netbean và đẩy vào kho của Azure DepOps (giải pháp thay thế)</w:t>
            </w:r>
          </w:p>
        </w:tc>
      </w:tr>
      <w:tr w:rsidR="008C5FA0" w:rsidRPr="008C5FA0" w14:paraId="1B43FB5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E8C01F3" w14:textId="77777777" w:rsidR="0064138D" w:rsidRPr="008C5FA0" w:rsidRDefault="0064138D" w:rsidP="0064138D">
            <w:pPr>
              <w:pStyle w:val="TableParagraph"/>
              <w:rPr>
                <w:b/>
                <w:sz w:val="26"/>
              </w:rPr>
            </w:pPr>
          </w:p>
          <w:p w14:paraId="3C33B93E" w14:textId="77777777" w:rsidR="0064138D" w:rsidRPr="008C5FA0" w:rsidRDefault="0064138D" w:rsidP="0064138D">
            <w:pPr>
              <w:pStyle w:val="TableParagraph"/>
              <w:rPr>
                <w:b/>
                <w:sz w:val="26"/>
              </w:rPr>
            </w:pPr>
            <w:r w:rsidRPr="008C5FA0">
              <w:rPr>
                <w:b/>
                <w:sz w:val="26"/>
              </w:rPr>
              <w:t>I.3.3</w:t>
            </w:r>
          </w:p>
        </w:tc>
        <w:tc>
          <w:tcPr>
            <w:tcW w:w="1530" w:type="dxa"/>
            <w:tcBorders>
              <w:top w:val="single" w:sz="4" w:space="0" w:color="000000"/>
              <w:left w:val="single" w:sz="4" w:space="0" w:color="000000"/>
              <w:bottom w:val="single" w:sz="4" w:space="0" w:color="000000"/>
              <w:right w:val="single" w:sz="4" w:space="0" w:color="000000"/>
            </w:tcBorders>
          </w:tcPr>
          <w:p w14:paraId="275663EE" w14:textId="77777777" w:rsidR="0064138D" w:rsidRPr="008C5FA0" w:rsidRDefault="0064138D" w:rsidP="0064138D">
            <w:pPr>
              <w:pStyle w:val="TableParagraph"/>
              <w:rPr>
                <w:b/>
                <w:sz w:val="26"/>
              </w:rPr>
            </w:pPr>
          </w:p>
          <w:p w14:paraId="38446439" w14:textId="77777777" w:rsidR="0064138D" w:rsidRPr="008C5FA0" w:rsidRDefault="0064138D" w:rsidP="0064138D">
            <w:pPr>
              <w:pStyle w:val="TableParagraph"/>
              <w:rPr>
                <w:b/>
                <w:sz w:val="26"/>
              </w:rPr>
            </w:pPr>
            <w:r w:rsidRPr="008C5FA0">
              <w:rPr>
                <w:b/>
                <w:sz w:val="26"/>
              </w:rPr>
              <w:t>FN.SC.003</w:t>
            </w:r>
          </w:p>
        </w:tc>
        <w:tc>
          <w:tcPr>
            <w:tcW w:w="2340" w:type="dxa"/>
            <w:tcBorders>
              <w:top w:val="single" w:sz="4" w:space="0" w:color="000000"/>
              <w:left w:val="single" w:sz="4" w:space="0" w:color="000000"/>
              <w:bottom w:val="single" w:sz="4" w:space="0" w:color="000000"/>
              <w:right w:val="single" w:sz="4" w:space="0" w:color="000000"/>
            </w:tcBorders>
          </w:tcPr>
          <w:p w14:paraId="32C5B27A" w14:textId="77777777" w:rsidR="0064138D" w:rsidRPr="008C5FA0" w:rsidRDefault="0064138D" w:rsidP="0064138D">
            <w:pPr>
              <w:pStyle w:val="TableParagraph"/>
              <w:ind w:left="107" w:right="97"/>
              <w:jc w:val="both"/>
              <w:rPr>
                <w:sz w:val="24"/>
              </w:rPr>
            </w:pPr>
          </w:p>
          <w:p w14:paraId="655CCF01" w14:textId="77777777" w:rsidR="0064138D" w:rsidRPr="008C5FA0" w:rsidRDefault="0064138D" w:rsidP="0064138D">
            <w:pPr>
              <w:pStyle w:val="TableParagraph"/>
              <w:ind w:left="107" w:right="97"/>
              <w:jc w:val="both"/>
              <w:rPr>
                <w:sz w:val="24"/>
              </w:rPr>
            </w:pPr>
            <w:r w:rsidRPr="008C5FA0">
              <w:rPr>
                <w:sz w:val="24"/>
              </w:rPr>
              <w:t>Hỗ trợ plugin để tích hợp với các công cụ phát triển (IDE) IntelliJ</w:t>
            </w:r>
          </w:p>
          <w:p w14:paraId="347E4DA7" w14:textId="77777777" w:rsidR="0064138D" w:rsidRPr="008C5FA0" w:rsidRDefault="0064138D" w:rsidP="0064138D">
            <w:pPr>
              <w:pStyle w:val="TableParagraph"/>
              <w:ind w:left="107" w:right="97"/>
              <w:jc w:val="both"/>
              <w:rPr>
                <w:sz w:val="24"/>
              </w:rPr>
            </w:pPr>
            <w:r w:rsidRPr="008C5FA0">
              <w:rPr>
                <w:sz w:val="24"/>
              </w:rPr>
              <w:t>Support plugin for integration with IntelliJ development tools (IDEs)</w:t>
            </w:r>
          </w:p>
        </w:tc>
        <w:tc>
          <w:tcPr>
            <w:tcW w:w="1620" w:type="dxa"/>
            <w:tcBorders>
              <w:top w:val="single" w:sz="4" w:space="0" w:color="000000"/>
              <w:left w:val="single" w:sz="4" w:space="0" w:color="000000"/>
              <w:bottom w:val="single" w:sz="4" w:space="0" w:color="000000"/>
              <w:right w:val="single" w:sz="4" w:space="0" w:color="000000"/>
            </w:tcBorders>
          </w:tcPr>
          <w:p w14:paraId="6C75D5E8" w14:textId="0B8CA323"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F9C281A" w14:textId="77777777" w:rsidR="0064138D" w:rsidRPr="008C5FA0" w:rsidRDefault="0064138D" w:rsidP="003D13DA">
            <w:pPr>
              <w:pStyle w:val="TableParagraph"/>
              <w:ind w:right="90"/>
              <w:jc w:val="center"/>
              <w:rPr>
                <w:noProof/>
              </w:rPr>
            </w:pPr>
            <w:r w:rsidRPr="008C5FA0">
              <w:rPr>
                <w:noProof/>
              </w:rPr>
              <w:drawing>
                <wp:inline distT="0" distB="0" distL="0" distR="0" wp14:anchorId="39F7D2DD" wp14:editId="7361433F">
                  <wp:extent cx="3190875" cy="1775968"/>
                  <wp:effectExtent l="0" t="0" r="0" b="0"/>
                  <wp:docPr id="54" name="Picture 23">
                    <a:extLst xmlns:a="http://schemas.openxmlformats.org/drawingml/2006/main">
                      <a:ext uri="{FF2B5EF4-FFF2-40B4-BE49-F238E27FC236}">
                        <a16:creationId xmlns:a16="http://schemas.microsoft.com/office/drawing/2014/main" id="{CE8D4740-20AB-2179-E711-09D2CD6C87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CE8D4740-20AB-2179-E711-09D2CD6C8723}"/>
                              </a:ext>
                            </a:extLst>
                          </pic:cNvPr>
                          <pic:cNvPicPr>
                            <a:picLocks noChangeAspect="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203980" cy="1783262"/>
                          </a:xfrm>
                          <a:prstGeom prst="rect">
                            <a:avLst/>
                          </a:prstGeom>
                        </pic:spPr>
                      </pic:pic>
                    </a:graphicData>
                  </a:graphic>
                </wp:inline>
              </w:drawing>
            </w:r>
          </w:p>
          <w:p w14:paraId="24BB7358" w14:textId="77777777" w:rsidR="0064138D" w:rsidRPr="008C5FA0" w:rsidRDefault="0064138D" w:rsidP="003D13DA">
            <w:pPr>
              <w:pStyle w:val="TableParagraph"/>
              <w:ind w:right="90"/>
              <w:jc w:val="center"/>
              <w:rPr>
                <w:noProof/>
              </w:rPr>
            </w:pPr>
            <w:r w:rsidRPr="008C5FA0">
              <w:rPr>
                <w:noProof/>
              </w:rPr>
              <w:t>By Default Feature/ Tính năng mặc định</w:t>
            </w:r>
          </w:p>
          <w:p w14:paraId="4644C139" w14:textId="77777777" w:rsidR="0064138D" w:rsidRPr="008C5FA0" w:rsidRDefault="0064138D" w:rsidP="003D13DA">
            <w:pPr>
              <w:pStyle w:val="TableParagraph"/>
              <w:ind w:right="90"/>
              <w:jc w:val="center"/>
              <w:rPr>
                <w:noProof/>
              </w:rPr>
            </w:pPr>
            <w:r w:rsidRPr="008C5FA0">
              <w:rPr>
                <w:noProof/>
              </w:rPr>
              <w:t>The Azure Devops Plugin for IntelliJ allows you to connect</w:t>
            </w:r>
          </w:p>
          <w:p w14:paraId="56B581C5" w14:textId="77777777" w:rsidR="0064138D" w:rsidRPr="008C5FA0" w:rsidRDefault="0064138D" w:rsidP="003D13DA">
            <w:pPr>
              <w:pStyle w:val="TableParagraph"/>
              <w:ind w:right="90"/>
              <w:jc w:val="center"/>
              <w:rPr>
                <w:noProof/>
              </w:rPr>
            </w:pPr>
            <w:r w:rsidRPr="008C5FA0">
              <w:rPr>
                <w:noProof/>
              </w:rPr>
              <w:t>to your Git repositories on Azure DevOps Services and</w:t>
            </w:r>
          </w:p>
          <w:p w14:paraId="0C404926" w14:textId="77777777" w:rsidR="0064138D" w:rsidRPr="008C5FA0" w:rsidRDefault="0064138D" w:rsidP="003D13DA">
            <w:pPr>
              <w:pStyle w:val="TableParagraph"/>
              <w:ind w:right="90"/>
              <w:jc w:val="center"/>
              <w:rPr>
                <w:noProof/>
              </w:rPr>
            </w:pPr>
            <w:r w:rsidRPr="008C5FA0">
              <w:rPr>
                <w:noProof/>
              </w:rPr>
              <w:t>Team Foundation Server (TFS) in a seamless and intuitive way.</w:t>
            </w:r>
          </w:p>
          <w:p w14:paraId="1942DD78" w14:textId="77777777" w:rsidR="0064138D" w:rsidRPr="008C5FA0" w:rsidRDefault="0064138D" w:rsidP="003D13DA">
            <w:pPr>
              <w:pStyle w:val="TableParagraph"/>
              <w:ind w:right="90"/>
              <w:jc w:val="center"/>
              <w:rPr>
                <w:noProof/>
              </w:rPr>
            </w:pPr>
            <w:r w:rsidRPr="008C5FA0">
              <w:rPr>
                <w:noProof/>
              </w:rPr>
              <w:t>You can also use this plugin to import projects into Azure Repos.</w:t>
            </w:r>
          </w:p>
          <w:p w14:paraId="353713F2" w14:textId="77777777" w:rsidR="0064138D" w:rsidRPr="008C5FA0" w:rsidRDefault="0064138D" w:rsidP="003D13DA">
            <w:pPr>
              <w:pStyle w:val="TableParagraph"/>
              <w:ind w:right="90"/>
              <w:jc w:val="center"/>
              <w:rPr>
                <w:noProof/>
              </w:rPr>
            </w:pPr>
            <w:r w:rsidRPr="008C5FA0">
              <w:rPr>
                <w:noProof/>
              </w:rPr>
              <w:t xml:space="preserve">Refer- </w:t>
            </w:r>
            <w:hyperlink r:id="rId191" w:history="1">
              <w:r w:rsidRPr="008C5FA0">
                <w:rPr>
                  <w:rStyle w:val="Hyperlink"/>
                  <w:noProof/>
                  <w:color w:val="auto"/>
                </w:rPr>
                <w:t>https://learn.microsoft.com/en-us/azure/devops/repos/git/create-repo-intellij?view=azure-devops&amp;viewFallbackFrom=azure-devop</w:t>
              </w:r>
            </w:hyperlink>
          </w:p>
          <w:p w14:paraId="1D04EC1B" w14:textId="77777777" w:rsidR="0064138D" w:rsidRPr="008C5FA0" w:rsidRDefault="0064138D" w:rsidP="003D13DA">
            <w:pPr>
              <w:pStyle w:val="TableParagraph"/>
              <w:ind w:right="90"/>
              <w:jc w:val="center"/>
              <w:rPr>
                <w:noProof/>
              </w:rPr>
            </w:pPr>
            <w:r w:rsidRPr="008C5FA0">
              <w:rPr>
                <w:noProof/>
              </w:rPr>
              <w:t>Plugin Azure Devops cho IntelliJ cho phép bạn kết nối</w:t>
            </w:r>
          </w:p>
          <w:p w14:paraId="60E27C55" w14:textId="77777777" w:rsidR="0064138D" w:rsidRPr="008C5FA0" w:rsidRDefault="0064138D" w:rsidP="003D13DA">
            <w:pPr>
              <w:pStyle w:val="TableParagraph"/>
              <w:ind w:right="90"/>
              <w:jc w:val="center"/>
              <w:rPr>
                <w:noProof/>
              </w:rPr>
            </w:pPr>
            <w:r w:rsidRPr="008C5FA0">
              <w:rPr>
                <w:noProof/>
              </w:rPr>
              <w:t>vào kho lưu trữ Git của bạn trên Azure DevOps Services và</w:t>
            </w:r>
          </w:p>
          <w:p w14:paraId="6BC8AF61" w14:textId="77777777" w:rsidR="0064138D" w:rsidRPr="008C5FA0" w:rsidRDefault="0064138D" w:rsidP="003D13DA">
            <w:pPr>
              <w:pStyle w:val="TableParagraph"/>
              <w:ind w:right="90"/>
              <w:jc w:val="center"/>
              <w:rPr>
                <w:noProof/>
              </w:rPr>
            </w:pPr>
            <w:r w:rsidRPr="008C5FA0">
              <w:rPr>
                <w:noProof/>
              </w:rPr>
              <w:t>Team Foundation Server (TFS) một cách liền mạch và trực quan.</w:t>
            </w:r>
          </w:p>
          <w:p w14:paraId="0CFD08AA" w14:textId="77777777" w:rsidR="0064138D" w:rsidRPr="008C5FA0" w:rsidRDefault="0064138D" w:rsidP="003D13DA">
            <w:pPr>
              <w:pStyle w:val="TableParagraph"/>
              <w:ind w:right="90"/>
              <w:jc w:val="center"/>
              <w:rPr>
                <w:noProof/>
              </w:rPr>
            </w:pPr>
            <w:r w:rsidRPr="008C5FA0">
              <w:rPr>
                <w:noProof/>
              </w:rPr>
              <w:t xml:space="preserve">Bạn cũng có thể sử dụng plugin này để nhập dự án vào Azure Repos. Vui lòng tham khảo: </w:t>
            </w:r>
            <w:hyperlink r:id="rId192" w:history="1">
              <w:r w:rsidRPr="008C5FA0">
                <w:rPr>
                  <w:rStyle w:val="Hyperlink"/>
                  <w:noProof/>
                  <w:color w:val="auto"/>
                </w:rPr>
                <w:t>https://learn.microsoft.com/en-us/azure/devops/repos/git/create-repo-intellij?view=azure-devops&amp;viewFallbackFrom=azure-devop</w:t>
              </w:r>
            </w:hyperlink>
          </w:p>
          <w:p w14:paraId="62420EF0" w14:textId="77777777" w:rsidR="0064138D" w:rsidRPr="008C5FA0" w:rsidRDefault="0064138D" w:rsidP="003D13DA">
            <w:pPr>
              <w:pStyle w:val="TableParagraph"/>
              <w:ind w:right="90"/>
              <w:jc w:val="center"/>
              <w:rPr>
                <w:noProof/>
              </w:rPr>
            </w:pPr>
          </w:p>
        </w:tc>
      </w:tr>
      <w:tr w:rsidR="008C5FA0" w:rsidRPr="008C5FA0" w14:paraId="776B215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A0DC62C" w14:textId="77777777" w:rsidR="0064138D" w:rsidRPr="008C5FA0" w:rsidRDefault="0064138D" w:rsidP="0064138D">
            <w:pPr>
              <w:pStyle w:val="TableParagraph"/>
              <w:rPr>
                <w:b/>
                <w:sz w:val="26"/>
              </w:rPr>
            </w:pPr>
          </w:p>
          <w:p w14:paraId="1D7834BE" w14:textId="77777777" w:rsidR="0064138D" w:rsidRPr="008C5FA0" w:rsidRDefault="0064138D" w:rsidP="0064138D">
            <w:pPr>
              <w:pStyle w:val="TableParagraph"/>
              <w:rPr>
                <w:b/>
                <w:sz w:val="26"/>
              </w:rPr>
            </w:pPr>
            <w:r w:rsidRPr="008C5FA0">
              <w:rPr>
                <w:b/>
                <w:sz w:val="26"/>
              </w:rPr>
              <w:t>I.3.4</w:t>
            </w:r>
          </w:p>
        </w:tc>
        <w:tc>
          <w:tcPr>
            <w:tcW w:w="1530" w:type="dxa"/>
            <w:tcBorders>
              <w:top w:val="single" w:sz="4" w:space="0" w:color="000000"/>
              <w:left w:val="single" w:sz="4" w:space="0" w:color="000000"/>
              <w:bottom w:val="single" w:sz="4" w:space="0" w:color="000000"/>
              <w:right w:val="single" w:sz="4" w:space="0" w:color="000000"/>
            </w:tcBorders>
          </w:tcPr>
          <w:p w14:paraId="278C1DB0" w14:textId="77777777" w:rsidR="0064138D" w:rsidRPr="008C5FA0" w:rsidRDefault="0064138D" w:rsidP="0064138D">
            <w:pPr>
              <w:pStyle w:val="TableParagraph"/>
              <w:rPr>
                <w:b/>
                <w:sz w:val="26"/>
              </w:rPr>
            </w:pPr>
          </w:p>
          <w:p w14:paraId="455BB969" w14:textId="77777777" w:rsidR="0064138D" w:rsidRPr="008C5FA0" w:rsidRDefault="0064138D" w:rsidP="0064138D">
            <w:pPr>
              <w:pStyle w:val="TableParagraph"/>
              <w:rPr>
                <w:b/>
                <w:sz w:val="26"/>
              </w:rPr>
            </w:pPr>
            <w:r w:rsidRPr="008C5FA0">
              <w:rPr>
                <w:b/>
                <w:sz w:val="26"/>
              </w:rPr>
              <w:t>FN.SC.004</w:t>
            </w:r>
          </w:p>
        </w:tc>
        <w:tc>
          <w:tcPr>
            <w:tcW w:w="2340" w:type="dxa"/>
            <w:tcBorders>
              <w:top w:val="single" w:sz="4" w:space="0" w:color="000000"/>
              <w:left w:val="single" w:sz="4" w:space="0" w:color="000000"/>
              <w:bottom w:val="single" w:sz="4" w:space="0" w:color="000000"/>
              <w:right w:val="single" w:sz="4" w:space="0" w:color="000000"/>
            </w:tcBorders>
          </w:tcPr>
          <w:p w14:paraId="6AE4CE21" w14:textId="77777777" w:rsidR="0064138D" w:rsidRPr="008C5FA0" w:rsidRDefault="0064138D" w:rsidP="0064138D">
            <w:pPr>
              <w:pStyle w:val="TableParagraph"/>
              <w:ind w:left="107" w:right="97"/>
              <w:jc w:val="both"/>
              <w:rPr>
                <w:sz w:val="24"/>
              </w:rPr>
            </w:pPr>
            <w:r w:rsidRPr="008C5FA0">
              <w:rPr>
                <w:sz w:val="24"/>
              </w:rPr>
              <w:t>Hỗ trợ plugin để tích hợp với các công cụ phát triển (IDE) Microsoft Visual Studio</w:t>
            </w:r>
          </w:p>
          <w:p w14:paraId="66C4B1C9" w14:textId="77777777" w:rsidR="0064138D" w:rsidRPr="008C5FA0" w:rsidRDefault="0064138D" w:rsidP="0064138D">
            <w:pPr>
              <w:pStyle w:val="TableParagraph"/>
              <w:ind w:left="107" w:right="97"/>
              <w:jc w:val="both"/>
              <w:rPr>
                <w:sz w:val="24"/>
              </w:rPr>
            </w:pPr>
            <w:r w:rsidRPr="008C5FA0">
              <w:rPr>
                <w:sz w:val="24"/>
              </w:rPr>
              <w:t xml:space="preserve">Support plugin for </w:t>
            </w:r>
            <w:r w:rsidRPr="008C5FA0">
              <w:rPr>
                <w:sz w:val="24"/>
              </w:rPr>
              <w:lastRenderedPageBreak/>
              <w:t xml:space="preserve">integration with Microsoft Visual Studio development tools (IDEs) </w:t>
            </w:r>
          </w:p>
        </w:tc>
        <w:tc>
          <w:tcPr>
            <w:tcW w:w="1620" w:type="dxa"/>
            <w:tcBorders>
              <w:top w:val="single" w:sz="4" w:space="0" w:color="000000"/>
              <w:left w:val="single" w:sz="4" w:space="0" w:color="000000"/>
              <w:bottom w:val="single" w:sz="4" w:space="0" w:color="000000"/>
              <w:right w:val="single" w:sz="4" w:space="0" w:color="000000"/>
            </w:tcBorders>
          </w:tcPr>
          <w:p w14:paraId="22E55825" w14:textId="1E19E509"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53733B0A" w14:textId="77777777" w:rsidR="0064138D" w:rsidRPr="008C5FA0" w:rsidRDefault="0064138D" w:rsidP="003D13DA">
            <w:pPr>
              <w:pStyle w:val="TableParagraph"/>
              <w:ind w:right="90"/>
              <w:jc w:val="center"/>
              <w:rPr>
                <w:noProof/>
              </w:rPr>
            </w:pPr>
            <w:r w:rsidRPr="008C5FA0">
              <w:rPr>
                <w:noProof/>
              </w:rPr>
              <w:drawing>
                <wp:inline distT="0" distB="0" distL="0" distR="0" wp14:anchorId="755DB55B" wp14:editId="27034C70">
                  <wp:extent cx="2155825" cy="1069340"/>
                  <wp:effectExtent l="0" t="0" r="0" b="0"/>
                  <wp:docPr id="1746744468" name="Picture 1746744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68" name="Picture 1746744468"/>
                          <pic:cNvPicPr>
                            <a:picLocks noChangeAspect="1"/>
                          </pic:cNvPicPr>
                        </pic:nvPicPr>
                        <pic:blipFill>
                          <a:blip r:embed="rId186"/>
                          <a:stretch>
                            <a:fillRect/>
                          </a:stretch>
                        </pic:blipFill>
                        <pic:spPr>
                          <a:xfrm>
                            <a:off x="0" y="0"/>
                            <a:ext cx="2155825" cy="1069340"/>
                          </a:xfrm>
                          <a:prstGeom prst="rect">
                            <a:avLst/>
                          </a:prstGeom>
                        </pic:spPr>
                      </pic:pic>
                    </a:graphicData>
                  </a:graphic>
                </wp:inline>
              </w:drawing>
            </w:r>
          </w:p>
          <w:p w14:paraId="06ACBFEF" w14:textId="77777777" w:rsidR="0064138D" w:rsidRPr="008C5FA0" w:rsidRDefault="0064138D" w:rsidP="003D13DA">
            <w:pPr>
              <w:pStyle w:val="TableParagraph"/>
              <w:ind w:right="90"/>
              <w:jc w:val="center"/>
              <w:rPr>
                <w:noProof/>
              </w:rPr>
            </w:pPr>
            <w:r w:rsidRPr="008C5FA0">
              <w:rPr>
                <w:noProof/>
              </w:rPr>
              <w:lastRenderedPageBreak/>
              <w:t>IntelliJ IDEA is an IDE produced by JetBrains. You can find out more about it at </w:t>
            </w:r>
            <w:hyperlink r:id="rId193" w:history="1">
              <w:r w:rsidRPr="008C5FA0">
                <w:rPr>
                  <w:rStyle w:val="Hyperlink"/>
                  <w:noProof/>
                  <w:color w:val="auto"/>
                </w:rPr>
                <w:t>https://www.jetbrains.com/idea/</w:t>
              </w:r>
            </w:hyperlink>
            <w:r w:rsidRPr="008C5FA0">
              <w:rPr>
                <w:noProof/>
              </w:rPr>
              <w:t>. The </w:t>
            </w:r>
            <w:hyperlink r:id="rId194" w:history="1">
              <w:r w:rsidRPr="008C5FA0">
                <w:rPr>
                  <w:rStyle w:val="Hyperlink"/>
                  <w:noProof/>
                  <w:color w:val="auto"/>
                </w:rPr>
                <w:t>Azure DevOps Plugin for IntelliJ</w:t>
              </w:r>
            </w:hyperlink>
            <w:r w:rsidRPr="008C5FA0">
              <w:rPr>
                <w:noProof/>
              </w:rPr>
              <w:t> allows you to connect to your Git repositories on Azure DevOps</w:t>
            </w:r>
          </w:p>
          <w:p w14:paraId="2C4BEA60" w14:textId="77777777" w:rsidR="0064138D" w:rsidRPr="008C5FA0" w:rsidRDefault="0064138D" w:rsidP="003D13DA">
            <w:pPr>
              <w:pStyle w:val="TableParagraph"/>
              <w:ind w:right="90"/>
              <w:jc w:val="center"/>
              <w:rPr>
                <w:noProof/>
              </w:rPr>
            </w:pPr>
            <w:r w:rsidRPr="008C5FA0">
              <w:rPr>
                <w:noProof/>
              </w:rPr>
              <w:t>IntelliJ IDEA là một IDE được sản xuất bởi JetBrains. Bạn có thể tìm hiểu thêm về nó tại https://www.jetbrains.com/idea/. Plugin Azure DevOps dành cho IntelliJ cho phép bạn kết nối với kho Git của mình trên Azure DevOps</w:t>
            </w:r>
          </w:p>
        </w:tc>
      </w:tr>
      <w:tr w:rsidR="008C5FA0" w:rsidRPr="008C5FA0" w14:paraId="4E7110D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3EAF6D9" w14:textId="77777777" w:rsidR="0064138D" w:rsidRPr="008C5FA0" w:rsidRDefault="0064138D" w:rsidP="0064138D">
            <w:pPr>
              <w:pStyle w:val="TableParagraph"/>
              <w:rPr>
                <w:b/>
                <w:sz w:val="26"/>
              </w:rPr>
            </w:pPr>
          </w:p>
          <w:p w14:paraId="480CC091" w14:textId="77777777" w:rsidR="0064138D" w:rsidRPr="008C5FA0" w:rsidRDefault="0064138D" w:rsidP="0064138D">
            <w:pPr>
              <w:pStyle w:val="TableParagraph"/>
              <w:rPr>
                <w:b/>
                <w:sz w:val="26"/>
              </w:rPr>
            </w:pPr>
            <w:r w:rsidRPr="008C5FA0">
              <w:rPr>
                <w:b/>
                <w:sz w:val="26"/>
              </w:rPr>
              <w:t>I.3.5</w:t>
            </w:r>
          </w:p>
        </w:tc>
        <w:tc>
          <w:tcPr>
            <w:tcW w:w="1530" w:type="dxa"/>
            <w:tcBorders>
              <w:top w:val="single" w:sz="4" w:space="0" w:color="000000"/>
              <w:left w:val="single" w:sz="4" w:space="0" w:color="000000"/>
              <w:bottom w:val="single" w:sz="4" w:space="0" w:color="000000"/>
              <w:right w:val="single" w:sz="4" w:space="0" w:color="000000"/>
            </w:tcBorders>
          </w:tcPr>
          <w:p w14:paraId="2C445D6F" w14:textId="77777777" w:rsidR="0064138D" w:rsidRPr="008C5FA0" w:rsidRDefault="0064138D" w:rsidP="0064138D">
            <w:pPr>
              <w:pStyle w:val="TableParagraph"/>
              <w:rPr>
                <w:b/>
                <w:sz w:val="26"/>
              </w:rPr>
            </w:pPr>
          </w:p>
          <w:p w14:paraId="55C12E3C" w14:textId="77777777" w:rsidR="0064138D" w:rsidRPr="008C5FA0" w:rsidRDefault="0064138D" w:rsidP="0064138D">
            <w:pPr>
              <w:pStyle w:val="TableParagraph"/>
              <w:rPr>
                <w:b/>
                <w:sz w:val="26"/>
              </w:rPr>
            </w:pPr>
            <w:r w:rsidRPr="008C5FA0">
              <w:rPr>
                <w:b/>
                <w:sz w:val="26"/>
              </w:rPr>
              <w:t>FN.SC.005</w:t>
            </w:r>
          </w:p>
        </w:tc>
        <w:tc>
          <w:tcPr>
            <w:tcW w:w="2340" w:type="dxa"/>
            <w:tcBorders>
              <w:top w:val="single" w:sz="4" w:space="0" w:color="000000"/>
              <w:left w:val="single" w:sz="4" w:space="0" w:color="000000"/>
              <w:bottom w:val="single" w:sz="4" w:space="0" w:color="000000"/>
              <w:right w:val="single" w:sz="4" w:space="0" w:color="000000"/>
            </w:tcBorders>
          </w:tcPr>
          <w:p w14:paraId="6F179580" w14:textId="77777777" w:rsidR="0064138D" w:rsidRPr="008C5FA0" w:rsidRDefault="0064138D" w:rsidP="0064138D">
            <w:pPr>
              <w:pStyle w:val="TableParagraph"/>
              <w:ind w:left="107" w:right="97"/>
              <w:jc w:val="both"/>
              <w:rPr>
                <w:sz w:val="24"/>
              </w:rPr>
            </w:pPr>
            <w:r w:rsidRPr="008C5FA0">
              <w:rPr>
                <w:sz w:val="24"/>
              </w:rPr>
              <w:t>Hỗ trợ plugin để tích hợp với các công cụ phát triển (IDE) Visual Code, Webstorm, PyCham,</w:t>
            </w:r>
          </w:p>
          <w:p w14:paraId="76CF4A4E" w14:textId="77777777" w:rsidR="0064138D" w:rsidRPr="008C5FA0" w:rsidRDefault="0064138D" w:rsidP="0064138D">
            <w:pPr>
              <w:pStyle w:val="TableParagraph"/>
              <w:ind w:left="107" w:right="97"/>
              <w:jc w:val="both"/>
              <w:rPr>
                <w:sz w:val="24"/>
              </w:rPr>
            </w:pPr>
            <w:r w:rsidRPr="008C5FA0">
              <w:rPr>
                <w:sz w:val="24"/>
              </w:rPr>
              <w:t>Xcode</w:t>
            </w:r>
          </w:p>
          <w:p w14:paraId="09628774" w14:textId="77777777" w:rsidR="0064138D" w:rsidRPr="008C5FA0" w:rsidRDefault="0064138D" w:rsidP="0064138D">
            <w:pPr>
              <w:pStyle w:val="TableParagraph"/>
              <w:ind w:left="107" w:right="97"/>
              <w:jc w:val="both"/>
              <w:rPr>
                <w:sz w:val="24"/>
              </w:rPr>
            </w:pPr>
            <w:r w:rsidRPr="008C5FA0">
              <w:rPr>
                <w:sz w:val="24"/>
              </w:rPr>
              <w:t>Support plugin for integration with Visual Code, Webstorm, PyCham, Xcode development tools (IDEs)</w:t>
            </w:r>
          </w:p>
        </w:tc>
        <w:tc>
          <w:tcPr>
            <w:tcW w:w="1620" w:type="dxa"/>
            <w:tcBorders>
              <w:top w:val="single" w:sz="4" w:space="0" w:color="000000"/>
              <w:left w:val="single" w:sz="4" w:space="0" w:color="000000"/>
              <w:bottom w:val="single" w:sz="4" w:space="0" w:color="000000"/>
              <w:right w:val="single" w:sz="4" w:space="0" w:color="000000"/>
            </w:tcBorders>
          </w:tcPr>
          <w:p w14:paraId="23F31D06" w14:textId="2149305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40AD2547" w14:textId="77777777" w:rsidR="0064138D" w:rsidRPr="008C5FA0" w:rsidRDefault="0064138D" w:rsidP="003D13DA">
            <w:pPr>
              <w:pStyle w:val="TableParagraph"/>
              <w:ind w:right="90"/>
              <w:jc w:val="center"/>
              <w:rPr>
                <w:noProof/>
              </w:rPr>
            </w:pPr>
            <w:r w:rsidRPr="008C5FA0">
              <w:rPr>
                <w:noProof/>
              </w:rPr>
              <w:drawing>
                <wp:inline distT="0" distB="0" distL="0" distR="0" wp14:anchorId="44981936" wp14:editId="1A0C131F">
                  <wp:extent cx="3209925" cy="1786571"/>
                  <wp:effectExtent l="0" t="0" r="0" b="4445"/>
                  <wp:docPr id="94" name="Picture 93">
                    <a:extLst xmlns:a="http://schemas.openxmlformats.org/drawingml/2006/main">
                      <a:ext uri="{FF2B5EF4-FFF2-40B4-BE49-F238E27FC236}">
                        <a16:creationId xmlns:a16="http://schemas.microsoft.com/office/drawing/2014/main" id="{865FADE6-5F5C-4787-AABC-EAEA3D78A9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3">
                            <a:extLst>
                              <a:ext uri="{FF2B5EF4-FFF2-40B4-BE49-F238E27FC236}">
                                <a16:creationId xmlns:a16="http://schemas.microsoft.com/office/drawing/2014/main" id="{865FADE6-5F5C-4787-AABC-EAEA3D78A94C}"/>
                              </a:ext>
                            </a:extLst>
                          </pic:cNvPr>
                          <pic:cNvPicPr>
                            <a:picLocks noChangeAspect="1"/>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3232598" cy="1799190"/>
                          </a:xfrm>
                          <a:prstGeom prst="rect">
                            <a:avLst/>
                          </a:prstGeom>
                        </pic:spPr>
                      </pic:pic>
                    </a:graphicData>
                  </a:graphic>
                </wp:inline>
              </w:drawing>
            </w:r>
          </w:p>
          <w:p w14:paraId="4D7BF42D" w14:textId="77777777" w:rsidR="0064138D" w:rsidRPr="008C5FA0" w:rsidRDefault="0064138D" w:rsidP="003D13DA">
            <w:pPr>
              <w:pStyle w:val="TableParagraph"/>
              <w:ind w:right="90"/>
              <w:jc w:val="center"/>
              <w:rPr>
                <w:noProof/>
              </w:rPr>
            </w:pPr>
            <w:r w:rsidRPr="008C5FA0">
              <w:rPr>
                <w:noProof/>
              </w:rPr>
              <w:t>By Default feature/ Tính năng mặc định</w:t>
            </w:r>
          </w:p>
          <w:p w14:paraId="275344F5" w14:textId="77777777" w:rsidR="0064138D" w:rsidRPr="008C5FA0" w:rsidRDefault="0064138D" w:rsidP="003D13DA">
            <w:pPr>
              <w:pStyle w:val="TableParagraph"/>
              <w:ind w:right="90"/>
              <w:jc w:val="center"/>
              <w:rPr>
                <w:noProof/>
              </w:rPr>
            </w:pPr>
            <w:r w:rsidRPr="008C5FA0">
              <w:rPr>
                <w:noProof/>
              </w:rPr>
              <w:t>Azure DevOps is compatible with IntelliJ IDEA ,</w:t>
            </w:r>
          </w:p>
          <w:p w14:paraId="40891FFA" w14:textId="77777777" w:rsidR="0064138D" w:rsidRPr="008C5FA0" w:rsidRDefault="0064138D" w:rsidP="003D13DA">
            <w:pPr>
              <w:pStyle w:val="TableParagraph"/>
              <w:ind w:right="90"/>
              <w:jc w:val="center"/>
              <w:rPr>
                <w:noProof/>
              </w:rPr>
            </w:pPr>
            <w:r w:rsidRPr="008C5FA0">
              <w:rPr>
                <w:noProof/>
              </w:rPr>
              <w:t>WebStorm ,PyCharm, Visual Studio Code and Xcode.</w:t>
            </w:r>
          </w:p>
          <w:p w14:paraId="679CA3C4" w14:textId="77777777" w:rsidR="0064138D" w:rsidRPr="008C5FA0" w:rsidRDefault="0064138D" w:rsidP="003D13DA">
            <w:pPr>
              <w:pStyle w:val="TableParagraph"/>
              <w:ind w:right="90"/>
              <w:jc w:val="center"/>
              <w:rPr>
                <w:noProof/>
              </w:rPr>
            </w:pPr>
            <w:r w:rsidRPr="008C5FA0">
              <w:rPr>
                <w:noProof/>
              </w:rPr>
              <w:t>Where we can perform Git operations like Clone,Commit,Push Pull.</w:t>
            </w:r>
          </w:p>
          <w:p w14:paraId="7F439042" w14:textId="77777777" w:rsidR="0064138D" w:rsidRPr="008C5FA0" w:rsidRDefault="0064138D" w:rsidP="003D13DA">
            <w:pPr>
              <w:pStyle w:val="TableParagraph"/>
              <w:ind w:right="90"/>
              <w:jc w:val="center"/>
              <w:rPr>
                <w:noProof/>
              </w:rPr>
            </w:pPr>
            <w:r w:rsidRPr="008C5FA0">
              <w:rPr>
                <w:noProof/>
              </w:rPr>
              <w:t>IDE Links: Webstrom -https://www.jetbrains.com/webstorm/download/#section=windows</w:t>
            </w:r>
          </w:p>
          <w:p w14:paraId="5E02300E" w14:textId="77777777" w:rsidR="0064138D" w:rsidRPr="008C5FA0" w:rsidRDefault="0064138D" w:rsidP="003D13DA">
            <w:pPr>
              <w:pStyle w:val="TableParagraph"/>
              <w:ind w:right="90"/>
              <w:jc w:val="center"/>
              <w:rPr>
                <w:noProof/>
              </w:rPr>
            </w:pPr>
            <w:r w:rsidRPr="008C5FA0">
              <w:rPr>
                <w:noProof/>
              </w:rPr>
              <w:t>Visual Studio Code- https://code.visualstudio.com/</w:t>
            </w:r>
          </w:p>
          <w:p w14:paraId="14FA8180" w14:textId="77777777" w:rsidR="0064138D" w:rsidRPr="008C5FA0" w:rsidRDefault="0064138D" w:rsidP="003D13DA">
            <w:pPr>
              <w:pStyle w:val="TableParagraph"/>
              <w:ind w:right="90"/>
              <w:jc w:val="center"/>
              <w:rPr>
                <w:noProof/>
              </w:rPr>
            </w:pPr>
            <w:r w:rsidRPr="008C5FA0">
              <w:rPr>
                <w:noProof/>
              </w:rPr>
              <w:t xml:space="preserve">PyCharm- https://www.jetbrains.com/pycharm  </w:t>
            </w:r>
          </w:p>
          <w:p w14:paraId="6946BB01" w14:textId="77777777" w:rsidR="0064138D" w:rsidRPr="008C5FA0" w:rsidRDefault="0064138D" w:rsidP="003D13DA">
            <w:pPr>
              <w:pStyle w:val="TableParagraph"/>
              <w:ind w:right="90"/>
              <w:jc w:val="center"/>
              <w:rPr>
                <w:noProof/>
              </w:rPr>
            </w:pPr>
            <w:r w:rsidRPr="008C5FA0">
              <w:rPr>
                <w:noProof/>
              </w:rPr>
              <w:t>XCode-https://docs.microsoft.com/en-us/azure/devops/repos/git/</w:t>
            </w:r>
          </w:p>
          <w:p w14:paraId="5980F558" w14:textId="77777777" w:rsidR="0064138D" w:rsidRPr="008C5FA0" w:rsidRDefault="0064138D" w:rsidP="003D13DA">
            <w:pPr>
              <w:pStyle w:val="TableParagraph"/>
              <w:ind w:right="90"/>
              <w:jc w:val="center"/>
              <w:rPr>
                <w:noProof/>
              </w:rPr>
            </w:pPr>
          </w:p>
          <w:p w14:paraId="435124F5" w14:textId="77777777" w:rsidR="0064138D" w:rsidRPr="008C5FA0" w:rsidRDefault="0064138D" w:rsidP="003D13DA">
            <w:pPr>
              <w:pStyle w:val="TableParagraph"/>
              <w:ind w:right="90"/>
              <w:jc w:val="center"/>
              <w:rPr>
                <w:noProof/>
              </w:rPr>
            </w:pPr>
            <w:r w:rsidRPr="008C5FA0">
              <w:rPr>
                <w:noProof/>
              </w:rPr>
              <w:t>Azure DevOps tương thích với IntelliJ IDEA,WebStorm, PyCharm, Visual Studio Code và Xcode. Tại đây chúng ta có thể thực hiện các thao tác Git như Clone,Commit,Push Pull.</w:t>
            </w:r>
          </w:p>
          <w:p w14:paraId="1B03ABBD" w14:textId="77777777" w:rsidR="0064138D" w:rsidRPr="008C5FA0" w:rsidRDefault="0064138D" w:rsidP="003D13DA">
            <w:pPr>
              <w:pStyle w:val="TableParagraph"/>
              <w:ind w:right="90"/>
              <w:jc w:val="center"/>
              <w:rPr>
                <w:noProof/>
              </w:rPr>
            </w:pPr>
            <w:r w:rsidRPr="008C5FA0">
              <w:rPr>
                <w:noProof/>
              </w:rPr>
              <w:t>Liên kết IDE: Webstrom -https://www.jetbrains.com/webstorm/download/#section=windows</w:t>
            </w:r>
          </w:p>
          <w:p w14:paraId="76E0383D" w14:textId="77777777" w:rsidR="0064138D" w:rsidRPr="008C5FA0" w:rsidRDefault="0064138D" w:rsidP="003D13DA">
            <w:pPr>
              <w:pStyle w:val="TableParagraph"/>
              <w:ind w:right="90"/>
              <w:jc w:val="center"/>
              <w:rPr>
                <w:noProof/>
              </w:rPr>
            </w:pPr>
            <w:r w:rsidRPr="008C5FA0">
              <w:rPr>
                <w:noProof/>
              </w:rPr>
              <w:t>Mã Visual Studio- https://code.visualstudio.com/</w:t>
            </w:r>
          </w:p>
          <w:p w14:paraId="12DA8069" w14:textId="77777777" w:rsidR="0064138D" w:rsidRPr="008C5FA0" w:rsidRDefault="0064138D" w:rsidP="003D13DA">
            <w:pPr>
              <w:pStyle w:val="TableParagraph"/>
              <w:ind w:right="90"/>
              <w:jc w:val="center"/>
              <w:rPr>
                <w:noProof/>
              </w:rPr>
            </w:pPr>
            <w:r w:rsidRPr="008C5FA0">
              <w:rPr>
                <w:noProof/>
              </w:rPr>
              <w:t>PyCharm- https://www.jetbrains.com/pycharm</w:t>
            </w:r>
          </w:p>
          <w:p w14:paraId="637D068C" w14:textId="77777777" w:rsidR="0064138D" w:rsidRPr="008C5FA0" w:rsidRDefault="0064138D" w:rsidP="003D13DA">
            <w:pPr>
              <w:pStyle w:val="TableParagraph"/>
              <w:ind w:right="90"/>
              <w:jc w:val="center"/>
              <w:rPr>
                <w:noProof/>
              </w:rPr>
            </w:pPr>
            <w:r w:rsidRPr="008C5FA0">
              <w:rPr>
                <w:noProof/>
              </w:rPr>
              <w:t>XCode-https://docs.microsoft.com/en-us/azure/devops/repos/git/</w:t>
            </w:r>
          </w:p>
        </w:tc>
      </w:tr>
      <w:tr w:rsidR="008C5FA0" w:rsidRPr="008C5FA0" w14:paraId="3049B65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2A0A641" w14:textId="77777777" w:rsidR="0064138D" w:rsidRPr="008C5FA0" w:rsidRDefault="0064138D" w:rsidP="0064138D">
            <w:pPr>
              <w:pStyle w:val="TableParagraph"/>
              <w:rPr>
                <w:b/>
                <w:sz w:val="26"/>
              </w:rPr>
            </w:pPr>
          </w:p>
          <w:p w14:paraId="4816FFC1" w14:textId="77777777" w:rsidR="0064138D" w:rsidRPr="008C5FA0" w:rsidRDefault="0064138D" w:rsidP="0064138D">
            <w:pPr>
              <w:pStyle w:val="TableParagraph"/>
              <w:rPr>
                <w:b/>
                <w:sz w:val="26"/>
              </w:rPr>
            </w:pPr>
            <w:r w:rsidRPr="008C5FA0">
              <w:rPr>
                <w:b/>
                <w:sz w:val="26"/>
              </w:rPr>
              <w:t>I.3.6</w:t>
            </w:r>
          </w:p>
        </w:tc>
        <w:tc>
          <w:tcPr>
            <w:tcW w:w="1530" w:type="dxa"/>
            <w:tcBorders>
              <w:top w:val="single" w:sz="4" w:space="0" w:color="000000"/>
              <w:left w:val="single" w:sz="4" w:space="0" w:color="000000"/>
              <w:bottom w:val="single" w:sz="4" w:space="0" w:color="000000"/>
              <w:right w:val="single" w:sz="4" w:space="0" w:color="000000"/>
            </w:tcBorders>
          </w:tcPr>
          <w:p w14:paraId="355E576C" w14:textId="77777777" w:rsidR="0064138D" w:rsidRPr="008C5FA0" w:rsidRDefault="0064138D" w:rsidP="0064138D">
            <w:pPr>
              <w:pStyle w:val="TableParagraph"/>
              <w:rPr>
                <w:b/>
                <w:sz w:val="26"/>
              </w:rPr>
            </w:pPr>
          </w:p>
          <w:p w14:paraId="7F4C8892" w14:textId="77777777" w:rsidR="0064138D" w:rsidRPr="008C5FA0" w:rsidRDefault="0064138D" w:rsidP="0064138D">
            <w:pPr>
              <w:pStyle w:val="TableParagraph"/>
              <w:rPr>
                <w:b/>
                <w:sz w:val="26"/>
              </w:rPr>
            </w:pPr>
            <w:r w:rsidRPr="008C5FA0">
              <w:rPr>
                <w:b/>
                <w:sz w:val="26"/>
              </w:rPr>
              <w:t>FN.SC.006</w:t>
            </w:r>
          </w:p>
        </w:tc>
        <w:tc>
          <w:tcPr>
            <w:tcW w:w="2340" w:type="dxa"/>
            <w:tcBorders>
              <w:top w:val="single" w:sz="4" w:space="0" w:color="000000"/>
              <w:left w:val="single" w:sz="4" w:space="0" w:color="000000"/>
              <w:bottom w:val="single" w:sz="4" w:space="0" w:color="000000"/>
              <w:right w:val="single" w:sz="4" w:space="0" w:color="000000"/>
            </w:tcBorders>
          </w:tcPr>
          <w:p w14:paraId="36204E0A" w14:textId="77777777" w:rsidR="0064138D" w:rsidRPr="008C5FA0" w:rsidRDefault="0064138D" w:rsidP="0064138D">
            <w:pPr>
              <w:pStyle w:val="TableParagraph"/>
              <w:ind w:left="107" w:right="97"/>
              <w:jc w:val="both"/>
              <w:rPr>
                <w:sz w:val="24"/>
              </w:rPr>
            </w:pPr>
            <w:r w:rsidRPr="008C5FA0">
              <w:rPr>
                <w:sz w:val="24"/>
              </w:rPr>
              <w:t>Hỗ trợ đa hệ điều hành từ phía client bao gồm ít nhất windows, linux, mac os</w:t>
            </w:r>
          </w:p>
          <w:p w14:paraId="105E98FF" w14:textId="77777777" w:rsidR="0064138D" w:rsidRPr="008C5FA0" w:rsidRDefault="0064138D" w:rsidP="0064138D">
            <w:pPr>
              <w:pStyle w:val="TableParagraph"/>
              <w:ind w:left="107" w:right="97"/>
              <w:jc w:val="both"/>
              <w:rPr>
                <w:sz w:val="24"/>
              </w:rPr>
            </w:pPr>
            <w:r w:rsidRPr="008C5FA0">
              <w:rPr>
                <w:sz w:val="24"/>
              </w:rPr>
              <w:t>Support various OS from client side including at least Windows, Linux, Mac OS</w:t>
            </w:r>
          </w:p>
        </w:tc>
        <w:tc>
          <w:tcPr>
            <w:tcW w:w="1620" w:type="dxa"/>
            <w:tcBorders>
              <w:top w:val="single" w:sz="4" w:space="0" w:color="000000"/>
              <w:left w:val="single" w:sz="4" w:space="0" w:color="000000"/>
              <w:bottom w:val="single" w:sz="4" w:space="0" w:color="000000"/>
              <w:right w:val="single" w:sz="4" w:space="0" w:color="000000"/>
            </w:tcBorders>
          </w:tcPr>
          <w:p w14:paraId="18202D6E" w14:textId="62782789"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57B90AE" w14:textId="77777777" w:rsidR="0064138D" w:rsidRPr="008C5FA0" w:rsidRDefault="0064138D" w:rsidP="003D13DA">
            <w:pPr>
              <w:pStyle w:val="TableParagraph"/>
              <w:ind w:right="90"/>
              <w:jc w:val="center"/>
              <w:rPr>
                <w:noProof/>
              </w:rPr>
            </w:pPr>
            <w:r w:rsidRPr="008C5FA0">
              <w:rPr>
                <w:noProof/>
              </w:rPr>
              <w:drawing>
                <wp:inline distT="0" distB="0" distL="0" distR="0" wp14:anchorId="5C465251" wp14:editId="10D0E743">
                  <wp:extent cx="2952750" cy="1369177"/>
                  <wp:effectExtent l="0" t="0" r="0" b="2540"/>
                  <wp:docPr id="57" name="Picture 26">
                    <a:extLst xmlns:a="http://schemas.openxmlformats.org/drawingml/2006/main">
                      <a:ext uri="{FF2B5EF4-FFF2-40B4-BE49-F238E27FC236}">
                        <a16:creationId xmlns:a16="http://schemas.microsoft.com/office/drawing/2014/main" id="{324E611A-177D-D020-1561-2AEC579F0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324E611A-177D-D020-1561-2AEC579F05E3}"/>
                              </a:ext>
                            </a:extLst>
                          </pic:cNvPr>
                          <pic:cNvPicPr>
                            <a:picLocks noChangeAspect="1"/>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002561" cy="1392274"/>
                          </a:xfrm>
                          <a:prstGeom prst="rect">
                            <a:avLst/>
                          </a:prstGeom>
                        </pic:spPr>
                      </pic:pic>
                    </a:graphicData>
                  </a:graphic>
                </wp:inline>
              </w:drawing>
            </w:r>
          </w:p>
          <w:p w14:paraId="106A3423" w14:textId="77777777" w:rsidR="0064138D" w:rsidRPr="008C5FA0" w:rsidRDefault="0064138D" w:rsidP="003D13DA">
            <w:pPr>
              <w:pStyle w:val="TableParagraph"/>
              <w:ind w:right="90"/>
              <w:jc w:val="center"/>
              <w:rPr>
                <w:noProof/>
              </w:rPr>
            </w:pPr>
            <w:r w:rsidRPr="008C5FA0">
              <w:rPr>
                <w:noProof/>
              </w:rPr>
              <w:t>Configuration Manager supports installing client</w:t>
            </w:r>
          </w:p>
          <w:p w14:paraId="555EDCC9" w14:textId="77777777" w:rsidR="0064138D" w:rsidRPr="008C5FA0" w:rsidRDefault="0064138D" w:rsidP="003D13DA">
            <w:pPr>
              <w:pStyle w:val="TableParagraph"/>
              <w:ind w:right="90"/>
              <w:jc w:val="center"/>
              <w:rPr>
                <w:noProof/>
              </w:rPr>
            </w:pPr>
            <w:r w:rsidRPr="008C5FA0">
              <w:rPr>
                <w:noProof/>
              </w:rPr>
              <w:t>software on Windows and macOS computers.</w:t>
            </w:r>
          </w:p>
          <w:p w14:paraId="3348DC18" w14:textId="77777777" w:rsidR="0064138D" w:rsidRPr="008C5FA0" w:rsidRDefault="0064138D" w:rsidP="003D13DA">
            <w:pPr>
              <w:pStyle w:val="TableParagraph"/>
              <w:ind w:right="90"/>
              <w:jc w:val="center"/>
              <w:rPr>
                <w:noProof/>
              </w:rPr>
            </w:pPr>
            <w:r w:rsidRPr="008C5FA0">
              <w:rPr>
                <w:noProof/>
              </w:rPr>
              <w:t xml:space="preserve">Refer- </w:t>
            </w:r>
            <w:hyperlink r:id="rId197" w:anchor="bkmk_ExSrvConOS" w:history="1">
              <w:r w:rsidRPr="008C5FA0">
                <w:rPr>
                  <w:rStyle w:val="Hyperlink"/>
                  <w:noProof/>
                  <w:color w:val="auto"/>
                </w:rPr>
                <w:t>https://learn.microsoft.com/en-us/mem/configmgr/core/plan-design/configs/supported-operating-systems-for-clients-and-devices#bkmk_ExSrvConOS</w:t>
              </w:r>
            </w:hyperlink>
          </w:p>
          <w:p w14:paraId="0D304CBA" w14:textId="77777777" w:rsidR="0064138D" w:rsidRPr="008C5FA0" w:rsidRDefault="00303F79" w:rsidP="003D13DA">
            <w:pPr>
              <w:pStyle w:val="TableParagraph"/>
              <w:ind w:right="90"/>
              <w:jc w:val="center"/>
              <w:rPr>
                <w:noProof/>
              </w:rPr>
            </w:pPr>
            <w:hyperlink r:id="rId198" w:history="1">
              <w:r w:rsidR="0064138D" w:rsidRPr="008C5FA0">
                <w:rPr>
                  <w:rStyle w:val="Hyperlink"/>
                  <w:noProof/>
                  <w:color w:val="auto"/>
                </w:rPr>
                <w:t>https://learn.microsoft.com/en-us/azure/devops/repos/git/use-ssh-keys-to-authenticate?view=azure-devops</w:t>
              </w:r>
            </w:hyperlink>
          </w:p>
          <w:p w14:paraId="10FC4467" w14:textId="77777777" w:rsidR="0064138D" w:rsidRPr="008C5FA0" w:rsidRDefault="0064138D" w:rsidP="003D13DA">
            <w:pPr>
              <w:pStyle w:val="TableParagraph"/>
              <w:ind w:right="90"/>
              <w:jc w:val="center"/>
              <w:rPr>
                <w:noProof/>
              </w:rPr>
            </w:pPr>
          </w:p>
          <w:p w14:paraId="38D8EC2D" w14:textId="77777777" w:rsidR="0064138D" w:rsidRPr="008C5FA0" w:rsidRDefault="0064138D" w:rsidP="003D13DA">
            <w:pPr>
              <w:pStyle w:val="TableParagraph"/>
              <w:ind w:right="90"/>
              <w:jc w:val="center"/>
              <w:rPr>
                <w:noProof/>
              </w:rPr>
            </w:pPr>
            <w:r w:rsidRPr="008C5FA0">
              <w:rPr>
                <w:noProof/>
              </w:rPr>
              <w:t>Trình quản lý cấu hình hỗ trợ cài đặt phần mềm ứng dụng khách</w:t>
            </w:r>
          </w:p>
          <w:p w14:paraId="74E93C22" w14:textId="77777777" w:rsidR="0064138D" w:rsidRPr="008C5FA0" w:rsidRDefault="0064138D" w:rsidP="003D13DA">
            <w:pPr>
              <w:pStyle w:val="TableParagraph"/>
              <w:ind w:right="90"/>
              <w:jc w:val="center"/>
              <w:rPr>
                <w:noProof/>
              </w:rPr>
            </w:pPr>
            <w:r w:rsidRPr="008C5FA0">
              <w:rPr>
                <w:noProof/>
              </w:rPr>
              <w:t>trên máy tính Windows và macOS.</w:t>
            </w:r>
          </w:p>
          <w:p w14:paraId="32B4D0A0" w14:textId="77777777" w:rsidR="0064138D" w:rsidRPr="008C5FA0" w:rsidRDefault="0064138D" w:rsidP="003D13DA">
            <w:pPr>
              <w:pStyle w:val="TableParagraph"/>
              <w:ind w:right="90"/>
              <w:jc w:val="center"/>
              <w:rPr>
                <w:noProof/>
              </w:rPr>
            </w:pPr>
            <w:r w:rsidRPr="008C5FA0">
              <w:rPr>
                <w:noProof/>
              </w:rPr>
              <w:t xml:space="preserve">Vui lòng tham khảo- </w:t>
            </w:r>
            <w:hyperlink r:id="rId199" w:anchor="bkmk_ExSrvConOS" w:history="1">
              <w:r w:rsidRPr="008C5FA0">
                <w:rPr>
                  <w:rStyle w:val="Hyperlink"/>
                  <w:noProof/>
                  <w:color w:val="auto"/>
                </w:rPr>
                <w:t>https://learn.microsoft.com/en-us/mem/configmgr/core/plan-design/configs/supported-operating-systems-for-clients-and-devices#bkmk_ExSrvConOS</w:t>
              </w:r>
            </w:hyperlink>
          </w:p>
          <w:p w14:paraId="5DB44FBB" w14:textId="77777777" w:rsidR="0064138D" w:rsidRPr="008C5FA0" w:rsidRDefault="00303F79" w:rsidP="003D13DA">
            <w:pPr>
              <w:pStyle w:val="TableParagraph"/>
              <w:ind w:right="90"/>
              <w:jc w:val="center"/>
              <w:rPr>
                <w:noProof/>
              </w:rPr>
            </w:pPr>
            <w:hyperlink r:id="rId200" w:history="1">
              <w:r w:rsidR="0064138D" w:rsidRPr="008C5FA0">
                <w:rPr>
                  <w:rStyle w:val="Hyperlink"/>
                  <w:noProof/>
                  <w:color w:val="auto"/>
                </w:rPr>
                <w:t>https://learn.microsoft.com/en-us/azure/devops/repos/git/use-ssh-keys-to-authenticate?view=azure-devops</w:t>
              </w:r>
            </w:hyperlink>
          </w:p>
          <w:p w14:paraId="6963AF51" w14:textId="77777777" w:rsidR="0064138D" w:rsidRPr="008C5FA0" w:rsidRDefault="0064138D" w:rsidP="003D13DA">
            <w:pPr>
              <w:pStyle w:val="TableParagraph"/>
              <w:ind w:right="90"/>
              <w:jc w:val="center"/>
              <w:rPr>
                <w:noProof/>
              </w:rPr>
            </w:pPr>
          </w:p>
        </w:tc>
      </w:tr>
      <w:tr w:rsidR="008C5FA0" w:rsidRPr="008C5FA0" w14:paraId="7B95536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6E490AE" w14:textId="77777777" w:rsidR="0064138D" w:rsidRPr="008C5FA0" w:rsidRDefault="0064138D" w:rsidP="0064138D">
            <w:pPr>
              <w:pStyle w:val="TableParagraph"/>
              <w:rPr>
                <w:b/>
                <w:sz w:val="26"/>
              </w:rPr>
            </w:pPr>
          </w:p>
          <w:p w14:paraId="598F26B8" w14:textId="77777777" w:rsidR="0064138D" w:rsidRPr="008C5FA0" w:rsidRDefault="0064138D" w:rsidP="0064138D">
            <w:pPr>
              <w:pStyle w:val="TableParagraph"/>
              <w:rPr>
                <w:b/>
                <w:sz w:val="26"/>
              </w:rPr>
            </w:pPr>
            <w:r w:rsidRPr="008C5FA0">
              <w:rPr>
                <w:b/>
                <w:sz w:val="26"/>
              </w:rPr>
              <w:t>I.3.7</w:t>
            </w:r>
          </w:p>
        </w:tc>
        <w:tc>
          <w:tcPr>
            <w:tcW w:w="1530" w:type="dxa"/>
            <w:tcBorders>
              <w:top w:val="single" w:sz="4" w:space="0" w:color="000000"/>
              <w:left w:val="single" w:sz="4" w:space="0" w:color="000000"/>
              <w:bottom w:val="single" w:sz="4" w:space="0" w:color="000000"/>
              <w:right w:val="single" w:sz="4" w:space="0" w:color="000000"/>
            </w:tcBorders>
          </w:tcPr>
          <w:p w14:paraId="63CD53EF" w14:textId="77777777" w:rsidR="0064138D" w:rsidRPr="008C5FA0" w:rsidRDefault="0064138D" w:rsidP="0064138D">
            <w:pPr>
              <w:pStyle w:val="TableParagraph"/>
              <w:rPr>
                <w:b/>
                <w:sz w:val="26"/>
              </w:rPr>
            </w:pPr>
          </w:p>
          <w:p w14:paraId="5719D1AA" w14:textId="77777777" w:rsidR="0064138D" w:rsidRPr="008C5FA0" w:rsidRDefault="0064138D" w:rsidP="0064138D">
            <w:pPr>
              <w:pStyle w:val="TableParagraph"/>
              <w:rPr>
                <w:b/>
                <w:sz w:val="26"/>
              </w:rPr>
            </w:pPr>
            <w:r w:rsidRPr="008C5FA0">
              <w:rPr>
                <w:b/>
                <w:sz w:val="26"/>
              </w:rPr>
              <w:t>FN.SC.007</w:t>
            </w:r>
          </w:p>
        </w:tc>
        <w:tc>
          <w:tcPr>
            <w:tcW w:w="2340" w:type="dxa"/>
            <w:tcBorders>
              <w:top w:val="single" w:sz="4" w:space="0" w:color="000000"/>
              <w:left w:val="single" w:sz="4" w:space="0" w:color="000000"/>
              <w:bottom w:val="single" w:sz="4" w:space="0" w:color="000000"/>
              <w:right w:val="single" w:sz="4" w:space="0" w:color="000000"/>
            </w:tcBorders>
          </w:tcPr>
          <w:p w14:paraId="148D386F" w14:textId="77777777" w:rsidR="0064138D" w:rsidRPr="008C5FA0" w:rsidRDefault="0064138D" w:rsidP="0064138D">
            <w:pPr>
              <w:pStyle w:val="TableParagraph"/>
              <w:ind w:left="107" w:right="97"/>
              <w:jc w:val="both"/>
              <w:rPr>
                <w:sz w:val="24"/>
              </w:rPr>
            </w:pPr>
          </w:p>
          <w:p w14:paraId="08BAAD5B" w14:textId="77777777" w:rsidR="0064138D" w:rsidRPr="008C5FA0" w:rsidRDefault="0064138D" w:rsidP="0064138D">
            <w:pPr>
              <w:pStyle w:val="TableParagraph"/>
              <w:ind w:left="107" w:right="97"/>
              <w:jc w:val="both"/>
              <w:rPr>
                <w:sz w:val="24"/>
              </w:rPr>
            </w:pPr>
            <w:r w:rsidRPr="008C5FA0">
              <w:rPr>
                <w:sz w:val="24"/>
              </w:rPr>
              <w:t>Hỗ trợ plugin, công cụ để truy xuất từ Windows Explorer</w:t>
            </w:r>
          </w:p>
          <w:p w14:paraId="7C9923EB" w14:textId="77777777" w:rsidR="0064138D" w:rsidRPr="008C5FA0" w:rsidRDefault="0064138D" w:rsidP="0064138D">
            <w:pPr>
              <w:pStyle w:val="TableParagraph"/>
              <w:ind w:left="107" w:right="97"/>
              <w:jc w:val="both"/>
              <w:rPr>
                <w:sz w:val="24"/>
              </w:rPr>
            </w:pPr>
            <w:r w:rsidRPr="008C5FA0">
              <w:rPr>
                <w:sz w:val="24"/>
              </w:rPr>
              <w:t>Support plugins and tools to access from Windows Explorer</w:t>
            </w:r>
          </w:p>
        </w:tc>
        <w:tc>
          <w:tcPr>
            <w:tcW w:w="1620" w:type="dxa"/>
            <w:tcBorders>
              <w:top w:val="single" w:sz="4" w:space="0" w:color="000000"/>
              <w:left w:val="single" w:sz="4" w:space="0" w:color="000000"/>
              <w:bottom w:val="single" w:sz="4" w:space="0" w:color="000000"/>
              <w:right w:val="single" w:sz="4" w:space="0" w:color="000000"/>
            </w:tcBorders>
          </w:tcPr>
          <w:p w14:paraId="1A03E07D" w14:textId="0D18FCD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1C7E777" w14:textId="77777777" w:rsidR="0064138D" w:rsidRPr="008C5FA0" w:rsidRDefault="0064138D" w:rsidP="003D13DA">
            <w:pPr>
              <w:pStyle w:val="TableParagraph"/>
              <w:ind w:right="90"/>
              <w:jc w:val="center"/>
              <w:rPr>
                <w:noProof/>
              </w:rPr>
            </w:pPr>
            <w:r w:rsidRPr="008C5FA0">
              <w:rPr>
                <w:noProof/>
              </w:rPr>
              <w:drawing>
                <wp:inline distT="0" distB="0" distL="0" distR="0" wp14:anchorId="3944B627" wp14:editId="1C0CD495">
                  <wp:extent cx="3130903" cy="1761133"/>
                  <wp:effectExtent l="0" t="0" r="0" b="0"/>
                  <wp:docPr id="61" name="Picture 53">
                    <a:extLst xmlns:a="http://schemas.openxmlformats.org/drawingml/2006/main">
                      <a:ext uri="{FF2B5EF4-FFF2-40B4-BE49-F238E27FC236}">
                        <a16:creationId xmlns:a16="http://schemas.microsoft.com/office/drawing/2014/main" id="{0436110F-0313-A7E9-6AE6-2CE885507B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3">
                            <a:extLst>
                              <a:ext uri="{FF2B5EF4-FFF2-40B4-BE49-F238E27FC236}">
                                <a16:creationId xmlns:a16="http://schemas.microsoft.com/office/drawing/2014/main" id="{0436110F-0313-A7E9-6AE6-2CE885507BB8}"/>
                              </a:ext>
                            </a:extLst>
                          </pic:cNvPr>
                          <pic:cNvPicPr>
                            <a:picLocks noChangeAspect="1"/>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143325" cy="1768120"/>
                          </a:xfrm>
                          <a:prstGeom prst="rect">
                            <a:avLst/>
                          </a:prstGeom>
                        </pic:spPr>
                      </pic:pic>
                    </a:graphicData>
                  </a:graphic>
                </wp:inline>
              </w:drawing>
            </w:r>
          </w:p>
          <w:p w14:paraId="0D0781B9" w14:textId="77777777" w:rsidR="0064138D" w:rsidRPr="008C5FA0" w:rsidRDefault="0064138D" w:rsidP="003D13DA">
            <w:pPr>
              <w:pStyle w:val="TableParagraph"/>
              <w:ind w:right="90"/>
              <w:jc w:val="center"/>
              <w:rPr>
                <w:noProof/>
              </w:rPr>
            </w:pPr>
            <w:r w:rsidRPr="008C5FA0">
              <w:rPr>
                <w:noProof/>
              </w:rPr>
              <w:lastRenderedPageBreak/>
              <w:t>By Default feature/ Tính năng mặc định</w:t>
            </w:r>
          </w:p>
          <w:p w14:paraId="7408403D" w14:textId="77777777" w:rsidR="0064138D" w:rsidRPr="008C5FA0" w:rsidRDefault="0064138D" w:rsidP="003D13DA">
            <w:pPr>
              <w:pStyle w:val="TableParagraph"/>
              <w:ind w:right="90"/>
              <w:jc w:val="center"/>
              <w:rPr>
                <w:noProof/>
              </w:rPr>
            </w:pPr>
            <w:r w:rsidRPr="008C5FA0">
              <w:rPr>
                <w:noProof/>
              </w:rPr>
              <w:t>You can do many code development and administrative tasks</w:t>
            </w:r>
          </w:p>
          <w:p w14:paraId="7B95608A" w14:textId="77777777" w:rsidR="0064138D" w:rsidRPr="008C5FA0" w:rsidRDefault="0064138D" w:rsidP="003D13DA">
            <w:pPr>
              <w:pStyle w:val="TableParagraph"/>
              <w:ind w:right="90"/>
              <w:jc w:val="center"/>
              <w:rPr>
                <w:noProof/>
              </w:rPr>
            </w:pPr>
            <w:r w:rsidRPr="008C5FA0">
              <w:rPr>
                <w:noProof/>
              </w:rPr>
              <w:t>by using the command-line.However we can do it by using</w:t>
            </w:r>
          </w:p>
          <w:p w14:paraId="2CA57C0E" w14:textId="77777777" w:rsidR="0064138D" w:rsidRPr="008C5FA0" w:rsidRDefault="0064138D" w:rsidP="003D13DA">
            <w:pPr>
              <w:pStyle w:val="TableParagraph"/>
              <w:ind w:right="90"/>
              <w:jc w:val="center"/>
              <w:rPr>
                <w:noProof/>
              </w:rPr>
            </w:pPr>
            <w:r w:rsidRPr="008C5FA0">
              <w:rPr>
                <w:noProof/>
              </w:rPr>
              <w:t>git bash and Can achieve git operations.</w:t>
            </w:r>
          </w:p>
          <w:p w14:paraId="6394EA8B" w14:textId="77777777" w:rsidR="0064138D" w:rsidRPr="008C5FA0" w:rsidRDefault="0064138D" w:rsidP="003D13DA">
            <w:pPr>
              <w:pStyle w:val="TableParagraph"/>
              <w:ind w:right="90"/>
              <w:jc w:val="center"/>
              <w:rPr>
                <w:noProof/>
              </w:rPr>
            </w:pPr>
            <w:r w:rsidRPr="008C5FA0">
              <w:rPr>
                <w:noProof/>
              </w:rPr>
              <w:t xml:space="preserve">Refer- </w:t>
            </w:r>
            <w:hyperlink r:id="rId202" w:history="1">
              <w:r w:rsidRPr="008C5FA0">
                <w:rPr>
                  <w:rStyle w:val="Hyperlink"/>
                  <w:noProof/>
                  <w:color w:val="auto"/>
                </w:rPr>
                <w:t>https://learn.microsoft.com/en-us/azure/devops/user-guide/tools?view=azure-devops</w:t>
              </w:r>
            </w:hyperlink>
          </w:p>
          <w:p w14:paraId="62F6BEF2" w14:textId="77777777" w:rsidR="0064138D" w:rsidRPr="008C5FA0" w:rsidRDefault="0064138D" w:rsidP="003D13DA">
            <w:pPr>
              <w:pStyle w:val="TableParagraph"/>
              <w:ind w:right="90"/>
              <w:jc w:val="center"/>
              <w:rPr>
                <w:noProof/>
              </w:rPr>
            </w:pPr>
          </w:p>
          <w:p w14:paraId="2F082BB2" w14:textId="77777777" w:rsidR="0064138D" w:rsidRPr="008C5FA0" w:rsidRDefault="0064138D" w:rsidP="003D13DA">
            <w:pPr>
              <w:pStyle w:val="TableParagraph"/>
              <w:ind w:right="90"/>
              <w:jc w:val="center"/>
              <w:rPr>
                <w:noProof/>
              </w:rPr>
            </w:pPr>
            <w:r w:rsidRPr="008C5FA0">
              <w:rPr>
                <w:noProof/>
              </w:rPr>
              <w:t>Bạn có thể thực hiện nhiều tác vụ quản trị và phát triển mã</w:t>
            </w:r>
          </w:p>
          <w:p w14:paraId="67812713" w14:textId="77777777" w:rsidR="0064138D" w:rsidRPr="008C5FA0" w:rsidRDefault="0064138D" w:rsidP="003D13DA">
            <w:pPr>
              <w:pStyle w:val="TableParagraph"/>
              <w:ind w:right="90"/>
              <w:jc w:val="center"/>
              <w:rPr>
                <w:noProof/>
              </w:rPr>
            </w:pPr>
            <w:r w:rsidRPr="008C5FA0">
              <w:rPr>
                <w:noProof/>
              </w:rPr>
              <w:t>bằng cách sử dụng dòng lệnh. Tuy nhiên, chúng ta có thể thực hiện việc này bằng cách sử dụng</w:t>
            </w:r>
          </w:p>
          <w:p w14:paraId="60C4F4D1" w14:textId="77777777" w:rsidR="0064138D" w:rsidRPr="008C5FA0" w:rsidRDefault="0064138D" w:rsidP="003D13DA">
            <w:pPr>
              <w:pStyle w:val="TableParagraph"/>
              <w:ind w:right="90"/>
              <w:jc w:val="center"/>
              <w:rPr>
                <w:noProof/>
              </w:rPr>
            </w:pPr>
            <w:r w:rsidRPr="008C5FA0">
              <w:rPr>
                <w:noProof/>
              </w:rPr>
              <w:t>git bash và có thể đạt được các thao tác git.</w:t>
            </w:r>
          </w:p>
          <w:p w14:paraId="7EF0EBDC" w14:textId="77777777" w:rsidR="0064138D" w:rsidRPr="008C5FA0" w:rsidRDefault="0064138D" w:rsidP="003D13DA">
            <w:pPr>
              <w:pStyle w:val="TableParagraph"/>
              <w:ind w:right="90"/>
              <w:jc w:val="center"/>
              <w:rPr>
                <w:noProof/>
              </w:rPr>
            </w:pPr>
            <w:r w:rsidRPr="008C5FA0">
              <w:rPr>
                <w:noProof/>
              </w:rPr>
              <w:t>Tham khảo- https://learn.microsoft.com/en-us/azure/devops/user-guide/tools?view=azure-devops</w:t>
            </w:r>
          </w:p>
        </w:tc>
      </w:tr>
      <w:tr w:rsidR="008C5FA0" w:rsidRPr="008C5FA0" w14:paraId="31D10B1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AAC7ED7" w14:textId="77777777" w:rsidR="0064138D" w:rsidRPr="008C5FA0" w:rsidRDefault="0064138D" w:rsidP="0064138D">
            <w:pPr>
              <w:pStyle w:val="TableParagraph"/>
              <w:rPr>
                <w:b/>
                <w:sz w:val="26"/>
              </w:rPr>
            </w:pPr>
          </w:p>
          <w:p w14:paraId="368AC66A" w14:textId="77777777" w:rsidR="0064138D" w:rsidRPr="008C5FA0" w:rsidRDefault="0064138D" w:rsidP="0064138D">
            <w:pPr>
              <w:pStyle w:val="TableParagraph"/>
              <w:rPr>
                <w:b/>
                <w:sz w:val="26"/>
              </w:rPr>
            </w:pPr>
            <w:r w:rsidRPr="008C5FA0">
              <w:rPr>
                <w:b/>
                <w:sz w:val="26"/>
              </w:rPr>
              <w:t>I.3.8</w:t>
            </w:r>
          </w:p>
        </w:tc>
        <w:tc>
          <w:tcPr>
            <w:tcW w:w="1530" w:type="dxa"/>
            <w:tcBorders>
              <w:top w:val="single" w:sz="4" w:space="0" w:color="000000"/>
              <w:left w:val="single" w:sz="4" w:space="0" w:color="000000"/>
              <w:bottom w:val="single" w:sz="4" w:space="0" w:color="000000"/>
              <w:right w:val="single" w:sz="4" w:space="0" w:color="000000"/>
            </w:tcBorders>
          </w:tcPr>
          <w:p w14:paraId="04EA8EDA" w14:textId="77777777" w:rsidR="0064138D" w:rsidRPr="008C5FA0" w:rsidRDefault="0064138D" w:rsidP="0064138D">
            <w:pPr>
              <w:pStyle w:val="TableParagraph"/>
              <w:rPr>
                <w:b/>
                <w:sz w:val="26"/>
              </w:rPr>
            </w:pPr>
          </w:p>
          <w:p w14:paraId="3576F978" w14:textId="77777777" w:rsidR="0064138D" w:rsidRPr="008C5FA0" w:rsidRDefault="0064138D" w:rsidP="0064138D">
            <w:pPr>
              <w:pStyle w:val="TableParagraph"/>
              <w:rPr>
                <w:b/>
                <w:sz w:val="26"/>
              </w:rPr>
            </w:pPr>
            <w:r w:rsidRPr="008C5FA0">
              <w:rPr>
                <w:b/>
                <w:sz w:val="26"/>
              </w:rPr>
              <w:t>FN.SC.008</w:t>
            </w:r>
          </w:p>
        </w:tc>
        <w:tc>
          <w:tcPr>
            <w:tcW w:w="2340" w:type="dxa"/>
            <w:tcBorders>
              <w:top w:val="single" w:sz="4" w:space="0" w:color="000000"/>
              <w:left w:val="single" w:sz="4" w:space="0" w:color="000000"/>
              <w:bottom w:val="single" w:sz="4" w:space="0" w:color="000000"/>
              <w:right w:val="single" w:sz="4" w:space="0" w:color="000000"/>
            </w:tcBorders>
          </w:tcPr>
          <w:p w14:paraId="304D33E1" w14:textId="77777777" w:rsidR="0064138D" w:rsidRPr="008C5FA0" w:rsidRDefault="0064138D" w:rsidP="0064138D">
            <w:pPr>
              <w:pStyle w:val="TableParagraph"/>
              <w:ind w:left="107" w:right="97"/>
              <w:jc w:val="both"/>
              <w:rPr>
                <w:sz w:val="24"/>
              </w:rPr>
            </w:pPr>
          </w:p>
          <w:p w14:paraId="1CCC1CED" w14:textId="77777777" w:rsidR="0064138D" w:rsidRPr="008C5FA0" w:rsidRDefault="0064138D" w:rsidP="0064138D">
            <w:pPr>
              <w:pStyle w:val="TableParagraph"/>
              <w:ind w:left="107" w:right="97"/>
              <w:jc w:val="both"/>
              <w:rPr>
                <w:sz w:val="24"/>
              </w:rPr>
            </w:pPr>
            <w:r w:rsidRPr="008C5FA0">
              <w:rPr>
                <w:sz w:val="24"/>
              </w:rPr>
              <w:t>Hỗ trợ xem/cập nhật trực tiếp từ web.</w:t>
            </w:r>
          </w:p>
          <w:p w14:paraId="5D7E6FEF" w14:textId="77777777" w:rsidR="0064138D" w:rsidRPr="008C5FA0" w:rsidRDefault="0064138D" w:rsidP="0064138D">
            <w:pPr>
              <w:pStyle w:val="TableParagraph"/>
              <w:ind w:left="107" w:right="97"/>
              <w:jc w:val="both"/>
              <w:rPr>
                <w:sz w:val="24"/>
              </w:rPr>
            </w:pPr>
            <w:r w:rsidRPr="008C5FA0">
              <w:rPr>
                <w:sz w:val="24"/>
              </w:rPr>
              <w:t>Support viewing/updating directly from the web.</w:t>
            </w:r>
          </w:p>
        </w:tc>
        <w:tc>
          <w:tcPr>
            <w:tcW w:w="1620" w:type="dxa"/>
            <w:tcBorders>
              <w:top w:val="single" w:sz="4" w:space="0" w:color="000000"/>
              <w:left w:val="single" w:sz="4" w:space="0" w:color="000000"/>
              <w:bottom w:val="single" w:sz="4" w:space="0" w:color="000000"/>
              <w:right w:val="single" w:sz="4" w:space="0" w:color="000000"/>
            </w:tcBorders>
          </w:tcPr>
          <w:p w14:paraId="56991ABC" w14:textId="409ED84F"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4AA38240" w14:textId="77777777" w:rsidR="0064138D" w:rsidRPr="008C5FA0" w:rsidRDefault="0064138D" w:rsidP="003D13DA">
            <w:pPr>
              <w:pStyle w:val="TableParagraph"/>
              <w:ind w:right="90"/>
              <w:jc w:val="center"/>
              <w:rPr>
                <w:noProof/>
              </w:rPr>
            </w:pPr>
            <w:r w:rsidRPr="008C5FA0">
              <w:rPr>
                <w:noProof/>
              </w:rPr>
              <w:drawing>
                <wp:inline distT="0" distB="0" distL="0" distR="0" wp14:anchorId="33440683" wp14:editId="53BA93C6">
                  <wp:extent cx="2159000" cy="1267460"/>
                  <wp:effectExtent l="0" t="0" r="0" b="8890"/>
                  <wp:docPr id="1746744466" name="Picture 1746744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66" name="Picture 1746744466"/>
                          <pic:cNvPicPr>
                            <a:picLocks noChangeAspect="1"/>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159000" cy="1267460"/>
                          </a:xfrm>
                          <a:prstGeom prst="rect">
                            <a:avLst/>
                          </a:prstGeom>
                        </pic:spPr>
                      </pic:pic>
                    </a:graphicData>
                  </a:graphic>
                </wp:inline>
              </w:drawing>
            </w:r>
          </w:p>
          <w:p w14:paraId="39C90B05" w14:textId="77777777" w:rsidR="00222DA2" w:rsidRPr="008C5FA0" w:rsidRDefault="0064138D">
            <w:pPr>
              <w:pStyle w:val="TableParagraph"/>
              <w:ind w:right="90"/>
              <w:jc w:val="center"/>
              <w:rPr>
                <w:noProof/>
                <w:lang w:val="en-US"/>
              </w:rPr>
            </w:pPr>
            <w:r w:rsidRPr="008C5FA0">
              <w:rPr>
                <w:noProof/>
              </w:rPr>
              <w:t>Yes we can do it by using edit option in azure repos</w:t>
            </w:r>
            <w:r w:rsidR="00222DA2" w:rsidRPr="008C5FA0">
              <w:rPr>
                <w:noProof/>
                <w:lang w:val="en-US"/>
              </w:rPr>
              <w:t>, But it’s not recommended.</w:t>
            </w:r>
            <w:r w:rsidRPr="008C5FA0">
              <w:rPr>
                <w:noProof/>
              </w:rPr>
              <w:t xml:space="preserve"> When you want to edit a file you can open it from Solution Explorer or from Source Control Explorer</w:t>
            </w:r>
            <w:r w:rsidR="00222DA2" w:rsidRPr="008C5FA0">
              <w:rPr>
                <w:noProof/>
                <w:lang w:val="en-US"/>
              </w:rPr>
              <w:t xml:space="preserve"> and edit from IDE.</w:t>
            </w:r>
          </w:p>
          <w:p w14:paraId="7DC8B6ED" w14:textId="11945F2B" w:rsidR="0064138D" w:rsidRPr="008C5FA0" w:rsidRDefault="00222DA2" w:rsidP="003D13DA">
            <w:pPr>
              <w:pStyle w:val="TableParagraph"/>
              <w:ind w:right="90"/>
              <w:jc w:val="center"/>
              <w:rPr>
                <w:noProof/>
              </w:rPr>
            </w:pPr>
            <w:r w:rsidRPr="008C5FA0">
              <w:rPr>
                <w:noProof/>
                <w:lang w:val="en-US"/>
              </w:rPr>
              <w:t>Refer: https://learn.microsoft.com/en-us/azure/devops/repos/git/commits?view=azure-devops&amp;tabs=visual-studio-2022</w:t>
            </w:r>
          </w:p>
          <w:p w14:paraId="181E8E99" w14:textId="77777777" w:rsidR="0064138D" w:rsidRPr="008C5FA0" w:rsidRDefault="0064138D" w:rsidP="003D13DA">
            <w:pPr>
              <w:pStyle w:val="TableParagraph"/>
              <w:ind w:right="90"/>
              <w:jc w:val="center"/>
              <w:rPr>
                <w:noProof/>
              </w:rPr>
            </w:pPr>
            <w:r w:rsidRPr="008C5FA0">
              <w:rPr>
                <w:noProof/>
              </w:rPr>
              <w:t>.</w:t>
            </w:r>
          </w:p>
          <w:p w14:paraId="675137A8" w14:textId="77777777" w:rsidR="0064138D" w:rsidRPr="008C5FA0" w:rsidRDefault="0064138D" w:rsidP="003D13DA">
            <w:pPr>
              <w:pStyle w:val="TableParagraph"/>
              <w:ind w:right="90"/>
              <w:jc w:val="center"/>
              <w:rPr>
                <w:noProof/>
              </w:rPr>
            </w:pPr>
            <w:r w:rsidRPr="008C5FA0">
              <w:rPr>
                <w:noProof/>
              </w:rPr>
              <w:t>Chúng ta có thể thực hiện được việc này bằng cách sử dụng tùy chọn chỉnh sửa trong kho lưu trữ Azure. Khi bạn muốn chỉnh sửa tệp, bạn có thể mở tệp đó từ Solution Explorer hoặc từ Source Control Explorer</w:t>
            </w:r>
          </w:p>
        </w:tc>
      </w:tr>
      <w:tr w:rsidR="008C5FA0" w:rsidRPr="008C5FA0" w14:paraId="5B4A0CE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BA329C7" w14:textId="77777777" w:rsidR="0064138D" w:rsidRPr="008C5FA0" w:rsidRDefault="0064138D" w:rsidP="0064138D">
            <w:pPr>
              <w:pStyle w:val="TableParagraph"/>
              <w:rPr>
                <w:b/>
                <w:sz w:val="26"/>
              </w:rPr>
            </w:pPr>
          </w:p>
          <w:p w14:paraId="7D868883" w14:textId="77777777" w:rsidR="0064138D" w:rsidRPr="008C5FA0" w:rsidRDefault="0064138D" w:rsidP="0064138D">
            <w:pPr>
              <w:pStyle w:val="TableParagraph"/>
              <w:rPr>
                <w:b/>
                <w:sz w:val="26"/>
              </w:rPr>
            </w:pPr>
            <w:r w:rsidRPr="008C5FA0">
              <w:rPr>
                <w:b/>
                <w:sz w:val="26"/>
              </w:rPr>
              <w:t>I.3.9</w:t>
            </w:r>
          </w:p>
        </w:tc>
        <w:tc>
          <w:tcPr>
            <w:tcW w:w="1530" w:type="dxa"/>
            <w:tcBorders>
              <w:top w:val="single" w:sz="4" w:space="0" w:color="000000"/>
              <w:left w:val="single" w:sz="4" w:space="0" w:color="000000"/>
              <w:bottom w:val="single" w:sz="4" w:space="0" w:color="000000"/>
              <w:right w:val="single" w:sz="4" w:space="0" w:color="000000"/>
            </w:tcBorders>
          </w:tcPr>
          <w:p w14:paraId="2D3005E6" w14:textId="77777777" w:rsidR="0064138D" w:rsidRPr="008C5FA0" w:rsidRDefault="0064138D" w:rsidP="0064138D">
            <w:pPr>
              <w:pStyle w:val="TableParagraph"/>
              <w:rPr>
                <w:b/>
                <w:sz w:val="26"/>
              </w:rPr>
            </w:pPr>
          </w:p>
          <w:p w14:paraId="265F0938" w14:textId="77777777" w:rsidR="0064138D" w:rsidRPr="008C5FA0" w:rsidRDefault="0064138D" w:rsidP="0064138D">
            <w:pPr>
              <w:pStyle w:val="TableParagraph"/>
              <w:rPr>
                <w:b/>
                <w:sz w:val="26"/>
              </w:rPr>
            </w:pPr>
            <w:r w:rsidRPr="008C5FA0">
              <w:rPr>
                <w:b/>
                <w:sz w:val="26"/>
              </w:rPr>
              <w:t>FN.SC.009</w:t>
            </w:r>
          </w:p>
        </w:tc>
        <w:tc>
          <w:tcPr>
            <w:tcW w:w="2340" w:type="dxa"/>
            <w:tcBorders>
              <w:top w:val="single" w:sz="4" w:space="0" w:color="000000"/>
              <w:left w:val="single" w:sz="4" w:space="0" w:color="000000"/>
              <w:bottom w:val="single" w:sz="4" w:space="0" w:color="000000"/>
              <w:right w:val="single" w:sz="4" w:space="0" w:color="000000"/>
            </w:tcBorders>
          </w:tcPr>
          <w:p w14:paraId="26F179D2" w14:textId="77777777" w:rsidR="0064138D" w:rsidRPr="008C5FA0" w:rsidRDefault="0064138D" w:rsidP="0064138D">
            <w:pPr>
              <w:pStyle w:val="TableParagraph"/>
              <w:ind w:left="107" w:right="97"/>
              <w:jc w:val="both"/>
              <w:rPr>
                <w:sz w:val="24"/>
              </w:rPr>
            </w:pPr>
          </w:p>
          <w:p w14:paraId="18DB23EA" w14:textId="77777777" w:rsidR="0064138D" w:rsidRPr="008C5FA0" w:rsidRDefault="0064138D" w:rsidP="0064138D">
            <w:pPr>
              <w:pStyle w:val="TableParagraph"/>
              <w:ind w:left="107" w:right="97"/>
              <w:jc w:val="both"/>
              <w:rPr>
                <w:sz w:val="24"/>
              </w:rPr>
            </w:pPr>
            <w:r w:rsidRPr="008C5FA0">
              <w:rPr>
                <w:sz w:val="24"/>
              </w:rPr>
              <w:t>Hỗ</w:t>
            </w:r>
            <w:r w:rsidRPr="008C5FA0">
              <w:rPr>
                <w:sz w:val="24"/>
              </w:rPr>
              <w:tab/>
              <w:t>trợ</w:t>
            </w:r>
            <w:r w:rsidRPr="008C5FA0">
              <w:rPr>
                <w:sz w:val="24"/>
              </w:rPr>
              <w:tab/>
              <w:t>tính</w:t>
            </w:r>
            <w:r w:rsidRPr="008C5FA0">
              <w:rPr>
                <w:sz w:val="24"/>
              </w:rPr>
              <w:tab/>
              <w:t>năng</w:t>
            </w:r>
            <w:r w:rsidRPr="008C5FA0">
              <w:rPr>
                <w:sz w:val="24"/>
              </w:rPr>
              <w:tab/>
              <w:t>review, comment mã nguồn</w:t>
            </w:r>
          </w:p>
          <w:p w14:paraId="29FD8B72" w14:textId="77777777" w:rsidR="0064138D" w:rsidRPr="008C5FA0" w:rsidRDefault="0064138D" w:rsidP="0064138D">
            <w:pPr>
              <w:pStyle w:val="TableParagraph"/>
              <w:ind w:left="107" w:right="97"/>
              <w:jc w:val="both"/>
              <w:rPr>
                <w:sz w:val="24"/>
              </w:rPr>
            </w:pPr>
            <w:r w:rsidRPr="008C5FA0">
              <w:rPr>
                <w:sz w:val="24"/>
              </w:rPr>
              <w:t xml:space="preserve">Support source code review and comment </w:t>
            </w:r>
          </w:p>
        </w:tc>
        <w:tc>
          <w:tcPr>
            <w:tcW w:w="1620" w:type="dxa"/>
            <w:tcBorders>
              <w:top w:val="single" w:sz="4" w:space="0" w:color="000000"/>
              <w:left w:val="single" w:sz="4" w:space="0" w:color="000000"/>
              <w:bottom w:val="single" w:sz="4" w:space="0" w:color="000000"/>
              <w:right w:val="single" w:sz="4" w:space="0" w:color="000000"/>
            </w:tcBorders>
          </w:tcPr>
          <w:p w14:paraId="7EDB5A2B" w14:textId="4463CA98"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401F27F2" w14:textId="77777777" w:rsidR="0064138D" w:rsidRPr="008C5FA0" w:rsidRDefault="0064138D" w:rsidP="003D13DA">
            <w:pPr>
              <w:pStyle w:val="TableParagraph"/>
              <w:ind w:right="90"/>
              <w:jc w:val="center"/>
              <w:rPr>
                <w:noProof/>
              </w:rPr>
            </w:pPr>
            <w:r w:rsidRPr="008C5FA0">
              <w:rPr>
                <w:noProof/>
              </w:rPr>
              <w:drawing>
                <wp:inline distT="0" distB="0" distL="0" distR="0" wp14:anchorId="37C3F802" wp14:editId="740E3FD6">
                  <wp:extent cx="3086066" cy="1631362"/>
                  <wp:effectExtent l="0" t="0" r="635" b="6985"/>
                  <wp:docPr id="63" name="Picture 29">
                    <a:extLst xmlns:a="http://schemas.openxmlformats.org/drawingml/2006/main">
                      <a:ext uri="{FF2B5EF4-FFF2-40B4-BE49-F238E27FC236}">
                        <a16:creationId xmlns:a16="http://schemas.microsoft.com/office/drawing/2014/main" id="{82123C8E-4740-0764-31DC-1A14F8E0C3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82123C8E-4740-0764-31DC-1A14F8E0C3F9}"/>
                              </a:ext>
                            </a:extLst>
                          </pic:cNvPr>
                          <pic:cNvPicPr>
                            <a:picLocks noChangeAspect="1"/>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3099355" cy="1638387"/>
                          </a:xfrm>
                          <a:prstGeom prst="rect">
                            <a:avLst/>
                          </a:prstGeom>
                        </pic:spPr>
                      </pic:pic>
                    </a:graphicData>
                  </a:graphic>
                </wp:inline>
              </w:drawing>
            </w:r>
          </w:p>
          <w:p w14:paraId="064C405D" w14:textId="77777777" w:rsidR="0064138D" w:rsidRPr="008C5FA0" w:rsidRDefault="0064138D" w:rsidP="003D13DA">
            <w:pPr>
              <w:pStyle w:val="TableParagraph"/>
              <w:ind w:right="90"/>
              <w:jc w:val="center"/>
              <w:rPr>
                <w:noProof/>
              </w:rPr>
            </w:pPr>
            <w:r w:rsidRPr="008C5FA0">
              <w:rPr>
                <w:noProof/>
              </w:rPr>
              <w:t>By Default feature/ Tính năng mặc định</w:t>
            </w:r>
          </w:p>
          <w:p w14:paraId="364DF445" w14:textId="77777777" w:rsidR="0064138D" w:rsidRPr="008C5FA0" w:rsidRDefault="0064138D" w:rsidP="003D13DA">
            <w:pPr>
              <w:pStyle w:val="TableParagraph"/>
              <w:ind w:right="90"/>
              <w:jc w:val="center"/>
              <w:rPr>
                <w:noProof/>
              </w:rPr>
            </w:pPr>
            <w:r w:rsidRPr="008C5FA0">
              <w:rPr>
                <w:noProof/>
              </w:rPr>
              <w:t xml:space="preserve">Pull requests (PRs) are a way to change, review, and merge code in a </w:t>
            </w:r>
          </w:p>
          <w:p w14:paraId="67A0D5A7" w14:textId="77777777" w:rsidR="0064138D" w:rsidRPr="008C5FA0" w:rsidRDefault="0064138D" w:rsidP="003D13DA">
            <w:pPr>
              <w:pStyle w:val="TableParagraph"/>
              <w:ind w:right="90"/>
              <w:jc w:val="center"/>
              <w:rPr>
                <w:noProof/>
              </w:rPr>
            </w:pPr>
            <w:r w:rsidRPr="008C5FA0">
              <w:rPr>
                <w:noProof/>
              </w:rPr>
              <w:t xml:space="preserve">Git repository on Azure Repos. PRs can come from branches within the </w:t>
            </w:r>
          </w:p>
          <w:p w14:paraId="203158A9" w14:textId="77777777" w:rsidR="0064138D" w:rsidRPr="008C5FA0" w:rsidRDefault="0064138D" w:rsidP="003D13DA">
            <w:pPr>
              <w:pStyle w:val="TableParagraph"/>
              <w:ind w:right="90"/>
              <w:jc w:val="center"/>
              <w:rPr>
                <w:noProof/>
              </w:rPr>
            </w:pPr>
            <w:r w:rsidRPr="008C5FA0">
              <w:rPr>
                <w:noProof/>
              </w:rPr>
              <w:t xml:space="preserve">same repository or from branches in forks of the repository. </w:t>
            </w:r>
          </w:p>
          <w:p w14:paraId="202321F0" w14:textId="468B0EFE" w:rsidR="0064138D" w:rsidRPr="008C5FA0" w:rsidRDefault="0064138D">
            <w:pPr>
              <w:pStyle w:val="TableParagraph"/>
              <w:ind w:right="90"/>
              <w:jc w:val="center"/>
              <w:rPr>
                <w:noProof/>
              </w:rPr>
            </w:pPr>
            <w:r w:rsidRPr="008C5FA0">
              <w:rPr>
                <w:noProof/>
              </w:rPr>
              <w:t>Teams use PRs to review code and give feedback on changes before</w:t>
            </w:r>
          </w:p>
          <w:p w14:paraId="5FCB0EF2" w14:textId="18CDBF1D" w:rsidR="00222DA2" w:rsidRPr="008C5FA0" w:rsidRDefault="00222DA2">
            <w:pPr>
              <w:pStyle w:val="TableParagraph"/>
              <w:ind w:right="90"/>
              <w:jc w:val="center"/>
              <w:rPr>
                <w:noProof/>
                <w:lang w:val="en-US"/>
              </w:rPr>
            </w:pPr>
            <w:r w:rsidRPr="008C5FA0">
              <w:rPr>
                <w:noProof/>
                <w:lang w:val="en-US"/>
              </w:rPr>
              <w:t xml:space="preserve">Refer: </w:t>
            </w:r>
            <w:hyperlink r:id="rId205" w:anchor="review-changes" w:history="1">
              <w:r w:rsidRPr="008C5FA0">
                <w:rPr>
                  <w:rStyle w:val="Hyperlink"/>
                  <w:noProof/>
                  <w:color w:val="auto"/>
                  <w:lang w:val="en-US"/>
                </w:rPr>
                <w:t>https://learn.microsoft.com/en-us/azure/devops/repos/git/review-pull-requests?view=azure-devops&amp;tabs=browser#review-changes</w:t>
              </w:r>
            </w:hyperlink>
          </w:p>
          <w:p w14:paraId="23BA2E9F" w14:textId="41290568" w:rsidR="00222DA2" w:rsidRPr="008C5FA0" w:rsidRDefault="00303F79" w:rsidP="00222DA2">
            <w:pPr>
              <w:pStyle w:val="TableParagraph"/>
              <w:ind w:right="90"/>
              <w:jc w:val="center"/>
              <w:rPr>
                <w:noProof/>
                <w:lang w:val="en-US"/>
              </w:rPr>
            </w:pPr>
            <w:hyperlink r:id="rId206" w:anchor="use-comments" w:history="1">
              <w:r w:rsidR="00222DA2" w:rsidRPr="008C5FA0">
                <w:rPr>
                  <w:rStyle w:val="Hyperlink"/>
                  <w:noProof/>
                  <w:color w:val="auto"/>
                  <w:lang w:val="en-US"/>
                </w:rPr>
                <w:t>https://learn.microsoft.com/en-us/azure/devops/repos/git/review-pull-requests?view=azure-devops&amp;tabs=browser#use-comments</w:t>
              </w:r>
            </w:hyperlink>
          </w:p>
          <w:p w14:paraId="1B81068C" w14:textId="77777777" w:rsidR="00222DA2" w:rsidRPr="008C5FA0" w:rsidRDefault="00222DA2" w:rsidP="003D13DA">
            <w:pPr>
              <w:pStyle w:val="TableParagraph"/>
              <w:ind w:right="90"/>
              <w:jc w:val="center"/>
              <w:rPr>
                <w:noProof/>
                <w:lang w:val="en-US"/>
              </w:rPr>
            </w:pPr>
          </w:p>
          <w:p w14:paraId="7ED9C628" w14:textId="77777777" w:rsidR="0064138D" w:rsidRPr="008C5FA0" w:rsidRDefault="0064138D" w:rsidP="003D13DA">
            <w:pPr>
              <w:pStyle w:val="TableParagraph"/>
              <w:ind w:right="90"/>
              <w:jc w:val="center"/>
              <w:rPr>
                <w:noProof/>
              </w:rPr>
            </w:pPr>
          </w:p>
          <w:p w14:paraId="0393E1CC" w14:textId="77777777" w:rsidR="0064138D" w:rsidRPr="008C5FA0" w:rsidRDefault="0064138D" w:rsidP="003D13DA">
            <w:pPr>
              <w:pStyle w:val="TableParagraph"/>
              <w:ind w:right="90"/>
              <w:jc w:val="center"/>
              <w:rPr>
                <w:noProof/>
              </w:rPr>
            </w:pPr>
            <w:r w:rsidRPr="008C5FA0">
              <w:rPr>
                <w:noProof/>
              </w:rPr>
              <w:t>Yêu cầu kéo (PRs) là một cách để thay đổi, xem xét và hợp nhất mã trong kho lưu trữ Git trên Azure Repos. PRs có thể xuất phát từ các nhánh trong cùng một kho lưu trữ hoặc từ các nhánh trong các nhánh của kho lưu trữ. Các nhóm sử dụng PR để xem lại mã và đưa ra phản hồi về các thay đổi trước đó.</w:t>
            </w:r>
          </w:p>
        </w:tc>
      </w:tr>
      <w:tr w:rsidR="008C5FA0" w:rsidRPr="008C5FA0" w14:paraId="6BE7135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2DEB451" w14:textId="77777777" w:rsidR="0064138D" w:rsidRPr="008C5FA0" w:rsidRDefault="0064138D" w:rsidP="0064138D">
            <w:pPr>
              <w:pStyle w:val="TableParagraph"/>
              <w:rPr>
                <w:b/>
                <w:sz w:val="26"/>
              </w:rPr>
            </w:pPr>
          </w:p>
          <w:p w14:paraId="74B8678E" w14:textId="77777777" w:rsidR="0064138D" w:rsidRPr="008C5FA0" w:rsidRDefault="0064138D" w:rsidP="0064138D">
            <w:pPr>
              <w:pStyle w:val="TableParagraph"/>
              <w:rPr>
                <w:b/>
                <w:sz w:val="26"/>
              </w:rPr>
            </w:pPr>
            <w:r w:rsidRPr="008C5FA0">
              <w:rPr>
                <w:b/>
                <w:sz w:val="26"/>
              </w:rPr>
              <w:t>I.3.10</w:t>
            </w:r>
          </w:p>
        </w:tc>
        <w:tc>
          <w:tcPr>
            <w:tcW w:w="1530" w:type="dxa"/>
            <w:tcBorders>
              <w:top w:val="single" w:sz="4" w:space="0" w:color="000000"/>
              <w:left w:val="single" w:sz="4" w:space="0" w:color="000000"/>
              <w:bottom w:val="single" w:sz="4" w:space="0" w:color="000000"/>
              <w:right w:val="single" w:sz="4" w:space="0" w:color="000000"/>
            </w:tcBorders>
          </w:tcPr>
          <w:p w14:paraId="6169B483" w14:textId="77777777" w:rsidR="0064138D" w:rsidRPr="008C5FA0" w:rsidRDefault="0064138D" w:rsidP="0064138D">
            <w:pPr>
              <w:pStyle w:val="TableParagraph"/>
              <w:rPr>
                <w:b/>
                <w:sz w:val="26"/>
              </w:rPr>
            </w:pPr>
          </w:p>
          <w:p w14:paraId="2F3EDE3B" w14:textId="77777777" w:rsidR="0064138D" w:rsidRPr="008C5FA0" w:rsidRDefault="0064138D" w:rsidP="0064138D">
            <w:pPr>
              <w:pStyle w:val="TableParagraph"/>
              <w:rPr>
                <w:b/>
                <w:sz w:val="26"/>
              </w:rPr>
            </w:pPr>
            <w:r w:rsidRPr="008C5FA0">
              <w:rPr>
                <w:b/>
                <w:sz w:val="26"/>
              </w:rPr>
              <w:t>FN.SC.010</w:t>
            </w:r>
          </w:p>
        </w:tc>
        <w:tc>
          <w:tcPr>
            <w:tcW w:w="2340" w:type="dxa"/>
            <w:tcBorders>
              <w:top w:val="single" w:sz="4" w:space="0" w:color="000000"/>
              <w:left w:val="single" w:sz="4" w:space="0" w:color="000000"/>
              <w:bottom w:val="single" w:sz="4" w:space="0" w:color="000000"/>
              <w:right w:val="single" w:sz="4" w:space="0" w:color="000000"/>
            </w:tcBorders>
          </w:tcPr>
          <w:p w14:paraId="19E052B4" w14:textId="77777777" w:rsidR="0064138D" w:rsidRPr="008C5FA0" w:rsidRDefault="0064138D" w:rsidP="0064138D">
            <w:pPr>
              <w:pStyle w:val="TableParagraph"/>
              <w:ind w:left="107" w:right="97"/>
              <w:jc w:val="both"/>
              <w:rPr>
                <w:sz w:val="24"/>
              </w:rPr>
            </w:pPr>
          </w:p>
          <w:p w14:paraId="4DD191FD" w14:textId="77777777" w:rsidR="0064138D" w:rsidRPr="008C5FA0" w:rsidRDefault="0064138D" w:rsidP="0064138D">
            <w:pPr>
              <w:pStyle w:val="TableParagraph"/>
              <w:ind w:left="107" w:right="97"/>
              <w:jc w:val="both"/>
              <w:rPr>
                <w:sz w:val="24"/>
              </w:rPr>
            </w:pPr>
            <w:r w:rsidRPr="008C5FA0">
              <w:rPr>
                <w:sz w:val="24"/>
              </w:rPr>
              <w:t>Hỗ trợ tính năng phê duyệt mã nguồn</w:t>
            </w:r>
          </w:p>
          <w:p w14:paraId="7BDA8580" w14:textId="77777777" w:rsidR="0064138D" w:rsidRPr="008C5FA0" w:rsidRDefault="0064138D" w:rsidP="0064138D">
            <w:pPr>
              <w:pStyle w:val="TableParagraph"/>
              <w:ind w:left="107" w:right="97"/>
              <w:jc w:val="both"/>
              <w:rPr>
                <w:sz w:val="24"/>
              </w:rPr>
            </w:pPr>
            <w:r w:rsidRPr="008C5FA0">
              <w:rPr>
                <w:sz w:val="24"/>
              </w:rPr>
              <w:t>Support source code approval feature</w:t>
            </w:r>
          </w:p>
        </w:tc>
        <w:tc>
          <w:tcPr>
            <w:tcW w:w="1620" w:type="dxa"/>
            <w:tcBorders>
              <w:top w:val="single" w:sz="4" w:space="0" w:color="000000"/>
              <w:left w:val="single" w:sz="4" w:space="0" w:color="000000"/>
              <w:bottom w:val="single" w:sz="4" w:space="0" w:color="000000"/>
              <w:right w:val="single" w:sz="4" w:space="0" w:color="000000"/>
            </w:tcBorders>
          </w:tcPr>
          <w:p w14:paraId="0940839A" w14:textId="54B88FC0"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B05676A" w14:textId="77777777" w:rsidR="0064138D" w:rsidRPr="008C5FA0" w:rsidRDefault="0064138D" w:rsidP="003D13DA">
            <w:pPr>
              <w:pStyle w:val="TableParagraph"/>
              <w:ind w:right="90"/>
              <w:jc w:val="center"/>
              <w:rPr>
                <w:noProof/>
              </w:rPr>
            </w:pPr>
            <w:r w:rsidRPr="008C5FA0">
              <w:rPr>
                <w:noProof/>
              </w:rPr>
              <w:drawing>
                <wp:inline distT="0" distB="0" distL="0" distR="0" wp14:anchorId="61B3F026" wp14:editId="4F10C1F0">
                  <wp:extent cx="2647900" cy="1371600"/>
                  <wp:effectExtent l="0" t="0" r="635" b="0"/>
                  <wp:docPr id="2142727220" name="Picture 2142727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20" name="Picture 2142727220"/>
                          <pic:cNvPicPr>
                            <a:picLocks noChangeAspect="1"/>
                          </pic:cNvPicPr>
                        </pic:nvPicPr>
                        <pic:blipFill>
                          <a:blip r:embed="rId207"/>
                          <a:stretch>
                            <a:fillRect/>
                          </a:stretch>
                        </pic:blipFill>
                        <pic:spPr>
                          <a:xfrm>
                            <a:off x="0" y="0"/>
                            <a:ext cx="2654427" cy="1374981"/>
                          </a:xfrm>
                          <a:prstGeom prst="rect">
                            <a:avLst/>
                          </a:prstGeom>
                        </pic:spPr>
                      </pic:pic>
                    </a:graphicData>
                  </a:graphic>
                </wp:inline>
              </w:drawing>
            </w:r>
          </w:p>
          <w:p w14:paraId="695D1763" w14:textId="77777777" w:rsidR="0064138D" w:rsidRPr="008C5FA0" w:rsidRDefault="0064138D" w:rsidP="003D13DA">
            <w:pPr>
              <w:pStyle w:val="TableParagraph"/>
              <w:ind w:right="90"/>
              <w:jc w:val="center"/>
              <w:rPr>
                <w:noProof/>
              </w:rPr>
            </w:pPr>
            <w:r w:rsidRPr="008C5FA0">
              <w:rPr>
                <w:noProof/>
              </w:rPr>
              <w:t xml:space="preserve">Yes we can do it after review the code we can approve the changes Pull requests let designated </w:t>
            </w:r>
            <w:r w:rsidRPr="008C5FA0">
              <w:rPr>
                <w:noProof/>
              </w:rPr>
              <w:lastRenderedPageBreak/>
              <w:t xml:space="preserve">reviewers examine, discuss, and vote on proposed changes before those changes are applied to a target branch of a repo. </w:t>
            </w:r>
          </w:p>
          <w:p w14:paraId="33570E8D" w14:textId="77777777" w:rsidR="0064138D" w:rsidRPr="008C5FA0" w:rsidRDefault="0064138D" w:rsidP="003D13DA">
            <w:pPr>
              <w:pStyle w:val="TableParagraph"/>
              <w:ind w:right="90"/>
              <w:jc w:val="center"/>
              <w:rPr>
                <w:noProof/>
              </w:rPr>
            </w:pPr>
            <w:r w:rsidRPr="008C5FA0">
              <w:rPr>
                <w:noProof/>
              </w:rPr>
              <w:t xml:space="preserve">Refer- </w:t>
            </w:r>
            <w:hyperlink r:id="rId208" w:history="1">
              <w:r w:rsidRPr="008C5FA0">
                <w:rPr>
                  <w:rStyle w:val="Hyperlink"/>
                  <w:noProof/>
                  <w:color w:val="auto"/>
                </w:rPr>
                <w:t>https://learn.microsoft.com/en-us/azure/devops/repos/git/pull-requests?view=azure-devops&amp;tabs=browser</w:t>
              </w:r>
            </w:hyperlink>
          </w:p>
          <w:p w14:paraId="2DD60C0B" w14:textId="77777777" w:rsidR="0064138D" w:rsidRPr="008C5FA0" w:rsidRDefault="0064138D" w:rsidP="003D13DA">
            <w:pPr>
              <w:pStyle w:val="TableParagraph"/>
              <w:ind w:right="90"/>
              <w:jc w:val="center"/>
              <w:rPr>
                <w:noProof/>
              </w:rPr>
            </w:pPr>
          </w:p>
          <w:p w14:paraId="0798CD27" w14:textId="77777777" w:rsidR="0064138D" w:rsidRPr="008C5FA0" w:rsidRDefault="0064138D" w:rsidP="003D13DA">
            <w:pPr>
              <w:pStyle w:val="TableParagraph"/>
              <w:ind w:right="90"/>
              <w:jc w:val="center"/>
              <w:rPr>
                <w:noProof/>
              </w:rPr>
            </w:pPr>
            <w:r w:rsidRPr="008C5FA0">
              <w:rPr>
                <w:noProof/>
              </w:rPr>
              <w:t>Chúng ta có thể thực hiện được sau khi xem xét mã, chúng ta có thể phê duyệt các thay đổi Yêu cầu kéo cho phép những người đánh giá được chỉ định kiểm tra, thảo luận và bỏ phiếu cho các thay đổi được đề xuất trước khi những thay đổi đó được áp dụng cho nhánh mục tiêu của kho.</w:t>
            </w:r>
          </w:p>
          <w:p w14:paraId="0C030BC4" w14:textId="77777777" w:rsidR="0064138D" w:rsidRPr="008C5FA0" w:rsidRDefault="0064138D" w:rsidP="003D13DA">
            <w:pPr>
              <w:pStyle w:val="TableParagraph"/>
              <w:ind w:right="90"/>
              <w:jc w:val="center"/>
              <w:rPr>
                <w:noProof/>
              </w:rPr>
            </w:pPr>
            <w:r w:rsidRPr="008C5FA0">
              <w:rPr>
                <w:noProof/>
              </w:rPr>
              <w:t>Vui lòng tham khảo- https://learn.microsoft.com/en-us/azure/devops/repos/git/pull-requests?view=azure-devops&amp;tabs=browser</w:t>
            </w:r>
          </w:p>
        </w:tc>
      </w:tr>
      <w:tr w:rsidR="008C5FA0" w:rsidRPr="008C5FA0" w14:paraId="73346DB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ADD4F0A" w14:textId="77777777" w:rsidR="0064138D" w:rsidRPr="008C5FA0" w:rsidRDefault="0064138D" w:rsidP="0064138D">
            <w:pPr>
              <w:pStyle w:val="TableParagraph"/>
              <w:rPr>
                <w:b/>
                <w:sz w:val="26"/>
              </w:rPr>
            </w:pPr>
          </w:p>
          <w:p w14:paraId="372DFE16" w14:textId="77777777" w:rsidR="0064138D" w:rsidRPr="008C5FA0" w:rsidRDefault="0064138D" w:rsidP="0064138D">
            <w:pPr>
              <w:pStyle w:val="TableParagraph"/>
              <w:rPr>
                <w:b/>
                <w:sz w:val="26"/>
              </w:rPr>
            </w:pPr>
          </w:p>
          <w:p w14:paraId="7A796875" w14:textId="77777777" w:rsidR="0064138D" w:rsidRPr="008C5FA0" w:rsidRDefault="0064138D" w:rsidP="0064138D">
            <w:pPr>
              <w:pStyle w:val="TableParagraph"/>
              <w:rPr>
                <w:b/>
                <w:sz w:val="26"/>
              </w:rPr>
            </w:pPr>
            <w:r w:rsidRPr="008C5FA0">
              <w:rPr>
                <w:b/>
                <w:sz w:val="26"/>
              </w:rPr>
              <w:t>I.3.11</w:t>
            </w:r>
          </w:p>
        </w:tc>
        <w:tc>
          <w:tcPr>
            <w:tcW w:w="1530" w:type="dxa"/>
            <w:tcBorders>
              <w:top w:val="single" w:sz="4" w:space="0" w:color="000000"/>
              <w:left w:val="single" w:sz="4" w:space="0" w:color="000000"/>
              <w:bottom w:val="single" w:sz="4" w:space="0" w:color="000000"/>
              <w:right w:val="single" w:sz="4" w:space="0" w:color="000000"/>
            </w:tcBorders>
          </w:tcPr>
          <w:p w14:paraId="1EA941DF" w14:textId="77777777" w:rsidR="0064138D" w:rsidRPr="008C5FA0" w:rsidRDefault="0064138D" w:rsidP="0064138D">
            <w:pPr>
              <w:pStyle w:val="TableParagraph"/>
              <w:rPr>
                <w:b/>
                <w:sz w:val="26"/>
              </w:rPr>
            </w:pPr>
          </w:p>
          <w:p w14:paraId="5E50DB1B" w14:textId="77777777" w:rsidR="0064138D" w:rsidRPr="008C5FA0" w:rsidRDefault="0064138D" w:rsidP="0064138D">
            <w:pPr>
              <w:pStyle w:val="TableParagraph"/>
              <w:rPr>
                <w:b/>
                <w:sz w:val="26"/>
              </w:rPr>
            </w:pPr>
          </w:p>
          <w:p w14:paraId="5EF28581" w14:textId="77777777" w:rsidR="0064138D" w:rsidRPr="008C5FA0" w:rsidRDefault="0064138D" w:rsidP="0064138D">
            <w:pPr>
              <w:pStyle w:val="TableParagraph"/>
              <w:rPr>
                <w:b/>
                <w:sz w:val="26"/>
              </w:rPr>
            </w:pPr>
            <w:r w:rsidRPr="008C5FA0">
              <w:rPr>
                <w:b/>
                <w:sz w:val="26"/>
              </w:rPr>
              <w:t>FN.SC.011</w:t>
            </w:r>
          </w:p>
        </w:tc>
        <w:tc>
          <w:tcPr>
            <w:tcW w:w="2340" w:type="dxa"/>
            <w:tcBorders>
              <w:top w:val="single" w:sz="4" w:space="0" w:color="000000"/>
              <w:left w:val="single" w:sz="4" w:space="0" w:color="000000"/>
              <w:bottom w:val="single" w:sz="4" w:space="0" w:color="000000"/>
              <w:right w:val="single" w:sz="4" w:space="0" w:color="000000"/>
            </w:tcBorders>
          </w:tcPr>
          <w:p w14:paraId="18F898E2" w14:textId="77777777" w:rsidR="0064138D" w:rsidRPr="008C5FA0" w:rsidRDefault="0064138D" w:rsidP="0064138D">
            <w:pPr>
              <w:pStyle w:val="TableParagraph"/>
              <w:ind w:left="107" w:right="97"/>
              <w:jc w:val="both"/>
              <w:rPr>
                <w:sz w:val="24"/>
              </w:rPr>
            </w:pPr>
            <w:r w:rsidRPr="008C5FA0">
              <w:rPr>
                <w:sz w:val="24"/>
              </w:rPr>
              <w:t>Cho phép liên kết thay đổi trên mã nguồn với hạng mục công việc (Mục đích: cung cấp khả năng review, xác định thay đổi trên mã nguồn gây ra bởi các yêu</w:t>
            </w:r>
          </w:p>
          <w:p w14:paraId="140DC29D" w14:textId="77777777" w:rsidR="0064138D" w:rsidRPr="008C5FA0" w:rsidRDefault="0064138D" w:rsidP="0064138D">
            <w:pPr>
              <w:pStyle w:val="TableParagraph"/>
              <w:ind w:left="107" w:right="97"/>
              <w:jc w:val="both"/>
              <w:rPr>
                <w:sz w:val="24"/>
              </w:rPr>
            </w:pPr>
            <w:r w:rsidRPr="008C5FA0">
              <w:rPr>
                <w:sz w:val="24"/>
              </w:rPr>
              <w:t>cầu thay đổi nào)</w:t>
            </w:r>
          </w:p>
          <w:p w14:paraId="6EEFB076" w14:textId="77777777" w:rsidR="0064138D" w:rsidRPr="008C5FA0" w:rsidRDefault="0064138D" w:rsidP="0064138D">
            <w:pPr>
              <w:pStyle w:val="TableParagraph"/>
              <w:ind w:left="107" w:right="97"/>
              <w:jc w:val="both"/>
              <w:rPr>
                <w:sz w:val="24"/>
              </w:rPr>
            </w:pPr>
            <w:r w:rsidRPr="008C5FA0">
              <w:rPr>
                <w:sz w:val="24"/>
              </w:rPr>
              <w:t>Allow associating variations on the source code with work items (Purpose: support reviewing, identifying changes in the source code caused by variation requests)</w:t>
            </w:r>
          </w:p>
        </w:tc>
        <w:tc>
          <w:tcPr>
            <w:tcW w:w="1620" w:type="dxa"/>
            <w:tcBorders>
              <w:top w:val="single" w:sz="4" w:space="0" w:color="000000"/>
              <w:left w:val="single" w:sz="4" w:space="0" w:color="000000"/>
              <w:bottom w:val="single" w:sz="4" w:space="0" w:color="000000"/>
              <w:right w:val="single" w:sz="4" w:space="0" w:color="000000"/>
            </w:tcBorders>
          </w:tcPr>
          <w:p w14:paraId="7C519E3E" w14:textId="203786EF"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230A8A2" w14:textId="77777777" w:rsidR="0064138D" w:rsidRPr="008C5FA0" w:rsidRDefault="0064138D" w:rsidP="003D13DA">
            <w:pPr>
              <w:pStyle w:val="TableParagraph"/>
              <w:ind w:right="90"/>
              <w:jc w:val="center"/>
              <w:rPr>
                <w:noProof/>
              </w:rPr>
            </w:pPr>
            <w:r w:rsidRPr="008C5FA0">
              <w:rPr>
                <w:noProof/>
              </w:rPr>
              <w:drawing>
                <wp:inline distT="0" distB="0" distL="0" distR="0" wp14:anchorId="50ECEFC0" wp14:editId="2CB6713E">
                  <wp:extent cx="2247900" cy="1348423"/>
                  <wp:effectExtent l="0" t="0" r="0" b="4445"/>
                  <wp:docPr id="1746744467" name="Picture 1746744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67" name="Picture 1746744467"/>
                          <pic:cNvPicPr>
                            <a:picLocks noChangeAspect="1"/>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258432" cy="1354740"/>
                          </a:xfrm>
                          <a:prstGeom prst="rect">
                            <a:avLst/>
                          </a:prstGeom>
                        </pic:spPr>
                      </pic:pic>
                    </a:graphicData>
                  </a:graphic>
                </wp:inline>
              </w:drawing>
            </w:r>
          </w:p>
          <w:p w14:paraId="7FC22F48" w14:textId="77777777" w:rsidR="0064138D" w:rsidRPr="008C5FA0" w:rsidRDefault="0064138D" w:rsidP="003D13DA">
            <w:pPr>
              <w:pStyle w:val="TableParagraph"/>
              <w:ind w:right="90"/>
              <w:jc w:val="center"/>
              <w:rPr>
                <w:noProof/>
              </w:rPr>
            </w:pPr>
            <w:r w:rsidRPr="008C5FA0">
              <w:rPr>
                <w:noProof/>
              </w:rPr>
              <w:t>Enter # to trigger the #ID work item picker in your pull request commits, commit comments, changeset comments, shelveset comments, description, and more. You see a list of 50 work items</w:t>
            </w:r>
          </w:p>
          <w:p w14:paraId="579CD497" w14:textId="77777777" w:rsidR="0064138D" w:rsidRPr="008C5FA0" w:rsidRDefault="0064138D" w:rsidP="003D13DA">
            <w:pPr>
              <w:pStyle w:val="TableParagraph"/>
              <w:ind w:right="90"/>
              <w:jc w:val="center"/>
              <w:rPr>
                <w:noProof/>
              </w:rPr>
            </w:pPr>
            <w:r w:rsidRPr="008C5FA0">
              <w:rPr>
                <w:noProof/>
              </w:rPr>
              <w:t xml:space="preserve">Refer- </w:t>
            </w:r>
            <w:hyperlink r:id="rId210" w:history="1">
              <w:r w:rsidRPr="008C5FA0">
                <w:rPr>
                  <w:rStyle w:val="Hyperlink"/>
                  <w:noProof/>
                  <w:color w:val="auto"/>
                </w:rPr>
                <w:t>https://learn.microsoft.com/en-us/azure/devops/organizations/notifications/add-links-to-work-items?view=azure-devops</w:t>
              </w:r>
            </w:hyperlink>
          </w:p>
          <w:p w14:paraId="36949360" w14:textId="77777777" w:rsidR="0064138D" w:rsidRPr="008C5FA0" w:rsidRDefault="0064138D" w:rsidP="003D13DA">
            <w:pPr>
              <w:pStyle w:val="TableParagraph"/>
              <w:ind w:right="90"/>
              <w:jc w:val="center"/>
              <w:rPr>
                <w:noProof/>
              </w:rPr>
            </w:pPr>
          </w:p>
          <w:p w14:paraId="7CE6A0A3" w14:textId="77777777" w:rsidR="0064138D" w:rsidRPr="008C5FA0" w:rsidRDefault="0064138D" w:rsidP="003D13DA">
            <w:pPr>
              <w:pStyle w:val="TableParagraph"/>
              <w:ind w:right="90"/>
              <w:jc w:val="center"/>
              <w:rPr>
                <w:noProof/>
              </w:rPr>
            </w:pPr>
            <w:r w:rsidRPr="008C5FA0">
              <w:rPr>
                <w:noProof/>
              </w:rPr>
              <w:t>Nhập # để kích hoạt bộ chọn mục công việc #ID trong các cam kết yêu cầu kéo, cam kết nhận xét, nhận xét changeset, nhận xét shelveset, mô tả, v.v. Bạn có thể thấy danh sách 50 hạng mục công việc</w:t>
            </w:r>
          </w:p>
          <w:p w14:paraId="36AD9A75" w14:textId="77777777" w:rsidR="0064138D" w:rsidRPr="008C5FA0" w:rsidRDefault="0064138D" w:rsidP="003D13DA">
            <w:pPr>
              <w:pStyle w:val="TableParagraph"/>
              <w:ind w:right="90"/>
              <w:jc w:val="center"/>
              <w:rPr>
                <w:noProof/>
              </w:rPr>
            </w:pPr>
            <w:r w:rsidRPr="008C5FA0">
              <w:rPr>
                <w:noProof/>
              </w:rPr>
              <w:t xml:space="preserve">Vui lòng tham khảo- </w:t>
            </w:r>
            <w:hyperlink r:id="rId211" w:history="1">
              <w:r w:rsidRPr="008C5FA0">
                <w:rPr>
                  <w:rStyle w:val="Hyperlink"/>
                  <w:noProof/>
                  <w:color w:val="auto"/>
                </w:rPr>
                <w:t>https://learn.microsoft.com/en-us/azure/devops/organizations/notifications/add-links-to-work-items?view=azure-devops</w:t>
              </w:r>
            </w:hyperlink>
          </w:p>
          <w:p w14:paraId="3D0B3D1E" w14:textId="77777777" w:rsidR="0064138D" w:rsidRPr="008C5FA0" w:rsidRDefault="0064138D" w:rsidP="003D13DA">
            <w:pPr>
              <w:pStyle w:val="TableParagraph"/>
              <w:ind w:right="90"/>
              <w:jc w:val="center"/>
              <w:rPr>
                <w:noProof/>
              </w:rPr>
            </w:pPr>
          </w:p>
        </w:tc>
      </w:tr>
      <w:tr w:rsidR="008C5FA0" w:rsidRPr="008C5FA0" w14:paraId="10D3238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D6283DD" w14:textId="77777777" w:rsidR="0064138D" w:rsidRPr="008C5FA0" w:rsidRDefault="0064138D" w:rsidP="0064138D">
            <w:pPr>
              <w:pStyle w:val="TableParagraph"/>
              <w:rPr>
                <w:b/>
                <w:sz w:val="26"/>
              </w:rPr>
            </w:pPr>
          </w:p>
          <w:p w14:paraId="0769828A" w14:textId="77777777" w:rsidR="0064138D" w:rsidRPr="008C5FA0" w:rsidRDefault="0064138D" w:rsidP="0064138D">
            <w:pPr>
              <w:pStyle w:val="TableParagraph"/>
              <w:rPr>
                <w:b/>
                <w:sz w:val="26"/>
              </w:rPr>
            </w:pPr>
            <w:r w:rsidRPr="008C5FA0">
              <w:rPr>
                <w:b/>
                <w:sz w:val="26"/>
              </w:rPr>
              <w:t>I.3.12</w:t>
            </w:r>
          </w:p>
        </w:tc>
        <w:tc>
          <w:tcPr>
            <w:tcW w:w="1530" w:type="dxa"/>
            <w:tcBorders>
              <w:top w:val="single" w:sz="4" w:space="0" w:color="000000"/>
              <w:left w:val="single" w:sz="4" w:space="0" w:color="000000"/>
              <w:bottom w:val="single" w:sz="4" w:space="0" w:color="000000"/>
              <w:right w:val="single" w:sz="4" w:space="0" w:color="000000"/>
            </w:tcBorders>
          </w:tcPr>
          <w:p w14:paraId="75C1A605" w14:textId="77777777" w:rsidR="0064138D" w:rsidRPr="008C5FA0" w:rsidRDefault="0064138D" w:rsidP="0064138D">
            <w:pPr>
              <w:pStyle w:val="TableParagraph"/>
              <w:rPr>
                <w:b/>
                <w:sz w:val="26"/>
              </w:rPr>
            </w:pPr>
          </w:p>
          <w:p w14:paraId="210B0F5F" w14:textId="77777777" w:rsidR="0064138D" w:rsidRPr="008C5FA0" w:rsidRDefault="0064138D" w:rsidP="0064138D">
            <w:pPr>
              <w:pStyle w:val="TableParagraph"/>
              <w:rPr>
                <w:b/>
                <w:sz w:val="26"/>
              </w:rPr>
            </w:pPr>
            <w:r w:rsidRPr="008C5FA0">
              <w:rPr>
                <w:b/>
                <w:sz w:val="26"/>
              </w:rPr>
              <w:t>FN.SC.012</w:t>
            </w:r>
          </w:p>
        </w:tc>
        <w:tc>
          <w:tcPr>
            <w:tcW w:w="2340" w:type="dxa"/>
            <w:tcBorders>
              <w:top w:val="single" w:sz="4" w:space="0" w:color="000000"/>
              <w:left w:val="single" w:sz="4" w:space="0" w:color="000000"/>
              <w:bottom w:val="single" w:sz="4" w:space="0" w:color="000000"/>
              <w:right w:val="single" w:sz="4" w:space="0" w:color="000000"/>
            </w:tcBorders>
          </w:tcPr>
          <w:p w14:paraId="4059653C" w14:textId="77777777" w:rsidR="0064138D" w:rsidRPr="008C5FA0" w:rsidRDefault="0064138D" w:rsidP="0064138D">
            <w:pPr>
              <w:pStyle w:val="TableParagraph"/>
              <w:ind w:left="107" w:right="97"/>
              <w:jc w:val="both"/>
              <w:rPr>
                <w:sz w:val="24"/>
              </w:rPr>
            </w:pPr>
          </w:p>
          <w:p w14:paraId="408D91B4" w14:textId="77777777" w:rsidR="0064138D" w:rsidRPr="008C5FA0" w:rsidRDefault="0064138D" w:rsidP="0064138D">
            <w:pPr>
              <w:pStyle w:val="TableParagraph"/>
              <w:ind w:left="107" w:right="97"/>
              <w:jc w:val="both"/>
              <w:rPr>
                <w:sz w:val="24"/>
              </w:rPr>
            </w:pPr>
            <w:r w:rsidRPr="008C5FA0">
              <w:rPr>
                <w:sz w:val="24"/>
              </w:rPr>
              <w:t>Cho phép hiển thị liên kết với mã nguồn từ hạng mục công việc</w:t>
            </w:r>
          </w:p>
          <w:p w14:paraId="121B773E" w14:textId="77777777" w:rsidR="0064138D" w:rsidRPr="008C5FA0" w:rsidRDefault="0064138D" w:rsidP="0064138D">
            <w:pPr>
              <w:pStyle w:val="TableParagraph"/>
              <w:ind w:left="107" w:right="97"/>
              <w:jc w:val="both"/>
              <w:rPr>
                <w:sz w:val="24"/>
              </w:rPr>
            </w:pPr>
          </w:p>
          <w:p w14:paraId="42BA38A0" w14:textId="77777777" w:rsidR="0064138D" w:rsidRPr="008C5FA0" w:rsidRDefault="0064138D" w:rsidP="0064138D">
            <w:pPr>
              <w:pStyle w:val="TableParagraph"/>
              <w:ind w:left="107" w:right="97"/>
              <w:jc w:val="both"/>
              <w:rPr>
                <w:sz w:val="24"/>
              </w:rPr>
            </w:pPr>
            <w:r w:rsidRPr="008C5FA0">
              <w:rPr>
                <w:sz w:val="24"/>
              </w:rPr>
              <w:t>Allows displaying the link to the source code from the work item</w:t>
            </w:r>
          </w:p>
        </w:tc>
        <w:tc>
          <w:tcPr>
            <w:tcW w:w="1620" w:type="dxa"/>
            <w:tcBorders>
              <w:top w:val="single" w:sz="4" w:space="0" w:color="000000"/>
              <w:left w:val="single" w:sz="4" w:space="0" w:color="000000"/>
              <w:bottom w:val="single" w:sz="4" w:space="0" w:color="000000"/>
              <w:right w:val="single" w:sz="4" w:space="0" w:color="000000"/>
            </w:tcBorders>
          </w:tcPr>
          <w:p w14:paraId="7D1B2751" w14:textId="731E6269"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5C03C6C" w14:textId="77777777" w:rsidR="0064138D" w:rsidRPr="008C5FA0" w:rsidRDefault="0064138D" w:rsidP="003D13DA">
            <w:pPr>
              <w:pStyle w:val="TableParagraph"/>
              <w:ind w:right="90"/>
              <w:jc w:val="center"/>
              <w:rPr>
                <w:noProof/>
              </w:rPr>
            </w:pPr>
            <w:r w:rsidRPr="008C5FA0">
              <w:rPr>
                <w:noProof/>
              </w:rPr>
              <w:drawing>
                <wp:inline distT="0" distB="0" distL="0" distR="0" wp14:anchorId="6E231EDA" wp14:editId="54638E66">
                  <wp:extent cx="2795905" cy="1481234"/>
                  <wp:effectExtent l="0" t="0" r="4445" b="5080"/>
                  <wp:docPr id="64" name="Picture 33">
                    <a:extLst xmlns:a="http://schemas.openxmlformats.org/drawingml/2006/main">
                      <a:ext uri="{FF2B5EF4-FFF2-40B4-BE49-F238E27FC236}">
                        <a16:creationId xmlns:a16="http://schemas.microsoft.com/office/drawing/2014/main" id="{1F6D176F-F6AC-EBB7-7D56-122AD10383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1F6D176F-F6AC-EBB7-7D56-122AD1038369}"/>
                              </a:ext>
                            </a:extLst>
                          </pic:cNvPr>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820850" cy="1494450"/>
                          </a:xfrm>
                          <a:prstGeom prst="rect">
                            <a:avLst/>
                          </a:prstGeom>
                        </pic:spPr>
                      </pic:pic>
                    </a:graphicData>
                  </a:graphic>
                </wp:inline>
              </w:drawing>
            </w:r>
          </w:p>
          <w:p w14:paraId="0ADAC797" w14:textId="77777777" w:rsidR="0064138D" w:rsidRPr="008C5FA0" w:rsidRDefault="0064138D" w:rsidP="003D13DA">
            <w:pPr>
              <w:pStyle w:val="TableParagraph"/>
              <w:ind w:right="90"/>
              <w:jc w:val="center"/>
              <w:rPr>
                <w:noProof/>
              </w:rPr>
            </w:pPr>
            <w:r w:rsidRPr="008C5FA0">
              <w:rPr>
                <w:noProof/>
              </w:rPr>
              <w:t>By Default feature/ Tính năng mặc định</w:t>
            </w:r>
          </w:p>
          <w:p w14:paraId="0627A2DB" w14:textId="77777777" w:rsidR="0064138D" w:rsidRPr="008C5FA0" w:rsidRDefault="0064138D" w:rsidP="003D13DA">
            <w:pPr>
              <w:pStyle w:val="TableParagraph"/>
              <w:ind w:right="90"/>
              <w:jc w:val="center"/>
              <w:rPr>
                <w:noProof/>
              </w:rPr>
            </w:pPr>
            <w:r w:rsidRPr="008C5FA0">
              <w:rPr>
                <w:noProof/>
              </w:rPr>
              <w:t xml:space="preserve">Once you've connected your Azure Boards project with a Git repository, </w:t>
            </w:r>
          </w:p>
          <w:p w14:paraId="399F6B79" w14:textId="77777777" w:rsidR="0064138D" w:rsidRPr="008C5FA0" w:rsidRDefault="0064138D" w:rsidP="003D13DA">
            <w:pPr>
              <w:pStyle w:val="TableParagraph"/>
              <w:ind w:right="90"/>
              <w:jc w:val="center"/>
              <w:rPr>
                <w:noProof/>
              </w:rPr>
            </w:pPr>
            <w:r w:rsidRPr="008C5FA0">
              <w:rPr>
                <w:noProof/>
              </w:rPr>
              <w:t xml:space="preserve">you can link work items to your Git commits and pull requests. </w:t>
            </w:r>
          </w:p>
          <w:p w14:paraId="33EAD879" w14:textId="77777777" w:rsidR="0064138D" w:rsidRPr="008C5FA0" w:rsidRDefault="0064138D" w:rsidP="003D13DA">
            <w:pPr>
              <w:pStyle w:val="TableParagraph"/>
              <w:ind w:right="90"/>
              <w:jc w:val="center"/>
              <w:rPr>
                <w:noProof/>
              </w:rPr>
            </w:pPr>
            <w:r w:rsidRPr="008C5FA0">
              <w:rPr>
                <w:noProof/>
              </w:rPr>
              <w:t xml:space="preserve">You can add links using the #mention syntax familiar to GitHub users </w:t>
            </w:r>
          </w:p>
          <w:p w14:paraId="537F79CA" w14:textId="77777777" w:rsidR="0064138D" w:rsidRPr="008C5FA0" w:rsidRDefault="0064138D" w:rsidP="003D13DA">
            <w:pPr>
              <w:pStyle w:val="TableParagraph"/>
              <w:ind w:right="90"/>
              <w:jc w:val="center"/>
              <w:rPr>
                <w:noProof/>
              </w:rPr>
            </w:pPr>
            <w:r w:rsidRPr="008C5FA0">
              <w:rPr>
                <w:noProof/>
              </w:rPr>
              <w:t>or by adding a GitHub Commit or GitHub Pull Request link type from the Azure Boards work item.</w:t>
            </w:r>
          </w:p>
          <w:p w14:paraId="5C70206F" w14:textId="77777777" w:rsidR="0064138D" w:rsidRPr="008C5FA0" w:rsidRDefault="0064138D" w:rsidP="003D13DA">
            <w:pPr>
              <w:pStyle w:val="TableParagraph"/>
              <w:ind w:right="90"/>
              <w:jc w:val="center"/>
              <w:rPr>
                <w:noProof/>
              </w:rPr>
            </w:pPr>
            <w:r w:rsidRPr="008C5FA0">
              <w:rPr>
                <w:noProof/>
              </w:rPr>
              <w:t xml:space="preserve">Refer- </w:t>
            </w:r>
            <w:hyperlink r:id="rId213" w:history="1">
              <w:r w:rsidRPr="008C5FA0">
                <w:rPr>
                  <w:rStyle w:val="Hyperlink"/>
                  <w:noProof/>
                  <w:color w:val="auto"/>
                </w:rPr>
                <w:t>https://learn.microsoft.com/en-us/azure/devops/repos/git/lock-branches?view=azure-devops</w:t>
              </w:r>
            </w:hyperlink>
          </w:p>
          <w:p w14:paraId="54992B4C" w14:textId="77777777" w:rsidR="0064138D" w:rsidRPr="008C5FA0" w:rsidRDefault="0064138D" w:rsidP="003D13DA">
            <w:pPr>
              <w:pStyle w:val="TableParagraph"/>
              <w:ind w:right="90"/>
              <w:jc w:val="center"/>
              <w:rPr>
                <w:noProof/>
              </w:rPr>
            </w:pPr>
          </w:p>
          <w:p w14:paraId="131EEECF" w14:textId="77777777" w:rsidR="0064138D" w:rsidRPr="008C5FA0" w:rsidRDefault="0064138D" w:rsidP="003D13DA">
            <w:pPr>
              <w:pStyle w:val="TableParagraph"/>
              <w:ind w:right="90"/>
              <w:jc w:val="center"/>
              <w:rPr>
                <w:noProof/>
              </w:rPr>
            </w:pPr>
          </w:p>
          <w:p w14:paraId="24BC39C4" w14:textId="0FE28245" w:rsidR="0064138D" w:rsidRPr="008C5FA0" w:rsidRDefault="0064138D" w:rsidP="003D13DA">
            <w:pPr>
              <w:pStyle w:val="TableParagraph"/>
              <w:ind w:right="90"/>
              <w:jc w:val="center"/>
              <w:rPr>
                <w:noProof/>
              </w:rPr>
            </w:pPr>
            <w:r w:rsidRPr="008C5FA0">
              <w:rPr>
                <w:noProof/>
              </w:rPr>
              <w:t xml:space="preserve">Khi bạn đã kết nối dự án Azure Boards của mình với kho lưu trữ Git, bạn có thể liên kết các mục công việc với các </w:t>
            </w:r>
            <w:r w:rsidR="002B3F7C" w:rsidRPr="008C5FA0">
              <w:rPr>
                <w:noProof/>
                <w:lang w:val="en-US"/>
              </w:rPr>
              <w:t>commit và Pull Request</w:t>
            </w:r>
            <w:r w:rsidRPr="008C5FA0">
              <w:rPr>
                <w:noProof/>
              </w:rPr>
              <w:t xml:space="preserve">. Bạn có thể thêm liên kết bằng cú pháp #mention quen thuộc với người dùng GitHub hoặc bằng cách thêm loại liên kết </w:t>
            </w:r>
            <w:r w:rsidR="002B3F7C" w:rsidRPr="008C5FA0">
              <w:rPr>
                <w:noProof/>
                <w:lang w:val="en-US"/>
              </w:rPr>
              <w:t>commit hoặc Pull Request</w:t>
            </w:r>
            <w:r w:rsidRPr="008C5FA0">
              <w:rPr>
                <w:noProof/>
              </w:rPr>
              <w:t xml:space="preserve"> từ mục công việc Azure Boards.</w:t>
            </w:r>
          </w:p>
          <w:p w14:paraId="6400E161" w14:textId="77777777" w:rsidR="0064138D" w:rsidRPr="008C5FA0" w:rsidRDefault="0064138D" w:rsidP="003D13DA">
            <w:pPr>
              <w:pStyle w:val="TableParagraph"/>
              <w:ind w:right="90"/>
              <w:jc w:val="center"/>
              <w:rPr>
                <w:noProof/>
              </w:rPr>
            </w:pPr>
            <w:r w:rsidRPr="008C5FA0">
              <w:rPr>
                <w:noProof/>
              </w:rPr>
              <w:t>Vui lòng tham khảo- https://learn.microsoft.com/en-us/azure/devops/repos/git/lock-branches?view=azure-devops</w:t>
            </w:r>
          </w:p>
        </w:tc>
      </w:tr>
      <w:tr w:rsidR="008C5FA0" w:rsidRPr="008C5FA0" w14:paraId="5BA65E8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F06AAFE" w14:textId="77777777" w:rsidR="0064138D" w:rsidRPr="008C5FA0" w:rsidRDefault="0064138D" w:rsidP="0064138D">
            <w:pPr>
              <w:pStyle w:val="TableParagraph"/>
              <w:rPr>
                <w:b/>
                <w:sz w:val="26"/>
              </w:rPr>
            </w:pPr>
          </w:p>
          <w:p w14:paraId="0DDA878D" w14:textId="77777777" w:rsidR="0064138D" w:rsidRPr="008C5FA0" w:rsidRDefault="0064138D" w:rsidP="0064138D">
            <w:pPr>
              <w:pStyle w:val="TableParagraph"/>
              <w:rPr>
                <w:b/>
                <w:sz w:val="26"/>
              </w:rPr>
            </w:pPr>
            <w:r w:rsidRPr="008C5FA0">
              <w:rPr>
                <w:b/>
                <w:sz w:val="26"/>
              </w:rPr>
              <w:t>I.3.13</w:t>
            </w:r>
          </w:p>
        </w:tc>
        <w:tc>
          <w:tcPr>
            <w:tcW w:w="1530" w:type="dxa"/>
            <w:tcBorders>
              <w:top w:val="single" w:sz="4" w:space="0" w:color="000000"/>
              <w:left w:val="single" w:sz="4" w:space="0" w:color="000000"/>
              <w:bottom w:val="single" w:sz="4" w:space="0" w:color="000000"/>
              <w:right w:val="single" w:sz="4" w:space="0" w:color="000000"/>
            </w:tcBorders>
          </w:tcPr>
          <w:p w14:paraId="138EE552" w14:textId="77777777" w:rsidR="0064138D" w:rsidRPr="008C5FA0" w:rsidRDefault="0064138D" w:rsidP="0064138D">
            <w:pPr>
              <w:pStyle w:val="TableParagraph"/>
              <w:rPr>
                <w:b/>
                <w:sz w:val="26"/>
              </w:rPr>
            </w:pPr>
          </w:p>
          <w:p w14:paraId="6C003DFF" w14:textId="77777777" w:rsidR="0064138D" w:rsidRPr="008C5FA0" w:rsidRDefault="0064138D" w:rsidP="0064138D">
            <w:pPr>
              <w:pStyle w:val="TableParagraph"/>
              <w:rPr>
                <w:b/>
                <w:sz w:val="26"/>
              </w:rPr>
            </w:pPr>
            <w:r w:rsidRPr="008C5FA0">
              <w:rPr>
                <w:b/>
                <w:sz w:val="26"/>
              </w:rPr>
              <w:t>FN.SC.013</w:t>
            </w:r>
          </w:p>
        </w:tc>
        <w:tc>
          <w:tcPr>
            <w:tcW w:w="2340" w:type="dxa"/>
            <w:tcBorders>
              <w:top w:val="single" w:sz="4" w:space="0" w:color="000000"/>
              <w:left w:val="single" w:sz="4" w:space="0" w:color="000000"/>
              <w:bottom w:val="single" w:sz="4" w:space="0" w:color="000000"/>
              <w:right w:val="single" w:sz="4" w:space="0" w:color="000000"/>
            </w:tcBorders>
          </w:tcPr>
          <w:p w14:paraId="60575D37" w14:textId="77777777" w:rsidR="0064138D" w:rsidRPr="008C5FA0" w:rsidRDefault="0064138D" w:rsidP="0064138D">
            <w:pPr>
              <w:pStyle w:val="TableParagraph"/>
              <w:ind w:left="107" w:right="97"/>
              <w:jc w:val="both"/>
              <w:rPr>
                <w:sz w:val="24"/>
              </w:rPr>
            </w:pPr>
            <w:r w:rsidRPr="008C5FA0">
              <w:rPr>
                <w:sz w:val="24"/>
              </w:rPr>
              <w:t>Hỗ trợ cơ chế lock để chống xung đột trong quá trình làm việc với mã nguồn.</w:t>
            </w:r>
          </w:p>
          <w:p w14:paraId="129FF14F" w14:textId="77777777" w:rsidR="0064138D" w:rsidRPr="008C5FA0" w:rsidRDefault="0064138D" w:rsidP="0064138D">
            <w:pPr>
              <w:pStyle w:val="TableParagraph"/>
              <w:ind w:left="107" w:right="97"/>
              <w:jc w:val="both"/>
              <w:rPr>
                <w:sz w:val="24"/>
              </w:rPr>
            </w:pPr>
            <w:r w:rsidRPr="008C5FA0">
              <w:rPr>
                <w:sz w:val="24"/>
              </w:rPr>
              <w:t>Support lock mechanism to prevent conflicts during handling source code.</w:t>
            </w:r>
          </w:p>
        </w:tc>
        <w:tc>
          <w:tcPr>
            <w:tcW w:w="1620" w:type="dxa"/>
            <w:tcBorders>
              <w:top w:val="single" w:sz="4" w:space="0" w:color="000000"/>
              <w:left w:val="single" w:sz="4" w:space="0" w:color="000000"/>
              <w:bottom w:val="single" w:sz="4" w:space="0" w:color="000000"/>
              <w:right w:val="single" w:sz="4" w:space="0" w:color="000000"/>
            </w:tcBorders>
          </w:tcPr>
          <w:p w14:paraId="1CF90D83" w14:textId="23A53453"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9881BB5" w14:textId="77777777" w:rsidR="0064138D" w:rsidRPr="008C5FA0" w:rsidRDefault="0064138D" w:rsidP="003D13DA">
            <w:pPr>
              <w:pStyle w:val="TableParagraph"/>
              <w:ind w:right="90"/>
              <w:jc w:val="center"/>
              <w:rPr>
                <w:noProof/>
              </w:rPr>
            </w:pPr>
            <w:r w:rsidRPr="008C5FA0">
              <w:rPr>
                <w:noProof/>
              </w:rPr>
              <w:drawing>
                <wp:inline distT="0" distB="0" distL="0" distR="0" wp14:anchorId="0A5ACCFA" wp14:editId="58765834">
                  <wp:extent cx="2254695" cy="1191492"/>
                  <wp:effectExtent l="0" t="0" r="0" b="8890"/>
                  <wp:docPr id="65" name="Picture 35">
                    <a:extLst xmlns:a="http://schemas.openxmlformats.org/drawingml/2006/main">
                      <a:ext uri="{FF2B5EF4-FFF2-40B4-BE49-F238E27FC236}">
                        <a16:creationId xmlns:a16="http://schemas.microsoft.com/office/drawing/2014/main" id="{1F1B0E29-8E25-8797-D4F0-6ED562CF2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1F1B0E29-8E25-8797-D4F0-6ED562CF274F}"/>
                              </a:ext>
                            </a:extLst>
                          </pic:cNvPr>
                          <pic:cNvPicPr>
                            <a:picLocks noChangeAspect="1"/>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254695" cy="1191492"/>
                          </a:xfrm>
                          <a:prstGeom prst="rect">
                            <a:avLst/>
                          </a:prstGeom>
                        </pic:spPr>
                      </pic:pic>
                    </a:graphicData>
                  </a:graphic>
                </wp:inline>
              </w:drawing>
            </w:r>
          </w:p>
          <w:p w14:paraId="159B9C50"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4F22A45F" wp14:editId="7F08B669">
                  <wp:extent cx="2685184" cy="1180978"/>
                  <wp:effectExtent l="0" t="0" r="1270" b="635"/>
                  <wp:docPr id="67" name="Picture 37">
                    <a:extLst xmlns:a="http://schemas.openxmlformats.org/drawingml/2006/main">
                      <a:ext uri="{FF2B5EF4-FFF2-40B4-BE49-F238E27FC236}">
                        <a16:creationId xmlns:a16="http://schemas.microsoft.com/office/drawing/2014/main" id="{424D1C5A-D974-9740-2F01-3F9F56E96C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24D1C5A-D974-9740-2F01-3F9F56E96C69}"/>
                              </a:ext>
                            </a:extLst>
                          </pic:cNvPr>
                          <pic:cNvPicPr>
                            <a:picLocks noChangeAspect="1"/>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685184" cy="1180978"/>
                          </a:xfrm>
                          <a:prstGeom prst="rect">
                            <a:avLst/>
                          </a:prstGeom>
                        </pic:spPr>
                      </pic:pic>
                    </a:graphicData>
                  </a:graphic>
                </wp:inline>
              </w:drawing>
            </w:r>
          </w:p>
          <w:p w14:paraId="0DC86D53" w14:textId="77777777" w:rsidR="0064138D" w:rsidRPr="008C5FA0" w:rsidRDefault="0064138D" w:rsidP="003D13DA">
            <w:pPr>
              <w:pStyle w:val="TableParagraph"/>
              <w:ind w:right="90"/>
              <w:jc w:val="center"/>
              <w:rPr>
                <w:noProof/>
              </w:rPr>
            </w:pPr>
            <w:r w:rsidRPr="008C5FA0">
              <w:rPr>
                <w:noProof/>
              </w:rPr>
              <w:t>By Default Feature/ Tính năng mặc định</w:t>
            </w:r>
          </w:p>
          <w:p w14:paraId="5D16CED6" w14:textId="77777777" w:rsidR="0064138D" w:rsidRPr="008C5FA0" w:rsidRDefault="0064138D" w:rsidP="003D13DA">
            <w:pPr>
              <w:pStyle w:val="TableParagraph"/>
              <w:ind w:right="90"/>
              <w:jc w:val="center"/>
              <w:rPr>
                <w:noProof/>
              </w:rPr>
            </w:pPr>
            <w:r w:rsidRPr="008C5FA0">
              <w:rPr>
                <w:noProof/>
              </w:rPr>
              <w:t xml:space="preserve">Prevent updates to a Git branch by locking the branch. </w:t>
            </w:r>
          </w:p>
          <w:p w14:paraId="4F09BEBC" w14:textId="77777777" w:rsidR="0064138D" w:rsidRPr="008C5FA0" w:rsidRDefault="0064138D" w:rsidP="003D13DA">
            <w:pPr>
              <w:pStyle w:val="TableParagraph"/>
              <w:ind w:right="90"/>
              <w:jc w:val="center"/>
              <w:rPr>
                <w:noProof/>
              </w:rPr>
            </w:pPr>
            <w:r w:rsidRPr="008C5FA0">
              <w:rPr>
                <w:noProof/>
              </w:rPr>
              <w:t xml:space="preserve">Locking a branch prevents other users from changing </w:t>
            </w:r>
          </w:p>
          <w:p w14:paraId="43E707B7" w14:textId="77777777" w:rsidR="0064138D" w:rsidRPr="008C5FA0" w:rsidRDefault="0064138D" w:rsidP="003D13DA">
            <w:pPr>
              <w:pStyle w:val="TableParagraph"/>
              <w:ind w:right="90"/>
              <w:jc w:val="center"/>
              <w:rPr>
                <w:noProof/>
              </w:rPr>
            </w:pPr>
            <w:r w:rsidRPr="008C5FA0">
              <w:rPr>
                <w:noProof/>
              </w:rPr>
              <w:t xml:space="preserve">the existing commit history.Locking also blocks any </w:t>
            </w:r>
          </w:p>
          <w:p w14:paraId="111FD405" w14:textId="77777777" w:rsidR="0064138D" w:rsidRPr="008C5FA0" w:rsidRDefault="0064138D" w:rsidP="003D13DA">
            <w:pPr>
              <w:pStyle w:val="TableParagraph"/>
              <w:ind w:right="90"/>
              <w:jc w:val="center"/>
              <w:rPr>
                <w:noProof/>
              </w:rPr>
            </w:pPr>
            <w:r w:rsidRPr="008C5FA0">
              <w:rPr>
                <w:noProof/>
              </w:rPr>
              <w:t>new commits from being added to the branch by others.</w:t>
            </w:r>
          </w:p>
          <w:p w14:paraId="0D1583CF" w14:textId="77777777" w:rsidR="0064138D" w:rsidRPr="008C5FA0" w:rsidRDefault="0064138D" w:rsidP="003D13DA">
            <w:pPr>
              <w:pStyle w:val="TableParagraph"/>
              <w:ind w:right="90"/>
              <w:jc w:val="center"/>
              <w:rPr>
                <w:noProof/>
              </w:rPr>
            </w:pPr>
            <w:r w:rsidRPr="008C5FA0">
              <w:rPr>
                <w:noProof/>
              </w:rPr>
              <w:t>Refer- https://learn.microsoft.com/en-us/azure/devops/repos/git/lock-branches?view=azure-devops&amp;viewFallbackFrom=azure-devop</w:t>
            </w:r>
          </w:p>
          <w:p w14:paraId="0D6E5453" w14:textId="77777777" w:rsidR="0064138D" w:rsidRPr="008C5FA0" w:rsidRDefault="0064138D" w:rsidP="003D13DA">
            <w:pPr>
              <w:pStyle w:val="TableParagraph"/>
              <w:ind w:right="90"/>
              <w:jc w:val="center"/>
              <w:rPr>
                <w:noProof/>
              </w:rPr>
            </w:pPr>
          </w:p>
          <w:p w14:paraId="5CA5A980" w14:textId="7FAC4656" w:rsidR="0064138D" w:rsidRPr="008C5FA0" w:rsidRDefault="002B3F7C" w:rsidP="003D13DA">
            <w:pPr>
              <w:pStyle w:val="TableParagraph"/>
              <w:ind w:right="90"/>
              <w:jc w:val="center"/>
              <w:rPr>
                <w:noProof/>
              </w:rPr>
            </w:pPr>
            <w:r w:rsidRPr="008C5FA0">
              <w:rPr>
                <w:noProof/>
                <w:lang w:val="en-US"/>
              </w:rPr>
              <w:t>Có thể n</w:t>
            </w:r>
            <w:r w:rsidRPr="008C5FA0">
              <w:rPr>
                <w:noProof/>
              </w:rPr>
              <w:t xml:space="preserve">găn </w:t>
            </w:r>
            <w:r w:rsidR="0064138D" w:rsidRPr="008C5FA0">
              <w:rPr>
                <w:noProof/>
              </w:rPr>
              <w:t>cập nhật nhánh Git bằng cách khóa nhánh đó. Khóa một nhánh ngăn người dùng khác thay đổi lịch sử cam kết hiện có. Khóa cũng chặn bất kỳ cam kết mới nào được thêm vào nhánh bởi những người khác.</w:t>
            </w:r>
          </w:p>
          <w:p w14:paraId="5A6479ED" w14:textId="77777777" w:rsidR="0064138D" w:rsidRPr="008C5FA0" w:rsidRDefault="0064138D" w:rsidP="003D13DA">
            <w:pPr>
              <w:pStyle w:val="TableParagraph"/>
              <w:ind w:right="90"/>
              <w:jc w:val="center"/>
              <w:rPr>
                <w:noProof/>
              </w:rPr>
            </w:pPr>
            <w:r w:rsidRPr="008C5FA0">
              <w:rPr>
                <w:noProof/>
              </w:rPr>
              <w:t>Vui lòng tham khảo- https://learn.microsoft.com/en-us/azure/devops/repos/git/lock-branches?view=azure-devops&amp;viewFallbackFrom=azure-devop</w:t>
            </w:r>
          </w:p>
        </w:tc>
      </w:tr>
      <w:tr w:rsidR="008C5FA0" w:rsidRPr="008C5FA0" w14:paraId="4E2E890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8861ED1" w14:textId="77777777" w:rsidR="0064138D" w:rsidRPr="008C5FA0" w:rsidRDefault="0064138D" w:rsidP="0064138D">
            <w:pPr>
              <w:pStyle w:val="TableParagraph"/>
              <w:rPr>
                <w:b/>
                <w:sz w:val="26"/>
              </w:rPr>
            </w:pPr>
          </w:p>
          <w:p w14:paraId="6C58F85D" w14:textId="77777777" w:rsidR="0064138D" w:rsidRPr="008C5FA0" w:rsidRDefault="0064138D" w:rsidP="0064138D">
            <w:pPr>
              <w:pStyle w:val="TableParagraph"/>
              <w:rPr>
                <w:b/>
                <w:sz w:val="26"/>
              </w:rPr>
            </w:pPr>
            <w:r w:rsidRPr="008C5FA0">
              <w:rPr>
                <w:b/>
                <w:sz w:val="26"/>
              </w:rPr>
              <w:t>I.3.14</w:t>
            </w:r>
          </w:p>
        </w:tc>
        <w:tc>
          <w:tcPr>
            <w:tcW w:w="1530" w:type="dxa"/>
            <w:tcBorders>
              <w:top w:val="single" w:sz="4" w:space="0" w:color="000000"/>
              <w:left w:val="single" w:sz="4" w:space="0" w:color="000000"/>
              <w:bottom w:val="single" w:sz="4" w:space="0" w:color="000000"/>
              <w:right w:val="single" w:sz="4" w:space="0" w:color="000000"/>
            </w:tcBorders>
          </w:tcPr>
          <w:p w14:paraId="2C3CE9B8" w14:textId="77777777" w:rsidR="0064138D" w:rsidRPr="008C5FA0" w:rsidRDefault="0064138D" w:rsidP="0064138D">
            <w:pPr>
              <w:pStyle w:val="TableParagraph"/>
              <w:rPr>
                <w:b/>
                <w:sz w:val="26"/>
              </w:rPr>
            </w:pPr>
          </w:p>
          <w:p w14:paraId="37DEFAE8" w14:textId="77777777" w:rsidR="0064138D" w:rsidRPr="008C5FA0" w:rsidRDefault="0064138D" w:rsidP="0064138D">
            <w:pPr>
              <w:pStyle w:val="TableParagraph"/>
              <w:rPr>
                <w:b/>
                <w:sz w:val="26"/>
              </w:rPr>
            </w:pPr>
            <w:r w:rsidRPr="008C5FA0">
              <w:rPr>
                <w:b/>
                <w:sz w:val="26"/>
              </w:rPr>
              <w:t>FN.SC.014</w:t>
            </w:r>
          </w:p>
        </w:tc>
        <w:tc>
          <w:tcPr>
            <w:tcW w:w="2340" w:type="dxa"/>
            <w:tcBorders>
              <w:top w:val="single" w:sz="4" w:space="0" w:color="000000"/>
              <w:left w:val="single" w:sz="4" w:space="0" w:color="000000"/>
              <w:bottom w:val="single" w:sz="4" w:space="0" w:color="000000"/>
              <w:right w:val="single" w:sz="4" w:space="0" w:color="000000"/>
            </w:tcBorders>
          </w:tcPr>
          <w:p w14:paraId="004C5F91" w14:textId="77777777" w:rsidR="0064138D" w:rsidRPr="008C5FA0" w:rsidRDefault="0064138D" w:rsidP="0064138D">
            <w:pPr>
              <w:pStyle w:val="TableParagraph"/>
              <w:ind w:left="107" w:right="97"/>
              <w:jc w:val="both"/>
              <w:rPr>
                <w:sz w:val="24"/>
              </w:rPr>
            </w:pPr>
          </w:p>
          <w:p w14:paraId="0CFAE385" w14:textId="77777777" w:rsidR="0064138D" w:rsidRPr="008C5FA0" w:rsidRDefault="0064138D" w:rsidP="0064138D">
            <w:pPr>
              <w:pStyle w:val="TableParagraph"/>
              <w:ind w:left="107" w:right="97"/>
              <w:jc w:val="both"/>
              <w:rPr>
                <w:sz w:val="24"/>
              </w:rPr>
            </w:pPr>
            <w:r w:rsidRPr="008C5FA0">
              <w:rPr>
                <w:sz w:val="24"/>
              </w:rPr>
              <w:t>Hỗ trợ tự động phát hiện thay đổi giữa local và server</w:t>
            </w:r>
          </w:p>
          <w:p w14:paraId="0FF70E62" w14:textId="77777777" w:rsidR="0064138D" w:rsidRPr="008C5FA0" w:rsidRDefault="0064138D" w:rsidP="0064138D">
            <w:pPr>
              <w:pStyle w:val="TableParagraph"/>
              <w:ind w:left="107" w:right="97"/>
              <w:jc w:val="both"/>
              <w:rPr>
                <w:sz w:val="24"/>
              </w:rPr>
            </w:pPr>
            <w:r w:rsidRPr="008C5FA0">
              <w:rPr>
                <w:sz w:val="24"/>
              </w:rPr>
              <w:t>Support auto-detecting change between local and server</w:t>
            </w:r>
          </w:p>
        </w:tc>
        <w:tc>
          <w:tcPr>
            <w:tcW w:w="1620" w:type="dxa"/>
            <w:tcBorders>
              <w:top w:val="single" w:sz="4" w:space="0" w:color="000000"/>
              <w:left w:val="single" w:sz="4" w:space="0" w:color="000000"/>
              <w:bottom w:val="single" w:sz="4" w:space="0" w:color="000000"/>
              <w:right w:val="single" w:sz="4" w:space="0" w:color="000000"/>
            </w:tcBorders>
          </w:tcPr>
          <w:p w14:paraId="13EF75C6" w14:textId="729D4E9A"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485EFA7" w14:textId="77777777" w:rsidR="0064138D" w:rsidRPr="008C5FA0" w:rsidRDefault="0064138D" w:rsidP="003D13DA">
            <w:pPr>
              <w:pStyle w:val="TableParagraph"/>
              <w:ind w:right="90"/>
              <w:jc w:val="center"/>
              <w:rPr>
                <w:noProof/>
              </w:rPr>
            </w:pPr>
            <w:r w:rsidRPr="008C5FA0">
              <w:rPr>
                <w:noProof/>
              </w:rPr>
              <w:drawing>
                <wp:inline distT="0" distB="0" distL="0" distR="0" wp14:anchorId="0C4ADB8D" wp14:editId="2ED55803">
                  <wp:extent cx="3245740" cy="1390650"/>
                  <wp:effectExtent l="0" t="0" r="0" b="0"/>
                  <wp:docPr id="68" name="Picture 39">
                    <a:extLst xmlns:a="http://schemas.openxmlformats.org/drawingml/2006/main">
                      <a:ext uri="{FF2B5EF4-FFF2-40B4-BE49-F238E27FC236}">
                        <a16:creationId xmlns:a16="http://schemas.microsoft.com/office/drawing/2014/main" id="{18E79C1D-0B83-55C7-1D8B-49925BD7CA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18E79C1D-0B83-55C7-1D8B-49925BD7CAED}"/>
                              </a:ext>
                            </a:extLst>
                          </pic:cNvPr>
                          <pic:cNvPicPr>
                            <a:picLocks noChangeAspect="1"/>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3249163" cy="1392117"/>
                          </a:xfrm>
                          <a:prstGeom prst="rect">
                            <a:avLst/>
                          </a:prstGeom>
                        </pic:spPr>
                      </pic:pic>
                    </a:graphicData>
                  </a:graphic>
                </wp:inline>
              </w:drawing>
            </w:r>
          </w:p>
          <w:p w14:paraId="0147BD24" w14:textId="77777777" w:rsidR="0064138D" w:rsidRPr="008C5FA0" w:rsidRDefault="0064138D" w:rsidP="003D13DA">
            <w:pPr>
              <w:pStyle w:val="TableParagraph"/>
              <w:ind w:right="90"/>
              <w:jc w:val="center"/>
              <w:rPr>
                <w:noProof/>
              </w:rPr>
            </w:pPr>
            <w:r w:rsidRPr="008C5FA0">
              <w:rPr>
                <w:noProof/>
              </w:rPr>
              <w:t>By Default feature/ Chức năng mặc định</w:t>
            </w:r>
          </w:p>
          <w:p w14:paraId="382FB33E" w14:textId="77777777" w:rsidR="0064138D" w:rsidRPr="008C5FA0" w:rsidRDefault="0064138D" w:rsidP="003D13DA">
            <w:pPr>
              <w:pStyle w:val="TableParagraph"/>
              <w:ind w:right="90"/>
              <w:jc w:val="center"/>
              <w:rPr>
                <w:noProof/>
              </w:rPr>
            </w:pPr>
            <w:r w:rsidRPr="008C5FA0">
              <w:rPr>
                <w:noProof/>
              </w:rPr>
              <w:t>You can share your work on a local Git repo branch by uploading your changes to a remote repo that others can access. The Git push command uploads new commits from your local branch to the corresponding branch of a remote repo. Visual Studio uses the push command when you choose to sync your work with a remote repo.</w:t>
            </w:r>
          </w:p>
          <w:p w14:paraId="18FC2EF7" w14:textId="77777777" w:rsidR="0064138D" w:rsidRPr="008C5FA0" w:rsidRDefault="0064138D" w:rsidP="003D13DA">
            <w:pPr>
              <w:pStyle w:val="TableParagraph"/>
              <w:ind w:right="90"/>
              <w:jc w:val="center"/>
              <w:rPr>
                <w:noProof/>
              </w:rPr>
            </w:pPr>
            <w:r w:rsidRPr="008C5FA0">
              <w:rPr>
                <w:noProof/>
              </w:rPr>
              <w:lastRenderedPageBreak/>
              <w:t xml:space="preserve">Refer- </w:t>
            </w:r>
            <w:hyperlink r:id="rId217" w:history="1">
              <w:r w:rsidRPr="008C5FA0">
                <w:rPr>
                  <w:rStyle w:val="Hyperlink"/>
                  <w:noProof/>
                  <w:color w:val="auto"/>
                </w:rPr>
                <w:t>https://learn.microsoft.com/en-us/azure/devops/repos/git/pushing?view=azure-devops&amp;tabs=visual-studio-2022</w:t>
              </w:r>
            </w:hyperlink>
          </w:p>
          <w:p w14:paraId="1DA265B7" w14:textId="77777777" w:rsidR="0064138D" w:rsidRPr="008C5FA0" w:rsidRDefault="0064138D" w:rsidP="003D13DA">
            <w:pPr>
              <w:pStyle w:val="TableParagraph"/>
              <w:ind w:right="90"/>
              <w:jc w:val="center"/>
              <w:rPr>
                <w:noProof/>
              </w:rPr>
            </w:pPr>
          </w:p>
          <w:p w14:paraId="7A24E8DB" w14:textId="77777777" w:rsidR="0064138D" w:rsidRPr="008C5FA0" w:rsidRDefault="0064138D" w:rsidP="003D13DA">
            <w:pPr>
              <w:pStyle w:val="TableParagraph"/>
              <w:ind w:right="90"/>
              <w:jc w:val="center"/>
              <w:rPr>
                <w:noProof/>
              </w:rPr>
            </w:pPr>
            <w:r w:rsidRPr="008C5FA0">
              <w:rPr>
                <w:noProof/>
              </w:rPr>
              <w:t>Bạn có thể chia sẻ công việc của mình trên nhánh kho Git cục bộ bằng cách tải các thay đổi của bạn lên một kho từ xa mà người khác có thể truy cập. Lệnh Git push tải các xác nhận mới từ nhánh cục bộ của bạn lên nhánh tương ứng của repo từ xa. Visual Studio sử dụng lệnh đẩy khi bạn chọn đồng bộ hóa công việc của mình với một kho lưu trữ từ xa.</w:t>
            </w:r>
          </w:p>
          <w:p w14:paraId="75060F6B" w14:textId="77777777" w:rsidR="0064138D" w:rsidRPr="008C5FA0" w:rsidRDefault="0064138D" w:rsidP="003D13DA">
            <w:pPr>
              <w:pStyle w:val="TableParagraph"/>
              <w:ind w:right="90"/>
              <w:jc w:val="center"/>
              <w:rPr>
                <w:noProof/>
              </w:rPr>
            </w:pPr>
            <w:r w:rsidRPr="008C5FA0">
              <w:rPr>
                <w:noProof/>
              </w:rPr>
              <w:t xml:space="preserve">Tham khảo- </w:t>
            </w:r>
            <w:hyperlink r:id="rId218" w:history="1">
              <w:r w:rsidRPr="008C5FA0">
                <w:rPr>
                  <w:rStyle w:val="Hyperlink"/>
                  <w:noProof/>
                  <w:color w:val="auto"/>
                </w:rPr>
                <w:t>https://learn.microsoft.com/en-us/azure/devops/repos/git/pushing?view=azure-devops&amp;tabs=visual-studio-2022</w:t>
              </w:r>
            </w:hyperlink>
          </w:p>
          <w:p w14:paraId="048A7170" w14:textId="77777777" w:rsidR="0064138D" w:rsidRPr="008C5FA0" w:rsidRDefault="0064138D" w:rsidP="003D13DA">
            <w:pPr>
              <w:pStyle w:val="TableParagraph"/>
              <w:ind w:right="90"/>
              <w:jc w:val="center"/>
              <w:rPr>
                <w:noProof/>
              </w:rPr>
            </w:pPr>
          </w:p>
        </w:tc>
      </w:tr>
      <w:tr w:rsidR="008C5FA0" w:rsidRPr="008C5FA0" w14:paraId="048DD9A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A4B2230" w14:textId="77777777" w:rsidR="0064138D" w:rsidRPr="008C5FA0" w:rsidRDefault="0064138D" w:rsidP="0064138D">
            <w:pPr>
              <w:pStyle w:val="TableParagraph"/>
              <w:rPr>
                <w:b/>
                <w:sz w:val="26"/>
              </w:rPr>
            </w:pPr>
          </w:p>
          <w:p w14:paraId="5F6B6D11" w14:textId="77777777" w:rsidR="0064138D" w:rsidRPr="008C5FA0" w:rsidRDefault="0064138D" w:rsidP="0064138D">
            <w:pPr>
              <w:pStyle w:val="TableParagraph"/>
              <w:rPr>
                <w:b/>
                <w:sz w:val="26"/>
              </w:rPr>
            </w:pPr>
            <w:r w:rsidRPr="008C5FA0">
              <w:rPr>
                <w:b/>
                <w:sz w:val="26"/>
              </w:rPr>
              <w:t>I.3.15</w:t>
            </w:r>
          </w:p>
        </w:tc>
        <w:tc>
          <w:tcPr>
            <w:tcW w:w="1530" w:type="dxa"/>
            <w:tcBorders>
              <w:top w:val="single" w:sz="4" w:space="0" w:color="000000"/>
              <w:left w:val="single" w:sz="4" w:space="0" w:color="000000"/>
              <w:bottom w:val="single" w:sz="4" w:space="0" w:color="000000"/>
              <w:right w:val="single" w:sz="4" w:space="0" w:color="000000"/>
            </w:tcBorders>
          </w:tcPr>
          <w:p w14:paraId="37441904" w14:textId="77777777" w:rsidR="0064138D" w:rsidRPr="008C5FA0" w:rsidRDefault="0064138D" w:rsidP="0064138D">
            <w:pPr>
              <w:pStyle w:val="TableParagraph"/>
              <w:rPr>
                <w:b/>
                <w:sz w:val="26"/>
              </w:rPr>
            </w:pPr>
          </w:p>
          <w:p w14:paraId="4A808140" w14:textId="77777777" w:rsidR="0064138D" w:rsidRPr="008C5FA0" w:rsidRDefault="0064138D" w:rsidP="0064138D">
            <w:pPr>
              <w:pStyle w:val="TableParagraph"/>
              <w:rPr>
                <w:b/>
                <w:sz w:val="26"/>
              </w:rPr>
            </w:pPr>
            <w:r w:rsidRPr="008C5FA0">
              <w:rPr>
                <w:b/>
                <w:sz w:val="26"/>
              </w:rPr>
              <w:t>FN.SC.015</w:t>
            </w:r>
          </w:p>
        </w:tc>
        <w:tc>
          <w:tcPr>
            <w:tcW w:w="2340" w:type="dxa"/>
            <w:tcBorders>
              <w:top w:val="single" w:sz="4" w:space="0" w:color="000000"/>
              <w:left w:val="single" w:sz="4" w:space="0" w:color="000000"/>
              <w:bottom w:val="single" w:sz="4" w:space="0" w:color="000000"/>
              <w:right w:val="single" w:sz="4" w:space="0" w:color="000000"/>
            </w:tcBorders>
          </w:tcPr>
          <w:p w14:paraId="3EEB4313" w14:textId="77777777" w:rsidR="0064138D" w:rsidRPr="008C5FA0" w:rsidRDefault="0064138D" w:rsidP="0064138D">
            <w:pPr>
              <w:pStyle w:val="TableParagraph"/>
              <w:ind w:left="107" w:right="97"/>
              <w:jc w:val="both"/>
              <w:rPr>
                <w:sz w:val="24"/>
              </w:rPr>
            </w:pPr>
          </w:p>
          <w:p w14:paraId="62790D09" w14:textId="77777777" w:rsidR="0064138D" w:rsidRPr="008C5FA0" w:rsidRDefault="0064138D" w:rsidP="0064138D">
            <w:pPr>
              <w:pStyle w:val="TableParagraph"/>
              <w:ind w:left="107" w:right="97"/>
              <w:jc w:val="both"/>
              <w:rPr>
                <w:sz w:val="24"/>
              </w:rPr>
            </w:pPr>
            <w:r w:rsidRPr="008C5FA0">
              <w:rPr>
                <w:sz w:val="24"/>
              </w:rPr>
              <w:t>Cung cấp các cơ chế phân nhánh (branch)</w:t>
            </w:r>
          </w:p>
          <w:p w14:paraId="58F60A01" w14:textId="77777777" w:rsidR="0064138D" w:rsidRPr="008C5FA0" w:rsidRDefault="0064138D" w:rsidP="0064138D">
            <w:pPr>
              <w:pStyle w:val="TableParagraph"/>
              <w:ind w:left="107" w:right="97"/>
              <w:jc w:val="both"/>
              <w:rPr>
                <w:sz w:val="24"/>
              </w:rPr>
            </w:pPr>
            <w:r w:rsidRPr="008C5FA0">
              <w:rPr>
                <w:sz w:val="24"/>
              </w:rPr>
              <w:t>Provide branching mechanisms</w:t>
            </w:r>
          </w:p>
        </w:tc>
        <w:tc>
          <w:tcPr>
            <w:tcW w:w="1620" w:type="dxa"/>
            <w:tcBorders>
              <w:top w:val="single" w:sz="4" w:space="0" w:color="000000"/>
              <w:left w:val="single" w:sz="4" w:space="0" w:color="000000"/>
              <w:bottom w:val="single" w:sz="4" w:space="0" w:color="000000"/>
              <w:right w:val="single" w:sz="4" w:space="0" w:color="000000"/>
            </w:tcBorders>
          </w:tcPr>
          <w:p w14:paraId="71EAAC3D" w14:textId="204FF2D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2DEA53B" w14:textId="77777777" w:rsidR="0064138D" w:rsidRPr="008C5FA0" w:rsidRDefault="0064138D" w:rsidP="003D13DA">
            <w:pPr>
              <w:pStyle w:val="TableParagraph"/>
              <w:ind w:right="90"/>
              <w:jc w:val="center"/>
              <w:rPr>
                <w:noProof/>
              </w:rPr>
            </w:pPr>
            <w:r w:rsidRPr="008C5FA0">
              <w:rPr>
                <w:noProof/>
              </w:rPr>
              <w:drawing>
                <wp:inline distT="0" distB="0" distL="0" distR="0" wp14:anchorId="499E2FE0" wp14:editId="549F7479">
                  <wp:extent cx="2159635" cy="1342390"/>
                  <wp:effectExtent l="0" t="0" r="0" b="0"/>
                  <wp:docPr id="2142727221" name="Picture 2142727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21" name="Picture 2142727221"/>
                          <pic:cNvPicPr>
                            <a:picLocks noChangeAspect="1"/>
                          </pic:cNvPicPr>
                        </pic:nvPicPr>
                        <pic:blipFill>
                          <a:blip r:embed="rId219"/>
                          <a:stretch>
                            <a:fillRect/>
                          </a:stretch>
                        </pic:blipFill>
                        <pic:spPr>
                          <a:xfrm>
                            <a:off x="0" y="0"/>
                            <a:ext cx="2159635" cy="1342390"/>
                          </a:xfrm>
                          <a:prstGeom prst="rect">
                            <a:avLst/>
                          </a:prstGeom>
                        </pic:spPr>
                      </pic:pic>
                    </a:graphicData>
                  </a:graphic>
                </wp:inline>
              </w:drawing>
            </w:r>
          </w:p>
          <w:p w14:paraId="4275B90D" w14:textId="77777777" w:rsidR="0064138D" w:rsidRPr="008C5FA0" w:rsidRDefault="0064138D" w:rsidP="003D13DA">
            <w:pPr>
              <w:pStyle w:val="TableParagraph"/>
              <w:ind w:right="90"/>
              <w:jc w:val="center"/>
              <w:rPr>
                <w:noProof/>
              </w:rPr>
            </w:pPr>
            <w:r w:rsidRPr="008C5FA0">
              <w:rPr>
                <w:noProof/>
              </w:rPr>
              <w:t>In the Create a branch dialog, enter a unique new branch name, select a base branch for your new branch, optionally link work items, and then choose Create</w:t>
            </w:r>
          </w:p>
          <w:p w14:paraId="394901CA" w14:textId="77777777" w:rsidR="0064138D" w:rsidRPr="008C5FA0" w:rsidRDefault="0064138D" w:rsidP="003D13DA">
            <w:pPr>
              <w:pStyle w:val="TableParagraph"/>
              <w:ind w:right="90"/>
              <w:jc w:val="center"/>
              <w:rPr>
                <w:noProof/>
              </w:rPr>
            </w:pPr>
            <w:r w:rsidRPr="008C5FA0">
              <w:rPr>
                <w:noProof/>
              </w:rPr>
              <w:t xml:space="preserve">Refer- </w:t>
            </w:r>
            <w:hyperlink r:id="rId220" w:history="1">
              <w:r w:rsidRPr="008C5FA0">
                <w:rPr>
                  <w:rStyle w:val="Hyperlink"/>
                  <w:noProof/>
                  <w:color w:val="auto"/>
                </w:rPr>
                <w:t>https://learn.microsoft.com/en-us/azure/devops/repos/git/create-branch?view=azure-devops&amp;tabs=browser</w:t>
              </w:r>
            </w:hyperlink>
          </w:p>
          <w:p w14:paraId="40D66299" w14:textId="77777777" w:rsidR="0064138D" w:rsidRPr="008C5FA0" w:rsidRDefault="0064138D" w:rsidP="003D13DA">
            <w:pPr>
              <w:pStyle w:val="TableParagraph"/>
              <w:ind w:right="90"/>
              <w:jc w:val="center"/>
              <w:rPr>
                <w:noProof/>
              </w:rPr>
            </w:pPr>
          </w:p>
          <w:p w14:paraId="7B91549B" w14:textId="77777777" w:rsidR="0064138D" w:rsidRPr="008C5FA0" w:rsidRDefault="0064138D" w:rsidP="003D13DA">
            <w:pPr>
              <w:pStyle w:val="TableParagraph"/>
              <w:ind w:right="90"/>
              <w:jc w:val="center"/>
              <w:rPr>
                <w:noProof/>
              </w:rPr>
            </w:pPr>
          </w:p>
          <w:p w14:paraId="1167B406" w14:textId="77777777" w:rsidR="0064138D" w:rsidRPr="008C5FA0" w:rsidRDefault="0064138D" w:rsidP="003D13DA">
            <w:pPr>
              <w:pStyle w:val="TableParagraph"/>
              <w:ind w:right="90"/>
              <w:jc w:val="center"/>
              <w:rPr>
                <w:noProof/>
              </w:rPr>
            </w:pPr>
            <w:r w:rsidRPr="008C5FA0">
              <w:rPr>
                <w:noProof/>
              </w:rPr>
              <w:t>Trong hộp thoại Tạo nhánh, hãy nhập tên nhánh mới duy nhất, chọn nhánh cơ sở cho nhánh mới của bạn, tùy chọn liên kết các mục công việc, sau đó chọn Tạo</w:t>
            </w:r>
          </w:p>
          <w:p w14:paraId="52720B71" w14:textId="77777777" w:rsidR="0064138D" w:rsidRPr="008C5FA0" w:rsidRDefault="0064138D" w:rsidP="003D13DA">
            <w:pPr>
              <w:pStyle w:val="TableParagraph"/>
              <w:ind w:right="90"/>
              <w:jc w:val="center"/>
              <w:rPr>
                <w:noProof/>
              </w:rPr>
            </w:pPr>
            <w:r w:rsidRPr="008C5FA0">
              <w:rPr>
                <w:noProof/>
              </w:rPr>
              <w:t xml:space="preserve">Vui lòng tham khảo- </w:t>
            </w:r>
            <w:hyperlink r:id="rId221" w:history="1">
              <w:r w:rsidRPr="008C5FA0">
                <w:rPr>
                  <w:rStyle w:val="Hyperlink"/>
                  <w:noProof/>
                  <w:color w:val="auto"/>
                </w:rPr>
                <w:t>https://learn.microsoft.com/en-us/azure/devops/repos/git/create-branch?view=azure-devops&amp;tabs=browser</w:t>
              </w:r>
            </w:hyperlink>
          </w:p>
          <w:p w14:paraId="7C2DCFE7" w14:textId="77777777" w:rsidR="0064138D" w:rsidRPr="008C5FA0" w:rsidRDefault="0064138D" w:rsidP="003D13DA">
            <w:pPr>
              <w:pStyle w:val="TableParagraph"/>
              <w:ind w:right="90"/>
              <w:jc w:val="center"/>
              <w:rPr>
                <w:noProof/>
              </w:rPr>
            </w:pPr>
          </w:p>
        </w:tc>
      </w:tr>
      <w:tr w:rsidR="008C5FA0" w:rsidRPr="008C5FA0" w14:paraId="07ECE93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0E41544" w14:textId="77777777" w:rsidR="0064138D" w:rsidRPr="008C5FA0" w:rsidRDefault="0064138D" w:rsidP="0064138D">
            <w:pPr>
              <w:pStyle w:val="TableParagraph"/>
              <w:rPr>
                <w:b/>
                <w:sz w:val="26"/>
              </w:rPr>
            </w:pPr>
          </w:p>
          <w:p w14:paraId="5910A89E" w14:textId="77777777" w:rsidR="0064138D" w:rsidRPr="008C5FA0" w:rsidRDefault="0064138D" w:rsidP="0064138D">
            <w:pPr>
              <w:pStyle w:val="TableParagraph"/>
              <w:rPr>
                <w:b/>
                <w:sz w:val="26"/>
              </w:rPr>
            </w:pPr>
            <w:r w:rsidRPr="008C5FA0">
              <w:rPr>
                <w:b/>
                <w:sz w:val="26"/>
              </w:rPr>
              <w:t>I.3.16</w:t>
            </w:r>
          </w:p>
        </w:tc>
        <w:tc>
          <w:tcPr>
            <w:tcW w:w="1530" w:type="dxa"/>
            <w:tcBorders>
              <w:top w:val="single" w:sz="4" w:space="0" w:color="000000"/>
              <w:left w:val="single" w:sz="4" w:space="0" w:color="000000"/>
              <w:bottom w:val="single" w:sz="4" w:space="0" w:color="000000"/>
              <w:right w:val="single" w:sz="4" w:space="0" w:color="000000"/>
            </w:tcBorders>
          </w:tcPr>
          <w:p w14:paraId="6F21AA36" w14:textId="77777777" w:rsidR="0064138D" w:rsidRPr="008C5FA0" w:rsidRDefault="0064138D" w:rsidP="0064138D">
            <w:pPr>
              <w:pStyle w:val="TableParagraph"/>
              <w:rPr>
                <w:b/>
                <w:sz w:val="26"/>
              </w:rPr>
            </w:pPr>
          </w:p>
          <w:p w14:paraId="798BBA46" w14:textId="77777777" w:rsidR="0064138D" w:rsidRPr="008C5FA0" w:rsidRDefault="0064138D" w:rsidP="0064138D">
            <w:pPr>
              <w:pStyle w:val="TableParagraph"/>
              <w:rPr>
                <w:b/>
                <w:sz w:val="26"/>
              </w:rPr>
            </w:pPr>
            <w:r w:rsidRPr="008C5FA0">
              <w:rPr>
                <w:b/>
                <w:sz w:val="26"/>
              </w:rPr>
              <w:t>FN.SC.016</w:t>
            </w:r>
          </w:p>
        </w:tc>
        <w:tc>
          <w:tcPr>
            <w:tcW w:w="2340" w:type="dxa"/>
            <w:tcBorders>
              <w:top w:val="single" w:sz="4" w:space="0" w:color="000000"/>
              <w:left w:val="single" w:sz="4" w:space="0" w:color="000000"/>
              <w:bottom w:val="single" w:sz="4" w:space="0" w:color="000000"/>
              <w:right w:val="single" w:sz="4" w:space="0" w:color="000000"/>
            </w:tcBorders>
          </w:tcPr>
          <w:p w14:paraId="0075F590" w14:textId="77777777" w:rsidR="0064138D" w:rsidRPr="008C5FA0" w:rsidRDefault="0064138D" w:rsidP="0064138D">
            <w:pPr>
              <w:pStyle w:val="TableParagraph"/>
              <w:ind w:left="107" w:right="97"/>
              <w:jc w:val="both"/>
              <w:rPr>
                <w:sz w:val="24"/>
              </w:rPr>
            </w:pPr>
            <w:r w:rsidRPr="008C5FA0">
              <w:rPr>
                <w:sz w:val="24"/>
              </w:rPr>
              <w:t>Cho phép đồng bộ giữa các nhánh khác nhau khi merge hỗ</w:t>
            </w:r>
          </w:p>
          <w:p w14:paraId="485A389B" w14:textId="77777777" w:rsidR="0064138D" w:rsidRPr="008C5FA0" w:rsidRDefault="0064138D" w:rsidP="0064138D">
            <w:pPr>
              <w:pStyle w:val="TableParagraph"/>
              <w:ind w:left="107" w:right="97"/>
              <w:jc w:val="both"/>
              <w:rPr>
                <w:sz w:val="24"/>
              </w:rPr>
            </w:pPr>
            <w:r w:rsidRPr="008C5FA0">
              <w:rPr>
                <w:sz w:val="24"/>
              </w:rPr>
              <w:t>trợ so sánh và và liệt kê các files mã nguồn cần merge</w:t>
            </w:r>
          </w:p>
          <w:p w14:paraId="483A5AFD" w14:textId="77777777" w:rsidR="0064138D" w:rsidRPr="008C5FA0" w:rsidRDefault="0064138D" w:rsidP="0064138D">
            <w:pPr>
              <w:pStyle w:val="TableParagraph"/>
              <w:ind w:left="107" w:right="97"/>
              <w:jc w:val="both"/>
              <w:rPr>
                <w:sz w:val="24"/>
              </w:rPr>
            </w:pPr>
            <w:r w:rsidRPr="008C5FA0">
              <w:rPr>
                <w:sz w:val="24"/>
              </w:rPr>
              <w:t>Allow synchronization between different branches in case of merge, support comparison and list of source files to merge</w:t>
            </w:r>
          </w:p>
        </w:tc>
        <w:tc>
          <w:tcPr>
            <w:tcW w:w="1620" w:type="dxa"/>
            <w:tcBorders>
              <w:top w:val="single" w:sz="4" w:space="0" w:color="000000"/>
              <w:left w:val="single" w:sz="4" w:space="0" w:color="000000"/>
              <w:bottom w:val="single" w:sz="4" w:space="0" w:color="000000"/>
              <w:right w:val="single" w:sz="4" w:space="0" w:color="000000"/>
            </w:tcBorders>
          </w:tcPr>
          <w:p w14:paraId="01C1888F" w14:textId="79B0C143"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8A097F5" w14:textId="77777777" w:rsidR="0064138D" w:rsidRPr="008C5FA0" w:rsidRDefault="0064138D" w:rsidP="003D13DA">
            <w:pPr>
              <w:pStyle w:val="TableParagraph"/>
              <w:ind w:right="90"/>
              <w:jc w:val="center"/>
              <w:rPr>
                <w:noProof/>
              </w:rPr>
            </w:pPr>
            <w:r w:rsidRPr="008C5FA0">
              <w:rPr>
                <w:noProof/>
              </w:rPr>
              <w:drawing>
                <wp:inline distT="0" distB="0" distL="0" distR="0" wp14:anchorId="04442678" wp14:editId="45847B45">
                  <wp:extent cx="3024389" cy="1676400"/>
                  <wp:effectExtent l="0" t="0" r="5080" b="0"/>
                  <wp:docPr id="70" name="Picture 41">
                    <a:extLst xmlns:a="http://schemas.openxmlformats.org/drawingml/2006/main">
                      <a:ext uri="{FF2B5EF4-FFF2-40B4-BE49-F238E27FC236}">
                        <a16:creationId xmlns:a16="http://schemas.microsoft.com/office/drawing/2014/main" id="{B9721050-68D1-6713-3DAA-F7B6C07F46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B9721050-68D1-6713-3DAA-F7B6C07F466B}"/>
                              </a:ext>
                            </a:extLst>
                          </pic:cNvPr>
                          <pic:cNvPicPr>
                            <a:picLocks noChangeAspect="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3031324" cy="1680244"/>
                          </a:xfrm>
                          <a:prstGeom prst="rect">
                            <a:avLst/>
                          </a:prstGeom>
                        </pic:spPr>
                      </pic:pic>
                    </a:graphicData>
                  </a:graphic>
                </wp:inline>
              </w:drawing>
            </w:r>
          </w:p>
          <w:p w14:paraId="43F2932F" w14:textId="77777777" w:rsidR="0064138D" w:rsidRPr="008C5FA0" w:rsidRDefault="0064138D" w:rsidP="003D13DA">
            <w:pPr>
              <w:pStyle w:val="TableParagraph"/>
              <w:ind w:right="90"/>
              <w:jc w:val="center"/>
              <w:rPr>
                <w:noProof/>
              </w:rPr>
            </w:pPr>
            <w:r w:rsidRPr="008C5FA0">
              <w:rPr>
                <w:noProof/>
              </w:rPr>
              <w:t>By Default feature/ Tính năng mặc định</w:t>
            </w:r>
          </w:p>
          <w:p w14:paraId="4C054252" w14:textId="77777777" w:rsidR="0064138D" w:rsidRPr="008C5FA0" w:rsidRDefault="0064138D" w:rsidP="003D13DA">
            <w:pPr>
              <w:pStyle w:val="TableParagraph"/>
              <w:ind w:right="90"/>
              <w:jc w:val="center"/>
              <w:rPr>
                <w:noProof/>
              </w:rPr>
            </w:pPr>
            <w:r w:rsidRPr="008C5FA0">
              <w:rPr>
                <w:noProof/>
              </w:rPr>
              <w:t xml:space="preserve">You can compare any local or remote branches to review the changes </w:t>
            </w:r>
          </w:p>
          <w:p w14:paraId="00CE323D" w14:textId="77777777" w:rsidR="0064138D" w:rsidRPr="008C5FA0" w:rsidRDefault="0064138D" w:rsidP="003D13DA">
            <w:pPr>
              <w:pStyle w:val="TableParagraph"/>
              <w:ind w:right="90"/>
              <w:jc w:val="center"/>
              <w:rPr>
                <w:noProof/>
              </w:rPr>
            </w:pPr>
            <w:r w:rsidRPr="008C5FA0">
              <w:rPr>
                <w:noProof/>
              </w:rPr>
              <w:t xml:space="preserve">that will result from a merge or rebase. Branch comparison lets </w:t>
            </w:r>
          </w:p>
          <w:p w14:paraId="0169F79A" w14:textId="77777777" w:rsidR="0064138D" w:rsidRPr="008C5FA0" w:rsidRDefault="0064138D" w:rsidP="003D13DA">
            <w:pPr>
              <w:pStyle w:val="TableParagraph"/>
              <w:ind w:right="90"/>
              <w:jc w:val="center"/>
              <w:rPr>
                <w:noProof/>
              </w:rPr>
            </w:pPr>
            <w:r w:rsidRPr="008C5FA0">
              <w:rPr>
                <w:noProof/>
              </w:rPr>
              <w:t>you check for merge conflicts and see how changes by others might affect your work.</w:t>
            </w:r>
          </w:p>
          <w:p w14:paraId="594C6D37" w14:textId="77777777" w:rsidR="0064138D" w:rsidRPr="008C5FA0" w:rsidRDefault="0064138D" w:rsidP="003D13DA">
            <w:pPr>
              <w:pStyle w:val="TableParagraph"/>
              <w:ind w:right="90"/>
              <w:jc w:val="center"/>
              <w:rPr>
                <w:noProof/>
              </w:rPr>
            </w:pPr>
            <w:r w:rsidRPr="008C5FA0">
              <w:rPr>
                <w:noProof/>
              </w:rPr>
              <w:t xml:space="preserve">Refer- </w:t>
            </w:r>
            <w:hyperlink r:id="rId223" w:anchor="compare-branches" w:history="1">
              <w:r w:rsidRPr="008C5FA0">
                <w:rPr>
                  <w:rStyle w:val="Hyperlink"/>
                  <w:noProof/>
                  <w:color w:val="auto"/>
                </w:rPr>
                <w:t>https://learn.microsoft.com/en-us/azure/devops/repos/git/review-history?view=azure-devops&amp;tabs=browser#compare-branches</w:t>
              </w:r>
            </w:hyperlink>
          </w:p>
          <w:p w14:paraId="6406CB01" w14:textId="77777777" w:rsidR="0064138D" w:rsidRPr="008C5FA0" w:rsidRDefault="0064138D" w:rsidP="003D13DA">
            <w:pPr>
              <w:pStyle w:val="TableParagraph"/>
              <w:ind w:right="90"/>
              <w:jc w:val="center"/>
              <w:rPr>
                <w:noProof/>
              </w:rPr>
            </w:pPr>
          </w:p>
          <w:p w14:paraId="73A6C5CB" w14:textId="77777777" w:rsidR="0064138D" w:rsidRPr="008C5FA0" w:rsidRDefault="0064138D" w:rsidP="003D13DA">
            <w:pPr>
              <w:pStyle w:val="TableParagraph"/>
              <w:ind w:right="90"/>
              <w:jc w:val="center"/>
              <w:rPr>
                <w:noProof/>
              </w:rPr>
            </w:pPr>
            <w:r w:rsidRPr="008C5FA0">
              <w:rPr>
                <w:noProof/>
              </w:rPr>
              <w:t>Bạn có thể so sánh bất kỳ nhánh cục bộ hoặc từ xa nào để xem xét các thay đổi sẽ xảy ra do hợp nhất hoặc khởi động lại. So sánh nhánh cho phép bạn kiểm tra xung đột hợp nhất và xem những thay đổi của người khác có thể ảnh hưởng đến công việc của bạn như thế nào.</w:t>
            </w:r>
          </w:p>
          <w:p w14:paraId="5FFEF42E" w14:textId="77777777" w:rsidR="0064138D" w:rsidRPr="008C5FA0" w:rsidRDefault="0064138D" w:rsidP="003D13DA">
            <w:pPr>
              <w:pStyle w:val="TableParagraph"/>
              <w:ind w:right="90"/>
              <w:jc w:val="center"/>
              <w:rPr>
                <w:noProof/>
              </w:rPr>
            </w:pPr>
            <w:r w:rsidRPr="008C5FA0">
              <w:rPr>
                <w:noProof/>
              </w:rPr>
              <w:t xml:space="preserve">Vui lòng tham khảo- </w:t>
            </w:r>
            <w:hyperlink r:id="rId224" w:anchor="compare-branches" w:history="1">
              <w:r w:rsidRPr="008C5FA0">
                <w:rPr>
                  <w:rStyle w:val="Hyperlink"/>
                  <w:noProof/>
                  <w:color w:val="auto"/>
                </w:rPr>
                <w:t>https://learn.microsoft.com/en-us/azure/devops/repos/git/review-history?view=azure-devops&amp;tabs=browser#compare-branches</w:t>
              </w:r>
            </w:hyperlink>
          </w:p>
          <w:p w14:paraId="52EA773B" w14:textId="77777777" w:rsidR="0064138D" w:rsidRPr="008C5FA0" w:rsidRDefault="0064138D" w:rsidP="003D13DA">
            <w:pPr>
              <w:pStyle w:val="TableParagraph"/>
              <w:ind w:right="90"/>
              <w:jc w:val="center"/>
              <w:rPr>
                <w:noProof/>
              </w:rPr>
            </w:pPr>
          </w:p>
        </w:tc>
      </w:tr>
      <w:tr w:rsidR="008C5FA0" w:rsidRPr="008C5FA0" w14:paraId="3CBB302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6BB3068" w14:textId="77777777" w:rsidR="0064138D" w:rsidRPr="008C5FA0" w:rsidRDefault="0064138D" w:rsidP="0064138D">
            <w:pPr>
              <w:pStyle w:val="TableParagraph"/>
              <w:rPr>
                <w:b/>
                <w:sz w:val="26"/>
              </w:rPr>
            </w:pPr>
          </w:p>
          <w:p w14:paraId="763CC851" w14:textId="77777777" w:rsidR="0064138D" w:rsidRPr="008C5FA0" w:rsidRDefault="0064138D" w:rsidP="0064138D">
            <w:pPr>
              <w:pStyle w:val="TableParagraph"/>
              <w:rPr>
                <w:b/>
                <w:sz w:val="26"/>
              </w:rPr>
            </w:pPr>
          </w:p>
          <w:p w14:paraId="14DDB0A8" w14:textId="77777777" w:rsidR="0064138D" w:rsidRPr="008C5FA0" w:rsidRDefault="0064138D" w:rsidP="0064138D">
            <w:pPr>
              <w:pStyle w:val="TableParagraph"/>
              <w:rPr>
                <w:b/>
                <w:sz w:val="26"/>
              </w:rPr>
            </w:pPr>
            <w:r w:rsidRPr="008C5FA0">
              <w:rPr>
                <w:b/>
                <w:sz w:val="26"/>
              </w:rPr>
              <w:t>I.3.17</w:t>
            </w:r>
          </w:p>
        </w:tc>
        <w:tc>
          <w:tcPr>
            <w:tcW w:w="1530" w:type="dxa"/>
            <w:tcBorders>
              <w:top w:val="single" w:sz="4" w:space="0" w:color="000000"/>
              <w:left w:val="single" w:sz="4" w:space="0" w:color="000000"/>
              <w:bottom w:val="single" w:sz="4" w:space="0" w:color="000000"/>
              <w:right w:val="single" w:sz="4" w:space="0" w:color="000000"/>
            </w:tcBorders>
          </w:tcPr>
          <w:p w14:paraId="17CEDFCC" w14:textId="77777777" w:rsidR="0064138D" w:rsidRPr="008C5FA0" w:rsidRDefault="0064138D" w:rsidP="0064138D">
            <w:pPr>
              <w:pStyle w:val="TableParagraph"/>
              <w:rPr>
                <w:b/>
                <w:sz w:val="26"/>
              </w:rPr>
            </w:pPr>
          </w:p>
          <w:p w14:paraId="766C4283" w14:textId="77777777" w:rsidR="0064138D" w:rsidRPr="008C5FA0" w:rsidRDefault="0064138D" w:rsidP="0064138D">
            <w:pPr>
              <w:pStyle w:val="TableParagraph"/>
              <w:rPr>
                <w:b/>
                <w:sz w:val="26"/>
              </w:rPr>
            </w:pPr>
          </w:p>
          <w:p w14:paraId="32409EA4" w14:textId="77777777" w:rsidR="0064138D" w:rsidRPr="008C5FA0" w:rsidRDefault="0064138D" w:rsidP="0064138D">
            <w:pPr>
              <w:pStyle w:val="TableParagraph"/>
              <w:rPr>
                <w:b/>
                <w:sz w:val="26"/>
              </w:rPr>
            </w:pPr>
            <w:r w:rsidRPr="008C5FA0">
              <w:rPr>
                <w:b/>
                <w:sz w:val="26"/>
              </w:rPr>
              <w:t>FN.SC.017</w:t>
            </w:r>
          </w:p>
        </w:tc>
        <w:tc>
          <w:tcPr>
            <w:tcW w:w="2340" w:type="dxa"/>
            <w:tcBorders>
              <w:top w:val="single" w:sz="4" w:space="0" w:color="000000"/>
              <w:left w:val="single" w:sz="4" w:space="0" w:color="000000"/>
              <w:bottom w:val="single" w:sz="4" w:space="0" w:color="000000"/>
              <w:right w:val="single" w:sz="4" w:space="0" w:color="000000"/>
            </w:tcBorders>
          </w:tcPr>
          <w:p w14:paraId="7412C793" w14:textId="77777777" w:rsidR="0064138D" w:rsidRPr="008C5FA0" w:rsidRDefault="0064138D" w:rsidP="0064138D">
            <w:pPr>
              <w:pStyle w:val="TableParagraph"/>
              <w:ind w:left="107" w:right="97"/>
              <w:jc w:val="both"/>
              <w:rPr>
                <w:sz w:val="24"/>
              </w:rPr>
            </w:pPr>
            <w:r w:rsidRPr="008C5FA0">
              <w:rPr>
                <w:sz w:val="24"/>
              </w:rPr>
              <w:t>Cho phép lưu trữ, hiển thị lịch sử thay đổi, các rẽ nhánh của các file mã nguồn cùng với các thông tin về lập trình viên thực</w:t>
            </w:r>
          </w:p>
          <w:p w14:paraId="0F7F55FB" w14:textId="77777777" w:rsidR="0064138D" w:rsidRPr="008C5FA0" w:rsidRDefault="0064138D" w:rsidP="0064138D">
            <w:pPr>
              <w:pStyle w:val="TableParagraph"/>
              <w:ind w:left="107" w:right="97"/>
              <w:jc w:val="both"/>
              <w:rPr>
                <w:sz w:val="24"/>
              </w:rPr>
            </w:pPr>
            <w:r w:rsidRPr="008C5FA0">
              <w:rPr>
                <w:sz w:val="24"/>
              </w:rPr>
              <w:t xml:space="preserve">hiện các thay đổi, thời gian thực hiện </w:t>
            </w:r>
            <w:r w:rsidRPr="008C5FA0">
              <w:rPr>
                <w:sz w:val="24"/>
              </w:rPr>
              <w:lastRenderedPageBreak/>
              <w:t>thay đổi, lý do thay đổi</w:t>
            </w:r>
          </w:p>
          <w:p w14:paraId="2312302A" w14:textId="77777777" w:rsidR="0064138D" w:rsidRPr="008C5FA0" w:rsidRDefault="0064138D" w:rsidP="0064138D">
            <w:pPr>
              <w:pStyle w:val="TableParagraph"/>
              <w:ind w:left="107" w:right="97"/>
              <w:jc w:val="both"/>
              <w:rPr>
                <w:sz w:val="24"/>
              </w:rPr>
            </w:pPr>
            <w:r w:rsidRPr="008C5FA0">
              <w:rPr>
                <w:sz w:val="24"/>
              </w:rPr>
              <w:t>Allow storing and displaying the change history, branches of source code files along with information about the programmer who made the changes, when the change was made, the reason for the change.</w:t>
            </w:r>
          </w:p>
        </w:tc>
        <w:tc>
          <w:tcPr>
            <w:tcW w:w="1620" w:type="dxa"/>
            <w:tcBorders>
              <w:top w:val="single" w:sz="4" w:space="0" w:color="000000"/>
              <w:left w:val="single" w:sz="4" w:space="0" w:color="000000"/>
              <w:bottom w:val="single" w:sz="4" w:space="0" w:color="000000"/>
              <w:right w:val="single" w:sz="4" w:space="0" w:color="000000"/>
            </w:tcBorders>
          </w:tcPr>
          <w:p w14:paraId="0BCE74A8" w14:textId="65F08072"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0A5E09C1" w14:textId="77777777" w:rsidR="0064138D" w:rsidRPr="008C5FA0" w:rsidRDefault="0064138D" w:rsidP="003D13DA">
            <w:pPr>
              <w:pStyle w:val="TableParagraph"/>
              <w:ind w:right="90"/>
              <w:jc w:val="center"/>
              <w:rPr>
                <w:noProof/>
              </w:rPr>
            </w:pPr>
            <w:r w:rsidRPr="008C5FA0">
              <w:rPr>
                <w:noProof/>
              </w:rPr>
              <w:drawing>
                <wp:inline distT="0" distB="0" distL="0" distR="0" wp14:anchorId="0679F052" wp14:editId="0F051CA2">
                  <wp:extent cx="2635250" cy="1421632"/>
                  <wp:effectExtent l="0" t="0" r="0" b="7620"/>
                  <wp:docPr id="71" name="Picture 43">
                    <a:extLst xmlns:a="http://schemas.openxmlformats.org/drawingml/2006/main">
                      <a:ext uri="{FF2B5EF4-FFF2-40B4-BE49-F238E27FC236}">
                        <a16:creationId xmlns:a16="http://schemas.microsoft.com/office/drawing/2014/main" id="{8FE24E13-2459-2330-90F3-DDC895C697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a:extLst>
                              <a:ext uri="{FF2B5EF4-FFF2-40B4-BE49-F238E27FC236}">
                                <a16:creationId xmlns:a16="http://schemas.microsoft.com/office/drawing/2014/main" id="{8FE24E13-2459-2330-90F3-DDC895C6976D}"/>
                              </a:ext>
                            </a:extLst>
                          </pic:cNvPr>
                          <pic:cNvPicPr>
                            <a:picLocks noChangeAspect="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650969" cy="1430112"/>
                          </a:xfrm>
                          <a:prstGeom prst="rect">
                            <a:avLst/>
                          </a:prstGeom>
                        </pic:spPr>
                      </pic:pic>
                    </a:graphicData>
                  </a:graphic>
                </wp:inline>
              </w:drawing>
            </w:r>
          </w:p>
          <w:p w14:paraId="54A8F7D8" w14:textId="77777777" w:rsidR="0064138D" w:rsidRPr="008C5FA0" w:rsidRDefault="0064138D" w:rsidP="003D13DA">
            <w:pPr>
              <w:pStyle w:val="TableParagraph"/>
              <w:ind w:right="90"/>
              <w:jc w:val="center"/>
              <w:rPr>
                <w:noProof/>
              </w:rPr>
            </w:pPr>
            <w:r w:rsidRPr="008C5FA0">
              <w:rPr>
                <w:noProof/>
              </w:rPr>
              <w:t>By Default feature/ Tính năng mặc định</w:t>
            </w:r>
          </w:p>
          <w:p w14:paraId="7139054A" w14:textId="77777777" w:rsidR="0064138D" w:rsidRPr="008C5FA0" w:rsidRDefault="0064138D" w:rsidP="003D13DA">
            <w:pPr>
              <w:pStyle w:val="TableParagraph"/>
              <w:ind w:right="90"/>
              <w:jc w:val="center"/>
              <w:rPr>
                <w:noProof/>
              </w:rPr>
            </w:pPr>
            <w:r w:rsidRPr="008C5FA0">
              <w:rPr>
                <w:noProof/>
              </w:rPr>
              <w:lastRenderedPageBreak/>
              <w:t>The commit history view shows you the history of all the commits for</w:t>
            </w:r>
          </w:p>
          <w:p w14:paraId="338CD055" w14:textId="77777777" w:rsidR="0064138D" w:rsidRPr="008C5FA0" w:rsidRDefault="0064138D" w:rsidP="003D13DA">
            <w:pPr>
              <w:pStyle w:val="TableParagraph"/>
              <w:ind w:right="90"/>
              <w:jc w:val="center"/>
              <w:rPr>
                <w:noProof/>
              </w:rPr>
            </w:pPr>
            <w:r w:rsidRPr="008C5FA0">
              <w:rPr>
                <w:noProof/>
              </w:rPr>
              <w:t>a particular branch in a repository. By default, all results are shown in reverse chronological order, branch history shows each commit in the branch history. Select a commit from this history to see the file changes made in that commit.</w:t>
            </w:r>
          </w:p>
          <w:p w14:paraId="3C212ED0" w14:textId="77777777" w:rsidR="0064138D" w:rsidRPr="008C5FA0" w:rsidRDefault="0064138D" w:rsidP="003D13DA">
            <w:pPr>
              <w:pStyle w:val="TableParagraph"/>
              <w:ind w:right="90"/>
              <w:jc w:val="center"/>
              <w:rPr>
                <w:noProof/>
              </w:rPr>
            </w:pPr>
            <w:r w:rsidRPr="008C5FA0">
              <w:rPr>
                <w:noProof/>
              </w:rPr>
              <w:t xml:space="preserve">Refer- </w:t>
            </w:r>
            <w:hyperlink r:id="rId226" w:anchor="view-branch-history" w:history="1">
              <w:r w:rsidRPr="008C5FA0">
                <w:rPr>
                  <w:rStyle w:val="Hyperlink"/>
                  <w:noProof/>
                  <w:color w:val="auto"/>
                </w:rPr>
                <w:t>https://learn.microsoft.com/en-us/azure/devops/repos/git/manage-your-branches?view=azure-devops#view-branch-history</w:t>
              </w:r>
            </w:hyperlink>
          </w:p>
          <w:p w14:paraId="600DA48C" w14:textId="77777777" w:rsidR="0064138D" w:rsidRPr="008C5FA0" w:rsidRDefault="00303F79" w:rsidP="003D13DA">
            <w:pPr>
              <w:pStyle w:val="TableParagraph"/>
              <w:ind w:right="90"/>
              <w:jc w:val="center"/>
              <w:rPr>
                <w:noProof/>
              </w:rPr>
            </w:pPr>
            <w:hyperlink r:id="rId227" w:anchor="commit-history-view" w:history="1">
              <w:r w:rsidR="0064138D" w:rsidRPr="008C5FA0">
                <w:rPr>
                  <w:rStyle w:val="Hyperlink"/>
                  <w:noProof/>
                  <w:color w:val="auto"/>
                </w:rPr>
                <w:t>https://learn.microsoft.com/en-us/azure/devops/repos/git/commit-history?view=azure-devops#commit-history-view</w:t>
              </w:r>
            </w:hyperlink>
          </w:p>
          <w:p w14:paraId="066E778A" w14:textId="77777777" w:rsidR="0064138D" w:rsidRPr="008C5FA0" w:rsidRDefault="0064138D" w:rsidP="003D13DA">
            <w:pPr>
              <w:pStyle w:val="TableParagraph"/>
              <w:ind w:right="90"/>
              <w:jc w:val="center"/>
              <w:rPr>
                <w:noProof/>
              </w:rPr>
            </w:pPr>
          </w:p>
          <w:p w14:paraId="56EC9317" w14:textId="77777777" w:rsidR="0064138D" w:rsidRPr="008C5FA0" w:rsidRDefault="0064138D" w:rsidP="003D13DA">
            <w:pPr>
              <w:pStyle w:val="TableParagraph"/>
              <w:ind w:right="90"/>
              <w:jc w:val="center"/>
              <w:rPr>
                <w:noProof/>
              </w:rPr>
            </w:pPr>
            <w:r w:rsidRPr="008C5FA0">
              <w:rPr>
                <w:noProof/>
              </w:rPr>
              <w:t>Chế độ xem lịch sử xác nhận hiển thị cho bạn lịch sử của tất cả các lần xác nhận cho một nhánh cụ thể trong kho lưu trữ. Theo mặc định, tất cả các kết quả được hiển thị theo thứ tự thời gian đảo ngược, lịch sử nhánh hiển thị từng xác nhận trong lịch sử nhánh. Chọn một xác nhận từ lịch sử này để xem các thay đổi tệp được thực hiện trong cam kết đó.</w:t>
            </w:r>
          </w:p>
          <w:p w14:paraId="4CD3CEC5" w14:textId="77777777" w:rsidR="0064138D" w:rsidRPr="008C5FA0" w:rsidRDefault="0064138D" w:rsidP="003D13DA">
            <w:pPr>
              <w:pStyle w:val="TableParagraph"/>
              <w:ind w:right="90"/>
              <w:jc w:val="center"/>
              <w:rPr>
                <w:noProof/>
              </w:rPr>
            </w:pPr>
            <w:r w:rsidRPr="008C5FA0">
              <w:rPr>
                <w:noProof/>
              </w:rPr>
              <w:t xml:space="preserve">Vui lòng tham khảo- </w:t>
            </w:r>
            <w:hyperlink r:id="rId228" w:anchor="view-branch-history" w:history="1">
              <w:r w:rsidRPr="008C5FA0">
                <w:rPr>
                  <w:rStyle w:val="Hyperlink"/>
                  <w:noProof/>
                  <w:color w:val="auto"/>
                </w:rPr>
                <w:t>https://learn.microsoft.com/en-us/azure/devops/repos/git/manage-your-branches?view=azure-devops#view-branch-history</w:t>
              </w:r>
            </w:hyperlink>
          </w:p>
          <w:p w14:paraId="74B0273E" w14:textId="77777777" w:rsidR="0064138D" w:rsidRPr="008C5FA0" w:rsidRDefault="00303F79" w:rsidP="003D13DA">
            <w:pPr>
              <w:pStyle w:val="TableParagraph"/>
              <w:ind w:right="90"/>
              <w:jc w:val="center"/>
              <w:rPr>
                <w:noProof/>
              </w:rPr>
            </w:pPr>
            <w:hyperlink r:id="rId229" w:anchor="commit-history-view" w:history="1">
              <w:r w:rsidR="0064138D" w:rsidRPr="008C5FA0">
                <w:rPr>
                  <w:rStyle w:val="Hyperlink"/>
                  <w:noProof/>
                  <w:color w:val="auto"/>
                </w:rPr>
                <w:t>https://learn.microsoft.com/en-us/azure/devops/repos/git/commit-history?view=azure-devops#commit-history-view</w:t>
              </w:r>
            </w:hyperlink>
          </w:p>
          <w:p w14:paraId="24DE60E6" w14:textId="77777777" w:rsidR="0064138D" w:rsidRPr="008C5FA0" w:rsidRDefault="0064138D" w:rsidP="003D13DA">
            <w:pPr>
              <w:pStyle w:val="TableParagraph"/>
              <w:ind w:right="90"/>
              <w:jc w:val="center"/>
              <w:rPr>
                <w:noProof/>
              </w:rPr>
            </w:pPr>
          </w:p>
          <w:p w14:paraId="02381646" w14:textId="77777777" w:rsidR="0064138D" w:rsidRPr="008C5FA0" w:rsidRDefault="0064138D" w:rsidP="003D13DA">
            <w:pPr>
              <w:pStyle w:val="TableParagraph"/>
              <w:ind w:right="90"/>
              <w:jc w:val="center"/>
              <w:rPr>
                <w:noProof/>
              </w:rPr>
            </w:pPr>
          </w:p>
        </w:tc>
      </w:tr>
      <w:tr w:rsidR="008C5FA0" w:rsidRPr="008C5FA0" w14:paraId="79F23FC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43429C1" w14:textId="77777777" w:rsidR="0064138D" w:rsidRPr="008C5FA0" w:rsidRDefault="0064138D" w:rsidP="0064138D">
            <w:pPr>
              <w:pStyle w:val="TableParagraph"/>
              <w:rPr>
                <w:b/>
                <w:sz w:val="26"/>
              </w:rPr>
            </w:pPr>
          </w:p>
          <w:p w14:paraId="1032C82D" w14:textId="77777777" w:rsidR="0064138D" w:rsidRPr="008C5FA0" w:rsidRDefault="0064138D" w:rsidP="0064138D">
            <w:pPr>
              <w:pStyle w:val="TableParagraph"/>
              <w:rPr>
                <w:b/>
                <w:sz w:val="26"/>
              </w:rPr>
            </w:pPr>
            <w:r w:rsidRPr="008C5FA0">
              <w:rPr>
                <w:b/>
                <w:sz w:val="26"/>
              </w:rPr>
              <w:t>I.3.18</w:t>
            </w:r>
          </w:p>
        </w:tc>
        <w:tc>
          <w:tcPr>
            <w:tcW w:w="1530" w:type="dxa"/>
            <w:tcBorders>
              <w:top w:val="single" w:sz="4" w:space="0" w:color="000000"/>
              <w:left w:val="single" w:sz="4" w:space="0" w:color="000000"/>
              <w:bottom w:val="single" w:sz="4" w:space="0" w:color="000000"/>
              <w:right w:val="single" w:sz="4" w:space="0" w:color="000000"/>
            </w:tcBorders>
          </w:tcPr>
          <w:p w14:paraId="073631F4" w14:textId="77777777" w:rsidR="0064138D" w:rsidRPr="008C5FA0" w:rsidRDefault="0064138D" w:rsidP="0064138D">
            <w:pPr>
              <w:pStyle w:val="TableParagraph"/>
              <w:rPr>
                <w:b/>
                <w:sz w:val="26"/>
              </w:rPr>
            </w:pPr>
          </w:p>
          <w:p w14:paraId="45271BAE" w14:textId="77777777" w:rsidR="0064138D" w:rsidRPr="008C5FA0" w:rsidRDefault="0064138D" w:rsidP="0064138D">
            <w:pPr>
              <w:pStyle w:val="TableParagraph"/>
              <w:rPr>
                <w:b/>
                <w:sz w:val="26"/>
              </w:rPr>
            </w:pPr>
            <w:r w:rsidRPr="008C5FA0">
              <w:rPr>
                <w:b/>
                <w:sz w:val="26"/>
              </w:rPr>
              <w:t>FN.SC.018</w:t>
            </w:r>
          </w:p>
        </w:tc>
        <w:tc>
          <w:tcPr>
            <w:tcW w:w="2340" w:type="dxa"/>
            <w:tcBorders>
              <w:top w:val="single" w:sz="4" w:space="0" w:color="000000"/>
              <w:left w:val="single" w:sz="4" w:space="0" w:color="000000"/>
              <w:bottom w:val="single" w:sz="4" w:space="0" w:color="000000"/>
              <w:right w:val="single" w:sz="4" w:space="0" w:color="000000"/>
            </w:tcBorders>
          </w:tcPr>
          <w:p w14:paraId="085DCB57" w14:textId="77777777" w:rsidR="0064138D" w:rsidRPr="008C5FA0" w:rsidRDefault="0064138D" w:rsidP="0064138D">
            <w:pPr>
              <w:pStyle w:val="TableParagraph"/>
              <w:ind w:left="107" w:right="97"/>
              <w:jc w:val="both"/>
              <w:rPr>
                <w:sz w:val="24"/>
              </w:rPr>
            </w:pPr>
          </w:p>
          <w:p w14:paraId="114E7604" w14:textId="77777777" w:rsidR="0064138D" w:rsidRPr="008C5FA0" w:rsidRDefault="0064138D" w:rsidP="0064138D">
            <w:pPr>
              <w:pStyle w:val="TableParagraph"/>
              <w:ind w:left="107" w:right="97"/>
              <w:jc w:val="both"/>
              <w:rPr>
                <w:sz w:val="24"/>
              </w:rPr>
            </w:pPr>
            <w:r w:rsidRPr="008C5FA0">
              <w:rPr>
                <w:sz w:val="24"/>
              </w:rPr>
              <w:t>Hỗ trợ baseline đối với mã nguồn</w:t>
            </w:r>
          </w:p>
          <w:p w14:paraId="0A122DC8" w14:textId="77777777" w:rsidR="0064138D" w:rsidRPr="008C5FA0" w:rsidRDefault="0064138D" w:rsidP="0064138D">
            <w:pPr>
              <w:pStyle w:val="TableParagraph"/>
              <w:ind w:left="107" w:right="97"/>
              <w:jc w:val="both"/>
              <w:rPr>
                <w:sz w:val="24"/>
              </w:rPr>
            </w:pPr>
            <w:r w:rsidRPr="008C5FA0">
              <w:rPr>
                <w:sz w:val="24"/>
              </w:rPr>
              <w:t>Support baseline for source code</w:t>
            </w:r>
          </w:p>
        </w:tc>
        <w:tc>
          <w:tcPr>
            <w:tcW w:w="1620" w:type="dxa"/>
            <w:tcBorders>
              <w:top w:val="single" w:sz="4" w:space="0" w:color="000000"/>
              <w:left w:val="single" w:sz="4" w:space="0" w:color="000000"/>
              <w:bottom w:val="single" w:sz="4" w:space="0" w:color="000000"/>
              <w:right w:val="single" w:sz="4" w:space="0" w:color="000000"/>
            </w:tcBorders>
          </w:tcPr>
          <w:p w14:paraId="7672F937" w14:textId="040EC560"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3CFAF96" w14:textId="77777777" w:rsidR="0064138D" w:rsidRPr="008C5FA0" w:rsidRDefault="0064138D" w:rsidP="003D13DA">
            <w:pPr>
              <w:pStyle w:val="TableParagraph"/>
              <w:ind w:right="90"/>
              <w:jc w:val="center"/>
              <w:rPr>
                <w:noProof/>
              </w:rPr>
            </w:pPr>
            <w:r w:rsidRPr="008C5FA0">
              <w:rPr>
                <w:noProof/>
              </w:rPr>
              <w:drawing>
                <wp:inline distT="0" distB="0" distL="0" distR="0" wp14:anchorId="52283816" wp14:editId="6BFC7789">
                  <wp:extent cx="2581275" cy="1328624"/>
                  <wp:effectExtent l="0" t="0" r="0" b="5080"/>
                  <wp:docPr id="72" name="Picture 45">
                    <a:extLst xmlns:a="http://schemas.openxmlformats.org/drawingml/2006/main">
                      <a:ext uri="{FF2B5EF4-FFF2-40B4-BE49-F238E27FC236}">
                        <a16:creationId xmlns:a16="http://schemas.microsoft.com/office/drawing/2014/main" id="{27760BB8-D0A4-8E82-F145-AFE53FAA6E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a:extLst>
                              <a:ext uri="{FF2B5EF4-FFF2-40B4-BE49-F238E27FC236}">
                                <a16:creationId xmlns:a16="http://schemas.microsoft.com/office/drawing/2014/main" id="{27760BB8-D0A4-8E82-F145-AFE53FAA6E8F}"/>
                              </a:ext>
                            </a:extLst>
                          </pic:cNvPr>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590952" cy="1333605"/>
                          </a:xfrm>
                          <a:prstGeom prst="rect">
                            <a:avLst/>
                          </a:prstGeom>
                        </pic:spPr>
                      </pic:pic>
                    </a:graphicData>
                  </a:graphic>
                </wp:inline>
              </w:drawing>
            </w:r>
          </w:p>
          <w:p w14:paraId="418FEA07" w14:textId="77777777" w:rsidR="0064138D" w:rsidRPr="008C5FA0" w:rsidRDefault="0064138D" w:rsidP="003D13DA">
            <w:pPr>
              <w:pStyle w:val="TableParagraph"/>
              <w:ind w:right="90"/>
              <w:jc w:val="center"/>
              <w:rPr>
                <w:noProof/>
              </w:rPr>
            </w:pPr>
            <w:r w:rsidRPr="008C5FA0">
              <w:rPr>
                <w:noProof/>
              </w:rPr>
              <w:t>By Default feature/ Tính năng mặc định</w:t>
            </w:r>
          </w:p>
          <w:p w14:paraId="4911F4E5" w14:textId="77777777" w:rsidR="0064138D" w:rsidRPr="008C5FA0" w:rsidRDefault="0064138D" w:rsidP="003D13DA">
            <w:pPr>
              <w:pStyle w:val="TableParagraph"/>
              <w:ind w:right="90"/>
              <w:jc w:val="center"/>
              <w:rPr>
                <w:noProof/>
              </w:rPr>
            </w:pPr>
            <w:r w:rsidRPr="008C5FA0">
              <w:rPr>
                <w:noProof/>
              </w:rPr>
              <w:t>Git has the ability to tag specific points in a repository’s history</w:t>
            </w:r>
          </w:p>
          <w:p w14:paraId="50ECD3AD" w14:textId="77777777" w:rsidR="0064138D" w:rsidRPr="008C5FA0" w:rsidRDefault="0064138D" w:rsidP="003D13DA">
            <w:pPr>
              <w:pStyle w:val="TableParagraph"/>
              <w:ind w:right="90"/>
              <w:jc w:val="center"/>
              <w:rPr>
                <w:noProof/>
              </w:rPr>
            </w:pPr>
            <w:r w:rsidRPr="008C5FA0">
              <w:rPr>
                <w:noProof/>
              </w:rPr>
              <w:t xml:space="preserve">as being important.Typically, people use this functionality to </w:t>
            </w:r>
          </w:p>
          <w:p w14:paraId="28816F90" w14:textId="77777777" w:rsidR="0064138D" w:rsidRPr="008C5FA0" w:rsidRDefault="0064138D" w:rsidP="003D13DA">
            <w:pPr>
              <w:pStyle w:val="TableParagraph"/>
              <w:ind w:right="90"/>
              <w:jc w:val="center"/>
              <w:rPr>
                <w:noProof/>
              </w:rPr>
            </w:pPr>
            <w:r w:rsidRPr="008C5FA0">
              <w:rPr>
                <w:noProof/>
              </w:rPr>
              <w:t>mark release points (v1.0, v2.0 and so on).</w:t>
            </w:r>
          </w:p>
          <w:p w14:paraId="08A1A761" w14:textId="77777777" w:rsidR="0064138D" w:rsidRPr="008C5FA0" w:rsidRDefault="0064138D" w:rsidP="003D13DA">
            <w:pPr>
              <w:pStyle w:val="TableParagraph"/>
              <w:ind w:right="90"/>
              <w:jc w:val="center"/>
              <w:rPr>
                <w:noProof/>
              </w:rPr>
            </w:pPr>
            <w:r w:rsidRPr="008C5FA0">
              <w:rPr>
                <w:noProof/>
              </w:rPr>
              <w:t xml:space="preserve">Refer- </w:t>
            </w:r>
            <w:hyperlink r:id="rId231" w:anchor="view-and-filter-tags" w:history="1">
              <w:r w:rsidRPr="008C5FA0">
                <w:rPr>
                  <w:rStyle w:val="Hyperlink"/>
                  <w:noProof/>
                  <w:color w:val="auto"/>
                </w:rPr>
                <w:t>https://learn.microsoft.com/en-us/azure/devops/repos/git/git-tags?view=azure-devops&amp;tabs=browser#view-and-filter-tags</w:t>
              </w:r>
            </w:hyperlink>
          </w:p>
          <w:p w14:paraId="3C9EF354" w14:textId="77777777" w:rsidR="0064138D" w:rsidRPr="008C5FA0" w:rsidRDefault="0064138D" w:rsidP="003D13DA">
            <w:pPr>
              <w:pStyle w:val="TableParagraph"/>
              <w:ind w:right="90"/>
              <w:jc w:val="center"/>
              <w:rPr>
                <w:noProof/>
              </w:rPr>
            </w:pPr>
          </w:p>
          <w:p w14:paraId="38E9B51C" w14:textId="77777777" w:rsidR="0064138D" w:rsidRPr="008C5FA0" w:rsidRDefault="0064138D" w:rsidP="003D13DA">
            <w:pPr>
              <w:pStyle w:val="TableParagraph"/>
              <w:ind w:right="90"/>
              <w:jc w:val="center"/>
              <w:rPr>
                <w:noProof/>
              </w:rPr>
            </w:pPr>
            <w:r w:rsidRPr="008C5FA0">
              <w:rPr>
                <w:noProof/>
              </w:rPr>
              <w:t>Git có khả năng gắn thẻ “quan trọng” cho các mốc cụ thể trong lịch sử của kho lưu trữ. Thông thường, mọi người sử dụng chức năng này để</w:t>
            </w:r>
          </w:p>
          <w:p w14:paraId="78D5B39B" w14:textId="77777777" w:rsidR="0064138D" w:rsidRPr="008C5FA0" w:rsidRDefault="0064138D" w:rsidP="003D13DA">
            <w:pPr>
              <w:pStyle w:val="TableParagraph"/>
              <w:ind w:right="90"/>
              <w:jc w:val="center"/>
              <w:rPr>
                <w:noProof/>
              </w:rPr>
            </w:pPr>
            <w:r w:rsidRPr="008C5FA0">
              <w:rPr>
                <w:noProof/>
              </w:rPr>
              <w:t>đánh dấu các mốc ban hành (v1.0, v2.0, v.v.).</w:t>
            </w:r>
          </w:p>
          <w:p w14:paraId="3958499B" w14:textId="77777777" w:rsidR="0064138D" w:rsidRPr="008C5FA0" w:rsidRDefault="0064138D" w:rsidP="003D13DA">
            <w:pPr>
              <w:pStyle w:val="TableParagraph"/>
              <w:ind w:right="90"/>
              <w:jc w:val="center"/>
              <w:rPr>
                <w:noProof/>
              </w:rPr>
            </w:pPr>
            <w:r w:rsidRPr="008C5FA0">
              <w:rPr>
                <w:noProof/>
              </w:rPr>
              <w:t xml:space="preserve">Vui lòng tham khảo- </w:t>
            </w:r>
            <w:hyperlink r:id="rId232" w:anchor="view-and-filter-tags" w:history="1">
              <w:r w:rsidRPr="008C5FA0">
                <w:rPr>
                  <w:rStyle w:val="Hyperlink"/>
                  <w:noProof/>
                  <w:color w:val="auto"/>
                </w:rPr>
                <w:t>https://learn.microsoft.com/en-us/azure/devops/repos/git/git-tags?view=azure-devops&amp;tabs=browser#view-and-filter-tags</w:t>
              </w:r>
            </w:hyperlink>
          </w:p>
          <w:p w14:paraId="0B0C825F" w14:textId="77777777" w:rsidR="0064138D" w:rsidRPr="008C5FA0" w:rsidRDefault="0064138D" w:rsidP="003D13DA">
            <w:pPr>
              <w:pStyle w:val="TableParagraph"/>
              <w:ind w:right="90"/>
              <w:jc w:val="center"/>
              <w:rPr>
                <w:noProof/>
              </w:rPr>
            </w:pPr>
          </w:p>
        </w:tc>
      </w:tr>
      <w:tr w:rsidR="008C5FA0" w:rsidRPr="008C5FA0" w14:paraId="33B960D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D861AF2" w14:textId="77777777" w:rsidR="0064138D" w:rsidRPr="008C5FA0" w:rsidRDefault="0064138D" w:rsidP="0064138D">
            <w:pPr>
              <w:pStyle w:val="TableParagraph"/>
              <w:rPr>
                <w:b/>
                <w:sz w:val="26"/>
              </w:rPr>
            </w:pPr>
          </w:p>
          <w:p w14:paraId="7CC4ABC6" w14:textId="77777777" w:rsidR="0064138D" w:rsidRPr="008C5FA0" w:rsidRDefault="0064138D" w:rsidP="0064138D">
            <w:pPr>
              <w:pStyle w:val="TableParagraph"/>
              <w:rPr>
                <w:b/>
                <w:sz w:val="26"/>
              </w:rPr>
            </w:pPr>
            <w:r w:rsidRPr="008C5FA0">
              <w:rPr>
                <w:b/>
                <w:sz w:val="26"/>
              </w:rPr>
              <w:t>I.3.19</w:t>
            </w:r>
          </w:p>
        </w:tc>
        <w:tc>
          <w:tcPr>
            <w:tcW w:w="1530" w:type="dxa"/>
            <w:tcBorders>
              <w:top w:val="single" w:sz="4" w:space="0" w:color="000000"/>
              <w:left w:val="single" w:sz="4" w:space="0" w:color="000000"/>
              <w:bottom w:val="single" w:sz="4" w:space="0" w:color="000000"/>
              <w:right w:val="single" w:sz="4" w:space="0" w:color="000000"/>
            </w:tcBorders>
          </w:tcPr>
          <w:p w14:paraId="1FFEC06B" w14:textId="77777777" w:rsidR="0064138D" w:rsidRPr="008C5FA0" w:rsidRDefault="0064138D" w:rsidP="0064138D">
            <w:pPr>
              <w:pStyle w:val="TableParagraph"/>
              <w:rPr>
                <w:b/>
                <w:sz w:val="26"/>
              </w:rPr>
            </w:pPr>
          </w:p>
          <w:p w14:paraId="0B289B85" w14:textId="77777777" w:rsidR="0064138D" w:rsidRPr="008C5FA0" w:rsidRDefault="0064138D" w:rsidP="0064138D">
            <w:pPr>
              <w:pStyle w:val="TableParagraph"/>
              <w:rPr>
                <w:b/>
                <w:sz w:val="26"/>
              </w:rPr>
            </w:pPr>
            <w:r w:rsidRPr="008C5FA0">
              <w:rPr>
                <w:b/>
                <w:sz w:val="26"/>
              </w:rPr>
              <w:t>FN.SC.019</w:t>
            </w:r>
          </w:p>
        </w:tc>
        <w:tc>
          <w:tcPr>
            <w:tcW w:w="2340" w:type="dxa"/>
            <w:tcBorders>
              <w:top w:val="single" w:sz="4" w:space="0" w:color="000000"/>
              <w:left w:val="single" w:sz="4" w:space="0" w:color="000000"/>
              <w:bottom w:val="single" w:sz="4" w:space="0" w:color="000000"/>
              <w:right w:val="single" w:sz="4" w:space="0" w:color="000000"/>
            </w:tcBorders>
          </w:tcPr>
          <w:p w14:paraId="2FE2FE35" w14:textId="77777777" w:rsidR="0064138D" w:rsidRPr="008C5FA0" w:rsidRDefault="0064138D" w:rsidP="0064138D">
            <w:pPr>
              <w:pStyle w:val="TableParagraph"/>
              <w:ind w:left="107" w:right="97"/>
              <w:jc w:val="both"/>
              <w:rPr>
                <w:sz w:val="24"/>
              </w:rPr>
            </w:pPr>
            <w:r w:rsidRPr="008C5FA0">
              <w:rPr>
                <w:sz w:val="24"/>
              </w:rPr>
              <w:t>Cho phép kiểm tra, so sánh các baseline, xác định các thay đổi đã thực hiện.</w:t>
            </w:r>
          </w:p>
          <w:p w14:paraId="323EF645" w14:textId="77777777" w:rsidR="0064138D" w:rsidRPr="008C5FA0" w:rsidRDefault="0064138D" w:rsidP="0064138D">
            <w:pPr>
              <w:pStyle w:val="TableParagraph"/>
              <w:ind w:left="107" w:right="97"/>
              <w:jc w:val="both"/>
              <w:rPr>
                <w:sz w:val="24"/>
              </w:rPr>
            </w:pPr>
            <w:r w:rsidRPr="008C5FA0">
              <w:rPr>
                <w:sz w:val="24"/>
              </w:rPr>
              <w:t>Allows checking, comparing baselines, identifying changes made.</w:t>
            </w:r>
          </w:p>
        </w:tc>
        <w:tc>
          <w:tcPr>
            <w:tcW w:w="1620" w:type="dxa"/>
            <w:tcBorders>
              <w:top w:val="single" w:sz="4" w:space="0" w:color="000000"/>
              <w:left w:val="single" w:sz="4" w:space="0" w:color="000000"/>
              <w:bottom w:val="single" w:sz="4" w:space="0" w:color="000000"/>
              <w:right w:val="single" w:sz="4" w:space="0" w:color="000000"/>
            </w:tcBorders>
          </w:tcPr>
          <w:p w14:paraId="347A85B1" w14:textId="0D80BF60"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B679BDC" w14:textId="77777777" w:rsidR="0064138D" w:rsidRPr="008C5FA0" w:rsidRDefault="0064138D" w:rsidP="003D13DA">
            <w:pPr>
              <w:pStyle w:val="TableParagraph"/>
              <w:ind w:right="90"/>
              <w:jc w:val="center"/>
              <w:rPr>
                <w:noProof/>
              </w:rPr>
            </w:pPr>
            <w:r w:rsidRPr="008C5FA0">
              <w:rPr>
                <w:noProof/>
              </w:rPr>
              <w:drawing>
                <wp:inline distT="0" distB="0" distL="0" distR="0" wp14:anchorId="4F82B0EA" wp14:editId="63C9DB72">
                  <wp:extent cx="2608564" cy="1219200"/>
                  <wp:effectExtent l="0" t="0" r="1905" b="0"/>
                  <wp:docPr id="73" name="Picture 47">
                    <a:extLst xmlns:a="http://schemas.openxmlformats.org/drawingml/2006/main">
                      <a:ext uri="{FF2B5EF4-FFF2-40B4-BE49-F238E27FC236}">
                        <a16:creationId xmlns:a16="http://schemas.microsoft.com/office/drawing/2014/main" id="{1ECCB9CB-1676-9307-4165-A1AE97A001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1ECCB9CB-1676-9307-4165-A1AE97A00160}"/>
                              </a:ext>
                            </a:extLst>
                          </pic:cNvPr>
                          <pic:cNvPicPr>
                            <a:picLocks noChangeAspect="1"/>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629440" cy="1228957"/>
                          </a:xfrm>
                          <a:prstGeom prst="rect">
                            <a:avLst/>
                          </a:prstGeom>
                        </pic:spPr>
                      </pic:pic>
                    </a:graphicData>
                  </a:graphic>
                </wp:inline>
              </w:drawing>
            </w:r>
          </w:p>
          <w:p w14:paraId="30D3287B" w14:textId="77777777" w:rsidR="0064138D" w:rsidRPr="008C5FA0" w:rsidRDefault="0064138D" w:rsidP="003D13DA">
            <w:pPr>
              <w:pStyle w:val="TableParagraph"/>
              <w:ind w:right="90"/>
              <w:jc w:val="center"/>
              <w:rPr>
                <w:noProof/>
              </w:rPr>
            </w:pPr>
            <w:r w:rsidRPr="008C5FA0">
              <w:rPr>
                <w:noProof/>
              </w:rPr>
              <w:t>By Default feature/ Tính năng mặc định</w:t>
            </w:r>
          </w:p>
          <w:p w14:paraId="2FC4BD31" w14:textId="77777777" w:rsidR="0064138D" w:rsidRPr="008C5FA0" w:rsidRDefault="0064138D" w:rsidP="003D13DA">
            <w:pPr>
              <w:pStyle w:val="TableParagraph"/>
              <w:ind w:right="90"/>
              <w:jc w:val="center"/>
              <w:rPr>
                <w:noProof/>
              </w:rPr>
            </w:pPr>
            <w:r w:rsidRPr="008C5FA0">
              <w:rPr>
                <w:noProof/>
              </w:rPr>
              <w:t>History shows each commit in the tag history.</w:t>
            </w:r>
          </w:p>
          <w:p w14:paraId="299AD7B8" w14:textId="77777777" w:rsidR="0064138D" w:rsidRPr="008C5FA0" w:rsidRDefault="0064138D" w:rsidP="003D13DA">
            <w:pPr>
              <w:pStyle w:val="TableParagraph"/>
              <w:ind w:right="90"/>
              <w:jc w:val="center"/>
              <w:rPr>
                <w:noProof/>
              </w:rPr>
            </w:pPr>
            <w:r w:rsidRPr="008C5FA0">
              <w:rPr>
                <w:noProof/>
              </w:rPr>
              <w:t>Select a commit from this history to see the file</w:t>
            </w:r>
          </w:p>
          <w:p w14:paraId="34527C4B" w14:textId="77777777" w:rsidR="0064138D" w:rsidRPr="008C5FA0" w:rsidRDefault="0064138D" w:rsidP="003D13DA">
            <w:pPr>
              <w:pStyle w:val="TableParagraph"/>
              <w:ind w:right="90"/>
              <w:jc w:val="center"/>
              <w:rPr>
                <w:noProof/>
              </w:rPr>
            </w:pPr>
            <w:r w:rsidRPr="008C5FA0">
              <w:rPr>
                <w:noProof/>
              </w:rPr>
              <w:t>changes made in that commit.We can also compare tags</w:t>
            </w:r>
          </w:p>
          <w:p w14:paraId="5B7729E7" w14:textId="77777777" w:rsidR="0064138D" w:rsidRPr="008C5FA0" w:rsidRDefault="0064138D" w:rsidP="003D13DA">
            <w:pPr>
              <w:pStyle w:val="TableParagraph"/>
              <w:ind w:right="90"/>
              <w:jc w:val="center"/>
              <w:rPr>
                <w:noProof/>
              </w:rPr>
            </w:pPr>
            <w:r w:rsidRPr="008C5FA0">
              <w:rPr>
                <w:noProof/>
              </w:rPr>
              <w:t xml:space="preserve">Refer- </w:t>
            </w:r>
            <w:hyperlink r:id="rId234" w:anchor="view-tag-history" w:history="1">
              <w:r w:rsidRPr="008C5FA0">
                <w:rPr>
                  <w:rStyle w:val="Hyperlink"/>
                  <w:noProof/>
                  <w:color w:val="auto"/>
                </w:rPr>
                <w:t>https://learn.microsoft.com/en-us/azure/devops/repos/git/git-tags?view=azure-devops&amp;tabs=browser#view-tag-history</w:t>
              </w:r>
            </w:hyperlink>
          </w:p>
          <w:p w14:paraId="058F68E6" w14:textId="77777777" w:rsidR="0064138D" w:rsidRPr="008C5FA0" w:rsidRDefault="0064138D" w:rsidP="003D13DA">
            <w:pPr>
              <w:pStyle w:val="TableParagraph"/>
              <w:ind w:right="90"/>
              <w:jc w:val="center"/>
              <w:rPr>
                <w:noProof/>
              </w:rPr>
            </w:pPr>
          </w:p>
          <w:p w14:paraId="69B7FB32" w14:textId="77777777" w:rsidR="0064138D" w:rsidRPr="008C5FA0" w:rsidRDefault="0064138D" w:rsidP="003D13DA">
            <w:pPr>
              <w:pStyle w:val="TableParagraph"/>
              <w:ind w:right="90"/>
              <w:jc w:val="center"/>
              <w:rPr>
                <w:noProof/>
              </w:rPr>
            </w:pPr>
            <w:r w:rsidRPr="008C5FA0">
              <w:rPr>
                <w:noProof/>
              </w:rPr>
              <w:t>Lịch sử hiển thị từng cam kết trong lịch sử thẻ. Chọn một cam kết từ lịch sử này để xem các thay đổi tệp được thực hiện trong cam kết đó. Chúng ta cũng có thể so sánh các thẻ (tag) với nhau.</w:t>
            </w:r>
          </w:p>
          <w:p w14:paraId="522C9D7B" w14:textId="77777777" w:rsidR="0064138D" w:rsidRPr="008C5FA0" w:rsidRDefault="0064138D" w:rsidP="003D13DA">
            <w:pPr>
              <w:pStyle w:val="TableParagraph"/>
              <w:ind w:right="90"/>
              <w:jc w:val="center"/>
              <w:rPr>
                <w:noProof/>
              </w:rPr>
            </w:pPr>
            <w:r w:rsidRPr="008C5FA0">
              <w:rPr>
                <w:noProof/>
              </w:rPr>
              <w:t xml:space="preserve">Vui lòng tham khảo- </w:t>
            </w:r>
            <w:hyperlink r:id="rId235" w:anchor="view-tag-history" w:history="1">
              <w:r w:rsidRPr="008C5FA0">
                <w:rPr>
                  <w:rStyle w:val="Hyperlink"/>
                  <w:noProof/>
                  <w:color w:val="auto"/>
                </w:rPr>
                <w:t>https://learn.microsoft.com/en-us/azure/devops/repos/git/git-tags?view=azure-devops&amp;tabs=browser#view-tag-history</w:t>
              </w:r>
            </w:hyperlink>
          </w:p>
          <w:p w14:paraId="14A25C3E" w14:textId="77777777" w:rsidR="0064138D" w:rsidRPr="008C5FA0" w:rsidRDefault="0064138D" w:rsidP="003D13DA">
            <w:pPr>
              <w:pStyle w:val="TableParagraph"/>
              <w:ind w:right="90"/>
              <w:jc w:val="center"/>
              <w:rPr>
                <w:noProof/>
              </w:rPr>
            </w:pPr>
          </w:p>
        </w:tc>
      </w:tr>
      <w:tr w:rsidR="008C5FA0" w:rsidRPr="008C5FA0" w14:paraId="377D93F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9C5A373" w14:textId="77777777" w:rsidR="0064138D" w:rsidRPr="008C5FA0" w:rsidRDefault="0064138D" w:rsidP="0064138D">
            <w:pPr>
              <w:pStyle w:val="TableParagraph"/>
              <w:rPr>
                <w:b/>
                <w:sz w:val="26"/>
              </w:rPr>
            </w:pPr>
          </w:p>
          <w:p w14:paraId="5E1C5036" w14:textId="77777777" w:rsidR="0064138D" w:rsidRPr="008C5FA0" w:rsidRDefault="0064138D" w:rsidP="0064138D">
            <w:pPr>
              <w:pStyle w:val="TableParagraph"/>
              <w:rPr>
                <w:b/>
                <w:sz w:val="26"/>
              </w:rPr>
            </w:pPr>
            <w:r w:rsidRPr="008C5FA0">
              <w:rPr>
                <w:b/>
                <w:sz w:val="26"/>
              </w:rPr>
              <w:t>I.3.20</w:t>
            </w:r>
          </w:p>
        </w:tc>
        <w:tc>
          <w:tcPr>
            <w:tcW w:w="1530" w:type="dxa"/>
            <w:tcBorders>
              <w:top w:val="single" w:sz="4" w:space="0" w:color="000000"/>
              <w:left w:val="single" w:sz="4" w:space="0" w:color="000000"/>
              <w:bottom w:val="single" w:sz="4" w:space="0" w:color="000000"/>
              <w:right w:val="single" w:sz="4" w:space="0" w:color="000000"/>
            </w:tcBorders>
          </w:tcPr>
          <w:p w14:paraId="7F3E14DC" w14:textId="77777777" w:rsidR="0064138D" w:rsidRPr="008C5FA0" w:rsidRDefault="0064138D" w:rsidP="0064138D">
            <w:pPr>
              <w:pStyle w:val="TableParagraph"/>
              <w:rPr>
                <w:b/>
                <w:sz w:val="26"/>
              </w:rPr>
            </w:pPr>
          </w:p>
          <w:p w14:paraId="0BB335AF" w14:textId="77777777" w:rsidR="0064138D" w:rsidRPr="008C5FA0" w:rsidRDefault="0064138D" w:rsidP="0064138D">
            <w:pPr>
              <w:pStyle w:val="TableParagraph"/>
              <w:rPr>
                <w:b/>
                <w:sz w:val="26"/>
              </w:rPr>
            </w:pPr>
            <w:r w:rsidRPr="008C5FA0">
              <w:rPr>
                <w:b/>
                <w:sz w:val="26"/>
              </w:rPr>
              <w:t>FN.SC.020</w:t>
            </w:r>
          </w:p>
        </w:tc>
        <w:tc>
          <w:tcPr>
            <w:tcW w:w="2340" w:type="dxa"/>
            <w:tcBorders>
              <w:top w:val="single" w:sz="4" w:space="0" w:color="000000"/>
              <w:left w:val="single" w:sz="4" w:space="0" w:color="000000"/>
              <w:bottom w:val="single" w:sz="4" w:space="0" w:color="000000"/>
              <w:right w:val="single" w:sz="4" w:space="0" w:color="000000"/>
            </w:tcBorders>
          </w:tcPr>
          <w:p w14:paraId="751F347E" w14:textId="77777777" w:rsidR="0064138D" w:rsidRPr="008C5FA0" w:rsidRDefault="0064138D" w:rsidP="0064138D">
            <w:pPr>
              <w:pStyle w:val="TableParagraph"/>
              <w:ind w:left="107" w:right="97"/>
              <w:jc w:val="both"/>
              <w:rPr>
                <w:sz w:val="24"/>
              </w:rPr>
            </w:pPr>
          </w:p>
          <w:p w14:paraId="492DAF46" w14:textId="77777777" w:rsidR="0064138D" w:rsidRPr="008C5FA0" w:rsidRDefault="0064138D" w:rsidP="0064138D">
            <w:pPr>
              <w:pStyle w:val="TableParagraph"/>
              <w:ind w:left="107" w:right="97"/>
              <w:jc w:val="both"/>
              <w:rPr>
                <w:sz w:val="24"/>
              </w:rPr>
            </w:pPr>
            <w:r w:rsidRPr="008C5FA0">
              <w:rPr>
                <w:sz w:val="24"/>
              </w:rPr>
              <w:t>Xuất danh sách file thay đổi giữa các baseline</w:t>
            </w:r>
          </w:p>
          <w:p w14:paraId="78A9E0AD" w14:textId="77777777" w:rsidR="0064138D" w:rsidRPr="008C5FA0" w:rsidRDefault="0064138D" w:rsidP="0064138D">
            <w:pPr>
              <w:pStyle w:val="TableParagraph"/>
              <w:ind w:left="107" w:right="97"/>
              <w:jc w:val="both"/>
              <w:rPr>
                <w:sz w:val="24"/>
              </w:rPr>
            </w:pPr>
            <w:r w:rsidRPr="008C5FA0">
              <w:rPr>
                <w:sz w:val="24"/>
              </w:rPr>
              <w:t>Export changeed file list between baselines</w:t>
            </w:r>
          </w:p>
        </w:tc>
        <w:tc>
          <w:tcPr>
            <w:tcW w:w="1620" w:type="dxa"/>
            <w:tcBorders>
              <w:top w:val="single" w:sz="4" w:space="0" w:color="000000"/>
              <w:left w:val="single" w:sz="4" w:space="0" w:color="000000"/>
              <w:bottom w:val="single" w:sz="4" w:space="0" w:color="000000"/>
              <w:right w:val="single" w:sz="4" w:space="0" w:color="000000"/>
            </w:tcBorders>
          </w:tcPr>
          <w:p w14:paraId="281D3B4B" w14:textId="2395C91E"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4787C33" w14:textId="77777777" w:rsidR="0064138D" w:rsidRPr="008C5FA0" w:rsidRDefault="0064138D" w:rsidP="003D13DA">
            <w:pPr>
              <w:pStyle w:val="TableParagraph"/>
              <w:ind w:right="90"/>
              <w:jc w:val="center"/>
              <w:rPr>
                <w:noProof/>
              </w:rPr>
            </w:pPr>
            <w:r w:rsidRPr="008C5FA0">
              <w:rPr>
                <w:noProof/>
              </w:rPr>
              <w:drawing>
                <wp:inline distT="0" distB="0" distL="0" distR="0" wp14:anchorId="51F48778" wp14:editId="2CFDE561">
                  <wp:extent cx="2520315" cy="1417677"/>
                  <wp:effectExtent l="0" t="0" r="0" b="0"/>
                  <wp:docPr id="74" name="Picture 16">
                    <a:extLst xmlns:a="http://schemas.openxmlformats.org/drawingml/2006/main">
                      <a:ext uri="{FF2B5EF4-FFF2-40B4-BE49-F238E27FC236}">
                        <a16:creationId xmlns:a16="http://schemas.microsoft.com/office/drawing/2014/main" id="{05F6914F-0DF7-2C40-A0F3-ACD7672CB1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05F6914F-0DF7-2C40-A0F3-ACD7672CB1DF}"/>
                              </a:ext>
                            </a:extLst>
                          </pic:cNvPr>
                          <pic:cNvPicPr>
                            <a:picLocks noChangeAspect="1"/>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2529523" cy="1422856"/>
                          </a:xfrm>
                          <a:prstGeom prst="rect">
                            <a:avLst/>
                          </a:prstGeom>
                        </pic:spPr>
                      </pic:pic>
                    </a:graphicData>
                  </a:graphic>
                </wp:inline>
              </w:drawing>
            </w:r>
          </w:p>
          <w:p w14:paraId="1D415CBD" w14:textId="0F135711" w:rsidR="0064138D" w:rsidRPr="008C5FA0" w:rsidRDefault="0064138D" w:rsidP="003D13DA">
            <w:pPr>
              <w:pStyle w:val="TableParagraph"/>
              <w:ind w:right="90"/>
              <w:jc w:val="center"/>
              <w:rPr>
                <w:noProof/>
                <w:lang w:val="en-US"/>
              </w:rPr>
            </w:pPr>
            <w:r w:rsidRPr="008C5FA0">
              <w:rPr>
                <w:noProof/>
              </w:rPr>
              <w:t>Can be achieved  using Git cmds to identify the files modifed</w:t>
            </w:r>
            <w:r w:rsidR="00022982" w:rsidRPr="008C5FA0">
              <w:rPr>
                <w:noProof/>
                <w:lang w:val="en-US"/>
              </w:rPr>
              <w:t>, and write the output to a new file.</w:t>
            </w:r>
          </w:p>
          <w:p w14:paraId="6F8F7894" w14:textId="4B230699" w:rsidR="0064138D" w:rsidRPr="008C5FA0" w:rsidRDefault="00022982" w:rsidP="003D13DA">
            <w:pPr>
              <w:pStyle w:val="TableParagraph"/>
              <w:ind w:right="90"/>
              <w:jc w:val="center"/>
              <w:rPr>
                <w:noProof/>
                <w:lang w:val="en-US"/>
              </w:rPr>
            </w:pPr>
            <w:r w:rsidRPr="008C5FA0">
              <w:rPr>
                <w:noProof/>
                <w:lang w:val="en-US"/>
              </w:rPr>
              <w:t>Refer: https://learn.microsoft.com/en-us/azure/devops/repos/git/command-prompt?view=azure-devops#compare-files-and-versions</w:t>
            </w:r>
          </w:p>
          <w:p w14:paraId="6E11AF43" w14:textId="77777777" w:rsidR="0064138D" w:rsidRPr="008C5FA0" w:rsidRDefault="0064138D" w:rsidP="003D13DA">
            <w:pPr>
              <w:pStyle w:val="TableParagraph"/>
              <w:ind w:right="90"/>
              <w:jc w:val="center"/>
              <w:rPr>
                <w:noProof/>
              </w:rPr>
            </w:pPr>
            <w:r w:rsidRPr="008C5FA0">
              <w:rPr>
                <w:noProof/>
              </w:rPr>
              <w:t>Có thể đáp ứng yêu cầu này bằng cách sử dụng các lệnh Git để xác định các tệp đã sửa đổi</w:t>
            </w:r>
          </w:p>
        </w:tc>
      </w:tr>
      <w:tr w:rsidR="008C5FA0" w:rsidRPr="008C5FA0" w14:paraId="0B95215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7A1BFCB" w14:textId="77777777" w:rsidR="0064138D" w:rsidRPr="008C5FA0" w:rsidRDefault="0064138D" w:rsidP="0064138D">
            <w:pPr>
              <w:pStyle w:val="TableParagraph"/>
              <w:rPr>
                <w:b/>
                <w:sz w:val="26"/>
              </w:rPr>
            </w:pPr>
          </w:p>
          <w:p w14:paraId="4347CBE0" w14:textId="77777777" w:rsidR="0064138D" w:rsidRPr="008C5FA0" w:rsidRDefault="0064138D" w:rsidP="0064138D">
            <w:pPr>
              <w:pStyle w:val="TableParagraph"/>
              <w:rPr>
                <w:b/>
                <w:sz w:val="26"/>
              </w:rPr>
            </w:pPr>
          </w:p>
          <w:p w14:paraId="34653741" w14:textId="77777777" w:rsidR="0064138D" w:rsidRPr="008C5FA0" w:rsidRDefault="0064138D" w:rsidP="0064138D">
            <w:pPr>
              <w:pStyle w:val="TableParagraph"/>
              <w:rPr>
                <w:b/>
                <w:sz w:val="26"/>
              </w:rPr>
            </w:pPr>
          </w:p>
          <w:p w14:paraId="2A057B27" w14:textId="77777777" w:rsidR="0064138D" w:rsidRPr="008C5FA0" w:rsidRDefault="0064138D" w:rsidP="0064138D">
            <w:pPr>
              <w:pStyle w:val="TableParagraph"/>
              <w:rPr>
                <w:b/>
                <w:sz w:val="26"/>
              </w:rPr>
            </w:pPr>
            <w:r w:rsidRPr="008C5FA0">
              <w:rPr>
                <w:b/>
                <w:sz w:val="26"/>
              </w:rPr>
              <w:t>I.3.21</w:t>
            </w:r>
          </w:p>
        </w:tc>
        <w:tc>
          <w:tcPr>
            <w:tcW w:w="1530" w:type="dxa"/>
            <w:tcBorders>
              <w:top w:val="single" w:sz="4" w:space="0" w:color="000000"/>
              <w:left w:val="single" w:sz="4" w:space="0" w:color="000000"/>
              <w:bottom w:val="single" w:sz="4" w:space="0" w:color="000000"/>
              <w:right w:val="single" w:sz="4" w:space="0" w:color="000000"/>
            </w:tcBorders>
          </w:tcPr>
          <w:p w14:paraId="2F524609" w14:textId="77777777" w:rsidR="0064138D" w:rsidRPr="008C5FA0" w:rsidRDefault="0064138D" w:rsidP="0064138D">
            <w:pPr>
              <w:pStyle w:val="TableParagraph"/>
              <w:rPr>
                <w:b/>
                <w:sz w:val="26"/>
              </w:rPr>
            </w:pPr>
          </w:p>
          <w:p w14:paraId="025589F6" w14:textId="77777777" w:rsidR="0064138D" w:rsidRPr="008C5FA0" w:rsidRDefault="0064138D" w:rsidP="0064138D">
            <w:pPr>
              <w:pStyle w:val="TableParagraph"/>
              <w:rPr>
                <w:b/>
                <w:sz w:val="26"/>
              </w:rPr>
            </w:pPr>
          </w:p>
          <w:p w14:paraId="269A48CF" w14:textId="77777777" w:rsidR="0064138D" w:rsidRPr="008C5FA0" w:rsidRDefault="0064138D" w:rsidP="0064138D">
            <w:pPr>
              <w:pStyle w:val="TableParagraph"/>
              <w:rPr>
                <w:b/>
                <w:sz w:val="26"/>
              </w:rPr>
            </w:pPr>
          </w:p>
          <w:p w14:paraId="07E7E7A6" w14:textId="77777777" w:rsidR="0064138D" w:rsidRPr="008C5FA0" w:rsidRDefault="0064138D" w:rsidP="0064138D">
            <w:pPr>
              <w:pStyle w:val="TableParagraph"/>
              <w:rPr>
                <w:b/>
                <w:sz w:val="26"/>
              </w:rPr>
            </w:pPr>
            <w:r w:rsidRPr="008C5FA0">
              <w:rPr>
                <w:b/>
                <w:sz w:val="26"/>
              </w:rPr>
              <w:t>FN.SC.021</w:t>
            </w:r>
          </w:p>
        </w:tc>
        <w:tc>
          <w:tcPr>
            <w:tcW w:w="2340" w:type="dxa"/>
            <w:tcBorders>
              <w:top w:val="single" w:sz="4" w:space="0" w:color="000000"/>
              <w:left w:val="single" w:sz="4" w:space="0" w:color="000000"/>
              <w:bottom w:val="single" w:sz="4" w:space="0" w:color="000000"/>
              <w:right w:val="single" w:sz="4" w:space="0" w:color="000000"/>
            </w:tcBorders>
          </w:tcPr>
          <w:p w14:paraId="66AE897E" w14:textId="77777777" w:rsidR="0064138D" w:rsidRPr="008C5FA0" w:rsidRDefault="0064138D" w:rsidP="0064138D">
            <w:pPr>
              <w:pStyle w:val="TableParagraph"/>
              <w:ind w:left="107" w:right="97"/>
              <w:jc w:val="both"/>
              <w:rPr>
                <w:sz w:val="24"/>
              </w:rPr>
            </w:pPr>
            <w:r w:rsidRPr="008C5FA0">
              <w:rPr>
                <w:sz w:val="24"/>
              </w:rPr>
              <w:t>Cho phép người quản trị định nghĩa các quy tắc upload để kiểm tra các ràng buộc trước khi commit code lên server (vd: không cho upload file binary hoặc code phải được thực hiện</w:t>
            </w:r>
          </w:p>
          <w:p w14:paraId="50DD9DD5" w14:textId="77777777" w:rsidR="0064138D" w:rsidRPr="008C5FA0" w:rsidRDefault="0064138D" w:rsidP="0064138D">
            <w:pPr>
              <w:pStyle w:val="TableParagraph"/>
              <w:ind w:left="107" w:right="97"/>
              <w:jc w:val="both"/>
              <w:rPr>
                <w:sz w:val="24"/>
              </w:rPr>
            </w:pPr>
            <w:r w:rsidRPr="008C5FA0">
              <w:rPr>
                <w:sz w:val="24"/>
              </w:rPr>
              <w:t>unit test hoặc xem xét/phê duyệt)</w:t>
            </w:r>
          </w:p>
          <w:p w14:paraId="60FCE645" w14:textId="77777777" w:rsidR="0064138D" w:rsidRPr="008C5FA0" w:rsidRDefault="0064138D" w:rsidP="0064138D">
            <w:pPr>
              <w:pStyle w:val="TableParagraph"/>
              <w:ind w:left="107" w:right="97"/>
              <w:jc w:val="both"/>
              <w:rPr>
                <w:sz w:val="24"/>
              </w:rPr>
            </w:pPr>
            <w:r w:rsidRPr="008C5FA0">
              <w:rPr>
                <w:sz w:val="24"/>
              </w:rPr>
              <w:t xml:space="preserve">Allows administrators to define upload rules to check constraints before committing code to the server (e.g. binary file </w:t>
            </w:r>
            <w:r w:rsidRPr="008C5FA0">
              <w:rPr>
                <w:sz w:val="24"/>
              </w:rPr>
              <w:lastRenderedPageBreak/>
              <w:t>uploading is not allowed or code must be subject to unit test or review/approval)</w:t>
            </w:r>
          </w:p>
        </w:tc>
        <w:tc>
          <w:tcPr>
            <w:tcW w:w="1620" w:type="dxa"/>
            <w:tcBorders>
              <w:top w:val="single" w:sz="4" w:space="0" w:color="000000"/>
              <w:left w:val="single" w:sz="4" w:space="0" w:color="000000"/>
              <w:bottom w:val="single" w:sz="4" w:space="0" w:color="000000"/>
              <w:right w:val="single" w:sz="4" w:space="0" w:color="000000"/>
            </w:tcBorders>
          </w:tcPr>
          <w:p w14:paraId="611AC280" w14:textId="7BD18384"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5AA495BF" w14:textId="77777777" w:rsidR="0064138D" w:rsidRPr="008C5FA0" w:rsidRDefault="0064138D" w:rsidP="003D13DA">
            <w:pPr>
              <w:pStyle w:val="TableParagraph"/>
              <w:ind w:right="90"/>
              <w:jc w:val="center"/>
              <w:rPr>
                <w:noProof/>
              </w:rPr>
            </w:pPr>
            <w:r w:rsidRPr="008C5FA0">
              <w:rPr>
                <w:noProof/>
              </w:rPr>
              <w:drawing>
                <wp:inline distT="0" distB="0" distL="0" distR="0" wp14:anchorId="23558B76" wp14:editId="23D403D0">
                  <wp:extent cx="2609850" cy="1468041"/>
                  <wp:effectExtent l="0" t="0" r="0" b="0"/>
                  <wp:docPr id="76" name="Picture 58">
                    <a:extLst xmlns:a="http://schemas.openxmlformats.org/drawingml/2006/main">
                      <a:ext uri="{FF2B5EF4-FFF2-40B4-BE49-F238E27FC236}">
                        <a16:creationId xmlns:a16="http://schemas.microsoft.com/office/drawing/2014/main" id="{DA9A6928-140C-CEEF-56B3-71A9B4C87D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8">
                            <a:extLst>
                              <a:ext uri="{FF2B5EF4-FFF2-40B4-BE49-F238E27FC236}">
                                <a16:creationId xmlns:a16="http://schemas.microsoft.com/office/drawing/2014/main" id="{DA9A6928-140C-CEEF-56B3-71A9B4C87D73}"/>
                              </a:ext>
                            </a:extLst>
                          </pic:cNvPr>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616107" cy="1471560"/>
                          </a:xfrm>
                          <a:prstGeom prst="rect">
                            <a:avLst/>
                          </a:prstGeom>
                        </pic:spPr>
                      </pic:pic>
                    </a:graphicData>
                  </a:graphic>
                </wp:inline>
              </w:drawing>
            </w:r>
          </w:p>
          <w:p w14:paraId="771193C7" w14:textId="77777777" w:rsidR="0064138D" w:rsidRPr="008C5FA0" w:rsidRDefault="0064138D" w:rsidP="003D13DA">
            <w:pPr>
              <w:pStyle w:val="TableParagraph"/>
              <w:ind w:right="90"/>
              <w:jc w:val="center"/>
              <w:rPr>
                <w:noProof/>
              </w:rPr>
            </w:pPr>
            <w:r w:rsidRPr="008C5FA0">
              <w:rPr>
                <w:noProof/>
              </w:rPr>
              <w:t>By Default feature/ Tính năng mặc định</w:t>
            </w:r>
          </w:p>
          <w:p w14:paraId="785F3FDC" w14:textId="77777777" w:rsidR="0064138D" w:rsidRPr="008C5FA0" w:rsidRDefault="0064138D" w:rsidP="003D13DA">
            <w:pPr>
              <w:pStyle w:val="TableParagraph"/>
              <w:ind w:right="90"/>
              <w:jc w:val="center"/>
              <w:rPr>
                <w:noProof/>
              </w:rPr>
            </w:pPr>
            <w:r w:rsidRPr="008C5FA0">
              <w:rPr>
                <w:noProof/>
              </w:rPr>
              <w:t>Branch policies cover branch-specific controls.</w:t>
            </w:r>
          </w:p>
          <w:p w14:paraId="7921E3D0" w14:textId="77777777" w:rsidR="0064138D" w:rsidRPr="008C5FA0" w:rsidRDefault="0064138D" w:rsidP="003D13DA">
            <w:pPr>
              <w:pStyle w:val="TableParagraph"/>
              <w:ind w:right="90"/>
              <w:jc w:val="center"/>
              <w:rPr>
                <w:noProof/>
              </w:rPr>
            </w:pPr>
            <w:r w:rsidRPr="008C5FA0">
              <w:rPr>
                <w:noProof/>
              </w:rPr>
              <w:t xml:space="preserve">Branch policies include options like requiring a </w:t>
            </w:r>
          </w:p>
          <w:p w14:paraId="242D9D5F" w14:textId="77777777" w:rsidR="0064138D" w:rsidRPr="008C5FA0" w:rsidRDefault="0064138D" w:rsidP="003D13DA">
            <w:pPr>
              <w:pStyle w:val="TableParagraph"/>
              <w:ind w:right="90"/>
              <w:jc w:val="center"/>
              <w:rPr>
                <w:noProof/>
              </w:rPr>
            </w:pPr>
            <w:r w:rsidRPr="008C5FA0">
              <w:rPr>
                <w:noProof/>
              </w:rPr>
              <w:t xml:space="preserve">pull request, a successful build, or a code review before </w:t>
            </w:r>
          </w:p>
          <w:p w14:paraId="04FB1444" w14:textId="77777777" w:rsidR="0064138D" w:rsidRPr="008C5FA0" w:rsidRDefault="0064138D" w:rsidP="003D13DA">
            <w:pPr>
              <w:pStyle w:val="TableParagraph"/>
              <w:ind w:right="90"/>
              <w:jc w:val="center"/>
              <w:rPr>
                <w:noProof/>
              </w:rPr>
            </w:pPr>
            <w:r w:rsidRPr="008C5FA0">
              <w:rPr>
                <w:noProof/>
              </w:rPr>
              <w:t>changes can merge into a branch</w:t>
            </w:r>
          </w:p>
          <w:p w14:paraId="2F452482" w14:textId="77777777" w:rsidR="0064138D" w:rsidRPr="008C5FA0" w:rsidRDefault="0064138D" w:rsidP="003D13DA">
            <w:pPr>
              <w:pStyle w:val="TableParagraph"/>
              <w:ind w:right="90"/>
              <w:jc w:val="center"/>
              <w:rPr>
                <w:noProof/>
              </w:rPr>
            </w:pPr>
            <w:r w:rsidRPr="008C5FA0">
              <w:rPr>
                <w:noProof/>
              </w:rPr>
              <w:t xml:space="preserve">Refer- </w:t>
            </w:r>
            <w:hyperlink r:id="rId238" w:history="1">
              <w:r w:rsidRPr="008C5FA0">
                <w:rPr>
                  <w:rStyle w:val="Hyperlink"/>
                  <w:noProof/>
                  <w:color w:val="auto"/>
                </w:rPr>
                <w:t>https://learn.microsoft.com/en-us/azure/devops/repos/git/branch-policies-overview?view=azure-devops</w:t>
              </w:r>
            </w:hyperlink>
          </w:p>
          <w:p w14:paraId="0A9664B9" w14:textId="77777777" w:rsidR="0064138D" w:rsidRPr="008C5FA0" w:rsidRDefault="0064138D" w:rsidP="003D13DA">
            <w:pPr>
              <w:pStyle w:val="TableParagraph"/>
              <w:ind w:right="90"/>
              <w:jc w:val="center"/>
              <w:rPr>
                <w:noProof/>
              </w:rPr>
            </w:pPr>
          </w:p>
          <w:p w14:paraId="46A2CA59" w14:textId="77777777" w:rsidR="0064138D" w:rsidRPr="008C5FA0" w:rsidRDefault="0064138D" w:rsidP="003D13DA">
            <w:pPr>
              <w:pStyle w:val="TableParagraph"/>
              <w:ind w:right="90"/>
              <w:jc w:val="center"/>
              <w:rPr>
                <w:noProof/>
              </w:rPr>
            </w:pPr>
            <w:r w:rsidRPr="008C5FA0">
              <w:rPr>
                <w:noProof/>
              </w:rPr>
              <w:t>Chính sách nhánh bao gồm các kiểm soát dành riêng cho nhánh. Chính sách nhánh bao gồm các tùy chọn như yêu cầu yêu cầu kéo, yêu cầu bản dựng thành công hoặc đánh giá mã trước khi các thay đổi có thể hợp nhất vào một nhánh</w:t>
            </w:r>
          </w:p>
          <w:p w14:paraId="6E399A8F" w14:textId="77777777" w:rsidR="0064138D" w:rsidRPr="008C5FA0" w:rsidRDefault="0064138D" w:rsidP="003D13DA">
            <w:pPr>
              <w:pStyle w:val="TableParagraph"/>
              <w:ind w:right="90"/>
              <w:jc w:val="center"/>
              <w:rPr>
                <w:noProof/>
              </w:rPr>
            </w:pPr>
            <w:r w:rsidRPr="008C5FA0">
              <w:rPr>
                <w:noProof/>
              </w:rPr>
              <w:t xml:space="preserve">Vui lòng tham khảo- </w:t>
            </w:r>
            <w:hyperlink r:id="rId239" w:history="1">
              <w:r w:rsidRPr="008C5FA0">
                <w:rPr>
                  <w:rStyle w:val="Hyperlink"/>
                  <w:noProof/>
                  <w:color w:val="auto"/>
                </w:rPr>
                <w:t>https://learn.microsoft.com/en-us/azure/devops/repos/git/branch-policies-</w:t>
              </w:r>
              <w:r w:rsidRPr="008C5FA0">
                <w:rPr>
                  <w:rStyle w:val="Hyperlink"/>
                  <w:noProof/>
                  <w:color w:val="auto"/>
                </w:rPr>
                <w:lastRenderedPageBreak/>
                <w:t>overview?view=azure-devops</w:t>
              </w:r>
            </w:hyperlink>
          </w:p>
          <w:p w14:paraId="32EB652C" w14:textId="77777777" w:rsidR="0064138D" w:rsidRPr="008C5FA0" w:rsidRDefault="0064138D" w:rsidP="003D13DA">
            <w:pPr>
              <w:pStyle w:val="TableParagraph"/>
              <w:ind w:right="90"/>
              <w:jc w:val="center"/>
              <w:rPr>
                <w:noProof/>
              </w:rPr>
            </w:pPr>
          </w:p>
        </w:tc>
      </w:tr>
      <w:tr w:rsidR="008C5FA0" w:rsidRPr="008C5FA0" w14:paraId="4DE1D93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32C4CE8" w14:textId="77777777" w:rsidR="0064138D" w:rsidRPr="008C5FA0" w:rsidRDefault="0064138D" w:rsidP="0064138D">
            <w:pPr>
              <w:pStyle w:val="TableParagraph"/>
              <w:rPr>
                <w:b/>
                <w:sz w:val="26"/>
              </w:rPr>
            </w:pPr>
          </w:p>
          <w:p w14:paraId="058F65BC" w14:textId="77777777" w:rsidR="0064138D" w:rsidRPr="008C5FA0" w:rsidRDefault="0064138D" w:rsidP="0064138D">
            <w:pPr>
              <w:pStyle w:val="TableParagraph"/>
              <w:rPr>
                <w:b/>
                <w:sz w:val="26"/>
              </w:rPr>
            </w:pPr>
          </w:p>
          <w:p w14:paraId="693E7DBD" w14:textId="77777777" w:rsidR="0064138D" w:rsidRPr="008C5FA0" w:rsidRDefault="0064138D" w:rsidP="0064138D">
            <w:pPr>
              <w:pStyle w:val="TableParagraph"/>
              <w:rPr>
                <w:b/>
                <w:sz w:val="26"/>
              </w:rPr>
            </w:pPr>
            <w:r w:rsidRPr="008C5FA0">
              <w:rPr>
                <w:b/>
                <w:sz w:val="26"/>
              </w:rPr>
              <w:t>I.3.22</w:t>
            </w:r>
          </w:p>
        </w:tc>
        <w:tc>
          <w:tcPr>
            <w:tcW w:w="1530" w:type="dxa"/>
            <w:tcBorders>
              <w:top w:val="single" w:sz="4" w:space="0" w:color="000000"/>
              <w:left w:val="single" w:sz="4" w:space="0" w:color="000000"/>
              <w:bottom w:val="single" w:sz="4" w:space="0" w:color="000000"/>
              <w:right w:val="single" w:sz="4" w:space="0" w:color="000000"/>
            </w:tcBorders>
          </w:tcPr>
          <w:p w14:paraId="1D6AAE74" w14:textId="77777777" w:rsidR="0064138D" w:rsidRPr="008C5FA0" w:rsidRDefault="0064138D" w:rsidP="0064138D">
            <w:pPr>
              <w:pStyle w:val="TableParagraph"/>
              <w:rPr>
                <w:b/>
                <w:sz w:val="26"/>
              </w:rPr>
            </w:pPr>
          </w:p>
          <w:p w14:paraId="20B3561C" w14:textId="77777777" w:rsidR="0064138D" w:rsidRPr="008C5FA0" w:rsidRDefault="0064138D" w:rsidP="0064138D">
            <w:pPr>
              <w:pStyle w:val="TableParagraph"/>
              <w:rPr>
                <w:b/>
                <w:sz w:val="26"/>
              </w:rPr>
            </w:pPr>
          </w:p>
          <w:p w14:paraId="1AFB2BF8" w14:textId="77777777" w:rsidR="0064138D" w:rsidRPr="008C5FA0" w:rsidRDefault="0064138D" w:rsidP="0064138D">
            <w:pPr>
              <w:pStyle w:val="TableParagraph"/>
              <w:rPr>
                <w:b/>
                <w:sz w:val="26"/>
              </w:rPr>
            </w:pPr>
            <w:r w:rsidRPr="008C5FA0">
              <w:rPr>
                <w:b/>
                <w:sz w:val="26"/>
              </w:rPr>
              <w:t>FN.SC.022</w:t>
            </w:r>
          </w:p>
        </w:tc>
        <w:tc>
          <w:tcPr>
            <w:tcW w:w="2340" w:type="dxa"/>
            <w:tcBorders>
              <w:top w:val="single" w:sz="4" w:space="0" w:color="000000"/>
              <w:left w:val="single" w:sz="4" w:space="0" w:color="000000"/>
              <w:bottom w:val="single" w:sz="4" w:space="0" w:color="000000"/>
              <w:right w:val="single" w:sz="4" w:space="0" w:color="000000"/>
            </w:tcBorders>
          </w:tcPr>
          <w:p w14:paraId="30D27A9F" w14:textId="77777777" w:rsidR="0064138D" w:rsidRPr="008C5FA0" w:rsidRDefault="0064138D" w:rsidP="0064138D">
            <w:pPr>
              <w:pStyle w:val="TableParagraph"/>
              <w:ind w:left="107" w:right="97"/>
              <w:jc w:val="both"/>
              <w:rPr>
                <w:sz w:val="24"/>
              </w:rPr>
            </w:pPr>
            <w:r w:rsidRPr="008C5FA0">
              <w:rPr>
                <w:sz w:val="24"/>
              </w:rPr>
              <w:t>Cho phép phân quyền đến từng branch với các thao tác liên quan đến code như check in, check out, comment hoặc các thao tác</w:t>
            </w:r>
          </w:p>
          <w:p w14:paraId="15B70214" w14:textId="77777777" w:rsidR="0064138D" w:rsidRPr="008C5FA0" w:rsidRDefault="0064138D" w:rsidP="0064138D">
            <w:pPr>
              <w:pStyle w:val="TableParagraph"/>
              <w:ind w:left="107" w:right="97"/>
              <w:jc w:val="both"/>
              <w:rPr>
                <w:sz w:val="24"/>
              </w:rPr>
            </w:pPr>
            <w:r w:rsidRPr="008C5FA0">
              <w:rPr>
                <w:sz w:val="24"/>
              </w:rPr>
              <w:t>sửa/xóa branch</w:t>
            </w:r>
          </w:p>
          <w:p w14:paraId="28D7645A" w14:textId="77777777" w:rsidR="0064138D" w:rsidRPr="008C5FA0" w:rsidRDefault="0064138D" w:rsidP="0064138D">
            <w:pPr>
              <w:pStyle w:val="TableParagraph"/>
              <w:ind w:left="107" w:right="97"/>
              <w:jc w:val="both"/>
              <w:rPr>
                <w:sz w:val="24"/>
              </w:rPr>
            </w:pPr>
            <w:r w:rsidRPr="008C5FA0">
              <w:rPr>
                <w:sz w:val="24"/>
              </w:rPr>
              <w:t xml:space="preserve">Allow permissions to each branch with code-related operations such as check in, check out, comment or edit/delete branch operations. </w:t>
            </w:r>
          </w:p>
        </w:tc>
        <w:tc>
          <w:tcPr>
            <w:tcW w:w="1620" w:type="dxa"/>
            <w:tcBorders>
              <w:top w:val="single" w:sz="4" w:space="0" w:color="000000"/>
              <w:left w:val="single" w:sz="4" w:space="0" w:color="000000"/>
              <w:bottom w:val="single" w:sz="4" w:space="0" w:color="000000"/>
              <w:right w:val="single" w:sz="4" w:space="0" w:color="000000"/>
            </w:tcBorders>
          </w:tcPr>
          <w:p w14:paraId="6A31952D" w14:textId="75DF737B"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B34E04E" w14:textId="77777777" w:rsidR="0064138D" w:rsidRPr="008C5FA0" w:rsidRDefault="0064138D" w:rsidP="003D13DA">
            <w:pPr>
              <w:pStyle w:val="TableParagraph"/>
              <w:ind w:right="90"/>
              <w:jc w:val="center"/>
              <w:rPr>
                <w:noProof/>
              </w:rPr>
            </w:pPr>
            <w:r w:rsidRPr="008C5FA0">
              <w:rPr>
                <w:noProof/>
              </w:rPr>
              <w:drawing>
                <wp:inline distT="0" distB="0" distL="0" distR="0" wp14:anchorId="17A30327" wp14:editId="63BCB8AC">
                  <wp:extent cx="2015419" cy="1133673"/>
                  <wp:effectExtent l="0" t="0" r="4445" b="0"/>
                  <wp:docPr id="77" name="Picture 60">
                    <a:extLst xmlns:a="http://schemas.openxmlformats.org/drawingml/2006/main">
                      <a:ext uri="{FF2B5EF4-FFF2-40B4-BE49-F238E27FC236}">
                        <a16:creationId xmlns:a16="http://schemas.microsoft.com/office/drawing/2014/main" id="{BBD1735D-DDD8-F0BB-73FF-3CCCC16B6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BBD1735D-DDD8-F0BB-73FF-3CCCC16B6A49}"/>
                              </a:ext>
                            </a:extLst>
                          </pic:cNvPr>
                          <pic:cNvPicPr>
                            <a:picLocks noChangeAspect="1"/>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2034956" cy="1144663"/>
                          </a:xfrm>
                          <a:prstGeom prst="rect">
                            <a:avLst/>
                          </a:prstGeom>
                        </pic:spPr>
                      </pic:pic>
                    </a:graphicData>
                  </a:graphic>
                </wp:inline>
              </w:drawing>
            </w:r>
          </w:p>
          <w:p w14:paraId="068DB49B" w14:textId="77777777" w:rsidR="0064138D" w:rsidRPr="008C5FA0" w:rsidRDefault="0064138D" w:rsidP="003D13DA">
            <w:pPr>
              <w:pStyle w:val="TableParagraph"/>
              <w:ind w:right="90"/>
              <w:jc w:val="center"/>
              <w:rPr>
                <w:noProof/>
              </w:rPr>
            </w:pPr>
            <w:r w:rsidRPr="008C5FA0">
              <w:rPr>
                <w:noProof/>
              </w:rPr>
              <w:t>By Default feature/ Tính năng mặc định</w:t>
            </w:r>
          </w:p>
          <w:p w14:paraId="05564E7E" w14:textId="77777777" w:rsidR="0064138D" w:rsidRPr="008C5FA0" w:rsidRDefault="0064138D" w:rsidP="003D13DA">
            <w:pPr>
              <w:pStyle w:val="TableParagraph"/>
              <w:ind w:right="90"/>
              <w:jc w:val="center"/>
              <w:rPr>
                <w:noProof/>
              </w:rPr>
            </w:pPr>
            <w:r w:rsidRPr="008C5FA0">
              <w:rPr>
                <w:noProof/>
              </w:rPr>
              <w:t xml:space="preserve">Set up permissions to control who can read and update the code </w:t>
            </w:r>
          </w:p>
          <w:p w14:paraId="5B0DE361" w14:textId="77777777" w:rsidR="0064138D" w:rsidRPr="008C5FA0" w:rsidRDefault="0064138D" w:rsidP="003D13DA">
            <w:pPr>
              <w:pStyle w:val="TableParagraph"/>
              <w:ind w:right="90"/>
              <w:jc w:val="center"/>
              <w:rPr>
                <w:noProof/>
              </w:rPr>
            </w:pPr>
            <w:r w:rsidRPr="008C5FA0">
              <w:rPr>
                <w:noProof/>
              </w:rPr>
              <w:t xml:space="preserve">in a branch on your Git repo. You can set permissions for </w:t>
            </w:r>
          </w:p>
          <w:p w14:paraId="3ED8F580" w14:textId="77777777" w:rsidR="0064138D" w:rsidRPr="008C5FA0" w:rsidRDefault="0064138D" w:rsidP="003D13DA">
            <w:pPr>
              <w:pStyle w:val="TableParagraph"/>
              <w:ind w:right="90"/>
              <w:jc w:val="center"/>
              <w:rPr>
                <w:noProof/>
              </w:rPr>
            </w:pPr>
            <w:r w:rsidRPr="008C5FA0">
              <w:rPr>
                <w:noProof/>
              </w:rPr>
              <w:t xml:space="preserve">individual users and groups, and inherit and override permissions </w:t>
            </w:r>
          </w:p>
          <w:p w14:paraId="244F139B" w14:textId="77777777" w:rsidR="0064138D" w:rsidRPr="008C5FA0" w:rsidRDefault="0064138D" w:rsidP="003D13DA">
            <w:pPr>
              <w:pStyle w:val="TableParagraph"/>
              <w:ind w:right="90"/>
              <w:jc w:val="center"/>
              <w:rPr>
                <w:noProof/>
              </w:rPr>
            </w:pPr>
            <w:r w:rsidRPr="008C5FA0">
              <w:rPr>
                <w:noProof/>
              </w:rPr>
              <w:t>as needed from your repo permissions.</w:t>
            </w:r>
          </w:p>
          <w:p w14:paraId="08AFEE90" w14:textId="77777777" w:rsidR="0064138D" w:rsidRPr="008C5FA0" w:rsidRDefault="0064138D" w:rsidP="003D13DA">
            <w:pPr>
              <w:pStyle w:val="TableParagraph"/>
              <w:ind w:right="90"/>
              <w:jc w:val="center"/>
              <w:rPr>
                <w:noProof/>
              </w:rPr>
            </w:pPr>
            <w:r w:rsidRPr="008C5FA0">
              <w:rPr>
                <w:noProof/>
              </w:rPr>
              <w:t xml:space="preserve">Refer- </w:t>
            </w:r>
            <w:hyperlink r:id="rId241" w:anchor="set-permissions" w:history="1">
              <w:r w:rsidRPr="008C5FA0">
                <w:rPr>
                  <w:rStyle w:val="Hyperlink"/>
                  <w:noProof/>
                  <w:color w:val="auto"/>
                </w:rPr>
                <w:t>https://learn.microsoft.com/en-us/azure/devops/repos/git/branch-permissions?view=azure-devops#set-permissions</w:t>
              </w:r>
            </w:hyperlink>
          </w:p>
          <w:p w14:paraId="605FC834" w14:textId="77777777" w:rsidR="0064138D" w:rsidRPr="008C5FA0" w:rsidRDefault="0064138D" w:rsidP="003D13DA">
            <w:pPr>
              <w:pStyle w:val="TableParagraph"/>
              <w:ind w:right="90"/>
              <w:jc w:val="center"/>
              <w:rPr>
                <w:noProof/>
              </w:rPr>
            </w:pPr>
          </w:p>
          <w:p w14:paraId="55904E14" w14:textId="73FFEA89" w:rsidR="0064138D" w:rsidRPr="008C5FA0" w:rsidRDefault="006712D6" w:rsidP="003D13DA">
            <w:pPr>
              <w:pStyle w:val="TableParagraph"/>
              <w:ind w:right="90"/>
              <w:jc w:val="center"/>
              <w:rPr>
                <w:noProof/>
              </w:rPr>
            </w:pPr>
            <w:r w:rsidRPr="008C5FA0">
              <w:rPr>
                <w:noProof/>
                <w:lang w:val="en-US"/>
              </w:rPr>
              <w:t>Có thể t</w:t>
            </w:r>
            <w:r w:rsidR="0064138D" w:rsidRPr="008C5FA0">
              <w:rPr>
                <w:noProof/>
              </w:rPr>
              <w:t>hiết lập quyền để kiểm soát ai có thể đọc và cập nhật mã</w:t>
            </w:r>
          </w:p>
          <w:p w14:paraId="1C103148" w14:textId="77777777" w:rsidR="0064138D" w:rsidRPr="008C5FA0" w:rsidRDefault="0064138D" w:rsidP="003D13DA">
            <w:pPr>
              <w:pStyle w:val="TableParagraph"/>
              <w:ind w:right="90"/>
              <w:jc w:val="center"/>
              <w:rPr>
                <w:noProof/>
              </w:rPr>
            </w:pPr>
            <w:r w:rsidRPr="008C5FA0">
              <w:rPr>
                <w:noProof/>
              </w:rPr>
              <w:t>trong một nhánh trên kho lưu trữ Git của bạn. Bạn có thể đặt quyền cho</w:t>
            </w:r>
          </w:p>
          <w:p w14:paraId="343F4CBB" w14:textId="77777777" w:rsidR="0064138D" w:rsidRPr="008C5FA0" w:rsidRDefault="0064138D" w:rsidP="003D13DA">
            <w:pPr>
              <w:pStyle w:val="TableParagraph"/>
              <w:ind w:right="90"/>
              <w:jc w:val="center"/>
              <w:rPr>
                <w:noProof/>
              </w:rPr>
            </w:pPr>
            <w:r w:rsidRPr="008C5FA0">
              <w:rPr>
                <w:noProof/>
              </w:rPr>
              <w:t>người dùng và các nhóm người dùng, đồng thời kế thừa và ghi đè quyền</w:t>
            </w:r>
          </w:p>
          <w:p w14:paraId="7B6F76E6" w14:textId="77777777" w:rsidR="0064138D" w:rsidRPr="008C5FA0" w:rsidRDefault="0064138D" w:rsidP="003D13DA">
            <w:pPr>
              <w:pStyle w:val="TableParagraph"/>
              <w:ind w:right="90"/>
              <w:jc w:val="center"/>
              <w:rPr>
                <w:noProof/>
              </w:rPr>
            </w:pPr>
            <w:r w:rsidRPr="008C5FA0">
              <w:rPr>
                <w:noProof/>
              </w:rPr>
              <w:t>khi cần từ quyền repo của bạn.</w:t>
            </w:r>
          </w:p>
          <w:p w14:paraId="7E315501" w14:textId="77777777" w:rsidR="0064138D" w:rsidRPr="008C5FA0" w:rsidRDefault="0064138D" w:rsidP="003D13DA">
            <w:pPr>
              <w:pStyle w:val="TableParagraph"/>
              <w:ind w:right="90"/>
              <w:jc w:val="center"/>
              <w:rPr>
                <w:noProof/>
              </w:rPr>
            </w:pPr>
            <w:r w:rsidRPr="008C5FA0">
              <w:rPr>
                <w:noProof/>
              </w:rPr>
              <w:t xml:space="preserve">Tham khảo- </w:t>
            </w:r>
            <w:hyperlink r:id="rId242" w:anchor="set-permissions" w:history="1">
              <w:r w:rsidRPr="008C5FA0">
                <w:rPr>
                  <w:rStyle w:val="Hyperlink"/>
                  <w:noProof/>
                  <w:color w:val="auto"/>
                </w:rPr>
                <w:t>https://learn.microsoft.com/en-us/azure/devops/repos/git/branch-permissions?view=azure-devops#set-permissions</w:t>
              </w:r>
            </w:hyperlink>
          </w:p>
          <w:p w14:paraId="45970684" w14:textId="77777777" w:rsidR="0064138D" w:rsidRPr="008C5FA0" w:rsidRDefault="0064138D" w:rsidP="003D13DA">
            <w:pPr>
              <w:pStyle w:val="TableParagraph"/>
              <w:ind w:right="90"/>
              <w:jc w:val="center"/>
              <w:rPr>
                <w:noProof/>
              </w:rPr>
            </w:pPr>
          </w:p>
        </w:tc>
      </w:tr>
      <w:tr w:rsidR="008C5FA0" w:rsidRPr="008C5FA0" w14:paraId="5A0AFB7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C57A01F" w14:textId="77777777" w:rsidR="0064138D" w:rsidRPr="008C5FA0" w:rsidRDefault="0064138D" w:rsidP="0064138D">
            <w:pPr>
              <w:pStyle w:val="TableParagraph"/>
              <w:rPr>
                <w:b/>
                <w:sz w:val="26"/>
              </w:rPr>
            </w:pPr>
          </w:p>
          <w:p w14:paraId="78A6B07B" w14:textId="77777777" w:rsidR="0064138D" w:rsidRPr="008C5FA0" w:rsidRDefault="0064138D" w:rsidP="0064138D">
            <w:pPr>
              <w:pStyle w:val="TableParagraph"/>
              <w:rPr>
                <w:b/>
                <w:sz w:val="26"/>
              </w:rPr>
            </w:pPr>
            <w:r w:rsidRPr="008C5FA0">
              <w:rPr>
                <w:b/>
                <w:sz w:val="26"/>
              </w:rPr>
              <w:t>I.3.23</w:t>
            </w:r>
          </w:p>
        </w:tc>
        <w:tc>
          <w:tcPr>
            <w:tcW w:w="1530" w:type="dxa"/>
            <w:tcBorders>
              <w:top w:val="single" w:sz="4" w:space="0" w:color="000000"/>
              <w:left w:val="single" w:sz="4" w:space="0" w:color="000000"/>
              <w:bottom w:val="single" w:sz="4" w:space="0" w:color="000000"/>
              <w:right w:val="single" w:sz="4" w:space="0" w:color="000000"/>
            </w:tcBorders>
          </w:tcPr>
          <w:p w14:paraId="2DCD5C31" w14:textId="77777777" w:rsidR="0064138D" w:rsidRPr="008C5FA0" w:rsidRDefault="0064138D" w:rsidP="0064138D">
            <w:pPr>
              <w:pStyle w:val="TableParagraph"/>
              <w:rPr>
                <w:b/>
                <w:sz w:val="26"/>
              </w:rPr>
            </w:pPr>
          </w:p>
          <w:p w14:paraId="3A5680DE" w14:textId="77777777" w:rsidR="0064138D" w:rsidRPr="008C5FA0" w:rsidRDefault="0064138D" w:rsidP="0064138D">
            <w:pPr>
              <w:pStyle w:val="TableParagraph"/>
              <w:rPr>
                <w:b/>
                <w:sz w:val="26"/>
              </w:rPr>
            </w:pPr>
            <w:r w:rsidRPr="008C5FA0">
              <w:rPr>
                <w:b/>
                <w:sz w:val="26"/>
              </w:rPr>
              <w:t>FN.SC.023</w:t>
            </w:r>
          </w:p>
        </w:tc>
        <w:tc>
          <w:tcPr>
            <w:tcW w:w="2340" w:type="dxa"/>
            <w:tcBorders>
              <w:top w:val="single" w:sz="4" w:space="0" w:color="000000"/>
              <w:left w:val="single" w:sz="4" w:space="0" w:color="000000"/>
              <w:bottom w:val="single" w:sz="4" w:space="0" w:color="000000"/>
              <w:right w:val="single" w:sz="4" w:space="0" w:color="000000"/>
            </w:tcBorders>
          </w:tcPr>
          <w:p w14:paraId="239A9FEA" w14:textId="77777777" w:rsidR="0064138D" w:rsidRPr="008C5FA0" w:rsidRDefault="0064138D" w:rsidP="0064138D">
            <w:pPr>
              <w:pStyle w:val="TableParagraph"/>
              <w:ind w:left="107" w:right="97"/>
              <w:jc w:val="both"/>
              <w:rPr>
                <w:sz w:val="24"/>
              </w:rPr>
            </w:pPr>
            <w:r w:rsidRPr="008C5FA0">
              <w:rPr>
                <w:sz w:val="24"/>
              </w:rPr>
              <w:t>Cho phép phần quyền đến từng user hoặc gom nhóm user thành các nhóm user/team để phân</w:t>
            </w:r>
          </w:p>
          <w:p w14:paraId="7DF5909F" w14:textId="77777777" w:rsidR="0064138D" w:rsidRPr="008C5FA0" w:rsidRDefault="0064138D" w:rsidP="0064138D">
            <w:pPr>
              <w:pStyle w:val="TableParagraph"/>
              <w:ind w:left="107" w:right="97"/>
              <w:jc w:val="both"/>
              <w:rPr>
                <w:sz w:val="24"/>
              </w:rPr>
            </w:pPr>
            <w:r w:rsidRPr="008C5FA0">
              <w:rPr>
                <w:sz w:val="24"/>
              </w:rPr>
              <w:t>quyền theo nhóm</w:t>
            </w:r>
          </w:p>
          <w:p w14:paraId="50BA21F1" w14:textId="77777777" w:rsidR="0064138D" w:rsidRPr="008C5FA0" w:rsidRDefault="0064138D" w:rsidP="0064138D">
            <w:pPr>
              <w:pStyle w:val="TableParagraph"/>
              <w:ind w:left="107" w:right="97"/>
              <w:jc w:val="both"/>
              <w:rPr>
                <w:sz w:val="24"/>
              </w:rPr>
            </w:pPr>
            <w:r w:rsidRPr="008C5FA0">
              <w:rPr>
                <w:sz w:val="24"/>
              </w:rPr>
              <w:t>Allow permissions to each user or group users to assign group permissions</w:t>
            </w:r>
          </w:p>
        </w:tc>
        <w:tc>
          <w:tcPr>
            <w:tcW w:w="1620" w:type="dxa"/>
            <w:tcBorders>
              <w:top w:val="single" w:sz="4" w:space="0" w:color="000000"/>
              <w:left w:val="single" w:sz="4" w:space="0" w:color="000000"/>
              <w:bottom w:val="single" w:sz="4" w:space="0" w:color="000000"/>
              <w:right w:val="single" w:sz="4" w:space="0" w:color="000000"/>
            </w:tcBorders>
          </w:tcPr>
          <w:p w14:paraId="0FB4EFE6" w14:textId="6E29DB1B"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B63F9C3" w14:textId="77777777" w:rsidR="0064138D" w:rsidRPr="008C5FA0" w:rsidRDefault="0064138D" w:rsidP="003D13DA">
            <w:pPr>
              <w:pStyle w:val="TableParagraph"/>
              <w:ind w:right="90"/>
              <w:jc w:val="center"/>
              <w:rPr>
                <w:noProof/>
              </w:rPr>
            </w:pPr>
            <w:r w:rsidRPr="008C5FA0">
              <w:rPr>
                <w:noProof/>
              </w:rPr>
              <w:drawing>
                <wp:inline distT="0" distB="0" distL="0" distR="0" wp14:anchorId="5A057F97" wp14:editId="1FFCAD48">
                  <wp:extent cx="2062599" cy="1200150"/>
                  <wp:effectExtent l="0" t="0" r="0" b="0"/>
                  <wp:docPr id="1746744451" name="Picture 1746744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51" name="Picture 1746744451"/>
                          <pic:cNvPicPr>
                            <a:picLocks noChangeAspect="1"/>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065703" cy="1201956"/>
                          </a:xfrm>
                          <a:prstGeom prst="rect">
                            <a:avLst/>
                          </a:prstGeom>
                        </pic:spPr>
                      </pic:pic>
                    </a:graphicData>
                  </a:graphic>
                </wp:inline>
              </w:drawing>
            </w:r>
          </w:p>
          <w:p w14:paraId="357171F3" w14:textId="77777777" w:rsidR="0064138D" w:rsidRPr="008C5FA0" w:rsidRDefault="0064138D" w:rsidP="003D13DA">
            <w:pPr>
              <w:pStyle w:val="TableParagraph"/>
              <w:ind w:right="90"/>
              <w:jc w:val="center"/>
              <w:rPr>
                <w:noProof/>
              </w:rPr>
            </w:pPr>
            <w:r w:rsidRPr="008C5FA0">
              <w:rPr>
                <w:noProof/>
              </w:rPr>
              <w:t>We can set permisisons  to user  or group by using branch security</w:t>
            </w:r>
          </w:p>
          <w:p w14:paraId="5C2D5563" w14:textId="77777777" w:rsidR="0064138D" w:rsidRPr="008C5FA0" w:rsidRDefault="0064138D" w:rsidP="003D13DA">
            <w:pPr>
              <w:pStyle w:val="TableParagraph"/>
              <w:ind w:right="90"/>
              <w:jc w:val="center"/>
              <w:rPr>
                <w:noProof/>
              </w:rPr>
            </w:pPr>
            <w:r w:rsidRPr="008C5FA0">
              <w:rPr>
                <w:noProof/>
              </w:rPr>
              <w:t xml:space="preserve">Refer- </w:t>
            </w:r>
            <w:hyperlink r:id="rId244" w:history="1">
              <w:r w:rsidRPr="008C5FA0">
                <w:rPr>
                  <w:rStyle w:val="Hyperlink"/>
                  <w:noProof/>
                  <w:color w:val="auto"/>
                </w:rPr>
                <w:t>https://learn.microsoft.com/en-us/azure/devops/repos/git/set-git-repository-permissions?view=azure-devops</w:t>
              </w:r>
            </w:hyperlink>
          </w:p>
          <w:p w14:paraId="52319633" w14:textId="77777777" w:rsidR="0064138D" w:rsidRPr="008C5FA0" w:rsidRDefault="0064138D" w:rsidP="003D13DA">
            <w:pPr>
              <w:pStyle w:val="TableParagraph"/>
              <w:ind w:right="90"/>
              <w:jc w:val="center"/>
              <w:rPr>
                <w:noProof/>
              </w:rPr>
            </w:pPr>
          </w:p>
          <w:p w14:paraId="535BF732" w14:textId="77777777" w:rsidR="0064138D" w:rsidRPr="008C5FA0" w:rsidRDefault="0064138D" w:rsidP="003D13DA">
            <w:pPr>
              <w:pStyle w:val="TableParagraph"/>
              <w:ind w:right="90"/>
              <w:jc w:val="center"/>
              <w:rPr>
                <w:noProof/>
              </w:rPr>
            </w:pPr>
            <w:r w:rsidRPr="008C5FA0">
              <w:rPr>
                <w:noProof/>
              </w:rPr>
              <w:t>Chúng ta có thể đặt quyền cho người dùng hoặc nhóm người dùng bằng cách sử dụng bảo mật nhánh</w:t>
            </w:r>
          </w:p>
          <w:p w14:paraId="0A271CBF" w14:textId="77777777" w:rsidR="0064138D" w:rsidRPr="008C5FA0" w:rsidRDefault="0064138D" w:rsidP="003D13DA">
            <w:pPr>
              <w:pStyle w:val="TableParagraph"/>
              <w:ind w:right="90"/>
              <w:jc w:val="center"/>
              <w:rPr>
                <w:noProof/>
              </w:rPr>
            </w:pPr>
            <w:r w:rsidRPr="008C5FA0">
              <w:rPr>
                <w:noProof/>
              </w:rPr>
              <w:t xml:space="preserve">Tham khảo- </w:t>
            </w:r>
            <w:hyperlink r:id="rId245" w:history="1">
              <w:r w:rsidRPr="008C5FA0">
                <w:rPr>
                  <w:rStyle w:val="Hyperlink"/>
                  <w:noProof/>
                  <w:color w:val="auto"/>
                </w:rPr>
                <w:t>https://learn.microsoft.com/en-us/azure/devops/repos/git/set-git-repository-permissions?view=azure-devops</w:t>
              </w:r>
            </w:hyperlink>
          </w:p>
          <w:p w14:paraId="19868E3A" w14:textId="77777777" w:rsidR="0064138D" w:rsidRPr="008C5FA0" w:rsidRDefault="0064138D" w:rsidP="003D13DA">
            <w:pPr>
              <w:pStyle w:val="TableParagraph"/>
              <w:ind w:right="90"/>
              <w:jc w:val="center"/>
              <w:rPr>
                <w:noProof/>
              </w:rPr>
            </w:pPr>
          </w:p>
        </w:tc>
      </w:tr>
      <w:tr w:rsidR="008C5FA0" w:rsidRPr="008C5FA0" w14:paraId="79258B3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25D1CFA" w14:textId="77777777" w:rsidR="0064138D" w:rsidRPr="008C5FA0" w:rsidRDefault="0064138D" w:rsidP="0064138D">
            <w:pPr>
              <w:pStyle w:val="TableParagraph"/>
              <w:rPr>
                <w:b/>
                <w:sz w:val="26"/>
              </w:rPr>
            </w:pPr>
          </w:p>
          <w:p w14:paraId="792D977B" w14:textId="77777777" w:rsidR="0064138D" w:rsidRPr="008C5FA0" w:rsidRDefault="0064138D" w:rsidP="0064138D">
            <w:pPr>
              <w:pStyle w:val="TableParagraph"/>
              <w:rPr>
                <w:b/>
                <w:sz w:val="26"/>
              </w:rPr>
            </w:pPr>
            <w:r w:rsidRPr="008C5FA0">
              <w:rPr>
                <w:b/>
                <w:sz w:val="26"/>
              </w:rPr>
              <w:t>I.3.24</w:t>
            </w:r>
          </w:p>
        </w:tc>
        <w:tc>
          <w:tcPr>
            <w:tcW w:w="1530" w:type="dxa"/>
            <w:tcBorders>
              <w:top w:val="single" w:sz="4" w:space="0" w:color="000000"/>
              <w:left w:val="single" w:sz="4" w:space="0" w:color="000000"/>
              <w:bottom w:val="single" w:sz="4" w:space="0" w:color="000000"/>
              <w:right w:val="single" w:sz="4" w:space="0" w:color="000000"/>
            </w:tcBorders>
          </w:tcPr>
          <w:p w14:paraId="651942D7" w14:textId="77777777" w:rsidR="0064138D" w:rsidRPr="008C5FA0" w:rsidRDefault="0064138D" w:rsidP="0064138D">
            <w:pPr>
              <w:pStyle w:val="TableParagraph"/>
              <w:rPr>
                <w:b/>
                <w:sz w:val="26"/>
              </w:rPr>
            </w:pPr>
          </w:p>
          <w:p w14:paraId="1526275F" w14:textId="77777777" w:rsidR="0064138D" w:rsidRPr="008C5FA0" w:rsidRDefault="0064138D" w:rsidP="0064138D">
            <w:pPr>
              <w:pStyle w:val="TableParagraph"/>
              <w:rPr>
                <w:b/>
                <w:sz w:val="26"/>
              </w:rPr>
            </w:pPr>
            <w:r w:rsidRPr="008C5FA0">
              <w:rPr>
                <w:b/>
                <w:sz w:val="26"/>
              </w:rPr>
              <w:t>FN.SC.024</w:t>
            </w:r>
          </w:p>
        </w:tc>
        <w:tc>
          <w:tcPr>
            <w:tcW w:w="2340" w:type="dxa"/>
            <w:tcBorders>
              <w:top w:val="single" w:sz="4" w:space="0" w:color="000000"/>
              <w:left w:val="single" w:sz="4" w:space="0" w:color="000000"/>
              <w:bottom w:val="single" w:sz="4" w:space="0" w:color="000000"/>
              <w:right w:val="single" w:sz="4" w:space="0" w:color="000000"/>
            </w:tcBorders>
          </w:tcPr>
          <w:p w14:paraId="73C12540" w14:textId="77777777" w:rsidR="0064138D" w:rsidRPr="008C5FA0" w:rsidRDefault="0064138D" w:rsidP="0064138D">
            <w:pPr>
              <w:pStyle w:val="TableParagraph"/>
              <w:ind w:left="107" w:right="97"/>
              <w:jc w:val="both"/>
              <w:rPr>
                <w:sz w:val="24"/>
              </w:rPr>
            </w:pPr>
            <w:r w:rsidRPr="008C5FA0">
              <w:rPr>
                <w:sz w:val="24"/>
              </w:rPr>
              <w:t>Cung cấp các plugin hoặc API để tích hợp với các công cụ build/deploy tự động</w:t>
            </w:r>
          </w:p>
          <w:p w14:paraId="53BEFBDD" w14:textId="77777777" w:rsidR="0064138D" w:rsidRPr="008C5FA0" w:rsidRDefault="0064138D" w:rsidP="0064138D">
            <w:pPr>
              <w:pStyle w:val="TableParagraph"/>
              <w:ind w:left="107" w:right="97"/>
              <w:jc w:val="both"/>
              <w:rPr>
                <w:sz w:val="24"/>
              </w:rPr>
            </w:pPr>
            <w:r w:rsidRPr="008C5FA0">
              <w:rPr>
                <w:sz w:val="24"/>
              </w:rPr>
              <w:t>Provide plugins or APIs to integrate with automated build/deploy tools</w:t>
            </w:r>
          </w:p>
        </w:tc>
        <w:tc>
          <w:tcPr>
            <w:tcW w:w="1620" w:type="dxa"/>
            <w:tcBorders>
              <w:top w:val="single" w:sz="4" w:space="0" w:color="000000"/>
              <w:left w:val="single" w:sz="4" w:space="0" w:color="000000"/>
              <w:bottom w:val="single" w:sz="4" w:space="0" w:color="000000"/>
              <w:right w:val="single" w:sz="4" w:space="0" w:color="000000"/>
            </w:tcBorders>
          </w:tcPr>
          <w:p w14:paraId="60D1319D" w14:textId="4330ACC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4693631" w14:textId="77777777" w:rsidR="0064138D" w:rsidRPr="008C5FA0" w:rsidRDefault="0064138D" w:rsidP="003D13DA">
            <w:pPr>
              <w:pStyle w:val="TableParagraph"/>
              <w:ind w:right="90"/>
              <w:jc w:val="center"/>
              <w:rPr>
                <w:noProof/>
              </w:rPr>
            </w:pPr>
            <w:r w:rsidRPr="008C5FA0">
              <w:rPr>
                <w:noProof/>
              </w:rPr>
              <w:drawing>
                <wp:inline distT="0" distB="0" distL="0" distR="0" wp14:anchorId="3B906C70" wp14:editId="2E9CD0E4">
                  <wp:extent cx="2571584" cy="1359456"/>
                  <wp:effectExtent l="0" t="0" r="635" b="0"/>
                  <wp:docPr id="78" name="Picture 49">
                    <a:extLst xmlns:a="http://schemas.openxmlformats.org/drawingml/2006/main">
                      <a:ext uri="{FF2B5EF4-FFF2-40B4-BE49-F238E27FC236}">
                        <a16:creationId xmlns:a16="http://schemas.microsoft.com/office/drawing/2014/main" id="{04DB06D9-986D-7AA8-163F-9DEE62D10F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a:extLst>
                              <a:ext uri="{FF2B5EF4-FFF2-40B4-BE49-F238E27FC236}">
                                <a16:creationId xmlns:a16="http://schemas.microsoft.com/office/drawing/2014/main" id="{04DB06D9-986D-7AA8-163F-9DEE62D10FCA}"/>
                              </a:ext>
                            </a:extLst>
                          </pic:cNvPr>
                          <pic:cNvPicPr>
                            <a:picLocks noChangeAspect="1"/>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2591450" cy="1369958"/>
                          </a:xfrm>
                          <a:prstGeom prst="rect">
                            <a:avLst/>
                          </a:prstGeom>
                        </pic:spPr>
                      </pic:pic>
                    </a:graphicData>
                  </a:graphic>
                </wp:inline>
              </w:drawing>
            </w:r>
          </w:p>
          <w:p w14:paraId="6350CDB1" w14:textId="77777777" w:rsidR="0064138D" w:rsidRPr="008C5FA0" w:rsidRDefault="0064138D" w:rsidP="003D13DA">
            <w:pPr>
              <w:pStyle w:val="TableParagraph"/>
              <w:ind w:right="90"/>
              <w:jc w:val="center"/>
              <w:rPr>
                <w:noProof/>
              </w:rPr>
            </w:pPr>
            <w:r w:rsidRPr="008C5FA0">
              <w:rPr>
                <w:noProof/>
              </w:rPr>
              <w:t>By Default feature/ Tính năng mặc định</w:t>
            </w:r>
          </w:p>
          <w:p w14:paraId="2DEFDB9D" w14:textId="77777777" w:rsidR="0064138D" w:rsidRPr="008C5FA0" w:rsidRDefault="0064138D" w:rsidP="003D13DA">
            <w:pPr>
              <w:pStyle w:val="TableParagraph"/>
              <w:ind w:right="90"/>
              <w:jc w:val="center"/>
              <w:rPr>
                <w:noProof/>
              </w:rPr>
            </w:pPr>
            <w:r w:rsidRPr="008C5FA0">
              <w:rPr>
                <w:noProof/>
              </w:rPr>
              <w:t>You can build custom applications or services that integrate</w:t>
            </w:r>
          </w:p>
          <w:p w14:paraId="65C8E77B" w14:textId="77777777" w:rsidR="0064138D" w:rsidRPr="008C5FA0" w:rsidRDefault="0064138D" w:rsidP="003D13DA">
            <w:pPr>
              <w:pStyle w:val="TableParagraph"/>
              <w:ind w:right="90"/>
              <w:jc w:val="center"/>
              <w:rPr>
                <w:noProof/>
              </w:rPr>
            </w:pPr>
            <w:r w:rsidRPr="008C5FA0">
              <w:rPr>
                <w:noProof/>
              </w:rPr>
              <w:t xml:space="preserve">with Azure DevOps by using the REST APIs to make direct HTTP </w:t>
            </w:r>
          </w:p>
          <w:p w14:paraId="67654487" w14:textId="77777777" w:rsidR="0064138D" w:rsidRPr="008C5FA0" w:rsidRDefault="0064138D" w:rsidP="003D13DA">
            <w:pPr>
              <w:pStyle w:val="TableParagraph"/>
              <w:ind w:right="90"/>
              <w:jc w:val="center"/>
              <w:rPr>
                <w:noProof/>
              </w:rPr>
            </w:pPr>
            <w:r w:rsidRPr="008C5FA0">
              <w:rPr>
                <w:noProof/>
              </w:rPr>
              <w:t>calls, or use our .NET Client Libraries.</w:t>
            </w:r>
          </w:p>
          <w:p w14:paraId="3302EFFF" w14:textId="77777777" w:rsidR="0064138D" w:rsidRPr="008C5FA0" w:rsidRDefault="0064138D" w:rsidP="003D13DA">
            <w:pPr>
              <w:pStyle w:val="TableParagraph"/>
              <w:ind w:right="90"/>
              <w:jc w:val="center"/>
              <w:rPr>
                <w:noProof/>
              </w:rPr>
            </w:pPr>
            <w:r w:rsidRPr="008C5FA0">
              <w:rPr>
                <w:noProof/>
              </w:rPr>
              <w:t xml:space="preserve">Along with interacting with Azure DevOps in your </w:t>
            </w:r>
          </w:p>
          <w:p w14:paraId="12BDD445" w14:textId="77777777" w:rsidR="0064138D" w:rsidRPr="008C5FA0" w:rsidRDefault="0064138D" w:rsidP="003D13DA">
            <w:pPr>
              <w:pStyle w:val="TableParagraph"/>
              <w:ind w:right="90"/>
              <w:jc w:val="center"/>
              <w:rPr>
                <w:noProof/>
              </w:rPr>
            </w:pPr>
            <w:r w:rsidRPr="008C5FA0">
              <w:rPr>
                <w:noProof/>
              </w:rPr>
              <w:t xml:space="preserve">application, you can also integrate with popular </w:t>
            </w:r>
          </w:p>
          <w:p w14:paraId="17850B40" w14:textId="77777777" w:rsidR="0064138D" w:rsidRPr="008C5FA0" w:rsidRDefault="0064138D" w:rsidP="003D13DA">
            <w:pPr>
              <w:pStyle w:val="TableParagraph"/>
              <w:ind w:right="90"/>
              <w:jc w:val="center"/>
              <w:rPr>
                <w:noProof/>
              </w:rPr>
            </w:pPr>
            <w:r w:rsidRPr="008C5FA0">
              <w:rPr>
                <w:noProof/>
              </w:rPr>
              <w:t>third-party services such as Slack or Jenkins.</w:t>
            </w:r>
          </w:p>
          <w:p w14:paraId="660D41DB" w14:textId="77777777" w:rsidR="0064138D" w:rsidRPr="008C5FA0" w:rsidRDefault="0064138D" w:rsidP="003D13DA">
            <w:pPr>
              <w:pStyle w:val="TableParagraph"/>
              <w:ind w:right="90"/>
              <w:jc w:val="center"/>
              <w:rPr>
                <w:noProof/>
              </w:rPr>
            </w:pPr>
            <w:r w:rsidRPr="008C5FA0">
              <w:rPr>
                <w:noProof/>
              </w:rPr>
              <w:t xml:space="preserve">Refer- </w:t>
            </w:r>
            <w:hyperlink r:id="rId247" w:history="1">
              <w:r w:rsidRPr="008C5FA0">
                <w:rPr>
                  <w:rStyle w:val="Hyperlink"/>
                  <w:noProof/>
                  <w:color w:val="auto"/>
                </w:rPr>
                <w:t>https://learn.microsoft.com/en-us/azure/devops/pipelines/ecosystems/android?view=azure-devops&amp;viewFallbackFrom=azure-devop</w:t>
              </w:r>
            </w:hyperlink>
          </w:p>
          <w:p w14:paraId="25A463D3" w14:textId="77777777" w:rsidR="0064138D" w:rsidRPr="008C5FA0" w:rsidRDefault="0064138D" w:rsidP="003D13DA">
            <w:pPr>
              <w:pStyle w:val="TableParagraph"/>
              <w:ind w:right="90"/>
              <w:jc w:val="center"/>
              <w:rPr>
                <w:noProof/>
              </w:rPr>
            </w:pPr>
          </w:p>
          <w:p w14:paraId="2E965365" w14:textId="77777777" w:rsidR="0064138D" w:rsidRPr="008C5FA0" w:rsidRDefault="0064138D" w:rsidP="003D13DA">
            <w:pPr>
              <w:pStyle w:val="TableParagraph"/>
              <w:ind w:right="90"/>
              <w:jc w:val="center"/>
              <w:rPr>
                <w:noProof/>
              </w:rPr>
            </w:pPr>
            <w:r w:rsidRPr="008C5FA0">
              <w:rPr>
                <w:noProof/>
              </w:rPr>
              <w:lastRenderedPageBreak/>
              <w:t>Người dùng có thể xây dựng các ứng dụng hoặc dịch vụ tùy chỉnh tích hợp với Azure DevOps bằng cách sử dụng API REST để tạo trực tiếp cuộc gọi HTTP hoặc sử dụng Thư viện .NET Client của chúng tôi.</w:t>
            </w:r>
          </w:p>
          <w:p w14:paraId="580A16F1" w14:textId="77777777" w:rsidR="0064138D" w:rsidRPr="008C5FA0" w:rsidRDefault="0064138D" w:rsidP="003D13DA">
            <w:pPr>
              <w:pStyle w:val="TableParagraph"/>
              <w:ind w:right="90"/>
              <w:jc w:val="center"/>
              <w:rPr>
                <w:noProof/>
              </w:rPr>
            </w:pPr>
            <w:r w:rsidRPr="008C5FA0">
              <w:rPr>
                <w:noProof/>
              </w:rPr>
              <w:t>Cùng với việc tương tác với Azure DevOps trong ứng dụng của mình, bạn cũng có thể tích hợp với các dịch vụ phổ biến của bên thứ ba như Slack hoặc Jenkins.</w:t>
            </w:r>
          </w:p>
          <w:p w14:paraId="161EFFCF" w14:textId="77777777" w:rsidR="0064138D" w:rsidRPr="008C5FA0" w:rsidRDefault="0064138D" w:rsidP="003D13DA">
            <w:pPr>
              <w:pStyle w:val="TableParagraph"/>
              <w:ind w:right="90"/>
              <w:jc w:val="center"/>
              <w:rPr>
                <w:noProof/>
              </w:rPr>
            </w:pPr>
            <w:r w:rsidRPr="008C5FA0">
              <w:rPr>
                <w:noProof/>
              </w:rPr>
              <w:t xml:space="preserve">Tham khảo- </w:t>
            </w:r>
            <w:hyperlink r:id="rId248" w:history="1">
              <w:r w:rsidRPr="008C5FA0">
                <w:rPr>
                  <w:rStyle w:val="Hyperlink"/>
                  <w:noProof/>
                  <w:color w:val="auto"/>
                </w:rPr>
                <w:t>https://learn.microsoft.com/en-us/azure/devops/pipelines/ecosystems/android?view=azure-devops&amp;viewFallbackFrom=azure-devop</w:t>
              </w:r>
            </w:hyperlink>
          </w:p>
          <w:p w14:paraId="3E485D06" w14:textId="77777777" w:rsidR="0064138D" w:rsidRPr="008C5FA0" w:rsidRDefault="0064138D" w:rsidP="003D13DA">
            <w:pPr>
              <w:pStyle w:val="TableParagraph"/>
              <w:ind w:right="90"/>
              <w:jc w:val="center"/>
              <w:rPr>
                <w:noProof/>
              </w:rPr>
            </w:pPr>
          </w:p>
        </w:tc>
      </w:tr>
      <w:tr w:rsidR="008C5FA0" w:rsidRPr="008C5FA0" w14:paraId="2F5668C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059B2BD" w14:textId="77777777" w:rsidR="0064138D" w:rsidRPr="008C5FA0" w:rsidRDefault="0064138D" w:rsidP="0064138D">
            <w:pPr>
              <w:pStyle w:val="TableParagraph"/>
              <w:rPr>
                <w:b/>
                <w:sz w:val="26"/>
              </w:rPr>
            </w:pPr>
          </w:p>
          <w:p w14:paraId="7C2AD1B3" w14:textId="77777777" w:rsidR="0064138D" w:rsidRPr="008C5FA0" w:rsidRDefault="0064138D" w:rsidP="0064138D">
            <w:pPr>
              <w:pStyle w:val="TableParagraph"/>
              <w:rPr>
                <w:b/>
                <w:sz w:val="26"/>
              </w:rPr>
            </w:pPr>
            <w:r w:rsidRPr="008C5FA0">
              <w:rPr>
                <w:b/>
                <w:sz w:val="26"/>
              </w:rPr>
              <w:t>I.3.25</w:t>
            </w:r>
          </w:p>
        </w:tc>
        <w:tc>
          <w:tcPr>
            <w:tcW w:w="1530" w:type="dxa"/>
            <w:tcBorders>
              <w:top w:val="single" w:sz="4" w:space="0" w:color="000000"/>
              <w:left w:val="single" w:sz="4" w:space="0" w:color="000000"/>
              <w:bottom w:val="single" w:sz="4" w:space="0" w:color="000000"/>
              <w:right w:val="single" w:sz="4" w:space="0" w:color="000000"/>
            </w:tcBorders>
          </w:tcPr>
          <w:p w14:paraId="11BBC674" w14:textId="77777777" w:rsidR="0064138D" w:rsidRPr="008C5FA0" w:rsidRDefault="0064138D" w:rsidP="0064138D">
            <w:pPr>
              <w:pStyle w:val="TableParagraph"/>
              <w:rPr>
                <w:b/>
                <w:sz w:val="26"/>
              </w:rPr>
            </w:pPr>
          </w:p>
          <w:p w14:paraId="6BB8FE85" w14:textId="77777777" w:rsidR="0064138D" w:rsidRPr="008C5FA0" w:rsidRDefault="0064138D" w:rsidP="0064138D">
            <w:pPr>
              <w:pStyle w:val="TableParagraph"/>
              <w:rPr>
                <w:b/>
                <w:sz w:val="26"/>
              </w:rPr>
            </w:pPr>
            <w:r w:rsidRPr="008C5FA0">
              <w:rPr>
                <w:b/>
                <w:sz w:val="26"/>
              </w:rPr>
              <w:t>FN.SC.025</w:t>
            </w:r>
          </w:p>
        </w:tc>
        <w:tc>
          <w:tcPr>
            <w:tcW w:w="2340" w:type="dxa"/>
            <w:tcBorders>
              <w:top w:val="single" w:sz="4" w:space="0" w:color="000000"/>
              <w:left w:val="single" w:sz="4" w:space="0" w:color="000000"/>
              <w:bottom w:val="single" w:sz="4" w:space="0" w:color="000000"/>
              <w:right w:val="single" w:sz="4" w:space="0" w:color="000000"/>
            </w:tcBorders>
          </w:tcPr>
          <w:p w14:paraId="33091EDE" w14:textId="77777777" w:rsidR="0064138D" w:rsidRPr="008C5FA0" w:rsidRDefault="0064138D" w:rsidP="0064138D">
            <w:pPr>
              <w:pStyle w:val="TableParagraph"/>
              <w:ind w:left="107" w:right="97"/>
              <w:jc w:val="both"/>
              <w:rPr>
                <w:sz w:val="24"/>
              </w:rPr>
            </w:pPr>
            <w:r w:rsidRPr="008C5FA0">
              <w:rPr>
                <w:sz w:val="24"/>
              </w:rPr>
              <w:t>Cung cấp cơ chế quản lý phiên bản nhất quán giữa tài liệu (trong</w:t>
            </w:r>
          </w:p>
          <w:p w14:paraId="7FF1E982" w14:textId="77777777" w:rsidR="0064138D" w:rsidRPr="008C5FA0" w:rsidRDefault="0064138D" w:rsidP="0064138D">
            <w:pPr>
              <w:pStyle w:val="TableParagraph"/>
              <w:ind w:left="107" w:right="97"/>
              <w:jc w:val="both"/>
              <w:rPr>
                <w:sz w:val="24"/>
              </w:rPr>
            </w:pPr>
            <w:r w:rsidRPr="008C5FA0">
              <w:rPr>
                <w:sz w:val="24"/>
              </w:rPr>
              <w:t>module quản lý tài liệu), test case và mã nguồn</w:t>
            </w:r>
          </w:p>
          <w:p w14:paraId="7E982FA3" w14:textId="77777777" w:rsidR="0064138D" w:rsidRPr="008C5FA0" w:rsidRDefault="0064138D" w:rsidP="0064138D">
            <w:pPr>
              <w:pStyle w:val="TableParagraph"/>
              <w:ind w:left="107" w:right="97"/>
              <w:jc w:val="both"/>
              <w:rPr>
                <w:sz w:val="24"/>
              </w:rPr>
            </w:pPr>
            <w:r w:rsidRPr="008C5FA0">
              <w:rPr>
                <w:sz w:val="24"/>
              </w:rPr>
              <w:t>Provide consistent version management between documents (in the document management module), test cases, and source code</w:t>
            </w:r>
          </w:p>
        </w:tc>
        <w:tc>
          <w:tcPr>
            <w:tcW w:w="1620" w:type="dxa"/>
            <w:tcBorders>
              <w:top w:val="single" w:sz="4" w:space="0" w:color="000000"/>
              <w:left w:val="single" w:sz="4" w:space="0" w:color="000000"/>
              <w:bottom w:val="single" w:sz="4" w:space="0" w:color="000000"/>
              <w:right w:val="single" w:sz="4" w:space="0" w:color="000000"/>
            </w:tcBorders>
          </w:tcPr>
          <w:p w14:paraId="2F687388" w14:textId="7298A997"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524F0DC" w14:textId="77777777" w:rsidR="0064138D" w:rsidRPr="008C5FA0" w:rsidRDefault="0064138D" w:rsidP="003D13DA">
            <w:pPr>
              <w:pStyle w:val="TableParagraph"/>
              <w:ind w:right="90"/>
              <w:jc w:val="center"/>
              <w:rPr>
                <w:noProof/>
              </w:rPr>
            </w:pPr>
            <w:r w:rsidRPr="008C5FA0">
              <w:rPr>
                <w:noProof/>
              </w:rPr>
              <w:drawing>
                <wp:inline distT="0" distB="0" distL="0" distR="0" wp14:anchorId="51068A40" wp14:editId="02F2A7C6">
                  <wp:extent cx="2276475" cy="853358"/>
                  <wp:effectExtent l="0" t="0" r="0" b="4445"/>
                  <wp:docPr id="80" name="Picture 75">
                    <a:extLst xmlns:a="http://schemas.openxmlformats.org/drawingml/2006/main">
                      <a:ext uri="{FF2B5EF4-FFF2-40B4-BE49-F238E27FC236}">
                        <a16:creationId xmlns:a16="http://schemas.microsoft.com/office/drawing/2014/main" id="{703460C3-CBB7-4B04-94A2-B3F689C8DDB7}"/>
                      </a:ext>
                      <a:ext uri="{147F2762-F138-4A5C-976F-8EAC2B608ADB}">
                        <a16:predDERef xmlns:a16="http://schemas.microsoft.com/office/drawing/2014/main" pred="{32A583E9-5A9F-A815-BEDA-D2158ED61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75">
                            <a:extLst>
                              <a:ext uri="{FF2B5EF4-FFF2-40B4-BE49-F238E27FC236}">
                                <a16:creationId xmlns:a16="http://schemas.microsoft.com/office/drawing/2014/main" id="{703460C3-CBB7-4B04-94A2-B3F689C8DDB7}"/>
                              </a:ext>
                              <a:ext uri="{147F2762-F138-4A5C-976F-8EAC2B608ADB}">
                                <a16:predDERef xmlns:a16="http://schemas.microsoft.com/office/drawing/2014/main" pred="{32A583E9-5A9F-A815-BEDA-D2158ED6172C}"/>
                              </a:ext>
                            </a:extLst>
                          </pic:cNvPr>
                          <pic:cNvPicPr>
                            <a:picLocks noChangeAspect="1"/>
                          </pic:cNvPicPr>
                        </pic:nvPicPr>
                        <pic:blipFill>
                          <a:blip r:embed="rId249"/>
                          <a:stretch>
                            <a:fillRect/>
                          </a:stretch>
                        </pic:blipFill>
                        <pic:spPr>
                          <a:xfrm>
                            <a:off x="0" y="0"/>
                            <a:ext cx="2282999" cy="855804"/>
                          </a:xfrm>
                          <a:prstGeom prst="rect">
                            <a:avLst/>
                          </a:prstGeom>
                        </pic:spPr>
                      </pic:pic>
                    </a:graphicData>
                  </a:graphic>
                </wp:inline>
              </w:drawing>
            </w:r>
          </w:p>
          <w:p w14:paraId="05391A91" w14:textId="77777777" w:rsidR="0064138D" w:rsidRPr="008C5FA0" w:rsidRDefault="0064138D" w:rsidP="003D13DA">
            <w:pPr>
              <w:pStyle w:val="TableParagraph"/>
              <w:ind w:right="90"/>
              <w:jc w:val="center"/>
              <w:rPr>
                <w:noProof/>
              </w:rPr>
            </w:pPr>
            <w:r w:rsidRPr="008C5FA0">
              <w:rPr>
                <w:noProof/>
              </w:rPr>
              <w:drawing>
                <wp:inline distT="0" distB="0" distL="0" distR="0" wp14:anchorId="321B0756" wp14:editId="51F52EC2">
                  <wp:extent cx="1276350" cy="1224254"/>
                  <wp:effectExtent l="0" t="0" r="0" b="0"/>
                  <wp:docPr id="81" name="Picture 75">
                    <a:extLst xmlns:a="http://schemas.openxmlformats.org/drawingml/2006/main">
                      <a:ext uri="{FF2B5EF4-FFF2-40B4-BE49-F238E27FC236}">
                        <a16:creationId xmlns:a16="http://schemas.microsoft.com/office/drawing/2014/main" id="{88A4F03C-A6BD-4EFF-8121-C09E66313D7C}"/>
                      </a:ext>
                      <a:ext uri="{147F2762-F138-4A5C-976F-8EAC2B608ADB}">
                        <a16:predDERef xmlns:a16="http://schemas.microsoft.com/office/drawing/2014/main" pred="{80FCC82D-13AC-4790-BCB7-44031D987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75">
                            <a:extLst>
                              <a:ext uri="{FF2B5EF4-FFF2-40B4-BE49-F238E27FC236}">
                                <a16:creationId xmlns:a16="http://schemas.microsoft.com/office/drawing/2014/main" id="{88A4F03C-A6BD-4EFF-8121-C09E66313D7C}"/>
                              </a:ext>
                              <a:ext uri="{147F2762-F138-4A5C-976F-8EAC2B608ADB}">
                                <a16:predDERef xmlns:a16="http://schemas.microsoft.com/office/drawing/2014/main" pred="{80FCC82D-13AC-4790-BCB7-44031D9875E3}"/>
                              </a:ext>
                            </a:extLst>
                          </pic:cNvPr>
                          <pic:cNvPicPr>
                            <a:picLocks noChangeAspect="1"/>
                          </pic:cNvPicPr>
                        </pic:nvPicPr>
                        <pic:blipFill>
                          <a:blip r:embed="rId250"/>
                          <a:stretch>
                            <a:fillRect/>
                          </a:stretch>
                        </pic:blipFill>
                        <pic:spPr>
                          <a:xfrm>
                            <a:off x="0" y="0"/>
                            <a:ext cx="1277565" cy="1225420"/>
                          </a:xfrm>
                          <a:prstGeom prst="rect">
                            <a:avLst/>
                          </a:prstGeom>
                        </pic:spPr>
                      </pic:pic>
                    </a:graphicData>
                  </a:graphic>
                </wp:inline>
              </w:drawing>
            </w:r>
          </w:p>
          <w:p w14:paraId="7ABCDCB4" w14:textId="77777777" w:rsidR="0064138D" w:rsidRPr="008C5FA0" w:rsidRDefault="0064138D" w:rsidP="003D13DA">
            <w:pPr>
              <w:pStyle w:val="TableParagraph"/>
              <w:ind w:right="90"/>
              <w:jc w:val="center"/>
              <w:rPr>
                <w:noProof/>
              </w:rPr>
            </w:pPr>
            <w:r w:rsidRPr="008C5FA0">
              <w:rPr>
                <w:noProof/>
              </w:rPr>
              <w:t>By Default feature/ Tính năng mặc định</w:t>
            </w:r>
          </w:p>
          <w:p w14:paraId="3A6BCFCA" w14:textId="77777777" w:rsidR="0064138D" w:rsidRPr="008C5FA0" w:rsidRDefault="0064138D" w:rsidP="003D13DA">
            <w:pPr>
              <w:pStyle w:val="TableParagraph"/>
              <w:ind w:right="90"/>
              <w:jc w:val="center"/>
              <w:rPr>
                <w:noProof/>
              </w:rPr>
            </w:pPr>
            <w:r w:rsidRPr="008C5FA0">
              <w:rPr>
                <w:noProof/>
              </w:rPr>
              <w:t>Yes, We can consistantly version control repo, test case history and document(wiki) revision.</w:t>
            </w:r>
          </w:p>
          <w:p w14:paraId="550F4F86" w14:textId="77777777" w:rsidR="0064138D" w:rsidRPr="008C5FA0" w:rsidRDefault="0064138D" w:rsidP="003D13DA">
            <w:pPr>
              <w:pStyle w:val="TableParagraph"/>
              <w:ind w:right="90"/>
              <w:jc w:val="center"/>
              <w:rPr>
                <w:noProof/>
              </w:rPr>
            </w:pPr>
          </w:p>
          <w:p w14:paraId="476AAB09" w14:textId="77777777" w:rsidR="0064138D" w:rsidRPr="008C5FA0" w:rsidRDefault="0064138D" w:rsidP="003D13DA">
            <w:pPr>
              <w:pStyle w:val="TableParagraph"/>
              <w:ind w:right="90"/>
              <w:jc w:val="center"/>
              <w:rPr>
                <w:noProof/>
              </w:rPr>
            </w:pPr>
            <w:r w:rsidRPr="008C5FA0">
              <w:rPr>
                <w:noProof/>
              </w:rPr>
              <w:t xml:space="preserve">Refer- </w:t>
            </w:r>
            <w:hyperlink r:id="rId251" w:history="1">
              <w:r w:rsidRPr="008C5FA0">
                <w:rPr>
                  <w:rStyle w:val="Hyperlink"/>
                  <w:noProof/>
                  <w:color w:val="auto"/>
                </w:rPr>
                <w:t>https://learn.microsoft.com/en-us/azure/devops/project/wiki/wiki-view-history?view=azure-devops</w:t>
              </w:r>
            </w:hyperlink>
          </w:p>
          <w:p w14:paraId="62304C90" w14:textId="77777777" w:rsidR="0064138D" w:rsidRPr="008C5FA0" w:rsidRDefault="00303F79" w:rsidP="003D13DA">
            <w:pPr>
              <w:pStyle w:val="TableParagraph"/>
              <w:ind w:right="90"/>
              <w:jc w:val="center"/>
              <w:rPr>
                <w:noProof/>
              </w:rPr>
            </w:pPr>
            <w:hyperlink r:id="rId252" w:history="1">
              <w:r w:rsidR="0064138D" w:rsidRPr="008C5FA0">
                <w:rPr>
                  <w:rStyle w:val="Hyperlink"/>
                  <w:noProof/>
                  <w:color w:val="auto"/>
                </w:rPr>
                <w:t>https://learn.microsoft.com/en-us/azure/devops/repos/?view=azure-devops</w:t>
              </w:r>
            </w:hyperlink>
          </w:p>
          <w:p w14:paraId="71F61769" w14:textId="77777777" w:rsidR="0064138D" w:rsidRPr="008C5FA0" w:rsidRDefault="0064138D" w:rsidP="003D13DA">
            <w:pPr>
              <w:pStyle w:val="TableParagraph"/>
              <w:ind w:right="90"/>
              <w:jc w:val="center"/>
              <w:rPr>
                <w:noProof/>
              </w:rPr>
            </w:pPr>
          </w:p>
          <w:p w14:paraId="08ED14F4" w14:textId="77777777" w:rsidR="0064138D" w:rsidRPr="008C5FA0" w:rsidRDefault="0064138D" w:rsidP="003D13DA">
            <w:pPr>
              <w:pStyle w:val="TableParagraph"/>
              <w:ind w:right="90"/>
              <w:jc w:val="center"/>
              <w:rPr>
                <w:noProof/>
              </w:rPr>
            </w:pPr>
            <w:r w:rsidRPr="008C5FA0">
              <w:rPr>
                <w:noProof/>
              </w:rPr>
              <w:t>Chúng ta có thể liên tục kiểm soát phiên bản của kho, kiểm tra lịch sử trường hợp kiểm thử và sửa đổi tài liệu (wiki).</w:t>
            </w:r>
          </w:p>
          <w:p w14:paraId="0A498739" w14:textId="77777777" w:rsidR="0064138D" w:rsidRPr="008C5FA0" w:rsidRDefault="0064138D" w:rsidP="003D13DA">
            <w:pPr>
              <w:pStyle w:val="TableParagraph"/>
              <w:ind w:right="90"/>
              <w:jc w:val="center"/>
              <w:rPr>
                <w:noProof/>
              </w:rPr>
            </w:pPr>
          </w:p>
          <w:p w14:paraId="41D53A1F" w14:textId="77777777" w:rsidR="0064138D" w:rsidRPr="008C5FA0" w:rsidRDefault="0064138D" w:rsidP="003D13DA">
            <w:pPr>
              <w:pStyle w:val="TableParagraph"/>
              <w:ind w:right="90"/>
              <w:jc w:val="center"/>
              <w:rPr>
                <w:noProof/>
              </w:rPr>
            </w:pPr>
            <w:r w:rsidRPr="008C5FA0">
              <w:rPr>
                <w:noProof/>
              </w:rPr>
              <w:t>Tham khảo- https://learn.microsoft.com/en-us/azure/devops/project/wiki/wiki-view-history?view=azure-devops</w:t>
            </w:r>
          </w:p>
          <w:p w14:paraId="2C239BBE" w14:textId="77777777" w:rsidR="0064138D" w:rsidRPr="008C5FA0" w:rsidRDefault="00303F79" w:rsidP="003D13DA">
            <w:pPr>
              <w:pStyle w:val="TableParagraph"/>
              <w:ind w:right="90"/>
              <w:jc w:val="center"/>
              <w:rPr>
                <w:noProof/>
              </w:rPr>
            </w:pPr>
            <w:hyperlink r:id="rId253" w:history="1">
              <w:r w:rsidR="0064138D" w:rsidRPr="008C5FA0">
                <w:rPr>
                  <w:rStyle w:val="Hyperlink"/>
                  <w:noProof/>
                  <w:color w:val="auto"/>
                </w:rPr>
                <w:t>https://learn.microsoft.com/en-us/azure/devops/repos/?view=azure-devops</w:t>
              </w:r>
            </w:hyperlink>
          </w:p>
          <w:p w14:paraId="6D1A91C0" w14:textId="77777777" w:rsidR="0064138D" w:rsidRPr="008C5FA0" w:rsidRDefault="0064138D" w:rsidP="003D13DA">
            <w:pPr>
              <w:pStyle w:val="TableParagraph"/>
              <w:ind w:right="90"/>
              <w:jc w:val="center"/>
              <w:rPr>
                <w:noProof/>
              </w:rPr>
            </w:pPr>
          </w:p>
        </w:tc>
      </w:tr>
      <w:tr w:rsidR="008C5FA0" w:rsidRPr="008C5FA0" w14:paraId="677EA8D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1785600" w14:textId="77777777" w:rsidR="0064138D" w:rsidRPr="008C5FA0" w:rsidRDefault="0064138D" w:rsidP="0064138D">
            <w:pPr>
              <w:pStyle w:val="TableParagraph"/>
              <w:rPr>
                <w:b/>
                <w:sz w:val="26"/>
              </w:rPr>
            </w:pPr>
            <w:r w:rsidRPr="008C5FA0">
              <w:rPr>
                <w:b/>
                <w:sz w:val="26"/>
              </w:rPr>
              <w:lastRenderedPageBreak/>
              <w:t>I.4</w:t>
            </w:r>
          </w:p>
        </w:tc>
        <w:tc>
          <w:tcPr>
            <w:tcW w:w="1530" w:type="dxa"/>
            <w:tcBorders>
              <w:top w:val="single" w:sz="4" w:space="0" w:color="000000"/>
              <w:left w:val="single" w:sz="4" w:space="0" w:color="000000"/>
              <w:bottom w:val="single" w:sz="4" w:space="0" w:color="000000"/>
              <w:right w:val="single" w:sz="4" w:space="0" w:color="000000"/>
            </w:tcBorders>
          </w:tcPr>
          <w:p w14:paraId="0087F201"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7A5BC616" w14:textId="77777777" w:rsidR="0064138D" w:rsidRPr="008C5FA0" w:rsidRDefault="0064138D" w:rsidP="0064138D">
            <w:pPr>
              <w:pStyle w:val="TableParagraph"/>
              <w:ind w:left="107" w:right="97"/>
              <w:jc w:val="both"/>
              <w:rPr>
                <w:sz w:val="24"/>
              </w:rPr>
            </w:pPr>
            <w:r w:rsidRPr="008C5FA0">
              <w:rPr>
                <w:sz w:val="24"/>
              </w:rPr>
              <w:t>Quản lý Kiểm thử</w:t>
            </w:r>
          </w:p>
          <w:p w14:paraId="2DCB2866" w14:textId="77777777" w:rsidR="0064138D" w:rsidRPr="008C5FA0" w:rsidRDefault="0064138D" w:rsidP="0064138D">
            <w:pPr>
              <w:pStyle w:val="TableParagraph"/>
              <w:ind w:left="107" w:right="97"/>
              <w:jc w:val="both"/>
              <w:rPr>
                <w:sz w:val="24"/>
              </w:rPr>
            </w:pPr>
            <w:r w:rsidRPr="008C5FA0">
              <w:rPr>
                <w:sz w:val="24"/>
              </w:rPr>
              <w:t>Test Management</w:t>
            </w:r>
          </w:p>
        </w:tc>
        <w:tc>
          <w:tcPr>
            <w:tcW w:w="1620" w:type="dxa"/>
            <w:tcBorders>
              <w:top w:val="single" w:sz="4" w:space="0" w:color="000000"/>
              <w:left w:val="single" w:sz="4" w:space="0" w:color="000000"/>
              <w:bottom w:val="single" w:sz="4" w:space="0" w:color="000000"/>
              <w:right w:val="single" w:sz="4" w:space="0" w:color="000000"/>
            </w:tcBorders>
          </w:tcPr>
          <w:p w14:paraId="65D999A9"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67E8C29B" w14:textId="77777777" w:rsidR="0064138D" w:rsidRPr="008C5FA0" w:rsidRDefault="0064138D" w:rsidP="003D13DA">
            <w:pPr>
              <w:pStyle w:val="TableParagraph"/>
              <w:ind w:right="90"/>
              <w:jc w:val="center"/>
              <w:rPr>
                <w:noProof/>
              </w:rPr>
            </w:pPr>
          </w:p>
        </w:tc>
      </w:tr>
      <w:tr w:rsidR="008C5FA0" w:rsidRPr="008C5FA0" w14:paraId="6E0F159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11F6B71" w14:textId="77777777" w:rsidR="0064138D" w:rsidRPr="008C5FA0" w:rsidRDefault="0064138D" w:rsidP="0064138D">
            <w:pPr>
              <w:pStyle w:val="TableParagraph"/>
              <w:rPr>
                <w:b/>
                <w:sz w:val="26"/>
              </w:rPr>
            </w:pPr>
            <w:r w:rsidRPr="008C5FA0">
              <w:rPr>
                <w:b/>
                <w:sz w:val="26"/>
              </w:rPr>
              <w:t>I.4.1</w:t>
            </w:r>
          </w:p>
        </w:tc>
        <w:tc>
          <w:tcPr>
            <w:tcW w:w="1530" w:type="dxa"/>
            <w:tcBorders>
              <w:top w:val="single" w:sz="4" w:space="0" w:color="000000"/>
              <w:left w:val="single" w:sz="4" w:space="0" w:color="000000"/>
              <w:bottom w:val="single" w:sz="4" w:space="0" w:color="000000"/>
              <w:right w:val="single" w:sz="4" w:space="0" w:color="000000"/>
            </w:tcBorders>
          </w:tcPr>
          <w:p w14:paraId="2D6977CA"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42253A87" w14:textId="77777777" w:rsidR="0064138D" w:rsidRPr="008C5FA0" w:rsidRDefault="0064138D" w:rsidP="0064138D">
            <w:pPr>
              <w:pStyle w:val="TableParagraph"/>
              <w:ind w:left="107" w:right="97"/>
              <w:jc w:val="both"/>
              <w:rPr>
                <w:sz w:val="24"/>
              </w:rPr>
            </w:pPr>
            <w:r w:rsidRPr="008C5FA0">
              <w:rPr>
                <w:sz w:val="24"/>
              </w:rPr>
              <w:t>Quản lý kế hoạch kiểm thử (Test Plan)</w:t>
            </w:r>
          </w:p>
          <w:p w14:paraId="29433096" w14:textId="77777777" w:rsidR="0064138D" w:rsidRPr="008C5FA0" w:rsidRDefault="0064138D" w:rsidP="0064138D">
            <w:pPr>
              <w:pStyle w:val="TableParagraph"/>
              <w:ind w:left="107" w:right="97"/>
              <w:jc w:val="both"/>
              <w:rPr>
                <w:sz w:val="24"/>
              </w:rPr>
            </w:pPr>
            <w:r w:rsidRPr="008C5FA0">
              <w:rPr>
                <w:sz w:val="24"/>
              </w:rPr>
              <w:t>Test plan management</w:t>
            </w:r>
          </w:p>
          <w:p w14:paraId="11ABBD11"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0480EF19"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61615537" w14:textId="77777777" w:rsidR="0064138D" w:rsidRPr="008C5FA0" w:rsidRDefault="0064138D" w:rsidP="003D13DA">
            <w:pPr>
              <w:pStyle w:val="TableParagraph"/>
              <w:ind w:right="90"/>
              <w:jc w:val="center"/>
              <w:rPr>
                <w:noProof/>
              </w:rPr>
            </w:pPr>
          </w:p>
        </w:tc>
      </w:tr>
      <w:tr w:rsidR="008C5FA0" w:rsidRPr="008C5FA0" w14:paraId="1B43342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3BC304D" w14:textId="77777777" w:rsidR="0064138D" w:rsidRPr="008C5FA0" w:rsidRDefault="0064138D" w:rsidP="0064138D">
            <w:pPr>
              <w:pStyle w:val="TableParagraph"/>
              <w:rPr>
                <w:b/>
                <w:sz w:val="26"/>
              </w:rPr>
            </w:pPr>
          </w:p>
          <w:p w14:paraId="7595C9EB" w14:textId="77777777" w:rsidR="0064138D" w:rsidRPr="008C5FA0" w:rsidRDefault="0064138D" w:rsidP="0064138D">
            <w:pPr>
              <w:pStyle w:val="TableParagraph"/>
              <w:rPr>
                <w:b/>
                <w:sz w:val="26"/>
              </w:rPr>
            </w:pPr>
            <w:r w:rsidRPr="008C5FA0">
              <w:rPr>
                <w:b/>
                <w:sz w:val="26"/>
              </w:rPr>
              <w:t>I.4.1.1</w:t>
            </w:r>
          </w:p>
        </w:tc>
        <w:tc>
          <w:tcPr>
            <w:tcW w:w="1530" w:type="dxa"/>
            <w:tcBorders>
              <w:top w:val="single" w:sz="4" w:space="0" w:color="000000"/>
              <w:left w:val="single" w:sz="4" w:space="0" w:color="000000"/>
              <w:bottom w:val="single" w:sz="4" w:space="0" w:color="000000"/>
              <w:right w:val="single" w:sz="4" w:space="0" w:color="000000"/>
            </w:tcBorders>
          </w:tcPr>
          <w:p w14:paraId="0E70354F" w14:textId="77777777" w:rsidR="0064138D" w:rsidRPr="008C5FA0" w:rsidRDefault="0064138D" w:rsidP="0064138D">
            <w:pPr>
              <w:pStyle w:val="TableParagraph"/>
              <w:rPr>
                <w:b/>
                <w:sz w:val="26"/>
              </w:rPr>
            </w:pPr>
          </w:p>
          <w:p w14:paraId="01B9D1C6" w14:textId="77777777" w:rsidR="0064138D" w:rsidRPr="008C5FA0" w:rsidRDefault="0064138D" w:rsidP="0064138D">
            <w:pPr>
              <w:pStyle w:val="TableParagraph"/>
              <w:rPr>
                <w:b/>
                <w:sz w:val="26"/>
              </w:rPr>
            </w:pPr>
            <w:r w:rsidRPr="008C5FA0">
              <w:rPr>
                <w:b/>
                <w:sz w:val="26"/>
              </w:rPr>
              <w:t>FN.TM.001</w:t>
            </w:r>
          </w:p>
        </w:tc>
        <w:tc>
          <w:tcPr>
            <w:tcW w:w="2340" w:type="dxa"/>
            <w:tcBorders>
              <w:top w:val="single" w:sz="4" w:space="0" w:color="000000"/>
              <w:left w:val="single" w:sz="4" w:space="0" w:color="000000"/>
              <w:bottom w:val="single" w:sz="4" w:space="0" w:color="000000"/>
              <w:right w:val="single" w:sz="4" w:space="0" w:color="000000"/>
            </w:tcBorders>
          </w:tcPr>
          <w:p w14:paraId="50B143A3" w14:textId="77777777" w:rsidR="0064138D" w:rsidRPr="008C5FA0" w:rsidRDefault="0064138D" w:rsidP="0064138D">
            <w:pPr>
              <w:pStyle w:val="TableParagraph"/>
              <w:ind w:left="107" w:right="97"/>
              <w:jc w:val="both"/>
              <w:rPr>
                <w:sz w:val="24"/>
              </w:rPr>
            </w:pPr>
            <w:r w:rsidRPr="008C5FA0">
              <w:rPr>
                <w:sz w:val="24"/>
              </w:rPr>
              <w:t>Cho phép lập kế hoạch kiểm thử, quản lý tối thiểu các thông tin:</w:t>
            </w:r>
          </w:p>
          <w:p w14:paraId="3B7CB296" w14:textId="77777777" w:rsidR="0064138D" w:rsidRPr="008C5FA0" w:rsidRDefault="0064138D" w:rsidP="0064138D">
            <w:pPr>
              <w:pStyle w:val="TableParagraph"/>
              <w:ind w:left="107" w:right="97"/>
              <w:jc w:val="both"/>
              <w:rPr>
                <w:sz w:val="24"/>
              </w:rPr>
            </w:pPr>
            <w:r w:rsidRPr="008C5FA0">
              <w:rPr>
                <w:sz w:val="24"/>
              </w:rPr>
              <w:t>thời gian kiểm thử, nhân sự kiểm thử, các chức năng kiểm thử, môi trường kiểm thử.</w:t>
            </w:r>
          </w:p>
          <w:p w14:paraId="39DC0454" w14:textId="77777777" w:rsidR="0064138D" w:rsidRPr="008C5FA0" w:rsidRDefault="0064138D" w:rsidP="0064138D">
            <w:pPr>
              <w:pStyle w:val="TableParagraph"/>
              <w:ind w:left="107" w:right="97"/>
              <w:jc w:val="both"/>
              <w:rPr>
                <w:sz w:val="24"/>
              </w:rPr>
            </w:pPr>
            <w:r w:rsidRPr="008C5FA0">
              <w:rPr>
                <w:sz w:val="24"/>
              </w:rPr>
              <w:t>Allows test planning, minimally managing the informations:</w:t>
            </w:r>
          </w:p>
          <w:p w14:paraId="489ECA34" w14:textId="77777777" w:rsidR="0064138D" w:rsidRPr="008C5FA0" w:rsidRDefault="0064138D" w:rsidP="0064138D">
            <w:pPr>
              <w:pStyle w:val="TableParagraph"/>
              <w:ind w:left="107" w:right="97"/>
              <w:jc w:val="both"/>
              <w:rPr>
                <w:sz w:val="24"/>
              </w:rPr>
            </w:pPr>
            <w:r w:rsidRPr="008C5FA0">
              <w:rPr>
                <w:sz w:val="24"/>
              </w:rPr>
              <w:t>test time, test personnel, test functions, test environment.</w:t>
            </w:r>
          </w:p>
          <w:p w14:paraId="0EC015DE"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7A13AB7A" w14:textId="0440B96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FA6729C" w14:textId="77777777" w:rsidR="0064138D" w:rsidRPr="008C5FA0" w:rsidRDefault="0064138D" w:rsidP="003D13DA">
            <w:pPr>
              <w:pStyle w:val="TableParagraph"/>
              <w:ind w:right="90"/>
              <w:jc w:val="center"/>
              <w:rPr>
                <w:noProof/>
              </w:rPr>
            </w:pPr>
            <w:r w:rsidRPr="008C5FA0">
              <w:rPr>
                <w:noProof/>
              </w:rPr>
              <w:drawing>
                <wp:inline distT="0" distB="0" distL="0" distR="0" wp14:anchorId="2CEBCF79" wp14:editId="6D830FC6">
                  <wp:extent cx="1799590" cy="906780"/>
                  <wp:effectExtent l="0" t="0" r="0" b="7620"/>
                  <wp:docPr id="1746744481" name="Picture 1746744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81" name="Picture 1746744481"/>
                          <pic:cNvPicPr>
                            <a:picLocks noChangeAspect="1"/>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1799590" cy="906780"/>
                          </a:xfrm>
                          <a:prstGeom prst="rect">
                            <a:avLst/>
                          </a:prstGeom>
                        </pic:spPr>
                      </pic:pic>
                    </a:graphicData>
                  </a:graphic>
                </wp:inline>
              </w:drawing>
            </w:r>
          </w:p>
          <w:p w14:paraId="0F87BE4A" w14:textId="77777777" w:rsidR="0064138D" w:rsidRPr="008C5FA0" w:rsidRDefault="0064138D" w:rsidP="003D13DA">
            <w:pPr>
              <w:pStyle w:val="TableParagraph"/>
              <w:ind w:right="90"/>
              <w:jc w:val="center"/>
              <w:rPr>
                <w:noProof/>
              </w:rPr>
            </w:pPr>
          </w:p>
          <w:p w14:paraId="659BDAC6" w14:textId="77777777" w:rsidR="0064138D" w:rsidRPr="008C5FA0" w:rsidRDefault="0064138D" w:rsidP="003D13DA">
            <w:pPr>
              <w:pStyle w:val="TableParagraph"/>
              <w:ind w:right="90"/>
              <w:jc w:val="center"/>
              <w:rPr>
                <w:noProof/>
              </w:rPr>
            </w:pPr>
            <w:r w:rsidRPr="008C5FA0">
              <w:rPr>
                <w:noProof/>
              </w:rPr>
              <w:t>Yes, we can do it by creating configuration. Users will probably install or run your app on a wide variety of configurations, such as different operating systems, web browsers, and other variations. You will want to run at least some of your tests in stages that have those different configurations.</w:t>
            </w:r>
          </w:p>
          <w:p w14:paraId="2724B91F" w14:textId="77777777" w:rsidR="0064138D" w:rsidRPr="008C5FA0" w:rsidRDefault="0064138D" w:rsidP="003D13DA">
            <w:pPr>
              <w:pStyle w:val="TableParagraph"/>
              <w:ind w:right="90"/>
              <w:jc w:val="center"/>
              <w:rPr>
                <w:noProof/>
              </w:rPr>
            </w:pPr>
          </w:p>
          <w:p w14:paraId="46DE8FE9" w14:textId="77777777" w:rsidR="0064138D" w:rsidRPr="008C5FA0" w:rsidRDefault="0064138D" w:rsidP="003D13DA">
            <w:pPr>
              <w:pStyle w:val="TableParagraph"/>
              <w:ind w:right="90"/>
              <w:jc w:val="center"/>
              <w:rPr>
                <w:noProof/>
              </w:rPr>
            </w:pPr>
            <w:r w:rsidRPr="008C5FA0">
              <w:rPr>
                <w:noProof/>
              </w:rPr>
              <w:t>Có thể được thực hiện bằng cách tạo cấu hình. Người dùng có thể sẽ cài đặt hoặc chạy ứng dụng của khách hàng trên nhiều loại cấu hình, chẳng hạn như các hệ điều hành, trình duyệt web khác nhau và các biến thể khác. Bạn sẽ muốn chạy ít nhất một số thử nghiệm của khách hàng trong các giai đoạn có các cấu hình khác nhau đó.</w:t>
            </w:r>
          </w:p>
          <w:p w14:paraId="6343B994" w14:textId="77777777" w:rsidR="0064138D" w:rsidRPr="008C5FA0" w:rsidRDefault="0064138D" w:rsidP="003D13DA">
            <w:pPr>
              <w:pStyle w:val="TableParagraph"/>
              <w:ind w:right="90"/>
              <w:jc w:val="center"/>
              <w:rPr>
                <w:noProof/>
              </w:rPr>
            </w:pPr>
          </w:p>
          <w:p w14:paraId="38335E19" w14:textId="77777777" w:rsidR="0064138D" w:rsidRPr="008C5FA0" w:rsidRDefault="0064138D" w:rsidP="003D13DA">
            <w:pPr>
              <w:pStyle w:val="TableParagraph"/>
              <w:ind w:right="90"/>
              <w:jc w:val="center"/>
              <w:rPr>
                <w:noProof/>
              </w:rPr>
            </w:pPr>
            <w:r w:rsidRPr="008C5FA0">
              <w:rPr>
                <w:noProof/>
              </w:rPr>
              <w:t>Refer- https://learn.microsoft.com/en-us/azure/devops/test/test-different-configurations?view=azure-devops&amp;tabs=browser</w:t>
            </w:r>
          </w:p>
          <w:p w14:paraId="25ADBE2C" w14:textId="77777777" w:rsidR="0064138D" w:rsidRPr="008C5FA0" w:rsidRDefault="0064138D" w:rsidP="003D13DA">
            <w:pPr>
              <w:pStyle w:val="TableParagraph"/>
              <w:ind w:right="90"/>
              <w:jc w:val="center"/>
              <w:rPr>
                <w:noProof/>
              </w:rPr>
            </w:pPr>
          </w:p>
          <w:p w14:paraId="156576B4" w14:textId="77777777" w:rsidR="0064138D" w:rsidRPr="008C5FA0" w:rsidRDefault="0064138D" w:rsidP="003D13DA">
            <w:pPr>
              <w:pStyle w:val="TableParagraph"/>
              <w:ind w:right="90"/>
              <w:jc w:val="center"/>
              <w:rPr>
                <w:noProof/>
              </w:rPr>
            </w:pPr>
          </w:p>
          <w:p w14:paraId="70878D43" w14:textId="77777777" w:rsidR="0064138D" w:rsidRPr="008C5FA0" w:rsidRDefault="0064138D" w:rsidP="003D13DA">
            <w:pPr>
              <w:pStyle w:val="TableParagraph"/>
              <w:ind w:right="90"/>
              <w:jc w:val="center"/>
              <w:rPr>
                <w:noProof/>
              </w:rPr>
            </w:pPr>
          </w:p>
        </w:tc>
      </w:tr>
      <w:tr w:rsidR="008C5FA0" w:rsidRPr="008C5FA0" w14:paraId="141A80B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C35B7D4" w14:textId="77777777" w:rsidR="0064138D" w:rsidRPr="008C5FA0" w:rsidRDefault="0064138D" w:rsidP="0064138D">
            <w:pPr>
              <w:pStyle w:val="TableParagraph"/>
              <w:rPr>
                <w:b/>
                <w:sz w:val="26"/>
              </w:rPr>
            </w:pPr>
          </w:p>
          <w:p w14:paraId="33DA282B" w14:textId="77777777" w:rsidR="0064138D" w:rsidRPr="008C5FA0" w:rsidRDefault="0064138D" w:rsidP="0064138D">
            <w:pPr>
              <w:pStyle w:val="TableParagraph"/>
              <w:rPr>
                <w:b/>
                <w:sz w:val="26"/>
              </w:rPr>
            </w:pPr>
          </w:p>
          <w:p w14:paraId="5343BFAE" w14:textId="77777777" w:rsidR="0064138D" w:rsidRPr="008C5FA0" w:rsidRDefault="0064138D" w:rsidP="0064138D">
            <w:pPr>
              <w:pStyle w:val="TableParagraph"/>
              <w:rPr>
                <w:b/>
                <w:sz w:val="26"/>
              </w:rPr>
            </w:pPr>
            <w:r w:rsidRPr="008C5FA0">
              <w:rPr>
                <w:b/>
                <w:sz w:val="26"/>
              </w:rPr>
              <w:t>I.4.1.2</w:t>
            </w:r>
          </w:p>
        </w:tc>
        <w:tc>
          <w:tcPr>
            <w:tcW w:w="1530" w:type="dxa"/>
            <w:tcBorders>
              <w:top w:val="single" w:sz="4" w:space="0" w:color="000000"/>
              <w:left w:val="single" w:sz="4" w:space="0" w:color="000000"/>
              <w:bottom w:val="single" w:sz="4" w:space="0" w:color="000000"/>
              <w:right w:val="single" w:sz="4" w:space="0" w:color="000000"/>
            </w:tcBorders>
          </w:tcPr>
          <w:p w14:paraId="691D49AE" w14:textId="77777777" w:rsidR="0064138D" w:rsidRPr="008C5FA0" w:rsidRDefault="0064138D" w:rsidP="0064138D">
            <w:pPr>
              <w:pStyle w:val="TableParagraph"/>
              <w:rPr>
                <w:b/>
                <w:sz w:val="26"/>
              </w:rPr>
            </w:pPr>
          </w:p>
          <w:p w14:paraId="23A07F64" w14:textId="77777777" w:rsidR="0064138D" w:rsidRPr="008C5FA0" w:rsidRDefault="0064138D" w:rsidP="0064138D">
            <w:pPr>
              <w:pStyle w:val="TableParagraph"/>
              <w:rPr>
                <w:b/>
                <w:sz w:val="26"/>
              </w:rPr>
            </w:pPr>
          </w:p>
          <w:p w14:paraId="5F43D75F" w14:textId="77777777" w:rsidR="0064138D" w:rsidRPr="008C5FA0" w:rsidRDefault="0064138D" w:rsidP="0064138D">
            <w:pPr>
              <w:pStyle w:val="TableParagraph"/>
              <w:rPr>
                <w:b/>
                <w:sz w:val="26"/>
              </w:rPr>
            </w:pPr>
            <w:r w:rsidRPr="008C5FA0">
              <w:rPr>
                <w:b/>
                <w:sz w:val="26"/>
              </w:rPr>
              <w:t>FN.TM.002</w:t>
            </w:r>
          </w:p>
        </w:tc>
        <w:tc>
          <w:tcPr>
            <w:tcW w:w="2340" w:type="dxa"/>
            <w:tcBorders>
              <w:top w:val="single" w:sz="4" w:space="0" w:color="000000"/>
              <w:left w:val="single" w:sz="4" w:space="0" w:color="000000"/>
              <w:bottom w:val="single" w:sz="4" w:space="0" w:color="000000"/>
              <w:right w:val="single" w:sz="4" w:space="0" w:color="000000"/>
            </w:tcBorders>
          </w:tcPr>
          <w:p w14:paraId="48AA529E" w14:textId="77777777" w:rsidR="0064138D" w:rsidRPr="008C5FA0" w:rsidRDefault="0064138D" w:rsidP="0064138D">
            <w:pPr>
              <w:pStyle w:val="TableParagraph"/>
              <w:ind w:left="107" w:right="97"/>
              <w:jc w:val="both"/>
              <w:rPr>
                <w:sz w:val="24"/>
              </w:rPr>
            </w:pPr>
            <w:r w:rsidRPr="008C5FA0">
              <w:rPr>
                <w:sz w:val="24"/>
              </w:rPr>
              <w:t>Cho phép thay đổi và tùy chỉnh thêm các trường thông tin mới trong kế hoạch kiểm thử.</w:t>
            </w:r>
          </w:p>
          <w:p w14:paraId="493061F2" w14:textId="77777777" w:rsidR="0064138D" w:rsidRPr="008C5FA0" w:rsidRDefault="0064138D" w:rsidP="0064138D">
            <w:pPr>
              <w:pStyle w:val="TableParagraph"/>
              <w:ind w:left="107" w:right="97"/>
              <w:jc w:val="both"/>
              <w:rPr>
                <w:sz w:val="24"/>
              </w:rPr>
            </w:pPr>
            <w:r w:rsidRPr="008C5FA0">
              <w:rPr>
                <w:sz w:val="24"/>
              </w:rPr>
              <w:t>Allows to change and customize more new information fields in the test plan.</w:t>
            </w:r>
          </w:p>
          <w:p w14:paraId="602A65FE"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55979C63" w14:textId="242D78B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4575702" w14:textId="77777777" w:rsidR="0064138D" w:rsidRPr="008C5FA0" w:rsidRDefault="0064138D" w:rsidP="003D13DA">
            <w:pPr>
              <w:pStyle w:val="TableParagraph"/>
              <w:ind w:right="90"/>
              <w:jc w:val="center"/>
              <w:rPr>
                <w:noProof/>
              </w:rPr>
            </w:pPr>
            <w:r w:rsidRPr="008C5FA0">
              <w:rPr>
                <w:noProof/>
              </w:rPr>
              <w:t>(Customization)</w:t>
            </w:r>
          </w:p>
          <w:p w14:paraId="15B1C7CA" w14:textId="77777777" w:rsidR="0064138D" w:rsidRPr="008C5FA0" w:rsidRDefault="0064138D" w:rsidP="003D13DA">
            <w:pPr>
              <w:pStyle w:val="TableParagraph"/>
              <w:ind w:right="90"/>
              <w:jc w:val="center"/>
              <w:rPr>
                <w:noProof/>
              </w:rPr>
            </w:pPr>
            <w:r w:rsidRPr="008C5FA0">
              <w:rPr>
                <w:noProof/>
              </w:rPr>
              <w:t>(Tùy chỉnh)</w:t>
            </w:r>
          </w:p>
          <w:p w14:paraId="604A3E9D" w14:textId="77777777" w:rsidR="0064138D" w:rsidRPr="008C5FA0" w:rsidRDefault="0064138D" w:rsidP="003D13DA">
            <w:pPr>
              <w:pStyle w:val="TableParagraph"/>
              <w:ind w:right="90"/>
              <w:jc w:val="center"/>
              <w:rPr>
                <w:noProof/>
              </w:rPr>
            </w:pPr>
            <w:r w:rsidRPr="008C5FA0">
              <w:rPr>
                <w:noProof/>
              </w:rPr>
              <w:drawing>
                <wp:inline distT="0" distB="0" distL="0" distR="0" wp14:anchorId="58010F52" wp14:editId="3BB5A850">
                  <wp:extent cx="2719334" cy="851535"/>
                  <wp:effectExtent l="0" t="0" r="5080" b="5715"/>
                  <wp:docPr id="1746744486" name="Picture 174674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726201" cy="853685"/>
                          </a:xfrm>
                          <a:prstGeom prst="rect">
                            <a:avLst/>
                          </a:prstGeom>
                        </pic:spPr>
                      </pic:pic>
                    </a:graphicData>
                  </a:graphic>
                </wp:inline>
              </w:drawing>
            </w:r>
          </w:p>
          <w:p w14:paraId="1B50E9A6" w14:textId="77777777" w:rsidR="0064138D" w:rsidRPr="008C5FA0" w:rsidRDefault="0064138D" w:rsidP="003D13DA">
            <w:pPr>
              <w:pStyle w:val="TableParagraph"/>
              <w:ind w:right="90"/>
              <w:jc w:val="center"/>
              <w:rPr>
                <w:noProof/>
              </w:rPr>
            </w:pPr>
            <w:r w:rsidRPr="008C5FA0">
              <w:rPr>
                <w:noProof/>
              </w:rPr>
              <w:t>Các kế hoạch kiểm thử của Azure sẵn có hỗ trợ một số chức năng. Để thêm bất kỳ trường/giá trị tùy chỉnh mới nào, chúng tôi cần tùy chỉnh biểu mẫu kế hoạch kiểm tra</w:t>
            </w:r>
          </w:p>
          <w:p w14:paraId="0A204C44" w14:textId="77777777" w:rsidR="0064138D" w:rsidRPr="008C5FA0" w:rsidRDefault="0064138D" w:rsidP="003D13DA">
            <w:pPr>
              <w:pStyle w:val="TableParagraph"/>
              <w:ind w:right="90"/>
              <w:jc w:val="center"/>
              <w:rPr>
                <w:noProof/>
              </w:rPr>
            </w:pPr>
            <w:r w:rsidRPr="008C5FA0">
              <w:rPr>
                <w:noProof/>
              </w:rPr>
              <w:t>Out of the box  azure testplans supports   some of the functionalities. To add any new custom fields/values, we need to customize test plan form</w:t>
            </w:r>
          </w:p>
        </w:tc>
      </w:tr>
      <w:tr w:rsidR="008C5FA0" w:rsidRPr="008C5FA0" w14:paraId="2564B64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7C8557A" w14:textId="77777777" w:rsidR="0064138D" w:rsidRPr="008C5FA0" w:rsidRDefault="0064138D" w:rsidP="0064138D">
            <w:pPr>
              <w:pStyle w:val="TableParagraph"/>
              <w:rPr>
                <w:b/>
                <w:sz w:val="26"/>
              </w:rPr>
            </w:pPr>
          </w:p>
          <w:p w14:paraId="3B840C3A" w14:textId="77777777" w:rsidR="0064138D" w:rsidRPr="008C5FA0" w:rsidRDefault="0064138D" w:rsidP="0064138D">
            <w:pPr>
              <w:pStyle w:val="TableParagraph"/>
              <w:rPr>
                <w:b/>
                <w:sz w:val="26"/>
              </w:rPr>
            </w:pPr>
            <w:r w:rsidRPr="008C5FA0">
              <w:rPr>
                <w:b/>
                <w:sz w:val="26"/>
              </w:rPr>
              <w:t>I.4.1.3</w:t>
            </w:r>
          </w:p>
        </w:tc>
        <w:tc>
          <w:tcPr>
            <w:tcW w:w="1530" w:type="dxa"/>
            <w:tcBorders>
              <w:top w:val="single" w:sz="4" w:space="0" w:color="000000"/>
              <w:left w:val="single" w:sz="4" w:space="0" w:color="000000"/>
              <w:bottom w:val="single" w:sz="4" w:space="0" w:color="000000"/>
              <w:right w:val="single" w:sz="4" w:space="0" w:color="000000"/>
            </w:tcBorders>
          </w:tcPr>
          <w:p w14:paraId="53D5DDEB" w14:textId="77777777" w:rsidR="0064138D" w:rsidRPr="008C5FA0" w:rsidRDefault="0064138D" w:rsidP="0064138D">
            <w:pPr>
              <w:pStyle w:val="TableParagraph"/>
              <w:rPr>
                <w:b/>
                <w:sz w:val="26"/>
              </w:rPr>
            </w:pPr>
          </w:p>
          <w:p w14:paraId="4EAF59D6" w14:textId="77777777" w:rsidR="0064138D" w:rsidRPr="008C5FA0" w:rsidRDefault="0064138D" w:rsidP="0064138D">
            <w:pPr>
              <w:pStyle w:val="TableParagraph"/>
              <w:rPr>
                <w:b/>
                <w:sz w:val="26"/>
              </w:rPr>
            </w:pPr>
            <w:r w:rsidRPr="008C5FA0">
              <w:rPr>
                <w:b/>
                <w:sz w:val="26"/>
              </w:rPr>
              <w:t>FN.TM.003</w:t>
            </w:r>
          </w:p>
        </w:tc>
        <w:tc>
          <w:tcPr>
            <w:tcW w:w="2340" w:type="dxa"/>
            <w:tcBorders>
              <w:top w:val="single" w:sz="4" w:space="0" w:color="000000"/>
              <w:left w:val="single" w:sz="4" w:space="0" w:color="000000"/>
              <w:bottom w:val="single" w:sz="4" w:space="0" w:color="000000"/>
              <w:right w:val="single" w:sz="4" w:space="0" w:color="000000"/>
            </w:tcBorders>
          </w:tcPr>
          <w:p w14:paraId="38163BF0" w14:textId="77777777" w:rsidR="0064138D" w:rsidRPr="008C5FA0" w:rsidRDefault="0064138D" w:rsidP="0064138D">
            <w:pPr>
              <w:pStyle w:val="TableParagraph"/>
              <w:ind w:left="107" w:right="97"/>
              <w:jc w:val="both"/>
              <w:rPr>
                <w:sz w:val="24"/>
              </w:rPr>
            </w:pPr>
            <w:r w:rsidRPr="008C5FA0">
              <w:rPr>
                <w:sz w:val="24"/>
              </w:rPr>
              <w:t>Hỗ trợ liên kết kế hoạch kiểm thử và kế hoạch phát triển, nhóm các yêu cầu cần kiểm thử</w:t>
            </w:r>
          </w:p>
          <w:p w14:paraId="48062DD2" w14:textId="77777777" w:rsidR="0064138D" w:rsidRPr="008C5FA0" w:rsidRDefault="0064138D" w:rsidP="0064138D">
            <w:pPr>
              <w:pStyle w:val="TableParagraph"/>
              <w:ind w:left="107" w:right="97"/>
              <w:jc w:val="both"/>
              <w:rPr>
                <w:sz w:val="24"/>
              </w:rPr>
            </w:pPr>
            <w:r w:rsidRPr="008C5FA0">
              <w:rPr>
                <w:sz w:val="24"/>
              </w:rPr>
              <w:t>Support to link test plan and development plan, group of requirements to be tested</w:t>
            </w:r>
          </w:p>
          <w:p w14:paraId="30189DA4"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3B6479F0" w14:textId="0CF286E3"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8A6D278" w14:textId="77777777" w:rsidR="0064138D" w:rsidRPr="008C5FA0" w:rsidRDefault="0064138D" w:rsidP="003D13DA">
            <w:pPr>
              <w:pStyle w:val="TableParagraph"/>
              <w:ind w:right="90"/>
              <w:jc w:val="center"/>
              <w:rPr>
                <w:noProof/>
              </w:rPr>
            </w:pPr>
            <w:r w:rsidRPr="008C5FA0">
              <w:rPr>
                <w:noProof/>
              </w:rPr>
              <w:drawing>
                <wp:inline distT="0" distB="0" distL="0" distR="0" wp14:anchorId="4306D1A4" wp14:editId="77A54C7A">
                  <wp:extent cx="2619375" cy="1488331"/>
                  <wp:effectExtent l="0" t="0" r="0" b="0"/>
                  <wp:docPr id="85" name="Picture 3">
                    <a:extLst xmlns:a="http://schemas.openxmlformats.org/drawingml/2006/main">
                      <a:ext uri="{FF2B5EF4-FFF2-40B4-BE49-F238E27FC236}">
                        <a16:creationId xmlns:a16="http://schemas.microsoft.com/office/drawing/2014/main" id="{0E90B4F9-3DB9-D45A-4742-90C742D5EF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E90B4F9-3DB9-D45A-4742-90C742D5EFBA}"/>
                              </a:ext>
                            </a:extLst>
                          </pic:cNvPr>
                          <pic:cNvPicPr>
                            <a:picLocks noChangeAspect="1"/>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2628611" cy="1493579"/>
                          </a:xfrm>
                          <a:prstGeom prst="rect">
                            <a:avLst/>
                          </a:prstGeom>
                        </pic:spPr>
                      </pic:pic>
                    </a:graphicData>
                  </a:graphic>
                </wp:inline>
              </w:drawing>
            </w:r>
          </w:p>
          <w:p w14:paraId="52E4F6BF" w14:textId="77777777" w:rsidR="0064138D" w:rsidRPr="008C5FA0" w:rsidRDefault="0064138D" w:rsidP="003D13DA">
            <w:pPr>
              <w:pStyle w:val="TableParagraph"/>
              <w:ind w:right="90"/>
              <w:jc w:val="center"/>
              <w:rPr>
                <w:noProof/>
              </w:rPr>
            </w:pPr>
            <w:r w:rsidRPr="008C5FA0">
              <w:rPr>
                <w:noProof/>
              </w:rPr>
              <w:t>By Default Feature</w:t>
            </w:r>
          </w:p>
          <w:p w14:paraId="34DADD39" w14:textId="77777777" w:rsidR="0064138D" w:rsidRPr="008C5FA0" w:rsidRDefault="0064138D" w:rsidP="003D13DA">
            <w:pPr>
              <w:pStyle w:val="TableParagraph"/>
              <w:ind w:right="90"/>
              <w:jc w:val="center"/>
              <w:rPr>
                <w:noProof/>
              </w:rPr>
            </w:pPr>
            <w:r w:rsidRPr="008C5FA0">
              <w:rPr>
                <w:noProof/>
              </w:rPr>
              <w:t xml:space="preserve"> we can achieve it by using process inheritance</w:t>
            </w:r>
          </w:p>
          <w:p w14:paraId="4B659365" w14:textId="77777777" w:rsidR="0064138D" w:rsidRPr="008C5FA0" w:rsidRDefault="0064138D" w:rsidP="003D13DA">
            <w:pPr>
              <w:pStyle w:val="TableParagraph"/>
              <w:ind w:right="90"/>
              <w:jc w:val="center"/>
              <w:rPr>
                <w:noProof/>
              </w:rPr>
            </w:pPr>
            <w:r w:rsidRPr="008C5FA0">
              <w:rPr>
                <w:noProof/>
              </w:rPr>
              <w:t xml:space="preserve">we can add custom fields to test plan test suits and </w:t>
            </w:r>
          </w:p>
          <w:p w14:paraId="12D472AB" w14:textId="77777777" w:rsidR="0064138D" w:rsidRPr="008C5FA0" w:rsidRDefault="0064138D" w:rsidP="003D13DA">
            <w:pPr>
              <w:pStyle w:val="TableParagraph"/>
              <w:ind w:right="90"/>
              <w:jc w:val="center"/>
              <w:rPr>
                <w:noProof/>
              </w:rPr>
            </w:pPr>
            <w:r w:rsidRPr="008C5FA0">
              <w:rPr>
                <w:noProof/>
              </w:rPr>
              <w:t>test cases and also we can follow the standard process</w:t>
            </w:r>
          </w:p>
          <w:p w14:paraId="7B3FCFF3" w14:textId="77777777" w:rsidR="0064138D" w:rsidRPr="008C5FA0" w:rsidRDefault="0064138D" w:rsidP="003D13DA">
            <w:pPr>
              <w:pStyle w:val="TableParagraph"/>
              <w:ind w:right="90"/>
              <w:jc w:val="center"/>
              <w:rPr>
                <w:noProof/>
              </w:rPr>
            </w:pPr>
            <w:r w:rsidRPr="008C5FA0">
              <w:rPr>
                <w:noProof/>
              </w:rPr>
              <w:t>Theo Tính năng mặc định, chúng tôi có thể đạt được điều đó bằng cách sử dụng kế thừa quy trình, chúng tôi có thể thêm các trường tùy chỉnh vào các bộ kiểm thử, kế hoạch kiểm thử và các trường hợp kiểm thử và đồng thời chúng tôi cũng có thể tuân theo quy trình tiêu chuẩn</w:t>
            </w:r>
          </w:p>
          <w:p w14:paraId="5A19A891" w14:textId="77777777" w:rsidR="0064138D" w:rsidRPr="008C5FA0" w:rsidRDefault="0064138D" w:rsidP="003D13DA">
            <w:pPr>
              <w:pStyle w:val="TableParagraph"/>
              <w:ind w:right="90"/>
              <w:jc w:val="center"/>
              <w:rPr>
                <w:noProof/>
              </w:rPr>
            </w:pPr>
            <w:r w:rsidRPr="008C5FA0">
              <w:rPr>
                <w:noProof/>
              </w:rPr>
              <w:t>Refer- https://learn.microsoft.com/en-us/azure/devops/organizations/settings/work/customize-process-field?view=azure-devops</w:t>
            </w:r>
          </w:p>
        </w:tc>
      </w:tr>
      <w:tr w:rsidR="008C5FA0" w:rsidRPr="008C5FA0" w14:paraId="1952F73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3B21924" w14:textId="77777777" w:rsidR="0064138D" w:rsidRPr="008C5FA0" w:rsidRDefault="0064138D" w:rsidP="0064138D">
            <w:pPr>
              <w:pStyle w:val="TableParagraph"/>
              <w:rPr>
                <w:b/>
                <w:sz w:val="26"/>
              </w:rPr>
            </w:pPr>
          </w:p>
          <w:p w14:paraId="027B2EE8" w14:textId="77777777" w:rsidR="0064138D" w:rsidRPr="008C5FA0" w:rsidRDefault="0064138D" w:rsidP="0064138D">
            <w:pPr>
              <w:pStyle w:val="TableParagraph"/>
              <w:rPr>
                <w:b/>
                <w:sz w:val="26"/>
              </w:rPr>
            </w:pPr>
            <w:r w:rsidRPr="008C5FA0">
              <w:rPr>
                <w:b/>
                <w:sz w:val="26"/>
              </w:rPr>
              <w:t>I.4.1.4</w:t>
            </w:r>
          </w:p>
        </w:tc>
        <w:tc>
          <w:tcPr>
            <w:tcW w:w="1530" w:type="dxa"/>
            <w:tcBorders>
              <w:top w:val="single" w:sz="4" w:space="0" w:color="000000"/>
              <w:left w:val="single" w:sz="4" w:space="0" w:color="000000"/>
              <w:bottom w:val="single" w:sz="4" w:space="0" w:color="000000"/>
              <w:right w:val="single" w:sz="4" w:space="0" w:color="000000"/>
            </w:tcBorders>
          </w:tcPr>
          <w:p w14:paraId="4AC32FEE" w14:textId="77777777" w:rsidR="0064138D" w:rsidRPr="008C5FA0" w:rsidRDefault="0064138D" w:rsidP="0064138D">
            <w:pPr>
              <w:pStyle w:val="TableParagraph"/>
              <w:rPr>
                <w:b/>
                <w:sz w:val="26"/>
              </w:rPr>
            </w:pPr>
          </w:p>
          <w:p w14:paraId="3D129967" w14:textId="77777777" w:rsidR="0064138D" w:rsidRPr="008C5FA0" w:rsidRDefault="0064138D" w:rsidP="0064138D">
            <w:pPr>
              <w:pStyle w:val="TableParagraph"/>
              <w:rPr>
                <w:b/>
                <w:sz w:val="26"/>
              </w:rPr>
            </w:pPr>
            <w:r w:rsidRPr="008C5FA0">
              <w:rPr>
                <w:b/>
                <w:sz w:val="26"/>
              </w:rPr>
              <w:t>FN.TM.004</w:t>
            </w:r>
          </w:p>
        </w:tc>
        <w:tc>
          <w:tcPr>
            <w:tcW w:w="2340" w:type="dxa"/>
            <w:tcBorders>
              <w:top w:val="single" w:sz="4" w:space="0" w:color="000000"/>
              <w:left w:val="single" w:sz="4" w:space="0" w:color="000000"/>
              <w:bottom w:val="single" w:sz="4" w:space="0" w:color="000000"/>
              <w:right w:val="single" w:sz="4" w:space="0" w:color="000000"/>
            </w:tcBorders>
          </w:tcPr>
          <w:p w14:paraId="0D93CA08" w14:textId="77777777" w:rsidR="0064138D" w:rsidRPr="008C5FA0" w:rsidRDefault="0064138D" w:rsidP="0064138D">
            <w:pPr>
              <w:pStyle w:val="TableParagraph"/>
              <w:ind w:left="107" w:right="97"/>
              <w:jc w:val="both"/>
              <w:rPr>
                <w:sz w:val="24"/>
              </w:rPr>
            </w:pPr>
            <w:r w:rsidRPr="008C5FA0">
              <w:rPr>
                <w:sz w:val="24"/>
              </w:rPr>
              <w:t xml:space="preserve">Kế hoạch kiểm thử có thể bao gồm các trường hợp kiểm thử, liên kết với kết quả thực hiện kiểm thử và lỗi, cho phép người dùng có thể thấy được tiến độ thực hiện các kịch bản kiểm thử </w:t>
            </w:r>
          </w:p>
          <w:p w14:paraId="79BA3E90" w14:textId="77777777" w:rsidR="0064138D" w:rsidRPr="008C5FA0" w:rsidRDefault="0064138D" w:rsidP="0064138D">
            <w:pPr>
              <w:pStyle w:val="TableParagraph"/>
              <w:ind w:left="107" w:right="97"/>
              <w:jc w:val="both"/>
              <w:rPr>
                <w:sz w:val="24"/>
              </w:rPr>
            </w:pPr>
            <w:r w:rsidRPr="008C5FA0">
              <w:rPr>
                <w:sz w:val="24"/>
              </w:rPr>
              <w:t>Test plan could include test cases, link to test execution results and errors, allowing users to see the progress of test scenarios execution.</w:t>
            </w:r>
          </w:p>
        </w:tc>
        <w:tc>
          <w:tcPr>
            <w:tcW w:w="1620" w:type="dxa"/>
            <w:tcBorders>
              <w:top w:val="single" w:sz="4" w:space="0" w:color="000000"/>
              <w:left w:val="single" w:sz="4" w:space="0" w:color="000000"/>
              <w:bottom w:val="single" w:sz="4" w:space="0" w:color="000000"/>
              <w:right w:val="single" w:sz="4" w:space="0" w:color="000000"/>
            </w:tcBorders>
          </w:tcPr>
          <w:p w14:paraId="78FF1A36" w14:textId="1D3F0E1F"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D9D8C37" w14:textId="77777777" w:rsidR="0064138D" w:rsidRPr="008C5FA0" w:rsidRDefault="0064138D" w:rsidP="003D13DA">
            <w:pPr>
              <w:pStyle w:val="TableParagraph"/>
              <w:ind w:right="90"/>
              <w:jc w:val="center"/>
              <w:rPr>
                <w:noProof/>
              </w:rPr>
            </w:pPr>
            <w:r w:rsidRPr="008C5FA0">
              <w:rPr>
                <w:noProof/>
              </w:rPr>
              <w:drawing>
                <wp:inline distT="0" distB="0" distL="0" distR="0" wp14:anchorId="1B73E49A" wp14:editId="48159A39">
                  <wp:extent cx="2171919" cy="933450"/>
                  <wp:effectExtent l="0" t="0" r="0" b="0"/>
                  <wp:docPr id="1038831750" name="Picture 103883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31750" name="Picture 1038831750"/>
                          <pic:cNvPicPr>
                            <a:picLocks noChangeAspect="1"/>
                          </pic:cNvPicPr>
                        </pic:nvPicPr>
                        <pic:blipFill>
                          <a:blip r:embed="rId257"/>
                          <a:stretch>
                            <a:fillRect/>
                          </a:stretch>
                        </pic:blipFill>
                        <pic:spPr>
                          <a:xfrm>
                            <a:off x="0" y="0"/>
                            <a:ext cx="2177283" cy="935755"/>
                          </a:xfrm>
                          <a:prstGeom prst="rect">
                            <a:avLst/>
                          </a:prstGeom>
                        </pic:spPr>
                      </pic:pic>
                    </a:graphicData>
                  </a:graphic>
                </wp:inline>
              </w:drawing>
            </w:r>
          </w:p>
          <w:p w14:paraId="50190AE6" w14:textId="77777777" w:rsidR="0064138D" w:rsidRPr="008C5FA0" w:rsidRDefault="0064138D" w:rsidP="003D13DA">
            <w:pPr>
              <w:pStyle w:val="TableParagraph"/>
              <w:ind w:right="90"/>
              <w:jc w:val="center"/>
              <w:rPr>
                <w:noProof/>
              </w:rPr>
            </w:pPr>
            <w:r w:rsidRPr="008C5FA0">
              <w:rPr>
                <w:noProof/>
              </w:rPr>
              <w:t xml:space="preserve">Create test plans and test suites to track manual testing for sprints or milestones. That way, you can see when the testing for a specific sprint or milestone is complete. </w:t>
            </w:r>
          </w:p>
          <w:p w14:paraId="6BC3E933" w14:textId="77777777" w:rsidR="0064138D" w:rsidRPr="008C5FA0" w:rsidRDefault="0064138D" w:rsidP="003D13DA">
            <w:pPr>
              <w:pStyle w:val="TableParagraph"/>
              <w:ind w:right="90"/>
              <w:jc w:val="center"/>
              <w:rPr>
                <w:noProof/>
              </w:rPr>
            </w:pPr>
            <w:r w:rsidRPr="008C5FA0">
              <w:rPr>
                <w:noProof/>
              </w:rPr>
              <w:t xml:space="preserve">Tạo kế hoạch thử nghiệm và bộ thử nghiệm để theo dõi thử nghiệm thủ công cho các lần sprints hoặc các cột mốc quan trọng. Bằng cách đó, khách hàng có thể biết khi nào quá trình thử nghiệm cho một  sprints hoặc cột mốc cụ thể đã hoàn tất. </w:t>
            </w:r>
          </w:p>
          <w:p w14:paraId="55D64CF3" w14:textId="77777777" w:rsidR="0064138D" w:rsidRPr="008C5FA0" w:rsidRDefault="0064138D" w:rsidP="003D13DA">
            <w:pPr>
              <w:pStyle w:val="TableParagraph"/>
              <w:ind w:right="90"/>
              <w:jc w:val="center"/>
              <w:rPr>
                <w:noProof/>
              </w:rPr>
            </w:pPr>
            <w:r w:rsidRPr="008C5FA0">
              <w:rPr>
                <w:noProof/>
              </w:rPr>
              <w:t>Refer- https://learn.microsoft.com/en-us/azure/devops/test/create-a-test-plan?view=azure-devops</w:t>
            </w:r>
          </w:p>
        </w:tc>
      </w:tr>
      <w:tr w:rsidR="008C5FA0" w:rsidRPr="008C5FA0" w14:paraId="7FE9BF9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EE208BE" w14:textId="77777777" w:rsidR="0064138D" w:rsidRPr="008C5FA0" w:rsidRDefault="0064138D" w:rsidP="0064138D">
            <w:pPr>
              <w:pStyle w:val="TableParagraph"/>
              <w:rPr>
                <w:b/>
                <w:sz w:val="26"/>
              </w:rPr>
            </w:pPr>
          </w:p>
          <w:p w14:paraId="607610C0" w14:textId="77777777" w:rsidR="0064138D" w:rsidRPr="008C5FA0" w:rsidRDefault="0064138D" w:rsidP="0064138D">
            <w:pPr>
              <w:pStyle w:val="TableParagraph"/>
              <w:rPr>
                <w:b/>
                <w:sz w:val="26"/>
              </w:rPr>
            </w:pPr>
            <w:r w:rsidRPr="008C5FA0">
              <w:rPr>
                <w:b/>
                <w:sz w:val="26"/>
              </w:rPr>
              <w:t>I.4.1.5</w:t>
            </w:r>
          </w:p>
        </w:tc>
        <w:tc>
          <w:tcPr>
            <w:tcW w:w="1530" w:type="dxa"/>
            <w:tcBorders>
              <w:top w:val="single" w:sz="4" w:space="0" w:color="000000"/>
              <w:left w:val="single" w:sz="4" w:space="0" w:color="000000"/>
              <w:bottom w:val="single" w:sz="4" w:space="0" w:color="000000"/>
              <w:right w:val="single" w:sz="4" w:space="0" w:color="000000"/>
            </w:tcBorders>
          </w:tcPr>
          <w:p w14:paraId="2C6D8AA4" w14:textId="77777777" w:rsidR="0064138D" w:rsidRPr="008C5FA0" w:rsidRDefault="0064138D" w:rsidP="0064138D">
            <w:pPr>
              <w:pStyle w:val="TableParagraph"/>
              <w:rPr>
                <w:b/>
                <w:sz w:val="26"/>
              </w:rPr>
            </w:pPr>
          </w:p>
          <w:p w14:paraId="016C76D8" w14:textId="77777777" w:rsidR="0064138D" w:rsidRPr="008C5FA0" w:rsidRDefault="0064138D" w:rsidP="0064138D">
            <w:pPr>
              <w:pStyle w:val="TableParagraph"/>
              <w:rPr>
                <w:b/>
                <w:sz w:val="26"/>
              </w:rPr>
            </w:pPr>
            <w:r w:rsidRPr="008C5FA0">
              <w:rPr>
                <w:b/>
                <w:sz w:val="26"/>
              </w:rPr>
              <w:t>FN.TM.005</w:t>
            </w:r>
          </w:p>
        </w:tc>
        <w:tc>
          <w:tcPr>
            <w:tcW w:w="2340" w:type="dxa"/>
            <w:tcBorders>
              <w:top w:val="single" w:sz="4" w:space="0" w:color="000000"/>
              <w:left w:val="single" w:sz="4" w:space="0" w:color="000000"/>
              <w:bottom w:val="single" w:sz="4" w:space="0" w:color="000000"/>
              <w:right w:val="single" w:sz="4" w:space="0" w:color="000000"/>
            </w:tcBorders>
          </w:tcPr>
          <w:p w14:paraId="3917F7F6" w14:textId="77777777" w:rsidR="0064138D" w:rsidRPr="008C5FA0" w:rsidRDefault="0064138D" w:rsidP="0064138D">
            <w:pPr>
              <w:pStyle w:val="TableParagraph"/>
              <w:ind w:left="107" w:right="97"/>
              <w:jc w:val="both"/>
              <w:rPr>
                <w:sz w:val="24"/>
              </w:rPr>
            </w:pPr>
            <w:r w:rsidRPr="008C5FA0">
              <w:rPr>
                <w:sz w:val="24"/>
              </w:rPr>
              <w:t>Cho phép thực hiện các chức năng xem xét và phê duyệt kế hoạch kiểm thử trước khi thực hiện.</w:t>
            </w:r>
          </w:p>
          <w:p w14:paraId="67907ABF" w14:textId="77777777" w:rsidR="0064138D" w:rsidRPr="008C5FA0" w:rsidRDefault="0064138D" w:rsidP="0064138D">
            <w:pPr>
              <w:pStyle w:val="TableParagraph"/>
              <w:ind w:left="107" w:right="97"/>
              <w:jc w:val="both"/>
              <w:rPr>
                <w:sz w:val="24"/>
              </w:rPr>
            </w:pPr>
            <w:r w:rsidRPr="008C5FA0">
              <w:rPr>
                <w:sz w:val="24"/>
              </w:rPr>
              <w:t>Allows execution of test plan review and approval functions before execution.</w:t>
            </w:r>
          </w:p>
        </w:tc>
        <w:tc>
          <w:tcPr>
            <w:tcW w:w="1620" w:type="dxa"/>
            <w:tcBorders>
              <w:top w:val="single" w:sz="4" w:space="0" w:color="000000"/>
              <w:left w:val="single" w:sz="4" w:space="0" w:color="000000"/>
              <w:bottom w:val="single" w:sz="4" w:space="0" w:color="000000"/>
              <w:right w:val="single" w:sz="4" w:space="0" w:color="000000"/>
            </w:tcBorders>
          </w:tcPr>
          <w:p w14:paraId="2CC1E9A6" w14:textId="79135DB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62D4D3D" w14:textId="77777777" w:rsidR="0064138D" w:rsidRPr="008C5FA0" w:rsidRDefault="0064138D" w:rsidP="003D13DA">
            <w:pPr>
              <w:pStyle w:val="TableParagraph"/>
              <w:ind w:right="90"/>
              <w:jc w:val="center"/>
              <w:rPr>
                <w:noProof/>
              </w:rPr>
            </w:pPr>
            <w:r w:rsidRPr="008C5FA0">
              <w:rPr>
                <w:noProof/>
              </w:rPr>
              <w:drawing>
                <wp:inline distT="0" distB="0" distL="0" distR="0" wp14:anchorId="7FCA51F9" wp14:editId="0FB7B26C">
                  <wp:extent cx="2371725" cy="1347346"/>
                  <wp:effectExtent l="0" t="0" r="0" b="5715"/>
                  <wp:docPr id="90" name="Picture 5">
                    <a:extLst xmlns:a="http://schemas.openxmlformats.org/drawingml/2006/main">
                      <a:ext uri="{FF2B5EF4-FFF2-40B4-BE49-F238E27FC236}">
                        <a16:creationId xmlns:a16="http://schemas.microsoft.com/office/drawing/2014/main" id="{15FD1C47-2811-EB0C-3582-6F0230B0AB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5FD1C47-2811-EB0C-3582-6F0230B0ABEE}"/>
                              </a:ext>
                            </a:extLst>
                          </pic:cNvPr>
                          <pic:cNvPicPr>
                            <a:picLocks noChangeAspect="1"/>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2384277" cy="1354477"/>
                          </a:xfrm>
                          <a:prstGeom prst="rect">
                            <a:avLst/>
                          </a:prstGeom>
                        </pic:spPr>
                      </pic:pic>
                    </a:graphicData>
                  </a:graphic>
                </wp:inline>
              </w:drawing>
            </w:r>
          </w:p>
          <w:p w14:paraId="32F8DF06" w14:textId="77777777" w:rsidR="0064138D" w:rsidRPr="008C5FA0" w:rsidRDefault="0064138D" w:rsidP="003D13DA">
            <w:pPr>
              <w:pStyle w:val="TableParagraph"/>
              <w:ind w:right="90"/>
              <w:jc w:val="center"/>
              <w:rPr>
                <w:noProof/>
              </w:rPr>
            </w:pPr>
            <w:r w:rsidRPr="008C5FA0">
              <w:rPr>
                <w:noProof/>
              </w:rPr>
              <w:t xml:space="preserve">By Default Feature </w:t>
            </w:r>
          </w:p>
          <w:p w14:paraId="1090B60F" w14:textId="77777777" w:rsidR="0064138D" w:rsidRPr="008C5FA0" w:rsidRDefault="0064138D" w:rsidP="003D13DA">
            <w:pPr>
              <w:pStyle w:val="TableParagraph"/>
              <w:ind w:right="90"/>
              <w:jc w:val="center"/>
              <w:rPr>
                <w:noProof/>
              </w:rPr>
            </w:pPr>
            <w:r w:rsidRPr="008C5FA0">
              <w:rPr>
                <w:noProof/>
              </w:rPr>
              <w:t xml:space="preserve"> using inheritance process template we can add new fiels to test plan test cases and test suits</w:t>
            </w:r>
          </w:p>
          <w:p w14:paraId="1AA51EDD" w14:textId="3BD56EEC" w:rsidR="0064138D" w:rsidRPr="008C5FA0" w:rsidRDefault="0064138D" w:rsidP="003D13DA">
            <w:pPr>
              <w:pStyle w:val="TableParagraph"/>
              <w:ind w:right="90"/>
              <w:jc w:val="center"/>
              <w:rPr>
                <w:noProof/>
              </w:rPr>
            </w:pPr>
            <w:r w:rsidRPr="008C5FA0">
              <w:rPr>
                <w:noProof/>
              </w:rPr>
              <w:t>Theo Tính năng mặc định, bằng cách sử dụng mẫu quy trình kế thừa, có thể thêm trường mới vào kế hoạch kiểm tthử các trường hợp kiểm thử và bộ kiểm thử</w:t>
            </w:r>
          </w:p>
          <w:p w14:paraId="4B9DCDB7" w14:textId="77777777" w:rsidR="0064138D" w:rsidRPr="008C5FA0" w:rsidRDefault="0064138D" w:rsidP="003D13DA">
            <w:pPr>
              <w:pStyle w:val="TableParagraph"/>
              <w:ind w:right="90"/>
              <w:jc w:val="center"/>
              <w:rPr>
                <w:noProof/>
              </w:rPr>
            </w:pPr>
            <w:r w:rsidRPr="008C5FA0">
              <w:rPr>
                <w:noProof/>
              </w:rPr>
              <w:lastRenderedPageBreak/>
              <w:t>Refer- https://learn.microsoft.com/en-us/azure/devops/organizations/settings/work/manage-process?view=azure-devops</w:t>
            </w:r>
          </w:p>
        </w:tc>
      </w:tr>
      <w:tr w:rsidR="008C5FA0" w:rsidRPr="008C5FA0" w14:paraId="3F898D7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568FDF2" w14:textId="77777777" w:rsidR="0064138D" w:rsidRPr="008C5FA0" w:rsidRDefault="0064138D" w:rsidP="0064138D">
            <w:pPr>
              <w:pStyle w:val="TableParagraph"/>
              <w:rPr>
                <w:b/>
                <w:sz w:val="26"/>
              </w:rPr>
            </w:pPr>
          </w:p>
          <w:p w14:paraId="67E2F5F8" w14:textId="77777777" w:rsidR="0064138D" w:rsidRPr="008C5FA0" w:rsidRDefault="0064138D" w:rsidP="0064138D">
            <w:pPr>
              <w:pStyle w:val="TableParagraph"/>
              <w:rPr>
                <w:b/>
                <w:sz w:val="26"/>
              </w:rPr>
            </w:pPr>
            <w:r w:rsidRPr="008C5FA0">
              <w:rPr>
                <w:b/>
                <w:sz w:val="26"/>
              </w:rPr>
              <w:t>I.4.1.6</w:t>
            </w:r>
          </w:p>
        </w:tc>
        <w:tc>
          <w:tcPr>
            <w:tcW w:w="1530" w:type="dxa"/>
            <w:tcBorders>
              <w:top w:val="single" w:sz="4" w:space="0" w:color="000000"/>
              <w:left w:val="single" w:sz="4" w:space="0" w:color="000000"/>
              <w:bottom w:val="single" w:sz="4" w:space="0" w:color="000000"/>
              <w:right w:val="single" w:sz="4" w:space="0" w:color="000000"/>
            </w:tcBorders>
          </w:tcPr>
          <w:p w14:paraId="090308C2" w14:textId="77777777" w:rsidR="0064138D" w:rsidRPr="008C5FA0" w:rsidRDefault="0064138D" w:rsidP="0064138D">
            <w:pPr>
              <w:pStyle w:val="TableParagraph"/>
              <w:rPr>
                <w:b/>
                <w:sz w:val="26"/>
              </w:rPr>
            </w:pPr>
          </w:p>
          <w:p w14:paraId="5473AFE6" w14:textId="77777777" w:rsidR="0064138D" w:rsidRPr="008C5FA0" w:rsidRDefault="0064138D" w:rsidP="0064138D">
            <w:pPr>
              <w:pStyle w:val="TableParagraph"/>
              <w:rPr>
                <w:b/>
                <w:sz w:val="26"/>
              </w:rPr>
            </w:pPr>
            <w:r w:rsidRPr="008C5FA0">
              <w:rPr>
                <w:b/>
                <w:sz w:val="26"/>
              </w:rPr>
              <w:t>FN.TM.006</w:t>
            </w:r>
          </w:p>
        </w:tc>
        <w:tc>
          <w:tcPr>
            <w:tcW w:w="2340" w:type="dxa"/>
            <w:tcBorders>
              <w:top w:val="single" w:sz="4" w:space="0" w:color="000000"/>
              <w:left w:val="single" w:sz="4" w:space="0" w:color="000000"/>
              <w:bottom w:val="single" w:sz="4" w:space="0" w:color="000000"/>
              <w:right w:val="single" w:sz="4" w:space="0" w:color="000000"/>
            </w:tcBorders>
          </w:tcPr>
          <w:p w14:paraId="752FF7F2" w14:textId="77777777" w:rsidR="0064138D" w:rsidRPr="008C5FA0" w:rsidRDefault="0064138D" w:rsidP="0064138D">
            <w:pPr>
              <w:pStyle w:val="TableParagraph"/>
              <w:ind w:left="107" w:right="97"/>
              <w:jc w:val="both"/>
              <w:rPr>
                <w:sz w:val="24"/>
              </w:rPr>
            </w:pPr>
            <w:r w:rsidRPr="008C5FA0">
              <w:rPr>
                <w:sz w:val="24"/>
              </w:rPr>
              <w:t>Có thể tạo các mẫu kế hoạch kiểm thử (template) trong đó xác định trước một số thông tin mặc định của kế hoạch kiểm thử</w:t>
            </w:r>
          </w:p>
          <w:p w14:paraId="4C48069C" w14:textId="77777777" w:rsidR="0064138D" w:rsidRPr="008C5FA0" w:rsidRDefault="0064138D" w:rsidP="0064138D">
            <w:pPr>
              <w:pStyle w:val="TableParagraph"/>
              <w:ind w:left="107" w:right="97"/>
              <w:jc w:val="both"/>
              <w:rPr>
                <w:sz w:val="24"/>
              </w:rPr>
            </w:pPr>
            <w:r w:rsidRPr="008C5FA0">
              <w:rPr>
                <w:sz w:val="24"/>
              </w:rPr>
              <w:t>Able to create test plan templates (templates) which predefined some test plan default information</w:t>
            </w:r>
          </w:p>
        </w:tc>
        <w:tc>
          <w:tcPr>
            <w:tcW w:w="1620" w:type="dxa"/>
            <w:tcBorders>
              <w:top w:val="single" w:sz="4" w:space="0" w:color="000000"/>
              <w:left w:val="single" w:sz="4" w:space="0" w:color="000000"/>
              <w:bottom w:val="single" w:sz="4" w:space="0" w:color="000000"/>
              <w:right w:val="single" w:sz="4" w:space="0" w:color="000000"/>
            </w:tcBorders>
          </w:tcPr>
          <w:p w14:paraId="023266B7" w14:textId="13FAE819"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29B3E5D" w14:textId="77777777" w:rsidR="0064138D" w:rsidRPr="008C5FA0" w:rsidRDefault="0064138D" w:rsidP="003D13DA">
            <w:pPr>
              <w:pStyle w:val="TableParagraph"/>
              <w:ind w:right="90"/>
              <w:jc w:val="center"/>
              <w:rPr>
                <w:noProof/>
              </w:rPr>
            </w:pPr>
            <w:r w:rsidRPr="008C5FA0">
              <w:rPr>
                <w:noProof/>
              </w:rPr>
              <w:drawing>
                <wp:inline distT="0" distB="0" distL="0" distR="0" wp14:anchorId="1544A18B" wp14:editId="04F60FD7">
                  <wp:extent cx="2743200" cy="1438287"/>
                  <wp:effectExtent l="0" t="0" r="0" b="9525"/>
                  <wp:docPr id="91" name="Picture 7">
                    <a:extLst xmlns:a="http://schemas.openxmlformats.org/drawingml/2006/main">
                      <a:ext uri="{FF2B5EF4-FFF2-40B4-BE49-F238E27FC236}">
                        <a16:creationId xmlns:a16="http://schemas.microsoft.com/office/drawing/2014/main" id="{5F53E70F-C003-8C59-0734-1C9151E2F9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F53E70F-C003-8C59-0734-1C9151E2F922}"/>
                              </a:ext>
                            </a:extLst>
                          </pic:cNvPr>
                          <pic:cNvPicPr>
                            <a:picLocks noChangeAspect="1"/>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2759593" cy="1446882"/>
                          </a:xfrm>
                          <a:prstGeom prst="rect">
                            <a:avLst/>
                          </a:prstGeom>
                        </pic:spPr>
                      </pic:pic>
                    </a:graphicData>
                  </a:graphic>
                </wp:inline>
              </w:drawing>
            </w:r>
          </w:p>
          <w:p w14:paraId="78B4655A" w14:textId="77777777" w:rsidR="0064138D" w:rsidRPr="008C5FA0" w:rsidRDefault="0064138D" w:rsidP="003D13DA">
            <w:pPr>
              <w:pStyle w:val="TableParagraph"/>
              <w:ind w:right="90"/>
              <w:jc w:val="center"/>
              <w:rPr>
                <w:noProof/>
              </w:rPr>
            </w:pPr>
            <w:r w:rsidRPr="008C5FA0">
              <w:rPr>
                <w:noProof/>
              </w:rPr>
              <w:t xml:space="preserve">By Deafult Feature  </w:t>
            </w:r>
          </w:p>
          <w:p w14:paraId="3BA1304C" w14:textId="77777777" w:rsidR="0064138D" w:rsidRPr="008C5FA0" w:rsidRDefault="0064138D" w:rsidP="003D13DA">
            <w:pPr>
              <w:pStyle w:val="TableParagraph"/>
              <w:ind w:right="90"/>
              <w:jc w:val="center"/>
              <w:rPr>
                <w:noProof/>
              </w:rPr>
            </w:pPr>
            <w:r w:rsidRPr="008C5FA0">
              <w:rPr>
                <w:noProof/>
              </w:rPr>
              <w:t xml:space="preserve">using related work option in any workitem we can </w:t>
            </w:r>
          </w:p>
          <w:p w14:paraId="31C69E2A" w14:textId="77777777" w:rsidR="0064138D" w:rsidRPr="008C5FA0" w:rsidRDefault="0064138D" w:rsidP="003D13DA">
            <w:pPr>
              <w:pStyle w:val="TableParagraph"/>
              <w:ind w:right="90"/>
              <w:jc w:val="center"/>
              <w:rPr>
                <w:noProof/>
              </w:rPr>
            </w:pPr>
            <w:r w:rsidRPr="008C5FA0">
              <w:rPr>
                <w:noProof/>
              </w:rPr>
              <w:t>link number of  test cases  we want</w:t>
            </w:r>
          </w:p>
          <w:p w14:paraId="2BAE80D5" w14:textId="77777777" w:rsidR="0064138D" w:rsidRPr="008C5FA0" w:rsidRDefault="0064138D" w:rsidP="003D13DA">
            <w:pPr>
              <w:pStyle w:val="TableParagraph"/>
              <w:ind w:right="90"/>
              <w:jc w:val="center"/>
              <w:rPr>
                <w:noProof/>
              </w:rPr>
            </w:pPr>
            <w:r w:rsidRPr="008C5FA0">
              <w:rPr>
                <w:noProof/>
              </w:rPr>
              <w:t>Theo tính năng mặc định, sử dụng tùy chọn công việc liên quan trong bất kỳ hạng mục công việc nào, chúng ta có thể liên kết số lượng trường hợp thử nghiệm mà chúng ta muốn</w:t>
            </w:r>
          </w:p>
          <w:p w14:paraId="60914178" w14:textId="77777777" w:rsidR="0064138D" w:rsidRPr="008C5FA0" w:rsidRDefault="0064138D" w:rsidP="003D13DA">
            <w:pPr>
              <w:pStyle w:val="TableParagraph"/>
              <w:ind w:right="90"/>
              <w:jc w:val="center"/>
              <w:rPr>
                <w:noProof/>
              </w:rPr>
            </w:pPr>
            <w:r w:rsidRPr="008C5FA0">
              <w:rPr>
                <w:noProof/>
              </w:rPr>
              <w:t>Refer- https://learn.microsoft.com/en-us/azure/devops/boards/queries/link-work-items-support-traceability?view=azure-devops&amp;tabs=browser</w:t>
            </w:r>
          </w:p>
        </w:tc>
      </w:tr>
      <w:tr w:rsidR="008C5FA0" w:rsidRPr="008C5FA0" w14:paraId="33F1E13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B058F50" w14:textId="77777777" w:rsidR="0064138D" w:rsidRPr="008C5FA0" w:rsidRDefault="0064138D" w:rsidP="0064138D">
            <w:pPr>
              <w:pStyle w:val="TableParagraph"/>
              <w:rPr>
                <w:b/>
                <w:sz w:val="26"/>
              </w:rPr>
            </w:pPr>
          </w:p>
          <w:p w14:paraId="3F57AB8E" w14:textId="77777777" w:rsidR="0064138D" w:rsidRPr="008C5FA0" w:rsidRDefault="0064138D" w:rsidP="0064138D">
            <w:pPr>
              <w:pStyle w:val="TableParagraph"/>
              <w:rPr>
                <w:b/>
                <w:sz w:val="26"/>
              </w:rPr>
            </w:pPr>
            <w:r w:rsidRPr="008C5FA0">
              <w:rPr>
                <w:b/>
                <w:sz w:val="26"/>
              </w:rPr>
              <w:t>I.4.1.7</w:t>
            </w:r>
          </w:p>
        </w:tc>
        <w:tc>
          <w:tcPr>
            <w:tcW w:w="1530" w:type="dxa"/>
            <w:tcBorders>
              <w:top w:val="single" w:sz="4" w:space="0" w:color="000000"/>
              <w:left w:val="single" w:sz="4" w:space="0" w:color="000000"/>
              <w:bottom w:val="single" w:sz="4" w:space="0" w:color="000000"/>
              <w:right w:val="single" w:sz="4" w:space="0" w:color="000000"/>
            </w:tcBorders>
          </w:tcPr>
          <w:p w14:paraId="215D48F8" w14:textId="77777777" w:rsidR="0064138D" w:rsidRPr="008C5FA0" w:rsidRDefault="0064138D" w:rsidP="0064138D">
            <w:pPr>
              <w:pStyle w:val="TableParagraph"/>
              <w:rPr>
                <w:b/>
                <w:sz w:val="26"/>
              </w:rPr>
            </w:pPr>
          </w:p>
          <w:p w14:paraId="12C51888" w14:textId="77777777" w:rsidR="0064138D" w:rsidRPr="008C5FA0" w:rsidRDefault="0064138D" w:rsidP="0064138D">
            <w:pPr>
              <w:pStyle w:val="TableParagraph"/>
              <w:rPr>
                <w:b/>
                <w:sz w:val="26"/>
              </w:rPr>
            </w:pPr>
            <w:r w:rsidRPr="008C5FA0">
              <w:rPr>
                <w:b/>
                <w:sz w:val="26"/>
              </w:rPr>
              <w:t>FN.TM.007</w:t>
            </w:r>
          </w:p>
        </w:tc>
        <w:tc>
          <w:tcPr>
            <w:tcW w:w="2340" w:type="dxa"/>
            <w:tcBorders>
              <w:top w:val="single" w:sz="4" w:space="0" w:color="000000"/>
              <w:left w:val="single" w:sz="4" w:space="0" w:color="000000"/>
              <w:bottom w:val="single" w:sz="4" w:space="0" w:color="000000"/>
              <w:right w:val="single" w:sz="4" w:space="0" w:color="000000"/>
            </w:tcBorders>
          </w:tcPr>
          <w:p w14:paraId="2E4AC2FE" w14:textId="77777777" w:rsidR="0064138D" w:rsidRPr="008C5FA0" w:rsidRDefault="0064138D" w:rsidP="0064138D">
            <w:pPr>
              <w:pStyle w:val="TableParagraph"/>
              <w:ind w:left="107" w:right="97"/>
              <w:jc w:val="both"/>
              <w:rPr>
                <w:sz w:val="24"/>
              </w:rPr>
            </w:pPr>
            <w:r w:rsidRPr="008C5FA0">
              <w:rPr>
                <w:sz w:val="24"/>
              </w:rPr>
              <w:t>Cho phép tạo baseline để lưu lại tất cả thông tin của một kế hoạch kiểm thử bao gồm ít nhất: trường hợp kiểm thử (test case),Kết quả test, môi trường test, bug hoặc liên kết tới bug (nếu có) tại một</w:t>
            </w:r>
          </w:p>
          <w:p w14:paraId="05275CD9" w14:textId="77777777" w:rsidR="0064138D" w:rsidRPr="008C5FA0" w:rsidRDefault="0064138D" w:rsidP="0064138D">
            <w:pPr>
              <w:pStyle w:val="TableParagraph"/>
              <w:ind w:left="107" w:right="97"/>
              <w:jc w:val="both"/>
              <w:rPr>
                <w:sz w:val="24"/>
              </w:rPr>
            </w:pPr>
            <w:r w:rsidRPr="008C5FA0">
              <w:rPr>
                <w:sz w:val="24"/>
              </w:rPr>
              <w:t>thời điểm nào đó.</w:t>
            </w:r>
          </w:p>
          <w:p w14:paraId="5221AAC0" w14:textId="77777777" w:rsidR="0064138D" w:rsidRPr="008C5FA0" w:rsidRDefault="0064138D" w:rsidP="0064138D">
            <w:pPr>
              <w:pStyle w:val="TableParagraph"/>
              <w:ind w:left="107" w:right="97"/>
              <w:jc w:val="both"/>
              <w:rPr>
                <w:sz w:val="24"/>
              </w:rPr>
            </w:pPr>
            <w:r w:rsidRPr="008C5FA0">
              <w:rPr>
                <w:sz w:val="24"/>
              </w:rPr>
              <w:t xml:space="preserve">Allows to create baseline to save all </w:t>
            </w:r>
            <w:r w:rsidRPr="008C5FA0">
              <w:rPr>
                <w:sz w:val="24"/>
              </w:rPr>
              <w:lastRenderedPageBreak/>
              <w:t>information of a test plan including at least: test case (test case), test result, test environment, bug or link to bug (if any) at some times.</w:t>
            </w:r>
          </w:p>
        </w:tc>
        <w:tc>
          <w:tcPr>
            <w:tcW w:w="1620" w:type="dxa"/>
            <w:tcBorders>
              <w:top w:val="single" w:sz="4" w:space="0" w:color="000000"/>
              <w:left w:val="single" w:sz="4" w:space="0" w:color="000000"/>
              <w:bottom w:val="single" w:sz="4" w:space="0" w:color="000000"/>
              <w:right w:val="single" w:sz="4" w:space="0" w:color="000000"/>
            </w:tcBorders>
          </w:tcPr>
          <w:p w14:paraId="70A0713F" w14:textId="677AC42B"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5625747F" w14:textId="77777777" w:rsidR="0064138D" w:rsidRPr="008C5FA0" w:rsidRDefault="0064138D" w:rsidP="003D13DA">
            <w:pPr>
              <w:pStyle w:val="TableParagraph"/>
              <w:ind w:right="90"/>
              <w:jc w:val="center"/>
              <w:rPr>
                <w:noProof/>
              </w:rPr>
            </w:pPr>
            <w:r w:rsidRPr="008C5FA0">
              <w:rPr>
                <w:noProof/>
              </w:rPr>
              <w:drawing>
                <wp:inline distT="0" distB="0" distL="0" distR="0" wp14:anchorId="6ECA6360" wp14:editId="65534386">
                  <wp:extent cx="2114550" cy="1471381"/>
                  <wp:effectExtent l="0" t="0" r="0" b="0"/>
                  <wp:docPr id="1038831751" name="Picture 103883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31751" name="Picture 1038831751"/>
                          <pic:cNvPicPr>
                            <a:picLocks noChangeAspect="1"/>
                          </pic:cNvPicPr>
                        </pic:nvPicPr>
                        <pic:blipFill>
                          <a:blip r:embed="rId260"/>
                          <a:stretch>
                            <a:fillRect/>
                          </a:stretch>
                        </pic:blipFill>
                        <pic:spPr>
                          <a:xfrm>
                            <a:off x="0" y="0"/>
                            <a:ext cx="2118400" cy="1474060"/>
                          </a:xfrm>
                          <a:prstGeom prst="rect">
                            <a:avLst/>
                          </a:prstGeom>
                        </pic:spPr>
                      </pic:pic>
                    </a:graphicData>
                  </a:graphic>
                </wp:inline>
              </w:drawing>
            </w:r>
          </w:p>
          <w:p w14:paraId="75F31AA7" w14:textId="77777777" w:rsidR="0064138D" w:rsidRPr="008C5FA0" w:rsidRDefault="0064138D" w:rsidP="003D13DA">
            <w:pPr>
              <w:pStyle w:val="TableParagraph"/>
              <w:ind w:right="90"/>
              <w:jc w:val="center"/>
              <w:rPr>
                <w:noProof/>
              </w:rPr>
            </w:pPr>
            <w:r w:rsidRPr="008C5FA0">
              <w:rPr>
                <w:noProof/>
              </w:rPr>
              <w:t>Create a static test suite that groups your requirement-based test suites together. Select that static test suite in the Test Plans page. Add a test results stacked bar chart.</w:t>
            </w:r>
          </w:p>
          <w:p w14:paraId="0A5275CD" w14:textId="43DC2397" w:rsidR="0064138D" w:rsidRPr="008C5FA0" w:rsidRDefault="006712D6" w:rsidP="003D13DA">
            <w:pPr>
              <w:pStyle w:val="TableParagraph"/>
              <w:ind w:right="90"/>
              <w:jc w:val="center"/>
              <w:rPr>
                <w:noProof/>
              </w:rPr>
            </w:pPr>
            <w:r w:rsidRPr="008C5FA0">
              <w:rPr>
                <w:noProof/>
                <w:lang w:val="en-US"/>
              </w:rPr>
              <w:t>Cho phép t</w:t>
            </w:r>
            <w:r w:rsidRPr="008C5FA0">
              <w:rPr>
                <w:noProof/>
              </w:rPr>
              <w:t xml:space="preserve">ạo </w:t>
            </w:r>
            <w:r w:rsidRPr="008C5FA0">
              <w:rPr>
                <w:noProof/>
                <w:lang w:val="en-US"/>
              </w:rPr>
              <w:t>test suite</w:t>
            </w:r>
            <w:r w:rsidR="0064138D" w:rsidRPr="008C5FA0">
              <w:rPr>
                <w:noProof/>
              </w:rPr>
              <w:t xml:space="preserve"> để nhóm các bộ thử nghiệm dựa trên yêu cầu của bạn lại với nhau. Chọn bộ thử nghiệm tĩnh đó trong trang Kế hoạch thử nghiệm (Test Plans). Thêm biểu đồ cột xếp chồng (bar chart) kết quả thử nghiệm.</w:t>
            </w:r>
          </w:p>
          <w:p w14:paraId="187DFA23" w14:textId="77777777" w:rsidR="0064138D" w:rsidRPr="008C5FA0" w:rsidRDefault="0064138D" w:rsidP="003D13DA">
            <w:pPr>
              <w:pStyle w:val="TableParagraph"/>
              <w:ind w:right="90"/>
              <w:jc w:val="center"/>
              <w:rPr>
                <w:noProof/>
              </w:rPr>
            </w:pPr>
            <w:r w:rsidRPr="008C5FA0">
              <w:rPr>
                <w:noProof/>
              </w:rPr>
              <w:t>Refer- https://learn.microsoft.com/en-us/azure/devops/test/track-test-status?view=azure-devops</w:t>
            </w:r>
          </w:p>
        </w:tc>
      </w:tr>
      <w:tr w:rsidR="008C5FA0" w:rsidRPr="008C5FA0" w14:paraId="0602BF8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158CB6C" w14:textId="77777777" w:rsidR="0064138D" w:rsidRPr="008C5FA0" w:rsidRDefault="0064138D" w:rsidP="0064138D">
            <w:pPr>
              <w:pStyle w:val="TableParagraph"/>
              <w:rPr>
                <w:b/>
                <w:sz w:val="26"/>
              </w:rPr>
            </w:pPr>
          </w:p>
          <w:p w14:paraId="2680D809" w14:textId="77777777" w:rsidR="0064138D" w:rsidRPr="008C5FA0" w:rsidRDefault="0064138D" w:rsidP="0064138D">
            <w:pPr>
              <w:pStyle w:val="TableParagraph"/>
              <w:rPr>
                <w:b/>
                <w:sz w:val="26"/>
              </w:rPr>
            </w:pPr>
            <w:r w:rsidRPr="008C5FA0">
              <w:rPr>
                <w:b/>
                <w:sz w:val="26"/>
              </w:rPr>
              <w:t>I.4.1.8</w:t>
            </w:r>
          </w:p>
        </w:tc>
        <w:tc>
          <w:tcPr>
            <w:tcW w:w="1530" w:type="dxa"/>
            <w:tcBorders>
              <w:top w:val="single" w:sz="4" w:space="0" w:color="000000"/>
              <w:left w:val="single" w:sz="4" w:space="0" w:color="000000"/>
              <w:bottom w:val="single" w:sz="4" w:space="0" w:color="000000"/>
              <w:right w:val="single" w:sz="4" w:space="0" w:color="000000"/>
            </w:tcBorders>
          </w:tcPr>
          <w:p w14:paraId="37EC9707" w14:textId="77777777" w:rsidR="0064138D" w:rsidRPr="008C5FA0" w:rsidRDefault="0064138D" w:rsidP="0064138D">
            <w:pPr>
              <w:pStyle w:val="TableParagraph"/>
              <w:rPr>
                <w:b/>
                <w:sz w:val="26"/>
              </w:rPr>
            </w:pPr>
          </w:p>
          <w:p w14:paraId="0A6AC582" w14:textId="77777777" w:rsidR="0064138D" w:rsidRPr="008C5FA0" w:rsidRDefault="0064138D" w:rsidP="0064138D">
            <w:pPr>
              <w:pStyle w:val="TableParagraph"/>
              <w:rPr>
                <w:b/>
                <w:sz w:val="26"/>
              </w:rPr>
            </w:pPr>
            <w:r w:rsidRPr="008C5FA0">
              <w:rPr>
                <w:b/>
                <w:sz w:val="26"/>
              </w:rPr>
              <w:t>FN.TM.008</w:t>
            </w:r>
          </w:p>
        </w:tc>
        <w:tc>
          <w:tcPr>
            <w:tcW w:w="2340" w:type="dxa"/>
            <w:tcBorders>
              <w:top w:val="single" w:sz="4" w:space="0" w:color="000000"/>
              <w:left w:val="single" w:sz="4" w:space="0" w:color="000000"/>
              <w:bottom w:val="single" w:sz="4" w:space="0" w:color="000000"/>
              <w:right w:val="single" w:sz="4" w:space="0" w:color="000000"/>
            </w:tcBorders>
          </w:tcPr>
          <w:p w14:paraId="3D27B729" w14:textId="77777777" w:rsidR="0064138D" w:rsidRPr="008C5FA0" w:rsidRDefault="0064138D" w:rsidP="0064138D">
            <w:pPr>
              <w:pStyle w:val="TableParagraph"/>
              <w:ind w:left="107" w:right="97"/>
              <w:jc w:val="both"/>
              <w:rPr>
                <w:sz w:val="24"/>
              </w:rPr>
            </w:pPr>
            <w:r w:rsidRPr="008C5FA0">
              <w:rPr>
                <w:sz w:val="24"/>
              </w:rPr>
              <w:t>Cho phép xem được tiến độ thực hiện kiểm thử của 1 plan: số lượng testcase đã kiểm thử, số lượng testcase pass/ fail/pending</w:t>
            </w:r>
          </w:p>
          <w:p w14:paraId="37AA7CCE" w14:textId="77777777" w:rsidR="0064138D" w:rsidRPr="008C5FA0" w:rsidRDefault="0064138D" w:rsidP="0064138D">
            <w:pPr>
              <w:pStyle w:val="TableParagraph"/>
              <w:ind w:left="107" w:right="97"/>
              <w:jc w:val="both"/>
              <w:rPr>
                <w:sz w:val="24"/>
              </w:rPr>
            </w:pPr>
            <w:r w:rsidRPr="008C5FA0">
              <w:rPr>
                <w:sz w:val="24"/>
              </w:rPr>
              <w:t>Allows to see the test execution progress of a plan: number of tested test cases, number of test cases passed/failed/pending</w:t>
            </w:r>
          </w:p>
        </w:tc>
        <w:tc>
          <w:tcPr>
            <w:tcW w:w="1620" w:type="dxa"/>
            <w:tcBorders>
              <w:top w:val="single" w:sz="4" w:space="0" w:color="000000"/>
              <w:left w:val="single" w:sz="4" w:space="0" w:color="000000"/>
              <w:bottom w:val="single" w:sz="4" w:space="0" w:color="000000"/>
              <w:right w:val="single" w:sz="4" w:space="0" w:color="000000"/>
            </w:tcBorders>
          </w:tcPr>
          <w:p w14:paraId="2282CDAB" w14:textId="710C2D7A"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F18E301" w14:textId="77777777" w:rsidR="0064138D" w:rsidRPr="008C5FA0" w:rsidRDefault="0064138D" w:rsidP="003D13DA">
            <w:pPr>
              <w:pStyle w:val="TableParagraph"/>
              <w:ind w:right="90"/>
              <w:jc w:val="center"/>
              <w:rPr>
                <w:noProof/>
              </w:rPr>
            </w:pPr>
            <w:r w:rsidRPr="008C5FA0">
              <w:rPr>
                <w:noProof/>
              </w:rPr>
              <w:drawing>
                <wp:inline distT="0" distB="0" distL="0" distR="0" wp14:anchorId="46524A04" wp14:editId="5DEE493A">
                  <wp:extent cx="3301836" cy="1607127"/>
                  <wp:effectExtent l="0" t="0" r="0" b="0"/>
                  <wp:docPr id="95" name="Picture 11">
                    <a:extLst xmlns:a="http://schemas.openxmlformats.org/drawingml/2006/main">
                      <a:ext uri="{FF2B5EF4-FFF2-40B4-BE49-F238E27FC236}">
                        <a16:creationId xmlns:a16="http://schemas.microsoft.com/office/drawing/2014/main" id="{0A9584DC-9C17-A8C6-85EF-3EDE8ED944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A9584DC-9C17-A8C6-85EF-3EDE8ED9449B}"/>
                              </a:ext>
                            </a:extLst>
                          </pic:cNvPr>
                          <pic:cNvPicPr>
                            <a:picLocks noChangeAspect="1"/>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3301836" cy="1607127"/>
                          </a:xfrm>
                          <a:prstGeom prst="rect">
                            <a:avLst/>
                          </a:prstGeom>
                        </pic:spPr>
                      </pic:pic>
                    </a:graphicData>
                  </a:graphic>
                </wp:inline>
              </w:drawing>
            </w:r>
          </w:p>
          <w:p w14:paraId="48C95496" w14:textId="77777777" w:rsidR="0064138D" w:rsidRPr="008C5FA0" w:rsidRDefault="0064138D" w:rsidP="003D13DA">
            <w:pPr>
              <w:pStyle w:val="TableParagraph"/>
              <w:ind w:right="90"/>
              <w:jc w:val="center"/>
              <w:rPr>
                <w:noProof/>
              </w:rPr>
            </w:pPr>
            <w:r w:rsidRPr="008C5FA0">
              <w:rPr>
                <w:noProof/>
              </w:rPr>
              <w:t>By Default Feature</w:t>
            </w:r>
          </w:p>
          <w:p w14:paraId="6EBED34F" w14:textId="77777777" w:rsidR="0064138D" w:rsidRPr="008C5FA0" w:rsidRDefault="0064138D" w:rsidP="003D13DA">
            <w:pPr>
              <w:pStyle w:val="TableParagraph"/>
              <w:ind w:right="90"/>
              <w:jc w:val="center"/>
              <w:rPr>
                <w:noProof/>
              </w:rPr>
            </w:pPr>
            <w:r w:rsidRPr="008C5FA0">
              <w:rPr>
                <w:noProof/>
              </w:rPr>
              <w:t xml:space="preserve"> we can check the progress repost of test plan here we can see number of test cases failed and passed</w:t>
            </w:r>
          </w:p>
          <w:p w14:paraId="29BD6F38" w14:textId="6F4E300B" w:rsidR="0064138D" w:rsidRPr="008C5FA0" w:rsidRDefault="0064138D" w:rsidP="003D13DA">
            <w:pPr>
              <w:pStyle w:val="TableParagraph"/>
              <w:ind w:right="90"/>
              <w:jc w:val="center"/>
              <w:rPr>
                <w:noProof/>
              </w:rPr>
            </w:pPr>
            <w:r w:rsidRPr="008C5FA0">
              <w:rPr>
                <w:noProof/>
              </w:rPr>
              <w:t>Theo Tính năng mặc định, chúng ta có thể kiểm tra tiến trình kế hoạch kiểm thử tại đây, chúng ta có thể thấy số lượng trường hợp kiểm thử không thành công và được thông qua</w:t>
            </w:r>
          </w:p>
          <w:p w14:paraId="63607203" w14:textId="77777777" w:rsidR="0064138D" w:rsidRPr="008C5FA0" w:rsidRDefault="0064138D" w:rsidP="003D13DA">
            <w:pPr>
              <w:pStyle w:val="TableParagraph"/>
              <w:ind w:right="90"/>
              <w:jc w:val="center"/>
              <w:rPr>
                <w:noProof/>
              </w:rPr>
            </w:pPr>
            <w:r w:rsidRPr="008C5FA0">
              <w:rPr>
                <w:noProof/>
              </w:rPr>
              <w:t>Refer- https://learn.microsoft.com/en-us/azure/devops/test/progress-report?view=azure-devops</w:t>
            </w:r>
          </w:p>
        </w:tc>
      </w:tr>
      <w:tr w:rsidR="008C5FA0" w:rsidRPr="008C5FA0" w14:paraId="583422D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27B2B43" w14:textId="77777777" w:rsidR="0064138D" w:rsidRPr="008C5FA0" w:rsidRDefault="0064138D" w:rsidP="0064138D">
            <w:pPr>
              <w:pStyle w:val="TableParagraph"/>
              <w:rPr>
                <w:b/>
                <w:sz w:val="26"/>
              </w:rPr>
            </w:pPr>
            <w:r w:rsidRPr="008C5FA0">
              <w:rPr>
                <w:b/>
                <w:sz w:val="26"/>
              </w:rPr>
              <w:t>I.4.2</w:t>
            </w:r>
          </w:p>
        </w:tc>
        <w:tc>
          <w:tcPr>
            <w:tcW w:w="1530" w:type="dxa"/>
            <w:tcBorders>
              <w:top w:val="single" w:sz="4" w:space="0" w:color="000000"/>
              <w:left w:val="single" w:sz="4" w:space="0" w:color="000000"/>
              <w:bottom w:val="single" w:sz="4" w:space="0" w:color="000000"/>
              <w:right w:val="single" w:sz="4" w:space="0" w:color="000000"/>
            </w:tcBorders>
          </w:tcPr>
          <w:p w14:paraId="3A37752B"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7C96C590" w14:textId="77777777" w:rsidR="0064138D" w:rsidRPr="008C5FA0" w:rsidRDefault="0064138D" w:rsidP="0064138D">
            <w:pPr>
              <w:pStyle w:val="TableParagraph"/>
              <w:ind w:left="107" w:right="97"/>
              <w:jc w:val="both"/>
              <w:rPr>
                <w:sz w:val="24"/>
              </w:rPr>
            </w:pPr>
            <w:r w:rsidRPr="008C5FA0">
              <w:rPr>
                <w:sz w:val="24"/>
              </w:rPr>
              <w:t>Quản lý trường hợp kiểm thử (Test Case)</w:t>
            </w:r>
          </w:p>
          <w:p w14:paraId="3F262870" w14:textId="77777777" w:rsidR="0064138D" w:rsidRPr="008C5FA0" w:rsidRDefault="0064138D" w:rsidP="0064138D">
            <w:pPr>
              <w:pStyle w:val="TableParagraph"/>
              <w:ind w:left="107" w:right="97"/>
              <w:jc w:val="both"/>
              <w:rPr>
                <w:sz w:val="24"/>
              </w:rPr>
            </w:pPr>
            <w:r w:rsidRPr="008C5FA0">
              <w:rPr>
                <w:sz w:val="24"/>
              </w:rPr>
              <w:t>Test case management</w:t>
            </w:r>
          </w:p>
        </w:tc>
        <w:tc>
          <w:tcPr>
            <w:tcW w:w="1620" w:type="dxa"/>
            <w:tcBorders>
              <w:top w:val="single" w:sz="4" w:space="0" w:color="000000"/>
              <w:left w:val="single" w:sz="4" w:space="0" w:color="000000"/>
              <w:bottom w:val="single" w:sz="4" w:space="0" w:color="000000"/>
              <w:right w:val="single" w:sz="4" w:space="0" w:color="000000"/>
            </w:tcBorders>
          </w:tcPr>
          <w:p w14:paraId="35EA25BB"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72B656FD" w14:textId="77777777" w:rsidR="0064138D" w:rsidRPr="008C5FA0" w:rsidRDefault="0064138D" w:rsidP="003D13DA">
            <w:pPr>
              <w:pStyle w:val="TableParagraph"/>
              <w:ind w:right="90"/>
              <w:jc w:val="center"/>
              <w:rPr>
                <w:noProof/>
              </w:rPr>
            </w:pPr>
          </w:p>
        </w:tc>
      </w:tr>
      <w:tr w:rsidR="008C5FA0" w:rsidRPr="008C5FA0" w14:paraId="396C1CA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32A7B55" w14:textId="77777777" w:rsidR="0064138D" w:rsidRPr="008C5FA0" w:rsidRDefault="0064138D" w:rsidP="0064138D">
            <w:pPr>
              <w:pStyle w:val="TableParagraph"/>
              <w:rPr>
                <w:b/>
                <w:sz w:val="26"/>
              </w:rPr>
            </w:pPr>
          </w:p>
          <w:p w14:paraId="6FCA602A" w14:textId="77777777" w:rsidR="0064138D" w:rsidRPr="008C5FA0" w:rsidRDefault="0064138D" w:rsidP="0064138D">
            <w:pPr>
              <w:pStyle w:val="TableParagraph"/>
              <w:rPr>
                <w:b/>
                <w:sz w:val="26"/>
              </w:rPr>
            </w:pPr>
          </w:p>
          <w:p w14:paraId="41D827DD" w14:textId="77777777" w:rsidR="0064138D" w:rsidRPr="008C5FA0" w:rsidRDefault="0064138D" w:rsidP="0064138D">
            <w:pPr>
              <w:pStyle w:val="TableParagraph"/>
              <w:rPr>
                <w:b/>
                <w:sz w:val="26"/>
              </w:rPr>
            </w:pPr>
            <w:r w:rsidRPr="008C5FA0">
              <w:rPr>
                <w:b/>
                <w:sz w:val="26"/>
              </w:rPr>
              <w:t>I.4.2.1</w:t>
            </w:r>
          </w:p>
        </w:tc>
        <w:tc>
          <w:tcPr>
            <w:tcW w:w="1530" w:type="dxa"/>
            <w:tcBorders>
              <w:top w:val="single" w:sz="4" w:space="0" w:color="000000"/>
              <w:left w:val="single" w:sz="4" w:space="0" w:color="000000"/>
              <w:bottom w:val="single" w:sz="4" w:space="0" w:color="000000"/>
              <w:right w:val="single" w:sz="4" w:space="0" w:color="000000"/>
            </w:tcBorders>
          </w:tcPr>
          <w:p w14:paraId="1C7E25D3" w14:textId="77777777" w:rsidR="0064138D" w:rsidRPr="008C5FA0" w:rsidRDefault="0064138D" w:rsidP="0064138D">
            <w:pPr>
              <w:pStyle w:val="TableParagraph"/>
              <w:rPr>
                <w:b/>
                <w:sz w:val="26"/>
              </w:rPr>
            </w:pPr>
          </w:p>
          <w:p w14:paraId="2E7DCFA4" w14:textId="77777777" w:rsidR="0064138D" w:rsidRPr="008C5FA0" w:rsidRDefault="0064138D" w:rsidP="0064138D">
            <w:pPr>
              <w:pStyle w:val="TableParagraph"/>
              <w:rPr>
                <w:b/>
                <w:sz w:val="26"/>
              </w:rPr>
            </w:pPr>
          </w:p>
          <w:p w14:paraId="2B93A510" w14:textId="77777777" w:rsidR="0064138D" w:rsidRPr="008C5FA0" w:rsidRDefault="0064138D" w:rsidP="0064138D">
            <w:pPr>
              <w:pStyle w:val="TableParagraph"/>
              <w:rPr>
                <w:b/>
                <w:sz w:val="26"/>
              </w:rPr>
            </w:pPr>
            <w:r w:rsidRPr="008C5FA0">
              <w:rPr>
                <w:b/>
                <w:sz w:val="26"/>
              </w:rPr>
              <w:t>FN.TM.009</w:t>
            </w:r>
          </w:p>
        </w:tc>
        <w:tc>
          <w:tcPr>
            <w:tcW w:w="2340" w:type="dxa"/>
            <w:tcBorders>
              <w:top w:val="single" w:sz="4" w:space="0" w:color="000000"/>
              <w:left w:val="single" w:sz="4" w:space="0" w:color="000000"/>
              <w:bottom w:val="single" w:sz="4" w:space="0" w:color="000000"/>
              <w:right w:val="single" w:sz="4" w:space="0" w:color="000000"/>
            </w:tcBorders>
          </w:tcPr>
          <w:p w14:paraId="5A303286" w14:textId="77777777" w:rsidR="0064138D" w:rsidRPr="008C5FA0" w:rsidRDefault="0064138D" w:rsidP="0064138D">
            <w:pPr>
              <w:pStyle w:val="TableParagraph"/>
              <w:ind w:left="107" w:right="97"/>
              <w:jc w:val="both"/>
              <w:rPr>
                <w:sz w:val="24"/>
              </w:rPr>
            </w:pPr>
            <w:r w:rsidRPr="008C5FA0">
              <w:rPr>
                <w:sz w:val="24"/>
              </w:rPr>
              <w:t>Cho phép thiết kế trường hợp kiểm thử gồm ít nhất các thông tin: mô tả, mục đích kiểm thử, các bước thực hiện kiểm thử (mỗi bướckiểm thử có mô tả mục tiêu, dữ liệu đầu vào, mô tả thao tác thực hiện, kết quả mong muốn của bước).</w:t>
            </w:r>
          </w:p>
          <w:p w14:paraId="060F251C" w14:textId="77777777" w:rsidR="0064138D" w:rsidRPr="008C5FA0" w:rsidRDefault="0064138D" w:rsidP="0064138D">
            <w:pPr>
              <w:pStyle w:val="TableParagraph"/>
              <w:ind w:left="107" w:right="97"/>
              <w:jc w:val="both"/>
              <w:rPr>
                <w:sz w:val="24"/>
              </w:rPr>
            </w:pPr>
            <w:r w:rsidRPr="008C5FA0">
              <w:rPr>
                <w:sz w:val="24"/>
              </w:rPr>
              <w:t>Allows to design of test cases including at least the following information: description, test purpose, test execution steps (each test step has a description of the objective, input data, description of the operation performed, the desired result of the step).</w:t>
            </w:r>
          </w:p>
        </w:tc>
        <w:tc>
          <w:tcPr>
            <w:tcW w:w="1620" w:type="dxa"/>
            <w:tcBorders>
              <w:top w:val="single" w:sz="4" w:space="0" w:color="000000"/>
              <w:left w:val="single" w:sz="4" w:space="0" w:color="000000"/>
              <w:bottom w:val="single" w:sz="4" w:space="0" w:color="000000"/>
              <w:right w:val="single" w:sz="4" w:space="0" w:color="000000"/>
            </w:tcBorders>
          </w:tcPr>
          <w:p w14:paraId="0E0F6244" w14:textId="6D74DDB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F397BED" w14:textId="77777777" w:rsidR="0064138D" w:rsidRPr="008C5FA0" w:rsidRDefault="0064138D" w:rsidP="003D13DA">
            <w:pPr>
              <w:pStyle w:val="TableParagraph"/>
              <w:ind w:right="90"/>
              <w:jc w:val="center"/>
              <w:rPr>
                <w:noProof/>
              </w:rPr>
            </w:pPr>
            <w:r w:rsidRPr="008C5FA0">
              <w:rPr>
                <w:noProof/>
              </w:rPr>
              <w:drawing>
                <wp:inline distT="0" distB="0" distL="0" distR="0" wp14:anchorId="197C24BE" wp14:editId="4A9A4B5D">
                  <wp:extent cx="1799590" cy="1360170"/>
                  <wp:effectExtent l="0" t="0" r="0" b="0"/>
                  <wp:docPr id="1746744491" name="Picture 174674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91" name="Picture 1746744491"/>
                          <pic:cNvPicPr>
                            <a:picLocks noChangeAspect="1"/>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1799590" cy="1360170"/>
                          </a:xfrm>
                          <a:prstGeom prst="rect">
                            <a:avLst/>
                          </a:prstGeom>
                        </pic:spPr>
                      </pic:pic>
                    </a:graphicData>
                  </a:graphic>
                </wp:inline>
              </w:drawing>
            </w:r>
          </w:p>
          <w:p w14:paraId="5B544043" w14:textId="77777777" w:rsidR="0064138D" w:rsidRPr="008C5FA0" w:rsidRDefault="0064138D" w:rsidP="003D13DA">
            <w:pPr>
              <w:pStyle w:val="TableParagraph"/>
              <w:ind w:right="90"/>
              <w:jc w:val="center"/>
              <w:rPr>
                <w:noProof/>
              </w:rPr>
            </w:pPr>
            <w:r w:rsidRPr="008C5FA0">
              <w:rPr>
                <w:noProof/>
              </w:rPr>
              <w:t>Create manual test cases to check that each deliverable meets your users' needs. Manual test cases define individual steps testers perform, including steps that are shared across test cases</w:t>
            </w:r>
          </w:p>
          <w:p w14:paraId="4A322C45" w14:textId="77777777" w:rsidR="0064138D" w:rsidRPr="008C5FA0" w:rsidRDefault="0064138D" w:rsidP="003D13DA">
            <w:pPr>
              <w:pStyle w:val="TableParagraph"/>
              <w:ind w:right="90"/>
              <w:jc w:val="center"/>
              <w:rPr>
                <w:noProof/>
              </w:rPr>
            </w:pPr>
          </w:p>
          <w:p w14:paraId="01D93C6B" w14:textId="77777777" w:rsidR="0064138D" w:rsidRPr="008C5FA0" w:rsidRDefault="0064138D" w:rsidP="003D13DA">
            <w:pPr>
              <w:pStyle w:val="TableParagraph"/>
              <w:ind w:right="90"/>
              <w:jc w:val="center"/>
              <w:rPr>
                <w:noProof/>
              </w:rPr>
            </w:pPr>
            <w:r w:rsidRPr="008C5FA0">
              <w:rPr>
                <w:noProof/>
              </w:rPr>
              <w:t>We can write test case with purpose , execution steps , expected results</w:t>
            </w:r>
          </w:p>
          <w:p w14:paraId="05EF9730" w14:textId="77777777" w:rsidR="0064138D" w:rsidRPr="008C5FA0" w:rsidRDefault="0064138D" w:rsidP="003D13DA">
            <w:pPr>
              <w:pStyle w:val="TableParagraph"/>
              <w:ind w:right="90"/>
              <w:jc w:val="center"/>
              <w:rPr>
                <w:noProof/>
              </w:rPr>
            </w:pPr>
            <w:r w:rsidRPr="008C5FA0">
              <w:rPr>
                <w:noProof/>
              </w:rPr>
              <w:t>Tạo các trường hợp thử nghiệm thủ công để kiểm tra xem mỗi sản phẩm được giao(deliverable) có đáp ứng nhu cầu của người dùng của bạn hay không. Các trường hợp kiểm thử thủ công xác định các bước riêng lẻ mà người kiểm thử thực hiện, bao gồm các bước được chia sẻ giữa các trường hợp kiểm thử</w:t>
            </w:r>
          </w:p>
          <w:p w14:paraId="5387B666" w14:textId="77777777" w:rsidR="0064138D" w:rsidRPr="008C5FA0" w:rsidRDefault="0064138D" w:rsidP="003D13DA">
            <w:pPr>
              <w:pStyle w:val="TableParagraph"/>
              <w:ind w:right="90"/>
              <w:jc w:val="center"/>
              <w:rPr>
                <w:noProof/>
              </w:rPr>
            </w:pPr>
          </w:p>
          <w:p w14:paraId="186D4D1A" w14:textId="77777777" w:rsidR="0064138D" w:rsidRPr="008C5FA0" w:rsidRDefault="0064138D" w:rsidP="003D13DA">
            <w:pPr>
              <w:pStyle w:val="TableParagraph"/>
              <w:ind w:right="90"/>
              <w:jc w:val="center"/>
              <w:rPr>
                <w:noProof/>
              </w:rPr>
            </w:pPr>
            <w:r w:rsidRPr="008C5FA0">
              <w:rPr>
                <w:noProof/>
              </w:rPr>
              <w:t>Chúng ta có thể viết trường hợp kiểm thử với mục đích, các bước thực hiện, các kết quả mong đợi</w:t>
            </w:r>
          </w:p>
          <w:p w14:paraId="343391C6" w14:textId="77777777" w:rsidR="0064138D" w:rsidRPr="008C5FA0" w:rsidRDefault="0064138D" w:rsidP="003D13DA">
            <w:pPr>
              <w:pStyle w:val="TableParagraph"/>
              <w:ind w:right="90"/>
              <w:jc w:val="center"/>
              <w:rPr>
                <w:noProof/>
              </w:rPr>
            </w:pPr>
            <w:r w:rsidRPr="008C5FA0">
              <w:rPr>
                <w:noProof/>
              </w:rPr>
              <w:t>Refer- https://learn.microsoft.com/en-us/azure/devops/test/create-test-cases?view=azure-devops</w:t>
            </w:r>
          </w:p>
        </w:tc>
      </w:tr>
      <w:tr w:rsidR="008C5FA0" w:rsidRPr="008C5FA0" w14:paraId="36181C8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3948765" w14:textId="77777777" w:rsidR="0064138D" w:rsidRPr="008C5FA0" w:rsidRDefault="0064138D" w:rsidP="0064138D">
            <w:pPr>
              <w:pStyle w:val="TableParagraph"/>
              <w:rPr>
                <w:b/>
                <w:sz w:val="26"/>
              </w:rPr>
            </w:pPr>
          </w:p>
          <w:p w14:paraId="741AD4CD" w14:textId="77777777" w:rsidR="0064138D" w:rsidRPr="008C5FA0" w:rsidRDefault="0064138D" w:rsidP="0064138D">
            <w:pPr>
              <w:pStyle w:val="TableParagraph"/>
              <w:rPr>
                <w:b/>
                <w:sz w:val="26"/>
              </w:rPr>
            </w:pPr>
            <w:r w:rsidRPr="008C5FA0">
              <w:rPr>
                <w:b/>
                <w:sz w:val="26"/>
              </w:rPr>
              <w:t>I.4.2.2</w:t>
            </w:r>
          </w:p>
        </w:tc>
        <w:tc>
          <w:tcPr>
            <w:tcW w:w="1530" w:type="dxa"/>
            <w:tcBorders>
              <w:top w:val="single" w:sz="4" w:space="0" w:color="000000"/>
              <w:left w:val="single" w:sz="4" w:space="0" w:color="000000"/>
              <w:bottom w:val="single" w:sz="4" w:space="0" w:color="000000"/>
              <w:right w:val="single" w:sz="4" w:space="0" w:color="000000"/>
            </w:tcBorders>
          </w:tcPr>
          <w:p w14:paraId="4462B5A2" w14:textId="77777777" w:rsidR="0064138D" w:rsidRPr="008C5FA0" w:rsidRDefault="0064138D" w:rsidP="0064138D">
            <w:pPr>
              <w:pStyle w:val="TableParagraph"/>
              <w:rPr>
                <w:b/>
                <w:sz w:val="26"/>
              </w:rPr>
            </w:pPr>
          </w:p>
          <w:p w14:paraId="19DED6C1" w14:textId="77777777" w:rsidR="0064138D" w:rsidRPr="008C5FA0" w:rsidRDefault="0064138D" w:rsidP="0064138D">
            <w:pPr>
              <w:pStyle w:val="TableParagraph"/>
              <w:rPr>
                <w:b/>
                <w:sz w:val="26"/>
              </w:rPr>
            </w:pPr>
            <w:r w:rsidRPr="008C5FA0">
              <w:rPr>
                <w:b/>
                <w:sz w:val="26"/>
              </w:rPr>
              <w:t>FN.TM.010</w:t>
            </w:r>
          </w:p>
        </w:tc>
        <w:tc>
          <w:tcPr>
            <w:tcW w:w="2340" w:type="dxa"/>
            <w:tcBorders>
              <w:top w:val="single" w:sz="4" w:space="0" w:color="000000"/>
              <w:left w:val="single" w:sz="4" w:space="0" w:color="000000"/>
              <w:bottom w:val="single" w:sz="4" w:space="0" w:color="000000"/>
              <w:right w:val="single" w:sz="4" w:space="0" w:color="000000"/>
            </w:tcBorders>
          </w:tcPr>
          <w:p w14:paraId="14E167DB" w14:textId="77777777" w:rsidR="0064138D" w:rsidRPr="008C5FA0" w:rsidRDefault="0064138D" w:rsidP="0064138D">
            <w:pPr>
              <w:pStyle w:val="TableParagraph"/>
              <w:ind w:left="107" w:right="97"/>
              <w:jc w:val="both"/>
              <w:rPr>
                <w:sz w:val="24"/>
              </w:rPr>
            </w:pPr>
            <w:r w:rsidRPr="008C5FA0">
              <w:rPr>
                <w:sz w:val="24"/>
              </w:rPr>
              <w:t>Cho phép quản lý các trường hợp kiểm thử theo mô hình cấu trúc phân lớp (VD: nhóm case từ module -&gt; nghiệp vụ -&gt; chức năng -&gt; testcase)</w:t>
            </w:r>
          </w:p>
          <w:p w14:paraId="265A09D0" w14:textId="77777777" w:rsidR="0064138D" w:rsidRPr="008C5FA0" w:rsidRDefault="0064138D" w:rsidP="0064138D">
            <w:pPr>
              <w:pStyle w:val="TableParagraph"/>
              <w:ind w:left="107" w:right="97"/>
              <w:jc w:val="both"/>
              <w:rPr>
                <w:sz w:val="24"/>
              </w:rPr>
            </w:pPr>
            <w:r w:rsidRPr="008C5FA0">
              <w:rPr>
                <w:sz w:val="24"/>
              </w:rPr>
              <w:t>Allow to manage test cases according to layered structure model (e.g. group of cases from module -&gt; business -&gt; function -&gt; testcase)</w:t>
            </w:r>
          </w:p>
          <w:p w14:paraId="67372E74"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4AFDF354" w14:textId="2D5725FA"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B6CB988" w14:textId="77777777" w:rsidR="0064138D" w:rsidRPr="008C5FA0" w:rsidRDefault="0064138D" w:rsidP="003D13DA">
            <w:pPr>
              <w:pStyle w:val="TableParagraph"/>
              <w:ind w:right="90"/>
              <w:jc w:val="center"/>
              <w:rPr>
                <w:noProof/>
              </w:rPr>
            </w:pPr>
            <w:r w:rsidRPr="008C5FA0">
              <w:rPr>
                <w:noProof/>
              </w:rPr>
              <w:drawing>
                <wp:inline distT="0" distB="0" distL="0" distR="0" wp14:anchorId="1C4A0D6C" wp14:editId="5FF1AB85">
                  <wp:extent cx="2865120" cy="1329893"/>
                  <wp:effectExtent l="0" t="0" r="0" b="3810"/>
                  <wp:docPr id="98" name="Picture 13">
                    <a:extLst xmlns:a="http://schemas.openxmlformats.org/drawingml/2006/main">
                      <a:ext uri="{FF2B5EF4-FFF2-40B4-BE49-F238E27FC236}">
                        <a16:creationId xmlns:a16="http://schemas.microsoft.com/office/drawing/2014/main" id="{84441842-7DB7-9CD0-3182-93D0CEA4A4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84441842-7DB7-9CD0-3182-93D0CEA4A46D}"/>
                              </a:ext>
                            </a:extLst>
                          </pic:cNvPr>
                          <pic:cNvPicPr>
                            <a:picLocks noChangeAspect="1"/>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2870647" cy="1332458"/>
                          </a:xfrm>
                          <a:prstGeom prst="rect">
                            <a:avLst/>
                          </a:prstGeom>
                        </pic:spPr>
                      </pic:pic>
                    </a:graphicData>
                  </a:graphic>
                </wp:inline>
              </w:drawing>
            </w:r>
          </w:p>
          <w:p w14:paraId="65164BFA" w14:textId="77777777" w:rsidR="0064138D" w:rsidRPr="008C5FA0" w:rsidRDefault="0064138D" w:rsidP="003D13DA">
            <w:pPr>
              <w:pStyle w:val="TableParagraph"/>
              <w:ind w:right="90"/>
              <w:jc w:val="center"/>
              <w:rPr>
                <w:noProof/>
              </w:rPr>
            </w:pPr>
            <w:r w:rsidRPr="008C5FA0">
              <w:rPr>
                <w:noProof/>
              </w:rPr>
              <w:t>By Default Feature</w:t>
            </w:r>
          </w:p>
          <w:p w14:paraId="236DB128" w14:textId="77777777" w:rsidR="0064138D" w:rsidRPr="008C5FA0" w:rsidRDefault="0064138D" w:rsidP="003D13DA">
            <w:pPr>
              <w:pStyle w:val="TableParagraph"/>
              <w:ind w:right="90"/>
              <w:jc w:val="center"/>
              <w:rPr>
                <w:noProof/>
              </w:rPr>
            </w:pPr>
            <w:r w:rsidRPr="008C5FA0">
              <w:rPr>
                <w:noProof/>
              </w:rPr>
              <w:t xml:space="preserve"> we can group the test cases by using test suits based on requirement</w:t>
            </w:r>
          </w:p>
          <w:p w14:paraId="4231FE42" w14:textId="25960E2F" w:rsidR="0064138D" w:rsidRPr="008C5FA0" w:rsidRDefault="0064138D" w:rsidP="003D13DA">
            <w:pPr>
              <w:pStyle w:val="TableParagraph"/>
              <w:ind w:right="90"/>
              <w:jc w:val="center"/>
              <w:rPr>
                <w:noProof/>
              </w:rPr>
            </w:pPr>
            <w:r w:rsidRPr="008C5FA0">
              <w:rPr>
                <w:noProof/>
              </w:rPr>
              <w:t xml:space="preserve">Theo Tính năng mặc định, chúng ta có thể nhóm các trường hợp </w:t>
            </w:r>
            <w:r w:rsidR="006712D6" w:rsidRPr="008C5FA0">
              <w:rPr>
                <w:noProof/>
                <w:lang w:val="en-US"/>
              </w:rPr>
              <w:t xml:space="preserve">kiểm thử </w:t>
            </w:r>
            <w:r w:rsidRPr="008C5FA0">
              <w:rPr>
                <w:noProof/>
              </w:rPr>
              <w:t>bằng cách sử dụng các bộ thử nghiệm dựa trên yêu cầu</w:t>
            </w:r>
          </w:p>
          <w:p w14:paraId="12F402B2" w14:textId="77777777" w:rsidR="0064138D" w:rsidRPr="008C5FA0" w:rsidRDefault="0064138D" w:rsidP="003D13DA">
            <w:pPr>
              <w:pStyle w:val="TableParagraph"/>
              <w:ind w:right="90"/>
              <w:jc w:val="center"/>
              <w:rPr>
                <w:noProof/>
              </w:rPr>
            </w:pPr>
            <w:r w:rsidRPr="008C5FA0">
              <w:rPr>
                <w:noProof/>
              </w:rPr>
              <w:t xml:space="preserve"> Refer- https://learn.microsoft.com/en-us/azure/devops/test/create-a-test-plan?view=azure-devops</w:t>
            </w:r>
          </w:p>
        </w:tc>
      </w:tr>
      <w:tr w:rsidR="008C5FA0" w:rsidRPr="008C5FA0" w14:paraId="04AC315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60BA49C" w14:textId="77777777" w:rsidR="0064138D" w:rsidRPr="008C5FA0" w:rsidRDefault="0064138D" w:rsidP="0064138D">
            <w:pPr>
              <w:pStyle w:val="TableParagraph"/>
              <w:rPr>
                <w:b/>
                <w:sz w:val="26"/>
              </w:rPr>
            </w:pPr>
          </w:p>
          <w:p w14:paraId="17B6E3A5" w14:textId="77777777" w:rsidR="0064138D" w:rsidRPr="008C5FA0" w:rsidRDefault="0064138D" w:rsidP="0064138D">
            <w:pPr>
              <w:pStyle w:val="TableParagraph"/>
              <w:rPr>
                <w:b/>
                <w:sz w:val="26"/>
              </w:rPr>
            </w:pPr>
            <w:r w:rsidRPr="008C5FA0">
              <w:rPr>
                <w:b/>
                <w:sz w:val="26"/>
              </w:rPr>
              <w:t>I.4.2.3</w:t>
            </w:r>
          </w:p>
        </w:tc>
        <w:tc>
          <w:tcPr>
            <w:tcW w:w="1530" w:type="dxa"/>
            <w:tcBorders>
              <w:top w:val="single" w:sz="4" w:space="0" w:color="000000"/>
              <w:left w:val="single" w:sz="4" w:space="0" w:color="000000"/>
              <w:bottom w:val="single" w:sz="4" w:space="0" w:color="000000"/>
              <w:right w:val="single" w:sz="4" w:space="0" w:color="000000"/>
            </w:tcBorders>
          </w:tcPr>
          <w:p w14:paraId="5E47E4CA" w14:textId="77777777" w:rsidR="0064138D" w:rsidRPr="008C5FA0" w:rsidRDefault="0064138D" w:rsidP="0064138D">
            <w:pPr>
              <w:pStyle w:val="TableParagraph"/>
              <w:rPr>
                <w:b/>
                <w:sz w:val="26"/>
              </w:rPr>
            </w:pPr>
          </w:p>
          <w:p w14:paraId="07210DE6" w14:textId="77777777" w:rsidR="0064138D" w:rsidRPr="008C5FA0" w:rsidRDefault="0064138D" w:rsidP="0064138D">
            <w:pPr>
              <w:pStyle w:val="TableParagraph"/>
              <w:rPr>
                <w:b/>
                <w:sz w:val="26"/>
              </w:rPr>
            </w:pPr>
            <w:r w:rsidRPr="008C5FA0">
              <w:rPr>
                <w:b/>
                <w:sz w:val="26"/>
              </w:rPr>
              <w:t>FN.TM.011</w:t>
            </w:r>
          </w:p>
        </w:tc>
        <w:tc>
          <w:tcPr>
            <w:tcW w:w="2340" w:type="dxa"/>
            <w:tcBorders>
              <w:top w:val="single" w:sz="4" w:space="0" w:color="000000"/>
              <w:left w:val="single" w:sz="4" w:space="0" w:color="000000"/>
              <w:bottom w:val="single" w:sz="4" w:space="0" w:color="000000"/>
              <w:right w:val="single" w:sz="4" w:space="0" w:color="000000"/>
            </w:tcBorders>
          </w:tcPr>
          <w:p w14:paraId="1A1EF557" w14:textId="77777777" w:rsidR="0064138D" w:rsidRPr="008C5FA0" w:rsidRDefault="0064138D" w:rsidP="0064138D">
            <w:pPr>
              <w:pStyle w:val="TableParagraph"/>
              <w:ind w:left="107" w:right="97"/>
              <w:jc w:val="both"/>
              <w:rPr>
                <w:sz w:val="24"/>
              </w:rPr>
            </w:pPr>
            <w:r w:rsidRPr="008C5FA0">
              <w:rPr>
                <w:sz w:val="24"/>
              </w:rPr>
              <w:t>Cho phép nhân bản các trường hợp kiểm thử.</w:t>
            </w:r>
          </w:p>
          <w:p w14:paraId="30B6DAB4" w14:textId="77777777" w:rsidR="0064138D" w:rsidRPr="008C5FA0" w:rsidRDefault="0064138D" w:rsidP="0064138D">
            <w:pPr>
              <w:pStyle w:val="TableParagraph"/>
              <w:ind w:left="107" w:right="97"/>
              <w:jc w:val="both"/>
              <w:rPr>
                <w:sz w:val="24"/>
              </w:rPr>
            </w:pPr>
            <w:r w:rsidRPr="008C5FA0">
              <w:rPr>
                <w:sz w:val="24"/>
              </w:rPr>
              <w:t>Allow duplication of test cases</w:t>
            </w:r>
          </w:p>
          <w:p w14:paraId="71F10BE5"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47624E98" w14:textId="7D2FF767"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16E078B" w14:textId="77777777" w:rsidR="0064138D" w:rsidRPr="008C5FA0" w:rsidRDefault="0064138D" w:rsidP="003D13DA">
            <w:pPr>
              <w:pStyle w:val="TableParagraph"/>
              <w:ind w:right="90"/>
              <w:jc w:val="center"/>
              <w:rPr>
                <w:noProof/>
              </w:rPr>
            </w:pPr>
            <w:r w:rsidRPr="008C5FA0">
              <w:rPr>
                <w:noProof/>
              </w:rPr>
              <w:drawing>
                <wp:inline distT="0" distB="0" distL="0" distR="0" wp14:anchorId="554DEB80" wp14:editId="295073B4">
                  <wp:extent cx="2263140" cy="125730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674449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263140" cy="1257300"/>
                          </a:xfrm>
                          <a:prstGeom prst="rect">
                            <a:avLst/>
                          </a:prstGeom>
                          <a:noFill/>
                          <a:ln>
                            <a:noFill/>
                          </a:ln>
                        </pic:spPr>
                      </pic:pic>
                    </a:graphicData>
                  </a:graphic>
                </wp:inline>
              </w:drawing>
            </w:r>
          </w:p>
          <w:p w14:paraId="15242FAC" w14:textId="77777777" w:rsidR="0064138D" w:rsidRPr="008C5FA0" w:rsidRDefault="0064138D" w:rsidP="003D13DA">
            <w:pPr>
              <w:pStyle w:val="TableParagraph"/>
              <w:ind w:right="90"/>
              <w:jc w:val="center"/>
              <w:rPr>
                <w:noProof/>
              </w:rPr>
            </w:pPr>
            <w:r w:rsidRPr="008C5FA0">
              <w:rPr>
                <w:noProof/>
              </w:rPr>
              <w:t>We can make a copy of test cases to make a duplicate testcase</w:t>
            </w:r>
          </w:p>
          <w:p w14:paraId="28459A99" w14:textId="08AAE20A" w:rsidR="0064138D" w:rsidRPr="008C5FA0" w:rsidRDefault="0064138D" w:rsidP="003D13DA">
            <w:pPr>
              <w:pStyle w:val="TableParagraph"/>
              <w:ind w:right="90"/>
              <w:jc w:val="center"/>
              <w:rPr>
                <w:noProof/>
              </w:rPr>
            </w:pPr>
            <w:r w:rsidRPr="008C5FA0">
              <w:rPr>
                <w:noProof/>
              </w:rPr>
              <w:t xml:space="preserve">Chúng ta có thể tạo một bản sao của các trường hợp </w:t>
            </w:r>
            <w:r w:rsidR="006712D6" w:rsidRPr="008C5FA0">
              <w:rPr>
                <w:noProof/>
                <w:lang w:val="en-US"/>
              </w:rPr>
              <w:t>kiểm thử</w:t>
            </w:r>
            <w:r w:rsidRPr="008C5FA0">
              <w:rPr>
                <w:noProof/>
              </w:rPr>
              <w:t xml:space="preserve"> để nhân bản trường hợp thử nghiệm </w:t>
            </w:r>
          </w:p>
          <w:p w14:paraId="1148B381" w14:textId="77777777" w:rsidR="0064138D" w:rsidRPr="008C5FA0" w:rsidRDefault="0064138D" w:rsidP="003D13DA">
            <w:pPr>
              <w:pStyle w:val="TableParagraph"/>
              <w:ind w:right="90"/>
              <w:jc w:val="center"/>
              <w:rPr>
                <w:noProof/>
              </w:rPr>
            </w:pPr>
            <w:r w:rsidRPr="008C5FA0">
              <w:rPr>
                <w:noProof/>
              </w:rPr>
              <w:t>Refer- https://learn.microsoft.com/en-us/azure/devops/test/copy-clone-test-items?view=azure-devops&amp;tabs=browser</w:t>
            </w:r>
          </w:p>
          <w:p w14:paraId="2D1B2020" w14:textId="77777777" w:rsidR="0064138D" w:rsidRPr="008C5FA0" w:rsidRDefault="0064138D" w:rsidP="003D13DA">
            <w:pPr>
              <w:pStyle w:val="TableParagraph"/>
              <w:ind w:right="90"/>
              <w:jc w:val="center"/>
              <w:rPr>
                <w:noProof/>
              </w:rPr>
            </w:pPr>
          </w:p>
        </w:tc>
      </w:tr>
      <w:tr w:rsidR="008C5FA0" w:rsidRPr="008C5FA0" w14:paraId="28C34FA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CEC7AB1" w14:textId="77777777" w:rsidR="0064138D" w:rsidRPr="008C5FA0" w:rsidRDefault="0064138D" w:rsidP="0064138D">
            <w:pPr>
              <w:pStyle w:val="TableParagraph"/>
              <w:rPr>
                <w:b/>
                <w:sz w:val="26"/>
              </w:rPr>
            </w:pPr>
          </w:p>
          <w:p w14:paraId="772BADB7" w14:textId="77777777" w:rsidR="0064138D" w:rsidRPr="008C5FA0" w:rsidRDefault="0064138D" w:rsidP="0064138D">
            <w:pPr>
              <w:pStyle w:val="TableParagraph"/>
              <w:rPr>
                <w:b/>
                <w:sz w:val="26"/>
              </w:rPr>
            </w:pPr>
          </w:p>
          <w:p w14:paraId="61B44861" w14:textId="77777777" w:rsidR="0064138D" w:rsidRPr="008C5FA0" w:rsidRDefault="0064138D" w:rsidP="0064138D">
            <w:pPr>
              <w:pStyle w:val="TableParagraph"/>
              <w:rPr>
                <w:b/>
                <w:sz w:val="26"/>
              </w:rPr>
            </w:pPr>
            <w:r w:rsidRPr="008C5FA0">
              <w:rPr>
                <w:b/>
                <w:sz w:val="26"/>
              </w:rPr>
              <w:t>I.4.2.4</w:t>
            </w:r>
          </w:p>
        </w:tc>
        <w:tc>
          <w:tcPr>
            <w:tcW w:w="1530" w:type="dxa"/>
            <w:tcBorders>
              <w:top w:val="single" w:sz="4" w:space="0" w:color="000000"/>
              <w:left w:val="single" w:sz="4" w:space="0" w:color="000000"/>
              <w:bottom w:val="single" w:sz="4" w:space="0" w:color="000000"/>
              <w:right w:val="single" w:sz="4" w:space="0" w:color="000000"/>
            </w:tcBorders>
          </w:tcPr>
          <w:p w14:paraId="5C4997AA" w14:textId="77777777" w:rsidR="0064138D" w:rsidRPr="008C5FA0" w:rsidRDefault="0064138D" w:rsidP="0064138D">
            <w:pPr>
              <w:pStyle w:val="TableParagraph"/>
              <w:rPr>
                <w:b/>
                <w:sz w:val="26"/>
              </w:rPr>
            </w:pPr>
          </w:p>
          <w:p w14:paraId="0E4C3A37" w14:textId="77777777" w:rsidR="0064138D" w:rsidRPr="008C5FA0" w:rsidRDefault="0064138D" w:rsidP="0064138D">
            <w:pPr>
              <w:pStyle w:val="TableParagraph"/>
              <w:rPr>
                <w:b/>
                <w:sz w:val="26"/>
              </w:rPr>
            </w:pPr>
          </w:p>
          <w:p w14:paraId="1D620136" w14:textId="77777777" w:rsidR="0064138D" w:rsidRPr="008C5FA0" w:rsidRDefault="0064138D" w:rsidP="0064138D">
            <w:pPr>
              <w:pStyle w:val="TableParagraph"/>
              <w:rPr>
                <w:b/>
                <w:sz w:val="26"/>
              </w:rPr>
            </w:pPr>
            <w:r w:rsidRPr="008C5FA0">
              <w:rPr>
                <w:b/>
                <w:sz w:val="26"/>
              </w:rPr>
              <w:t>FN.TM.012</w:t>
            </w:r>
          </w:p>
        </w:tc>
        <w:tc>
          <w:tcPr>
            <w:tcW w:w="2340" w:type="dxa"/>
            <w:tcBorders>
              <w:top w:val="single" w:sz="4" w:space="0" w:color="000000"/>
              <w:left w:val="single" w:sz="4" w:space="0" w:color="000000"/>
              <w:bottom w:val="single" w:sz="4" w:space="0" w:color="000000"/>
              <w:right w:val="single" w:sz="4" w:space="0" w:color="000000"/>
            </w:tcBorders>
          </w:tcPr>
          <w:p w14:paraId="53D5350E" w14:textId="77777777" w:rsidR="0064138D" w:rsidRPr="008C5FA0" w:rsidRDefault="0064138D" w:rsidP="0064138D">
            <w:pPr>
              <w:pStyle w:val="TableParagraph"/>
              <w:ind w:left="107" w:right="97"/>
              <w:jc w:val="both"/>
              <w:rPr>
                <w:sz w:val="24"/>
              </w:rPr>
            </w:pPr>
            <w:r w:rsidRPr="008C5FA0">
              <w:rPr>
                <w:sz w:val="24"/>
              </w:rPr>
              <w:t>Có thể liên kết, cho phép người sử dụng thấy được mối quan hệ giữa trường hợp kiểm thử với các chức năng cần kiểm thử</w:t>
            </w:r>
          </w:p>
          <w:p w14:paraId="35613C05" w14:textId="77777777" w:rsidR="0064138D" w:rsidRPr="008C5FA0" w:rsidRDefault="0064138D" w:rsidP="0064138D">
            <w:pPr>
              <w:pStyle w:val="TableParagraph"/>
              <w:ind w:left="107" w:right="97"/>
              <w:jc w:val="both"/>
              <w:rPr>
                <w:sz w:val="24"/>
              </w:rPr>
            </w:pPr>
            <w:r w:rsidRPr="008C5FA0">
              <w:rPr>
                <w:sz w:val="24"/>
              </w:rPr>
              <w:t>Linkable, allow the user to see the relationship between the test case and the functions to be tested</w:t>
            </w:r>
          </w:p>
          <w:p w14:paraId="6E484ECD"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6703F725" w14:textId="28505A72"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E2D3D35" w14:textId="77777777" w:rsidR="0064138D" w:rsidRPr="008C5FA0" w:rsidRDefault="0064138D" w:rsidP="003D13DA">
            <w:pPr>
              <w:pStyle w:val="TableParagraph"/>
              <w:ind w:right="90"/>
              <w:jc w:val="center"/>
              <w:rPr>
                <w:noProof/>
              </w:rPr>
            </w:pPr>
            <w:r w:rsidRPr="008C5FA0">
              <w:rPr>
                <w:noProof/>
              </w:rPr>
              <w:drawing>
                <wp:inline distT="0" distB="0" distL="0" distR="0" wp14:anchorId="0E7390F1" wp14:editId="028C2B25">
                  <wp:extent cx="2895600" cy="1324816"/>
                  <wp:effectExtent l="0" t="0" r="0" b="8890"/>
                  <wp:docPr id="101" name="Picture 15">
                    <a:extLst xmlns:a="http://schemas.openxmlformats.org/drawingml/2006/main">
                      <a:ext uri="{FF2B5EF4-FFF2-40B4-BE49-F238E27FC236}">
                        <a16:creationId xmlns:a16="http://schemas.microsoft.com/office/drawing/2014/main" id="{DA2D2206-46FA-C418-537A-7C0784C470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DA2D2206-46FA-C418-537A-7C0784C470F7}"/>
                              </a:ext>
                            </a:extLst>
                          </pic:cNvPr>
                          <pic:cNvPicPr>
                            <a:picLocks noChangeAspect="1"/>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2914478" cy="1333453"/>
                          </a:xfrm>
                          <a:prstGeom prst="rect">
                            <a:avLst/>
                          </a:prstGeom>
                        </pic:spPr>
                      </pic:pic>
                    </a:graphicData>
                  </a:graphic>
                </wp:inline>
              </w:drawing>
            </w:r>
          </w:p>
          <w:p w14:paraId="4891C9E8" w14:textId="77777777" w:rsidR="0064138D" w:rsidRPr="008C5FA0" w:rsidRDefault="0064138D" w:rsidP="003D13DA">
            <w:pPr>
              <w:pStyle w:val="TableParagraph"/>
              <w:ind w:right="90"/>
              <w:jc w:val="center"/>
              <w:rPr>
                <w:noProof/>
              </w:rPr>
            </w:pPr>
            <w:r w:rsidRPr="008C5FA0">
              <w:rPr>
                <w:noProof/>
              </w:rPr>
              <w:t>By Default Feature</w:t>
            </w:r>
          </w:p>
          <w:p w14:paraId="1BFBB734" w14:textId="77777777" w:rsidR="0064138D" w:rsidRPr="008C5FA0" w:rsidRDefault="0064138D" w:rsidP="003D13DA">
            <w:pPr>
              <w:pStyle w:val="TableParagraph"/>
              <w:ind w:right="90"/>
              <w:jc w:val="center"/>
              <w:rPr>
                <w:noProof/>
              </w:rPr>
            </w:pPr>
            <w:r w:rsidRPr="008C5FA0">
              <w:rPr>
                <w:noProof/>
              </w:rPr>
              <w:t xml:space="preserve">yes anyway we will be creating the functions inside the </w:t>
            </w:r>
          </w:p>
          <w:p w14:paraId="22B00B47" w14:textId="77777777" w:rsidR="0064138D" w:rsidRPr="008C5FA0" w:rsidRDefault="0064138D" w:rsidP="003D13DA">
            <w:pPr>
              <w:pStyle w:val="TableParagraph"/>
              <w:ind w:right="90"/>
              <w:jc w:val="center"/>
              <w:rPr>
                <w:noProof/>
              </w:rPr>
            </w:pPr>
            <w:r w:rsidRPr="008C5FA0">
              <w:rPr>
                <w:noProof/>
              </w:rPr>
              <w:t xml:space="preserve">test case  which need to tested please follow the link to know how to create test cases and we can also assign </w:t>
            </w:r>
          </w:p>
          <w:p w14:paraId="56AD5DE9" w14:textId="77777777" w:rsidR="0064138D" w:rsidRPr="008C5FA0" w:rsidRDefault="0064138D" w:rsidP="003D13DA">
            <w:pPr>
              <w:pStyle w:val="TableParagraph"/>
              <w:ind w:right="90"/>
              <w:jc w:val="center"/>
              <w:rPr>
                <w:noProof/>
              </w:rPr>
            </w:pPr>
            <w:r w:rsidRPr="008C5FA0">
              <w:rPr>
                <w:noProof/>
              </w:rPr>
              <w:t xml:space="preserve">test cases to a tester so that tester will be able to see </w:t>
            </w:r>
          </w:p>
          <w:p w14:paraId="53F8998C" w14:textId="77777777" w:rsidR="0064138D" w:rsidRPr="008C5FA0" w:rsidRDefault="0064138D" w:rsidP="003D13DA">
            <w:pPr>
              <w:pStyle w:val="TableParagraph"/>
              <w:ind w:right="90"/>
              <w:jc w:val="center"/>
              <w:rPr>
                <w:noProof/>
              </w:rPr>
            </w:pPr>
            <w:r w:rsidRPr="008C5FA0">
              <w:rPr>
                <w:noProof/>
              </w:rPr>
              <w:t>all the functions inside the test case</w:t>
            </w:r>
          </w:p>
          <w:p w14:paraId="03276AE7" w14:textId="1EAE5F9E" w:rsidR="0064138D" w:rsidRPr="008C5FA0" w:rsidRDefault="0064138D" w:rsidP="003D13DA">
            <w:pPr>
              <w:pStyle w:val="TableParagraph"/>
              <w:ind w:right="90"/>
              <w:jc w:val="center"/>
              <w:rPr>
                <w:noProof/>
              </w:rPr>
            </w:pPr>
            <w:r w:rsidRPr="008C5FA0">
              <w:rPr>
                <w:noProof/>
              </w:rPr>
              <w:t xml:space="preserve">Theo Tính năng mặc định, chúng ta sẽ tạo các chức năng bên trong trường hợp thử nghiệm cần kiểm thử, vui lòng theo liên kết để biết cách tạo trường hợp </w:t>
            </w:r>
            <w:r w:rsidR="006712D6" w:rsidRPr="008C5FA0">
              <w:rPr>
                <w:noProof/>
                <w:lang w:val="en-US"/>
              </w:rPr>
              <w:t>kiểm thử</w:t>
            </w:r>
            <w:r w:rsidRPr="008C5FA0">
              <w:rPr>
                <w:noProof/>
              </w:rPr>
              <w:t xml:space="preserve"> và chúng ta cũng có thể chỉ định trường hợp thử nghiệm cho người kiểm thử để người kiểm thử có thể xem tất cả các chức năng bên trong trường hợp kiểm thử</w:t>
            </w:r>
          </w:p>
          <w:p w14:paraId="1A3CC7A2" w14:textId="77777777" w:rsidR="0064138D" w:rsidRPr="008C5FA0" w:rsidRDefault="0064138D" w:rsidP="003D13DA">
            <w:pPr>
              <w:pStyle w:val="TableParagraph"/>
              <w:ind w:right="90"/>
              <w:jc w:val="center"/>
              <w:rPr>
                <w:noProof/>
              </w:rPr>
            </w:pPr>
            <w:r w:rsidRPr="008C5FA0">
              <w:rPr>
                <w:noProof/>
              </w:rPr>
              <w:t>Refer- https://learn.microsoft.com/en-us/azure/devops/test/create-test-cases?view=azure-devops</w:t>
            </w:r>
          </w:p>
        </w:tc>
      </w:tr>
      <w:tr w:rsidR="008C5FA0" w:rsidRPr="008C5FA0" w14:paraId="36BECBD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7D43E57" w14:textId="77777777" w:rsidR="0064138D" w:rsidRPr="008C5FA0" w:rsidRDefault="0064138D" w:rsidP="0064138D">
            <w:pPr>
              <w:pStyle w:val="TableParagraph"/>
              <w:rPr>
                <w:b/>
                <w:sz w:val="26"/>
              </w:rPr>
            </w:pPr>
          </w:p>
          <w:p w14:paraId="54688D09" w14:textId="77777777" w:rsidR="0064138D" w:rsidRPr="008C5FA0" w:rsidRDefault="0064138D" w:rsidP="0064138D">
            <w:pPr>
              <w:pStyle w:val="TableParagraph"/>
              <w:rPr>
                <w:b/>
                <w:sz w:val="26"/>
              </w:rPr>
            </w:pPr>
            <w:r w:rsidRPr="008C5FA0">
              <w:rPr>
                <w:b/>
                <w:sz w:val="26"/>
              </w:rPr>
              <w:t>I.4.2.5</w:t>
            </w:r>
          </w:p>
        </w:tc>
        <w:tc>
          <w:tcPr>
            <w:tcW w:w="1530" w:type="dxa"/>
            <w:tcBorders>
              <w:top w:val="single" w:sz="4" w:space="0" w:color="000000"/>
              <w:left w:val="single" w:sz="4" w:space="0" w:color="000000"/>
              <w:bottom w:val="single" w:sz="4" w:space="0" w:color="000000"/>
              <w:right w:val="single" w:sz="4" w:space="0" w:color="000000"/>
            </w:tcBorders>
          </w:tcPr>
          <w:p w14:paraId="49F76EA8" w14:textId="77777777" w:rsidR="0064138D" w:rsidRPr="008C5FA0" w:rsidRDefault="0064138D" w:rsidP="0064138D">
            <w:pPr>
              <w:pStyle w:val="TableParagraph"/>
              <w:rPr>
                <w:b/>
                <w:sz w:val="26"/>
              </w:rPr>
            </w:pPr>
          </w:p>
          <w:p w14:paraId="345CFB73" w14:textId="77777777" w:rsidR="0064138D" w:rsidRPr="008C5FA0" w:rsidRDefault="0064138D" w:rsidP="0064138D">
            <w:pPr>
              <w:pStyle w:val="TableParagraph"/>
              <w:rPr>
                <w:b/>
                <w:sz w:val="26"/>
              </w:rPr>
            </w:pPr>
            <w:r w:rsidRPr="008C5FA0">
              <w:rPr>
                <w:b/>
                <w:sz w:val="26"/>
              </w:rPr>
              <w:t>FN.TM.013</w:t>
            </w:r>
          </w:p>
        </w:tc>
        <w:tc>
          <w:tcPr>
            <w:tcW w:w="2340" w:type="dxa"/>
            <w:tcBorders>
              <w:top w:val="single" w:sz="4" w:space="0" w:color="000000"/>
              <w:left w:val="single" w:sz="4" w:space="0" w:color="000000"/>
              <w:bottom w:val="single" w:sz="4" w:space="0" w:color="000000"/>
              <w:right w:val="single" w:sz="4" w:space="0" w:color="000000"/>
            </w:tcBorders>
          </w:tcPr>
          <w:p w14:paraId="6E272B23" w14:textId="77777777" w:rsidR="0064138D" w:rsidRPr="008C5FA0" w:rsidRDefault="0064138D" w:rsidP="0064138D">
            <w:pPr>
              <w:pStyle w:val="TableParagraph"/>
              <w:ind w:left="107" w:right="97"/>
              <w:jc w:val="both"/>
              <w:rPr>
                <w:sz w:val="24"/>
              </w:rPr>
            </w:pPr>
            <w:r w:rsidRPr="008C5FA0">
              <w:rPr>
                <w:sz w:val="24"/>
              </w:rPr>
              <w:t>Cho phép thực hiện các chức năng xem xét và phê duyệt trường hợp kiểm thử trước khi kiểm thử.</w:t>
            </w:r>
            <w:r w:rsidRPr="008C5FA0">
              <w:rPr>
                <w:sz w:val="24"/>
              </w:rPr>
              <w:br/>
              <w:t>Allows to perform test case review and approval functions before testing.</w:t>
            </w:r>
          </w:p>
          <w:p w14:paraId="6FAEDF0A"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22AF7041" w14:textId="04B43AE7"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F723D90" w14:textId="77777777" w:rsidR="0064138D" w:rsidRPr="008C5FA0" w:rsidRDefault="0064138D" w:rsidP="003D13DA">
            <w:pPr>
              <w:pStyle w:val="TableParagraph"/>
              <w:ind w:right="90"/>
              <w:jc w:val="center"/>
              <w:rPr>
                <w:noProof/>
              </w:rPr>
            </w:pPr>
            <w:r w:rsidRPr="008C5FA0">
              <w:rPr>
                <w:noProof/>
              </w:rPr>
              <w:drawing>
                <wp:inline distT="0" distB="0" distL="0" distR="0" wp14:anchorId="565FE9C1" wp14:editId="38977D9D">
                  <wp:extent cx="2743200" cy="1253439"/>
                  <wp:effectExtent l="0" t="0" r="0" b="4445"/>
                  <wp:docPr id="102" name="Picture 17">
                    <a:extLst xmlns:a="http://schemas.openxmlformats.org/drawingml/2006/main">
                      <a:ext uri="{FF2B5EF4-FFF2-40B4-BE49-F238E27FC236}">
                        <a16:creationId xmlns:a16="http://schemas.microsoft.com/office/drawing/2014/main" id="{B2F089AB-F769-4AFB-21C2-FBB4834188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2F089AB-F769-4AFB-21C2-FBB483418853}"/>
                              </a:ext>
                            </a:extLst>
                          </pic:cNvPr>
                          <pic:cNvPicPr>
                            <a:picLocks noChangeAspect="1"/>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2752265" cy="1257581"/>
                          </a:xfrm>
                          <a:prstGeom prst="rect">
                            <a:avLst/>
                          </a:prstGeom>
                        </pic:spPr>
                      </pic:pic>
                    </a:graphicData>
                  </a:graphic>
                </wp:inline>
              </w:drawing>
            </w:r>
          </w:p>
          <w:p w14:paraId="1CB08FE3" w14:textId="77777777" w:rsidR="0064138D" w:rsidRPr="008C5FA0" w:rsidRDefault="0064138D" w:rsidP="003D13DA">
            <w:pPr>
              <w:pStyle w:val="TableParagraph"/>
              <w:ind w:right="90"/>
              <w:jc w:val="center"/>
              <w:rPr>
                <w:noProof/>
              </w:rPr>
            </w:pPr>
            <w:r w:rsidRPr="008C5FA0">
              <w:rPr>
                <w:noProof/>
              </w:rPr>
              <w:t>we can achieve it by using process inheritance add custom fields to test plan test suits by creating new field to perform approve function</w:t>
            </w:r>
          </w:p>
          <w:p w14:paraId="3C8CB163" w14:textId="77777777" w:rsidR="0064138D" w:rsidRPr="008C5FA0" w:rsidRDefault="0064138D" w:rsidP="003D13DA">
            <w:pPr>
              <w:pStyle w:val="TableParagraph"/>
              <w:ind w:right="90"/>
              <w:jc w:val="center"/>
              <w:rPr>
                <w:noProof/>
              </w:rPr>
            </w:pPr>
            <w:r w:rsidRPr="008C5FA0">
              <w:rPr>
                <w:noProof/>
              </w:rPr>
              <w:t>chúng ta có thể đạt được điều đó bằng cách sử dụng kế thừa quy trình, thêm các trường tùy chỉnh cho kế hoạch kiểm thử, bộ kiểm thử bằng cách tạo trường mới để thực hiện chức năng phê duyệt</w:t>
            </w:r>
          </w:p>
          <w:p w14:paraId="7C7DE619" w14:textId="77777777" w:rsidR="0064138D" w:rsidRPr="008C5FA0" w:rsidRDefault="0064138D" w:rsidP="003D13DA">
            <w:pPr>
              <w:pStyle w:val="TableParagraph"/>
              <w:ind w:right="90"/>
              <w:jc w:val="center"/>
              <w:rPr>
                <w:noProof/>
              </w:rPr>
            </w:pPr>
            <w:r w:rsidRPr="008C5FA0">
              <w:rPr>
                <w:noProof/>
              </w:rPr>
              <w:t>Refer- https://learn.microsoft.com/en-us/azure/devops/organizations/settings/work/customize-process-field?view=azure-devops</w:t>
            </w:r>
          </w:p>
          <w:p w14:paraId="04F143B3" w14:textId="77777777" w:rsidR="0064138D" w:rsidRPr="008C5FA0" w:rsidRDefault="0064138D" w:rsidP="003D13DA">
            <w:pPr>
              <w:pStyle w:val="TableParagraph"/>
              <w:ind w:right="90"/>
              <w:jc w:val="center"/>
              <w:rPr>
                <w:noProof/>
              </w:rPr>
            </w:pPr>
          </w:p>
        </w:tc>
      </w:tr>
      <w:tr w:rsidR="008C5FA0" w:rsidRPr="008C5FA0" w14:paraId="6F2C480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09E0E0E" w14:textId="77777777" w:rsidR="0064138D" w:rsidRPr="008C5FA0" w:rsidRDefault="0064138D" w:rsidP="0064138D">
            <w:pPr>
              <w:pStyle w:val="TableParagraph"/>
              <w:rPr>
                <w:b/>
                <w:sz w:val="26"/>
              </w:rPr>
            </w:pPr>
          </w:p>
          <w:p w14:paraId="5A8E15F6" w14:textId="77777777" w:rsidR="0064138D" w:rsidRPr="008C5FA0" w:rsidRDefault="0064138D" w:rsidP="0064138D">
            <w:pPr>
              <w:pStyle w:val="TableParagraph"/>
              <w:rPr>
                <w:b/>
                <w:sz w:val="26"/>
              </w:rPr>
            </w:pPr>
            <w:r w:rsidRPr="008C5FA0">
              <w:rPr>
                <w:b/>
                <w:sz w:val="26"/>
              </w:rPr>
              <w:t>I.4.2.6</w:t>
            </w:r>
          </w:p>
        </w:tc>
        <w:tc>
          <w:tcPr>
            <w:tcW w:w="1530" w:type="dxa"/>
            <w:tcBorders>
              <w:top w:val="single" w:sz="4" w:space="0" w:color="000000"/>
              <w:left w:val="single" w:sz="4" w:space="0" w:color="000000"/>
              <w:bottom w:val="single" w:sz="4" w:space="0" w:color="000000"/>
              <w:right w:val="single" w:sz="4" w:space="0" w:color="000000"/>
            </w:tcBorders>
          </w:tcPr>
          <w:p w14:paraId="17ED6745" w14:textId="77777777" w:rsidR="0064138D" w:rsidRPr="008C5FA0" w:rsidRDefault="0064138D" w:rsidP="0064138D">
            <w:pPr>
              <w:pStyle w:val="TableParagraph"/>
              <w:rPr>
                <w:b/>
                <w:sz w:val="26"/>
              </w:rPr>
            </w:pPr>
          </w:p>
          <w:p w14:paraId="099F80EF" w14:textId="77777777" w:rsidR="0064138D" w:rsidRPr="008C5FA0" w:rsidRDefault="0064138D" w:rsidP="0064138D">
            <w:pPr>
              <w:pStyle w:val="TableParagraph"/>
              <w:rPr>
                <w:b/>
                <w:sz w:val="26"/>
              </w:rPr>
            </w:pPr>
            <w:r w:rsidRPr="008C5FA0">
              <w:rPr>
                <w:b/>
                <w:sz w:val="26"/>
              </w:rPr>
              <w:t>FN.TM.014</w:t>
            </w:r>
          </w:p>
        </w:tc>
        <w:tc>
          <w:tcPr>
            <w:tcW w:w="2340" w:type="dxa"/>
            <w:tcBorders>
              <w:top w:val="single" w:sz="4" w:space="0" w:color="000000"/>
              <w:left w:val="single" w:sz="4" w:space="0" w:color="000000"/>
              <w:bottom w:val="single" w:sz="4" w:space="0" w:color="000000"/>
              <w:right w:val="single" w:sz="4" w:space="0" w:color="000000"/>
            </w:tcBorders>
          </w:tcPr>
          <w:p w14:paraId="47221383" w14:textId="77777777" w:rsidR="0064138D" w:rsidRPr="008C5FA0" w:rsidRDefault="0064138D" w:rsidP="0064138D">
            <w:pPr>
              <w:pStyle w:val="TableParagraph"/>
              <w:ind w:left="107" w:right="97"/>
              <w:jc w:val="both"/>
              <w:rPr>
                <w:sz w:val="24"/>
              </w:rPr>
            </w:pPr>
            <w:r w:rsidRPr="008C5FA0">
              <w:rPr>
                <w:sz w:val="24"/>
              </w:rPr>
              <w:t>Cho phép đính kèm các thông tin phi cấu trúc văn bản có định</w:t>
            </w:r>
          </w:p>
          <w:p w14:paraId="01535565" w14:textId="77777777" w:rsidR="0064138D" w:rsidRPr="008C5FA0" w:rsidRDefault="0064138D" w:rsidP="0064138D">
            <w:pPr>
              <w:pStyle w:val="TableParagraph"/>
              <w:ind w:left="107" w:right="97"/>
              <w:jc w:val="both"/>
              <w:rPr>
                <w:sz w:val="24"/>
              </w:rPr>
            </w:pPr>
            <w:r w:rsidRPr="008C5FA0">
              <w:rPr>
                <w:sz w:val="24"/>
              </w:rPr>
              <w:t>dạng, ảnh, âm thanh, video.</w:t>
            </w:r>
          </w:p>
          <w:p w14:paraId="74FFBE22" w14:textId="77777777" w:rsidR="0064138D" w:rsidRPr="008C5FA0" w:rsidRDefault="0064138D" w:rsidP="0064138D">
            <w:pPr>
              <w:pStyle w:val="TableParagraph"/>
              <w:ind w:left="107" w:right="97"/>
              <w:jc w:val="both"/>
              <w:rPr>
                <w:sz w:val="24"/>
              </w:rPr>
            </w:pPr>
            <w:r w:rsidRPr="008C5FA0">
              <w:rPr>
                <w:sz w:val="24"/>
              </w:rPr>
              <w:t>Allows attachment of specified text unstructured information</w:t>
            </w:r>
          </w:p>
          <w:p w14:paraId="122E1245" w14:textId="77777777" w:rsidR="0064138D" w:rsidRPr="008C5FA0" w:rsidRDefault="0064138D" w:rsidP="0064138D">
            <w:pPr>
              <w:pStyle w:val="TableParagraph"/>
              <w:ind w:left="107" w:right="97"/>
              <w:jc w:val="both"/>
              <w:rPr>
                <w:sz w:val="24"/>
              </w:rPr>
            </w:pPr>
            <w:r w:rsidRPr="008C5FA0">
              <w:rPr>
                <w:sz w:val="24"/>
              </w:rPr>
              <w:t>format, image, audio, video.</w:t>
            </w:r>
          </w:p>
          <w:p w14:paraId="0C7FA016"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172D1641" w14:textId="0860C2F6"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7BB802C" w14:textId="77777777" w:rsidR="0064138D" w:rsidRPr="008C5FA0" w:rsidRDefault="0064138D" w:rsidP="003D13DA">
            <w:pPr>
              <w:pStyle w:val="TableParagraph"/>
              <w:ind w:right="90"/>
              <w:jc w:val="center"/>
              <w:rPr>
                <w:noProof/>
              </w:rPr>
            </w:pPr>
            <w:r w:rsidRPr="008C5FA0">
              <w:rPr>
                <w:noProof/>
              </w:rPr>
              <w:drawing>
                <wp:inline distT="0" distB="0" distL="0" distR="0" wp14:anchorId="26BABB1D" wp14:editId="64A92186">
                  <wp:extent cx="1799590" cy="1598295"/>
                  <wp:effectExtent l="0" t="0" r="0" b="1905"/>
                  <wp:docPr id="1038831756" name="Picture 103883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31756" name="Picture 1038831756"/>
                          <pic:cNvPicPr>
                            <a:picLocks noChangeAspect="1"/>
                          </pic:cNvPicPr>
                        </pic:nvPicPr>
                        <pic:blipFill>
                          <a:blip r:embed="rId267"/>
                          <a:stretch>
                            <a:fillRect/>
                          </a:stretch>
                        </pic:blipFill>
                        <pic:spPr>
                          <a:xfrm>
                            <a:off x="0" y="0"/>
                            <a:ext cx="1799590" cy="1598295"/>
                          </a:xfrm>
                          <a:prstGeom prst="rect">
                            <a:avLst/>
                          </a:prstGeom>
                        </pic:spPr>
                      </pic:pic>
                    </a:graphicData>
                  </a:graphic>
                </wp:inline>
              </w:drawing>
            </w:r>
          </w:p>
          <w:p w14:paraId="2F30F98B" w14:textId="77777777" w:rsidR="0064138D" w:rsidRPr="008C5FA0" w:rsidRDefault="0064138D" w:rsidP="003D13DA">
            <w:pPr>
              <w:pStyle w:val="TableParagraph"/>
              <w:ind w:right="90"/>
              <w:jc w:val="center"/>
              <w:rPr>
                <w:noProof/>
              </w:rPr>
            </w:pPr>
            <w:r w:rsidRPr="008C5FA0">
              <w:rPr>
                <w:noProof/>
              </w:rPr>
              <w:t>Choose the </w:t>
            </w:r>
            <w:r w:rsidRPr="008C5FA0">
              <w:rPr>
                <w:noProof/>
              </w:rPr>
              <w:drawing>
                <wp:inline distT="0" distB="0" distL="0" distR="0" wp14:anchorId="4777F14A" wp14:editId="5F707507">
                  <wp:extent cx="180975" cy="219075"/>
                  <wp:effectExtent l="0" t="0" r="9525" b="9525"/>
                  <wp:docPr id="103" name="Picture 103" descr="Attachment ta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831755" descr="Attachment tab icon"/>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r w:rsidRPr="008C5FA0">
              <w:rPr>
                <w:noProof/>
              </w:rPr>
              <w:t> or Attachments tab to attach a file with supplemental information. The following file types support preview as attachments. We can attach any format but it is upto 60mb.</w:t>
            </w:r>
          </w:p>
          <w:p w14:paraId="04E21002" w14:textId="77777777" w:rsidR="0064138D" w:rsidRPr="008C5FA0" w:rsidRDefault="0064138D" w:rsidP="003D13DA">
            <w:pPr>
              <w:pStyle w:val="TableParagraph"/>
              <w:ind w:right="90"/>
              <w:jc w:val="center"/>
              <w:rPr>
                <w:noProof/>
              </w:rPr>
            </w:pPr>
            <w:r w:rsidRPr="008C5FA0">
              <w:rPr>
                <w:noProof/>
              </w:rPr>
              <w:t xml:space="preserve">Chọn </w:t>
            </w:r>
            <w:r w:rsidRPr="008C5FA0">
              <w:rPr>
                <w:noProof/>
              </w:rPr>
              <w:drawing>
                <wp:inline distT="0" distB="0" distL="0" distR="0" wp14:anchorId="784682E1" wp14:editId="4417DCD0">
                  <wp:extent cx="180975" cy="219075"/>
                  <wp:effectExtent l="0" t="0" r="9525" b="9525"/>
                  <wp:docPr id="170" name="Picture 170" descr="Attachment ta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831755" descr="Attachment tab icon"/>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r w:rsidRPr="008C5FA0">
              <w:rPr>
                <w:noProof/>
              </w:rPr>
              <w:t xml:space="preserve"> hoặc tab Tệp đính kèm (Attachments ) để đính kèm tệp có thông tin bổ sung. Các loại tệp sau hỗ trợ xem trước dưới dạng tệp đính kèm. Chúng ta có thể đính kèm bất kỳ định dạng nào nhưng tối đa là 60mb.</w:t>
            </w:r>
          </w:p>
          <w:p w14:paraId="6F8CCD47" w14:textId="77777777" w:rsidR="0064138D" w:rsidRPr="008C5FA0" w:rsidRDefault="0064138D" w:rsidP="003D13DA">
            <w:pPr>
              <w:pStyle w:val="TableParagraph"/>
              <w:ind w:right="90"/>
              <w:jc w:val="center"/>
              <w:rPr>
                <w:noProof/>
              </w:rPr>
            </w:pPr>
            <w:r w:rsidRPr="008C5FA0">
              <w:rPr>
                <w:noProof/>
              </w:rPr>
              <w:t>Refer- https://learn.microsoft.com/en-us/azure/devops/boards/queries/share-plans?view=azure-devops&amp;tabs=browser</w:t>
            </w:r>
          </w:p>
          <w:p w14:paraId="07AC119C" w14:textId="77777777" w:rsidR="0064138D" w:rsidRPr="008C5FA0" w:rsidRDefault="0064138D" w:rsidP="003D13DA">
            <w:pPr>
              <w:pStyle w:val="TableParagraph"/>
              <w:ind w:right="90"/>
              <w:jc w:val="center"/>
              <w:rPr>
                <w:noProof/>
              </w:rPr>
            </w:pPr>
          </w:p>
        </w:tc>
      </w:tr>
      <w:tr w:rsidR="008C5FA0" w:rsidRPr="008C5FA0" w14:paraId="47597D2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0D49495" w14:textId="77777777" w:rsidR="0064138D" w:rsidRPr="008C5FA0" w:rsidRDefault="0064138D" w:rsidP="0064138D">
            <w:pPr>
              <w:pStyle w:val="TableParagraph"/>
              <w:rPr>
                <w:b/>
                <w:sz w:val="26"/>
              </w:rPr>
            </w:pPr>
          </w:p>
          <w:p w14:paraId="4654CFCD" w14:textId="77777777" w:rsidR="0064138D" w:rsidRPr="008C5FA0" w:rsidRDefault="0064138D" w:rsidP="0064138D">
            <w:pPr>
              <w:pStyle w:val="TableParagraph"/>
              <w:rPr>
                <w:b/>
                <w:sz w:val="26"/>
              </w:rPr>
            </w:pPr>
          </w:p>
          <w:p w14:paraId="3EB4C3BD" w14:textId="77777777" w:rsidR="0064138D" w:rsidRPr="008C5FA0" w:rsidRDefault="0064138D" w:rsidP="0064138D">
            <w:pPr>
              <w:pStyle w:val="TableParagraph"/>
              <w:rPr>
                <w:b/>
                <w:sz w:val="26"/>
              </w:rPr>
            </w:pPr>
          </w:p>
          <w:p w14:paraId="37C60273" w14:textId="77777777" w:rsidR="0064138D" w:rsidRPr="008C5FA0" w:rsidRDefault="0064138D" w:rsidP="0064138D">
            <w:pPr>
              <w:pStyle w:val="TableParagraph"/>
              <w:rPr>
                <w:b/>
                <w:sz w:val="26"/>
              </w:rPr>
            </w:pPr>
            <w:r w:rsidRPr="008C5FA0">
              <w:rPr>
                <w:b/>
                <w:sz w:val="26"/>
              </w:rPr>
              <w:t>I.4.2.7</w:t>
            </w:r>
          </w:p>
        </w:tc>
        <w:tc>
          <w:tcPr>
            <w:tcW w:w="1530" w:type="dxa"/>
            <w:tcBorders>
              <w:top w:val="single" w:sz="4" w:space="0" w:color="000000"/>
              <w:left w:val="single" w:sz="4" w:space="0" w:color="000000"/>
              <w:bottom w:val="single" w:sz="4" w:space="0" w:color="000000"/>
              <w:right w:val="single" w:sz="4" w:space="0" w:color="000000"/>
            </w:tcBorders>
          </w:tcPr>
          <w:p w14:paraId="4258D8FC" w14:textId="77777777" w:rsidR="0064138D" w:rsidRPr="008C5FA0" w:rsidRDefault="0064138D" w:rsidP="0064138D">
            <w:pPr>
              <w:pStyle w:val="TableParagraph"/>
              <w:rPr>
                <w:b/>
                <w:sz w:val="26"/>
              </w:rPr>
            </w:pPr>
          </w:p>
          <w:p w14:paraId="658901E7" w14:textId="77777777" w:rsidR="0064138D" w:rsidRPr="008C5FA0" w:rsidRDefault="0064138D" w:rsidP="0064138D">
            <w:pPr>
              <w:pStyle w:val="TableParagraph"/>
              <w:rPr>
                <w:b/>
                <w:sz w:val="26"/>
              </w:rPr>
            </w:pPr>
          </w:p>
          <w:p w14:paraId="541AEA43" w14:textId="77777777" w:rsidR="0064138D" w:rsidRPr="008C5FA0" w:rsidRDefault="0064138D" w:rsidP="0064138D">
            <w:pPr>
              <w:pStyle w:val="TableParagraph"/>
              <w:rPr>
                <w:b/>
                <w:sz w:val="26"/>
              </w:rPr>
            </w:pPr>
          </w:p>
          <w:p w14:paraId="2799E309" w14:textId="77777777" w:rsidR="0064138D" w:rsidRPr="008C5FA0" w:rsidRDefault="0064138D" w:rsidP="0064138D">
            <w:pPr>
              <w:pStyle w:val="TableParagraph"/>
              <w:rPr>
                <w:b/>
                <w:sz w:val="26"/>
              </w:rPr>
            </w:pPr>
            <w:r w:rsidRPr="008C5FA0">
              <w:rPr>
                <w:b/>
                <w:sz w:val="26"/>
              </w:rPr>
              <w:t>FN.TM.015</w:t>
            </w:r>
          </w:p>
        </w:tc>
        <w:tc>
          <w:tcPr>
            <w:tcW w:w="2340" w:type="dxa"/>
            <w:tcBorders>
              <w:top w:val="single" w:sz="4" w:space="0" w:color="000000"/>
              <w:left w:val="single" w:sz="4" w:space="0" w:color="000000"/>
              <w:bottom w:val="single" w:sz="4" w:space="0" w:color="000000"/>
              <w:right w:val="single" w:sz="4" w:space="0" w:color="000000"/>
            </w:tcBorders>
          </w:tcPr>
          <w:p w14:paraId="55A789D0" w14:textId="77777777" w:rsidR="0064138D" w:rsidRPr="008C5FA0" w:rsidRDefault="0064138D" w:rsidP="0064138D">
            <w:pPr>
              <w:pStyle w:val="TableParagraph"/>
              <w:ind w:left="107" w:right="97"/>
              <w:jc w:val="both"/>
              <w:rPr>
                <w:sz w:val="24"/>
              </w:rPr>
            </w:pPr>
            <w:r w:rsidRPr="008C5FA0">
              <w:rPr>
                <w:sz w:val="24"/>
              </w:rPr>
              <w:t>Cho phép thay đổi và tùy chỉnh thêm các trường thông tin mới trong trường hợp kiểm thử.</w:t>
            </w:r>
          </w:p>
          <w:p w14:paraId="175EDD96" w14:textId="77777777" w:rsidR="0064138D" w:rsidRPr="008C5FA0" w:rsidRDefault="0064138D" w:rsidP="0064138D">
            <w:pPr>
              <w:pStyle w:val="TableParagraph"/>
              <w:ind w:left="107" w:right="97"/>
              <w:jc w:val="both"/>
              <w:rPr>
                <w:sz w:val="24"/>
              </w:rPr>
            </w:pPr>
            <w:r w:rsidRPr="008C5FA0">
              <w:rPr>
                <w:sz w:val="24"/>
              </w:rPr>
              <w:t>Allows to change and customize new fields of information in test cases.</w:t>
            </w:r>
          </w:p>
        </w:tc>
        <w:tc>
          <w:tcPr>
            <w:tcW w:w="1620" w:type="dxa"/>
            <w:tcBorders>
              <w:top w:val="single" w:sz="4" w:space="0" w:color="000000"/>
              <w:left w:val="single" w:sz="4" w:space="0" w:color="000000"/>
              <w:bottom w:val="single" w:sz="4" w:space="0" w:color="000000"/>
              <w:right w:val="single" w:sz="4" w:space="0" w:color="000000"/>
            </w:tcBorders>
          </w:tcPr>
          <w:p w14:paraId="2D6781FC" w14:textId="18C971C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6F266C0" w14:textId="77777777" w:rsidR="0064138D" w:rsidRPr="008C5FA0" w:rsidRDefault="0064138D" w:rsidP="003D13DA">
            <w:pPr>
              <w:pStyle w:val="TableParagraph"/>
              <w:ind w:right="90"/>
              <w:jc w:val="center"/>
              <w:rPr>
                <w:noProof/>
              </w:rPr>
            </w:pPr>
            <w:r w:rsidRPr="008C5FA0">
              <w:rPr>
                <w:noProof/>
              </w:rPr>
              <w:drawing>
                <wp:inline distT="0" distB="0" distL="0" distR="0" wp14:anchorId="627EE0C4" wp14:editId="3881AACD">
                  <wp:extent cx="2981325" cy="1362243"/>
                  <wp:effectExtent l="0" t="0" r="0" b="9525"/>
                  <wp:docPr id="107" name="Picture 19">
                    <a:extLst xmlns:a="http://schemas.openxmlformats.org/drawingml/2006/main">
                      <a:ext uri="{FF2B5EF4-FFF2-40B4-BE49-F238E27FC236}">
                        <a16:creationId xmlns:a16="http://schemas.microsoft.com/office/drawing/2014/main" id="{7C8FDA25-74F2-0457-0A9E-CD31B7B4A8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7C8FDA25-74F2-0457-0A9E-CD31B7B4A87B}"/>
                              </a:ext>
                            </a:extLst>
                          </pic:cNvPr>
                          <pic:cNvPicPr>
                            <a:picLocks noChangeAspect="1"/>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2986637" cy="1364670"/>
                          </a:xfrm>
                          <a:prstGeom prst="rect">
                            <a:avLst/>
                          </a:prstGeom>
                        </pic:spPr>
                      </pic:pic>
                    </a:graphicData>
                  </a:graphic>
                </wp:inline>
              </w:drawing>
            </w:r>
          </w:p>
          <w:p w14:paraId="4C5CDB85" w14:textId="77777777" w:rsidR="0064138D" w:rsidRPr="008C5FA0" w:rsidRDefault="0064138D" w:rsidP="003D13DA">
            <w:pPr>
              <w:pStyle w:val="TableParagraph"/>
              <w:ind w:right="90"/>
              <w:jc w:val="center"/>
              <w:rPr>
                <w:noProof/>
              </w:rPr>
            </w:pPr>
            <w:r w:rsidRPr="008C5FA0">
              <w:rPr>
                <w:noProof/>
              </w:rPr>
              <w:t>By Default Feature</w:t>
            </w:r>
          </w:p>
          <w:p w14:paraId="215E5C41" w14:textId="77777777" w:rsidR="0064138D" w:rsidRPr="008C5FA0" w:rsidRDefault="0064138D" w:rsidP="003D13DA">
            <w:pPr>
              <w:pStyle w:val="TableParagraph"/>
              <w:ind w:right="90"/>
              <w:jc w:val="center"/>
              <w:rPr>
                <w:noProof/>
              </w:rPr>
            </w:pPr>
            <w:r w:rsidRPr="008C5FA0">
              <w:rPr>
                <w:noProof/>
              </w:rPr>
              <w:t xml:space="preserve"> we can custom field to test plan test suit and test case by using inheritance templates</w:t>
            </w:r>
          </w:p>
          <w:p w14:paraId="3C05E269" w14:textId="77777777" w:rsidR="0064138D" w:rsidRPr="008C5FA0" w:rsidRDefault="0064138D" w:rsidP="003D13DA">
            <w:pPr>
              <w:pStyle w:val="TableParagraph"/>
              <w:ind w:right="90"/>
              <w:jc w:val="center"/>
              <w:rPr>
                <w:noProof/>
              </w:rPr>
            </w:pPr>
            <w:r w:rsidRPr="008C5FA0">
              <w:rPr>
                <w:noProof/>
              </w:rPr>
              <w:t>Theo Tính năng mặc định, chúng ta có thể tùy chỉnh trường cho kế hoạch kiểm thử, bộ kiểm thử, trường hợp kiểm thử bằng cách sử dụng các mẫu kế thừa</w:t>
            </w:r>
          </w:p>
          <w:p w14:paraId="48CBA3D8" w14:textId="77777777" w:rsidR="0064138D" w:rsidRPr="008C5FA0" w:rsidRDefault="0064138D" w:rsidP="003D13DA">
            <w:pPr>
              <w:pStyle w:val="TableParagraph"/>
              <w:ind w:right="90"/>
              <w:jc w:val="center"/>
              <w:rPr>
                <w:noProof/>
              </w:rPr>
            </w:pPr>
            <w:r w:rsidRPr="008C5FA0">
              <w:rPr>
                <w:noProof/>
              </w:rPr>
              <w:lastRenderedPageBreak/>
              <w:t>Refer- https://learn.microsoft.com/en-us/azure/devops/organizations/settings/work/customize-process-field?view=azure-devops</w:t>
            </w:r>
          </w:p>
        </w:tc>
      </w:tr>
      <w:tr w:rsidR="008C5FA0" w:rsidRPr="008C5FA0" w14:paraId="5015847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F23C372" w14:textId="77777777" w:rsidR="0064138D" w:rsidRPr="008C5FA0" w:rsidRDefault="0064138D" w:rsidP="0064138D">
            <w:pPr>
              <w:pStyle w:val="TableParagraph"/>
              <w:rPr>
                <w:b/>
                <w:sz w:val="26"/>
              </w:rPr>
            </w:pPr>
          </w:p>
          <w:p w14:paraId="2A0DCAAD" w14:textId="77777777" w:rsidR="0064138D" w:rsidRPr="008C5FA0" w:rsidRDefault="0064138D" w:rsidP="0064138D">
            <w:pPr>
              <w:pStyle w:val="TableParagraph"/>
              <w:rPr>
                <w:b/>
                <w:sz w:val="26"/>
              </w:rPr>
            </w:pPr>
            <w:r w:rsidRPr="008C5FA0">
              <w:rPr>
                <w:b/>
                <w:sz w:val="26"/>
              </w:rPr>
              <w:t>I.4.2.8</w:t>
            </w:r>
          </w:p>
        </w:tc>
        <w:tc>
          <w:tcPr>
            <w:tcW w:w="1530" w:type="dxa"/>
            <w:tcBorders>
              <w:top w:val="single" w:sz="4" w:space="0" w:color="000000"/>
              <w:left w:val="single" w:sz="4" w:space="0" w:color="000000"/>
              <w:bottom w:val="single" w:sz="4" w:space="0" w:color="000000"/>
              <w:right w:val="single" w:sz="4" w:space="0" w:color="000000"/>
            </w:tcBorders>
          </w:tcPr>
          <w:p w14:paraId="6E2515A7" w14:textId="77777777" w:rsidR="0064138D" w:rsidRPr="008C5FA0" w:rsidRDefault="0064138D" w:rsidP="0064138D">
            <w:pPr>
              <w:pStyle w:val="TableParagraph"/>
              <w:rPr>
                <w:b/>
                <w:sz w:val="26"/>
              </w:rPr>
            </w:pPr>
          </w:p>
          <w:p w14:paraId="1FBC9A76" w14:textId="77777777" w:rsidR="0064138D" w:rsidRPr="008C5FA0" w:rsidRDefault="0064138D" w:rsidP="0064138D">
            <w:pPr>
              <w:pStyle w:val="TableParagraph"/>
              <w:rPr>
                <w:b/>
                <w:sz w:val="26"/>
              </w:rPr>
            </w:pPr>
            <w:r w:rsidRPr="008C5FA0">
              <w:rPr>
                <w:b/>
                <w:sz w:val="26"/>
              </w:rPr>
              <w:t>FN.TM.016</w:t>
            </w:r>
          </w:p>
        </w:tc>
        <w:tc>
          <w:tcPr>
            <w:tcW w:w="2340" w:type="dxa"/>
            <w:tcBorders>
              <w:top w:val="single" w:sz="4" w:space="0" w:color="000000"/>
              <w:left w:val="single" w:sz="4" w:space="0" w:color="000000"/>
              <w:bottom w:val="single" w:sz="4" w:space="0" w:color="000000"/>
              <w:right w:val="single" w:sz="4" w:space="0" w:color="000000"/>
            </w:tcBorders>
          </w:tcPr>
          <w:p w14:paraId="217E5ED6" w14:textId="77777777" w:rsidR="0064138D" w:rsidRPr="008C5FA0" w:rsidRDefault="0064138D" w:rsidP="0064138D">
            <w:pPr>
              <w:pStyle w:val="TableParagraph"/>
              <w:ind w:left="107" w:right="97"/>
              <w:jc w:val="both"/>
              <w:rPr>
                <w:sz w:val="24"/>
              </w:rPr>
            </w:pPr>
            <w:r w:rsidRPr="008C5FA0">
              <w:rPr>
                <w:sz w:val="24"/>
              </w:rPr>
              <w:t>Có thể tạo các mẫu trường hợp kiểm thử trong đó xác định trước</w:t>
            </w:r>
          </w:p>
          <w:p w14:paraId="0808F38A" w14:textId="77777777" w:rsidR="0064138D" w:rsidRPr="008C5FA0" w:rsidRDefault="0064138D" w:rsidP="0064138D">
            <w:pPr>
              <w:pStyle w:val="TableParagraph"/>
              <w:ind w:left="107" w:right="97"/>
              <w:jc w:val="both"/>
              <w:rPr>
                <w:sz w:val="24"/>
              </w:rPr>
            </w:pPr>
            <w:r w:rsidRPr="008C5FA0">
              <w:rPr>
                <w:sz w:val="24"/>
              </w:rPr>
              <w:t>một số thông tin mặc định.</w:t>
            </w:r>
          </w:p>
          <w:p w14:paraId="5A73A6A9" w14:textId="77777777" w:rsidR="0064138D" w:rsidRPr="008C5FA0" w:rsidRDefault="0064138D" w:rsidP="0064138D">
            <w:pPr>
              <w:pStyle w:val="TableParagraph"/>
              <w:ind w:left="107" w:right="97"/>
              <w:jc w:val="both"/>
              <w:rPr>
                <w:sz w:val="24"/>
              </w:rPr>
            </w:pPr>
            <w:r w:rsidRPr="008C5FA0">
              <w:rPr>
                <w:sz w:val="24"/>
              </w:rPr>
              <w:t>Able to create test case templates where predefined some default information.</w:t>
            </w:r>
          </w:p>
          <w:p w14:paraId="21CD7DB5"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635C5A33" w14:textId="2847396F"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8FD415F" w14:textId="77777777" w:rsidR="0064138D" w:rsidRPr="008C5FA0" w:rsidRDefault="0064138D" w:rsidP="003D13DA">
            <w:pPr>
              <w:pStyle w:val="TableParagraph"/>
              <w:ind w:right="90"/>
              <w:jc w:val="center"/>
              <w:rPr>
                <w:noProof/>
              </w:rPr>
            </w:pPr>
            <w:r w:rsidRPr="008C5FA0">
              <w:rPr>
                <w:noProof/>
              </w:rPr>
              <w:drawing>
                <wp:inline distT="0" distB="0" distL="0" distR="0" wp14:anchorId="61824E04" wp14:editId="5EF7DD99">
                  <wp:extent cx="2613417" cy="1447800"/>
                  <wp:effectExtent l="0" t="0" r="0" b="0"/>
                  <wp:docPr id="1746744497" name="Picture 1746744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97" name="Picture 1746744497"/>
                          <pic:cNvPicPr>
                            <a:picLocks noChangeAspect="1"/>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619789" cy="1451330"/>
                          </a:xfrm>
                          <a:prstGeom prst="rect">
                            <a:avLst/>
                          </a:prstGeom>
                        </pic:spPr>
                      </pic:pic>
                    </a:graphicData>
                  </a:graphic>
                </wp:inline>
              </w:drawing>
            </w:r>
          </w:p>
          <w:p w14:paraId="56C1DA76" w14:textId="77777777" w:rsidR="0064138D" w:rsidRPr="008C5FA0" w:rsidRDefault="0064138D" w:rsidP="003D13DA">
            <w:pPr>
              <w:pStyle w:val="TableParagraph"/>
              <w:ind w:right="90"/>
              <w:jc w:val="center"/>
              <w:rPr>
                <w:noProof/>
              </w:rPr>
            </w:pPr>
            <w:r w:rsidRPr="008C5FA0">
              <w:rPr>
                <w:noProof/>
              </w:rPr>
              <w:t>Several tools support copy, clone, or import operations of test items—such as, test plans, test suites, and test cases. Test cases describe the steps to take to run a test and validate a feature implementation or bug fix</w:t>
            </w:r>
          </w:p>
          <w:p w14:paraId="65E6D1DB" w14:textId="77777777" w:rsidR="0064138D" w:rsidRPr="008C5FA0" w:rsidRDefault="0064138D" w:rsidP="003D13DA">
            <w:pPr>
              <w:pStyle w:val="TableParagraph"/>
              <w:ind w:right="90"/>
              <w:jc w:val="center"/>
              <w:rPr>
                <w:noProof/>
              </w:rPr>
            </w:pPr>
            <w:r w:rsidRPr="008C5FA0">
              <w:rPr>
                <w:noProof/>
              </w:rPr>
              <w:t>Một số công cụ hỗ trợ hoạt động sao chép, tạo clone hoặc nhập các mục kiểm thử—chẳng hạn như kế hoạch kiểm thử, bộ kiểm thử và trường hợp kiểm thử. Các trường hợp kiểm thử mô tả các bước cần thực hiện để chạy thử nghiệm và xác thực việc triển khai tính năng hoặc sửa lỗi</w:t>
            </w:r>
          </w:p>
          <w:p w14:paraId="630DBB76" w14:textId="77777777" w:rsidR="0064138D" w:rsidRPr="008C5FA0" w:rsidRDefault="0064138D" w:rsidP="003D13DA">
            <w:pPr>
              <w:pStyle w:val="TableParagraph"/>
              <w:ind w:right="90"/>
              <w:jc w:val="center"/>
              <w:rPr>
                <w:noProof/>
              </w:rPr>
            </w:pPr>
          </w:p>
          <w:p w14:paraId="20DD9634" w14:textId="77777777" w:rsidR="0064138D" w:rsidRPr="008C5FA0" w:rsidRDefault="0064138D" w:rsidP="003D13DA">
            <w:pPr>
              <w:pStyle w:val="TableParagraph"/>
              <w:ind w:right="90"/>
              <w:jc w:val="center"/>
              <w:rPr>
                <w:noProof/>
              </w:rPr>
            </w:pPr>
            <w:r w:rsidRPr="008C5FA0">
              <w:rPr>
                <w:noProof/>
              </w:rPr>
              <w:t>Refer- https://learn.microsoft.com/en-us/azure/devops/test/copy-clone-test-items?view=azure-devops&amp;tabs=browser</w:t>
            </w:r>
          </w:p>
          <w:p w14:paraId="6FD817CA" w14:textId="77777777" w:rsidR="0064138D" w:rsidRPr="008C5FA0" w:rsidRDefault="0064138D" w:rsidP="003D13DA">
            <w:pPr>
              <w:pStyle w:val="TableParagraph"/>
              <w:ind w:right="90"/>
              <w:jc w:val="center"/>
              <w:rPr>
                <w:noProof/>
              </w:rPr>
            </w:pPr>
          </w:p>
        </w:tc>
      </w:tr>
      <w:tr w:rsidR="008C5FA0" w:rsidRPr="008C5FA0" w14:paraId="5BB8AE58"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4887CA9" w14:textId="77777777" w:rsidR="0064138D" w:rsidRPr="008C5FA0" w:rsidRDefault="0064138D" w:rsidP="0064138D">
            <w:pPr>
              <w:pStyle w:val="TableParagraph"/>
              <w:rPr>
                <w:b/>
                <w:sz w:val="26"/>
              </w:rPr>
            </w:pPr>
          </w:p>
          <w:p w14:paraId="632343A6" w14:textId="77777777" w:rsidR="0064138D" w:rsidRPr="008C5FA0" w:rsidRDefault="0064138D" w:rsidP="0064138D">
            <w:pPr>
              <w:pStyle w:val="TableParagraph"/>
              <w:rPr>
                <w:b/>
                <w:sz w:val="26"/>
              </w:rPr>
            </w:pPr>
            <w:r w:rsidRPr="008C5FA0">
              <w:rPr>
                <w:b/>
                <w:sz w:val="26"/>
              </w:rPr>
              <w:t>I.4.2.9</w:t>
            </w:r>
          </w:p>
        </w:tc>
        <w:tc>
          <w:tcPr>
            <w:tcW w:w="1530" w:type="dxa"/>
            <w:tcBorders>
              <w:top w:val="single" w:sz="4" w:space="0" w:color="000000"/>
              <w:left w:val="single" w:sz="4" w:space="0" w:color="000000"/>
              <w:bottom w:val="single" w:sz="4" w:space="0" w:color="000000"/>
              <w:right w:val="single" w:sz="4" w:space="0" w:color="000000"/>
            </w:tcBorders>
          </w:tcPr>
          <w:p w14:paraId="5AE7127E" w14:textId="77777777" w:rsidR="0064138D" w:rsidRPr="008C5FA0" w:rsidRDefault="0064138D" w:rsidP="0064138D">
            <w:pPr>
              <w:pStyle w:val="TableParagraph"/>
              <w:rPr>
                <w:b/>
                <w:sz w:val="26"/>
              </w:rPr>
            </w:pPr>
          </w:p>
          <w:p w14:paraId="6DBD47C8" w14:textId="77777777" w:rsidR="0064138D" w:rsidRPr="008C5FA0" w:rsidRDefault="0064138D" w:rsidP="0064138D">
            <w:pPr>
              <w:pStyle w:val="TableParagraph"/>
              <w:rPr>
                <w:b/>
                <w:sz w:val="26"/>
              </w:rPr>
            </w:pPr>
            <w:r w:rsidRPr="008C5FA0">
              <w:rPr>
                <w:b/>
                <w:sz w:val="26"/>
              </w:rPr>
              <w:t>FN.TM.017</w:t>
            </w:r>
          </w:p>
        </w:tc>
        <w:tc>
          <w:tcPr>
            <w:tcW w:w="2340" w:type="dxa"/>
            <w:tcBorders>
              <w:top w:val="single" w:sz="4" w:space="0" w:color="000000"/>
              <w:left w:val="single" w:sz="4" w:space="0" w:color="000000"/>
              <w:bottom w:val="single" w:sz="4" w:space="0" w:color="000000"/>
              <w:right w:val="single" w:sz="4" w:space="0" w:color="000000"/>
            </w:tcBorders>
          </w:tcPr>
          <w:p w14:paraId="1177C5F6" w14:textId="77777777" w:rsidR="0064138D" w:rsidRPr="008C5FA0" w:rsidRDefault="0064138D" w:rsidP="0064138D">
            <w:pPr>
              <w:pStyle w:val="TableParagraph"/>
              <w:ind w:left="107" w:right="97"/>
              <w:jc w:val="both"/>
              <w:rPr>
                <w:sz w:val="24"/>
              </w:rPr>
            </w:pPr>
            <w:r w:rsidRPr="008C5FA0">
              <w:rPr>
                <w:sz w:val="24"/>
              </w:rPr>
              <w:t>Cho phép import và export kịch bản ra định dạng phổ biến là</w:t>
            </w:r>
          </w:p>
          <w:p w14:paraId="3AF21D0C" w14:textId="77777777" w:rsidR="0064138D" w:rsidRPr="008C5FA0" w:rsidRDefault="0064138D" w:rsidP="0064138D">
            <w:pPr>
              <w:pStyle w:val="TableParagraph"/>
              <w:ind w:left="107" w:right="97"/>
              <w:jc w:val="both"/>
              <w:rPr>
                <w:sz w:val="24"/>
              </w:rPr>
            </w:pPr>
            <w:r w:rsidRPr="008C5FA0">
              <w:rPr>
                <w:sz w:val="24"/>
              </w:rPr>
              <w:t>excel hoặc csv</w:t>
            </w:r>
          </w:p>
          <w:p w14:paraId="7551356A" w14:textId="77777777" w:rsidR="0064138D" w:rsidRPr="008C5FA0" w:rsidRDefault="0064138D" w:rsidP="0064138D">
            <w:pPr>
              <w:pStyle w:val="TableParagraph"/>
              <w:ind w:left="107" w:right="97"/>
              <w:jc w:val="both"/>
              <w:rPr>
                <w:sz w:val="24"/>
              </w:rPr>
            </w:pPr>
            <w:r w:rsidRPr="008C5FA0">
              <w:rPr>
                <w:sz w:val="24"/>
              </w:rPr>
              <w:t>Allows to import and export the scenario to the popular format</w:t>
            </w:r>
          </w:p>
          <w:p w14:paraId="477B1E77" w14:textId="77777777" w:rsidR="0064138D" w:rsidRPr="008C5FA0" w:rsidRDefault="0064138D" w:rsidP="0064138D">
            <w:pPr>
              <w:pStyle w:val="TableParagraph"/>
              <w:ind w:left="107" w:right="97"/>
              <w:jc w:val="both"/>
              <w:rPr>
                <w:sz w:val="24"/>
              </w:rPr>
            </w:pPr>
            <w:r w:rsidRPr="008C5FA0">
              <w:rPr>
                <w:sz w:val="24"/>
              </w:rPr>
              <w:t>excel or csv</w:t>
            </w:r>
          </w:p>
          <w:p w14:paraId="594C97EA"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6A6CE04B" w14:textId="0C247B22"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DE599D9" w14:textId="77777777" w:rsidR="0064138D" w:rsidRPr="008C5FA0" w:rsidRDefault="0064138D" w:rsidP="003D13DA">
            <w:pPr>
              <w:pStyle w:val="TableParagraph"/>
              <w:ind w:right="90"/>
              <w:jc w:val="center"/>
              <w:rPr>
                <w:noProof/>
              </w:rPr>
            </w:pPr>
            <w:r w:rsidRPr="008C5FA0">
              <w:rPr>
                <w:noProof/>
              </w:rPr>
              <w:drawing>
                <wp:inline distT="0" distB="0" distL="0" distR="0" wp14:anchorId="65FD10DE" wp14:editId="387D1022">
                  <wp:extent cx="2886075" cy="1443038"/>
                  <wp:effectExtent l="0" t="0" r="0" b="5080"/>
                  <wp:docPr id="108" name="Picture 21">
                    <a:extLst xmlns:a="http://schemas.openxmlformats.org/drawingml/2006/main">
                      <a:ext uri="{FF2B5EF4-FFF2-40B4-BE49-F238E27FC236}">
                        <a16:creationId xmlns:a16="http://schemas.microsoft.com/office/drawing/2014/main" id="{1A6FFEC3-3BF6-D309-083A-1147924D5C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1A6FFEC3-3BF6-D309-083A-1147924D5CEC}"/>
                              </a:ext>
                            </a:extLst>
                          </pic:cNvPr>
                          <pic:cNvPicPr>
                            <a:picLocks noChangeAspect="1"/>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2887929" cy="1443965"/>
                          </a:xfrm>
                          <a:prstGeom prst="rect">
                            <a:avLst/>
                          </a:prstGeom>
                        </pic:spPr>
                      </pic:pic>
                    </a:graphicData>
                  </a:graphic>
                </wp:inline>
              </w:drawing>
            </w:r>
          </w:p>
          <w:p w14:paraId="1C4C1CA9" w14:textId="77777777" w:rsidR="0064138D" w:rsidRPr="008C5FA0" w:rsidRDefault="0064138D" w:rsidP="003D13DA">
            <w:pPr>
              <w:pStyle w:val="TableParagraph"/>
              <w:ind w:right="90"/>
              <w:jc w:val="center"/>
              <w:rPr>
                <w:noProof/>
              </w:rPr>
            </w:pPr>
            <w:r w:rsidRPr="008C5FA0">
              <w:rPr>
                <w:noProof/>
              </w:rPr>
              <w:t xml:space="preserve">Default Feature </w:t>
            </w:r>
          </w:p>
          <w:p w14:paraId="2EF43891" w14:textId="77777777" w:rsidR="0064138D" w:rsidRPr="008C5FA0" w:rsidRDefault="0064138D" w:rsidP="003D13DA">
            <w:pPr>
              <w:pStyle w:val="TableParagraph"/>
              <w:ind w:right="90"/>
              <w:jc w:val="center"/>
              <w:rPr>
                <w:noProof/>
              </w:rPr>
            </w:pPr>
            <w:r w:rsidRPr="008C5FA0">
              <w:rPr>
                <w:noProof/>
              </w:rPr>
              <w:t>Yes, we can export and import test plans.</w:t>
            </w:r>
          </w:p>
          <w:p w14:paraId="6A2ADCDA" w14:textId="77777777" w:rsidR="0064138D" w:rsidRPr="008C5FA0" w:rsidRDefault="0064138D" w:rsidP="003D13DA">
            <w:pPr>
              <w:pStyle w:val="TableParagraph"/>
              <w:ind w:right="90"/>
              <w:jc w:val="center"/>
              <w:rPr>
                <w:noProof/>
              </w:rPr>
            </w:pPr>
            <w:r w:rsidRPr="008C5FA0">
              <w:rPr>
                <w:noProof/>
              </w:rPr>
              <w:t>Tính năng mặc định</w:t>
            </w:r>
          </w:p>
          <w:p w14:paraId="096790A8" w14:textId="77777777" w:rsidR="0064138D" w:rsidRPr="008C5FA0" w:rsidRDefault="0064138D" w:rsidP="003D13DA">
            <w:pPr>
              <w:pStyle w:val="TableParagraph"/>
              <w:ind w:right="90"/>
              <w:jc w:val="center"/>
              <w:rPr>
                <w:noProof/>
              </w:rPr>
            </w:pPr>
            <w:r w:rsidRPr="008C5FA0">
              <w:rPr>
                <w:noProof/>
              </w:rPr>
              <w:lastRenderedPageBreak/>
              <w:t>chúng ta có thể xuất và nhập các kế hoạch thử nghiệm.</w:t>
            </w:r>
          </w:p>
          <w:p w14:paraId="6525415D" w14:textId="77777777" w:rsidR="0064138D" w:rsidRPr="008C5FA0" w:rsidRDefault="0064138D" w:rsidP="003D13DA">
            <w:pPr>
              <w:pStyle w:val="TableParagraph"/>
              <w:ind w:right="90"/>
              <w:jc w:val="center"/>
              <w:rPr>
                <w:noProof/>
              </w:rPr>
            </w:pPr>
          </w:p>
          <w:p w14:paraId="61497FCC" w14:textId="77777777" w:rsidR="0064138D" w:rsidRPr="008C5FA0" w:rsidRDefault="0064138D" w:rsidP="003D13DA">
            <w:pPr>
              <w:pStyle w:val="TableParagraph"/>
              <w:ind w:right="90"/>
              <w:jc w:val="center"/>
              <w:rPr>
                <w:noProof/>
              </w:rPr>
            </w:pPr>
            <w:r w:rsidRPr="008C5FA0">
              <w:rPr>
                <w:noProof/>
              </w:rPr>
              <w:t>Refer- https://www.ecanarys.com/Blogs/ArticleID/415/Bulk-Export-Import-Test-Cases-to-Azure-DevOps-Test-Plans-using-CSV-file</w:t>
            </w:r>
          </w:p>
        </w:tc>
      </w:tr>
      <w:tr w:rsidR="008C5FA0" w:rsidRPr="008C5FA0" w14:paraId="2CD4462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7053BC3" w14:textId="77777777" w:rsidR="0064138D" w:rsidRPr="008C5FA0" w:rsidRDefault="0064138D" w:rsidP="0064138D">
            <w:pPr>
              <w:pStyle w:val="TableParagraph"/>
              <w:rPr>
                <w:b/>
                <w:sz w:val="26"/>
              </w:rPr>
            </w:pPr>
          </w:p>
          <w:p w14:paraId="7ED280DA" w14:textId="77777777" w:rsidR="0064138D" w:rsidRPr="008C5FA0" w:rsidRDefault="0064138D" w:rsidP="0064138D">
            <w:pPr>
              <w:pStyle w:val="TableParagraph"/>
              <w:rPr>
                <w:b/>
                <w:sz w:val="26"/>
              </w:rPr>
            </w:pPr>
            <w:r w:rsidRPr="008C5FA0">
              <w:rPr>
                <w:b/>
                <w:sz w:val="26"/>
              </w:rPr>
              <w:t>I.4.2.10</w:t>
            </w:r>
          </w:p>
        </w:tc>
        <w:tc>
          <w:tcPr>
            <w:tcW w:w="1530" w:type="dxa"/>
            <w:tcBorders>
              <w:top w:val="single" w:sz="4" w:space="0" w:color="000000"/>
              <w:left w:val="single" w:sz="4" w:space="0" w:color="000000"/>
              <w:bottom w:val="single" w:sz="4" w:space="0" w:color="000000"/>
              <w:right w:val="single" w:sz="4" w:space="0" w:color="000000"/>
            </w:tcBorders>
          </w:tcPr>
          <w:p w14:paraId="6CA6234E" w14:textId="77777777" w:rsidR="0064138D" w:rsidRPr="008C5FA0" w:rsidRDefault="0064138D" w:rsidP="0064138D">
            <w:pPr>
              <w:pStyle w:val="TableParagraph"/>
              <w:rPr>
                <w:b/>
                <w:sz w:val="26"/>
              </w:rPr>
            </w:pPr>
          </w:p>
          <w:p w14:paraId="3CA547C5" w14:textId="77777777" w:rsidR="0064138D" w:rsidRPr="008C5FA0" w:rsidRDefault="0064138D" w:rsidP="0064138D">
            <w:pPr>
              <w:pStyle w:val="TableParagraph"/>
              <w:rPr>
                <w:b/>
                <w:sz w:val="26"/>
              </w:rPr>
            </w:pPr>
            <w:r w:rsidRPr="008C5FA0">
              <w:rPr>
                <w:b/>
                <w:sz w:val="26"/>
              </w:rPr>
              <w:t>FN.TM.018</w:t>
            </w:r>
          </w:p>
        </w:tc>
        <w:tc>
          <w:tcPr>
            <w:tcW w:w="2340" w:type="dxa"/>
            <w:tcBorders>
              <w:top w:val="single" w:sz="4" w:space="0" w:color="000000"/>
              <w:left w:val="single" w:sz="4" w:space="0" w:color="000000"/>
              <w:bottom w:val="single" w:sz="4" w:space="0" w:color="000000"/>
              <w:right w:val="single" w:sz="4" w:space="0" w:color="000000"/>
            </w:tcBorders>
          </w:tcPr>
          <w:p w14:paraId="2BBF21B7" w14:textId="77777777" w:rsidR="0064138D" w:rsidRPr="008C5FA0" w:rsidRDefault="0064138D" w:rsidP="0064138D">
            <w:pPr>
              <w:pStyle w:val="TableParagraph"/>
              <w:ind w:left="107" w:right="97"/>
              <w:jc w:val="both"/>
              <w:rPr>
                <w:sz w:val="24"/>
              </w:rPr>
            </w:pPr>
            <w:r w:rsidRPr="008C5FA0">
              <w:rPr>
                <w:sz w:val="24"/>
              </w:rPr>
              <w:t>Cho phép import/export linh hoạt từ file excel hoặc csv theo các trường thông tin tùy chỉnh được</w:t>
            </w:r>
          </w:p>
          <w:p w14:paraId="5E7D3874" w14:textId="77777777" w:rsidR="0064138D" w:rsidRPr="008C5FA0" w:rsidRDefault="0064138D" w:rsidP="0064138D">
            <w:pPr>
              <w:pStyle w:val="TableParagraph"/>
              <w:ind w:left="107" w:right="97"/>
              <w:jc w:val="both"/>
              <w:rPr>
                <w:sz w:val="24"/>
              </w:rPr>
            </w:pPr>
            <w:r w:rsidRPr="008C5FA0">
              <w:rPr>
                <w:sz w:val="24"/>
              </w:rPr>
              <w:t>Allows flexible import/export from excel or csv files according to customizable fields</w:t>
            </w:r>
          </w:p>
        </w:tc>
        <w:tc>
          <w:tcPr>
            <w:tcW w:w="1620" w:type="dxa"/>
            <w:tcBorders>
              <w:top w:val="single" w:sz="4" w:space="0" w:color="000000"/>
              <w:left w:val="single" w:sz="4" w:space="0" w:color="000000"/>
              <w:bottom w:val="single" w:sz="4" w:space="0" w:color="000000"/>
              <w:right w:val="single" w:sz="4" w:space="0" w:color="000000"/>
            </w:tcBorders>
          </w:tcPr>
          <w:p w14:paraId="04EBA538" w14:textId="51C0029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F2DF81C" w14:textId="77777777" w:rsidR="0064138D" w:rsidRPr="008C5FA0" w:rsidRDefault="0064138D" w:rsidP="003D13DA">
            <w:pPr>
              <w:pStyle w:val="TableParagraph"/>
              <w:ind w:right="90"/>
              <w:jc w:val="center"/>
              <w:rPr>
                <w:noProof/>
              </w:rPr>
            </w:pPr>
            <w:r w:rsidRPr="008C5FA0">
              <w:rPr>
                <w:noProof/>
              </w:rPr>
              <w:drawing>
                <wp:inline distT="0" distB="0" distL="0" distR="0" wp14:anchorId="30E0A904" wp14:editId="35C0CEED">
                  <wp:extent cx="2886075" cy="1443038"/>
                  <wp:effectExtent l="0" t="0" r="0" b="5080"/>
                  <wp:docPr id="109" name="Picture 21">
                    <a:extLst xmlns:a="http://schemas.openxmlformats.org/drawingml/2006/main">
                      <a:ext uri="{FF2B5EF4-FFF2-40B4-BE49-F238E27FC236}">
                        <a16:creationId xmlns:a16="http://schemas.microsoft.com/office/drawing/2014/main" id="{1A6FFEC3-3BF6-D309-083A-1147924D5C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1A6FFEC3-3BF6-D309-083A-1147924D5CEC}"/>
                              </a:ext>
                            </a:extLst>
                          </pic:cNvPr>
                          <pic:cNvPicPr>
                            <a:picLocks noChangeAspect="1"/>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2887929" cy="1443965"/>
                          </a:xfrm>
                          <a:prstGeom prst="rect">
                            <a:avLst/>
                          </a:prstGeom>
                        </pic:spPr>
                      </pic:pic>
                    </a:graphicData>
                  </a:graphic>
                </wp:inline>
              </w:drawing>
            </w:r>
          </w:p>
          <w:p w14:paraId="01942ECE" w14:textId="77777777" w:rsidR="0064138D" w:rsidRPr="008C5FA0" w:rsidRDefault="0064138D" w:rsidP="003D13DA">
            <w:pPr>
              <w:pStyle w:val="TableParagraph"/>
              <w:ind w:right="90"/>
              <w:jc w:val="center"/>
              <w:rPr>
                <w:noProof/>
              </w:rPr>
            </w:pPr>
            <w:r w:rsidRPr="008C5FA0">
              <w:rPr>
                <w:noProof/>
              </w:rPr>
              <w:t>Refer- https://www.ecanarys.com/Blogs/ArticleID/415/Bulk-Export-Import-Test-Cases-to-Azure-DevOps-Test-Plans-using-CSV-file</w:t>
            </w:r>
          </w:p>
        </w:tc>
      </w:tr>
      <w:tr w:rsidR="008C5FA0" w:rsidRPr="008C5FA0" w14:paraId="0FFF0AB9"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6939A7C" w14:textId="77777777" w:rsidR="0064138D" w:rsidRPr="008C5FA0" w:rsidRDefault="0064138D" w:rsidP="0064138D">
            <w:pPr>
              <w:pStyle w:val="TableParagraph"/>
              <w:rPr>
                <w:b/>
                <w:sz w:val="26"/>
              </w:rPr>
            </w:pPr>
          </w:p>
          <w:p w14:paraId="479A705C" w14:textId="77777777" w:rsidR="0064138D" w:rsidRPr="008C5FA0" w:rsidRDefault="0064138D" w:rsidP="0064138D">
            <w:pPr>
              <w:pStyle w:val="TableParagraph"/>
              <w:rPr>
                <w:b/>
                <w:sz w:val="26"/>
              </w:rPr>
            </w:pPr>
            <w:r w:rsidRPr="008C5FA0">
              <w:rPr>
                <w:b/>
                <w:sz w:val="26"/>
              </w:rPr>
              <w:t>I.4.2.12</w:t>
            </w:r>
          </w:p>
        </w:tc>
        <w:tc>
          <w:tcPr>
            <w:tcW w:w="1530" w:type="dxa"/>
            <w:tcBorders>
              <w:top w:val="single" w:sz="4" w:space="0" w:color="000000"/>
              <w:left w:val="single" w:sz="4" w:space="0" w:color="000000"/>
              <w:bottom w:val="single" w:sz="4" w:space="0" w:color="000000"/>
              <w:right w:val="single" w:sz="4" w:space="0" w:color="000000"/>
            </w:tcBorders>
          </w:tcPr>
          <w:p w14:paraId="0AD54B66" w14:textId="77777777" w:rsidR="0064138D" w:rsidRPr="008C5FA0" w:rsidRDefault="0064138D" w:rsidP="0064138D">
            <w:pPr>
              <w:pStyle w:val="TableParagraph"/>
              <w:rPr>
                <w:b/>
                <w:sz w:val="26"/>
              </w:rPr>
            </w:pPr>
          </w:p>
          <w:p w14:paraId="33BA3098" w14:textId="77777777" w:rsidR="0064138D" w:rsidRPr="008C5FA0" w:rsidRDefault="0064138D" w:rsidP="0064138D">
            <w:pPr>
              <w:pStyle w:val="TableParagraph"/>
              <w:rPr>
                <w:b/>
                <w:sz w:val="26"/>
              </w:rPr>
            </w:pPr>
            <w:r w:rsidRPr="008C5FA0">
              <w:rPr>
                <w:b/>
                <w:sz w:val="26"/>
              </w:rPr>
              <w:t>FN.TM.019</w:t>
            </w:r>
          </w:p>
        </w:tc>
        <w:tc>
          <w:tcPr>
            <w:tcW w:w="2340" w:type="dxa"/>
            <w:tcBorders>
              <w:top w:val="single" w:sz="4" w:space="0" w:color="000000"/>
              <w:left w:val="single" w:sz="4" w:space="0" w:color="000000"/>
              <w:bottom w:val="single" w:sz="4" w:space="0" w:color="000000"/>
              <w:right w:val="single" w:sz="4" w:space="0" w:color="000000"/>
            </w:tcBorders>
          </w:tcPr>
          <w:p w14:paraId="08E6F4F7" w14:textId="77777777" w:rsidR="0064138D" w:rsidRPr="008C5FA0" w:rsidRDefault="0064138D" w:rsidP="0064138D">
            <w:pPr>
              <w:pStyle w:val="TableParagraph"/>
              <w:ind w:left="107" w:right="97"/>
              <w:jc w:val="both"/>
              <w:rPr>
                <w:sz w:val="24"/>
              </w:rPr>
            </w:pPr>
            <w:r w:rsidRPr="008C5FA0">
              <w:rPr>
                <w:sz w:val="24"/>
              </w:rPr>
              <w:t>Cho phép chụp ảnh trong quá trình viết kịch bản kiểm thử.</w:t>
            </w:r>
          </w:p>
          <w:p w14:paraId="1F504E9F" w14:textId="77777777" w:rsidR="0064138D" w:rsidRPr="008C5FA0" w:rsidRDefault="0064138D" w:rsidP="0064138D">
            <w:pPr>
              <w:pStyle w:val="TableParagraph"/>
              <w:ind w:left="107" w:right="97"/>
              <w:jc w:val="both"/>
              <w:rPr>
                <w:sz w:val="24"/>
              </w:rPr>
            </w:pPr>
            <w:r w:rsidRPr="008C5FA0">
              <w:rPr>
                <w:sz w:val="24"/>
              </w:rPr>
              <w:t>Allows to take pictures during test scenario writing.</w:t>
            </w:r>
          </w:p>
        </w:tc>
        <w:tc>
          <w:tcPr>
            <w:tcW w:w="1620" w:type="dxa"/>
            <w:tcBorders>
              <w:top w:val="single" w:sz="4" w:space="0" w:color="000000"/>
              <w:left w:val="single" w:sz="4" w:space="0" w:color="000000"/>
              <w:bottom w:val="single" w:sz="4" w:space="0" w:color="000000"/>
              <w:right w:val="single" w:sz="4" w:space="0" w:color="000000"/>
            </w:tcBorders>
          </w:tcPr>
          <w:p w14:paraId="66E4E7A7" w14:textId="46CADB24"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697CCDA" w14:textId="77777777" w:rsidR="0064138D" w:rsidRPr="008C5FA0" w:rsidRDefault="0064138D" w:rsidP="003D13DA">
            <w:pPr>
              <w:pStyle w:val="TableParagraph"/>
              <w:ind w:right="90"/>
              <w:jc w:val="center"/>
              <w:rPr>
                <w:noProof/>
              </w:rPr>
            </w:pPr>
            <w:r w:rsidRPr="008C5FA0">
              <w:rPr>
                <w:noProof/>
              </w:rPr>
              <w:drawing>
                <wp:inline distT="0" distB="0" distL="0" distR="0" wp14:anchorId="40CF3715" wp14:editId="68810A6D">
                  <wp:extent cx="3015172" cy="1554300"/>
                  <wp:effectExtent l="0" t="0" r="0" b="8255"/>
                  <wp:docPr id="111" name="Picture 22">
                    <a:extLst xmlns:a="http://schemas.openxmlformats.org/drawingml/2006/main">
                      <a:ext uri="{FF2B5EF4-FFF2-40B4-BE49-F238E27FC236}">
                        <a16:creationId xmlns:a16="http://schemas.microsoft.com/office/drawing/2014/main" id="{362DAA03-01A7-D39F-DA78-3AF39489DC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362DAA03-01A7-D39F-DA78-3AF39489DC04}"/>
                              </a:ext>
                            </a:extLst>
                          </pic:cNvPr>
                          <pic:cNvPicPr>
                            <a:picLocks noChangeAspect="1"/>
                          </pic:cNvPicPr>
                        </pic:nvPicPr>
                        <pic:blipFill>
                          <a:blip r:embed="rId271"/>
                          <a:stretch>
                            <a:fillRect/>
                          </a:stretch>
                        </pic:blipFill>
                        <pic:spPr>
                          <a:xfrm>
                            <a:off x="0" y="0"/>
                            <a:ext cx="3015172" cy="1554300"/>
                          </a:xfrm>
                          <a:prstGeom prst="rect">
                            <a:avLst/>
                          </a:prstGeom>
                        </pic:spPr>
                      </pic:pic>
                    </a:graphicData>
                  </a:graphic>
                </wp:inline>
              </w:drawing>
            </w:r>
          </w:p>
          <w:p w14:paraId="389AC992" w14:textId="77777777" w:rsidR="0064138D" w:rsidRPr="008C5FA0" w:rsidRDefault="0064138D" w:rsidP="003D13DA">
            <w:pPr>
              <w:pStyle w:val="TableParagraph"/>
              <w:ind w:right="90"/>
              <w:jc w:val="center"/>
              <w:rPr>
                <w:noProof/>
              </w:rPr>
            </w:pPr>
            <w:r w:rsidRPr="008C5FA0">
              <w:rPr>
                <w:noProof/>
              </w:rPr>
              <w:t>By Default Feature</w:t>
            </w:r>
          </w:p>
          <w:p w14:paraId="2533C1FA" w14:textId="77777777" w:rsidR="0064138D" w:rsidRPr="008C5FA0" w:rsidRDefault="0064138D" w:rsidP="003D13DA">
            <w:pPr>
              <w:pStyle w:val="TableParagraph"/>
              <w:ind w:right="90"/>
              <w:jc w:val="center"/>
              <w:rPr>
                <w:noProof/>
              </w:rPr>
            </w:pPr>
            <w:r w:rsidRPr="008C5FA0">
              <w:rPr>
                <w:noProof/>
              </w:rPr>
              <w:t>while testing we can capture the pictures of errors and we can also take video recording of error and we can attach these while creating bug.</w:t>
            </w:r>
          </w:p>
          <w:p w14:paraId="4DA568CA" w14:textId="77777777" w:rsidR="0064138D" w:rsidRPr="008C5FA0" w:rsidRDefault="0064138D" w:rsidP="003D13DA">
            <w:pPr>
              <w:pStyle w:val="TableParagraph"/>
              <w:ind w:right="90"/>
              <w:jc w:val="center"/>
              <w:rPr>
                <w:noProof/>
              </w:rPr>
            </w:pPr>
            <w:r w:rsidRPr="008C5FA0">
              <w:rPr>
                <w:noProof/>
              </w:rPr>
              <w:t>Theo tính năng mặc định</w:t>
            </w:r>
          </w:p>
          <w:p w14:paraId="5DB1E679" w14:textId="77777777" w:rsidR="0064138D" w:rsidRPr="008C5FA0" w:rsidRDefault="0064138D" w:rsidP="003D13DA">
            <w:pPr>
              <w:pStyle w:val="TableParagraph"/>
              <w:ind w:right="90"/>
              <w:jc w:val="center"/>
              <w:rPr>
                <w:noProof/>
              </w:rPr>
            </w:pPr>
            <w:r w:rsidRPr="008C5FA0">
              <w:rPr>
                <w:noProof/>
              </w:rPr>
              <w:t>trong khi kiểm thử, chúng ta có thể chụp ảnh lỗi và chúng ta cũng có thể quay video lỗi và chúng ta có thể đính kèm những lỗi này trong khi tạo lỗi(bug).</w:t>
            </w:r>
          </w:p>
          <w:p w14:paraId="0CE388AD" w14:textId="77777777" w:rsidR="0064138D" w:rsidRPr="008C5FA0" w:rsidRDefault="0064138D" w:rsidP="003D13DA">
            <w:pPr>
              <w:pStyle w:val="TableParagraph"/>
              <w:ind w:right="90"/>
              <w:jc w:val="center"/>
              <w:rPr>
                <w:noProof/>
              </w:rPr>
            </w:pPr>
            <w:r w:rsidRPr="008C5FA0">
              <w:rPr>
                <w:noProof/>
              </w:rPr>
              <w:t>Refer- https://learn.microsoft.com/en-us/azure/devops/test/overview?view=azure-devops</w:t>
            </w:r>
          </w:p>
        </w:tc>
      </w:tr>
      <w:tr w:rsidR="008C5FA0" w:rsidRPr="008C5FA0" w14:paraId="1008779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64B25B0" w14:textId="77777777" w:rsidR="0064138D" w:rsidRPr="008C5FA0" w:rsidRDefault="0064138D" w:rsidP="0064138D">
            <w:pPr>
              <w:pStyle w:val="TableParagraph"/>
              <w:rPr>
                <w:b/>
                <w:sz w:val="26"/>
              </w:rPr>
            </w:pPr>
          </w:p>
          <w:p w14:paraId="4BF1998B" w14:textId="77777777" w:rsidR="0064138D" w:rsidRPr="008C5FA0" w:rsidRDefault="0064138D" w:rsidP="0064138D">
            <w:pPr>
              <w:pStyle w:val="TableParagraph"/>
              <w:rPr>
                <w:b/>
                <w:sz w:val="26"/>
              </w:rPr>
            </w:pPr>
            <w:r w:rsidRPr="008C5FA0">
              <w:rPr>
                <w:b/>
                <w:sz w:val="26"/>
              </w:rPr>
              <w:t>I.4.2.13</w:t>
            </w:r>
          </w:p>
        </w:tc>
        <w:tc>
          <w:tcPr>
            <w:tcW w:w="1530" w:type="dxa"/>
            <w:tcBorders>
              <w:top w:val="single" w:sz="4" w:space="0" w:color="000000"/>
              <w:left w:val="single" w:sz="4" w:space="0" w:color="000000"/>
              <w:bottom w:val="single" w:sz="4" w:space="0" w:color="000000"/>
              <w:right w:val="single" w:sz="4" w:space="0" w:color="000000"/>
            </w:tcBorders>
          </w:tcPr>
          <w:p w14:paraId="0E9C43B7" w14:textId="77777777" w:rsidR="0064138D" w:rsidRPr="008C5FA0" w:rsidRDefault="0064138D" w:rsidP="0064138D">
            <w:pPr>
              <w:pStyle w:val="TableParagraph"/>
              <w:rPr>
                <w:b/>
                <w:sz w:val="26"/>
              </w:rPr>
            </w:pPr>
          </w:p>
          <w:p w14:paraId="1BDE6B45" w14:textId="77777777" w:rsidR="0064138D" w:rsidRPr="008C5FA0" w:rsidRDefault="0064138D" w:rsidP="0064138D">
            <w:pPr>
              <w:pStyle w:val="TableParagraph"/>
              <w:rPr>
                <w:b/>
                <w:sz w:val="26"/>
              </w:rPr>
            </w:pPr>
            <w:r w:rsidRPr="008C5FA0">
              <w:rPr>
                <w:b/>
                <w:sz w:val="26"/>
              </w:rPr>
              <w:t>FN.TM.020</w:t>
            </w:r>
          </w:p>
        </w:tc>
        <w:tc>
          <w:tcPr>
            <w:tcW w:w="2340" w:type="dxa"/>
            <w:tcBorders>
              <w:top w:val="single" w:sz="4" w:space="0" w:color="000000"/>
              <w:left w:val="single" w:sz="4" w:space="0" w:color="000000"/>
              <w:bottom w:val="single" w:sz="4" w:space="0" w:color="000000"/>
              <w:right w:val="single" w:sz="4" w:space="0" w:color="000000"/>
            </w:tcBorders>
          </w:tcPr>
          <w:p w14:paraId="3EC5FADA" w14:textId="77777777" w:rsidR="0064138D" w:rsidRPr="008C5FA0" w:rsidRDefault="0064138D" w:rsidP="0064138D">
            <w:pPr>
              <w:pStyle w:val="TableParagraph"/>
              <w:ind w:left="107" w:right="97"/>
              <w:jc w:val="both"/>
              <w:rPr>
                <w:sz w:val="24"/>
              </w:rPr>
            </w:pPr>
            <w:r w:rsidRPr="008C5FA0">
              <w:rPr>
                <w:sz w:val="24"/>
              </w:rPr>
              <w:t>Cho phép tạo bộ dữ liệu trong kịch bản kiểm thử phục vụ cho việc kiểm thử tự động và thủ công. Các bộ dữ liệu này có thể được dùng chung giữa các kịch bản kiểm thử và import từ file excel.</w:t>
            </w:r>
          </w:p>
          <w:p w14:paraId="4C354D4B" w14:textId="77777777" w:rsidR="0064138D" w:rsidRPr="008C5FA0" w:rsidRDefault="0064138D" w:rsidP="0064138D">
            <w:pPr>
              <w:pStyle w:val="TableParagraph"/>
              <w:ind w:left="107" w:right="97"/>
              <w:jc w:val="both"/>
              <w:rPr>
                <w:sz w:val="24"/>
              </w:rPr>
            </w:pPr>
            <w:r w:rsidRPr="008C5FA0">
              <w:rPr>
                <w:sz w:val="24"/>
              </w:rPr>
              <w:t>Allows to create data sets in test scenarios for automated and manual testing. These data sets can be shared between test scenarios and imported from excel files.</w:t>
            </w:r>
          </w:p>
          <w:p w14:paraId="33E316C1"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29ECC228" w14:textId="652FF413"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AE13C6A" w14:textId="77777777" w:rsidR="0064138D" w:rsidRPr="008C5FA0" w:rsidRDefault="0064138D" w:rsidP="003D13DA">
            <w:pPr>
              <w:pStyle w:val="TableParagraph"/>
              <w:ind w:right="90"/>
              <w:jc w:val="center"/>
              <w:rPr>
                <w:noProof/>
              </w:rPr>
            </w:pPr>
            <w:r w:rsidRPr="008C5FA0">
              <w:rPr>
                <w:noProof/>
              </w:rPr>
              <w:drawing>
                <wp:inline distT="0" distB="0" distL="0" distR="0" wp14:anchorId="3979E3B8" wp14:editId="1421E7CF">
                  <wp:extent cx="4293675" cy="1482436"/>
                  <wp:effectExtent l="0" t="0" r="0" b="3810"/>
                  <wp:docPr id="117" name="Picture 6">
                    <a:extLst xmlns:a="http://schemas.openxmlformats.org/drawingml/2006/main">
                      <a:ext uri="{FF2B5EF4-FFF2-40B4-BE49-F238E27FC236}">
                        <a16:creationId xmlns:a16="http://schemas.microsoft.com/office/drawing/2014/main" id="{B16F3808-45B3-92DC-7C79-A9EF93F94F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16F3808-45B3-92DC-7C79-A9EF93F94F88}"/>
                              </a:ext>
                            </a:extLst>
                          </pic:cNvPr>
                          <pic:cNvPicPr>
                            <a:picLocks noChangeAspect="1"/>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4293675" cy="1482436"/>
                          </a:xfrm>
                          <a:prstGeom prst="rect">
                            <a:avLst/>
                          </a:prstGeom>
                        </pic:spPr>
                      </pic:pic>
                    </a:graphicData>
                  </a:graphic>
                </wp:inline>
              </w:drawing>
            </w:r>
          </w:p>
          <w:p w14:paraId="2DD79E14" w14:textId="77777777" w:rsidR="0064138D" w:rsidRPr="008C5FA0" w:rsidRDefault="0064138D" w:rsidP="003D13DA">
            <w:pPr>
              <w:pStyle w:val="TableParagraph"/>
              <w:ind w:right="90"/>
              <w:jc w:val="center"/>
              <w:rPr>
                <w:noProof/>
              </w:rPr>
            </w:pPr>
            <w:r w:rsidRPr="008C5FA0">
              <w:rPr>
                <w:noProof/>
              </w:rPr>
              <w:drawing>
                <wp:inline distT="0" distB="0" distL="0" distR="0" wp14:anchorId="73C69B21" wp14:editId="253A4444">
                  <wp:extent cx="3713017" cy="1870572"/>
                  <wp:effectExtent l="0" t="0" r="1905" b="0"/>
                  <wp:docPr id="1746744448" name="Picture 10">
                    <a:extLst xmlns:a="http://schemas.openxmlformats.org/drawingml/2006/main">
                      <a:ext uri="{FF2B5EF4-FFF2-40B4-BE49-F238E27FC236}">
                        <a16:creationId xmlns:a16="http://schemas.microsoft.com/office/drawing/2014/main" id="{058FF80E-1205-3BE1-6C44-77E068453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58FF80E-1205-3BE1-6C44-77E06845382F}"/>
                              </a:ext>
                            </a:extLst>
                          </pic:cNvPr>
                          <pic:cNvPicPr>
                            <a:picLocks noChangeAspect="1"/>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3713017" cy="1870572"/>
                          </a:xfrm>
                          <a:prstGeom prst="rect">
                            <a:avLst/>
                          </a:prstGeom>
                        </pic:spPr>
                      </pic:pic>
                    </a:graphicData>
                  </a:graphic>
                </wp:inline>
              </w:drawing>
            </w:r>
          </w:p>
          <w:p w14:paraId="43D82A93" w14:textId="77777777" w:rsidR="0064138D" w:rsidRPr="008C5FA0" w:rsidRDefault="0064138D" w:rsidP="003D13DA">
            <w:pPr>
              <w:pStyle w:val="TableParagraph"/>
              <w:ind w:right="90"/>
              <w:jc w:val="center"/>
              <w:rPr>
                <w:noProof/>
              </w:rPr>
            </w:pPr>
            <w:r w:rsidRPr="008C5FA0">
              <w:rPr>
                <w:noProof/>
              </w:rPr>
              <w:t>By Default Feature</w:t>
            </w:r>
          </w:p>
          <w:p w14:paraId="56E623EA" w14:textId="77777777" w:rsidR="0064138D" w:rsidRPr="008C5FA0" w:rsidRDefault="0064138D" w:rsidP="003D13DA">
            <w:pPr>
              <w:pStyle w:val="TableParagraph"/>
              <w:ind w:right="90"/>
              <w:jc w:val="center"/>
              <w:rPr>
                <w:noProof/>
              </w:rPr>
            </w:pPr>
            <w:r w:rsidRPr="008C5FA0">
              <w:rPr>
                <w:noProof/>
              </w:rPr>
              <w:t xml:space="preserve"> Yes we can create  shared steps for test cases and also we can export and import test cases csv format.</w:t>
            </w:r>
          </w:p>
          <w:p w14:paraId="55FCB208" w14:textId="77777777" w:rsidR="0064138D" w:rsidRPr="008C5FA0" w:rsidRDefault="0064138D" w:rsidP="003D13DA">
            <w:pPr>
              <w:pStyle w:val="TableParagraph"/>
              <w:ind w:right="90"/>
              <w:jc w:val="center"/>
              <w:rPr>
                <w:noProof/>
              </w:rPr>
            </w:pPr>
            <w:r w:rsidRPr="008C5FA0">
              <w:rPr>
                <w:noProof/>
              </w:rPr>
              <w:t>Theo tính năng mặc định</w:t>
            </w:r>
          </w:p>
          <w:p w14:paraId="5A46B791" w14:textId="77777777" w:rsidR="0064138D" w:rsidRPr="008C5FA0" w:rsidRDefault="0064138D" w:rsidP="003D13DA">
            <w:pPr>
              <w:pStyle w:val="TableParagraph"/>
              <w:ind w:right="90"/>
              <w:jc w:val="center"/>
              <w:rPr>
                <w:noProof/>
              </w:rPr>
            </w:pPr>
            <w:r w:rsidRPr="008C5FA0">
              <w:rPr>
                <w:noProof/>
              </w:rPr>
              <w:t xml:space="preserve"> chúng ta có thể tạo các bước được chia sẻ cho các trường hợp thử nghiệm và chúng ta cũng có thể xuất và nhập định dạng csv của các trường hợp thử nghiệm.</w:t>
            </w:r>
          </w:p>
          <w:p w14:paraId="65FD2DA2" w14:textId="77777777" w:rsidR="0064138D" w:rsidRPr="008C5FA0" w:rsidRDefault="0064138D" w:rsidP="003D13DA">
            <w:pPr>
              <w:pStyle w:val="TableParagraph"/>
              <w:ind w:right="90"/>
              <w:jc w:val="center"/>
              <w:rPr>
                <w:noProof/>
              </w:rPr>
            </w:pPr>
            <w:r w:rsidRPr="008C5FA0">
              <w:rPr>
                <w:noProof/>
              </w:rPr>
              <w:t>Refer- https://www.ecanarys.com/Blogs/ArticleID/415/Bulk-Export</w:t>
            </w:r>
          </w:p>
          <w:p w14:paraId="3CCC98A3" w14:textId="77777777" w:rsidR="0064138D" w:rsidRPr="008C5FA0" w:rsidRDefault="0064138D" w:rsidP="003D13DA">
            <w:pPr>
              <w:pStyle w:val="TableParagraph"/>
              <w:ind w:right="90"/>
              <w:jc w:val="center"/>
              <w:rPr>
                <w:noProof/>
              </w:rPr>
            </w:pPr>
            <w:r w:rsidRPr="008C5FA0">
              <w:rPr>
                <w:noProof/>
              </w:rPr>
              <w:t>-Import-Test-Cases-to-Azure-DevOps-Test-Plans-using-CSV-file</w:t>
            </w:r>
          </w:p>
        </w:tc>
      </w:tr>
      <w:tr w:rsidR="008C5FA0" w:rsidRPr="008C5FA0" w14:paraId="59D2617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FDF9AB1" w14:textId="77777777" w:rsidR="0064138D" w:rsidRPr="008C5FA0" w:rsidRDefault="0064138D" w:rsidP="0064138D">
            <w:pPr>
              <w:pStyle w:val="TableParagraph"/>
              <w:rPr>
                <w:b/>
                <w:sz w:val="26"/>
              </w:rPr>
            </w:pPr>
          </w:p>
          <w:p w14:paraId="303E47CD" w14:textId="77777777" w:rsidR="0064138D" w:rsidRPr="008C5FA0" w:rsidRDefault="0064138D" w:rsidP="0064138D">
            <w:pPr>
              <w:pStyle w:val="TableParagraph"/>
              <w:rPr>
                <w:b/>
                <w:sz w:val="26"/>
              </w:rPr>
            </w:pPr>
            <w:r w:rsidRPr="008C5FA0">
              <w:rPr>
                <w:b/>
                <w:sz w:val="26"/>
              </w:rPr>
              <w:t>I.4.2.14</w:t>
            </w:r>
          </w:p>
        </w:tc>
        <w:tc>
          <w:tcPr>
            <w:tcW w:w="1530" w:type="dxa"/>
            <w:tcBorders>
              <w:top w:val="single" w:sz="4" w:space="0" w:color="000000"/>
              <w:left w:val="single" w:sz="4" w:space="0" w:color="000000"/>
              <w:bottom w:val="single" w:sz="4" w:space="0" w:color="000000"/>
              <w:right w:val="single" w:sz="4" w:space="0" w:color="000000"/>
            </w:tcBorders>
          </w:tcPr>
          <w:p w14:paraId="60555298" w14:textId="77777777" w:rsidR="0064138D" w:rsidRPr="008C5FA0" w:rsidRDefault="0064138D" w:rsidP="0064138D">
            <w:pPr>
              <w:pStyle w:val="TableParagraph"/>
              <w:rPr>
                <w:b/>
                <w:sz w:val="26"/>
              </w:rPr>
            </w:pPr>
          </w:p>
          <w:p w14:paraId="444E8A3A" w14:textId="77777777" w:rsidR="0064138D" w:rsidRPr="008C5FA0" w:rsidRDefault="0064138D" w:rsidP="0064138D">
            <w:pPr>
              <w:pStyle w:val="TableParagraph"/>
              <w:rPr>
                <w:b/>
                <w:sz w:val="26"/>
              </w:rPr>
            </w:pPr>
            <w:r w:rsidRPr="008C5FA0">
              <w:rPr>
                <w:b/>
                <w:sz w:val="26"/>
              </w:rPr>
              <w:t>FN.TM.021</w:t>
            </w:r>
          </w:p>
        </w:tc>
        <w:tc>
          <w:tcPr>
            <w:tcW w:w="2340" w:type="dxa"/>
            <w:tcBorders>
              <w:top w:val="single" w:sz="4" w:space="0" w:color="000000"/>
              <w:left w:val="single" w:sz="4" w:space="0" w:color="000000"/>
              <w:bottom w:val="single" w:sz="4" w:space="0" w:color="000000"/>
              <w:right w:val="single" w:sz="4" w:space="0" w:color="000000"/>
            </w:tcBorders>
          </w:tcPr>
          <w:p w14:paraId="1419BA53" w14:textId="77777777" w:rsidR="0064138D" w:rsidRPr="008C5FA0" w:rsidRDefault="0064138D" w:rsidP="0064138D">
            <w:pPr>
              <w:pStyle w:val="TableParagraph"/>
              <w:ind w:left="107" w:right="97"/>
              <w:jc w:val="both"/>
              <w:rPr>
                <w:sz w:val="24"/>
              </w:rPr>
            </w:pPr>
            <w:r w:rsidRPr="008C5FA0">
              <w:rPr>
                <w:sz w:val="24"/>
              </w:rPr>
              <w:t>Cho phép copy/move kịch bản kiểm thử giữa các dự án</w:t>
            </w:r>
          </w:p>
          <w:p w14:paraId="3A0DC12B" w14:textId="77777777" w:rsidR="0064138D" w:rsidRPr="008C5FA0" w:rsidRDefault="0064138D" w:rsidP="0064138D">
            <w:pPr>
              <w:pStyle w:val="TableParagraph"/>
              <w:ind w:left="107" w:right="97"/>
              <w:jc w:val="both"/>
              <w:rPr>
                <w:sz w:val="24"/>
              </w:rPr>
            </w:pPr>
            <w:r w:rsidRPr="008C5FA0">
              <w:rPr>
                <w:sz w:val="24"/>
              </w:rPr>
              <w:t>Allow to copy/move test scenario between projects</w:t>
            </w:r>
          </w:p>
          <w:p w14:paraId="3CB85F3F"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082AB873" w14:textId="2C526ED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9F2CEF8" w14:textId="77777777" w:rsidR="0064138D" w:rsidRPr="008C5FA0" w:rsidRDefault="0064138D" w:rsidP="003D13DA">
            <w:pPr>
              <w:pStyle w:val="TableParagraph"/>
              <w:ind w:right="90"/>
              <w:jc w:val="center"/>
              <w:rPr>
                <w:noProof/>
              </w:rPr>
            </w:pPr>
            <w:r w:rsidRPr="008C5FA0">
              <w:rPr>
                <w:noProof/>
              </w:rPr>
              <w:drawing>
                <wp:inline distT="0" distB="0" distL="0" distR="0" wp14:anchorId="4759A12C" wp14:editId="5488DEDD">
                  <wp:extent cx="2381250" cy="1319182"/>
                  <wp:effectExtent l="0" t="0" r="0" b="0"/>
                  <wp:docPr id="1746744501" name="Picture 174674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501" name="Picture 1746744501"/>
                          <pic:cNvPicPr>
                            <a:picLocks noChangeAspect="1"/>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388046" cy="1322947"/>
                          </a:xfrm>
                          <a:prstGeom prst="rect">
                            <a:avLst/>
                          </a:prstGeom>
                        </pic:spPr>
                      </pic:pic>
                    </a:graphicData>
                  </a:graphic>
                </wp:inline>
              </w:drawing>
            </w:r>
            <w:r w:rsidRPr="008C5FA0">
              <w:rPr>
                <w:noProof/>
              </w:rPr>
              <w:t xml:space="preserve"> </w:t>
            </w:r>
          </w:p>
          <w:p w14:paraId="22FAECF7" w14:textId="77777777" w:rsidR="0064138D" w:rsidRPr="008C5FA0" w:rsidRDefault="0064138D" w:rsidP="003D13DA">
            <w:pPr>
              <w:pStyle w:val="TableParagraph"/>
              <w:ind w:right="90"/>
              <w:jc w:val="center"/>
              <w:rPr>
                <w:noProof/>
              </w:rPr>
            </w:pPr>
            <w:r w:rsidRPr="008C5FA0">
              <w:rPr>
                <w:noProof/>
              </w:rPr>
              <w:t>We can make a copy of test cases to make a duplicate testcase</w:t>
            </w:r>
          </w:p>
          <w:p w14:paraId="0F6196A7" w14:textId="77777777" w:rsidR="0064138D" w:rsidRPr="008C5FA0" w:rsidRDefault="0064138D" w:rsidP="003D13DA">
            <w:pPr>
              <w:pStyle w:val="TableParagraph"/>
              <w:ind w:right="90"/>
              <w:jc w:val="center"/>
              <w:rPr>
                <w:noProof/>
              </w:rPr>
            </w:pPr>
            <w:r w:rsidRPr="008C5FA0">
              <w:rPr>
                <w:noProof/>
              </w:rPr>
              <w:t>Several tools support copy, clone, or import operations of test items—such as, test plans, test suites, and test cases. Test cases describe the steps to take to run a test and validate a feature implementation or bug fix.</w:t>
            </w:r>
          </w:p>
          <w:p w14:paraId="2DDD2CC2" w14:textId="77777777" w:rsidR="0064138D" w:rsidRPr="008C5FA0" w:rsidRDefault="0064138D" w:rsidP="003D13DA">
            <w:pPr>
              <w:pStyle w:val="TableParagraph"/>
              <w:ind w:right="90"/>
              <w:jc w:val="center"/>
              <w:rPr>
                <w:noProof/>
              </w:rPr>
            </w:pPr>
            <w:r w:rsidRPr="008C5FA0">
              <w:rPr>
                <w:noProof/>
              </w:rPr>
              <w:t>Chúng ta có thể tạo một bản sao của các trường hợp thử nghiệm để nhân bản một trường hợp thử nghiệm</w:t>
            </w:r>
          </w:p>
          <w:p w14:paraId="190AC8C6" w14:textId="77777777" w:rsidR="0064138D" w:rsidRPr="008C5FA0" w:rsidRDefault="0064138D" w:rsidP="003D13DA">
            <w:pPr>
              <w:pStyle w:val="TableParagraph"/>
              <w:ind w:right="90"/>
              <w:jc w:val="center"/>
              <w:rPr>
                <w:noProof/>
              </w:rPr>
            </w:pPr>
            <w:r w:rsidRPr="008C5FA0">
              <w:rPr>
                <w:noProof/>
              </w:rPr>
              <w:t>Một số công cụ hỗ trợ hoạt động sao chép, tạo clone hoặc nhập các mục kiểm tra—chẳng hạn như kế hoạch kiểm thử, bộ kiểm thử và trường hợp kiểm thử. Các trường hợp thử nghiệm mô tả các bước cần thực hiện để chạy thử nghiệm và xác thực việc triển khai tính năng hoặc sửa lỗi.</w:t>
            </w:r>
          </w:p>
          <w:p w14:paraId="4DC5138B" w14:textId="77777777" w:rsidR="0064138D" w:rsidRPr="008C5FA0" w:rsidRDefault="0064138D" w:rsidP="003D13DA">
            <w:pPr>
              <w:pStyle w:val="TableParagraph"/>
              <w:ind w:right="90"/>
              <w:jc w:val="center"/>
              <w:rPr>
                <w:noProof/>
              </w:rPr>
            </w:pPr>
          </w:p>
          <w:p w14:paraId="1C8B9D81" w14:textId="77777777" w:rsidR="0064138D" w:rsidRPr="008C5FA0" w:rsidRDefault="0064138D" w:rsidP="003D13DA">
            <w:pPr>
              <w:pStyle w:val="TableParagraph"/>
              <w:ind w:right="90"/>
              <w:jc w:val="center"/>
              <w:rPr>
                <w:noProof/>
              </w:rPr>
            </w:pPr>
            <w:r w:rsidRPr="008C5FA0">
              <w:rPr>
                <w:noProof/>
              </w:rPr>
              <w:t>Refer- https://learn.microsoft.com/en-us/azure/devops/test/copy-clone-test-items?view=azure-devops&amp;tabs=browser</w:t>
            </w:r>
          </w:p>
          <w:p w14:paraId="332627D2" w14:textId="77777777" w:rsidR="0064138D" w:rsidRPr="008C5FA0" w:rsidRDefault="0064138D" w:rsidP="003D13DA">
            <w:pPr>
              <w:pStyle w:val="TableParagraph"/>
              <w:ind w:right="90"/>
              <w:jc w:val="center"/>
              <w:rPr>
                <w:noProof/>
              </w:rPr>
            </w:pPr>
          </w:p>
        </w:tc>
      </w:tr>
      <w:tr w:rsidR="008C5FA0" w:rsidRPr="008C5FA0" w14:paraId="3146334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6F27C61" w14:textId="77777777" w:rsidR="0064138D" w:rsidRPr="008C5FA0" w:rsidRDefault="0064138D" w:rsidP="0064138D">
            <w:pPr>
              <w:pStyle w:val="TableParagraph"/>
              <w:rPr>
                <w:b/>
                <w:sz w:val="26"/>
              </w:rPr>
            </w:pPr>
            <w:r w:rsidRPr="008C5FA0">
              <w:rPr>
                <w:b/>
                <w:sz w:val="26"/>
              </w:rPr>
              <w:t>I.4.3</w:t>
            </w:r>
          </w:p>
        </w:tc>
        <w:tc>
          <w:tcPr>
            <w:tcW w:w="1530" w:type="dxa"/>
            <w:tcBorders>
              <w:top w:val="single" w:sz="4" w:space="0" w:color="000000"/>
              <w:left w:val="single" w:sz="4" w:space="0" w:color="000000"/>
              <w:bottom w:val="single" w:sz="4" w:space="0" w:color="000000"/>
              <w:right w:val="single" w:sz="4" w:space="0" w:color="000000"/>
            </w:tcBorders>
          </w:tcPr>
          <w:p w14:paraId="4F9A8721"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763EDA6C" w14:textId="77777777" w:rsidR="0064138D" w:rsidRPr="008C5FA0" w:rsidRDefault="0064138D" w:rsidP="0064138D">
            <w:pPr>
              <w:pStyle w:val="TableParagraph"/>
              <w:ind w:left="107" w:right="97"/>
              <w:jc w:val="both"/>
              <w:rPr>
                <w:sz w:val="24"/>
              </w:rPr>
            </w:pPr>
            <w:r w:rsidRPr="008C5FA0">
              <w:rPr>
                <w:sz w:val="24"/>
              </w:rPr>
              <w:t>Thực hiện kiểm thử</w:t>
            </w:r>
          </w:p>
          <w:p w14:paraId="644E4E7A" w14:textId="77777777" w:rsidR="0064138D" w:rsidRPr="008C5FA0" w:rsidRDefault="0064138D" w:rsidP="0064138D">
            <w:pPr>
              <w:pStyle w:val="TableParagraph"/>
              <w:ind w:left="107" w:right="97"/>
              <w:jc w:val="both"/>
              <w:rPr>
                <w:sz w:val="24"/>
              </w:rPr>
            </w:pPr>
            <w:r w:rsidRPr="008C5FA0">
              <w:rPr>
                <w:sz w:val="24"/>
              </w:rPr>
              <w:t>Test execution</w:t>
            </w:r>
          </w:p>
        </w:tc>
        <w:tc>
          <w:tcPr>
            <w:tcW w:w="1620" w:type="dxa"/>
            <w:tcBorders>
              <w:top w:val="single" w:sz="4" w:space="0" w:color="000000"/>
              <w:left w:val="single" w:sz="4" w:space="0" w:color="000000"/>
              <w:bottom w:val="single" w:sz="4" w:space="0" w:color="000000"/>
              <w:right w:val="single" w:sz="4" w:space="0" w:color="000000"/>
            </w:tcBorders>
          </w:tcPr>
          <w:p w14:paraId="2B25983B"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5C4DD737" w14:textId="77777777" w:rsidR="0064138D" w:rsidRPr="008C5FA0" w:rsidRDefault="0064138D" w:rsidP="003D13DA">
            <w:pPr>
              <w:pStyle w:val="TableParagraph"/>
              <w:ind w:right="90"/>
              <w:jc w:val="center"/>
              <w:rPr>
                <w:noProof/>
              </w:rPr>
            </w:pPr>
          </w:p>
        </w:tc>
      </w:tr>
      <w:tr w:rsidR="008C5FA0" w:rsidRPr="008C5FA0" w14:paraId="3956B9F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D29B32F" w14:textId="77777777" w:rsidR="0064138D" w:rsidRPr="008C5FA0" w:rsidRDefault="0064138D" w:rsidP="0064138D">
            <w:pPr>
              <w:pStyle w:val="TableParagraph"/>
              <w:rPr>
                <w:b/>
                <w:sz w:val="26"/>
              </w:rPr>
            </w:pPr>
          </w:p>
          <w:p w14:paraId="73CBF919" w14:textId="77777777" w:rsidR="0064138D" w:rsidRPr="008C5FA0" w:rsidRDefault="0064138D" w:rsidP="0064138D">
            <w:pPr>
              <w:pStyle w:val="TableParagraph"/>
              <w:rPr>
                <w:b/>
                <w:sz w:val="26"/>
              </w:rPr>
            </w:pPr>
          </w:p>
          <w:p w14:paraId="73202AFE" w14:textId="77777777" w:rsidR="0064138D" w:rsidRPr="008C5FA0" w:rsidRDefault="0064138D" w:rsidP="0064138D">
            <w:pPr>
              <w:pStyle w:val="TableParagraph"/>
              <w:rPr>
                <w:b/>
                <w:sz w:val="26"/>
              </w:rPr>
            </w:pPr>
            <w:r w:rsidRPr="008C5FA0">
              <w:rPr>
                <w:b/>
                <w:sz w:val="26"/>
              </w:rPr>
              <w:t>I.4.3.1</w:t>
            </w:r>
          </w:p>
        </w:tc>
        <w:tc>
          <w:tcPr>
            <w:tcW w:w="1530" w:type="dxa"/>
            <w:tcBorders>
              <w:top w:val="single" w:sz="4" w:space="0" w:color="000000"/>
              <w:left w:val="single" w:sz="4" w:space="0" w:color="000000"/>
              <w:bottom w:val="single" w:sz="4" w:space="0" w:color="000000"/>
              <w:right w:val="single" w:sz="4" w:space="0" w:color="000000"/>
            </w:tcBorders>
          </w:tcPr>
          <w:p w14:paraId="341E364E" w14:textId="77777777" w:rsidR="0064138D" w:rsidRPr="008C5FA0" w:rsidRDefault="0064138D" w:rsidP="0064138D">
            <w:pPr>
              <w:pStyle w:val="TableParagraph"/>
              <w:rPr>
                <w:b/>
                <w:sz w:val="26"/>
              </w:rPr>
            </w:pPr>
          </w:p>
          <w:p w14:paraId="061614B3" w14:textId="77777777" w:rsidR="0064138D" w:rsidRPr="008C5FA0" w:rsidRDefault="0064138D" w:rsidP="0064138D">
            <w:pPr>
              <w:pStyle w:val="TableParagraph"/>
              <w:rPr>
                <w:b/>
                <w:sz w:val="26"/>
              </w:rPr>
            </w:pPr>
          </w:p>
          <w:p w14:paraId="1824B9A6" w14:textId="77777777" w:rsidR="0064138D" w:rsidRPr="008C5FA0" w:rsidRDefault="0064138D" w:rsidP="0064138D">
            <w:pPr>
              <w:pStyle w:val="TableParagraph"/>
              <w:rPr>
                <w:b/>
                <w:sz w:val="26"/>
              </w:rPr>
            </w:pPr>
            <w:r w:rsidRPr="008C5FA0">
              <w:rPr>
                <w:b/>
                <w:sz w:val="26"/>
              </w:rPr>
              <w:t>FN.TM.022</w:t>
            </w:r>
          </w:p>
        </w:tc>
        <w:tc>
          <w:tcPr>
            <w:tcW w:w="2340" w:type="dxa"/>
            <w:tcBorders>
              <w:top w:val="single" w:sz="4" w:space="0" w:color="000000"/>
              <w:left w:val="single" w:sz="4" w:space="0" w:color="000000"/>
              <w:bottom w:val="single" w:sz="4" w:space="0" w:color="000000"/>
              <w:right w:val="single" w:sz="4" w:space="0" w:color="000000"/>
            </w:tcBorders>
          </w:tcPr>
          <w:p w14:paraId="53F2C5A2" w14:textId="77777777" w:rsidR="0064138D" w:rsidRPr="008C5FA0" w:rsidRDefault="0064138D" w:rsidP="0064138D">
            <w:pPr>
              <w:pStyle w:val="TableParagraph"/>
              <w:ind w:left="107" w:right="97"/>
              <w:jc w:val="both"/>
              <w:rPr>
                <w:sz w:val="24"/>
              </w:rPr>
            </w:pPr>
            <w:r w:rsidRPr="008C5FA0">
              <w:rPr>
                <w:sz w:val="24"/>
              </w:rPr>
              <w:t xml:space="preserve">Cho phép thực thi (thủ công) kịch bản đã được thiết kế trước theo từng test case đơn lẻ hoặc theo từng nghiệp vụ, test suite, cho phép điền kết quả của test case, lưu lại </w:t>
            </w:r>
            <w:r w:rsidRPr="008C5FA0">
              <w:rPr>
                <w:sz w:val="24"/>
              </w:rPr>
              <w:lastRenderedPageBreak/>
              <w:t>kết quả từng bước theo kịch bản kiểm thử.</w:t>
            </w:r>
          </w:p>
          <w:p w14:paraId="2394B7C3" w14:textId="77777777" w:rsidR="0064138D" w:rsidRPr="008C5FA0" w:rsidRDefault="0064138D" w:rsidP="0064138D">
            <w:pPr>
              <w:pStyle w:val="TableParagraph"/>
              <w:ind w:left="107" w:right="97"/>
              <w:jc w:val="both"/>
              <w:rPr>
                <w:sz w:val="24"/>
              </w:rPr>
            </w:pPr>
            <w:r w:rsidRPr="008C5FA0">
              <w:rPr>
                <w:sz w:val="24"/>
              </w:rPr>
              <w:t>Allows to execute (manually) pre-designed scenarios for each individual test case or for each business, test suite, allows to fill in test case results, save results step by step according to test scenario</w:t>
            </w:r>
          </w:p>
        </w:tc>
        <w:tc>
          <w:tcPr>
            <w:tcW w:w="1620" w:type="dxa"/>
            <w:tcBorders>
              <w:top w:val="single" w:sz="4" w:space="0" w:color="000000"/>
              <w:left w:val="single" w:sz="4" w:space="0" w:color="000000"/>
              <w:bottom w:val="single" w:sz="4" w:space="0" w:color="000000"/>
              <w:right w:val="single" w:sz="4" w:space="0" w:color="000000"/>
            </w:tcBorders>
          </w:tcPr>
          <w:p w14:paraId="1B5A7A80" w14:textId="56B0C59B"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791A3EFD" w14:textId="77777777" w:rsidR="0064138D" w:rsidRPr="008C5FA0" w:rsidRDefault="0064138D" w:rsidP="003D13DA">
            <w:pPr>
              <w:pStyle w:val="TableParagraph"/>
              <w:ind w:right="90"/>
              <w:jc w:val="center"/>
              <w:rPr>
                <w:noProof/>
              </w:rPr>
            </w:pPr>
            <w:r w:rsidRPr="008C5FA0">
              <w:rPr>
                <w:noProof/>
              </w:rPr>
              <w:t>We can run manual tests and record the test results for each test step using Microsoft Test Runner. You can run tests for both web applications and desktop apps. Test Runner lets you run all active tests as a batch or specific test cases. Modify tests while running them. You can run tests for a specific build.</w:t>
            </w:r>
          </w:p>
          <w:p w14:paraId="7EEF5C7A" w14:textId="77777777" w:rsidR="0064138D" w:rsidRPr="008C5FA0" w:rsidRDefault="0064138D" w:rsidP="003D13DA">
            <w:pPr>
              <w:pStyle w:val="TableParagraph"/>
              <w:ind w:right="90"/>
              <w:jc w:val="center"/>
              <w:rPr>
                <w:noProof/>
              </w:rPr>
            </w:pPr>
            <w:r w:rsidRPr="008C5FA0">
              <w:rPr>
                <w:noProof/>
              </w:rPr>
              <w:t>While testing, gather information like a screenshot or your testing actions. If you find an issue when testing, use Test Runner to create a bug. Include test steps, screenshots, and comments in the bug.</w:t>
            </w:r>
          </w:p>
          <w:p w14:paraId="3FBBBC2A" w14:textId="77777777" w:rsidR="0064138D" w:rsidRPr="008C5FA0" w:rsidRDefault="0064138D" w:rsidP="003D13DA">
            <w:pPr>
              <w:pStyle w:val="TableParagraph"/>
              <w:ind w:right="90"/>
              <w:jc w:val="center"/>
              <w:rPr>
                <w:noProof/>
              </w:rPr>
            </w:pPr>
            <w:r w:rsidRPr="008C5FA0">
              <w:rPr>
                <w:noProof/>
              </w:rPr>
              <w:t>Chúng ta có thể chạy kiểm thử thủ công và ghi lại kết quả kiểm thử cho từng bước kiểm thử bằng Microsoft Test Runner. Bạn có thể chạy thử nghiệm cho cả ứng dụng web và ứng dụng desktop. Test Runner cho phép bạn chạy tất cả các thử nghiệm đang hoạt động dưới dạng một loạt hoặc các trường hợp thử nghiệm cụ thể. Sửa đổi các thử nghiệm trong khi chạy chúng. Bạn có thể chạy thử nghiệm cho một bản dựng cụ thể.</w:t>
            </w:r>
          </w:p>
          <w:p w14:paraId="202E7D3D" w14:textId="77777777" w:rsidR="0064138D" w:rsidRPr="008C5FA0" w:rsidRDefault="0064138D" w:rsidP="003D13DA">
            <w:pPr>
              <w:pStyle w:val="TableParagraph"/>
              <w:ind w:right="90"/>
              <w:jc w:val="center"/>
              <w:rPr>
                <w:noProof/>
              </w:rPr>
            </w:pPr>
            <w:r w:rsidRPr="008C5FA0">
              <w:rPr>
                <w:noProof/>
              </w:rPr>
              <w:lastRenderedPageBreak/>
              <w:t>Trong khi thử nghiệm, hãy thu thập thông tin như ảnh chụp màn hình hoặc các hành động thử nghiệm của bạn. Nếu bạn tìm thấy sự cố khi kiểm tra, hãy sử dụng Test Runner để tạo lỗi. Bao gồm các bước kiểm thử, ảnh chụp màn hình và nhận xét trong lỗi (bug).</w:t>
            </w:r>
          </w:p>
          <w:p w14:paraId="328748CE" w14:textId="77777777" w:rsidR="0064138D" w:rsidRPr="008C5FA0" w:rsidRDefault="0064138D" w:rsidP="003D13DA">
            <w:pPr>
              <w:pStyle w:val="TableParagraph"/>
              <w:ind w:right="90"/>
              <w:jc w:val="center"/>
              <w:rPr>
                <w:noProof/>
              </w:rPr>
            </w:pPr>
          </w:p>
          <w:p w14:paraId="0B00D0CB" w14:textId="77777777" w:rsidR="0064138D" w:rsidRPr="008C5FA0" w:rsidRDefault="0064138D" w:rsidP="003D13DA">
            <w:pPr>
              <w:pStyle w:val="TableParagraph"/>
              <w:ind w:right="90"/>
              <w:jc w:val="center"/>
              <w:rPr>
                <w:noProof/>
              </w:rPr>
            </w:pPr>
            <w:r w:rsidRPr="008C5FA0">
              <w:rPr>
                <w:noProof/>
              </w:rPr>
              <w:t>Refer: https://learn.microsoft.com/en-us/azure/devops/test/run-manual-tests?view=azure-devops#run-tests-for-web-apps</w:t>
            </w:r>
          </w:p>
        </w:tc>
      </w:tr>
      <w:tr w:rsidR="008C5FA0" w:rsidRPr="008C5FA0" w14:paraId="02E661C8"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F27FCE2" w14:textId="77777777" w:rsidR="0064138D" w:rsidRPr="008C5FA0" w:rsidRDefault="0064138D" w:rsidP="0064138D">
            <w:pPr>
              <w:pStyle w:val="TableParagraph"/>
              <w:rPr>
                <w:b/>
                <w:sz w:val="26"/>
              </w:rPr>
            </w:pPr>
          </w:p>
          <w:p w14:paraId="4C1D5BFE" w14:textId="77777777" w:rsidR="0064138D" w:rsidRPr="008C5FA0" w:rsidRDefault="0064138D" w:rsidP="0064138D">
            <w:pPr>
              <w:pStyle w:val="TableParagraph"/>
              <w:rPr>
                <w:b/>
                <w:sz w:val="26"/>
              </w:rPr>
            </w:pPr>
          </w:p>
          <w:p w14:paraId="1D5EFCB6" w14:textId="77777777" w:rsidR="0064138D" w:rsidRPr="008C5FA0" w:rsidRDefault="0064138D" w:rsidP="0064138D">
            <w:pPr>
              <w:pStyle w:val="TableParagraph"/>
              <w:rPr>
                <w:b/>
                <w:sz w:val="26"/>
              </w:rPr>
            </w:pPr>
            <w:r w:rsidRPr="008C5FA0">
              <w:rPr>
                <w:b/>
                <w:sz w:val="26"/>
              </w:rPr>
              <w:t>I.4.3.2</w:t>
            </w:r>
          </w:p>
        </w:tc>
        <w:tc>
          <w:tcPr>
            <w:tcW w:w="1530" w:type="dxa"/>
            <w:tcBorders>
              <w:top w:val="single" w:sz="4" w:space="0" w:color="000000"/>
              <w:left w:val="single" w:sz="4" w:space="0" w:color="000000"/>
              <w:bottom w:val="single" w:sz="4" w:space="0" w:color="000000"/>
              <w:right w:val="single" w:sz="4" w:space="0" w:color="000000"/>
            </w:tcBorders>
          </w:tcPr>
          <w:p w14:paraId="601198FF" w14:textId="77777777" w:rsidR="0064138D" w:rsidRPr="008C5FA0" w:rsidRDefault="0064138D" w:rsidP="0064138D">
            <w:pPr>
              <w:pStyle w:val="TableParagraph"/>
              <w:rPr>
                <w:b/>
                <w:sz w:val="26"/>
              </w:rPr>
            </w:pPr>
          </w:p>
          <w:p w14:paraId="1E276866" w14:textId="77777777" w:rsidR="0064138D" w:rsidRPr="008C5FA0" w:rsidRDefault="0064138D" w:rsidP="0064138D">
            <w:pPr>
              <w:pStyle w:val="TableParagraph"/>
              <w:rPr>
                <w:b/>
                <w:sz w:val="26"/>
              </w:rPr>
            </w:pPr>
          </w:p>
          <w:p w14:paraId="68DCCAE6" w14:textId="77777777" w:rsidR="0064138D" w:rsidRPr="008C5FA0" w:rsidRDefault="0064138D" w:rsidP="0064138D">
            <w:pPr>
              <w:pStyle w:val="TableParagraph"/>
              <w:rPr>
                <w:b/>
                <w:sz w:val="26"/>
              </w:rPr>
            </w:pPr>
            <w:r w:rsidRPr="008C5FA0">
              <w:rPr>
                <w:b/>
                <w:sz w:val="26"/>
              </w:rPr>
              <w:t>FN.TM.023</w:t>
            </w:r>
          </w:p>
        </w:tc>
        <w:tc>
          <w:tcPr>
            <w:tcW w:w="2340" w:type="dxa"/>
            <w:tcBorders>
              <w:top w:val="single" w:sz="4" w:space="0" w:color="000000"/>
              <w:left w:val="single" w:sz="4" w:space="0" w:color="000000"/>
              <w:bottom w:val="single" w:sz="4" w:space="0" w:color="000000"/>
              <w:right w:val="single" w:sz="4" w:space="0" w:color="000000"/>
            </w:tcBorders>
          </w:tcPr>
          <w:p w14:paraId="7960BC15" w14:textId="77777777" w:rsidR="0064138D" w:rsidRPr="008C5FA0" w:rsidRDefault="0064138D" w:rsidP="0064138D">
            <w:pPr>
              <w:pStyle w:val="TableParagraph"/>
              <w:ind w:left="107" w:right="97"/>
              <w:jc w:val="both"/>
              <w:rPr>
                <w:sz w:val="24"/>
              </w:rPr>
            </w:pPr>
            <w:r w:rsidRPr="008C5FA0">
              <w:rPr>
                <w:sz w:val="24"/>
              </w:rPr>
              <w:t>Cho phép thực thi và view được theo nhóm test case được thực</w:t>
            </w:r>
          </w:p>
          <w:p w14:paraId="0F1C6C5D" w14:textId="77777777" w:rsidR="0064138D" w:rsidRPr="008C5FA0" w:rsidRDefault="0064138D" w:rsidP="0064138D">
            <w:pPr>
              <w:pStyle w:val="TableParagraph"/>
              <w:ind w:left="107" w:right="97"/>
              <w:jc w:val="both"/>
              <w:rPr>
                <w:sz w:val="24"/>
              </w:rPr>
            </w:pPr>
            <w:r w:rsidRPr="008C5FA0">
              <w:rPr>
                <w:sz w:val="24"/>
              </w:rPr>
              <w:t>hiện, cho phép điền kết quả test case đơn lẻ hoặc điền nhanh kết quả theo nhóm testcase</w:t>
            </w:r>
          </w:p>
          <w:p w14:paraId="5075F3A4" w14:textId="77777777" w:rsidR="0064138D" w:rsidRPr="008C5FA0" w:rsidRDefault="0064138D" w:rsidP="0064138D">
            <w:pPr>
              <w:pStyle w:val="TableParagraph"/>
              <w:ind w:left="107" w:right="97"/>
              <w:jc w:val="both"/>
              <w:rPr>
                <w:sz w:val="24"/>
              </w:rPr>
            </w:pPr>
            <w:r w:rsidRPr="008C5FA0">
              <w:rPr>
                <w:sz w:val="24"/>
              </w:rPr>
              <w:t xml:space="preserve">Allow to execute and view by group of performed test cases, allow to fill in single test case results or quickly fill in results according to groups </w:t>
            </w:r>
            <w:r w:rsidRPr="008C5FA0">
              <w:rPr>
                <w:sz w:val="24"/>
              </w:rPr>
              <w:lastRenderedPageBreak/>
              <w:t xml:space="preserve">of test cases </w:t>
            </w:r>
          </w:p>
        </w:tc>
        <w:tc>
          <w:tcPr>
            <w:tcW w:w="1620" w:type="dxa"/>
            <w:tcBorders>
              <w:top w:val="single" w:sz="4" w:space="0" w:color="000000"/>
              <w:left w:val="single" w:sz="4" w:space="0" w:color="000000"/>
              <w:bottom w:val="single" w:sz="4" w:space="0" w:color="000000"/>
              <w:right w:val="single" w:sz="4" w:space="0" w:color="000000"/>
            </w:tcBorders>
          </w:tcPr>
          <w:p w14:paraId="5810BBD5" w14:textId="5FBD7056"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1502D1BE" w14:textId="77777777" w:rsidR="0064138D" w:rsidRPr="008C5FA0" w:rsidRDefault="0064138D" w:rsidP="003D13DA">
            <w:pPr>
              <w:pStyle w:val="TableParagraph"/>
              <w:ind w:right="90"/>
              <w:jc w:val="center"/>
              <w:rPr>
                <w:noProof/>
              </w:rPr>
            </w:pPr>
            <w:r w:rsidRPr="008C5FA0">
              <w:rPr>
                <w:noProof/>
              </w:rPr>
              <w:drawing>
                <wp:inline distT="0" distB="0" distL="0" distR="0" wp14:anchorId="21DAA1DF" wp14:editId="5B80BCD4">
                  <wp:extent cx="2809875" cy="120974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4"/>
                          <a:srcRect r="6570" b="28449"/>
                          <a:stretch/>
                        </pic:blipFill>
                        <pic:spPr bwMode="auto">
                          <a:xfrm>
                            <a:off x="0" y="0"/>
                            <a:ext cx="2816493" cy="1212589"/>
                          </a:xfrm>
                          <a:prstGeom prst="rect">
                            <a:avLst/>
                          </a:prstGeom>
                          <a:ln>
                            <a:noFill/>
                          </a:ln>
                          <a:extLst>
                            <a:ext uri="{53640926-AAD7-44D8-BBD7-CCE9431645EC}">
                              <a14:shadowObscured xmlns:a14="http://schemas.microsoft.com/office/drawing/2010/main"/>
                            </a:ext>
                          </a:extLst>
                        </pic:spPr>
                      </pic:pic>
                    </a:graphicData>
                  </a:graphic>
                </wp:inline>
              </w:drawing>
            </w:r>
          </w:p>
          <w:p w14:paraId="28352710" w14:textId="77777777" w:rsidR="0064138D" w:rsidRPr="008C5FA0" w:rsidRDefault="0064138D" w:rsidP="003D13DA">
            <w:pPr>
              <w:pStyle w:val="TableParagraph"/>
              <w:ind w:right="90"/>
              <w:jc w:val="center"/>
              <w:rPr>
                <w:noProof/>
              </w:rPr>
            </w:pPr>
            <w:r w:rsidRPr="008C5FA0">
              <w:rPr>
                <w:noProof/>
              </w:rPr>
              <w:t>We can execute and view the test cases in a group. Also, you can create a chart based on the Test Case results.</w:t>
            </w:r>
          </w:p>
          <w:p w14:paraId="1A285DC4" w14:textId="77777777" w:rsidR="0064138D" w:rsidRPr="008C5FA0" w:rsidRDefault="0064138D" w:rsidP="003D13DA">
            <w:pPr>
              <w:pStyle w:val="TableParagraph"/>
              <w:ind w:right="90"/>
              <w:jc w:val="center"/>
              <w:rPr>
                <w:noProof/>
              </w:rPr>
            </w:pPr>
            <w:r w:rsidRPr="008C5FA0">
              <w:rPr>
                <w:noProof/>
              </w:rPr>
              <w:t>View the status of planned tests or monitor testing progress by defining test case or test result charts.</w:t>
            </w:r>
          </w:p>
          <w:p w14:paraId="19A1F096" w14:textId="77777777" w:rsidR="0064138D" w:rsidRPr="008C5FA0" w:rsidRDefault="0064138D" w:rsidP="003D13DA">
            <w:pPr>
              <w:pStyle w:val="TableParagraph"/>
              <w:ind w:right="90"/>
              <w:jc w:val="center"/>
              <w:rPr>
                <w:noProof/>
              </w:rPr>
            </w:pPr>
            <w:r w:rsidRPr="008C5FA0">
              <w:rPr>
                <w:noProof/>
              </w:rPr>
              <w:t>Chúng ta có thể thực hiện và xem các trường hợp thử nghiệm trong một nhóm. Ngoài ra, bạn có thể tạo biểu đồ dựa trên kết quả trường hợp kiểm thử.</w:t>
            </w:r>
          </w:p>
          <w:p w14:paraId="74976FCC" w14:textId="77777777" w:rsidR="0064138D" w:rsidRPr="008C5FA0" w:rsidRDefault="0064138D" w:rsidP="003D13DA">
            <w:pPr>
              <w:pStyle w:val="TableParagraph"/>
              <w:ind w:right="90"/>
              <w:jc w:val="center"/>
              <w:rPr>
                <w:noProof/>
              </w:rPr>
            </w:pPr>
            <w:r w:rsidRPr="008C5FA0">
              <w:rPr>
                <w:noProof/>
              </w:rPr>
              <w:t>Xem trạng thái của các kể hoạch kiểm thử hoặc theo dõi tiến độ kiểm thử bằng cách xác định các biểu đồ kết quả kiểm thử hoặc trường hợp kiểm thử.</w:t>
            </w:r>
          </w:p>
          <w:p w14:paraId="70A8E5FC" w14:textId="77777777" w:rsidR="0064138D" w:rsidRPr="008C5FA0" w:rsidRDefault="0064138D" w:rsidP="003D13DA">
            <w:pPr>
              <w:pStyle w:val="TableParagraph"/>
              <w:ind w:right="90"/>
              <w:jc w:val="center"/>
              <w:rPr>
                <w:noProof/>
              </w:rPr>
            </w:pPr>
          </w:p>
          <w:p w14:paraId="1A8BDE93" w14:textId="77777777" w:rsidR="0064138D" w:rsidRPr="008C5FA0" w:rsidRDefault="0064138D" w:rsidP="003D13DA">
            <w:pPr>
              <w:pStyle w:val="TableParagraph"/>
              <w:ind w:right="90"/>
              <w:jc w:val="center"/>
              <w:rPr>
                <w:noProof/>
              </w:rPr>
            </w:pPr>
            <w:r w:rsidRPr="008C5FA0">
              <w:rPr>
                <w:noProof/>
              </w:rPr>
              <w:t>Refer: https://learn.microsoft.com/en-us/azure/devops/test/track-test-status</w:t>
            </w:r>
          </w:p>
        </w:tc>
      </w:tr>
      <w:tr w:rsidR="008C5FA0" w:rsidRPr="008C5FA0" w14:paraId="52C5306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B41E7DB" w14:textId="77777777" w:rsidR="0064138D" w:rsidRPr="008C5FA0" w:rsidRDefault="0064138D" w:rsidP="0064138D">
            <w:pPr>
              <w:pStyle w:val="TableParagraph"/>
              <w:rPr>
                <w:b/>
                <w:sz w:val="26"/>
              </w:rPr>
            </w:pPr>
          </w:p>
          <w:p w14:paraId="0A68B13A" w14:textId="77777777" w:rsidR="0064138D" w:rsidRPr="008C5FA0" w:rsidRDefault="0064138D" w:rsidP="0064138D">
            <w:pPr>
              <w:pStyle w:val="TableParagraph"/>
              <w:rPr>
                <w:b/>
                <w:sz w:val="26"/>
              </w:rPr>
            </w:pPr>
            <w:r w:rsidRPr="008C5FA0">
              <w:rPr>
                <w:b/>
                <w:sz w:val="26"/>
              </w:rPr>
              <w:t>I.4.3.3</w:t>
            </w:r>
          </w:p>
        </w:tc>
        <w:tc>
          <w:tcPr>
            <w:tcW w:w="1530" w:type="dxa"/>
            <w:tcBorders>
              <w:top w:val="single" w:sz="4" w:space="0" w:color="000000"/>
              <w:left w:val="single" w:sz="4" w:space="0" w:color="000000"/>
              <w:bottom w:val="single" w:sz="4" w:space="0" w:color="000000"/>
              <w:right w:val="single" w:sz="4" w:space="0" w:color="000000"/>
            </w:tcBorders>
          </w:tcPr>
          <w:p w14:paraId="6D63C16E" w14:textId="77777777" w:rsidR="0064138D" w:rsidRPr="008C5FA0" w:rsidRDefault="0064138D" w:rsidP="0064138D">
            <w:pPr>
              <w:pStyle w:val="TableParagraph"/>
              <w:rPr>
                <w:b/>
                <w:sz w:val="26"/>
              </w:rPr>
            </w:pPr>
          </w:p>
          <w:p w14:paraId="27007E1E" w14:textId="77777777" w:rsidR="0064138D" w:rsidRPr="008C5FA0" w:rsidRDefault="0064138D" w:rsidP="0064138D">
            <w:pPr>
              <w:pStyle w:val="TableParagraph"/>
              <w:rPr>
                <w:b/>
                <w:sz w:val="26"/>
              </w:rPr>
            </w:pPr>
            <w:r w:rsidRPr="008C5FA0">
              <w:rPr>
                <w:b/>
                <w:sz w:val="26"/>
              </w:rPr>
              <w:t>FN.TM.024</w:t>
            </w:r>
          </w:p>
        </w:tc>
        <w:tc>
          <w:tcPr>
            <w:tcW w:w="2340" w:type="dxa"/>
            <w:tcBorders>
              <w:top w:val="single" w:sz="4" w:space="0" w:color="000000"/>
              <w:left w:val="single" w:sz="4" w:space="0" w:color="000000"/>
              <w:bottom w:val="single" w:sz="4" w:space="0" w:color="000000"/>
              <w:right w:val="single" w:sz="4" w:space="0" w:color="000000"/>
            </w:tcBorders>
          </w:tcPr>
          <w:p w14:paraId="58F300C4" w14:textId="77777777" w:rsidR="0064138D" w:rsidRPr="008C5FA0" w:rsidRDefault="0064138D" w:rsidP="0064138D">
            <w:pPr>
              <w:pStyle w:val="TableParagraph"/>
              <w:ind w:left="107" w:right="97"/>
              <w:jc w:val="both"/>
              <w:rPr>
                <w:sz w:val="24"/>
              </w:rPr>
            </w:pPr>
            <w:r w:rsidRPr="008C5FA0">
              <w:rPr>
                <w:sz w:val="24"/>
              </w:rPr>
              <w:t>Khi thực thi kiểm thử cho phép chọn các thông tin môi trường thực hiện (vd: Thiết bị, OS, browser version)</w:t>
            </w:r>
          </w:p>
          <w:p w14:paraId="7D713E0F" w14:textId="77777777" w:rsidR="0064138D" w:rsidRPr="008C5FA0" w:rsidRDefault="0064138D" w:rsidP="0064138D">
            <w:pPr>
              <w:pStyle w:val="TableParagraph"/>
              <w:ind w:left="107" w:right="97"/>
              <w:jc w:val="both"/>
              <w:rPr>
                <w:sz w:val="24"/>
              </w:rPr>
            </w:pPr>
            <w:r w:rsidRPr="008C5FA0">
              <w:rPr>
                <w:sz w:val="24"/>
              </w:rPr>
              <w:t>When executing test allows to select execution environment informations (eg: Device, OS, browser version)</w:t>
            </w:r>
          </w:p>
          <w:p w14:paraId="7C66C400"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0D7A2C43" w14:textId="600F2BD4"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300CE59" w14:textId="77777777" w:rsidR="0064138D" w:rsidRPr="008C5FA0" w:rsidRDefault="0064138D" w:rsidP="003D13DA">
            <w:pPr>
              <w:pStyle w:val="TableParagraph"/>
              <w:ind w:right="90"/>
              <w:jc w:val="center"/>
              <w:rPr>
                <w:noProof/>
              </w:rPr>
            </w:pPr>
            <w:r w:rsidRPr="008C5FA0">
              <w:rPr>
                <w:noProof/>
              </w:rPr>
              <w:drawing>
                <wp:inline distT="0" distB="0" distL="0" distR="0" wp14:anchorId="74D90287" wp14:editId="4442FC5D">
                  <wp:extent cx="2238375" cy="1149082"/>
                  <wp:effectExtent l="0" t="0" r="0" b="0"/>
                  <wp:docPr id="1746744450" name="Picture 28">
                    <a:extLst xmlns:a="http://schemas.openxmlformats.org/drawingml/2006/main">
                      <a:ext uri="{FF2B5EF4-FFF2-40B4-BE49-F238E27FC236}">
                        <a16:creationId xmlns:a16="http://schemas.microsoft.com/office/drawing/2014/main" id="{7AEF2BB8-4519-F373-65E8-AFBDA7FA04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7AEF2BB8-4519-F373-65E8-AFBDA7FA043B}"/>
                              </a:ext>
                            </a:extLst>
                          </pic:cNvPr>
                          <pic:cNvPicPr>
                            <a:picLocks noChangeAspect="1"/>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2242948" cy="1151430"/>
                          </a:xfrm>
                          <a:prstGeom prst="rect">
                            <a:avLst/>
                          </a:prstGeom>
                        </pic:spPr>
                      </pic:pic>
                    </a:graphicData>
                  </a:graphic>
                </wp:inline>
              </w:drawing>
            </w:r>
          </w:p>
          <w:p w14:paraId="70F8F529" w14:textId="77777777" w:rsidR="0064138D" w:rsidRPr="008C5FA0" w:rsidRDefault="0064138D" w:rsidP="003D13DA">
            <w:pPr>
              <w:pStyle w:val="TableParagraph"/>
              <w:ind w:right="90"/>
              <w:jc w:val="center"/>
              <w:rPr>
                <w:noProof/>
              </w:rPr>
            </w:pPr>
            <w:r w:rsidRPr="008C5FA0">
              <w:rPr>
                <w:noProof/>
              </w:rPr>
              <w:t xml:space="preserve">By Default Feature </w:t>
            </w:r>
          </w:p>
          <w:p w14:paraId="19E21504" w14:textId="77777777" w:rsidR="0064138D" w:rsidRPr="008C5FA0" w:rsidRDefault="0064138D" w:rsidP="003D13DA">
            <w:pPr>
              <w:pStyle w:val="TableParagraph"/>
              <w:ind w:right="90"/>
              <w:jc w:val="center"/>
              <w:rPr>
                <w:noProof/>
              </w:rPr>
            </w:pPr>
            <w:r w:rsidRPr="008C5FA0">
              <w:rPr>
                <w:noProof/>
              </w:rPr>
              <w:t>while executing test cases we can select which test we want to test here we can select based on os we can also assign the browser where we need to test.</w:t>
            </w:r>
          </w:p>
          <w:p w14:paraId="114CFC51" w14:textId="77777777" w:rsidR="0064138D" w:rsidRPr="008C5FA0" w:rsidRDefault="0064138D" w:rsidP="003D13DA">
            <w:pPr>
              <w:pStyle w:val="TableParagraph"/>
              <w:ind w:right="90"/>
              <w:jc w:val="center"/>
              <w:rPr>
                <w:noProof/>
              </w:rPr>
            </w:pPr>
            <w:r w:rsidRPr="008C5FA0">
              <w:rPr>
                <w:noProof/>
              </w:rPr>
              <w:t>Theo tính năng mặc định</w:t>
            </w:r>
          </w:p>
          <w:p w14:paraId="51787C4D" w14:textId="77777777" w:rsidR="0064138D" w:rsidRPr="008C5FA0" w:rsidRDefault="0064138D" w:rsidP="003D13DA">
            <w:pPr>
              <w:pStyle w:val="TableParagraph"/>
              <w:ind w:right="90"/>
              <w:jc w:val="center"/>
              <w:rPr>
                <w:noProof/>
              </w:rPr>
            </w:pPr>
            <w:r w:rsidRPr="008C5FA0">
              <w:rPr>
                <w:noProof/>
              </w:rPr>
              <w:t>trong khi thực hiện các trường hợp kiểm thử, chúng ta có thể chọn kiểm thử mà chúng ta muốn kiểm thử ở đây, chúng ta có thể chọn dựa trên hệ điều hành, chúng ta cũng có thể chỉ định trình duyệt mà chúng ta cần kiểm thử.</w:t>
            </w:r>
          </w:p>
          <w:p w14:paraId="16457DC0" w14:textId="77777777" w:rsidR="0064138D" w:rsidRPr="008C5FA0" w:rsidRDefault="0064138D" w:rsidP="003D13DA">
            <w:pPr>
              <w:pStyle w:val="TableParagraph"/>
              <w:ind w:right="90"/>
              <w:jc w:val="center"/>
              <w:rPr>
                <w:noProof/>
              </w:rPr>
            </w:pPr>
          </w:p>
          <w:p w14:paraId="02F5F82F" w14:textId="77777777" w:rsidR="0064138D" w:rsidRPr="008C5FA0" w:rsidRDefault="0064138D" w:rsidP="003D13DA">
            <w:pPr>
              <w:pStyle w:val="TableParagraph"/>
              <w:ind w:right="90"/>
              <w:jc w:val="center"/>
              <w:rPr>
                <w:noProof/>
              </w:rPr>
            </w:pPr>
            <w:r w:rsidRPr="008C5FA0">
              <w:rPr>
                <w:noProof/>
              </w:rPr>
              <w:t xml:space="preserve">Refer- </w:t>
            </w:r>
            <w:hyperlink r:id="rId276" w:history="1">
              <w:r w:rsidRPr="008C5FA0">
                <w:rPr>
                  <w:rStyle w:val="Hyperlink"/>
                  <w:noProof/>
                  <w:color w:val="auto"/>
                </w:rPr>
                <w:t>https://learn.microsoft.com/en-us/azure/devops/test/test-different-configurations?view=azure-devops&amp;tabs=browser</w:t>
              </w:r>
            </w:hyperlink>
            <w:r w:rsidRPr="008C5FA0">
              <w:rPr>
                <w:noProof/>
              </w:rPr>
              <w:t xml:space="preserve">; </w:t>
            </w:r>
          </w:p>
          <w:p w14:paraId="313ED6DA" w14:textId="77777777" w:rsidR="0064138D" w:rsidRPr="008C5FA0" w:rsidRDefault="0064138D" w:rsidP="003D13DA">
            <w:pPr>
              <w:pStyle w:val="TableParagraph"/>
              <w:ind w:right="90"/>
              <w:jc w:val="center"/>
              <w:rPr>
                <w:noProof/>
              </w:rPr>
            </w:pPr>
            <w:r w:rsidRPr="008C5FA0">
              <w:rPr>
                <w:noProof/>
              </w:rPr>
              <w:t>https://learn.microsoft.com/en-us/azure/devops/test/run-manual-tests?view=azure-devops</w:t>
            </w:r>
          </w:p>
        </w:tc>
      </w:tr>
      <w:tr w:rsidR="008C5FA0" w:rsidRPr="008C5FA0" w14:paraId="3CCD8BD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1DDD925" w14:textId="77777777" w:rsidR="0064138D" w:rsidRPr="008C5FA0" w:rsidRDefault="0064138D" w:rsidP="0064138D">
            <w:pPr>
              <w:pStyle w:val="TableParagraph"/>
              <w:rPr>
                <w:b/>
                <w:sz w:val="26"/>
              </w:rPr>
            </w:pPr>
          </w:p>
          <w:p w14:paraId="66E04D76" w14:textId="77777777" w:rsidR="0064138D" w:rsidRPr="008C5FA0" w:rsidRDefault="0064138D" w:rsidP="0064138D">
            <w:pPr>
              <w:pStyle w:val="TableParagraph"/>
              <w:rPr>
                <w:b/>
                <w:sz w:val="26"/>
              </w:rPr>
            </w:pPr>
            <w:r w:rsidRPr="008C5FA0">
              <w:rPr>
                <w:b/>
                <w:sz w:val="26"/>
              </w:rPr>
              <w:t>I.4.3.4</w:t>
            </w:r>
          </w:p>
        </w:tc>
        <w:tc>
          <w:tcPr>
            <w:tcW w:w="1530" w:type="dxa"/>
            <w:tcBorders>
              <w:top w:val="single" w:sz="4" w:space="0" w:color="000000"/>
              <w:left w:val="single" w:sz="4" w:space="0" w:color="000000"/>
              <w:bottom w:val="single" w:sz="4" w:space="0" w:color="000000"/>
              <w:right w:val="single" w:sz="4" w:space="0" w:color="000000"/>
            </w:tcBorders>
          </w:tcPr>
          <w:p w14:paraId="46088CCC" w14:textId="77777777" w:rsidR="0064138D" w:rsidRPr="008C5FA0" w:rsidRDefault="0064138D" w:rsidP="0064138D">
            <w:pPr>
              <w:pStyle w:val="TableParagraph"/>
              <w:rPr>
                <w:b/>
                <w:sz w:val="26"/>
              </w:rPr>
            </w:pPr>
          </w:p>
          <w:p w14:paraId="510E3B49" w14:textId="77777777" w:rsidR="0064138D" w:rsidRPr="008C5FA0" w:rsidRDefault="0064138D" w:rsidP="0064138D">
            <w:pPr>
              <w:pStyle w:val="TableParagraph"/>
              <w:rPr>
                <w:b/>
                <w:sz w:val="26"/>
              </w:rPr>
            </w:pPr>
            <w:r w:rsidRPr="008C5FA0">
              <w:rPr>
                <w:b/>
                <w:sz w:val="26"/>
              </w:rPr>
              <w:t>FN.TM.025</w:t>
            </w:r>
          </w:p>
        </w:tc>
        <w:tc>
          <w:tcPr>
            <w:tcW w:w="2340" w:type="dxa"/>
            <w:tcBorders>
              <w:top w:val="single" w:sz="4" w:space="0" w:color="000000"/>
              <w:left w:val="single" w:sz="4" w:space="0" w:color="000000"/>
              <w:bottom w:val="single" w:sz="4" w:space="0" w:color="000000"/>
              <w:right w:val="single" w:sz="4" w:space="0" w:color="000000"/>
            </w:tcBorders>
          </w:tcPr>
          <w:p w14:paraId="2A053CCF" w14:textId="77777777" w:rsidR="0064138D" w:rsidRPr="008C5FA0" w:rsidRDefault="0064138D" w:rsidP="0064138D">
            <w:pPr>
              <w:pStyle w:val="TableParagraph"/>
              <w:ind w:left="107" w:right="97"/>
              <w:jc w:val="both"/>
              <w:rPr>
                <w:sz w:val="24"/>
              </w:rPr>
            </w:pPr>
            <w:r w:rsidRPr="008C5FA0">
              <w:rPr>
                <w:sz w:val="24"/>
              </w:rPr>
              <w:t>Cho phép xem lại lịch sử các lần chạy test (thời gian, nội dung case, kết quả, lỗi)</w:t>
            </w:r>
          </w:p>
          <w:p w14:paraId="25FA8A26" w14:textId="77777777" w:rsidR="0064138D" w:rsidRPr="008C5FA0" w:rsidRDefault="0064138D" w:rsidP="0064138D">
            <w:pPr>
              <w:pStyle w:val="TableParagraph"/>
              <w:ind w:left="107" w:right="97"/>
              <w:jc w:val="both"/>
              <w:rPr>
                <w:sz w:val="24"/>
              </w:rPr>
            </w:pPr>
            <w:r w:rsidRPr="008C5FA0">
              <w:rPr>
                <w:sz w:val="24"/>
              </w:rPr>
              <w:t>Allows to review the history of test runs (time, case content, results, errors)</w:t>
            </w:r>
          </w:p>
        </w:tc>
        <w:tc>
          <w:tcPr>
            <w:tcW w:w="1620" w:type="dxa"/>
            <w:tcBorders>
              <w:top w:val="single" w:sz="4" w:space="0" w:color="000000"/>
              <w:left w:val="single" w:sz="4" w:space="0" w:color="000000"/>
              <w:bottom w:val="single" w:sz="4" w:space="0" w:color="000000"/>
              <w:right w:val="single" w:sz="4" w:space="0" w:color="000000"/>
            </w:tcBorders>
          </w:tcPr>
          <w:p w14:paraId="17928915" w14:textId="517E29A7"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BA1A3B9" w14:textId="77777777" w:rsidR="0064138D" w:rsidRPr="008C5FA0" w:rsidRDefault="0064138D" w:rsidP="003D13DA">
            <w:pPr>
              <w:pStyle w:val="TableParagraph"/>
              <w:ind w:right="90"/>
              <w:jc w:val="center"/>
              <w:rPr>
                <w:noProof/>
              </w:rPr>
            </w:pPr>
            <w:r w:rsidRPr="008C5FA0">
              <w:rPr>
                <w:noProof/>
              </w:rPr>
              <w:drawing>
                <wp:inline distT="0" distB="0" distL="0" distR="0" wp14:anchorId="58D8576C" wp14:editId="7E9EA9B1">
                  <wp:extent cx="2893695" cy="1398758"/>
                  <wp:effectExtent l="0" t="0" r="1905" b="0"/>
                  <wp:docPr id="1746744452" name="Picture 4">
                    <a:extLst xmlns:a="http://schemas.openxmlformats.org/drawingml/2006/main">
                      <a:ext uri="{FF2B5EF4-FFF2-40B4-BE49-F238E27FC236}">
                        <a16:creationId xmlns:a16="http://schemas.microsoft.com/office/drawing/2014/main" id="{C1739AB2-F4E4-79FD-5913-A5B16D1F15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1739AB2-F4E4-79FD-5913-A5B16D1F15E2}"/>
                              </a:ext>
                            </a:extLst>
                          </pic:cNvPr>
                          <pic:cNvPicPr>
                            <a:picLocks noChangeAspect="1"/>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2906880" cy="1405131"/>
                          </a:xfrm>
                          <a:prstGeom prst="rect">
                            <a:avLst/>
                          </a:prstGeom>
                        </pic:spPr>
                      </pic:pic>
                    </a:graphicData>
                  </a:graphic>
                </wp:inline>
              </w:drawing>
            </w:r>
          </w:p>
          <w:p w14:paraId="3312D9C8" w14:textId="77777777" w:rsidR="0064138D" w:rsidRPr="008C5FA0" w:rsidRDefault="0064138D" w:rsidP="003D13DA">
            <w:pPr>
              <w:pStyle w:val="TableParagraph"/>
              <w:ind w:right="90"/>
              <w:jc w:val="center"/>
              <w:rPr>
                <w:noProof/>
              </w:rPr>
            </w:pPr>
            <w:r w:rsidRPr="008C5FA0">
              <w:rPr>
                <w:noProof/>
              </w:rPr>
              <w:t>By Default Feature</w:t>
            </w:r>
          </w:p>
          <w:p w14:paraId="7539A4F2" w14:textId="77777777" w:rsidR="0064138D" w:rsidRPr="008C5FA0" w:rsidRDefault="0064138D" w:rsidP="003D13DA">
            <w:pPr>
              <w:pStyle w:val="TableParagraph"/>
              <w:ind w:right="90"/>
              <w:jc w:val="center"/>
              <w:rPr>
                <w:noProof/>
              </w:rPr>
            </w:pPr>
            <w:r w:rsidRPr="008C5FA0">
              <w:rPr>
                <w:noProof/>
              </w:rPr>
              <w:t xml:space="preserve"> we have a default option of runs in azure devops where we can see all the list and time of test run and also we can see results of test runners.</w:t>
            </w:r>
          </w:p>
          <w:p w14:paraId="3F79C935" w14:textId="77777777" w:rsidR="0064138D" w:rsidRPr="008C5FA0" w:rsidRDefault="0064138D" w:rsidP="003D13DA">
            <w:pPr>
              <w:pStyle w:val="TableParagraph"/>
              <w:ind w:right="90"/>
              <w:jc w:val="center"/>
              <w:rPr>
                <w:noProof/>
              </w:rPr>
            </w:pPr>
            <w:r w:rsidRPr="008C5FA0">
              <w:rPr>
                <w:noProof/>
              </w:rPr>
              <w:t>Theo tính năng mặc định</w:t>
            </w:r>
          </w:p>
          <w:p w14:paraId="3E28C24E" w14:textId="77777777" w:rsidR="0064138D" w:rsidRPr="008C5FA0" w:rsidRDefault="0064138D" w:rsidP="003D13DA">
            <w:pPr>
              <w:pStyle w:val="TableParagraph"/>
              <w:ind w:right="90"/>
              <w:jc w:val="center"/>
              <w:rPr>
                <w:noProof/>
              </w:rPr>
            </w:pPr>
            <w:r w:rsidRPr="008C5FA0">
              <w:rPr>
                <w:noProof/>
              </w:rPr>
              <w:lastRenderedPageBreak/>
              <w:t xml:space="preserve">  chúng ta có một tùy chọn mặc định là chạy trong các devops Azure nơi chúng ta có thể xem tất cả danh sách và thời gian chạy thử nghiệm và chúng ta cũng có thể xem kết quả của những người chạy thử nghiệm.</w:t>
            </w:r>
          </w:p>
          <w:p w14:paraId="3CB31230" w14:textId="77777777" w:rsidR="0064138D" w:rsidRPr="008C5FA0" w:rsidRDefault="0064138D" w:rsidP="003D13DA">
            <w:pPr>
              <w:pStyle w:val="TableParagraph"/>
              <w:ind w:right="90"/>
              <w:jc w:val="center"/>
              <w:rPr>
                <w:noProof/>
              </w:rPr>
            </w:pPr>
            <w:r w:rsidRPr="008C5FA0">
              <w:rPr>
                <w:noProof/>
              </w:rPr>
              <w:t>Refer: https://learn.microsoft.com/en-us/azure/devops/test/track-test-status?view=azure-devops#view-recent-test-results</w:t>
            </w:r>
          </w:p>
        </w:tc>
      </w:tr>
      <w:tr w:rsidR="008C5FA0" w:rsidRPr="008C5FA0" w14:paraId="5ECD70C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47A66C3" w14:textId="77777777" w:rsidR="0064138D" w:rsidRPr="008C5FA0" w:rsidRDefault="0064138D" w:rsidP="0064138D">
            <w:pPr>
              <w:pStyle w:val="TableParagraph"/>
              <w:rPr>
                <w:b/>
                <w:sz w:val="26"/>
              </w:rPr>
            </w:pPr>
          </w:p>
          <w:p w14:paraId="56C50E65" w14:textId="77777777" w:rsidR="0064138D" w:rsidRPr="008C5FA0" w:rsidRDefault="0064138D" w:rsidP="0064138D">
            <w:pPr>
              <w:pStyle w:val="TableParagraph"/>
              <w:rPr>
                <w:b/>
                <w:sz w:val="26"/>
              </w:rPr>
            </w:pPr>
            <w:r w:rsidRPr="008C5FA0">
              <w:rPr>
                <w:b/>
                <w:sz w:val="26"/>
              </w:rPr>
              <w:t>I.4.3.5</w:t>
            </w:r>
          </w:p>
        </w:tc>
        <w:tc>
          <w:tcPr>
            <w:tcW w:w="1530" w:type="dxa"/>
            <w:tcBorders>
              <w:top w:val="single" w:sz="4" w:space="0" w:color="000000"/>
              <w:left w:val="single" w:sz="4" w:space="0" w:color="000000"/>
              <w:bottom w:val="single" w:sz="4" w:space="0" w:color="000000"/>
              <w:right w:val="single" w:sz="4" w:space="0" w:color="000000"/>
            </w:tcBorders>
          </w:tcPr>
          <w:p w14:paraId="60C62470" w14:textId="77777777" w:rsidR="0064138D" w:rsidRPr="008C5FA0" w:rsidRDefault="0064138D" w:rsidP="0064138D">
            <w:pPr>
              <w:pStyle w:val="TableParagraph"/>
              <w:rPr>
                <w:b/>
                <w:sz w:val="26"/>
              </w:rPr>
            </w:pPr>
          </w:p>
          <w:p w14:paraId="2C70BE2C" w14:textId="77777777" w:rsidR="0064138D" w:rsidRPr="008C5FA0" w:rsidRDefault="0064138D" w:rsidP="0064138D">
            <w:pPr>
              <w:pStyle w:val="TableParagraph"/>
              <w:rPr>
                <w:b/>
                <w:sz w:val="26"/>
              </w:rPr>
            </w:pPr>
            <w:r w:rsidRPr="008C5FA0">
              <w:rPr>
                <w:b/>
                <w:sz w:val="26"/>
              </w:rPr>
              <w:t>FN.TM.026</w:t>
            </w:r>
          </w:p>
        </w:tc>
        <w:tc>
          <w:tcPr>
            <w:tcW w:w="2340" w:type="dxa"/>
            <w:tcBorders>
              <w:top w:val="single" w:sz="4" w:space="0" w:color="000000"/>
              <w:left w:val="single" w:sz="4" w:space="0" w:color="000000"/>
              <w:bottom w:val="single" w:sz="4" w:space="0" w:color="000000"/>
              <w:right w:val="single" w:sz="4" w:space="0" w:color="000000"/>
            </w:tcBorders>
          </w:tcPr>
          <w:p w14:paraId="7C3C5D85" w14:textId="77777777" w:rsidR="0064138D" w:rsidRPr="008C5FA0" w:rsidRDefault="0064138D" w:rsidP="0064138D">
            <w:pPr>
              <w:pStyle w:val="TableParagraph"/>
              <w:ind w:left="107" w:right="97"/>
              <w:jc w:val="both"/>
              <w:rPr>
                <w:sz w:val="24"/>
              </w:rPr>
            </w:pPr>
            <w:r w:rsidRPr="008C5FA0">
              <w:rPr>
                <w:sz w:val="24"/>
              </w:rPr>
              <w:t>Cho phép tạo lỗi trực tiếp khi chạy test (kèm theo các hình chụp màn hình), lỗi này được tích hợp quản lý tập trung trên công cụ quản lý lỗi đã chọn</w:t>
            </w:r>
          </w:p>
          <w:p w14:paraId="32DCB8B8" w14:textId="77777777" w:rsidR="0064138D" w:rsidRPr="008C5FA0" w:rsidRDefault="0064138D" w:rsidP="0064138D">
            <w:pPr>
              <w:pStyle w:val="TableParagraph"/>
              <w:ind w:left="107" w:right="97"/>
              <w:jc w:val="both"/>
              <w:rPr>
                <w:sz w:val="24"/>
              </w:rPr>
            </w:pPr>
            <w:r w:rsidRPr="008C5FA0">
              <w:rPr>
                <w:sz w:val="24"/>
              </w:rPr>
              <w:t>Allows to create errors directly when running tests (with screenshots), this error is integrated centrally managed on the selected error management tool</w:t>
            </w:r>
          </w:p>
        </w:tc>
        <w:tc>
          <w:tcPr>
            <w:tcW w:w="1620" w:type="dxa"/>
            <w:tcBorders>
              <w:top w:val="single" w:sz="4" w:space="0" w:color="000000"/>
              <w:left w:val="single" w:sz="4" w:space="0" w:color="000000"/>
              <w:bottom w:val="single" w:sz="4" w:space="0" w:color="000000"/>
              <w:right w:val="single" w:sz="4" w:space="0" w:color="000000"/>
            </w:tcBorders>
          </w:tcPr>
          <w:p w14:paraId="58A738FE" w14:textId="518C5A5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242536C" w14:textId="77777777" w:rsidR="0064138D" w:rsidRPr="008C5FA0" w:rsidRDefault="0064138D" w:rsidP="003D13DA">
            <w:pPr>
              <w:pStyle w:val="TableParagraph"/>
              <w:ind w:right="90"/>
              <w:jc w:val="center"/>
              <w:rPr>
                <w:noProof/>
              </w:rPr>
            </w:pPr>
            <w:r w:rsidRPr="008C5FA0">
              <w:rPr>
                <w:noProof/>
              </w:rPr>
              <w:drawing>
                <wp:inline distT="0" distB="0" distL="0" distR="0" wp14:anchorId="27E0D4E0" wp14:editId="77536CAA">
                  <wp:extent cx="2215576" cy="1400175"/>
                  <wp:effectExtent l="0" t="0" r="0" b="0"/>
                  <wp:docPr id="2142727171" name="Picture 214272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171" name="Picture 2142727171"/>
                          <pic:cNvPicPr>
                            <a:picLocks noChangeAspect="1"/>
                          </pic:cNvPicPr>
                        </pic:nvPicPr>
                        <pic:blipFill>
                          <a:blip r:embed="rId278"/>
                          <a:stretch>
                            <a:fillRect/>
                          </a:stretch>
                        </pic:blipFill>
                        <pic:spPr>
                          <a:xfrm>
                            <a:off x="0" y="0"/>
                            <a:ext cx="2217808" cy="1401586"/>
                          </a:xfrm>
                          <a:prstGeom prst="rect">
                            <a:avLst/>
                          </a:prstGeom>
                        </pic:spPr>
                      </pic:pic>
                    </a:graphicData>
                  </a:graphic>
                </wp:inline>
              </w:drawing>
            </w:r>
          </w:p>
          <w:p w14:paraId="65872655" w14:textId="77777777" w:rsidR="0064138D" w:rsidRPr="008C5FA0" w:rsidRDefault="0064138D" w:rsidP="003D13DA">
            <w:pPr>
              <w:pStyle w:val="TableParagraph"/>
              <w:ind w:right="90"/>
              <w:jc w:val="center"/>
              <w:rPr>
                <w:noProof/>
              </w:rPr>
            </w:pPr>
            <w:r w:rsidRPr="008C5FA0">
              <w:rPr>
                <w:noProof/>
              </w:rPr>
              <w:t>Users will probably install or run your app on a wide variety of configurations, such as different operating systems, web browsers, and other variations. You will want to run at least some of your tests in stages.</w:t>
            </w:r>
          </w:p>
          <w:p w14:paraId="0CD66B64" w14:textId="77777777" w:rsidR="0064138D" w:rsidRPr="008C5FA0" w:rsidRDefault="0064138D" w:rsidP="003D13DA">
            <w:pPr>
              <w:pStyle w:val="TableParagraph"/>
              <w:ind w:right="90"/>
              <w:jc w:val="center"/>
              <w:rPr>
                <w:noProof/>
              </w:rPr>
            </w:pPr>
            <w:r w:rsidRPr="008C5FA0">
              <w:rPr>
                <w:noProof/>
              </w:rPr>
              <w:t>Người dùng có thể sẽ cài đặt hoặc chạy ứng dụng của bạn trên nhiều cấu hình khác nhau, chẳng hạn như các hệ điều hành, trình duyệt web khác nhau và các biến thể khác. Bạn sẽ muốn chạy ít nhất một số thử nghiệm của mình theo từng giai đoạn.</w:t>
            </w:r>
          </w:p>
          <w:p w14:paraId="18E28D02" w14:textId="77777777" w:rsidR="0064138D" w:rsidRPr="008C5FA0" w:rsidRDefault="0064138D" w:rsidP="003D13DA">
            <w:pPr>
              <w:pStyle w:val="TableParagraph"/>
              <w:ind w:right="90"/>
              <w:jc w:val="center"/>
              <w:rPr>
                <w:noProof/>
              </w:rPr>
            </w:pPr>
          </w:p>
          <w:p w14:paraId="4648499D" w14:textId="77777777" w:rsidR="0064138D" w:rsidRPr="008C5FA0" w:rsidRDefault="0064138D" w:rsidP="003D13DA">
            <w:pPr>
              <w:pStyle w:val="TableParagraph"/>
              <w:ind w:right="90"/>
              <w:jc w:val="center"/>
              <w:rPr>
                <w:noProof/>
              </w:rPr>
            </w:pPr>
            <w:r w:rsidRPr="008C5FA0">
              <w:rPr>
                <w:noProof/>
              </w:rPr>
              <w:t>Refer- https://learn.microsoft.com/en-us/azure/devops/test/test-different-configurations?view=azure-devops&amp;tabs=browser</w:t>
            </w:r>
          </w:p>
          <w:p w14:paraId="5E3CD53D" w14:textId="77777777" w:rsidR="0064138D" w:rsidRPr="008C5FA0" w:rsidRDefault="0064138D" w:rsidP="003D13DA">
            <w:pPr>
              <w:pStyle w:val="TableParagraph"/>
              <w:ind w:right="90"/>
              <w:jc w:val="center"/>
              <w:rPr>
                <w:noProof/>
              </w:rPr>
            </w:pPr>
          </w:p>
        </w:tc>
      </w:tr>
      <w:tr w:rsidR="008C5FA0" w:rsidRPr="008C5FA0" w14:paraId="7E9D0F2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A6B9606" w14:textId="77777777" w:rsidR="0064138D" w:rsidRPr="008C5FA0" w:rsidRDefault="0064138D" w:rsidP="0064138D">
            <w:pPr>
              <w:pStyle w:val="TableParagraph"/>
              <w:rPr>
                <w:b/>
                <w:sz w:val="26"/>
              </w:rPr>
            </w:pPr>
            <w:r w:rsidRPr="008C5FA0">
              <w:rPr>
                <w:b/>
                <w:sz w:val="26"/>
              </w:rPr>
              <w:t>I.4.4</w:t>
            </w:r>
          </w:p>
        </w:tc>
        <w:tc>
          <w:tcPr>
            <w:tcW w:w="1530" w:type="dxa"/>
            <w:tcBorders>
              <w:top w:val="single" w:sz="4" w:space="0" w:color="000000"/>
              <w:left w:val="single" w:sz="4" w:space="0" w:color="000000"/>
              <w:bottom w:val="single" w:sz="4" w:space="0" w:color="000000"/>
              <w:right w:val="single" w:sz="4" w:space="0" w:color="000000"/>
            </w:tcBorders>
          </w:tcPr>
          <w:p w14:paraId="5C672BF6"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7D0E56A7" w14:textId="77777777" w:rsidR="0064138D" w:rsidRPr="008C5FA0" w:rsidRDefault="0064138D" w:rsidP="0064138D">
            <w:pPr>
              <w:pStyle w:val="TableParagraph"/>
              <w:ind w:left="107" w:right="97"/>
              <w:jc w:val="both"/>
              <w:rPr>
                <w:sz w:val="24"/>
              </w:rPr>
            </w:pPr>
            <w:r w:rsidRPr="008C5FA0">
              <w:rPr>
                <w:sz w:val="24"/>
              </w:rPr>
              <w:t>Kiểm thử tự động</w:t>
            </w:r>
          </w:p>
          <w:p w14:paraId="2A1F4027" w14:textId="77777777" w:rsidR="0064138D" w:rsidRPr="008C5FA0" w:rsidRDefault="0064138D" w:rsidP="0064138D">
            <w:pPr>
              <w:pStyle w:val="TableParagraph"/>
              <w:ind w:left="107" w:right="97"/>
              <w:jc w:val="both"/>
              <w:rPr>
                <w:sz w:val="24"/>
              </w:rPr>
            </w:pPr>
            <w:r w:rsidRPr="008C5FA0">
              <w:rPr>
                <w:sz w:val="24"/>
              </w:rPr>
              <w:t>Automated testing</w:t>
            </w:r>
          </w:p>
        </w:tc>
        <w:tc>
          <w:tcPr>
            <w:tcW w:w="1620" w:type="dxa"/>
            <w:tcBorders>
              <w:top w:val="single" w:sz="4" w:space="0" w:color="000000"/>
              <w:left w:val="single" w:sz="4" w:space="0" w:color="000000"/>
              <w:bottom w:val="single" w:sz="4" w:space="0" w:color="000000"/>
              <w:right w:val="single" w:sz="4" w:space="0" w:color="000000"/>
            </w:tcBorders>
          </w:tcPr>
          <w:p w14:paraId="0BECD8D6"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184733DB" w14:textId="77777777" w:rsidR="0064138D" w:rsidRPr="008C5FA0" w:rsidRDefault="0064138D" w:rsidP="003D13DA">
            <w:pPr>
              <w:pStyle w:val="TableParagraph"/>
              <w:ind w:right="90"/>
              <w:jc w:val="center"/>
              <w:rPr>
                <w:noProof/>
              </w:rPr>
            </w:pPr>
          </w:p>
        </w:tc>
      </w:tr>
      <w:tr w:rsidR="008C5FA0" w:rsidRPr="008C5FA0" w14:paraId="577CF9C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A5C4182" w14:textId="77777777" w:rsidR="0064138D" w:rsidRPr="008C5FA0" w:rsidRDefault="0064138D" w:rsidP="0064138D">
            <w:pPr>
              <w:pStyle w:val="TableParagraph"/>
              <w:rPr>
                <w:b/>
                <w:sz w:val="26"/>
              </w:rPr>
            </w:pPr>
          </w:p>
          <w:p w14:paraId="704A0458" w14:textId="77777777" w:rsidR="0064138D" w:rsidRPr="008C5FA0" w:rsidRDefault="0064138D" w:rsidP="0064138D">
            <w:pPr>
              <w:pStyle w:val="TableParagraph"/>
              <w:rPr>
                <w:b/>
                <w:sz w:val="26"/>
              </w:rPr>
            </w:pPr>
          </w:p>
          <w:p w14:paraId="6295A84A" w14:textId="77777777" w:rsidR="0064138D" w:rsidRPr="008C5FA0" w:rsidRDefault="0064138D" w:rsidP="0064138D">
            <w:pPr>
              <w:pStyle w:val="TableParagraph"/>
              <w:rPr>
                <w:b/>
                <w:sz w:val="26"/>
              </w:rPr>
            </w:pPr>
            <w:r w:rsidRPr="008C5FA0">
              <w:rPr>
                <w:b/>
                <w:sz w:val="26"/>
              </w:rPr>
              <w:t>I.4.4.1</w:t>
            </w:r>
          </w:p>
        </w:tc>
        <w:tc>
          <w:tcPr>
            <w:tcW w:w="1530" w:type="dxa"/>
            <w:tcBorders>
              <w:top w:val="single" w:sz="4" w:space="0" w:color="000000"/>
              <w:left w:val="single" w:sz="4" w:space="0" w:color="000000"/>
              <w:bottom w:val="single" w:sz="4" w:space="0" w:color="000000"/>
              <w:right w:val="single" w:sz="4" w:space="0" w:color="000000"/>
            </w:tcBorders>
          </w:tcPr>
          <w:p w14:paraId="226616B2" w14:textId="77777777" w:rsidR="0064138D" w:rsidRPr="008C5FA0" w:rsidRDefault="0064138D" w:rsidP="0064138D">
            <w:pPr>
              <w:pStyle w:val="TableParagraph"/>
              <w:rPr>
                <w:b/>
                <w:sz w:val="26"/>
              </w:rPr>
            </w:pPr>
          </w:p>
          <w:p w14:paraId="41816F26" w14:textId="77777777" w:rsidR="0064138D" w:rsidRPr="008C5FA0" w:rsidRDefault="0064138D" w:rsidP="0064138D">
            <w:pPr>
              <w:pStyle w:val="TableParagraph"/>
              <w:rPr>
                <w:b/>
                <w:sz w:val="26"/>
              </w:rPr>
            </w:pPr>
          </w:p>
          <w:p w14:paraId="1D91DF65" w14:textId="77777777" w:rsidR="0064138D" w:rsidRPr="008C5FA0" w:rsidRDefault="0064138D" w:rsidP="0064138D">
            <w:pPr>
              <w:pStyle w:val="TableParagraph"/>
              <w:rPr>
                <w:b/>
                <w:sz w:val="26"/>
              </w:rPr>
            </w:pPr>
            <w:r w:rsidRPr="008C5FA0">
              <w:rPr>
                <w:b/>
                <w:sz w:val="26"/>
              </w:rPr>
              <w:t>FN.TM.027</w:t>
            </w:r>
          </w:p>
        </w:tc>
        <w:tc>
          <w:tcPr>
            <w:tcW w:w="2340" w:type="dxa"/>
            <w:tcBorders>
              <w:top w:val="single" w:sz="4" w:space="0" w:color="000000"/>
              <w:left w:val="single" w:sz="4" w:space="0" w:color="000000"/>
              <w:bottom w:val="single" w:sz="4" w:space="0" w:color="000000"/>
              <w:right w:val="single" w:sz="4" w:space="0" w:color="000000"/>
            </w:tcBorders>
          </w:tcPr>
          <w:p w14:paraId="0033F053" w14:textId="77777777" w:rsidR="0064138D" w:rsidRPr="008C5FA0" w:rsidRDefault="0064138D" w:rsidP="0064138D">
            <w:pPr>
              <w:pStyle w:val="TableParagraph"/>
              <w:ind w:left="107" w:right="97"/>
              <w:jc w:val="both"/>
              <w:rPr>
                <w:sz w:val="24"/>
              </w:rPr>
            </w:pPr>
            <w:r w:rsidRPr="008C5FA0">
              <w:rPr>
                <w:sz w:val="24"/>
              </w:rPr>
              <w:t>Cho phép tự quản lý hoặc liên kết thông tin với 1 công cụ quản lý lưu trữ testscript tự động: gitlab, hithub… Allows to self-manage or link information with an automated testscript storage management tool: gitlab, github...</w:t>
            </w:r>
          </w:p>
        </w:tc>
        <w:tc>
          <w:tcPr>
            <w:tcW w:w="1620" w:type="dxa"/>
            <w:tcBorders>
              <w:top w:val="single" w:sz="4" w:space="0" w:color="000000"/>
              <w:left w:val="single" w:sz="4" w:space="0" w:color="000000"/>
              <w:bottom w:val="single" w:sz="4" w:space="0" w:color="000000"/>
              <w:right w:val="single" w:sz="4" w:space="0" w:color="000000"/>
            </w:tcBorders>
          </w:tcPr>
          <w:p w14:paraId="63975054" w14:textId="0DF1AEC6"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EF19EDA" w14:textId="77777777" w:rsidR="0064138D" w:rsidRPr="008C5FA0" w:rsidRDefault="0064138D" w:rsidP="003D13DA">
            <w:pPr>
              <w:pStyle w:val="TableParagraph"/>
              <w:ind w:right="90"/>
              <w:jc w:val="center"/>
              <w:rPr>
                <w:noProof/>
              </w:rPr>
            </w:pPr>
            <w:r w:rsidRPr="008C5FA0">
              <w:rPr>
                <w:noProof/>
              </w:rPr>
              <w:drawing>
                <wp:inline distT="0" distB="0" distL="0" distR="0" wp14:anchorId="567CA70C" wp14:editId="072169C7">
                  <wp:extent cx="2812473" cy="1582747"/>
                  <wp:effectExtent l="0" t="0" r="6985" b="0"/>
                  <wp:docPr id="1746744454" name="Picture 14">
                    <a:extLst xmlns:a="http://schemas.openxmlformats.org/drawingml/2006/main">
                      <a:ext uri="{FF2B5EF4-FFF2-40B4-BE49-F238E27FC236}">
                        <a16:creationId xmlns:a16="http://schemas.microsoft.com/office/drawing/2014/main" id="{70687F95-FB0F-9118-10B6-E18800B2EA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0687F95-FB0F-9118-10B6-E18800B2EAB5}"/>
                              </a:ext>
                            </a:extLst>
                          </pic:cNvPr>
                          <pic:cNvPicPr>
                            <a:picLocks noChangeAspect="1"/>
                          </pic:cNvPicPr>
                        </pic:nvPicPr>
                        <pic:blipFill>
                          <a:blip r:embed="rId279" cstate="print">
                            <a:extLst>
                              <a:ext uri="{28A0092B-C50C-407E-A947-70E740481C1C}">
                                <a14:useLocalDpi xmlns:a14="http://schemas.microsoft.com/office/drawing/2010/main" val="0"/>
                              </a:ext>
                            </a:extLst>
                          </a:blip>
                          <a:stretch>
                            <a:fillRect/>
                          </a:stretch>
                        </pic:blipFill>
                        <pic:spPr>
                          <a:xfrm>
                            <a:off x="0" y="0"/>
                            <a:ext cx="2812473" cy="1582747"/>
                          </a:xfrm>
                          <a:prstGeom prst="rect">
                            <a:avLst/>
                          </a:prstGeom>
                        </pic:spPr>
                      </pic:pic>
                    </a:graphicData>
                  </a:graphic>
                </wp:inline>
              </w:drawing>
            </w:r>
          </w:p>
          <w:p w14:paraId="5667EE7B" w14:textId="77777777" w:rsidR="0064138D" w:rsidRPr="008C5FA0" w:rsidRDefault="0064138D" w:rsidP="003D13DA">
            <w:pPr>
              <w:pStyle w:val="TableParagraph"/>
              <w:ind w:right="90"/>
              <w:jc w:val="center"/>
              <w:rPr>
                <w:noProof/>
              </w:rPr>
            </w:pPr>
            <w:r w:rsidRPr="008C5FA0">
              <w:rPr>
                <w:noProof/>
              </w:rPr>
              <w:t xml:space="preserve">By Deafault Feature </w:t>
            </w:r>
          </w:p>
          <w:p w14:paraId="6C34C3FD" w14:textId="77777777" w:rsidR="0064138D" w:rsidRPr="008C5FA0" w:rsidRDefault="0064138D" w:rsidP="003D13DA">
            <w:pPr>
              <w:pStyle w:val="TableParagraph"/>
              <w:ind w:right="90"/>
              <w:jc w:val="center"/>
              <w:rPr>
                <w:noProof/>
              </w:rPr>
            </w:pPr>
            <w:r w:rsidRPr="008C5FA0">
              <w:rPr>
                <w:noProof/>
              </w:rPr>
              <w:t xml:space="preserve">yes  we can integrate github with azure devops and we can use </w:t>
            </w:r>
          </w:p>
          <w:p w14:paraId="3F4FC2E9" w14:textId="77777777" w:rsidR="0064138D" w:rsidRPr="008C5FA0" w:rsidRDefault="0064138D" w:rsidP="003D13DA">
            <w:pPr>
              <w:pStyle w:val="TableParagraph"/>
              <w:ind w:right="90"/>
              <w:jc w:val="center"/>
              <w:rPr>
                <w:noProof/>
              </w:rPr>
            </w:pPr>
            <w:r w:rsidRPr="008C5FA0">
              <w:rPr>
                <w:noProof/>
              </w:rPr>
              <w:t>GitHub repos for build pipeline and if we have test scripts stored in github we can use them while creating pipeline</w:t>
            </w:r>
          </w:p>
          <w:p w14:paraId="71F5442D" w14:textId="77777777" w:rsidR="0064138D" w:rsidRPr="008C5FA0" w:rsidRDefault="0064138D" w:rsidP="003D13DA">
            <w:pPr>
              <w:pStyle w:val="TableParagraph"/>
              <w:ind w:right="90"/>
              <w:jc w:val="center"/>
              <w:rPr>
                <w:noProof/>
              </w:rPr>
            </w:pPr>
            <w:r w:rsidRPr="008C5FA0">
              <w:rPr>
                <w:noProof/>
              </w:rPr>
              <w:t>Theo tính năng mặc định</w:t>
            </w:r>
          </w:p>
          <w:p w14:paraId="694562E3" w14:textId="77777777" w:rsidR="0064138D" w:rsidRPr="008C5FA0" w:rsidRDefault="0064138D" w:rsidP="003D13DA">
            <w:pPr>
              <w:pStyle w:val="TableParagraph"/>
              <w:ind w:right="90"/>
              <w:jc w:val="center"/>
              <w:rPr>
                <w:noProof/>
              </w:rPr>
            </w:pPr>
            <w:r w:rsidRPr="008C5FA0">
              <w:rPr>
                <w:noProof/>
              </w:rPr>
              <w:t>chúng ta có thể tích hợp github với azure devops và chúng ta có thể sử dụng Các kho lưu trữ GitHub cho quy trình xây dựng và nếu chúng ta có các tập lệnh thử nghiệm được lưu trữ trong github, chúng ta có thể sử dụng chúng trong khi tạo quy trình (pipeline)</w:t>
            </w:r>
          </w:p>
          <w:p w14:paraId="25EF9813" w14:textId="77777777" w:rsidR="0064138D" w:rsidRPr="008C5FA0" w:rsidRDefault="0064138D" w:rsidP="003D13DA">
            <w:pPr>
              <w:pStyle w:val="TableParagraph"/>
              <w:ind w:right="90"/>
              <w:jc w:val="center"/>
              <w:rPr>
                <w:noProof/>
              </w:rPr>
            </w:pPr>
          </w:p>
          <w:p w14:paraId="73A9E32C" w14:textId="77777777" w:rsidR="0064138D" w:rsidRPr="008C5FA0" w:rsidRDefault="0064138D" w:rsidP="003D13DA">
            <w:pPr>
              <w:pStyle w:val="TableParagraph"/>
              <w:ind w:right="90"/>
              <w:jc w:val="center"/>
              <w:rPr>
                <w:noProof/>
              </w:rPr>
            </w:pPr>
            <w:r w:rsidRPr="008C5FA0">
              <w:rPr>
                <w:noProof/>
              </w:rPr>
              <w:t>Refer- https://learn.microsoft.com/en-us/azure/devops/pipelines/repos/github?view=azure-devops&amp;tabs=yaml</w:t>
            </w:r>
          </w:p>
        </w:tc>
      </w:tr>
      <w:tr w:rsidR="008C5FA0" w:rsidRPr="008C5FA0" w14:paraId="4ABBE15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0865B2B" w14:textId="77777777" w:rsidR="0064138D" w:rsidRPr="008C5FA0" w:rsidRDefault="0064138D" w:rsidP="0064138D">
            <w:pPr>
              <w:pStyle w:val="TableParagraph"/>
              <w:rPr>
                <w:b/>
                <w:sz w:val="26"/>
              </w:rPr>
            </w:pPr>
          </w:p>
          <w:p w14:paraId="6D647CB3" w14:textId="77777777" w:rsidR="0064138D" w:rsidRPr="008C5FA0" w:rsidRDefault="0064138D" w:rsidP="0064138D">
            <w:pPr>
              <w:pStyle w:val="TableParagraph"/>
              <w:rPr>
                <w:b/>
                <w:sz w:val="26"/>
              </w:rPr>
            </w:pPr>
          </w:p>
          <w:p w14:paraId="4310D770" w14:textId="77777777" w:rsidR="0064138D" w:rsidRPr="008C5FA0" w:rsidRDefault="0064138D" w:rsidP="0064138D">
            <w:pPr>
              <w:pStyle w:val="TableParagraph"/>
              <w:rPr>
                <w:b/>
                <w:sz w:val="26"/>
              </w:rPr>
            </w:pPr>
            <w:r w:rsidRPr="008C5FA0">
              <w:rPr>
                <w:b/>
                <w:sz w:val="26"/>
              </w:rPr>
              <w:t>I.4.4.2</w:t>
            </w:r>
          </w:p>
        </w:tc>
        <w:tc>
          <w:tcPr>
            <w:tcW w:w="1530" w:type="dxa"/>
            <w:tcBorders>
              <w:top w:val="single" w:sz="4" w:space="0" w:color="000000"/>
              <w:left w:val="single" w:sz="4" w:space="0" w:color="000000"/>
              <w:bottom w:val="single" w:sz="4" w:space="0" w:color="000000"/>
              <w:right w:val="single" w:sz="4" w:space="0" w:color="000000"/>
            </w:tcBorders>
          </w:tcPr>
          <w:p w14:paraId="7825B9A1" w14:textId="77777777" w:rsidR="0064138D" w:rsidRPr="008C5FA0" w:rsidRDefault="0064138D" w:rsidP="0064138D">
            <w:pPr>
              <w:pStyle w:val="TableParagraph"/>
              <w:rPr>
                <w:b/>
                <w:sz w:val="26"/>
              </w:rPr>
            </w:pPr>
          </w:p>
          <w:p w14:paraId="5A4F3C70" w14:textId="77777777" w:rsidR="0064138D" w:rsidRPr="008C5FA0" w:rsidRDefault="0064138D" w:rsidP="0064138D">
            <w:pPr>
              <w:pStyle w:val="TableParagraph"/>
              <w:rPr>
                <w:b/>
                <w:sz w:val="26"/>
              </w:rPr>
            </w:pPr>
          </w:p>
          <w:p w14:paraId="2CCE84B5" w14:textId="77777777" w:rsidR="0064138D" w:rsidRPr="008C5FA0" w:rsidRDefault="0064138D" w:rsidP="0064138D">
            <w:pPr>
              <w:pStyle w:val="TableParagraph"/>
              <w:rPr>
                <w:b/>
                <w:sz w:val="26"/>
              </w:rPr>
            </w:pPr>
            <w:r w:rsidRPr="008C5FA0">
              <w:rPr>
                <w:b/>
                <w:sz w:val="26"/>
              </w:rPr>
              <w:t>FN.TM.028</w:t>
            </w:r>
          </w:p>
        </w:tc>
        <w:tc>
          <w:tcPr>
            <w:tcW w:w="2340" w:type="dxa"/>
            <w:tcBorders>
              <w:top w:val="single" w:sz="4" w:space="0" w:color="000000"/>
              <w:left w:val="single" w:sz="4" w:space="0" w:color="000000"/>
              <w:bottom w:val="single" w:sz="4" w:space="0" w:color="000000"/>
              <w:right w:val="single" w:sz="4" w:space="0" w:color="000000"/>
            </w:tcBorders>
          </w:tcPr>
          <w:p w14:paraId="09C5DC70" w14:textId="77777777" w:rsidR="0064138D" w:rsidRPr="008C5FA0" w:rsidRDefault="0064138D" w:rsidP="0064138D">
            <w:pPr>
              <w:pStyle w:val="TableParagraph"/>
              <w:ind w:left="107" w:right="97"/>
              <w:jc w:val="both"/>
              <w:rPr>
                <w:sz w:val="24"/>
              </w:rPr>
            </w:pPr>
            <w:r w:rsidRPr="008C5FA0">
              <w:rPr>
                <w:sz w:val="24"/>
              </w:rPr>
              <w:t xml:space="preserve">Cho phép set up tích hợp cấu hình các lần chạy thử nghiệm tự động và nhận kết quả Kiểm tra tự động hóa (có thể tích hợp với Jenkins) Allows to setup the integration to configure automated test runs </w:t>
            </w:r>
            <w:r w:rsidRPr="008C5FA0">
              <w:rPr>
                <w:sz w:val="24"/>
              </w:rPr>
              <w:lastRenderedPageBreak/>
              <w:t>and get Automation test results (can integrate with Jenkins)</w:t>
            </w:r>
          </w:p>
        </w:tc>
        <w:tc>
          <w:tcPr>
            <w:tcW w:w="1620" w:type="dxa"/>
            <w:tcBorders>
              <w:top w:val="single" w:sz="4" w:space="0" w:color="000000"/>
              <w:left w:val="single" w:sz="4" w:space="0" w:color="000000"/>
              <w:bottom w:val="single" w:sz="4" w:space="0" w:color="000000"/>
              <w:right w:val="single" w:sz="4" w:space="0" w:color="000000"/>
            </w:tcBorders>
          </w:tcPr>
          <w:p w14:paraId="06A66F83" w14:textId="777075D4"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3A109842" w14:textId="77777777" w:rsidR="0064138D" w:rsidRPr="008C5FA0" w:rsidRDefault="0064138D" w:rsidP="003D13DA">
            <w:pPr>
              <w:pStyle w:val="TableParagraph"/>
              <w:ind w:right="90"/>
              <w:jc w:val="center"/>
              <w:rPr>
                <w:noProof/>
              </w:rPr>
            </w:pPr>
            <w:r w:rsidRPr="008C5FA0">
              <w:rPr>
                <w:noProof/>
              </w:rPr>
              <w:drawing>
                <wp:inline distT="0" distB="0" distL="0" distR="0" wp14:anchorId="27E3B8C8" wp14:editId="6634A10D">
                  <wp:extent cx="4225636" cy="1585905"/>
                  <wp:effectExtent l="0" t="0" r="3810" b="0"/>
                  <wp:docPr id="1746744455" name="Picture 18">
                    <a:extLst xmlns:a="http://schemas.openxmlformats.org/drawingml/2006/main">
                      <a:ext uri="{FF2B5EF4-FFF2-40B4-BE49-F238E27FC236}">
                        <a16:creationId xmlns:a16="http://schemas.microsoft.com/office/drawing/2014/main" id="{40A7BCCC-B6B0-F73F-863E-ADD521EB62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40A7BCCC-B6B0-F73F-863E-ADD521EB62D9}"/>
                              </a:ext>
                            </a:extLst>
                          </pic:cNvPr>
                          <pic:cNvPicPr>
                            <a:picLocks noChangeAspect="1"/>
                          </pic:cNvPicPr>
                        </pic:nvPicPr>
                        <pic:blipFill>
                          <a:blip r:embed="rId280">
                            <a:extLst>
                              <a:ext uri="{28A0092B-C50C-407E-A947-70E740481C1C}">
                                <a14:useLocalDpi xmlns:a14="http://schemas.microsoft.com/office/drawing/2010/main" val="0"/>
                              </a:ext>
                            </a:extLst>
                          </a:blip>
                          <a:stretch>
                            <a:fillRect/>
                          </a:stretch>
                        </pic:blipFill>
                        <pic:spPr>
                          <a:xfrm>
                            <a:off x="0" y="0"/>
                            <a:ext cx="4225636" cy="1585905"/>
                          </a:xfrm>
                          <a:prstGeom prst="rect">
                            <a:avLst/>
                          </a:prstGeom>
                        </pic:spPr>
                      </pic:pic>
                    </a:graphicData>
                  </a:graphic>
                </wp:inline>
              </w:drawing>
            </w:r>
          </w:p>
          <w:p w14:paraId="29ADE123" w14:textId="77777777" w:rsidR="0064138D" w:rsidRPr="008C5FA0" w:rsidRDefault="0064138D" w:rsidP="003D13DA">
            <w:pPr>
              <w:pStyle w:val="TableParagraph"/>
              <w:ind w:right="90"/>
              <w:jc w:val="center"/>
              <w:rPr>
                <w:noProof/>
              </w:rPr>
            </w:pPr>
            <w:r w:rsidRPr="008C5FA0">
              <w:rPr>
                <w:noProof/>
              </w:rPr>
              <w:t>we can run automated test cases (selenium) as part of the azure pipeline and publish the test results as well . azure devops also supports integration with jenkins.</w:t>
            </w:r>
          </w:p>
          <w:p w14:paraId="0EA2C84B" w14:textId="77777777" w:rsidR="0064138D" w:rsidRPr="008C5FA0" w:rsidRDefault="0064138D" w:rsidP="003D13DA">
            <w:pPr>
              <w:pStyle w:val="TableParagraph"/>
              <w:ind w:right="90"/>
              <w:jc w:val="center"/>
              <w:rPr>
                <w:noProof/>
              </w:rPr>
            </w:pPr>
            <w:r w:rsidRPr="008C5FA0">
              <w:rPr>
                <w:noProof/>
              </w:rPr>
              <w:t xml:space="preserve">chúng ta có thể chạy các trường hợp thử nghiệm tự động (selenium) như một phần của quy trình Azure </w:t>
            </w:r>
            <w:r w:rsidRPr="008C5FA0">
              <w:rPr>
                <w:noProof/>
              </w:rPr>
              <w:lastRenderedPageBreak/>
              <w:t>và xuất bản kết quả thử nghiệm . azure devops cũng hỗ trợ tích hợp với jenkins.</w:t>
            </w:r>
          </w:p>
          <w:p w14:paraId="15EAB127" w14:textId="77777777" w:rsidR="0064138D" w:rsidRPr="008C5FA0" w:rsidRDefault="0064138D" w:rsidP="003D13DA">
            <w:pPr>
              <w:pStyle w:val="TableParagraph"/>
              <w:ind w:right="90"/>
              <w:jc w:val="center"/>
              <w:rPr>
                <w:noProof/>
              </w:rPr>
            </w:pPr>
          </w:p>
          <w:p w14:paraId="679AD8B7" w14:textId="77777777" w:rsidR="0064138D" w:rsidRPr="008C5FA0" w:rsidRDefault="0064138D" w:rsidP="003D13DA">
            <w:pPr>
              <w:pStyle w:val="TableParagraph"/>
              <w:ind w:right="90"/>
              <w:jc w:val="center"/>
              <w:rPr>
                <w:noProof/>
              </w:rPr>
            </w:pPr>
            <w:r w:rsidRPr="008C5FA0">
              <w:rPr>
                <w:noProof/>
              </w:rPr>
              <w:t xml:space="preserve">Refer: </w:t>
            </w:r>
            <w:hyperlink r:id="rId281" w:history="1">
              <w:r w:rsidRPr="008C5FA0">
                <w:rPr>
                  <w:rStyle w:val="Hyperlink"/>
                  <w:noProof/>
                  <w:color w:val="auto"/>
                </w:rPr>
                <w:t>https://learn.microsoft.com/en-us/azure/devops/service-hooks/services/jenkins?view=azure-devops</w:t>
              </w:r>
            </w:hyperlink>
            <w:r w:rsidRPr="008C5FA0">
              <w:rPr>
                <w:noProof/>
              </w:rPr>
              <w:t>;</w:t>
            </w:r>
          </w:p>
          <w:p w14:paraId="3A78E37C" w14:textId="77777777" w:rsidR="0064138D" w:rsidRPr="008C5FA0" w:rsidRDefault="0064138D" w:rsidP="003D13DA">
            <w:pPr>
              <w:pStyle w:val="TableParagraph"/>
              <w:ind w:right="90"/>
              <w:jc w:val="center"/>
              <w:rPr>
                <w:noProof/>
              </w:rPr>
            </w:pPr>
            <w:r w:rsidRPr="008C5FA0">
              <w:rPr>
                <w:noProof/>
              </w:rPr>
              <w:t>https://learn.microsoft.com/en-us/azure/devops/pipelines/test/continuous-test-selenium</w:t>
            </w:r>
          </w:p>
        </w:tc>
      </w:tr>
      <w:tr w:rsidR="008C5FA0" w:rsidRPr="008C5FA0" w14:paraId="3D9BB58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4BFAF07" w14:textId="77777777" w:rsidR="0064138D" w:rsidRPr="008C5FA0" w:rsidRDefault="0064138D" w:rsidP="0064138D">
            <w:pPr>
              <w:pStyle w:val="TableParagraph"/>
              <w:rPr>
                <w:b/>
                <w:sz w:val="26"/>
              </w:rPr>
            </w:pPr>
            <w:r w:rsidRPr="008C5FA0">
              <w:rPr>
                <w:b/>
                <w:sz w:val="26"/>
              </w:rPr>
              <w:lastRenderedPageBreak/>
              <w:t>I.5</w:t>
            </w:r>
          </w:p>
        </w:tc>
        <w:tc>
          <w:tcPr>
            <w:tcW w:w="1530" w:type="dxa"/>
            <w:tcBorders>
              <w:top w:val="single" w:sz="4" w:space="0" w:color="000000"/>
              <w:left w:val="single" w:sz="4" w:space="0" w:color="000000"/>
              <w:bottom w:val="single" w:sz="4" w:space="0" w:color="000000"/>
              <w:right w:val="single" w:sz="4" w:space="0" w:color="000000"/>
            </w:tcBorders>
          </w:tcPr>
          <w:p w14:paraId="68AA67C6"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6C5BF4AA" w14:textId="77777777" w:rsidR="0064138D" w:rsidRPr="008C5FA0" w:rsidRDefault="0064138D" w:rsidP="0064138D">
            <w:pPr>
              <w:pStyle w:val="TableParagraph"/>
              <w:ind w:left="107" w:right="97"/>
              <w:jc w:val="both"/>
              <w:rPr>
                <w:sz w:val="24"/>
              </w:rPr>
            </w:pPr>
            <w:r w:rsidRPr="008C5FA0">
              <w:rPr>
                <w:sz w:val="24"/>
              </w:rPr>
              <w:t>Báo cáo</w:t>
            </w:r>
          </w:p>
          <w:p w14:paraId="1EC60084" w14:textId="77777777" w:rsidR="0064138D" w:rsidRPr="008C5FA0" w:rsidRDefault="0064138D" w:rsidP="0064138D">
            <w:pPr>
              <w:pStyle w:val="TableParagraph"/>
              <w:ind w:left="107" w:right="97"/>
              <w:jc w:val="both"/>
              <w:rPr>
                <w:sz w:val="24"/>
              </w:rPr>
            </w:pPr>
            <w:r w:rsidRPr="008C5FA0">
              <w:rPr>
                <w:sz w:val="24"/>
              </w:rPr>
              <w:t>Reports</w:t>
            </w:r>
          </w:p>
        </w:tc>
        <w:tc>
          <w:tcPr>
            <w:tcW w:w="1620" w:type="dxa"/>
            <w:tcBorders>
              <w:top w:val="single" w:sz="4" w:space="0" w:color="000000"/>
              <w:left w:val="single" w:sz="4" w:space="0" w:color="000000"/>
              <w:bottom w:val="single" w:sz="4" w:space="0" w:color="000000"/>
              <w:right w:val="single" w:sz="4" w:space="0" w:color="000000"/>
            </w:tcBorders>
          </w:tcPr>
          <w:p w14:paraId="2D0E8B04"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21F7E1BC" w14:textId="77777777" w:rsidR="0064138D" w:rsidRPr="008C5FA0" w:rsidRDefault="0064138D" w:rsidP="003D13DA">
            <w:pPr>
              <w:pStyle w:val="TableParagraph"/>
              <w:ind w:right="90"/>
              <w:jc w:val="center"/>
              <w:rPr>
                <w:noProof/>
              </w:rPr>
            </w:pPr>
          </w:p>
        </w:tc>
      </w:tr>
      <w:tr w:rsidR="008C5FA0" w:rsidRPr="008C5FA0" w14:paraId="484A0C4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98EBEED" w14:textId="77777777" w:rsidR="0064138D" w:rsidRPr="008C5FA0" w:rsidRDefault="0064138D" w:rsidP="0064138D">
            <w:pPr>
              <w:pStyle w:val="TableParagraph"/>
              <w:rPr>
                <w:b/>
                <w:sz w:val="26"/>
              </w:rPr>
            </w:pPr>
            <w:r w:rsidRPr="008C5FA0">
              <w:rPr>
                <w:b/>
                <w:sz w:val="26"/>
              </w:rPr>
              <w:t>I.5.1</w:t>
            </w:r>
          </w:p>
        </w:tc>
        <w:tc>
          <w:tcPr>
            <w:tcW w:w="1530" w:type="dxa"/>
            <w:tcBorders>
              <w:top w:val="single" w:sz="4" w:space="0" w:color="000000"/>
              <w:left w:val="single" w:sz="4" w:space="0" w:color="000000"/>
              <w:bottom w:val="single" w:sz="4" w:space="0" w:color="000000"/>
              <w:right w:val="single" w:sz="4" w:space="0" w:color="000000"/>
            </w:tcBorders>
          </w:tcPr>
          <w:p w14:paraId="143F5242"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5C435E61" w14:textId="77777777" w:rsidR="0064138D" w:rsidRPr="008C5FA0" w:rsidRDefault="0064138D" w:rsidP="0064138D">
            <w:pPr>
              <w:pStyle w:val="TableParagraph"/>
              <w:ind w:left="107" w:right="97"/>
              <w:jc w:val="both"/>
              <w:rPr>
                <w:sz w:val="24"/>
              </w:rPr>
            </w:pPr>
            <w:r w:rsidRPr="008C5FA0">
              <w:rPr>
                <w:sz w:val="24"/>
              </w:rPr>
              <w:t>Cung cấp các báo cáo sẵn có (built-in)</w:t>
            </w:r>
          </w:p>
          <w:p w14:paraId="1F88961E" w14:textId="77777777" w:rsidR="0064138D" w:rsidRPr="008C5FA0" w:rsidRDefault="0064138D" w:rsidP="0064138D">
            <w:pPr>
              <w:pStyle w:val="TableParagraph"/>
              <w:ind w:left="107" w:right="97"/>
              <w:jc w:val="both"/>
              <w:rPr>
                <w:sz w:val="24"/>
              </w:rPr>
            </w:pPr>
            <w:r w:rsidRPr="008C5FA0">
              <w:rPr>
                <w:sz w:val="24"/>
              </w:rPr>
              <w:t>Provide built-in reports</w:t>
            </w:r>
          </w:p>
        </w:tc>
        <w:tc>
          <w:tcPr>
            <w:tcW w:w="1620" w:type="dxa"/>
            <w:tcBorders>
              <w:top w:val="single" w:sz="4" w:space="0" w:color="000000"/>
              <w:left w:val="single" w:sz="4" w:space="0" w:color="000000"/>
              <w:bottom w:val="single" w:sz="4" w:space="0" w:color="000000"/>
              <w:right w:val="single" w:sz="4" w:space="0" w:color="000000"/>
            </w:tcBorders>
          </w:tcPr>
          <w:p w14:paraId="55F3BF6F"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0303EA8E" w14:textId="77777777" w:rsidR="0064138D" w:rsidRPr="008C5FA0" w:rsidRDefault="0064138D" w:rsidP="003D13DA">
            <w:pPr>
              <w:pStyle w:val="TableParagraph"/>
              <w:ind w:right="90"/>
              <w:jc w:val="center"/>
              <w:rPr>
                <w:noProof/>
              </w:rPr>
            </w:pPr>
          </w:p>
        </w:tc>
      </w:tr>
      <w:tr w:rsidR="008C5FA0" w:rsidRPr="008C5FA0" w14:paraId="2172DD7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BC5A63B" w14:textId="77777777" w:rsidR="0064138D" w:rsidRPr="008C5FA0" w:rsidRDefault="0064138D" w:rsidP="0064138D">
            <w:pPr>
              <w:pStyle w:val="TableParagraph"/>
              <w:rPr>
                <w:b/>
                <w:sz w:val="26"/>
              </w:rPr>
            </w:pPr>
          </w:p>
          <w:p w14:paraId="48871D3E" w14:textId="77777777" w:rsidR="0064138D" w:rsidRPr="008C5FA0" w:rsidRDefault="0064138D" w:rsidP="0064138D">
            <w:pPr>
              <w:pStyle w:val="TableParagraph"/>
              <w:rPr>
                <w:b/>
                <w:sz w:val="26"/>
              </w:rPr>
            </w:pPr>
            <w:r w:rsidRPr="008C5FA0">
              <w:rPr>
                <w:b/>
                <w:sz w:val="26"/>
              </w:rPr>
              <w:t>I.5.1.1</w:t>
            </w:r>
          </w:p>
        </w:tc>
        <w:tc>
          <w:tcPr>
            <w:tcW w:w="1530" w:type="dxa"/>
            <w:tcBorders>
              <w:top w:val="single" w:sz="4" w:space="0" w:color="000000"/>
              <w:left w:val="single" w:sz="4" w:space="0" w:color="000000"/>
              <w:bottom w:val="single" w:sz="4" w:space="0" w:color="000000"/>
              <w:right w:val="single" w:sz="4" w:space="0" w:color="000000"/>
            </w:tcBorders>
          </w:tcPr>
          <w:p w14:paraId="0279BE60" w14:textId="77777777" w:rsidR="0064138D" w:rsidRPr="008C5FA0" w:rsidRDefault="0064138D" w:rsidP="0064138D">
            <w:pPr>
              <w:pStyle w:val="TableParagraph"/>
              <w:rPr>
                <w:b/>
                <w:sz w:val="26"/>
              </w:rPr>
            </w:pPr>
          </w:p>
          <w:p w14:paraId="13891D1A" w14:textId="77777777" w:rsidR="0064138D" w:rsidRPr="008C5FA0" w:rsidRDefault="0064138D" w:rsidP="0064138D">
            <w:pPr>
              <w:pStyle w:val="TableParagraph"/>
              <w:rPr>
                <w:b/>
                <w:sz w:val="26"/>
              </w:rPr>
            </w:pPr>
            <w:r w:rsidRPr="008C5FA0">
              <w:rPr>
                <w:b/>
                <w:sz w:val="26"/>
              </w:rPr>
              <w:t>FN.RP.001</w:t>
            </w:r>
          </w:p>
        </w:tc>
        <w:tc>
          <w:tcPr>
            <w:tcW w:w="2340" w:type="dxa"/>
            <w:tcBorders>
              <w:top w:val="single" w:sz="4" w:space="0" w:color="000000"/>
              <w:left w:val="single" w:sz="4" w:space="0" w:color="000000"/>
              <w:bottom w:val="single" w:sz="4" w:space="0" w:color="000000"/>
              <w:right w:val="single" w:sz="4" w:space="0" w:color="000000"/>
            </w:tcBorders>
          </w:tcPr>
          <w:p w14:paraId="0E2E3914" w14:textId="77777777" w:rsidR="0064138D" w:rsidRPr="008C5FA0" w:rsidRDefault="0064138D" w:rsidP="0064138D">
            <w:pPr>
              <w:pStyle w:val="TableParagraph"/>
              <w:ind w:left="107" w:right="97"/>
              <w:jc w:val="both"/>
              <w:rPr>
                <w:sz w:val="24"/>
              </w:rPr>
            </w:pPr>
            <w:r w:rsidRPr="008C5FA0">
              <w:rPr>
                <w:sz w:val="24"/>
              </w:rPr>
              <w:t>Báo cáo thể hiện xu hướng (vd: chất lượng, tiến độ, …) qua các chu kỳ ngày, tuần, tháng</w:t>
            </w:r>
          </w:p>
          <w:p w14:paraId="1E507B73" w14:textId="77777777" w:rsidR="0064138D" w:rsidRPr="008C5FA0" w:rsidRDefault="0064138D" w:rsidP="0064138D">
            <w:pPr>
              <w:pStyle w:val="TableParagraph"/>
              <w:ind w:left="107" w:right="97"/>
              <w:jc w:val="both"/>
              <w:rPr>
                <w:sz w:val="24"/>
              </w:rPr>
            </w:pPr>
            <w:r w:rsidRPr="008C5FA0">
              <w:rPr>
                <w:sz w:val="24"/>
              </w:rPr>
              <w:t>The report should show trends (e.g. quality, progress, etc.) on a daily, weekly, and monthly basis)</w:t>
            </w:r>
          </w:p>
        </w:tc>
        <w:tc>
          <w:tcPr>
            <w:tcW w:w="1620" w:type="dxa"/>
            <w:tcBorders>
              <w:top w:val="single" w:sz="4" w:space="0" w:color="000000"/>
              <w:left w:val="single" w:sz="4" w:space="0" w:color="000000"/>
              <w:bottom w:val="single" w:sz="4" w:space="0" w:color="000000"/>
              <w:right w:val="single" w:sz="4" w:space="0" w:color="000000"/>
            </w:tcBorders>
          </w:tcPr>
          <w:p w14:paraId="109CB3B0" w14:textId="358083E8"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6A6104C" w14:textId="77777777" w:rsidR="0064138D" w:rsidRPr="008C5FA0" w:rsidRDefault="0064138D" w:rsidP="003D13DA">
            <w:pPr>
              <w:pStyle w:val="TableParagraph"/>
              <w:ind w:right="90"/>
              <w:jc w:val="center"/>
              <w:rPr>
                <w:noProof/>
              </w:rPr>
            </w:pPr>
          </w:p>
          <w:p w14:paraId="0BCC17A4" w14:textId="77777777" w:rsidR="0064138D" w:rsidRPr="008C5FA0" w:rsidRDefault="0064138D" w:rsidP="003D13DA">
            <w:pPr>
              <w:pStyle w:val="TableParagraph"/>
              <w:ind w:right="90"/>
              <w:jc w:val="center"/>
              <w:rPr>
                <w:noProof/>
              </w:rPr>
            </w:pPr>
          </w:p>
          <w:p w14:paraId="2FB3B4DD" w14:textId="77777777" w:rsidR="0064138D" w:rsidRPr="008C5FA0" w:rsidRDefault="0064138D" w:rsidP="003D13DA">
            <w:pPr>
              <w:pStyle w:val="TableParagraph"/>
              <w:ind w:right="90"/>
              <w:jc w:val="center"/>
              <w:rPr>
                <w:noProof/>
              </w:rPr>
            </w:pPr>
            <w:r w:rsidRPr="008C5FA0">
              <w:rPr>
                <w:noProof/>
              </w:rPr>
              <w:drawing>
                <wp:inline distT="0" distB="0" distL="0" distR="0" wp14:anchorId="0C136C1B" wp14:editId="60270F5D">
                  <wp:extent cx="3806033" cy="2146300"/>
                  <wp:effectExtent l="0" t="0" r="4445"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856116" cy="2174543"/>
                          </a:xfrm>
                          <a:prstGeom prst="rect">
                            <a:avLst/>
                          </a:prstGeom>
                        </pic:spPr>
                      </pic:pic>
                    </a:graphicData>
                  </a:graphic>
                </wp:inline>
              </w:drawing>
            </w:r>
          </w:p>
          <w:p w14:paraId="1C2E444D" w14:textId="77777777" w:rsidR="0064138D" w:rsidRPr="008C5FA0" w:rsidRDefault="0064138D" w:rsidP="003D13DA">
            <w:pPr>
              <w:pStyle w:val="TableParagraph"/>
              <w:ind w:right="90"/>
              <w:jc w:val="center"/>
              <w:rPr>
                <w:noProof/>
              </w:rPr>
            </w:pPr>
          </w:p>
          <w:p w14:paraId="35FEF26C" w14:textId="77777777" w:rsidR="0064138D" w:rsidRPr="008C5FA0" w:rsidRDefault="0064138D" w:rsidP="003D13DA">
            <w:pPr>
              <w:pStyle w:val="TableParagraph"/>
              <w:ind w:right="90"/>
              <w:jc w:val="center"/>
              <w:rPr>
                <w:noProof/>
              </w:rPr>
            </w:pPr>
            <w:r w:rsidRPr="008C5FA0">
              <w:rPr>
                <w:noProof/>
              </w:rPr>
              <w:t>Report includes charts which show trends (example: Line chart, combo chart,…). Users can see daily, weekly or monthly changes</w:t>
            </w:r>
          </w:p>
          <w:p w14:paraId="10A6F8C5" w14:textId="77777777" w:rsidR="0064138D" w:rsidRPr="008C5FA0" w:rsidRDefault="0064138D" w:rsidP="003D13DA">
            <w:pPr>
              <w:pStyle w:val="TableParagraph"/>
              <w:ind w:right="90"/>
              <w:jc w:val="center"/>
              <w:rPr>
                <w:noProof/>
              </w:rPr>
            </w:pPr>
            <w:r w:rsidRPr="008C5FA0">
              <w:rPr>
                <w:noProof/>
              </w:rPr>
              <w:t>Báo cáo bao gồm các biểu đồ thể hiện xu hướng (ví dụ: Biểu đồ đường, biểu đồ kết hợp,…). Người dùng có thể thấy các thay đổi hàng ngày, hàng tuần hoặc hàng tháng</w:t>
            </w:r>
          </w:p>
          <w:p w14:paraId="70A267BE" w14:textId="77777777" w:rsidR="0064138D" w:rsidRPr="008C5FA0" w:rsidRDefault="0064138D" w:rsidP="003D13DA">
            <w:pPr>
              <w:pStyle w:val="TableParagraph"/>
              <w:ind w:right="90"/>
              <w:jc w:val="center"/>
              <w:rPr>
                <w:noProof/>
              </w:rPr>
            </w:pPr>
          </w:p>
        </w:tc>
      </w:tr>
      <w:tr w:rsidR="008C5FA0" w:rsidRPr="008C5FA0" w14:paraId="3DA898F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EA7A275" w14:textId="77777777" w:rsidR="0064138D" w:rsidRPr="008C5FA0" w:rsidRDefault="0064138D" w:rsidP="0064138D">
            <w:pPr>
              <w:pStyle w:val="TableParagraph"/>
              <w:rPr>
                <w:b/>
                <w:sz w:val="26"/>
              </w:rPr>
            </w:pPr>
          </w:p>
          <w:p w14:paraId="10103621" w14:textId="77777777" w:rsidR="0064138D" w:rsidRPr="008C5FA0" w:rsidRDefault="0064138D" w:rsidP="0064138D">
            <w:pPr>
              <w:pStyle w:val="TableParagraph"/>
              <w:rPr>
                <w:b/>
                <w:sz w:val="26"/>
              </w:rPr>
            </w:pPr>
            <w:r w:rsidRPr="008C5FA0">
              <w:rPr>
                <w:b/>
                <w:sz w:val="26"/>
              </w:rPr>
              <w:t>I.5.1.2</w:t>
            </w:r>
          </w:p>
        </w:tc>
        <w:tc>
          <w:tcPr>
            <w:tcW w:w="1530" w:type="dxa"/>
            <w:tcBorders>
              <w:top w:val="single" w:sz="4" w:space="0" w:color="000000"/>
              <w:left w:val="single" w:sz="4" w:space="0" w:color="000000"/>
              <w:bottom w:val="single" w:sz="4" w:space="0" w:color="000000"/>
              <w:right w:val="single" w:sz="4" w:space="0" w:color="000000"/>
            </w:tcBorders>
          </w:tcPr>
          <w:p w14:paraId="58F93860" w14:textId="77777777" w:rsidR="0064138D" w:rsidRPr="008C5FA0" w:rsidRDefault="0064138D" w:rsidP="0064138D">
            <w:pPr>
              <w:pStyle w:val="TableParagraph"/>
              <w:rPr>
                <w:b/>
                <w:sz w:val="26"/>
              </w:rPr>
            </w:pPr>
          </w:p>
          <w:p w14:paraId="6BF4910A" w14:textId="77777777" w:rsidR="0064138D" w:rsidRPr="008C5FA0" w:rsidRDefault="0064138D" w:rsidP="0064138D">
            <w:pPr>
              <w:pStyle w:val="TableParagraph"/>
              <w:rPr>
                <w:b/>
                <w:sz w:val="26"/>
              </w:rPr>
            </w:pPr>
            <w:r w:rsidRPr="008C5FA0">
              <w:rPr>
                <w:b/>
                <w:sz w:val="26"/>
              </w:rPr>
              <w:t>FN.RP.002</w:t>
            </w:r>
          </w:p>
        </w:tc>
        <w:tc>
          <w:tcPr>
            <w:tcW w:w="2340" w:type="dxa"/>
            <w:tcBorders>
              <w:top w:val="single" w:sz="4" w:space="0" w:color="000000"/>
              <w:left w:val="single" w:sz="4" w:space="0" w:color="000000"/>
              <w:bottom w:val="single" w:sz="4" w:space="0" w:color="000000"/>
              <w:right w:val="single" w:sz="4" w:space="0" w:color="000000"/>
            </w:tcBorders>
          </w:tcPr>
          <w:p w14:paraId="206D287E" w14:textId="77777777" w:rsidR="0064138D" w:rsidRPr="008C5FA0" w:rsidRDefault="0064138D" w:rsidP="0064138D">
            <w:pPr>
              <w:pStyle w:val="TableParagraph"/>
              <w:ind w:left="107" w:right="97"/>
              <w:jc w:val="both"/>
              <w:rPr>
                <w:sz w:val="24"/>
              </w:rPr>
            </w:pPr>
          </w:p>
          <w:p w14:paraId="16B726FE" w14:textId="77777777" w:rsidR="0064138D" w:rsidRPr="008C5FA0" w:rsidRDefault="0064138D" w:rsidP="0064138D">
            <w:pPr>
              <w:pStyle w:val="TableParagraph"/>
              <w:ind w:left="107" w:right="97"/>
              <w:jc w:val="both"/>
              <w:rPr>
                <w:sz w:val="24"/>
              </w:rPr>
            </w:pPr>
            <w:r w:rsidRPr="008C5FA0">
              <w:rPr>
                <w:sz w:val="24"/>
              </w:rPr>
              <w:t>Báo cáo tổng thể về tình trạng, tiến độ dự án</w:t>
            </w:r>
          </w:p>
          <w:p w14:paraId="0B5FA11D" w14:textId="77777777" w:rsidR="0064138D" w:rsidRPr="008C5FA0" w:rsidRDefault="0064138D" w:rsidP="0064138D">
            <w:pPr>
              <w:pStyle w:val="TableParagraph"/>
              <w:ind w:left="107" w:right="97"/>
              <w:jc w:val="both"/>
              <w:rPr>
                <w:sz w:val="24"/>
              </w:rPr>
            </w:pPr>
            <w:r w:rsidRPr="008C5FA0">
              <w:rPr>
                <w:sz w:val="24"/>
              </w:rPr>
              <w:t>Overall report on project status and progress</w:t>
            </w:r>
          </w:p>
        </w:tc>
        <w:tc>
          <w:tcPr>
            <w:tcW w:w="1620" w:type="dxa"/>
            <w:tcBorders>
              <w:top w:val="single" w:sz="4" w:space="0" w:color="000000"/>
              <w:left w:val="single" w:sz="4" w:space="0" w:color="000000"/>
              <w:bottom w:val="single" w:sz="4" w:space="0" w:color="000000"/>
              <w:right w:val="single" w:sz="4" w:space="0" w:color="000000"/>
            </w:tcBorders>
          </w:tcPr>
          <w:p w14:paraId="6EB489E8" w14:textId="2A1CB2B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F1B8836" w14:textId="77777777" w:rsidR="0064138D" w:rsidRPr="008C5FA0" w:rsidRDefault="0064138D" w:rsidP="003D13DA">
            <w:pPr>
              <w:pStyle w:val="TableParagraph"/>
              <w:ind w:right="90"/>
              <w:jc w:val="center"/>
              <w:rPr>
                <w:noProof/>
              </w:rPr>
            </w:pPr>
          </w:p>
          <w:p w14:paraId="7E454E10" w14:textId="77777777" w:rsidR="0064138D" w:rsidRPr="008C5FA0" w:rsidRDefault="0064138D" w:rsidP="003D13DA">
            <w:pPr>
              <w:pStyle w:val="TableParagraph"/>
              <w:ind w:right="90"/>
              <w:jc w:val="center"/>
              <w:rPr>
                <w:noProof/>
              </w:rPr>
            </w:pPr>
            <w:r w:rsidRPr="008C5FA0">
              <w:rPr>
                <w:noProof/>
              </w:rPr>
              <w:drawing>
                <wp:inline distT="0" distB="0" distL="0" distR="0" wp14:anchorId="55854E88" wp14:editId="762298E3">
                  <wp:extent cx="3661113" cy="1627909"/>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3686125" cy="1639031"/>
                          </a:xfrm>
                          <a:prstGeom prst="rect">
                            <a:avLst/>
                          </a:prstGeom>
                        </pic:spPr>
                      </pic:pic>
                    </a:graphicData>
                  </a:graphic>
                </wp:inline>
              </w:drawing>
            </w:r>
          </w:p>
          <w:p w14:paraId="43D0C2D5" w14:textId="77777777" w:rsidR="0064138D" w:rsidRPr="008C5FA0" w:rsidRDefault="0064138D" w:rsidP="003D13DA">
            <w:pPr>
              <w:pStyle w:val="TableParagraph"/>
              <w:ind w:right="90"/>
              <w:jc w:val="center"/>
              <w:rPr>
                <w:noProof/>
              </w:rPr>
            </w:pPr>
          </w:p>
          <w:p w14:paraId="3ACF4B82" w14:textId="77777777" w:rsidR="0064138D" w:rsidRPr="008C5FA0" w:rsidRDefault="0064138D" w:rsidP="003D13DA">
            <w:pPr>
              <w:pStyle w:val="TableParagraph"/>
              <w:ind w:right="90"/>
              <w:jc w:val="center"/>
              <w:rPr>
                <w:noProof/>
              </w:rPr>
            </w:pPr>
            <w:r w:rsidRPr="008C5FA0">
              <w:rPr>
                <w:noProof/>
              </w:rPr>
              <w:t>The first page is about “Project Summary”. This page shows users project progress (number of closed projects, in-progress project, new project), structure by category, and other information detail about projects</w:t>
            </w:r>
          </w:p>
          <w:p w14:paraId="3D9083CE" w14:textId="77777777" w:rsidR="0064138D" w:rsidRPr="008C5FA0" w:rsidRDefault="0064138D" w:rsidP="003D13DA">
            <w:pPr>
              <w:pStyle w:val="TableParagraph"/>
              <w:ind w:right="90"/>
              <w:jc w:val="center"/>
              <w:rPr>
                <w:noProof/>
              </w:rPr>
            </w:pPr>
            <w:r w:rsidRPr="008C5FA0">
              <w:rPr>
                <w:noProof/>
              </w:rPr>
              <w:t>Trang đầu tiên nói về “Tóm tắt dự án”. Trang này hiển thị cho người dùng tiến độ dự án (số dự án đã đóng, dự án đang thực hiện, dự án mới), cấu trúc theo danh mục và các thông tin chi tiết khác về dự án</w:t>
            </w:r>
          </w:p>
          <w:p w14:paraId="6C1D5DE9" w14:textId="77777777" w:rsidR="0064138D" w:rsidRPr="008C5FA0" w:rsidRDefault="0064138D" w:rsidP="003D13DA">
            <w:pPr>
              <w:pStyle w:val="TableParagraph"/>
              <w:ind w:right="90"/>
              <w:jc w:val="center"/>
              <w:rPr>
                <w:noProof/>
              </w:rPr>
            </w:pPr>
          </w:p>
        </w:tc>
      </w:tr>
      <w:tr w:rsidR="008C5FA0" w:rsidRPr="008C5FA0" w14:paraId="53F5487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8006BF0" w14:textId="77777777" w:rsidR="0064138D" w:rsidRPr="008C5FA0" w:rsidRDefault="0064138D" w:rsidP="0064138D">
            <w:pPr>
              <w:pStyle w:val="TableParagraph"/>
              <w:rPr>
                <w:b/>
                <w:sz w:val="26"/>
              </w:rPr>
            </w:pPr>
          </w:p>
          <w:p w14:paraId="13397882" w14:textId="77777777" w:rsidR="0064138D" w:rsidRPr="008C5FA0" w:rsidRDefault="0064138D" w:rsidP="0064138D">
            <w:pPr>
              <w:pStyle w:val="TableParagraph"/>
              <w:rPr>
                <w:b/>
                <w:sz w:val="26"/>
              </w:rPr>
            </w:pPr>
            <w:r w:rsidRPr="008C5FA0">
              <w:rPr>
                <w:b/>
                <w:sz w:val="26"/>
              </w:rPr>
              <w:t>I.5.1.3</w:t>
            </w:r>
          </w:p>
        </w:tc>
        <w:tc>
          <w:tcPr>
            <w:tcW w:w="1530" w:type="dxa"/>
            <w:tcBorders>
              <w:top w:val="single" w:sz="4" w:space="0" w:color="000000"/>
              <w:left w:val="single" w:sz="4" w:space="0" w:color="000000"/>
              <w:bottom w:val="single" w:sz="4" w:space="0" w:color="000000"/>
              <w:right w:val="single" w:sz="4" w:space="0" w:color="000000"/>
            </w:tcBorders>
          </w:tcPr>
          <w:p w14:paraId="1ED0CE0C" w14:textId="77777777" w:rsidR="0064138D" w:rsidRPr="008C5FA0" w:rsidRDefault="0064138D" w:rsidP="0064138D">
            <w:pPr>
              <w:pStyle w:val="TableParagraph"/>
              <w:rPr>
                <w:b/>
                <w:sz w:val="26"/>
              </w:rPr>
            </w:pPr>
          </w:p>
          <w:p w14:paraId="4B7D6C63" w14:textId="77777777" w:rsidR="0064138D" w:rsidRPr="008C5FA0" w:rsidRDefault="0064138D" w:rsidP="0064138D">
            <w:pPr>
              <w:pStyle w:val="TableParagraph"/>
              <w:rPr>
                <w:b/>
                <w:sz w:val="26"/>
              </w:rPr>
            </w:pPr>
            <w:r w:rsidRPr="008C5FA0">
              <w:rPr>
                <w:b/>
                <w:sz w:val="26"/>
              </w:rPr>
              <w:t>FN.RP.003</w:t>
            </w:r>
          </w:p>
        </w:tc>
        <w:tc>
          <w:tcPr>
            <w:tcW w:w="2340" w:type="dxa"/>
            <w:tcBorders>
              <w:top w:val="single" w:sz="4" w:space="0" w:color="000000"/>
              <w:left w:val="single" w:sz="4" w:space="0" w:color="000000"/>
              <w:bottom w:val="single" w:sz="4" w:space="0" w:color="000000"/>
              <w:right w:val="single" w:sz="4" w:space="0" w:color="000000"/>
            </w:tcBorders>
          </w:tcPr>
          <w:p w14:paraId="25B3FD7D" w14:textId="77777777" w:rsidR="0064138D" w:rsidRPr="008C5FA0" w:rsidRDefault="0064138D" w:rsidP="0064138D">
            <w:pPr>
              <w:pStyle w:val="TableParagraph"/>
              <w:ind w:left="107" w:right="97"/>
              <w:jc w:val="both"/>
              <w:rPr>
                <w:sz w:val="24"/>
              </w:rPr>
            </w:pPr>
            <w:r w:rsidRPr="008C5FA0">
              <w:rPr>
                <w:sz w:val="24"/>
              </w:rPr>
              <w:t>Báo cáo về nhân sự, tổng hợp kết quả làm việc (số công việc hoàn thành, số lỗi,…)</w:t>
            </w:r>
          </w:p>
          <w:p w14:paraId="051070FE" w14:textId="77777777" w:rsidR="0064138D" w:rsidRPr="008C5FA0" w:rsidRDefault="0064138D" w:rsidP="0064138D">
            <w:pPr>
              <w:pStyle w:val="TableParagraph"/>
              <w:ind w:left="107" w:right="97"/>
              <w:jc w:val="both"/>
              <w:rPr>
                <w:sz w:val="24"/>
              </w:rPr>
            </w:pPr>
            <w:r w:rsidRPr="008C5FA0">
              <w:rPr>
                <w:sz w:val="24"/>
              </w:rPr>
              <w:t>Reporting on personnel, summarizing performance (number of completed tasks, number of errors, etc.)</w:t>
            </w:r>
          </w:p>
        </w:tc>
        <w:tc>
          <w:tcPr>
            <w:tcW w:w="1620" w:type="dxa"/>
            <w:tcBorders>
              <w:top w:val="single" w:sz="4" w:space="0" w:color="000000"/>
              <w:left w:val="single" w:sz="4" w:space="0" w:color="000000"/>
              <w:bottom w:val="single" w:sz="4" w:space="0" w:color="000000"/>
              <w:right w:val="single" w:sz="4" w:space="0" w:color="000000"/>
            </w:tcBorders>
          </w:tcPr>
          <w:p w14:paraId="62CB65D0" w14:textId="711BA33B"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00DB67A" w14:textId="77777777" w:rsidR="0064138D" w:rsidRPr="008C5FA0" w:rsidRDefault="0064138D" w:rsidP="003D13DA">
            <w:pPr>
              <w:pStyle w:val="TableParagraph"/>
              <w:ind w:right="90"/>
              <w:jc w:val="center"/>
              <w:rPr>
                <w:noProof/>
              </w:rPr>
            </w:pPr>
          </w:p>
          <w:p w14:paraId="191E3EF7" w14:textId="77777777" w:rsidR="0064138D" w:rsidRPr="008C5FA0" w:rsidRDefault="0064138D" w:rsidP="003D13DA">
            <w:pPr>
              <w:pStyle w:val="TableParagraph"/>
              <w:ind w:right="90"/>
              <w:jc w:val="center"/>
              <w:rPr>
                <w:noProof/>
              </w:rPr>
            </w:pPr>
            <w:r w:rsidRPr="008C5FA0">
              <w:rPr>
                <w:noProof/>
              </w:rPr>
              <w:drawing>
                <wp:inline distT="0" distB="0" distL="0" distR="0" wp14:anchorId="2850225E" wp14:editId="25434B30">
                  <wp:extent cx="4052703" cy="1738745"/>
                  <wp:effectExtent l="0" t="0" r="508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089276" cy="1754436"/>
                          </a:xfrm>
                          <a:prstGeom prst="rect">
                            <a:avLst/>
                          </a:prstGeom>
                        </pic:spPr>
                      </pic:pic>
                    </a:graphicData>
                  </a:graphic>
                </wp:inline>
              </w:drawing>
            </w:r>
          </w:p>
          <w:p w14:paraId="386238A3" w14:textId="77777777" w:rsidR="0064138D" w:rsidRPr="008C5FA0" w:rsidRDefault="0064138D" w:rsidP="003D13DA">
            <w:pPr>
              <w:pStyle w:val="TableParagraph"/>
              <w:ind w:right="90"/>
              <w:jc w:val="center"/>
              <w:rPr>
                <w:noProof/>
              </w:rPr>
            </w:pPr>
          </w:p>
          <w:p w14:paraId="2B2393D1" w14:textId="77777777" w:rsidR="0064138D" w:rsidRPr="008C5FA0" w:rsidRDefault="0064138D" w:rsidP="003D13DA">
            <w:pPr>
              <w:pStyle w:val="TableParagraph"/>
              <w:ind w:right="90"/>
              <w:jc w:val="center"/>
              <w:rPr>
                <w:noProof/>
              </w:rPr>
            </w:pPr>
            <w:r w:rsidRPr="008C5FA0">
              <w:rPr>
                <w:noProof/>
              </w:rPr>
              <w:t>In page “Effort”, report shows effort of employee in organization being PIC of task. If users choose (by press in chart) the name of whoever, other charts will show information about this person</w:t>
            </w:r>
          </w:p>
          <w:p w14:paraId="0EEA8129" w14:textId="77777777" w:rsidR="0064138D" w:rsidRPr="008C5FA0" w:rsidRDefault="0064138D" w:rsidP="003D13DA">
            <w:pPr>
              <w:pStyle w:val="TableParagraph"/>
              <w:ind w:right="90"/>
              <w:jc w:val="center"/>
              <w:rPr>
                <w:noProof/>
              </w:rPr>
            </w:pPr>
            <w:r w:rsidRPr="008C5FA0">
              <w:rPr>
                <w:noProof/>
              </w:rPr>
              <w:t xml:space="preserve">Trong trang “Effort”, báo cáo cho thấy nỗ lực (effort) của nhân viên trong tổ chức là PIC của nhiệm vụ. </w:t>
            </w:r>
            <w:r w:rsidRPr="008C5FA0">
              <w:rPr>
                <w:noProof/>
              </w:rPr>
              <w:lastRenderedPageBreak/>
              <w:t>Nếu người dùng chọn (bằng cách nhấn vào biểu đồ) tên của bất kỳ ai, các biểu đồ khác sẽ hiển thị thông tin về người này</w:t>
            </w:r>
          </w:p>
          <w:p w14:paraId="5569B944" w14:textId="77777777" w:rsidR="0064138D" w:rsidRPr="008C5FA0" w:rsidRDefault="0064138D" w:rsidP="003D13DA">
            <w:pPr>
              <w:pStyle w:val="TableParagraph"/>
              <w:ind w:right="90"/>
              <w:jc w:val="center"/>
              <w:rPr>
                <w:noProof/>
              </w:rPr>
            </w:pPr>
          </w:p>
        </w:tc>
      </w:tr>
      <w:tr w:rsidR="008C5FA0" w:rsidRPr="008C5FA0" w14:paraId="5229191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3E999C8" w14:textId="77777777" w:rsidR="0064138D" w:rsidRPr="008C5FA0" w:rsidRDefault="0064138D" w:rsidP="0064138D">
            <w:pPr>
              <w:pStyle w:val="TableParagraph"/>
              <w:rPr>
                <w:b/>
                <w:sz w:val="26"/>
              </w:rPr>
            </w:pPr>
          </w:p>
          <w:p w14:paraId="33BD4900" w14:textId="77777777" w:rsidR="0064138D" w:rsidRPr="008C5FA0" w:rsidRDefault="0064138D" w:rsidP="0064138D">
            <w:pPr>
              <w:pStyle w:val="TableParagraph"/>
              <w:rPr>
                <w:b/>
                <w:sz w:val="26"/>
              </w:rPr>
            </w:pPr>
            <w:r w:rsidRPr="008C5FA0">
              <w:rPr>
                <w:b/>
                <w:sz w:val="26"/>
              </w:rPr>
              <w:t>I.5.1.4</w:t>
            </w:r>
          </w:p>
        </w:tc>
        <w:tc>
          <w:tcPr>
            <w:tcW w:w="1530" w:type="dxa"/>
            <w:tcBorders>
              <w:top w:val="single" w:sz="4" w:space="0" w:color="000000"/>
              <w:left w:val="single" w:sz="4" w:space="0" w:color="000000"/>
              <w:bottom w:val="single" w:sz="4" w:space="0" w:color="000000"/>
              <w:right w:val="single" w:sz="4" w:space="0" w:color="000000"/>
            </w:tcBorders>
          </w:tcPr>
          <w:p w14:paraId="7FA65971" w14:textId="77777777" w:rsidR="0064138D" w:rsidRPr="008C5FA0" w:rsidRDefault="0064138D" w:rsidP="0064138D">
            <w:pPr>
              <w:pStyle w:val="TableParagraph"/>
              <w:rPr>
                <w:b/>
                <w:sz w:val="26"/>
              </w:rPr>
            </w:pPr>
          </w:p>
          <w:p w14:paraId="2BC23917" w14:textId="77777777" w:rsidR="0064138D" w:rsidRPr="008C5FA0" w:rsidRDefault="0064138D" w:rsidP="0064138D">
            <w:pPr>
              <w:pStyle w:val="TableParagraph"/>
              <w:rPr>
                <w:b/>
                <w:sz w:val="26"/>
              </w:rPr>
            </w:pPr>
            <w:r w:rsidRPr="008C5FA0">
              <w:rPr>
                <w:b/>
                <w:sz w:val="26"/>
              </w:rPr>
              <w:t>FN.RP.004</w:t>
            </w:r>
          </w:p>
        </w:tc>
        <w:tc>
          <w:tcPr>
            <w:tcW w:w="2340" w:type="dxa"/>
            <w:tcBorders>
              <w:top w:val="single" w:sz="4" w:space="0" w:color="000000"/>
              <w:left w:val="single" w:sz="4" w:space="0" w:color="000000"/>
              <w:bottom w:val="single" w:sz="4" w:space="0" w:color="000000"/>
              <w:right w:val="single" w:sz="4" w:space="0" w:color="000000"/>
            </w:tcBorders>
          </w:tcPr>
          <w:p w14:paraId="5514F6B4" w14:textId="77777777" w:rsidR="0064138D" w:rsidRPr="008C5FA0" w:rsidRDefault="0064138D" w:rsidP="0064138D">
            <w:pPr>
              <w:pStyle w:val="TableParagraph"/>
              <w:ind w:left="107" w:right="97"/>
              <w:jc w:val="both"/>
              <w:rPr>
                <w:sz w:val="24"/>
              </w:rPr>
            </w:pPr>
            <w:r w:rsidRPr="008C5FA0">
              <w:rPr>
                <w:sz w:val="24"/>
              </w:rPr>
              <w:t xml:space="preserve">Báo cáo thống kê nỗ lực dự kiến và nỗ lực thực tế theo từng cá nhân, dự án, nhóm dự án </w:t>
            </w:r>
          </w:p>
          <w:p w14:paraId="20493EF2" w14:textId="77777777" w:rsidR="0064138D" w:rsidRPr="008C5FA0" w:rsidRDefault="0064138D" w:rsidP="0064138D">
            <w:pPr>
              <w:pStyle w:val="TableParagraph"/>
              <w:ind w:left="107" w:right="97"/>
              <w:jc w:val="both"/>
              <w:rPr>
                <w:sz w:val="24"/>
              </w:rPr>
            </w:pPr>
            <w:r w:rsidRPr="008C5FA0">
              <w:rPr>
                <w:sz w:val="24"/>
              </w:rPr>
              <w:t>Statistical report of expected contribution and actual contribution by individual, project and project team</w:t>
            </w:r>
          </w:p>
        </w:tc>
        <w:tc>
          <w:tcPr>
            <w:tcW w:w="1620" w:type="dxa"/>
            <w:tcBorders>
              <w:top w:val="single" w:sz="4" w:space="0" w:color="000000"/>
              <w:left w:val="single" w:sz="4" w:space="0" w:color="000000"/>
              <w:bottom w:val="single" w:sz="4" w:space="0" w:color="000000"/>
              <w:right w:val="single" w:sz="4" w:space="0" w:color="000000"/>
            </w:tcBorders>
          </w:tcPr>
          <w:p w14:paraId="35007E71" w14:textId="00EECD13"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EFF7530" w14:textId="77777777" w:rsidR="0064138D" w:rsidRPr="008C5FA0" w:rsidRDefault="0064138D" w:rsidP="003D13DA">
            <w:pPr>
              <w:pStyle w:val="TableParagraph"/>
              <w:ind w:right="90"/>
              <w:jc w:val="center"/>
              <w:rPr>
                <w:noProof/>
              </w:rPr>
            </w:pPr>
          </w:p>
          <w:p w14:paraId="593F9EDC" w14:textId="77777777" w:rsidR="0064138D" w:rsidRPr="008C5FA0" w:rsidRDefault="0064138D" w:rsidP="003D13DA">
            <w:pPr>
              <w:pStyle w:val="TableParagraph"/>
              <w:ind w:right="90"/>
              <w:jc w:val="center"/>
              <w:rPr>
                <w:noProof/>
              </w:rPr>
            </w:pPr>
            <w:r w:rsidRPr="008C5FA0">
              <w:rPr>
                <w:noProof/>
              </w:rPr>
              <w:drawing>
                <wp:inline distT="0" distB="0" distL="0" distR="0" wp14:anchorId="21A83E84" wp14:editId="4E730BC5">
                  <wp:extent cx="4009325" cy="16764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4026501" cy="1683582"/>
                          </a:xfrm>
                          <a:prstGeom prst="rect">
                            <a:avLst/>
                          </a:prstGeom>
                        </pic:spPr>
                      </pic:pic>
                    </a:graphicData>
                  </a:graphic>
                </wp:inline>
              </w:drawing>
            </w:r>
            <w:r w:rsidRPr="008C5FA0">
              <w:rPr>
                <w:noProof/>
              </w:rPr>
              <w:br/>
            </w:r>
          </w:p>
          <w:p w14:paraId="78BE3177" w14:textId="77777777" w:rsidR="0064138D" w:rsidRPr="008C5FA0" w:rsidRDefault="0064138D" w:rsidP="003D13DA">
            <w:pPr>
              <w:pStyle w:val="TableParagraph"/>
              <w:ind w:right="90"/>
              <w:jc w:val="center"/>
              <w:rPr>
                <w:noProof/>
              </w:rPr>
            </w:pPr>
            <w:r w:rsidRPr="008C5FA0">
              <w:rPr>
                <w:noProof/>
              </w:rPr>
              <w:t>In page “Effort”, report shows plan and actual effort by trend, by PIC, by backlogs, by sprints</w:t>
            </w:r>
          </w:p>
          <w:p w14:paraId="337C9060" w14:textId="77777777" w:rsidR="0064138D" w:rsidRPr="008C5FA0" w:rsidRDefault="0064138D" w:rsidP="003D13DA">
            <w:pPr>
              <w:pStyle w:val="TableParagraph"/>
              <w:ind w:right="90"/>
              <w:jc w:val="center"/>
              <w:rPr>
                <w:noProof/>
              </w:rPr>
            </w:pPr>
            <w:r w:rsidRPr="008C5FA0">
              <w:rPr>
                <w:noProof/>
              </w:rPr>
              <w:t>Trong trang “Effort”, báo cáo hiển thị kế hoạch và nỗ lực thực tế theo xu hướng, theo PIC, theo backlog, theo sprint</w:t>
            </w:r>
          </w:p>
          <w:p w14:paraId="4CBB8D50" w14:textId="77777777" w:rsidR="0064138D" w:rsidRPr="008C5FA0" w:rsidRDefault="0064138D" w:rsidP="003D13DA">
            <w:pPr>
              <w:pStyle w:val="TableParagraph"/>
              <w:ind w:right="90"/>
              <w:jc w:val="center"/>
              <w:rPr>
                <w:noProof/>
              </w:rPr>
            </w:pPr>
          </w:p>
        </w:tc>
      </w:tr>
      <w:tr w:rsidR="008C5FA0" w:rsidRPr="008C5FA0" w14:paraId="5B79C83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DB572B0" w14:textId="77777777" w:rsidR="0064138D" w:rsidRPr="008C5FA0" w:rsidRDefault="0064138D" w:rsidP="0064138D">
            <w:pPr>
              <w:pStyle w:val="TableParagraph"/>
              <w:rPr>
                <w:b/>
                <w:sz w:val="26"/>
              </w:rPr>
            </w:pPr>
          </w:p>
          <w:p w14:paraId="04FD74CD" w14:textId="77777777" w:rsidR="0064138D" w:rsidRPr="008C5FA0" w:rsidRDefault="0064138D" w:rsidP="0064138D">
            <w:pPr>
              <w:pStyle w:val="TableParagraph"/>
              <w:rPr>
                <w:b/>
                <w:sz w:val="26"/>
              </w:rPr>
            </w:pPr>
            <w:r w:rsidRPr="008C5FA0">
              <w:rPr>
                <w:b/>
                <w:sz w:val="26"/>
              </w:rPr>
              <w:t>I.5.2</w:t>
            </w:r>
          </w:p>
        </w:tc>
        <w:tc>
          <w:tcPr>
            <w:tcW w:w="1530" w:type="dxa"/>
            <w:tcBorders>
              <w:top w:val="single" w:sz="4" w:space="0" w:color="000000"/>
              <w:left w:val="single" w:sz="4" w:space="0" w:color="000000"/>
              <w:bottom w:val="single" w:sz="4" w:space="0" w:color="000000"/>
              <w:right w:val="single" w:sz="4" w:space="0" w:color="000000"/>
            </w:tcBorders>
          </w:tcPr>
          <w:p w14:paraId="0A768C0E"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00E7B5AE" w14:textId="77777777" w:rsidR="0064138D" w:rsidRPr="008C5FA0" w:rsidRDefault="0064138D" w:rsidP="0064138D">
            <w:pPr>
              <w:pStyle w:val="TableParagraph"/>
              <w:ind w:left="107" w:right="97"/>
              <w:jc w:val="both"/>
              <w:rPr>
                <w:sz w:val="24"/>
              </w:rPr>
            </w:pPr>
            <w:r w:rsidRPr="008C5FA0">
              <w:rPr>
                <w:sz w:val="24"/>
              </w:rPr>
              <w:t>Cung cấp công cụ thiết kế báo cáo để tạo báo cáo mới theo nhu cầu ngoài các báo cáo đã có sẵn</w:t>
            </w:r>
          </w:p>
          <w:p w14:paraId="5431775A" w14:textId="77777777" w:rsidR="0064138D" w:rsidRPr="008C5FA0" w:rsidRDefault="0064138D" w:rsidP="0064138D">
            <w:pPr>
              <w:pStyle w:val="TableParagraph"/>
              <w:ind w:left="107" w:right="97"/>
              <w:jc w:val="both"/>
              <w:rPr>
                <w:sz w:val="24"/>
              </w:rPr>
            </w:pPr>
            <w:r w:rsidRPr="008C5FA0">
              <w:rPr>
                <w:sz w:val="24"/>
              </w:rPr>
              <w:t>(built-in)</w:t>
            </w:r>
          </w:p>
          <w:p w14:paraId="08BC98CF" w14:textId="77777777" w:rsidR="0064138D" w:rsidRPr="008C5FA0" w:rsidRDefault="0064138D" w:rsidP="0064138D">
            <w:pPr>
              <w:pStyle w:val="TableParagraph"/>
              <w:ind w:left="107" w:right="97"/>
              <w:jc w:val="both"/>
              <w:rPr>
                <w:sz w:val="24"/>
              </w:rPr>
            </w:pPr>
            <w:r w:rsidRPr="008C5FA0">
              <w:rPr>
                <w:sz w:val="24"/>
              </w:rPr>
              <w:t>Provide report designer to create new reports on demand in addition to existing reports (built-in)</w:t>
            </w:r>
          </w:p>
        </w:tc>
        <w:tc>
          <w:tcPr>
            <w:tcW w:w="1620" w:type="dxa"/>
            <w:tcBorders>
              <w:top w:val="single" w:sz="4" w:space="0" w:color="000000"/>
              <w:left w:val="single" w:sz="4" w:space="0" w:color="000000"/>
              <w:bottom w:val="single" w:sz="4" w:space="0" w:color="000000"/>
              <w:right w:val="single" w:sz="4" w:space="0" w:color="000000"/>
            </w:tcBorders>
          </w:tcPr>
          <w:p w14:paraId="463EE55C"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75F1E20B" w14:textId="77777777" w:rsidR="0064138D" w:rsidRPr="008C5FA0" w:rsidRDefault="0064138D" w:rsidP="003D13DA">
            <w:pPr>
              <w:pStyle w:val="TableParagraph"/>
              <w:ind w:right="90"/>
              <w:jc w:val="center"/>
              <w:rPr>
                <w:noProof/>
              </w:rPr>
            </w:pPr>
          </w:p>
        </w:tc>
      </w:tr>
      <w:tr w:rsidR="008C5FA0" w:rsidRPr="008C5FA0" w14:paraId="0776558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A02C882" w14:textId="77777777" w:rsidR="0064138D" w:rsidRPr="008C5FA0" w:rsidRDefault="0064138D" w:rsidP="0064138D">
            <w:pPr>
              <w:pStyle w:val="TableParagraph"/>
              <w:rPr>
                <w:b/>
                <w:sz w:val="26"/>
              </w:rPr>
            </w:pPr>
            <w:r w:rsidRPr="008C5FA0">
              <w:rPr>
                <w:b/>
                <w:sz w:val="26"/>
              </w:rPr>
              <w:lastRenderedPageBreak/>
              <w:t>I.5.2.1</w:t>
            </w:r>
          </w:p>
        </w:tc>
        <w:tc>
          <w:tcPr>
            <w:tcW w:w="1530" w:type="dxa"/>
            <w:tcBorders>
              <w:top w:val="single" w:sz="4" w:space="0" w:color="000000"/>
              <w:left w:val="single" w:sz="4" w:space="0" w:color="000000"/>
              <w:bottom w:val="single" w:sz="4" w:space="0" w:color="000000"/>
              <w:right w:val="single" w:sz="4" w:space="0" w:color="000000"/>
            </w:tcBorders>
          </w:tcPr>
          <w:p w14:paraId="07D31DF6"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49312E13" w14:textId="77777777" w:rsidR="0064138D" w:rsidRPr="008C5FA0" w:rsidRDefault="0064138D" w:rsidP="0064138D">
            <w:pPr>
              <w:pStyle w:val="TableParagraph"/>
              <w:ind w:left="107" w:right="97"/>
              <w:jc w:val="both"/>
              <w:rPr>
                <w:sz w:val="24"/>
              </w:rPr>
            </w:pPr>
            <w:r w:rsidRPr="008C5FA0">
              <w:rPr>
                <w:sz w:val="24"/>
              </w:rPr>
              <w:t>Giao diện báo cáo</w:t>
            </w:r>
          </w:p>
          <w:p w14:paraId="7EC16238" w14:textId="77777777" w:rsidR="0064138D" w:rsidRPr="008C5FA0" w:rsidRDefault="0064138D" w:rsidP="0064138D">
            <w:pPr>
              <w:pStyle w:val="TableParagraph"/>
              <w:ind w:left="107" w:right="97"/>
              <w:jc w:val="both"/>
              <w:rPr>
                <w:sz w:val="24"/>
              </w:rPr>
            </w:pPr>
            <w:r w:rsidRPr="008C5FA0">
              <w:rPr>
                <w:sz w:val="24"/>
              </w:rPr>
              <w:t>Reporting interface</w:t>
            </w:r>
          </w:p>
        </w:tc>
        <w:tc>
          <w:tcPr>
            <w:tcW w:w="1620" w:type="dxa"/>
            <w:tcBorders>
              <w:top w:val="single" w:sz="4" w:space="0" w:color="000000"/>
              <w:left w:val="single" w:sz="4" w:space="0" w:color="000000"/>
              <w:bottom w:val="single" w:sz="4" w:space="0" w:color="000000"/>
              <w:right w:val="single" w:sz="4" w:space="0" w:color="000000"/>
            </w:tcBorders>
          </w:tcPr>
          <w:p w14:paraId="5BE1FDF2"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07D813A5" w14:textId="77777777" w:rsidR="0064138D" w:rsidRPr="008C5FA0" w:rsidRDefault="0064138D" w:rsidP="003D13DA">
            <w:pPr>
              <w:pStyle w:val="TableParagraph"/>
              <w:ind w:right="90"/>
              <w:jc w:val="center"/>
              <w:rPr>
                <w:noProof/>
              </w:rPr>
            </w:pPr>
          </w:p>
        </w:tc>
      </w:tr>
      <w:tr w:rsidR="008C5FA0" w:rsidRPr="008C5FA0" w14:paraId="6FCEF92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1BC7C9A" w14:textId="77777777" w:rsidR="0064138D" w:rsidRPr="008C5FA0" w:rsidRDefault="0064138D" w:rsidP="0064138D">
            <w:pPr>
              <w:pStyle w:val="TableParagraph"/>
              <w:rPr>
                <w:b/>
                <w:sz w:val="26"/>
              </w:rPr>
            </w:pPr>
          </w:p>
          <w:p w14:paraId="17050840" w14:textId="77777777" w:rsidR="0064138D" w:rsidRPr="008C5FA0" w:rsidRDefault="0064138D" w:rsidP="0064138D">
            <w:pPr>
              <w:pStyle w:val="TableParagraph"/>
              <w:rPr>
                <w:b/>
                <w:sz w:val="26"/>
              </w:rPr>
            </w:pPr>
            <w:r w:rsidRPr="008C5FA0">
              <w:rPr>
                <w:b/>
                <w:sz w:val="26"/>
              </w:rPr>
              <w:t>I.5.2.1.1</w:t>
            </w:r>
          </w:p>
        </w:tc>
        <w:tc>
          <w:tcPr>
            <w:tcW w:w="1530" w:type="dxa"/>
            <w:tcBorders>
              <w:top w:val="single" w:sz="4" w:space="0" w:color="000000"/>
              <w:left w:val="single" w:sz="4" w:space="0" w:color="000000"/>
              <w:bottom w:val="single" w:sz="4" w:space="0" w:color="000000"/>
              <w:right w:val="single" w:sz="4" w:space="0" w:color="000000"/>
            </w:tcBorders>
          </w:tcPr>
          <w:p w14:paraId="371A2CBB" w14:textId="77777777" w:rsidR="0064138D" w:rsidRPr="008C5FA0" w:rsidRDefault="0064138D" w:rsidP="0064138D">
            <w:pPr>
              <w:pStyle w:val="TableParagraph"/>
              <w:rPr>
                <w:b/>
                <w:sz w:val="26"/>
              </w:rPr>
            </w:pPr>
          </w:p>
          <w:p w14:paraId="0232E598" w14:textId="77777777" w:rsidR="0064138D" w:rsidRPr="008C5FA0" w:rsidRDefault="0064138D" w:rsidP="0064138D">
            <w:pPr>
              <w:pStyle w:val="TableParagraph"/>
              <w:rPr>
                <w:b/>
                <w:sz w:val="26"/>
              </w:rPr>
            </w:pPr>
            <w:r w:rsidRPr="008C5FA0">
              <w:rPr>
                <w:b/>
                <w:sz w:val="26"/>
              </w:rPr>
              <w:t>FN.RP.005</w:t>
            </w:r>
          </w:p>
        </w:tc>
        <w:tc>
          <w:tcPr>
            <w:tcW w:w="2340" w:type="dxa"/>
            <w:tcBorders>
              <w:top w:val="single" w:sz="4" w:space="0" w:color="000000"/>
              <w:left w:val="single" w:sz="4" w:space="0" w:color="000000"/>
              <w:bottom w:val="single" w:sz="4" w:space="0" w:color="000000"/>
              <w:right w:val="single" w:sz="4" w:space="0" w:color="000000"/>
            </w:tcBorders>
          </w:tcPr>
          <w:p w14:paraId="759E9BA8" w14:textId="77777777" w:rsidR="0064138D" w:rsidRPr="008C5FA0" w:rsidRDefault="0064138D" w:rsidP="0064138D">
            <w:pPr>
              <w:pStyle w:val="TableParagraph"/>
              <w:ind w:left="107" w:right="97"/>
              <w:jc w:val="both"/>
              <w:rPr>
                <w:sz w:val="24"/>
              </w:rPr>
            </w:pPr>
            <w:r w:rsidRPr="008C5FA0">
              <w:rPr>
                <w:sz w:val="24"/>
              </w:rPr>
              <w:t>Hỗ trợ thể hiện thông tin qua đồ thị (dạng cột, đường thằng, hình tròn,…)</w:t>
            </w:r>
          </w:p>
          <w:p w14:paraId="60C67903" w14:textId="77777777" w:rsidR="0064138D" w:rsidRPr="008C5FA0" w:rsidRDefault="0064138D" w:rsidP="0064138D">
            <w:pPr>
              <w:pStyle w:val="TableParagraph"/>
              <w:ind w:left="107" w:right="97"/>
              <w:jc w:val="both"/>
              <w:rPr>
                <w:sz w:val="24"/>
              </w:rPr>
            </w:pPr>
            <w:r w:rsidRPr="008C5FA0">
              <w:rPr>
                <w:sz w:val="24"/>
              </w:rPr>
              <w:t>Support displaying information through graphs (columns, lines, circles, etc.)</w:t>
            </w:r>
          </w:p>
        </w:tc>
        <w:tc>
          <w:tcPr>
            <w:tcW w:w="1620" w:type="dxa"/>
            <w:tcBorders>
              <w:top w:val="single" w:sz="4" w:space="0" w:color="000000"/>
              <w:left w:val="single" w:sz="4" w:space="0" w:color="000000"/>
              <w:bottom w:val="single" w:sz="4" w:space="0" w:color="000000"/>
              <w:right w:val="single" w:sz="4" w:space="0" w:color="000000"/>
            </w:tcBorders>
          </w:tcPr>
          <w:p w14:paraId="391D581C" w14:textId="3AD146DE"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5C9F2DA" w14:textId="77777777" w:rsidR="0064138D" w:rsidRPr="008C5FA0" w:rsidRDefault="0064138D" w:rsidP="003D13DA">
            <w:pPr>
              <w:pStyle w:val="TableParagraph"/>
              <w:ind w:right="90"/>
              <w:jc w:val="center"/>
              <w:rPr>
                <w:noProof/>
              </w:rPr>
            </w:pPr>
          </w:p>
          <w:p w14:paraId="1F767661" w14:textId="77777777" w:rsidR="0064138D" w:rsidRPr="008C5FA0" w:rsidRDefault="0064138D" w:rsidP="003D13DA">
            <w:pPr>
              <w:pStyle w:val="TableParagraph"/>
              <w:ind w:right="90"/>
              <w:jc w:val="center"/>
              <w:rPr>
                <w:noProof/>
              </w:rPr>
            </w:pPr>
            <w:r w:rsidRPr="008C5FA0">
              <w:rPr>
                <w:noProof/>
              </w:rPr>
              <w:drawing>
                <wp:inline distT="0" distB="0" distL="0" distR="0" wp14:anchorId="2E9758CA" wp14:editId="7F35F726">
                  <wp:extent cx="4184073" cy="1865630"/>
                  <wp:effectExtent l="0" t="0" r="6985"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4221233" cy="1882199"/>
                          </a:xfrm>
                          <a:prstGeom prst="rect">
                            <a:avLst/>
                          </a:prstGeom>
                        </pic:spPr>
                      </pic:pic>
                    </a:graphicData>
                  </a:graphic>
                </wp:inline>
              </w:drawing>
            </w:r>
          </w:p>
          <w:p w14:paraId="1EA83145" w14:textId="77777777" w:rsidR="0064138D" w:rsidRPr="008C5FA0" w:rsidRDefault="0064138D" w:rsidP="003D13DA">
            <w:pPr>
              <w:pStyle w:val="TableParagraph"/>
              <w:ind w:right="90"/>
              <w:jc w:val="center"/>
              <w:rPr>
                <w:noProof/>
              </w:rPr>
            </w:pPr>
          </w:p>
          <w:p w14:paraId="3576E93A" w14:textId="77777777" w:rsidR="0064138D" w:rsidRPr="008C5FA0" w:rsidRDefault="0064138D" w:rsidP="003D13DA">
            <w:pPr>
              <w:pStyle w:val="TableParagraph"/>
              <w:ind w:right="90"/>
              <w:jc w:val="center"/>
              <w:rPr>
                <w:noProof/>
              </w:rPr>
            </w:pPr>
            <w:r w:rsidRPr="008C5FA0">
              <w:rPr>
                <w:noProof/>
              </w:rPr>
              <w:t>All information are displayed through graphs (Line chart, combo chart, card,…)</w:t>
            </w:r>
          </w:p>
          <w:p w14:paraId="2DDE22A6" w14:textId="77777777" w:rsidR="0064138D" w:rsidRPr="008C5FA0" w:rsidRDefault="0064138D" w:rsidP="003D13DA">
            <w:pPr>
              <w:pStyle w:val="TableParagraph"/>
              <w:ind w:right="90"/>
              <w:jc w:val="center"/>
              <w:rPr>
                <w:noProof/>
              </w:rPr>
            </w:pPr>
            <w:r w:rsidRPr="008C5FA0">
              <w:rPr>
                <w:noProof/>
              </w:rPr>
              <w:t>Mọi thông tin được hiển thị thông qua các đồ thị (Biểu đồ đường, biểu đồ tổng hợp, thẻ,…)</w:t>
            </w:r>
          </w:p>
          <w:p w14:paraId="3DE40635" w14:textId="77777777" w:rsidR="0064138D" w:rsidRPr="008C5FA0" w:rsidRDefault="0064138D" w:rsidP="003D13DA">
            <w:pPr>
              <w:pStyle w:val="TableParagraph"/>
              <w:ind w:right="90"/>
              <w:jc w:val="center"/>
              <w:rPr>
                <w:noProof/>
              </w:rPr>
            </w:pPr>
          </w:p>
        </w:tc>
      </w:tr>
      <w:tr w:rsidR="008C5FA0" w:rsidRPr="008C5FA0" w14:paraId="2E102DE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239BF42" w14:textId="77777777" w:rsidR="0064138D" w:rsidRPr="008C5FA0" w:rsidRDefault="0064138D" w:rsidP="0064138D">
            <w:pPr>
              <w:pStyle w:val="TableParagraph"/>
              <w:rPr>
                <w:b/>
                <w:sz w:val="26"/>
              </w:rPr>
            </w:pPr>
          </w:p>
          <w:p w14:paraId="2C6B42AF" w14:textId="77777777" w:rsidR="0064138D" w:rsidRPr="008C5FA0" w:rsidRDefault="0064138D" w:rsidP="0064138D">
            <w:pPr>
              <w:pStyle w:val="TableParagraph"/>
              <w:rPr>
                <w:b/>
                <w:sz w:val="26"/>
              </w:rPr>
            </w:pPr>
          </w:p>
          <w:p w14:paraId="29EA0938" w14:textId="77777777" w:rsidR="0064138D" w:rsidRPr="008C5FA0" w:rsidRDefault="0064138D" w:rsidP="0064138D">
            <w:pPr>
              <w:pStyle w:val="TableParagraph"/>
              <w:rPr>
                <w:b/>
                <w:sz w:val="26"/>
              </w:rPr>
            </w:pPr>
            <w:r w:rsidRPr="008C5FA0">
              <w:rPr>
                <w:b/>
                <w:sz w:val="26"/>
              </w:rPr>
              <w:t>I.5.2.1.2</w:t>
            </w:r>
          </w:p>
        </w:tc>
        <w:tc>
          <w:tcPr>
            <w:tcW w:w="1530" w:type="dxa"/>
            <w:tcBorders>
              <w:top w:val="single" w:sz="4" w:space="0" w:color="000000"/>
              <w:left w:val="single" w:sz="4" w:space="0" w:color="000000"/>
              <w:bottom w:val="single" w:sz="4" w:space="0" w:color="000000"/>
              <w:right w:val="single" w:sz="4" w:space="0" w:color="000000"/>
            </w:tcBorders>
          </w:tcPr>
          <w:p w14:paraId="1270746D" w14:textId="77777777" w:rsidR="0064138D" w:rsidRPr="008C5FA0" w:rsidRDefault="0064138D" w:rsidP="0064138D">
            <w:pPr>
              <w:pStyle w:val="TableParagraph"/>
              <w:rPr>
                <w:b/>
                <w:sz w:val="26"/>
              </w:rPr>
            </w:pPr>
          </w:p>
          <w:p w14:paraId="7F2F2D38" w14:textId="77777777" w:rsidR="0064138D" w:rsidRPr="008C5FA0" w:rsidRDefault="0064138D" w:rsidP="0064138D">
            <w:pPr>
              <w:pStyle w:val="TableParagraph"/>
              <w:rPr>
                <w:b/>
                <w:sz w:val="26"/>
              </w:rPr>
            </w:pPr>
          </w:p>
          <w:p w14:paraId="4FE6C351" w14:textId="77777777" w:rsidR="0064138D" w:rsidRPr="008C5FA0" w:rsidRDefault="0064138D" w:rsidP="0064138D">
            <w:pPr>
              <w:pStyle w:val="TableParagraph"/>
              <w:rPr>
                <w:b/>
                <w:sz w:val="26"/>
              </w:rPr>
            </w:pPr>
            <w:r w:rsidRPr="008C5FA0">
              <w:rPr>
                <w:b/>
                <w:sz w:val="26"/>
              </w:rPr>
              <w:t>FN.RP.006</w:t>
            </w:r>
          </w:p>
        </w:tc>
        <w:tc>
          <w:tcPr>
            <w:tcW w:w="2340" w:type="dxa"/>
            <w:tcBorders>
              <w:top w:val="single" w:sz="4" w:space="0" w:color="000000"/>
              <w:left w:val="single" w:sz="4" w:space="0" w:color="000000"/>
              <w:bottom w:val="single" w:sz="4" w:space="0" w:color="000000"/>
              <w:right w:val="single" w:sz="4" w:space="0" w:color="000000"/>
            </w:tcBorders>
          </w:tcPr>
          <w:p w14:paraId="62DFCB92" w14:textId="77777777" w:rsidR="0064138D" w:rsidRPr="008C5FA0" w:rsidRDefault="0064138D" w:rsidP="0064138D">
            <w:pPr>
              <w:pStyle w:val="TableParagraph"/>
              <w:ind w:left="107" w:right="97"/>
              <w:jc w:val="both"/>
              <w:rPr>
                <w:sz w:val="24"/>
              </w:rPr>
            </w:pPr>
            <w:r w:rsidRPr="008C5FA0">
              <w:rPr>
                <w:sz w:val="24"/>
              </w:rPr>
              <w:t>Đối với dữ liệu dạng grid, cho phép tùy chỉnh hiển thị kết quả đầu ra: thứ tự các cột trong grid, ẩn/hiện trường thông tin, sắp xếp các dòng kết quả theo các trường</w:t>
            </w:r>
          </w:p>
          <w:p w14:paraId="3E919561" w14:textId="77777777" w:rsidR="0064138D" w:rsidRPr="008C5FA0" w:rsidRDefault="0064138D" w:rsidP="0064138D">
            <w:pPr>
              <w:pStyle w:val="TableParagraph"/>
              <w:ind w:left="107" w:right="97"/>
              <w:jc w:val="both"/>
              <w:rPr>
                <w:sz w:val="24"/>
              </w:rPr>
            </w:pPr>
            <w:r w:rsidRPr="008C5FA0">
              <w:rPr>
                <w:sz w:val="24"/>
              </w:rPr>
              <w:t>thông tin</w:t>
            </w:r>
          </w:p>
          <w:p w14:paraId="721C6EF2" w14:textId="77777777" w:rsidR="0064138D" w:rsidRPr="008C5FA0" w:rsidRDefault="0064138D" w:rsidP="0064138D">
            <w:pPr>
              <w:pStyle w:val="TableParagraph"/>
              <w:ind w:left="107" w:right="97"/>
              <w:jc w:val="both"/>
              <w:rPr>
                <w:sz w:val="24"/>
              </w:rPr>
            </w:pPr>
            <w:r w:rsidRPr="008C5FA0">
              <w:rPr>
                <w:sz w:val="24"/>
              </w:rPr>
              <w:t xml:space="preserve">For grid data, allow customizing the display of output </w:t>
            </w:r>
            <w:r w:rsidRPr="008C5FA0">
              <w:rPr>
                <w:sz w:val="24"/>
              </w:rPr>
              <w:lastRenderedPageBreak/>
              <w:t>results: order of columns in the grid, hide/show information, sort result lines by information fields</w:t>
            </w:r>
          </w:p>
        </w:tc>
        <w:tc>
          <w:tcPr>
            <w:tcW w:w="1620" w:type="dxa"/>
            <w:tcBorders>
              <w:top w:val="single" w:sz="4" w:space="0" w:color="000000"/>
              <w:left w:val="single" w:sz="4" w:space="0" w:color="000000"/>
              <w:bottom w:val="single" w:sz="4" w:space="0" w:color="000000"/>
              <w:right w:val="single" w:sz="4" w:space="0" w:color="000000"/>
            </w:tcBorders>
          </w:tcPr>
          <w:p w14:paraId="47D92968" w14:textId="3CE2229E"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71165F68" w14:textId="77777777" w:rsidR="0064138D" w:rsidRPr="008C5FA0" w:rsidRDefault="0064138D" w:rsidP="003D13DA">
            <w:pPr>
              <w:pStyle w:val="TableParagraph"/>
              <w:ind w:right="90"/>
              <w:jc w:val="center"/>
              <w:rPr>
                <w:noProof/>
              </w:rPr>
            </w:pPr>
          </w:p>
          <w:p w14:paraId="025716D1" w14:textId="77777777" w:rsidR="0064138D" w:rsidRPr="008C5FA0" w:rsidRDefault="0064138D" w:rsidP="003D13DA">
            <w:pPr>
              <w:pStyle w:val="TableParagraph"/>
              <w:ind w:right="90"/>
              <w:jc w:val="center"/>
              <w:rPr>
                <w:noProof/>
              </w:rPr>
            </w:pPr>
            <w:r w:rsidRPr="008C5FA0">
              <w:rPr>
                <w:noProof/>
              </w:rPr>
              <w:drawing>
                <wp:inline distT="0" distB="0" distL="0" distR="0" wp14:anchorId="54576EBB" wp14:editId="393FD493">
                  <wp:extent cx="4049174" cy="1884685"/>
                  <wp:effectExtent l="0" t="0" r="8890" b="127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053401" cy="1886653"/>
                          </a:xfrm>
                          <a:prstGeom prst="rect">
                            <a:avLst/>
                          </a:prstGeom>
                        </pic:spPr>
                      </pic:pic>
                    </a:graphicData>
                  </a:graphic>
                </wp:inline>
              </w:drawing>
            </w:r>
          </w:p>
          <w:p w14:paraId="6212F11E" w14:textId="77777777" w:rsidR="0064138D" w:rsidRPr="008C5FA0" w:rsidRDefault="0064138D" w:rsidP="003D13DA">
            <w:pPr>
              <w:pStyle w:val="TableParagraph"/>
              <w:ind w:right="90"/>
              <w:jc w:val="center"/>
              <w:rPr>
                <w:noProof/>
              </w:rPr>
            </w:pPr>
          </w:p>
          <w:p w14:paraId="0BB8F7A7"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60CAE0AB" wp14:editId="6219F515">
                  <wp:extent cx="4087958" cy="1925653"/>
                  <wp:effectExtent l="0" t="0" r="825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109256" cy="1935686"/>
                          </a:xfrm>
                          <a:prstGeom prst="rect">
                            <a:avLst/>
                          </a:prstGeom>
                        </pic:spPr>
                      </pic:pic>
                    </a:graphicData>
                  </a:graphic>
                </wp:inline>
              </w:drawing>
            </w:r>
          </w:p>
          <w:p w14:paraId="52016D6D" w14:textId="77777777" w:rsidR="0064138D" w:rsidRPr="008C5FA0" w:rsidRDefault="0064138D" w:rsidP="003D13DA">
            <w:pPr>
              <w:pStyle w:val="TableParagraph"/>
              <w:ind w:right="90"/>
              <w:jc w:val="center"/>
              <w:rPr>
                <w:noProof/>
              </w:rPr>
            </w:pPr>
          </w:p>
          <w:p w14:paraId="1BCFCB70" w14:textId="77777777" w:rsidR="0064138D" w:rsidRPr="008C5FA0" w:rsidRDefault="0064138D" w:rsidP="003D13DA">
            <w:pPr>
              <w:pStyle w:val="TableParagraph"/>
              <w:ind w:right="90"/>
              <w:jc w:val="center"/>
              <w:rPr>
                <w:noProof/>
              </w:rPr>
            </w:pPr>
            <w:r w:rsidRPr="008C5FA0">
              <w:rPr>
                <w:noProof/>
              </w:rPr>
              <w:t>Report allows customizing the display of output by press “Edit”. After choosing “Edit”, users can choose fields in “Fields” to show and sort result lines as expecting</w:t>
            </w:r>
          </w:p>
          <w:p w14:paraId="0DBC3D31" w14:textId="77777777" w:rsidR="0064138D" w:rsidRPr="008C5FA0" w:rsidRDefault="0064138D" w:rsidP="003D13DA">
            <w:pPr>
              <w:pStyle w:val="TableParagraph"/>
              <w:ind w:right="90"/>
              <w:jc w:val="center"/>
              <w:rPr>
                <w:noProof/>
              </w:rPr>
            </w:pPr>
            <w:r w:rsidRPr="008C5FA0">
              <w:rPr>
                <w:noProof/>
              </w:rPr>
              <w:t>Báo cáo cho phép tùy chỉnh hiển thị kết quả đầu ra bằng cách nhấn “Chỉnh sửa”. Sau khi chọn “Chỉnh Sửa”, người dùng có thể chọn các trường trong “Trường” để hiển thị và sắp xếp các dòng kết quả theo ý muốn</w:t>
            </w:r>
          </w:p>
          <w:p w14:paraId="09842871" w14:textId="77777777" w:rsidR="0064138D" w:rsidRPr="008C5FA0" w:rsidRDefault="0064138D" w:rsidP="003D13DA">
            <w:pPr>
              <w:pStyle w:val="TableParagraph"/>
              <w:ind w:right="90"/>
              <w:jc w:val="center"/>
              <w:rPr>
                <w:noProof/>
              </w:rPr>
            </w:pPr>
          </w:p>
        </w:tc>
      </w:tr>
      <w:tr w:rsidR="008C5FA0" w:rsidRPr="008C5FA0" w14:paraId="64A015F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DBDA8E5" w14:textId="77777777" w:rsidR="0064138D" w:rsidRPr="008C5FA0" w:rsidRDefault="0064138D" w:rsidP="0064138D">
            <w:pPr>
              <w:pStyle w:val="TableParagraph"/>
              <w:rPr>
                <w:b/>
                <w:sz w:val="26"/>
              </w:rPr>
            </w:pPr>
          </w:p>
          <w:p w14:paraId="300538F3" w14:textId="77777777" w:rsidR="0064138D" w:rsidRPr="008C5FA0" w:rsidRDefault="0064138D" w:rsidP="0064138D">
            <w:pPr>
              <w:pStyle w:val="TableParagraph"/>
              <w:rPr>
                <w:b/>
                <w:sz w:val="26"/>
              </w:rPr>
            </w:pPr>
          </w:p>
          <w:p w14:paraId="5366A15C" w14:textId="77777777" w:rsidR="0064138D" w:rsidRPr="008C5FA0" w:rsidRDefault="0064138D" w:rsidP="0064138D">
            <w:pPr>
              <w:pStyle w:val="TableParagraph"/>
              <w:rPr>
                <w:b/>
                <w:sz w:val="26"/>
              </w:rPr>
            </w:pPr>
            <w:r w:rsidRPr="008C5FA0">
              <w:rPr>
                <w:b/>
                <w:sz w:val="26"/>
              </w:rPr>
              <w:t>I.5.2.1.3</w:t>
            </w:r>
          </w:p>
        </w:tc>
        <w:tc>
          <w:tcPr>
            <w:tcW w:w="1530" w:type="dxa"/>
            <w:tcBorders>
              <w:top w:val="single" w:sz="4" w:space="0" w:color="000000"/>
              <w:left w:val="single" w:sz="4" w:space="0" w:color="000000"/>
              <w:bottom w:val="single" w:sz="4" w:space="0" w:color="000000"/>
              <w:right w:val="single" w:sz="4" w:space="0" w:color="000000"/>
            </w:tcBorders>
          </w:tcPr>
          <w:p w14:paraId="23493385" w14:textId="77777777" w:rsidR="0064138D" w:rsidRPr="008C5FA0" w:rsidRDefault="0064138D" w:rsidP="0064138D">
            <w:pPr>
              <w:pStyle w:val="TableParagraph"/>
              <w:rPr>
                <w:b/>
                <w:sz w:val="26"/>
              </w:rPr>
            </w:pPr>
          </w:p>
          <w:p w14:paraId="4A4A3AC6" w14:textId="77777777" w:rsidR="0064138D" w:rsidRPr="008C5FA0" w:rsidRDefault="0064138D" w:rsidP="0064138D">
            <w:pPr>
              <w:pStyle w:val="TableParagraph"/>
              <w:rPr>
                <w:b/>
                <w:sz w:val="26"/>
              </w:rPr>
            </w:pPr>
          </w:p>
          <w:p w14:paraId="1CBDA662" w14:textId="77777777" w:rsidR="0064138D" w:rsidRPr="008C5FA0" w:rsidRDefault="0064138D" w:rsidP="0064138D">
            <w:pPr>
              <w:pStyle w:val="TableParagraph"/>
              <w:rPr>
                <w:b/>
                <w:sz w:val="26"/>
              </w:rPr>
            </w:pPr>
            <w:r w:rsidRPr="008C5FA0">
              <w:rPr>
                <w:b/>
                <w:sz w:val="26"/>
              </w:rPr>
              <w:t>FN.RP.007</w:t>
            </w:r>
          </w:p>
        </w:tc>
        <w:tc>
          <w:tcPr>
            <w:tcW w:w="2340" w:type="dxa"/>
            <w:tcBorders>
              <w:top w:val="single" w:sz="4" w:space="0" w:color="000000"/>
              <w:left w:val="single" w:sz="4" w:space="0" w:color="000000"/>
              <w:bottom w:val="single" w:sz="4" w:space="0" w:color="000000"/>
              <w:right w:val="single" w:sz="4" w:space="0" w:color="000000"/>
            </w:tcBorders>
          </w:tcPr>
          <w:p w14:paraId="32A4B905" w14:textId="77777777" w:rsidR="0064138D" w:rsidRPr="008C5FA0" w:rsidRDefault="0064138D" w:rsidP="0064138D">
            <w:pPr>
              <w:pStyle w:val="TableParagraph"/>
              <w:ind w:left="107" w:right="97"/>
              <w:jc w:val="both"/>
              <w:rPr>
                <w:sz w:val="24"/>
              </w:rPr>
            </w:pPr>
            <w:r w:rsidRPr="008C5FA0">
              <w:rPr>
                <w:sz w:val="24"/>
              </w:rPr>
              <w:t>Cho phép thiết kế các bộ lọc trên giao diện báo cáo theo các trường thông tin và thuộc tính trong báo cáo, để dễ dàng tìm</w:t>
            </w:r>
          </w:p>
          <w:p w14:paraId="745AD03A" w14:textId="77777777" w:rsidR="0064138D" w:rsidRPr="008C5FA0" w:rsidRDefault="0064138D" w:rsidP="0064138D">
            <w:pPr>
              <w:pStyle w:val="TableParagraph"/>
              <w:ind w:left="107" w:right="97"/>
              <w:jc w:val="both"/>
              <w:rPr>
                <w:sz w:val="24"/>
              </w:rPr>
            </w:pPr>
            <w:r w:rsidRPr="008C5FA0">
              <w:rPr>
                <w:sz w:val="24"/>
              </w:rPr>
              <w:t>kiếm và truy vấn dữ liệu</w:t>
            </w:r>
          </w:p>
          <w:p w14:paraId="5AF331FC" w14:textId="77777777" w:rsidR="0064138D" w:rsidRPr="008C5FA0" w:rsidRDefault="0064138D" w:rsidP="0064138D">
            <w:pPr>
              <w:pStyle w:val="TableParagraph"/>
              <w:ind w:left="107" w:right="97"/>
              <w:jc w:val="both"/>
              <w:rPr>
                <w:sz w:val="24"/>
              </w:rPr>
            </w:pPr>
            <w:r w:rsidRPr="008C5FA0">
              <w:rPr>
                <w:sz w:val="24"/>
              </w:rPr>
              <w:t xml:space="preserve">Allow designing filters on the report interface according to information </w:t>
            </w:r>
            <w:r w:rsidRPr="008C5FA0">
              <w:rPr>
                <w:sz w:val="24"/>
              </w:rPr>
              <w:lastRenderedPageBreak/>
              <w:t>fields and properties in the report, to easily search and query data</w:t>
            </w:r>
          </w:p>
        </w:tc>
        <w:tc>
          <w:tcPr>
            <w:tcW w:w="1620" w:type="dxa"/>
            <w:tcBorders>
              <w:top w:val="single" w:sz="4" w:space="0" w:color="000000"/>
              <w:left w:val="single" w:sz="4" w:space="0" w:color="000000"/>
              <w:bottom w:val="single" w:sz="4" w:space="0" w:color="000000"/>
              <w:right w:val="single" w:sz="4" w:space="0" w:color="000000"/>
            </w:tcBorders>
          </w:tcPr>
          <w:p w14:paraId="3ED1868F" w14:textId="7FD84C2D"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0723F904" w14:textId="77777777" w:rsidR="0064138D" w:rsidRPr="008C5FA0" w:rsidRDefault="0064138D" w:rsidP="003D13DA">
            <w:pPr>
              <w:pStyle w:val="TableParagraph"/>
              <w:ind w:right="90"/>
              <w:jc w:val="center"/>
              <w:rPr>
                <w:noProof/>
              </w:rPr>
            </w:pPr>
          </w:p>
          <w:p w14:paraId="0A14B27F" w14:textId="77777777" w:rsidR="0064138D" w:rsidRPr="008C5FA0" w:rsidRDefault="0064138D" w:rsidP="003D13DA">
            <w:pPr>
              <w:pStyle w:val="TableParagraph"/>
              <w:ind w:right="90"/>
              <w:jc w:val="center"/>
              <w:rPr>
                <w:noProof/>
              </w:rPr>
            </w:pPr>
            <w:r w:rsidRPr="008C5FA0">
              <w:rPr>
                <w:noProof/>
              </w:rPr>
              <w:drawing>
                <wp:inline distT="0" distB="0" distL="0" distR="0" wp14:anchorId="18DC153A" wp14:editId="4E270971">
                  <wp:extent cx="4082924" cy="18288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4114279" cy="1842844"/>
                          </a:xfrm>
                          <a:prstGeom prst="rect">
                            <a:avLst/>
                          </a:prstGeom>
                        </pic:spPr>
                      </pic:pic>
                    </a:graphicData>
                  </a:graphic>
                </wp:inline>
              </w:drawing>
            </w:r>
          </w:p>
          <w:p w14:paraId="571073C6" w14:textId="77777777" w:rsidR="0064138D" w:rsidRPr="008C5FA0" w:rsidRDefault="0064138D" w:rsidP="003D13DA">
            <w:pPr>
              <w:pStyle w:val="TableParagraph"/>
              <w:ind w:right="90"/>
              <w:jc w:val="center"/>
              <w:rPr>
                <w:noProof/>
              </w:rPr>
            </w:pPr>
          </w:p>
          <w:p w14:paraId="2D365144" w14:textId="77777777" w:rsidR="0064138D" w:rsidRPr="008C5FA0" w:rsidRDefault="0064138D" w:rsidP="003D13DA">
            <w:pPr>
              <w:pStyle w:val="TableParagraph"/>
              <w:ind w:right="90"/>
              <w:jc w:val="center"/>
              <w:rPr>
                <w:noProof/>
              </w:rPr>
            </w:pPr>
            <w:r w:rsidRPr="008C5FA0">
              <w:rPr>
                <w:noProof/>
              </w:rPr>
              <w:t>The report is always designed filter options upper right corner</w:t>
            </w:r>
          </w:p>
          <w:p w14:paraId="17D86B7B" w14:textId="77777777" w:rsidR="0064138D" w:rsidRPr="008C5FA0" w:rsidRDefault="0064138D" w:rsidP="003D13DA">
            <w:pPr>
              <w:pStyle w:val="TableParagraph"/>
              <w:ind w:right="90"/>
              <w:jc w:val="center"/>
              <w:rPr>
                <w:noProof/>
              </w:rPr>
            </w:pPr>
            <w:r w:rsidRPr="008C5FA0">
              <w:rPr>
                <w:noProof/>
              </w:rPr>
              <w:lastRenderedPageBreak/>
              <w:t>Báo cáo luôn được thiết kế tùy chọn bộ lọc góc trên bên phải</w:t>
            </w:r>
          </w:p>
        </w:tc>
      </w:tr>
      <w:tr w:rsidR="008C5FA0" w:rsidRPr="008C5FA0" w14:paraId="0F9DCB4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C786F9D" w14:textId="77777777" w:rsidR="0064138D" w:rsidRPr="008C5FA0" w:rsidRDefault="0064138D" w:rsidP="0064138D">
            <w:pPr>
              <w:pStyle w:val="TableParagraph"/>
              <w:rPr>
                <w:b/>
                <w:sz w:val="26"/>
              </w:rPr>
            </w:pPr>
          </w:p>
          <w:p w14:paraId="635EB8AB" w14:textId="77777777" w:rsidR="0064138D" w:rsidRPr="008C5FA0" w:rsidRDefault="0064138D" w:rsidP="0064138D">
            <w:pPr>
              <w:pStyle w:val="TableParagraph"/>
              <w:rPr>
                <w:b/>
                <w:sz w:val="26"/>
              </w:rPr>
            </w:pPr>
          </w:p>
          <w:p w14:paraId="43DF61D8" w14:textId="77777777" w:rsidR="0064138D" w:rsidRPr="008C5FA0" w:rsidRDefault="0064138D" w:rsidP="0064138D">
            <w:pPr>
              <w:pStyle w:val="TableParagraph"/>
              <w:rPr>
                <w:b/>
                <w:sz w:val="26"/>
              </w:rPr>
            </w:pPr>
          </w:p>
          <w:p w14:paraId="6BB9809F" w14:textId="77777777" w:rsidR="0064138D" w:rsidRPr="008C5FA0" w:rsidRDefault="0064138D" w:rsidP="0064138D">
            <w:pPr>
              <w:pStyle w:val="TableParagraph"/>
              <w:rPr>
                <w:b/>
                <w:sz w:val="26"/>
              </w:rPr>
            </w:pPr>
          </w:p>
          <w:p w14:paraId="468835D8" w14:textId="77777777" w:rsidR="0064138D" w:rsidRPr="008C5FA0" w:rsidRDefault="0064138D" w:rsidP="0064138D">
            <w:pPr>
              <w:pStyle w:val="TableParagraph"/>
              <w:rPr>
                <w:b/>
                <w:sz w:val="26"/>
              </w:rPr>
            </w:pPr>
          </w:p>
          <w:p w14:paraId="72867077" w14:textId="77777777" w:rsidR="0064138D" w:rsidRPr="008C5FA0" w:rsidRDefault="0064138D" w:rsidP="0064138D">
            <w:pPr>
              <w:pStyle w:val="TableParagraph"/>
              <w:rPr>
                <w:b/>
                <w:sz w:val="26"/>
              </w:rPr>
            </w:pPr>
          </w:p>
          <w:p w14:paraId="2A956CA2" w14:textId="77777777" w:rsidR="0064138D" w:rsidRPr="008C5FA0" w:rsidRDefault="0064138D" w:rsidP="0064138D">
            <w:pPr>
              <w:pStyle w:val="TableParagraph"/>
              <w:rPr>
                <w:b/>
                <w:sz w:val="26"/>
              </w:rPr>
            </w:pPr>
            <w:r w:rsidRPr="008C5FA0">
              <w:rPr>
                <w:b/>
                <w:sz w:val="26"/>
              </w:rPr>
              <w:t>I.5.2.1.4</w:t>
            </w:r>
          </w:p>
        </w:tc>
        <w:tc>
          <w:tcPr>
            <w:tcW w:w="1530" w:type="dxa"/>
            <w:tcBorders>
              <w:top w:val="single" w:sz="4" w:space="0" w:color="000000"/>
              <w:left w:val="single" w:sz="4" w:space="0" w:color="000000"/>
              <w:bottom w:val="single" w:sz="4" w:space="0" w:color="000000"/>
              <w:right w:val="single" w:sz="4" w:space="0" w:color="000000"/>
            </w:tcBorders>
          </w:tcPr>
          <w:p w14:paraId="41754FCE" w14:textId="77777777" w:rsidR="0064138D" w:rsidRPr="008C5FA0" w:rsidRDefault="0064138D" w:rsidP="0064138D">
            <w:pPr>
              <w:pStyle w:val="TableParagraph"/>
              <w:rPr>
                <w:b/>
                <w:sz w:val="26"/>
              </w:rPr>
            </w:pPr>
          </w:p>
          <w:p w14:paraId="4C835A37" w14:textId="77777777" w:rsidR="0064138D" w:rsidRPr="008C5FA0" w:rsidRDefault="0064138D" w:rsidP="0064138D">
            <w:pPr>
              <w:pStyle w:val="TableParagraph"/>
              <w:rPr>
                <w:b/>
                <w:sz w:val="26"/>
              </w:rPr>
            </w:pPr>
          </w:p>
          <w:p w14:paraId="6628DBA7" w14:textId="77777777" w:rsidR="0064138D" w:rsidRPr="008C5FA0" w:rsidRDefault="0064138D" w:rsidP="0064138D">
            <w:pPr>
              <w:pStyle w:val="TableParagraph"/>
              <w:rPr>
                <w:b/>
                <w:sz w:val="26"/>
              </w:rPr>
            </w:pPr>
          </w:p>
          <w:p w14:paraId="487F702E" w14:textId="77777777" w:rsidR="0064138D" w:rsidRPr="008C5FA0" w:rsidRDefault="0064138D" w:rsidP="0064138D">
            <w:pPr>
              <w:pStyle w:val="TableParagraph"/>
              <w:rPr>
                <w:b/>
                <w:sz w:val="26"/>
              </w:rPr>
            </w:pPr>
          </w:p>
          <w:p w14:paraId="5BFF7EBC" w14:textId="77777777" w:rsidR="0064138D" w:rsidRPr="008C5FA0" w:rsidRDefault="0064138D" w:rsidP="0064138D">
            <w:pPr>
              <w:pStyle w:val="TableParagraph"/>
              <w:rPr>
                <w:b/>
                <w:sz w:val="26"/>
              </w:rPr>
            </w:pPr>
          </w:p>
          <w:p w14:paraId="73ADCCF5" w14:textId="77777777" w:rsidR="0064138D" w:rsidRPr="008C5FA0" w:rsidRDefault="0064138D" w:rsidP="0064138D">
            <w:pPr>
              <w:pStyle w:val="TableParagraph"/>
              <w:rPr>
                <w:b/>
                <w:sz w:val="26"/>
              </w:rPr>
            </w:pPr>
          </w:p>
          <w:p w14:paraId="6D9CCAF6" w14:textId="77777777" w:rsidR="0064138D" w:rsidRPr="008C5FA0" w:rsidRDefault="0064138D" w:rsidP="0064138D">
            <w:pPr>
              <w:pStyle w:val="TableParagraph"/>
              <w:rPr>
                <w:b/>
                <w:sz w:val="26"/>
              </w:rPr>
            </w:pPr>
            <w:r w:rsidRPr="008C5FA0">
              <w:rPr>
                <w:b/>
                <w:sz w:val="26"/>
              </w:rPr>
              <w:t>FN.RP.008</w:t>
            </w:r>
          </w:p>
        </w:tc>
        <w:tc>
          <w:tcPr>
            <w:tcW w:w="2340" w:type="dxa"/>
            <w:tcBorders>
              <w:top w:val="single" w:sz="4" w:space="0" w:color="000000"/>
              <w:left w:val="single" w:sz="4" w:space="0" w:color="000000"/>
              <w:bottom w:val="single" w:sz="4" w:space="0" w:color="000000"/>
              <w:right w:val="single" w:sz="4" w:space="0" w:color="000000"/>
            </w:tcBorders>
          </w:tcPr>
          <w:p w14:paraId="3323383A" w14:textId="77777777" w:rsidR="0064138D" w:rsidRPr="008C5FA0" w:rsidRDefault="0064138D" w:rsidP="0064138D">
            <w:pPr>
              <w:pStyle w:val="TableParagraph"/>
              <w:ind w:left="107" w:right="97"/>
              <w:jc w:val="both"/>
              <w:rPr>
                <w:sz w:val="24"/>
              </w:rPr>
            </w:pPr>
            <w:r w:rsidRPr="008C5FA0">
              <w:rPr>
                <w:sz w:val="24"/>
              </w:rPr>
              <w:t>Cho phép tạo báo cáo dạng master-detail để có thể drill- down thông tin từ tổng quát đến chi tiết, trong đó báo cáo master có thể bố trí dạng list hoặc đồ thị thể hiện thông tin tổng quát (vd: biểu đồ thể hiện nỗ lực của từng user), sau khi chọn thông tin cụ thể trong báo cáo master sẽ hiển thị thông tin chi tiết trong báo cáo detail (vd: chọn 1 user cụ thể, báo cáo detail sẽ thể hiện từng công việc cụ thể của user</w:t>
            </w:r>
          </w:p>
          <w:p w14:paraId="6930E275" w14:textId="77777777" w:rsidR="0064138D" w:rsidRPr="008C5FA0" w:rsidRDefault="0064138D" w:rsidP="0064138D">
            <w:pPr>
              <w:pStyle w:val="TableParagraph"/>
              <w:ind w:left="107" w:right="97"/>
              <w:jc w:val="both"/>
              <w:rPr>
                <w:sz w:val="24"/>
              </w:rPr>
            </w:pPr>
            <w:r w:rsidRPr="008C5FA0">
              <w:rPr>
                <w:sz w:val="24"/>
              </w:rPr>
              <w:t>đó)</w:t>
            </w:r>
          </w:p>
          <w:p w14:paraId="136C9718" w14:textId="77777777" w:rsidR="0064138D" w:rsidRPr="008C5FA0" w:rsidRDefault="0064138D" w:rsidP="0064138D">
            <w:pPr>
              <w:pStyle w:val="TableParagraph"/>
              <w:ind w:left="107" w:right="97"/>
              <w:jc w:val="both"/>
              <w:rPr>
                <w:sz w:val="24"/>
              </w:rPr>
            </w:pPr>
            <w:r w:rsidRPr="008C5FA0">
              <w:rPr>
                <w:sz w:val="24"/>
              </w:rPr>
              <w:t xml:space="preserve">Allow creating master-detail report </w:t>
            </w:r>
            <w:r w:rsidRPr="008C5FA0">
              <w:rPr>
                <w:sz w:val="24"/>
              </w:rPr>
              <w:lastRenderedPageBreak/>
              <w:t>to drill-down information from general to detailed, in which master report can be arranged in the format of a list or a graph showing general information (eg: a graphical chart). the contribution of each user), after selecting specific information in the master report, the detailed information will be displayed in the detailed report (eg: select a specific user, the detail report will show each specific works of that user)</w:t>
            </w:r>
          </w:p>
        </w:tc>
        <w:tc>
          <w:tcPr>
            <w:tcW w:w="1620" w:type="dxa"/>
            <w:tcBorders>
              <w:top w:val="single" w:sz="4" w:space="0" w:color="000000"/>
              <w:left w:val="single" w:sz="4" w:space="0" w:color="000000"/>
              <w:bottom w:val="single" w:sz="4" w:space="0" w:color="000000"/>
              <w:right w:val="single" w:sz="4" w:space="0" w:color="000000"/>
            </w:tcBorders>
          </w:tcPr>
          <w:p w14:paraId="47ED3F79" w14:textId="24B0E220"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73A8D0EE" w14:textId="77777777" w:rsidR="0064138D" w:rsidRPr="008C5FA0" w:rsidRDefault="0064138D" w:rsidP="003D13DA">
            <w:pPr>
              <w:pStyle w:val="TableParagraph"/>
              <w:ind w:right="90"/>
              <w:jc w:val="center"/>
              <w:rPr>
                <w:noProof/>
              </w:rPr>
            </w:pPr>
          </w:p>
          <w:p w14:paraId="2E6441B5" w14:textId="77777777" w:rsidR="0064138D" w:rsidRPr="008C5FA0" w:rsidRDefault="0064138D" w:rsidP="003D13DA">
            <w:pPr>
              <w:pStyle w:val="TableParagraph"/>
              <w:ind w:right="90"/>
              <w:jc w:val="center"/>
              <w:rPr>
                <w:noProof/>
              </w:rPr>
            </w:pPr>
            <w:r w:rsidRPr="008C5FA0">
              <w:rPr>
                <w:noProof/>
              </w:rPr>
              <w:drawing>
                <wp:inline distT="0" distB="0" distL="0" distR="0" wp14:anchorId="4AA216CE" wp14:editId="4751C61C">
                  <wp:extent cx="4133850" cy="1888058"/>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155673" cy="1898025"/>
                          </a:xfrm>
                          <a:prstGeom prst="rect">
                            <a:avLst/>
                          </a:prstGeom>
                        </pic:spPr>
                      </pic:pic>
                    </a:graphicData>
                  </a:graphic>
                </wp:inline>
              </w:drawing>
            </w:r>
          </w:p>
          <w:p w14:paraId="57399159" w14:textId="77777777" w:rsidR="0064138D" w:rsidRPr="008C5FA0" w:rsidRDefault="0064138D" w:rsidP="003D13DA">
            <w:pPr>
              <w:pStyle w:val="TableParagraph"/>
              <w:ind w:right="90"/>
              <w:jc w:val="center"/>
              <w:rPr>
                <w:noProof/>
              </w:rPr>
            </w:pPr>
          </w:p>
          <w:p w14:paraId="5689DFF1" w14:textId="77777777" w:rsidR="0064138D" w:rsidRPr="008C5FA0" w:rsidRDefault="0064138D" w:rsidP="003D13DA">
            <w:pPr>
              <w:pStyle w:val="TableParagraph"/>
              <w:ind w:right="90"/>
              <w:jc w:val="center"/>
              <w:rPr>
                <w:noProof/>
              </w:rPr>
            </w:pPr>
            <w:r w:rsidRPr="008C5FA0">
              <w:rPr>
                <w:noProof/>
              </w:rPr>
              <w:t xml:space="preserve">Report allows drill- down information from general to detailed when it has hierarchy. Press </w:t>
            </w:r>
            <w:r w:rsidRPr="008C5FA0">
              <w:rPr>
                <w:noProof/>
              </w:rPr>
              <w:drawing>
                <wp:inline distT="0" distB="0" distL="0" distR="0" wp14:anchorId="272A01E1" wp14:editId="1196E930">
                  <wp:extent cx="400050" cy="4000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400050" cy="400050"/>
                          </a:xfrm>
                          <a:prstGeom prst="rect">
                            <a:avLst/>
                          </a:prstGeom>
                        </pic:spPr>
                      </pic:pic>
                    </a:graphicData>
                  </a:graphic>
                </wp:inline>
              </w:drawing>
            </w:r>
            <w:r w:rsidRPr="008C5FA0">
              <w:rPr>
                <w:noProof/>
              </w:rPr>
              <w:t xml:space="preserve"> to drill down, and </w:t>
            </w:r>
            <w:r w:rsidRPr="008C5FA0">
              <w:rPr>
                <w:noProof/>
              </w:rPr>
              <w:drawing>
                <wp:inline distT="0" distB="0" distL="0" distR="0" wp14:anchorId="657C7EBF" wp14:editId="74175AF2">
                  <wp:extent cx="342900" cy="25717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42900" cy="257175"/>
                          </a:xfrm>
                          <a:prstGeom prst="rect">
                            <a:avLst/>
                          </a:prstGeom>
                        </pic:spPr>
                      </pic:pic>
                    </a:graphicData>
                  </a:graphic>
                </wp:inline>
              </w:drawing>
            </w:r>
            <w:r w:rsidRPr="008C5FA0">
              <w:rPr>
                <w:noProof/>
              </w:rPr>
              <w:t xml:space="preserve"> to drill up.</w:t>
            </w:r>
          </w:p>
          <w:p w14:paraId="02610DE0" w14:textId="77777777" w:rsidR="0064138D" w:rsidRPr="008C5FA0" w:rsidRDefault="0064138D" w:rsidP="003D13DA">
            <w:pPr>
              <w:pStyle w:val="TableParagraph"/>
              <w:ind w:right="90"/>
              <w:jc w:val="center"/>
              <w:rPr>
                <w:noProof/>
              </w:rPr>
            </w:pPr>
            <w:r w:rsidRPr="008C5FA0">
              <w:rPr>
                <w:noProof/>
              </w:rPr>
              <w:t>Besides, in page “Effort”, report shows effort of employee in organization being PIC of task. If users choose (by press in chart) the name of whoever, other charts will show information about this person</w:t>
            </w:r>
          </w:p>
          <w:p w14:paraId="605DFE60" w14:textId="77777777" w:rsidR="0064138D" w:rsidRPr="008C5FA0" w:rsidRDefault="0064138D" w:rsidP="003D13DA">
            <w:pPr>
              <w:pStyle w:val="TableParagraph"/>
              <w:ind w:right="90"/>
              <w:jc w:val="center"/>
              <w:rPr>
                <w:noProof/>
              </w:rPr>
            </w:pPr>
            <w:r w:rsidRPr="008C5FA0">
              <w:rPr>
                <w:noProof/>
              </w:rPr>
              <w:t>Báo cáo cho phép đi sâu - từ trên xuống thông tin từ tổng quát đến chi tiết khi nó có hệ thống phân cấp. Nhấn</w:t>
            </w:r>
            <w:r w:rsidRPr="008C5FA0">
              <w:rPr>
                <w:noProof/>
              </w:rPr>
              <w:drawing>
                <wp:inline distT="0" distB="0" distL="0" distR="0" wp14:anchorId="3F08F5E4" wp14:editId="55CE0EF5">
                  <wp:extent cx="400050" cy="4000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400050" cy="400050"/>
                          </a:xfrm>
                          <a:prstGeom prst="rect">
                            <a:avLst/>
                          </a:prstGeom>
                        </pic:spPr>
                      </pic:pic>
                    </a:graphicData>
                  </a:graphic>
                </wp:inline>
              </w:drawing>
            </w:r>
            <w:r w:rsidRPr="008C5FA0">
              <w:rPr>
                <w:noProof/>
              </w:rPr>
              <w:t xml:space="preserve"> để đi xuống và </w:t>
            </w:r>
            <w:r w:rsidRPr="008C5FA0">
              <w:rPr>
                <w:noProof/>
              </w:rPr>
              <w:drawing>
                <wp:inline distT="0" distB="0" distL="0" distR="0" wp14:anchorId="5D20B2C1" wp14:editId="4A768994">
                  <wp:extent cx="342900" cy="257175"/>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42900" cy="257175"/>
                          </a:xfrm>
                          <a:prstGeom prst="rect">
                            <a:avLst/>
                          </a:prstGeom>
                        </pic:spPr>
                      </pic:pic>
                    </a:graphicData>
                  </a:graphic>
                </wp:inline>
              </w:drawing>
            </w:r>
            <w:r w:rsidRPr="008C5FA0">
              <w:rPr>
                <w:noProof/>
              </w:rPr>
              <w:t>đi lên.</w:t>
            </w:r>
          </w:p>
          <w:p w14:paraId="10F484F8" w14:textId="77777777" w:rsidR="0064138D" w:rsidRPr="008C5FA0" w:rsidRDefault="0064138D" w:rsidP="003D13DA">
            <w:pPr>
              <w:pStyle w:val="TableParagraph"/>
              <w:ind w:right="90"/>
              <w:jc w:val="center"/>
              <w:rPr>
                <w:noProof/>
              </w:rPr>
            </w:pPr>
            <w:r w:rsidRPr="008C5FA0">
              <w:rPr>
                <w:noProof/>
              </w:rPr>
              <w:t>Bên cạnh đó, tại trang “Effort”, báo cáo thể hiện nỗ lực của nhân viên trong tổ chức là PIC của nhiệm vụ. Nếu người dùng chọn (bằng cách nhấn vào biểu đồ) tên của bất kỳ ai, các biểu đồ khác sẽ hiển thị thông tin về người này</w:t>
            </w:r>
          </w:p>
        </w:tc>
      </w:tr>
      <w:tr w:rsidR="008C5FA0" w:rsidRPr="008C5FA0" w14:paraId="4DB018E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38C2A93" w14:textId="77777777" w:rsidR="0064138D" w:rsidRPr="008C5FA0" w:rsidRDefault="0064138D" w:rsidP="0064138D">
            <w:pPr>
              <w:pStyle w:val="TableParagraph"/>
              <w:rPr>
                <w:b/>
                <w:sz w:val="26"/>
              </w:rPr>
            </w:pPr>
            <w:r w:rsidRPr="008C5FA0">
              <w:rPr>
                <w:b/>
                <w:sz w:val="26"/>
              </w:rPr>
              <w:t>I.5.2.2</w:t>
            </w:r>
          </w:p>
        </w:tc>
        <w:tc>
          <w:tcPr>
            <w:tcW w:w="1530" w:type="dxa"/>
            <w:tcBorders>
              <w:top w:val="single" w:sz="4" w:space="0" w:color="000000"/>
              <w:left w:val="single" w:sz="4" w:space="0" w:color="000000"/>
              <w:bottom w:val="single" w:sz="4" w:space="0" w:color="000000"/>
              <w:right w:val="single" w:sz="4" w:space="0" w:color="000000"/>
            </w:tcBorders>
          </w:tcPr>
          <w:p w14:paraId="234A23B1"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6E48126B" w14:textId="77777777" w:rsidR="0064138D" w:rsidRPr="008C5FA0" w:rsidRDefault="0064138D" w:rsidP="0064138D">
            <w:pPr>
              <w:pStyle w:val="TableParagraph"/>
              <w:ind w:left="107" w:right="97"/>
              <w:jc w:val="both"/>
              <w:rPr>
                <w:sz w:val="24"/>
              </w:rPr>
            </w:pPr>
            <w:r w:rsidRPr="008C5FA0">
              <w:rPr>
                <w:sz w:val="24"/>
              </w:rPr>
              <w:t>Yêu cầu dữ liệu báo cáo</w:t>
            </w:r>
          </w:p>
          <w:p w14:paraId="5DF779E5" w14:textId="77777777" w:rsidR="0064138D" w:rsidRPr="008C5FA0" w:rsidRDefault="0064138D" w:rsidP="0064138D">
            <w:pPr>
              <w:pStyle w:val="TableParagraph"/>
              <w:ind w:left="107" w:right="97"/>
              <w:jc w:val="both"/>
              <w:rPr>
                <w:sz w:val="24"/>
              </w:rPr>
            </w:pPr>
            <w:r w:rsidRPr="008C5FA0">
              <w:rPr>
                <w:sz w:val="24"/>
              </w:rPr>
              <w:t>Requirements on report data</w:t>
            </w:r>
          </w:p>
        </w:tc>
        <w:tc>
          <w:tcPr>
            <w:tcW w:w="1620" w:type="dxa"/>
            <w:tcBorders>
              <w:top w:val="single" w:sz="4" w:space="0" w:color="000000"/>
              <w:left w:val="single" w:sz="4" w:space="0" w:color="000000"/>
              <w:bottom w:val="single" w:sz="4" w:space="0" w:color="000000"/>
              <w:right w:val="single" w:sz="4" w:space="0" w:color="000000"/>
            </w:tcBorders>
          </w:tcPr>
          <w:p w14:paraId="7A0C3D19"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4290F266" w14:textId="77777777" w:rsidR="0064138D" w:rsidRPr="008C5FA0" w:rsidRDefault="0064138D" w:rsidP="003D13DA">
            <w:pPr>
              <w:pStyle w:val="TableParagraph"/>
              <w:ind w:right="90"/>
              <w:jc w:val="center"/>
              <w:rPr>
                <w:noProof/>
              </w:rPr>
            </w:pPr>
          </w:p>
        </w:tc>
      </w:tr>
      <w:tr w:rsidR="008C5FA0" w:rsidRPr="008C5FA0" w14:paraId="7E747B9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7B76A2B" w14:textId="77777777" w:rsidR="0064138D" w:rsidRPr="008C5FA0" w:rsidRDefault="0064138D" w:rsidP="0064138D">
            <w:pPr>
              <w:pStyle w:val="TableParagraph"/>
              <w:rPr>
                <w:b/>
                <w:sz w:val="26"/>
              </w:rPr>
            </w:pPr>
          </w:p>
          <w:p w14:paraId="5270EC2E" w14:textId="77777777" w:rsidR="0064138D" w:rsidRPr="008C5FA0" w:rsidRDefault="0064138D" w:rsidP="0064138D">
            <w:pPr>
              <w:pStyle w:val="TableParagraph"/>
              <w:rPr>
                <w:b/>
                <w:sz w:val="26"/>
              </w:rPr>
            </w:pPr>
            <w:r w:rsidRPr="008C5FA0">
              <w:rPr>
                <w:b/>
                <w:sz w:val="26"/>
              </w:rPr>
              <w:t>I.5.2.</w:t>
            </w:r>
            <w:r w:rsidRPr="008C5FA0">
              <w:rPr>
                <w:b/>
                <w:sz w:val="26"/>
              </w:rPr>
              <w:lastRenderedPageBreak/>
              <w:t>2.1</w:t>
            </w:r>
          </w:p>
        </w:tc>
        <w:tc>
          <w:tcPr>
            <w:tcW w:w="1530" w:type="dxa"/>
            <w:tcBorders>
              <w:top w:val="single" w:sz="4" w:space="0" w:color="000000"/>
              <w:left w:val="single" w:sz="4" w:space="0" w:color="000000"/>
              <w:bottom w:val="single" w:sz="4" w:space="0" w:color="000000"/>
              <w:right w:val="single" w:sz="4" w:space="0" w:color="000000"/>
            </w:tcBorders>
          </w:tcPr>
          <w:p w14:paraId="51218497" w14:textId="77777777" w:rsidR="0064138D" w:rsidRPr="008C5FA0" w:rsidRDefault="0064138D" w:rsidP="0064138D">
            <w:pPr>
              <w:pStyle w:val="TableParagraph"/>
              <w:rPr>
                <w:b/>
                <w:sz w:val="26"/>
              </w:rPr>
            </w:pPr>
          </w:p>
          <w:p w14:paraId="0DE87391" w14:textId="77777777" w:rsidR="0064138D" w:rsidRPr="008C5FA0" w:rsidRDefault="0064138D" w:rsidP="0064138D">
            <w:pPr>
              <w:pStyle w:val="TableParagraph"/>
              <w:rPr>
                <w:b/>
                <w:sz w:val="26"/>
              </w:rPr>
            </w:pPr>
            <w:r w:rsidRPr="008C5FA0">
              <w:rPr>
                <w:b/>
                <w:sz w:val="26"/>
              </w:rPr>
              <w:t>FN.RP.009</w:t>
            </w:r>
          </w:p>
        </w:tc>
        <w:tc>
          <w:tcPr>
            <w:tcW w:w="2340" w:type="dxa"/>
            <w:tcBorders>
              <w:top w:val="single" w:sz="4" w:space="0" w:color="000000"/>
              <w:left w:val="single" w:sz="4" w:space="0" w:color="000000"/>
              <w:bottom w:val="single" w:sz="4" w:space="0" w:color="000000"/>
              <w:right w:val="single" w:sz="4" w:space="0" w:color="000000"/>
            </w:tcBorders>
          </w:tcPr>
          <w:p w14:paraId="29A64BEE" w14:textId="77777777" w:rsidR="0064138D" w:rsidRPr="008C5FA0" w:rsidRDefault="0064138D" w:rsidP="0064138D">
            <w:pPr>
              <w:pStyle w:val="TableParagraph"/>
              <w:ind w:left="107" w:right="97"/>
              <w:jc w:val="both"/>
              <w:rPr>
                <w:sz w:val="24"/>
              </w:rPr>
            </w:pPr>
            <w:r w:rsidRPr="008C5FA0">
              <w:rPr>
                <w:sz w:val="24"/>
              </w:rPr>
              <w:t xml:space="preserve">Thông tin chung của dự án, tối thiểu </w:t>
            </w:r>
            <w:r w:rsidRPr="008C5FA0">
              <w:rPr>
                <w:sz w:val="24"/>
              </w:rPr>
              <w:lastRenderedPageBreak/>
              <w:t>bao gồm: mô tả dự án,</w:t>
            </w:r>
          </w:p>
          <w:p w14:paraId="6BBBC386" w14:textId="77777777" w:rsidR="0064138D" w:rsidRPr="008C5FA0" w:rsidRDefault="0064138D" w:rsidP="0064138D">
            <w:pPr>
              <w:pStyle w:val="TableParagraph"/>
              <w:ind w:left="107" w:right="97"/>
              <w:jc w:val="both"/>
              <w:rPr>
                <w:sz w:val="24"/>
              </w:rPr>
            </w:pPr>
            <w:r w:rsidRPr="008C5FA0">
              <w:rPr>
                <w:sz w:val="24"/>
              </w:rPr>
              <w:t>thành viên dự án, vai trò tham gia</w:t>
            </w:r>
          </w:p>
          <w:p w14:paraId="1D48D242" w14:textId="77777777" w:rsidR="0064138D" w:rsidRPr="008C5FA0" w:rsidRDefault="0064138D" w:rsidP="0064138D">
            <w:pPr>
              <w:pStyle w:val="TableParagraph"/>
              <w:ind w:left="107" w:right="97"/>
              <w:jc w:val="both"/>
              <w:rPr>
                <w:sz w:val="24"/>
              </w:rPr>
            </w:pPr>
            <w:r w:rsidRPr="008C5FA0">
              <w:rPr>
                <w:sz w:val="24"/>
              </w:rPr>
              <w:t>General information of the project, including at least: project description, project members and roles</w:t>
            </w:r>
          </w:p>
        </w:tc>
        <w:tc>
          <w:tcPr>
            <w:tcW w:w="1620" w:type="dxa"/>
            <w:tcBorders>
              <w:top w:val="single" w:sz="4" w:space="0" w:color="000000"/>
              <w:left w:val="single" w:sz="4" w:space="0" w:color="000000"/>
              <w:bottom w:val="single" w:sz="4" w:space="0" w:color="000000"/>
              <w:right w:val="single" w:sz="4" w:space="0" w:color="000000"/>
            </w:tcBorders>
          </w:tcPr>
          <w:p w14:paraId="0DB6FB15" w14:textId="11A476B5"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3FCB0495" w14:textId="77777777" w:rsidR="0064138D" w:rsidRPr="008C5FA0" w:rsidRDefault="0064138D" w:rsidP="003D13DA">
            <w:pPr>
              <w:pStyle w:val="TableParagraph"/>
              <w:ind w:right="90"/>
              <w:jc w:val="center"/>
              <w:rPr>
                <w:noProof/>
              </w:rPr>
            </w:pPr>
          </w:p>
          <w:p w14:paraId="6A7BAB8E"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4088C915" wp14:editId="5A970E0F">
                  <wp:extent cx="4058894" cy="174133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4078580" cy="1749781"/>
                          </a:xfrm>
                          <a:prstGeom prst="rect">
                            <a:avLst/>
                          </a:prstGeom>
                        </pic:spPr>
                      </pic:pic>
                    </a:graphicData>
                  </a:graphic>
                </wp:inline>
              </w:drawing>
            </w:r>
          </w:p>
          <w:p w14:paraId="25716837" w14:textId="77777777" w:rsidR="0064138D" w:rsidRPr="008C5FA0" w:rsidRDefault="0064138D" w:rsidP="003D13DA">
            <w:pPr>
              <w:pStyle w:val="TableParagraph"/>
              <w:ind w:right="90"/>
              <w:jc w:val="center"/>
              <w:rPr>
                <w:noProof/>
              </w:rPr>
            </w:pPr>
          </w:p>
          <w:p w14:paraId="0AB7C29A" w14:textId="77777777" w:rsidR="0064138D" w:rsidRPr="008C5FA0" w:rsidRDefault="0064138D" w:rsidP="003D13DA">
            <w:pPr>
              <w:pStyle w:val="TableParagraph"/>
              <w:ind w:right="90"/>
              <w:jc w:val="center"/>
              <w:rPr>
                <w:noProof/>
              </w:rPr>
            </w:pPr>
            <w:r w:rsidRPr="008C5FA0">
              <w:rPr>
                <w:noProof/>
              </w:rPr>
              <w:t>The first page is about “Project Summary”. Information details about projects shows in table chart including name, manager, leader, etc.</w:t>
            </w:r>
          </w:p>
          <w:p w14:paraId="46B13F66" w14:textId="77777777" w:rsidR="0064138D" w:rsidRPr="008C5FA0" w:rsidRDefault="0064138D" w:rsidP="003D13DA">
            <w:pPr>
              <w:pStyle w:val="TableParagraph"/>
              <w:ind w:right="90"/>
              <w:jc w:val="center"/>
              <w:rPr>
                <w:noProof/>
              </w:rPr>
            </w:pPr>
            <w:r w:rsidRPr="008C5FA0">
              <w:rPr>
                <w:noProof/>
              </w:rPr>
              <w:t>Trang đầu tiên nói về “Tóm tắt dự án”. Thông tin chi tiết về các dự án hiển thị trong biểu đồ bảng bao gồm tên, người quản lý, trưởng nhóm, v.v.</w:t>
            </w:r>
          </w:p>
          <w:p w14:paraId="18DA0167" w14:textId="77777777" w:rsidR="0064138D" w:rsidRPr="008C5FA0" w:rsidRDefault="0064138D" w:rsidP="003D13DA">
            <w:pPr>
              <w:pStyle w:val="TableParagraph"/>
              <w:ind w:right="90"/>
              <w:jc w:val="center"/>
              <w:rPr>
                <w:noProof/>
              </w:rPr>
            </w:pPr>
          </w:p>
        </w:tc>
      </w:tr>
      <w:tr w:rsidR="008C5FA0" w:rsidRPr="008C5FA0" w14:paraId="35B13338"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5B76D3C" w14:textId="77777777" w:rsidR="0064138D" w:rsidRPr="008C5FA0" w:rsidRDefault="0064138D" w:rsidP="0064138D">
            <w:pPr>
              <w:pStyle w:val="TableParagraph"/>
              <w:rPr>
                <w:b/>
                <w:sz w:val="26"/>
              </w:rPr>
            </w:pPr>
          </w:p>
          <w:p w14:paraId="78E674FB" w14:textId="77777777" w:rsidR="0064138D" w:rsidRPr="008C5FA0" w:rsidRDefault="0064138D" w:rsidP="0064138D">
            <w:pPr>
              <w:pStyle w:val="TableParagraph"/>
              <w:rPr>
                <w:b/>
                <w:sz w:val="26"/>
              </w:rPr>
            </w:pPr>
          </w:p>
          <w:p w14:paraId="3C22A763" w14:textId="77777777" w:rsidR="0064138D" w:rsidRPr="008C5FA0" w:rsidRDefault="0064138D" w:rsidP="0064138D">
            <w:pPr>
              <w:pStyle w:val="TableParagraph"/>
              <w:rPr>
                <w:b/>
                <w:sz w:val="26"/>
              </w:rPr>
            </w:pPr>
          </w:p>
          <w:p w14:paraId="187C5184" w14:textId="77777777" w:rsidR="0064138D" w:rsidRPr="008C5FA0" w:rsidRDefault="0064138D" w:rsidP="0064138D">
            <w:pPr>
              <w:pStyle w:val="TableParagraph"/>
              <w:rPr>
                <w:b/>
                <w:sz w:val="26"/>
              </w:rPr>
            </w:pPr>
            <w:r w:rsidRPr="008C5FA0">
              <w:rPr>
                <w:b/>
                <w:sz w:val="26"/>
              </w:rPr>
              <w:t>I.5.2.2.2</w:t>
            </w:r>
          </w:p>
        </w:tc>
        <w:tc>
          <w:tcPr>
            <w:tcW w:w="1530" w:type="dxa"/>
            <w:tcBorders>
              <w:top w:val="single" w:sz="4" w:space="0" w:color="000000"/>
              <w:left w:val="single" w:sz="4" w:space="0" w:color="000000"/>
              <w:bottom w:val="single" w:sz="4" w:space="0" w:color="000000"/>
              <w:right w:val="single" w:sz="4" w:space="0" w:color="000000"/>
            </w:tcBorders>
          </w:tcPr>
          <w:p w14:paraId="744FF28B" w14:textId="77777777" w:rsidR="0064138D" w:rsidRPr="008C5FA0" w:rsidRDefault="0064138D" w:rsidP="0064138D">
            <w:pPr>
              <w:pStyle w:val="TableParagraph"/>
              <w:rPr>
                <w:b/>
                <w:sz w:val="26"/>
              </w:rPr>
            </w:pPr>
          </w:p>
          <w:p w14:paraId="3A18A42D" w14:textId="77777777" w:rsidR="0064138D" w:rsidRPr="008C5FA0" w:rsidRDefault="0064138D" w:rsidP="0064138D">
            <w:pPr>
              <w:pStyle w:val="TableParagraph"/>
              <w:rPr>
                <w:b/>
                <w:sz w:val="26"/>
              </w:rPr>
            </w:pPr>
          </w:p>
          <w:p w14:paraId="5E5F188E" w14:textId="77777777" w:rsidR="0064138D" w:rsidRPr="008C5FA0" w:rsidRDefault="0064138D" w:rsidP="0064138D">
            <w:pPr>
              <w:pStyle w:val="TableParagraph"/>
              <w:rPr>
                <w:b/>
                <w:sz w:val="26"/>
              </w:rPr>
            </w:pPr>
          </w:p>
          <w:p w14:paraId="013DE0FF" w14:textId="77777777" w:rsidR="0064138D" w:rsidRPr="008C5FA0" w:rsidRDefault="0064138D" w:rsidP="0064138D">
            <w:pPr>
              <w:pStyle w:val="TableParagraph"/>
              <w:rPr>
                <w:b/>
                <w:sz w:val="26"/>
              </w:rPr>
            </w:pPr>
            <w:r w:rsidRPr="008C5FA0">
              <w:rPr>
                <w:b/>
                <w:sz w:val="26"/>
              </w:rPr>
              <w:t>FN.RP.010</w:t>
            </w:r>
          </w:p>
        </w:tc>
        <w:tc>
          <w:tcPr>
            <w:tcW w:w="2340" w:type="dxa"/>
            <w:tcBorders>
              <w:top w:val="single" w:sz="4" w:space="0" w:color="000000"/>
              <w:left w:val="single" w:sz="4" w:space="0" w:color="000000"/>
              <w:bottom w:val="single" w:sz="4" w:space="0" w:color="000000"/>
              <w:right w:val="single" w:sz="4" w:space="0" w:color="000000"/>
            </w:tcBorders>
          </w:tcPr>
          <w:p w14:paraId="3DED4F35" w14:textId="77777777" w:rsidR="0064138D" w:rsidRPr="008C5FA0" w:rsidRDefault="0064138D" w:rsidP="0064138D">
            <w:pPr>
              <w:pStyle w:val="TableParagraph"/>
              <w:ind w:left="107" w:right="97"/>
              <w:jc w:val="both"/>
              <w:rPr>
                <w:sz w:val="24"/>
              </w:rPr>
            </w:pPr>
            <w:r w:rsidRPr="008C5FA0">
              <w:rPr>
                <w:sz w:val="24"/>
              </w:rPr>
              <w:t>Thông tin về các hạng mục công việc (task, defect,…) với toàn bộ các thông tin mặc định sẵn có (dự án, người thực hiện, thời gian thực hiện, trạng thái, độ ưu tiên, ước lượng nỗ lực,…) và các thông tin được cấu hình, định nghĩa thêm cho hạng mục công</w:t>
            </w:r>
          </w:p>
          <w:p w14:paraId="5404836A" w14:textId="77777777" w:rsidR="0064138D" w:rsidRPr="008C5FA0" w:rsidRDefault="0064138D" w:rsidP="0064138D">
            <w:pPr>
              <w:pStyle w:val="TableParagraph"/>
              <w:ind w:left="107" w:right="97"/>
              <w:jc w:val="both"/>
              <w:rPr>
                <w:sz w:val="24"/>
              </w:rPr>
            </w:pPr>
            <w:r w:rsidRPr="008C5FA0">
              <w:rPr>
                <w:sz w:val="24"/>
              </w:rPr>
              <w:t>việc</w:t>
            </w:r>
          </w:p>
          <w:p w14:paraId="4C3252AC" w14:textId="77777777" w:rsidR="0064138D" w:rsidRPr="008C5FA0" w:rsidRDefault="0064138D" w:rsidP="0064138D">
            <w:pPr>
              <w:pStyle w:val="TableParagraph"/>
              <w:ind w:left="107" w:right="97"/>
              <w:jc w:val="both"/>
              <w:rPr>
                <w:sz w:val="24"/>
              </w:rPr>
            </w:pPr>
            <w:r w:rsidRPr="008C5FA0">
              <w:rPr>
                <w:sz w:val="24"/>
              </w:rPr>
              <w:lastRenderedPageBreak/>
              <w:t>Information about work items (task, defect, etc.) with all available default information (project, implementer, implementation time, status, priority, effort estimate, etc.) and configuration information, additional definitions for work items</w:t>
            </w:r>
          </w:p>
        </w:tc>
        <w:tc>
          <w:tcPr>
            <w:tcW w:w="1620" w:type="dxa"/>
            <w:tcBorders>
              <w:top w:val="single" w:sz="4" w:space="0" w:color="000000"/>
              <w:left w:val="single" w:sz="4" w:space="0" w:color="000000"/>
              <w:bottom w:val="single" w:sz="4" w:space="0" w:color="000000"/>
              <w:right w:val="single" w:sz="4" w:space="0" w:color="000000"/>
            </w:tcBorders>
          </w:tcPr>
          <w:p w14:paraId="419A702B" w14:textId="34B2ECDA"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5CCDF9BC" w14:textId="77777777" w:rsidR="0064138D" w:rsidRPr="008C5FA0" w:rsidRDefault="0064138D" w:rsidP="003D13DA">
            <w:pPr>
              <w:pStyle w:val="TableParagraph"/>
              <w:ind w:right="90"/>
              <w:jc w:val="center"/>
              <w:rPr>
                <w:noProof/>
              </w:rPr>
            </w:pPr>
          </w:p>
          <w:p w14:paraId="64F29283" w14:textId="77777777" w:rsidR="0064138D" w:rsidRPr="008C5FA0" w:rsidRDefault="0064138D" w:rsidP="003D13DA">
            <w:pPr>
              <w:pStyle w:val="TableParagraph"/>
              <w:ind w:right="90"/>
              <w:jc w:val="center"/>
              <w:rPr>
                <w:noProof/>
              </w:rPr>
            </w:pPr>
            <w:r w:rsidRPr="008C5FA0">
              <w:rPr>
                <w:noProof/>
              </w:rPr>
              <w:drawing>
                <wp:inline distT="0" distB="0" distL="0" distR="0" wp14:anchorId="700330B6" wp14:editId="45709919">
                  <wp:extent cx="4291163" cy="1917700"/>
                  <wp:effectExtent l="0" t="0" r="0" b="635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4311901" cy="1926968"/>
                          </a:xfrm>
                          <a:prstGeom prst="rect">
                            <a:avLst/>
                          </a:prstGeom>
                        </pic:spPr>
                      </pic:pic>
                    </a:graphicData>
                  </a:graphic>
                </wp:inline>
              </w:drawing>
            </w:r>
          </w:p>
          <w:p w14:paraId="48EB9709" w14:textId="77777777" w:rsidR="0064138D" w:rsidRPr="008C5FA0" w:rsidRDefault="0064138D" w:rsidP="003D13DA">
            <w:pPr>
              <w:pStyle w:val="TableParagraph"/>
              <w:ind w:right="90"/>
              <w:jc w:val="center"/>
              <w:rPr>
                <w:noProof/>
              </w:rPr>
            </w:pPr>
          </w:p>
          <w:p w14:paraId="110E203F" w14:textId="77777777" w:rsidR="0064138D" w:rsidRPr="008C5FA0" w:rsidRDefault="0064138D" w:rsidP="003D13DA">
            <w:pPr>
              <w:pStyle w:val="TableParagraph"/>
              <w:ind w:right="90"/>
              <w:jc w:val="center"/>
              <w:rPr>
                <w:noProof/>
              </w:rPr>
            </w:pPr>
            <w:r w:rsidRPr="008C5FA0">
              <w:rPr>
                <w:noProof/>
              </w:rPr>
              <w:t>Page “Project detail” shows Tasks managed by Backlog, status of tasks, PIC, etc.</w:t>
            </w:r>
          </w:p>
          <w:p w14:paraId="65F7BA8B" w14:textId="77777777" w:rsidR="0064138D" w:rsidRPr="008C5FA0" w:rsidRDefault="0064138D" w:rsidP="003D13DA">
            <w:pPr>
              <w:pStyle w:val="TableParagraph"/>
              <w:ind w:right="90"/>
              <w:jc w:val="center"/>
              <w:rPr>
                <w:noProof/>
              </w:rPr>
            </w:pPr>
            <w:r w:rsidRPr="008C5FA0">
              <w:rPr>
                <w:noProof/>
              </w:rPr>
              <w:t>Trang “Chi tiết dự án” hiển thị các Nhiệm vụ được quản lý bởi Backlog, trạng thái của các nhiệm vụ, PIC, v.v.</w:t>
            </w:r>
          </w:p>
          <w:p w14:paraId="6BBC6665" w14:textId="77777777" w:rsidR="0064138D" w:rsidRPr="008C5FA0" w:rsidRDefault="0064138D" w:rsidP="003D13DA">
            <w:pPr>
              <w:pStyle w:val="TableParagraph"/>
              <w:ind w:right="90"/>
              <w:jc w:val="center"/>
              <w:rPr>
                <w:noProof/>
              </w:rPr>
            </w:pPr>
          </w:p>
        </w:tc>
      </w:tr>
      <w:tr w:rsidR="008C5FA0" w:rsidRPr="008C5FA0" w14:paraId="466881F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A06AF00" w14:textId="77777777" w:rsidR="0064138D" w:rsidRPr="008C5FA0" w:rsidRDefault="0064138D" w:rsidP="0064138D">
            <w:pPr>
              <w:pStyle w:val="TableParagraph"/>
              <w:rPr>
                <w:b/>
                <w:sz w:val="26"/>
              </w:rPr>
            </w:pPr>
          </w:p>
          <w:p w14:paraId="1D749407" w14:textId="77777777" w:rsidR="0064138D" w:rsidRPr="008C5FA0" w:rsidRDefault="0064138D" w:rsidP="0064138D">
            <w:pPr>
              <w:pStyle w:val="TableParagraph"/>
              <w:rPr>
                <w:b/>
                <w:sz w:val="26"/>
              </w:rPr>
            </w:pPr>
            <w:r w:rsidRPr="008C5FA0">
              <w:rPr>
                <w:b/>
                <w:sz w:val="26"/>
              </w:rPr>
              <w:t>I.5.2.2.3</w:t>
            </w:r>
          </w:p>
        </w:tc>
        <w:tc>
          <w:tcPr>
            <w:tcW w:w="1530" w:type="dxa"/>
            <w:tcBorders>
              <w:top w:val="single" w:sz="4" w:space="0" w:color="000000"/>
              <w:left w:val="single" w:sz="4" w:space="0" w:color="000000"/>
              <w:bottom w:val="single" w:sz="4" w:space="0" w:color="000000"/>
              <w:right w:val="single" w:sz="4" w:space="0" w:color="000000"/>
            </w:tcBorders>
          </w:tcPr>
          <w:p w14:paraId="1C5FA224" w14:textId="77777777" w:rsidR="0064138D" w:rsidRPr="008C5FA0" w:rsidRDefault="0064138D" w:rsidP="0064138D">
            <w:pPr>
              <w:pStyle w:val="TableParagraph"/>
              <w:rPr>
                <w:b/>
                <w:sz w:val="26"/>
              </w:rPr>
            </w:pPr>
          </w:p>
          <w:p w14:paraId="1BDC1180" w14:textId="77777777" w:rsidR="0064138D" w:rsidRPr="008C5FA0" w:rsidRDefault="0064138D" w:rsidP="0064138D">
            <w:pPr>
              <w:pStyle w:val="TableParagraph"/>
              <w:rPr>
                <w:b/>
                <w:sz w:val="26"/>
              </w:rPr>
            </w:pPr>
            <w:r w:rsidRPr="008C5FA0">
              <w:rPr>
                <w:b/>
                <w:sz w:val="26"/>
              </w:rPr>
              <w:t>FN.RP.011</w:t>
            </w:r>
          </w:p>
        </w:tc>
        <w:tc>
          <w:tcPr>
            <w:tcW w:w="2340" w:type="dxa"/>
            <w:tcBorders>
              <w:top w:val="single" w:sz="4" w:space="0" w:color="000000"/>
              <w:left w:val="single" w:sz="4" w:space="0" w:color="000000"/>
              <w:bottom w:val="single" w:sz="4" w:space="0" w:color="000000"/>
              <w:right w:val="single" w:sz="4" w:space="0" w:color="000000"/>
            </w:tcBorders>
          </w:tcPr>
          <w:p w14:paraId="64982DD8" w14:textId="77777777" w:rsidR="0064138D" w:rsidRPr="008C5FA0" w:rsidRDefault="0064138D" w:rsidP="0064138D">
            <w:pPr>
              <w:pStyle w:val="TableParagraph"/>
              <w:ind w:left="107" w:right="97"/>
              <w:jc w:val="both"/>
              <w:rPr>
                <w:sz w:val="24"/>
              </w:rPr>
            </w:pPr>
          </w:p>
          <w:p w14:paraId="3D23A936" w14:textId="77777777" w:rsidR="0064138D" w:rsidRPr="008C5FA0" w:rsidRDefault="0064138D" w:rsidP="0064138D">
            <w:pPr>
              <w:pStyle w:val="TableParagraph"/>
              <w:ind w:left="107" w:right="97"/>
              <w:jc w:val="both"/>
              <w:rPr>
                <w:sz w:val="24"/>
              </w:rPr>
            </w:pPr>
            <w:r w:rsidRPr="008C5FA0">
              <w:rPr>
                <w:sz w:val="24"/>
              </w:rPr>
              <w:t>Thông tin về test case, kết quả kiểm thử</w:t>
            </w:r>
          </w:p>
          <w:p w14:paraId="1C1F4C1E" w14:textId="77777777" w:rsidR="0064138D" w:rsidRPr="008C5FA0" w:rsidRDefault="0064138D" w:rsidP="0064138D">
            <w:pPr>
              <w:pStyle w:val="TableParagraph"/>
              <w:ind w:left="107" w:right="97"/>
              <w:jc w:val="both"/>
              <w:rPr>
                <w:sz w:val="24"/>
              </w:rPr>
            </w:pPr>
            <w:r w:rsidRPr="008C5FA0">
              <w:rPr>
                <w:sz w:val="24"/>
              </w:rPr>
              <w:t>Information about test cases and test results</w:t>
            </w:r>
          </w:p>
        </w:tc>
        <w:tc>
          <w:tcPr>
            <w:tcW w:w="1620" w:type="dxa"/>
            <w:tcBorders>
              <w:top w:val="single" w:sz="4" w:space="0" w:color="000000"/>
              <w:left w:val="single" w:sz="4" w:space="0" w:color="000000"/>
              <w:bottom w:val="single" w:sz="4" w:space="0" w:color="000000"/>
              <w:right w:val="single" w:sz="4" w:space="0" w:color="000000"/>
            </w:tcBorders>
          </w:tcPr>
          <w:p w14:paraId="77B7EA05" w14:textId="47749A4E"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599BAD3" w14:textId="77777777" w:rsidR="0064138D" w:rsidRPr="008C5FA0" w:rsidRDefault="0064138D" w:rsidP="003D13DA">
            <w:pPr>
              <w:pStyle w:val="TableParagraph"/>
              <w:ind w:right="90"/>
              <w:jc w:val="center"/>
              <w:rPr>
                <w:noProof/>
              </w:rPr>
            </w:pPr>
          </w:p>
          <w:p w14:paraId="55A117FA" w14:textId="77777777" w:rsidR="0064138D" w:rsidRPr="008C5FA0" w:rsidRDefault="0064138D" w:rsidP="003D13DA">
            <w:pPr>
              <w:pStyle w:val="TableParagraph"/>
              <w:ind w:right="90"/>
              <w:jc w:val="center"/>
              <w:rPr>
                <w:noProof/>
              </w:rPr>
            </w:pPr>
            <w:r w:rsidRPr="008C5FA0">
              <w:rPr>
                <w:noProof/>
              </w:rPr>
              <w:drawing>
                <wp:inline distT="0" distB="0" distL="0" distR="0" wp14:anchorId="0BAE2BFA" wp14:editId="33D9CBC5">
                  <wp:extent cx="3670195" cy="2035156"/>
                  <wp:effectExtent l="0" t="0" r="6985"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3704887" cy="2054393"/>
                          </a:xfrm>
                          <a:prstGeom prst="rect">
                            <a:avLst/>
                          </a:prstGeom>
                        </pic:spPr>
                      </pic:pic>
                    </a:graphicData>
                  </a:graphic>
                </wp:inline>
              </w:drawing>
            </w:r>
          </w:p>
          <w:p w14:paraId="2021BE2B" w14:textId="77777777" w:rsidR="0064138D" w:rsidRPr="008C5FA0" w:rsidRDefault="0064138D" w:rsidP="003D13DA">
            <w:pPr>
              <w:pStyle w:val="TableParagraph"/>
              <w:ind w:right="90"/>
              <w:jc w:val="center"/>
              <w:rPr>
                <w:noProof/>
              </w:rPr>
            </w:pPr>
          </w:p>
          <w:p w14:paraId="4989441F" w14:textId="77777777" w:rsidR="0064138D" w:rsidRPr="008C5FA0" w:rsidRDefault="0064138D" w:rsidP="003D13DA">
            <w:pPr>
              <w:pStyle w:val="TableParagraph"/>
              <w:ind w:right="90"/>
              <w:jc w:val="center"/>
              <w:rPr>
                <w:noProof/>
              </w:rPr>
            </w:pPr>
            <w:r w:rsidRPr="008C5FA0">
              <w:rPr>
                <w:noProof/>
              </w:rPr>
              <w:t>The number one shows Test Cases results which count how many test cases: failed, passed, blocked…</w:t>
            </w:r>
          </w:p>
          <w:p w14:paraId="3207448F" w14:textId="77777777" w:rsidR="0064138D" w:rsidRPr="008C5FA0" w:rsidRDefault="0064138D" w:rsidP="003D13DA">
            <w:pPr>
              <w:pStyle w:val="TableParagraph"/>
              <w:ind w:right="90"/>
              <w:jc w:val="center"/>
              <w:rPr>
                <w:noProof/>
              </w:rPr>
            </w:pPr>
            <w:r w:rsidRPr="008C5FA0">
              <w:rPr>
                <w:noProof/>
              </w:rPr>
              <w:lastRenderedPageBreak/>
              <w:t>The number two shows Test Cases info</w:t>
            </w:r>
          </w:p>
          <w:p w14:paraId="5BDDFFFC" w14:textId="77777777" w:rsidR="0064138D" w:rsidRPr="008C5FA0" w:rsidRDefault="0064138D" w:rsidP="003D13DA">
            <w:pPr>
              <w:pStyle w:val="TableParagraph"/>
              <w:ind w:right="90"/>
              <w:jc w:val="center"/>
              <w:rPr>
                <w:noProof/>
              </w:rPr>
            </w:pPr>
            <w:r w:rsidRPr="008C5FA0">
              <w:rPr>
                <w:noProof/>
              </w:rPr>
              <w:t>Số một hiển thị kết quả Trường hợp kiểm thử đếm xem có bao nhiêu trường hợp kiểm thử: không đạt, đạt, bị chặn…</w:t>
            </w:r>
          </w:p>
          <w:p w14:paraId="6EB23ECF" w14:textId="77777777" w:rsidR="0064138D" w:rsidRPr="008C5FA0" w:rsidRDefault="0064138D" w:rsidP="003D13DA">
            <w:pPr>
              <w:pStyle w:val="TableParagraph"/>
              <w:ind w:right="90"/>
              <w:jc w:val="center"/>
              <w:rPr>
                <w:noProof/>
              </w:rPr>
            </w:pPr>
            <w:r w:rsidRPr="008C5FA0">
              <w:rPr>
                <w:noProof/>
              </w:rPr>
              <w:t>Số hai hiển thị thông tin Trường hợp thử nghiệm</w:t>
            </w:r>
          </w:p>
          <w:p w14:paraId="47208A5A" w14:textId="77777777" w:rsidR="0064138D" w:rsidRPr="008C5FA0" w:rsidRDefault="0064138D" w:rsidP="003D13DA">
            <w:pPr>
              <w:pStyle w:val="TableParagraph"/>
              <w:ind w:right="90"/>
              <w:jc w:val="center"/>
              <w:rPr>
                <w:noProof/>
              </w:rPr>
            </w:pPr>
          </w:p>
        </w:tc>
      </w:tr>
      <w:tr w:rsidR="008C5FA0" w:rsidRPr="008C5FA0" w14:paraId="55A8128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24F2126" w14:textId="77777777" w:rsidR="0064138D" w:rsidRPr="008C5FA0" w:rsidRDefault="0064138D" w:rsidP="0064138D">
            <w:pPr>
              <w:pStyle w:val="TableParagraph"/>
              <w:rPr>
                <w:b/>
                <w:sz w:val="26"/>
              </w:rPr>
            </w:pPr>
          </w:p>
          <w:p w14:paraId="20B773AB" w14:textId="77777777" w:rsidR="0064138D" w:rsidRPr="008C5FA0" w:rsidRDefault="0064138D" w:rsidP="0064138D">
            <w:pPr>
              <w:pStyle w:val="TableParagraph"/>
              <w:rPr>
                <w:b/>
                <w:sz w:val="26"/>
              </w:rPr>
            </w:pPr>
            <w:r w:rsidRPr="008C5FA0">
              <w:rPr>
                <w:b/>
                <w:sz w:val="26"/>
              </w:rPr>
              <w:t>I.5.2.2.4</w:t>
            </w:r>
          </w:p>
        </w:tc>
        <w:tc>
          <w:tcPr>
            <w:tcW w:w="1530" w:type="dxa"/>
            <w:tcBorders>
              <w:top w:val="single" w:sz="4" w:space="0" w:color="000000"/>
              <w:left w:val="single" w:sz="4" w:space="0" w:color="000000"/>
              <w:bottom w:val="single" w:sz="4" w:space="0" w:color="000000"/>
              <w:right w:val="single" w:sz="4" w:space="0" w:color="000000"/>
            </w:tcBorders>
          </w:tcPr>
          <w:p w14:paraId="38DD17D3" w14:textId="77777777" w:rsidR="0064138D" w:rsidRPr="008C5FA0" w:rsidRDefault="0064138D" w:rsidP="0064138D">
            <w:pPr>
              <w:pStyle w:val="TableParagraph"/>
              <w:rPr>
                <w:b/>
                <w:sz w:val="26"/>
              </w:rPr>
            </w:pPr>
          </w:p>
          <w:p w14:paraId="14E7D60B" w14:textId="77777777" w:rsidR="0064138D" w:rsidRPr="008C5FA0" w:rsidRDefault="0064138D" w:rsidP="0064138D">
            <w:pPr>
              <w:pStyle w:val="TableParagraph"/>
              <w:rPr>
                <w:b/>
                <w:sz w:val="26"/>
              </w:rPr>
            </w:pPr>
            <w:r w:rsidRPr="008C5FA0">
              <w:rPr>
                <w:b/>
                <w:sz w:val="26"/>
              </w:rPr>
              <w:t>FN.RP.012</w:t>
            </w:r>
          </w:p>
        </w:tc>
        <w:tc>
          <w:tcPr>
            <w:tcW w:w="2340" w:type="dxa"/>
            <w:tcBorders>
              <w:top w:val="single" w:sz="4" w:space="0" w:color="000000"/>
              <w:left w:val="single" w:sz="4" w:space="0" w:color="000000"/>
              <w:bottom w:val="single" w:sz="4" w:space="0" w:color="000000"/>
              <w:right w:val="single" w:sz="4" w:space="0" w:color="000000"/>
            </w:tcBorders>
          </w:tcPr>
          <w:p w14:paraId="1D0B160D" w14:textId="77777777" w:rsidR="0064138D" w:rsidRPr="008C5FA0" w:rsidRDefault="0064138D" w:rsidP="0064138D">
            <w:pPr>
              <w:pStyle w:val="TableParagraph"/>
              <w:ind w:left="107" w:right="97"/>
              <w:jc w:val="both"/>
              <w:rPr>
                <w:sz w:val="24"/>
              </w:rPr>
            </w:pPr>
          </w:p>
          <w:p w14:paraId="4D59B116" w14:textId="77777777" w:rsidR="0064138D" w:rsidRPr="008C5FA0" w:rsidRDefault="0064138D" w:rsidP="0064138D">
            <w:pPr>
              <w:pStyle w:val="TableParagraph"/>
              <w:ind w:left="107" w:right="97"/>
              <w:jc w:val="both"/>
              <w:rPr>
                <w:sz w:val="24"/>
              </w:rPr>
            </w:pPr>
            <w:r w:rsidRPr="008C5FA0">
              <w:rPr>
                <w:sz w:val="24"/>
              </w:rPr>
              <w:t>Thông tin về giai đoạn dự án (milestone hoặc release, sprint)</w:t>
            </w:r>
          </w:p>
          <w:p w14:paraId="04EB73F6" w14:textId="77777777" w:rsidR="0064138D" w:rsidRPr="008C5FA0" w:rsidRDefault="0064138D" w:rsidP="0064138D">
            <w:pPr>
              <w:pStyle w:val="TableParagraph"/>
              <w:ind w:left="107" w:right="97"/>
              <w:jc w:val="both"/>
              <w:rPr>
                <w:sz w:val="24"/>
              </w:rPr>
            </w:pPr>
            <w:r w:rsidRPr="008C5FA0">
              <w:rPr>
                <w:sz w:val="24"/>
              </w:rPr>
              <w:t>Information about the project phase (milestone or release, sprint)</w:t>
            </w:r>
          </w:p>
        </w:tc>
        <w:tc>
          <w:tcPr>
            <w:tcW w:w="1620" w:type="dxa"/>
            <w:tcBorders>
              <w:top w:val="single" w:sz="4" w:space="0" w:color="000000"/>
              <w:left w:val="single" w:sz="4" w:space="0" w:color="000000"/>
              <w:bottom w:val="single" w:sz="4" w:space="0" w:color="000000"/>
              <w:right w:val="single" w:sz="4" w:space="0" w:color="000000"/>
            </w:tcBorders>
          </w:tcPr>
          <w:p w14:paraId="57CC451C" w14:textId="2F1D0BF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2842B79" w14:textId="77777777" w:rsidR="0064138D" w:rsidRPr="008C5FA0" w:rsidRDefault="0064138D" w:rsidP="003D13DA">
            <w:pPr>
              <w:pStyle w:val="TableParagraph"/>
              <w:ind w:right="90"/>
              <w:jc w:val="center"/>
              <w:rPr>
                <w:noProof/>
              </w:rPr>
            </w:pPr>
          </w:p>
          <w:p w14:paraId="338494CE" w14:textId="77777777" w:rsidR="0064138D" w:rsidRPr="008C5FA0" w:rsidRDefault="0064138D" w:rsidP="003D13DA">
            <w:pPr>
              <w:pStyle w:val="TableParagraph"/>
              <w:ind w:right="90"/>
              <w:jc w:val="center"/>
              <w:rPr>
                <w:noProof/>
              </w:rPr>
            </w:pPr>
            <w:r w:rsidRPr="008C5FA0">
              <w:rPr>
                <w:noProof/>
              </w:rPr>
              <w:drawing>
                <wp:inline distT="0" distB="0" distL="0" distR="0" wp14:anchorId="456B1603" wp14:editId="38385BF0">
                  <wp:extent cx="3051810" cy="831082"/>
                  <wp:effectExtent l="0" t="0" r="0" b="7620"/>
                  <wp:docPr id="163" name="Picture 1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296"/>
                          <a:stretch>
                            <a:fillRect/>
                          </a:stretch>
                        </pic:blipFill>
                        <pic:spPr>
                          <a:xfrm>
                            <a:off x="0" y="0"/>
                            <a:ext cx="3087319" cy="840752"/>
                          </a:xfrm>
                          <a:prstGeom prst="rect">
                            <a:avLst/>
                          </a:prstGeom>
                        </pic:spPr>
                      </pic:pic>
                    </a:graphicData>
                  </a:graphic>
                </wp:inline>
              </w:drawing>
            </w:r>
          </w:p>
          <w:p w14:paraId="004D6022" w14:textId="77777777" w:rsidR="0064138D" w:rsidRPr="008C5FA0" w:rsidRDefault="0064138D" w:rsidP="003D13DA">
            <w:pPr>
              <w:pStyle w:val="TableParagraph"/>
              <w:ind w:right="90"/>
              <w:jc w:val="center"/>
              <w:rPr>
                <w:noProof/>
              </w:rPr>
            </w:pPr>
          </w:p>
          <w:p w14:paraId="336D9BCB" w14:textId="77777777" w:rsidR="0064138D" w:rsidRPr="008C5FA0" w:rsidRDefault="0064138D" w:rsidP="003D13DA">
            <w:pPr>
              <w:pStyle w:val="TableParagraph"/>
              <w:ind w:right="90"/>
              <w:jc w:val="center"/>
              <w:rPr>
                <w:noProof/>
              </w:rPr>
            </w:pPr>
            <w:r w:rsidRPr="008C5FA0">
              <w:rPr>
                <w:noProof/>
              </w:rPr>
              <w:t>This chart shows how long sprints/epics need to be done</w:t>
            </w:r>
          </w:p>
          <w:p w14:paraId="0EFE915E" w14:textId="77777777" w:rsidR="0064138D" w:rsidRPr="008C5FA0" w:rsidRDefault="0064138D" w:rsidP="003D13DA">
            <w:pPr>
              <w:pStyle w:val="TableParagraph"/>
              <w:ind w:right="90"/>
              <w:jc w:val="center"/>
              <w:rPr>
                <w:noProof/>
              </w:rPr>
            </w:pPr>
            <w:r w:rsidRPr="008C5FA0">
              <w:rPr>
                <w:noProof/>
              </w:rPr>
              <w:t>Biểu đồ này cho thấy thời gian sprints/epics cần được thực hiện</w:t>
            </w:r>
          </w:p>
          <w:p w14:paraId="571B841C" w14:textId="77777777" w:rsidR="0064138D" w:rsidRPr="008C5FA0" w:rsidRDefault="0064138D" w:rsidP="003D13DA">
            <w:pPr>
              <w:pStyle w:val="TableParagraph"/>
              <w:ind w:right="90"/>
              <w:jc w:val="center"/>
              <w:rPr>
                <w:noProof/>
              </w:rPr>
            </w:pPr>
          </w:p>
        </w:tc>
      </w:tr>
      <w:tr w:rsidR="008C5FA0" w:rsidRPr="008C5FA0" w14:paraId="0CC6E08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BDB44D2" w14:textId="77777777" w:rsidR="0064138D" w:rsidRPr="008C5FA0" w:rsidRDefault="0064138D" w:rsidP="0064138D">
            <w:pPr>
              <w:pStyle w:val="TableParagraph"/>
              <w:rPr>
                <w:b/>
                <w:sz w:val="26"/>
              </w:rPr>
            </w:pPr>
          </w:p>
          <w:p w14:paraId="15EBF13A" w14:textId="77777777" w:rsidR="0064138D" w:rsidRPr="008C5FA0" w:rsidRDefault="0064138D" w:rsidP="0064138D">
            <w:pPr>
              <w:pStyle w:val="TableParagraph"/>
              <w:rPr>
                <w:b/>
                <w:sz w:val="26"/>
              </w:rPr>
            </w:pPr>
            <w:r w:rsidRPr="008C5FA0">
              <w:rPr>
                <w:b/>
                <w:sz w:val="26"/>
              </w:rPr>
              <w:t>I.5.2.2.5</w:t>
            </w:r>
          </w:p>
        </w:tc>
        <w:tc>
          <w:tcPr>
            <w:tcW w:w="1530" w:type="dxa"/>
            <w:tcBorders>
              <w:top w:val="single" w:sz="4" w:space="0" w:color="000000"/>
              <w:left w:val="single" w:sz="4" w:space="0" w:color="000000"/>
              <w:bottom w:val="single" w:sz="4" w:space="0" w:color="000000"/>
              <w:right w:val="single" w:sz="4" w:space="0" w:color="000000"/>
            </w:tcBorders>
          </w:tcPr>
          <w:p w14:paraId="1791F5BF" w14:textId="77777777" w:rsidR="0064138D" w:rsidRPr="008C5FA0" w:rsidRDefault="0064138D" w:rsidP="0064138D">
            <w:pPr>
              <w:pStyle w:val="TableParagraph"/>
              <w:rPr>
                <w:b/>
                <w:sz w:val="26"/>
              </w:rPr>
            </w:pPr>
          </w:p>
          <w:p w14:paraId="558D524A" w14:textId="77777777" w:rsidR="0064138D" w:rsidRPr="008C5FA0" w:rsidRDefault="0064138D" w:rsidP="0064138D">
            <w:pPr>
              <w:pStyle w:val="TableParagraph"/>
              <w:rPr>
                <w:b/>
                <w:sz w:val="26"/>
              </w:rPr>
            </w:pPr>
            <w:r w:rsidRPr="008C5FA0">
              <w:rPr>
                <w:b/>
                <w:sz w:val="26"/>
              </w:rPr>
              <w:t>FN.RP.013</w:t>
            </w:r>
          </w:p>
        </w:tc>
        <w:tc>
          <w:tcPr>
            <w:tcW w:w="2340" w:type="dxa"/>
            <w:tcBorders>
              <w:top w:val="single" w:sz="4" w:space="0" w:color="000000"/>
              <w:left w:val="single" w:sz="4" w:space="0" w:color="000000"/>
              <w:bottom w:val="single" w:sz="4" w:space="0" w:color="000000"/>
              <w:right w:val="single" w:sz="4" w:space="0" w:color="000000"/>
            </w:tcBorders>
          </w:tcPr>
          <w:p w14:paraId="299AB9AD" w14:textId="77777777" w:rsidR="0064138D" w:rsidRPr="008C5FA0" w:rsidRDefault="0064138D" w:rsidP="0064138D">
            <w:pPr>
              <w:pStyle w:val="TableParagraph"/>
              <w:ind w:left="107" w:right="97"/>
              <w:jc w:val="both"/>
              <w:rPr>
                <w:sz w:val="24"/>
              </w:rPr>
            </w:pPr>
          </w:p>
          <w:p w14:paraId="2FD1DEB1" w14:textId="77777777" w:rsidR="0064138D" w:rsidRPr="008C5FA0" w:rsidRDefault="0064138D" w:rsidP="0064138D">
            <w:pPr>
              <w:pStyle w:val="TableParagraph"/>
              <w:ind w:left="107" w:right="97"/>
              <w:jc w:val="both"/>
              <w:rPr>
                <w:sz w:val="24"/>
              </w:rPr>
            </w:pPr>
            <w:r w:rsidRPr="008C5FA0">
              <w:rPr>
                <w:sz w:val="24"/>
              </w:rPr>
              <w:t>Nỗ lực thực hiện dựa trên time sheets cá nhân</w:t>
            </w:r>
          </w:p>
          <w:p w14:paraId="2158F2A9" w14:textId="77777777" w:rsidR="0064138D" w:rsidRPr="008C5FA0" w:rsidRDefault="0064138D" w:rsidP="0064138D">
            <w:pPr>
              <w:pStyle w:val="TableParagraph"/>
              <w:ind w:left="107" w:right="97"/>
              <w:jc w:val="both"/>
              <w:rPr>
                <w:sz w:val="24"/>
              </w:rPr>
            </w:pPr>
            <w:r w:rsidRPr="008C5FA0">
              <w:rPr>
                <w:sz w:val="24"/>
              </w:rPr>
              <w:t>Attempts made based on individual time sheets</w:t>
            </w:r>
          </w:p>
        </w:tc>
        <w:tc>
          <w:tcPr>
            <w:tcW w:w="1620" w:type="dxa"/>
            <w:tcBorders>
              <w:top w:val="single" w:sz="4" w:space="0" w:color="000000"/>
              <w:left w:val="single" w:sz="4" w:space="0" w:color="000000"/>
              <w:bottom w:val="single" w:sz="4" w:space="0" w:color="000000"/>
              <w:right w:val="single" w:sz="4" w:space="0" w:color="000000"/>
            </w:tcBorders>
          </w:tcPr>
          <w:p w14:paraId="6C62065F" w14:textId="21D0A9A0"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79B6792" w14:textId="77777777" w:rsidR="0064138D" w:rsidRPr="008C5FA0" w:rsidRDefault="0064138D" w:rsidP="003D13DA">
            <w:pPr>
              <w:pStyle w:val="TableParagraph"/>
              <w:ind w:right="90"/>
              <w:jc w:val="center"/>
              <w:rPr>
                <w:noProof/>
              </w:rPr>
            </w:pPr>
          </w:p>
          <w:p w14:paraId="6FE105A8" w14:textId="77777777" w:rsidR="0064138D" w:rsidRPr="008C5FA0" w:rsidRDefault="0064138D" w:rsidP="003D13DA">
            <w:pPr>
              <w:pStyle w:val="TableParagraph"/>
              <w:ind w:right="90"/>
              <w:jc w:val="center"/>
              <w:rPr>
                <w:noProof/>
              </w:rPr>
            </w:pPr>
            <w:r w:rsidRPr="008C5FA0">
              <w:rPr>
                <w:noProof/>
              </w:rPr>
              <w:drawing>
                <wp:inline distT="0" distB="0" distL="0" distR="0" wp14:anchorId="652BE0C6" wp14:editId="5F5AFCEC">
                  <wp:extent cx="3075321" cy="1546860"/>
                  <wp:effectExtent l="0" t="0" r="0" b="0"/>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97"/>
                          <a:stretch>
                            <a:fillRect/>
                          </a:stretch>
                        </pic:blipFill>
                        <pic:spPr>
                          <a:xfrm>
                            <a:off x="0" y="0"/>
                            <a:ext cx="3096835" cy="1557681"/>
                          </a:xfrm>
                          <a:prstGeom prst="rect">
                            <a:avLst/>
                          </a:prstGeom>
                        </pic:spPr>
                      </pic:pic>
                    </a:graphicData>
                  </a:graphic>
                </wp:inline>
              </w:drawing>
            </w:r>
          </w:p>
          <w:p w14:paraId="26A2F206" w14:textId="77777777" w:rsidR="0064138D" w:rsidRPr="008C5FA0" w:rsidRDefault="0064138D" w:rsidP="003D13DA">
            <w:pPr>
              <w:pStyle w:val="TableParagraph"/>
              <w:ind w:right="90"/>
              <w:jc w:val="center"/>
              <w:rPr>
                <w:noProof/>
              </w:rPr>
            </w:pPr>
          </w:p>
          <w:p w14:paraId="542B8A8C" w14:textId="77777777" w:rsidR="0064138D" w:rsidRPr="008C5FA0" w:rsidRDefault="0064138D" w:rsidP="003D13DA">
            <w:pPr>
              <w:pStyle w:val="TableParagraph"/>
              <w:ind w:right="90"/>
              <w:jc w:val="center"/>
              <w:rPr>
                <w:noProof/>
              </w:rPr>
            </w:pPr>
            <w:r w:rsidRPr="008C5FA0">
              <w:rPr>
                <w:noProof/>
              </w:rPr>
              <w:t>The table shows each individual’s effort in Project</w:t>
            </w:r>
          </w:p>
          <w:p w14:paraId="256F09CF" w14:textId="77777777" w:rsidR="0064138D" w:rsidRPr="008C5FA0" w:rsidRDefault="0064138D" w:rsidP="003D13DA">
            <w:pPr>
              <w:pStyle w:val="TableParagraph"/>
              <w:ind w:right="90"/>
              <w:jc w:val="center"/>
              <w:rPr>
                <w:noProof/>
              </w:rPr>
            </w:pPr>
            <w:r w:rsidRPr="008C5FA0">
              <w:rPr>
                <w:noProof/>
              </w:rPr>
              <w:t>Bảng thể hiện nỗ lực của từng cá nhân trong Dự án</w:t>
            </w:r>
          </w:p>
          <w:p w14:paraId="2FD801B9" w14:textId="77777777" w:rsidR="0064138D" w:rsidRPr="008C5FA0" w:rsidRDefault="0064138D" w:rsidP="003D13DA">
            <w:pPr>
              <w:pStyle w:val="TableParagraph"/>
              <w:ind w:right="90"/>
              <w:jc w:val="center"/>
              <w:rPr>
                <w:noProof/>
              </w:rPr>
            </w:pPr>
          </w:p>
        </w:tc>
      </w:tr>
      <w:tr w:rsidR="008C5FA0" w:rsidRPr="008C5FA0" w14:paraId="1F1B783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4A0C8CD" w14:textId="77777777" w:rsidR="0064138D" w:rsidRPr="008C5FA0" w:rsidRDefault="0064138D" w:rsidP="0064138D">
            <w:pPr>
              <w:pStyle w:val="TableParagraph"/>
              <w:rPr>
                <w:b/>
                <w:sz w:val="26"/>
              </w:rPr>
            </w:pPr>
          </w:p>
          <w:p w14:paraId="674442ED" w14:textId="77777777" w:rsidR="0064138D" w:rsidRPr="008C5FA0" w:rsidRDefault="0064138D" w:rsidP="0064138D">
            <w:pPr>
              <w:pStyle w:val="TableParagraph"/>
              <w:rPr>
                <w:b/>
                <w:sz w:val="26"/>
              </w:rPr>
            </w:pPr>
            <w:r w:rsidRPr="008C5FA0">
              <w:rPr>
                <w:b/>
                <w:sz w:val="26"/>
              </w:rPr>
              <w:t>I.5.2.2.6</w:t>
            </w:r>
          </w:p>
        </w:tc>
        <w:tc>
          <w:tcPr>
            <w:tcW w:w="1530" w:type="dxa"/>
            <w:tcBorders>
              <w:top w:val="single" w:sz="4" w:space="0" w:color="000000"/>
              <w:left w:val="single" w:sz="4" w:space="0" w:color="000000"/>
              <w:bottom w:val="single" w:sz="4" w:space="0" w:color="000000"/>
              <w:right w:val="single" w:sz="4" w:space="0" w:color="000000"/>
            </w:tcBorders>
          </w:tcPr>
          <w:p w14:paraId="40C871DD" w14:textId="77777777" w:rsidR="0064138D" w:rsidRPr="008C5FA0" w:rsidRDefault="0064138D" w:rsidP="0064138D">
            <w:pPr>
              <w:pStyle w:val="TableParagraph"/>
              <w:rPr>
                <w:b/>
                <w:sz w:val="26"/>
              </w:rPr>
            </w:pPr>
          </w:p>
          <w:p w14:paraId="64C4F71C" w14:textId="77777777" w:rsidR="0064138D" w:rsidRPr="008C5FA0" w:rsidRDefault="0064138D" w:rsidP="0064138D">
            <w:pPr>
              <w:pStyle w:val="TableParagraph"/>
              <w:rPr>
                <w:b/>
                <w:sz w:val="26"/>
              </w:rPr>
            </w:pPr>
            <w:r w:rsidRPr="008C5FA0">
              <w:rPr>
                <w:b/>
                <w:sz w:val="26"/>
              </w:rPr>
              <w:t>FN.RP.014</w:t>
            </w:r>
          </w:p>
        </w:tc>
        <w:tc>
          <w:tcPr>
            <w:tcW w:w="2340" w:type="dxa"/>
            <w:tcBorders>
              <w:top w:val="single" w:sz="4" w:space="0" w:color="000000"/>
              <w:left w:val="single" w:sz="4" w:space="0" w:color="000000"/>
              <w:bottom w:val="single" w:sz="4" w:space="0" w:color="000000"/>
              <w:right w:val="single" w:sz="4" w:space="0" w:color="000000"/>
            </w:tcBorders>
          </w:tcPr>
          <w:p w14:paraId="7348E67A" w14:textId="77777777" w:rsidR="0064138D" w:rsidRPr="008C5FA0" w:rsidRDefault="0064138D" w:rsidP="0064138D">
            <w:pPr>
              <w:pStyle w:val="TableParagraph"/>
              <w:ind w:left="107" w:right="97"/>
              <w:jc w:val="both"/>
              <w:rPr>
                <w:sz w:val="24"/>
              </w:rPr>
            </w:pPr>
            <w:r w:rsidRPr="008C5FA0">
              <w:rPr>
                <w:sz w:val="24"/>
              </w:rPr>
              <w:t xml:space="preserve">Thông tin về mối liên hệ giữa các đối tượng (ví dụ quan </w:t>
            </w:r>
            <w:r w:rsidRPr="008C5FA0">
              <w:rPr>
                <w:sz w:val="24"/>
              </w:rPr>
              <w:lastRenderedPageBreak/>
              <w:t>hệ cha con giữa story-task)</w:t>
            </w:r>
          </w:p>
          <w:p w14:paraId="4EBED972" w14:textId="77777777" w:rsidR="0064138D" w:rsidRPr="008C5FA0" w:rsidRDefault="0064138D" w:rsidP="0064138D">
            <w:pPr>
              <w:pStyle w:val="TableParagraph"/>
              <w:ind w:left="107" w:right="97"/>
              <w:jc w:val="both"/>
              <w:rPr>
                <w:sz w:val="24"/>
              </w:rPr>
            </w:pPr>
            <w:r w:rsidRPr="008C5FA0">
              <w:rPr>
                <w:sz w:val="24"/>
              </w:rPr>
              <w:t>Information about relationships between objects (e.g. story-task parent relationship)</w:t>
            </w:r>
          </w:p>
        </w:tc>
        <w:tc>
          <w:tcPr>
            <w:tcW w:w="1620" w:type="dxa"/>
            <w:tcBorders>
              <w:top w:val="single" w:sz="4" w:space="0" w:color="000000"/>
              <w:left w:val="single" w:sz="4" w:space="0" w:color="000000"/>
              <w:bottom w:val="single" w:sz="4" w:space="0" w:color="000000"/>
              <w:right w:val="single" w:sz="4" w:space="0" w:color="000000"/>
            </w:tcBorders>
          </w:tcPr>
          <w:p w14:paraId="0AA8BF76" w14:textId="1B2E5F11"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06C5CB91" w14:textId="77777777" w:rsidR="0064138D" w:rsidRPr="008C5FA0" w:rsidRDefault="0064138D" w:rsidP="003D13DA">
            <w:pPr>
              <w:pStyle w:val="TableParagraph"/>
              <w:ind w:right="90"/>
              <w:jc w:val="center"/>
              <w:rPr>
                <w:noProof/>
              </w:rPr>
            </w:pPr>
          </w:p>
          <w:p w14:paraId="6D1F27E7" w14:textId="77777777" w:rsidR="0064138D" w:rsidRPr="008C5FA0" w:rsidRDefault="0064138D" w:rsidP="003D13DA">
            <w:pPr>
              <w:pStyle w:val="TableParagraph"/>
              <w:ind w:right="90"/>
              <w:jc w:val="center"/>
              <w:rPr>
                <w:noProof/>
              </w:rPr>
            </w:pPr>
          </w:p>
          <w:p w14:paraId="5F4ACBE4"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40A5C047" wp14:editId="31CE35C4">
                  <wp:extent cx="3413118" cy="1714500"/>
                  <wp:effectExtent l="0" t="0" r="0" b="0"/>
                  <wp:docPr id="164" name="Picture 16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low confidence"/>
                          <pic:cNvPicPr/>
                        </pic:nvPicPr>
                        <pic:blipFill>
                          <a:blip r:embed="rId298"/>
                          <a:stretch>
                            <a:fillRect/>
                          </a:stretch>
                        </pic:blipFill>
                        <pic:spPr>
                          <a:xfrm>
                            <a:off x="0" y="0"/>
                            <a:ext cx="3440180" cy="1728094"/>
                          </a:xfrm>
                          <a:prstGeom prst="rect">
                            <a:avLst/>
                          </a:prstGeom>
                        </pic:spPr>
                      </pic:pic>
                    </a:graphicData>
                  </a:graphic>
                </wp:inline>
              </w:drawing>
            </w:r>
          </w:p>
          <w:p w14:paraId="537CD726" w14:textId="77777777" w:rsidR="0064138D" w:rsidRPr="008C5FA0" w:rsidRDefault="0064138D" w:rsidP="003D13DA">
            <w:pPr>
              <w:pStyle w:val="TableParagraph"/>
              <w:ind w:right="90"/>
              <w:jc w:val="center"/>
              <w:rPr>
                <w:noProof/>
              </w:rPr>
            </w:pPr>
          </w:p>
          <w:p w14:paraId="7756A72A" w14:textId="77777777" w:rsidR="0064138D" w:rsidRPr="008C5FA0" w:rsidRDefault="0064138D" w:rsidP="003D13DA">
            <w:pPr>
              <w:pStyle w:val="TableParagraph"/>
              <w:ind w:right="90"/>
              <w:jc w:val="center"/>
              <w:rPr>
                <w:noProof/>
              </w:rPr>
            </w:pPr>
            <w:r w:rsidRPr="008C5FA0">
              <w:rPr>
                <w:noProof/>
              </w:rPr>
              <w:t>The table shows the total information of projects which contain sprints and corresponding effort information</w:t>
            </w:r>
          </w:p>
          <w:p w14:paraId="5257F8B5" w14:textId="77777777" w:rsidR="0064138D" w:rsidRPr="008C5FA0" w:rsidRDefault="0064138D" w:rsidP="003D13DA">
            <w:pPr>
              <w:pStyle w:val="TableParagraph"/>
              <w:ind w:right="90"/>
              <w:jc w:val="center"/>
              <w:rPr>
                <w:noProof/>
              </w:rPr>
            </w:pPr>
            <w:r w:rsidRPr="008C5FA0">
              <w:rPr>
                <w:noProof/>
              </w:rPr>
              <w:t>Bảng hiển thị tổng thông tin của các dự án có chứa các sprints và thông tin nỗ lực tương ứng</w:t>
            </w:r>
          </w:p>
          <w:p w14:paraId="13ED1ABD" w14:textId="77777777" w:rsidR="0064138D" w:rsidRPr="008C5FA0" w:rsidRDefault="0064138D" w:rsidP="003D13DA">
            <w:pPr>
              <w:pStyle w:val="TableParagraph"/>
              <w:ind w:right="90"/>
              <w:jc w:val="center"/>
              <w:rPr>
                <w:noProof/>
              </w:rPr>
            </w:pPr>
          </w:p>
          <w:p w14:paraId="0A27761E" w14:textId="77777777" w:rsidR="0064138D" w:rsidRPr="008C5FA0" w:rsidRDefault="0064138D" w:rsidP="003D13DA">
            <w:pPr>
              <w:pStyle w:val="TableParagraph"/>
              <w:ind w:right="90"/>
              <w:jc w:val="center"/>
              <w:rPr>
                <w:noProof/>
              </w:rPr>
            </w:pPr>
          </w:p>
          <w:p w14:paraId="26EB0BE1" w14:textId="77777777" w:rsidR="0064138D" w:rsidRPr="008C5FA0" w:rsidRDefault="0064138D" w:rsidP="003D13DA">
            <w:pPr>
              <w:pStyle w:val="TableParagraph"/>
              <w:ind w:right="90"/>
              <w:jc w:val="center"/>
              <w:rPr>
                <w:noProof/>
              </w:rPr>
            </w:pPr>
          </w:p>
          <w:p w14:paraId="22338C4F" w14:textId="77777777" w:rsidR="0064138D" w:rsidRPr="008C5FA0" w:rsidRDefault="0064138D" w:rsidP="003D13DA">
            <w:pPr>
              <w:pStyle w:val="TableParagraph"/>
              <w:ind w:right="90"/>
              <w:jc w:val="center"/>
              <w:rPr>
                <w:noProof/>
              </w:rPr>
            </w:pPr>
            <w:r w:rsidRPr="008C5FA0">
              <w:rPr>
                <w:noProof/>
              </w:rPr>
              <w:drawing>
                <wp:inline distT="0" distB="0" distL="0" distR="0" wp14:anchorId="4EF16F1A" wp14:editId="1F401C8D">
                  <wp:extent cx="4267200" cy="1333464"/>
                  <wp:effectExtent l="0" t="0" r="0" b="635"/>
                  <wp:docPr id="165" name="Picture 16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99"/>
                          <a:stretch>
                            <a:fillRect/>
                          </a:stretch>
                        </pic:blipFill>
                        <pic:spPr>
                          <a:xfrm>
                            <a:off x="0" y="0"/>
                            <a:ext cx="4374214" cy="1366905"/>
                          </a:xfrm>
                          <a:prstGeom prst="rect">
                            <a:avLst/>
                          </a:prstGeom>
                        </pic:spPr>
                      </pic:pic>
                    </a:graphicData>
                  </a:graphic>
                </wp:inline>
              </w:drawing>
            </w:r>
          </w:p>
          <w:p w14:paraId="2E9A76CF" w14:textId="77777777" w:rsidR="0064138D" w:rsidRPr="008C5FA0" w:rsidRDefault="0064138D" w:rsidP="003D13DA">
            <w:pPr>
              <w:pStyle w:val="TableParagraph"/>
              <w:ind w:right="90"/>
              <w:jc w:val="center"/>
              <w:rPr>
                <w:noProof/>
              </w:rPr>
            </w:pPr>
          </w:p>
          <w:p w14:paraId="76CCC14E" w14:textId="77777777" w:rsidR="0064138D" w:rsidRPr="008C5FA0" w:rsidRDefault="0064138D" w:rsidP="003D13DA">
            <w:pPr>
              <w:pStyle w:val="TableParagraph"/>
              <w:ind w:right="90"/>
              <w:jc w:val="center"/>
              <w:rPr>
                <w:noProof/>
              </w:rPr>
            </w:pPr>
            <w:r w:rsidRPr="008C5FA0">
              <w:rPr>
                <w:noProof/>
              </w:rPr>
              <w:t>The second table show information of projects, epics, features</w:t>
            </w:r>
          </w:p>
          <w:p w14:paraId="2820D2EF" w14:textId="77777777" w:rsidR="0064138D" w:rsidRPr="008C5FA0" w:rsidRDefault="0064138D" w:rsidP="003D13DA">
            <w:pPr>
              <w:pStyle w:val="TableParagraph"/>
              <w:ind w:right="90"/>
              <w:jc w:val="center"/>
              <w:rPr>
                <w:noProof/>
              </w:rPr>
            </w:pPr>
            <w:r w:rsidRPr="008C5FA0">
              <w:rPr>
                <w:noProof/>
              </w:rPr>
              <w:t>Bảng thứ hai hiển thị thông tin của các dự án, epics, tính năng</w:t>
            </w:r>
          </w:p>
          <w:p w14:paraId="0E48EF92" w14:textId="77777777" w:rsidR="0064138D" w:rsidRPr="008C5FA0" w:rsidRDefault="0064138D" w:rsidP="003D13DA">
            <w:pPr>
              <w:pStyle w:val="TableParagraph"/>
              <w:ind w:right="90"/>
              <w:jc w:val="center"/>
              <w:rPr>
                <w:noProof/>
              </w:rPr>
            </w:pPr>
          </w:p>
        </w:tc>
      </w:tr>
      <w:tr w:rsidR="008C5FA0" w:rsidRPr="008C5FA0" w14:paraId="3EA2C82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BE007C8" w14:textId="77777777" w:rsidR="0064138D" w:rsidRPr="008C5FA0" w:rsidRDefault="0064138D" w:rsidP="0064138D">
            <w:pPr>
              <w:pStyle w:val="TableParagraph"/>
              <w:rPr>
                <w:b/>
                <w:sz w:val="26"/>
              </w:rPr>
            </w:pPr>
          </w:p>
          <w:p w14:paraId="5C978522" w14:textId="77777777" w:rsidR="0064138D" w:rsidRPr="008C5FA0" w:rsidRDefault="0064138D" w:rsidP="0064138D">
            <w:pPr>
              <w:pStyle w:val="TableParagraph"/>
              <w:rPr>
                <w:b/>
                <w:sz w:val="26"/>
              </w:rPr>
            </w:pPr>
            <w:r w:rsidRPr="008C5FA0">
              <w:rPr>
                <w:b/>
                <w:sz w:val="26"/>
              </w:rPr>
              <w:t>I.5.2.3</w:t>
            </w:r>
          </w:p>
        </w:tc>
        <w:tc>
          <w:tcPr>
            <w:tcW w:w="1530" w:type="dxa"/>
            <w:tcBorders>
              <w:top w:val="single" w:sz="4" w:space="0" w:color="000000"/>
              <w:left w:val="single" w:sz="4" w:space="0" w:color="000000"/>
              <w:bottom w:val="single" w:sz="4" w:space="0" w:color="000000"/>
              <w:right w:val="single" w:sz="4" w:space="0" w:color="000000"/>
            </w:tcBorders>
          </w:tcPr>
          <w:p w14:paraId="3BDB3E65"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64F588BF" w14:textId="77777777" w:rsidR="0064138D" w:rsidRPr="008C5FA0" w:rsidRDefault="0064138D" w:rsidP="0064138D">
            <w:pPr>
              <w:pStyle w:val="TableParagraph"/>
              <w:ind w:left="107" w:right="97"/>
              <w:jc w:val="both"/>
              <w:rPr>
                <w:sz w:val="24"/>
              </w:rPr>
            </w:pPr>
            <w:r w:rsidRPr="008C5FA0">
              <w:rPr>
                <w:sz w:val="24"/>
              </w:rPr>
              <w:t xml:space="preserve">Cho phép tạo dữ liệu chi tiết cho báo cáo thông qua phép </w:t>
            </w:r>
            <w:r w:rsidRPr="008C5FA0">
              <w:rPr>
                <w:sz w:val="24"/>
              </w:rPr>
              <w:lastRenderedPageBreak/>
              <w:t>lọc, gộp dữ liệu với tất cả các loại dữ liệu</w:t>
            </w:r>
          </w:p>
          <w:p w14:paraId="3A8C0258" w14:textId="77777777" w:rsidR="0064138D" w:rsidRPr="008C5FA0" w:rsidRDefault="0064138D" w:rsidP="0064138D">
            <w:pPr>
              <w:pStyle w:val="TableParagraph"/>
              <w:ind w:left="107" w:right="97"/>
              <w:jc w:val="both"/>
              <w:rPr>
                <w:sz w:val="24"/>
              </w:rPr>
            </w:pPr>
            <w:r w:rsidRPr="008C5FA0">
              <w:rPr>
                <w:sz w:val="24"/>
              </w:rPr>
              <w:t>mô tả ở trong mục này</w:t>
            </w:r>
          </w:p>
          <w:p w14:paraId="2842C695" w14:textId="77777777" w:rsidR="0064138D" w:rsidRPr="008C5FA0" w:rsidRDefault="0064138D" w:rsidP="0064138D">
            <w:pPr>
              <w:pStyle w:val="TableParagraph"/>
              <w:ind w:left="107" w:right="97"/>
              <w:jc w:val="both"/>
              <w:rPr>
                <w:sz w:val="24"/>
              </w:rPr>
            </w:pPr>
            <w:r w:rsidRPr="008C5FA0">
              <w:rPr>
                <w:sz w:val="24"/>
              </w:rPr>
              <w:t>Allows creating detailed data for the report through filtering, merging data with all the data types described in this section.</w:t>
            </w:r>
          </w:p>
        </w:tc>
        <w:tc>
          <w:tcPr>
            <w:tcW w:w="1620" w:type="dxa"/>
            <w:tcBorders>
              <w:top w:val="single" w:sz="4" w:space="0" w:color="000000"/>
              <w:left w:val="single" w:sz="4" w:space="0" w:color="000000"/>
              <w:bottom w:val="single" w:sz="4" w:space="0" w:color="000000"/>
              <w:right w:val="single" w:sz="4" w:space="0" w:color="000000"/>
            </w:tcBorders>
          </w:tcPr>
          <w:p w14:paraId="24C90917" w14:textId="28F40290"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4F6E6B5B" w14:textId="77777777" w:rsidR="0064138D" w:rsidRPr="008C5FA0" w:rsidRDefault="0064138D" w:rsidP="003D13DA">
            <w:pPr>
              <w:pStyle w:val="TableParagraph"/>
              <w:ind w:right="90"/>
              <w:jc w:val="center"/>
              <w:rPr>
                <w:noProof/>
              </w:rPr>
            </w:pPr>
          </w:p>
          <w:p w14:paraId="5A195E25"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79941A78" wp14:editId="41C87836">
                  <wp:extent cx="3780144" cy="211455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3819187" cy="2136390"/>
                          </a:xfrm>
                          <a:prstGeom prst="rect">
                            <a:avLst/>
                          </a:prstGeom>
                        </pic:spPr>
                      </pic:pic>
                    </a:graphicData>
                  </a:graphic>
                </wp:inline>
              </w:drawing>
            </w:r>
          </w:p>
          <w:p w14:paraId="1A3D9459" w14:textId="77777777" w:rsidR="0064138D" w:rsidRPr="008C5FA0" w:rsidRDefault="0064138D" w:rsidP="003D13DA">
            <w:pPr>
              <w:pStyle w:val="TableParagraph"/>
              <w:ind w:right="90"/>
              <w:jc w:val="center"/>
              <w:rPr>
                <w:noProof/>
              </w:rPr>
            </w:pPr>
          </w:p>
          <w:p w14:paraId="4770EB2E" w14:textId="77777777" w:rsidR="0064138D" w:rsidRPr="008C5FA0" w:rsidRDefault="0064138D" w:rsidP="003D13DA">
            <w:pPr>
              <w:pStyle w:val="TableParagraph"/>
              <w:ind w:right="90"/>
              <w:jc w:val="center"/>
              <w:rPr>
                <w:noProof/>
              </w:rPr>
            </w:pPr>
            <w:r w:rsidRPr="008C5FA0">
              <w:rPr>
                <w:noProof/>
              </w:rPr>
              <w:t>Users can filter parameters to get info they want</w:t>
            </w:r>
          </w:p>
          <w:p w14:paraId="51FB1D2D" w14:textId="77777777" w:rsidR="0064138D" w:rsidRPr="008C5FA0" w:rsidRDefault="0064138D" w:rsidP="003D13DA">
            <w:pPr>
              <w:pStyle w:val="TableParagraph"/>
              <w:ind w:right="90"/>
              <w:jc w:val="center"/>
              <w:rPr>
                <w:noProof/>
              </w:rPr>
            </w:pPr>
            <w:r w:rsidRPr="008C5FA0">
              <w:rPr>
                <w:noProof/>
              </w:rPr>
              <w:t>Người dùng có thể lọc các tham số để lấy thông tin họ muốn</w:t>
            </w:r>
          </w:p>
          <w:p w14:paraId="299B1C8B" w14:textId="77777777" w:rsidR="0064138D" w:rsidRPr="008C5FA0" w:rsidRDefault="0064138D" w:rsidP="003D13DA">
            <w:pPr>
              <w:pStyle w:val="TableParagraph"/>
              <w:ind w:right="90"/>
              <w:jc w:val="center"/>
              <w:rPr>
                <w:noProof/>
              </w:rPr>
            </w:pPr>
          </w:p>
        </w:tc>
      </w:tr>
      <w:tr w:rsidR="008C5FA0" w:rsidRPr="008C5FA0" w14:paraId="30AF352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5E46658" w14:textId="77777777" w:rsidR="0064138D" w:rsidRPr="008C5FA0" w:rsidRDefault="0064138D" w:rsidP="0064138D">
            <w:pPr>
              <w:pStyle w:val="TableParagraph"/>
              <w:rPr>
                <w:b/>
                <w:sz w:val="26"/>
              </w:rPr>
            </w:pPr>
          </w:p>
          <w:p w14:paraId="2636F4F8" w14:textId="77777777" w:rsidR="0064138D" w:rsidRPr="008C5FA0" w:rsidRDefault="0064138D" w:rsidP="0064138D">
            <w:pPr>
              <w:pStyle w:val="TableParagraph"/>
              <w:rPr>
                <w:b/>
                <w:sz w:val="26"/>
              </w:rPr>
            </w:pPr>
            <w:r w:rsidRPr="008C5FA0">
              <w:rPr>
                <w:b/>
                <w:sz w:val="26"/>
              </w:rPr>
              <w:t>I.5.2.3.1</w:t>
            </w:r>
          </w:p>
        </w:tc>
        <w:tc>
          <w:tcPr>
            <w:tcW w:w="1530" w:type="dxa"/>
            <w:tcBorders>
              <w:top w:val="single" w:sz="4" w:space="0" w:color="000000"/>
              <w:left w:val="single" w:sz="4" w:space="0" w:color="000000"/>
              <w:bottom w:val="single" w:sz="4" w:space="0" w:color="000000"/>
              <w:right w:val="single" w:sz="4" w:space="0" w:color="000000"/>
            </w:tcBorders>
          </w:tcPr>
          <w:p w14:paraId="25608E02" w14:textId="77777777" w:rsidR="0064138D" w:rsidRPr="008C5FA0" w:rsidRDefault="0064138D" w:rsidP="0064138D">
            <w:pPr>
              <w:pStyle w:val="TableParagraph"/>
              <w:rPr>
                <w:b/>
                <w:sz w:val="26"/>
              </w:rPr>
            </w:pPr>
          </w:p>
          <w:p w14:paraId="0434BA3F" w14:textId="77777777" w:rsidR="0064138D" w:rsidRPr="008C5FA0" w:rsidRDefault="0064138D" w:rsidP="0064138D">
            <w:pPr>
              <w:pStyle w:val="TableParagraph"/>
              <w:rPr>
                <w:b/>
                <w:sz w:val="26"/>
              </w:rPr>
            </w:pPr>
            <w:r w:rsidRPr="008C5FA0">
              <w:rPr>
                <w:b/>
                <w:sz w:val="26"/>
              </w:rPr>
              <w:t>FN.RP.015</w:t>
            </w:r>
          </w:p>
        </w:tc>
        <w:tc>
          <w:tcPr>
            <w:tcW w:w="2340" w:type="dxa"/>
            <w:tcBorders>
              <w:top w:val="single" w:sz="4" w:space="0" w:color="000000"/>
              <w:left w:val="single" w:sz="4" w:space="0" w:color="000000"/>
              <w:bottom w:val="single" w:sz="4" w:space="0" w:color="000000"/>
              <w:right w:val="single" w:sz="4" w:space="0" w:color="000000"/>
            </w:tcBorders>
          </w:tcPr>
          <w:p w14:paraId="75D9BC5B" w14:textId="77777777" w:rsidR="0064138D" w:rsidRPr="008C5FA0" w:rsidRDefault="0064138D" w:rsidP="0064138D">
            <w:pPr>
              <w:pStyle w:val="TableParagraph"/>
              <w:ind w:left="107" w:right="97"/>
              <w:jc w:val="both"/>
              <w:rPr>
                <w:sz w:val="24"/>
              </w:rPr>
            </w:pPr>
            <w:r w:rsidRPr="008C5FA0">
              <w:rPr>
                <w:sz w:val="24"/>
              </w:rPr>
              <w:t>Cho phép tìm kiếm liên dự án (tìm kiếm cùng lúc trên nhiều dự án)</w:t>
            </w:r>
          </w:p>
          <w:p w14:paraId="3D1BD51D" w14:textId="77777777" w:rsidR="0064138D" w:rsidRPr="008C5FA0" w:rsidRDefault="0064138D" w:rsidP="0064138D">
            <w:pPr>
              <w:pStyle w:val="TableParagraph"/>
              <w:ind w:left="107" w:right="97"/>
              <w:jc w:val="both"/>
              <w:rPr>
                <w:sz w:val="24"/>
              </w:rPr>
            </w:pPr>
            <w:r w:rsidRPr="008C5FA0">
              <w:rPr>
                <w:sz w:val="24"/>
              </w:rPr>
              <w:t>Allow cross-project search (search on multiple projects at the same time)</w:t>
            </w:r>
          </w:p>
        </w:tc>
        <w:tc>
          <w:tcPr>
            <w:tcW w:w="1620" w:type="dxa"/>
            <w:tcBorders>
              <w:top w:val="single" w:sz="4" w:space="0" w:color="000000"/>
              <w:left w:val="single" w:sz="4" w:space="0" w:color="000000"/>
              <w:bottom w:val="single" w:sz="4" w:space="0" w:color="000000"/>
              <w:right w:val="single" w:sz="4" w:space="0" w:color="000000"/>
            </w:tcBorders>
          </w:tcPr>
          <w:p w14:paraId="6FCB7C4B" w14:textId="5D4BB999"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C6C4360" w14:textId="77777777" w:rsidR="0064138D" w:rsidRPr="008C5FA0" w:rsidRDefault="0064138D" w:rsidP="003D13DA">
            <w:pPr>
              <w:pStyle w:val="TableParagraph"/>
              <w:ind w:right="90"/>
              <w:jc w:val="center"/>
              <w:rPr>
                <w:noProof/>
              </w:rPr>
            </w:pPr>
          </w:p>
          <w:p w14:paraId="1061BD14" w14:textId="77777777" w:rsidR="0064138D" w:rsidRPr="008C5FA0" w:rsidRDefault="0064138D" w:rsidP="003D13DA">
            <w:pPr>
              <w:pStyle w:val="TableParagraph"/>
              <w:ind w:right="90"/>
              <w:jc w:val="center"/>
              <w:rPr>
                <w:noProof/>
              </w:rPr>
            </w:pPr>
            <w:r w:rsidRPr="008C5FA0">
              <w:rPr>
                <w:noProof/>
              </w:rPr>
              <w:drawing>
                <wp:inline distT="0" distB="0" distL="0" distR="0" wp14:anchorId="42B88AF4" wp14:editId="3CB79C97">
                  <wp:extent cx="1790700" cy="21336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1790700" cy="2133600"/>
                          </a:xfrm>
                          <a:prstGeom prst="rect">
                            <a:avLst/>
                          </a:prstGeom>
                        </pic:spPr>
                      </pic:pic>
                    </a:graphicData>
                  </a:graphic>
                </wp:inline>
              </w:drawing>
            </w:r>
          </w:p>
          <w:p w14:paraId="109F5DD8" w14:textId="77777777" w:rsidR="0064138D" w:rsidRPr="008C5FA0" w:rsidRDefault="0064138D" w:rsidP="003D13DA">
            <w:pPr>
              <w:pStyle w:val="TableParagraph"/>
              <w:ind w:right="90"/>
              <w:jc w:val="center"/>
              <w:rPr>
                <w:noProof/>
              </w:rPr>
            </w:pPr>
          </w:p>
          <w:p w14:paraId="4CDFD613" w14:textId="77777777" w:rsidR="0064138D" w:rsidRPr="008C5FA0" w:rsidRDefault="0064138D" w:rsidP="003D13DA">
            <w:pPr>
              <w:pStyle w:val="TableParagraph"/>
              <w:ind w:right="90"/>
              <w:jc w:val="center"/>
              <w:rPr>
                <w:noProof/>
              </w:rPr>
            </w:pPr>
            <w:r w:rsidRPr="008C5FA0">
              <w:rPr>
                <w:noProof/>
              </w:rPr>
              <w:t>Users can open slicer Project name and choose multiple projects they want</w:t>
            </w:r>
          </w:p>
          <w:p w14:paraId="42246FFE" w14:textId="77777777" w:rsidR="0064138D" w:rsidRPr="008C5FA0" w:rsidRDefault="0064138D" w:rsidP="003D13DA">
            <w:pPr>
              <w:pStyle w:val="TableParagraph"/>
              <w:ind w:right="90"/>
              <w:jc w:val="center"/>
              <w:rPr>
                <w:noProof/>
              </w:rPr>
            </w:pPr>
            <w:r w:rsidRPr="008C5FA0">
              <w:rPr>
                <w:noProof/>
              </w:rPr>
              <w:lastRenderedPageBreak/>
              <w:t>Người dùng có thể mở các tên dự án đã được chia và chọn nhiều dự án mình muốn</w:t>
            </w:r>
          </w:p>
          <w:p w14:paraId="0AE93BFE" w14:textId="77777777" w:rsidR="0064138D" w:rsidRPr="008C5FA0" w:rsidRDefault="0064138D" w:rsidP="003D13DA">
            <w:pPr>
              <w:pStyle w:val="TableParagraph"/>
              <w:ind w:right="90"/>
              <w:jc w:val="center"/>
              <w:rPr>
                <w:noProof/>
              </w:rPr>
            </w:pPr>
          </w:p>
        </w:tc>
      </w:tr>
      <w:tr w:rsidR="008C5FA0" w:rsidRPr="008C5FA0" w14:paraId="29A01E7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C96BD48" w14:textId="77777777" w:rsidR="0064138D" w:rsidRPr="008C5FA0" w:rsidRDefault="0064138D" w:rsidP="0064138D">
            <w:pPr>
              <w:pStyle w:val="TableParagraph"/>
              <w:rPr>
                <w:b/>
                <w:sz w:val="26"/>
              </w:rPr>
            </w:pPr>
          </w:p>
          <w:p w14:paraId="4DE86220" w14:textId="77777777" w:rsidR="0064138D" w:rsidRPr="008C5FA0" w:rsidRDefault="0064138D" w:rsidP="0064138D">
            <w:pPr>
              <w:pStyle w:val="TableParagraph"/>
              <w:rPr>
                <w:b/>
                <w:sz w:val="26"/>
              </w:rPr>
            </w:pPr>
            <w:r w:rsidRPr="008C5FA0">
              <w:rPr>
                <w:b/>
                <w:sz w:val="26"/>
              </w:rPr>
              <w:t>I.5.2.3.2</w:t>
            </w:r>
          </w:p>
        </w:tc>
        <w:tc>
          <w:tcPr>
            <w:tcW w:w="1530" w:type="dxa"/>
            <w:tcBorders>
              <w:top w:val="single" w:sz="4" w:space="0" w:color="000000"/>
              <w:left w:val="single" w:sz="4" w:space="0" w:color="000000"/>
              <w:bottom w:val="single" w:sz="4" w:space="0" w:color="000000"/>
              <w:right w:val="single" w:sz="4" w:space="0" w:color="000000"/>
            </w:tcBorders>
          </w:tcPr>
          <w:p w14:paraId="67093FD6" w14:textId="77777777" w:rsidR="0064138D" w:rsidRPr="008C5FA0" w:rsidRDefault="0064138D" w:rsidP="0064138D">
            <w:pPr>
              <w:pStyle w:val="TableParagraph"/>
              <w:rPr>
                <w:b/>
                <w:sz w:val="26"/>
              </w:rPr>
            </w:pPr>
          </w:p>
          <w:p w14:paraId="68E2E941" w14:textId="77777777" w:rsidR="0064138D" w:rsidRPr="008C5FA0" w:rsidRDefault="0064138D" w:rsidP="0064138D">
            <w:pPr>
              <w:pStyle w:val="TableParagraph"/>
              <w:rPr>
                <w:b/>
                <w:sz w:val="26"/>
              </w:rPr>
            </w:pPr>
            <w:r w:rsidRPr="008C5FA0">
              <w:rPr>
                <w:b/>
                <w:sz w:val="26"/>
              </w:rPr>
              <w:t>FN.RP.016</w:t>
            </w:r>
          </w:p>
        </w:tc>
        <w:tc>
          <w:tcPr>
            <w:tcW w:w="2340" w:type="dxa"/>
            <w:tcBorders>
              <w:top w:val="single" w:sz="4" w:space="0" w:color="000000"/>
              <w:left w:val="single" w:sz="4" w:space="0" w:color="000000"/>
              <w:bottom w:val="single" w:sz="4" w:space="0" w:color="000000"/>
              <w:right w:val="single" w:sz="4" w:space="0" w:color="000000"/>
            </w:tcBorders>
          </w:tcPr>
          <w:p w14:paraId="641B4DC2" w14:textId="77777777" w:rsidR="0064138D" w:rsidRPr="008C5FA0" w:rsidRDefault="0064138D" w:rsidP="0064138D">
            <w:pPr>
              <w:pStyle w:val="TableParagraph"/>
              <w:ind w:left="107" w:right="97"/>
              <w:jc w:val="both"/>
              <w:rPr>
                <w:sz w:val="24"/>
              </w:rPr>
            </w:pPr>
            <w:r w:rsidRPr="008C5FA0">
              <w:rPr>
                <w:sz w:val="24"/>
              </w:rPr>
              <w:t>Cho phép tìm kiếm theo tất cả các thuộc tính built-in của các đối tượng</w:t>
            </w:r>
          </w:p>
          <w:p w14:paraId="068301F1" w14:textId="77777777" w:rsidR="0064138D" w:rsidRPr="008C5FA0" w:rsidRDefault="0064138D" w:rsidP="0064138D">
            <w:pPr>
              <w:pStyle w:val="TableParagraph"/>
              <w:ind w:left="107" w:right="97"/>
              <w:jc w:val="both"/>
              <w:rPr>
                <w:sz w:val="24"/>
              </w:rPr>
            </w:pPr>
            <w:r w:rsidRPr="008C5FA0">
              <w:rPr>
                <w:sz w:val="24"/>
              </w:rPr>
              <w:t>Allow searching by all built-in properties of objects</w:t>
            </w:r>
          </w:p>
        </w:tc>
        <w:tc>
          <w:tcPr>
            <w:tcW w:w="1620" w:type="dxa"/>
            <w:tcBorders>
              <w:top w:val="single" w:sz="4" w:space="0" w:color="000000"/>
              <w:left w:val="single" w:sz="4" w:space="0" w:color="000000"/>
              <w:bottom w:val="single" w:sz="4" w:space="0" w:color="000000"/>
              <w:right w:val="single" w:sz="4" w:space="0" w:color="000000"/>
            </w:tcBorders>
          </w:tcPr>
          <w:p w14:paraId="6AEE34B1" w14:textId="782DB03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4F6868B4" w14:textId="77777777" w:rsidR="0064138D" w:rsidRPr="008C5FA0" w:rsidRDefault="0064138D" w:rsidP="003D13DA">
            <w:pPr>
              <w:pStyle w:val="TableParagraph"/>
              <w:ind w:right="90"/>
              <w:jc w:val="center"/>
              <w:rPr>
                <w:noProof/>
              </w:rPr>
            </w:pPr>
          </w:p>
          <w:p w14:paraId="7385ABB6" w14:textId="77777777" w:rsidR="0064138D" w:rsidRPr="008C5FA0" w:rsidRDefault="0064138D" w:rsidP="003D13DA">
            <w:pPr>
              <w:pStyle w:val="TableParagraph"/>
              <w:ind w:right="90"/>
              <w:jc w:val="center"/>
              <w:rPr>
                <w:noProof/>
              </w:rPr>
            </w:pPr>
            <w:r w:rsidRPr="008C5FA0">
              <w:rPr>
                <w:noProof/>
              </w:rPr>
              <w:drawing>
                <wp:inline distT="0" distB="0" distL="0" distR="0" wp14:anchorId="6AFF208C" wp14:editId="589096F0">
                  <wp:extent cx="3930373" cy="2190750"/>
                  <wp:effectExtent l="0" t="0" r="0" b="0"/>
                  <wp:docPr id="1746744487" name="Picture 174674448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302"/>
                          <a:stretch>
                            <a:fillRect/>
                          </a:stretch>
                        </pic:blipFill>
                        <pic:spPr>
                          <a:xfrm>
                            <a:off x="0" y="0"/>
                            <a:ext cx="3948226" cy="2200701"/>
                          </a:xfrm>
                          <a:prstGeom prst="rect">
                            <a:avLst/>
                          </a:prstGeom>
                        </pic:spPr>
                      </pic:pic>
                    </a:graphicData>
                  </a:graphic>
                </wp:inline>
              </w:drawing>
            </w:r>
          </w:p>
          <w:p w14:paraId="6A195BA7" w14:textId="77777777" w:rsidR="0064138D" w:rsidRPr="008C5FA0" w:rsidRDefault="0064138D" w:rsidP="003D13DA">
            <w:pPr>
              <w:pStyle w:val="TableParagraph"/>
              <w:ind w:right="90"/>
              <w:jc w:val="center"/>
              <w:rPr>
                <w:noProof/>
              </w:rPr>
            </w:pPr>
          </w:p>
          <w:p w14:paraId="69DDFD4B" w14:textId="77777777" w:rsidR="0064138D" w:rsidRPr="008C5FA0" w:rsidRDefault="0064138D" w:rsidP="003D13DA">
            <w:pPr>
              <w:pStyle w:val="TableParagraph"/>
              <w:ind w:right="90"/>
              <w:jc w:val="center"/>
              <w:rPr>
                <w:noProof/>
              </w:rPr>
            </w:pPr>
            <w:r w:rsidRPr="008C5FA0">
              <w:rPr>
                <w:noProof/>
              </w:rPr>
              <w:t>Each visual allows user to filter by all built-in properties by using filter function in the report</w:t>
            </w:r>
          </w:p>
          <w:p w14:paraId="044B081B" w14:textId="77777777" w:rsidR="0064138D" w:rsidRPr="008C5FA0" w:rsidRDefault="0064138D" w:rsidP="003D13DA">
            <w:pPr>
              <w:pStyle w:val="TableParagraph"/>
              <w:ind w:right="90"/>
              <w:jc w:val="center"/>
              <w:rPr>
                <w:noProof/>
              </w:rPr>
            </w:pPr>
            <w:r w:rsidRPr="008C5FA0">
              <w:rPr>
                <w:noProof/>
              </w:rPr>
              <w:t>Mỗi hiển thị cho phép người dùng lọc theo tất cả các thuộc tính tích hợp bằng cách sử dụng chức năng lọc trong báo cáo</w:t>
            </w:r>
          </w:p>
          <w:p w14:paraId="4D82AFD3" w14:textId="77777777" w:rsidR="0064138D" w:rsidRPr="008C5FA0" w:rsidRDefault="0064138D" w:rsidP="003D13DA">
            <w:pPr>
              <w:pStyle w:val="TableParagraph"/>
              <w:ind w:right="90"/>
              <w:jc w:val="center"/>
              <w:rPr>
                <w:noProof/>
              </w:rPr>
            </w:pPr>
          </w:p>
        </w:tc>
      </w:tr>
      <w:tr w:rsidR="008C5FA0" w:rsidRPr="008C5FA0" w14:paraId="49E6DDC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EBCF1B9" w14:textId="77777777" w:rsidR="0064138D" w:rsidRPr="008C5FA0" w:rsidRDefault="0064138D" w:rsidP="0064138D">
            <w:pPr>
              <w:pStyle w:val="TableParagraph"/>
              <w:rPr>
                <w:b/>
                <w:sz w:val="26"/>
              </w:rPr>
            </w:pPr>
          </w:p>
          <w:p w14:paraId="31923F24" w14:textId="77777777" w:rsidR="0064138D" w:rsidRPr="008C5FA0" w:rsidRDefault="0064138D" w:rsidP="0064138D">
            <w:pPr>
              <w:pStyle w:val="TableParagraph"/>
              <w:rPr>
                <w:b/>
                <w:sz w:val="26"/>
              </w:rPr>
            </w:pPr>
            <w:r w:rsidRPr="008C5FA0">
              <w:rPr>
                <w:b/>
                <w:sz w:val="26"/>
              </w:rPr>
              <w:t>I.5.2.3.3</w:t>
            </w:r>
          </w:p>
        </w:tc>
        <w:tc>
          <w:tcPr>
            <w:tcW w:w="1530" w:type="dxa"/>
            <w:tcBorders>
              <w:top w:val="single" w:sz="4" w:space="0" w:color="000000"/>
              <w:left w:val="single" w:sz="4" w:space="0" w:color="000000"/>
              <w:bottom w:val="single" w:sz="4" w:space="0" w:color="000000"/>
              <w:right w:val="single" w:sz="4" w:space="0" w:color="000000"/>
            </w:tcBorders>
          </w:tcPr>
          <w:p w14:paraId="528D2883" w14:textId="77777777" w:rsidR="0064138D" w:rsidRPr="008C5FA0" w:rsidRDefault="0064138D" w:rsidP="0064138D">
            <w:pPr>
              <w:pStyle w:val="TableParagraph"/>
              <w:rPr>
                <w:b/>
                <w:sz w:val="26"/>
              </w:rPr>
            </w:pPr>
          </w:p>
          <w:p w14:paraId="0C57FAAA" w14:textId="77777777" w:rsidR="0064138D" w:rsidRPr="008C5FA0" w:rsidRDefault="0064138D" w:rsidP="0064138D">
            <w:pPr>
              <w:pStyle w:val="TableParagraph"/>
              <w:rPr>
                <w:b/>
                <w:sz w:val="26"/>
              </w:rPr>
            </w:pPr>
            <w:r w:rsidRPr="008C5FA0">
              <w:rPr>
                <w:b/>
                <w:sz w:val="26"/>
              </w:rPr>
              <w:t>FN.RP.017</w:t>
            </w:r>
          </w:p>
        </w:tc>
        <w:tc>
          <w:tcPr>
            <w:tcW w:w="2340" w:type="dxa"/>
            <w:tcBorders>
              <w:top w:val="single" w:sz="4" w:space="0" w:color="000000"/>
              <w:left w:val="single" w:sz="4" w:space="0" w:color="000000"/>
              <w:bottom w:val="single" w:sz="4" w:space="0" w:color="000000"/>
              <w:right w:val="single" w:sz="4" w:space="0" w:color="000000"/>
            </w:tcBorders>
          </w:tcPr>
          <w:p w14:paraId="263813C4" w14:textId="77777777" w:rsidR="0064138D" w:rsidRPr="008C5FA0" w:rsidRDefault="0064138D" w:rsidP="0064138D">
            <w:pPr>
              <w:pStyle w:val="TableParagraph"/>
              <w:ind w:left="107" w:right="97"/>
              <w:jc w:val="both"/>
              <w:rPr>
                <w:sz w:val="24"/>
              </w:rPr>
            </w:pPr>
            <w:r w:rsidRPr="008C5FA0">
              <w:rPr>
                <w:sz w:val="24"/>
              </w:rPr>
              <w:t>Cho phép tìm kiếm theo tất cả các thuộc tính định nghĩa thêm (customized) của các đối tượng</w:t>
            </w:r>
          </w:p>
          <w:p w14:paraId="505B0F08" w14:textId="77777777" w:rsidR="0064138D" w:rsidRPr="008C5FA0" w:rsidRDefault="0064138D" w:rsidP="0064138D">
            <w:pPr>
              <w:pStyle w:val="TableParagraph"/>
              <w:ind w:left="107" w:right="97"/>
              <w:jc w:val="both"/>
              <w:rPr>
                <w:sz w:val="24"/>
              </w:rPr>
            </w:pPr>
            <w:r w:rsidRPr="008C5FA0">
              <w:rPr>
                <w:sz w:val="24"/>
              </w:rPr>
              <w:t>Allow searching by all customized attributes of objects</w:t>
            </w:r>
          </w:p>
        </w:tc>
        <w:tc>
          <w:tcPr>
            <w:tcW w:w="1620" w:type="dxa"/>
            <w:tcBorders>
              <w:top w:val="single" w:sz="4" w:space="0" w:color="000000"/>
              <w:left w:val="single" w:sz="4" w:space="0" w:color="000000"/>
              <w:bottom w:val="single" w:sz="4" w:space="0" w:color="000000"/>
              <w:right w:val="single" w:sz="4" w:space="0" w:color="000000"/>
            </w:tcBorders>
          </w:tcPr>
          <w:p w14:paraId="505C9506" w14:textId="5E1F16C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ACDEF55" w14:textId="77777777" w:rsidR="0064138D" w:rsidRPr="008C5FA0" w:rsidRDefault="0064138D" w:rsidP="003D13DA">
            <w:pPr>
              <w:pStyle w:val="TableParagraph"/>
              <w:ind w:right="90"/>
              <w:jc w:val="center"/>
              <w:rPr>
                <w:noProof/>
              </w:rPr>
            </w:pPr>
            <w:r w:rsidRPr="008C5FA0">
              <w:rPr>
                <w:noProof/>
              </w:rPr>
              <w:drawing>
                <wp:inline distT="0" distB="0" distL="0" distR="0" wp14:anchorId="3DFB6D99" wp14:editId="71A85C72">
                  <wp:extent cx="1287412" cy="3924300"/>
                  <wp:effectExtent l="0" t="0" r="825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1296075" cy="3950706"/>
                          </a:xfrm>
                          <a:prstGeom prst="rect">
                            <a:avLst/>
                          </a:prstGeom>
                        </pic:spPr>
                      </pic:pic>
                    </a:graphicData>
                  </a:graphic>
                </wp:inline>
              </w:drawing>
            </w:r>
          </w:p>
          <w:p w14:paraId="196355CA" w14:textId="77777777" w:rsidR="0064138D" w:rsidRPr="008C5FA0" w:rsidRDefault="0064138D" w:rsidP="003D13DA">
            <w:pPr>
              <w:pStyle w:val="TableParagraph"/>
              <w:ind w:right="90"/>
              <w:jc w:val="center"/>
              <w:rPr>
                <w:noProof/>
              </w:rPr>
            </w:pPr>
          </w:p>
          <w:p w14:paraId="12DEEBEB" w14:textId="77777777" w:rsidR="0064138D" w:rsidRPr="008C5FA0" w:rsidRDefault="0064138D" w:rsidP="003D13DA">
            <w:pPr>
              <w:pStyle w:val="TableParagraph"/>
              <w:ind w:right="90"/>
              <w:jc w:val="center"/>
              <w:rPr>
                <w:noProof/>
              </w:rPr>
            </w:pPr>
            <w:r w:rsidRPr="008C5FA0">
              <w:rPr>
                <w:noProof/>
              </w:rPr>
              <w:t>User can open each entity in filters box to customize all attributes</w:t>
            </w:r>
          </w:p>
          <w:p w14:paraId="0D0D5F6E" w14:textId="77777777" w:rsidR="0064138D" w:rsidRPr="008C5FA0" w:rsidRDefault="0064138D" w:rsidP="003D13DA">
            <w:pPr>
              <w:pStyle w:val="TableParagraph"/>
              <w:ind w:right="90"/>
              <w:jc w:val="center"/>
              <w:rPr>
                <w:noProof/>
              </w:rPr>
            </w:pPr>
            <w:r w:rsidRPr="008C5FA0">
              <w:rPr>
                <w:noProof/>
              </w:rPr>
              <w:t>Người dùng có thể mở từng mục (entity) trong hộp bộ lọc để tùy chỉnh tất cả các thuộc tính</w:t>
            </w:r>
          </w:p>
          <w:p w14:paraId="5512B642" w14:textId="77777777" w:rsidR="0064138D" w:rsidRPr="008C5FA0" w:rsidRDefault="0064138D" w:rsidP="003D13DA">
            <w:pPr>
              <w:pStyle w:val="TableParagraph"/>
              <w:ind w:right="90"/>
              <w:jc w:val="center"/>
              <w:rPr>
                <w:noProof/>
              </w:rPr>
            </w:pPr>
          </w:p>
        </w:tc>
      </w:tr>
      <w:tr w:rsidR="008C5FA0" w:rsidRPr="008C5FA0" w14:paraId="69CF969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8D66F3C" w14:textId="77777777" w:rsidR="0064138D" w:rsidRPr="008C5FA0" w:rsidRDefault="0064138D" w:rsidP="0064138D">
            <w:pPr>
              <w:pStyle w:val="TableParagraph"/>
              <w:rPr>
                <w:b/>
                <w:sz w:val="26"/>
              </w:rPr>
            </w:pPr>
          </w:p>
          <w:p w14:paraId="15763222" w14:textId="77777777" w:rsidR="0064138D" w:rsidRPr="008C5FA0" w:rsidRDefault="0064138D" w:rsidP="0064138D">
            <w:pPr>
              <w:pStyle w:val="TableParagraph"/>
              <w:rPr>
                <w:b/>
                <w:sz w:val="26"/>
              </w:rPr>
            </w:pPr>
            <w:r w:rsidRPr="008C5FA0">
              <w:rPr>
                <w:b/>
                <w:sz w:val="26"/>
              </w:rPr>
              <w:t>I.5.2.3.4</w:t>
            </w:r>
          </w:p>
        </w:tc>
        <w:tc>
          <w:tcPr>
            <w:tcW w:w="1530" w:type="dxa"/>
            <w:tcBorders>
              <w:top w:val="single" w:sz="4" w:space="0" w:color="000000"/>
              <w:left w:val="single" w:sz="4" w:space="0" w:color="000000"/>
              <w:bottom w:val="single" w:sz="4" w:space="0" w:color="000000"/>
              <w:right w:val="single" w:sz="4" w:space="0" w:color="000000"/>
            </w:tcBorders>
          </w:tcPr>
          <w:p w14:paraId="726DF3F4" w14:textId="77777777" w:rsidR="0064138D" w:rsidRPr="008C5FA0" w:rsidRDefault="0064138D" w:rsidP="0064138D">
            <w:pPr>
              <w:pStyle w:val="TableParagraph"/>
              <w:rPr>
                <w:b/>
                <w:sz w:val="26"/>
              </w:rPr>
            </w:pPr>
          </w:p>
          <w:p w14:paraId="7F34BAEB" w14:textId="77777777" w:rsidR="0064138D" w:rsidRPr="008C5FA0" w:rsidRDefault="0064138D" w:rsidP="0064138D">
            <w:pPr>
              <w:pStyle w:val="TableParagraph"/>
              <w:rPr>
                <w:b/>
                <w:sz w:val="26"/>
              </w:rPr>
            </w:pPr>
            <w:r w:rsidRPr="008C5FA0">
              <w:rPr>
                <w:b/>
                <w:sz w:val="26"/>
              </w:rPr>
              <w:t>FN.RP.018</w:t>
            </w:r>
          </w:p>
        </w:tc>
        <w:tc>
          <w:tcPr>
            <w:tcW w:w="2340" w:type="dxa"/>
            <w:tcBorders>
              <w:top w:val="single" w:sz="4" w:space="0" w:color="000000"/>
              <w:left w:val="single" w:sz="4" w:space="0" w:color="000000"/>
              <w:bottom w:val="single" w:sz="4" w:space="0" w:color="000000"/>
              <w:right w:val="single" w:sz="4" w:space="0" w:color="000000"/>
            </w:tcBorders>
          </w:tcPr>
          <w:p w14:paraId="24F3BD23" w14:textId="77777777" w:rsidR="0064138D" w:rsidRPr="008C5FA0" w:rsidRDefault="0064138D" w:rsidP="0064138D">
            <w:pPr>
              <w:pStyle w:val="TableParagraph"/>
              <w:ind w:left="107" w:right="97"/>
              <w:jc w:val="both"/>
              <w:rPr>
                <w:sz w:val="24"/>
              </w:rPr>
            </w:pPr>
            <w:r w:rsidRPr="008C5FA0">
              <w:rPr>
                <w:sz w:val="24"/>
              </w:rPr>
              <w:t>Cho phép tìm kiếm với điều kiện tìm kiếm null (vd: tìm tất cả các</w:t>
            </w:r>
          </w:p>
          <w:p w14:paraId="35ABB39E" w14:textId="77777777" w:rsidR="0064138D" w:rsidRPr="008C5FA0" w:rsidRDefault="0064138D" w:rsidP="0064138D">
            <w:pPr>
              <w:pStyle w:val="TableParagraph"/>
              <w:ind w:left="107" w:right="97"/>
              <w:jc w:val="both"/>
              <w:rPr>
                <w:sz w:val="24"/>
              </w:rPr>
            </w:pPr>
            <w:r w:rsidRPr="008C5FA0">
              <w:rPr>
                <w:sz w:val="24"/>
              </w:rPr>
              <w:t>công việc chưa gán người thực hiện)</w:t>
            </w:r>
          </w:p>
          <w:p w14:paraId="17168E51" w14:textId="77777777" w:rsidR="0064138D" w:rsidRPr="008C5FA0" w:rsidRDefault="0064138D" w:rsidP="0064138D">
            <w:pPr>
              <w:pStyle w:val="TableParagraph"/>
              <w:ind w:left="107" w:right="97"/>
              <w:jc w:val="both"/>
              <w:rPr>
                <w:sz w:val="24"/>
              </w:rPr>
            </w:pPr>
            <w:r w:rsidRPr="008C5FA0">
              <w:rPr>
                <w:sz w:val="24"/>
              </w:rPr>
              <w:t>Allow searching with null search conditions (eg: find all</w:t>
            </w:r>
          </w:p>
          <w:p w14:paraId="575E6BB4" w14:textId="77777777" w:rsidR="0064138D" w:rsidRPr="008C5FA0" w:rsidRDefault="0064138D" w:rsidP="0064138D">
            <w:pPr>
              <w:pStyle w:val="TableParagraph"/>
              <w:ind w:left="107" w:right="97"/>
              <w:jc w:val="both"/>
              <w:rPr>
                <w:sz w:val="24"/>
              </w:rPr>
            </w:pPr>
            <w:r w:rsidRPr="008C5FA0">
              <w:rPr>
                <w:sz w:val="24"/>
              </w:rPr>
              <w:t>unassigned work)</w:t>
            </w:r>
          </w:p>
        </w:tc>
        <w:tc>
          <w:tcPr>
            <w:tcW w:w="1620" w:type="dxa"/>
            <w:tcBorders>
              <w:top w:val="single" w:sz="4" w:space="0" w:color="000000"/>
              <w:left w:val="single" w:sz="4" w:space="0" w:color="000000"/>
              <w:bottom w:val="single" w:sz="4" w:space="0" w:color="000000"/>
              <w:right w:val="single" w:sz="4" w:space="0" w:color="000000"/>
            </w:tcBorders>
          </w:tcPr>
          <w:p w14:paraId="5C56ADA8" w14:textId="3200641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450FB00" w14:textId="77777777" w:rsidR="0064138D" w:rsidRPr="008C5FA0" w:rsidRDefault="0064138D" w:rsidP="003D13DA">
            <w:pPr>
              <w:pStyle w:val="TableParagraph"/>
              <w:ind w:right="90"/>
              <w:jc w:val="center"/>
              <w:rPr>
                <w:noProof/>
              </w:rPr>
            </w:pPr>
            <w:r w:rsidRPr="008C5FA0">
              <w:rPr>
                <w:noProof/>
              </w:rPr>
              <w:drawing>
                <wp:inline distT="0" distB="0" distL="0" distR="0" wp14:anchorId="62EF87C2" wp14:editId="1A38118B">
                  <wp:extent cx="1535997" cy="4518660"/>
                  <wp:effectExtent l="0" t="0" r="7620" b="0"/>
                  <wp:docPr id="1746744489" name="Picture 174674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1545580" cy="4546850"/>
                          </a:xfrm>
                          <a:prstGeom prst="rect">
                            <a:avLst/>
                          </a:prstGeom>
                        </pic:spPr>
                      </pic:pic>
                    </a:graphicData>
                  </a:graphic>
                </wp:inline>
              </w:drawing>
            </w:r>
          </w:p>
          <w:p w14:paraId="31B9D0DE" w14:textId="77777777" w:rsidR="0064138D" w:rsidRPr="008C5FA0" w:rsidRDefault="0064138D" w:rsidP="003D13DA">
            <w:pPr>
              <w:pStyle w:val="TableParagraph"/>
              <w:ind w:right="90"/>
              <w:jc w:val="center"/>
              <w:rPr>
                <w:noProof/>
              </w:rPr>
            </w:pPr>
          </w:p>
          <w:p w14:paraId="408EB262" w14:textId="77777777" w:rsidR="0064138D" w:rsidRPr="008C5FA0" w:rsidRDefault="0064138D" w:rsidP="003D13DA">
            <w:pPr>
              <w:pStyle w:val="TableParagraph"/>
              <w:ind w:right="90"/>
              <w:jc w:val="center"/>
              <w:rPr>
                <w:noProof/>
              </w:rPr>
            </w:pPr>
            <w:r w:rsidRPr="008C5FA0">
              <w:rPr>
                <w:noProof/>
              </w:rPr>
              <w:t>In filter box, user can choose blank value for each entity</w:t>
            </w:r>
          </w:p>
          <w:p w14:paraId="3D5E3C5C" w14:textId="77777777" w:rsidR="0064138D" w:rsidRPr="008C5FA0" w:rsidRDefault="0064138D" w:rsidP="003D13DA">
            <w:pPr>
              <w:pStyle w:val="TableParagraph"/>
              <w:ind w:right="90"/>
              <w:jc w:val="center"/>
              <w:rPr>
                <w:noProof/>
              </w:rPr>
            </w:pPr>
            <w:r w:rsidRPr="008C5FA0">
              <w:rPr>
                <w:noProof/>
              </w:rPr>
              <w:t>Trong hộp bộ lọc, người dùng có thể chọn giá trị trống cho từng mục (entity)</w:t>
            </w:r>
          </w:p>
          <w:p w14:paraId="633E5855" w14:textId="77777777" w:rsidR="0064138D" w:rsidRPr="008C5FA0" w:rsidRDefault="0064138D" w:rsidP="003D13DA">
            <w:pPr>
              <w:pStyle w:val="TableParagraph"/>
              <w:ind w:right="90"/>
              <w:jc w:val="center"/>
              <w:rPr>
                <w:noProof/>
              </w:rPr>
            </w:pPr>
          </w:p>
        </w:tc>
      </w:tr>
      <w:tr w:rsidR="008C5FA0" w:rsidRPr="008C5FA0" w14:paraId="0E8C1EE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BD0CCEF" w14:textId="77777777" w:rsidR="0064138D" w:rsidRPr="008C5FA0" w:rsidRDefault="0064138D" w:rsidP="0064138D">
            <w:pPr>
              <w:pStyle w:val="TableParagraph"/>
              <w:rPr>
                <w:b/>
                <w:sz w:val="26"/>
              </w:rPr>
            </w:pPr>
          </w:p>
          <w:p w14:paraId="7452E1DC" w14:textId="77777777" w:rsidR="0064138D" w:rsidRPr="008C5FA0" w:rsidRDefault="0064138D" w:rsidP="0064138D">
            <w:pPr>
              <w:pStyle w:val="TableParagraph"/>
              <w:rPr>
                <w:b/>
                <w:sz w:val="26"/>
              </w:rPr>
            </w:pPr>
            <w:r w:rsidRPr="008C5FA0">
              <w:rPr>
                <w:b/>
                <w:sz w:val="26"/>
              </w:rPr>
              <w:t>I.5.2.3.5</w:t>
            </w:r>
          </w:p>
        </w:tc>
        <w:tc>
          <w:tcPr>
            <w:tcW w:w="1530" w:type="dxa"/>
            <w:tcBorders>
              <w:top w:val="single" w:sz="4" w:space="0" w:color="000000"/>
              <w:left w:val="single" w:sz="4" w:space="0" w:color="000000"/>
              <w:bottom w:val="single" w:sz="4" w:space="0" w:color="000000"/>
              <w:right w:val="single" w:sz="4" w:space="0" w:color="000000"/>
            </w:tcBorders>
          </w:tcPr>
          <w:p w14:paraId="2AAFAA7C" w14:textId="77777777" w:rsidR="0064138D" w:rsidRPr="008C5FA0" w:rsidRDefault="0064138D" w:rsidP="0064138D">
            <w:pPr>
              <w:pStyle w:val="TableParagraph"/>
              <w:rPr>
                <w:b/>
                <w:sz w:val="26"/>
              </w:rPr>
            </w:pPr>
          </w:p>
          <w:p w14:paraId="302C30BD" w14:textId="77777777" w:rsidR="0064138D" w:rsidRPr="008C5FA0" w:rsidRDefault="0064138D" w:rsidP="0064138D">
            <w:pPr>
              <w:pStyle w:val="TableParagraph"/>
              <w:rPr>
                <w:b/>
                <w:sz w:val="26"/>
              </w:rPr>
            </w:pPr>
            <w:r w:rsidRPr="008C5FA0">
              <w:rPr>
                <w:b/>
                <w:sz w:val="26"/>
              </w:rPr>
              <w:t>FN.RP.019</w:t>
            </w:r>
          </w:p>
        </w:tc>
        <w:tc>
          <w:tcPr>
            <w:tcW w:w="2340" w:type="dxa"/>
            <w:tcBorders>
              <w:top w:val="single" w:sz="4" w:space="0" w:color="000000"/>
              <w:left w:val="single" w:sz="4" w:space="0" w:color="000000"/>
              <w:bottom w:val="single" w:sz="4" w:space="0" w:color="000000"/>
              <w:right w:val="single" w:sz="4" w:space="0" w:color="000000"/>
            </w:tcBorders>
          </w:tcPr>
          <w:p w14:paraId="2A568666" w14:textId="77777777" w:rsidR="0064138D" w:rsidRPr="008C5FA0" w:rsidRDefault="0064138D" w:rsidP="0064138D">
            <w:pPr>
              <w:pStyle w:val="TableParagraph"/>
              <w:ind w:left="107" w:right="97"/>
              <w:jc w:val="both"/>
              <w:rPr>
                <w:sz w:val="24"/>
              </w:rPr>
            </w:pPr>
          </w:p>
          <w:p w14:paraId="546EB252" w14:textId="77777777" w:rsidR="0064138D" w:rsidRPr="008C5FA0" w:rsidRDefault="0064138D" w:rsidP="0064138D">
            <w:pPr>
              <w:pStyle w:val="TableParagraph"/>
              <w:ind w:left="107" w:right="97"/>
              <w:jc w:val="both"/>
              <w:rPr>
                <w:sz w:val="24"/>
              </w:rPr>
            </w:pPr>
            <w:r w:rsidRPr="008C5FA0">
              <w:rPr>
                <w:sz w:val="24"/>
              </w:rPr>
              <w:t>Cho phép tìm kiếm kết hợp các điều kiện theo AND, OR</w:t>
            </w:r>
          </w:p>
          <w:p w14:paraId="35BBE7A1" w14:textId="77777777" w:rsidR="0064138D" w:rsidRPr="008C5FA0" w:rsidRDefault="0064138D" w:rsidP="0064138D">
            <w:pPr>
              <w:pStyle w:val="TableParagraph"/>
              <w:ind w:left="107" w:right="97"/>
              <w:jc w:val="both"/>
              <w:rPr>
                <w:sz w:val="24"/>
              </w:rPr>
            </w:pPr>
            <w:r w:rsidRPr="008C5FA0">
              <w:rPr>
                <w:sz w:val="24"/>
              </w:rPr>
              <w:t>Allow searching with combinations of conditions by AND, OR</w:t>
            </w:r>
          </w:p>
        </w:tc>
        <w:tc>
          <w:tcPr>
            <w:tcW w:w="1620" w:type="dxa"/>
            <w:tcBorders>
              <w:top w:val="single" w:sz="4" w:space="0" w:color="000000"/>
              <w:left w:val="single" w:sz="4" w:space="0" w:color="000000"/>
              <w:bottom w:val="single" w:sz="4" w:space="0" w:color="000000"/>
              <w:right w:val="single" w:sz="4" w:space="0" w:color="000000"/>
            </w:tcBorders>
          </w:tcPr>
          <w:p w14:paraId="04B1DE4A" w14:textId="205A029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6A96558" w14:textId="77777777" w:rsidR="0064138D" w:rsidRPr="008C5FA0" w:rsidRDefault="0064138D" w:rsidP="003D13DA">
            <w:pPr>
              <w:pStyle w:val="TableParagraph"/>
              <w:ind w:right="90"/>
              <w:jc w:val="center"/>
              <w:rPr>
                <w:noProof/>
              </w:rPr>
            </w:pPr>
            <w:r w:rsidRPr="008C5FA0">
              <w:rPr>
                <w:noProof/>
              </w:rPr>
              <w:drawing>
                <wp:inline distT="0" distB="0" distL="0" distR="0" wp14:anchorId="7405C2D5" wp14:editId="1C104E35">
                  <wp:extent cx="1346180" cy="2811780"/>
                  <wp:effectExtent l="0" t="0" r="6985" b="7620"/>
                  <wp:docPr id="1746744492" name="Picture 1746744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1358368" cy="2837236"/>
                          </a:xfrm>
                          <a:prstGeom prst="rect">
                            <a:avLst/>
                          </a:prstGeom>
                        </pic:spPr>
                      </pic:pic>
                    </a:graphicData>
                  </a:graphic>
                </wp:inline>
              </w:drawing>
            </w:r>
          </w:p>
          <w:p w14:paraId="1BA1BE1B" w14:textId="77777777" w:rsidR="0064138D" w:rsidRPr="008C5FA0" w:rsidRDefault="0064138D" w:rsidP="003D13DA">
            <w:pPr>
              <w:pStyle w:val="TableParagraph"/>
              <w:ind w:right="90"/>
              <w:jc w:val="center"/>
              <w:rPr>
                <w:noProof/>
              </w:rPr>
            </w:pPr>
          </w:p>
          <w:p w14:paraId="2706E32F" w14:textId="77777777" w:rsidR="0064138D" w:rsidRPr="008C5FA0" w:rsidRDefault="0064138D" w:rsidP="003D13DA">
            <w:pPr>
              <w:pStyle w:val="TableParagraph"/>
              <w:ind w:right="90"/>
              <w:jc w:val="center"/>
              <w:rPr>
                <w:noProof/>
              </w:rPr>
            </w:pPr>
            <w:r w:rsidRPr="008C5FA0">
              <w:rPr>
                <w:noProof/>
              </w:rPr>
              <w:t>This feature is just applied for measures</w:t>
            </w:r>
          </w:p>
          <w:p w14:paraId="4E463F97" w14:textId="77777777" w:rsidR="0064138D" w:rsidRPr="008C5FA0" w:rsidRDefault="0064138D" w:rsidP="003D13DA">
            <w:pPr>
              <w:pStyle w:val="TableParagraph"/>
              <w:ind w:right="90"/>
              <w:jc w:val="center"/>
              <w:rPr>
                <w:noProof/>
              </w:rPr>
            </w:pPr>
            <w:r w:rsidRPr="008C5FA0">
              <w:rPr>
                <w:noProof/>
              </w:rPr>
              <w:t>Tính năng này chỉ được áp dụng cho các đo đạc</w:t>
            </w:r>
          </w:p>
          <w:p w14:paraId="78026290" w14:textId="77777777" w:rsidR="0064138D" w:rsidRPr="008C5FA0" w:rsidRDefault="0064138D" w:rsidP="003D13DA">
            <w:pPr>
              <w:pStyle w:val="TableParagraph"/>
              <w:ind w:right="90"/>
              <w:jc w:val="center"/>
              <w:rPr>
                <w:noProof/>
              </w:rPr>
            </w:pPr>
          </w:p>
        </w:tc>
      </w:tr>
      <w:tr w:rsidR="008C5FA0" w:rsidRPr="008C5FA0" w14:paraId="05B4E5F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08B6A9A" w14:textId="77777777" w:rsidR="0064138D" w:rsidRPr="008C5FA0" w:rsidRDefault="0064138D" w:rsidP="0064138D">
            <w:pPr>
              <w:pStyle w:val="TableParagraph"/>
              <w:rPr>
                <w:b/>
                <w:sz w:val="26"/>
              </w:rPr>
            </w:pPr>
          </w:p>
          <w:p w14:paraId="6F855D20" w14:textId="77777777" w:rsidR="0064138D" w:rsidRPr="008C5FA0" w:rsidRDefault="0064138D" w:rsidP="0064138D">
            <w:pPr>
              <w:pStyle w:val="TableParagraph"/>
              <w:rPr>
                <w:b/>
                <w:sz w:val="26"/>
              </w:rPr>
            </w:pPr>
            <w:r w:rsidRPr="008C5FA0">
              <w:rPr>
                <w:b/>
                <w:sz w:val="26"/>
              </w:rPr>
              <w:t>I.5.2.3.6</w:t>
            </w:r>
          </w:p>
        </w:tc>
        <w:tc>
          <w:tcPr>
            <w:tcW w:w="1530" w:type="dxa"/>
            <w:tcBorders>
              <w:top w:val="single" w:sz="4" w:space="0" w:color="000000"/>
              <w:left w:val="single" w:sz="4" w:space="0" w:color="000000"/>
              <w:bottom w:val="single" w:sz="4" w:space="0" w:color="000000"/>
              <w:right w:val="single" w:sz="4" w:space="0" w:color="000000"/>
            </w:tcBorders>
          </w:tcPr>
          <w:p w14:paraId="6A5283E4" w14:textId="77777777" w:rsidR="0064138D" w:rsidRPr="008C5FA0" w:rsidRDefault="0064138D" w:rsidP="0064138D">
            <w:pPr>
              <w:pStyle w:val="TableParagraph"/>
              <w:rPr>
                <w:b/>
                <w:sz w:val="26"/>
              </w:rPr>
            </w:pPr>
          </w:p>
          <w:p w14:paraId="7A9AB7FD" w14:textId="77777777" w:rsidR="0064138D" w:rsidRPr="008C5FA0" w:rsidRDefault="0064138D" w:rsidP="0064138D">
            <w:pPr>
              <w:pStyle w:val="TableParagraph"/>
              <w:rPr>
                <w:b/>
                <w:sz w:val="26"/>
              </w:rPr>
            </w:pPr>
            <w:r w:rsidRPr="008C5FA0">
              <w:rPr>
                <w:b/>
                <w:sz w:val="26"/>
              </w:rPr>
              <w:t>FN.RP.020</w:t>
            </w:r>
          </w:p>
        </w:tc>
        <w:tc>
          <w:tcPr>
            <w:tcW w:w="2340" w:type="dxa"/>
            <w:tcBorders>
              <w:top w:val="single" w:sz="4" w:space="0" w:color="000000"/>
              <w:left w:val="single" w:sz="4" w:space="0" w:color="000000"/>
              <w:bottom w:val="single" w:sz="4" w:space="0" w:color="000000"/>
              <w:right w:val="single" w:sz="4" w:space="0" w:color="000000"/>
            </w:tcBorders>
          </w:tcPr>
          <w:p w14:paraId="1C914FE9" w14:textId="77777777" w:rsidR="0064138D" w:rsidRPr="008C5FA0" w:rsidRDefault="0064138D" w:rsidP="0064138D">
            <w:pPr>
              <w:pStyle w:val="TableParagraph"/>
              <w:ind w:left="107" w:right="97"/>
              <w:jc w:val="both"/>
              <w:rPr>
                <w:sz w:val="24"/>
              </w:rPr>
            </w:pPr>
            <w:r w:rsidRPr="008C5FA0">
              <w:rPr>
                <w:sz w:val="24"/>
              </w:rPr>
              <w:t>Cho phép tìm kiếm với điều kiện so sánh 2 thuộc tính (vd: ngày dự kiến nghiệm thu &gt; ngày nghiệm</w:t>
            </w:r>
          </w:p>
          <w:p w14:paraId="0DB35FCF" w14:textId="77777777" w:rsidR="0064138D" w:rsidRPr="008C5FA0" w:rsidRDefault="0064138D" w:rsidP="0064138D">
            <w:pPr>
              <w:pStyle w:val="TableParagraph"/>
              <w:ind w:left="107" w:right="97"/>
              <w:jc w:val="both"/>
              <w:rPr>
                <w:sz w:val="24"/>
              </w:rPr>
            </w:pPr>
            <w:r w:rsidRPr="008C5FA0">
              <w:rPr>
                <w:sz w:val="24"/>
              </w:rPr>
              <w:t>thu thực tế)</w:t>
            </w:r>
          </w:p>
          <w:p w14:paraId="356F4A96" w14:textId="77777777" w:rsidR="0064138D" w:rsidRPr="008C5FA0" w:rsidRDefault="0064138D" w:rsidP="0064138D">
            <w:pPr>
              <w:pStyle w:val="TableParagraph"/>
              <w:ind w:left="107" w:right="97"/>
              <w:jc w:val="both"/>
              <w:rPr>
                <w:sz w:val="24"/>
              </w:rPr>
            </w:pPr>
            <w:r w:rsidRPr="008C5FA0">
              <w:rPr>
                <w:sz w:val="24"/>
              </w:rPr>
              <w:t xml:space="preserve">Allow searching with the comparison of 2 attributes (eg: </w:t>
            </w:r>
            <w:r w:rsidRPr="008C5FA0">
              <w:rPr>
                <w:sz w:val="24"/>
              </w:rPr>
              <w:lastRenderedPageBreak/>
              <w:t>expected acceptance date &gt; actual acceptance date)</w:t>
            </w:r>
          </w:p>
        </w:tc>
        <w:tc>
          <w:tcPr>
            <w:tcW w:w="1620" w:type="dxa"/>
            <w:tcBorders>
              <w:top w:val="single" w:sz="4" w:space="0" w:color="000000"/>
              <w:left w:val="single" w:sz="4" w:space="0" w:color="000000"/>
              <w:bottom w:val="single" w:sz="4" w:space="0" w:color="000000"/>
              <w:right w:val="single" w:sz="4" w:space="0" w:color="000000"/>
            </w:tcBorders>
          </w:tcPr>
          <w:p w14:paraId="098D33CA" w14:textId="6BFCC71A"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090870F4" w14:textId="77777777" w:rsidR="0064138D" w:rsidRPr="008C5FA0" w:rsidRDefault="0064138D" w:rsidP="003D13DA">
            <w:pPr>
              <w:pStyle w:val="TableParagraph"/>
              <w:ind w:right="90"/>
              <w:jc w:val="center"/>
              <w:rPr>
                <w:noProof/>
              </w:rPr>
            </w:pPr>
          </w:p>
          <w:p w14:paraId="23E1E655"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3894FF3A" wp14:editId="471021D9">
                  <wp:extent cx="4003040" cy="2136699"/>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4017533" cy="2144435"/>
                          </a:xfrm>
                          <a:prstGeom prst="rect">
                            <a:avLst/>
                          </a:prstGeom>
                        </pic:spPr>
                      </pic:pic>
                    </a:graphicData>
                  </a:graphic>
                </wp:inline>
              </w:drawing>
            </w:r>
          </w:p>
          <w:p w14:paraId="2C4E0C5E" w14:textId="77777777" w:rsidR="0064138D" w:rsidRPr="008C5FA0" w:rsidRDefault="0064138D" w:rsidP="003D13DA">
            <w:pPr>
              <w:pStyle w:val="TableParagraph"/>
              <w:ind w:right="90"/>
              <w:jc w:val="center"/>
              <w:rPr>
                <w:noProof/>
              </w:rPr>
            </w:pPr>
          </w:p>
          <w:p w14:paraId="493D428C" w14:textId="77777777" w:rsidR="0064138D" w:rsidRPr="008C5FA0" w:rsidRDefault="0064138D" w:rsidP="003D13DA">
            <w:pPr>
              <w:pStyle w:val="TableParagraph"/>
              <w:ind w:right="90"/>
              <w:jc w:val="center"/>
              <w:rPr>
                <w:noProof/>
              </w:rPr>
            </w:pPr>
            <w:r w:rsidRPr="008C5FA0">
              <w:rPr>
                <w:noProof/>
              </w:rPr>
              <w:t>User can searching with comparison of 2 attributes by customized the filter criteria in the “Filter” tab.</w:t>
            </w:r>
          </w:p>
          <w:p w14:paraId="4E2ECAE0" w14:textId="77777777" w:rsidR="0064138D" w:rsidRPr="008C5FA0" w:rsidRDefault="0064138D" w:rsidP="003D13DA">
            <w:pPr>
              <w:pStyle w:val="TableParagraph"/>
              <w:ind w:right="90"/>
              <w:jc w:val="center"/>
              <w:rPr>
                <w:noProof/>
              </w:rPr>
            </w:pPr>
            <w:r w:rsidRPr="008C5FA0">
              <w:rPr>
                <w:noProof/>
              </w:rPr>
              <w:t>Người dùng có thể tìm kiếm so sánh 2 thuộc tính bằng cách tùy chỉnh tiêu chí lọc trong tab “Bộ lọc”.</w:t>
            </w:r>
          </w:p>
          <w:p w14:paraId="7429E14B" w14:textId="77777777" w:rsidR="0064138D" w:rsidRPr="008C5FA0" w:rsidRDefault="0064138D" w:rsidP="003D13DA">
            <w:pPr>
              <w:pStyle w:val="TableParagraph"/>
              <w:ind w:right="90"/>
              <w:jc w:val="center"/>
              <w:rPr>
                <w:noProof/>
              </w:rPr>
            </w:pPr>
          </w:p>
        </w:tc>
      </w:tr>
      <w:tr w:rsidR="008C5FA0" w:rsidRPr="008C5FA0" w14:paraId="1DD417B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7E822E9" w14:textId="77777777" w:rsidR="0064138D" w:rsidRPr="008C5FA0" w:rsidRDefault="0064138D" w:rsidP="0064138D">
            <w:pPr>
              <w:pStyle w:val="TableParagraph"/>
              <w:rPr>
                <w:b/>
                <w:sz w:val="26"/>
              </w:rPr>
            </w:pPr>
          </w:p>
          <w:p w14:paraId="6F8FEBC1" w14:textId="77777777" w:rsidR="0064138D" w:rsidRPr="008C5FA0" w:rsidRDefault="0064138D" w:rsidP="0064138D">
            <w:pPr>
              <w:pStyle w:val="TableParagraph"/>
              <w:rPr>
                <w:b/>
                <w:sz w:val="26"/>
              </w:rPr>
            </w:pPr>
            <w:r w:rsidRPr="008C5FA0">
              <w:rPr>
                <w:b/>
                <w:sz w:val="26"/>
              </w:rPr>
              <w:t>I.5.2.3.7</w:t>
            </w:r>
          </w:p>
        </w:tc>
        <w:tc>
          <w:tcPr>
            <w:tcW w:w="1530" w:type="dxa"/>
            <w:tcBorders>
              <w:top w:val="single" w:sz="4" w:space="0" w:color="000000"/>
              <w:left w:val="single" w:sz="4" w:space="0" w:color="000000"/>
              <w:bottom w:val="single" w:sz="4" w:space="0" w:color="000000"/>
              <w:right w:val="single" w:sz="4" w:space="0" w:color="000000"/>
            </w:tcBorders>
          </w:tcPr>
          <w:p w14:paraId="7F544445" w14:textId="77777777" w:rsidR="0064138D" w:rsidRPr="008C5FA0" w:rsidRDefault="0064138D" w:rsidP="0064138D">
            <w:pPr>
              <w:pStyle w:val="TableParagraph"/>
              <w:rPr>
                <w:b/>
                <w:sz w:val="26"/>
              </w:rPr>
            </w:pPr>
          </w:p>
          <w:p w14:paraId="5ECC0054" w14:textId="77777777" w:rsidR="0064138D" w:rsidRPr="008C5FA0" w:rsidRDefault="0064138D" w:rsidP="0064138D">
            <w:pPr>
              <w:pStyle w:val="TableParagraph"/>
              <w:rPr>
                <w:b/>
                <w:sz w:val="26"/>
              </w:rPr>
            </w:pPr>
            <w:r w:rsidRPr="008C5FA0">
              <w:rPr>
                <w:b/>
                <w:sz w:val="26"/>
              </w:rPr>
              <w:t>FN.RP.021</w:t>
            </w:r>
          </w:p>
        </w:tc>
        <w:tc>
          <w:tcPr>
            <w:tcW w:w="2340" w:type="dxa"/>
            <w:tcBorders>
              <w:top w:val="single" w:sz="4" w:space="0" w:color="000000"/>
              <w:left w:val="single" w:sz="4" w:space="0" w:color="000000"/>
              <w:bottom w:val="single" w:sz="4" w:space="0" w:color="000000"/>
              <w:right w:val="single" w:sz="4" w:space="0" w:color="000000"/>
            </w:tcBorders>
          </w:tcPr>
          <w:p w14:paraId="53357AB2" w14:textId="77777777" w:rsidR="0064138D" w:rsidRPr="008C5FA0" w:rsidRDefault="0064138D" w:rsidP="0064138D">
            <w:pPr>
              <w:pStyle w:val="TableParagraph"/>
              <w:ind w:left="107" w:right="97"/>
              <w:jc w:val="both"/>
              <w:rPr>
                <w:sz w:val="24"/>
              </w:rPr>
            </w:pPr>
            <w:r w:rsidRPr="008C5FA0">
              <w:rPr>
                <w:sz w:val="24"/>
              </w:rPr>
              <w:t>Đối với các thuộc tính date, cho phép so sánh với ngày hiện tại (vd: ngày nghiệm thu dự kiến &lt;</w:t>
            </w:r>
          </w:p>
          <w:p w14:paraId="45B0D2E2" w14:textId="77777777" w:rsidR="0064138D" w:rsidRPr="008C5FA0" w:rsidRDefault="0064138D" w:rsidP="0064138D">
            <w:pPr>
              <w:pStyle w:val="TableParagraph"/>
              <w:ind w:left="107" w:right="97"/>
              <w:jc w:val="both"/>
              <w:rPr>
                <w:sz w:val="24"/>
              </w:rPr>
            </w:pPr>
            <w:r w:rsidRPr="008C5FA0">
              <w:rPr>
                <w:sz w:val="24"/>
              </w:rPr>
              <w:t>today)</w:t>
            </w:r>
          </w:p>
          <w:p w14:paraId="2B97083C" w14:textId="77777777" w:rsidR="0064138D" w:rsidRPr="008C5FA0" w:rsidRDefault="0064138D" w:rsidP="0064138D">
            <w:pPr>
              <w:pStyle w:val="TableParagraph"/>
              <w:ind w:left="107" w:right="97"/>
              <w:jc w:val="both"/>
              <w:rPr>
                <w:sz w:val="24"/>
              </w:rPr>
            </w:pPr>
            <w:r w:rsidRPr="008C5FA0">
              <w:rPr>
                <w:sz w:val="24"/>
              </w:rPr>
              <w:t>For date attributes, allow comparison with the current date (eg: expected acceptance date &lt;today)</w:t>
            </w:r>
          </w:p>
        </w:tc>
        <w:tc>
          <w:tcPr>
            <w:tcW w:w="1620" w:type="dxa"/>
            <w:tcBorders>
              <w:top w:val="single" w:sz="4" w:space="0" w:color="000000"/>
              <w:left w:val="single" w:sz="4" w:space="0" w:color="000000"/>
              <w:bottom w:val="single" w:sz="4" w:space="0" w:color="000000"/>
              <w:right w:val="single" w:sz="4" w:space="0" w:color="000000"/>
            </w:tcBorders>
          </w:tcPr>
          <w:p w14:paraId="5C23C15C" w14:textId="54147D3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2BDBEE9" w14:textId="77777777" w:rsidR="0064138D" w:rsidRPr="008C5FA0" w:rsidRDefault="0064138D" w:rsidP="003D13DA">
            <w:pPr>
              <w:pStyle w:val="TableParagraph"/>
              <w:ind w:right="90"/>
              <w:jc w:val="center"/>
              <w:rPr>
                <w:noProof/>
              </w:rPr>
            </w:pPr>
          </w:p>
          <w:p w14:paraId="2451DE57" w14:textId="77777777" w:rsidR="0064138D" w:rsidRPr="008C5FA0" w:rsidRDefault="0064138D" w:rsidP="003D13DA">
            <w:pPr>
              <w:pStyle w:val="TableParagraph"/>
              <w:ind w:right="90"/>
              <w:jc w:val="center"/>
              <w:rPr>
                <w:noProof/>
              </w:rPr>
            </w:pPr>
            <w:r w:rsidRPr="008C5FA0">
              <w:rPr>
                <w:noProof/>
              </w:rPr>
              <w:drawing>
                <wp:inline distT="0" distB="0" distL="0" distR="0" wp14:anchorId="50EF4A23" wp14:editId="06FC056C">
                  <wp:extent cx="4202571" cy="1947717"/>
                  <wp:effectExtent l="0" t="0" r="762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4501738" cy="2086368"/>
                          </a:xfrm>
                          <a:prstGeom prst="rect">
                            <a:avLst/>
                          </a:prstGeom>
                        </pic:spPr>
                      </pic:pic>
                    </a:graphicData>
                  </a:graphic>
                </wp:inline>
              </w:drawing>
            </w:r>
          </w:p>
          <w:p w14:paraId="73CB8672" w14:textId="77777777" w:rsidR="0064138D" w:rsidRPr="008C5FA0" w:rsidRDefault="0064138D" w:rsidP="003D13DA">
            <w:pPr>
              <w:pStyle w:val="TableParagraph"/>
              <w:ind w:right="90"/>
              <w:jc w:val="center"/>
              <w:rPr>
                <w:noProof/>
              </w:rPr>
            </w:pPr>
          </w:p>
          <w:p w14:paraId="61F1B142" w14:textId="77777777" w:rsidR="0064138D" w:rsidRPr="008C5FA0" w:rsidRDefault="0064138D" w:rsidP="003D13DA">
            <w:pPr>
              <w:pStyle w:val="TableParagraph"/>
              <w:ind w:right="90"/>
              <w:jc w:val="center"/>
              <w:rPr>
                <w:noProof/>
              </w:rPr>
            </w:pPr>
          </w:p>
          <w:p w14:paraId="102A15E9" w14:textId="77777777" w:rsidR="0064138D" w:rsidRPr="008C5FA0" w:rsidRDefault="0064138D" w:rsidP="003D13DA">
            <w:pPr>
              <w:pStyle w:val="TableParagraph"/>
              <w:ind w:right="90"/>
              <w:jc w:val="center"/>
              <w:rPr>
                <w:noProof/>
              </w:rPr>
            </w:pPr>
            <w:r w:rsidRPr="008C5FA0">
              <w:rPr>
                <w:noProof/>
              </w:rPr>
              <w:t>Report can be filtered current date to comparison</w:t>
            </w:r>
          </w:p>
          <w:p w14:paraId="39973275" w14:textId="77777777" w:rsidR="0064138D" w:rsidRPr="008C5FA0" w:rsidRDefault="0064138D" w:rsidP="003D13DA">
            <w:pPr>
              <w:pStyle w:val="TableParagraph"/>
              <w:ind w:right="90"/>
              <w:jc w:val="center"/>
              <w:rPr>
                <w:noProof/>
              </w:rPr>
            </w:pPr>
            <w:r w:rsidRPr="008C5FA0">
              <w:rPr>
                <w:noProof/>
              </w:rPr>
              <w:lastRenderedPageBreak/>
              <w:t>Báo cáo có thể được lọc ngày hiện tại để so sánh</w:t>
            </w:r>
          </w:p>
          <w:p w14:paraId="78778FC9" w14:textId="77777777" w:rsidR="0064138D" w:rsidRPr="008C5FA0" w:rsidRDefault="0064138D" w:rsidP="003D13DA">
            <w:pPr>
              <w:pStyle w:val="TableParagraph"/>
              <w:ind w:right="90"/>
              <w:jc w:val="center"/>
              <w:rPr>
                <w:noProof/>
              </w:rPr>
            </w:pPr>
          </w:p>
        </w:tc>
      </w:tr>
      <w:tr w:rsidR="008C5FA0" w:rsidRPr="008C5FA0" w14:paraId="472B3C2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C9DBCF0" w14:textId="77777777" w:rsidR="0064138D" w:rsidRPr="008C5FA0" w:rsidRDefault="0064138D" w:rsidP="0064138D">
            <w:pPr>
              <w:pStyle w:val="TableParagraph"/>
              <w:rPr>
                <w:b/>
                <w:sz w:val="26"/>
              </w:rPr>
            </w:pPr>
          </w:p>
          <w:p w14:paraId="7A6622A5" w14:textId="77777777" w:rsidR="0064138D" w:rsidRPr="008C5FA0" w:rsidRDefault="0064138D" w:rsidP="0064138D">
            <w:pPr>
              <w:pStyle w:val="TableParagraph"/>
              <w:rPr>
                <w:b/>
                <w:sz w:val="26"/>
              </w:rPr>
            </w:pPr>
            <w:r w:rsidRPr="008C5FA0">
              <w:rPr>
                <w:b/>
                <w:sz w:val="26"/>
              </w:rPr>
              <w:t>I.5.2.3.8</w:t>
            </w:r>
          </w:p>
        </w:tc>
        <w:tc>
          <w:tcPr>
            <w:tcW w:w="1530" w:type="dxa"/>
            <w:tcBorders>
              <w:top w:val="single" w:sz="4" w:space="0" w:color="000000"/>
              <w:left w:val="single" w:sz="4" w:space="0" w:color="000000"/>
              <w:bottom w:val="single" w:sz="4" w:space="0" w:color="000000"/>
              <w:right w:val="single" w:sz="4" w:space="0" w:color="000000"/>
            </w:tcBorders>
          </w:tcPr>
          <w:p w14:paraId="3B4BFDAA" w14:textId="77777777" w:rsidR="0064138D" w:rsidRPr="008C5FA0" w:rsidRDefault="0064138D" w:rsidP="0064138D">
            <w:pPr>
              <w:pStyle w:val="TableParagraph"/>
              <w:rPr>
                <w:b/>
                <w:sz w:val="26"/>
              </w:rPr>
            </w:pPr>
          </w:p>
          <w:p w14:paraId="6D4F47FC" w14:textId="77777777" w:rsidR="0064138D" w:rsidRPr="008C5FA0" w:rsidRDefault="0064138D" w:rsidP="0064138D">
            <w:pPr>
              <w:pStyle w:val="TableParagraph"/>
              <w:rPr>
                <w:b/>
                <w:sz w:val="26"/>
              </w:rPr>
            </w:pPr>
            <w:r w:rsidRPr="008C5FA0">
              <w:rPr>
                <w:b/>
                <w:sz w:val="26"/>
              </w:rPr>
              <w:t>FN.RP.022</w:t>
            </w:r>
          </w:p>
        </w:tc>
        <w:tc>
          <w:tcPr>
            <w:tcW w:w="2340" w:type="dxa"/>
            <w:tcBorders>
              <w:top w:val="single" w:sz="4" w:space="0" w:color="000000"/>
              <w:left w:val="single" w:sz="4" w:space="0" w:color="000000"/>
              <w:bottom w:val="single" w:sz="4" w:space="0" w:color="000000"/>
              <w:right w:val="single" w:sz="4" w:space="0" w:color="000000"/>
            </w:tcBorders>
          </w:tcPr>
          <w:p w14:paraId="15897799" w14:textId="77777777" w:rsidR="0064138D" w:rsidRPr="008C5FA0" w:rsidRDefault="0064138D" w:rsidP="0064138D">
            <w:pPr>
              <w:pStyle w:val="TableParagraph"/>
              <w:ind w:left="107" w:right="97"/>
              <w:jc w:val="both"/>
              <w:rPr>
                <w:sz w:val="24"/>
              </w:rPr>
            </w:pPr>
            <w:r w:rsidRPr="008C5FA0">
              <w:rPr>
                <w:sz w:val="24"/>
              </w:rPr>
              <w:t>Đối với các thuộc tính số cho phép điều kiện tìm kiếm so sánh</w:t>
            </w:r>
          </w:p>
          <w:p w14:paraId="55BDF588" w14:textId="77777777" w:rsidR="0064138D" w:rsidRPr="008C5FA0" w:rsidRDefault="0064138D" w:rsidP="0064138D">
            <w:pPr>
              <w:pStyle w:val="TableParagraph"/>
              <w:ind w:left="107" w:right="97"/>
              <w:jc w:val="both"/>
              <w:rPr>
                <w:sz w:val="24"/>
              </w:rPr>
            </w:pPr>
            <w:r w:rsidRPr="008C5FA0">
              <w:rPr>
                <w:sz w:val="24"/>
              </w:rPr>
              <w:t>&lt;, &lt;=, = , &gt;, &gt;=</w:t>
            </w:r>
          </w:p>
          <w:p w14:paraId="73815126" w14:textId="77777777" w:rsidR="0064138D" w:rsidRPr="008C5FA0" w:rsidRDefault="0064138D" w:rsidP="0064138D">
            <w:pPr>
              <w:pStyle w:val="TableParagraph"/>
              <w:ind w:left="107" w:right="97"/>
              <w:jc w:val="both"/>
              <w:rPr>
                <w:sz w:val="24"/>
              </w:rPr>
            </w:pPr>
            <w:r w:rsidRPr="008C5FA0">
              <w:rPr>
                <w:sz w:val="24"/>
              </w:rPr>
              <w:t>For numeric attributes, allow comparison search conditions</w:t>
            </w:r>
          </w:p>
          <w:p w14:paraId="43130A7A" w14:textId="77777777" w:rsidR="0064138D" w:rsidRPr="008C5FA0" w:rsidRDefault="0064138D" w:rsidP="0064138D">
            <w:pPr>
              <w:pStyle w:val="TableParagraph"/>
              <w:ind w:left="107" w:right="97"/>
              <w:jc w:val="both"/>
              <w:rPr>
                <w:sz w:val="24"/>
              </w:rPr>
            </w:pPr>
            <w:r w:rsidRPr="008C5FA0">
              <w:rPr>
                <w:sz w:val="24"/>
              </w:rPr>
              <w:t>&lt;, &lt;=, = , &gt;, &gt;=</w:t>
            </w:r>
          </w:p>
        </w:tc>
        <w:tc>
          <w:tcPr>
            <w:tcW w:w="1620" w:type="dxa"/>
            <w:tcBorders>
              <w:top w:val="single" w:sz="4" w:space="0" w:color="000000"/>
              <w:left w:val="single" w:sz="4" w:space="0" w:color="000000"/>
              <w:bottom w:val="single" w:sz="4" w:space="0" w:color="000000"/>
              <w:right w:val="single" w:sz="4" w:space="0" w:color="000000"/>
            </w:tcBorders>
          </w:tcPr>
          <w:p w14:paraId="4C85C4E8" w14:textId="58347658"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42DFE946" w14:textId="77777777" w:rsidR="0064138D" w:rsidRPr="008C5FA0" w:rsidRDefault="0064138D" w:rsidP="003D13DA">
            <w:pPr>
              <w:pStyle w:val="TableParagraph"/>
              <w:ind w:right="90"/>
              <w:jc w:val="center"/>
              <w:rPr>
                <w:noProof/>
              </w:rPr>
            </w:pPr>
          </w:p>
          <w:p w14:paraId="2304F8F9" w14:textId="77777777" w:rsidR="0064138D" w:rsidRPr="008C5FA0" w:rsidRDefault="0064138D" w:rsidP="003D13DA">
            <w:pPr>
              <w:pStyle w:val="TableParagraph"/>
              <w:ind w:right="90"/>
              <w:jc w:val="center"/>
              <w:rPr>
                <w:noProof/>
              </w:rPr>
            </w:pPr>
            <w:r w:rsidRPr="008C5FA0">
              <w:rPr>
                <w:noProof/>
              </w:rPr>
              <w:drawing>
                <wp:inline distT="0" distB="0" distL="0" distR="0" wp14:anchorId="0D68B882" wp14:editId="057B1684">
                  <wp:extent cx="4263424" cy="1930160"/>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335222" cy="1962665"/>
                          </a:xfrm>
                          <a:prstGeom prst="rect">
                            <a:avLst/>
                          </a:prstGeom>
                        </pic:spPr>
                      </pic:pic>
                    </a:graphicData>
                  </a:graphic>
                </wp:inline>
              </w:drawing>
            </w:r>
          </w:p>
          <w:p w14:paraId="10D03A6F" w14:textId="77777777" w:rsidR="0064138D" w:rsidRPr="008C5FA0" w:rsidRDefault="0064138D" w:rsidP="003D13DA">
            <w:pPr>
              <w:pStyle w:val="TableParagraph"/>
              <w:ind w:right="90"/>
              <w:jc w:val="center"/>
              <w:rPr>
                <w:noProof/>
              </w:rPr>
            </w:pPr>
          </w:p>
          <w:p w14:paraId="1F5E5CDD" w14:textId="77777777" w:rsidR="0064138D" w:rsidRPr="008C5FA0" w:rsidRDefault="0064138D" w:rsidP="003D13DA">
            <w:pPr>
              <w:pStyle w:val="TableParagraph"/>
              <w:ind w:right="90"/>
              <w:jc w:val="center"/>
              <w:rPr>
                <w:noProof/>
              </w:rPr>
            </w:pPr>
            <w:r w:rsidRPr="008C5FA0">
              <w:rPr>
                <w:noProof/>
              </w:rPr>
              <w:t>For each visual, user can click on the “Filters” tab</w:t>
            </w:r>
          </w:p>
          <w:p w14:paraId="021D4808" w14:textId="77777777" w:rsidR="0064138D" w:rsidRPr="008C5FA0" w:rsidRDefault="0064138D" w:rsidP="003D13DA">
            <w:pPr>
              <w:pStyle w:val="TableParagraph"/>
              <w:ind w:right="90"/>
              <w:jc w:val="center"/>
              <w:rPr>
                <w:noProof/>
              </w:rPr>
            </w:pPr>
            <w:r w:rsidRPr="008C5FA0">
              <w:rPr>
                <w:noProof/>
              </w:rPr>
              <w:t>Đối với mỗi hiển thị, người dùng có thể nhấp vào tab “Bộ lọc”</w:t>
            </w:r>
          </w:p>
          <w:p w14:paraId="386101CB" w14:textId="77777777" w:rsidR="0064138D" w:rsidRPr="008C5FA0" w:rsidRDefault="0064138D" w:rsidP="003D13DA">
            <w:pPr>
              <w:pStyle w:val="TableParagraph"/>
              <w:ind w:right="90"/>
              <w:jc w:val="center"/>
              <w:rPr>
                <w:noProof/>
              </w:rPr>
            </w:pPr>
          </w:p>
          <w:p w14:paraId="7C8EAD00" w14:textId="77777777" w:rsidR="0064138D" w:rsidRPr="008C5FA0" w:rsidRDefault="0064138D" w:rsidP="003D13DA">
            <w:pPr>
              <w:pStyle w:val="TableParagraph"/>
              <w:ind w:right="90"/>
              <w:jc w:val="center"/>
              <w:rPr>
                <w:noProof/>
              </w:rPr>
            </w:pPr>
            <w:r w:rsidRPr="008C5FA0">
              <w:rPr>
                <w:noProof/>
              </w:rPr>
              <w:drawing>
                <wp:inline distT="0" distB="0" distL="0" distR="0" wp14:anchorId="5E1B7DC6" wp14:editId="5FB4FB21">
                  <wp:extent cx="4255770" cy="20447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427859" cy="2127381"/>
                          </a:xfrm>
                          <a:prstGeom prst="rect">
                            <a:avLst/>
                          </a:prstGeom>
                        </pic:spPr>
                      </pic:pic>
                    </a:graphicData>
                  </a:graphic>
                </wp:inline>
              </w:drawing>
            </w:r>
          </w:p>
          <w:p w14:paraId="088FCB32" w14:textId="77777777" w:rsidR="0064138D" w:rsidRPr="008C5FA0" w:rsidRDefault="0064138D" w:rsidP="003D13DA">
            <w:pPr>
              <w:pStyle w:val="TableParagraph"/>
              <w:ind w:right="90"/>
              <w:jc w:val="center"/>
              <w:rPr>
                <w:noProof/>
              </w:rPr>
            </w:pPr>
          </w:p>
          <w:p w14:paraId="0F72E9C0" w14:textId="77777777" w:rsidR="0064138D" w:rsidRPr="008C5FA0" w:rsidRDefault="0064138D" w:rsidP="003D13DA">
            <w:pPr>
              <w:pStyle w:val="TableParagraph"/>
              <w:ind w:right="90"/>
              <w:jc w:val="center"/>
              <w:rPr>
                <w:noProof/>
              </w:rPr>
            </w:pPr>
            <w:r w:rsidRPr="008C5FA0">
              <w:rPr>
                <w:noProof/>
              </w:rPr>
              <w:t>Then, choose the comparison search conditions and fill in the criteria for filtering</w:t>
            </w:r>
          </w:p>
          <w:p w14:paraId="467E2126" w14:textId="77777777" w:rsidR="0064138D" w:rsidRPr="008C5FA0" w:rsidRDefault="0064138D" w:rsidP="003D13DA">
            <w:pPr>
              <w:pStyle w:val="TableParagraph"/>
              <w:ind w:right="90"/>
              <w:jc w:val="center"/>
              <w:rPr>
                <w:noProof/>
              </w:rPr>
            </w:pPr>
            <w:r w:rsidRPr="008C5FA0">
              <w:rPr>
                <w:noProof/>
              </w:rPr>
              <w:lastRenderedPageBreak/>
              <w:t>Sau đó, chọn điều kiện tìm so sánh và điền tiêu chí lọc</w:t>
            </w:r>
          </w:p>
          <w:p w14:paraId="6FCA83B2" w14:textId="77777777" w:rsidR="0064138D" w:rsidRPr="008C5FA0" w:rsidRDefault="0064138D" w:rsidP="003D13DA">
            <w:pPr>
              <w:pStyle w:val="TableParagraph"/>
              <w:ind w:right="90"/>
              <w:jc w:val="center"/>
              <w:rPr>
                <w:noProof/>
              </w:rPr>
            </w:pPr>
          </w:p>
        </w:tc>
      </w:tr>
      <w:tr w:rsidR="008C5FA0" w:rsidRPr="008C5FA0" w14:paraId="1E1D3DB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0AF5AA4" w14:textId="77777777" w:rsidR="0064138D" w:rsidRPr="008C5FA0" w:rsidRDefault="0064138D" w:rsidP="0064138D">
            <w:pPr>
              <w:pStyle w:val="TableParagraph"/>
              <w:rPr>
                <w:b/>
                <w:sz w:val="26"/>
              </w:rPr>
            </w:pPr>
          </w:p>
          <w:p w14:paraId="42352171" w14:textId="77777777" w:rsidR="0064138D" w:rsidRPr="008C5FA0" w:rsidRDefault="0064138D" w:rsidP="0064138D">
            <w:pPr>
              <w:pStyle w:val="TableParagraph"/>
              <w:rPr>
                <w:b/>
                <w:sz w:val="26"/>
              </w:rPr>
            </w:pPr>
            <w:r w:rsidRPr="008C5FA0">
              <w:rPr>
                <w:b/>
                <w:sz w:val="26"/>
              </w:rPr>
              <w:t>I.5.2.3.9</w:t>
            </w:r>
          </w:p>
        </w:tc>
        <w:tc>
          <w:tcPr>
            <w:tcW w:w="1530" w:type="dxa"/>
            <w:tcBorders>
              <w:top w:val="single" w:sz="4" w:space="0" w:color="000000"/>
              <w:left w:val="single" w:sz="4" w:space="0" w:color="000000"/>
              <w:bottom w:val="single" w:sz="4" w:space="0" w:color="000000"/>
              <w:right w:val="single" w:sz="4" w:space="0" w:color="000000"/>
            </w:tcBorders>
          </w:tcPr>
          <w:p w14:paraId="0B50BA0E" w14:textId="77777777" w:rsidR="0064138D" w:rsidRPr="008C5FA0" w:rsidRDefault="0064138D" w:rsidP="0064138D">
            <w:pPr>
              <w:pStyle w:val="TableParagraph"/>
              <w:rPr>
                <w:b/>
                <w:sz w:val="26"/>
              </w:rPr>
            </w:pPr>
          </w:p>
          <w:p w14:paraId="32FE61EF" w14:textId="77777777" w:rsidR="0064138D" w:rsidRPr="008C5FA0" w:rsidRDefault="0064138D" w:rsidP="0064138D">
            <w:pPr>
              <w:pStyle w:val="TableParagraph"/>
              <w:rPr>
                <w:b/>
                <w:sz w:val="26"/>
              </w:rPr>
            </w:pPr>
            <w:r w:rsidRPr="008C5FA0">
              <w:rPr>
                <w:b/>
                <w:sz w:val="26"/>
              </w:rPr>
              <w:t>FN.RP.023</w:t>
            </w:r>
          </w:p>
        </w:tc>
        <w:tc>
          <w:tcPr>
            <w:tcW w:w="2340" w:type="dxa"/>
            <w:tcBorders>
              <w:top w:val="single" w:sz="4" w:space="0" w:color="000000"/>
              <w:left w:val="single" w:sz="4" w:space="0" w:color="000000"/>
              <w:bottom w:val="single" w:sz="4" w:space="0" w:color="000000"/>
              <w:right w:val="single" w:sz="4" w:space="0" w:color="000000"/>
            </w:tcBorders>
          </w:tcPr>
          <w:p w14:paraId="63FFE62A" w14:textId="77777777" w:rsidR="0064138D" w:rsidRPr="008C5FA0" w:rsidRDefault="0064138D" w:rsidP="0064138D">
            <w:pPr>
              <w:pStyle w:val="TableParagraph"/>
              <w:ind w:left="107" w:right="97"/>
              <w:jc w:val="both"/>
              <w:rPr>
                <w:sz w:val="24"/>
              </w:rPr>
            </w:pPr>
            <w:r w:rsidRPr="008C5FA0">
              <w:rPr>
                <w:sz w:val="24"/>
              </w:rPr>
              <w:t>Đối với thuộc tính dạng danh mục, điều kiện tìm kiếm phải cho phép người dùng chọn giá trị</w:t>
            </w:r>
          </w:p>
          <w:p w14:paraId="6B2DB904" w14:textId="77777777" w:rsidR="0064138D" w:rsidRPr="008C5FA0" w:rsidRDefault="0064138D" w:rsidP="0064138D">
            <w:pPr>
              <w:pStyle w:val="TableParagraph"/>
              <w:ind w:left="107" w:right="97"/>
              <w:jc w:val="both"/>
              <w:rPr>
                <w:sz w:val="24"/>
              </w:rPr>
            </w:pPr>
            <w:r w:rsidRPr="008C5FA0">
              <w:rPr>
                <w:sz w:val="24"/>
              </w:rPr>
              <w:t>trong danh mục để lọc</w:t>
            </w:r>
          </w:p>
          <w:p w14:paraId="541FAD89" w14:textId="77777777" w:rsidR="0064138D" w:rsidRPr="008C5FA0" w:rsidRDefault="0064138D" w:rsidP="0064138D">
            <w:pPr>
              <w:pStyle w:val="TableParagraph"/>
              <w:ind w:left="107" w:right="97"/>
              <w:jc w:val="both"/>
              <w:rPr>
                <w:sz w:val="24"/>
              </w:rPr>
            </w:pPr>
            <w:r w:rsidRPr="008C5FA0">
              <w:rPr>
                <w:sz w:val="24"/>
              </w:rPr>
              <w:t>For a category attribute, the search condition should allow the user to select a value in the category to filter</w:t>
            </w:r>
          </w:p>
        </w:tc>
        <w:tc>
          <w:tcPr>
            <w:tcW w:w="1620" w:type="dxa"/>
            <w:tcBorders>
              <w:top w:val="single" w:sz="4" w:space="0" w:color="000000"/>
              <w:left w:val="single" w:sz="4" w:space="0" w:color="000000"/>
              <w:bottom w:val="single" w:sz="4" w:space="0" w:color="000000"/>
              <w:right w:val="single" w:sz="4" w:space="0" w:color="000000"/>
            </w:tcBorders>
          </w:tcPr>
          <w:p w14:paraId="5E514DF0" w14:textId="58A19239"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027E2FA" w14:textId="77777777" w:rsidR="0064138D" w:rsidRPr="008C5FA0" w:rsidRDefault="0064138D" w:rsidP="003D13DA">
            <w:pPr>
              <w:pStyle w:val="TableParagraph"/>
              <w:ind w:right="90"/>
              <w:jc w:val="center"/>
              <w:rPr>
                <w:noProof/>
              </w:rPr>
            </w:pPr>
          </w:p>
          <w:p w14:paraId="453B7526" w14:textId="77777777" w:rsidR="0064138D" w:rsidRPr="008C5FA0" w:rsidRDefault="0064138D" w:rsidP="003D13DA">
            <w:pPr>
              <w:pStyle w:val="TableParagraph"/>
              <w:ind w:right="90"/>
              <w:jc w:val="center"/>
              <w:rPr>
                <w:noProof/>
              </w:rPr>
            </w:pPr>
            <w:r w:rsidRPr="008C5FA0">
              <w:rPr>
                <w:noProof/>
              </w:rPr>
              <w:drawing>
                <wp:inline distT="0" distB="0" distL="0" distR="0" wp14:anchorId="3D1317E6" wp14:editId="2088B683">
                  <wp:extent cx="4351020" cy="1689100"/>
                  <wp:effectExtent l="0" t="0" r="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4362465" cy="1693543"/>
                          </a:xfrm>
                          <a:prstGeom prst="rect">
                            <a:avLst/>
                          </a:prstGeom>
                        </pic:spPr>
                      </pic:pic>
                    </a:graphicData>
                  </a:graphic>
                </wp:inline>
              </w:drawing>
            </w:r>
          </w:p>
          <w:p w14:paraId="150A150A" w14:textId="77777777" w:rsidR="0064138D" w:rsidRPr="008C5FA0" w:rsidRDefault="0064138D" w:rsidP="003D13DA">
            <w:pPr>
              <w:pStyle w:val="TableParagraph"/>
              <w:ind w:right="90"/>
              <w:jc w:val="center"/>
              <w:rPr>
                <w:noProof/>
              </w:rPr>
            </w:pPr>
          </w:p>
          <w:p w14:paraId="3ED5D921" w14:textId="77777777" w:rsidR="0064138D" w:rsidRPr="008C5FA0" w:rsidRDefault="0064138D" w:rsidP="003D13DA">
            <w:pPr>
              <w:pStyle w:val="TableParagraph"/>
              <w:ind w:right="90"/>
              <w:jc w:val="center"/>
              <w:rPr>
                <w:noProof/>
              </w:rPr>
            </w:pPr>
            <w:r w:rsidRPr="008C5FA0">
              <w:rPr>
                <w:noProof/>
              </w:rPr>
              <w:t>User can click on the slicer and choose the value from the category to filter</w:t>
            </w:r>
          </w:p>
          <w:p w14:paraId="2CF79F2E" w14:textId="77777777" w:rsidR="0064138D" w:rsidRPr="008C5FA0" w:rsidRDefault="0064138D" w:rsidP="003D13DA">
            <w:pPr>
              <w:pStyle w:val="TableParagraph"/>
              <w:ind w:right="90"/>
              <w:jc w:val="center"/>
              <w:rPr>
                <w:noProof/>
              </w:rPr>
            </w:pPr>
            <w:r w:rsidRPr="008C5FA0">
              <w:rPr>
                <w:noProof/>
              </w:rPr>
              <w:t>Người dùng có thể nhấp vào bộ chia và chọn giá trị từ danh mục để lọc</w:t>
            </w:r>
          </w:p>
          <w:p w14:paraId="32A27989" w14:textId="77777777" w:rsidR="0064138D" w:rsidRPr="008C5FA0" w:rsidRDefault="0064138D" w:rsidP="003D13DA">
            <w:pPr>
              <w:pStyle w:val="TableParagraph"/>
              <w:ind w:right="90"/>
              <w:jc w:val="center"/>
              <w:rPr>
                <w:noProof/>
              </w:rPr>
            </w:pPr>
          </w:p>
        </w:tc>
      </w:tr>
      <w:tr w:rsidR="008C5FA0" w:rsidRPr="008C5FA0" w14:paraId="5B2EDFC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2D61B47" w14:textId="77777777" w:rsidR="0064138D" w:rsidRPr="008C5FA0" w:rsidRDefault="0064138D" w:rsidP="0064138D">
            <w:pPr>
              <w:pStyle w:val="TableParagraph"/>
              <w:rPr>
                <w:b/>
                <w:sz w:val="26"/>
              </w:rPr>
            </w:pPr>
          </w:p>
          <w:p w14:paraId="4AE165A8" w14:textId="77777777" w:rsidR="0064138D" w:rsidRPr="008C5FA0" w:rsidRDefault="0064138D" w:rsidP="0064138D">
            <w:pPr>
              <w:pStyle w:val="TableParagraph"/>
              <w:rPr>
                <w:b/>
                <w:sz w:val="26"/>
              </w:rPr>
            </w:pPr>
          </w:p>
          <w:p w14:paraId="4405C954" w14:textId="77777777" w:rsidR="0064138D" w:rsidRPr="008C5FA0" w:rsidRDefault="0064138D" w:rsidP="0064138D">
            <w:pPr>
              <w:pStyle w:val="TableParagraph"/>
              <w:rPr>
                <w:b/>
                <w:sz w:val="26"/>
              </w:rPr>
            </w:pPr>
            <w:r w:rsidRPr="008C5FA0">
              <w:rPr>
                <w:b/>
                <w:sz w:val="26"/>
              </w:rPr>
              <w:t>I.5.2.3.10</w:t>
            </w:r>
          </w:p>
        </w:tc>
        <w:tc>
          <w:tcPr>
            <w:tcW w:w="1530" w:type="dxa"/>
            <w:tcBorders>
              <w:top w:val="single" w:sz="4" w:space="0" w:color="000000"/>
              <w:left w:val="single" w:sz="4" w:space="0" w:color="000000"/>
              <w:bottom w:val="single" w:sz="4" w:space="0" w:color="000000"/>
              <w:right w:val="single" w:sz="4" w:space="0" w:color="000000"/>
            </w:tcBorders>
          </w:tcPr>
          <w:p w14:paraId="2D09798D" w14:textId="77777777" w:rsidR="0064138D" w:rsidRPr="008C5FA0" w:rsidRDefault="0064138D" w:rsidP="0064138D">
            <w:pPr>
              <w:pStyle w:val="TableParagraph"/>
              <w:rPr>
                <w:b/>
                <w:sz w:val="26"/>
              </w:rPr>
            </w:pPr>
          </w:p>
          <w:p w14:paraId="5F88EE7D" w14:textId="77777777" w:rsidR="0064138D" w:rsidRPr="008C5FA0" w:rsidRDefault="0064138D" w:rsidP="0064138D">
            <w:pPr>
              <w:pStyle w:val="TableParagraph"/>
              <w:rPr>
                <w:b/>
                <w:sz w:val="26"/>
              </w:rPr>
            </w:pPr>
          </w:p>
          <w:p w14:paraId="23320A34" w14:textId="77777777" w:rsidR="0064138D" w:rsidRPr="008C5FA0" w:rsidRDefault="0064138D" w:rsidP="0064138D">
            <w:pPr>
              <w:pStyle w:val="TableParagraph"/>
              <w:rPr>
                <w:b/>
                <w:sz w:val="26"/>
              </w:rPr>
            </w:pPr>
            <w:r w:rsidRPr="008C5FA0">
              <w:rPr>
                <w:b/>
                <w:sz w:val="26"/>
              </w:rPr>
              <w:t>FN.RP.024</w:t>
            </w:r>
          </w:p>
        </w:tc>
        <w:tc>
          <w:tcPr>
            <w:tcW w:w="2340" w:type="dxa"/>
            <w:tcBorders>
              <w:top w:val="single" w:sz="4" w:space="0" w:color="000000"/>
              <w:left w:val="single" w:sz="4" w:space="0" w:color="000000"/>
              <w:bottom w:val="single" w:sz="4" w:space="0" w:color="000000"/>
              <w:right w:val="single" w:sz="4" w:space="0" w:color="000000"/>
            </w:tcBorders>
          </w:tcPr>
          <w:p w14:paraId="51BE29BB" w14:textId="77777777" w:rsidR="0064138D" w:rsidRPr="008C5FA0" w:rsidRDefault="0064138D" w:rsidP="0064138D">
            <w:pPr>
              <w:pStyle w:val="TableParagraph"/>
              <w:ind w:left="107" w:right="97"/>
              <w:jc w:val="both"/>
              <w:rPr>
                <w:sz w:val="24"/>
              </w:rPr>
            </w:pPr>
            <w:r w:rsidRPr="008C5FA0">
              <w:rPr>
                <w:sz w:val="24"/>
              </w:rPr>
              <w:t>Đối với các dữ liệu chi tiết filter được, cho phép gom nhóm theo các thuộc tính để sử dụng các phép toán như Sum, Count, Avg (vd: tổng nỗ lực của từng thành</w:t>
            </w:r>
          </w:p>
          <w:p w14:paraId="0753D7A9" w14:textId="77777777" w:rsidR="0064138D" w:rsidRPr="008C5FA0" w:rsidRDefault="0064138D" w:rsidP="0064138D">
            <w:pPr>
              <w:pStyle w:val="TableParagraph"/>
              <w:ind w:left="107" w:right="97"/>
              <w:jc w:val="both"/>
              <w:rPr>
                <w:sz w:val="24"/>
              </w:rPr>
            </w:pPr>
            <w:r w:rsidRPr="008C5FA0">
              <w:rPr>
                <w:sz w:val="24"/>
              </w:rPr>
              <w:t>viên, tổng số lỗi theo tháng)</w:t>
            </w:r>
          </w:p>
          <w:p w14:paraId="36851103" w14:textId="77777777" w:rsidR="0064138D" w:rsidRPr="008C5FA0" w:rsidRDefault="0064138D" w:rsidP="0064138D">
            <w:pPr>
              <w:pStyle w:val="TableParagraph"/>
              <w:ind w:left="107" w:right="97"/>
              <w:jc w:val="both"/>
              <w:rPr>
                <w:sz w:val="24"/>
              </w:rPr>
            </w:pPr>
            <w:r w:rsidRPr="008C5FA0">
              <w:rPr>
                <w:sz w:val="24"/>
              </w:rPr>
              <w:t xml:space="preserve">For filterable detailed data, allow grouping by </w:t>
            </w:r>
            <w:r w:rsidRPr="008C5FA0">
              <w:rPr>
                <w:sz w:val="24"/>
              </w:rPr>
              <w:lastRenderedPageBreak/>
              <w:t>attributes to apply operations such as Sum, Count, Avg (eg: total effort of each member, total number of errors by month)</w:t>
            </w:r>
          </w:p>
        </w:tc>
        <w:tc>
          <w:tcPr>
            <w:tcW w:w="1620" w:type="dxa"/>
            <w:tcBorders>
              <w:top w:val="single" w:sz="4" w:space="0" w:color="000000"/>
              <w:left w:val="single" w:sz="4" w:space="0" w:color="000000"/>
              <w:bottom w:val="single" w:sz="4" w:space="0" w:color="000000"/>
              <w:right w:val="single" w:sz="4" w:space="0" w:color="000000"/>
            </w:tcBorders>
          </w:tcPr>
          <w:p w14:paraId="29EA76C9" w14:textId="6C59430C"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22DBB691" w14:textId="77777777" w:rsidR="0064138D" w:rsidRPr="008C5FA0" w:rsidRDefault="0064138D" w:rsidP="003D13DA">
            <w:pPr>
              <w:pStyle w:val="TableParagraph"/>
              <w:ind w:right="90"/>
              <w:jc w:val="center"/>
              <w:rPr>
                <w:noProof/>
              </w:rPr>
            </w:pPr>
            <w:r w:rsidRPr="008C5FA0">
              <w:rPr>
                <w:noProof/>
              </w:rPr>
              <w:drawing>
                <wp:inline distT="0" distB="0" distL="0" distR="0" wp14:anchorId="37CE7EE8" wp14:editId="07E7506B">
                  <wp:extent cx="4356100" cy="1739900"/>
                  <wp:effectExtent l="0" t="0" r="635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356100" cy="1739900"/>
                          </a:xfrm>
                          <a:prstGeom prst="rect">
                            <a:avLst/>
                          </a:prstGeom>
                        </pic:spPr>
                      </pic:pic>
                    </a:graphicData>
                  </a:graphic>
                </wp:inline>
              </w:drawing>
            </w:r>
          </w:p>
          <w:p w14:paraId="61F79F55" w14:textId="77777777" w:rsidR="0064138D" w:rsidRPr="008C5FA0" w:rsidRDefault="0064138D" w:rsidP="003D13DA">
            <w:pPr>
              <w:pStyle w:val="TableParagraph"/>
              <w:ind w:right="90"/>
              <w:jc w:val="center"/>
              <w:rPr>
                <w:noProof/>
              </w:rPr>
            </w:pPr>
          </w:p>
          <w:p w14:paraId="73A864BB" w14:textId="77777777" w:rsidR="0064138D" w:rsidRPr="008C5FA0" w:rsidRDefault="0064138D" w:rsidP="003D13DA">
            <w:pPr>
              <w:pStyle w:val="TableParagraph"/>
              <w:ind w:right="90"/>
              <w:jc w:val="center"/>
              <w:rPr>
                <w:noProof/>
              </w:rPr>
            </w:pPr>
            <w:r w:rsidRPr="008C5FA0">
              <w:rPr>
                <w:noProof/>
              </w:rPr>
              <w:t>Measure of Power Bi allows grouping by attributes to apply operations such as Sum, Count, Avg…</w:t>
            </w:r>
          </w:p>
          <w:p w14:paraId="1E2D4682" w14:textId="77777777" w:rsidR="0064138D" w:rsidRPr="008C5FA0" w:rsidRDefault="0064138D" w:rsidP="003D13DA">
            <w:pPr>
              <w:pStyle w:val="TableParagraph"/>
              <w:ind w:right="90"/>
              <w:jc w:val="center"/>
              <w:rPr>
                <w:noProof/>
              </w:rPr>
            </w:pPr>
            <w:r w:rsidRPr="008C5FA0">
              <w:rPr>
                <w:noProof/>
              </w:rPr>
              <w:t>They can be filled in available measures and put in reports</w:t>
            </w:r>
          </w:p>
          <w:p w14:paraId="49F6A458" w14:textId="77777777" w:rsidR="0064138D" w:rsidRPr="008C5FA0" w:rsidRDefault="0064138D" w:rsidP="003D13DA">
            <w:pPr>
              <w:pStyle w:val="TableParagraph"/>
              <w:ind w:right="90"/>
              <w:jc w:val="center"/>
              <w:rPr>
                <w:noProof/>
              </w:rPr>
            </w:pPr>
            <w:r w:rsidRPr="008C5FA0">
              <w:rPr>
                <w:noProof/>
              </w:rPr>
              <w:t>Phép đo công suất Bi cho phép nhóm theo thuộc tính để áp dụng các phép toán như Sum, Count, Avg…</w:t>
            </w:r>
          </w:p>
          <w:p w14:paraId="160BA9E0" w14:textId="77777777" w:rsidR="0064138D" w:rsidRPr="008C5FA0" w:rsidRDefault="0064138D" w:rsidP="003D13DA">
            <w:pPr>
              <w:pStyle w:val="TableParagraph"/>
              <w:ind w:right="90"/>
              <w:jc w:val="center"/>
              <w:rPr>
                <w:noProof/>
              </w:rPr>
            </w:pPr>
            <w:r w:rsidRPr="008C5FA0">
              <w:rPr>
                <w:noProof/>
              </w:rPr>
              <w:t>Chúng có thể được điền vào các phép đo có sẵn và đưa vào báo cáo</w:t>
            </w:r>
          </w:p>
          <w:p w14:paraId="5880AB0C" w14:textId="77777777" w:rsidR="0064138D" w:rsidRPr="008C5FA0" w:rsidRDefault="0064138D" w:rsidP="003D13DA">
            <w:pPr>
              <w:pStyle w:val="TableParagraph"/>
              <w:ind w:right="90"/>
              <w:jc w:val="center"/>
              <w:rPr>
                <w:noProof/>
              </w:rPr>
            </w:pPr>
          </w:p>
        </w:tc>
      </w:tr>
      <w:tr w:rsidR="008C5FA0" w:rsidRPr="008C5FA0" w14:paraId="0F3ABE5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04C794A" w14:textId="77777777" w:rsidR="0064138D" w:rsidRPr="008C5FA0" w:rsidRDefault="0064138D" w:rsidP="0064138D">
            <w:pPr>
              <w:pStyle w:val="TableParagraph"/>
              <w:rPr>
                <w:b/>
                <w:sz w:val="26"/>
              </w:rPr>
            </w:pPr>
          </w:p>
          <w:p w14:paraId="00D5E01B" w14:textId="77777777" w:rsidR="0064138D" w:rsidRPr="008C5FA0" w:rsidRDefault="0064138D" w:rsidP="0064138D">
            <w:pPr>
              <w:pStyle w:val="TableParagraph"/>
              <w:rPr>
                <w:b/>
                <w:sz w:val="26"/>
              </w:rPr>
            </w:pPr>
          </w:p>
          <w:p w14:paraId="28032595" w14:textId="77777777" w:rsidR="0064138D" w:rsidRPr="008C5FA0" w:rsidRDefault="0064138D" w:rsidP="0064138D">
            <w:pPr>
              <w:pStyle w:val="TableParagraph"/>
              <w:rPr>
                <w:b/>
                <w:sz w:val="26"/>
              </w:rPr>
            </w:pPr>
            <w:r w:rsidRPr="008C5FA0">
              <w:rPr>
                <w:b/>
                <w:sz w:val="26"/>
              </w:rPr>
              <w:t>I.5.2.3.11</w:t>
            </w:r>
          </w:p>
        </w:tc>
        <w:tc>
          <w:tcPr>
            <w:tcW w:w="1530" w:type="dxa"/>
            <w:tcBorders>
              <w:top w:val="single" w:sz="4" w:space="0" w:color="000000"/>
              <w:left w:val="single" w:sz="4" w:space="0" w:color="000000"/>
              <w:bottom w:val="single" w:sz="4" w:space="0" w:color="000000"/>
              <w:right w:val="single" w:sz="4" w:space="0" w:color="000000"/>
            </w:tcBorders>
          </w:tcPr>
          <w:p w14:paraId="1BC57A55" w14:textId="77777777" w:rsidR="0064138D" w:rsidRPr="008C5FA0" w:rsidRDefault="0064138D" w:rsidP="0064138D">
            <w:pPr>
              <w:pStyle w:val="TableParagraph"/>
              <w:rPr>
                <w:b/>
                <w:sz w:val="26"/>
              </w:rPr>
            </w:pPr>
          </w:p>
          <w:p w14:paraId="01F2CC83" w14:textId="77777777" w:rsidR="0064138D" w:rsidRPr="008C5FA0" w:rsidRDefault="0064138D" w:rsidP="0064138D">
            <w:pPr>
              <w:pStyle w:val="TableParagraph"/>
              <w:rPr>
                <w:b/>
                <w:sz w:val="26"/>
              </w:rPr>
            </w:pPr>
          </w:p>
          <w:p w14:paraId="5A9C6D35" w14:textId="77777777" w:rsidR="0064138D" w:rsidRPr="008C5FA0" w:rsidRDefault="0064138D" w:rsidP="0064138D">
            <w:pPr>
              <w:pStyle w:val="TableParagraph"/>
              <w:rPr>
                <w:b/>
                <w:sz w:val="26"/>
              </w:rPr>
            </w:pPr>
            <w:r w:rsidRPr="008C5FA0">
              <w:rPr>
                <w:b/>
                <w:sz w:val="26"/>
              </w:rPr>
              <w:t>FN.RP.025</w:t>
            </w:r>
          </w:p>
        </w:tc>
        <w:tc>
          <w:tcPr>
            <w:tcW w:w="2340" w:type="dxa"/>
            <w:tcBorders>
              <w:top w:val="single" w:sz="4" w:space="0" w:color="000000"/>
              <w:left w:val="single" w:sz="4" w:space="0" w:color="000000"/>
              <w:bottom w:val="single" w:sz="4" w:space="0" w:color="000000"/>
              <w:right w:val="single" w:sz="4" w:space="0" w:color="000000"/>
            </w:tcBorders>
          </w:tcPr>
          <w:p w14:paraId="3E166183" w14:textId="77777777" w:rsidR="0064138D" w:rsidRPr="008C5FA0" w:rsidRDefault="0064138D" w:rsidP="0064138D">
            <w:pPr>
              <w:pStyle w:val="TableParagraph"/>
              <w:ind w:left="107" w:right="97"/>
              <w:jc w:val="both"/>
              <w:rPr>
                <w:sz w:val="24"/>
              </w:rPr>
            </w:pPr>
            <w:r w:rsidRPr="008C5FA0">
              <w:rPr>
                <w:sz w:val="24"/>
              </w:rPr>
              <w:t>Đối với các dữ liệu chi tiết filter được, cho phép gom nhóm theo các chu kỳ thời gian (vd: ngày/tuần/tháng/năm/giai đoạn</w:t>
            </w:r>
          </w:p>
          <w:p w14:paraId="7BA7A9D1" w14:textId="77777777" w:rsidR="0064138D" w:rsidRPr="008C5FA0" w:rsidRDefault="0064138D" w:rsidP="0064138D">
            <w:pPr>
              <w:pStyle w:val="TableParagraph"/>
              <w:ind w:left="107" w:right="97"/>
              <w:jc w:val="both"/>
              <w:rPr>
                <w:sz w:val="24"/>
              </w:rPr>
            </w:pPr>
            <w:r w:rsidRPr="008C5FA0">
              <w:rPr>
                <w:sz w:val="24"/>
              </w:rPr>
              <w:t>dự án)</w:t>
            </w:r>
          </w:p>
          <w:p w14:paraId="6A2A9ED9" w14:textId="77777777" w:rsidR="0064138D" w:rsidRPr="008C5FA0" w:rsidRDefault="0064138D" w:rsidP="0064138D">
            <w:pPr>
              <w:pStyle w:val="TableParagraph"/>
              <w:ind w:left="107" w:right="97"/>
              <w:jc w:val="both"/>
              <w:rPr>
                <w:sz w:val="24"/>
              </w:rPr>
            </w:pPr>
            <w:r w:rsidRPr="008C5FA0">
              <w:rPr>
                <w:sz w:val="24"/>
              </w:rPr>
              <w:t>For filterable detailed data, allow grouping by time (e.g. day/week/month/year/project phase).</w:t>
            </w:r>
          </w:p>
        </w:tc>
        <w:tc>
          <w:tcPr>
            <w:tcW w:w="1620" w:type="dxa"/>
            <w:tcBorders>
              <w:top w:val="single" w:sz="4" w:space="0" w:color="000000"/>
              <w:left w:val="single" w:sz="4" w:space="0" w:color="000000"/>
              <w:bottom w:val="single" w:sz="4" w:space="0" w:color="000000"/>
              <w:right w:val="single" w:sz="4" w:space="0" w:color="000000"/>
            </w:tcBorders>
          </w:tcPr>
          <w:p w14:paraId="001CE8A4" w14:textId="13FE839A"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0158E14" w14:textId="77777777" w:rsidR="0064138D" w:rsidRPr="008C5FA0" w:rsidRDefault="0064138D" w:rsidP="003D13DA">
            <w:pPr>
              <w:pStyle w:val="TableParagraph"/>
              <w:ind w:right="90"/>
              <w:jc w:val="center"/>
              <w:rPr>
                <w:noProof/>
              </w:rPr>
            </w:pPr>
          </w:p>
          <w:p w14:paraId="05F87F72" w14:textId="77777777" w:rsidR="0064138D" w:rsidRPr="008C5FA0" w:rsidRDefault="0064138D" w:rsidP="003D13DA">
            <w:pPr>
              <w:pStyle w:val="TableParagraph"/>
              <w:ind w:right="90"/>
              <w:jc w:val="center"/>
              <w:rPr>
                <w:noProof/>
              </w:rPr>
            </w:pPr>
            <w:r w:rsidRPr="008C5FA0">
              <w:rPr>
                <w:noProof/>
              </w:rPr>
              <w:drawing>
                <wp:inline distT="0" distB="0" distL="0" distR="0" wp14:anchorId="5004CCF2" wp14:editId="633742F8">
                  <wp:extent cx="4321448" cy="2086112"/>
                  <wp:effectExtent l="0" t="0" r="3175"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345525" cy="2097735"/>
                          </a:xfrm>
                          <a:prstGeom prst="rect">
                            <a:avLst/>
                          </a:prstGeom>
                        </pic:spPr>
                      </pic:pic>
                    </a:graphicData>
                  </a:graphic>
                </wp:inline>
              </w:drawing>
            </w:r>
          </w:p>
          <w:p w14:paraId="293DE2C0" w14:textId="77777777" w:rsidR="0064138D" w:rsidRPr="008C5FA0" w:rsidRDefault="0064138D" w:rsidP="003D13DA">
            <w:pPr>
              <w:pStyle w:val="TableParagraph"/>
              <w:ind w:right="90"/>
              <w:jc w:val="center"/>
              <w:rPr>
                <w:noProof/>
              </w:rPr>
            </w:pPr>
          </w:p>
          <w:p w14:paraId="4630AB47" w14:textId="77777777" w:rsidR="0064138D" w:rsidRPr="008C5FA0" w:rsidRDefault="0064138D" w:rsidP="003D13DA">
            <w:pPr>
              <w:pStyle w:val="TableParagraph"/>
              <w:ind w:right="90"/>
              <w:jc w:val="center"/>
              <w:rPr>
                <w:noProof/>
              </w:rPr>
            </w:pPr>
            <w:r w:rsidRPr="008C5FA0">
              <w:rPr>
                <w:noProof/>
              </w:rPr>
              <w:t>Data is allowed grouping by time (Day/week/month/year…) by using fields of D_Date Table</w:t>
            </w:r>
          </w:p>
          <w:p w14:paraId="5427A03A" w14:textId="77777777" w:rsidR="0064138D" w:rsidRPr="008C5FA0" w:rsidRDefault="0064138D" w:rsidP="003D13DA">
            <w:pPr>
              <w:pStyle w:val="TableParagraph"/>
              <w:ind w:right="90"/>
              <w:jc w:val="center"/>
              <w:rPr>
                <w:noProof/>
              </w:rPr>
            </w:pPr>
            <w:r w:rsidRPr="008C5FA0">
              <w:rPr>
                <w:noProof/>
              </w:rPr>
              <w:t>Dữ liệu được phép nhóm theo thời gian (Ngày/tuần/tháng/năm…) bằng cách sử dụng các trường của Bảng D_Date</w:t>
            </w:r>
          </w:p>
        </w:tc>
      </w:tr>
      <w:tr w:rsidR="008C5FA0" w:rsidRPr="008C5FA0" w14:paraId="35F3944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BA3FCD2" w14:textId="77777777" w:rsidR="0064138D" w:rsidRPr="008C5FA0" w:rsidRDefault="0064138D" w:rsidP="0064138D">
            <w:pPr>
              <w:pStyle w:val="TableParagraph"/>
              <w:rPr>
                <w:b/>
                <w:sz w:val="26"/>
              </w:rPr>
            </w:pPr>
          </w:p>
          <w:p w14:paraId="3D26E47F" w14:textId="77777777" w:rsidR="0064138D" w:rsidRPr="008C5FA0" w:rsidRDefault="0064138D" w:rsidP="0064138D">
            <w:pPr>
              <w:pStyle w:val="TableParagraph"/>
              <w:rPr>
                <w:b/>
                <w:sz w:val="26"/>
              </w:rPr>
            </w:pPr>
            <w:r w:rsidRPr="008C5FA0">
              <w:rPr>
                <w:b/>
                <w:sz w:val="26"/>
              </w:rPr>
              <w:t>I.5.2.3.12</w:t>
            </w:r>
          </w:p>
        </w:tc>
        <w:tc>
          <w:tcPr>
            <w:tcW w:w="1530" w:type="dxa"/>
            <w:tcBorders>
              <w:top w:val="single" w:sz="4" w:space="0" w:color="000000"/>
              <w:left w:val="single" w:sz="4" w:space="0" w:color="000000"/>
              <w:bottom w:val="single" w:sz="4" w:space="0" w:color="000000"/>
              <w:right w:val="single" w:sz="4" w:space="0" w:color="000000"/>
            </w:tcBorders>
          </w:tcPr>
          <w:p w14:paraId="1818BEAC" w14:textId="77777777" w:rsidR="0064138D" w:rsidRPr="008C5FA0" w:rsidRDefault="0064138D" w:rsidP="0064138D">
            <w:pPr>
              <w:pStyle w:val="TableParagraph"/>
              <w:rPr>
                <w:b/>
                <w:sz w:val="26"/>
              </w:rPr>
            </w:pPr>
          </w:p>
          <w:p w14:paraId="08577A7E" w14:textId="77777777" w:rsidR="0064138D" w:rsidRPr="008C5FA0" w:rsidRDefault="0064138D" w:rsidP="0064138D">
            <w:pPr>
              <w:pStyle w:val="TableParagraph"/>
              <w:rPr>
                <w:b/>
                <w:sz w:val="26"/>
              </w:rPr>
            </w:pPr>
            <w:r w:rsidRPr="008C5FA0">
              <w:rPr>
                <w:b/>
                <w:sz w:val="26"/>
              </w:rPr>
              <w:t>FN.RP.026</w:t>
            </w:r>
          </w:p>
        </w:tc>
        <w:tc>
          <w:tcPr>
            <w:tcW w:w="2340" w:type="dxa"/>
            <w:tcBorders>
              <w:top w:val="single" w:sz="4" w:space="0" w:color="000000"/>
              <w:left w:val="single" w:sz="4" w:space="0" w:color="000000"/>
              <w:bottom w:val="single" w:sz="4" w:space="0" w:color="000000"/>
              <w:right w:val="single" w:sz="4" w:space="0" w:color="000000"/>
            </w:tcBorders>
          </w:tcPr>
          <w:p w14:paraId="1F02FB7B" w14:textId="77777777" w:rsidR="0064138D" w:rsidRPr="008C5FA0" w:rsidRDefault="0064138D" w:rsidP="0064138D">
            <w:pPr>
              <w:pStyle w:val="TableParagraph"/>
              <w:ind w:left="107" w:right="97"/>
              <w:jc w:val="both"/>
              <w:rPr>
                <w:sz w:val="24"/>
              </w:rPr>
            </w:pPr>
            <w:r w:rsidRPr="008C5FA0">
              <w:rPr>
                <w:sz w:val="24"/>
              </w:rPr>
              <w:t>Cho phép viết các câu lệnh sử dụng ngôn ngữ truy vấn SQL</w:t>
            </w:r>
          </w:p>
          <w:p w14:paraId="50767101" w14:textId="77777777" w:rsidR="0064138D" w:rsidRPr="008C5FA0" w:rsidRDefault="0064138D" w:rsidP="0064138D">
            <w:pPr>
              <w:pStyle w:val="TableParagraph"/>
              <w:ind w:left="107" w:right="97"/>
              <w:jc w:val="both"/>
              <w:rPr>
                <w:sz w:val="24"/>
              </w:rPr>
            </w:pPr>
            <w:r w:rsidRPr="008C5FA0">
              <w:rPr>
                <w:sz w:val="24"/>
              </w:rPr>
              <w:t>hoặc tương đương để query dữ liệu từ DB</w:t>
            </w:r>
          </w:p>
          <w:p w14:paraId="6ADA0C9A" w14:textId="77777777" w:rsidR="0064138D" w:rsidRPr="008C5FA0" w:rsidRDefault="0064138D" w:rsidP="0064138D">
            <w:pPr>
              <w:pStyle w:val="TableParagraph"/>
              <w:ind w:left="107" w:right="97"/>
              <w:jc w:val="both"/>
              <w:rPr>
                <w:sz w:val="24"/>
              </w:rPr>
            </w:pPr>
          </w:p>
          <w:p w14:paraId="4A225699" w14:textId="77777777" w:rsidR="0064138D" w:rsidRPr="008C5FA0" w:rsidRDefault="0064138D" w:rsidP="0064138D">
            <w:pPr>
              <w:pStyle w:val="TableParagraph"/>
              <w:ind w:left="107" w:right="97"/>
              <w:jc w:val="both"/>
              <w:rPr>
                <w:sz w:val="24"/>
              </w:rPr>
            </w:pPr>
            <w:r w:rsidRPr="008C5FA0">
              <w:rPr>
                <w:sz w:val="24"/>
              </w:rPr>
              <w:t>Allow composing statements using SQL query language</w:t>
            </w:r>
          </w:p>
          <w:p w14:paraId="2260FFBB" w14:textId="77777777" w:rsidR="0064138D" w:rsidRPr="008C5FA0" w:rsidRDefault="0064138D" w:rsidP="0064138D">
            <w:pPr>
              <w:pStyle w:val="TableParagraph"/>
              <w:ind w:left="107" w:right="97"/>
              <w:jc w:val="both"/>
              <w:rPr>
                <w:sz w:val="24"/>
              </w:rPr>
            </w:pPr>
            <w:r w:rsidRPr="008C5FA0">
              <w:rPr>
                <w:sz w:val="24"/>
              </w:rPr>
              <w:t>or equivalent to query data from DB</w:t>
            </w:r>
          </w:p>
        </w:tc>
        <w:tc>
          <w:tcPr>
            <w:tcW w:w="1620" w:type="dxa"/>
            <w:tcBorders>
              <w:top w:val="single" w:sz="4" w:space="0" w:color="000000"/>
              <w:left w:val="single" w:sz="4" w:space="0" w:color="000000"/>
              <w:bottom w:val="single" w:sz="4" w:space="0" w:color="000000"/>
              <w:right w:val="single" w:sz="4" w:space="0" w:color="000000"/>
            </w:tcBorders>
          </w:tcPr>
          <w:p w14:paraId="7E3F5BBB"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5FAF1AFB" w14:textId="77777777" w:rsidR="0064138D" w:rsidRPr="008C5FA0" w:rsidRDefault="0064138D" w:rsidP="003D13DA">
            <w:pPr>
              <w:pStyle w:val="TableParagraph"/>
              <w:ind w:right="90"/>
              <w:jc w:val="center"/>
              <w:rPr>
                <w:noProof/>
              </w:rPr>
            </w:pPr>
            <w:r w:rsidRPr="008C5FA0">
              <w:rPr>
                <w:noProof/>
              </w:rPr>
              <w:drawing>
                <wp:inline distT="0" distB="0" distL="0" distR="0" wp14:anchorId="5A1102E0" wp14:editId="59A842F6">
                  <wp:extent cx="4199359" cy="924424"/>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237715" cy="932868"/>
                          </a:xfrm>
                          <a:prstGeom prst="rect">
                            <a:avLst/>
                          </a:prstGeom>
                        </pic:spPr>
                      </pic:pic>
                    </a:graphicData>
                  </a:graphic>
                </wp:inline>
              </w:drawing>
            </w:r>
          </w:p>
          <w:p w14:paraId="5BAAE75F" w14:textId="77777777" w:rsidR="0064138D" w:rsidRPr="008C5FA0" w:rsidRDefault="0064138D" w:rsidP="003D13DA">
            <w:pPr>
              <w:pStyle w:val="TableParagraph"/>
              <w:ind w:right="90"/>
              <w:jc w:val="center"/>
              <w:rPr>
                <w:noProof/>
              </w:rPr>
            </w:pPr>
          </w:p>
          <w:p w14:paraId="467B1FB2" w14:textId="77777777" w:rsidR="0064138D" w:rsidRPr="008C5FA0" w:rsidRDefault="0064138D" w:rsidP="003D13DA">
            <w:pPr>
              <w:pStyle w:val="TableParagraph"/>
              <w:ind w:right="90"/>
              <w:jc w:val="center"/>
              <w:rPr>
                <w:noProof/>
              </w:rPr>
            </w:pPr>
            <w:r w:rsidRPr="008C5FA0">
              <w:rPr>
                <w:noProof/>
              </w:rPr>
              <w:t>Data can be queried from Database in Power Query by using M language</w:t>
            </w:r>
          </w:p>
          <w:p w14:paraId="7C7BD6FD" w14:textId="77777777" w:rsidR="0064138D" w:rsidRPr="008C5FA0" w:rsidRDefault="0064138D" w:rsidP="003D13DA">
            <w:pPr>
              <w:pStyle w:val="TableParagraph"/>
              <w:ind w:right="90"/>
              <w:jc w:val="center"/>
              <w:rPr>
                <w:noProof/>
              </w:rPr>
            </w:pPr>
            <w:r w:rsidRPr="008C5FA0">
              <w:rPr>
                <w:noProof/>
              </w:rPr>
              <w:lastRenderedPageBreak/>
              <w:t>Dữ liệu có thể được truy vấn từ Cơ sở dữ liệu trong Power Query bằng cách sử dụng ngôn ngữ M</w:t>
            </w:r>
          </w:p>
        </w:tc>
      </w:tr>
      <w:tr w:rsidR="008C5FA0" w:rsidRPr="008C5FA0" w14:paraId="7189BAB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C8B74A0" w14:textId="77777777" w:rsidR="0064138D" w:rsidRPr="008C5FA0" w:rsidRDefault="0064138D" w:rsidP="0064138D">
            <w:pPr>
              <w:pStyle w:val="TableParagraph"/>
              <w:rPr>
                <w:b/>
                <w:sz w:val="26"/>
              </w:rPr>
            </w:pPr>
            <w:r w:rsidRPr="008C5FA0">
              <w:rPr>
                <w:b/>
                <w:sz w:val="26"/>
              </w:rPr>
              <w:lastRenderedPageBreak/>
              <w:t>I.5.3</w:t>
            </w:r>
          </w:p>
        </w:tc>
        <w:tc>
          <w:tcPr>
            <w:tcW w:w="1530" w:type="dxa"/>
            <w:tcBorders>
              <w:top w:val="single" w:sz="4" w:space="0" w:color="000000"/>
              <w:left w:val="single" w:sz="4" w:space="0" w:color="000000"/>
              <w:bottom w:val="single" w:sz="4" w:space="0" w:color="000000"/>
              <w:right w:val="single" w:sz="4" w:space="0" w:color="000000"/>
            </w:tcBorders>
          </w:tcPr>
          <w:p w14:paraId="6D06175B"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1DBAFA38" w14:textId="77777777" w:rsidR="0064138D" w:rsidRPr="008C5FA0" w:rsidRDefault="0064138D" w:rsidP="0064138D">
            <w:pPr>
              <w:pStyle w:val="TableParagraph"/>
              <w:ind w:left="107" w:right="97"/>
              <w:jc w:val="both"/>
              <w:rPr>
                <w:sz w:val="24"/>
              </w:rPr>
            </w:pPr>
            <w:r w:rsidRPr="008C5FA0">
              <w:rPr>
                <w:sz w:val="24"/>
              </w:rPr>
              <w:t>Yêu cầu báo cáo chung</w:t>
            </w:r>
          </w:p>
          <w:p w14:paraId="291DE912" w14:textId="77777777" w:rsidR="0064138D" w:rsidRPr="008C5FA0" w:rsidRDefault="0064138D" w:rsidP="0064138D">
            <w:pPr>
              <w:pStyle w:val="TableParagraph"/>
              <w:ind w:left="107" w:right="97"/>
              <w:jc w:val="both"/>
              <w:rPr>
                <w:sz w:val="24"/>
              </w:rPr>
            </w:pPr>
            <w:r w:rsidRPr="008C5FA0">
              <w:rPr>
                <w:sz w:val="24"/>
              </w:rPr>
              <w:t>General requirements on report</w:t>
            </w:r>
          </w:p>
        </w:tc>
        <w:tc>
          <w:tcPr>
            <w:tcW w:w="1620" w:type="dxa"/>
            <w:tcBorders>
              <w:top w:val="single" w:sz="4" w:space="0" w:color="000000"/>
              <w:left w:val="single" w:sz="4" w:space="0" w:color="000000"/>
              <w:bottom w:val="single" w:sz="4" w:space="0" w:color="000000"/>
              <w:right w:val="single" w:sz="4" w:space="0" w:color="000000"/>
            </w:tcBorders>
          </w:tcPr>
          <w:p w14:paraId="7B833040"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72DF09D9" w14:textId="77777777" w:rsidR="0064138D" w:rsidRPr="008C5FA0" w:rsidRDefault="0064138D" w:rsidP="003D13DA">
            <w:pPr>
              <w:pStyle w:val="TableParagraph"/>
              <w:ind w:right="90"/>
              <w:jc w:val="center"/>
              <w:rPr>
                <w:noProof/>
              </w:rPr>
            </w:pPr>
          </w:p>
        </w:tc>
      </w:tr>
      <w:tr w:rsidR="008C5FA0" w:rsidRPr="008C5FA0" w14:paraId="740C7C1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BCE2766" w14:textId="77777777" w:rsidR="0064138D" w:rsidRPr="008C5FA0" w:rsidRDefault="0064138D" w:rsidP="0064138D">
            <w:pPr>
              <w:pStyle w:val="TableParagraph"/>
              <w:rPr>
                <w:b/>
                <w:sz w:val="26"/>
              </w:rPr>
            </w:pPr>
          </w:p>
          <w:p w14:paraId="3ECA5131" w14:textId="77777777" w:rsidR="0064138D" w:rsidRPr="008C5FA0" w:rsidRDefault="0064138D" w:rsidP="0064138D">
            <w:pPr>
              <w:pStyle w:val="TableParagraph"/>
              <w:rPr>
                <w:b/>
                <w:sz w:val="26"/>
              </w:rPr>
            </w:pPr>
            <w:r w:rsidRPr="008C5FA0">
              <w:rPr>
                <w:b/>
                <w:sz w:val="26"/>
              </w:rPr>
              <w:t>I.5.3.1</w:t>
            </w:r>
          </w:p>
        </w:tc>
        <w:tc>
          <w:tcPr>
            <w:tcW w:w="1530" w:type="dxa"/>
            <w:tcBorders>
              <w:top w:val="single" w:sz="4" w:space="0" w:color="000000"/>
              <w:left w:val="single" w:sz="4" w:space="0" w:color="000000"/>
              <w:bottom w:val="single" w:sz="4" w:space="0" w:color="000000"/>
              <w:right w:val="single" w:sz="4" w:space="0" w:color="000000"/>
            </w:tcBorders>
          </w:tcPr>
          <w:p w14:paraId="7299962C" w14:textId="77777777" w:rsidR="0064138D" w:rsidRPr="008C5FA0" w:rsidRDefault="0064138D" w:rsidP="0064138D">
            <w:pPr>
              <w:pStyle w:val="TableParagraph"/>
              <w:rPr>
                <w:b/>
                <w:sz w:val="26"/>
              </w:rPr>
            </w:pPr>
          </w:p>
          <w:p w14:paraId="0922F9DE" w14:textId="77777777" w:rsidR="0064138D" w:rsidRPr="008C5FA0" w:rsidRDefault="0064138D" w:rsidP="0064138D">
            <w:pPr>
              <w:pStyle w:val="TableParagraph"/>
              <w:rPr>
                <w:b/>
                <w:sz w:val="26"/>
              </w:rPr>
            </w:pPr>
            <w:r w:rsidRPr="008C5FA0">
              <w:rPr>
                <w:b/>
                <w:sz w:val="26"/>
              </w:rPr>
              <w:t>FN.RP.027</w:t>
            </w:r>
          </w:p>
        </w:tc>
        <w:tc>
          <w:tcPr>
            <w:tcW w:w="2340" w:type="dxa"/>
            <w:tcBorders>
              <w:top w:val="single" w:sz="4" w:space="0" w:color="000000"/>
              <w:left w:val="single" w:sz="4" w:space="0" w:color="000000"/>
              <w:bottom w:val="single" w:sz="4" w:space="0" w:color="000000"/>
              <w:right w:val="single" w:sz="4" w:space="0" w:color="000000"/>
            </w:tcBorders>
          </w:tcPr>
          <w:p w14:paraId="1DD87212" w14:textId="77777777" w:rsidR="0064138D" w:rsidRPr="008C5FA0" w:rsidRDefault="0064138D" w:rsidP="0064138D">
            <w:pPr>
              <w:pStyle w:val="TableParagraph"/>
              <w:ind w:left="107" w:right="97"/>
              <w:jc w:val="both"/>
              <w:rPr>
                <w:sz w:val="24"/>
              </w:rPr>
            </w:pPr>
          </w:p>
          <w:p w14:paraId="139CEDC4" w14:textId="77777777" w:rsidR="0064138D" w:rsidRPr="008C5FA0" w:rsidRDefault="0064138D" w:rsidP="0064138D">
            <w:pPr>
              <w:pStyle w:val="TableParagraph"/>
              <w:ind w:left="107" w:right="97"/>
              <w:jc w:val="both"/>
              <w:rPr>
                <w:sz w:val="24"/>
              </w:rPr>
            </w:pPr>
            <w:r w:rsidRPr="008C5FA0">
              <w:rPr>
                <w:sz w:val="24"/>
              </w:rPr>
              <w:t>Cho phép xuất báo cáo ra định dạng microsoft excel</w:t>
            </w:r>
          </w:p>
          <w:p w14:paraId="065A27C9" w14:textId="77777777" w:rsidR="0064138D" w:rsidRPr="008C5FA0" w:rsidRDefault="0064138D" w:rsidP="0064138D">
            <w:pPr>
              <w:pStyle w:val="TableParagraph"/>
              <w:ind w:left="107" w:right="97"/>
              <w:jc w:val="both"/>
              <w:rPr>
                <w:sz w:val="24"/>
              </w:rPr>
            </w:pPr>
            <w:r w:rsidRPr="008C5FA0">
              <w:rPr>
                <w:sz w:val="24"/>
              </w:rPr>
              <w:t xml:space="preserve">Allow exporting reports to Microsoft excel format </w:t>
            </w:r>
          </w:p>
        </w:tc>
        <w:tc>
          <w:tcPr>
            <w:tcW w:w="1620" w:type="dxa"/>
            <w:tcBorders>
              <w:top w:val="single" w:sz="4" w:space="0" w:color="000000"/>
              <w:left w:val="single" w:sz="4" w:space="0" w:color="000000"/>
              <w:bottom w:val="single" w:sz="4" w:space="0" w:color="000000"/>
              <w:right w:val="single" w:sz="4" w:space="0" w:color="000000"/>
            </w:tcBorders>
          </w:tcPr>
          <w:p w14:paraId="4BB50A9B" w14:textId="1E3D7AE2"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B64CC2C" w14:textId="77777777" w:rsidR="0064138D" w:rsidRPr="008C5FA0" w:rsidRDefault="0064138D" w:rsidP="003D13DA">
            <w:pPr>
              <w:pStyle w:val="TableParagraph"/>
              <w:ind w:right="90"/>
              <w:jc w:val="center"/>
              <w:rPr>
                <w:noProof/>
              </w:rPr>
            </w:pPr>
          </w:p>
          <w:p w14:paraId="64F9BB74" w14:textId="77777777" w:rsidR="0064138D" w:rsidRPr="008C5FA0" w:rsidRDefault="0064138D" w:rsidP="003D13DA">
            <w:pPr>
              <w:pStyle w:val="TableParagraph"/>
              <w:ind w:right="90"/>
              <w:jc w:val="center"/>
              <w:rPr>
                <w:noProof/>
              </w:rPr>
            </w:pPr>
            <w:r w:rsidRPr="008C5FA0">
              <w:rPr>
                <w:noProof/>
              </w:rPr>
              <w:drawing>
                <wp:inline distT="0" distB="0" distL="0" distR="0" wp14:anchorId="271DAD50" wp14:editId="388E96A7">
                  <wp:extent cx="4224790" cy="2387541"/>
                  <wp:effectExtent l="0" t="0" r="444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4224790" cy="2387541"/>
                          </a:xfrm>
                          <a:prstGeom prst="rect">
                            <a:avLst/>
                          </a:prstGeom>
                        </pic:spPr>
                      </pic:pic>
                    </a:graphicData>
                  </a:graphic>
                </wp:inline>
              </w:drawing>
            </w:r>
          </w:p>
          <w:p w14:paraId="5B993A90" w14:textId="77777777" w:rsidR="0064138D" w:rsidRPr="008C5FA0" w:rsidRDefault="0064138D" w:rsidP="003D13DA">
            <w:pPr>
              <w:pStyle w:val="TableParagraph"/>
              <w:ind w:right="90"/>
              <w:jc w:val="center"/>
              <w:rPr>
                <w:noProof/>
              </w:rPr>
            </w:pPr>
          </w:p>
          <w:p w14:paraId="206895F5" w14:textId="77777777" w:rsidR="0064138D" w:rsidRPr="008C5FA0" w:rsidRDefault="0064138D" w:rsidP="003D13DA">
            <w:pPr>
              <w:pStyle w:val="TableParagraph"/>
              <w:ind w:right="90"/>
              <w:jc w:val="center"/>
              <w:rPr>
                <w:noProof/>
              </w:rPr>
            </w:pPr>
            <w:r w:rsidRPr="008C5FA0">
              <w:rPr>
                <w:noProof/>
              </w:rPr>
              <w:t xml:space="preserve">Click on the ellipsis icon </w:t>
            </w:r>
            <w:r w:rsidRPr="008C5FA0">
              <w:rPr>
                <w:noProof/>
              </w:rPr>
              <w:sym w:font="Wingdings" w:char="F0E0"/>
            </w:r>
            <w:r w:rsidRPr="008C5FA0">
              <w:rPr>
                <w:noProof/>
              </w:rPr>
              <w:t xml:space="preserve"> Choose Export Data </w:t>
            </w:r>
            <w:r w:rsidRPr="008C5FA0">
              <w:rPr>
                <w:noProof/>
              </w:rPr>
              <w:sym w:font="Wingdings" w:char="F0E0"/>
            </w:r>
            <w:r w:rsidRPr="008C5FA0">
              <w:rPr>
                <w:noProof/>
              </w:rPr>
              <w:t xml:space="preserve"> Export</w:t>
            </w:r>
          </w:p>
          <w:p w14:paraId="674DA434" w14:textId="77777777" w:rsidR="0064138D" w:rsidRPr="008C5FA0" w:rsidRDefault="0064138D" w:rsidP="003D13DA">
            <w:pPr>
              <w:pStyle w:val="TableParagraph"/>
              <w:ind w:right="90"/>
              <w:jc w:val="center"/>
              <w:rPr>
                <w:noProof/>
              </w:rPr>
            </w:pPr>
            <w:r w:rsidRPr="008C5FA0">
              <w:rPr>
                <w:noProof/>
              </w:rPr>
              <w:t xml:space="preserve">Bấm vào biểu tượng dấu 3 chấm </w:t>
            </w:r>
            <w:r w:rsidRPr="008C5FA0">
              <w:rPr>
                <w:noProof/>
              </w:rPr>
              <w:sym w:font="Wingdings" w:char="F0E0"/>
            </w:r>
            <w:r w:rsidRPr="008C5FA0">
              <w:rPr>
                <w:noProof/>
              </w:rPr>
              <w:t xml:space="preserve"> Chọn Xuất dữ liệu </w:t>
            </w:r>
            <w:r w:rsidRPr="008C5FA0">
              <w:rPr>
                <w:noProof/>
              </w:rPr>
              <w:sym w:font="Wingdings" w:char="F0E0"/>
            </w:r>
            <w:r w:rsidRPr="008C5FA0">
              <w:rPr>
                <w:noProof/>
              </w:rPr>
              <w:t xml:space="preserve"> Xuất</w:t>
            </w:r>
          </w:p>
          <w:p w14:paraId="28A154AE" w14:textId="77777777" w:rsidR="0064138D" w:rsidRPr="008C5FA0" w:rsidRDefault="0064138D" w:rsidP="003D13DA">
            <w:pPr>
              <w:pStyle w:val="TableParagraph"/>
              <w:ind w:right="90"/>
              <w:jc w:val="center"/>
              <w:rPr>
                <w:noProof/>
              </w:rPr>
            </w:pPr>
          </w:p>
          <w:p w14:paraId="503A5F5E"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51364E2C" wp14:editId="2B61CF18">
                  <wp:extent cx="1339075" cy="162560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1348943" cy="1637579"/>
                          </a:xfrm>
                          <a:prstGeom prst="rect">
                            <a:avLst/>
                          </a:prstGeom>
                        </pic:spPr>
                      </pic:pic>
                    </a:graphicData>
                  </a:graphic>
                </wp:inline>
              </w:drawing>
            </w:r>
          </w:p>
          <w:p w14:paraId="6A696FEA" w14:textId="77777777" w:rsidR="0064138D" w:rsidRPr="008C5FA0" w:rsidRDefault="0064138D" w:rsidP="003D13DA">
            <w:pPr>
              <w:pStyle w:val="TableParagraph"/>
              <w:ind w:right="90"/>
              <w:jc w:val="center"/>
              <w:rPr>
                <w:noProof/>
              </w:rPr>
            </w:pPr>
          </w:p>
          <w:p w14:paraId="69F74AE2" w14:textId="77777777" w:rsidR="0064138D" w:rsidRPr="008C5FA0" w:rsidRDefault="0064138D" w:rsidP="003D13DA">
            <w:pPr>
              <w:pStyle w:val="TableParagraph"/>
              <w:ind w:right="90"/>
              <w:jc w:val="center"/>
              <w:rPr>
                <w:noProof/>
              </w:rPr>
            </w:pPr>
            <w:r w:rsidRPr="008C5FA0">
              <w:rPr>
                <w:noProof/>
              </w:rPr>
              <w:drawing>
                <wp:inline distT="0" distB="0" distL="0" distR="0" wp14:anchorId="62528EC7" wp14:editId="143C57F0">
                  <wp:extent cx="3784600" cy="3479348"/>
                  <wp:effectExtent l="0" t="0" r="6350" b="698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3795294" cy="3489180"/>
                          </a:xfrm>
                          <a:prstGeom prst="rect">
                            <a:avLst/>
                          </a:prstGeom>
                        </pic:spPr>
                      </pic:pic>
                    </a:graphicData>
                  </a:graphic>
                </wp:inline>
              </w:drawing>
            </w:r>
          </w:p>
          <w:p w14:paraId="4F00A900" w14:textId="77777777" w:rsidR="0064138D" w:rsidRPr="008C5FA0" w:rsidRDefault="0064138D" w:rsidP="003D13DA">
            <w:pPr>
              <w:pStyle w:val="TableParagraph"/>
              <w:ind w:right="90"/>
              <w:jc w:val="center"/>
              <w:rPr>
                <w:noProof/>
              </w:rPr>
            </w:pPr>
          </w:p>
          <w:p w14:paraId="67604A3A" w14:textId="77777777" w:rsidR="0064138D" w:rsidRPr="008C5FA0" w:rsidRDefault="0064138D" w:rsidP="003D13DA">
            <w:pPr>
              <w:pStyle w:val="TableParagraph"/>
              <w:ind w:right="90"/>
              <w:jc w:val="center"/>
              <w:rPr>
                <w:noProof/>
              </w:rPr>
            </w:pPr>
          </w:p>
        </w:tc>
      </w:tr>
      <w:tr w:rsidR="008C5FA0" w:rsidRPr="008C5FA0" w14:paraId="7DDD454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E027E11" w14:textId="77777777" w:rsidR="0064138D" w:rsidRPr="008C5FA0" w:rsidRDefault="0064138D" w:rsidP="0064138D">
            <w:pPr>
              <w:pStyle w:val="TableParagraph"/>
              <w:rPr>
                <w:b/>
                <w:sz w:val="26"/>
              </w:rPr>
            </w:pPr>
          </w:p>
          <w:p w14:paraId="60AB0CB1" w14:textId="77777777" w:rsidR="0064138D" w:rsidRPr="008C5FA0" w:rsidRDefault="0064138D" w:rsidP="0064138D">
            <w:pPr>
              <w:pStyle w:val="TableParagraph"/>
              <w:rPr>
                <w:b/>
                <w:sz w:val="26"/>
              </w:rPr>
            </w:pPr>
            <w:r w:rsidRPr="008C5FA0">
              <w:rPr>
                <w:b/>
                <w:sz w:val="26"/>
              </w:rPr>
              <w:t>I.5.3.2</w:t>
            </w:r>
          </w:p>
        </w:tc>
        <w:tc>
          <w:tcPr>
            <w:tcW w:w="1530" w:type="dxa"/>
            <w:tcBorders>
              <w:top w:val="single" w:sz="4" w:space="0" w:color="000000"/>
              <w:left w:val="single" w:sz="4" w:space="0" w:color="000000"/>
              <w:bottom w:val="single" w:sz="4" w:space="0" w:color="000000"/>
              <w:right w:val="single" w:sz="4" w:space="0" w:color="000000"/>
            </w:tcBorders>
          </w:tcPr>
          <w:p w14:paraId="1D12DD30" w14:textId="77777777" w:rsidR="0064138D" w:rsidRPr="008C5FA0" w:rsidRDefault="0064138D" w:rsidP="0064138D">
            <w:pPr>
              <w:pStyle w:val="TableParagraph"/>
              <w:rPr>
                <w:b/>
                <w:sz w:val="26"/>
              </w:rPr>
            </w:pPr>
          </w:p>
          <w:p w14:paraId="77BC29B7" w14:textId="77777777" w:rsidR="0064138D" w:rsidRPr="008C5FA0" w:rsidRDefault="0064138D" w:rsidP="0064138D">
            <w:pPr>
              <w:pStyle w:val="TableParagraph"/>
              <w:rPr>
                <w:b/>
                <w:sz w:val="26"/>
              </w:rPr>
            </w:pPr>
            <w:r w:rsidRPr="008C5FA0">
              <w:rPr>
                <w:b/>
                <w:sz w:val="26"/>
              </w:rPr>
              <w:t>FN.RP.028</w:t>
            </w:r>
          </w:p>
        </w:tc>
        <w:tc>
          <w:tcPr>
            <w:tcW w:w="2340" w:type="dxa"/>
            <w:tcBorders>
              <w:top w:val="single" w:sz="4" w:space="0" w:color="000000"/>
              <w:left w:val="single" w:sz="4" w:space="0" w:color="000000"/>
              <w:bottom w:val="single" w:sz="4" w:space="0" w:color="000000"/>
              <w:right w:val="single" w:sz="4" w:space="0" w:color="000000"/>
            </w:tcBorders>
          </w:tcPr>
          <w:p w14:paraId="089942ED" w14:textId="77777777" w:rsidR="0064138D" w:rsidRPr="008C5FA0" w:rsidRDefault="0064138D" w:rsidP="0064138D">
            <w:pPr>
              <w:pStyle w:val="TableParagraph"/>
              <w:ind w:left="107" w:right="97"/>
              <w:jc w:val="both"/>
              <w:rPr>
                <w:sz w:val="24"/>
              </w:rPr>
            </w:pPr>
          </w:p>
          <w:p w14:paraId="7AA931DF" w14:textId="77777777" w:rsidR="0064138D" w:rsidRPr="008C5FA0" w:rsidRDefault="0064138D" w:rsidP="0064138D">
            <w:pPr>
              <w:pStyle w:val="TableParagraph"/>
              <w:ind w:left="107" w:right="97"/>
              <w:jc w:val="both"/>
              <w:rPr>
                <w:sz w:val="24"/>
              </w:rPr>
            </w:pPr>
            <w:r w:rsidRPr="008C5FA0">
              <w:rPr>
                <w:sz w:val="24"/>
              </w:rPr>
              <w:t>Cho phép xuất báo cáo ra định dạng pdf</w:t>
            </w:r>
          </w:p>
          <w:p w14:paraId="47EB258F" w14:textId="77777777" w:rsidR="0064138D" w:rsidRPr="008C5FA0" w:rsidRDefault="0064138D" w:rsidP="0064138D">
            <w:pPr>
              <w:pStyle w:val="TableParagraph"/>
              <w:ind w:left="107" w:right="97"/>
              <w:jc w:val="both"/>
              <w:rPr>
                <w:sz w:val="24"/>
              </w:rPr>
            </w:pPr>
            <w:r w:rsidRPr="008C5FA0">
              <w:rPr>
                <w:sz w:val="24"/>
              </w:rPr>
              <w:t>Allow exporting reports to pdf format</w:t>
            </w:r>
          </w:p>
        </w:tc>
        <w:tc>
          <w:tcPr>
            <w:tcW w:w="1620" w:type="dxa"/>
            <w:tcBorders>
              <w:top w:val="single" w:sz="4" w:space="0" w:color="000000"/>
              <w:left w:val="single" w:sz="4" w:space="0" w:color="000000"/>
              <w:bottom w:val="single" w:sz="4" w:space="0" w:color="000000"/>
              <w:right w:val="single" w:sz="4" w:space="0" w:color="000000"/>
            </w:tcBorders>
          </w:tcPr>
          <w:p w14:paraId="230CA802" w14:textId="0BE79692"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7960C06" w14:textId="77777777" w:rsidR="0064138D" w:rsidRPr="008C5FA0" w:rsidRDefault="0064138D" w:rsidP="003D13DA">
            <w:pPr>
              <w:pStyle w:val="TableParagraph"/>
              <w:ind w:right="90"/>
              <w:jc w:val="center"/>
              <w:rPr>
                <w:noProof/>
              </w:rPr>
            </w:pPr>
          </w:p>
          <w:p w14:paraId="12581DF8" w14:textId="77777777" w:rsidR="0064138D" w:rsidRPr="008C5FA0" w:rsidRDefault="0064138D" w:rsidP="003D13DA">
            <w:pPr>
              <w:pStyle w:val="TableParagraph"/>
              <w:ind w:right="90"/>
              <w:jc w:val="center"/>
              <w:rPr>
                <w:noProof/>
              </w:rPr>
            </w:pPr>
            <w:r w:rsidRPr="008C5FA0">
              <w:rPr>
                <w:noProof/>
              </w:rPr>
              <w:drawing>
                <wp:inline distT="0" distB="0" distL="0" distR="0" wp14:anchorId="6A065E63" wp14:editId="115FF1C1">
                  <wp:extent cx="4135714" cy="2410968"/>
                  <wp:effectExtent l="0" t="0" r="0" b="889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4150692" cy="2419700"/>
                          </a:xfrm>
                          <a:prstGeom prst="rect">
                            <a:avLst/>
                          </a:prstGeom>
                        </pic:spPr>
                      </pic:pic>
                    </a:graphicData>
                  </a:graphic>
                </wp:inline>
              </w:drawing>
            </w:r>
          </w:p>
          <w:p w14:paraId="59827A20" w14:textId="77777777" w:rsidR="0064138D" w:rsidRPr="008C5FA0" w:rsidRDefault="0064138D" w:rsidP="003D13DA">
            <w:pPr>
              <w:pStyle w:val="TableParagraph"/>
              <w:ind w:right="90"/>
              <w:jc w:val="center"/>
              <w:rPr>
                <w:noProof/>
              </w:rPr>
            </w:pPr>
          </w:p>
          <w:p w14:paraId="7D93FEF4" w14:textId="77777777" w:rsidR="0064138D" w:rsidRPr="008C5FA0" w:rsidRDefault="0064138D" w:rsidP="003D13DA">
            <w:pPr>
              <w:pStyle w:val="TableParagraph"/>
              <w:ind w:right="90"/>
              <w:jc w:val="center"/>
              <w:rPr>
                <w:noProof/>
              </w:rPr>
            </w:pPr>
            <w:r w:rsidRPr="008C5FA0">
              <w:rPr>
                <w:noProof/>
              </w:rPr>
              <w:t xml:space="preserve">In the report page, Click on “Export” </w:t>
            </w:r>
            <w:r w:rsidRPr="008C5FA0">
              <w:rPr>
                <w:noProof/>
              </w:rPr>
              <w:sym w:font="Wingdings" w:char="F0E0"/>
            </w:r>
            <w:r w:rsidRPr="008C5FA0">
              <w:rPr>
                <w:noProof/>
              </w:rPr>
              <w:t xml:space="preserve"> Then choose the “PDF” option </w:t>
            </w:r>
            <w:r w:rsidRPr="008C5FA0">
              <w:rPr>
                <w:noProof/>
              </w:rPr>
              <w:sym w:font="Wingdings" w:char="F0E0"/>
            </w:r>
            <w:r w:rsidRPr="008C5FA0">
              <w:rPr>
                <w:noProof/>
              </w:rPr>
              <w:t xml:space="preserve"> Export the Report</w:t>
            </w:r>
          </w:p>
          <w:p w14:paraId="31A8D4F9" w14:textId="77777777" w:rsidR="0064138D" w:rsidRPr="008C5FA0" w:rsidRDefault="0064138D" w:rsidP="003D13DA">
            <w:pPr>
              <w:pStyle w:val="TableParagraph"/>
              <w:ind w:right="90"/>
              <w:jc w:val="center"/>
              <w:rPr>
                <w:noProof/>
              </w:rPr>
            </w:pPr>
            <w:r w:rsidRPr="008C5FA0">
              <w:rPr>
                <w:noProof/>
              </w:rPr>
              <w:t xml:space="preserve">Trong trang báo cáo, Click vào “Xuất” </w:t>
            </w:r>
            <w:r w:rsidRPr="008C5FA0">
              <w:rPr>
                <w:noProof/>
              </w:rPr>
              <w:sym w:font="Wingdings" w:char="F0E0"/>
            </w:r>
            <w:r w:rsidRPr="008C5FA0">
              <w:rPr>
                <w:noProof/>
              </w:rPr>
              <w:t xml:space="preserve"> Sau đó chọn tùy chọn “PDF” </w:t>
            </w:r>
            <w:r w:rsidRPr="008C5FA0">
              <w:rPr>
                <w:noProof/>
              </w:rPr>
              <w:sym w:font="Wingdings" w:char="F0E0"/>
            </w:r>
            <w:r w:rsidRPr="008C5FA0">
              <w:rPr>
                <w:noProof/>
              </w:rPr>
              <w:t xml:space="preserve"> Xuất Báo cáo</w:t>
            </w:r>
          </w:p>
          <w:p w14:paraId="34FF1186" w14:textId="77777777" w:rsidR="0064138D" w:rsidRPr="008C5FA0" w:rsidRDefault="0064138D" w:rsidP="003D13DA">
            <w:pPr>
              <w:pStyle w:val="TableParagraph"/>
              <w:ind w:right="90"/>
              <w:jc w:val="center"/>
              <w:rPr>
                <w:noProof/>
              </w:rPr>
            </w:pPr>
          </w:p>
          <w:p w14:paraId="38501CF1" w14:textId="77777777" w:rsidR="0064138D" w:rsidRPr="008C5FA0" w:rsidRDefault="0064138D" w:rsidP="003D13DA">
            <w:pPr>
              <w:pStyle w:val="TableParagraph"/>
              <w:ind w:right="90"/>
              <w:jc w:val="center"/>
              <w:rPr>
                <w:noProof/>
              </w:rPr>
            </w:pPr>
          </w:p>
          <w:p w14:paraId="74732C87" w14:textId="77777777" w:rsidR="0064138D" w:rsidRPr="008C5FA0" w:rsidRDefault="0064138D" w:rsidP="003D13DA">
            <w:pPr>
              <w:pStyle w:val="TableParagraph"/>
              <w:ind w:right="90"/>
              <w:jc w:val="center"/>
              <w:rPr>
                <w:noProof/>
              </w:rPr>
            </w:pPr>
          </w:p>
          <w:p w14:paraId="0180353A"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28CA4145" wp14:editId="7236CAD5">
                  <wp:extent cx="4082616" cy="1963011"/>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4092188" cy="1967614"/>
                          </a:xfrm>
                          <a:prstGeom prst="rect">
                            <a:avLst/>
                          </a:prstGeom>
                        </pic:spPr>
                      </pic:pic>
                    </a:graphicData>
                  </a:graphic>
                </wp:inline>
              </w:drawing>
            </w:r>
          </w:p>
          <w:p w14:paraId="2E86A10D" w14:textId="77777777" w:rsidR="0064138D" w:rsidRPr="008C5FA0" w:rsidRDefault="0064138D" w:rsidP="003D13DA">
            <w:pPr>
              <w:pStyle w:val="TableParagraph"/>
              <w:ind w:right="90"/>
              <w:jc w:val="center"/>
              <w:rPr>
                <w:noProof/>
              </w:rPr>
            </w:pPr>
          </w:p>
        </w:tc>
      </w:tr>
      <w:tr w:rsidR="008C5FA0" w:rsidRPr="008C5FA0" w14:paraId="46D1BC9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CB81DDC" w14:textId="77777777" w:rsidR="0064138D" w:rsidRPr="008C5FA0" w:rsidRDefault="0064138D" w:rsidP="0064138D">
            <w:pPr>
              <w:pStyle w:val="TableParagraph"/>
              <w:rPr>
                <w:b/>
                <w:sz w:val="26"/>
              </w:rPr>
            </w:pPr>
          </w:p>
          <w:p w14:paraId="2E5E476E" w14:textId="77777777" w:rsidR="0064138D" w:rsidRPr="008C5FA0" w:rsidRDefault="0064138D" w:rsidP="0064138D">
            <w:pPr>
              <w:pStyle w:val="TableParagraph"/>
              <w:rPr>
                <w:b/>
                <w:sz w:val="26"/>
              </w:rPr>
            </w:pPr>
            <w:r w:rsidRPr="008C5FA0">
              <w:rPr>
                <w:b/>
                <w:sz w:val="26"/>
              </w:rPr>
              <w:t>I.5.3.3</w:t>
            </w:r>
          </w:p>
        </w:tc>
        <w:tc>
          <w:tcPr>
            <w:tcW w:w="1530" w:type="dxa"/>
            <w:tcBorders>
              <w:top w:val="single" w:sz="4" w:space="0" w:color="000000"/>
              <w:left w:val="single" w:sz="4" w:space="0" w:color="000000"/>
              <w:bottom w:val="single" w:sz="4" w:space="0" w:color="000000"/>
              <w:right w:val="single" w:sz="4" w:space="0" w:color="000000"/>
            </w:tcBorders>
          </w:tcPr>
          <w:p w14:paraId="71E71DE0" w14:textId="77777777" w:rsidR="0064138D" w:rsidRPr="008C5FA0" w:rsidRDefault="0064138D" w:rsidP="0064138D">
            <w:pPr>
              <w:pStyle w:val="TableParagraph"/>
              <w:rPr>
                <w:b/>
                <w:sz w:val="26"/>
              </w:rPr>
            </w:pPr>
          </w:p>
          <w:p w14:paraId="4A720F30" w14:textId="77777777" w:rsidR="0064138D" w:rsidRPr="008C5FA0" w:rsidRDefault="0064138D" w:rsidP="0064138D">
            <w:pPr>
              <w:pStyle w:val="TableParagraph"/>
              <w:rPr>
                <w:b/>
                <w:sz w:val="26"/>
              </w:rPr>
            </w:pPr>
            <w:r w:rsidRPr="008C5FA0">
              <w:rPr>
                <w:b/>
                <w:sz w:val="26"/>
              </w:rPr>
              <w:t>FN.RP.029</w:t>
            </w:r>
          </w:p>
        </w:tc>
        <w:tc>
          <w:tcPr>
            <w:tcW w:w="2340" w:type="dxa"/>
            <w:tcBorders>
              <w:top w:val="single" w:sz="4" w:space="0" w:color="000000"/>
              <w:left w:val="single" w:sz="4" w:space="0" w:color="000000"/>
              <w:bottom w:val="single" w:sz="4" w:space="0" w:color="000000"/>
              <w:right w:val="single" w:sz="4" w:space="0" w:color="000000"/>
            </w:tcBorders>
          </w:tcPr>
          <w:p w14:paraId="14BD852C" w14:textId="77777777" w:rsidR="0064138D" w:rsidRPr="008C5FA0" w:rsidRDefault="0064138D" w:rsidP="0064138D">
            <w:pPr>
              <w:pStyle w:val="TableParagraph"/>
              <w:ind w:left="107" w:right="97"/>
              <w:jc w:val="both"/>
              <w:rPr>
                <w:sz w:val="24"/>
              </w:rPr>
            </w:pPr>
            <w:r w:rsidRPr="008C5FA0">
              <w:rPr>
                <w:sz w:val="24"/>
              </w:rPr>
              <w:t>Cung cấp chức năng cho phép lập lịch để thực hiện report</w:t>
            </w:r>
          </w:p>
          <w:p w14:paraId="45AAAF91" w14:textId="77777777" w:rsidR="0064138D" w:rsidRPr="008C5FA0" w:rsidRDefault="0064138D" w:rsidP="0064138D">
            <w:pPr>
              <w:pStyle w:val="TableParagraph"/>
              <w:ind w:left="107" w:right="97"/>
              <w:jc w:val="both"/>
              <w:rPr>
                <w:sz w:val="24"/>
              </w:rPr>
            </w:pPr>
            <w:r w:rsidRPr="008C5FA0">
              <w:rPr>
                <w:sz w:val="24"/>
              </w:rPr>
              <w:t>(dùng cho các báo cáo nặng, cần nhiều thời gian tổng hợp)</w:t>
            </w:r>
          </w:p>
          <w:p w14:paraId="401E2B90" w14:textId="77777777" w:rsidR="0064138D" w:rsidRPr="008C5FA0" w:rsidRDefault="0064138D" w:rsidP="0064138D">
            <w:pPr>
              <w:pStyle w:val="TableParagraph"/>
              <w:ind w:left="107" w:right="97"/>
              <w:jc w:val="both"/>
              <w:rPr>
                <w:sz w:val="24"/>
              </w:rPr>
            </w:pPr>
            <w:r w:rsidRPr="008C5FA0">
              <w:rPr>
                <w:sz w:val="24"/>
              </w:rPr>
              <w:t>Provide a function that allows scheduling to make reports</w:t>
            </w:r>
          </w:p>
          <w:p w14:paraId="6079FDA4" w14:textId="77777777" w:rsidR="0064138D" w:rsidRPr="008C5FA0" w:rsidRDefault="0064138D" w:rsidP="0064138D">
            <w:pPr>
              <w:pStyle w:val="TableParagraph"/>
              <w:ind w:left="107" w:right="97"/>
              <w:jc w:val="both"/>
              <w:rPr>
                <w:sz w:val="24"/>
              </w:rPr>
            </w:pPr>
            <w:r w:rsidRPr="008C5FA0">
              <w:rPr>
                <w:sz w:val="24"/>
              </w:rPr>
              <w:t>(used for big and time-consuming reports)</w:t>
            </w:r>
          </w:p>
        </w:tc>
        <w:tc>
          <w:tcPr>
            <w:tcW w:w="1620" w:type="dxa"/>
            <w:tcBorders>
              <w:top w:val="single" w:sz="4" w:space="0" w:color="000000"/>
              <w:left w:val="single" w:sz="4" w:space="0" w:color="000000"/>
              <w:bottom w:val="single" w:sz="4" w:space="0" w:color="000000"/>
              <w:right w:val="single" w:sz="4" w:space="0" w:color="000000"/>
            </w:tcBorders>
          </w:tcPr>
          <w:p w14:paraId="43045D9C" w14:textId="55C7FD49"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9880C21" w14:textId="77777777" w:rsidR="0064138D" w:rsidRPr="008C5FA0" w:rsidRDefault="0064138D" w:rsidP="003D13DA">
            <w:pPr>
              <w:pStyle w:val="TableParagraph"/>
              <w:ind w:right="90"/>
              <w:jc w:val="center"/>
              <w:rPr>
                <w:noProof/>
              </w:rPr>
            </w:pPr>
          </w:p>
          <w:p w14:paraId="13461B64" w14:textId="77777777" w:rsidR="0064138D" w:rsidRPr="008C5FA0" w:rsidRDefault="0064138D" w:rsidP="003D13DA">
            <w:pPr>
              <w:pStyle w:val="TableParagraph"/>
              <w:ind w:right="90"/>
              <w:jc w:val="center"/>
              <w:rPr>
                <w:noProof/>
              </w:rPr>
            </w:pPr>
          </w:p>
          <w:p w14:paraId="03959729" w14:textId="77777777" w:rsidR="0064138D" w:rsidRPr="008C5FA0" w:rsidRDefault="0064138D" w:rsidP="003D13DA">
            <w:pPr>
              <w:pStyle w:val="TableParagraph"/>
              <w:ind w:right="90"/>
              <w:jc w:val="center"/>
              <w:rPr>
                <w:noProof/>
              </w:rPr>
            </w:pPr>
          </w:p>
          <w:p w14:paraId="1CD4AC7B"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3B103442" wp14:editId="77B18A96">
                  <wp:extent cx="3757962" cy="4583216"/>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3764200" cy="4590824"/>
                          </a:xfrm>
                          <a:prstGeom prst="rect">
                            <a:avLst/>
                          </a:prstGeom>
                        </pic:spPr>
                      </pic:pic>
                    </a:graphicData>
                  </a:graphic>
                </wp:inline>
              </w:drawing>
            </w:r>
          </w:p>
          <w:p w14:paraId="25E9A115" w14:textId="77777777" w:rsidR="0064138D" w:rsidRPr="008C5FA0" w:rsidRDefault="0064138D" w:rsidP="003D13DA">
            <w:pPr>
              <w:pStyle w:val="TableParagraph"/>
              <w:ind w:right="90"/>
              <w:jc w:val="center"/>
              <w:rPr>
                <w:noProof/>
              </w:rPr>
            </w:pPr>
          </w:p>
          <w:p w14:paraId="0ED57787" w14:textId="77777777" w:rsidR="0064138D" w:rsidRPr="008C5FA0" w:rsidRDefault="0064138D" w:rsidP="003D13DA">
            <w:pPr>
              <w:pStyle w:val="TableParagraph"/>
              <w:ind w:right="90"/>
              <w:jc w:val="center"/>
              <w:rPr>
                <w:noProof/>
              </w:rPr>
            </w:pPr>
            <w:r w:rsidRPr="008C5FA0">
              <w:rPr>
                <w:noProof/>
              </w:rPr>
              <w:t>Scheduling to make report: This function can be set up in the dataset setting (Scheduled refresh part).</w:t>
            </w:r>
          </w:p>
          <w:p w14:paraId="2E5721CD" w14:textId="77777777" w:rsidR="0064138D" w:rsidRPr="008C5FA0" w:rsidRDefault="0064138D" w:rsidP="003D13DA">
            <w:pPr>
              <w:pStyle w:val="TableParagraph"/>
              <w:ind w:right="90"/>
              <w:jc w:val="center"/>
              <w:rPr>
                <w:noProof/>
              </w:rPr>
            </w:pPr>
            <w:r w:rsidRPr="008C5FA0">
              <w:rPr>
                <w:noProof/>
              </w:rPr>
              <w:t>Lập lịch làm báo cáo: Chức năng này có thể thiết lập trong phần cài đặt bộ dữ liệu (phần Làm mới theo lịch).</w:t>
            </w:r>
          </w:p>
          <w:p w14:paraId="5FB8924F" w14:textId="77777777" w:rsidR="0064138D" w:rsidRPr="008C5FA0" w:rsidRDefault="0064138D" w:rsidP="003D13DA">
            <w:pPr>
              <w:pStyle w:val="TableParagraph"/>
              <w:ind w:right="90"/>
              <w:jc w:val="center"/>
              <w:rPr>
                <w:noProof/>
              </w:rPr>
            </w:pPr>
          </w:p>
        </w:tc>
      </w:tr>
      <w:tr w:rsidR="008C5FA0" w:rsidRPr="008C5FA0" w14:paraId="4FEF027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73BAE4F" w14:textId="77777777" w:rsidR="0064138D" w:rsidRPr="008C5FA0" w:rsidRDefault="0064138D" w:rsidP="0064138D">
            <w:pPr>
              <w:pStyle w:val="TableParagraph"/>
              <w:rPr>
                <w:b/>
                <w:sz w:val="26"/>
              </w:rPr>
            </w:pPr>
          </w:p>
          <w:p w14:paraId="479B1046" w14:textId="77777777" w:rsidR="0064138D" w:rsidRPr="008C5FA0" w:rsidRDefault="0064138D" w:rsidP="0064138D">
            <w:pPr>
              <w:pStyle w:val="TableParagraph"/>
              <w:rPr>
                <w:b/>
                <w:sz w:val="26"/>
              </w:rPr>
            </w:pPr>
            <w:r w:rsidRPr="008C5FA0">
              <w:rPr>
                <w:b/>
                <w:sz w:val="26"/>
              </w:rPr>
              <w:t>I.5.3.4</w:t>
            </w:r>
          </w:p>
        </w:tc>
        <w:tc>
          <w:tcPr>
            <w:tcW w:w="1530" w:type="dxa"/>
            <w:tcBorders>
              <w:top w:val="single" w:sz="4" w:space="0" w:color="000000"/>
              <w:left w:val="single" w:sz="4" w:space="0" w:color="000000"/>
              <w:bottom w:val="single" w:sz="4" w:space="0" w:color="000000"/>
              <w:right w:val="single" w:sz="4" w:space="0" w:color="000000"/>
            </w:tcBorders>
          </w:tcPr>
          <w:p w14:paraId="22CC25C6" w14:textId="77777777" w:rsidR="0064138D" w:rsidRPr="008C5FA0" w:rsidRDefault="0064138D" w:rsidP="0064138D">
            <w:pPr>
              <w:pStyle w:val="TableParagraph"/>
              <w:rPr>
                <w:b/>
                <w:sz w:val="26"/>
              </w:rPr>
            </w:pPr>
          </w:p>
          <w:p w14:paraId="0CD1D654" w14:textId="77777777" w:rsidR="0064138D" w:rsidRPr="008C5FA0" w:rsidRDefault="0064138D" w:rsidP="0064138D">
            <w:pPr>
              <w:pStyle w:val="TableParagraph"/>
              <w:rPr>
                <w:b/>
                <w:sz w:val="26"/>
              </w:rPr>
            </w:pPr>
            <w:r w:rsidRPr="008C5FA0">
              <w:rPr>
                <w:b/>
                <w:sz w:val="26"/>
              </w:rPr>
              <w:t>FN.RP.030</w:t>
            </w:r>
          </w:p>
        </w:tc>
        <w:tc>
          <w:tcPr>
            <w:tcW w:w="2340" w:type="dxa"/>
            <w:tcBorders>
              <w:top w:val="single" w:sz="4" w:space="0" w:color="000000"/>
              <w:left w:val="single" w:sz="4" w:space="0" w:color="000000"/>
              <w:bottom w:val="single" w:sz="4" w:space="0" w:color="000000"/>
              <w:right w:val="single" w:sz="4" w:space="0" w:color="000000"/>
            </w:tcBorders>
          </w:tcPr>
          <w:p w14:paraId="69180D3C" w14:textId="77777777" w:rsidR="0064138D" w:rsidRPr="008C5FA0" w:rsidRDefault="0064138D" w:rsidP="0064138D">
            <w:pPr>
              <w:pStyle w:val="TableParagraph"/>
              <w:ind w:left="107" w:right="97"/>
              <w:jc w:val="both"/>
              <w:rPr>
                <w:sz w:val="24"/>
              </w:rPr>
            </w:pPr>
            <w:r w:rsidRPr="008C5FA0">
              <w:rPr>
                <w:sz w:val="24"/>
              </w:rPr>
              <w:t>Cung cấp chức năng quản lý và lưu trữ kết quả của report, xem lại kết quả report đã chạy thời</w:t>
            </w:r>
          </w:p>
          <w:p w14:paraId="5AC0A3E4" w14:textId="77777777" w:rsidR="0064138D" w:rsidRPr="008C5FA0" w:rsidRDefault="0064138D" w:rsidP="0064138D">
            <w:pPr>
              <w:pStyle w:val="TableParagraph"/>
              <w:ind w:left="107" w:right="97"/>
              <w:jc w:val="both"/>
              <w:rPr>
                <w:sz w:val="24"/>
              </w:rPr>
            </w:pPr>
            <w:r w:rsidRPr="008C5FA0">
              <w:rPr>
                <w:sz w:val="24"/>
              </w:rPr>
              <w:t>điểm trước đó</w:t>
            </w:r>
          </w:p>
          <w:p w14:paraId="2B5C4DA7" w14:textId="77777777" w:rsidR="0064138D" w:rsidRPr="008C5FA0" w:rsidRDefault="0064138D" w:rsidP="0064138D">
            <w:pPr>
              <w:pStyle w:val="TableParagraph"/>
              <w:ind w:left="107" w:right="97"/>
              <w:jc w:val="both"/>
              <w:rPr>
                <w:sz w:val="24"/>
              </w:rPr>
            </w:pPr>
            <w:r w:rsidRPr="008C5FA0">
              <w:rPr>
                <w:sz w:val="24"/>
              </w:rPr>
              <w:t>Provide the function to manage and store the results of the report, review the results of the report that was run at the previous time</w:t>
            </w:r>
          </w:p>
        </w:tc>
        <w:tc>
          <w:tcPr>
            <w:tcW w:w="1620" w:type="dxa"/>
            <w:tcBorders>
              <w:top w:val="single" w:sz="4" w:space="0" w:color="000000"/>
              <w:left w:val="single" w:sz="4" w:space="0" w:color="000000"/>
              <w:bottom w:val="single" w:sz="4" w:space="0" w:color="000000"/>
              <w:right w:val="single" w:sz="4" w:space="0" w:color="000000"/>
            </w:tcBorders>
          </w:tcPr>
          <w:p w14:paraId="0F1BC1C2" w14:textId="41B4121D"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6E4EAE5" w14:textId="77777777" w:rsidR="0064138D" w:rsidRPr="008C5FA0" w:rsidRDefault="0064138D" w:rsidP="003D13DA">
            <w:pPr>
              <w:pStyle w:val="TableParagraph"/>
              <w:ind w:right="90"/>
              <w:jc w:val="center"/>
              <w:rPr>
                <w:noProof/>
              </w:rPr>
            </w:pPr>
          </w:p>
          <w:p w14:paraId="07142E9C" w14:textId="77777777" w:rsidR="0064138D" w:rsidRPr="008C5FA0" w:rsidRDefault="0064138D" w:rsidP="003D13DA">
            <w:pPr>
              <w:pStyle w:val="TableParagraph"/>
              <w:ind w:right="90"/>
              <w:jc w:val="center"/>
              <w:rPr>
                <w:noProof/>
              </w:rPr>
            </w:pPr>
            <w:r w:rsidRPr="008C5FA0">
              <w:rPr>
                <w:noProof/>
              </w:rPr>
              <w:drawing>
                <wp:inline distT="0" distB="0" distL="0" distR="0" wp14:anchorId="711E88B0" wp14:editId="3B6EACDE">
                  <wp:extent cx="4170593" cy="2297611"/>
                  <wp:effectExtent l="0" t="0" r="1905" b="762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4197359" cy="2312356"/>
                          </a:xfrm>
                          <a:prstGeom prst="rect">
                            <a:avLst/>
                          </a:prstGeom>
                        </pic:spPr>
                      </pic:pic>
                    </a:graphicData>
                  </a:graphic>
                </wp:inline>
              </w:drawing>
            </w:r>
          </w:p>
          <w:p w14:paraId="2C4CBADD" w14:textId="77777777" w:rsidR="0064138D" w:rsidRPr="008C5FA0" w:rsidRDefault="0064138D" w:rsidP="003D13DA">
            <w:pPr>
              <w:pStyle w:val="TableParagraph"/>
              <w:ind w:right="90"/>
              <w:jc w:val="center"/>
              <w:rPr>
                <w:noProof/>
              </w:rPr>
            </w:pPr>
          </w:p>
          <w:p w14:paraId="16A97FDD" w14:textId="77777777" w:rsidR="0064138D" w:rsidRPr="008C5FA0" w:rsidRDefault="0064138D" w:rsidP="003D13DA">
            <w:pPr>
              <w:pStyle w:val="TableParagraph"/>
              <w:ind w:right="90"/>
              <w:jc w:val="center"/>
              <w:rPr>
                <w:noProof/>
              </w:rPr>
            </w:pPr>
            <w:r w:rsidRPr="008C5FA0">
              <w:rPr>
                <w:noProof/>
              </w:rPr>
              <w:t>Power BI stores all history data and can be retrieved when choosing any time range which has data from Time slicer.</w:t>
            </w:r>
          </w:p>
          <w:p w14:paraId="7F9AF103" w14:textId="77777777" w:rsidR="0064138D" w:rsidRPr="008C5FA0" w:rsidRDefault="0064138D" w:rsidP="003D13DA">
            <w:pPr>
              <w:pStyle w:val="TableParagraph"/>
              <w:ind w:right="90"/>
              <w:jc w:val="center"/>
              <w:rPr>
                <w:noProof/>
              </w:rPr>
            </w:pPr>
            <w:r w:rsidRPr="008C5FA0">
              <w:rPr>
                <w:noProof/>
              </w:rPr>
              <w:t>Power BI lưu trữ tất cả dữ liệu lịch sử và có thể được truy xuất khi chọn bất kỳ khoảng thời gian nào có dữ liệu từ Bộ chia thời gian.</w:t>
            </w:r>
          </w:p>
          <w:p w14:paraId="761CF4FA" w14:textId="77777777" w:rsidR="0064138D" w:rsidRPr="008C5FA0" w:rsidRDefault="0064138D" w:rsidP="003D13DA">
            <w:pPr>
              <w:pStyle w:val="TableParagraph"/>
              <w:ind w:right="90"/>
              <w:jc w:val="center"/>
              <w:rPr>
                <w:noProof/>
              </w:rPr>
            </w:pPr>
          </w:p>
        </w:tc>
      </w:tr>
      <w:tr w:rsidR="008C5FA0" w:rsidRPr="008C5FA0" w14:paraId="24F4968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F3DB159" w14:textId="77777777" w:rsidR="0064138D" w:rsidRPr="008C5FA0" w:rsidRDefault="0064138D" w:rsidP="0064138D">
            <w:pPr>
              <w:pStyle w:val="TableParagraph"/>
              <w:rPr>
                <w:b/>
                <w:sz w:val="26"/>
              </w:rPr>
            </w:pPr>
          </w:p>
          <w:p w14:paraId="1CC96652" w14:textId="77777777" w:rsidR="0064138D" w:rsidRPr="008C5FA0" w:rsidRDefault="0064138D" w:rsidP="0064138D">
            <w:pPr>
              <w:pStyle w:val="TableParagraph"/>
              <w:rPr>
                <w:b/>
                <w:sz w:val="26"/>
              </w:rPr>
            </w:pPr>
            <w:r w:rsidRPr="008C5FA0">
              <w:rPr>
                <w:b/>
                <w:sz w:val="26"/>
              </w:rPr>
              <w:t>I.5.3.5</w:t>
            </w:r>
          </w:p>
        </w:tc>
        <w:tc>
          <w:tcPr>
            <w:tcW w:w="1530" w:type="dxa"/>
            <w:tcBorders>
              <w:top w:val="single" w:sz="4" w:space="0" w:color="000000"/>
              <w:left w:val="single" w:sz="4" w:space="0" w:color="000000"/>
              <w:bottom w:val="single" w:sz="4" w:space="0" w:color="000000"/>
              <w:right w:val="single" w:sz="4" w:space="0" w:color="000000"/>
            </w:tcBorders>
          </w:tcPr>
          <w:p w14:paraId="75671A19" w14:textId="77777777" w:rsidR="0064138D" w:rsidRPr="008C5FA0" w:rsidRDefault="0064138D" w:rsidP="0064138D">
            <w:pPr>
              <w:pStyle w:val="TableParagraph"/>
              <w:rPr>
                <w:b/>
                <w:sz w:val="26"/>
              </w:rPr>
            </w:pPr>
          </w:p>
          <w:p w14:paraId="0F6127C6" w14:textId="77777777" w:rsidR="0064138D" w:rsidRPr="008C5FA0" w:rsidRDefault="0064138D" w:rsidP="0064138D">
            <w:pPr>
              <w:pStyle w:val="TableParagraph"/>
              <w:rPr>
                <w:b/>
                <w:sz w:val="26"/>
              </w:rPr>
            </w:pPr>
            <w:r w:rsidRPr="008C5FA0">
              <w:rPr>
                <w:b/>
                <w:sz w:val="26"/>
              </w:rPr>
              <w:t>FN.RP.031</w:t>
            </w:r>
          </w:p>
        </w:tc>
        <w:tc>
          <w:tcPr>
            <w:tcW w:w="2340" w:type="dxa"/>
            <w:tcBorders>
              <w:top w:val="single" w:sz="4" w:space="0" w:color="000000"/>
              <w:left w:val="single" w:sz="4" w:space="0" w:color="000000"/>
              <w:bottom w:val="single" w:sz="4" w:space="0" w:color="000000"/>
              <w:right w:val="single" w:sz="4" w:space="0" w:color="000000"/>
            </w:tcBorders>
          </w:tcPr>
          <w:p w14:paraId="1D3F7F9E" w14:textId="77777777" w:rsidR="0064138D" w:rsidRPr="008C5FA0" w:rsidRDefault="0064138D" w:rsidP="0064138D">
            <w:pPr>
              <w:pStyle w:val="TableParagraph"/>
              <w:ind w:left="107" w:right="97"/>
              <w:jc w:val="both"/>
              <w:rPr>
                <w:sz w:val="24"/>
              </w:rPr>
            </w:pPr>
          </w:p>
          <w:p w14:paraId="280F9C14" w14:textId="77777777" w:rsidR="0064138D" w:rsidRPr="008C5FA0" w:rsidRDefault="0064138D" w:rsidP="0064138D">
            <w:pPr>
              <w:pStyle w:val="TableParagraph"/>
              <w:ind w:left="107" w:right="97"/>
              <w:jc w:val="both"/>
              <w:rPr>
                <w:sz w:val="24"/>
              </w:rPr>
            </w:pPr>
            <w:r w:rsidRPr="008C5FA0">
              <w:rPr>
                <w:sz w:val="24"/>
              </w:rPr>
              <w:t>Cung cấp chức năng tự động gửi báo cáo qua email</w:t>
            </w:r>
          </w:p>
          <w:p w14:paraId="79E37045" w14:textId="77777777" w:rsidR="0064138D" w:rsidRPr="008C5FA0" w:rsidRDefault="0064138D" w:rsidP="0064138D">
            <w:pPr>
              <w:pStyle w:val="TableParagraph"/>
              <w:ind w:left="107" w:right="97"/>
              <w:jc w:val="both"/>
              <w:rPr>
                <w:sz w:val="24"/>
              </w:rPr>
            </w:pPr>
            <w:r w:rsidRPr="008C5FA0">
              <w:rPr>
                <w:sz w:val="24"/>
              </w:rPr>
              <w:t>Provide function to automatically send reports via email</w:t>
            </w:r>
          </w:p>
        </w:tc>
        <w:tc>
          <w:tcPr>
            <w:tcW w:w="1620" w:type="dxa"/>
            <w:tcBorders>
              <w:top w:val="single" w:sz="4" w:space="0" w:color="000000"/>
              <w:left w:val="single" w:sz="4" w:space="0" w:color="000000"/>
              <w:bottom w:val="single" w:sz="4" w:space="0" w:color="000000"/>
              <w:right w:val="single" w:sz="4" w:space="0" w:color="000000"/>
            </w:tcBorders>
          </w:tcPr>
          <w:p w14:paraId="2557126F" w14:textId="743BB77E"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86B0079" w14:textId="77777777" w:rsidR="0064138D" w:rsidRPr="008C5FA0" w:rsidRDefault="0064138D" w:rsidP="003D13DA">
            <w:pPr>
              <w:pStyle w:val="TableParagraph"/>
              <w:ind w:right="90"/>
              <w:jc w:val="center"/>
              <w:rPr>
                <w:noProof/>
              </w:rPr>
            </w:pPr>
          </w:p>
          <w:p w14:paraId="5BFDD4C2"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1FEA8DE7" wp14:editId="045294D0">
                  <wp:extent cx="3754183" cy="2087982"/>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3775226" cy="2099686"/>
                          </a:xfrm>
                          <a:prstGeom prst="rect">
                            <a:avLst/>
                          </a:prstGeom>
                        </pic:spPr>
                      </pic:pic>
                    </a:graphicData>
                  </a:graphic>
                </wp:inline>
              </w:drawing>
            </w:r>
          </w:p>
          <w:p w14:paraId="33D7F629" w14:textId="77777777" w:rsidR="0064138D" w:rsidRPr="008C5FA0" w:rsidRDefault="0064138D" w:rsidP="003D13DA">
            <w:pPr>
              <w:pStyle w:val="TableParagraph"/>
              <w:ind w:right="90"/>
              <w:jc w:val="center"/>
              <w:rPr>
                <w:noProof/>
              </w:rPr>
            </w:pPr>
          </w:p>
          <w:p w14:paraId="7F0B5B02" w14:textId="77777777" w:rsidR="0064138D" w:rsidRPr="008C5FA0" w:rsidRDefault="0064138D" w:rsidP="003D13DA">
            <w:pPr>
              <w:pStyle w:val="TableParagraph"/>
              <w:ind w:right="90"/>
              <w:jc w:val="center"/>
              <w:rPr>
                <w:noProof/>
              </w:rPr>
            </w:pPr>
            <w:r w:rsidRPr="008C5FA0">
              <w:rPr>
                <w:noProof/>
              </w:rPr>
              <w:t>Reports can be automatically sent to user by using “Email subscription” function of the Power BI report. We can fill in the email address, choose the report and the frequency as well as other setting options to send the report.</w:t>
            </w:r>
          </w:p>
          <w:p w14:paraId="71AF4CF1" w14:textId="77777777" w:rsidR="0064138D" w:rsidRPr="008C5FA0" w:rsidRDefault="0064138D" w:rsidP="003D13DA">
            <w:pPr>
              <w:pStyle w:val="TableParagraph"/>
              <w:ind w:right="90"/>
              <w:jc w:val="center"/>
              <w:rPr>
                <w:noProof/>
              </w:rPr>
            </w:pPr>
            <w:r w:rsidRPr="008C5FA0">
              <w:rPr>
                <w:noProof/>
              </w:rPr>
              <w:t>Báo cáo có thể được tự động gửi tới người dùng bằng cách sử dụng chức năng “Đăng ký email” của báo cáo Power BI. Chúng tôi có thể điền địa chỉ email, chọn báo cáo và tần suất cũng như các tùy chọn cài đặt khác để gửi báo cáo.</w:t>
            </w:r>
          </w:p>
          <w:p w14:paraId="6D27A512" w14:textId="77777777" w:rsidR="0064138D" w:rsidRPr="008C5FA0" w:rsidRDefault="0064138D" w:rsidP="003D13DA">
            <w:pPr>
              <w:pStyle w:val="TableParagraph"/>
              <w:ind w:right="90"/>
              <w:jc w:val="center"/>
              <w:rPr>
                <w:noProof/>
              </w:rPr>
            </w:pPr>
          </w:p>
        </w:tc>
      </w:tr>
      <w:tr w:rsidR="008C5FA0" w:rsidRPr="008C5FA0" w14:paraId="0DD71BA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6409888" w14:textId="77777777" w:rsidR="0064138D" w:rsidRPr="008C5FA0" w:rsidRDefault="0064138D" w:rsidP="0064138D">
            <w:pPr>
              <w:pStyle w:val="TableParagraph"/>
              <w:rPr>
                <w:b/>
                <w:sz w:val="26"/>
              </w:rPr>
            </w:pPr>
            <w:r w:rsidRPr="008C5FA0">
              <w:rPr>
                <w:b/>
                <w:sz w:val="26"/>
              </w:rPr>
              <w:lastRenderedPageBreak/>
              <w:t>I.6</w:t>
            </w:r>
          </w:p>
        </w:tc>
        <w:tc>
          <w:tcPr>
            <w:tcW w:w="1530" w:type="dxa"/>
            <w:tcBorders>
              <w:top w:val="single" w:sz="4" w:space="0" w:color="000000"/>
              <w:left w:val="single" w:sz="4" w:space="0" w:color="000000"/>
              <w:bottom w:val="single" w:sz="4" w:space="0" w:color="000000"/>
              <w:right w:val="single" w:sz="4" w:space="0" w:color="000000"/>
            </w:tcBorders>
          </w:tcPr>
          <w:p w14:paraId="0728762C"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364A2484" w14:textId="77777777" w:rsidR="0064138D" w:rsidRPr="008C5FA0" w:rsidRDefault="0064138D" w:rsidP="0064138D">
            <w:pPr>
              <w:pStyle w:val="TableParagraph"/>
              <w:ind w:left="107" w:right="97"/>
              <w:jc w:val="both"/>
              <w:rPr>
                <w:sz w:val="24"/>
              </w:rPr>
            </w:pPr>
            <w:r w:rsidRPr="008C5FA0">
              <w:rPr>
                <w:sz w:val="24"/>
              </w:rPr>
              <w:t>Yêu cầu chung</w:t>
            </w:r>
          </w:p>
          <w:p w14:paraId="5567AE13" w14:textId="77777777" w:rsidR="0064138D" w:rsidRPr="008C5FA0" w:rsidRDefault="0064138D" w:rsidP="0064138D">
            <w:pPr>
              <w:pStyle w:val="TableParagraph"/>
              <w:ind w:left="107" w:right="97"/>
              <w:jc w:val="both"/>
              <w:rPr>
                <w:sz w:val="24"/>
              </w:rPr>
            </w:pPr>
            <w:r w:rsidRPr="008C5FA0">
              <w:rPr>
                <w:sz w:val="24"/>
              </w:rPr>
              <w:t>General requirements</w:t>
            </w:r>
          </w:p>
        </w:tc>
        <w:tc>
          <w:tcPr>
            <w:tcW w:w="1620" w:type="dxa"/>
            <w:tcBorders>
              <w:top w:val="single" w:sz="4" w:space="0" w:color="000000"/>
              <w:left w:val="single" w:sz="4" w:space="0" w:color="000000"/>
              <w:bottom w:val="single" w:sz="4" w:space="0" w:color="000000"/>
              <w:right w:val="single" w:sz="4" w:space="0" w:color="000000"/>
            </w:tcBorders>
          </w:tcPr>
          <w:p w14:paraId="058DEBBE"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30998D86" w14:textId="77777777" w:rsidR="0064138D" w:rsidRPr="008C5FA0" w:rsidRDefault="0064138D" w:rsidP="003D13DA">
            <w:pPr>
              <w:pStyle w:val="TableParagraph"/>
              <w:ind w:right="90"/>
              <w:jc w:val="center"/>
              <w:rPr>
                <w:noProof/>
              </w:rPr>
            </w:pPr>
          </w:p>
        </w:tc>
      </w:tr>
      <w:tr w:rsidR="008C5FA0" w:rsidRPr="008C5FA0" w14:paraId="5A6452C9"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04DBF6D" w14:textId="77777777" w:rsidR="0064138D" w:rsidRPr="008C5FA0" w:rsidRDefault="0064138D" w:rsidP="0064138D">
            <w:pPr>
              <w:pStyle w:val="TableParagraph"/>
              <w:rPr>
                <w:b/>
                <w:sz w:val="26"/>
              </w:rPr>
            </w:pPr>
            <w:r w:rsidRPr="008C5FA0">
              <w:rPr>
                <w:b/>
                <w:sz w:val="26"/>
              </w:rPr>
              <w:t>I.6.1</w:t>
            </w:r>
          </w:p>
        </w:tc>
        <w:tc>
          <w:tcPr>
            <w:tcW w:w="1530" w:type="dxa"/>
            <w:tcBorders>
              <w:top w:val="single" w:sz="4" w:space="0" w:color="000000"/>
              <w:left w:val="single" w:sz="4" w:space="0" w:color="000000"/>
              <w:bottom w:val="single" w:sz="4" w:space="0" w:color="000000"/>
              <w:right w:val="single" w:sz="4" w:space="0" w:color="000000"/>
            </w:tcBorders>
          </w:tcPr>
          <w:p w14:paraId="11B56A94"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77C66928" w14:textId="77777777" w:rsidR="0064138D" w:rsidRPr="008C5FA0" w:rsidRDefault="0064138D" w:rsidP="0064138D">
            <w:pPr>
              <w:pStyle w:val="TableParagraph"/>
              <w:ind w:left="107" w:right="97"/>
              <w:jc w:val="both"/>
              <w:rPr>
                <w:sz w:val="24"/>
              </w:rPr>
            </w:pPr>
            <w:r w:rsidRPr="008C5FA0">
              <w:rPr>
                <w:sz w:val="24"/>
              </w:rPr>
              <w:t>Cung cấp API để tương tác với ứng dụng Viettel</w:t>
            </w:r>
          </w:p>
          <w:p w14:paraId="11BD28FB" w14:textId="77777777" w:rsidR="0064138D" w:rsidRPr="008C5FA0" w:rsidRDefault="0064138D" w:rsidP="0064138D">
            <w:pPr>
              <w:pStyle w:val="TableParagraph"/>
              <w:ind w:left="107" w:right="97"/>
              <w:jc w:val="both"/>
              <w:rPr>
                <w:sz w:val="24"/>
              </w:rPr>
            </w:pPr>
            <w:r w:rsidRPr="008C5FA0">
              <w:rPr>
                <w:sz w:val="24"/>
              </w:rPr>
              <w:t>Provide API to interact with Viettel application</w:t>
            </w:r>
          </w:p>
        </w:tc>
        <w:tc>
          <w:tcPr>
            <w:tcW w:w="1620" w:type="dxa"/>
            <w:tcBorders>
              <w:top w:val="single" w:sz="4" w:space="0" w:color="000000"/>
              <w:left w:val="single" w:sz="4" w:space="0" w:color="000000"/>
              <w:bottom w:val="single" w:sz="4" w:space="0" w:color="000000"/>
              <w:right w:val="single" w:sz="4" w:space="0" w:color="000000"/>
            </w:tcBorders>
          </w:tcPr>
          <w:p w14:paraId="20D9EBFE" w14:textId="101CD7BF"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33F3BB3" w14:textId="77777777" w:rsidR="0064138D" w:rsidRPr="008C5FA0" w:rsidRDefault="0064138D" w:rsidP="003D13DA">
            <w:pPr>
              <w:pStyle w:val="TableParagraph"/>
              <w:ind w:right="90"/>
              <w:jc w:val="center"/>
              <w:rPr>
                <w:noProof/>
              </w:rPr>
            </w:pPr>
            <w:r w:rsidRPr="008C5FA0">
              <w:rPr>
                <w:noProof/>
              </w:rPr>
              <w:t>We need to know about the Viettel’s application, as Azure DevOps exposes several APIs</w:t>
            </w:r>
          </w:p>
          <w:p w14:paraId="0BE2265C" w14:textId="77777777" w:rsidR="0064138D" w:rsidRPr="008C5FA0" w:rsidRDefault="0064138D" w:rsidP="003D13DA">
            <w:pPr>
              <w:pStyle w:val="TableParagraph"/>
              <w:ind w:right="90"/>
              <w:jc w:val="center"/>
              <w:rPr>
                <w:noProof/>
              </w:rPr>
            </w:pPr>
          </w:p>
          <w:p w14:paraId="7DE65336" w14:textId="77777777" w:rsidR="0064138D" w:rsidRPr="008C5FA0" w:rsidRDefault="0064138D" w:rsidP="003D13DA">
            <w:pPr>
              <w:pStyle w:val="TableParagraph"/>
              <w:ind w:right="90"/>
              <w:jc w:val="center"/>
              <w:rPr>
                <w:noProof/>
              </w:rPr>
            </w:pPr>
            <w:r w:rsidRPr="008C5FA0">
              <w:rPr>
                <w:noProof/>
              </w:rPr>
              <w:t>Azure DevOps Server REST API Reference.</w:t>
            </w:r>
          </w:p>
          <w:p w14:paraId="08133CE0" w14:textId="77777777" w:rsidR="0064138D" w:rsidRPr="008C5FA0" w:rsidRDefault="0064138D" w:rsidP="003D13DA">
            <w:pPr>
              <w:pStyle w:val="TableParagraph"/>
              <w:ind w:right="90"/>
              <w:jc w:val="center"/>
              <w:rPr>
                <w:noProof/>
              </w:rPr>
            </w:pPr>
            <w:r w:rsidRPr="008C5FA0">
              <w:rPr>
                <w:noProof/>
              </w:rPr>
              <w:t>Representational State Transfer (REST) APIs are service endpoints that support sets of HTTP operations (methods), which provide create, retrieve, update, or delete access to the service's resources.</w:t>
            </w:r>
          </w:p>
          <w:p w14:paraId="65131365" w14:textId="77777777" w:rsidR="0064138D" w:rsidRPr="008C5FA0" w:rsidRDefault="0064138D" w:rsidP="003D13DA">
            <w:pPr>
              <w:pStyle w:val="TableParagraph"/>
              <w:ind w:right="90"/>
              <w:jc w:val="center"/>
              <w:rPr>
                <w:noProof/>
              </w:rPr>
            </w:pPr>
            <w:r w:rsidRPr="008C5FA0">
              <w:rPr>
                <w:noProof/>
              </w:rPr>
              <w:t>Chúng tôi cần biết về ứng dụng của Viettel, cũng như Azure DevOps hiển thị một số API</w:t>
            </w:r>
          </w:p>
          <w:p w14:paraId="27DC0879" w14:textId="77777777" w:rsidR="0064138D" w:rsidRPr="008C5FA0" w:rsidRDefault="0064138D" w:rsidP="003D13DA">
            <w:pPr>
              <w:pStyle w:val="TableParagraph"/>
              <w:ind w:right="90"/>
              <w:jc w:val="center"/>
              <w:rPr>
                <w:noProof/>
              </w:rPr>
            </w:pPr>
          </w:p>
          <w:p w14:paraId="3F3DCA52" w14:textId="77777777" w:rsidR="0064138D" w:rsidRPr="008C5FA0" w:rsidRDefault="0064138D" w:rsidP="003D13DA">
            <w:pPr>
              <w:pStyle w:val="TableParagraph"/>
              <w:ind w:right="90"/>
              <w:jc w:val="center"/>
              <w:rPr>
                <w:noProof/>
              </w:rPr>
            </w:pPr>
            <w:r w:rsidRPr="008C5FA0">
              <w:rPr>
                <w:noProof/>
              </w:rPr>
              <w:t>Tham chiếu API REST của máy chủ Azure DevOps.</w:t>
            </w:r>
          </w:p>
          <w:p w14:paraId="408786C1" w14:textId="77777777" w:rsidR="0064138D" w:rsidRPr="008C5FA0" w:rsidRDefault="0064138D" w:rsidP="003D13DA">
            <w:pPr>
              <w:pStyle w:val="TableParagraph"/>
              <w:ind w:right="90"/>
              <w:jc w:val="center"/>
              <w:rPr>
                <w:noProof/>
              </w:rPr>
            </w:pPr>
            <w:r w:rsidRPr="008C5FA0">
              <w:rPr>
                <w:noProof/>
              </w:rPr>
              <w:t xml:space="preserve">API Chuyển trạng thái đại diện (REST) là các điểm cuối dịch vụ hỗ trợ tập hợp các thao tác (phương </w:t>
            </w:r>
            <w:r w:rsidRPr="008C5FA0">
              <w:rPr>
                <w:noProof/>
              </w:rPr>
              <w:lastRenderedPageBreak/>
              <w:t>thức) HTTP, cung cấp quyền truy cập tạo, truy xuất, cập nhật hoặc xóa đối với tài nguyên của dịch vụ.</w:t>
            </w:r>
          </w:p>
          <w:p w14:paraId="2A496139" w14:textId="77777777" w:rsidR="0064138D" w:rsidRPr="008C5FA0" w:rsidRDefault="0064138D" w:rsidP="003D13DA">
            <w:pPr>
              <w:pStyle w:val="TableParagraph"/>
              <w:ind w:right="90"/>
              <w:jc w:val="center"/>
              <w:rPr>
                <w:noProof/>
              </w:rPr>
            </w:pPr>
          </w:p>
          <w:p w14:paraId="5C2389A4" w14:textId="77777777" w:rsidR="0064138D" w:rsidRPr="008C5FA0" w:rsidRDefault="0064138D" w:rsidP="003D13DA">
            <w:pPr>
              <w:pStyle w:val="TableParagraph"/>
              <w:ind w:right="90"/>
              <w:jc w:val="center"/>
              <w:rPr>
                <w:noProof/>
              </w:rPr>
            </w:pPr>
            <w:r w:rsidRPr="008C5FA0">
              <w:rPr>
                <w:noProof/>
              </w:rPr>
              <w:t>Refer: https://learn.microsoft.com/en-us/rest/api/azure/devops/?view=azure-devops-rest-7.1&amp;viewFallbackFrom=azure-devops-server-rest-6.0</w:t>
            </w:r>
          </w:p>
        </w:tc>
      </w:tr>
      <w:tr w:rsidR="008C5FA0" w:rsidRPr="008C5FA0" w14:paraId="121CE119"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5C8CCAC" w14:textId="77777777" w:rsidR="0064138D" w:rsidRPr="008C5FA0" w:rsidRDefault="0064138D" w:rsidP="0064138D">
            <w:pPr>
              <w:pStyle w:val="TableParagraph"/>
              <w:rPr>
                <w:b/>
                <w:sz w:val="26"/>
              </w:rPr>
            </w:pPr>
          </w:p>
          <w:p w14:paraId="1360D2A8" w14:textId="77777777" w:rsidR="0064138D" w:rsidRPr="008C5FA0" w:rsidRDefault="0064138D" w:rsidP="0064138D">
            <w:pPr>
              <w:pStyle w:val="TableParagraph"/>
              <w:rPr>
                <w:b/>
                <w:sz w:val="26"/>
              </w:rPr>
            </w:pPr>
            <w:r w:rsidRPr="008C5FA0">
              <w:rPr>
                <w:b/>
                <w:sz w:val="26"/>
              </w:rPr>
              <w:t>I.6.1.1</w:t>
            </w:r>
          </w:p>
        </w:tc>
        <w:tc>
          <w:tcPr>
            <w:tcW w:w="1530" w:type="dxa"/>
            <w:tcBorders>
              <w:top w:val="single" w:sz="4" w:space="0" w:color="000000"/>
              <w:left w:val="single" w:sz="4" w:space="0" w:color="000000"/>
              <w:bottom w:val="single" w:sz="4" w:space="0" w:color="000000"/>
              <w:right w:val="single" w:sz="4" w:space="0" w:color="000000"/>
            </w:tcBorders>
          </w:tcPr>
          <w:p w14:paraId="047E274A" w14:textId="77777777" w:rsidR="0064138D" w:rsidRPr="008C5FA0" w:rsidRDefault="0064138D" w:rsidP="0064138D">
            <w:pPr>
              <w:pStyle w:val="TableParagraph"/>
              <w:rPr>
                <w:b/>
                <w:sz w:val="26"/>
              </w:rPr>
            </w:pPr>
          </w:p>
          <w:p w14:paraId="76B5F475" w14:textId="77777777" w:rsidR="0064138D" w:rsidRPr="008C5FA0" w:rsidRDefault="0064138D" w:rsidP="0064138D">
            <w:pPr>
              <w:pStyle w:val="TableParagraph"/>
              <w:rPr>
                <w:b/>
                <w:sz w:val="26"/>
              </w:rPr>
            </w:pPr>
            <w:r w:rsidRPr="008C5FA0">
              <w:rPr>
                <w:b/>
                <w:sz w:val="26"/>
              </w:rPr>
              <w:t>FN.CM.001</w:t>
            </w:r>
          </w:p>
        </w:tc>
        <w:tc>
          <w:tcPr>
            <w:tcW w:w="2340" w:type="dxa"/>
            <w:tcBorders>
              <w:top w:val="single" w:sz="4" w:space="0" w:color="000000"/>
              <w:left w:val="single" w:sz="4" w:space="0" w:color="000000"/>
              <w:bottom w:val="single" w:sz="4" w:space="0" w:color="000000"/>
              <w:right w:val="single" w:sz="4" w:space="0" w:color="000000"/>
            </w:tcBorders>
          </w:tcPr>
          <w:p w14:paraId="3D701DA5" w14:textId="77777777" w:rsidR="0064138D" w:rsidRPr="008C5FA0" w:rsidRDefault="0064138D" w:rsidP="0064138D">
            <w:pPr>
              <w:pStyle w:val="TableParagraph"/>
              <w:ind w:left="107" w:right="97"/>
              <w:jc w:val="both"/>
              <w:rPr>
                <w:sz w:val="24"/>
              </w:rPr>
            </w:pPr>
            <w:r w:rsidRPr="008C5FA0">
              <w:rPr>
                <w:sz w:val="24"/>
              </w:rPr>
              <w:t>Thao tác với API được xác thực thông qua thông tin đăng nhập tương tự như đăng nhập ứng</w:t>
            </w:r>
          </w:p>
          <w:p w14:paraId="112E2793" w14:textId="77777777" w:rsidR="0064138D" w:rsidRPr="008C5FA0" w:rsidRDefault="0064138D" w:rsidP="0064138D">
            <w:pPr>
              <w:pStyle w:val="TableParagraph"/>
              <w:ind w:left="107" w:right="97"/>
              <w:jc w:val="both"/>
              <w:rPr>
                <w:sz w:val="24"/>
              </w:rPr>
            </w:pPr>
            <w:r w:rsidRPr="008C5FA0">
              <w:rPr>
                <w:sz w:val="24"/>
              </w:rPr>
              <w:t>dụng</w:t>
            </w:r>
          </w:p>
          <w:p w14:paraId="32B0E3B5" w14:textId="77777777" w:rsidR="0064138D" w:rsidRPr="008C5FA0" w:rsidRDefault="0064138D" w:rsidP="0064138D">
            <w:pPr>
              <w:pStyle w:val="TableParagraph"/>
              <w:ind w:left="107" w:right="97"/>
              <w:jc w:val="both"/>
              <w:rPr>
                <w:sz w:val="24"/>
              </w:rPr>
            </w:pPr>
            <w:r w:rsidRPr="008C5FA0">
              <w:rPr>
                <w:sz w:val="24"/>
              </w:rPr>
              <w:t>Working with the API is authenticated through the same credentials as the app login</w:t>
            </w:r>
          </w:p>
        </w:tc>
        <w:tc>
          <w:tcPr>
            <w:tcW w:w="1620" w:type="dxa"/>
            <w:tcBorders>
              <w:top w:val="single" w:sz="4" w:space="0" w:color="000000"/>
              <w:left w:val="single" w:sz="4" w:space="0" w:color="000000"/>
              <w:bottom w:val="single" w:sz="4" w:space="0" w:color="000000"/>
              <w:right w:val="single" w:sz="4" w:space="0" w:color="000000"/>
            </w:tcBorders>
          </w:tcPr>
          <w:p w14:paraId="471C5E29" w14:textId="77F88F38"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65528B5" w14:textId="77777777" w:rsidR="0064138D" w:rsidRPr="008C5FA0" w:rsidRDefault="0064138D" w:rsidP="003D13DA">
            <w:pPr>
              <w:pStyle w:val="TableParagraph"/>
              <w:ind w:right="90"/>
              <w:jc w:val="center"/>
              <w:rPr>
                <w:noProof/>
              </w:rPr>
            </w:pPr>
            <w:r w:rsidRPr="008C5FA0">
              <w:rPr>
                <w:noProof/>
              </w:rPr>
              <w:drawing>
                <wp:inline distT="0" distB="0" distL="0" distR="0" wp14:anchorId="6F23A462" wp14:editId="456645FA">
                  <wp:extent cx="2231390" cy="1824990"/>
                  <wp:effectExtent l="0" t="0" r="0" b="3810"/>
                  <wp:docPr id="2142727255" name="Picture 2142727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55" name="Picture 2142727255"/>
                          <pic:cNvPicPr>
                            <a:picLocks noChangeAspect="1"/>
                          </pic:cNvPicPr>
                        </pic:nvPicPr>
                        <pic:blipFill>
                          <a:blip r:embed="rId322"/>
                          <a:stretch>
                            <a:fillRect/>
                          </a:stretch>
                        </pic:blipFill>
                        <pic:spPr>
                          <a:xfrm>
                            <a:off x="0" y="0"/>
                            <a:ext cx="2231390" cy="1824990"/>
                          </a:xfrm>
                          <a:prstGeom prst="rect">
                            <a:avLst/>
                          </a:prstGeom>
                        </pic:spPr>
                      </pic:pic>
                    </a:graphicData>
                  </a:graphic>
                </wp:inline>
              </w:drawing>
            </w:r>
          </w:p>
          <w:p w14:paraId="2C076B1E" w14:textId="77777777" w:rsidR="0064138D" w:rsidRPr="008C5FA0" w:rsidRDefault="0064138D" w:rsidP="003D13DA">
            <w:pPr>
              <w:pStyle w:val="TableParagraph"/>
              <w:ind w:right="90"/>
              <w:jc w:val="center"/>
              <w:rPr>
                <w:noProof/>
              </w:rPr>
            </w:pPr>
            <w:r w:rsidRPr="008C5FA0">
              <w:rPr>
                <w:noProof/>
              </w:rPr>
              <w:t>For applications that interface with Azure DevOps Services, you must authenticate to gain access to resources like REST APIs</w:t>
            </w:r>
          </w:p>
          <w:p w14:paraId="33A51CB0" w14:textId="77777777" w:rsidR="0064138D" w:rsidRPr="008C5FA0" w:rsidRDefault="0064138D" w:rsidP="003D13DA">
            <w:pPr>
              <w:pStyle w:val="TableParagraph"/>
              <w:ind w:right="90"/>
              <w:jc w:val="center"/>
              <w:rPr>
                <w:noProof/>
              </w:rPr>
            </w:pPr>
            <w:r w:rsidRPr="008C5FA0">
              <w:rPr>
                <w:noProof/>
              </w:rPr>
              <w:t>Đối với các ứng dụng giao tiếp với Dịch vụ Azure DevOps, bạn phải xác thực để có quyền truy cập vào các tài nguyên như API REST</w:t>
            </w:r>
          </w:p>
          <w:p w14:paraId="604A6E04" w14:textId="77777777" w:rsidR="0064138D" w:rsidRPr="008C5FA0" w:rsidRDefault="0064138D" w:rsidP="003D13DA">
            <w:pPr>
              <w:pStyle w:val="TableParagraph"/>
              <w:ind w:right="90"/>
              <w:jc w:val="center"/>
              <w:rPr>
                <w:noProof/>
              </w:rPr>
            </w:pPr>
          </w:p>
          <w:p w14:paraId="226B86BE" w14:textId="77777777" w:rsidR="0064138D" w:rsidRPr="008C5FA0" w:rsidRDefault="0064138D" w:rsidP="003D13DA">
            <w:pPr>
              <w:pStyle w:val="TableParagraph"/>
              <w:ind w:right="90"/>
              <w:jc w:val="center"/>
              <w:rPr>
                <w:noProof/>
              </w:rPr>
            </w:pPr>
            <w:r w:rsidRPr="008C5FA0">
              <w:rPr>
                <w:noProof/>
              </w:rPr>
              <w:t>Refer- https://learn.microsoft.com/en-us/azure/devops/integrate/get-started/authentication/authentication-guidance?view=azure-devops</w:t>
            </w:r>
          </w:p>
        </w:tc>
      </w:tr>
      <w:tr w:rsidR="008C5FA0" w:rsidRPr="008C5FA0" w14:paraId="6246784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8F426CA" w14:textId="77777777" w:rsidR="0064138D" w:rsidRPr="008C5FA0" w:rsidRDefault="0064138D" w:rsidP="0064138D">
            <w:pPr>
              <w:pStyle w:val="TableParagraph"/>
              <w:rPr>
                <w:b/>
                <w:sz w:val="26"/>
              </w:rPr>
            </w:pPr>
          </w:p>
          <w:p w14:paraId="498101C0" w14:textId="77777777" w:rsidR="0064138D" w:rsidRPr="008C5FA0" w:rsidRDefault="0064138D" w:rsidP="0064138D">
            <w:pPr>
              <w:pStyle w:val="TableParagraph"/>
              <w:rPr>
                <w:b/>
                <w:sz w:val="26"/>
              </w:rPr>
            </w:pPr>
          </w:p>
          <w:p w14:paraId="752D1204" w14:textId="77777777" w:rsidR="0064138D" w:rsidRPr="008C5FA0" w:rsidRDefault="0064138D" w:rsidP="0064138D">
            <w:pPr>
              <w:pStyle w:val="TableParagraph"/>
              <w:rPr>
                <w:b/>
                <w:sz w:val="26"/>
              </w:rPr>
            </w:pPr>
          </w:p>
          <w:p w14:paraId="5D19198A" w14:textId="77777777" w:rsidR="0064138D" w:rsidRPr="008C5FA0" w:rsidRDefault="0064138D" w:rsidP="0064138D">
            <w:pPr>
              <w:pStyle w:val="TableParagraph"/>
              <w:rPr>
                <w:b/>
                <w:sz w:val="26"/>
              </w:rPr>
            </w:pPr>
            <w:r w:rsidRPr="008C5FA0">
              <w:rPr>
                <w:b/>
                <w:sz w:val="26"/>
              </w:rPr>
              <w:t>I.6.1.2</w:t>
            </w:r>
          </w:p>
        </w:tc>
        <w:tc>
          <w:tcPr>
            <w:tcW w:w="1530" w:type="dxa"/>
            <w:tcBorders>
              <w:top w:val="single" w:sz="4" w:space="0" w:color="000000"/>
              <w:left w:val="single" w:sz="4" w:space="0" w:color="000000"/>
              <w:bottom w:val="single" w:sz="4" w:space="0" w:color="000000"/>
              <w:right w:val="single" w:sz="4" w:space="0" w:color="000000"/>
            </w:tcBorders>
          </w:tcPr>
          <w:p w14:paraId="26F5A72A" w14:textId="77777777" w:rsidR="0064138D" w:rsidRPr="008C5FA0" w:rsidRDefault="0064138D" w:rsidP="0064138D">
            <w:pPr>
              <w:pStyle w:val="TableParagraph"/>
              <w:rPr>
                <w:b/>
                <w:sz w:val="26"/>
              </w:rPr>
            </w:pPr>
          </w:p>
          <w:p w14:paraId="391ABC8B" w14:textId="77777777" w:rsidR="0064138D" w:rsidRPr="008C5FA0" w:rsidRDefault="0064138D" w:rsidP="0064138D">
            <w:pPr>
              <w:pStyle w:val="TableParagraph"/>
              <w:rPr>
                <w:b/>
                <w:sz w:val="26"/>
              </w:rPr>
            </w:pPr>
          </w:p>
          <w:p w14:paraId="51BFE282" w14:textId="77777777" w:rsidR="0064138D" w:rsidRPr="008C5FA0" w:rsidRDefault="0064138D" w:rsidP="0064138D">
            <w:pPr>
              <w:pStyle w:val="TableParagraph"/>
              <w:rPr>
                <w:b/>
                <w:sz w:val="26"/>
              </w:rPr>
            </w:pPr>
          </w:p>
          <w:p w14:paraId="4961700A" w14:textId="77777777" w:rsidR="0064138D" w:rsidRPr="008C5FA0" w:rsidRDefault="0064138D" w:rsidP="0064138D">
            <w:pPr>
              <w:pStyle w:val="TableParagraph"/>
              <w:rPr>
                <w:b/>
                <w:sz w:val="26"/>
              </w:rPr>
            </w:pPr>
            <w:r w:rsidRPr="008C5FA0">
              <w:rPr>
                <w:b/>
                <w:sz w:val="26"/>
              </w:rPr>
              <w:t>FN.CM.002</w:t>
            </w:r>
          </w:p>
        </w:tc>
        <w:tc>
          <w:tcPr>
            <w:tcW w:w="2340" w:type="dxa"/>
            <w:tcBorders>
              <w:top w:val="single" w:sz="4" w:space="0" w:color="000000"/>
              <w:left w:val="single" w:sz="4" w:space="0" w:color="000000"/>
              <w:bottom w:val="single" w:sz="4" w:space="0" w:color="000000"/>
              <w:right w:val="single" w:sz="4" w:space="0" w:color="000000"/>
            </w:tcBorders>
          </w:tcPr>
          <w:p w14:paraId="3A140F2B" w14:textId="77777777" w:rsidR="0064138D" w:rsidRPr="008C5FA0" w:rsidRDefault="0064138D" w:rsidP="0064138D">
            <w:pPr>
              <w:pStyle w:val="TableParagraph"/>
              <w:ind w:left="107" w:right="97"/>
              <w:jc w:val="both"/>
              <w:rPr>
                <w:sz w:val="24"/>
              </w:rPr>
            </w:pPr>
            <w:r w:rsidRPr="008C5FA0">
              <w:rPr>
                <w:sz w:val="24"/>
              </w:rPr>
              <w:t xml:space="preserve">Cho phép tìm kiếm để lấy tất cả các thông tin của các hạng mục công việc (bao gồm hạng mục built-in và hạng mục định nghĩa mới cũng như các thuộc tính built-in và thuộc tính định </w:t>
            </w:r>
            <w:r w:rsidRPr="008C5FA0">
              <w:rPr>
                <w:sz w:val="24"/>
              </w:rPr>
              <w:lastRenderedPageBreak/>
              <w:t>nghĩa mới) tương tự như tìm kiếm</w:t>
            </w:r>
          </w:p>
          <w:p w14:paraId="2E96AECD" w14:textId="77777777" w:rsidR="0064138D" w:rsidRPr="008C5FA0" w:rsidRDefault="0064138D" w:rsidP="0064138D">
            <w:pPr>
              <w:pStyle w:val="TableParagraph"/>
              <w:ind w:left="107" w:right="97"/>
              <w:jc w:val="both"/>
              <w:rPr>
                <w:sz w:val="24"/>
              </w:rPr>
            </w:pPr>
            <w:r w:rsidRPr="008C5FA0">
              <w:rPr>
                <w:sz w:val="24"/>
              </w:rPr>
              <w:t>trong ứng dụng</w:t>
            </w:r>
          </w:p>
          <w:p w14:paraId="65BCC191" w14:textId="77777777" w:rsidR="0064138D" w:rsidRPr="008C5FA0" w:rsidRDefault="0064138D" w:rsidP="0064138D">
            <w:pPr>
              <w:pStyle w:val="TableParagraph"/>
              <w:ind w:left="107" w:right="97"/>
              <w:jc w:val="both"/>
              <w:rPr>
                <w:sz w:val="24"/>
              </w:rPr>
            </w:pPr>
            <w:r w:rsidRPr="008C5FA0">
              <w:rPr>
                <w:sz w:val="24"/>
              </w:rPr>
              <w:t>Allow searching to get all the information of work items (including built-in items and newly-created items as well as built-in properties and newly-created properties) similar to searching in-app search</w:t>
            </w:r>
          </w:p>
        </w:tc>
        <w:tc>
          <w:tcPr>
            <w:tcW w:w="1620" w:type="dxa"/>
            <w:tcBorders>
              <w:top w:val="single" w:sz="4" w:space="0" w:color="000000"/>
              <w:left w:val="single" w:sz="4" w:space="0" w:color="000000"/>
              <w:bottom w:val="single" w:sz="4" w:space="0" w:color="000000"/>
              <w:right w:val="single" w:sz="4" w:space="0" w:color="000000"/>
            </w:tcBorders>
          </w:tcPr>
          <w:p w14:paraId="155AC260" w14:textId="013E6145"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55DFA987" w14:textId="77777777" w:rsidR="0064138D" w:rsidRPr="008C5FA0" w:rsidRDefault="0064138D" w:rsidP="003D13DA">
            <w:pPr>
              <w:pStyle w:val="TableParagraph"/>
              <w:ind w:right="90"/>
              <w:jc w:val="center"/>
              <w:rPr>
                <w:noProof/>
              </w:rPr>
            </w:pPr>
            <w:r w:rsidRPr="008C5FA0">
              <w:rPr>
                <w:noProof/>
              </w:rPr>
              <w:drawing>
                <wp:inline distT="0" distB="0" distL="0" distR="0" wp14:anchorId="7F9763C1" wp14:editId="6DDADE71">
                  <wp:extent cx="2762250" cy="1582539"/>
                  <wp:effectExtent l="0" t="0" r="0" b="0"/>
                  <wp:docPr id="1746744456" name="Picture 72">
                    <a:extLst xmlns:a="http://schemas.openxmlformats.org/drawingml/2006/main">
                      <a:ext uri="{FF2B5EF4-FFF2-40B4-BE49-F238E27FC236}">
                        <a16:creationId xmlns:a16="http://schemas.microsoft.com/office/drawing/2014/main" id="{0F76167A-A9E1-91DA-CD70-9EF4F3861D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0F76167A-A9E1-91DA-CD70-9EF4F3861D94}"/>
                              </a:ext>
                            </a:extLst>
                          </pic:cNvPr>
                          <pic:cNvPicPr>
                            <a:picLocks noChangeAspect="1"/>
                          </pic:cNvPicPr>
                        </pic:nvPicPr>
                        <pic:blipFill>
                          <a:blip r:embed="rId323" cstate="print">
                            <a:extLst>
                              <a:ext uri="{28A0092B-C50C-407E-A947-70E740481C1C}">
                                <a14:useLocalDpi xmlns:a14="http://schemas.microsoft.com/office/drawing/2010/main" val="0"/>
                              </a:ext>
                            </a:extLst>
                          </a:blip>
                          <a:stretch>
                            <a:fillRect/>
                          </a:stretch>
                        </pic:blipFill>
                        <pic:spPr>
                          <a:xfrm>
                            <a:off x="0" y="0"/>
                            <a:ext cx="2768234" cy="1585967"/>
                          </a:xfrm>
                          <a:prstGeom prst="rect">
                            <a:avLst/>
                          </a:prstGeom>
                        </pic:spPr>
                      </pic:pic>
                    </a:graphicData>
                  </a:graphic>
                </wp:inline>
              </w:drawing>
            </w:r>
          </w:p>
          <w:p w14:paraId="007772EB" w14:textId="77777777" w:rsidR="0064138D" w:rsidRPr="008C5FA0" w:rsidRDefault="0064138D" w:rsidP="003D13DA">
            <w:pPr>
              <w:pStyle w:val="TableParagraph"/>
              <w:ind w:right="90"/>
              <w:jc w:val="center"/>
              <w:rPr>
                <w:noProof/>
              </w:rPr>
            </w:pPr>
            <w:r w:rsidRPr="008C5FA0">
              <w:rPr>
                <w:noProof/>
              </w:rPr>
              <w:t>By Default Feature</w:t>
            </w:r>
          </w:p>
          <w:p w14:paraId="018050CE" w14:textId="77777777" w:rsidR="0064138D" w:rsidRPr="008C5FA0" w:rsidRDefault="0064138D" w:rsidP="003D13DA">
            <w:pPr>
              <w:pStyle w:val="TableParagraph"/>
              <w:ind w:right="90"/>
              <w:jc w:val="center"/>
              <w:rPr>
                <w:noProof/>
              </w:rPr>
            </w:pPr>
            <w:r w:rsidRPr="008C5FA0">
              <w:rPr>
                <w:noProof/>
              </w:rPr>
              <w:lastRenderedPageBreak/>
              <w:t>Azure devOps allows searching by all built-in properties of objects .We can quickly and easily find relevant work items by searching across all work item fields.Need to define custom fields which can be later used in search.</w:t>
            </w:r>
          </w:p>
          <w:p w14:paraId="32A8A17D" w14:textId="77777777" w:rsidR="0064138D" w:rsidRPr="008C5FA0" w:rsidRDefault="0064138D" w:rsidP="003D13DA">
            <w:pPr>
              <w:pStyle w:val="TableParagraph"/>
              <w:ind w:right="90"/>
              <w:jc w:val="center"/>
              <w:rPr>
                <w:noProof/>
              </w:rPr>
            </w:pPr>
            <w:r w:rsidRPr="008C5FA0">
              <w:rPr>
                <w:noProof/>
              </w:rPr>
              <w:t>Quickly and easily find relevant work items by searching across all work item fields, including custom fields. Use a full text search across all fields to efficiently locate relevant work items. The snippet view indicates where matches were found.</w:t>
            </w:r>
          </w:p>
          <w:p w14:paraId="0A4815A9" w14:textId="77777777" w:rsidR="0064138D" w:rsidRPr="008C5FA0" w:rsidRDefault="0064138D" w:rsidP="003D13DA">
            <w:pPr>
              <w:pStyle w:val="TableParagraph"/>
              <w:ind w:right="90"/>
              <w:jc w:val="center"/>
              <w:rPr>
                <w:noProof/>
              </w:rPr>
            </w:pPr>
            <w:r w:rsidRPr="008C5FA0">
              <w:rPr>
                <w:noProof/>
              </w:rPr>
              <w:t>Theo tính năng mặc định</w:t>
            </w:r>
          </w:p>
          <w:p w14:paraId="0A73A60A" w14:textId="77777777" w:rsidR="0064138D" w:rsidRPr="008C5FA0" w:rsidRDefault="0064138D" w:rsidP="003D13DA">
            <w:pPr>
              <w:pStyle w:val="TableParagraph"/>
              <w:ind w:right="90"/>
              <w:jc w:val="center"/>
              <w:rPr>
                <w:noProof/>
              </w:rPr>
            </w:pPr>
            <w:r w:rsidRPr="008C5FA0">
              <w:rPr>
                <w:noProof/>
              </w:rPr>
              <w:t>Azure devOps cho phép tìm kiếm theo tất cả các thuộc tính tích hợp sẵn của đối tượng. Chúng ta có thể nhanh chóng và dễ dàng tìm thấy các mục công việc có liên quan bằng cách tìm kiếm trên tất cả các trường mục công việc. Cần xác định các trường tùy chỉnh mà sau này có thể sử dụng trong tìm kiếm.</w:t>
            </w:r>
          </w:p>
          <w:p w14:paraId="11B57ADB" w14:textId="77777777" w:rsidR="0064138D" w:rsidRPr="008C5FA0" w:rsidRDefault="0064138D" w:rsidP="003D13DA">
            <w:pPr>
              <w:pStyle w:val="TableParagraph"/>
              <w:ind w:right="90"/>
              <w:jc w:val="center"/>
              <w:rPr>
                <w:noProof/>
              </w:rPr>
            </w:pPr>
            <w:r w:rsidRPr="008C5FA0">
              <w:rPr>
                <w:noProof/>
              </w:rPr>
              <w:t>Nhanh chóng và dễ dàng tìm thấy các mục công việc có liên quan bằng cách tìm kiếm trên tất cả các trường mục công việc, bao gồm cả các trường tùy chỉnh. Sử dụng tìm kiếm văn bản (text) trên tất cả các trường để định vị các mục công việc có liên quan một cách hiệu quả. Chế độ xem đoạn trích cho biết nơi tìm thấy kết quả phù hợp.</w:t>
            </w:r>
          </w:p>
          <w:p w14:paraId="7A36DBA4" w14:textId="77777777" w:rsidR="0064138D" w:rsidRPr="008C5FA0" w:rsidRDefault="0064138D" w:rsidP="003D13DA">
            <w:pPr>
              <w:pStyle w:val="TableParagraph"/>
              <w:ind w:right="90"/>
              <w:jc w:val="center"/>
              <w:rPr>
                <w:noProof/>
              </w:rPr>
            </w:pPr>
          </w:p>
          <w:p w14:paraId="25950DFD" w14:textId="77777777" w:rsidR="0064138D" w:rsidRPr="008C5FA0" w:rsidRDefault="0064138D" w:rsidP="003D13DA">
            <w:pPr>
              <w:pStyle w:val="TableParagraph"/>
              <w:ind w:right="90"/>
              <w:jc w:val="center"/>
              <w:rPr>
                <w:noProof/>
              </w:rPr>
            </w:pPr>
            <w:r w:rsidRPr="008C5FA0">
              <w:rPr>
                <w:noProof/>
              </w:rPr>
              <w:t>Refer- https://learn.microsoft.com/en-us/azure/devops/boards/queries/about-managed-queries?view=azure-devops</w:t>
            </w:r>
          </w:p>
        </w:tc>
      </w:tr>
      <w:tr w:rsidR="008C5FA0" w:rsidRPr="008C5FA0" w14:paraId="54DBF348"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4802B2E" w14:textId="77777777" w:rsidR="0064138D" w:rsidRPr="008C5FA0" w:rsidRDefault="0064138D" w:rsidP="0064138D">
            <w:pPr>
              <w:pStyle w:val="TableParagraph"/>
              <w:rPr>
                <w:b/>
                <w:sz w:val="26"/>
              </w:rPr>
            </w:pPr>
          </w:p>
          <w:p w14:paraId="04056E30" w14:textId="77777777" w:rsidR="0064138D" w:rsidRPr="008C5FA0" w:rsidRDefault="0064138D" w:rsidP="0064138D">
            <w:pPr>
              <w:pStyle w:val="TableParagraph"/>
              <w:rPr>
                <w:b/>
                <w:sz w:val="26"/>
              </w:rPr>
            </w:pPr>
            <w:r w:rsidRPr="008C5FA0">
              <w:rPr>
                <w:b/>
                <w:sz w:val="26"/>
              </w:rPr>
              <w:t>I.6.1.3</w:t>
            </w:r>
          </w:p>
        </w:tc>
        <w:tc>
          <w:tcPr>
            <w:tcW w:w="1530" w:type="dxa"/>
            <w:tcBorders>
              <w:top w:val="single" w:sz="4" w:space="0" w:color="000000"/>
              <w:left w:val="single" w:sz="4" w:space="0" w:color="000000"/>
              <w:bottom w:val="single" w:sz="4" w:space="0" w:color="000000"/>
              <w:right w:val="single" w:sz="4" w:space="0" w:color="000000"/>
            </w:tcBorders>
          </w:tcPr>
          <w:p w14:paraId="5F60DF2F" w14:textId="77777777" w:rsidR="0064138D" w:rsidRPr="008C5FA0" w:rsidRDefault="0064138D" w:rsidP="0064138D">
            <w:pPr>
              <w:pStyle w:val="TableParagraph"/>
              <w:rPr>
                <w:b/>
                <w:sz w:val="26"/>
              </w:rPr>
            </w:pPr>
          </w:p>
          <w:p w14:paraId="225EED4F" w14:textId="77777777" w:rsidR="0064138D" w:rsidRPr="008C5FA0" w:rsidRDefault="0064138D" w:rsidP="0064138D">
            <w:pPr>
              <w:pStyle w:val="TableParagraph"/>
              <w:rPr>
                <w:b/>
                <w:sz w:val="26"/>
              </w:rPr>
            </w:pPr>
            <w:r w:rsidRPr="008C5FA0">
              <w:rPr>
                <w:b/>
                <w:sz w:val="26"/>
              </w:rPr>
              <w:t>FN.CM.003</w:t>
            </w:r>
          </w:p>
        </w:tc>
        <w:tc>
          <w:tcPr>
            <w:tcW w:w="2340" w:type="dxa"/>
            <w:tcBorders>
              <w:top w:val="single" w:sz="4" w:space="0" w:color="000000"/>
              <w:left w:val="single" w:sz="4" w:space="0" w:color="000000"/>
              <w:bottom w:val="single" w:sz="4" w:space="0" w:color="000000"/>
              <w:right w:val="single" w:sz="4" w:space="0" w:color="000000"/>
            </w:tcBorders>
          </w:tcPr>
          <w:p w14:paraId="2EC2C45F" w14:textId="77777777" w:rsidR="0064138D" w:rsidRPr="008C5FA0" w:rsidRDefault="0064138D" w:rsidP="0064138D">
            <w:pPr>
              <w:pStyle w:val="TableParagraph"/>
              <w:ind w:left="107" w:right="97"/>
              <w:jc w:val="both"/>
              <w:rPr>
                <w:sz w:val="24"/>
              </w:rPr>
            </w:pPr>
            <w:r w:rsidRPr="008C5FA0">
              <w:rPr>
                <w:sz w:val="24"/>
              </w:rPr>
              <w:t>Cho phép xóa, cập nhật thông tin hạng mục công việc thông qua API</w:t>
            </w:r>
          </w:p>
          <w:p w14:paraId="00F42DBB" w14:textId="77777777" w:rsidR="0064138D" w:rsidRPr="008C5FA0" w:rsidRDefault="0064138D" w:rsidP="0064138D">
            <w:pPr>
              <w:pStyle w:val="TableParagraph"/>
              <w:ind w:left="107" w:right="97"/>
              <w:jc w:val="both"/>
              <w:rPr>
                <w:sz w:val="24"/>
              </w:rPr>
            </w:pPr>
            <w:r w:rsidRPr="008C5FA0">
              <w:rPr>
                <w:sz w:val="24"/>
              </w:rPr>
              <w:t>Allow deleting and updating work item information through API</w:t>
            </w:r>
          </w:p>
        </w:tc>
        <w:tc>
          <w:tcPr>
            <w:tcW w:w="1620" w:type="dxa"/>
            <w:tcBorders>
              <w:top w:val="single" w:sz="4" w:space="0" w:color="000000"/>
              <w:left w:val="single" w:sz="4" w:space="0" w:color="000000"/>
              <w:bottom w:val="single" w:sz="4" w:space="0" w:color="000000"/>
              <w:right w:val="single" w:sz="4" w:space="0" w:color="000000"/>
            </w:tcBorders>
          </w:tcPr>
          <w:p w14:paraId="328B21C5" w14:textId="46ACF8F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E9B5D4F" w14:textId="77777777" w:rsidR="0064138D" w:rsidRPr="008C5FA0" w:rsidRDefault="0064138D" w:rsidP="003D13DA">
            <w:pPr>
              <w:pStyle w:val="TableParagraph"/>
              <w:ind w:right="90"/>
              <w:jc w:val="center"/>
              <w:rPr>
                <w:noProof/>
              </w:rPr>
            </w:pPr>
            <w:r w:rsidRPr="008C5FA0">
              <w:rPr>
                <w:noProof/>
              </w:rPr>
              <w:drawing>
                <wp:inline distT="0" distB="0" distL="0" distR="0" wp14:anchorId="009494A8" wp14:editId="5F17B165">
                  <wp:extent cx="4018839" cy="409575"/>
                  <wp:effectExtent l="0" t="0" r="1270" b="0"/>
                  <wp:docPr id="2142727253" name="Picture 2142727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53" name="Picture 2142727253"/>
                          <pic:cNvPicPr>
                            <a:picLocks noChangeAspect="1"/>
                          </pic:cNvPicPr>
                        </pic:nvPicPr>
                        <pic:blipFill>
                          <a:blip r:embed="rId324"/>
                          <a:stretch>
                            <a:fillRect/>
                          </a:stretch>
                        </pic:blipFill>
                        <pic:spPr>
                          <a:xfrm>
                            <a:off x="0" y="0"/>
                            <a:ext cx="4024055" cy="410107"/>
                          </a:xfrm>
                          <a:prstGeom prst="rect">
                            <a:avLst/>
                          </a:prstGeom>
                        </pic:spPr>
                      </pic:pic>
                    </a:graphicData>
                  </a:graphic>
                </wp:inline>
              </w:drawing>
            </w:r>
          </w:p>
          <w:p w14:paraId="49575D67" w14:textId="77777777" w:rsidR="0064138D" w:rsidRPr="008C5FA0" w:rsidRDefault="0064138D" w:rsidP="003D13DA">
            <w:pPr>
              <w:pStyle w:val="TableParagraph"/>
              <w:ind w:right="90"/>
              <w:jc w:val="center"/>
              <w:rPr>
                <w:noProof/>
              </w:rPr>
            </w:pPr>
            <w:r w:rsidRPr="008C5FA0">
              <w:rPr>
                <w:noProof/>
              </w:rPr>
              <w:t>Deletes the specified work item and sends it to the Recycle Bin, so that it can be restored back, if required. Optionally, if the destroy parameter has been set to true, it destroys the work item permanently. WARNING: If the destroy parameter is set to true, work items deleted by this command will NOT go to recycle-bin and there is no way to restore/recover them after deletion. It is recommended NOT to use this parameter. If you do, please use this parameter with extreme caution.</w:t>
            </w:r>
          </w:p>
          <w:p w14:paraId="37A7155E" w14:textId="77777777" w:rsidR="0064138D" w:rsidRPr="008C5FA0" w:rsidRDefault="0064138D" w:rsidP="003D13DA">
            <w:pPr>
              <w:pStyle w:val="TableParagraph"/>
              <w:ind w:right="90"/>
              <w:jc w:val="center"/>
              <w:rPr>
                <w:noProof/>
              </w:rPr>
            </w:pPr>
            <w:r w:rsidRPr="008C5FA0">
              <w:rPr>
                <w:noProof/>
              </w:rPr>
              <w:t>Xóa mục công việc đã chỉ định và gửi nó vào Thùng rác để có thể khôi phục lại mục đó nếu cần. Theo tùy chọn, nếu tham số hủy đã được đặt thành true, nó sẽ hủy mục công việc vĩnh viễn. CẢNH BÁO: Nếu tham số hủy được đặt thành true, các mục công việc đã bị xóa bởi lệnh này sẽ KHÔNG chuyển đến thùng rác và không có cách nào khôi phục/phục hồi chúng sau khi xóa. Khuyến cáo KHÔNG nên sử dụng tham số này. Nếu bạn làm như vậy, vui lòng sử dụng tham số này hết sức thận trọng.</w:t>
            </w:r>
          </w:p>
          <w:p w14:paraId="1FEB8A52" w14:textId="77777777" w:rsidR="0064138D" w:rsidRPr="008C5FA0" w:rsidRDefault="0064138D" w:rsidP="003D13DA">
            <w:pPr>
              <w:pStyle w:val="TableParagraph"/>
              <w:ind w:right="90"/>
              <w:jc w:val="center"/>
              <w:rPr>
                <w:noProof/>
              </w:rPr>
            </w:pPr>
            <w:r w:rsidRPr="008C5FA0">
              <w:rPr>
                <w:noProof/>
              </w:rPr>
              <w:t xml:space="preserve">Refer- </w:t>
            </w:r>
            <w:hyperlink r:id="rId325" w:history="1">
              <w:r w:rsidRPr="008C5FA0">
                <w:rPr>
                  <w:rStyle w:val="Hyperlink"/>
                  <w:noProof/>
                  <w:color w:val="auto"/>
                </w:rPr>
                <w:t>https://learn.microsoft.com/en-us/rest/api/azure/devops/wit/work-items/delete?view=azure-devops-rest-6.0&amp;tabs=HTTP</w:t>
              </w:r>
            </w:hyperlink>
          </w:p>
          <w:p w14:paraId="2A263718" w14:textId="77777777" w:rsidR="0064138D" w:rsidRPr="008C5FA0" w:rsidRDefault="0064138D" w:rsidP="003D13DA">
            <w:pPr>
              <w:pStyle w:val="TableParagraph"/>
              <w:ind w:right="90"/>
              <w:jc w:val="center"/>
              <w:rPr>
                <w:noProof/>
              </w:rPr>
            </w:pPr>
          </w:p>
          <w:p w14:paraId="171C5C41" w14:textId="77777777" w:rsidR="0064138D" w:rsidRPr="008C5FA0" w:rsidRDefault="0064138D" w:rsidP="003D13DA">
            <w:pPr>
              <w:pStyle w:val="TableParagraph"/>
              <w:ind w:right="90"/>
              <w:jc w:val="center"/>
              <w:rPr>
                <w:noProof/>
              </w:rPr>
            </w:pPr>
            <w:r w:rsidRPr="008C5FA0">
              <w:rPr>
                <w:noProof/>
              </w:rPr>
              <w:t>Updates a single work item.</w:t>
            </w:r>
          </w:p>
          <w:p w14:paraId="360BD67F" w14:textId="77777777" w:rsidR="0064138D" w:rsidRPr="008C5FA0" w:rsidRDefault="0064138D" w:rsidP="003D13DA">
            <w:pPr>
              <w:pStyle w:val="TableParagraph"/>
              <w:ind w:right="90"/>
              <w:jc w:val="center"/>
              <w:rPr>
                <w:noProof/>
              </w:rPr>
            </w:pPr>
            <w:r w:rsidRPr="008C5FA0">
              <w:rPr>
                <w:noProof/>
              </w:rPr>
              <w:lastRenderedPageBreak/>
              <w:t>Cập nhật một mục công việc duy nhất.</w:t>
            </w:r>
          </w:p>
          <w:p w14:paraId="7F309868" w14:textId="77777777" w:rsidR="0064138D" w:rsidRPr="008C5FA0" w:rsidRDefault="0064138D" w:rsidP="003D13DA">
            <w:pPr>
              <w:pStyle w:val="TableParagraph"/>
              <w:ind w:right="90"/>
              <w:jc w:val="center"/>
              <w:rPr>
                <w:noProof/>
              </w:rPr>
            </w:pPr>
          </w:p>
          <w:p w14:paraId="0653B88F" w14:textId="77777777" w:rsidR="0064138D" w:rsidRPr="008C5FA0" w:rsidRDefault="0064138D" w:rsidP="003D13DA">
            <w:pPr>
              <w:pStyle w:val="TableParagraph"/>
              <w:ind w:right="90"/>
              <w:jc w:val="center"/>
              <w:rPr>
                <w:noProof/>
              </w:rPr>
            </w:pPr>
            <w:r w:rsidRPr="008C5FA0">
              <w:rPr>
                <w:noProof/>
              </w:rPr>
              <w:t>Refer- https://learn.microsoft.com/en-us/rest/api/azure/devops/wit/work-items/update?view=azure-devops-rest-6.0&amp;tabs=HTTP</w:t>
            </w:r>
          </w:p>
        </w:tc>
      </w:tr>
      <w:tr w:rsidR="008C5FA0" w:rsidRPr="008C5FA0" w14:paraId="6992337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510E6E1" w14:textId="77777777" w:rsidR="0064138D" w:rsidRPr="008C5FA0" w:rsidRDefault="0064138D" w:rsidP="0064138D">
            <w:pPr>
              <w:pStyle w:val="TableParagraph"/>
              <w:rPr>
                <w:b/>
                <w:sz w:val="26"/>
              </w:rPr>
            </w:pPr>
          </w:p>
          <w:p w14:paraId="4475F16C" w14:textId="77777777" w:rsidR="0064138D" w:rsidRPr="008C5FA0" w:rsidRDefault="0064138D" w:rsidP="0064138D">
            <w:pPr>
              <w:pStyle w:val="TableParagraph"/>
              <w:rPr>
                <w:b/>
                <w:sz w:val="26"/>
              </w:rPr>
            </w:pPr>
            <w:r w:rsidRPr="008C5FA0">
              <w:rPr>
                <w:b/>
                <w:sz w:val="26"/>
              </w:rPr>
              <w:t>I.6.1.4</w:t>
            </w:r>
          </w:p>
        </w:tc>
        <w:tc>
          <w:tcPr>
            <w:tcW w:w="1530" w:type="dxa"/>
            <w:tcBorders>
              <w:top w:val="single" w:sz="4" w:space="0" w:color="000000"/>
              <w:left w:val="single" w:sz="4" w:space="0" w:color="000000"/>
              <w:bottom w:val="single" w:sz="4" w:space="0" w:color="000000"/>
              <w:right w:val="single" w:sz="4" w:space="0" w:color="000000"/>
            </w:tcBorders>
          </w:tcPr>
          <w:p w14:paraId="7BBB9219" w14:textId="77777777" w:rsidR="0064138D" w:rsidRPr="008C5FA0" w:rsidRDefault="0064138D" w:rsidP="0064138D">
            <w:pPr>
              <w:pStyle w:val="TableParagraph"/>
              <w:rPr>
                <w:b/>
                <w:sz w:val="26"/>
              </w:rPr>
            </w:pPr>
          </w:p>
          <w:p w14:paraId="65E0CF6D" w14:textId="77777777" w:rsidR="0064138D" w:rsidRPr="008C5FA0" w:rsidRDefault="0064138D" w:rsidP="0064138D">
            <w:pPr>
              <w:pStyle w:val="TableParagraph"/>
              <w:rPr>
                <w:b/>
                <w:sz w:val="26"/>
              </w:rPr>
            </w:pPr>
            <w:r w:rsidRPr="008C5FA0">
              <w:rPr>
                <w:b/>
                <w:sz w:val="26"/>
              </w:rPr>
              <w:t>FN.CM.004</w:t>
            </w:r>
          </w:p>
        </w:tc>
        <w:tc>
          <w:tcPr>
            <w:tcW w:w="2340" w:type="dxa"/>
            <w:tcBorders>
              <w:top w:val="single" w:sz="4" w:space="0" w:color="000000"/>
              <w:left w:val="single" w:sz="4" w:space="0" w:color="000000"/>
              <w:bottom w:val="single" w:sz="4" w:space="0" w:color="000000"/>
              <w:right w:val="single" w:sz="4" w:space="0" w:color="000000"/>
            </w:tcBorders>
          </w:tcPr>
          <w:p w14:paraId="7C827CA9" w14:textId="77777777" w:rsidR="0064138D" w:rsidRPr="008C5FA0" w:rsidRDefault="0064138D" w:rsidP="0064138D">
            <w:pPr>
              <w:pStyle w:val="TableParagraph"/>
              <w:ind w:left="107" w:right="97"/>
              <w:jc w:val="both"/>
              <w:rPr>
                <w:sz w:val="24"/>
              </w:rPr>
            </w:pPr>
          </w:p>
          <w:p w14:paraId="34F54719" w14:textId="77777777" w:rsidR="0064138D" w:rsidRPr="008C5FA0" w:rsidRDefault="0064138D" w:rsidP="0064138D">
            <w:pPr>
              <w:pStyle w:val="TableParagraph"/>
              <w:ind w:left="107" w:right="97"/>
              <w:jc w:val="both"/>
              <w:rPr>
                <w:sz w:val="24"/>
              </w:rPr>
            </w:pPr>
            <w:r w:rsidRPr="008C5FA0">
              <w:rPr>
                <w:sz w:val="24"/>
              </w:rPr>
              <w:t>Cho phép tạo hạng mục công việc thông qua API</w:t>
            </w:r>
          </w:p>
          <w:p w14:paraId="40B54C8B" w14:textId="77777777" w:rsidR="0064138D" w:rsidRPr="008C5FA0" w:rsidRDefault="0064138D" w:rsidP="0064138D">
            <w:pPr>
              <w:pStyle w:val="TableParagraph"/>
              <w:ind w:left="107" w:right="97"/>
              <w:jc w:val="both"/>
              <w:rPr>
                <w:sz w:val="24"/>
              </w:rPr>
            </w:pPr>
            <w:r w:rsidRPr="008C5FA0">
              <w:rPr>
                <w:sz w:val="24"/>
              </w:rPr>
              <w:t>Allow creating work items via API</w:t>
            </w:r>
          </w:p>
        </w:tc>
        <w:tc>
          <w:tcPr>
            <w:tcW w:w="1620" w:type="dxa"/>
            <w:tcBorders>
              <w:top w:val="single" w:sz="4" w:space="0" w:color="000000"/>
              <w:left w:val="single" w:sz="4" w:space="0" w:color="000000"/>
              <w:bottom w:val="single" w:sz="4" w:space="0" w:color="000000"/>
              <w:right w:val="single" w:sz="4" w:space="0" w:color="000000"/>
            </w:tcBorders>
          </w:tcPr>
          <w:p w14:paraId="06464EC2" w14:textId="39D89B72"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2482F48" w14:textId="77777777" w:rsidR="0064138D" w:rsidRPr="008C5FA0" w:rsidRDefault="0064138D" w:rsidP="003D13DA">
            <w:pPr>
              <w:pStyle w:val="TableParagraph"/>
              <w:ind w:right="90"/>
              <w:jc w:val="center"/>
              <w:rPr>
                <w:noProof/>
              </w:rPr>
            </w:pPr>
            <w:r w:rsidRPr="008C5FA0">
              <w:rPr>
                <w:noProof/>
              </w:rPr>
              <w:drawing>
                <wp:inline distT="0" distB="0" distL="0" distR="0" wp14:anchorId="2AFD4AA8" wp14:editId="5225E19A">
                  <wp:extent cx="4064572" cy="438150"/>
                  <wp:effectExtent l="0" t="0" r="0" b="0"/>
                  <wp:docPr id="2142727251" name="Picture 2142727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51" name="Picture 2142727251"/>
                          <pic:cNvPicPr>
                            <a:picLocks noChangeAspect="1"/>
                          </pic:cNvPicPr>
                        </pic:nvPicPr>
                        <pic:blipFill>
                          <a:blip r:embed="rId326"/>
                          <a:stretch>
                            <a:fillRect/>
                          </a:stretch>
                        </pic:blipFill>
                        <pic:spPr>
                          <a:xfrm>
                            <a:off x="0" y="0"/>
                            <a:ext cx="4080169" cy="439831"/>
                          </a:xfrm>
                          <a:prstGeom prst="rect">
                            <a:avLst/>
                          </a:prstGeom>
                        </pic:spPr>
                      </pic:pic>
                    </a:graphicData>
                  </a:graphic>
                </wp:inline>
              </w:drawing>
            </w:r>
            <w:r w:rsidRPr="008C5FA0">
              <w:rPr>
                <w:noProof/>
              </w:rPr>
              <w:t xml:space="preserve"> </w:t>
            </w:r>
          </w:p>
          <w:p w14:paraId="364ACFF3" w14:textId="77777777" w:rsidR="0064138D" w:rsidRPr="008C5FA0" w:rsidRDefault="0064138D" w:rsidP="003D13DA">
            <w:pPr>
              <w:pStyle w:val="TableParagraph"/>
              <w:ind w:right="90"/>
              <w:jc w:val="center"/>
              <w:rPr>
                <w:noProof/>
              </w:rPr>
            </w:pPr>
            <w:r w:rsidRPr="008C5FA0">
              <w:rPr>
                <w:noProof/>
              </w:rPr>
              <w:t>Yes, we can create work items via APIs</w:t>
            </w:r>
          </w:p>
          <w:p w14:paraId="6F185B3E" w14:textId="77777777" w:rsidR="0064138D" w:rsidRPr="008C5FA0" w:rsidRDefault="0064138D" w:rsidP="003D13DA">
            <w:pPr>
              <w:pStyle w:val="TableParagraph"/>
              <w:ind w:right="90"/>
              <w:jc w:val="center"/>
              <w:rPr>
                <w:noProof/>
              </w:rPr>
            </w:pPr>
            <w:r w:rsidRPr="008C5FA0">
              <w:rPr>
                <w:noProof/>
              </w:rPr>
              <w:t>chúng ta có thể tạo các mục công việc thông qua API</w:t>
            </w:r>
          </w:p>
          <w:p w14:paraId="14713BAF" w14:textId="77777777" w:rsidR="0064138D" w:rsidRPr="008C5FA0" w:rsidRDefault="0064138D" w:rsidP="003D13DA">
            <w:pPr>
              <w:pStyle w:val="TableParagraph"/>
              <w:ind w:right="90"/>
              <w:jc w:val="center"/>
              <w:rPr>
                <w:noProof/>
              </w:rPr>
            </w:pPr>
          </w:p>
          <w:p w14:paraId="570B5A40" w14:textId="77777777" w:rsidR="0064138D" w:rsidRPr="008C5FA0" w:rsidRDefault="0064138D" w:rsidP="003D13DA">
            <w:pPr>
              <w:pStyle w:val="TableParagraph"/>
              <w:ind w:right="90"/>
              <w:jc w:val="center"/>
              <w:rPr>
                <w:noProof/>
              </w:rPr>
            </w:pPr>
            <w:r w:rsidRPr="008C5FA0">
              <w:rPr>
                <w:noProof/>
              </w:rPr>
              <w:t>Refer- https://learn.microsoft.com/en-us/rest/api/azure/devops/wit/work-items/create?view=azure-devops-rest-6.0&amp;tabs=HTTP</w:t>
            </w:r>
          </w:p>
        </w:tc>
      </w:tr>
      <w:tr w:rsidR="008C5FA0" w:rsidRPr="008C5FA0" w14:paraId="6E22006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8CE7EB5" w14:textId="77777777" w:rsidR="0064138D" w:rsidRPr="008C5FA0" w:rsidRDefault="0064138D" w:rsidP="0064138D">
            <w:pPr>
              <w:pStyle w:val="TableParagraph"/>
              <w:rPr>
                <w:b/>
                <w:sz w:val="26"/>
              </w:rPr>
            </w:pPr>
          </w:p>
          <w:p w14:paraId="14DFAAFE" w14:textId="77777777" w:rsidR="0064138D" w:rsidRPr="008C5FA0" w:rsidRDefault="0064138D" w:rsidP="0064138D">
            <w:pPr>
              <w:pStyle w:val="TableParagraph"/>
              <w:rPr>
                <w:b/>
                <w:sz w:val="26"/>
              </w:rPr>
            </w:pPr>
          </w:p>
          <w:p w14:paraId="63AF7F74" w14:textId="77777777" w:rsidR="0064138D" w:rsidRPr="008C5FA0" w:rsidRDefault="0064138D" w:rsidP="0064138D">
            <w:pPr>
              <w:pStyle w:val="TableParagraph"/>
              <w:rPr>
                <w:b/>
                <w:sz w:val="26"/>
              </w:rPr>
            </w:pPr>
            <w:r w:rsidRPr="008C5FA0">
              <w:rPr>
                <w:b/>
                <w:sz w:val="26"/>
              </w:rPr>
              <w:t>I.6.1.5</w:t>
            </w:r>
          </w:p>
        </w:tc>
        <w:tc>
          <w:tcPr>
            <w:tcW w:w="1530" w:type="dxa"/>
            <w:tcBorders>
              <w:top w:val="single" w:sz="4" w:space="0" w:color="000000"/>
              <w:left w:val="single" w:sz="4" w:space="0" w:color="000000"/>
              <w:bottom w:val="single" w:sz="4" w:space="0" w:color="000000"/>
              <w:right w:val="single" w:sz="4" w:space="0" w:color="000000"/>
            </w:tcBorders>
          </w:tcPr>
          <w:p w14:paraId="5EB97349" w14:textId="77777777" w:rsidR="0064138D" w:rsidRPr="008C5FA0" w:rsidRDefault="0064138D" w:rsidP="0064138D">
            <w:pPr>
              <w:pStyle w:val="TableParagraph"/>
              <w:rPr>
                <w:b/>
                <w:sz w:val="26"/>
              </w:rPr>
            </w:pPr>
          </w:p>
          <w:p w14:paraId="0B8891D0" w14:textId="77777777" w:rsidR="0064138D" w:rsidRPr="008C5FA0" w:rsidRDefault="0064138D" w:rsidP="0064138D">
            <w:pPr>
              <w:pStyle w:val="TableParagraph"/>
              <w:rPr>
                <w:b/>
                <w:sz w:val="26"/>
              </w:rPr>
            </w:pPr>
          </w:p>
          <w:p w14:paraId="114E8752" w14:textId="77777777" w:rsidR="0064138D" w:rsidRPr="008C5FA0" w:rsidRDefault="0064138D" w:rsidP="0064138D">
            <w:pPr>
              <w:pStyle w:val="TableParagraph"/>
              <w:rPr>
                <w:b/>
                <w:sz w:val="26"/>
              </w:rPr>
            </w:pPr>
            <w:r w:rsidRPr="008C5FA0">
              <w:rPr>
                <w:b/>
                <w:sz w:val="26"/>
              </w:rPr>
              <w:t>FN.CM.005</w:t>
            </w:r>
          </w:p>
        </w:tc>
        <w:tc>
          <w:tcPr>
            <w:tcW w:w="2340" w:type="dxa"/>
            <w:tcBorders>
              <w:top w:val="single" w:sz="4" w:space="0" w:color="000000"/>
              <w:left w:val="single" w:sz="4" w:space="0" w:color="000000"/>
              <w:bottom w:val="single" w:sz="4" w:space="0" w:color="000000"/>
              <w:right w:val="single" w:sz="4" w:space="0" w:color="000000"/>
            </w:tcBorders>
          </w:tcPr>
          <w:p w14:paraId="0CAA1575" w14:textId="77777777" w:rsidR="0064138D" w:rsidRPr="008C5FA0" w:rsidRDefault="0064138D" w:rsidP="0064138D">
            <w:pPr>
              <w:pStyle w:val="TableParagraph"/>
              <w:ind w:left="107" w:right="97"/>
              <w:jc w:val="both"/>
              <w:rPr>
                <w:sz w:val="24"/>
              </w:rPr>
            </w:pPr>
            <w:r w:rsidRPr="008C5FA0">
              <w:rPr>
                <w:sz w:val="24"/>
              </w:rPr>
              <w:t>Sản phẩm có kiến trúc mở, công cụ hỗ trợ và tài liệu hướng dẫn chi tiết cho phép Viettel xây dựng các plugin để bổ sung tính</w:t>
            </w:r>
          </w:p>
          <w:p w14:paraId="7405D39C" w14:textId="77777777" w:rsidR="0064138D" w:rsidRPr="008C5FA0" w:rsidRDefault="0064138D" w:rsidP="0064138D">
            <w:pPr>
              <w:pStyle w:val="TableParagraph"/>
              <w:ind w:left="107" w:right="97"/>
              <w:jc w:val="both"/>
              <w:rPr>
                <w:sz w:val="24"/>
              </w:rPr>
            </w:pPr>
            <w:r w:rsidRPr="008C5FA0">
              <w:rPr>
                <w:sz w:val="24"/>
              </w:rPr>
              <w:t>năng vào ứng dụng theo nhu cầu</w:t>
            </w:r>
          </w:p>
          <w:p w14:paraId="1E940B06" w14:textId="77777777" w:rsidR="0064138D" w:rsidRPr="008C5FA0" w:rsidRDefault="0064138D" w:rsidP="0064138D">
            <w:pPr>
              <w:pStyle w:val="TableParagraph"/>
              <w:ind w:left="107" w:right="97"/>
              <w:jc w:val="both"/>
              <w:rPr>
                <w:sz w:val="24"/>
              </w:rPr>
            </w:pPr>
            <w:r w:rsidRPr="008C5FA0">
              <w:rPr>
                <w:sz w:val="24"/>
              </w:rPr>
              <w:t>The product should have open architecture, supporting tools and detailed documentation that allows Viettel to build plugins to add features to the application on demand.</w:t>
            </w:r>
          </w:p>
        </w:tc>
        <w:tc>
          <w:tcPr>
            <w:tcW w:w="1620" w:type="dxa"/>
            <w:tcBorders>
              <w:top w:val="single" w:sz="4" w:space="0" w:color="000000"/>
              <w:left w:val="single" w:sz="4" w:space="0" w:color="000000"/>
              <w:bottom w:val="single" w:sz="4" w:space="0" w:color="000000"/>
              <w:right w:val="single" w:sz="4" w:space="0" w:color="000000"/>
            </w:tcBorders>
          </w:tcPr>
          <w:p w14:paraId="3077A8B1" w14:textId="611F1337"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98F5B06" w14:textId="77777777" w:rsidR="0064138D" w:rsidRPr="008C5FA0" w:rsidRDefault="0064138D" w:rsidP="003D13DA">
            <w:pPr>
              <w:pStyle w:val="TableParagraph"/>
              <w:ind w:right="90"/>
              <w:jc w:val="center"/>
              <w:rPr>
                <w:noProof/>
              </w:rPr>
            </w:pPr>
          </w:p>
          <w:p w14:paraId="0BA3F563" w14:textId="77777777" w:rsidR="0064138D" w:rsidRPr="008C5FA0" w:rsidRDefault="0064138D" w:rsidP="003D13DA">
            <w:pPr>
              <w:pStyle w:val="TableParagraph"/>
              <w:ind w:right="90"/>
              <w:jc w:val="center"/>
              <w:rPr>
                <w:noProof/>
              </w:rPr>
            </w:pPr>
            <w:r w:rsidRPr="008C5FA0">
              <w:rPr>
                <w:noProof/>
              </w:rPr>
              <w:t>Azure DevOps Services/Azure DevOps Server Representational State Transfer (REST) APIs are service endpoints that support sets of HTTP operations (methods), which provide create, retrieve, update, or delete access to the service's resources.</w:t>
            </w:r>
          </w:p>
          <w:p w14:paraId="2C09825A" w14:textId="77777777" w:rsidR="0064138D" w:rsidRPr="008C5FA0" w:rsidRDefault="0064138D" w:rsidP="003D13DA">
            <w:pPr>
              <w:pStyle w:val="TableParagraph"/>
              <w:ind w:right="90"/>
              <w:jc w:val="center"/>
              <w:rPr>
                <w:noProof/>
              </w:rPr>
            </w:pPr>
            <w:r w:rsidRPr="008C5FA0">
              <w:rPr>
                <w:noProof/>
              </w:rPr>
              <w:t>Dịch vụ Azure DevOps/API - Chuyển trạng thái đại diện của máy chủ Azure DevOps (REST) là các điểm cuối dịch vụ hỗ trợ tập hợp các thao tác (phương thức) HTTP, cung cấp quyền tạo, truy xuất, cập nhật hoặc xóa quyền truy cập vào tài nguyên của dịch vụ.</w:t>
            </w:r>
          </w:p>
          <w:p w14:paraId="03DA70B2" w14:textId="77777777" w:rsidR="0064138D" w:rsidRPr="008C5FA0" w:rsidRDefault="0064138D" w:rsidP="003D13DA">
            <w:pPr>
              <w:pStyle w:val="TableParagraph"/>
              <w:ind w:right="90"/>
              <w:jc w:val="center"/>
              <w:rPr>
                <w:noProof/>
              </w:rPr>
            </w:pPr>
            <w:r w:rsidRPr="008C5FA0">
              <w:rPr>
                <w:noProof/>
              </w:rPr>
              <w:t>Refer- https://learn.microsoft.com/en-us/rest/api/azure/devops/?view=azure-devops-rest-7.1</w:t>
            </w:r>
          </w:p>
        </w:tc>
      </w:tr>
      <w:tr w:rsidR="008C5FA0" w:rsidRPr="008C5FA0" w14:paraId="28DAC28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97661E9" w14:textId="77777777" w:rsidR="0064138D" w:rsidRPr="008C5FA0" w:rsidRDefault="0064138D" w:rsidP="0064138D">
            <w:pPr>
              <w:pStyle w:val="TableParagraph"/>
              <w:rPr>
                <w:b/>
                <w:sz w:val="26"/>
              </w:rPr>
            </w:pPr>
            <w:r w:rsidRPr="008C5FA0">
              <w:rPr>
                <w:b/>
                <w:sz w:val="26"/>
              </w:rPr>
              <w:lastRenderedPageBreak/>
              <w:t>I.6.2</w:t>
            </w:r>
          </w:p>
        </w:tc>
        <w:tc>
          <w:tcPr>
            <w:tcW w:w="1530" w:type="dxa"/>
            <w:tcBorders>
              <w:top w:val="single" w:sz="4" w:space="0" w:color="000000"/>
              <w:left w:val="single" w:sz="4" w:space="0" w:color="000000"/>
              <w:bottom w:val="single" w:sz="4" w:space="0" w:color="000000"/>
              <w:right w:val="single" w:sz="4" w:space="0" w:color="000000"/>
            </w:tcBorders>
          </w:tcPr>
          <w:p w14:paraId="3D96F01A"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6285E1B8" w14:textId="77777777" w:rsidR="0064138D" w:rsidRPr="008C5FA0" w:rsidRDefault="0064138D" w:rsidP="0064138D">
            <w:pPr>
              <w:pStyle w:val="TableParagraph"/>
              <w:ind w:left="107" w:right="97"/>
              <w:jc w:val="both"/>
              <w:rPr>
                <w:sz w:val="24"/>
              </w:rPr>
            </w:pPr>
            <w:r w:rsidRPr="008C5FA0">
              <w:rPr>
                <w:sz w:val="24"/>
              </w:rPr>
              <w:t>Phân quyền</w:t>
            </w:r>
          </w:p>
          <w:p w14:paraId="45314C99" w14:textId="77777777" w:rsidR="0064138D" w:rsidRPr="008C5FA0" w:rsidRDefault="0064138D" w:rsidP="0064138D">
            <w:pPr>
              <w:pStyle w:val="TableParagraph"/>
              <w:ind w:left="107" w:right="97"/>
              <w:jc w:val="both"/>
              <w:rPr>
                <w:sz w:val="24"/>
              </w:rPr>
            </w:pPr>
            <w:r w:rsidRPr="008C5FA0">
              <w:rPr>
                <w:sz w:val="24"/>
              </w:rPr>
              <w:t>Permissions</w:t>
            </w:r>
          </w:p>
        </w:tc>
        <w:tc>
          <w:tcPr>
            <w:tcW w:w="1620" w:type="dxa"/>
            <w:tcBorders>
              <w:top w:val="single" w:sz="4" w:space="0" w:color="000000"/>
              <w:left w:val="single" w:sz="4" w:space="0" w:color="000000"/>
              <w:bottom w:val="single" w:sz="4" w:space="0" w:color="000000"/>
              <w:right w:val="single" w:sz="4" w:space="0" w:color="000000"/>
            </w:tcBorders>
          </w:tcPr>
          <w:p w14:paraId="0F5473FC"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35F23B53" w14:textId="77777777" w:rsidR="0064138D" w:rsidRPr="008C5FA0" w:rsidRDefault="0064138D" w:rsidP="003D13DA">
            <w:pPr>
              <w:pStyle w:val="TableParagraph"/>
              <w:ind w:right="90"/>
              <w:jc w:val="center"/>
              <w:rPr>
                <w:noProof/>
              </w:rPr>
            </w:pPr>
          </w:p>
        </w:tc>
      </w:tr>
      <w:tr w:rsidR="008C5FA0" w:rsidRPr="008C5FA0" w14:paraId="182ED58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B64C985" w14:textId="77777777" w:rsidR="0064138D" w:rsidRPr="008C5FA0" w:rsidRDefault="0064138D" w:rsidP="0064138D">
            <w:pPr>
              <w:pStyle w:val="TableParagraph"/>
              <w:rPr>
                <w:b/>
                <w:sz w:val="26"/>
              </w:rPr>
            </w:pPr>
            <w:r w:rsidRPr="008C5FA0">
              <w:rPr>
                <w:b/>
                <w:sz w:val="26"/>
              </w:rPr>
              <w:t>I.6.2.1</w:t>
            </w:r>
          </w:p>
        </w:tc>
        <w:tc>
          <w:tcPr>
            <w:tcW w:w="1530" w:type="dxa"/>
            <w:tcBorders>
              <w:top w:val="single" w:sz="4" w:space="0" w:color="000000"/>
              <w:left w:val="single" w:sz="4" w:space="0" w:color="000000"/>
              <w:bottom w:val="single" w:sz="4" w:space="0" w:color="000000"/>
              <w:right w:val="single" w:sz="4" w:space="0" w:color="000000"/>
            </w:tcBorders>
          </w:tcPr>
          <w:p w14:paraId="1493DA6C" w14:textId="77777777" w:rsidR="0064138D" w:rsidRPr="008C5FA0" w:rsidRDefault="0064138D" w:rsidP="0064138D">
            <w:pPr>
              <w:pStyle w:val="TableParagraph"/>
              <w:rPr>
                <w:b/>
                <w:sz w:val="26"/>
              </w:rPr>
            </w:pPr>
            <w:r w:rsidRPr="008C5FA0">
              <w:rPr>
                <w:b/>
                <w:sz w:val="26"/>
              </w:rPr>
              <w:t>FN.CM.006</w:t>
            </w:r>
          </w:p>
        </w:tc>
        <w:tc>
          <w:tcPr>
            <w:tcW w:w="2340" w:type="dxa"/>
            <w:tcBorders>
              <w:top w:val="single" w:sz="4" w:space="0" w:color="000000"/>
              <w:left w:val="single" w:sz="4" w:space="0" w:color="000000"/>
              <w:bottom w:val="single" w:sz="4" w:space="0" w:color="000000"/>
              <w:right w:val="single" w:sz="4" w:space="0" w:color="000000"/>
            </w:tcBorders>
          </w:tcPr>
          <w:p w14:paraId="072F1251" w14:textId="77777777" w:rsidR="0064138D" w:rsidRPr="008C5FA0" w:rsidRDefault="0064138D" w:rsidP="0064138D">
            <w:pPr>
              <w:pStyle w:val="TableParagraph"/>
              <w:ind w:left="107" w:right="97"/>
              <w:jc w:val="both"/>
              <w:rPr>
                <w:sz w:val="24"/>
              </w:rPr>
            </w:pPr>
            <w:r w:rsidRPr="008C5FA0">
              <w:rPr>
                <w:sz w:val="24"/>
              </w:rPr>
              <w:t>Cho phép phân quyền đến từng user hoặc gom nhóm user thành</w:t>
            </w:r>
          </w:p>
          <w:p w14:paraId="33DE5FEE" w14:textId="77777777" w:rsidR="0064138D" w:rsidRPr="008C5FA0" w:rsidRDefault="0064138D" w:rsidP="0064138D">
            <w:pPr>
              <w:pStyle w:val="TableParagraph"/>
              <w:ind w:left="107" w:right="97"/>
              <w:jc w:val="both"/>
              <w:rPr>
                <w:sz w:val="24"/>
              </w:rPr>
            </w:pPr>
            <w:r w:rsidRPr="008C5FA0">
              <w:rPr>
                <w:sz w:val="24"/>
              </w:rPr>
              <w:t>các nhóm user/team để phân</w:t>
            </w:r>
          </w:p>
          <w:p w14:paraId="7512F145" w14:textId="77777777" w:rsidR="0064138D" w:rsidRPr="008C5FA0" w:rsidRDefault="0064138D" w:rsidP="0064138D">
            <w:pPr>
              <w:pStyle w:val="TableParagraph"/>
              <w:ind w:left="107" w:right="97"/>
              <w:jc w:val="both"/>
              <w:rPr>
                <w:sz w:val="24"/>
              </w:rPr>
            </w:pPr>
            <w:r w:rsidRPr="008C5FA0">
              <w:rPr>
                <w:sz w:val="24"/>
              </w:rPr>
              <w:t>quyền theo nhóm</w:t>
            </w:r>
          </w:p>
          <w:p w14:paraId="72BECCAA" w14:textId="77777777" w:rsidR="0064138D" w:rsidRPr="008C5FA0" w:rsidRDefault="0064138D" w:rsidP="0064138D">
            <w:pPr>
              <w:pStyle w:val="TableParagraph"/>
              <w:ind w:left="107" w:right="97"/>
              <w:jc w:val="both"/>
              <w:rPr>
                <w:sz w:val="24"/>
              </w:rPr>
            </w:pPr>
            <w:r w:rsidRPr="008C5FA0">
              <w:rPr>
                <w:sz w:val="24"/>
              </w:rPr>
              <w:t>Allow to assign permissions to each user or group users into user/team groups to assign group permissions</w:t>
            </w:r>
          </w:p>
        </w:tc>
        <w:tc>
          <w:tcPr>
            <w:tcW w:w="1620" w:type="dxa"/>
            <w:tcBorders>
              <w:top w:val="single" w:sz="4" w:space="0" w:color="000000"/>
              <w:left w:val="single" w:sz="4" w:space="0" w:color="000000"/>
              <w:bottom w:val="single" w:sz="4" w:space="0" w:color="000000"/>
              <w:right w:val="single" w:sz="4" w:space="0" w:color="000000"/>
            </w:tcBorders>
          </w:tcPr>
          <w:p w14:paraId="1CBE857A" w14:textId="74393E1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4136C91" w14:textId="77777777" w:rsidR="0064138D" w:rsidRPr="008C5FA0" w:rsidRDefault="0064138D" w:rsidP="003D13DA">
            <w:pPr>
              <w:pStyle w:val="TableParagraph"/>
              <w:ind w:right="90"/>
              <w:jc w:val="center"/>
              <w:rPr>
                <w:noProof/>
              </w:rPr>
            </w:pPr>
            <w:r w:rsidRPr="008C5FA0">
              <w:rPr>
                <w:noProof/>
              </w:rPr>
              <w:drawing>
                <wp:inline distT="0" distB="0" distL="0" distR="0" wp14:anchorId="124CB13B" wp14:editId="2337E792">
                  <wp:extent cx="2933700" cy="1657990"/>
                  <wp:effectExtent l="0" t="0" r="0" b="0"/>
                  <wp:docPr id="1746744457" name="Picture 74">
                    <a:extLst xmlns:a="http://schemas.openxmlformats.org/drawingml/2006/main">
                      <a:ext uri="{FF2B5EF4-FFF2-40B4-BE49-F238E27FC236}">
                        <a16:creationId xmlns:a16="http://schemas.microsoft.com/office/drawing/2014/main" id="{70F2CD5F-D5E4-9939-2D1D-99BB6CF1A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0F2CD5F-D5E4-9939-2D1D-99BB6CF1AC32}"/>
                              </a:ext>
                            </a:extLst>
                          </pic:cNvPr>
                          <pic:cNvPicPr>
                            <a:picLocks noChangeAspect="1"/>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2938936" cy="1660949"/>
                          </a:xfrm>
                          <a:prstGeom prst="rect">
                            <a:avLst/>
                          </a:prstGeom>
                        </pic:spPr>
                      </pic:pic>
                    </a:graphicData>
                  </a:graphic>
                </wp:inline>
              </w:drawing>
            </w:r>
          </w:p>
          <w:p w14:paraId="0838C8F3" w14:textId="77777777" w:rsidR="0064138D" w:rsidRPr="008C5FA0" w:rsidRDefault="0064138D" w:rsidP="003D13DA">
            <w:pPr>
              <w:pStyle w:val="TableParagraph"/>
              <w:ind w:right="90"/>
              <w:jc w:val="center"/>
              <w:rPr>
                <w:noProof/>
              </w:rPr>
            </w:pPr>
            <w:r w:rsidRPr="008C5FA0">
              <w:rPr>
                <w:noProof/>
              </w:rPr>
              <w:t>By Default Feature</w:t>
            </w:r>
          </w:p>
          <w:p w14:paraId="0581D6B1" w14:textId="77777777" w:rsidR="0064138D" w:rsidRPr="008C5FA0" w:rsidRDefault="0064138D" w:rsidP="003D13DA">
            <w:pPr>
              <w:pStyle w:val="TableParagraph"/>
              <w:ind w:right="90"/>
              <w:jc w:val="center"/>
              <w:rPr>
                <w:noProof/>
              </w:rPr>
            </w:pPr>
            <w:r w:rsidRPr="008C5FA0">
              <w:rPr>
                <w:noProof/>
              </w:rPr>
              <w:t>Devops allows to assign permissions to each user or group users into user/team groups to assign group permissions  with the help of security groups and membership</w:t>
            </w:r>
          </w:p>
          <w:p w14:paraId="6115F18E" w14:textId="77777777" w:rsidR="0064138D" w:rsidRPr="008C5FA0" w:rsidRDefault="0064138D" w:rsidP="003D13DA">
            <w:pPr>
              <w:pStyle w:val="TableParagraph"/>
              <w:ind w:right="90"/>
              <w:jc w:val="center"/>
              <w:rPr>
                <w:noProof/>
              </w:rPr>
            </w:pPr>
            <w:r w:rsidRPr="008C5FA0">
              <w:rPr>
                <w:noProof/>
              </w:rPr>
              <w:t>Theo tính năng mặc định</w:t>
            </w:r>
          </w:p>
          <w:p w14:paraId="21E0C9B3" w14:textId="77777777" w:rsidR="0064138D" w:rsidRPr="008C5FA0" w:rsidRDefault="0064138D" w:rsidP="003D13DA">
            <w:pPr>
              <w:pStyle w:val="TableParagraph"/>
              <w:ind w:right="90"/>
              <w:jc w:val="center"/>
              <w:rPr>
                <w:noProof/>
              </w:rPr>
            </w:pPr>
            <w:r w:rsidRPr="008C5FA0">
              <w:rPr>
                <w:noProof/>
              </w:rPr>
              <w:t>Devops cho phép gán quyền cho từng người dùng hoặc nhóm người dùng thành nhóm người dùng (user) / team nhóm để gán quyền nhóm với sự trợ giúp của nhóm bảo mật và thành viên</w:t>
            </w:r>
          </w:p>
          <w:p w14:paraId="47A6AE32" w14:textId="77777777" w:rsidR="0064138D" w:rsidRPr="008C5FA0" w:rsidRDefault="0064138D" w:rsidP="003D13DA">
            <w:pPr>
              <w:pStyle w:val="TableParagraph"/>
              <w:ind w:right="90"/>
              <w:jc w:val="center"/>
              <w:rPr>
                <w:noProof/>
              </w:rPr>
            </w:pPr>
          </w:p>
          <w:p w14:paraId="607589A8" w14:textId="77777777" w:rsidR="0064138D" w:rsidRPr="008C5FA0" w:rsidRDefault="0064138D" w:rsidP="003D13DA">
            <w:pPr>
              <w:pStyle w:val="TableParagraph"/>
              <w:ind w:right="90"/>
              <w:jc w:val="center"/>
              <w:rPr>
                <w:noProof/>
              </w:rPr>
            </w:pPr>
            <w:r w:rsidRPr="008C5FA0">
              <w:rPr>
                <w:noProof/>
              </w:rPr>
              <w:t>Refer- https://learn.microsoft.com/en-us/azure/devops/organizations/security/about-permissions?view=azure-devops&amp;tabs=preview-page</w:t>
            </w:r>
          </w:p>
        </w:tc>
      </w:tr>
      <w:tr w:rsidR="008C5FA0" w:rsidRPr="008C5FA0" w14:paraId="7422476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7C2CB00" w14:textId="77777777" w:rsidR="0064138D" w:rsidRPr="008C5FA0" w:rsidRDefault="0064138D" w:rsidP="0064138D">
            <w:pPr>
              <w:pStyle w:val="TableParagraph"/>
              <w:rPr>
                <w:b/>
                <w:sz w:val="26"/>
              </w:rPr>
            </w:pPr>
          </w:p>
          <w:p w14:paraId="66F29DDB" w14:textId="77777777" w:rsidR="0064138D" w:rsidRPr="008C5FA0" w:rsidRDefault="0064138D" w:rsidP="0064138D">
            <w:pPr>
              <w:pStyle w:val="TableParagraph"/>
              <w:rPr>
                <w:b/>
                <w:sz w:val="26"/>
              </w:rPr>
            </w:pPr>
            <w:r w:rsidRPr="008C5FA0">
              <w:rPr>
                <w:b/>
                <w:sz w:val="26"/>
              </w:rPr>
              <w:t>I.6.2.2</w:t>
            </w:r>
          </w:p>
        </w:tc>
        <w:tc>
          <w:tcPr>
            <w:tcW w:w="1530" w:type="dxa"/>
            <w:tcBorders>
              <w:top w:val="single" w:sz="4" w:space="0" w:color="000000"/>
              <w:left w:val="single" w:sz="4" w:space="0" w:color="000000"/>
              <w:bottom w:val="single" w:sz="4" w:space="0" w:color="000000"/>
              <w:right w:val="single" w:sz="4" w:space="0" w:color="000000"/>
            </w:tcBorders>
          </w:tcPr>
          <w:p w14:paraId="049ED91E" w14:textId="77777777" w:rsidR="0064138D" w:rsidRPr="008C5FA0" w:rsidRDefault="0064138D" w:rsidP="0064138D">
            <w:pPr>
              <w:pStyle w:val="TableParagraph"/>
              <w:rPr>
                <w:b/>
                <w:sz w:val="26"/>
              </w:rPr>
            </w:pPr>
          </w:p>
          <w:p w14:paraId="5CFBFF5B" w14:textId="77777777" w:rsidR="0064138D" w:rsidRPr="008C5FA0" w:rsidRDefault="0064138D" w:rsidP="0064138D">
            <w:pPr>
              <w:pStyle w:val="TableParagraph"/>
              <w:rPr>
                <w:b/>
                <w:sz w:val="26"/>
              </w:rPr>
            </w:pPr>
            <w:r w:rsidRPr="008C5FA0">
              <w:rPr>
                <w:b/>
                <w:sz w:val="26"/>
              </w:rPr>
              <w:t>FN.CM.007</w:t>
            </w:r>
          </w:p>
        </w:tc>
        <w:tc>
          <w:tcPr>
            <w:tcW w:w="2340" w:type="dxa"/>
            <w:tcBorders>
              <w:top w:val="single" w:sz="4" w:space="0" w:color="000000"/>
              <w:left w:val="single" w:sz="4" w:space="0" w:color="000000"/>
              <w:bottom w:val="single" w:sz="4" w:space="0" w:color="000000"/>
              <w:right w:val="single" w:sz="4" w:space="0" w:color="000000"/>
            </w:tcBorders>
          </w:tcPr>
          <w:p w14:paraId="4A802D62" w14:textId="77777777" w:rsidR="0064138D" w:rsidRPr="008C5FA0" w:rsidRDefault="0064138D" w:rsidP="0064138D">
            <w:pPr>
              <w:pStyle w:val="TableParagraph"/>
              <w:ind w:left="107" w:right="97"/>
              <w:jc w:val="both"/>
              <w:rPr>
                <w:sz w:val="24"/>
              </w:rPr>
            </w:pPr>
            <w:r w:rsidRPr="008C5FA0">
              <w:rPr>
                <w:sz w:val="24"/>
              </w:rPr>
              <w:t>Cho phép phân quyền tác động lên dữ liệu theo theo các thao tác truy cập/thêm/sửa/xóa</w:t>
            </w:r>
          </w:p>
          <w:p w14:paraId="3259F4F3" w14:textId="77777777" w:rsidR="0064138D" w:rsidRPr="008C5FA0" w:rsidRDefault="0064138D" w:rsidP="0064138D">
            <w:pPr>
              <w:pStyle w:val="TableParagraph"/>
              <w:ind w:left="107" w:right="97"/>
              <w:jc w:val="both"/>
              <w:rPr>
                <w:sz w:val="24"/>
              </w:rPr>
            </w:pPr>
            <w:r w:rsidRPr="008C5FA0">
              <w:rPr>
                <w:sz w:val="24"/>
              </w:rPr>
              <w:t>Allow permission to act on data by access/add/edit/delete operations</w:t>
            </w:r>
          </w:p>
        </w:tc>
        <w:tc>
          <w:tcPr>
            <w:tcW w:w="1620" w:type="dxa"/>
            <w:tcBorders>
              <w:top w:val="single" w:sz="4" w:space="0" w:color="000000"/>
              <w:left w:val="single" w:sz="4" w:space="0" w:color="000000"/>
              <w:bottom w:val="single" w:sz="4" w:space="0" w:color="000000"/>
              <w:right w:val="single" w:sz="4" w:space="0" w:color="000000"/>
            </w:tcBorders>
          </w:tcPr>
          <w:p w14:paraId="4016DAC8" w14:textId="446F902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47D3EF97" w14:textId="77777777" w:rsidR="0064138D" w:rsidRPr="008C5FA0" w:rsidRDefault="0064138D" w:rsidP="003D13DA">
            <w:pPr>
              <w:pStyle w:val="TableParagraph"/>
              <w:ind w:right="90"/>
              <w:jc w:val="center"/>
              <w:rPr>
                <w:noProof/>
              </w:rPr>
            </w:pPr>
            <w:r w:rsidRPr="008C5FA0">
              <w:rPr>
                <w:noProof/>
              </w:rPr>
              <w:drawing>
                <wp:inline distT="0" distB="0" distL="0" distR="0" wp14:anchorId="32BB9C4A" wp14:editId="62678AF6">
                  <wp:extent cx="3066440" cy="1038225"/>
                  <wp:effectExtent l="0" t="0" r="635" b="0"/>
                  <wp:docPr id="1746744458" name="Picture 42">
                    <a:extLst xmlns:a="http://schemas.openxmlformats.org/drawingml/2006/main">
                      <a:ext uri="{FF2B5EF4-FFF2-40B4-BE49-F238E27FC236}">
                        <a16:creationId xmlns:a16="http://schemas.microsoft.com/office/drawing/2014/main" id="{6E484DBD-B70E-452E-8606-8A3116FE7C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6E484DBD-B70E-452E-8606-8A3116FE7C89}"/>
                              </a:ext>
                            </a:extLst>
                          </pic:cNvPr>
                          <pic:cNvPicPr>
                            <a:picLocks noChangeAspect="1"/>
                          </pic:cNvPicPr>
                        </pic:nvPicPr>
                        <pic:blipFill rotWithShape="1">
                          <a:blip r:embed="rId328"/>
                          <a:srcRect b="21356"/>
                          <a:stretch/>
                        </pic:blipFill>
                        <pic:spPr bwMode="auto">
                          <a:xfrm>
                            <a:off x="0" y="0"/>
                            <a:ext cx="3067669" cy="1038641"/>
                          </a:xfrm>
                          <a:prstGeom prst="rect">
                            <a:avLst/>
                          </a:prstGeom>
                          <a:ln>
                            <a:noFill/>
                          </a:ln>
                          <a:extLst>
                            <a:ext uri="{53640926-AAD7-44D8-BBD7-CCE9431645EC}">
                              <a14:shadowObscured xmlns:a14="http://schemas.microsoft.com/office/drawing/2010/main"/>
                            </a:ext>
                          </a:extLst>
                        </pic:spPr>
                      </pic:pic>
                    </a:graphicData>
                  </a:graphic>
                </wp:inline>
              </w:drawing>
            </w:r>
          </w:p>
          <w:p w14:paraId="289B51E4" w14:textId="77777777" w:rsidR="0064138D" w:rsidRPr="008C5FA0" w:rsidRDefault="0064138D" w:rsidP="003D13DA">
            <w:pPr>
              <w:pStyle w:val="TableParagraph"/>
              <w:ind w:right="90"/>
              <w:jc w:val="center"/>
              <w:rPr>
                <w:noProof/>
              </w:rPr>
            </w:pPr>
            <w:r w:rsidRPr="008C5FA0">
              <w:rPr>
                <w:noProof/>
              </w:rPr>
              <w:t>By Default Feature</w:t>
            </w:r>
          </w:p>
          <w:p w14:paraId="69A17017" w14:textId="77777777" w:rsidR="0064138D" w:rsidRPr="008C5FA0" w:rsidRDefault="0064138D" w:rsidP="003D13DA">
            <w:pPr>
              <w:pStyle w:val="TableParagraph"/>
              <w:ind w:right="90"/>
              <w:jc w:val="center"/>
              <w:rPr>
                <w:noProof/>
              </w:rPr>
            </w:pPr>
            <w:r w:rsidRPr="008C5FA0">
              <w:rPr>
                <w:noProof/>
              </w:rPr>
              <w:t>Azure DevOps allow permission to act on data by access/add/edit/delete operations.</w:t>
            </w:r>
          </w:p>
          <w:p w14:paraId="71562182" w14:textId="77777777" w:rsidR="0064138D" w:rsidRPr="008C5FA0" w:rsidRDefault="0064138D" w:rsidP="003D13DA">
            <w:pPr>
              <w:pStyle w:val="TableParagraph"/>
              <w:ind w:right="90"/>
              <w:jc w:val="center"/>
              <w:rPr>
                <w:noProof/>
              </w:rPr>
            </w:pPr>
            <w:r w:rsidRPr="008C5FA0">
              <w:rPr>
                <w:noProof/>
              </w:rPr>
              <w:t>Theo tính năng mặc định</w:t>
            </w:r>
          </w:p>
          <w:p w14:paraId="10505B6F" w14:textId="77777777" w:rsidR="0064138D" w:rsidRPr="008C5FA0" w:rsidRDefault="0064138D" w:rsidP="003D13DA">
            <w:pPr>
              <w:pStyle w:val="TableParagraph"/>
              <w:ind w:right="90"/>
              <w:jc w:val="center"/>
              <w:rPr>
                <w:noProof/>
              </w:rPr>
            </w:pPr>
            <w:r w:rsidRPr="008C5FA0">
              <w:rPr>
                <w:noProof/>
              </w:rPr>
              <w:t>Azure DevOps cho phép hành động trên dữ liệu bằng các thao tác truy cập/thêm/chỉnh sửa/xóa.</w:t>
            </w:r>
          </w:p>
          <w:p w14:paraId="75D077AE" w14:textId="77777777" w:rsidR="0064138D" w:rsidRPr="008C5FA0" w:rsidRDefault="0064138D" w:rsidP="003D13DA">
            <w:pPr>
              <w:pStyle w:val="TableParagraph"/>
              <w:ind w:right="90"/>
              <w:jc w:val="center"/>
              <w:rPr>
                <w:noProof/>
              </w:rPr>
            </w:pPr>
          </w:p>
          <w:p w14:paraId="598C3D8E" w14:textId="77777777" w:rsidR="0064138D" w:rsidRPr="008C5FA0" w:rsidRDefault="0064138D" w:rsidP="003D13DA">
            <w:pPr>
              <w:pStyle w:val="TableParagraph"/>
              <w:ind w:right="90"/>
              <w:jc w:val="center"/>
              <w:rPr>
                <w:noProof/>
              </w:rPr>
            </w:pPr>
            <w:r w:rsidRPr="008C5FA0">
              <w:rPr>
                <w:noProof/>
              </w:rPr>
              <w:t>Refer- https://learn.microsoft.com/en-us/azure/devops/organizations/security/about-</w:t>
            </w:r>
            <w:r w:rsidRPr="008C5FA0">
              <w:rPr>
                <w:noProof/>
              </w:rPr>
              <w:lastRenderedPageBreak/>
              <w:t>permissions?view=azure-devops&amp;tabs=preview-page</w:t>
            </w:r>
          </w:p>
        </w:tc>
      </w:tr>
      <w:tr w:rsidR="008C5FA0" w:rsidRPr="008C5FA0" w14:paraId="2D103E4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21B0E71" w14:textId="77777777" w:rsidR="0064138D" w:rsidRPr="008C5FA0" w:rsidRDefault="0064138D" w:rsidP="0064138D">
            <w:pPr>
              <w:pStyle w:val="TableParagraph"/>
              <w:rPr>
                <w:b/>
                <w:sz w:val="26"/>
              </w:rPr>
            </w:pPr>
          </w:p>
          <w:p w14:paraId="4305E9FB" w14:textId="77777777" w:rsidR="0064138D" w:rsidRPr="008C5FA0" w:rsidRDefault="0064138D" w:rsidP="0064138D">
            <w:pPr>
              <w:pStyle w:val="TableParagraph"/>
              <w:rPr>
                <w:b/>
                <w:sz w:val="26"/>
              </w:rPr>
            </w:pPr>
            <w:r w:rsidRPr="008C5FA0">
              <w:rPr>
                <w:b/>
                <w:sz w:val="26"/>
              </w:rPr>
              <w:t>I.6.2.3</w:t>
            </w:r>
          </w:p>
        </w:tc>
        <w:tc>
          <w:tcPr>
            <w:tcW w:w="1530" w:type="dxa"/>
            <w:tcBorders>
              <w:top w:val="single" w:sz="4" w:space="0" w:color="000000"/>
              <w:left w:val="single" w:sz="4" w:space="0" w:color="000000"/>
              <w:bottom w:val="single" w:sz="4" w:space="0" w:color="000000"/>
              <w:right w:val="single" w:sz="4" w:space="0" w:color="000000"/>
            </w:tcBorders>
          </w:tcPr>
          <w:p w14:paraId="54EE0F5C" w14:textId="77777777" w:rsidR="0064138D" w:rsidRPr="008C5FA0" w:rsidRDefault="0064138D" w:rsidP="0064138D">
            <w:pPr>
              <w:pStyle w:val="TableParagraph"/>
              <w:rPr>
                <w:b/>
                <w:sz w:val="26"/>
              </w:rPr>
            </w:pPr>
          </w:p>
          <w:p w14:paraId="4BD019B5" w14:textId="77777777" w:rsidR="0064138D" w:rsidRPr="008C5FA0" w:rsidRDefault="0064138D" w:rsidP="0064138D">
            <w:pPr>
              <w:pStyle w:val="TableParagraph"/>
              <w:rPr>
                <w:b/>
                <w:sz w:val="26"/>
              </w:rPr>
            </w:pPr>
            <w:r w:rsidRPr="008C5FA0">
              <w:rPr>
                <w:b/>
                <w:sz w:val="26"/>
              </w:rPr>
              <w:t>FN.CM.008</w:t>
            </w:r>
          </w:p>
        </w:tc>
        <w:tc>
          <w:tcPr>
            <w:tcW w:w="2340" w:type="dxa"/>
            <w:tcBorders>
              <w:top w:val="single" w:sz="4" w:space="0" w:color="000000"/>
              <w:left w:val="single" w:sz="4" w:space="0" w:color="000000"/>
              <w:bottom w:val="single" w:sz="4" w:space="0" w:color="000000"/>
              <w:right w:val="single" w:sz="4" w:space="0" w:color="000000"/>
            </w:tcBorders>
          </w:tcPr>
          <w:p w14:paraId="09771411" w14:textId="77777777" w:rsidR="0064138D" w:rsidRPr="008C5FA0" w:rsidRDefault="0064138D" w:rsidP="0064138D">
            <w:pPr>
              <w:pStyle w:val="TableParagraph"/>
              <w:ind w:left="107" w:right="97"/>
              <w:jc w:val="both"/>
              <w:rPr>
                <w:sz w:val="24"/>
              </w:rPr>
            </w:pPr>
            <w:r w:rsidRPr="008C5FA0">
              <w:rPr>
                <w:sz w:val="24"/>
              </w:rPr>
              <w:t>Cho phép tạo các nhóm theo nhiều cấp, vd: dự án chia thành Team A, Team B, trong Team A</w:t>
            </w:r>
          </w:p>
          <w:p w14:paraId="38498573" w14:textId="77777777" w:rsidR="0064138D" w:rsidRPr="008C5FA0" w:rsidRDefault="0064138D" w:rsidP="0064138D">
            <w:pPr>
              <w:pStyle w:val="TableParagraph"/>
              <w:ind w:left="107" w:right="97"/>
              <w:jc w:val="both"/>
              <w:rPr>
                <w:sz w:val="24"/>
              </w:rPr>
            </w:pPr>
            <w:r w:rsidRPr="008C5FA0">
              <w:rPr>
                <w:sz w:val="24"/>
              </w:rPr>
              <w:t>có Team A_Dev, Team A_OS</w:t>
            </w:r>
          </w:p>
          <w:p w14:paraId="77916C3C" w14:textId="77777777" w:rsidR="0064138D" w:rsidRPr="008C5FA0" w:rsidRDefault="0064138D" w:rsidP="0064138D">
            <w:pPr>
              <w:pStyle w:val="TableParagraph"/>
              <w:ind w:left="107" w:right="97"/>
              <w:jc w:val="both"/>
              <w:rPr>
                <w:sz w:val="24"/>
              </w:rPr>
            </w:pPr>
            <w:r w:rsidRPr="008C5FA0">
              <w:rPr>
                <w:sz w:val="24"/>
              </w:rPr>
              <w:t>Allow creating groups by multi-level, for example: the project can be divided into Team A, Team B, in Team A there might be Team A_Dev, Team A_OS</w:t>
            </w:r>
          </w:p>
        </w:tc>
        <w:tc>
          <w:tcPr>
            <w:tcW w:w="1620" w:type="dxa"/>
            <w:tcBorders>
              <w:top w:val="single" w:sz="4" w:space="0" w:color="000000"/>
              <w:left w:val="single" w:sz="4" w:space="0" w:color="000000"/>
              <w:bottom w:val="single" w:sz="4" w:space="0" w:color="000000"/>
              <w:right w:val="single" w:sz="4" w:space="0" w:color="000000"/>
            </w:tcBorders>
          </w:tcPr>
          <w:p w14:paraId="20F22360" w14:textId="34CBFB68"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443CACF" w14:textId="77777777" w:rsidR="0064138D" w:rsidRPr="008C5FA0" w:rsidRDefault="0064138D" w:rsidP="003D13DA">
            <w:pPr>
              <w:pStyle w:val="TableParagraph"/>
              <w:ind w:right="90"/>
              <w:jc w:val="center"/>
              <w:rPr>
                <w:noProof/>
              </w:rPr>
            </w:pPr>
            <w:r w:rsidRPr="008C5FA0">
              <w:rPr>
                <w:noProof/>
              </w:rPr>
              <w:drawing>
                <wp:inline distT="0" distB="0" distL="0" distR="0" wp14:anchorId="394AF588" wp14:editId="0BBA270B">
                  <wp:extent cx="3352800" cy="1901201"/>
                  <wp:effectExtent l="0" t="0" r="0" b="3810"/>
                  <wp:docPr id="1746744461" name="Picture 3">
                    <a:extLst xmlns:a="http://schemas.openxmlformats.org/drawingml/2006/main">
                      <a:ext uri="{FF2B5EF4-FFF2-40B4-BE49-F238E27FC236}">
                        <a16:creationId xmlns:a16="http://schemas.microsoft.com/office/drawing/2014/main" id="{0A290A41-FF25-4967-96A7-E7E25E02DE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0A290A41-FF25-4967-96A7-E7E25E02DEF1}"/>
                              </a:ext>
                            </a:extLst>
                          </pic:cNvPr>
                          <pic:cNvPicPr>
                            <a:picLocks noChangeAspect="1"/>
                          </pic:cNvPicPr>
                        </pic:nvPicPr>
                        <pic:blipFill>
                          <a:blip r:embed="rId329">
                            <a:extLst>
                              <a:ext uri="{28A0092B-C50C-407E-A947-70E740481C1C}">
                                <a14:useLocalDpi xmlns:a14="http://schemas.microsoft.com/office/drawing/2010/main" val="0"/>
                              </a:ext>
                            </a:extLst>
                          </a:blip>
                          <a:stretch>
                            <a:fillRect/>
                          </a:stretch>
                        </pic:blipFill>
                        <pic:spPr>
                          <a:xfrm>
                            <a:off x="0" y="0"/>
                            <a:ext cx="3357322" cy="1903765"/>
                          </a:xfrm>
                          <a:prstGeom prst="rect">
                            <a:avLst/>
                          </a:prstGeom>
                        </pic:spPr>
                      </pic:pic>
                    </a:graphicData>
                  </a:graphic>
                </wp:inline>
              </w:drawing>
            </w:r>
          </w:p>
          <w:p w14:paraId="37C80BC4" w14:textId="77777777" w:rsidR="0064138D" w:rsidRPr="008C5FA0" w:rsidRDefault="0064138D" w:rsidP="003D13DA">
            <w:pPr>
              <w:pStyle w:val="TableParagraph"/>
              <w:ind w:right="90"/>
              <w:jc w:val="center"/>
              <w:rPr>
                <w:noProof/>
              </w:rPr>
            </w:pPr>
            <w:r w:rsidRPr="008C5FA0">
              <w:rPr>
                <w:noProof/>
              </w:rPr>
              <w:t>By Default Feature</w:t>
            </w:r>
          </w:p>
          <w:p w14:paraId="10782A42" w14:textId="77777777" w:rsidR="0064138D" w:rsidRPr="008C5FA0" w:rsidRDefault="0064138D" w:rsidP="003D13DA">
            <w:pPr>
              <w:pStyle w:val="TableParagraph"/>
              <w:ind w:right="90"/>
              <w:jc w:val="center"/>
              <w:rPr>
                <w:noProof/>
              </w:rPr>
            </w:pPr>
            <w:r w:rsidRPr="008C5FA0">
              <w:rPr>
                <w:noProof/>
              </w:rPr>
              <w:t>No sub-team can be created, however Azure devops allow  area paths can be created .Area paths allow you to group work items by team, product, or feature area. Iteration paths allow you to group work into sprints, milestones, or other event-specific or time-related period. Both these fields allow you to define a hierarchy of paths.</w:t>
            </w:r>
          </w:p>
          <w:p w14:paraId="6CF9E776" w14:textId="77777777" w:rsidR="0064138D" w:rsidRPr="008C5FA0" w:rsidRDefault="0064138D" w:rsidP="003D13DA">
            <w:pPr>
              <w:pStyle w:val="TableParagraph"/>
              <w:ind w:right="90"/>
              <w:jc w:val="center"/>
              <w:rPr>
                <w:noProof/>
              </w:rPr>
            </w:pPr>
            <w:r w:rsidRPr="008C5FA0">
              <w:rPr>
                <w:noProof/>
              </w:rPr>
              <w:t>Theo tính năng mặc định</w:t>
            </w:r>
          </w:p>
          <w:p w14:paraId="4A3190A1" w14:textId="77777777" w:rsidR="0064138D" w:rsidRPr="008C5FA0" w:rsidRDefault="0064138D" w:rsidP="003D13DA">
            <w:pPr>
              <w:pStyle w:val="TableParagraph"/>
              <w:ind w:right="90"/>
              <w:jc w:val="center"/>
              <w:rPr>
                <w:noProof/>
              </w:rPr>
            </w:pPr>
            <w:r w:rsidRPr="008C5FA0">
              <w:rPr>
                <w:noProof/>
              </w:rPr>
              <w:t>Không thể tạo nhóm phụ, tuy nhiên, Azure devops cho phép đường dẫn khu vực có thể được tạo. Đường dẫn khu vực cho phép bạn nhóm các mục công việc theo nhóm, sản phẩm hoặc khu vực tính năng. Các đường dẫn lặp lại cho phép bạn nhóm công việc thành các lần chạy nước rút, các mốc quan trọng hoặc khoảng thời gian liên quan đến thời gian hoặc sự kiện cụ thể khác. Cả hai trường này đều cho phép bạn xác định thứ bậc của các đường dẫn.</w:t>
            </w:r>
          </w:p>
          <w:p w14:paraId="6A864694" w14:textId="77777777" w:rsidR="0064138D" w:rsidRPr="008C5FA0" w:rsidRDefault="0064138D" w:rsidP="003D13DA">
            <w:pPr>
              <w:pStyle w:val="TableParagraph"/>
              <w:ind w:right="90"/>
              <w:jc w:val="center"/>
              <w:rPr>
                <w:noProof/>
              </w:rPr>
            </w:pPr>
          </w:p>
          <w:p w14:paraId="3C4E90A8" w14:textId="77777777" w:rsidR="0064138D" w:rsidRPr="008C5FA0" w:rsidRDefault="0064138D" w:rsidP="003D13DA">
            <w:pPr>
              <w:pStyle w:val="TableParagraph"/>
              <w:ind w:right="90"/>
              <w:jc w:val="center"/>
              <w:rPr>
                <w:noProof/>
              </w:rPr>
            </w:pPr>
            <w:r w:rsidRPr="008C5FA0">
              <w:rPr>
                <w:noProof/>
              </w:rPr>
              <w:t>Refer- https://learn.microsoft.com/en-us/azure/devops/organizations/settings/about-areas-iterations?view=azure-devops</w:t>
            </w:r>
          </w:p>
        </w:tc>
      </w:tr>
      <w:tr w:rsidR="008C5FA0" w:rsidRPr="008C5FA0" w14:paraId="5978EA2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332A51A" w14:textId="77777777" w:rsidR="0064138D" w:rsidRPr="008C5FA0" w:rsidRDefault="0064138D" w:rsidP="0064138D">
            <w:pPr>
              <w:pStyle w:val="TableParagraph"/>
              <w:rPr>
                <w:b/>
                <w:sz w:val="26"/>
              </w:rPr>
            </w:pPr>
          </w:p>
          <w:p w14:paraId="28F4B8D4" w14:textId="77777777" w:rsidR="0064138D" w:rsidRPr="008C5FA0" w:rsidRDefault="0064138D" w:rsidP="0064138D">
            <w:pPr>
              <w:pStyle w:val="TableParagraph"/>
              <w:rPr>
                <w:b/>
                <w:sz w:val="26"/>
              </w:rPr>
            </w:pPr>
          </w:p>
          <w:p w14:paraId="4F636373" w14:textId="77777777" w:rsidR="0064138D" w:rsidRPr="008C5FA0" w:rsidRDefault="0064138D" w:rsidP="0064138D">
            <w:pPr>
              <w:pStyle w:val="TableParagraph"/>
              <w:rPr>
                <w:b/>
                <w:sz w:val="26"/>
              </w:rPr>
            </w:pPr>
            <w:r w:rsidRPr="008C5FA0">
              <w:rPr>
                <w:b/>
                <w:sz w:val="26"/>
              </w:rPr>
              <w:t>I.6.2.4</w:t>
            </w:r>
          </w:p>
        </w:tc>
        <w:tc>
          <w:tcPr>
            <w:tcW w:w="1530" w:type="dxa"/>
            <w:tcBorders>
              <w:top w:val="single" w:sz="4" w:space="0" w:color="000000"/>
              <w:left w:val="single" w:sz="4" w:space="0" w:color="000000"/>
              <w:bottom w:val="single" w:sz="4" w:space="0" w:color="000000"/>
              <w:right w:val="single" w:sz="4" w:space="0" w:color="000000"/>
            </w:tcBorders>
          </w:tcPr>
          <w:p w14:paraId="32EB02BA" w14:textId="77777777" w:rsidR="0064138D" w:rsidRPr="008C5FA0" w:rsidRDefault="0064138D" w:rsidP="0064138D">
            <w:pPr>
              <w:pStyle w:val="TableParagraph"/>
              <w:rPr>
                <w:b/>
                <w:sz w:val="26"/>
              </w:rPr>
            </w:pPr>
          </w:p>
          <w:p w14:paraId="7CD46C23" w14:textId="77777777" w:rsidR="0064138D" w:rsidRPr="008C5FA0" w:rsidRDefault="0064138D" w:rsidP="0064138D">
            <w:pPr>
              <w:pStyle w:val="TableParagraph"/>
              <w:rPr>
                <w:b/>
                <w:sz w:val="26"/>
              </w:rPr>
            </w:pPr>
          </w:p>
          <w:p w14:paraId="7C45815C" w14:textId="77777777" w:rsidR="0064138D" w:rsidRPr="008C5FA0" w:rsidRDefault="0064138D" w:rsidP="0064138D">
            <w:pPr>
              <w:pStyle w:val="TableParagraph"/>
              <w:rPr>
                <w:b/>
                <w:sz w:val="26"/>
              </w:rPr>
            </w:pPr>
            <w:r w:rsidRPr="008C5FA0">
              <w:rPr>
                <w:b/>
                <w:sz w:val="26"/>
              </w:rPr>
              <w:t>FN.CM.009</w:t>
            </w:r>
          </w:p>
        </w:tc>
        <w:tc>
          <w:tcPr>
            <w:tcW w:w="2340" w:type="dxa"/>
            <w:tcBorders>
              <w:top w:val="single" w:sz="4" w:space="0" w:color="000000"/>
              <w:left w:val="single" w:sz="4" w:space="0" w:color="000000"/>
              <w:bottom w:val="single" w:sz="4" w:space="0" w:color="000000"/>
              <w:right w:val="single" w:sz="4" w:space="0" w:color="000000"/>
            </w:tcBorders>
          </w:tcPr>
          <w:p w14:paraId="11809000" w14:textId="77777777" w:rsidR="0064138D" w:rsidRPr="008C5FA0" w:rsidRDefault="0064138D" w:rsidP="0064138D">
            <w:pPr>
              <w:pStyle w:val="TableParagraph"/>
              <w:ind w:left="107" w:right="97"/>
              <w:jc w:val="both"/>
              <w:rPr>
                <w:sz w:val="24"/>
              </w:rPr>
            </w:pPr>
            <w:r w:rsidRPr="008C5FA0">
              <w:rPr>
                <w:sz w:val="24"/>
              </w:rPr>
              <w:t>Nhóm con kế thừa phân quyền của nhóm cha, cho phép khai báo bổ sung quyền ở nhóm con, nếu trùng với nhóm cha thì sẽ overwrite hiệu lực quyền ở</w:t>
            </w:r>
          </w:p>
          <w:p w14:paraId="0C2100EF" w14:textId="77777777" w:rsidR="0064138D" w:rsidRPr="008C5FA0" w:rsidRDefault="0064138D" w:rsidP="0064138D">
            <w:pPr>
              <w:pStyle w:val="TableParagraph"/>
              <w:ind w:left="107" w:right="97"/>
              <w:jc w:val="both"/>
              <w:rPr>
                <w:sz w:val="24"/>
              </w:rPr>
            </w:pPr>
            <w:r w:rsidRPr="008C5FA0">
              <w:rPr>
                <w:sz w:val="24"/>
              </w:rPr>
              <w:t>nhóm cha</w:t>
            </w:r>
          </w:p>
          <w:p w14:paraId="692D7563" w14:textId="77777777" w:rsidR="0064138D" w:rsidRPr="008C5FA0" w:rsidRDefault="0064138D" w:rsidP="0064138D">
            <w:pPr>
              <w:pStyle w:val="TableParagraph"/>
              <w:ind w:left="107" w:right="97"/>
              <w:jc w:val="both"/>
              <w:rPr>
                <w:sz w:val="24"/>
              </w:rPr>
            </w:pPr>
            <w:r w:rsidRPr="008C5FA0">
              <w:rPr>
                <w:sz w:val="24"/>
              </w:rPr>
              <w:t>The child group should inherit the permissions of the parent group, allowing additional declaration of rights in the child group, if it is the same as the parent group, it will overwrite the permissions in the parent group.</w:t>
            </w:r>
          </w:p>
        </w:tc>
        <w:tc>
          <w:tcPr>
            <w:tcW w:w="1620" w:type="dxa"/>
            <w:tcBorders>
              <w:top w:val="single" w:sz="4" w:space="0" w:color="000000"/>
              <w:left w:val="single" w:sz="4" w:space="0" w:color="000000"/>
              <w:bottom w:val="single" w:sz="4" w:space="0" w:color="000000"/>
              <w:right w:val="single" w:sz="4" w:space="0" w:color="000000"/>
            </w:tcBorders>
          </w:tcPr>
          <w:p w14:paraId="0FFD4962" w14:textId="7D4D783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2F4F618" w14:textId="77777777" w:rsidR="0064138D" w:rsidRPr="008C5FA0" w:rsidRDefault="0064138D" w:rsidP="003D13DA">
            <w:pPr>
              <w:pStyle w:val="TableParagraph"/>
              <w:ind w:right="90"/>
              <w:jc w:val="center"/>
              <w:rPr>
                <w:noProof/>
              </w:rPr>
            </w:pPr>
            <w:r w:rsidRPr="008C5FA0">
              <w:rPr>
                <w:noProof/>
              </w:rPr>
              <w:drawing>
                <wp:inline distT="0" distB="0" distL="0" distR="0" wp14:anchorId="7F789327" wp14:editId="4FB24E48">
                  <wp:extent cx="1914525" cy="1673558"/>
                  <wp:effectExtent l="0" t="0" r="0" b="3175"/>
                  <wp:docPr id="2142727243" name="Picture 2142727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43" name="Picture 2142727243"/>
                          <pic:cNvPicPr>
                            <a:picLocks noChangeAspect="1"/>
                          </pic:cNvPicPr>
                        </pic:nvPicPr>
                        <pic:blipFill>
                          <a:blip r:embed="rId330"/>
                          <a:stretch>
                            <a:fillRect/>
                          </a:stretch>
                        </pic:blipFill>
                        <pic:spPr>
                          <a:xfrm>
                            <a:off x="0" y="0"/>
                            <a:ext cx="1922464" cy="1680497"/>
                          </a:xfrm>
                          <a:prstGeom prst="rect">
                            <a:avLst/>
                          </a:prstGeom>
                        </pic:spPr>
                      </pic:pic>
                    </a:graphicData>
                  </a:graphic>
                </wp:inline>
              </w:drawing>
            </w:r>
          </w:p>
          <w:p w14:paraId="0A91A0C2" w14:textId="77777777" w:rsidR="0064138D" w:rsidRPr="008C5FA0" w:rsidRDefault="0064138D" w:rsidP="003D13DA">
            <w:pPr>
              <w:pStyle w:val="TableParagraph"/>
              <w:ind w:right="90"/>
              <w:jc w:val="center"/>
              <w:rPr>
                <w:noProof/>
              </w:rPr>
            </w:pPr>
            <w:r w:rsidRPr="008C5FA0">
              <w:rPr>
                <w:noProof/>
              </w:rPr>
              <w:t>Permission inheritance and security groups  allows the child group should inherit the permissions of the parent group, allowing additional declaration of rights in the child group, if it is the same as the parent group, it will overwrite the permissions in the parent group.</w:t>
            </w:r>
          </w:p>
          <w:p w14:paraId="0FD0E223" w14:textId="77777777" w:rsidR="0064138D" w:rsidRPr="008C5FA0" w:rsidRDefault="0064138D" w:rsidP="003D13DA">
            <w:pPr>
              <w:pStyle w:val="TableParagraph"/>
              <w:ind w:right="90"/>
              <w:jc w:val="center"/>
              <w:rPr>
                <w:noProof/>
              </w:rPr>
            </w:pPr>
            <w:r w:rsidRPr="008C5FA0">
              <w:rPr>
                <w:noProof/>
              </w:rPr>
              <w:t>Nhóm kế thừa quyền và bảo mật cho phép Nhóm con nên kế thừa các quyền của nhóm mẹ, cho phép khai báo thêm các quyền trong nhóm con, nếu trùng với nhóm mẹ thì sẽ ghi đè lên các quyền trong nhóm mẹ.</w:t>
            </w:r>
          </w:p>
          <w:p w14:paraId="5B8010E6" w14:textId="77777777" w:rsidR="0064138D" w:rsidRPr="008C5FA0" w:rsidRDefault="0064138D" w:rsidP="003D13DA">
            <w:pPr>
              <w:pStyle w:val="TableParagraph"/>
              <w:ind w:right="90"/>
              <w:jc w:val="center"/>
              <w:rPr>
                <w:noProof/>
              </w:rPr>
            </w:pPr>
          </w:p>
          <w:p w14:paraId="5B154159" w14:textId="77777777" w:rsidR="0064138D" w:rsidRPr="008C5FA0" w:rsidRDefault="0064138D" w:rsidP="003D13DA">
            <w:pPr>
              <w:pStyle w:val="TableParagraph"/>
              <w:ind w:right="90"/>
              <w:jc w:val="center"/>
              <w:rPr>
                <w:noProof/>
              </w:rPr>
            </w:pPr>
            <w:r w:rsidRPr="008C5FA0">
              <w:rPr>
                <w:noProof/>
              </w:rPr>
              <w:t>Refer- https://learn.microsoft.com/en-us/azure/devops/organizations/security/about-permissions?view=azure-devops&amp;tabs=preview-page#permission-inheritance-and-security-groups</w:t>
            </w:r>
          </w:p>
        </w:tc>
      </w:tr>
      <w:tr w:rsidR="008C5FA0" w:rsidRPr="008C5FA0" w14:paraId="2D90D76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EBC509C" w14:textId="77777777" w:rsidR="0064138D" w:rsidRPr="008C5FA0" w:rsidRDefault="0064138D" w:rsidP="0064138D">
            <w:pPr>
              <w:pStyle w:val="TableParagraph"/>
              <w:rPr>
                <w:b/>
                <w:sz w:val="26"/>
              </w:rPr>
            </w:pPr>
          </w:p>
          <w:p w14:paraId="696D341B" w14:textId="77777777" w:rsidR="0064138D" w:rsidRPr="008C5FA0" w:rsidRDefault="0064138D" w:rsidP="0064138D">
            <w:pPr>
              <w:pStyle w:val="TableParagraph"/>
              <w:rPr>
                <w:b/>
                <w:sz w:val="26"/>
              </w:rPr>
            </w:pPr>
            <w:r w:rsidRPr="008C5FA0">
              <w:rPr>
                <w:b/>
                <w:sz w:val="26"/>
              </w:rPr>
              <w:t>I.6.2.5</w:t>
            </w:r>
          </w:p>
        </w:tc>
        <w:tc>
          <w:tcPr>
            <w:tcW w:w="1530" w:type="dxa"/>
            <w:tcBorders>
              <w:top w:val="single" w:sz="4" w:space="0" w:color="000000"/>
              <w:left w:val="single" w:sz="4" w:space="0" w:color="000000"/>
              <w:bottom w:val="single" w:sz="4" w:space="0" w:color="000000"/>
              <w:right w:val="single" w:sz="4" w:space="0" w:color="000000"/>
            </w:tcBorders>
          </w:tcPr>
          <w:p w14:paraId="1D74DBEF" w14:textId="77777777" w:rsidR="0064138D" w:rsidRPr="008C5FA0" w:rsidRDefault="0064138D" w:rsidP="0064138D">
            <w:pPr>
              <w:pStyle w:val="TableParagraph"/>
              <w:rPr>
                <w:b/>
                <w:sz w:val="26"/>
              </w:rPr>
            </w:pPr>
          </w:p>
          <w:p w14:paraId="2726176C" w14:textId="77777777" w:rsidR="0064138D" w:rsidRPr="008C5FA0" w:rsidRDefault="0064138D" w:rsidP="0064138D">
            <w:pPr>
              <w:pStyle w:val="TableParagraph"/>
              <w:rPr>
                <w:b/>
                <w:sz w:val="26"/>
              </w:rPr>
            </w:pPr>
            <w:r w:rsidRPr="008C5FA0">
              <w:rPr>
                <w:b/>
                <w:sz w:val="26"/>
              </w:rPr>
              <w:t>FN.CM.010</w:t>
            </w:r>
          </w:p>
        </w:tc>
        <w:tc>
          <w:tcPr>
            <w:tcW w:w="2340" w:type="dxa"/>
            <w:tcBorders>
              <w:top w:val="single" w:sz="4" w:space="0" w:color="000000"/>
              <w:left w:val="single" w:sz="4" w:space="0" w:color="000000"/>
              <w:bottom w:val="single" w:sz="4" w:space="0" w:color="000000"/>
              <w:right w:val="single" w:sz="4" w:space="0" w:color="000000"/>
            </w:tcBorders>
          </w:tcPr>
          <w:p w14:paraId="7B5D5B87" w14:textId="77777777" w:rsidR="0064138D" w:rsidRPr="008C5FA0" w:rsidRDefault="0064138D" w:rsidP="0064138D">
            <w:pPr>
              <w:pStyle w:val="TableParagraph"/>
              <w:ind w:left="107" w:right="97"/>
              <w:jc w:val="both"/>
              <w:rPr>
                <w:sz w:val="24"/>
              </w:rPr>
            </w:pPr>
            <w:r w:rsidRPr="008C5FA0">
              <w:rPr>
                <w:sz w:val="24"/>
              </w:rPr>
              <w:t>Cho phép gom nhóm các hạng mục</w:t>
            </w:r>
            <w:r w:rsidRPr="008C5FA0">
              <w:rPr>
                <w:sz w:val="24"/>
              </w:rPr>
              <w:tab/>
              <w:t>công</w:t>
            </w:r>
            <w:r w:rsidRPr="008C5FA0">
              <w:rPr>
                <w:sz w:val="24"/>
              </w:rPr>
              <w:tab/>
              <w:t>việc</w:t>
            </w:r>
            <w:r w:rsidRPr="008C5FA0">
              <w:rPr>
                <w:sz w:val="24"/>
              </w:rPr>
              <w:tab/>
              <w:t>thành</w:t>
            </w:r>
            <w:r w:rsidRPr="008C5FA0">
              <w:rPr>
                <w:sz w:val="24"/>
              </w:rPr>
              <w:tab/>
              <w:t>các</w:t>
            </w:r>
          </w:p>
          <w:p w14:paraId="478D4D51" w14:textId="77777777" w:rsidR="0064138D" w:rsidRPr="008C5FA0" w:rsidRDefault="0064138D" w:rsidP="0064138D">
            <w:pPr>
              <w:pStyle w:val="TableParagraph"/>
              <w:ind w:left="107" w:right="97"/>
              <w:jc w:val="both"/>
              <w:rPr>
                <w:sz w:val="24"/>
              </w:rPr>
            </w:pPr>
            <w:r w:rsidRPr="008C5FA0">
              <w:rPr>
                <w:sz w:val="24"/>
              </w:rPr>
              <w:t>category/group/area</w:t>
            </w:r>
            <w:r w:rsidRPr="008C5FA0">
              <w:rPr>
                <w:sz w:val="24"/>
              </w:rPr>
              <w:tab/>
              <w:t>để</w:t>
            </w:r>
            <w:r w:rsidRPr="008C5FA0">
              <w:rPr>
                <w:sz w:val="24"/>
              </w:rPr>
              <w:tab/>
              <w:t>phân quyền cho user hoặc nhóm user</w:t>
            </w:r>
          </w:p>
          <w:p w14:paraId="12DBFF42" w14:textId="77777777" w:rsidR="0064138D" w:rsidRPr="008C5FA0" w:rsidRDefault="0064138D" w:rsidP="0064138D">
            <w:pPr>
              <w:pStyle w:val="TableParagraph"/>
              <w:ind w:left="107" w:right="97"/>
              <w:jc w:val="both"/>
              <w:rPr>
                <w:sz w:val="24"/>
              </w:rPr>
            </w:pPr>
            <w:r w:rsidRPr="008C5FA0">
              <w:rPr>
                <w:sz w:val="24"/>
              </w:rPr>
              <w:t xml:space="preserve">Allows grouping of work items into </w:t>
            </w:r>
            <w:r w:rsidRPr="008C5FA0">
              <w:rPr>
                <w:sz w:val="24"/>
              </w:rPr>
              <w:lastRenderedPageBreak/>
              <w:t>categories/groups/areas to assign permissions to users or user groups</w:t>
            </w:r>
          </w:p>
        </w:tc>
        <w:tc>
          <w:tcPr>
            <w:tcW w:w="1620" w:type="dxa"/>
            <w:tcBorders>
              <w:top w:val="single" w:sz="4" w:space="0" w:color="000000"/>
              <w:left w:val="single" w:sz="4" w:space="0" w:color="000000"/>
              <w:bottom w:val="single" w:sz="4" w:space="0" w:color="000000"/>
              <w:right w:val="single" w:sz="4" w:space="0" w:color="000000"/>
            </w:tcBorders>
          </w:tcPr>
          <w:p w14:paraId="1CDC50DC" w14:textId="4EFE88C8"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4B16BF25" w14:textId="77777777" w:rsidR="0064138D" w:rsidRPr="008C5FA0" w:rsidRDefault="0064138D" w:rsidP="003D13DA">
            <w:pPr>
              <w:pStyle w:val="TableParagraph"/>
              <w:ind w:right="90"/>
              <w:jc w:val="center"/>
              <w:rPr>
                <w:noProof/>
              </w:rPr>
            </w:pPr>
            <w:r w:rsidRPr="008C5FA0">
              <w:rPr>
                <w:noProof/>
              </w:rPr>
              <w:drawing>
                <wp:inline distT="0" distB="0" distL="0" distR="0" wp14:anchorId="0671F79A" wp14:editId="5D348172">
                  <wp:extent cx="2539525" cy="1495425"/>
                  <wp:effectExtent l="0" t="0" r="0" b="0"/>
                  <wp:docPr id="1746744462" name="Picture 130">
                    <a:extLst xmlns:a="http://schemas.openxmlformats.org/drawingml/2006/main">
                      <a:ext uri="{FF2B5EF4-FFF2-40B4-BE49-F238E27FC236}">
                        <a16:creationId xmlns:a16="http://schemas.microsoft.com/office/drawing/2014/main" id="{9E0E6C84-8A20-46A8-9688-6BFC155119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30">
                            <a:extLst>
                              <a:ext uri="{FF2B5EF4-FFF2-40B4-BE49-F238E27FC236}">
                                <a16:creationId xmlns:a16="http://schemas.microsoft.com/office/drawing/2014/main" id="{9E0E6C84-8A20-46A8-9688-6BFC15511924}"/>
                              </a:ext>
                            </a:extLst>
                          </pic:cNvPr>
                          <pic:cNvPicPr>
                            <a:picLocks noChangeAspect="1"/>
                          </pic:cNvPicPr>
                        </pic:nvPicPr>
                        <pic:blipFill>
                          <a:blip r:embed="rId331"/>
                          <a:stretch>
                            <a:fillRect/>
                          </a:stretch>
                        </pic:blipFill>
                        <pic:spPr>
                          <a:xfrm>
                            <a:off x="0" y="0"/>
                            <a:ext cx="2540183" cy="1495812"/>
                          </a:xfrm>
                          <a:prstGeom prst="rect">
                            <a:avLst/>
                          </a:prstGeom>
                        </pic:spPr>
                      </pic:pic>
                    </a:graphicData>
                  </a:graphic>
                </wp:inline>
              </w:drawing>
            </w:r>
          </w:p>
          <w:p w14:paraId="42AFC343" w14:textId="77777777" w:rsidR="0064138D" w:rsidRPr="008C5FA0" w:rsidRDefault="0064138D" w:rsidP="003D13DA">
            <w:pPr>
              <w:pStyle w:val="TableParagraph"/>
              <w:ind w:right="90"/>
              <w:jc w:val="center"/>
              <w:rPr>
                <w:noProof/>
              </w:rPr>
            </w:pPr>
            <w:r w:rsidRPr="008C5FA0">
              <w:rPr>
                <w:noProof/>
              </w:rPr>
              <w:t>By Default Feature</w:t>
            </w:r>
          </w:p>
          <w:p w14:paraId="6BE2AC7E" w14:textId="77777777" w:rsidR="0064138D" w:rsidRPr="008C5FA0" w:rsidRDefault="0064138D" w:rsidP="003D13DA">
            <w:pPr>
              <w:pStyle w:val="TableParagraph"/>
              <w:ind w:right="90"/>
              <w:jc w:val="center"/>
              <w:rPr>
                <w:noProof/>
              </w:rPr>
            </w:pPr>
            <w:r w:rsidRPr="008C5FA0">
              <w:rPr>
                <w:noProof/>
              </w:rPr>
              <w:lastRenderedPageBreak/>
              <w:t>Object-level permissions Allows grouping of work items into categories/groups/areas to assign permissions to users or user groups.Permission to Area Paths, Iteration Paths, Shared queries and query folders, and more.</w:t>
            </w:r>
          </w:p>
          <w:p w14:paraId="72003EBA" w14:textId="77777777" w:rsidR="0064138D" w:rsidRPr="008C5FA0" w:rsidRDefault="0064138D" w:rsidP="003D13DA">
            <w:pPr>
              <w:pStyle w:val="TableParagraph"/>
              <w:ind w:right="90"/>
              <w:jc w:val="center"/>
              <w:rPr>
                <w:noProof/>
              </w:rPr>
            </w:pPr>
            <w:r w:rsidRPr="008C5FA0">
              <w:rPr>
                <w:noProof/>
              </w:rPr>
              <w:t>Theo tính năng mặc định</w:t>
            </w:r>
          </w:p>
          <w:p w14:paraId="0E736793" w14:textId="77777777" w:rsidR="0064138D" w:rsidRPr="008C5FA0" w:rsidRDefault="0064138D" w:rsidP="003D13DA">
            <w:pPr>
              <w:pStyle w:val="TableParagraph"/>
              <w:ind w:right="90"/>
              <w:jc w:val="center"/>
              <w:rPr>
                <w:noProof/>
              </w:rPr>
            </w:pPr>
            <w:r w:rsidRPr="008C5FA0">
              <w:rPr>
                <w:noProof/>
              </w:rPr>
              <w:t>Quyền cấp đối tượng Cho phép nhóm các mục công việc thành danh mục/nhóm/khu vực để gán quyền cho người dùng hoặc nhóm người dùng. Quyền đối với Đường dẫn vùng, Đường dẫn lặp, Truy vấn được chia sẻ và thư mục truy vấn, v.v.</w:t>
            </w:r>
          </w:p>
          <w:p w14:paraId="7C592B92" w14:textId="77777777" w:rsidR="0064138D" w:rsidRPr="008C5FA0" w:rsidRDefault="0064138D" w:rsidP="003D13DA">
            <w:pPr>
              <w:pStyle w:val="TableParagraph"/>
              <w:ind w:right="90"/>
              <w:jc w:val="center"/>
              <w:rPr>
                <w:noProof/>
              </w:rPr>
            </w:pPr>
          </w:p>
          <w:p w14:paraId="03E97096" w14:textId="77777777" w:rsidR="0064138D" w:rsidRPr="008C5FA0" w:rsidRDefault="0064138D" w:rsidP="003D13DA">
            <w:pPr>
              <w:pStyle w:val="TableParagraph"/>
              <w:ind w:right="90"/>
              <w:jc w:val="center"/>
              <w:rPr>
                <w:noProof/>
              </w:rPr>
            </w:pPr>
            <w:r w:rsidRPr="008C5FA0">
              <w:rPr>
                <w:noProof/>
              </w:rPr>
              <w:t>Refer- https://learn.microsoft.com/en-us/azure/devops/organizations/security/about-permissions?view=azure-devops&amp;tabs=preview-page</w:t>
            </w:r>
          </w:p>
        </w:tc>
      </w:tr>
      <w:tr w:rsidR="008C5FA0" w:rsidRPr="008C5FA0" w14:paraId="5E6C2218"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8A35026" w14:textId="77777777" w:rsidR="0064138D" w:rsidRPr="008C5FA0" w:rsidRDefault="0064138D" w:rsidP="0064138D">
            <w:pPr>
              <w:pStyle w:val="TableParagraph"/>
              <w:rPr>
                <w:b/>
                <w:sz w:val="26"/>
              </w:rPr>
            </w:pPr>
          </w:p>
          <w:p w14:paraId="1C468637" w14:textId="77777777" w:rsidR="0064138D" w:rsidRPr="008C5FA0" w:rsidRDefault="0064138D" w:rsidP="0064138D">
            <w:pPr>
              <w:pStyle w:val="TableParagraph"/>
              <w:rPr>
                <w:b/>
                <w:sz w:val="26"/>
              </w:rPr>
            </w:pPr>
            <w:r w:rsidRPr="008C5FA0">
              <w:rPr>
                <w:b/>
                <w:sz w:val="26"/>
              </w:rPr>
              <w:t>I.6.2.6</w:t>
            </w:r>
          </w:p>
        </w:tc>
        <w:tc>
          <w:tcPr>
            <w:tcW w:w="1530" w:type="dxa"/>
            <w:tcBorders>
              <w:top w:val="single" w:sz="4" w:space="0" w:color="000000"/>
              <w:left w:val="single" w:sz="4" w:space="0" w:color="000000"/>
              <w:bottom w:val="single" w:sz="4" w:space="0" w:color="000000"/>
              <w:right w:val="single" w:sz="4" w:space="0" w:color="000000"/>
            </w:tcBorders>
          </w:tcPr>
          <w:p w14:paraId="5897BF99" w14:textId="77777777" w:rsidR="0064138D" w:rsidRPr="008C5FA0" w:rsidRDefault="0064138D" w:rsidP="0064138D">
            <w:pPr>
              <w:pStyle w:val="TableParagraph"/>
              <w:rPr>
                <w:b/>
                <w:sz w:val="26"/>
              </w:rPr>
            </w:pPr>
          </w:p>
          <w:p w14:paraId="509E45B2" w14:textId="77777777" w:rsidR="0064138D" w:rsidRPr="008C5FA0" w:rsidRDefault="0064138D" w:rsidP="0064138D">
            <w:pPr>
              <w:pStyle w:val="TableParagraph"/>
              <w:rPr>
                <w:b/>
                <w:sz w:val="26"/>
              </w:rPr>
            </w:pPr>
            <w:r w:rsidRPr="008C5FA0">
              <w:rPr>
                <w:b/>
                <w:sz w:val="26"/>
              </w:rPr>
              <w:t>FN.CM.011</w:t>
            </w:r>
          </w:p>
        </w:tc>
        <w:tc>
          <w:tcPr>
            <w:tcW w:w="2340" w:type="dxa"/>
            <w:tcBorders>
              <w:top w:val="single" w:sz="4" w:space="0" w:color="000000"/>
              <w:left w:val="single" w:sz="4" w:space="0" w:color="000000"/>
              <w:bottom w:val="single" w:sz="4" w:space="0" w:color="000000"/>
              <w:right w:val="single" w:sz="4" w:space="0" w:color="000000"/>
            </w:tcBorders>
          </w:tcPr>
          <w:p w14:paraId="62E493D4" w14:textId="77777777" w:rsidR="0064138D" w:rsidRPr="008C5FA0" w:rsidRDefault="0064138D" w:rsidP="0064138D">
            <w:pPr>
              <w:pStyle w:val="TableParagraph"/>
              <w:ind w:left="107" w:right="97"/>
              <w:jc w:val="both"/>
              <w:rPr>
                <w:sz w:val="24"/>
              </w:rPr>
            </w:pPr>
            <w:r w:rsidRPr="008C5FA0">
              <w:rPr>
                <w:sz w:val="24"/>
              </w:rPr>
              <w:t>Cho phép gom nhóm các tài liệu, yêu</w:t>
            </w:r>
            <w:r w:rsidRPr="008C5FA0">
              <w:rPr>
                <w:sz w:val="24"/>
              </w:rPr>
              <w:tab/>
              <w:t>cầu</w:t>
            </w:r>
            <w:r w:rsidRPr="008C5FA0">
              <w:rPr>
                <w:sz w:val="24"/>
              </w:rPr>
              <w:tab/>
              <w:t>thành</w:t>
            </w:r>
            <w:r w:rsidRPr="008C5FA0">
              <w:rPr>
                <w:sz w:val="24"/>
              </w:rPr>
              <w:tab/>
              <w:t>các</w:t>
            </w:r>
          </w:p>
          <w:p w14:paraId="760827DE" w14:textId="77777777" w:rsidR="0064138D" w:rsidRPr="008C5FA0" w:rsidRDefault="0064138D" w:rsidP="0064138D">
            <w:pPr>
              <w:pStyle w:val="TableParagraph"/>
              <w:ind w:left="107" w:right="97"/>
              <w:jc w:val="both"/>
              <w:rPr>
                <w:sz w:val="24"/>
              </w:rPr>
            </w:pPr>
            <w:r w:rsidRPr="008C5FA0">
              <w:rPr>
                <w:sz w:val="24"/>
              </w:rPr>
              <w:t>category/group/area</w:t>
            </w:r>
            <w:r w:rsidRPr="008C5FA0">
              <w:rPr>
                <w:sz w:val="24"/>
              </w:rPr>
              <w:tab/>
              <w:t>để</w:t>
            </w:r>
            <w:r w:rsidRPr="008C5FA0">
              <w:rPr>
                <w:sz w:val="24"/>
              </w:rPr>
              <w:tab/>
              <w:t>phân quyền cho user hoặc nhóm user</w:t>
            </w:r>
          </w:p>
          <w:p w14:paraId="31EE7985" w14:textId="77777777" w:rsidR="0064138D" w:rsidRPr="008C5FA0" w:rsidRDefault="0064138D" w:rsidP="0064138D">
            <w:pPr>
              <w:pStyle w:val="TableParagraph"/>
              <w:ind w:left="107" w:right="97"/>
              <w:jc w:val="both"/>
              <w:rPr>
                <w:sz w:val="24"/>
              </w:rPr>
            </w:pPr>
            <w:r w:rsidRPr="008C5FA0">
              <w:rPr>
                <w:sz w:val="24"/>
              </w:rPr>
              <w:t>Allow grouping of documents and requests into groups</w:t>
            </w:r>
          </w:p>
          <w:p w14:paraId="24B89F30" w14:textId="77777777" w:rsidR="0064138D" w:rsidRPr="008C5FA0" w:rsidRDefault="0064138D" w:rsidP="0064138D">
            <w:pPr>
              <w:pStyle w:val="TableParagraph"/>
              <w:ind w:left="107" w:right="97"/>
              <w:jc w:val="both"/>
              <w:rPr>
                <w:sz w:val="24"/>
              </w:rPr>
            </w:pPr>
            <w:r w:rsidRPr="008C5FA0">
              <w:rPr>
                <w:sz w:val="24"/>
              </w:rPr>
              <w:t>categories/groups/areas to assign permissions to users or user groups</w:t>
            </w:r>
          </w:p>
        </w:tc>
        <w:tc>
          <w:tcPr>
            <w:tcW w:w="1620" w:type="dxa"/>
            <w:tcBorders>
              <w:top w:val="single" w:sz="4" w:space="0" w:color="000000"/>
              <w:left w:val="single" w:sz="4" w:space="0" w:color="000000"/>
              <w:bottom w:val="single" w:sz="4" w:space="0" w:color="000000"/>
              <w:right w:val="single" w:sz="4" w:space="0" w:color="000000"/>
            </w:tcBorders>
          </w:tcPr>
          <w:p w14:paraId="59BFACEF" w14:textId="3D96863F"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95A2504" w14:textId="77777777" w:rsidR="0064138D" w:rsidRPr="008C5FA0" w:rsidRDefault="0064138D" w:rsidP="003D13DA">
            <w:pPr>
              <w:pStyle w:val="TableParagraph"/>
              <w:ind w:right="90"/>
              <w:jc w:val="center"/>
              <w:rPr>
                <w:noProof/>
              </w:rPr>
            </w:pPr>
            <w:r w:rsidRPr="008C5FA0">
              <w:rPr>
                <w:noProof/>
              </w:rPr>
              <w:drawing>
                <wp:inline distT="0" distB="0" distL="0" distR="0" wp14:anchorId="4256DC96" wp14:editId="19594F18">
                  <wp:extent cx="2333625" cy="1421765"/>
                  <wp:effectExtent l="0" t="0" r="9525" b="6985"/>
                  <wp:docPr id="1746744463" name="Picture 138">
                    <a:extLst xmlns:a="http://schemas.openxmlformats.org/drawingml/2006/main">
                      <a:ext uri="{FF2B5EF4-FFF2-40B4-BE49-F238E27FC236}">
                        <a16:creationId xmlns:a16="http://schemas.microsoft.com/office/drawing/2014/main" id="{F11C9BD5-EEF0-4F53-A6BC-A5D10D117E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38">
                            <a:extLst>
                              <a:ext uri="{FF2B5EF4-FFF2-40B4-BE49-F238E27FC236}">
                                <a16:creationId xmlns:a16="http://schemas.microsoft.com/office/drawing/2014/main" id="{F11C9BD5-EEF0-4F53-A6BC-A5D10D117EBF}"/>
                              </a:ext>
                            </a:extLst>
                          </pic:cNvPr>
                          <pic:cNvPicPr>
                            <a:picLocks noChangeAspect="1"/>
                          </pic:cNvPicPr>
                        </pic:nvPicPr>
                        <pic:blipFill>
                          <a:blip r:embed="rId332"/>
                          <a:stretch>
                            <a:fillRect/>
                          </a:stretch>
                        </pic:blipFill>
                        <pic:spPr>
                          <a:xfrm>
                            <a:off x="0" y="0"/>
                            <a:ext cx="2333625" cy="1421765"/>
                          </a:xfrm>
                          <a:prstGeom prst="rect">
                            <a:avLst/>
                          </a:prstGeom>
                        </pic:spPr>
                      </pic:pic>
                    </a:graphicData>
                  </a:graphic>
                </wp:inline>
              </w:drawing>
            </w:r>
          </w:p>
          <w:p w14:paraId="024ADC47" w14:textId="77777777" w:rsidR="0064138D" w:rsidRPr="008C5FA0" w:rsidRDefault="0064138D" w:rsidP="003D13DA">
            <w:pPr>
              <w:pStyle w:val="TableParagraph"/>
              <w:ind w:right="90"/>
              <w:jc w:val="center"/>
              <w:rPr>
                <w:noProof/>
              </w:rPr>
            </w:pPr>
            <w:r w:rsidRPr="008C5FA0">
              <w:rPr>
                <w:noProof/>
              </w:rPr>
              <w:t>By Default Feature</w:t>
            </w:r>
          </w:p>
          <w:p w14:paraId="0CF150C2" w14:textId="77777777" w:rsidR="0064138D" w:rsidRPr="008C5FA0" w:rsidRDefault="0064138D" w:rsidP="003D13DA">
            <w:pPr>
              <w:pStyle w:val="TableParagraph"/>
              <w:ind w:right="90"/>
              <w:jc w:val="center"/>
              <w:rPr>
                <w:noProof/>
              </w:rPr>
            </w:pPr>
            <w:r w:rsidRPr="008C5FA0">
              <w:rPr>
                <w:noProof/>
              </w:rPr>
              <w:t>Manage wiki permissions</w:t>
            </w:r>
          </w:p>
          <w:p w14:paraId="20B3E877" w14:textId="77777777" w:rsidR="0064138D" w:rsidRPr="008C5FA0" w:rsidRDefault="0064138D" w:rsidP="003D13DA">
            <w:pPr>
              <w:pStyle w:val="TableParagraph"/>
              <w:ind w:right="90"/>
              <w:jc w:val="center"/>
              <w:rPr>
                <w:noProof/>
              </w:rPr>
            </w:pPr>
            <w:r w:rsidRPr="008C5FA0">
              <w:rPr>
                <w:noProof/>
              </w:rPr>
              <w:t>Azure devOps allow grouping of documents and requests into groups categories/groups/areas to assign permissions to users or user groups.</w:t>
            </w:r>
          </w:p>
          <w:p w14:paraId="30E9DA5D" w14:textId="77777777" w:rsidR="0064138D" w:rsidRPr="008C5FA0" w:rsidRDefault="0064138D" w:rsidP="003D13DA">
            <w:pPr>
              <w:pStyle w:val="TableParagraph"/>
              <w:ind w:right="90"/>
              <w:jc w:val="center"/>
              <w:rPr>
                <w:noProof/>
              </w:rPr>
            </w:pPr>
            <w:r w:rsidRPr="008C5FA0">
              <w:rPr>
                <w:noProof/>
              </w:rPr>
              <w:t>Theo tính năng mặc định</w:t>
            </w:r>
          </w:p>
          <w:p w14:paraId="166AF4C5" w14:textId="77777777" w:rsidR="0064138D" w:rsidRPr="008C5FA0" w:rsidRDefault="0064138D" w:rsidP="003D13DA">
            <w:pPr>
              <w:pStyle w:val="TableParagraph"/>
              <w:ind w:right="90"/>
              <w:jc w:val="center"/>
              <w:rPr>
                <w:noProof/>
              </w:rPr>
            </w:pPr>
            <w:r w:rsidRPr="008C5FA0">
              <w:rPr>
                <w:noProof/>
              </w:rPr>
              <w:t>Quản lý quyền wiki</w:t>
            </w:r>
          </w:p>
          <w:p w14:paraId="203CF6A2" w14:textId="77777777" w:rsidR="0064138D" w:rsidRPr="008C5FA0" w:rsidRDefault="0064138D" w:rsidP="003D13DA">
            <w:pPr>
              <w:pStyle w:val="TableParagraph"/>
              <w:ind w:right="90"/>
              <w:jc w:val="center"/>
              <w:rPr>
                <w:noProof/>
              </w:rPr>
            </w:pPr>
            <w:r w:rsidRPr="008C5FA0">
              <w:rPr>
                <w:noProof/>
              </w:rPr>
              <w:t>Azure devOps cho phép nhóm các tài liệu và yêu cầu thành các nhóm danh mục/nhóm/khu vực để gán quyền cho người dùng hoặc nhóm người dùng.</w:t>
            </w:r>
          </w:p>
          <w:p w14:paraId="5DCE6480" w14:textId="77777777" w:rsidR="0064138D" w:rsidRPr="008C5FA0" w:rsidRDefault="0064138D" w:rsidP="003D13DA">
            <w:pPr>
              <w:pStyle w:val="TableParagraph"/>
              <w:ind w:right="90"/>
              <w:jc w:val="center"/>
              <w:rPr>
                <w:noProof/>
              </w:rPr>
            </w:pPr>
          </w:p>
          <w:p w14:paraId="51F27B2C" w14:textId="77777777" w:rsidR="0064138D" w:rsidRPr="008C5FA0" w:rsidRDefault="0064138D" w:rsidP="003D13DA">
            <w:pPr>
              <w:pStyle w:val="TableParagraph"/>
              <w:ind w:right="90"/>
              <w:jc w:val="center"/>
              <w:rPr>
                <w:noProof/>
              </w:rPr>
            </w:pPr>
            <w:r w:rsidRPr="008C5FA0">
              <w:rPr>
                <w:noProof/>
              </w:rPr>
              <w:t>Refer- https://learn.microsoft.com/en-us/azure/devops/project/wiki/manage-readme-wiki-permissions?view=azure-devops</w:t>
            </w:r>
          </w:p>
        </w:tc>
      </w:tr>
      <w:tr w:rsidR="008C5FA0" w:rsidRPr="008C5FA0" w14:paraId="1125EF2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564EE1F" w14:textId="77777777" w:rsidR="0064138D" w:rsidRPr="008C5FA0" w:rsidRDefault="0064138D" w:rsidP="0064138D">
            <w:pPr>
              <w:pStyle w:val="TableParagraph"/>
              <w:rPr>
                <w:b/>
                <w:sz w:val="26"/>
              </w:rPr>
            </w:pPr>
          </w:p>
          <w:p w14:paraId="3C1021AF" w14:textId="77777777" w:rsidR="0064138D" w:rsidRPr="008C5FA0" w:rsidRDefault="0064138D" w:rsidP="0064138D">
            <w:pPr>
              <w:pStyle w:val="TableParagraph"/>
              <w:rPr>
                <w:b/>
                <w:sz w:val="26"/>
              </w:rPr>
            </w:pPr>
            <w:r w:rsidRPr="008C5FA0">
              <w:rPr>
                <w:b/>
                <w:sz w:val="26"/>
              </w:rPr>
              <w:t>I.6.2.7</w:t>
            </w:r>
          </w:p>
        </w:tc>
        <w:tc>
          <w:tcPr>
            <w:tcW w:w="1530" w:type="dxa"/>
            <w:tcBorders>
              <w:top w:val="single" w:sz="4" w:space="0" w:color="000000"/>
              <w:left w:val="single" w:sz="4" w:space="0" w:color="000000"/>
              <w:bottom w:val="single" w:sz="4" w:space="0" w:color="000000"/>
              <w:right w:val="single" w:sz="4" w:space="0" w:color="000000"/>
            </w:tcBorders>
          </w:tcPr>
          <w:p w14:paraId="51E90B51" w14:textId="77777777" w:rsidR="0064138D" w:rsidRPr="008C5FA0" w:rsidRDefault="0064138D" w:rsidP="0064138D">
            <w:pPr>
              <w:pStyle w:val="TableParagraph"/>
              <w:rPr>
                <w:b/>
                <w:sz w:val="26"/>
              </w:rPr>
            </w:pPr>
          </w:p>
          <w:p w14:paraId="74640CF9" w14:textId="77777777" w:rsidR="0064138D" w:rsidRPr="008C5FA0" w:rsidRDefault="0064138D" w:rsidP="0064138D">
            <w:pPr>
              <w:pStyle w:val="TableParagraph"/>
              <w:rPr>
                <w:b/>
                <w:sz w:val="26"/>
              </w:rPr>
            </w:pPr>
            <w:r w:rsidRPr="008C5FA0">
              <w:rPr>
                <w:b/>
                <w:sz w:val="26"/>
              </w:rPr>
              <w:t>FN.CM.012</w:t>
            </w:r>
          </w:p>
        </w:tc>
        <w:tc>
          <w:tcPr>
            <w:tcW w:w="2340" w:type="dxa"/>
            <w:tcBorders>
              <w:top w:val="single" w:sz="4" w:space="0" w:color="000000"/>
              <w:left w:val="single" w:sz="4" w:space="0" w:color="000000"/>
              <w:bottom w:val="single" w:sz="4" w:space="0" w:color="000000"/>
              <w:right w:val="single" w:sz="4" w:space="0" w:color="000000"/>
            </w:tcBorders>
          </w:tcPr>
          <w:p w14:paraId="3D529189" w14:textId="77777777" w:rsidR="0064138D" w:rsidRPr="008C5FA0" w:rsidRDefault="0064138D" w:rsidP="0064138D">
            <w:pPr>
              <w:pStyle w:val="TableParagraph"/>
              <w:ind w:left="107" w:right="97"/>
              <w:jc w:val="both"/>
              <w:rPr>
                <w:sz w:val="24"/>
              </w:rPr>
            </w:pPr>
            <w:r w:rsidRPr="008C5FA0">
              <w:rPr>
                <w:sz w:val="24"/>
              </w:rPr>
              <w:t>Cho phép gom nhóm các test plan, test case, test data thành các category/group/area để phân</w:t>
            </w:r>
          </w:p>
          <w:p w14:paraId="23A60FF6" w14:textId="77777777" w:rsidR="0064138D" w:rsidRPr="008C5FA0" w:rsidRDefault="0064138D" w:rsidP="0064138D">
            <w:pPr>
              <w:pStyle w:val="TableParagraph"/>
              <w:ind w:left="107" w:right="97"/>
              <w:jc w:val="both"/>
              <w:rPr>
                <w:sz w:val="24"/>
              </w:rPr>
            </w:pPr>
            <w:r w:rsidRPr="008C5FA0">
              <w:rPr>
                <w:sz w:val="24"/>
              </w:rPr>
              <w:t>quyền cho user hoặc nhóm user</w:t>
            </w:r>
          </w:p>
          <w:p w14:paraId="34BF0604" w14:textId="77777777" w:rsidR="0064138D" w:rsidRPr="008C5FA0" w:rsidRDefault="0064138D" w:rsidP="0064138D">
            <w:pPr>
              <w:pStyle w:val="TableParagraph"/>
              <w:ind w:left="107" w:right="97"/>
              <w:jc w:val="both"/>
              <w:rPr>
                <w:sz w:val="24"/>
              </w:rPr>
            </w:pPr>
            <w:r w:rsidRPr="008C5FA0">
              <w:rPr>
                <w:sz w:val="24"/>
              </w:rPr>
              <w:t>Allow grouping test plans, test cases, test data into categories/groups/areas to assign permissions to users or user groups</w:t>
            </w:r>
          </w:p>
        </w:tc>
        <w:tc>
          <w:tcPr>
            <w:tcW w:w="1620" w:type="dxa"/>
            <w:tcBorders>
              <w:top w:val="single" w:sz="4" w:space="0" w:color="000000"/>
              <w:left w:val="single" w:sz="4" w:space="0" w:color="000000"/>
              <w:bottom w:val="single" w:sz="4" w:space="0" w:color="000000"/>
              <w:right w:val="single" w:sz="4" w:space="0" w:color="000000"/>
            </w:tcBorders>
          </w:tcPr>
          <w:p w14:paraId="1F56A364" w14:textId="397A10CD"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9C7084C" w14:textId="77777777" w:rsidR="0064138D" w:rsidRPr="008C5FA0" w:rsidRDefault="0064138D" w:rsidP="003D13DA">
            <w:pPr>
              <w:pStyle w:val="TableParagraph"/>
              <w:ind w:right="90"/>
              <w:jc w:val="center"/>
              <w:rPr>
                <w:noProof/>
              </w:rPr>
            </w:pPr>
            <w:r w:rsidRPr="008C5FA0">
              <w:rPr>
                <w:noProof/>
              </w:rPr>
              <w:drawing>
                <wp:inline distT="0" distB="0" distL="0" distR="0" wp14:anchorId="123C1514" wp14:editId="26014D13">
                  <wp:extent cx="2886075" cy="1461135"/>
                  <wp:effectExtent l="0" t="0" r="9525" b="5715"/>
                  <wp:docPr id="1746744464" name="Picture 139">
                    <a:extLst xmlns:a="http://schemas.openxmlformats.org/drawingml/2006/main">
                      <a:ext uri="{FF2B5EF4-FFF2-40B4-BE49-F238E27FC236}">
                        <a16:creationId xmlns:a16="http://schemas.microsoft.com/office/drawing/2014/main" id="{F76E689E-6627-43D7-8CC8-4047144075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39">
                            <a:extLst>
                              <a:ext uri="{FF2B5EF4-FFF2-40B4-BE49-F238E27FC236}">
                                <a16:creationId xmlns:a16="http://schemas.microsoft.com/office/drawing/2014/main" id="{F76E689E-6627-43D7-8CC8-40471440755F}"/>
                              </a:ext>
                            </a:extLst>
                          </pic:cNvPr>
                          <pic:cNvPicPr>
                            <a:picLocks noChangeAspect="1"/>
                          </pic:cNvPicPr>
                        </pic:nvPicPr>
                        <pic:blipFill>
                          <a:blip r:embed="rId333"/>
                          <a:stretch>
                            <a:fillRect/>
                          </a:stretch>
                        </pic:blipFill>
                        <pic:spPr>
                          <a:xfrm>
                            <a:off x="0" y="0"/>
                            <a:ext cx="2886075" cy="1461135"/>
                          </a:xfrm>
                          <a:prstGeom prst="rect">
                            <a:avLst/>
                          </a:prstGeom>
                        </pic:spPr>
                      </pic:pic>
                    </a:graphicData>
                  </a:graphic>
                </wp:inline>
              </w:drawing>
            </w:r>
          </w:p>
          <w:p w14:paraId="439624B3" w14:textId="77777777" w:rsidR="0064138D" w:rsidRPr="008C5FA0" w:rsidRDefault="0064138D" w:rsidP="003D13DA">
            <w:pPr>
              <w:pStyle w:val="TableParagraph"/>
              <w:ind w:right="90"/>
              <w:jc w:val="center"/>
              <w:rPr>
                <w:noProof/>
              </w:rPr>
            </w:pPr>
            <w:r w:rsidRPr="008C5FA0">
              <w:rPr>
                <w:noProof/>
              </w:rPr>
              <w:t>By Default Feature</w:t>
            </w:r>
          </w:p>
          <w:p w14:paraId="720ABFBD" w14:textId="77777777" w:rsidR="0064138D" w:rsidRPr="008C5FA0" w:rsidRDefault="0064138D" w:rsidP="003D13DA">
            <w:pPr>
              <w:pStyle w:val="TableParagraph"/>
              <w:ind w:right="90"/>
              <w:jc w:val="center"/>
              <w:rPr>
                <w:noProof/>
              </w:rPr>
            </w:pPr>
            <w:r w:rsidRPr="008C5FA0">
              <w:rPr>
                <w:noProof/>
              </w:rPr>
              <w:t>Set permissions and access for testing .You can grant or restrict access to various manual test features by granting users or groups specific permissions for an object or project.Azure devOps allow grouping test plans, test cases, test data into categories/groups/areas to assign permissions to users or user groups</w:t>
            </w:r>
          </w:p>
          <w:p w14:paraId="216AB843" w14:textId="77777777" w:rsidR="0064138D" w:rsidRPr="008C5FA0" w:rsidRDefault="0064138D" w:rsidP="003D13DA">
            <w:pPr>
              <w:pStyle w:val="TableParagraph"/>
              <w:ind w:right="90"/>
              <w:jc w:val="center"/>
              <w:rPr>
                <w:noProof/>
              </w:rPr>
            </w:pPr>
            <w:r w:rsidRPr="008C5FA0">
              <w:rPr>
                <w:noProof/>
              </w:rPr>
              <w:t>Theo tính năng mặc định</w:t>
            </w:r>
          </w:p>
          <w:p w14:paraId="162BACE5" w14:textId="77777777" w:rsidR="0064138D" w:rsidRPr="008C5FA0" w:rsidRDefault="0064138D" w:rsidP="003D13DA">
            <w:pPr>
              <w:pStyle w:val="TableParagraph"/>
              <w:ind w:right="90"/>
              <w:jc w:val="center"/>
              <w:rPr>
                <w:noProof/>
              </w:rPr>
            </w:pPr>
            <w:r w:rsidRPr="008C5FA0">
              <w:rPr>
                <w:noProof/>
              </w:rPr>
              <w:t>Đặt quyền và quyền truy cập để thử nghiệm . Bạn có thể cấp hoặc hạn chế quyền truy cập vào các tính năng thử nghiệm thủ công khác nhau bằng cách cấp cho người dùng hoặc nhóm các quyền cụ thể đối với một đối tượng hoặc dự án. Azure devOps cho phép nhóm các kế hoạch thử nghiệm, trường hợp thử nghiệm, dữ liệu thử nghiệm thành danh mục/nhóm/khu vực để gán quyền cho người dùng hoặc nhóm người dùng</w:t>
            </w:r>
          </w:p>
          <w:p w14:paraId="24949CC4" w14:textId="77777777" w:rsidR="0064138D" w:rsidRPr="008C5FA0" w:rsidRDefault="0064138D" w:rsidP="003D13DA">
            <w:pPr>
              <w:pStyle w:val="TableParagraph"/>
              <w:ind w:right="90"/>
              <w:jc w:val="center"/>
              <w:rPr>
                <w:noProof/>
              </w:rPr>
            </w:pPr>
          </w:p>
          <w:p w14:paraId="744EE14B" w14:textId="77777777" w:rsidR="0064138D" w:rsidRPr="008C5FA0" w:rsidRDefault="0064138D" w:rsidP="003D13DA">
            <w:pPr>
              <w:pStyle w:val="TableParagraph"/>
              <w:ind w:right="90"/>
              <w:jc w:val="center"/>
              <w:rPr>
                <w:noProof/>
              </w:rPr>
            </w:pPr>
            <w:r w:rsidRPr="008C5FA0">
              <w:rPr>
                <w:noProof/>
              </w:rPr>
              <w:t>Refer- https://learn.microsoft.com/en-us/azure/devops/report/dashboards/cumulative-flow?view=azure-devops</w:t>
            </w:r>
          </w:p>
        </w:tc>
      </w:tr>
      <w:tr w:rsidR="008C5FA0" w:rsidRPr="008C5FA0" w14:paraId="5757D4A9"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753D2F9" w14:textId="77777777" w:rsidR="0064138D" w:rsidRPr="008C5FA0" w:rsidRDefault="0064138D" w:rsidP="0064138D">
            <w:pPr>
              <w:pStyle w:val="TableParagraph"/>
              <w:rPr>
                <w:b/>
                <w:sz w:val="26"/>
              </w:rPr>
            </w:pPr>
          </w:p>
          <w:p w14:paraId="65D1A2AD" w14:textId="77777777" w:rsidR="0064138D" w:rsidRPr="008C5FA0" w:rsidRDefault="0064138D" w:rsidP="0064138D">
            <w:pPr>
              <w:pStyle w:val="TableParagraph"/>
              <w:rPr>
                <w:b/>
                <w:sz w:val="26"/>
              </w:rPr>
            </w:pPr>
            <w:r w:rsidRPr="008C5FA0">
              <w:rPr>
                <w:b/>
                <w:sz w:val="26"/>
              </w:rPr>
              <w:t>I.6.2.8</w:t>
            </w:r>
          </w:p>
        </w:tc>
        <w:tc>
          <w:tcPr>
            <w:tcW w:w="1530" w:type="dxa"/>
            <w:tcBorders>
              <w:top w:val="single" w:sz="4" w:space="0" w:color="000000"/>
              <w:left w:val="single" w:sz="4" w:space="0" w:color="000000"/>
              <w:bottom w:val="single" w:sz="4" w:space="0" w:color="000000"/>
              <w:right w:val="single" w:sz="4" w:space="0" w:color="000000"/>
            </w:tcBorders>
          </w:tcPr>
          <w:p w14:paraId="365AA961" w14:textId="77777777" w:rsidR="0064138D" w:rsidRPr="008C5FA0" w:rsidRDefault="0064138D" w:rsidP="0064138D">
            <w:pPr>
              <w:pStyle w:val="TableParagraph"/>
              <w:rPr>
                <w:b/>
                <w:sz w:val="26"/>
              </w:rPr>
            </w:pPr>
          </w:p>
          <w:p w14:paraId="4F20C29B" w14:textId="77777777" w:rsidR="0064138D" w:rsidRPr="008C5FA0" w:rsidRDefault="0064138D" w:rsidP="0064138D">
            <w:pPr>
              <w:pStyle w:val="TableParagraph"/>
              <w:rPr>
                <w:b/>
                <w:sz w:val="26"/>
              </w:rPr>
            </w:pPr>
            <w:r w:rsidRPr="008C5FA0">
              <w:rPr>
                <w:b/>
                <w:sz w:val="26"/>
              </w:rPr>
              <w:t>FN.CM.013</w:t>
            </w:r>
          </w:p>
        </w:tc>
        <w:tc>
          <w:tcPr>
            <w:tcW w:w="2340" w:type="dxa"/>
            <w:tcBorders>
              <w:top w:val="single" w:sz="4" w:space="0" w:color="000000"/>
              <w:left w:val="single" w:sz="4" w:space="0" w:color="000000"/>
              <w:bottom w:val="single" w:sz="4" w:space="0" w:color="000000"/>
              <w:right w:val="single" w:sz="4" w:space="0" w:color="000000"/>
            </w:tcBorders>
          </w:tcPr>
          <w:p w14:paraId="36D6A261" w14:textId="77777777" w:rsidR="0064138D" w:rsidRPr="008C5FA0" w:rsidRDefault="0064138D" w:rsidP="0064138D">
            <w:pPr>
              <w:pStyle w:val="TableParagraph"/>
              <w:ind w:left="107" w:right="97"/>
              <w:jc w:val="both"/>
              <w:rPr>
                <w:sz w:val="24"/>
              </w:rPr>
            </w:pPr>
            <w:r w:rsidRPr="008C5FA0">
              <w:rPr>
                <w:sz w:val="24"/>
              </w:rPr>
              <w:t>Cho phép gom nhóm các báo cáo</w:t>
            </w:r>
            <w:r w:rsidRPr="008C5FA0">
              <w:rPr>
                <w:sz w:val="24"/>
              </w:rPr>
              <w:tab/>
              <w:t>thành</w:t>
            </w:r>
            <w:r w:rsidRPr="008C5FA0">
              <w:rPr>
                <w:sz w:val="24"/>
              </w:rPr>
              <w:tab/>
              <w:t>các</w:t>
            </w:r>
          </w:p>
          <w:p w14:paraId="6320368F" w14:textId="77777777" w:rsidR="0064138D" w:rsidRPr="008C5FA0" w:rsidRDefault="0064138D" w:rsidP="0064138D">
            <w:pPr>
              <w:pStyle w:val="TableParagraph"/>
              <w:ind w:left="107" w:right="97"/>
              <w:jc w:val="both"/>
              <w:rPr>
                <w:sz w:val="24"/>
              </w:rPr>
            </w:pPr>
            <w:r w:rsidRPr="008C5FA0">
              <w:rPr>
                <w:sz w:val="24"/>
              </w:rPr>
              <w:t>category/group/area</w:t>
            </w:r>
            <w:r w:rsidRPr="008C5FA0">
              <w:rPr>
                <w:sz w:val="24"/>
              </w:rPr>
              <w:tab/>
              <w:t>để</w:t>
            </w:r>
            <w:r w:rsidRPr="008C5FA0">
              <w:rPr>
                <w:sz w:val="24"/>
              </w:rPr>
              <w:tab/>
              <w:t>phân quyền cho user hoặc nhóm user</w:t>
            </w:r>
          </w:p>
          <w:p w14:paraId="65D9E530" w14:textId="77777777" w:rsidR="0064138D" w:rsidRPr="008C5FA0" w:rsidRDefault="0064138D" w:rsidP="0064138D">
            <w:pPr>
              <w:pStyle w:val="TableParagraph"/>
              <w:ind w:left="107" w:right="97"/>
              <w:jc w:val="both"/>
              <w:rPr>
                <w:sz w:val="24"/>
              </w:rPr>
            </w:pPr>
            <w:r w:rsidRPr="008C5FA0">
              <w:rPr>
                <w:sz w:val="24"/>
              </w:rPr>
              <w:t>Allow grouping reports into categories/groups/a</w:t>
            </w:r>
            <w:r w:rsidRPr="008C5FA0">
              <w:rPr>
                <w:sz w:val="24"/>
              </w:rPr>
              <w:lastRenderedPageBreak/>
              <w:t>reas to assign permissions to users or user groups</w:t>
            </w:r>
          </w:p>
        </w:tc>
        <w:tc>
          <w:tcPr>
            <w:tcW w:w="1620" w:type="dxa"/>
            <w:tcBorders>
              <w:top w:val="single" w:sz="4" w:space="0" w:color="000000"/>
              <w:left w:val="single" w:sz="4" w:space="0" w:color="000000"/>
              <w:bottom w:val="single" w:sz="4" w:space="0" w:color="000000"/>
              <w:right w:val="single" w:sz="4" w:space="0" w:color="000000"/>
            </w:tcBorders>
          </w:tcPr>
          <w:p w14:paraId="733A4916" w14:textId="1E709D8F"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1E12CB5A" w14:textId="77777777" w:rsidR="0064138D" w:rsidRPr="008C5FA0" w:rsidRDefault="0064138D" w:rsidP="003D13DA">
            <w:pPr>
              <w:pStyle w:val="TableParagraph"/>
              <w:ind w:right="90"/>
              <w:jc w:val="center"/>
              <w:rPr>
                <w:noProof/>
              </w:rPr>
            </w:pPr>
            <w:r w:rsidRPr="008C5FA0">
              <w:rPr>
                <w:noProof/>
              </w:rPr>
              <w:drawing>
                <wp:inline distT="0" distB="0" distL="0" distR="0" wp14:anchorId="1AF69D35" wp14:editId="01F9C2CA">
                  <wp:extent cx="3659900" cy="1741990"/>
                  <wp:effectExtent l="0" t="0" r="0" b="0"/>
                  <wp:docPr id="1746744465" name="Picture 75">
                    <a:extLst xmlns:a="http://schemas.openxmlformats.org/drawingml/2006/main">
                      <a:ext uri="{FF2B5EF4-FFF2-40B4-BE49-F238E27FC236}">
                        <a16:creationId xmlns:a16="http://schemas.microsoft.com/office/drawing/2014/main" id="{8F24DD7D-32D9-D19E-E0A4-DDF1FA8144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5">
                            <a:extLst>
                              <a:ext uri="{FF2B5EF4-FFF2-40B4-BE49-F238E27FC236}">
                                <a16:creationId xmlns:a16="http://schemas.microsoft.com/office/drawing/2014/main" id="{8F24DD7D-32D9-D19E-E0A4-DDF1FA81444F}"/>
                              </a:ext>
                            </a:extLst>
                          </pic:cNvPr>
                          <pic:cNvPicPr>
                            <a:picLocks noChangeAspect="1"/>
                          </pic:cNvPicPr>
                        </pic:nvPicPr>
                        <pic:blipFill>
                          <a:blip r:embed="rId334"/>
                          <a:stretch>
                            <a:fillRect/>
                          </a:stretch>
                        </pic:blipFill>
                        <pic:spPr>
                          <a:xfrm>
                            <a:off x="0" y="0"/>
                            <a:ext cx="3659900" cy="1741990"/>
                          </a:xfrm>
                          <a:prstGeom prst="rect">
                            <a:avLst/>
                          </a:prstGeom>
                        </pic:spPr>
                      </pic:pic>
                    </a:graphicData>
                  </a:graphic>
                </wp:inline>
              </w:drawing>
            </w:r>
          </w:p>
          <w:p w14:paraId="521006FF" w14:textId="77777777" w:rsidR="0064138D" w:rsidRPr="008C5FA0" w:rsidRDefault="0064138D" w:rsidP="003D13DA">
            <w:pPr>
              <w:pStyle w:val="TableParagraph"/>
              <w:ind w:right="90"/>
              <w:jc w:val="center"/>
              <w:rPr>
                <w:noProof/>
              </w:rPr>
            </w:pPr>
            <w:r w:rsidRPr="008C5FA0">
              <w:rPr>
                <w:noProof/>
              </w:rPr>
              <w:t>By Default Feature</w:t>
            </w:r>
          </w:p>
          <w:p w14:paraId="4BE95388" w14:textId="77777777" w:rsidR="0064138D" w:rsidRPr="008C5FA0" w:rsidRDefault="0064138D" w:rsidP="003D13DA">
            <w:pPr>
              <w:pStyle w:val="TableParagraph"/>
              <w:ind w:right="90"/>
              <w:jc w:val="center"/>
              <w:rPr>
                <w:noProof/>
              </w:rPr>
            </w:pPr>
            <w:r w:rsidRPr="008C5FA0">
              <w:rPr>
                <w:noProof/>
              </w:rPr>
              <w:lastRenderedPageBreak/>
              <w:t>Azure devOps allow grouping reports with the help of queries and my queries &amp; shared Queries and dashboard  into categories/groups/areas to  assign permissions to users or user groups Permissions.</w:t>
            </w:r>
          </w:p>
          <w:p w14:paraId="51365BA7" w14:textId="77777777" w:rsidR="0064138D" w:rsidRPr="008C5FA0" w:rsidRDefault="0064138D" w:rsidP="003D13DA">
            <w:pPr>
              <w:pStyle w:val="TableParagraph"/>
              <w:ind w:right="90"/>
              <w:jc w:val="center"/>
              <w:rPr>
                <w:noProof/>
              </w:rPr>
            </w:pPr>
            <w:r w:rsidRPr="008C5FA0">
              <w:rPr>
                <w:noProof/>
              </w:rPr>
              <w:t>Theo tính năng mặc định</w:t>
            </w:r>
          </w:p>
          <w:p w14:paraId="2D66E7F1" w14:textId="77777777" w:rsidR="0064138D" w:rsidRPr="008C5FA0" w:rsidRDefault="0064138D" w:rsidP="003D13DA">
            <w:pPr>
              <w:pStyle w:val="TableParagraph"/>
              <w:ind w:right="90"/>
              <w:jc w:val="center"/>
              <w:rPr>
                <w:noProof/>
              </w:rPr>
            </w:pPr>
            <w:r w:rsidRPr="008C5FA0">
              <w:rPr>
                <w:noProof/>
              </w:rPr>
              <w:t>Azure devOps cho phép nhóm các báo cáo với sự trợ giúp của truy vấn và truy vấn của tôi &amp; Truy vấn được chia sẻ và bảng điều khiển thành danh mục/nhóm/khu vực để gán quyền cho người dùng hoặc Quyền của nhóm người dùng.</w:t>
            </w:r>
          </w:p>
          <w:p w14:paraId="5FDCCCF5" w14:textId="77777777" w:rsidR="0064138D" w:rsidRPr="008C5FA0" w:rsidRDefault="0064138D" w:rsidP="003D13DA">
            <w:pPr>
              <w:pStyle w:val="TableParagraph"/>
              <w:ind w:right="90"/>
              <w:jc w:val="center"/>
              <w:rPr>
                <w:noProof/>
              </w:rPr>
            </w:pPr>
          </w:p>
          <w:p w14:paraId="34AFCCFD" w14:textId="77777777" w:rsidR="0064138D" w:rsidRPr="008C5FA0" w:rsidRDefault="0064138D" w:rsidP="003D13DA">
            <w:pPr>
              <w:pStyle w:val="TableParagraph"/>
              <w:ind w:right="90"/>
              <w:jc w:val="center"/>
              <w:rPr>
                <w:noProof/>
              </w:rPr>
            </w:pPr>
            <w:r w:rsidRPr="008C5FA0">
              <w:rPr>
                <w:noProof/>
              </w:rPr>
              <w:t>Refer- https://learn.microsoft.com/en-us/azure/devops/organizations/security/about-permissions?view=azure-devops&amp;tabs=preview-page</w:t>
            </w:r>
          </w:p>
        </w:tc>
      </w:tr>
      <w:tr w:rsidR="008C5FA0" w:rsidRPr="008C5FA0" w14:paraId="253C663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F862D8F" w14:textId="77777777" w:rsidR="0064138D" w:rsidRPr="008C5FA0" w:rsidRDefault="0064138D" w:rsidP="0064138D">
            <w:pPr>
              <w:pStyle w:val="TableParagraph"/>
              <w:rPr>
                <w:b/>
                <w:sz w:val="26"/>
              </w:rPr>
            </w:pPr>
          </w:p>
          <w:p w14:paraId="398EC2CE" w14:textId="77777777" w:rsidR="0064138D" w:rsidRPr="008C5FA0" w:rsidRDefault="0064138D" w:rsidP="0064138D">
            <w:pPr>
              <w:pStyle w:val="TableParagraph"/>
              <w:rPr>
                <w:b/>
                <w:sz w:val="26"/>
              </w:rPr>
            </w:pPr>
            <w:r w:rsidRPr="008C5FA0">
              <w:rPr>
                <w:b/>
                <w:sz w:val="26"/>
              </w:rPr>
              <w:t>I.6.2.9</w:t>
            </w:r>
          </w:p>
        </w:tc>
        <w:tc>
          <w:tcPr>
            <w:tcW w:w="1530" w:type="dxa"/>
            <w:tcBorders>
              <w:top w:val="single" w:sz="4" w:space="0" w:color="000000"/>
              <w:left w:val="single" w:sz="4" w:space="0" w:color="000000"/>
              <w:bottom w:val="single" w:sz="4" w:space="0" w:color="000000"/>
              <w:right w:val="single" w:sz="4" w:space="0" w:color="000000"/>
            </w:tcBorders>
          </w:tcPr>
          <w:p w14:paraId="34D43C57" w14:textId="77777777" w:rsidR="0064138D" w:rsidRPr="008C5FA0" w:rsidRDefault="0064138D" w:rsidP="0064138D">
            <w:pPr>
              <w:pStyle w:val="TableParagraph"/>
              <w:rPr>
                <w:b/>
                <w:sz w:val="26"/>
              </w:rPr>
            </w:pPr>
          </w:p>
          <w:p w14:paraId="4D1BB7D6" w14:textId="77777777" w:rsidR="0064138D" w:rsidRPr="008C5FA0" w:rsidRDefault="0064138D" w:rsidP="0064138D">
            <w:pPr>
              <w:pStyle w:val="TableParagraph"/>
              <w:rPr>
                <w:b/>
                <w:sz w:val="26"/>
              </w:rPr>
            </w:pPr>
            <w:r w:rsidRPr="008C5FA0">
              <w:rPr>
                <w:b/>
                <w:sz w:val="26"/>
              </w:rPr>
              <w:t>FN.CM.014</w:t>
            </w:r>
          </w:p>
        </w:tc>
        <w:tc>
          <w:tcPr>
            <w:tcW w:w="2340" w:type="dxa"/>
            <w:tcBorders>
              <w:top w:val="single" w:sz="4" w:space="0" w:color="000000"/>
              <w:left w:val="single" w:sz="4" w:space="0" w:color="000000"/>
              <w:bottom w:val="single" w:sz="4" w:space="0" w:color="000000"/>
              <w:right w:val="single" w:sz="4" w:space="0" w:color="000000"/>
            </w:tcBorders>
          </w:tcPr>
          <w:p w14:paraId="3B686B9A" w14:textId="77777777" w:rsidR="0064138D" w:rsidRPr="008C5FA0" w:rsidRDefault="0064138D" w:rsidP="0064138D">
            <w:pPr>
              <w:pStyle w:val="TableParagraph"/>
              <w:ind w:left="107" w:right="97"/>
              <w:jc w:val="both"/>
              <w:rPr>
                <w:sz w:val="24"/>
              </w:rPr>
            </w:pPr>
          </w:p>
          <w:p w14:paraId="2FF4CB23" w14:textId="77777777" w:rsidR="0064138D" w:rsidRPr="008C5FA0" w:rsidRDefault="0064138D" w:rsidP="0064138D">
            <w:pPr>
              <w:pStyle w:val="TableParagraph"/>
              <w:ind w:left="107" w:right="97"/>
              <w:jc w:val="both"/>
              <w:rPr>
                <w:sz w:val="24"/>
              </w:rPr>
            </w:pPr>
            <w:r w:rsidRPr="008C5FA0">
              <w:rPr>
                <w:sz w:val="24"/>
              </w:rPr>
              <w:t>Cho phép phân quyền xem và sửa và chia sẻ các Dashboard</w:t>
            </w:r>
          </w:p>
          <w:p w14:paraId="5D21CF89" w14:textId="77777777" w:rsidR="0064138D" w:rsidRPr="008C5FA0" w:rsidRDefault="0064138D" w:rsidP="0064138D">
            <w:pPr>
              <w:pStyle w:val="TableParagraph"/>
              <w:ind w:left="107" w:right="97"/>
              <w:jc w:val="both"/>
              <w:rPr>
                <w:sz w:val="24"/>
              </w:rPr>
            </w:pPr>
            <w:r w:rsidRPr="008C5FA0">
              <w:rPr>
                <w:sz w:val="24"/>
              </w:rPr>
              <w:t>Allow permission to view and edit and share Dashboards</w:t>
            </w:r>
          </w:p>
        </w:tc>
        <w:tc>
          <w:tcPr>
            <w:tcW w:w="1620" w:type="dxa"/>
            <w:tcBorders>
              <w:top w:val="single" w:sz="4" w:space="0" w:color="000000"/>
              <w:left w:val="single" w:sz="4" w:space="0" w:color="000000"/>
              <w:bottom w:val="single" w:sz="4" w:space="0" w:color="000000"/>
              <w:right w:val="single" w:sz="4" w:space="0" w:color="000000"/>
            </w:tcBorders>
          </w:tcPr>
          <w:p w14:paraId="7523A218" w14:textId="365E368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30E5F10" w14:textId="77777777" w:rsidR="0064138D" w:rsidRPr="008C5FA0" w:rsidRDefault="0064138D" w:rsidP="003D13DA">
            <w:pPr>
              <w:pStyle w:val="TableParagraph"/>
              <w:ind w:right="90"/>
              <w:jc w:val="center"/>
              <w:rPr>
                <w:noProof/>
              </w:rPr>
            </w:pPr>
            <w:r w:rsidRPr="008C5FA0">
              <w:rPr>
                <w:noProof/>
              </w:rPr>
              <w:drawing>
                <wp:inline distT="0" distB="0" distL="0" distR="0" wp14:anchorId="65B26C43" wp14:editId="08F03EFB">
                  <wp:extent cx="3349076" cy="1266825"/>
                  <wp:effectExtent l="0" t="0" r="3810" b="0"/>
                  <wp:docPr id="2142727238" name="Picture 2142727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38" name="Picture 2142727238"/>
                          <pic:cNvPicPr>
                            <a:picLocks noChangeAspect="1"/>
                          </pic:cNvPicPr>
                        </pic:nvPicPr>
                        <pic:blipFill>
                          <a:blip r:embed="rId335"/>
                          <a:stretch>
                            <a:fillRect/>
                          </a:stretch>
                        </pic:blipFill>
                        <pic:spPr>
                          <a:xfrm>
                            <a:off x="0" y="0"/>
                            <a:ext cx="3361911" cy="1271680"/>
                          </a:xfrm>
                          <a:prstGeom prst="rect">
                            <a:avLst/>
                          </a:prstGeom>
                        </pic:spPr>
                      </pic:pic>
                    </a:graphicData>
                  </a:graphic>
                </wp:inline>
              </w:drawing>
            </w:r>
          </w:p>
          <w:p w14:paraId="0961DBD5" w14:textId="77777777" w:rsidR="0064138D" w:rsidRPr="008C5FA0" w:rsidRDefault="0064138D" w:rsidP="003D13DA">
            <w:pPr>
              <w:pStyle w:val="TableParagraph"/>
              <w:ind w:right="90"/>
              <w:jc w:val="center"/>
              <w:rPr>
                <w:noProof/>
              </w:rPr>
            </w:pPr>
            <w:r w:rsidRPr="008C5FA0">
              <w:rPr>
                <w:noProof/>
              </w:rPr>
              <w:t>Set dashboard permissions to view and edit and share Dashboards. Dashboards are viewable by all members of the Project Valid Users group. Permissions to edit or delete dashboards or manage permissions can be set for both team or project dashboards.</w:t>
            </w:r>
          </w:p>
          <w:p w14:paraId="0A3B26F7" w14:textId="77777777" w:rsidR="0064138D" w:rsidRPr="008C5FA0" w:rsidRDefault="0064138D" w:rsidP="003D13DA">
            <w:pPr>
              <w:pStyle w:val="TableParagraph"/>
              <w:ind w:right="90"/>
              <w:jc w:val="center"/>
              <w:rPr>
                <w:noProof/>
              </w:rPr>
            </w:pPr>
            <w:r w:rsidRPr="008C5FA0">
              <w:rPr>
                <w:noProof/>
              </w:rPr>
              <w:t>Đặt quyền truy cập trang tổng quan để xem và chỉnh sửa cũng như chia sẻ Trang tổng quan. Tất cả các thành viên của nhóm Người dùng hợp lệ của dự án đều có thể xem được bảng điều khiển. Có thể đặt quyền chỉnh sửa hoặc xóa bảng thông tin hoặc quản lý quyền cho cả bảng thông tin nhóm hoặc dự án.</w:t>
            </w:r>
          </w:p>
          <w:p w14:paraId="1A528822" w14:textId="77777777" w:rsidR="0064138D" w:rsidRPr="008C5FA0" w:rsidRDefault="0064138D" w:rsidP="003D13DA">
            <w:pPr>
              <w:pStyle w:val="TableParagraph"/>
              <w:ind w:right="90"/>
              <w:jc w:val="center"/>
              <w:rPr>
                <w:noProof/>
              </w:rPr>
            </w:pPr>
            <w:r w:rsidRPr="008C5FA0">
              <w:rPr>
                <w:noProof/>
              </w:rPr>
              <w:t>Refer- https://learn.microsoft.com/en-us/azure/devops/report/dashboards/dashboard-permissions?view=azure-devops</w:t>
            </w:r>
          </w:p>
          <w:p w14:paraId="6B3D2EE1" w14:textId="77777777" w:rsidR="0064138D" w:rsidRPr="008C5FA0" w:rsidRDefault="0064138D" w:rsidP="003D13DA">
            <w:pPr>
              <w:pStyle w:val="TableParagraph"/>
              <w:ind w:right="90"/>
              <w:jc w:val="center"/>
              <w:rPr>
                <w:noProof/>
              </w:rPr>
            </w:pPr>
          </w:p>
        </w:tc>
      </w:tr>
      <w:tr w:rsidR="008C5FA0" w:rsidRPr="008C5FA0" w14:paraId="0CE944F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92A758C" w14:textId="77777777" w:rsidR="0064138D" w:rsidRPr="008C5FA0" w:rsidRDefault="0064138D" w:rsidP="0064138D">
            <w:pPr>
              <w:pStyle w:val="TableParagraph"/>
              <w:rPr>
                <w:b/>
                <w:sz w:val="26"/>
              </w:rPr>
            </w:pPr>
          </w:p>
        </w:tc>
        <w:tc>
          <w:tcPr>
            <w:tcW w:w="1530" w:type="dxa"/>
            <w:tcBorders>
              <w:top w:val="single" w:sz="4" w:space="0" w:color="000000"/>
              <w:left w:val="single" w:sz="4" w:space="0" w:color="000000"/>
              <w:bottom w:val="single" w:sz="4" w:space="0" w:color="000000"/>
              <w:right w:val="single" w:sz="4" w:space="0" w:color="000000"/>
            </w:tcBorders>
          </w:tcPr>
          <w:p w14:paraId="0CEC315D"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5C2E646C"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7ACF6071"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00B3CDC2" w14:textId="77777777" w:rsidR="0064138D" w:rsidRPr="008C5FA0" w:rsidRDefault="0064138D" w:rsidP="003D13DA">
            <w:pPr>
              <w:pStyle w:val="TableParagraph"/>
              <w:ind w:right="90"/>
              <w:jc w:val="center"/>
              <w:rPr>
                <w:noProof/>
              </w:rPr>
            </w:pPr>
          </w:p>
        </w:tc>
      </w:tr>
      <w:tr w:rsidR="008C5FA0" w:rsidRPr="008C5FA0" w14:paraId="2E9E816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C06DDF7" w14:textId="77777777" w:rsidR="0064138D" w:rsidRPr="008C5FA0" w:rsidRDefault="0064138D" w:rsidP="0064138D">
            <w:pPr>
              <w:pStyle w:val="TableParagraph"/>
              <w:rPr>
                <w:b/>
                <w:sz w:val="26"/>
              </w:rPr>
            </w:pPr>
          </w:p>
          <w:p w14:paraId="5E7E4134" w14:textId="77777777" w:rsidR="0064138D" w:rsidRPr="008C5FA0" w:rsidRDefault="0064138D" w:rsidP="0064138D">
            <w:pPr>
              <w:pStyle w:val="TableParagraph"/>
              <w:rPr>
                <w:b/>
                <w:sz w:val="26"/>
              </w:rPr>
            </w:pPr>
            <w:r w:rsidRPr="008C5FA0">
              <w:rPr>
                <w:b/>
                <w:sz w:val="26"/>
              </w:rPr>
              <w:t>I.6.2.10</w:t>
            </w:r>
          </w:p>
        </w:tc>
        <w:tc>
          <w:tcPr>
            <w:tcW w:w="1530" w:type="dxa"/>
            <w:tcBorders>
              <w:top w:val="single" w:sz="4" w:space="0" w:color="000000"/>
              <w:left w:val="single" w:sz="4" w:space="0" w:color="000000"/>
              <w:bottom w:val="single" w:sz="4" w:space="0" w:color="000000"/>
              <w:right w:val="single" w:sz="4" w:space="0" w:color="000000"/>
            </w:tcBorders>
          </w:tcPr>
          <w:p w14:paraId="2C9862D9" w14:textId="77777777" w:rsidR="0064138D" w:rsidRPr="008C5FA0" w:rsidRDefault="0064138D" w:rsidP="0064138D">
            <w:pPr>
              <w:pStyle w:val="TableParagraph"/>
              <w:rPr>
                <w:b/>
                <w:sz w:val="26"/>
              </w:rPr>
            </w:pPr>
          </w:p>
          <w:p w14:paraId="6D14FB71" w14:textId="77777777" w:rsidR="0064138D" w:rsidRPr="008C5FA0" w:rsidRDefault="0064138D" w:rsidP="0064138D">
            <w:pPr>
              <w:pStyle w:val="TableParagraph"/>
              <w:rPr>
                <w:b/>
                <w:sz w:val="26"/>
              </w:rPr>
            </w:pPr>
            <w:r w:rsidRPr="008C5FA0">
              <w:rPr>
                <w:b/>
                <w:sz w:val="26"/>
              </w:rPr>
              <w:t>FN.CM.015</w:t>
            </w:r>
          </w:p>
        </w:tc>
        <w:tc>
          <w:tcPr>
            <w:tcW w:w="2340" w:type="dxa"/>
            <w:tcBorders>
              <w:top w:val="single" w:sz="4" w:space="0" w:color="000000"/>
              <w:left w:val="single" w:sz="4" w:space="0" w:color="000000"/>
              <w:bottom w:val="single" w:sz="4" w:space="0" w:color="000000"/>
              <w:right w:val="single" w:sz="4" w:space="0" w:color="000000"/>
            </w:tcBorders>
          </w:tcPr>
          <w:p w14:paraId="58FF0B5F" w14:textId="77777777" w:rsidR="0064138D" w:rsidRPr="008C5FA0" w:rsidRDefault="0064138D" w:rsidP="0064138D">
            <w:pPr>
              <w:pStyle w:val="TableParagraph"/>
              <w:ind w:left="107" w:right="97"/>
              <w:jc w:val="both"/>
              <w:rPr>
                <w:sz w:val="24"/>
              </w:rPr>
            </w:pPr>
            <w:r w:rsidRPr="008C5FA0">
              <w:rPr>
                <w:sz w:val="24"/>
              </w:rPr>
              <w:t>Lưu vết tất cả các tác động liên quan đến thay đổi phân quyền kể cả các tác động thực hiện bởi</w:t>
            </w:r>
          </w:p>
          <w:p w14:paraId="4B6415F3" w14:textId="77777777" w:rsidR="0064138D" w:rsidRPr="008C5FA0" w:rsidRDefault="0064138D" w:rsidP="0064138D">
            <w:pPr>
              <w:pStyle w:val="TableParagraph"/>
              <w:ind w:left="107" w:right="97"/>
              <w:jc w:val="both"/>
              <w:rPr>
                <w:sz w:val="24"/>
              </w:rPr>
            </w:pPr>
            <w:r w:rsidRPr="008C5FA0">
              <w:rPr>
                <w:sz w:val="24"/>
              </w:rPr>
              <w:t>admin hệ thống</w:t>
            </w:r>
          </w:p>
          <w:p w14:paraId="59AAEE55" w14:textId="77777777" w:rsidR="0064138D" w:rsidRPr="008C5FA0" w:rsidRDefault="0064138D" w:rsidP="0064138D">
            <w:pPr>
              <w:pStyle w:val="TableParagraph"/>
              <w:ind w:left="107" w:right="97"/>
              <w:jc w:val="both"/>
              <w:rPr>
                <w:sz w:val="24"/>
              </w:rPr>
            </w:pPr>
            <w:r w:rsidRPr="008C5FA0">
              <w:rPr>
                <w:sz w:val="24"/>
              </w:rPr>
              <w:t>Support tracking all impacts related to changes in permissions including those made by system admins</w:t>
            </w:r>
          </w:p>
        </w:tc>
        <w:tc>
          <w:tcPr>
            <w:tcW w:w="1620" w:type="dxa"/>
            <w:tcBorders>
              <w:top w:val="single" w:sz="4" w:space="0" w:color="000000"/>
              <w:left w:val="single" w:sz="4" w:space="0" w:color="000000"/>
              <w:bottom w:val="single" w:sz="4" w:space="0" w:color="000000"/>
              <w:right w:val="single" w:sz="4" w:space="0" w:color="000000"/>
            </w:tcBorders>
          </w:tcPr>
          <w:p w14:paraId="0D8611AB" w14:textId="5820A52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B6077FA" w14:textId="77777777" w:rsidR="0064138D" w:rsidRPr="008C5FA0" w:rsidRDefault="0064138D" w:rsidP="003D13DA">
            <w:pPr>
              <w:pStyle w:val="TableParagraph"/>
              <w:ind w:right="90"/>
              <w:jc w:val="center"/>
              <w:rPr>
                <w:noProof/>
              </w:rPr>
            </w:pPr>
            <w:r w:rsidRPr="008C5FA0">
              <w:rPr>
                <w:noProof/>
              </w:rPr>
              <w:drawing>
                <wp:inline distT="0" distB="0" distL="0" distR="0" wp14:anchorId="03ACD83D" wp14:editId="18F0405A">
                  <wp:extent cx="4027716" cy="1697083"/>
                  <wp:effectExtent l="0" t="0" r="0" b="0"/>
                  <wp:docPr id="1746744469" name="Picture 5">
                    <a:extLst xmlns:a="http://schemas.openxmlformats.org/drawingml/2006/main">
                      <a:ext uri="{FF2B5EF4-FFF2-40B4-BE49-F238E27FC236}">
                        <a16:creationId xmlns:a16="http://schemas.microsoft.com/office/drawing/2014/main" id="{811DDBF4-583F-4D48-BBC7-6BA3E286EA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a:extLst>
                              <a:ext uri="{FF2B5EF4-FFF2-40B4-BE49-F238E27FC236}">
                                <a16:creationId xmlns:a16="http://schemas.microsoft.com/office/drawing/2014/main" id="{811DDBF4-583F-4D48-BBC7-6BA3E286EAFA}"/>
                              </a:ext>
                            </a:extLst>
                          </pic:cNvPr>
                          <pic:cNvPicPr>
                            <a:picLocks noChangeAspect="1"/>
                          </pic:cNvPicPr>
                        </pic:nvPicPr>
                        <pic:blipFill>
                          <a:blip r:embed="rId336">
                            <a:extLst>
                              <a:ext uri="{28A0092B-C50C-407E-A947-70E740481C1C}">
                                <a14:useLocalDpi xmlns:a14="http://schemas.microsoft.com/office/drawing/2010/main" val="0"/>
                              </a:ext>
                            </a:extLst>
                          </a:blip>
                          <a:stretch>
                            <a:fillRect/>
                          </a:stretch>
                        </pic:blipFill>
                        <pic:spPr>
                          <a:xfrm>
                            <a:off x="0" y="0"/>
                            <a:ext cx="4027716" cy="1697083"/>
                          </a:xfrm>
                          <a:prstGeom prst="rect">
                            <a:avLst/>
                          </a:prstGeom>
                        </pic:spPr>
                      </pic:pic>
                    </a:graphicData>
                  </a:graphic>
                </wp:inline>
              </w:drawing>
            </w:r>
          </w:p>
          <w:p w14:paraId="6EE7AE20" w14:textId="77777777" w:rsidR="0064138D" w:rsidRPr="008C5FA0" w:rsidRDefault="0064138D" w:rsidP="003D13DA">
            <w:pPr>
              <w:pStyle w:val="TableParagraph"/>
              <w:ind w:right="90"/>
              <w:jc w:val="center"/>
              <w:rPr>
                <w:noProof/>
              </w:rPr>
            </w:pPr>
            <w:r w:rsidRPr="008C5FA0">
              <w:rPr>
                <w:noProof/>
              </w:rPr>
              <w:t>By Default Feature</w:t>
            </w:r>
          </w:p>
          <w:p w14:paraId="490FE8A7" w14:textId="77777777" w:rsidR="0064138D" w:rsidRPr="008C5FA0" w:rsidRDefault="0064138D" w:rsidP="003D13DA">
            <w:pPr>
              <w:pStyle w:val="TableParagraph"/>
              <w:ind w:right="90"/>
              <w:jc w:val="center"/>
              <w:rPr>
                <w:noProof/>
              </w:rPr>
            </w:pPr>
            <w:r w:rsidRPr="008C5FA0">
              <w:rPr>
                <w:noProof/>
              </w:rPr>
              <w:t>Azure devops supports tracking all impact related to</w:t>
            </w:r>
          </w:p>
          <w:p w14:paraId="025D1F38" w14:textId="77777777" w:rsidR="0064138D" w:rsidRPr="008C5FA0" w:rsidRDefault="0064138D" w:rsidP="003D13DA">
            <w:pPr>
              <w:pStyle w:val="TableParagraph"/>
              <w:ind w:right="90"/>
              <w:jc w:val="center"/>
              <w:rPr>
                <w:noProof/>
              </w:rPr>
            </w:pPr>
            <w:r w:rsidRPr="008C5FA0">
              <w:rPr>
                <w:noProof/>
              </w:rPr>
              <w:t xml:space="preserve">changes in permission including those made by </w:t>
            </w:r>
          </w:p>
          <w:p w14:paraId="498364EF" w14:textId="77CF91EA" w:rsidR="0064138D" w:rsidRPr="008C5FA0" w:rsidRDefault="0064138D">
            <w:pPr>
              <w:pStyle w:val="TableParagraph"/>
              <w:ind w:right="90"/>
              <w:jc w:val="center"/>
              <w:rPr>
                <w:noProof/>
              </w:rPr>
            </w:pPr>
            <w:r w:rsidRPr="008C5FA0">
              <w:rPr>
                <w:noProof/>
              </w:rPr>
              <w:t>system admins .</w:t>
            </w:r>
          </w:p>
          <w:p w14:paraId="711DABA0" w14:textId="12B67F29" w:rsidR="00793D77" w:rsidRPr="008C5FA0" w:rsidRDefault="00793D77" w:rsidP="003D13DA">
            <w:pPr>
              <w:pStyle w:val="TableParagraph"/>
              <w:ind w:right="90"/>
              <w:jc w:val="center"/>
              <w:rPr>
                <w:noProof/>
                <w:lang w:val="en-US"/>
              </w:rPr>
            </w:pPr>
            <w:r w:rsidRPr="008C5FA0">
              <w:rPr>
                <w:noProof/>
                <w:lang w:val="en-US"/>
              </w:rPr>
              <w:t>Refer: https://learn.microsoft.com/en-us/azure/devops/organizations/audit/auditing-events?view=azure-devops#permissions</w:t>
            </w:r>
          </w:p>
          <w:p w14:paraId="50C40A81" w14:textId="77777777" w:rsidR="0064138D" w:rsidRPr="008C5FA0" w:rsidRDefault="0064138D" w:rsidP="003D13DA">
            <w:pPr>
              <w:pStyle w:val="TableParagraph"/>
              <w:ind w:right="90"/>
              <w:jc w:val="center"/>
              <w:rPr>
                <w:noProof/>
              </w:rPr>
            </w:pPr>
            <w:r w:rsidRPr="008C5FA0">
              <w:rPr>
                <w:noProof/>
              </w:rPr>
              <w:t>Theo tính năng mặc định</w:t>
            </w:r>
          </w:p>
          <w:p w14:paraId="0BD3D401" w14:textId="77777777" w:rsidR="0064138D" w:rsidRPr="008C5FA0" w:rsidRDefault="0064138D" w:rsidP="003D13DA">
            <w:pPr>
              <w:pStyle w:val="TableParagraph"/>
              <w:ind w:right="90"/>
              <w:jc w:val="center"/>
              <w:rPr>
                <w:noProof/>
              </w:rPr>
            </w:pPr>
            <w:r w:rsidRPr="008C5FA0">
              <w:rPr>
                <w:noProof/>
              </w:rPr>
              <w:t>Azure devops hỗ trợ theo dõi tất cả các tác động liên quan đến</w:t>
            </w:r>
          </w:p>
          <w:p w14:paraId="5878D55F" w14:textId="77777777" w:rsidR="0064138D" w:rsidRPr="008C5FA0" w:rsidRDefault="0064138D" w:rsidP="003D13DA">
            <w:pPr>
              <w:pStyle w:val="TableParagraph"/>
              <w:ind w:right="90"/>
              <w:jc w:val="center"/>
              <w:rPr>
                <w:noProof/>
              </w:rPr>
            </w:pPr>
            <w:r w:rsidRPr="008C5FA0">
              <w:rPr>
                <w:noProof/>
              </w:rPr>
              <w:t>những thay đổi về quyền bao gồm cả những thay đổi được thực hiện bởi quản trị viên hệ thống.</w:t>
            </w:r>
          </w:p>
        </w:tc>
      </w:tr>
      <w:tr w:rsidR="008C5FA0" w:rsidRPr="008C5FA0" w14:paraId="7B97A1A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1D6B80A" w14:textId="77777777" w:rsidR="0064138D" w:rsidRPr="008C5FA0" w:rsidRDefault="0064138D" w:rsidP="0064138D">
            <w:pPr>
              <w:pStyle w:val="TableParagraph"/>
              <w:rPr>
                <w:b/>
                <w:sz w:val="26"/>
              </w:rPr>
            </w:pPr>
            <w:r w:rsidRPr="008C5FA0">
              <w:rPr>
                <w:b/>
                <w:sz w:val="26"/>
              </w:rPr>
              <w:t>I.6.3</w:t>
            </w:r>
          </w:p>
        </w:tc>
        <w:tc>
          <w:tcPr>
            <w:tcW w:w="1530" w:type="dxa"/>
            <w:tcBorders>
              <w:top w:val="single" w:sz="4" w:space="0" w:color="000000"/>
              <w:left w:val="single" w:sz="4" w:space="0" w:color="000000"/>
              <w:bottom w:val="single" w:sz="4" w:space="0" w:color="000000"/>
              <w:right w:val="single" w:sz="4" w:space="0" w:color="000000"/>
            </w:tcBorders>
          </w:tcPr>
          <w:p w14:paraId="755F21E2"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5DA3DB87" w14:textId="77777777" w:rsidR="0064138D" w:rsidRPr="008C5FA0" w:rsidRDefault="0064138D" w:rsidP="0064138D">
            <w:pPr>
              <w:pStyle w:val="TableParagraph"/>
              <w:ind w:left="107" w:right="97"/>
              <w:jc w:val="both"/>
              <w:rPr>
                <w:sz w:val="24"/>
              </w:rPr>
            </w:pPr>
            <w:r w:rsidRPr="008C5FA0">
              <w:rPr>
                <w:sz w:val="24"/>
              </w:rPr>
              <w:t>Quản lý người dùng</w:t>
            </w:r>
          </w:p>
          <w:p w14:paraId="7229B0C4" w14:textId="77777777" w:rsidR="0064138D" w:rsidRPr="008C5FA0" w:rsidRDefault="0064138D" w:rsidP="0064138D">
            <w:pPr>
              <w:pStyle w:val="TableParagraph"/>
              <w:ind w:left="107" w:right="97"/>
              <w:jc w:val="both"/>
              <w:rPr>
                <w:sz w:val="24"/>
              </w:rPr>
            </w:pPr>
            <w:r w:rsidRPr="008C5FA0">
              <w:rPr>
                <w:sz w:val="24"/>
              </w:rPr>
              <w:t>User management</w:t>
            </w:r>
          </w:p>
        </w:tc>
        <w:tc>
          <w:tcPr>
            <w:tcW w:w="1620" w:type="dxa"/>
            <w:tcBorders>
              <w:top w:val="single" w:sz="4" w:space="0" w:color="000000"/>
              <w:left w:val="single" w:sz="4" w:space="0" w:color="000000"/>
              <w:bottom w:val="single" w:sz="4" w:space="0" w:color="000000"/>
              <w:right w:val="single" w:sz="4" w:space="0" w:color="000000"/>
            </w:tcBorders>
          </w:tcPr>
          <w:p w14:paraId="446F5088"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7D7138A9" w14:textId="77777777" w:rsidR="0064138D" w:rsidRPr="008C5FA0" w:rsidRDefault="0064138D" w:rsidP="003D13DA">
            <w:pPr>
              <w:pStyle w:val="TableParagraph"/>
              <w:ind w:right="90"/>
              <w:jc w:val="center"/>
              <w:rPr>
                <w:noProof/>
              </w:rPr>
            </w:pPr>
          </w:p>
        </w:tc>
      </w:tr>
      <w:tr w:rsidR="008C5FA0" w:rsidRPr="008C5FA0" w14:paraId="0B6670A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3208F9C" w14:textId="77777777" w:rsidR="0064138D" w:rsidRPr="008C5FA0" w:rsidRDefault="0064138D" w:rsidP="0064138D">
            <w:pPr>
              <w:pStyle w:val="TableParagraph"/>
              <w:rPr>
                <w:b/>
                <w:sz w:val="26"/>
              </w:rPr>
            </w:pPr>
          </w:p>
          <w:p w14:paraId="1331F95D" w14:textId="77777777" w:rsidR="0064138D" w:rsidRPr="008C5FA0" w:rsidRDefault="0064138D" w:rsidP="0064138D">
            <w:pPr>
              <w:pStyle w:val="TableParagraph"/>
              <w:rPr>
                <w:b/>
                <w:sz w:val="26"/>
              </w:rPr>
            </w:pPr>
            <w:r w:rsidRPr="008C5FA0">
              <w:rPr>
                <w:b/>
                <w:sz w:val="26"/>
              </w:rPr>
              <w:t>I.6.3.1</w:t>
            </w:r>
          </w:p>
        </w:tc>
        <w:tc>
          <w:tcPr>
            <w:tcW w:w="1530" w:type="dxa"/>
            <w:tcBorders>
              <w:top w:val="single" w:sz="4" w:space="0" w:color="000000"/>
              <w:left w:val="single" w:sz="4" w:space="0" w:color="000000"/>
              <w:bottom w:val="single" w:sz="4" w:space="0" w:color="000000"/>
              <w:right w:val="single" w:sz="4" w:space="0" w:color="000000"/>
            </w:tcBorders>
          </w:tcPr>
          <w:p w14:paraId="7F382645" w14:textId="77777777" w:rsidR="0064138D" w:rsidRPr="008C5FA0" w:rsidRDefault="0064138D" w:rsidP="0064138D">
            <w:pPr>
              <w:pStyle w:val="TableParagraph"/>
              <w:rPr>
                <w:b/>
                <w:sz w:val="26"/>
              </w:rPr>
            </w:pPr>
          </w:p>
          <w:p w14:paraId="282132D5" w14:textId="77777777" w:rsidR="0064138D" w:rsidRPr="008C5FA0" w:rsidRDefault="0064138D" w:rsidP="0064138D">
            <w:pPr>
              <w:pStyle w:val="TableParagraph"/>
              <w:rPr>
                <w:b/>
                <w:sz w:val="26"/>
              </w:rPr>
            </w:pPr>
            <w:r w:rsidRPr="008C5FA0">
              <w:rPr>
                <w:b/>
                <w:sz w:val="26"/>
              </w:rPr>
              <w:t>FN.CM.016</w:t>
            </w:r>
          </w:p>
        </w:tc>
        <w:tc>
          <w:tcPr>
            <w:tcW w:w="2340" w:type="dxa"/>
            <w:tcBorders>
              <w:top w:val="single" w:sz="4" w:space="0" w:color="000000"/>
              <w:left w:val="single" w:sz="4" w:space="0" w:color="000000"/>
              <w:bottom w:val="single" w:sz="4" w:space="0" w:color="000000"/>
              <w:right w:val="single" w:sz="4" w:space="0" w:color="000000"/>
            </w:tcBorders>
          </w:tcPr>
          <w:p w14:paraId="1CA7E255" w14:textId="77777777" w:rsidR="0064138D" w:rsidRPr="008C5FA0" w:rsidRDefault="0064138D" w:rsidP="0064138D">
            <w:pPr>
              <w:pStyle w:val="TableParagraph"/>
              <w:ind w:left="107" w:right="97"/>
              <w:jc w:val="both"/>
              <w:rPr>
                <w:sz w:val="24"/>
              </w:rPr>
            </w:pPr>
            <w:r w:rsidRPr="008C5FA0">
              <w:rPr>
                <w:sz w:val="24"/>
              </w:rPr>
              <w:t>Cung cấp tính năng thêm/sửa/xóa/tìm kiếm tài khoản người dùng với các thông</w:t>
            </w:r>
          </w:p>
          <w:p w14:paraId="6FA29F42" w14:textId="77777777" w:rsidR="0064138D" w:rsidRPr="008C5FA0" w:rsidRDefault="0064138D" w:rsidP="0064138D">
            <w:pPr>
              <w:pStyle w:val="TableParagraph"/>
              <w:ind w:left="107" w:right="97"/>
              <w:jc w:val="both"/>
              <w:rPr>
                <w:sz w:val="24"/>
              </w:rPr>
            </w:pPr>
            <w:r w:rsidRPr="008C5FA0">
              <w:rPr>
                <w:sz w:val="24"/>
              </w:rPr>
              <w:t>tin tối thiểu bao gồm: username,</w:t>
            </w:r>
          </w:p>
          <w:p w14:paraId="4CC492A6" w14:textId="77777777" w:rsidR="0064138D" w:rsidRPr="008C5FA0" w:rsidRDefault="0064138D" w:rsidP="0064138D">
            <w:pPr>
              <w:pStyle w:val="TableParagraph"/>
              <w:ind w:left="107" w:right="97"/>
              <w:jc w:val="both"/>
              <w:rPr>
                <w:sz w:val="24"/>
              </w:rPr>
            </w:pPr>
            <w:r w:rsidRPr="008C5FA0">
              <w:rPr>
                <w:sz w:val="24"/>
              </w:rPr>
              <w:t>họ tên, email</w:t>
            </w:r>
          </w:p>
          <w:p w14:paraId="2C3AC4E5" w14:textId="77777777" w:rsidR="0064138D" w:rsidRPr="008C5FA0" w:rsidRDefault="0064138D" w:rsidP="0064138D">
            <w:pPr>
              <w:pStyle w:val="TableParagraph"/>
              <w:ind w:left="107" w:right="97"/>
              <w:jc w:val="both"/>
              <w:rPr>
                <w:sz w:val="24"/>
              </w:rPr>
            </w:pPr>
            <w:r w:rsidRPr="008C5FA0">
              <w:rPr>
                <w:sz w:val="24"/>
              </w:rPr>
              <w:t xml:space="preserve">Provide feature to add/edit/delete/search for user accounts </w:t>
            </w:r>
            <w:r w:rsidRPr="008C5FA0">
              <w:rPr>
                <w:sz w:val="24"/>
              </w:rPr>
              <w:lastRenderedPageBreak/>
              <w:t>with minimum information including: username, full name, email</w:t>
            </w:r>
          </w:p>
        </w:tc>
        <w:tc>
          <w:tcPr>
            <w:tcW w:w="1620" w:type="dxa"/>
            <w:tcBorders>
              <w:top w:val="single" w:sz="4" w:space="0" w:color="000000"/>
              <w:left w:val="single" w:sz="4" w:space="0" w:color="000000"/>
              <w:bottom w:val="single" w:sz="4" w:space="0" w:color="000000"/>
              <w:right w:val="single" w:sz="4" w:space="0" w:color="000000"/>
            </w:tcBorders>
          </w:tcPr>
          <w:p w14:paraId="65A04FD1" w14:textId="7D122D58"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522301D5" w14:textId="77777777" w:rsidR="0064138D" w:rsidRPr="008C5FA0" w:rsidRDefault="0064138D" w:rsidP="003D13DA">
            <w:pPr>
              <w:pStyle w:val="TableParagraph"/>
              <w:ind w:right="90"/>
              <w:jc w:val="center"/>
              <w:rPr>
                <w:noProof/>
              </w:rPr>
            </w:pPr>
            <w:r w:rsidRPr="008C5FA0">
              <w:rPr>
                <w:noProof/>
              </w:rPr>
              <w:drawing>
                <wp:inline distT="0" distB="0" distL="0" distR="0" wp14:anchorId="53E18C45" wp14:editId="0ECF092A">
                  <wp:extent cx="2824174" cy="1428750"/>
                  <wp:effectExtent l="0" t="0" r="0" b="0"/>
                  <wp:docPr id="2142727236" name="Picture 2142727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36" name="Picture 2142727236"/>
                          <pic:cNvPicPr>
                            <a:picLocks noChangeAspect="1"/>
                          </pic:cNvPicPr>
                        </pic:nvPicPr>
                        <pic:blipFill>
                          <a:blip r:embed="rId337"/>
                          <a:stretch>
                            <a:fillRect/>
                          </a:stretch>
                        </pic:blipFill>
                        <pic:spPr>
                          <a:xfrm>
                            <a:off x="0" y="0"/>
                            <a:ext cx="2826484" cy="1429919"/>
                          </a:xfrm>
                          <a:prstGeom prst="rect">
                            <a:avLst/>
                          </a:prstGeom>
                        </pic:spPr>
                      </pic:pic>
                    </a:graphicData>
                  </a:graphic>
                </wp:inline>
              </w:drawing>
            </w:r>
          </w:p>
          <w:p w14:paraId="240A1A5A" w14:textId="77777777" w:rsidR="0064138D" w:rsidRPr="008C5FA0" w:rsidRDefault="0064138D" w:rsidP="003D13DA">
            <w:pPr>
              <w:pStyle w:val="TableParagraph"/>
              <w:ind w:right="90"/>
              <w:jc w:val="center"/>
              <w:rPr>
                <w:noProof/>
              </w:rPr>
            </w:pPr>
            <w:r w:rsidRPr="008C5FA0">
              <w:rPr>
                <w:noProof/>
              </w:rPr>
              <w:t>You can set user preferences on the user profile page in Azure DevOps. Changes can include the picture, display name, preferred email, and UI theme.</w:t>
            </w:r>
          </w:p>
          <w:p w14:paraId="32A1BD99" w14:textId="77777777" w:rsidR="0064138D" w:rsidRPr="008C5FA0" w:rsidRDefault="0064138D" w:rsidP="003D13DA">
            <w:pPr>
              <w:pStyle w:val="TableParagraph"/>
              <w:ind w:right="90"/>
              <w:jc w:val="center"/>
              <w:rPr>
                <w:noProof/>
              </w:rPr>
            </w:pPr>
            <w:r w:rsidRPr="008C5FA0">
              <w:rPr>
                <w:noProof/>
              </w:rPr>
              <w:t xml:space="preserve">Bạn có thể đặt tùy chọn người dùng trên trang hồ sơ người dùng trong Azure DevOps. Các thay đổi có </w:t>
            </w:r>
            <w:r w:rsidRPr="008C5FA0">
              <w:rPr>
                <w:noProof/>
              </w:rPr>
              <w:lastRenderedPageBreak/>
              <w:t>thể bao gồm ảnh, tên hiển thị, email ưu tiên và chủ đề giao diện người dùng.</w:t>
            </w:r>
          </w:p>
          <w:p w14:paraId="01F35454" w14:textId="77777777" w:rsidR="0064138D" w:rsidRPr="008C5FA0" w:rsidRDefault="0064138D" w:rsidP="003D13DA">
            <w:pPr>
              <w:pStyle w:val="TableParagraph"/>
              <w:ind w:right="90"/>
              <w:jc w:val="center"/>
              <w:rPr>
                <w:noProof/>
              </w:rPr>
            </w:pPr>
          </w:p>
          <w:p w14:paraId="6EF6C167" w14:textId="77777777" w:rsidR="0064138D" w:rsidRPr="008C5FA0" w:rsidRDefault="0064138D" w:rsidP="003D13DA">
            <w:pPr>
              <w:pStyle w:val="TableParagraph"/>
              <w:ind w:right="90"/>
              <w:jc w:val="center"/>
              <w:rPr>
                <w:noProof/>
              </w:rPr>
            </w:pPr>
            <w:r w:rsidRPr="008C5FA0">
              <w:rPr>
                <w:noProof/>
              </w:rPr>
              <w:t>Refer- https://learn.microsoft.com/en-us/azure/devops/organizations/settings/set-your-preferences?view=azure-devops</w:t>
            </w:r>
          </w:p>
        </w:tc>
      </w:tr>
      <w:tr w:rsidR="008C5FA0" w:rsidRPr="008C5FA0" w14:paraId="6CD89B4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3FD68BF" w14:textId="77777777" w:rsidR="0064138D" w:rsidRPr="008C5FA0" w:rsidRDefault="0064138D" w:rsidP="0064138D">
            <w:pPr>
              <w:pStyle w:val="TableParagraph"/>
              <w:rPr>
                <w:b/>
                <w:sz w:val="26"/>
              </w:rPr>
            </w:pPr>
          </w:p>
          <w:p w14:paraId="5BA867AA" w14:textId="77777777" w:rsidR="0064138D" w:rsidRPr="008C5FA0" w:rsidRDefault="0064138D" w:rsidP="0064138D">
            <w:pPr>
              <w:pStyle w:val="TableParagraph"/>
              <w:rPr>
                <w:b/>
                <w:sz w:val="26"/>
              </w:rPr>
            </w:pPr>
            <w:r w:rsidRPr="008C5FA0">
              <w:rPr>
                <w:b/>
                <w:sz w:val="26"/>
              </w:rPr>
              <w:t>I.6.3.2</w:t>
            </w:r>
          </w:p>
        </w:tc>
        <w:tc>
          <w:tcPr>
            <w:tcW w:w="1530" w:type="dxa"/>
            <w:tcBorders>
              <w:top w:val="single" w:sz="4" w:space="0" w:color="000000"/>
              <w:left w:val="single" w:sz="4" w:space="0" w:color="000000"/>
              <w:bottom w:val="single" w:sz="4" w:space="0" w:color="000000"/>
              <w:right w:val="single" w:sz="4" w:space="0" w:color="000000"/>
            </w:tcBorders>
          </w:tcPr>
          <w:p w14:paraId="669DBD65" w14:textId="77777777" w:rsidR="0064138D" w:rsidRPr="008C5FA0" w:rsidRDefault="0064138D" w:rsidP="0064138D">
            <w:pPr>
              <w:pStyle w:val="TableParagraph"/>
              <w:rPr>
                <w:b/>
                <w:sz w:val="26"/>
              </w:rPr>
            </w:pPr>
          </w:p>
          <w:p w14:paraId="4C77C753" w14:textId="77777777" w:rsidR="0064138D" w:rsidRPr="008C5FA0" w:rsidRDefault="0064138D" w:rsidP="0064138D">
            <w:pPr>
              <w:pStyle w:val="TableParagraph"/>
              <w:rPr>
                <w:b/>
                <w:sz w:val="26"/>
              </w:rPr>
            </w:pPr>
            <w:r w:rsidRPr="008C5FA0">
              <w:rPr>
                <w:b/>
                <w:sz w:val="26"/>
              </w:rPr>
              <w:t>FN.CM.017</w:t>
            </w:r>
          </w:p>
        </w:tc>
        <w:tc>
          <w:tcPr>
            <w:tcW w:w="2340" w:type="dxa"/>
            <w:tcBorders>
              <w:top w:val="single" w:sz="4" w:space="0" w:color="000000"/>
              <w:left w:val="single" w:sz="4" w:space="0" w:color="000000"/>
              <w:bottom w:val="single" w:sz="4" w:space="0" w:color="000000"/>
              <w:right w:val="single" w:sz="4" w:space="0" w:color="000000"/>
            </w:tcBorders>
          </w:tcPr>
          <w:p w14:paraId="2A2689C1" w14:textId="77777777" w:rsidR="0064138D" w:rsidRPr="008C5FA0" w:rsidRDefault="0064138D" w:rsidP="0064138D">
            <w:pPr>
              <w:pStyle w:val="TableParagraph"/>
              <w:ind w:left="107" w:right="97"/>
              <w:jc w:val="both"/>
              <w:rPr>
                <w:sz w:val="24"/>
              </w:rPr>
            </w:pPr>
          </w:p>
          <w:p w14:paraId="237F7959" w14:textId="77777777" w:rsidR="0064138D" w:rsidRPr="008C5FA0" w:rsidRDefault="0064138D" w:rsidP="0064138D">
            <w:pPr>
              <w:pStyle w:val="TableParagraph"/>
              <w:ind w:left="107" w:right="97"/>
              <w:jc w:val="both"/>
              <w:rPr>
                <w:sz w:val="24"/>
              </w:rPr>
            </w:pPr>
            <w:r w:rsidRPr="008C5FA0">
              <w:rPr>
                <w:sz w:val="24"/>
              </w:rPr>
              <w:t>Cho phép người dùng tự lựa chọn ảnh đại diện</w:t>
            </w:r>
          </w:p>
          <w:p w14:paraId="6C5F02B4" w14:textId="77777777" w:rsidR="0064138D" w:rsidRPr="008C5FA0" w:rsidRDefault="0064138D" w:rsidP="0064138D">
            <w:pPr>
              <w:pStyle w:val="TableParagraph"/>
              <w:ind w:left="107" w:right="97"/>
              <w:jc w:val="both"/>
              <w:rPr>
                <w:sz w:val="24"/>
              </w:rPr>
            </w:pPr>
            <w:r w:rsidRPr="008C5FA0">
              <w:rPr>
                <w:sz w:val="24"/>
              </w:rPr>
              <w:t>Allow users to choose their own avatar</w:t>
            </w:r>
          </w:p>
        </w:tc>
        <w:tc>
          <w:tcPr>
            <w:tcW w:w="1620" w:type="dxa"/>
            <w:tcBorders>
              <w:top w:val="single" w:sz="4" w:space="0" w:color="000000"/>
              <w:left w:val="single" w:sz="4" w:space="0" w:color="000000"/>
              <w:bottom w:val="single" w:sz="4" w:space="0" w:color="000000"/>
              <w:right w:val="single" w:sz="4" w:space="0" w:color="000000"/>
            </w:tcBorders>
          </w:tcPr>
          <w:p w14:paraId="13F79626" w14:textId="09BC1D2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C47F2DE" w14:textId="77777777" w:rsidR="0064138D" w:rsidRPr="008C5FA0" w:rsidRDefault="0064138D" w:rsidP="003D13DA">
            <w:pPr>
              <w:pStyle w:val="TableParagraph"/>
              <w:ind w:right="90"/>
              <w:jc w:val="center"/>
              <w:rPr>
                <w:noProof/>
              </w:rPr>
            </w:pPr>
            <w:r w:rsidRPr="008C5FA0">
              <w:rPr>
                <w:noProof/>
              </w:rPr>
              <w:drawing>
                <wp:inline distT="0" distB="0" distL="0" distR="0" wp14:anchorId="379F386C" wp14:editId="7244487F">
                  <wp:extent cx="2560584" cy="1295400"/>
                  <wp:effectExtent l="0" t="0" r="0" b="0"/>
                  <wp:docPr id="2142727235" name="Picture 2142727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35" name="Picture 2142727235"/>
                          <pic:cNvPicPr>
                            <a:picLocks noChangeAspect="1"/>
                          </pic:cNvPicPr>
                        </pic:nvPicPr>
                        <pic:blipFill>
                          <a:blip r:embed="rId338"/>
                          <a:stretch>
                            <a:fillRect/>
                          </a:stretch>
                        </pic:blipFill>
                        <pic:spPr>
                          <a:xfrm>
                            <a:off x="0" y="0"/>
                            <a:ext cx="2562374" cy="1296306"/>
                          </a:xfrm>
                          <a:prstGeom prst="rect">
                            <a:avLst/>
                          </a:prstGeom>
                        </pic:spPr>
                      </pic:pic>
                    </a:graphicData>
                  </a:graphic>
                </wp:inline>
              </w:drawing>
            </w:r>
          </w:p>
          <w:p w14:paraId="0F3CF7EE" w14:textId="77777777" w:rsidR="0064138D" w:rsidRPr="008C5FA0" w:rsidRDefault="0064138D" w:rsidP="003D13DA">
            <w:pPr>
              <w:pStyle w:val="TableParagraph"/>
              <w:ind w:right="90"/>
              <w:jc w:val="center"/>
              <w:rPr>
                <w:noProof/>
              </w:rPr>
            </w:pPr>
            <w:r w:rsidRPr="008C5FA0">
              <w:rPr>
                <w:noProof/>
              </w:rPr>
              <w:t>From the Profile page, you can change the profile picture, display name, contact information, and country/region.</w:t>
            </w:r>
          </w:p>
          <w:p w14:paraId="310031AA" w14:textId="77777777" w:rsidR="0064138D" w:rsidRPr="008C5FA0" w:rsidRDefault="0064138D" w:rsidP="003D13DA">
            <w:pPr>
              <w:pStyle w:val="TableParagraph"/>
              <w:ind w:right="90"/>
              <w:jc w:val="center"/>
              <w:rPr>
                <w:noProof/>
              </w:rPr>
            </w:pPr>
            <w:r w:rsidRPr="008C5FA0">
              <w:rPr>
                <w:noProof/>
              </w:rPr>
              <w:t>Từ trang Hồ sơ, bạn có thể thay đổi ảnh hồ sơ, tên hiển thị, thông tin liên hệ và quốc gia/khu vực.</w:t>
            </w:r>
          </w:p>
          <w:p w14:paraId="6F7E162E" w14:textId="77777777" w:rsidR="0064138D" w:rsidRPr="008C5FA0" w:rsidRDefault="0064138D" w:rsidP="003D13DA">
            <w:pPr>
              <w:pStyle w:val="TableParagraph"/>
              <w:ind w:right="90"/>
              <w:jc w:val="center"/>
              <w:rPr>
                <w:noProof/>
              </w:rPr>
            </w:pPr>
          </w:p>
          <w:p w14:paraId="5325D13B" w14:textId="77777777" w:rsidR="0064138D" w:rsidRPr="008C5FA0" w:rsidRDefault="0064138D" w:rsidP="003D13DA">
            <w:pPr>
              <w:pStyle w:val="TableParagraph"/>
              <w:ind w:right="90"/>
              <w:jc w:val="center"/>
              <w:rPr>
                <w:noProof/>
              </w:rPr>
            </w:pPr>
            <w:r w:rsidRPr="008C5FA0">
              <w:rPr>
                <w:noProof/>
              </w:rPr>
              <w:t>Refer- https://learn.microsoft.com/en-us/azure/devops/organizations/settings/set-your-preferences?view=azure-devops</w:t>
            </w:r>
          </w:p>
        </w:tc>
      </w:tr>
      <w:tr w:rsidR="008C5FA0" w:rsidRPr="008C5FA0" w14:paraId="6BCB1B8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CC9BA46" w14:textId="77777777" w:rsidR="0064138D" w:rsidRPr="008C5FA0" w:rsidRDefault="0064138D" w:rsidP="0064138D">
            <w:pPr>
              <w:pStyle w:val="TableParagraph"/>
              <w:rPr>
                <w:b/>
                <w:sz w:val="26"/>
              </w:rPr>
            </w:pPr>
          </w:p>
          <w:p w14:paraId="71FBF45B" w14:textId="77777777" w:rsidR="0064138D" w:rsidRPr="008C5FA0" w:rsidRDefault="0064138D" w:rsidP="0064138D">
            <w:pPr>
              <w:pStyle w:val="TableParagraph"/>
              <w:rPr>
                <w:b/>
                <w:sz w:val="26"/>
              </w:rPr>
            </w:pPr>
            <w:r w:rsidRPr="008C5FA0">
              <w:rPr>
                <w:b/>
                <w:sz w:val="26"/>
              </w:rPr>
              <w:t>I.6.3.3</w:t>
            </w:r>
          </w:p>
        </w:tc>
        <w:tc>
          <w:tcPr>
            <w:tcW w:w="1530" w:type="dxa"/>
            <w:tcBorders>
              <w:top w:val="single" w:sz="4" w:space="0" w:color="000000"/>
              <w:left w:val="single" w:sz="4" w:space="0" w:color="000000"/>
              <w:bottom w:val="single" w:sz="4" w:space="0" w:color="000000"/>
              <w:right w:val="single" w:sz="4" w:space="0" w:color="000000"/>
            </w:tcBorders>
          </w:tcPr>
          <w:p w14:paraId="69DA3A99" w14:textId="77777777" w:rsidR="0064138D" w:rsidRPr="008C5FA0" w:rsidRDefault="0064138D" w:rsidP="0064138D">
            <w:pPr>
              <w:pStyle w:val="TableParagraph"/>
              <w:rPr>
                <w:b/>
                <w:sz w:val="26"/>
              </w:rPr>
            </w:pPr>
          </w:p>
          <w:p w14:paraId="7406DD04" w14:textId="77777777" w:rsidR="0064138D" w:rsidRPr="008C5FA0" w:rsidRDefault="0064138D" w:rsidP="0064138D">
            <w:pPr>
              <w:pStyle w:val="TableParagraph"/>
              <w:rPr>
                <w:b/>
                <w:sz w:val="26"/>
              </w:rPr>
            </w:pPr>
            <w:r w:rsidRPr="008C5FA0">
              <w:rPr>
                <w:b/>
                <w:sz w:val="26"/>
              </w:rPr>
              <w:t>FN.CM.018</w:t>
            </w:r>
          </w:p>
        </w:tc>
        <w:tc>
          <w:tcPr>
            <w:tcW w:w="2340" w:type="dxa"/>
            <w:tcBorders>
              <w:top w:val="single" w:sz="4" w:space="0" w:color="000000"/>
              <w:left w:val="single" w:sz="4" w:space="0" w:color="000000"/>
              <w:bottom w:val="single" w:sz="4" w:space="0" w:color="000000"/>
              <w:right w:val="single" w:sz="4" w:space="0" w:color="000000"/>
            </w:tcBorders>
          </w:tcPr>
          <w:p w14:paraId="4659CFB3" w14:textId="77777777" w:rsidR="0064138D" w:rsidRPr="008C5FA0" w:rsidRDefault="0064138D" w:rsidP="0064138D">
            <w:pPr>
              <w:pStyle w:val="TableParagraph"/>
              <w:ind w:left="107" w:right="97"/>
              <w:jc w:val="both"/>
              <w:rPr>
                <w:sz w:val="24"/>
              </w:rPr>
            </w:pPr>
            <w:r w:rsidRPr="008C5FA0">
              <w:rPr>
                <w:sz w:val="24"/>
              </w:rPr>
              <w:t>Cho phép thiết lập trạng thái người dụng active/inactive. Người dùng inactive không thể</w:t>
            </w:r>
          </w:p>
          <w:p w14:paraId="7E81D992" w14:textId="77777777" w:rsidR="0064138D" w:rsidRPr="008C5FA0" w:rsidRDefault="0064138D" w:rsidP="0064138D">
            <w:pPr>
              <w:pStyle w:val="TableParagraph"/>
              <w:ind w:left="107" w:right="97"/>
              <w:jc w:val="both"/>
              <w:rPr>
                <w:sz w:val="24"/>
              </w:rPr>
            </w:pPr>
            <w:r w:rsidRPr="008C5FA0">
              <w:rPr>
                <w:sz w:val="24"/>
              </w:rPr>
              <w:t>đăng nhập hệ thống</w:t>
            </w:r>
          </w:p>
          <w:p w14:paraId="5684A42F" w14:textId="77777777" w:rsidR="0064138D" w:rsidRPr="008C5FA0" w:rsidRDefault="0064138D" w:rsidP="0064138D">
            <w:pPr>
              <w:pStyle w:val="TableParagraph"/>
              <w:ind w:left="107" w:right="97"/>
              <w:jc w:val="both"/>
              <w:rPr>
                <w:sz w:val="24"/>
              </w:rPr>
            </w:pPr>
            <w:r w:rsidRPr="008C5FA0">
              <w:rPr>
                <w:sz w:val="24"/>
              </w:rPr>
              <w:t>Support setting active/inactive user state. Inactive users can't login to the system</w:t>
            </w:r>
          </w:p>
        </w:tc>
        <w:tc>
          <w:tcPr>
            <w:tcW w:w="1620" w:type="dxa"/>
            <w:tcBorders>
              <w:top w:val="single" w:sz="4" w:space="0" w:color="000000"/>
              <w:left w:val="single" w:sz="4" w:space="0" w:color="000000"/>
              <w:bottom w:val="single" w:sz="4" w:space="0" w:color="000000"/>
              <w:right w:val="single" w:sz="4" w:space="0" w:color="000000"/>
            </w:tcBorders>
          </w:tcPr>
          <w:p w14:paraId="399B7983" w14:textId="52594EED"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C9179A6" w14:textId="77777777" w:rsidR="0064138D" w:rsidRPr="008C5FA0" w:rsidRDefault="0064138D" w:rsidP="003D13DA">
            <w:pPr>
              <w:pStyle w:val="TableParagraph"/>
              <w:ind w:right="90"/>
              <w:jc w:val="center"/>
              <w:rPr>
                <w:noProof/>
              </w:rPr>
            </w:pPr>
            <w:r w:rsidRPr="008C5FA0">
              <w:rPr>
                <w:noProof/>
              </w:rPr>
              <w:drawing>
                <wp:inline distT="0" distB="0" distL="0" distR="0" wp14:anchorId="409E11FE" wp14:editId="0B251FCF">
                  <wp:extent cx="3862174" cy="1247775"/>
                  <wp:effectExtent l="0" t="0" r="5080" b="0"/>
                  <wp:docPr id="1746744470" name="Picture 8">
                    <a:extLst xmlns:a="http://schemas.openxmlformats.org/drawingml/2006/main">
                      <a:ext uri="{FF2B5EF4-FFF2-40B4-BE49-F238E27FC236}">
                        <a16:creationId xmlns:a16="http://schemas.microsoft.com/office/drawing/2014/main" id="{B9C6A55A-072C-44E7-9FCC-18C2DB8BBF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8">
                            <a:extLst>
                              <a:ext uri="{FF2B5EF4-FFF2-40B4-BE49-F238E27FC236}">
                                <a16:creationId xmlns:a16="http://schemas.microsoft.com/office/drawing/2014/main" id="{B9C6A55A-072C-44E7-9FCC-18C2DB8BBFD7}"/>
                              </a:ext>
                            </a:extLst>
                          </pic:cNvPr>
                          <pic:cNvPicPr>
                            <a:picLocks noChangeAspect="1"/>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3873803" cy="1251532"/>
                          </a:xfrm>
                          <a:prstGeom prst="rect">
                            <a:avLst/>
                          </a:prstGeom>
                        </pic:spPr>
                      </pic:pic>
                    </a:graphicData>
                  </a:graphic>
                </wp:inline>
              </w:drawing>
            </w:r>
          </w:p>
          <w:p w14:paraId="13F48DBB"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2A41F635" wp14:editId="3F8F16F6">
                  <wp:extent cx="3909949" cy="1323975"/>
                  <wp:effectExtent l="0" t="0" r="0" b="0"/>
                  <wp:docPr id="1746744471" name="Picture 10">
                    <a:extLst xmlns:a="http://schemas.openxmlformats.org/drawingml/2006/main">
                      <a:ext uri="{FF2B5EF4-FFF2-40B4-BE49-F238E27FC236}">
                        <a16:creationId xmlns:a16="http://schemas.microsoft.com/office/drawing/2014/main" id="{2BB44361-CBFB-48AD-A2F8-FF7EA728DC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0">
                            <a:extLst>
                              <a:ext uri="{FF2B5EF4-FFF2-40B4-BE49-F238E27FC236}">
                                <a16:creationId xmlns:a16="http://schemas.microsoft.com/office/drawing/2014/main" id="{2BB44361-CBFB-48AD-A2F8-FF7EA728DCCE}"/>
                              </a:ext>
                            </a:extLst>
                          </pic:cNvPr>
                          <pic:cNvPicPr>
                            <a:picLocks noChangeAspect="1"/>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3984597" cy="1349252"/>
                          </a:xfrm>
                          <a:prstGeom prst="rect">
                            <a:avLst/>
                          </a:prstGeom>
                        </pic:spPr>
                      </pic:pic>
                    </a:graphicData>
                  </a:graphic>
                </wp:inline>
              </w:drawing>
            </w:r>
          </w:p>
          <w:p w14:paraId="27EDE9CB" w14:textId="77777777" w:rsidR="0064138D" w:rsidRPr="008C5FA0" w:rsidRDefault="0064138D" w:rsidP="003D13DA">
            <w:pPr>
              <w:pStyle w:val="TableParagraph"/>
              <w:ind w:right="90"/>
              <w:jc w:val="center"/>
              <w:rPr>
                <w:noProof/>
              </w:rPr>
            </w:pPr>
            <w:r w:rsidRPr="008C5FA0">
              <w:rPr>
                <w:noProof/>
              </w:rPr>
              <w:drawing>
                <wp:inline distT="0" distB="0" distL="0" distR="0" wp14:anchorId="6F70AEAF" wp14:editId="50EA6F2D">
                  <wp:extent cx="3909615" cy="1447800"/>
                  <wp:effectExtent l="0" t="0" r="0" b="0"/>
                  <wp:docPr id="1746744472" name="Picture 12">
                    <a:extLst xmlns:a="http://schemas.openxmlformats.org/drawingml/2006/main">
                      <a:ext uri="{FF2B5EF4-FFF2-40B4-BE49-F238E27FC236}">
                        <a16:creationId xmlns:a16="http://schemas.microsoft.com/office/drawing/2014/main" id="{78B95287-06E7-42AB-993A-54251436A5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2">
                            <a:extLst>
                              <a:ext uri="{FF2B5EF4-FFF2-40B4-BE49-F238E27FC236}">
                                <a16:creationId xmlns:a16="http://schemas.microsoft.com/office/drawing/2014/main" id="{78B95287-06E7-42AB-993A-54251436A580}"/>
                              </a:ext>
                            </a:extLst>
                          </pic:cNvPr>
                          <pic:cNvPicPr>
                            <a:picLocks noChangeAspect="1"/>
                          </pic:cNvPicPr>
                        </pic:nvPicPr>
                        <pic:blipFill>
                          <a:blip r:embed="rId341" cstate="print">
                            <a:extLst>
                              <a:ext uri="{28A0092B-C50C-407E-A947-70E740481C1C}">
                                <a14:useLocalDpi xmlns:a14="http://schemas.microsoft.com/office/drawing/2010/main" val="0"/>
                              </a:ext>
                            </a:extLst>
                          </a:blip>
                          <a:stretch>
                            <a:fillRect/>
                          </a:stretch>
                        </pic:blipFill>
                        <pic:spPr>
                          <a:xfrm>
                            <a:off x="0" y="0"/>
                            <a:ext cx="3999904" cy="1481236"/>
                          </a:xfrm>
                          <a:prstGeom prst="rect">
                            <a:avLst/>
                          </a:prstGeom>
                        </pic:spPr>
                      </pic:pic>
                    </a:graphicData>
                  </a:graphic>
                </wp:inline>
              </w:drawing>
            </w:r>
          </w:p>
          <w:p w14:paraId="6D2EE6B0" w14:textId="77777777" w:rsidR="0064138D" w:rsidRPr="008C5FA0" w:rsidRDefault="0064138D" w:rsidP="003D13DA">
            <w:pPr>
              <w:pStyle w:val="TableParagraph"/>
              <w:ind w:right="90"/>
              <w:jc w:val="center"/>
              <w:rPr>
                <w:noProof/>
              </w:rPr>
            </w:pPr>
            <w:r w:rsidRPr="008C5FA0">
              <w:rPr>
                <w:noProof/>
              </w:rPr>
              <w:t>By Default Feature</w:t>
            </w:r>
          </w:p>
          <w:p w14:paraId="3B54D4E4" w14:textId="77777777" w:rsidR="0064138D" w:rsidRPr="008C5FA0" w:rsidRDefault="0064138D" w:rsidP="003D13DA">
            <w:pPr>
              <w:pStyle w:val="TableParagraph"/>
              <w:ind w:right="90"/>
              <w:jc w:val="center"/>
              <w:rPr>
                <w:noProof/>
              </w:rPr>
            </w:pPr>
            <w:r w:rsidRPr="008C5FA0">
              <w:rPr>
                <w:noProof/>
              </w:rPr>
              <w:t xml:space="preserve">By using inheritance process template we can add new </w:t>
            </w:r>
          </w:p>
          <w:p w14:paraId="4077F87C" w14:textId="77777777" w:rsidR="0064138D" w:rsidRPr="008C5FA0" w:rsidRDefault="0064138D" w:rsidP="003D13DA">
            <w:pPr>
              <w:pStyle w:val="TableParagraph"/>
              <w:ind w:right="90"/>
              <w:jc w:val="center"/>
              <w:rPr>
                <w:noProof/>
              </w:rPr>
            </w:pPr>
            <w:r w:rsidRPr="008C5FA0">
              <w:rPr>
                <w:noProof/>
              </w:rPr>
              <w:t>fiels to test plan test cases and test suits</w:t>
            </w:r>
          </w:p>
          <w:p w14:paraId="558475BA" w14:textId="77777777" w:rsidR="0064138D" w:rsidRPr="008C5FA0" w:rsidRDefault="0064138D" w:rsidP="003D13DA">
            <w:pPr>
              <w:pStyle w:val="TableParagraph"/>
              <w:ind w:right="90"/>
              <w:jc w:val="center"/>
              <w:rPr>
                <w:noProof/>
              </w:rPr>
            </w:pPr>
            <w:r w:rsidRPr="008C5FA0">
              <w:rPr>
                <w:noProof/>
              </w:rPr>
              <w:t>Theo tính năng mặc định</w:t>
            </w:r>
          </w:p>
          <w:p w14:paraId="55A541C0" w14:textId="77777777" w:rsidR="0064138D" w:rsidRPr="008C5FA0" w:rsidRDefault="0064138D" w:rsidP="003D13DA">
            <w:pPr>
              <w:pStyle w:val="TableParagraph"/>
              <w:ind w:right="90"/>
              <w:jc w:val="center"/>
              <w:rPr>
                <w:noProof/>
              </w:rPr>
            </w:pPr>
            <w:r w:rsidRPr="008C5FA0">
              <w:rPr>
                <w:noProof/>
              </w:rPr>
              <w:t>Bằng cách sử dụng mẫu quy trình kế thừa, chúng tôi có thể thêm các trường mới vào các trường hợp kiểm thử kế hoạch kiểm thử và bộ kiểm thử</w:t>
            </w:r>
          </w:p>
          <w:p w14:paraId="3FD85325" w14:textId="77777777" w:rsidR="0064138D" w:rsidRPr="008C5FA0" w:rsidRDefault="0064138D" w:rsidP="003D13DA">
            <w:pPr>
              <w:pStyle w:val="TableParagraph"/>
              <w:ind w:right="90"/>
              <w:jc w:val="center"/>
              <w:rPr>
                <w:noProof/>
              </w:rPr>
            </w:pPr>
          </w:p>
          <w:p w14:paraId="68FA7799" w14:textId="77777777" w:rsidR="0064138D" w:rsidRPr="008C5FA0" w:rsidRDefault="0064138D" w:rsidP="003D13DA">
            <w:pPr>
              <w:pStyle w:val="TableParagraph"/>
              <w:ind w:right="90"/>
              <w:jc w:val="center"/>
              <w:rPr>
                <w:noProof/>
              </w:rPr>
            </w:pPr>
            <w:r w:rsidRPr="008C5FA0">
              <w:rPr>
                <w:noProof/>
              </w:rPr>
              <w:t>Refer- https://learn.microsoft.com/en-us/azure/devops/organizations/settings/work/manage-process?view=azure-devops</w:t>
            </w:r>
          </w:p>
        </w:tc>
      </w:tr>
      <w:tr w:rsidR="008C5FA0" w:rsidRPr="008C5FA0" w14:paraId="4986AA4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9EBAF94" w14:textId="77777777" w:rsidR="0064138D" w:rsidRPr="008C5FA0" w:rsidRDefault="0064138D" w:rsidP="0064138D">
            <w:pPr>
              <w:pStyle w:val="TableParagraph"/>
              <w:rPr>
                <w:b/>
                <w:sz w:val="26"/>
              </w:rPr>
            </w:pPr>
            <w:r w:rsidRPr="008C5FA0">
              <w:rPr>
                <w:b/>
                <w:sz w:val="26"/>
              </w:rPr>
              <w:lastRenderedPageBreak/>
              <w:t>I.6.3.4</w:t>
            </w:r>
          </w:p>
        </w:tc>
        <w:tc>
          <w:tcPr>
            <w:tcW w:w="1530" w:type="dxa"/>
            <w:tcBorders>
              <w:top w:val="single" w:sz="4" w:space="0" w:color="000000"/>
              <w:left w:val="single" w:sz="4" w:space="0" w:color="000000"/>
              <w:bottom w:val="single" w:sz="4" w:space="0" w:color="000000"/>
              <w:right w:val="single" w:sz="4" w:space="0" w:color="000000"/>
            </w:tcBorders>
          </w:tcPr>
          <w:p w14:paraId="11BBC11F"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6AEC7B81" w14:textId="77777777" w:rsidR="0064138D" w:rsidRPr="008C5FA0" w:rsidRDefault="0064138D" w:rsidP="0064138D">
            <w:pPr>
              <w:pStyle w:val="TableParagraph"/>
              <w:ind w:left="107" w:right="97"/>
              <w:jc w:val="both"/>
              <w:rPr>
                <w:sz w:val="24"/>
              </w:rPr>
            </w:pPr>
            <w:r w:rsidRPr="008C5FA0">
              <w:rPr>
                <w:sz w:val="24"/>
              </w:rPr>
              <w:t>Cung cấp 3 loại tài khoản</w:t>
            </w:r>
          </w:p>
          <w:p w14:paraId="0D4AFB61" w14:textId="77777777" w:rsidR="0064138D" w:rsidRPr="008C5FA0" w:rsidRDefault="0064138D" w:rsidP="0064138D">
            <w:pPr>
              <w:pStyle w:val="TableParagraph"/>
              <w:ind w:left="107" w:right="97"/>
              <w:jc w:val="both"/>
              <w:rPr>
                <w:sz w:val="24"/>
              </w:rPr>
            </w:pPr>
            <w:r w:rsidRPr="008C5FA0">
              <w:rPr>
                <w:sz w:val="24"/>
              </w:rPr>
              <w:t>Provide 3 types of accounts</w:t>
            </w:r>
          </w:p>
        </w:tc>
        <w:tc>
          <w:tcPr>
            <w:tcW w:w="1620" w:type="dxa"/>
            <w:tcBorders>
              <w:top w:val="single" w:sz="4" w:space="0" w:color="000000"/>
              <w:left w:val="single" w:sz="4" w:space="0" w:color="000000"/>
              <w:bottom w:val="single" w:sz="4" w:space="0" w:color="000000"/>
              <w:right w:val="single" w:sz="4" w:space="0" w:color="000000"/>
            </w:tcBorders>
          </w:tcPr>
          <w:p w14:paraId="109A60ED"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0D852FC7" w14:textId="77777777" w:rsidR="0064138D" w:rsidRPr="008C5FA0" w:rsidRDefault="0064138D" w:rsidP="003D13DA">
            <w:pPr>
              <w:pStyle w:val="TableParagraph"/>
              <w:ind w:right="90"/>
              <w:jc w:val="center"/>
              <w:rPr>
                <w:noProof/>
              </w:rPr>
            </w:pPr>
          </w:p>
        </w:tc>
      </w:tr>
      <w:tr w:rsidR="008C5FA0" w:rsidRPr="008C5FA0" w14:paraId="342EFBF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E4030FA" w14:textId="77777777" w:rsidR="0064138D" w:rsidRPr="008C5FA0" w:rsidRDefault="0064138D" w:rsidP="0064138D">
            <w:pPr>
              <w:pStyle w:val="TableParagraph"/>
              <w:rPr>
                <w:b/>
                <w:sz w:val="26"/>
              </w:rPr>
            </w:pPr>
          </w:p>
          <w:p w14:paraId="0FA3BAF8" w14:textId="77777777" w:rsidR="0064138D" w:rsidRPr="008C5FA0" w:rsidRDefault="0064138D" w:rsidP="0064138D">
            <w:pPr>
              <w:pStyle w:val="TableParagraph"/>
              <w:rPr>
                <w:b/>
                <w:sz w:val="26"/>
              </w:rPr>
            </w:pPr>
          </w:p>
          <w:p w14:paraId="17486EE6" w14:textId="77777777" w:rsidR="0064138D" w:rsidRPr="008C5FA0" w:rsidRDefault="0064138D" w:rsidP="0064138D">
            <w:pPr>
              <w:pStyle w:val="TableParagraph"/>
              <w:rPr>
                <w:b/>
                <w:sz w:val="26"/>
              </w:rPr>
            </w:pPr>
            <w:r w:rsidRPr="008C5FA0">
              <w:rPr>
                <w:b/>
                <w:sz w:val="26"/>
              </w:rPr>
              <w:t>I.6.3.4.1</w:t>
            </w:r>
          </w:p>
        </w:tc>
        <w:tc>
          <w:tcPr>
            <w:tcW w:w="1530" w:type="dxa"/>
            <w:tcBorders>
              <w:top w:val="single" w:sz="4" w:space="0" w:color="000000"/>
              <w:left w:val="single" w:sz="4" w:space="0" w:color="000000"/>
              <w:bottom w:val="single" w:sz="4" w:space="0" w:color="000000"/>
              <w:right w:val="single" w:sz="4" w:space="0" w:color="000000"/>
            </w:tcBorders>
          </w:tcPr>
          <w:p w14:paraId="50D326E0" w14:textId="77777777" w:rsidR="0064138D" w:rsidRPr="008C5FA0" w:rsidRDefault="0064138D" w:rsidP="0064138D">
            <w:pPr>
              <w:pStyle w:val="TableParagraph"/>
              <w:rPr>
                <w:b/>
                <w:sz w:val="26"/>
              </w:rPr>
            </w:pPr>
          </w:p>
          <w:p w14:paraId="4F87377D" w14:textId="77777777" w:rsidR="0064138D" w:rsidRPr="008C5FA0" w:rsidRDefault="0064138D" w:rsidP="0064138D">
            <w:pPr>
              <w:pStyle w:val="TableParagraph"/>
              <w:rPr>
                <w:b/>
                <w:sz w:val="26"/>
              </w:rPr>
            </w:pPr>
          </w:p>
          <w:p w14:paraId="1168A7A1" w14:textId="77777777" w:rsidR="0064138D" w:rsidRPr="008C5FA0" w:rsidRDefault="0064138D" w:rsidP="0064138D">
            <w:pPr>
              <w:pStyle w:val="TableParagraph"/>
              <w:rPr>
                <w:b/>
                <w:sz w:val="26"/>
              </w:rPr>
            </w:pPr>
            <w:r w:rsidRPr="008C5FA0">
              <w:rPr>
                <w:b/>
                <w:sz w:val="26"/>
              </w:rPr>
              <w:t>FN.CM.019</w:t>
            </w:r>
          </w:p>
        </w:tc>
        <w:tc>
          <w:tcPr>
            <w:tcW w:w="2340" w:type="dxa"/>
            <w:tcBorders>
              <w:top w:val="single" w:sz="4" w:space="0" w:color="000000"/>
              <w:left w:val="single" w:sz="4" w:space="0" w:color="000000"/>
              <w:bottom w:val="single" w:sz="4" w:space="0" w:color="000000"/>
              <w:right w:val="single" w:sz="4" w:space="0" w:color="000000"/>
            </w:tcBorders>
          </w:tcPr>
          <w:p w14:paraId="76F39092" w14:textId="77777777" w:rsidR="0064138D" w:rsidRPr="008C5FA0" w:rsidRDefault="0064138D" w:rsidP="0064138D">
            <w:pPr>
              <w:pStyle w:val="TableParagraph"/>
              <w:ind w:left="107" w:right="97"/>
              <w:jc w:val="both"/>
              <w:rPr>
                <w:sz w:val="24"/>
              </w:rPr>
            </w:pPr>
            <w:r w:rsidRPr="008C5FA0">
              <w:rPr>
                <w:sz w:val="24"/>
              </w:rPr>
              <w:t>Tài khoản quản trị hệ thống, người dùng quản trị hệ thống có quyền định nghĩa, điều chỉnh toàn bộ cấu hình hệ thống, quản</w:t>
            </w:r>
          </w:p>
          <w:p w14:paraId="78FE1D02" w14:textId="77777777" w:rsidR="0064138D" w:rsidRPr="008C5FA0" w:rsidRDefault="0064138D" w:rsidP="0064138D">
            <w:pPr>
              <w:pStyle w:val="TableParagraph"/>
              <w:ind w:left="107" w:right="97"/>
              <w:jc w:val="both"/>
              <w:rPr>
                <w:sz w:val="24"/>
              </w:rPr>
            </w:pPr>
            <w:r w:rsidRPr="008C5FA0">
              <w:rPr>
                <w:sz w:val="24"/>
              </w:rPr>
              <w:t>lý người dùng</w:t>
            </w:r>
          </w:p>
          <w:p w14:paraId="47ABCC30" w14:textId="77777777" w:rsidR="0064138D" w:rsidRPr="008C5FA0" w:rsidRDefault="0064138D" w:rsidP="0064138D">
            <w:pPr>
              <w:pStyle w:val="TableParagraph"/>
              <w:ind w:left="107" w:right="97"/>
              <w:jc w:val="both"/>
              <w:rPr>
                <w:sz w:val="24"/>
              </w:rPr>
            </w:pPr>
            <w:r w:rsidRPr="008C5FA0">
              <w:rPr>
                <w:sz w:val="24"/>
              </w:rPr>
              <w:t>The system administrator account, the system administrator user should have the right to define, adjust the entire system configuration, and manage users.</w:t>
            </w:r>
          </w:p>
        </w:tc>
        <w:tc>
          <w:tcPr>
            <w:tcW w:w="1620" w:type="dxa"/>
            <w:tcBorders>
              <w:top w:val="single" w:sz="4" w:space="0" w:color="000000"/>
              <w:left w:val="single" w:sz="4" w:space="0" w:color="000000"/>
              <w:bottom w:val="single" w:sz="4" w:space="0" w:color="000000"/>
              <w:right w:val="single" w:sz="4" w:space="0" w:color="000000"/>
            </w:tcBorders>
          </w:tcPr>
          <w:p w14:paraId="24C52E06" w14:textId="732DA562"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B8354D3" w14:textId="77777777" w:rsidR="0064138D" w:rsidRPr="008C5FA0" w:rsidRDefault="0064138D" w:rsidP="003D13DA">
            <w:pPr>
              <w:pStyle w:val="TableParagraph"/>
              <w:ind w:right="90"/>
              <w:jc w:val="center"/>
              <w:rPr>
                <w:noProof/>
              </w:rPr>
            </w:pPr>
            <w:r w:rsidRPr="008C5FA0">
              <w:rPr>
                <w:noProof/>
              </w:rPr>
              <w:drawing>
                <wp:inline distT="0" distB="0" distL="0" distR="0" wp14:anchorId="4CB7F813" wp14:editId="48B4CBDD">
                  <wp:extent cx="2447925" cy="1367290"/>
                  <wp:effectExtent l="0" t="0" r="0" b="4445"/>
                  <wp:docPr id="2142727232" name="Picture 2142727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27232" name="Picture 2142727232"/>
                          <pic:cNvPicPr>
                            <a:picLocks noChangeAspect="1"/>
                          </pic:cNvPicPr>
                        </pic:nvPicPr>
                        <pic:blipFill>
                          <a:blip r:embed="rId342"/>
                          <a:stretch>
                            <a:fillRect/>
                          </a:stretch>
                        </pic:blipFill>
                        <pic:spPr>
                          <a:xfrm>
                            <a:off x="0" y="0"/>
                            <a:ext cx="2453076" cy="1370167"/>
                          </a:xfrm>
                          <a:prstGeom prst="rect">
                            <a:avLst/>
                          </a:prstGeom>
                        </pic:spPr>
                      </pic:pic>
                    </a:graphicData>
                  </a:graphic>
                </wp:inline>
              </w:drawing>
            </w:r>
          </w:p>
          <w:p w14:paraId="385A08C8" w14:textId="77777777" w:rsidR="0064138D" w:rsidRPr="008C5FA0" w:rsidRDefault="0064138D" w:rsidP="003D13DA">
            <w:pPr>
              <w:pStyle w:val="TableParagraph"/>
              <w:ind w:right="90"/>
              <w:jc w:val="center"/>
              <w:rPr>
                <w:noProof/>
              </w:rPr>
            </w:pPr>
            <w:r w:rsidRPr="008C5FA0">
              <w:rPr>
                <w:noProof/>
              </w:rPr>
              <w:t>System Administrators have the rights to define, adjust the entire system configuration, and manage users</w:t>
            </w:r>
          </w:p>
          <w:p w14:paraId="710FAA3C" w14:textId="77777777" w:rsidR="0064138D" w:rsidRPr="008C5FA0" w:rsidRDefault="0064138D" w:rsidP="003D13DA">
            <w:pPr>
              <w:pStyle w:val="TableParagraph"/>
              <w:ind w:right="90"/>
              <w:jc w:val="center"/>
              <w:rPr>
                <w:noProof/>
              </w:rPr>
            </w:pPr>
            <w:r w:rsidRPr="008C5FA0">
              <w:rPr>
                <w:noProof/>
              </w:rPr>
              <w:t>Người quản trị hệ thống có quyền định nghĩa, điều chỉnh toàn bộ cấu hình hệ thống và quản lý người dùng</w:t>
            </w:r>
          </w:p>
          <w:p w14:paraId="0102A7E0" w14:textId="77777777" w:rsidR="0064138D" w:rsidRPr="008C5FA0" w:rsidRDefault="0064138D" w:rsidP="003D13DA">
            <w:pPr>
              <w:pStyle w:val="TableParagraph"/>
              <w:ind w:right="90"/>
              <w:jc w:val="center"/>
              <w:rPr>
                <w:noProof/>
              </w:rPr>
            </w:pPr>
          </w:p>
          <w:p w14:paraId="5DEEFB63" w14:textId="77777777" w:rsidR="0064138D" w:rsidRPr="008C5FA0" w:rsidRDefault="0064138D" w:rsidP="003D13DA">
            <w:pPr>
              <w:pStyle w:val="TableParagraph"/>
              <w:ind w:right="90"/>
              <w:jc w:val="center"/>
              <w:rPr>
                <w:noProof/>
              </w:rPr>
            </w:pPr>
            <w:r w:rsidRPr="008C5FA0">
              <w:rPr>
                <w:noProof/>
              </w:rPr>
              <w:t>Refer- https://learn.microsoft.com/en-us/azure/devops/organizations/security/permissions?view=azure-devops&amp;tabs=preview-page</w:t>
            </w:r>
          </w:p>
        </w:tc>
      </w:tr>
      <w:tr w:rsidR="008C5FA0" w:rsidRPr="008C5FA0" w14:paraId="6A53FAD9"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9848FAB" w14:textId="77777777" w:rsidR="0064138D" w:rsidRPr="008C5FA0" w:rsidRDefault="0064138D" w:rsidP="0064138D">
            <w:pPr>
              <w:pStyle w:val="TableParagraph"/>
              <w:rPr>
                <w:b/>
                <w:sz w:val="26"/>
              </w:rPr>
            </w:pPr>
          </w:p>
          <w:p w14:paraId="3D88464C" w14:textId="77777777" w:rsidR="0064138D" w:rsidRPr="008C5FA0" w:rsidRDefault="0064138D" w:rsidP="0064138D">
            <w:pPr>
              <w:pStyle w:val="TableParagraph"/>
              <w:rPr>
                <w:b/>
                <w:sz w:val="26"/>
              </w:rPr>
            </w:pPr>
          </w:p>
          <w:p w14:paraId="2FFDADC6" w14:textId="77777777" w:rsidR="0064138D" w:rsidRPr="008C5FA0" w:rsidRDefault="0064138D" w:rsidP="0064138D">
            <w:pPr>
              <w:pStyle w:val="TableParagraph"/>
              <w:rPr>
                <w:b/>
                <w:sz w:val="26"/>
              </w:rPr>
            </w:pPr>
            <w:r w:rsidRPr="008C5FA0">
              <w:rPr>
                <w:b/>
                <w:sz w:val="26"/>
              </w:rPr>
              <w:t>I.6.3.4.2</w:t>
            </w:r>
          </w:p>
        </w:tc>
        <w:tc>
          <w:tcPr>
            <w:tcW w:w="1530" w:type="dxa"/>
            <w:tcBorders>
              <w:top w:val="single" w:sz="4" w:space="0" w:color="000000"/>
              <w:left w:val="single" w:sz="4" w:space="0" w:color="000000"/>
              <w:bottom w:val="single" w:sz="4" w:space="0" w:color="000000"/>
              <w:right w:val="single" w:sz="4" w:space="0" w:color="000000"/>
            </w:tcBorders>
          </w:tcPr>
          <w:p w14:paraId="32004871" w14:textId="77777777" w:rsidR="0064138D" w:rsidRPr="008C5FA0" w:rsidRDefault="0064138D" w:rsidP="0064138D">
            <w:pPr>
              <w:pStyle w:val="TableParagraph"/>
              <w:rPr>
                <w:b/>
                <w:sz w:val="26"/>
              </w:rPr>
            </w:pPr>
          </w:p>
          <w:p w14:paraId="4FE7E3C7" w14:textId="77777777" w:rsidR="0064138D" w:rsidRPr="008C5FA0" w:rsidRDefault="0064138D" w:rsidP="0064138D">
            <w:pPr>
              <w:pStyle w:val="TableParagraph"/>
              <w:rPr>
                <w:b/>
                <w:sz w:val="26"/>
              </w:rPr>
            </w:pPr>
          </w:p>
          <w:p w14:paraId="0E1A2323" w14:textId="77777777" w:rsidR="0064138D" w:rsidRPr="008C5FA0" w:rsidRDefault="0064138D" w:rsidP="0064138D">
            <w:pPr>
              <w:pStyle w:val="TableParagraph"/>
              <w:rPr>
                <w:b/>
                <w:sz w:val="26"/>
              </w:rPr>
            </w:pPr>
            <w:r w:rsidRPr="008C5FA0">
              <w:rPr>
                <w:b/>
                <w:sz w:val="26"/>
              </w:rPr>
              <w:t>FN.CM.020</w:t>
            </w:r>
          </w:p>
        </w:tc>
        <w:tc>
          <w:tcPr>
            <w:tcW w:w="2340" w:type="dxa"/>
            <w:tcBorders>
              <w:top w:val="single" w:sz="4" w:space="0" w:color="000000"/>
              <w:left w:val="single" w:sz="4" w:space="0" w:color="000000"/>
              <w:bottom w:val="single" w:sz="4" w:space="0" w:color="000000"/>
              <w:right w:val="single" w:sz="4" w:space="0" w:color="000000"/>
            </w:tcBorders>
          </w:tcPr>
          <w:p w14:paraId="1BC2A107" w14:textId="77777777" w:rsidR="0064138D" w:rsidRPr="008C5FA0" w:rsidRDefault="0064138D" w:rsidP="0064138D">
            <w:pPr>
              <w:pStyle w:val="TableParagraph"/>
              <w:ind w:left="107" w:right="97"/>
              <w:jc w:val="both"/>
              <w:rPr>
                <w:sz w:val="24"/>
              </w:rPr>
            </w:pPr>
            <w:r w:rsidRPr="008C5FA0">
              <w:rPr>
                <w:sz w:val="24"/>
              </w:rPr>
              <w:t>Tài khoản quản trị dự án, người dùng quản trị dự án có quyền định nghĩa, điều chỉnh toàn bộ cấu hình trong phạm vi dự án cụ</w:t>
            </w:r>
          </w:p>
          <w:p w14:paraId="14A83C92" w14:textId="77777777" w:rsidR="0064138D" w:rsidRPr="008C5FA0" w:rsidRDefault="0064138D" w:rsidP="0064138D">
            <w:pPr>
              <w:pStyle w:val="TableParagraph"/>
              <w:ind w:left="107" w:right="97"/>
              <w:jc w:val="both"/>
              <w:rPr>
                <w:sz w:val="24"/>
              </w:rPr>
            </w:pPr>
            <w:r w:rsidRPr="008C5FA0">
              <w:rPr>
                <w:sz w:val="24"/>
              </w:rPr>
              <w:t>thể được phân quyền quản trị</w:t>
            </w:r>
          </w:p>
          <w:p w14:paraId="15287B44" w14:textId="77777777" w:rsidR="0064138D" w:rsidRPr="008C5FA0" w:rsidRDefault="0064138D" w:rsidP="0064138D">
            <w:pPr>
              <w:pStyle w:val="TableParagraph"/>
              <w:ind w:left="107" w:right="97"/>
              <w:jc w:val="both"/>
              <w:rPr>
                <w:sz w:val="24"/>
              </w:rPr>
            </w:pPr>
            <w:r w:rsidRPr="008C5FA0">
              <w:rPr>
                <w:sz w:val="24"/>
              </w:rPr>
              <w:t xml:space="preserve">The project administrator account, the project administrator user </w:t>
            </w:r>
            <w:r w:rsidRPr="008C5FA0">
              <w:rPr>
                <w:sz w:val="24"/>
              </w:rPr>
              <w:lastRenderedPageBreak/>
              <w:t>should have the right to define and adjust the entire configuration within a specific project.</w:t>
            </w:r>
          </w:p>
        </w:tc>
        <w:tc>
          <w:tcPr>
            <w:tcW w:w="1620" w:type="dxa"/>
            <w:tcBorders>
              <w:top w:val="single" w:sz="4" w:space="0" w:color="000000"/>
              <w:left w:val="single" w:sz="4" w:space="0" w:color="000000"/>
              <w:bottom w:val="single" w:sz="4" w:space="0" w:color="000000"/>
              <w:right w:val="single" w:sz="4" w:space="0" w:color="000000"/>
            </w:tcBorders>
          </w:tcPr>
          <w:p w14:paraId="4D0DAB75" w14:textId="48C29FDD"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2077737C" w14:textId="77777777" w:rsidR="0064138D" w:rsidRPr="008C5FA0" w:rsidRDefault="0064138D" w:rsidP="003D13DA">
            <w:pPr>
              <w:pStyle w:val="TableParagraph"/>
              <w:ind w:right="90"/>
              <w:jc w:val="center"/>
              <w:rPr>
                <w:noProof/>
              </w:rPr>
            </w:pPr>
            <w:r w:rsidRPr="008C5FA0">
              <w:rPr>
                <w:noProof/>
              </w:rPr>
              <w:drawing>
                <wp:inline distT="0" distB="0" distL="0" distR="0" wp14:anchorId="5AFDCAC1" wp14:editId="5558366A">
                  <wp:extent cx="3219450" cy="1526816"/>
                  <wp:effectExtent l="0" t="0" r="0" b="0"/>
                  <wp:docPr id="1746744473" name="Picture 76">
                    <a:extLst xmlns:a="http://schemas.openxmlformats.org/drawingml/2006/main">
                      <a:ext uri="{FF2B5EF4-FFF2-40B4-BE49-F238E27FC236}">
                        <a16:creationId xmlns:a16="http://schemas.microsoft.com/office/drawing/2014/main" id="{D3CE84A8-3CD5-343F-588B-D4A7DC204A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D3CE84A8-3CD5-343F-588B-D4A7DC204AEB}"/>
                              </a:ext>
                            </a:extLst>
                          </pic:cNvPr>
                          <pic:cNvPicPr>
                            <a:picLocks noChangeAspect="1"/>
                          </pic:cNvPicPr>
                        </pic:nvPicPr>
                        <pic:blipFill>
                          <a:blip r:embed="rId343"/>
                          <a:stretch>
                            <a:fillRect/>
                          </a:stretch>
                        </pic:blipFill>
                        <pic:spPr>
                          <a:xfrm>
                            <a:off x="0" y="0"/>
                            <a:ext cx="3233517" cy="1533487"/>
                          </a:xfrm>
                          <a:prstGeom prst="rect">
                            <a:avLst/>
                          </a:prstGeom>
                        </pic:spPr>
                      </pic:pic>
                    </a:graphicData>
                  </a:graphic>
                </wp:inline>
              </w:drawing>
            </w:r>
          </w:p>
          <w:p w14:paraId="21961691" w14:textId="77777777" w:rsidR="0064138D" w:rsidRPr="008C5FA0" w:rsidRDefault="0064138D" w:rsidP="003D13DA">
            <w:pPr>
              <w:pStyle w:val="TableParagraph"/>
              <w:ind w:right="90"/>
              <w:jc w:val="center"/>
              <w:rPr>
                <w:noProof/>
              </w:rPr>
            </w:pPr>
            <w:r w:rsidRPr="008C5FA0">
              <w:rPr>
                <w:noProof/>
              </w:rPr>
              <w:t>By Default Feature</w:t>
            </w:r>
          </w:p>
          <w:p w14:paraId="15EC8D33" w14:textId="77777777" w:rsidR="0064138D" w:rsidRPr="008C5FA0" w:rsidRDefault="0064138D" w:rsidP="003D13DA">
            <w:pPr>
              <w:pStyle w:val="TableParagraph"/>
              <w:ind w:right="90"/>
              <w:jc w:val="center"/>
              <w:rPr>
                <w:noProof/>
              </w:rPr>
            </w:pPr>
            <w:r w:rsidRPr="008C5FA0">
              <w:rPr>
                <w:noProof/>
              </w:rPr>
              <w:t>With the help of project collection permissions groups,the project administrator user have the right to define and adjust the entire configuration within a specific project.</w:t>
            </w:r>
          </w:p>
          <w:p w14:paraId="2EF18CCF" w14:textId="77777777" w:rsidR="0064138D" w:rsidRPr="008C5FA0" w:rsidRDefault="0064138D" w:rsidP="003D13DA">
            <w:pPr>
              <w:pStyle w:val="TableParagraph"/>
              <w:ind w:right="90"/>
              <w:jc w:val="center"/>
              <w:rPr>
                <w:noProof/>
              </w:rPr>
            </w:pPr>
            <w:r w:rsidRPr="008C5FA0">
              <w:rPr>
                <w:noProof/>
              </w:rPr>
              <w:t>Theo tính năng mặc định</w:t>
            </w:r>
          </w:p>
          <w:p w14:paraId="03B3AC48" w14:textId="77777777" w:rsidR="0064138D" w:rsidRPr="008C5FA0" w:rsidRDefault="0064138D" w:rsidP="003D13DA">
            <w:pPr>
              <w:pStyle w:val="TableParagraph"/>
              <w:ind w:right="90"/>
              <w:jc w:val="center"/>
              <w:rPr>
                <w:noProof/>
              </w:rPr>
            </w:pPr>
            <w:r w:rsidRPr="008C5FA0">
              <w:rPr>
                <w:noProof/>
              </w:rPr>
              <w:lastRenderedPageBreak/>
              <w:t>Với sự trợ giúp của các nhóm quyền đối với bộ sưu tập dự án, người dùng quản trị dự án có quyền xác định và điều chỉnh toàn bộ cấu hình trong một dự án cụ thể.</w:t>
            </w:r>
          </w:p>
          <w:p w14:paraId="1EE4F9C9" w14:textId="77777777" w:rsidR="0064138D" w:rsidRPr="008C5FA0" w:rsidRDefault="0064138D" w:rsidP="003D13DA">
            <w:pPr>
              <w:pStyle w:val="TableParagraph"/>
              <w:ind w:right="90"/>
              <w:jc w:val="center"/>
              <w:rPr>
                <w:noProof/>
              </w:rPr>
            </w:pPr>
          </w:p>
          <w:p w14:paraId="514F4D44" w14:textId="77777777" w:rsidR="0064138D" w:rsidRPr="008C5FA0" w:rsidRDefault="0064138D" w:rsidP="003D13DA">
            <w:pPr>
              <w:pStyle w:val="TableParagraph"/>
              <w:ind w:right="90"/>
              <w:jc w:val="center"/>
              <w:rPr>
                <w:noProof/>
              </w:rPr>
            </w:pPr>
            <w:r w:rsidRPr="008C5FA0">
              <w:rPr>
                <w:noProof/>
              </w:rPr>
              <w:t>Refer- https://learn.microsoft.com/en-us/azure/devops/organizations/security/permissions?view=azure-devops&amp;tabs=preview-page</w:t>
            </w:r>
          </w:p>
        </w:tc>
      </w:tr>
      <w:tr w:rsidR="008C5FA0" w:rsidRPr="008C5FA0" w14:paraId="1FBCD12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2CB4C2C" w14:textId="77777777" w:rsidR="0064138D" w:rsidRPr="008C5FA0" w:rsidRDefault="0064138D" w:rsidP="0064138D">
            <w:pPr>
              <w:pStyle w:val="TableParagraph"/>
              <w:rPr>
                <w:b/>
                <w:sz w:val="26"/>
              </w:rPr>
            </w:pPr>
          </w:p>
          <w:p w14:paraId="3C35F8B2" w14:textId="77777777" w:rsidR="0064138D" w:rsidRPr="008C5FA0" w:rsidRDefault="0064138D" w:rsidP="0064138D">
            <w:pPr>
              <w:pStyle w:val="TableParagraph"/>
              <w:rPr>
                <w:b/>
                <w:sz w:val="26"/>
              </w:rPr>
            </w:pPr>
          </w:p>
          <w:p w14:paraId="7D928DCA" w14:textId="77777777" w:rsidR="0064138D" w:rsidRPr="008C5FA0" w:rsidRDefault="0064138D" w:rsidP="0064138D">
            <w:pPr>
              <w:pStyle w:val="TableParagraph"/>
              <w:rPr>
                <w:b/>
                <w:sz w:val="26"/>
              </w:rPr>
            </w:pPr>
            <w:r w:rsidRPr="008C5FA0">
              <w:rPr>
                <w:b/>
                <w:sz w:val="26"/>
              </w:rPr>
              <w:t>I.6.3.4.3</w:t>
            </w:r>
          </w:p>
        </w:tc>
        <w:tc>
          <w:tcPr>
            <w:tcW w:w="1530" w:type="dxa"/>
            <w:tcBorders>
              <w:top w:val="single" w:sz="4" w:space="0" w:color="000000"/>
              <w:left w:val="single" w:sz="4" w:space="0" w:color="000000"/>
              <w:bottom w:val="single" w:sz="4" w:space="0" w:color="000000"/>
              <w:right w:val="single" w:sz="4" w:space="0" w:color="000000"/>
            </w:tcBorders>
          </w:tcPr>
          <w:p w14:paraId="7A56895F" w14:textId="77777777" w:rsidR="0064138D" w:rsidRPr="008C5FA0" w:rsidRDefault="0064138D" w:rsidP="0064138D">
            <w:pPr>
              <w:pStyle w:val="TableParagraph"/>
              <w:rPr>
                <w:b/>
                <w:sz w:val="26"/>
              </w:rPr>
            </w:pPr>
          </w:p>
          <w:p w14:paraId="64E0FF9D" w14:textId="77777777" w:rsidR="0064138D" w:rsidRPr="008C5FA0" w:rsidRDefault="0064138D" w:rsidP="0064138D">
            <w:pPr>
              <w:pStyle w:val="TableParagraph"/>
              <w:rPr>
                <w:b/>
                <w:sz w:val="26"/>
              </w:rPr>
            </w:pPr>
          </w:p>
          <w:p w14:paraId="26BB1EDA" w14:textId="77777777" w:rsidR="0064138D" w:rsidRPr="008C5FA0" w:rsidRDefault="0064138D" w:rsidP="0064138D">
            <w:pPr>
              <w:pStyle w:val="TableParagraph"/>
              <w:rPr>
                <w:b/>
                <w:sz w:val="26"/>
              </w:rPr>
            </w:pPr>
            <w:r w:rsidRPr="008C5FA0">
              <w:rPr>
                <w:b/>
                <w:sz w:val="26"/>
              </w:rPr>
              <w:t>FN.CM.021</w:t>
            </w:r>
          </w:p>
        </w:tc>
        <w:tc>
          <w:tcPr>
            <w:tcW w:w="2340" w:type="dxa"/>
            <w:tcBorders>
              <w:top w:val="single" w:sz="4" w:space="0" w:color="000000"/>
              <w:left w:val="single" w:sz="4" w:space="0" w:color="000000"/>
              <w:bottom w:val="single" w:sz="4" w:space="0" w:color="000000"/>
              <w:right w:val="single" w:sz="4" w:space="0" w:color="000000"/>
            </w:tcBorders>
          </w:tcPr>
          <w:p w14:paraId="739B4B7D" w14:textId="77777777" w:rsidR="0064138D" w:rsidRPr="008C5FA0" w:rsidRDefault="0064138D" w:rsidP="0064138D">
            <w:pPr>
              <w:pStyle w:val="TableParagraph"/>
              <w:ind w:left="107" w:right="97"/>
              <w:jc w:val="both"/>
              <w:rPr>
                <w:sz w:val="24"/>
              </w:rPr>
            </w:pPr>
            <w:r w:rsidRPr="008C5FA0">
              <w:rPr>
                <w:sz w:val="24"/>
              </w:rPr>
              <w:t>Người dùng thông thường, người dùng thông thường không được truy cập, thay đổi cấu hình hệ thống, không được thay đổi cấu hình dự án, chỉ được phép truy cập/thêm/sửa/xóa các dữ</w:t>
            </w:r>
          </w:p>
          <w:p w14:paraId="27ABE064" w14:textId="77777777" w:rsidR="0064138D" w:rsidRPr="008C5FA0" w:rsidRDefault="0064138D" w:rsidP="0064138D">
            <w:pPr>
              <w:pStyle w:val="TableParagraph"/>
              <w:ind w:left="107" w:right="97"/>
              <w:jc w:val="both"/>
              <w:rPr>
                <w:sz w:val="24"/>
              </w:rPr>
            </w:pPr>
            <w:r w:rsidRPr="008C5FA0">
              <w:rPr>
                <w:sz w:val="24"/>
              </w:rPr>
              <w:t>liệu đã được phân quyền</w:t>
            </w:r>
          </w:p>
          <w:p w14:paraId="07CC180D" w14:textId="77777777" w:rsidR="0064138D" w:rsidRPr="008C5FA0" w:rsidRDefault="0064138D" w:rsidP="0064138D">
            <w:pPr>
              <w:pStyle w:val="TableParagraph"/>
              <w:ind w:left="107" w:right="97"/>
              <w:jc w:val="both"/>
              <w:rPr>
                <w:sz w:val="24"/>
              </w:rPr>
            </w:pPr>
            <w:r w:rsidRPr="008C5FA0">
              <w:rPr>
                <w:sz w:val="24"/>
              </w:rPr>
              <w:t>Ordinary users, ordinary users should not be allowed to access or change system configuration, or change project configuration, and they should be only allowed to access/add/edit/delete authorized data</w:t>
            </w:r>
          </w:p>
        </w:tc>
        <w:tc>
          <w:tcPr>
            <w:tcW w:w="1620" w:type="dxa"/>
            <w:tcBorders>
              <w:top w:val="single" w:sz="4" w:space="0" w:color="000000"/>
              <w:left w:val="single" w:sz="4" w:space="0" w:color="000000"/>
              <w:bottom w:val="single" w:sz="4" w:space="0" w:color="000000"/>
              <w:right w:val="single" w:sz="4" w:space="0" w:color="000000"/>
            </w:tcBorders>
          </w:tcPr>
          <w:p w14:paraId="3BC35548" w14:textId="3C3FC96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4FAB8B97" w14:textId="77777777" w:rsidR="0064138D" w:rsidRPr="008C5FA0" w:rsidRDefault="0064138D" w:rsidP="003D13DA">
            <w:pPr>
              <w:pStyle w:val="TableParagraph"/>
              <w:ind w:right="90"/>
              <w:jc w:val="center"/>
              <w:rPr>
                <w:noProof/>
              </w:rPr>
            </w:pPr>
            <w:r w:rsidRPr="008C5FA0">
              <w:rPr>
                <w:noProof/>
              </w:rPr>
              <w:drawing>
                <wp:inline distT="0" distB="0" distL="0" distR="0" wp14:anchorId="342C545B" wp14:editId="23ACE45A">
                  <wp:extent cx="2557961" cy="1428750"/>
                  <wp:effectExtent l="0" t="0" r="0" b="0"/>
                  <wp:docPr id="1038831774" name="Picture 1038831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31774" name="Picture 1038831774"/>
                          <pic:cNvPicPr>
                            <a:picLocks noChangeAspect="1"/>
                          </pic:cNvPicPr>
                        </pic:nvPicPr>
                        <pic:blipFill>
                          <a:blip r:embed="rId342"/>
                          <a:stretch>
                            <a:fillRect/>
                          </a:stretch>
                        </pic:blipFill>
                        <pic:spPr>
                          <a:xfrm>
                            <a:off x="0" y="0"/>
                            <a:ext cx="2559718" cy="1429731"/>
                          </a:xfrm>
                          <a:prstGeom prst="rect">
                            <a:avLst/>
                          </a:prstGeom>
                        </pic:spPr>
                      </pic:pic>
                    </a:graphicData>
                  </a:graphic>
                </wp:inline>
              </w:drawing>
            </w:r>
          </w:p>
          <w:p w14:paraId="0316F0EF" w14:textId="77777777" w:rsidR="0064138D" w:rsidRPr="008C5FA0" w:rsidRDefault="0064138D" w:rsidP="003D13DA">
            <w:pPr>
              <w:pStyle w:val="TableParagraph"/>
              <w:ind w:right="90"/>
              <w:jc w:val="center"/>
              <w:rPr>
                <w:noProof/>
              </w:rPr>
            </w:pPr>
            <w:r w:rsidRPr="008C5FA0">
              <w:rPr>
                <w:noProof/>
              </w:rPr>
              <w:t>Contributors will not be allowed to access or change system configuration, or change project configuration, and they should be only allowed to access/add/edit/delete authorized data</w:t>
            </w:r>
          </w:p>
          <w:p w14:paraId="2225A278" w14:textId="77777777" w:rsidR="0064138D" w:rsidRPr="008C5FA0" w:rsidRDefault="0064138D" w:rsidP="003D13DA">
            <w:pPr>
              <w:pStyle w:val="TableParagraph"/>
              <w:ind w:right="90"/>
              <w:jc w:val="center"/>
              <w:rPr>
                <w:noProof/>
              </w:rPr>
            </w:pPr>
            <w:r w:rsidRPr="008C5FA0">
              <w:rPr>
                <w:noProof/>
              </w:rPr>
              <w:t>Người đóng góp sẽ không được phép truy cập hoặc thay đổi cấu hình hệ thống hoặc thay đổi cấu hình dự án và họ chỉ được phép truy cập/thêm/chỉnh sửa/xóa dữ liệu được ủy quyền</w:t>
            </w:r>
          </w:p>
          <w:p w14:paraId="18D69E6E" w14:textId="77777777" w:rsidR="0064138D" w:rsidRPr="008C5FA0" w:rsidRDefault="0064138D" w:rsidP="003D13DA">
            <w:pPr>
              <w:pStyle w:val="TableParagraph"/>
              <w:ind w:right="90"/>
              <w:jc w:val="center"/>
              <w:rPr>
                <w:noProof/>
              </w:rPr>
            </w:pPr>
          </w:p>
          <w:p w14:paraId="7C889B5A" w14:textId="77777777" w:rsidR="0064138D" w:rsidRPr="008C5FA0" w:rsidRDefault="0064138D" w:rsidP="003D13DA">
            <w:pPr>
              <w:pStyle w:val="TableParagraph"/>
              <w:ind w:right="90"/>
              <w:jc w:val="center"/>
              <w:rPr>
                <w:noProof/>
              </w:rPr>
            </w:pPr>
            <w:r w:rsidRPr="008C5FA0">
              <w:rPr>
                <w:noProof/>
              </w:rPr>
              <w:t>Refer- https://learn.microsoft.com/en-us/azure/devops/organizations/security/permissions?view=azure-devops&amp;tabs=preview-page</w:t>
            </w:r>
          </w:p>
        </w:tc>
      </w:tr>
      <w:tr w:rsidR="008C5FA0" w:rsidRPr="008C5FA0" w14:paraId="4B5191E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9B03F40" w14:textId="77777777" w:rsidR="0064138D" w:rsidRPr="008C5FA0" w:rsidRDefault="0064138D" w:rsidP="0064138D">
            <w:pPr>
              <w:pStyle w:val="TableParagraph"/>
              <w:rPr>
                <w:b/>
                <w:sz w:val="26"/>
              </w:rPr>
            </w:pPr>
          </w:p>
          <w:p w14:paraId="697746AD" w14:textId="77777777" w:rsidR="0064138D" w:rsidRPr="008C5FA0" w:rsidRDefault="0064138D" w:rsidP="0064138D">
            <w:pPr>
              <w:pStyle w:val="TableParagraph"/>
              <w:rPr>
                <w:b/>
                <w:sz w:val="26"/>
              </w:rPr>
            </w:pPr>
          </w:p>
          <w:p w14:paraId="1FDF3F2E" w14:textId="77777777" w:rsidR="0064138D" w:rsidRPr="008C5FA0" w:rsidRDefault="0064138D" w:rsidP="0064138D">
            <w:pPr>
              <w:pStyle w:val="TableParagraph"/>
              <w:rPr>
                <w:b/>
                <w:sz w:val="26"/>
              </w:rPr>
            </w:pPr>
            <w:r w:rsidRPr="008C5FA0">
              <w:rPr>
                <w:b/>
                <w:sz w:val="26"/>
              </w:rPr>
              <w:t>I.6.3.5</w:t>
            </w:r>
          </w:p>
        </w:tc>
        <w:tc>
          <w:tcPr>
            <w:tcW w:w="1530" w:type="dxa"/>
            <w:tcBorders>
              <w:top w:val="single" w:sz="4" w:space="0" w:color="000000"/>
              <w:left w:val="single" w:sz="4" w:space="0" w:color="000000"/>
              <w:bottom w:val="single" w:sz="4" w:space="0" w:color="000000"/>
              <w:right w:val="single" w:sz="4" w:space="0" w:color="000000"/>
            </w:tcBorders>
          </w:tcPr>
          <w:p w14:paraId="52878381" w14:textId="77777777" w:rsidR="0064138D" w:rsidRPr="008C5FA0" w:rsidRDefault="0064138D" w:rsidP="0064138D">
            <w:pPr>
              <w:pStyle w:val="TableParagraph"/>
              <w:rPr>
                <w:b/>
                <w:sz w:val="26"/>
              </w:rPr>
            </w:pPr>
          </w:p>
          <w:p w14:paraId="33CCC3C1" w14:textId="77777777" w:rsidR="0064138D" w:rsidRPr="008C5FA0" w:rsidRDefault="0064138D" w:rsidP="0064138D">
            <w:pPr>
              <w:pStyle w:val="TableParagraph"/>
              <w:rPr>
                <w:b/>
                <w:sz w:val="26"/>
              </w:rPr>
            </w:pPr>
          </w:p>
          <w:p w14:paraId="517E9F6D" w14:textId="77777777" w:rsidR="0064138D" w:rsidRPr="008C5FA0" w:rsidRDefault="0064138D" w:rsidP="0064138D">
            <w:pPr>
              <w:pStyle w:val="TableParagraph"/>
              <w:rPr>
                <w:b/>
                <w:sz w:val="26"/>
              </w:rPr>
            </w:pPr>
            <w:r w:rsidRPr="008C5FA0">
              <w:rPr>
                <w:b/>
                <w:sz w:val="26"/>
              </w:rPr>
              <w:t>FN.CM.022</w:t>
            </w:r>
          </w:p>
        </w:tc>
        <w:tc>
          <w:tcPr>
            <w:tcW w:w="2340" w:type="dxa"/>
            <w:tcBorders>
              <w:top w:val="single" w:sz="4" w:space="0" w:color="000000"/>
              <w:left w:val="single" w:sz="4" w:space="0" w:color="000000"/>
              <w:bottom w:val="single" w:sz="4" w:space="0" w:color="000000"/>
              <w:right w:val="single" w:sz="4" w:space="0" w:color="000000"/>
            </w:tcBorders>
          </w:tcPr>
          <w:p w14:paraId="01B6EA0D" w14:textId="77777777" w:rsidR="0064138D" w:rsidRPr="008C5FA0" w:rsidRDefault="0064138D" w:rsidP="0064138D">
            <w:pPr>
              <w:pStyle w:val="TableParagraph"/>
              <w:ind w:left="107" w:right="97"/>
              <w:jc w:val="both"/>
              <w:rPr>
                <w:sz w:val="24"/>
              </w:rPr>
            </w:pPr>
            <w:r w:rsidRPr="008C5FA0">
              <w:rPr>
                <w:sz w:val="24"/>
              </w:rPr>
              <w:t>Cho phép tự động tạo tài khoản (nếu chưa có) khi người dùng đăng nhập và xác thực hoặc</w:t>
            </w:r>
          </w:p>
          <w:p w14:paraId="613D92D8" w14:textId="77777777" w:rsidR="0064138D" w:rsidRPr="008C5FA0" w:rsidRDefault="0064138D" w:rsidP="0064138D">
            <w:pPr>
              <w:pStyle w:val="TableParagraph"/>
              <w:ind w:left="107" w:right="97"/>
              <w:jc w:val="both"/>
              <w:rPr>
                <w:sz w:val="24"/>
              </w:rPr>
            </w:pPr>
            <w:r w:rsidRPr="008C5FA0">
              <w:rPr>
                <w:sz w:val="24"/>
              </w:rPr>
              <w:t>import tài khoản thông qua các hệ thống tích hợp nêu trên</w:t>
            </w:r>
          </w:p>
          <w:p w14:paraId="12374310" w14:textId="77777777" w:rsidR="0064138D" w:rsidRPr="008C5FA0" w:rsidRDefault="0064138D" w:rsidP="0064138D">
            <w:pPr>
              <w:pStyle w:val="TableParagraph"/>
              <w:ind w:left="107" w:right="97"/>
              <w:jc w:val="both"/>
              <w:rPr>
                <w:sz w:val="24"/>
              </w:rPr>
            </w:pPr>
            <w:r w:rsidRPr="008C5FA0">
              <w:rPr>
                <w:sz w:val="24"/>
              </w:rPr>
              <w:t>Support automatic account creation (if not already) when users log in and authenticate or import accounts through the above-mentioned integration systems</w:t>
            </w:r>
          </w:p>
        </w:tc>
        <w:tc>
          <w:tcPr>
            <w:tcW w:w="1620" w:type="dxa"/>
            <w:tcBorders>
              <w:top w:val="single" w:sz="4" w:space="0" w:color="000000"/>
              <w:left w:val="single" w:sz="4" w:space="0" w:color="000000"/>
              <w:bottom w:val="single" w:sz="4" w:space="0" w:color="000000"/>
              <w:right w:val="single" w:sz="4" w:space="0" w:color="000000"/>
            </w:tcBorders>
          </w:tcPr>
          <w:p w14:paraId="6D147814" w14:textId="68DEDCE1" w:rsidR="0064138D" w:rsidRPr="008C5FA0" w:rsidRDefault="0097310F" w:rsidP="0064138D">
            <w:pPr>
              <w:pStyle w:val="TableParagraph"/>
              <w:jc w:val="center"/>
              <w:rPr>
                <w:sz w:val="24"/>
                <w:lang w:val="en-US"/>
              </w:rPr>
            </w:pPr>
            <w:r w:rsidRPr="008C5FA0">
              <w:rPr>
                <w:sz w:val="24"/>
                <w:lang w:val="en-US"/>
              </w:rPr>
              <w:t>Không đáp ứng</w:t>
            </w:r>
          </w:p>
        </w:tc>
        <w:tc>
          <w:tcPr>
            <w:tcW w:w="9504" w:type="dxa"/>
            <w:tcBorders>
              <w:top w:val="single" w:sz="4" w:space="0" w:color="000000"/>
              <w:left w:val="single" w:sz="4" w:space="0" w:color="000000"/>
              <w:bottom w:val="single" w:sz="4" w:space="0" w:color="000000"/>
              <w:right w:val="single" w:sz="4" w:space="0" w:color="000000"/>
            </w:tcBorders>
          </w:tcPr>
          <w:p w14:paraId="454F8B1B" w14:textId="77777777" w:rsidR="0064138D" w:rsidRPr="008C5FA0" w:rsidRDefault="0064138D" w:rsidP="003D13DA">
            <w:pPr>
              <w:pStyle w:val="TableParagraph"/>
              <w:ind w:right="90"/>
              <w:jc w:val="center"/>
              <w:rPr>
                <w:noProof/>
              </w:rPr>
            </w:pPr>
            <w:r w:rsidRPr="008C5FA0">
              <w:rPr>
                <w:noProof/>
              </w:rPr>
              <w:t>Azure DevOps cannot create user accounts</w:t>
            </w:r>
          </w:p>
          <w:p w14:paraId="17985DC2" w14:textId="77777777" w:rsidR="0064138D" w:rsidRPr="008C5FA0" w:rsidRDefault="0064138D" w:rsidP="003D13DA">
            <w:pPr>
              <w:pStyle w:val="TableParagraph"/>
              <w:ind w:right="90"/>
              <w:jc w:val="center"/>
              <w:rPr>
                <w:noProof/>
              </w:rPr>
            </w:pPr>
            <w:r w:rsidRPr="008C5FA0">
              <w:rPr>
                <w:noProof/>
              </w:rPr>
              <w:t>Azure DevOps không thể tạo tài khoản người dùng</w:t>
            </w:r>
          </w:p>
        </w:tc>
      </w:tr>
      <w:tr w:rsidR="008C5FA0" w:rsidRPr="008C5FA0" w14:paraId="30218B6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3561346" w14:textId="77777777" w:rsidR="0064138D" w:rsidRPr="008C5FA0" w:rsidRDefault="0064138D" w:rsidP="0064138D">
            <w:pPr>
              <w:pStyle w:val="TableParagraph"/>
              <w:rPr>
                <w:b/>
                <w:sz w:val="26"/>
              </w:rPr>
            </w:pPr>
            <w:r w:rsidRPr="008C5FA0">
              <w:rPr>
                <w:b/>
                <w:sz w:val="26"/>
              </w:rPr>
              <w:t>I.6.3.6</w:t>
            </w:r>
          </w:p>
        </w:tc>
        <w:tc>
          <w:tcPr>
            <w:tcW w:w="1530" w:type="dxa"/>
            <w:tcBorders>
              <w:top w:val="single" w:sz="4" w:space="0" w:color="000000"/>
              <w:left w:val="single" w:sz="4" w:space="0" w:color="000000"/>
              <w:bottom w:val="single" w:sz="4" w:space="0" w:color="000000"/>
              <w:right w:val="single" w:sz="4" w:space="0" w:color="000000"/>
            </w:tcBorders>
          </w:tcPr>
          <w:p w14:paraId="682E1030"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4A2FDE46" w14:textId="77777777" w:rsidR="0064138D" w:rsidRPr="008C5FA0" w:rsidRDefault="0064138D" w:rsidP="0064138D">
            <w:pPr>
              <w:pStyle w:val="TableParagraph"/>
              <w:ind w:left="107" w:right="97"/>
              <w:jc w:val="both"/>
              <w:rPr>
                <w:sz w:val="24"/>
              </w:rPr>
            </w:pPr>
            <w:r w:rsidRPr="008C5FA0">
              <w:rPr>
                <w:sz w:val="24"/>
              </w:rPr>
              <w:t>Xác thực</w:t>
            </w:r>
          </w:p>
          <w:p w14:paraId="296EFF4B" w14:textId="77777777" w:rsidR="0064138D" w:rsidRPr="008C5FA0" w:rsidRDefault="0064138D" w:rsidP="0064138D">
            <w:pPr>
              <w:pStyle w:val="TableParagraph"/>
              <w:ind w:left="107" w:right="97"/>
              <w:jc w:val="both"/>
              <w:rPr>
                <w:sz w:val="24"/>
              </w:rPr>
            </w:pPr>
            <w:r w:rsidRPr="008C5FA0">
              <w:rPr>
                <w:sz w:val="24"/>
              </w:rPr>
              <w:t>Authentication</w:t>
            </w:r>
          </w:p>
        </w:tc>
        <w:tc>
          <w:tcPr>
            <w:tcW w:w="1620" w:type="dxa"/>
            <w:tcBorders>
              <w:top w:val="single" w:sz="4" w:space="0" w:color="000000"/>
              <w:left w:val="single" w:sz="4" w:space="0" w:color="000000"/>
              <w:bottom w:val="single" w:sz="4" w:space="0" w:color="000000"/>
              <w:right w:val="single" w:sz="4" w:space="0" w:color="000000"/>
            </w:tcBorders>
          </w:tcPr>
          <w:p w14:paraId="2244AE40"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3FDD8419" w14:textId="77777777" w:rsidR="0064138D" w:rsidRPr="008C5FA0" w:rsidRDefault="0064138D" w:rsidP="003D13DA">
            <w:pPr>
              <w:pStyle w:val="TableParagraph"/>
              <w:ind w:right="90"/>
              <w:jc w:val="center"/>
              <w:rPr>
                <w:noProof/>
              </w:rPr>
            </w:pPr>
          </w:p>
        </w:tc>
      </w:tr>
      <w:tr w:rsidR="008C5FA0" w:rsidRPr="008C5FA0" w14:paraId="1619C0F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1EE8DFF" w14:textId="77777777" w:rsidR="0064138D" w:rsidRPr="008C5FA0" w:rsidRDefault="0064138D" w:rsidP="0064138D">
            <w:pPr>
              <w:pStyle w:val="TableParagraph"/>
              <w:rPr>
                <w:b/>
                <w:sz w:val="26"/>
              </w:rPr>
            </w:pPr>
          </w:p>
          <w:p w14:paraId="07CA285C" w14:textId="77777777" w:rsidR="0064138D" w:rsidRPr="008C5FA0" w:rsidRDefault="0064138D" w:rsidP="0064138D">
            <w:pPr>
              <w:pStyle w:val="TableParagraph"/>
              <w:rPr>
                <w:b/>
                <w:sz w:val="26"/>
              </w:rPr>
            </w:pPr>
          </w:p>
          <w:p w14:paraId="717B1827" w14:textId="77777777" w:rsidR="0064138D" w:rsidRPr="008C5FA0" w:rsidRDefault="0064138D" w:rsidP="0064138D">
            <w:pPr>
              <w:pStyle w:val="TableParagraph"/>
              <w:rPr>
                <w:b/>
                <w:sz w:val="26"/>
              </w:rPr>
            </w:pPr>
            <w:r w:rsidRPr="008C5FA0">
              <w:rPr>
                <w:b/>
                <w:sz w:val="26"/>
              </w:rPr>
              <w:t>I.6.3.6.1</w:t>
            </w:r>
          </w:p>
        </w:tc>
        <w:tc>
          <w:tcPr>
            <w:tcW w:w="1530" w:type="dxa"/>
            <w:tcBorders>
              <w:top w:val="single" w:sz="4" w:space="0" w:color="000000"/>
              <w:left w:val="single" w:sz="4" w:space="0" w:color="000000"/>
              <w:bottom w:val="single" w:sz="4" w:space="0" w:color="000000"/>
              <w:right w:val="single" w:sz="4" w:space="0" w:color="000000"/>
            </w:tcBorders>
          </w:tcPr>
          <w:p w14:paraId="1A5A7BFE" w14:textId="77777777" w:rsidR="0064138D" w:rsidRPr="008C5FA0" w:rsidRDefault="0064138D" w:rsidP="0064138D">
            <w:pPr>
              <w:pStyle w:val="TableParagraph"/>
              <w:rPr>
                <w:b/>
                <w:sz w:val="26"/>
              </w:rPr>
            </w:pPr>
          </w:p>
          <w:p w14:paraId="1C538170" w14:textId="77777777" w:rsidR="0064138D" w:rsidRPr="008C5FA0" w:rsidRDefault="0064138D" w:rsidP="0064138D">
            <w:pPr>
              <w:pStyle w:val="TableParagraph"/>
              <w:rPr>
                <w:b/>
                <w:sz w:val="26"/>
              </w:rPr>
            </w:pPr>
          </w:p>
          <w:p w14:paraId="4A996813" w14:textId="77777777" w:rsidR="0064138D" w:rsidRPr="008C5FA0" w:rsidRDefault="0064138D" w:rsidP="0064138D">
            <w:pPr>
              <w:pStyle w:val="TableParagraph"/>
              <w:rPr>
                <w:b/>
                <w:sz w:val="26"/>
              </w:rPr>
            </w:pPr>
            <w:r w:rsidRPr="008C5FA0">
              <w:rPr>
                <w:b/>
                <w:sz w:val="26"/>
              </w:rPr>
              <w:t>FN.CM.023</w:t>
            </w:r>
          </w:p>
        </w:tc>
        <w:tc>
          <w:tcPr>
            <w:tcW w:w="2340" w:type="dxa"/>
            <w:tcBorders>
              <w:top w:val="single" w:sz="4" w:space="0" w:color="000000"/>
              <w:left w:val="single" w:sz="4" w:space="0" w:color="000000"/>
              <w:bottom w:val="single" w:sz="4" w:space="0" w:color="000000"/>
              <w:right w:val="single" w:sz="4" w:space="0" w:color="000000"/>
            </w:tcBorders>
          </w:tcPr>
          <w:p w14:paraId="7A3A7831" w14:textId="77777777" w:rsidR="0064138D" w:rsidRPr="008C5FA0" w:rsidRDefault="0064138D" w:rsidP="0064138D">
            <w:pPr>
              <w:pStyle w:val="TableParagraph"/>
              <w:ind w:left="107" w:right="97"/>
              <w:jc w:val="both"/>
              <w:rPr>
                <w:sz w:val="24"/>
              </w:rPr>
            </w:pPr>
            <w:r w:rsidRPr="008C5FA0">
              <w:rPr>
                <w:sz w:val="24"/>
              </w:rPr>
              <w:t>Hỗ trợ chuẩn OpenID để tích hợp xác thực người sử dụng qua các hệ thống SSO bằng addon hoặc plugin, cho phép cấu hình</w:t>
            </w:r>
          </w:p>
          <w:p w14:paraId="3021E118" w14:textId="77777777" w:rsidR="0064138D" w:rsidRPr="008C5FA0" w:rsidRDefault="0064138D" w:rsidP="0064138D">
            <w:pPr>
              <w:pStyle w:val="TableParagraph"/>
              <w:ind w:left="107" w:right="97"/>
              <w:jc w:val="both"/>
              <w:rPr>
                <w:sz w:val="24"/>
              </w:rPr>
            </w:pPr>
            <w:r w:rsidRPr="008C5FA0">
              <w:rPr>
                <w:sz w:val="24"/>
              </w:rPr>
              <w:t>(các tham số, Endpoints)</w:t>
            </w:r>
          </w:p>
          <w:p w14:paraId="1EC521C6" w14:textId="77777777" w:rsidR="0064138D" w:rsidRPr="008C5FA0" w:rsidRDefault="0064138D" w:rsidP="0064138D">
            <w:pPr>
              <w:pStyle w:val="TableParagraph"/>
              <w:ind w:left="107" w:right="97"/>
              <w:jc w:val="both"/>
              <w:rPr>
                <w:sz w:val="24"/>
              </w:rPr>
            </w:pPr>
            <w:r w:rsidRPr="008C5FA0">
              <w:rPr>
                <w:sz w:val="24"/>
              </w:rPr>
              <w:t xml:space="preserve">Support OpenID standard to </w:t>
            </w:r>
            <w:r w:rsidRPr="008C5FA0">
              <w:rPr>
                <w:sz w:val="24"/>
              </w:rPr>
              <w:lastRenderedPageBreak/>
              <w:t>integrate user authentication across SSO systems by addon or plugin, allowing configuration</w:t>
            </w:r>
          </w:p>
          <w:p w14:paraId="0BAD6A6C" w14:textId="77777777" w:rsidR="0064138D" w:rsidRPr="008C5FA0" w:rsidRDefault="0064138D" w:rsidP="0064138D">
            <w:pPr>
              <w:pStyle w:val="TableParagraph"/>
              <w:ind w:left="107" w:right="97"/>
              <w:jc w:val="both"/>
              <w:rPr>
                <w:sz w:val="24"/>
              </w:rPr>
            </w:pPr>
            <w:r w:rsidRPr="008C5FA0">
              <w:rPr>
                <w:sz w:val="24"/>
              </w:rPr>
              <w:t>(parameters and Endpoints)</w:t>
            </w:r>
          </w:p>
        </w:tc>
        <w:tc>
          <w:tcPr>
            <w:tcW w:w="1620" w:type="dxa"/>
            <w:tcBorders>
              <w:top w:val="single" w:sz="4" w:space="0" w:color="000000"/>
              <w:left w:val="single" w:sz="4" w:space="0" w:color="000000"/>
              <w:bottom w:val="single" w:sz="4" w:space="0" w:color="000000"/>
              <w:right w:val="single" w:sz="4" w:space="0" w:color="000000"/>
            </w:tcBorders>
          </w:tcPr>
          <w:p w14:paraId="16D85B46" w14:textId="477F33F5"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77C4D509" w14:textId="77777777" w:rsidR="006F4D63" w:rsidRPr="008C5FA0" w:rsidRDefault="006F4D63" w:rsidP="006F4D63">
            <w:pPr>
              <w:pStyle w:val="TableParagraph"/>
              <w:ind w:right="90"/>
              <w:jc w:val="center"/>
              <w:rPr>
                <w:rStyle w:val="ui-provider"/>
              </w:rPr>
            </w:pPr>
            <w:r w:rsidRPr="008C5FA0">
              <w:rPr>
                <w:rStyle w:val="ui-provider"/>
              </w:rPr>
              <w:t>ADFS 4.0, available from Windows Server 2016 onwards, allows authentication using OpenID</w:t>
            </w:r>
          </w:p>
          <w:p w14:paraId="32CBC28D" w14:textId="28ED1683" w:rsidR="0064138D" w:rsidRPr="008C5FA0" w:rsidRDefault="006F4D63" w:rsidP="006F4D63">
            <w:pPr>
              <w:pStyle w:val="TableParagraph"/>
              <w:ind w:right="90"/>
              <w:jc w:val="center"/>
              <w:rPr>
                <w:noProof/>
              </w:rPr>
            </w:pPr>
            <w:r w:rsidRPr="008C5FA0">
              <w:rPr>
                <w:rStyle w:val="ui-provider"/>
              </w:rPr>
              <w:t xml:space="preserve">ADFS 4.0, </w:t>
            </w:r>
            <w:r w:rsidRPr="008C5FA0">
              <w:rPr>
                <w:rStyle w:val="ui-provider"/>
                <w:lang w:val="en-US"/>
              </w:rPr>
              <w:t>sẵn sàng</w:t>
            </w:r>
            <w:r w:rsidRPr="008C5FA0">
              <w:rPr>
                <w:rStyle w:val="ui-provider"/>
              </w:rPr>
              <w:t xml:space="preserve"> </w:t>
            </w:r>
            <w:r w:rsidRPr="008C5FA0">
              <w:rPr>
                <w:rStyle w:val="ui-provider"/>
                <w:lang w:val="en-US"/>
              </w:rPr>
              <w:t>cho</w:t>
            </w:r>
            <w:r w:rsidRPr="008C5FA0">
              <w:rPr>
                <w:rStyle w:val="ui-provider"/>
              </w:rPr>
              <w:t xml:space="preserve"> Windows Server 2016 trở </w:t>
            </w:r>
            <w:r w:rsidR="00A31B7D" w:rsidRPr="008C5FA0">
              <w:rPr>
                <w:rStyle w:val="ui-provider"/>
                <w:lang w:val="en-US"/>
              </w:rPr>
              <w:t>lên</w:t>
            </w:r>
            <w:r w:rsidRPr="008C5FA0">
              <w:rPr>
                <w:rStyle w:val="ui-provider"/>
              </w:rPr>
              <w:t>, cho phép xác thực bằng OpenID</w:t>
            </w:r>
            <w:r w:rsidRPr="008C5FA0">
              <w:rPr>
                <w:rStyle w:val="ui-provider"/>
              </w:rPr>
              <w:br/>
              <w:t>https://stackoverflow.com/questions/2453769/active-directory-as-openid-provider</w:t>
            </w:r>
            <w:r w:rsidR="0064138D" w:rsidRPr="008C5FA0">
              <w:rPr>
                <w:noProof/>
              </w:rPr>
              <w:t xml:space="preserve">Azure DevOps </w:t>
            </w:r>
          </w:p>
          <w:p w14:paraId="4187E99B" w14:textId="3FAB89A1" w:rsidR="006F4D63" w:rsidRPr="008C5FA0" w:rsidRDefault="006F4D63" w:rsidP="006F4D63">
            <w:pPr>
              <w:pStyle w:val="TableParagraph"/>
              <w:ind w:right="90"/>
              <w:jc w:val="center"/>
              <w:rPr>
                <w:noProof/>
              </w:rPr>
            </w:pPr>
          </w:p>
        </w:tc>
      </w:tr>
      <w:tr w:rsidR="008C5FA0" w:rsidRPr="008C5FA0" w14:paraId="2CFC641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50BAB06" w14:textId="77777777" w:rsidR="0064138D" w:rsidRPr="008C5FA0" w:rsidRDefault="0064138D" w:rsidP="0064138D">
            <w:pPr>
              <w:pStyle w:val="TableParagraph"/>
              <w:rPr>
                <w:b/>
                <w:sz w:val="26"/>
              </w:rPr>
            </w:pPr>
          </w:p>
          <w:p w14:paraId="5BACFE56" w14:textId="77777777" w:rsidR="0064138D" w:rsidRPr="008C5FA0" w:rsidRDefault="0064138D" w:rsidP="0064138D">
            <w:pPr>
              <w:pStyle w:val="TableParagraph"/>
              <w:rPr>
                <w:b/>
                <w:sz w:val="26"/>
              </w:rPr>
            </w:pPr>
            <w:r w:rsidRPr="008C5FA0">
              <w:rPr>
                <w:b/>
                <w:sz w:val="26"/>
              </w:rPr>
              <w:t>I.6.3.6.2</w:t>
            </w:r>
          </w:p>
        </w:tc>
        <w:tc>
          <w:tcPr>
            <w:tcW w:w="1530" w:type="dxa"/>
            <w:tcBorders>
              <w:top w:val="single" w:sz="4" w:space="0" w:color="000000"/>
              <w:left w:val="single" w:sz="4" w:space="0" w:color="000000"/>
              <w:bottom w:val="single" w:sz="4" w:space="0" w:color="000000"/>
              <w:right w:val="single" w:sz="4" w:space="0" w:color="000000"/>
            </w:tcBorders>
          </w:tcPr>
          <w:p w14:paraId="16A61E82" w14:textId="77777777" w:rsidR="0064138D" w:rsidRPr="008C5FA0" w:rsidRDefault="0064138D" w:rsidP="0064138D">
            <w:pPr>
              <w:pStyle w:val="TableParagraph"/>
              <w:rPr>
                <w:b/>
                <w:sz w:val="26"/>
              </w:rPr>
            </w:pPr>
          </w:p>
          <w:p w14:paraId="7DED1EF7" w14:textId="77777777" w:rsidR="0064138D" w:rsidRPr="008C5FA0" w:rsidRDefault="0064138D" w:rsidP="0064138D">
            <w:pPr>
              <w:pStyle w:val="TableParagraph"/>
              <w:rPr>
                <w:b/>
                <w:sz w:val="26"/>
              </w:rPr>
            </w:pPr>
            <w:r w:rsidRPr="008C5FA0">
              <w:rPr>
                <w:b/>
                <w:sz w:val="26"/>
              </w:rPr>
              <w:t>FN.CM.024</w:t>
            </w:r>
          </w:p>
        </w:tc>
        <w:tc>
          <w:tcPr>
            <w:tcW w:w="2340" w:type="dxa"/>
            <w:tcBorders>
              <w:top w:val="single" w:sz="4" w:space="0" w:color="000000"/>
              <w:left w:val="single" w:sz="4" w:space="0" w:color="000000"/>
              <w:bottom w:val="single" w:sz="4" w:space="0" w:color="000000"/>
              <w:right w:val="single" w:sz="4" w:space="0" w:color="000000"/>
            </w:tcBorders>
          </w:tcPr>
          <w:p w14:paraId="0CC9DD59" w14:textId="77777777" w:rsidR="0064138D" w:rsidRPr="008C5FA0" w:rsidRDefault="0064138D" w:rsidP="0064138D">
            <w:pPr>
              <w:pStyle w:val="TableParagraph"/>
              <w:ind w:left="107" w:right="97"/>
              <w:jc w:val="both"/>
              <w:rPr>
                <w:sz w:val="24"/>
              </w:rPr>
            </w:pPr>
            <w:r w:rsidRPr="008C5FA0">
              <w:rPr>
                <w:sz w:val="24"/>
              </w:rPr>
              <w:t>Hỗ trợ các chuẩn OAuth Apps khác như: Google, Github, Gitlab, Custom OAuth Apps</w:t>
            </w:r>
          </w:p>
          <w:p w14:paraId="373D5D4C" w14:textId="77777777" w:rsidR="0064138D" w:rsidRPr="008C5FA0" w:rsidRDefault="0064138D" w:rsidP="0064138D">
            <w:pPr>
              <w:pStyle w:val="TableParagraph"/>
              <w:ind w:left="107" w:right="97"/>
              <w:jc w:val="both"/>
              <w:rPr>
                <w:sz w:val="24"/>
              </w:rPr>
            </w:pPr>
            <w:r w:rsidRPr="008C5FA0">
              <w:rPr>
                <w:sz w:val="24"/>
              </w:rPr>
              <w:t>Support other OAuth Apps standards such as: Google, Github, Gitlab, Custom OAuth Apps</w:t>
            </w:r>
          </w:p>
        </w:tc>
        <w:tc>
          <w:tcPr>
            <w:tcW w:w="1620" w:type="dxa"/>
            <w:tcBorders>
              <w:top w:val="single" w:sz="4" w:space="0" w:color="000000"/>
              <w:left w:val="single" w:sz="4" w:space="0" w:color="000000"/>
              <w:bottom w:val="single" w:sz="4" w:space="0" w:color="000000"/>
              <w:right w:val="single" w:sz="4" w:space="0" w:color="000000"/>
            </w:tcBorders>
          </w:tcPr>
          <w:p w14:paraId="48310EC4" w14:textId="71BB182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1D104D19" w14:textId="77777777" w:rsidR="0064138D" w:rsidRPr="008C5FA0" w:rsidRDefault="0064138D" w:rsidP="003D13DA">
            <w:pPr>
              <w:pStyle w:val="TableParagraph"/>
              <w:ind w:right="90"/>
              <w:jc w:val="center"/>
              <w:rPr>
                <w:noProof/>
              </w:rPr>
            </w:pPr>
            <w:r w:rsidRPr="008C5FA0">
              <w:rPr>
                <w:noProof/>
              </w:rPr>
              <w:drawing>
                <wp:inline distT="0" distB="0" distL="0" distR="0" wp14:anchorId="3AC11A80" wp14:editId="1D22771F">
                  <wp:extent cx="1900572" cy="1266825"/>
                  <wp:effectExtent l="0" t="0" r="4445" b="0"/>
                  <wp:docPr id="1038831773" name="Picture 1038831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31773" name="Picture 1038831773"/>
                          <pic:cNvPicPr>
                            <a:picLocks noChangeAspect="1"/>
                          </pic:cNvPicPr>
                        </pic:nvPicPr>
                        <pic:blipFill>
                          <a:blip r:embed="rId344"/>
                          <a:stretch>
                            <a:fillRect/>
                          </a:stretch>
                        </pic:blipFill>
                        <pic:spPr>
                          <a:xfrm>
                            <a:off x="0" y="0"/>
                            <a:ext cx="1900620" cy="1266857"/>
                          </a:xfrm>
                          <a:prstGeom prst="rect">
                            <a:avLst/>
                          </a:prstGeom>
                        </pic:spPr>
                      </pic:pic>
                    </a:graphicData>
                  </a:graphic>
                </wp:inline>
              </w:drawing>
            </w:r>
          </w:p>
          <w:p w14:paraId="156A6E09" w14:textId="77777777" w:rsidR="0064138D" w:rsidRPr="008C5FA0" w:rsidRDefault="0064138D" w:rsidP="003D13DA">
            <w:pPr>
              <w:pStyle w:val="TableParagraph"/>
              <w:ind w:right="90"/>
              <w:jc w:val="center"/>
              <w:rPr>
                <w:noProof/>
              </w:rPr>
            </w:pPr>
            <w:r w:rsidRPr="008C5FA0">
              <w:rPr>
                <w:noProof/>
              </w:rPr>
              <w:t>Azure DevOps Authorize access to REST APIs with OAuth 2.0</w:t>
            </w:r>
          </w:p>
          <w:p w14:paraId="2F0BFA5B" w14:textId="77777777" w:rsidR="0064138D" w:rsidRPr="008C5FA0" w:rsidRDefault="0064138D" w:rsidP="003D13DA">
            <w:pPr>
              <w:pStyle w:val="TableParagraph"/>
              <w:ind w:right="90"/>
              <w:jc w:val="center"/>
              <w:rPr>
                <w:noProof/>
              </w:rPr>
            </w:pPr>
            <w:r w:rsidRPr="008C5FA0">
              <w:rPr>
                <w:noProof/>
              </w:rPr>
              <w:t>Azure DevOps Cho phép truy cập API REST bằng OAuth 2.0</w:t>
            </w:r>
          </w:p>
          <w:p w14:paraId="7990398A" w14:textId="77777777" w:rsidR="0064138D" w:rsidRPr="008C5FA0" w:rsidRDefault="0064138D" w:rsidP="003D13DA">
            <w:pPr>
              <w:pStyle w:val="TableParagraph"/>
              <w:ind w:right="90"/>
              <w:jc w:val="center"/>
              <w:rPr>
                <w:noProof/>
              </w:rPr>
            </w:pPr>
            <w:r w:rsidRPr="008C5FA0">
              <w:rPr>
                <w:noProof/>
              </w:rPr>
              <w:t>Refer- https://learn.microsoft.com/en-us/azure/devops/integrate/get-started/authentication/oauth?view=azure-devops</w:t>
            </w:r>
          </w:p>
        </w:tc>
      </w:tr>
      <w:tr w:rsidR="008C5FA0" w:rsidRPr="008C5FA0" w14:paraId="3E6E870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9986AB2" w14:textId="77777777" w:rsidR="0064138D" w:rsidRPr="008C5FA0" w:rsidRDefault="0064138D" w:rsidP="0064138D">
            <w:pPr>
              <w:pStyle w:val="TableParagraph"/>
              <w:rPr>
                <w:b/>
                <w:sz w:val="26"/>
              </w:rPr>
            </w:pPr>
          </w:p>
          <w:p w14:paraId="17420C2D" w14:textId="77777777" w:rsidR="0064138D" w:rsidRPr="008C5FA0" w:rsidRDefault="0064138D" w:rsidP="0064138D">
            <w:pPr>
              <w:pStyle w:val="TableParagraph"/>
              <w:rPr>
                <w:b/>
                <w:sz w:val="26"/>
              </w:rPr>
            </w:pPr>
            <w:r w:rsidRPr="008C5FA0">
              <w:rPr>
                <w:b/>
                <w:sz w:val="26"/>
              </w:rPr>
              <w:t>I.6.3.6.3</w:t>
            </w:r>
          </w:p>
        </w:tc>
        <w:tc>
          <w:tcPr>
            <w:tcW w:w="1530" w:type="dxa"/>
            <w:tcBorders>
              <w:top w:val="single" w:sz="4" w:space="0" w:color="000000"/>
              <w:left w:val="single" w:sz="4" w:space="0" w:color="000000"/>
              <w:bottom w:val="single" w:sz="4" w:space="0" w:color="000000"/>
              <w:right w:val="single" w:sz="4" w:space="0" w:color="000000"/>
            </w:tcBorders>
          </w:tcPr>
          <w:p w14:paraId="5BD9E832" w14:textId="77777777" w:rsidR="0064138D" w:rsidRPr="008C5FA0" w:rsidRDefault="0064138D" w:rsidP="0064138D">
            <w:pPr>
              <w:pStyle w:val="TableParagraph"/>
              <w:rPr>
                <w:b/>
                <w:sz w:val="26"/>
              </w:rPr>
            </w:pPr>
          </w:p>
          <w:p w14:paraId="51ADBBCD" w14:textId="77777777" w:rsidR="0064138D" w:rsidRPr="008C5FA0" w:rsidRDefault="0064138D" w:rsidP="0064138D">
            <w:pPr>
              <w:pStyle w:val="TableParagraph"/>
              <w:rPr>
                <w:b/>
                <w:sz w:val="26"/>
              </w:rPr>
            </w:pPr>
            <w:r w:rsidRPr="008C5FA0">
              <w:rPr>
                <w:b/>
                <w:sz w:val="26"/>
              </w:rPr>
              <w:t>FN.CM.025</w:t>
            </w:r>
          </w:p>
        </w:tc>
        <w:tc>
          <w:tcPr>
            <w:tcW w:w="2340" w:type="dxa"/>
            <w:tcBorders>
              <w:top w:val="single" w:sz="4" w:space="0" w:color="000000"/>
              <w:left w:val="single" w:sz="4" w:space="0" w:color="000000"/>
              <w:bottom w:val="single" w:sz="4" w:space="0" w:color="000000"/>
              <w:right w:val="single" w:sz="4" w:space="0" w:color="000000"/>
            </w:tcBorders>
          </w:tcPr>
          <w:p w14:paraId="110A880F" w14:textId="77777777" w:rsidR="0064138D" w:rsidRPr="008C5FA0" w:rsidRDefault="0064138D" w:rsidP="0064138D">
            <w:pPr>
              <w:pStyle w:val="TableParagraph"/>
              <w:ind w:left="107" w:right="97"/>
              <w:jc w:val="both"/>
              <w:rPr>
                <w:sz w:val="24"/>
              </w:rPr>
            </w:pPr>
          </w:p>
          <w:p w14:paraId="5C126018" w14:textId="77777777" w:rsidR="0064138D" w:rsidRPr="008C5FA0" w:rsidRDefault="0064138D" w:rsidP="0064138D">
            <w:pPr>
              <w:pStyle w:val="TableParagraph"/>
              <w:ind w:left="107" w:right="97"/>
              <w:jc w:val="both"/>
              <w:rPr>
                <w:sz w:val="24"/>
              </w:rPr>
            </w:pPr>
            <w:r w:rsidRPr="008C5FA0">
              <w:rPr>
                <w:sz w:val="24"/>
              </w:rPr>
              <w:t>Hỗ trợ chuẩn LDAP để tích hợp xác thực người sử dụng qua AD</w:t>
            </w:r>
          </w:p>
          <w:p w14:paraId="47FD5ED9" w14:textId="77777777" w:rsidR="0064138D" w:rsidRPr="008C5FA0" w:rsidRDefault="0064138D" w:rsidP="0064138D">
            <w:pPr>
              <w:pStyle w:val="TableParagraph"/>
              <w:ind w:left="107" w:right="97"/>
              <w:jc w:val="both"/>
              <w:rPr>
                <w:sz w:val="24"/>
              </w:rPr>
            </w:pPr>
            <w:r w:rsidRPr="008C5FA0">
              <w:rPr>
                <w:sz w:val="24"/>
              </w:rPr>
              <w:t>Support LDAP standard for integrated user authentication via AD</w:t>
            </w:r>
          </w:p>
        </w:tc>
        <w:tc>
          <w:tcPr>
            <w:tcW w:w="1620" w:type="dxa"/>
            <w:tcBorders>
              <w:top w:val="single" w:sz="4" w:space="0" w:color="000000"/>
              <w:left w:val="single" w:sz="4" w:space="0" w:color="000000"/>
              <w:bottom w:val="single" w:sz="4" w:space="0" w:color="000000"/>
              <w:right w:val="single" w:sz="4" w:space="0" w:color="000000"/>
            </w:tcBorders>
          </w:tcPr>
          <w:p w14:paraId="5E2C7469" w14:textId="6A886092"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A7AC838" w14:textId="77777777" w:rsidR="0064138D" w:rsidRPr="008C5FA0" w:rsidRDefault="0064138D" w:rsidP="003D13DA">
            <w:pPr>
              <w:pStyle w:val="TableParagraph"/>
              <w:ind w:right="90"/>
              <w:jc w:val="center"/>
              <w:rPr>
                <w:noProof/>
              </w:rPr>
            </w:pPr>
            <w:r w:rsidRPr="008C5FA0">
              <w:rPr>
                <w:noProof/>
              </w:rPr>
              <w:t>By default, Azure DevOps Server supports Active Directory (AD) for authentication.</w:t>
            </w:r>
          </w:p>
          <w:p w14:paraId="035FF1A7" w14:textId="77777777" w:rsidR="0064138D" w:rsidRPr="008C5FA0" w:rsidRDefault="0064138D" w:rsidP="003D13DA">
            <w:pPr>
              <w:pStyle w:val="TableParagraph"/>
              <w:ind w:right="90"/>
              <w:jc w:val="center"/>
              <w:rPr>
                <w:noProof/>
              </w:rPr>
            </w:pPr>
            <w:r w:rsidRPr="008C5FA0">
              <w:rPr>
                <w:noProof/>
              </w:rPr>
              <w:t>Azure DevOps employs several security concepts to ensure only those who should have access to features, functions, and data have access. Accounts get access to Azure DevOps through authentication of their security credentials and authorization of their account entitlements to access a feature or function.</w:t>
            </w:r>
          </w:p>
          <w:p w14:paraId="12C636F6" w14:textId="77777777" w:rsidR="0064138D" w:rsidRPr="008C5FA0" w:rsidRDefault="0064138D" w:rsidP="003D13DA">
            <w:pPr>
              <w:pStyle w:val="TableParagraph"/>
              <w:ind w:right="90"/>
              <w:jc w:val="center"/>
              <w:rPr>
                <w:noProof/>
              </w:rPr>
            </w:pPr>
            <w:r w:rsidRPr="008C5FA0">
              <w:rPr>
                <w:noProof/>
              </w:rPr>
              <w:t>For on-premises deployments, AD is recommended when managing a large group of users.</w:t>
            </w:r>
          </w:p>
          <w:p w14:paraId="5937440C" w14:textId="77777777" w:rsidR="0064138D" w:rsidRPr="008C5FA0" w:rsidRDefault="0064138D" w:rsidP="003D13DA">
            <w:pPr>
              <w:pStyle w:val="TableParagraph"/>
              <w:ind w:right="90"/>
              <w:jc w:val="center"/>
              <w:rPr>
                <w:noProof/>
              </w:rPr>
            </w:pPr>
            <w:r w:rsidRPr="008C5FA0">
              <w:rPr>
                <w:noProof/>
              </w:rPr>
              <w:t>Theo mặc định, Azure DevOps Server hỗ trợ Active Directory (AD) để xác thực.</w:t>
            </w:r>
          </w:p>
          <w:p w14:paraId="383A618B" w14:textId="77777777" w:rsidR="0064138D" w:rsidRPr="008C5FA0" w:rsidRDefault="0064138D" w:rsidP="003D13DA">
            <w:pPr>
              <w:pStyle w:val="TableParagraph"/>
              <w:ind w:right="90"/>
              <w:jc w:val="center"/>
              <w:rPr>
                <w:noProof/>
              </w:rPr>
            </w:pPr>
            <w:r w:rsidRPr="008C5FA0">
              <w:rPr>
                <w:noProof/>
              </w:rPr>
              <w:t>Azure DevOps sử dụng một số khái niệm bảo mật để đảm bảo chỉ những người có quyền truy cập vào các tính năng, chức năng và dữ liệu mới có quyền truy cập. Các tài khoản có quyền truy cập vào Azure DevOps thông qua xác thực thông tin đăng nhập bảo mật và ủy quyền các quyền tài khoản của họ để truy cập một tính năng hoặc chức năng.</w:t>
            </w:r>
          </w:p>
          <w:p w14:paraId="32BCDB87" w14:textId="77777777" w:rsidR="0064138D" w:rsidRPr="008C5FA0" w:rsidRDefault="0064138D" w:rsidP="003D13DA">
            <w:pPr>
              <w:pStyle w:val="TableParagraph"/>
              <w:ind w:right="90"/>
              <w:jc w:val="center"/>
              <w:rPr>
                <w:noProof/>
              </w:rPr>
            </w:pPr>
            <w:r w:rsidRPr="008C5FA0">
              <w:rPr>
                <w:noProof/>
              </w:rPr>
              <w:t>Đối với triển khai tại chỗ, AD được khuyến nghị khi quản lý một nhóm lớn người dùng.</w:t>
            </w:r>
          </w:p>
          <w:p w14:paraId="123E8F34" w14:textId="77777777" w:rsidR="0064138D" w:rsidRPr="008C5FA0" w:rsidRDefault="0064138D" w:rsidP="003D13DA">
            <w:pPr>
              <w:pStyle w:val="TableParagraph"/>
              <w:ind w:right="90"/>
              <w:jc w:val="center"/>
              <w:rPr>
                <w:noProof/>
              </w:rPr>
            </w:pPr>
          </w:p>
          <w:p w14:paraId="05088A79" w14:textId="77777777" w:rsidR="0064138D" w:rsidRPr="008C5FA0" w:rsidRDefault="0064138D" w:rsidP="003D13DA">
            <w:pPr>
              <w:pStyle w:val="TableParagraph"/>
              <w:ind w:right="90"/>
              <w:jc w:val="center"/>
              <w:rPr>
                <w:noProof/>
              </w:rPr>
            </w:pPr>
            <w:r w:rsidRPr="008C5FA0">
              <w:rPr>
                <w:noProof/>
              </w:rPr>
              <w:t xml:space="preserve">Refer: </w:t>
            </w:r>
            <w:hyperlink r:id="rId345" w:history="1">
              <w:r w:rsidRPr="008C5FA0">
                <w:rPr>
                  <w:rStyle w:val="Hyperlink"/>
                  <w:noProof/>
                  <w:color w:val="auto"/>
                </w:rPr>
                <w:t>https://learn.microsoft.com/en-us/azure/devops/organizations/security/about-security-identity?view=azure-devops-2022</w:t>
              </w:r>
            </w:hyperlink>
            <w:r w:rsidRPr="008C5FA0">
              <w:rPr>
                <w:noProof/>
              </w:rPr>
              <w:t>;</w:t>
            </w:r>
          </w:p>
          <w:p w14:paraId="33B4E97F" w14:textId="77777777" w:rsidR="0064138D" w:rsidRPr="008C5FA0" w:rsidRDefault="0064138D" w:rsidP="003D13DA">
            <w:pPr>
              <w:pStyle w:val="TableParagraph"/>
              <w:ind w:right="90"/>
              <w:jc w:val="center"/>
              <w:rPr>
                <w:noProof/>
              </w:rPr>
            </w:pPr>
            <w:r w:rsidRPr="008C5FA0">
              <w:rPr>
                <w:noProof/>
              </w:rPr>
              <w:t>https://learn.microsoft.com/en-us/azure/devops/server/admin/setup-ad-groups?view=azure-devops-2022</w:t>
            </w:r>
          </w:p>
        </w:tc>
      </w:tr>
      <w:tr w:rsidR="008C5FA0" w:rsidRPr="008C5FA0" w14:paraId="50689CE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13FD65D" w14:textId="77777777" w:rsidR="0064138D" w:rsidRPr="008C5FA0" w:rsidRDefault="0064138D" w:rsidP="0064138D">
            <w:pPr>
              <w:pStyle w:val="TableParagraph"/>
              <w:rPr>
                <w:b/>
                <w:sz w:val="26"/>
              </w:rPr>
            </w:pPr>
          </w:p>
          <w:p w14:paraId="790F830D" w14:textId="77777777" w:rsidR="0064138D" w:rsidRPr="008C5FA0" w:rsidRDefault="0064138D" w:rsidP="0064138D">
            <w:pPr>
              <w:pStyle w:val="TableParagraph"/>
              <w:rPr>
                <w:b/>
                <w:sz w:val="26"/>
              </w:rPr>
            </w:pPr>
            <w:r w:rsidRPr="008C5FA0">
              <w:rPr>
                <w:b/>
                <w:sz w:val="26"/>
              </w:rPr>
              <w:t>I.6.3.6.4</w:t>
            </w:r>
          </w:p>
        </w:tc>
        <w:tc>
          <w:tcPr>
            <w:tcW w:w="1530" w:type="dxa"/>
            <w:tcBorders>
              <w:top w:val="single" w:sz="4" w:space="0" w:color="000000"/>
              <w:left w:val="single" w:sz="4" w:space="0" w:color="000000"/>
              <w:bottom w:val="single" w:sz="4" w:space="0" w:color="000000"/>
              <w:right w:val="single" w:sz="4" w:space="0" w:color="000000"/>
            </w:tcBorders>
          </w:tcPr>
          <w:p w14:paraId="63237EAF" w14:textId="77777777" w:rsidR="0064138D" w:rsidRPr="008C5FA0" w:rsidRDefault="0064138D" w:rsidP="0064138D">
            <w:pPr>
              <w:pStyle w:val="TableParagraph"/>
              <w:rPr>
                <w:b/>
                <w:sz w:val="26"/>
              </w:rPr>
            </w:pPr>
          </w:p>
          <w:p w14:paraId="63BFEE3E" w14:textId="77777777" w:rsidR="0064138D" w:rsidRPr="008C5FA0" w:rsidRDefault="0064138D" w:rsidP="0064138D">
            <w:pPr>
              <w:pStyle w:val="TableParagraph"/>
              <w:rPr>
                <w:b/>
                <w:sz w:val="26"/>
              </w:rPr>
            </w:pPr>
            <w:r w:rsidRPr="008C5FA0">
              <w:rPr>
                <w:b/>
                <w:sz w:val="26"/>
              </w:rPr>
              <w:t>FN.CM.026</w:t>
            </w:r>
          </w:p>
        </w:tc>
        <w:tc>
          <w:tcPr>
            <w:tcW w:w="2340" w:type="dxa"/>
            <w:tcBorders>
              <w:top w:val="single" w:sz="4" w:space="0" w:color="000000"/>
              <w:left w:val="single" w:sz="4" w:space="0" w:color="000000"/>
              <w:bottom w:val="single" w:sz="4" w:space="0" w:color="000000"/>
              <w:right w:val="single" w:sz="4" w:space="0" w:color="000000"/>
            </w:tcBorders>
          </w:tcPr>
          <w:p w14:paraId="5523A53A" w14:textId="77777777" w:rsidR="0064138D" w:rsidRPr="008C5FA0" w:rsidRDefault="0064138D" w:rsidP="0064138D">
            <w:pPr>
              <w:pStyle w:val="TableParagraph"/>
              <w:ind w:left="107" w:right="97"/>
              <w:jc w:val="both"/>
              <w:rPr>
                <w:sz w:val="24"/>
              </w:rPr>
            </w:pPr>
            <w:r w:rsidRPr="008C5FA0">
              <w:rPr>
                <w:sz w:val="24"/>
              </w:rPr>
              <w:t>Cung cấp chức năng xác thực built-in khi tài khoản được tạo trực tiếp trên ứng dụng</w:t>
            </w:r>
          </w:p>
          <w:p w14:paraId="538680B4" w14:textId="77777777" w:rsidR="0064138D" w:rsidRPr="008C5FA0" w:rsidRDefault="0064138D" w:rsidP="0064138D">
            <w:pPr>
              <w:pStyle w:val="TableParagraph"/>
              <w:ind w:left="107" w:right="97"/>
              <w:jc w:val="both"/>
              <w:rPr>
                <w:sz w:val="24"/>
              </w:rPr>
            </w:pPr>
            <w:r w:rsidRPr="008C5FA0">
              <w:rPr>
                <w:sz w:val="24"/>
              </w:rPr>
              <w:t>Provide built-in authentication when an account is created directly on the app</w:t>
            </w:r>
          </w:p>
        </w:tc>
        <w:tc>
          <w:tcPr>
            <w:tcW w:w="1620" w:type="dxa"/>
            <w:tcBorders>
              <w:top w:val="single" w:sz="4" w:space="0" w:color="000000"/>
              <w:left w:val="single" w:sz="4" w:space="0" w:color="000000"/>
              <w:bottom w:val="single" w:sz="4" w:space="0" w:color="000000"/>
              <w:right w:val="single" w:sz="4" w:space="0" w:color="000000"/>
            </w:tcBorders>
          </w:tcPr>
          <w:p w14:paraId="6A04630A" w14:textId="1394CD5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455854D1" w14:textId="77777777" w:rsidR="0064138D" w:rsidRPr="008C5FA0" w:rsidRDefault="0064138D" w:rsidP="003D13DA">
            <w:pPr>
              <w:pStyle w:val="TableParagraph"/>
              <w:ind w:right="90"/>
              <w:jc w:val="center"/>
              <w:rPr>
                <w:noProof/>
              </w:rPr>
            </w:pPr>
            <w:r w:rsidRPr="008C5FA0">
              <w:rPr>
                <w:noProof/>
              </w:rPr>
              <w:drawing>
                <wp:inline distT="0" distB="0" distL="0" distR="0" wp14:anchorId="4E4092D6" wp14:editId="1E4E0CE3">
                  <wp:extent cx="1857375" cy="1517501"/>
                  <wp:effectExtent l="0" t="0" r="0" b="6985"/>
                  <wp:docPr id="1746744474" name="Picture 169">
                    <a:extLst xmlns:a="http://schemas.openxmlformats.org/drawingml/2006/main">
                      <a:ext uri="{FF2B5EF4-FFF2-40B4-BE49-F238E27FC236}">
                        <a16:creationId xmlns:a16="http://schemas.microsoft.com/office/drawing/2014/main" id="{A9CBCBD8-9C2A-4F32-8E27-F150B6F8CD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169">
                            <a:extLst>
                              <a:ext uri="{FF2B5EF4-FFF2-40B4-BE49-F238E27FC236}">
                                <a16:creationId xmlns:a16="http://schemas.microsoft.com/office/drawing/2014/main" id="{A9CBCBD8-9C2A-4F32-8E27-F150B6F8CD27}"/>
                              </a:ext>
                            </a:extLst>
                          </pic:cNvPr>
                          <pic:cNvPicPr>
                            <a:picLocks noChangeAspect="1"/>
                          </pic:cNvPicPr>
                        </pic:nvPicPr>
                        <pic:blipFill>
                          <a:blip r:embed="rId346"/>
                          <a:stretch>
                            <a:fillRect/>
                          </a:stretch>
                        </pic:blipFill>
                        <pic:spPr>
                          <a:xfrm>
                            <a:off x="0" y="0"/>
                            <a:ext cx="1857375" cy="1517501"/>
                          </a:xfrm>
                          <a:prstGeom prst="rect">
                            <a:avLst/>
                          </a:prstGeom>
                        </pic:spPr>
                      </pic:pic>
                    </a:graphicData>
                  </a:graphic>
                </wp:inline>
              </w:drawing>
            </w:r>
          </w:p>
          <w:p w14:paraId="68BABC20" w14:textId="77777777" w:rsidR="0064138D" w:rsidRPr="008C5FA0" w:rsidRDefault="0064138D" w:rsidP="003D13DA">
            <w:pPr>
              <w:pStyle w:val="TableParagraph"/>
              <w:ind w:right="90"/>
              <w:jc w:val="center"/>
              <w:rPr>
                <w:noProof/>
              </w:rPr>
            </w:pPr>
            <w:r w:rsidRPr="008C5FA0">
              <w:rPr>
                <w:noProof/>
              </w:rPr>
              <w:t>By Default Feature</w:t>
            </w:r>
          </w:p>
          <w:p w14:paraId="5ED00E89" w14:textId="77777777" w:rsidR="0064138D" w:rsidRPr="008C5FA0" w:rsidRDefault="0064138D" w:rsidP="003D13DA">
            <w:pPr>
              <w:pStyle w:val="TableParagraph"/>
              <w:ind w:right="90"/>
              <w:jc w:val="center"/>
              <w:rPr>
                <w:noProof/>
              </w:rPr>
            </w:pPr>
            <w:r w:rsidRPr="008C5FA0">
              <w:rPr>
                <w:noProof/>
              </w:rPr>
              <w:t>Azure devops provide built-in authentication. Azure DevOps employs a number of security concepts to ensure only those who should have access to features, functions, and data have access. Accounts get access to Azure DevOps through authentication of their security credentials and authorization of their account entitlements to access a feature or function</w:t>
            </w:r>
          </w:p>
          <w:p w14:paraId="6ECA81B9" w14:textId="77777777" w:rsidR="0064138D" w:rsidRPr="008C5FA0" w:rsidRDefault="0064138D" w:rsidP="003D13DA">
            <w:pPr>
              <w:pStyle w:val="TableParagraph"/>
              <w:ind w:right="90"/>
              <w:jc w:val="center"/>
              <w:rPr>
                <w:noProof/>
              </w:rPr>
            </w:pPr>
            <w:r w:rsidRPr="008C5FA0">
              <w:rPr>
                <w:noProof/>
              </w:rPr>
              <w:t>Theo tính năng mặc định</w:t>
            </w:r>
          </w:p>
          <w:p w14:paraId="69DF7BE2" w14:textId="77777777" w:rsidR="0064138D" w:rsidRPr="008C5FA0" w:rsidRDefault="0064138D" w:rsidP="003D13DA">
            <w:pPr>
              <w:pStyle w:val="TableParagraph"/>
              <w:ind w:right="90"/>
              <w:jc w:val="center"/>
              <w:rPr>
                <w:noProof/>
              </w:rPr>
            </w:pPr>
            <w:r w:rsidRPr="008C5FA0">
              <w:rPr>
                <w:noProof/>
              </w:rPr>
              <w:t>Azure devops cung cấp xác thực tích hợp. Azure DevOps sử dụng một số khái niệm bảo mật để đảm bảo chỉ những người có quyền truy cập vào các tính năng, chức năng và dữ liệu mới có quyền truy cập. Tài khoản có quyền truy cập vào Azure DevOps thông qua xác thực thông tin đăng nhập bảo mật và ủy quyền cho các quyền tài khoản của họ để truy cập vào một tính năng hoặc chức năng</w:t>
            </w:r>
          </w:p>
          <w:p w14:paraId="3DA079AC" w14:textId="77777777" w:rsidR="0064138D" w:rsidRPr="008C5FA0" w:rsidRDefault="0064138D" w:rsidP="003D13DA">
            <w:pPr>
              <w:pStyle w:val="TableParagraph"/>
              <w:ind w:right="90"/>
              <w:jc w:val="center"/>
              <w:rPr>
                <w:noProof/>
              </w:rPr>
            </w:pPr>
            <w:r w:rsidRPr="008C5FA0">
              <w:rPr>
                <w:noProof/>
              </w:rPr>
              <w:t>Refer- https://learn.microsoft.com/en-us/azure/devops/organizations/security/about-security-identity?view=azure-devops</w:t>
            </w:r>
          </w:p>
        </w:tc>
      </w:tr>
      <w:tr w:rsidR="008C5FA0" w:rsidRPr="008C5FA0" w14:paraId="0677C30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857B5C3" w14:textId="77777777" w:rsidR="0064138D" w:rsidRPr="008C5FA0" w:rsidRDefault="0064138D" w:rsidP="0064138D">
            <w:pPr>
              <w:pStyle w:val="TableParagraph"/>
              <w:rPr>
                <w:b/>
                <w:sz w:val="26"/>
              </w:rPr>
            </w:pPr>
          </w:p>
          <w:p w14:paraId="37E4D900" w14:textId="77777777" w:rsidR="0064138D" w:rsidRPr="008C5FA0" w:rsidRDefault="0064138D" w:rsidP="0064138D">
            <w:pPr>
              <w:pStyle w:val="TableParagraph"/>
              <w:rPr>
                <w:b/>
                <w:sz w:val="26"/>
              </w:rPr>
            </w:pPr>
          </w:p>
          <w:p w14:paraId="6165A2B3" w14:textId="77777777" w:rsidR="0064138D" w:rsidRPr="008C5FA0" w:rsidRDefault="0064138D" w:rsidP="0064138D">
            <w:pPr>
              <w:pStyle w:val="TableParagraph"/>
              <w:rPr>
                <w:b/>
                <w:sz w:val="26"/>
              </w:rPr>
            </w:pPr>
            <w:r w:rsidRPr="008C5FA0">
              <w:rPr>
                <w:b/>
                <w:sz w:val="26"/>
              </w:rPr>
              <w:t>I.6.3.6.5</w:t>
            </w:r>
          </w:p>
        </w:tc>
        <w:tc>
          <w:tcPr>
            <w:tcW w:w="1530" w:type="dxa"/>
            <w:tcBorders>
              <w:top w:val="single" w:sz="4" w:space="0" w:color="000000"/>
              <w:left w:val="single" w:sz="4" w:space="0" w:color="000000"/>
              <w:bottom w:val="single" w:sz="4" w:space="0" w:color="000000"/>
              <w:right w:val="single" w:sz="4" w:space="0" w:color="000000"/>
            </w:tcBorders>
          </w:tcPr>
          <w:p w14:paraId="131F94BB" w14:textId="77777777" w:rsidR="0064138D" w:rsidRPr="008C5FA0" w:rsidRDefault="0064138D" w:rsidP="0064138D">
            <w:pPr>
              <w:pStyle w:val="TableParagraph"/>
              <w:rPr>
                <w:b/>
                <w:sz w:val="26"/>
              </w:rPr>
            </w:pPr>
          </w:p>
          <w:p w14:paraId="3D998C65" w14:textId="77777777" w:rsidR="0064138D" w:rsidRPr="008C5FA0" w:rsidRDefault="0064138D" w:rsidP="0064138D">
            <w:pPr>
              <w:pStyle w:val="TableParagraph"/>
              <w:rPr>
                <w:b/>
                <w:sz w:val="26"/>
              </w:rPr>
            </w:pPr>
          </w:p>
          <w:p w14:paraId="46ABDCF3" w14:textId="77777777" w:rsidR="0064138D" w:rsidRPr="008C5FA0" w:rsidRDefault="0064138D" w:rsidP="0064138D">
            <w:pPr>
              <w:pStyle w:val="TableParagraph"/>
              <w:rPr>
                <w:b/>
                <w:sz w:val="26"/>
              </w:rPr>
            </w:pPr>
            <w:r w:rsidRPr="008C5FA0">
              <w:rPr>
                <w:b/>
                <w:sz w:val="26"/>
              </w:rPr>
              <w:t>FN.CM.027</w:t>
            </w:r>
          </w:p>
        </w:tc>
        <w:tc>
          <w:tcPr>
            <w:tcW w:w="2340" w:type="dxa"/>
            <w:tcBorders>
              <w:top w:val="single" w:sz="4" w:space="0" w:color="000000"/>
              <w:left w:val="single" w:sz="4" w:space="0" w:color="000000"/>
              <w:bottom w:val="single" w:sz="4" w:space="0" w:color="000000"/>
              <w:right w:val="single" w:sz="4" w:space="0" w:color="000000"/>
            </w:tcBorders>
          </w:tcPr>
          <w:p w14:paraId="4A484373" w14:textId="77777777" w:rsidR="0064138D" w:rsidRPr="008C5FA0" w:rsidRDefault="0064138D" w:rsidP="0064138D">
            <w:pPr>
              <w:pStyle w:val="TableParagraph"/>
              <w:ind w:left="107" w:right="97"/>
              <w:jc w:val="both"/>
              <w:rPr>
                <w:sz w:val="24"/>
              </w:rPr>
            </w:pPr>
            <w:r w:rsidRPr="008C5FA0">
              <w:rPr>
                <w:sz w:val="24"/>
              </w:rPr>
              <w:t>Cho phép xác thực từ nhiều nguồn (vd: tài khoản người dùng tạo trực tiếp trên ứng dụng và tài khoản trên SSO đều có thể đăng</w:t>
            </w:r>
          </w:p>
          <w:p w14:paraId="51505F34" w14:textId="77777777" w:rsidR="0064138D" w:rsidRPr="008C5FA0" w:rsidRDefault="0064138D" w:rsidP="0064138D">
            <w:pPr>
              <w:pStyle w:val="TableParagraph"/>
              <w:ind w:left="107" w:right="97"/>
              <w:jc w:val="both"/>
              <w:rPr>
                <w:sz w:val="24"/>
              </w:rPr>
            </w:pPr>
            <w:r w:rsidRPr="008C5FA0">
              <w:rPr>
                <w:sz w:val="24"/>
              </w:rPr>
              <w:lastRenderedPageBreak/>
              <w:t>nhập được)</w:t>
            </w:r>
          </w:p>
          <w:p w14:paraId="13613239" w14:textId="77777777" w:rsidR="0064138D" w:rsidRPr="008C5FA0" w:rsidRDefault="0064138D" w:rsidP="0064138D">
            <w:pPr>
              <w:pStyle w:val="TableParagraph"/>
              <w:ind w:left="107" w:right="97"/>
              <w:jc w:val="both"/>
              <w:rPr>
                <w:sz w:val="24"/>
              </w:rPr>
            </w:pPr>
            <w:r w:rsidRPr="008C5FA0">
              <w:rPr>
                <w:sz w:val="24"/>
              </w:rPr>
              <w:t>Support authentication from multiple sources (e.g. user accounts created directly on the application and accounts on SSO which can both be logged in)</w:t>
            </w:r>
          </w:p>
        </w:tc>
        <w:tc>
          <w:tcPr>
            <w:tcW w:w="1620" w:type="dxa"/>
            <w:tcBorders>
              <w:top w:val="single" w:sz="4" w:space="0" w:color="000000"/>
              <w:left w:val="single" w:sz="4" w:space="0" w:color="000000"/>
              <w:bottom w:val="single" w:sz="4" w:space="0" w:color="000000"/>
              <w:right w:val="single" w:sz="4" w:space="0" w:color="000000"/>
            </w:tcBorders>
          </w:tcPr>
          <w:p w14:paraId="12D07081" w14:textId="68D4DE9B" w:rsidR="0064138D" w:rsidRPr="008C5FA0" w:rsidRDefault="0097310F" w:rsidP="0064138D">
            <w:pPr>
              <w:pStyle w:val="TableParagraph"/>
              <w:jc w:val="center"/>
              <w:rPr>
                <w:sz w:val="24"/>
                <w:lang w:val="en-US"/>
              </w:rPr>
            </w:pPr>
            <w:r w:rsidRPr="008C5FA0">
              <w:rPr>
                <w:sz w:val="24"/>
                <w:lang w:val="en-US"/>
              </w:rPr>
              <w:lastRenderedPageBreak/>
              <w:t>Không đáp ứng</w:t>
            </w:r>
          </w:p>
        </w:tc>
        <w:tc>
          <w:tcPr>
            <w:tcW w:w="9504" w:type="dxa"/>
            <w:tcBorders>
              <w:top w:val="single" w:sz="4" w:space="0" w:color="000000"/>
              <w:left w:val="single" w:sz="4" w:space="0" w:color="000000"/>
              <w:bottom w:val="single" w:sz="4" w:space="0" w:color="000000"/>
              <w:right w:val="single" w:sz="4" w:space="0" w:color="000000"/>
            </w:tcBorders>
          </w:tcPr>
          <w:p w14:paraId="6178B664" w14:textId="77777777" w:rsidR="0064138D" w:rsidRPr="008C5FA0" w:rsidRDefault="0064138D" w:rsidP="003D13DA">
            <w:pPr>
              <w:pStyle w:val="TableParagraph"/>
              <w:ind w:right="90"/>
              <w:jc w:val="center"/>
              <w:rPr>
                <w:noProof/>
              </w:rPr>
            </w:pPr>
            <w:r w:rsidRPr="008C5FA0">
              <w:rPr>
                <w:noProof/>
              </w:rPr>
              <w:t>Azure DevOps cannot create user accounts</w:t>
            </w:r>
          </w:p>
          <w:p w14:paraId="6EF9F6A3" w14:textId="77777777" w:rsidR="0064138D" w:rsidRPr="008C5FA0" w:rsidRDefault="0064138D" w:rsidP="003D13DA">
            <w:pPr>
              <w:pStyle w:val="TableParagraph"/>
              <w:ind w:right="90"/>
              <w:jc w:val="center"/>
              <w:rPr>
                <w:noProof/>
              </w:rPr>
            </w:pPr>
            <w:r w:rsidRPr="008C5FA0">
              <w:rPr>
                <w:noProof/>
              </w:rPr>
              <w:t>Azure DevOps không thể tạo tài khoản người dùng</w:t>
            </w:r>
          </w:p>
        </w:tc>
      </w:tr>
      <w:tr w:rsidR="008C5FA0" w:rsidRPr="008C5FA0" w14:paraId="598F4B2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B81A81A" w14:textId="77777777" w:rsidR="0064138D" w:rsidRPr="008C5FA0" w:rsidRDefault="0064138D" w:rsidP="0064138D">
            <w:pPr>
              <w:pStyle w:val="TableParagraph"/>
              <w:rPr>
                <w:b/>
                <w:sz w:val="26"/>
              </w:rPr>
            </w:pPr>
            <w:r w:rsidRPr="008C5FA0">
              <w:rPr>
                <w:b/>
                <w:sz w:val="26"/>
              </w:rPr>
              <w:t>I.6.4</w:t>
            </w:r>
          </w:p>
        </w:tc>
        <w:tc>
          <w:tcPr>
            <w:tcW w:w="1530" w:type="dxa"/>
            <w:tcBorders>
              <w:top w:val="single" w:sz="4" w:space="0" w:color="000000"/>
              <w:left w:val="single" w:sz="4" w:space="0" w:color="000000"/>
              <w:bottom w:val="single" w:sz="4" w:space="0" w:color="000000"/>
              <w:right w:val="single" w:sz="4" w:space="0" w:color="000000"/>
            </w:tcBorders>
          </w:tcPr>
          <w:p w14:paraId="781ACF00"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37841FDF" w14:textId="77777777" w:rsidR="0064138D" w:rsidRPr="008C5FA0" w:rsidRDefault="0064138D" w:rsidP="0064138D">
            <w:pPr>
              <w:pStyle w:val="TableParagraph"/>
              <w:ind w:left="107" w:right="97"/>
              <w:jc w:val="both"/>
              <w:rPr>
                <w:sz w:val="24"/>
              </w:rPr>
            </w:pPr>
            <w:r w:rsidRPr="008C5FA0">
              <w:rPr>
                <w:sz w:val="24"/>
              </w:rPr>
              <w:t>Yêu cầu tính năng khác</w:t>
            </w:r>
          </w:p>
          <w:p w14:paraId="62C78500" w14:textId="77777777" w:rsidR="0064138D" w:rsidRPr="008C5FA0" w:rsidRDefault="0064138D" w:rsidP="0064138D">
            <w:pPr>
              <w:pStyle w:val="TableParagraph"/>
              <w:ind w:left="107" w:right="97"/>
              <w:jc w:val="both"/>
              <w:rPr>
                <w:sz w:val="24"/>
              </w:rPr>
            </w:pPr>
            <w:r w:rsidRPr="008C5FA0">
              <w:rPr>
                <w:sz w:val="24"/>
              </w:rPr>
              <w:t>Other features</w:t>
            </w:r>
          </w:p>
        </w:tc>
        <w:tc>
          <w:tcPr>
            <w:tcW w:w="1620" w:type="dxa"/>
            <w:tcBorders>
              <w:top w:val="single" w:sz="4" w:space="0" w:color="000000"/>
              <w:left w:val="single" w:sz="4" w:space="0" w:color="000000"/>
              <w:bottom w:val="single" w:sz="4" w:space="0" w:color="000000"/>
              <w:right w:val="single" w:sz="4" w:space="0" w:color="000000"/>
            </w:tcBorders>
          </w:tcPr>
          <w:p w14:paraId="1B464CC9"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72FC7131" w14:textId="77777777" w:rsidR="0064138D" w:rsidRPr="008C5FA0" w:rsidRDefault="0064138D" w:rsidP="003D13DA">
            <w:pPr>
              <w:pStyle w:val="TableParagraph"/>
              <w:ind w:right="90"/>
              <w:jc w:val="center"/>
              <w:rPr>
                <w:noProof/>
              </w:rPr>
            </w:pPr>
          </w:p>
        </w:tc>
      </w:tr>
      <w:tr w:rsidR="008C5FA0" w:rsidRPr="008C5FA0" w14:paraId="74339F1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942F5CD" w14:textId="77777777" w:rsidR="0064138D" w:rsidRPr="008C5FA0" w:rsidRDefault="0064138D" w:rsidP="0064138D">
            <w:pPr>
              <w:pStyle w:val="TableParagraph"/>
              <w:rPr>
                <w:b/>
                <w:sz w:val="26"/>
              </w:rPr>
            </w:pPr>
          </w:p>
          <w:p w14:paraId="48DCA31F" w14:textId="77777777" w:rsidR="0064138D" w:rsidRPr="008C5FA0" w:rsidRDefault="0064138D" w:rsidP="0064138D">
            <w:pPr>
              <w:pStyle w:val="TableParagraph"/>
              <w:rPr>
                <w:b/>
                <w:sz w:val="26"/>
              </w:rPr>
            </w:pPr>
          </w:p>
          <w:p w14:paraId="536ABA72" w14:textId="77777777" w:rsidR="0064138D" w:rsidRPr="008C5FA0" w:rsidRDefault="0064138D" w:rsidP="0064138D">
            <w:pPr>
              <w:pStyle w:val="TableParagraph"/>
              <w:rPr>
                <w:b/>
                <w:sz w:val="26"/>
              </w:rPr>
            </w:pPr>
            <w:r w:rsidRPr="008C5FA0">
              <w:rPr>
                <w:b/>
                <w:sz w:val="26"/>
              </w:rPr>
              <w:t>I.6.4.1</w:t>
            </w:r>
          </w:p>
        </w:tc>
        <w:tc>
          <w:tcPr>
            <w:tcW w:w="1530" w:type="dxa"/>
            <w:tcBorders>
              <w:top w:val="single" w:sz="4" w:space="0" w:color="000000"/>
              <w:left w:val="single" w:sz="4" w:space="0" w:color="000000"/>
              <w:bottom w:val="single" w:sz="4" w:space="0" w:color="000000"/>
              <w:right w:val="single" w:sz="4" w:space="0" w:color="000000"/>
            </w:tcBorders>
          </w:tcPr>
          <w:p w14:paraId="407F8D9E" w14:textId="77777777" w:rsidR="0064138D" w:rsidRPr="008C5FA0" w:rsidRDefault="0064138D" w:rsidP="0064138D">
            <w:pPr>
              <w:pStyle w:val="TableParagraph"/>
              <w:rPr>
                <w:b/>
                <w:sz w:val="26"/>
              </w:rPr>
            </w:pPr>
          </w:p>
          <w:p w14:paraId="7868B6F1" w14:textId="77777777" w:rsidR="0064138D" w:rsidRPr="008C5FA0" w:rsidRDefault="0064138D" w:rsidP="0064138D">
            <w:pPr>
              <w:pStyle w:val="TableParagraph"/>
              <w:rPr>
                <w:b/>
                <w:sz w:val="26"/>
              </w:rPr>
            </w:pPr>
          </w:p>
          <w:p w14:paraId="643F45DE" w14:textId="77777777" w:rsidR="0064138D" w:rsidRPr="008C5FA0" w:rsidRDefault="0064138D" w:rsidP="0064138D">
            <w:pPr>
              <w:pStyle w:val="TableParagraph"/>
              <w:rPr>
                <w:b/>
                <w:sz w:val="26"/>
              </w:rPr>
            </w:pPr>
            <w:r w:rsidRPr="008C5FA0">
              <w:rPr>
                <w:b/>
                <w:sz w:val="26"/>
              </w:rPr>
              <w:t>FN.CM.028</w:t>
            </w:r>
          </w:p>
        </w:tc>
        <w:tc>
          <w:tcPr>
            <w:tcW w:w="2340" w:type="dxa"/>
            <w:tcBorders>
              <w:top w:val="single" w:sz="4" w:space="0" w:color="000000"/>
              <w:left w:val="single" w:sz="4" w:space="0" w:color="000000"/>
              <w:bottom w:val="single" w:sz="4" w:space="0" w:color="000000"/>
              <w:right w:val="single" w:sz="4" w:space="0" w:color="000000"/>
            </w:tcBorders>
          </w:tcPr>
          <w:p w14:paraId="6A683B79" w14:textId="77777777" w:rsidR="0064138D" w:rsidRPr="008C5FA0" w:rsidRDefault="0064138D" w:rsidP="0064138D">
            <w:pPr>
              <w:pStyle w:val="TableParagraph"/>
              <w:ind w:left="107" w:right="97"/>
              <w:jc w:val="both"/>
              <w:rPr>
                <w:sz w:val="24"/>
              </w:rPr>
            </w:pPr>
            <w:r w:rsidRPr="008C5FA0">
              <w:rPr>
                <w:sz w:val="24"/>
              </w:rPr>
              <w:t>Hỗ trợ Unicode, cho phép viết yêu cầu, lập kế hoạch, tạo các hạng mục công việc và test case, kiểm thử hệ thống sử dụng tiếng Việt và các thứ tiếng khác trên</w:t>
            </w:r>
          </w:p>
          <w:p w14:paraId="3BBE8B64" w14:textId="77777777" w:rsidR="0064138D" w:rsidRPr="008C5FA0" w:rsidRDefault="0064138D" w:rsidP="0064138D">
            <w:pPr>
              <w:pStyle w:val="TableParagraph"/>
              <w:ind w:left="107" w:right="97"/>
              <w:jc w:val="both"/>
              <w:rPr>
                <w:sz w:val="24"/>
              </w:rPr>
            </w:pPr>
            <w:r w:rsidRPr="008C5FA0">
              <w:rPr>
                <w:sz w:val="24"/>
              </w:rPr>
              <w:t>thế giới.</w:t>
            </w:r>
          </w:p>
          <w:p w14:paraId="17F64D87" w14:textId="77777777" w:rsidR="0064138D" w:rsidRPr="008C5FA0" w:rsidRDefault="0064138D" w:rsidP="0064138D">
            <w:pPr>
              <w:pStyle w:val="TableParagraph"/>
              <w:ind w:left="107" w:right="97"/>
              <w:jc w:val="both"/>
              <w:rPr>
                <w:sz w:val="24"/>
              </w:rPr>
            </w:pPr>
            <w:r w:rsidRPr="008C5FA0">
              <w:rPr>
                <w:sz w:val="24"/>
              </w:rPr>
              <w:t>Support Unicode, composing request, planning, creating work items and test cases, testing systems using Vietnamese and other languages.</w:t>
            </w:r>
          </w:p>
        </w:tc>
        <w:tc>
          <w:tcPr>
            <w:tcW w:w="1620" w:type="dxa"/>
            <w:tcBorders>
              <w:top w:val="single" w:sz="4" w:space="0" w:color="000000"/>
              <w:left w:val="single" w:sz="4" w:space="0" w:color="000000"/>
              <w:bottom w:val="single" w:sz="4" w:space="0" w:color="000000"/>
              <w:right w:val="single" w:sz="4" w:space="0" w:color="000000"/>
            </w:tcBorders>
          </w:tcPr>
          <w:p w14:paraId="5F08F17C" w14:textId="0C8A101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524F9C9" w14:textId="77777777" w:rsidR="0064138D" w:rsidRPr="008C5FA0" w:rsidRDefault="0064138D" w:rsidP="003D13DA">
            <w:pPr>
              <w:pStyle w:val="TableParagraph"/>
              <w:ind w:right="90"/>
              <w:jc w:val="center"/>
              <w:rPr>
                <w:noProof/>
              </w:rPr>
            </w:pPr>
            <w:r w:rsidRPr="008C5FA0">
              <w:rPr>
                <w:noProof/>
              </w:rPr>
              <w:drawing>
                <wp:inline distT="0" distB="0" distL="0" distR="0" wp14:anchorId="33511E95" wp14:editId="4A0F03DC">
                  <wp:extent cx="2533650" cy="2229254"/>
                  <wp:effectExtent l="0" t="0" r="0" b="0"/>
                  <wp:docPr id="1746744475" name="Picture 1746744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44465" name="Picture 1746744465"/>
                          <pic:cNvPicPr>
                            <a:picLocks noChangeAspect="1"/>
                          </pic:cNvPicPr>
                        </pic:nvPicPr>
                        <pic:blipFill>
                          <a:blip r:embed="rId347"/>
                          <a:stretch>
                            <a:fillRect/>
                          </a:stretch>
                        </pic:blipFill>
                        <pic:spPr>
                          <a:xfrm>
                            <a:off x="0" y="0"/>
                            <a:ext cx="2535878" cy="2231214"/>
                          </a:xfrm>
                          <a:prstGeom prst="rect">
                            <a:avLst/>
                          </a:prstGeom>
                        </pic:spPr>
                      </pic:pic>
                    </a:graphicData>
                  </a:graphic>
                </wp:inline>
              </w:drawing>
            </w:r>
          </w:p>
          <w:p w14:paraId="268F88C2" w14:textId="77777777" w:rsidR="0064138D" w:rsidRPr="008C5FA0" w:rsidRDefault="0064138D" w:rsidP="003D13DA">
            <w:pPr>
              <w:pStyle w:val="TableParagraph"/>
              <w:ind w:right="90"/>
              <w:jc w:val="center"/>
              <w:rPr>
                <w:noProof/>
              </w:rPr>
            </w:pPr>
            <w:r w:rsidRPr="008C5FA0">
              <w:rPr>
                <w:noProof/>
              </w:rPr>
              <w:lastRenderedPageBreak/>
              <w:drawing>
                <wp:inline distT="0" distB="0" distL="0" distR="0" wp14:anchorId="3D13DE92" wp14:editId="3E4E641A">
                  <wp:extent cx="2716530" cy="1354827"/>
                  <wp:effectExtent l="0" t="0" r="7620" b="0"/>
                  <wp:docPr id="1746744476" name="Picture 1746744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2738193" cy="1365631"/>
                          </a:xfrm>
                          <a:prstGeom prst="rect">
                            <a:avLst/>
                          </a:prstGeom>
                        </pic:spPr>
                      </pic:pic>
                    </a:graphicData>
                  </a:graphic>
                </wp:inline>
              </w:drawing>
            </w:r>
          </w:p>
          <w:p w14:paraId="6B7E5450" w14:textId="77777777" w:rsidR="0064138D" w:rsidRPr="008C5FA0" w:rsidRDefault="0064138D" w:rsidP="003D13DA">
            <w:pPr>
              <w:pStyle w:val="TableParagraph"/>
              <w:ind w:right="90"/>
              <w:jc w:val="center"/>
              <w:rPr>
                <w:noProof/>
              </w:rPr>
            </w:pPr>
            <w:r w:rsidRPr="008C5FA0">
              <w:rPr>
                <w:noProof/>
              </w:rPr>
              <w:t>These are the list of languages supported by azure devops.</w:t>
            </w:r>
          </w:p>
          <w:p w14:paraId="68757918" w14:textId="77777777" w:rsidR="0064138D" w:rsidRPr="008C5FA0" w:rsidRDefault="0064138D" w:rsidP="003D13DA">
            <w:pPr>
              <w:pStyle w:val="TableParagraph"/>
              <w:ind w:right="90"/>
              <w:jc w:val="center"/>
              <w:rPr>
                <w:noProof/>
              </w:rPr>
            </w:pPr>
            <w:r w:rsidRPr="008C5FA0">
              <w:rPr>
                <w:noProof/>
              </w:rPr>
              <w:t>The following rules clarify the language requirements for Azure DevOps Server and Team Foundation Server installations.</w:t>
            </w:r>
          </w:p>
          <w:p w14:paraId="7DB38D9E" w14:textId="77777777" w:rsidR="0064138D" w:rsidRPr="008C5FA0" w:rsidRDefault="0064138D" w:rsidP="003D13DA">
            <w:pPr>
              <w:pStyle w:val="TableParagraph"/>
              <w:ind w:right="90"/>
              <w:jc w:val="center"/>
              <w:rPr>
                <w:noProof/>
              </w:rPr>
            </w:pPr>
            <w:r w:rsidRPr="008C5FA0">
              <w:rPr>
                <w:noProof/>
              </w:rPr>
              <w:t>If you're running an English language operating system, you can install any language version of Azure DevOps Server or Team Foundation Server. If you aren't running an English language operating system, you must install the English version of Azure DevOps Server or Team Foundation Server or the version that has been localized for the same language as the operating system.</w:t>
            </w:r>
          </w:p>
          <w:p w14:paraId="6C4CE8EC" w14:textId="77777777" w:rsidR="0064138D" w:rsidRPr="008C5FA0" w:rsidRDefault="0064138D" w:rsidP="003D13DA">
            <w:pPr>
              <w:pStyle w:val="TableParagraph"/>
              <w:ind w:right="90"/>
              <w:jc w:val="center"/>
              <w:rPr>
                <w:noProof/>
              </w:rPr>
            </w:pPr>
            <w:r w:rsidRPr="008C5FA0">
              <w:rPr>
                <w:noProof/>
              </w:rPr>
              <w:t>The following components don't have additional language requirements specific to working with Azure DevOps Server:</w:t>
            </w:r>
          </w:p>
          <w:p w14:paraId="5D908FC2" w14:textId="77777777" w:rsidR="0064138D" w:rsidRPr="008C5FA0" w:rsidRDefault="0064138D" w:rsidP="003D13DA">
            <w:pPr>
              <w:pStyle w:val="TableParagraph"/>
              <w:ind w:right="90"/>
              <w:jc w:val="center"/>
              <w:rPr>
                <w:noProof/>
              </w:rPr>
            </w:pPr>
            <w:r w:rsidRPr="008C5FA0">
              <w:rPr>
                <w:noProof/>
              </w:rPr>
              <w:t>Team Foundation Build server</w:t>
            </w:r>
          </w:p>
          <w:p w14:paraId="0DE7E038" w14:textId="77777777" w:rsidR="0064138D" w:rsidRPr="008C5FA0" w:rsidRDefault="0064138D" w:rsidP="003D13DA">
            <w:pPr>
              <w:pStyle w:val="TableParagraph"/>
              <w:ind w:right="90"/>
              <w:jc w:val="center"/>
              <w:rPr>
                <w:noProof/>
              </w:rPr>
            </w:pPr>
            <w:r w:rsidRPr="008C5FA0">
              <w:rPr>
                <w:noProof/>
              </w:rPr>
              <w:t>Team Foundation Server Proxy</w:t>
            </w:r>
          </w:p>
          <w:p w14:paraId="1391768C" w14:textId="7153860E" w:rsidR="0064138D" w:rsidRPr="008C5FA0" w:rsidRDefault="0064138D">
            <w:pPr>
              <w:pStyle w:val="TableParagraph"/>
              <w:ind w:right="90"/>
              <w:jc w:val="center"/>
              <w:rPr>
                <w:noProof/>
              </w:rPr>
            </w:pPr>
            <w:r w:rsidRPr="008C5FA0">
              <w:rPr>
                <w:noProof/>
              </w:rPr>
              <w:t>Team Explorer</w:t>
            </w:r>
          </w:p>
          <w:p w14:paraId="2C4AC378" w14:textId="16A279CC" w:rsidR="00793D77" w:rsidRPr="008C5FA0" w:rsidRDefault="00793D77" w:rsidP="003D13DA">
            <w:pPr>
              <w:pStyle w:val="TableParagraph"/>
              <w:ind w:right="90"/>
              <w:jc w:val="center"/>
              <w:rPr>
                <w:noProof/>
                <w:lang w:val="en-US"/>
              </w:rPr>
            </w:pPr>
            <w:r w:rsidRPr="008C5FA0">
              <w:rPr>
                <w:noProof/>
                <w:lang w:val="en-US"/>
              </w:rPr>
              <w:t>Refer: https://learn.microsoft.com/en-us/azure/devops/server/requirements?view=azure-devops-2022#languages</w:t>
            </w:r>
          </w:p>
          <w:p w14:paraId="4E7DA729" w14:textId="77777777" w:rsidR="0064138D" w:rsidRPr="008C5FA0" w:rsidRDefault="0064138D" w:rsidP="003D13DA">
            <w:pPr>
              <w:pStyle w:val="TableParagraph"/>
              <w:ind w:right="90"/>
              <w:jc w:val="center"/>
              <w:rPr>
                <w:noProof/>
              </w:rPr>
            </w:pPr>
            <w:r w:rsidRPr="008C5FA0">
              <w:rPr>
                <w:noProof/>
              </w:rPr>
              <w:t>Visual Studio Lab Management (deprecated with TFS 2017 and later versions)</w:t>
            </w:r>
          </w:p>
          <w:p w14:paraId="4582A29E" w14:textId="77777777" w:rsidR="0064138D" w:rsidRPr="008C5FA0" w:rsidRDefault="0064138D" w:rsidP="003D13DA">
            <w:pPr>
              <w:pStyle w:val="TableParagraph"/>
              <w:ind w:right="90"/>
              <w:jc w:val="center"/>
              <w:rPr>
                <w:noProof/>
              </w:rPr>
            </w:pPr>
            <w:r w:rsidRPr="008C5FA0">
              <w:rPr>
                <w:noProof/>
              </w:rPr>
              <w:t>Đây là danh sách các ngôn ngữ được hỗ trợ bởi azure devops.</w:t>
            </w:r>
          </w:p>
          <w:p w14:paraId="3FA54F41" w14:textId="77777777" w:rsidR="0064138D" w:rsidRPr="008C5FA0" w:rsidRDefault="0064138D" w:rsidP="003D13DA">
            <w:pPr>
              <w:pStyle w:val="TableParagraph"/>
              <w:ind w:right="90"/>
              <w:jc w:val="center"/>
              <w:rPr>
                <w:noProof/>
              </w:rPr>
            </w:pPr>
            <w:r w:rsidRPr="008C5FA0">
              <w:rPr>
                <w:noProof/>
              </w:rPr>
              <w:t>Các quy tắc sau làm rõ các yêu cầu về ngôn ngữ đối với cài đặt Azure DevOps Server và Team Foundation Server.</w:t>
            </w:r>
          </w:p>
          <w:p w14:paraId="43DE51DF" w14:textId="77777777" w:rsidR="0064138D" w:rsidRPr="008C5FA0" w:rsidRDefault="0064138D" w:rsidP="003D13DA">
            <w:pPr>
              <w:pStyle w:val="TableParagraph"/>
              <w:ind w:right="90"/>
              <w:jc w:val="center"/>
              <w:rPr>
                <w:noProof/>
              </w:rPr>
            </w:pPr>
            <w:r w:rsidRPr="008C5FA0">
              <w:rPr>
                <w:noProof/>
              </w:rPr>
              <w:t>• Nếu đang chạy hệ điều hành bằng tiếng Anh, bạn có thể cài đặt bất kỳ phiên bản ngôn ngữ nào của Azure DevOps Server hoặc Team Foundation Server. Nếu bạn không chạy hệ điều hành bằng tiếng Anh, thì bạn phải cài đặt phiên bản tiếng Anh của Azure DevOps Server hoặc Team Foundation Server hoặc phiên bản đã được bản địa hóa cho cùng ngôn ngữ với hệ điều hành.</w:t>
            </w:r>
          </w:p>
          <w:p w14:paraId="42F7A902" w14:textId="77777777" w:rsidR="0064138D" w:rsidRPr="008C5FA0" w:rsidRDefault="0064138D" w:rsidP="003D13DA">
            <w:pPr>
              <w:pStyle w:val="TableParagraph"/>
              <w:ind w:right="90"/>
              <w:jc w:val="center"/>
              <w:rPr>
                <w:noProof/>
              </w:rPr>
            </w:pPr>
            <w:r w:rsidRPr="008C5FA0">
              <w:rPr>
                <w:noProof/>
              </w:rPr>
              <w:t>• Các thành phần sau không có yêu cầu ngôn ngữ bổ sung cụ thể để làm việc với Azure DevOps Server:</w:t>
            </w:r>
          </w:p>
          <w:p w14:paraId="321B9921" w14:textId="77777777" w:rsidR="0064138D" w:rsidRPr="008C5FA0" w:rsidRDefault="0064138D" w:rsidP="003D13DA">
            <w:pPr>
              <w:pStyle w:val="TableParagraph"/>
              <w:ind w:right="90"/>
              <w:jc w:val="center"/>
              <w:rPr>
                <w:noProof/>
              </w:rPr>
            </w:pPr>
            <w:r w:rsidRPr="008C5FA0">
              <w:rPr>
                <w:noProof/>
              </w:rPr>
              <w:t>o Team Foundation Build Server</w:t>
            </w:r>
          </w:p>
          <w:p w14:paraId="67CE53F0" w14:textId="77777777" w:rsidR="0064138D" w:rsidRPr="008C5FA0" w:rsidRDefault="0064138D" w:rsidP="003D13DA">
            <w:pPr>
              <w:pStyle w:val="TableParagraph"/>
              <w:ind w:right="90"/>
              <w:jc w:val="center"/>
              <w:rPr>
                <w:noProof/>
              </w:rPr>
            </w:pPr>
            <w:r w:rsidRPr="008C5FA0">
              <w:rPr>
                <w:noProof/>
              </w:rPr>
              <w:t>o Proxy Team Foundation Build</w:t>
            </w:r>
          </w:p>
          <w:p w14:paraId="71770CEE" w14:textId="77777777" w:rsidR="0064138D" w:rsidRPr="008C5FA0" w:rsidRDefault="0064138D" w:rsidP="003D13DA">
            <w:pPr>
              <w:pStyle w:val="TableParagraph"/>
              <w:ind w:right="90"/>
              <w:jc w:val="center"/>
              <w:rPr>
                <w:noProof/>
              </w:rPr>
            </w:pPr>
            <w:r w:rsidRPr="008C5FA0">
              <w:rPr>
                <w:noProof/>
              </w:rPr>
              <w:lastRenderedPageBreak/>
              <w:t>o Team Explorer</w:t>
            </w:r>
          </w:p>
          <w:p w14:paraId="7F37F221" w14:textId="77777777" w:rsidR="0064138D" w:rsidRPr="008C5FA0" w:rsidRDefault="0064138D" w:rsidP="003D13DA">
            <w:pPr>
              <w:pStyle w:val="TableParagraph"/>
              <w:ind w:right="90"/>
              <w:jc w:val="center"/>
              <w:rPr>
                <w:noProof/>
              </w:rPr>
            </w:pPr>
            <w:r w:rsidRPr="008C5FA0">
              <w:rPr>
                <w:noProof/>
              </w:rPr>
              <w:t>o Visual Studio Lab Management (không dùng với TFS 2017 và các phiên bản mới hơn)</w:t>
            </w:r>
          </w:p>
          <w:p w14:paraId="2050DCF1" w14:textId="77777777" w:rsidR="0064138D" w:rsidRPr="008C5FA0" w:rsidRDefault="0064138D" w:rsidP="003D13DA">
            <w:pPr>
              <w:pStyle w:val="TableParagraph"/>
              <w:ind w:right="90"/>
              <w:jc w:val="center"/>
              <w:rPr>
                <w:noProof/>
              </w:rPr>
            </w:pPr>
          </w:p>
          <w:p w14:paraId="5938D441" w14:textId="77777777" w:rsidR="0064138D" w:rsidRPr="008C5FA0" w:rsidRDefault="0064138D" w:rsidP="003D13DA">
            <w:pPr>
              <w:pStyle w:val="TableParagraph"/>
              <w:ind w:right="90"/>
              <w:jc w:val="center"/>
              <w:rPr>
                <w:noProof/>
              </w:rPr>
            </w:pPr>
          </w:p>
        </w:tc>
      </w:tr>
      <w:tr w:rsidR="008C5FA0" w:rsidRPr="008C5FA0" w14:paraId="28C1701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B6C5C79" w14:textId="77777777" w:rsidR="0064138D" w:rsidRPr="008C5FA0" w:rsidRDefault="0064138D" w:rsidP="0064138D">
            <w:pPr>
              <w:pStyle w:val="TableParagraph"/>
              <w:rPr>
                <w:b/>
                <w:sz w:val="26"/>
              </w:rPr>
            </w:pPr>
          </w:p>
          <w:p w14:paraId="072483AC" w14:textId="77777777" w:rsidR="0064138D" w:rsidRPr="008C5FA0" w:rsidRDefault="0064138D" w:rsidP="0064138D">
            <w:pPr>
              <w:pStyle w:val="TableParagraph"/>
              <w:rPr>
                <w:b/>
                <w:sz w:val="26"/>
              </w:rPr>
            </w:pPr>
            <w:r w:rsidRPr="008C5FA0">
              <w:rPr>
                <w:b/>
                <w:sz w:val="26"/>
              </w:rPr>
              <w:t>I.6.4.2</w:t>
            </w:r>
          </w:p>
        </w:tc>
        <w:tc>
          <w:tcPr>
            <w:tcW w:w="1530" w:type="dxa"/>
            <w:tcBorders>
              <w:top w:val="single" w:sz="4" w:space="0" w:color="000000"/>
              <w:left w:val="single" w:sz="4" w:space="0" w:color="000000"/>
              <w:bottom w:val="single" w:sz="4" w:space="0" w:color="000000"/>
              <w:right w:val="single" w:sz="4" w:space="0" w:color="000000"/>
            </w:tcBorders>
          </w:tcPr>
          <w:p w14:paraId="1EDC1EC0" w14:textId="77777777" w:rsidR="0064138D" w:rsidRPr="008C5FA0" w:rsidRDefault="0064138D" w:rsidP="0064138D">
            <w:pPr>
              <w:pStyle w:val="TableParagraph"/>
              <w:rPr>
                <w:b/>
                <w:sz w:val="26"/>
              </w:rPr>
            </w:pPr>
          </w:p>
          <w:p w14:paraId="7D94673D" w14:textId="77777777" w:rsidR="0064138D" w:rsidRPr="008C5FA0" w:rsidRDefault="0064138D" w:rsidP="0064138D">
            <w:pPr>
              <w:pStyle w:val="TableParagraph"/>
              <w:rPr>
                <w:b/>
                <w:sz w:val="26"/>
              </w:rPr>
            </w:pPr>
            <w:r w:rsidRPr="008C5FA0">
              <w:rPr>
                <w:b/>
                <w:sz w:val="26"/>
              </w:rPr>
              <w:t>FN.CM.029</w:t>
            </w:r>
          </w:p>
        </w:tc>
        <w:tc>
          <w:tcPr>
            <w:tcW w:w="2340" w:type="dxa"/>
            <w:tcBorders>
              <w:top w:val="single" w:sz="4" w:space="0" w:color="000000"/>
              <w:left w:val="single" w:sz="4" w:space="0" w:color="000000"/>
              <w:bottom w:val="single" w:sz="4" w:space="0" w:color="000000"/>
              <w:right w:val="single" w:sz="4" w:space="0" w:color="000000"/>
            </w:tcBorders>
          </w:tcPr>
          <w:p w14:paraId="414997E8" w14:textId="77777777" w:rsidR="0064138D" w:rsidRPr="008C5FA0" w:rsidRDefault="0064138D" w:rsidP="0064138D">
            <w:pPr>
              <w:pStyle w:val="TableParagraph"/>
              <w:ind w:left="107" w:right="97"/>
              <w:jc w:val="both"/>
              <w:rPr>
                <w:sz w:val="24"/>
              </w:rPr>
            </w:pPr>
            <w:r w:rsidRPr="008C5FA0">
              <w:rPr>
                <w:sz w:val="24"/>
              </w:rPr>
              <w:t>Hỗ trợ đa hệ điều hành (OS) phía client bao gồm tối thiểu: Windows/Linux/MAC</w:t>
            </w:r>
          </w:p>
          <w:p w14:paraId="3F5565CA" w14:textId="77777777" w:rsidR="0064138D" w:rsidRPr="008C5FA0" w:rsidRDefault="0064138D" w:rsidP="0064138D">
            <w:pPr>
              <w:pStyle w:val="TableParagraph"/>
              <w:ind w:left="107" w:right="97"/>
              <w:jc w:val="both"/>
              <w:rPr>
                <w:sz w:val="24"/>
              </w:rPr>
            </w:pPr>
            <w:r w:rsidRPr="008C5FA0">
              <w:rPr>
                <w:sz w:val="24"/>
              </w:rPr>
              <w:t>Support client-side multi-operating system (OS) including at least: Windows/Linux/MAC</w:t>
            </w:r>
          </w:p>
        </w:tc>
        <w:tc>
          <w:tcPr>
            <w:tcW w:w="1620" w:type="dxa"/>
            <w:tcBorders>
              <w:top w:val="single" w:sz="4" w:space="0" w:color="000000"/>
              <w:left w:val="single" w:sz="4" w:space="0" w:color="000000"/>
              <w:bottom w:val="single" w:sz="4" w:space="0" w:color="000000"/>
              <w:right w:val="single" w:sz="4" w:space="0" w:color="000000"/>
            </w:tcBorders>
          </w:tcPr>
          <w:p w14:paraId="4A2ECD4D" w14:textId="2B68D15A"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086D16D" w14:textId="77777777" w:rsidR="0064138D" w:rsidRPr="008C5FA0" w:rsidRDefault="0064138D" w:rsidP="003D13DA">
            <w:pPr>
              <w:pStyle w:val="TableParagraph"/>
              <w:ind w:right="90"/>
              <w:jc w:val="center"/>
              <w:rPr>
                <w:noProof/>
              </w:rPr>
            </w:pPr>
            <w:r w:rsidRPr="008C5FA0">
              <w:rPr>
                <w:noProof/>
              </w:rPr>
              <w:drawing>
                <wp:inline distT="0" distB="0" distL="0" distR="0" wp14:anchorId="606303D9" wp14:editId="519783D5">
                  <wp:extent cx="2952750" cy="1369177"/>
                  <wp:effectExtent l="0" t="0" r="0" b="2540"/>
                  <wp:docPr id="1746744477" name="Picture 26">
                    <a:extLst xmlns:a="http://schemas.openxmlformats.org/drawingml/2006/main">
                      <a:ext uri="{FF2B5EF4-FFF2-40B4-BE49-F238E27FC236}">
                        <a16:creationId xmlns:a16="http://schemas.microsoft.com/office/drawing/2014/main" id="{324E611A-177D-D020-1561-2AEC579F0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324E611A-177D-D020-1561-2AEC579F05E3}"/>
                              </a:ext>
                            </a:extLst>
                          </pic:cNvPr>
                          <pic:cNvPicPr>
                            <a:picLocks noChangeAspect="1"/>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002561" cy="1392274"/>
                          </a:xfrm>
                          <a:prstGeom prst="rect">
                            <a:avLst/>
                          </a:prstGeom>
                        </pic:spPr>
                      </pic:pic>
                    </a:graphicData>
                  </a:graphic>
                </wp:inline>
              </w:drawing>
            </w:r>
          </w:p>
          <w:p w14:paraId="4F1CFCE4" w14:textId="77777777" w:rsidR="0064138D" w:rsidRPr="008C5FA0" w:rsidRDefault="0064138D" w:rsidP="003D13DA">
            <w:pPr>
              <w:pStyle w:val="TableParagraph"/>
              <w:ind w:right="90"/>
              <w:jc w:val="center"/>
              <w:rPr>
                <w:noProof/>
              </w:rPr>
            </w:pPr>
            <w:r w:rsidRPr="008C5FA0">
              <w:rPr>
                <w:noProof/>
              </w:rPr>
              <w:t>Configuration Manager supports installing client</w:t>
            </w:r>
          </w:p>
          <w:p w14:paraId="261E9CCF" w14:textId="77777777" w:rsidR="0064138D" w:rsidRPr="008C5FA0" w:rsidRDefault="0064138D" w:rsidP="003D13DA">
            <w:pPr>
              <w:pStyle w:val="TableParagraph"/>
              <w:ind w:right="90"/>
              <w:jc w:val="center"/>
              <w:rPr>
                <w:noProof/>
              </w:rPr>
            </w:pPr>
            <w:r w:rsidRPr="008C5FA0">
              <w:rPr>
                <w:noProof/>
              </w:rPr>
              <w:t>software on Windows and macOS computers.</w:t>
            </w:r>
          </w:p>
          <w:p w14:paraId="7F72784D" w14:textId="77777777" w:rsidR="0064138D" w:rsidRPr="008C5FA0" w:rsidRDefault="0064138D" w:rsidP="003D13DA">
            <w:pPr>
              <w:pStyle w:val="TableParagraph"/>
              <w:ind w:right="90"/>
              <w:jc w:val="center"/>
              <w:rPr>
                <w:noProof/>
              </w:rPr>
            </w:pPr>
            <w:r w:rsidRPr="008C5FA0">
              <w:rPr>
                <w:noProof/>
              </w:rPr>
              <w:t>Trình quản lý cấu hình hỗ trợ cài đặt phần mềm client trên máy tính Windows và macOS.</w:t>
            </w:r>
          </w:p>
          <w:p w14:paraId="657E30A2" w14:textId="77777777" w:rsidR="0064138D" w:rsidRPr="008C5FA0" w:rsidRDefault="0064138D" w:rsidP="003D13DA">
            <w:pPr>
              <w:pStyle w:val="TableParagraph"/>
              <w:ind w:right="90"/>
              <w:jc w:val="center"/>
              <w:rPr>
                <w:noProof/>
              </w:rPr>
            </w:pPr>
            <w:r w:rsidRPr="008C5FA0">
              <w:rPr>
                <w:noProof/>
              </w:rPr>
              <w:t xml:space="preserve">Refer- </w:t>
            </w:r>
            <w:hyperlink r:id="rId349" w:anchor="bkmk_ExSrvConOS" w:history="1">
              <w:r w:rsidRPr="008C5FA0">
                <w:rPr>
                  <w:rStyle w:val="Hyperlink"/>
                  <w:noProof/>
                  <w:color w:val="auto"/>
                </w:rPr>
                <w:t>https://learn.microsoft.com/en-us/mem/configmgr/core/plan-design/configs/supported-operating-systems-for-clients-and-devices#bkmk_ExSrvConOS</w:t>
              </w:r>
            </w:hyperlink>
          </w:p>
          <w:p w14:paraId="351CB110" w14:textId="77777777" w:rsidR="0064138D" w:rsidRPr="008C5FA0" w:rsidRDefault="00303F79" w:rsidP="003D13DA">
            <w:pPr>
              <w:pStyle w:val="TableParagraph"/>
              <w:ind w:right="90"/>
              <w:jc w:val="center"/>
              <w:rPr>
                <w:noProof/>
              </w:rPr>
            </w:pPr>
            <w:hyperlink r:id="rId350" w:history="1">
              <w:r w:rsidR="0064138D" w:rsidRPr="008C5FA0">
                <w:rPr>
                  <w:rStyle w:val="Hyperlink"/>
                  <w:noProof/>
                  <w:color w:val="auto"/>
                </w:rPr>
                <w:t>https://learn.microsoft.com/en-us/azure/devops/repos/git/use-ssh-keys-to-authenticate?view=azure-devops</w:t>
              </w:r>
            </w:hyperlink>
          </w:p>
        </w:tc>
      </w:tr>
      <w:tr w:rsidR="008C5FA0" w:rsidRPr="008C5FA0" w14:paraId="47DC5D0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FF6859E" w14:textId="77777777" w:rsidR="0064138D" w:rsidRPr="008C5FA0" w:rsidRDefault="0064138D" w:rsidP="0064138D">
            <w:pPr>
              <w:pStyle w:val="TableParagraph"/>
              <w:rPr>
                <w:b/>
                <w:sz w:val="26"/>
              </w:rPr>
            </w:pPr>
          </w:p>
          <w:p w14:paraId="4F70AEA7" w14:textId="77777777" w:rsidR="0064138D" w:rsidRPr="008C5FA0" w:rsidRDefault="0064138D" w:rsidP="0064138D">
            <w:pPr>
              <w:pStyle w:val="TableParagraph"/>
              <w:rPr>
                <w:b/>
                <w:sz w:val="26"/>
              </w:rPr>
            </w:pPr>
            <w:r w:rsidRPr="008C5FA0">
              <w:rPr>
                <w:b/>
                <w:sz w:val="26"/>
              </w:rPr>
              <w:t>I.6.4.3</w:t>
            </w:r>
          </w:p>
        </w:tc>
        <w:tc>
          <w:tcPr>
            <w:tcW w:w="1530" w:type="dxa"/>
            <w:tcBorders>
              <w:top w:val="single" w:sz="4" w:space="0" w:color="000000"/>
              <w:left w:val="single" w:sz="4" w:space="0" w:color="000000"/>
              <w:bottom w:val="single" w:sz="4" w:space="0" w:color="000000"/>
              <w:right w:val="single" w:sz="4" w:space="0" w:color="000000"/>
            </w:tcBorders>
          </w:tcPr>
          <w:p w14:paraId="30E9159C" w14:textId="77777777" w:rsidR="0064138D" w:rsidRPr="008C5FA0" w:rsidRDefault="0064138D" w:rsidP="0064138D">
            <w:pPr>
              <w:pStyle w:val="TableParagraph"/>
              <w:rPr>
                <w:b/>
                <w:sz w:val="26"/>
              </w:rPr>
            </w:pPr>
          </w:p>
          <w:p w14:paraId="78EECC72" w14:textId="77777777" w:rsidR="0064138D" w:rsidRPr="008C5FA0" w:rsidRDefault="0064138D" w:rsidP="0064138D">
            <w:pPr>
              <w:pStyle w:val="TableParagraph"/>
              <w:rPr>
                <w:b/>
                <w:sz w:val="26"/>
              </w:rPr>
            </w:pPr>
            <w:r w:rsidRPr="008C5FA0">
              <w:rPr>
                <w:b/>
                <w:sz w:val="26"/>
              </w:rPr>
              <w:t>FN.CM.030</w:t>
            </w:r>
          </w:p>
        </w:tc>
        <w:tc>
          <w:tcPr>
            <w:tcW w:w="2340" w:type="dxa"/>
            <w:tcBorders>
              <w:top w:val="single" w:sz="4" w:space="0" w:color="000000"/>
              <w:left w:val="single" w:sz="4" w:space="0" w:color="000000"/>
              <w:bottom w:val="single" w:sz="4" w:space="0" w:color="000000"/>
              <w:right w:val="single" w:sz="4" w:space="0" w:color="000000"/>
            </w:tcBorders>
          </w:tcPr>
          <w:p w14:paraId="7C263C41" w14:textId="77777777" w:rsidR="0064138D" w:rsidRPr="008C5FA0" w:rsidRDefault="0064138D" w:rsidP="0064138D">
            <w:pPr>
              <w:pStyle w:val="TableParagraph"/>
              <w:ind w:left="107" w:right="97"/>
              <w:jc w:val="both"/>
              <w:rPr>
                <w:sz w:val="24"/>
              </w:rPr>
            </w:pPr>
            <w:r w:rsidRPr="008C5FA0">
              <w:rPr>
                <w:sz w:val="24"/>
              </w:rPr>
              <w:t>Hệ thống hỗ trợ các loại trình duyệt phổ biến như Firefox và Chrome, Edge</w:t>
            </w:r>
          </w:p>
          <w:p w14:paraId="61E279C7" w14:textId="77777777" w:rsidR="0064138D" w:rsidRPr="008C5FA0" w:rsidRDefault="0064138D" w:rsidP="0064138D">
            <w:pPr>
              <w:pStyle w:val="TableParagraph"/>
              <w:ind w:left="107" w:right="97"/>
              <w:jc w:val="both"/>
              <w:rPr>
                <w:sz w:val="24"/>
              </w:rPr>
            </w:pPr>
            <w:r w:rsidRPr="008C5FA0">
              <w:rPr>
                <w:sz w:val="24"/>
              </w:rPr>
              <w:t>The system supports popular browsers such as Firefox and Chrome and Edge</w:t>
            </w:r>
          </w:p>
        </w:tc>
        <w:tc>
          <w:tcPr>
            <w:tcW w:w="1620" w:type="dxa"/>
            <w:tcBorders>
              <w:top w:val="single" w:sz="4" w:space="0" w:color="000000"/>
              <w:left w:val="single" w:sz="4" w:space="0" w:color="000000"/>
              <w:bottom w:val="single" w:sz="4" w:space="0" w:color="000000"/>
              <w:right w:val="single" w:sz="4" w:space="0" w:color="000000"/>
            </w:tcBorders>
          </w:tcPr>
          <w:p w14:paraId="4866C459" w14:textId="4365EC90"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9876A3E" w14:textId="77777777" w:rsidR="0064138D" w:rsidRPr="008C5FA0" w:rsidRDefault="0064138D" w:rsidP="003D13DA">
            <w:pPr>
              <w:pStyle w:val="TableParagraph"/>
              <w:ind w:right="90"/>
              <w:jc w:val="center"/>
              <w:rPr>
                <w:noProof/>
              </w:rPr>
            </w:pPr>
            <w:r w:rsidRPr="008C5FA0">
              <w:rPr>
                <w:noProof/>
              </w:rPr>
              <w:drawing>
                <wp:inline distT="0" distB="0" distL="0" distR="0" wp14:anchorId="3CA960B7" wp14:editId="48F01A41">
                  <wp:extent cx="3453406" cy="1114425"/>
                  <wp:effectExtent l="0" t="0" r="0" b="0"/>
                  <wp:docPr id="1038831767" name="Picture 1038831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31767" name="Picture 1038831767"/>
                          <pic:cNvPicPr>
                            <a:picLocks noChangeAspect="1"/>
                          </pic:cNvPicPr>
                        </pic:nvPicPr>
                        <pic:blipFill>
                          <a:blip r:embed="rId351"/>
                          <a:stretch>
                            <a:fillRect/>
                          </a:stretch>
                        </pic:blipFill>
                        <pic:spPr>
                          <a:xfrm>
                            <a:off x="0" y="0"/>
                            <a:ext cx="3458986" cy="1116226"/>
                          </a:xfrm>
                          <a:prstGeom prst="rect">
                            <a:avLst/>
                          </a:prstGeom>
                        </pic:spPr>
                      </pic:pic>
                    </a:graphicData>
                  </a:graphic>
                </wp:inline>
              </w:drawing>
            </w:r>
          </w:p>
          <w:p w14:paraId="4B03932E" w14:textId="77777777" w:rsidR="0064138D" w:rsidRPr="008C5FA0" w:rsidRDefault="0064138D" w:rsidP="003D13DA">
            <w:pPr>
              <w:pStyle w:val="TableParagraph"/>
              <w:ind w:right="90"/>
              <w:jc w:val="center"/>
              <w:rPr>
                <w:noProof/>
              </w:rPr>
            </w:pPr>
            <w:r w:rsidRPr="008C5FA0">
              <w:rPr>
                <w:noProof/>
              </w:rPr>
              <w:t>You can use the following browsers to access</w:t>
            </w:r>
          </w:p>
          <w:p w14:paraId="63323090" w14:textId="77777777" w:rsidR="0064138D" w:rsidRPr="008C5FA0" w:rsidRDefault="0064138D" w:rsidP="003D13DA">
            <w:pPr>
              <w:pStyle w:val="TableParagraph"/>
              <w:ind w:right="90"/>
              <w:jc w:val="center"/>
              <w:rPr>
                <w:noProof/>
              </w:rPr>
            </w:pPr>
            <w:r w:rsidRPr="008C5FA0">
              <w:rPr>
                <w:noProof/>
              </w:rPr>
              <w:t>Edge, Safari (Mac), Firefox, Chrome</w:t>
            </w:r>
          </w:p>
          <w:p w14:paraId="177DF0E3" w14:textId="77777777" w:rsidR="0064138D" w:rsidRPr="008C5FA0" w:rsidRDefault="0064138D" w:rsidP="003D13DA">
            <w:pPr>
              <w:pStyle w:val="TableParagraph"/>
              <w:ind w:right="90"/>
              <w:jc w:val="center"/>
              <w:rPr>
                <w:noProof/>
              </w:rPr>
            </w:pPr>
            <w:r w:rsidRPr="008C5FA0">
              <w:rPr>
                <w:noProof/>
              </w:rPr>
              <w:t>Bạn có thể sử dụng các trình duyệt sau để truy cập</w:t>
            </w:r>
          </w:p>
          <w:p w14:paraId="558EEF82" w14:textId="77777777" w:rsidR="0064138D" w:rsidRPr="008C5FA0" w:rsidRDefault="0064138D" w:rsidP="003D13DA">
            <w:pPr>
              <w:pStyle w:val="TableParagraph"/>
              <w:ind w:right="90"/>
              <w:jc w:val="center"/>
              <w:rPr>
                <w:noProof/>
              </w:rPr>
            </w:pPr>
            <w:r w:rsidRPr="008C5FA0">
              <w:rPr>
                <w:noProof/>
              </w:rPr>
              <w:t>Edge, Safari (Mac), Firefox, Chrome</w:t>
            </w:r>
          </w:p>
          <w:p w14:paraId="67872D29" w14:textId="77777777" w:rsidR="0064138D" w:rsidRPr="008C5FA0" w:rsidRDefault="0064138D" w:rsidP="003D13DA">
            <w:pPr>
              <w:pStyle w:val="TableParagraph"/>
              <w:ind w:right="90"/>
              <w:jc w:val="center"/>
              <w:rPr>
                <w:noProof/>
              </w:rPr>
            </w:pPr>
            <w:r w:rsidRPr="008C5FA0">
              <w:rPr>
                <w:noProof/>
              </w:rPr>
              <w:t xml:space="preserve">Refer- </w:t>
            </w:r>
            <w:hyperlink r:id="rId352" w:anchor="browser-based-web-tools" w:history="1">
              <w:r w:rsidRPr="008C5FA0">
                <w:rPr>
                  <w:rStyle w:val="Hyperlink"/>
                  <w:noProof/>
                  <w:color w:val="auto"/>
                </w:rPr>
                <w:t>https://learn.microsoft.com/en-us/azure/devops/user-guide/tools?view=azure-devops#browser-based-web-tools</w:t>
              </w:r>
            </w:hyperlink>
          </w:p>
        </w:tc>
      </w:tr>
      <w:tr w:rsidR="008C5FA0" w:rsidRPr="008C5FA0" w14:paraId="47333F0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BEAAFC9" w14:textId="77777777" w:rsidR="0064138D" w:rsidRPr="008C5FA0" w:rsidRDefault="0064138D" w:rsidP="0064138D">
            <w:pPr>
              <w:pStyle w:val="TableParagraph"/>
              <w:rPr>
                <w:b/>
                <w:sz w:val="26"/>
              </w:rPr>
            </w:pPr>
          </w:p>
          <w:p w14:paraId="256699B9" w14:textId="77777777" w:rsidR="0064138D" w:rsidRPr="008C5FA0" w:rsidRDefault="0064138D" w:rsidP="0064138D">
            <w:pPr>
              <w:pStyle w:val="TableParagraph"/>
              <w:rPr>
                <w:b/>
                <w:sz w:val="26"/>
              </w:rPr>
            </w:pPr>
            <w:r w:rsidRPr="008C5FA0">
              <w:rPr>
                <w:b/>
                <w:sz w:val="26"/>
              </w:rPr>
              <w:t>I.6.4.4</w:t>
            </w:r>
          </w:p>
        </w:tc>
        <w:tc>
          <w:tcPr>
            <w:tcW w:w="1530" w:type="dxa"/>
            <w:tcBorders>
              <w:top w:val="single" w:sz="4" w:space="0" w:color="000000"/>
              <w:left w:val="single" w:sz="4" w:space="0" w:color="000000"/>
              <w:bottom w:val="single" w:sz="4" w:space="0" w:color="000000"/>
              <w:right w:val="single" w:sz="4" w:space="0" w:color="000000"/>
            </w:tcBorders>
          </w:tcPr>
          <w:p w14:paraId="6C2410AB" w14:textId="77777777" w:rsidR="0064138D" w:rsidRPr="008C5FA0" w:rsidRDefault="0064138D" w:rsidP="0064138D">
            <w:pPr>
              <w:pStyle w:val="TableParagraph"/>
              <w:rPr>
                <w:b/>
                <w:sz w:val="26"/>
              </w:rPr>
            </w:pPr>
          </w:p>
          <w:p w14:paraId="3EA04E62" w14:textId="77777777" w:rsidR="0064138D" w:rsidRPr="008C5FA0" w:rsidRDefault="0064138D" w:rsidP="0064138D">
            <w:pPr>
              <w:pStyle w:val="TableParagraph"/>
              <w:rPr>
                <w:b/>
                <w:sz w:val="26"/>
              </w:rPr>
            </w:pPr>
            <w:r w:rsidRPr="008C5FA0">
              <w:rPr>
                <w:b/>
                <w:sz w:val="26"/>
              </w:rPr>
              <w:t>FN.CM.031</w:t>
            </w:r>
          </w:p>
        </w:tc>
        <w:tc>
          <w:tcPr>
            <w:tcW w:w="2340" w:type="dxa"/>
            <w:tcBorders>
              <w:top w:val="single" w:sz="4" w:space="0" w:color="000000"/>
              <w:left w:val="single" w:sz="4" w:space="0" w:color="000000"/>
              <w:bottom w:val="single" w:sz="4" w:space="0" w:color="000000"/>
              <w:right w:val="single" w:sz="4" w:space="0" w:color="000000"/>
            </w:tcBorders>
          </w:tcPr>
          <w:p w14:paraId="26EBCC8F" w14:textId="77777777" w:rsidR="0064138D" w:rsidRPr="008C5FA0" w:rsidRDefault="0064138D" w:rsidP="0064138D">
            <w:pPr>
              <w:pStyle w:val="TableParagraph"/>
              <w:ind w:left="107" w:right="97"/>
              <w:jc w:val="both"/>
              <w:rPr>
                <w:sz w:val="24"/>
              </w:rPr>
            </w:pPr>
          </w:p>
          <w:p w14:paraId="3F136450" w14:textId="77777777" w:rsidR="0064138D" w:rsidRPr="008C5FA0" w:rsidRDefault="0064138D" w:rsidP="0064138D">
            <w:pPr>
              <w:pStyle w:val="TableParagraph"/>
              <w:ind w:left="107" w:right="97"/>
              <w:jc w:val="both"/>
              <w:rPr>
                <w:sz w:val="24"/>
              </w:rPr>
            </w:pPr>
            <w:r w:rsidRPr="008C5FA0">
              <w:rPr>
                <w:sz w:val="24"/>
              </w:rPr>
              <w:t>Hỗ trợ các giao thức HTTPS</w:t>
            </w:r>
          </w:p>
          <w:p w14:paraId="65FC2D26" w14:textId="77777777" w:rsidR="0064138D" w:rsidRPr="008C5FA0" w:rsidRDefault="0064138D" w:rsidP="0064138D">
            <w:pPr>
              <w:pStyle w:val="TableParagraph"/>
              <w:ind w:left="107" w:right="97"/>
              <w:jc w:val="both"/>
              <w:rPr>
                <w:sz w:val="24"/>
              </w:rPr>
            </w:pPr>
          </w:p>
          <w:p w14:paraId="165CEDB7" w14:textId="77777777" w:rsidR="0064138D" w:rsidRPr="008C5FA0" w:rsidRDefault="0064138D" w:rsidP="0064138D">
            <w:pPr>
              <w:pStyle w:val="TableParagraph"/>
              <w:ind w:left="107" w:right="97"/>
              <w:jc w:val="both"/>
              <w:rPr>
                <w:sz w:val="24"/>
              </w:rPr>
            </w:pPr>
            <w:r w:rsidRPr="008C5FA0">
              <w:rPr>
                <w:sz w:val="24"/>
              </w:rPr>
              <w:t>Supports HTTPS protocols</w:t>
            </w:r>
          </w:p>
        </w:tc>
        <w:tc>
          <w:tcPr>
            <w:tcW w:w="1620" w:type="dxa"/>
            <w:tcBorders>
              <w:top w:val="single" w:sz="4" w:space="0" w:color="000000"/>
              <w:left w:val="single" w:sz="4" w:space="0" w:color="000000"/>
              <w:bottom w:val="single" w:sz="4" w:space="0" w:color="000000"/>
              <w:right w:val="single" w:sz="4" w:space="0" w:color="000000"/>
            </w:tcBorders>
          </w:tcPr>
          <w:p w14:paraId="06182FF8" w14:textId="4FD1FB5C"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8F4F031" w14:textId="77777777" w:rsidR="0064138D" w:rsidRPr="008C5FA0" w:rsidRDefault="0064138D" w:rsidP="003D13DA">
            <w:pPr>
              <w:pStyle w:val="TableParagraph"/>
              <w:ind w:right="90"/>
              <w:jc w:val="center"/>
              <w:rPr>
                <w:noProof/>
              </w:rPr>
            </w:pPr>
            <w:r w:rsidRPr="008C5FA0">
              <w:rPr>
                <w:noProof/>
              </w:rPr>
              <w:drawing>
                <wp:inline distT="0" distB="0" distL="0" distR="0" wp14:anchorId="3E2C1E48" wp14:editId="3D9294DC">
                  <wp:extent cx="2346960" cy="1878965"/>
                  <wp:effectExtent l="0" t="0" r="0" b="6985"/>
                  <wp:docPr id="1038831766" name="Picture 1038831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31766" name="Picture 1038831766"/>
                          <pic:cNvPicPr>
                            <a:picLocks noChangeAspect="1"/>
                          </pic:cNvPicPr>
                        </pic:nvPicPr>
                        <pic:blipFill>
                          <a:blip r:embed="rId353"/>
                          <a:stretch>
                            <a:fillRect/>
                          </a:stretch>
                        </pic:blipFill>
                        <pic:spPr>
                          <a:xfrm>
                            <a:off x="0" y="0"/>
                            <a:ext cx="2346960" cy="1878965"/>
                          </a:xfrm>
                          <a:prstGeom prst="rect">
                            <a:avLst/>
                          </a:prstGeom>
                        </pic:spPr>
                      </pic:pic>
                    </a:graphicData>
                  </a:graphic>
                </wp:inline>
              </w:drawing>
            </w:r>
          </w:p>
          <w:p w14:paraId="17AF835C" w14:textId="77777777" w:rsidR="0064138D" w:rsidRPr="008C5FA0" w:rsidRDefault="0064138D" w:rsidP="003D13DA">
            <w:pPr>
              <w:pStyle w:val="TableParagraph"/>
              <w:ind w:right="90"/>
              <w:jc w:val="center"/>
              <w:rPr>
                <w:noProof/>
              </w:rPr>
            </w:pPr>
            <w:r w:rsidRPr="008C5FA0">
              <w:rPr>
                <w:noProof/>
              </w:rPr>
              <w:t>HTTPS with Secure Sockets Layer (SSL) for Azure DevOps</w:t>
            </w:r>
          </w:p>
          <w:p w14:paraId="434F280E" w14:textId="77777777" w:rsidR="0064138D" w:rsidRPr="008C5FA0" w:rsidRDefault="0064138D" w:rsidP="003D13DA">
            <w:pPr>
              <w:pStyle w:val="TableParagraph"/>
              <w:ind w:right="90"/>
              <w:jc w:val="center"/>
              <w:rPr>
                <w:noProof/>
              </w:rPr>
            </w:pPr>
            <w:r w:rsidRPr="008C5FA0">
              <w:rPr>
                <w:noProof/>
              </w:rPr>
              <w:t>HTTPS với Secure Sockets Layer(SSL) cho Azure DevOps</w:t>
            </w:r>
          </w:p>
          <w:p w14:paraId="4EC06D70" w14:textId="77777777" w:rsidR="0064138D" w:rsidRPr="008C5FA0" w:rsidRDefault="0064138D" w:rsidP="003D13DA">
            <w:pPr>
              <w:pStyle w:val="TableParagraph"/>
              <w:ind w:right="90"/>
              <w:jc w:val="center"/>
              <w:rPr>
                <w:noProof/>
              </w:rPr>
            </w:pPr>
            <w:r w:rsidRPr="008C5FA0">
              <w:rPr>
                <w:noProof/>
              </w:rPr>
              <w:t xml:space="preserve">Refer- </w:t>
            </w:r>
            <w:hyperlink r:id="rId354" w:history="1">
              <w:r w:rsidRPr="008C5FA0">
                <w:rPr>
                  <w:rStyle w:val="Hyperlink"/>
                  <w:noProof/>
                  <w:color w:val="auto"/>
                </w:rPr>
                <w:t>https://learn.microsoft.com/en-us/azure/devops/server/admin/setup-secure-sockets-layer?view=azure-devops-2020</w:t>
              </w:r>
            </w:hyperlink>
          </w:p>
        </w:tc>
      </w:tr>
      <w:tr w:rsidR="008C5FA0" w:rsidRPr="008C5FA0" w14:paraId="13A692D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40695A4" w14:textId="77777777" w:rsidR="0064138D" w:rsidRPr="008C5FA0" w:rsidRDefault="0064138D" w:rsidP="0064138D">
            <w:pPr>
              <w:pStyle w:val="TableParagraph"/>
              <w:rPr>
                <w:b/>
                <w:sz w:val="26"/>
              </w:rPr>
            </w:pPr>
          </w:p>
          <w:p w14:paraId="5BA765BB" w14:textId="77777777" w:rsidR="0064138D" w:rsidRPr="008C5FA0" w:rsidRDefault="0064138D" w:rsidP="0064138D">
            <w:pPr>
              <w:pStyle w:val="TableParagraph"/>
              <w:rPr>
                <w:b/>
                <w:sz w:val="26"/>
              </w:rPr>
            </w:pPr>
          </w:p>
          <w:p w14:paraId="3FF696C4" w14:textId="77777777" w:rsidR="0064138D" w:rsidRPr="008C5FA0" w:rsidRDefault="0064138D" w:rsidP="0064138D">
            <w:pPr>
              <w:pStyle w:val="TableParagraph"/>
              <w:rPr>
                <w:b/>
                <w:sz w:val="26"/>
              </w:rPr>
            </w:pPr>
          </w:p>
          <w:p w14:paraId="7202C341" w14:textId="77777777" w:rsidR="0064138D" w:rsidRPr="008C5FA0" w:rsidRDefault="0064138D" w:rsidP="0064138D">
            <w:pPr>
              <w:pStyle w:val="TableParagraph"/>
              <w:rPr>
                <w:b/>
                <w:sz w:val="26"/>
              </w:rPr>
            </w:pPr>
          </w:p>
          <w:p w14:paraId="6F097D96" w14:textId="77777777" w:rsidR="0064138D" w:rsidRPr="008C5FA0" w:rsidRDefault="0064138D" w:rsidP="0064138D">
            <w:pPr>
              <w:pStyle w:val="TableParagraph"/>
              <w:rPr>
                <w:b/>
                <w:sz w:val="26"/>
              </w:rPr>
            </w:pPr>
            <w:r w:rsidRPr="008C5FA0">
              <w:rPr>
                <w:b/>
                <w:sz w:val="26"/>
              </w:rPr>
              <w:t>I.6.4.5</w:t>
            </w:r>
          </w:p>
        </w:tc>
        <w:tc>
          <w:tcPr>
            <w:tcW w:w="1530" w:type="dxa"/>
            <w:tcBorders>
              <w:top w:val="single" w:sz="4" w:space="0" w:color="000000"/>
              <w:left w:val="single" w:sz="4" w:space="0" w:color="000000"/>
              <w:bottom w:val="single" w:sz="4" w:space="0" w:color="000000"/>
              <w:right w:val="single" w:sz="4" w:space="0" w:color="000000"/>
            </w:tcBorders>
          </w:tcPr>
          <w:p w14:paraId="5A23CFC3" w14:textId="77777777" w:rsidR="0064138D" w:rsidRPr="008C5FA0" w:rsidRDefault="0064138D" w:rsidP="0064138D">
            <w:pPr>
              <w:pStyle w:val="TableParagraph"/>
              <w:rPr>
                <w:b/>
                <w:sz w:val="26"/>
              </w:rPr>
            </w:pPr>
          </w:p>
          <w:p w14:paraId="2AE657D0" w14:textId="77777777" w:rsidR="0064138D" w:rsidRPr="008C5FA0" w:rsidRDefault="0064138D" w:rsidP="0064138D">
            <w:pPr>
              <w:pStyle w:val="TableParagraph"/>
              <w:rPr>
                <w:b/>
                <w:sz w:val="26"/>
              </w:rPr>
            </w:pPr>
          </w:p>
          <w:p w14:paraId="61C39696" w14:textId="77777777" w:rsidR="0064138D" w:rsidRPr="008C5FA0" w:rsidRDefault="0064138D" w:rsidP="0064138D">
            <w:pPr>
              <w:pStyle w:val="TableParagraph"/>
              <w:rPr>
                <w:b/>
                <w:sz w:val="26"/>
              </w:rPr>
            </w:pPr>
          </w:p>
          <w:p w14:paraId="2774D209" w14:textId="77777777" w:rsidR="0064138D" w:rsidRPr="008C5FA0" w:rsidRDefault="0064138D" w:rsidP="0064138D">
            <w:pPr>
              <w:pStyle w:val="TableParagraph"/>
              <w:rPr>
                <w:b/>
                <w:sz w:val="26"/>
              </w:rPr>
            </w:pPr>
          </w:p>
          <w:p w14:paraId="47AA5911" w14:textId="77777777" w:rsidR="0064138D" w:rsidRPr="008C5FA0" w:rsidRDefault="0064138D" w:rsidP="0064138D">
            <w:pPr>
              <w:pStyle w:val="TableParagraph"/>
              <w:rPr>
                <w:b/>
                <w:sz w:val="26"/>
              </w:rPr>
            </w:pPr>
            <w:r w:rsidRPr="008C5FA0">
              <w:rPr>
                <w:b/>
                <w:sz w:val="26"/>
              </w:rPr>
              <w:t>FN.CM.032</w:t>
            </w:r>
          </w:p>
        </w:tc>
        <w:tc>
          <w:tcPr>
            <w:tcW w:w="2340" w:type="dxa"/>
            <w:tcBorders>
              <w:top w:val="single" w:sz="4" w:space="0" w:color="000000"/>
              <w:left w:val="single" w:sz="4" w:space="0" w:color="000000"/>
              <w:bottom w:val="single" w:sz="4" w:space="0" w:color="000000"/>
              <w:right w:val="single" w:sz="4" w:space="0" w:color="000000"/>
            </w:tcBorders>
          </w:tcPr>
          <w:p w14:paraId="6D27CB0C" w14:textId="77777777" w:rsidR="0064138D" w:rsidRPr="008C5FA0" w:rsidRDefault="0064138D" w:rsidP="0064138D">
            <w:pPr>
              <w:pStyle w:val="TableParagraph"/>
              <w:ind w:left="107" w:right="97"/>
              <w:jc w:val="both"/>
              <w:rPr>
                <w:sz w:val="24"/>
              </w:rPr>
            </w:pPr>
            <w:r w:rsidRPr="008C5FA0">
              <w:rPr>
                <w:sz w:val="24"/>
              </w:rPr>
              <w:t xml:space="preserve">Cho phép quản lý và cập nhật các thông tin chung về dự án  (Project Charter). Từ đó có thể xuất báo cáo, hiển thị Dashboard thống       kê       khi        cần </w:t>
            </w:r>
          </w:p>
          <w:p w14:paraId="2AA57E73" w14:textId="77777777" w:rsidR="0064138D" w:rsidRPr="008C5FA0" w:rsidRDefault="0064138D" w:rsidP="0064138D">
            <w:pPr>
              <w:pStyle w:val="TableParagraph"/>
              <w:ind w:left="107" w:right="97"/>
              <w:jc w:val="both"/>
              <w:rPr>
                <w:sz w:val="24"/>
              </w:rPr>
            </w:pPr>
            <w:r w:rsidRPr="008C5FA0">
              <w:rPr>
                <w:sz w:val="24"/>
              </w:rPr>
              <w:t>Vd: Tên dự án, mục đích dự án, KH, PM, AM, ĐVKD, ĐVSX,</w:t>
            </w:r>
          </w:p>
          <w:p w14:paraId="29F0DB9E" w14:textId="77777777" w:rsidR="0064138D" w:rsidRPr="008C5FA0" w:rsidRDefault="0064138D" w:rsidP="0064138D">
            <w:pPr>
              <w:pStyle w:val="TableParagraph"/>
              <w:ind w:left="107" w:right="97"/>
              <w:jc w:val="both"/>
              <w:rPr>
                <w:sz w:val="24"/>
              </w:rPr>
            </w:pPr>
            <w:r w:rsidRPr="008C5FA0">
              <w:rPr>
                <w:sz w:val="24"/>
              </w:rPr>
              <w:t xml:space="preserve">thời gian bắt đầu, thời gian kết thúc, thành viên dự án, </w:t>
            </w:r>
            <w:r w:rsidRPr="008C5FA0">
              <w:rPr>
                <w:sz w:val="24"/>
              </w:rPr>
              <w:lastRenderedPageBreak/>
              <w:t>trạng thái dự án… (các thông tin có thể thêm bớt theo yêu cầu thực tế)</w:t>
            </w:r>
          </w:p>
          <w:p w14:paraId="18260E13" w14:textId="77777777" w:rsidR="0064138D" w:rsidRPr="008C5FA0" w:rsidRDefault="0064138D" w:rsidP="0064138D">
            <w:pPr>
              <w:pStyle w:val="TableParagraph"/>
              <w:ind w:left="107" w:right="97"/>
              <w:jc w:val="both"/>
              <w:rPr>
                <w:sz w:val="24"/>
              </w:rPr>
            </w:pPr>
          </w:p>
          <w:p w14:paraId="06F6A1EF" w14:textId="77777777" w:rsidR="0064138D" w:rsidRPr="008C5FA0" w:rsidRDefault="0064138D" w:rsidP="0064138D">
            <w:pPr>
              <w:pStyle w:val="TableParagraph"/>
              <w:ind w:left="107" w:right="97"/>
              <w:jc w:val="both"/>
              <w:rPr>
                <w:sz w:val="24"/>
              </w:rPr>
            </w:pPr>
            <w:r w:rsidRPr="008C5FA0">
              <w:rPr>
                <w:sz w:val="24"/>
              </w:rPr>
              <w:t>Support management and update of general information about the project (Project Charter). Support exporting reports, display the Statistical Dashboard if necessary, for example: Project name, project purpose, customer, PM, AM, sales, production,</w:t>
            </w:r>
          </w:p>
          <w:p w14:paraId="3EAEF5B0" w14:textId="77777777" w:rsidR="0064138D" w:rsidRPr="008C5FA0" w:rsidRDefault="0064138D" w:rsidP="0064138D">
            <w:pPr>
              <w:pStyle w:val="TableParagraph"/>
              <w:ind w:left="107" w:right="97"/>
              <w:jc w:val="both"/>
              <w:rPr>
                <w:sz w:val="24"/>
              </w:rPr>
            </w:pPr>
            <w:r w:rsidRPr="008C5FA0">
              <w:rPr>
                <w:sz w:val="24"/>
              </w:rPr>
              <w:t>start time, end time, project members, project status, etec. (the information can be added or removed according to actual requirements)</w:t>
            </w:r>
          </w:p>
        </w:tc>
        <w:tc>
          <w:tcPr>
            <w:tcW w:w="1620" w:type="dxa"/>
            <w:tcBorders>
              <w:top w:val="single" w:sz="4" w:space="0" w:color="000000"/>
              <w:left w:val="single" w:sz="4" w:space="0" w:color="000000"/>
              <w:bottom w:val="single" w:sz="4" w:space="0" w:color="000000"/>
              <w:right w:val="single" w:sz="4" w:space="0" w:color="000000"/>
            </w:tcBorders>
          </w:tcPr>
          <w:p w14:paraId="59142CB0" w14:textId="5E70EE07"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76034E46" w14:textId="77777777" w:rsidR="0064138D" w:rsidRPr="008C5FA0" w:rsidRDefault="0064138D" w:rsidP="003D13DA">
            <w:pPr>
              <w:pStyle w:val="TableParagraph"/>
              <w:ind w:right="90"/>
              <w:jc w:val="center"/>
              <w:rPr>
                <w:noProof/>
              </w:rPr>
            </w:pPr>
            <w:r w:rsidRPr="008C5FA0">
              <w:rPr>
                <w:noProof/>
              </w:rPr>
              <w:drawing>
                <wp:inline distT="0" distB="0" distL="0" distR="0" wp14:anchorId="3B659A8F" wp14:editId="43E7233C">
                  <wp:extent cx="3288393" cy="1904365"/>
                  <wp:effectExtent l="0" t="0" r="7620" b="635"/>
                  <wp:docPr id="1746744478" name="Picture 140">
                    <a:extLst xmlns:a="http://schemas.openxmlformats.org/drawingml/2006/main">
                      <a:ext uri="{FF2B5EF4-FFF2-40B4-BE49-F238E27FC236}">
                        <a16:creationId xmlns:a16="http://schemas.microsoft.com/office/drawing/2014/main" id="{ACA87C80-F518-46E6-9819-1B19796884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140">
                            <a:extLst>
                              <a:ext uri="{FF2B5EF4-FFF2-40B4-BE49-F238E27FC236}">
                                <a16:creationId xmlns:a16="http://schemas.microsoft.com/office/drawing/2014/main" id="{ACA87C80-F518-46E6-9819-1B197968847C}"/>
                              </a:ext>
                            </a:extLst>
                          </pic:cNvPr>
                          <pic:cNvPicPr>
                            <a:picLocks noChangeAspect="1"/>
                          </pic:cNvPicPr>
                        </pic:nvPicPr>
                        <pic:blipFill>
                          <a:blip r:embed="rId355"/>
                          <a:stretch>
                            <a:fillRect/>
                          </a:stretch>
                        </pic:blipFill>
                        <pic:spPr>
                          <a:xfrm>
                            <a:off x="0" y="0"/>
                            <a:ext cx="3288393" cy="1904365"/>
                          </a:xfrm>
                          <a:prstGeom prst="rect">
                            <a:avLst/>
                          </a:prstGeom>
                        </pic:spPr>
                      </pic:pic>
                    </a:graphicData>
                  </a:graphic>
                </wp:inline>
              </w:drawing>
            </w:r>
          </w:p>
          <w:p w14:paraId="77DEDAAC" w14:textId="77777777" w:rsidR="0064138D" w:rsidRPr="008C5FA0" w:rsidRDefault="0064138D" w:rsidP="003D13DA">
            <w:pPr>
              <w:pStyle w:val="TableParagraph"/>
              <w:ind w:right="90"/>
              <w:jc w:val="center"/>
              <w:rPr>
                <w:noProof/>
              </w:rPr>
            </w:pPr>
            <w:r w:rsidRPr="008C5FA0">
              <w:rPr>
                <w:noProof/>
              </w:rPr>
              <w:t>By Default Feature</w:t>
            </w:r>
          </w:p>
          <w:p w14:paraId="3B77F371" w14:textId="77777777" w:rsidR="0064138D" w:rsidRPr="008C5FA0" w:rsidRDefault="0064138D" w:rsidP="003D13DA">
            <w:pPr>
              <w:pStyle w:val="TableParagraph"/>
              <w:ind w:right="90"/>
              <w:jc w:val="center"/>
              <w:rPr>
                <w:noProof/>
              </w:rPr>
            </w:pPr>
            <w:r w:rsidRPr="008C5FA0">
              <w:rPr>
                <w:noProof/>
              </w:rPr>
              <w:t>Azure devops Support management and update of general information about the project with the help of Project settings. You configure resources either for yourself or for your team, project, or organization from an administrative Settings page. The settings you can configure depend on the security group or administrative role that you belong to.</w:t>
            </w:r>
          </w:p>
          <w:p w14:paraId="03C312BE" w14:textId="77777777" w:rsidR="0064138D" w:rsidRPr="008C5FA0" w:rsidRDefault="0064138D" w:rsidP="003D13DA">
            <w:pPr>
              <w:pStyle w:val="TableParagraph"/>
              <w:ind w:right="90"/>
              <w:jc w:val="center"/>
              <w:rPr>
                <w:noProof/>
              </w:rPr>
            </w:pPr>
            <w:r w:rsidRPr="008C5FA0">
              <w:rPr>
                <w:noProof/>
              </w:rPr>
              <w:t>Theo tính năng mặc định</w:t>
            </w:r>
          </w:p>
          <w:p w14:paraId="6DB2AA95" w14:textId="77777777" w:rsidR="0064138D" w:rsidRPr="008C5FA0" w:rsidRDefault="0064138D" w:rsidP="003D13DA">
            <w:pPr>
              <w:pStyle w:val="TableParagraph"/>
              <w:ind w:right="90"/>
              <w:jc w:val="center"/>
              <w:rPr>
                <w:noProof/>
              </w:rPr>
            </w:pPr>
            <w:r w:rsidRPr="008C5FA0">
              <w:rPr>
                <w:noProof/>
              </w:rPr>
              <w:lastRenderedPageBreak/>
              <w:t>Azure devops Hỗ trợ quản lý và cập nhật thông tin chung về dự án với sự trợ giúp của thiết lập dự án. Bạn cấu hình tài nguyên cho chính mình hoặc cho nhóm, dự án hoặc tổ chức của mình từ trang Cài đặt quản trị. Các cài đặt bạn có thể định cấu hình tùy thuộc vào nhóm bảo mật hoặc vai trò quản trị mà bạn thuộc về.</w:t>
            </w:r>
          </w:p>
          <w:p w14:paraId="7A4712BB" w14:textId="77777777" w:rsidR="0064138D" w:rsidRPr="008C5FA0" w:rsidRDefault="0064138D" w:rsidP="003D13DA">
            <w:pPr>
              <w:pStyle w:val="TableParagraph"/>
              <w:ind w:right="90"/>
              <w:jc w:val="center"/>
              <w:rPr>
                <w:noProof/>
              </w:rPr>
            </w:pPr>
            <w:r w:rsidRPr="008C5FA0">
              <w:rPr>
                <w:noProof/>
              </w:rPr>
              <w:t xml:space="preserve">Refer- </w:t>
            </w:r>
            <w:hyperlink r:id="rId356" w:history="1">
              <w:r w:rsidRPr="008C5FA0">
                <w:rPr>
                  <w:rStyle w:val="Hyperlink"/>
                  <w:noProof/>
                  <w:color w:val="auto"/>
                </w:rPr>
                <w:t>https://learn.microsoft.com/en-us/azure/devops/organizations/settings/about-settings?view=azure-devops</w:t>
              </w:r>
            </w:hyperlink>
          </w:p>
        </w:tc>
      </w:tr>
      <w:tr w:rsidR="008C5FA0" w:rsidRPr="008C5FA0" w14:paraId="5FEB0AD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85BDBCE" w14:textId="77777777" w:rsidR="0064138D" w:rsidRPr="008C5FA0" w:rsidRDefault="0064138D" w:rsidP="0064138D">
            <w:pPr>
              <w:pStyle w:val="TableParagraph"/>
              <w:rPr>
                <w:b/>
                <w:sz w:val="26"/>
              </w:rPr>
            </w:pPr>
          </w:p>
          <w:p w14:paraId="770C5349" w14:textId="77777777" w:rsidR="0064138D" w:rsidRPr="008C5FA0" w:rsidRDefault="0064138D" w:rsidP="0064138D">
            <w:pPr>
              <w:pStyle w:val="TableParagraph"/>
              <w:rPr>
                <w:b/>
                <w:sz w:val="26"/>
              </w:rPr>
            </w:pPr>
            <w:r w:rsidRPr="008C5FA0">
              <w:rPr>
                <w:b/>
                <w:sz w:val="26"/>
              </w:rPr>
              <w:t>I.6.4.6</w:t>
            </w:r>
          </w:p>
        </w:tc>
        <w:tc>
          <w:tcPr>
            <w:tcW w:w="1530" w:type="dxa"/>
            <w:tcBorders>
              <w:top w:val="single" w:sz="4" w:space="0" w:color="000000"/>
              <w:left w:val="single" w:sz="4" w:space="0" w:color="000000"/>
              <w:bottom w:val="single" w:sz="4" w:space="0" w:color="000000"/>
              <w:right w:val="single" w:sz="4" w:space="0" w:color="000000"/>
            </w:tcBorders>
          </w:tcPr>
          <w:p w14:paraId="2EE415A0" w14:textId="77777777" w:rsidR="0064138D" w:rsidRPr="008C5FA0" w:rsidRDefault="0064138D" w:rsidP="0064138D">
            <w:pPr>
              <w:pStyle w:val="TableParagraph"/>
              <w:rPr>
                <w:b/>
                <w:sz w:val="26"/>
              </w:rPr>
            </w:pPr>
          </w:p>
          <w:p w14:paraId="7F1E6992" w14:textId="77777777" w:rsidR="0064138D" w:rsidRPr="008C5FA0" w:rsidRDefault="0064138D" w:rsidP="0064138D">
            <w:pPr>
              <w:pStyle w:val="TableParagraph"/>
              <w:rPr>
                <w:b/>
                <w:sz w:val="26"/>
              </w:rPr>
            </w:pPr>
            <w:r w:rsidRPr="008C5FA0">
              <w:rPr>
                <w:b/>
                <w:sz w:val="26"/>
              </w:rPr>
              <w:t>FN.CM.033</w:t>
            </w:r>
          </w:p>
        </w:tc>
        <w:tc>
          <w:tcPr>
            <w:tcW w:w="2340" w:type="dxa"/>
            <w:tcBorders>
              <w:top w:val="single" w:sz="4" w:space="0" w:color="000000"/>
              <w:left w:val="single" w:sz="4" w:space="0" w:color="000000"/>
              <w:bottom w:val="single" w:sz="4" w:space="0" w:color="000000"/>
              <w:right w:val="single" w:sz="4" w:space="0" w:color="000000"/>
            </w:tcBorders>
          </w:tcPr>
          <w:p w14:paraId="4CC50D0F" w14:textId="77777777" w:rsidR="0064138D" w:rsidRPr="008C5FA0" w:rsidRDefault="0064138D" w:rsidP="0064138D">
            <w:pPr>
              <w:pStyle w:val="TableParagraph"/>
              <w:ind w:left="107" w:right="97"/>
              <w:jc w:val="both"/>
              <w:rPr>
                <w:sz w:val="24"/>
              </w:rPr>
            </w:pPr>
            <w:r w:rsidRPr="008C5FA0">
              <w:rPr>
                <w:sz w:val="24"/>
              </w:rPr>
              <w:t>Cho phép tạo ra các project hoặc các workspace riêng để quản lý dự án phát triển phần mềm.</w:t>
            </w:r>
          </w:p>
          <w:p w14:paraId="3E92DE94" w14:textId="77777777" w:rsidR="0064138D" w:rsidRPr="008C5FA0" w:rsidRDefault="0064138D" w:rsidP="0064138D">
            <w:pPr>
              <w:pStyle w:val="TableParagraph"/>
              <w:ind w:left="107" w:right="97"/>
              <w:jc w:val="both"/>
              <w:rPr>
                <w:sz w:val="24"/>
              </w:rPr>
            </w:pPr>
            <w:r w:rsidRPr="008C5FA0">
              <w:rPr>
                <w:sz w:val="24"/>
              </w:rPr>
              <w:t>Support creating projects or separate workspaces to manage software development projects.</w:t>
            </w:r>
          </w:p>
        </w:tc>
        <w:tc>
          <w:tcPr>
            <w:tcW w:w="1620" w:type="dxa"/>
            <w:tcBorders>
              <w:top w:val="single" w:sz="4" w:space="0" w:color="000000"/>
              <w:left w:val="single" w:sz="4" w:space="0" w:color="000000"/>
              <w:bottom w:val="single" w:sz="4" w:space="0" w:color="000000"/>
              <w:right w:val="single" w:sz="4" w:space="0" w:color="000000"/>
            </w:tcBorders>
          </w:tcPr>
          <w:p w14:paraId="23719D59" w14:textId="1B674257"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58AE210B" w14:textId="77777777" w:rsidR="0064138D" w:rsidRPr="008C5FA0" w:rsidRDefault="0064138D" w:rsidP="003D13DA">
            <w:pPr>
              <w:pStyle w:val="TableParagraph"/>
              <w:ind w:right="90"/>
              <w:jc w:val="center"/>
              <w:rPr>
                <w:noProof/>
              </w:rPr>
            </w:pPr>
            <w:r w:rsidRPr="008C5FA0">
              <w:rPr>
                <w:noProof/>
              </w:rPr>
              <w:drawing>
                <wp:inline distT="0" distB="0" distL="0" distR="0" wp14:anchorId="153F92FC" wp14:editId="42F68D63">
                  <wp:extent cx="2750901" cy="1676400"/>
                  <wp:effectExtent l="0" t="0" r="0" b="0"/>
                  <wp:docPr id="1038831764" name="Picture 1038831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31764" name="Picture 1038831764"/>
                          <pic:cNvPicPr>
                            <a:picLocks noChangeAspect="1"/>
                          </pic:cNvPicPr>
                        </pic:nvPicPr>
                        <pic:blipFill>
                          <a:blip r:embed="rId357"/>
                          <a:stretch>
                            <a:fillRect/>
                          </a:stretch>
                        </pic:blipFill>
                        <pic:spPr>
                          <a:xfrm>
                            <a:off x="0" y="0"/>
                            <a:ext cx="2753034" cy="1677700"/>
                          </a:xfrm>
                          <a:prstGeom prst="rect">
                            <a:avLst/>
                          </a:prstGeom>
                        </pic:spPr>
                      </pic:pic>
                    </a:graphicData>
                  </a:graphic>
                </wp:inline>
              </w:drawing>
            </w:r>
          </w:p>
          <w:p w14:paraId="2B36884D" w14:textId="77777777" w:rsidR="0064138D" w:rsidRPr="008C5FA0" w:rsidRDefault="0064138D" w:rsidP="003D13DA">
            <w:pPr>
              <w:pStyle w:val="TableParagraph"/>
              <w:ind w:right="90"/>
              <w:jc w:val="center"/>
              <w:rPr>
                <w:noProof/>
              </w:rPr>
            </w:pPr>
            <w:r w:rsidRPr="008C5FA0">
              <w:rPr>
                <w:noProof/>
              </w:rPr>
              <w:t>Azure DevOps supports creating Project to manage software development projects. Create an Azure DevOps project to establish a repository for source code and to plan and track work. You can manage and structure your project to support your business needs.</w:t>
            </w:r>
          </w:p>
          <w:p w14:paraId="6617BBA0" w14:textId="77777777" w:rsidR="0064138D" w:rsidRPr="008C5FA0" w:rsidRDefault="0064138D" w:rsidP="003D13DA">
            <w:pPr>
              <w:pStyle w:val="TableParagraph"/>
              <w:ind w:right="90"/>
              <w:jc w:val="center"/>
              <w:rPr>
                <w:noProof/>
              </w:rPr>
            </w:pPr>
            <w:r w:rsidRPr="008C5FA0">
              <w:rPr>
                <w:noProof/>
              </w:rPr>
              <w:t>Azure DevOps hỗ trợ tạo Project để quản lý các dự án phát triển phần mềm. Tạo dự án Azure DevOps để thiết lập kho lưu trữ mã nguồn, lập kế hoạch và theo dõi công việc. Bạn có thể quản lý và cấu trúc dự án của mình để hỗ trợ nhu cầu kinh doanh của bạn.</w:t>
            </w:r>
          </w:p>
          <w:p w14:paraId="3785D82B" w14:textId="77777777" w:rsidR="0064138D" w:rsidRPr="008C5FA0" w:rsidRDefault="0064138D" w:rsidP="003D13DA">
            <w:pPr>
              <w:pStyle w:val="TableParagraph"/>
              <w:ind w:right="90"/>
              <w:jc w:val="center"/>
              <w:rPr>
                <w:noProof/>
              </w:rPr>
            </w:pPr>
          </w:p>
          <w:p w14:paraId="24C2CACE" w14:textId="77777777" w:rsidR="0064138D" w:rsidRPr="008C5FA0" w:rsidRDefault="0064138D" w:rsidP="003D13DA">
            <w:pPr>
              <w:pStyle w:val="TableParagraph"/>
              <w:ind w:right="90"/>
              <w:jc w:val="center"/>
              <w:rPr>
                <w:noProof/>
              </w:rPr>
            </w:pPr>
            <w:r w:rsidRPr="008C5FA0">
              <w:rPr>
                <w:noProof/>
              </w:rPr>
              <w:t>Refer- https://learn.microsoft.com/en-us/azure/devops/organizations/projects/create-project?view=azure-devops&amp;tabs=browser</w:t>
            </w:r>
          </w:p>
        </w:tc>
      </w:tr>
      <w:tr w:rsidR="008C5FA0" w:rsidRPr="008C5FA0" w14:paraId="1DCFC41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70CABCE" w14:textId="77777777" w:rsidR="0064138D" w:rsidRPr="008C5FA0" w:rsidRDefault="0064138D" w:rsidP="0064138D">
            <w:pPr>
              <w:pStyle w:val="TableParagraph"/>
              <w:rPr>
                <w:b/>
                <w:sz w:val="26"/>
              </w:rPr>
            </w:pPr>
          </w:p>
          <w:p w14:paraId="1C27F0C7" w14:textId="77777777" w:rsidR="0064138D" w:rsidRPr="008C5FA0" w:rsidRDefault="0064138D" w:rsidP="0064138D">
            <w:pPr>
              <w:pStyle w:val="TableParagraph"/>
              <w:rPr>
                <w:b/>
                <w:sz w:val="26"/>
              </w:rPr>
            </w:pPr>
          </w:p>
          <w:p w14:paraId="434CCE32" w14:textId="77777777" w:rsidR="0064138D" w:rsidRPr="008C5FA0" w:rsidRDefault="0064138D" w:rsidP="0064138D">
            <w:pPr>
              <w:pStyle w:val="TableParagraph"/>
              <w:rPr>
                <w:b/>
                <w:sz w:val="26"/>
              </w:rPr>
            </w:pPr>
            <w:r w:rsidRPr="008C5FA0">
              <w:rPr>
                <w:b/>
                <w:sz w:val="26"/>
              </w:rPr>
              <w:t>I.6.4.7</w:t>
            </w:r>
          </w:p>
        </w:tc>
        <w:tc>
          <w:tcPr>
            <w:tcW w:w="1530" w:type="dxa"/>
            <w:tcBorders>
              <w:top w:val="single" w:sz="4" w:space="0" w:color="000000"/>
              <w:left w:val="single" w:sz="4" w:space="0" w:color="000000"/>
              <w:bottom w:val="single" w:sz="4" w:space="0" w:color="000000"/>
              <w:right w:val="single" w:sz="4" w:space="0" w:color="000000"/>
            </w:tcBorders>
          </w:tcPr>
          <w:p w14:paraId="748F2E13" w14:textId="77777777" w:rsidR="0064138D" w:rsidRPr="008C5FA0" w:rsidRDefault="0064138D" w:rsidP="0064138D">
            <w:pPr>
              <w:pStyle w:val="TableParagraph"/>
              <w:rPr>
                <w:b/>
                <w:sz w:val="26"/>
              </w:rPr>
            </w:pPr>
          </w:p>
          <w:p w14:paraId="33E78DE8" w14:textId="77777777" w:rsidR="0064138D" w:rsidRPr="008C5FA0" w:rsidRDefault="0064138D" w:rsidP="0064138D">
            <w:pPr>
              <w:pStyle w:val="TableParagraph"/>
              <w:rPr>
                <w:b/>
                <w:sz w:val="26"/>
              </w:rPr>
            </w:pPr>
          </w:p>
          <w:p w14:paraId="553BD2A0" w14:textId="77777777" w:rsidR="0064138D" w:rsidRPr="008C5FA0" w:rsidRDefault="0064138D" w:rsidP="0064138D">
            <w:pPr>
              <w:pStyle w:val="TableParagraph"/>
              <w:rPr>
                <w:b/>
                <w:sz w:val="26"/>
              </w:rPr>
            </w:pPr>
            <w:r w:rsidRPr="008C5FA0">
              <w:rPr>
                <w:b/>
                <w:sz w:val="26"/>
              </w:rPr>
              <w:t>FN.CM.034</w:t>
            </w:r>
          </w:p>
        </w:tc>
        <w:tc>
          <w:tcPr>
            <w:tcW w:w="2340" w:type="dxa"/>
            <w:tcBorders>
              <w:top w:val="single" w:sz="4" w:space="0" w:color="000000"/>
              <w:left w:val="single" w:sz="4" w:space="0" w:color="000000"/>
              <w:bottom w:val="single" w:sz="4" w:space="0" w:color="000000"/>
              <w:right w:val="single" w:sz="4" w:space="0" w:color="000000"/>
            </w:tcBorders>
          </w:tcPr>
          <w:p w14:paraId="730C19B1" w14:textId="77777777" w:rsidR="0064138D" w:rsidRPr="008C5FA0" w:rsidRDefault="0064138D" w:rsidP="0064138D">
            <w:pPr>
              <w:pStyle w:val="TableParagraph"/>
              <w:ind w:left="107" w:right="97"/>
              <w:jc w:val="both"/>
              <w:rPr>
                <w:sz w:val="24"/>
              </w:rPr>
            </w:pPr>
            <w:r w:rsidRPr="008C5FA0">
              <w:rPr>
                <w:sz w:val="24"/>
              </w:rPr>
              <w:t>Trong trường hệ thống bao gồm nhiều sản phẩm tích hợp (vd: project management, quality management, source control) thì cần có cơ chế liên kết dự án trên</w:t>
            </w:r>
          </w:p>
          <w:p w14:paraId="324285C6" w14:textId="77777777" w:rsidR="0064138D" w:rsidRPr="008C5FA0" w:rsidRDefault="0064138D" w:rsidP="0064138D">
            <w:pPr>
              <w:pStyle w:val="TableParagraph"/>
              <w:ind w:left="107" w:right="97"/>
              <w:jc w:val="both"/>
              <w:rPr>
                <w:sz w:val="24"/>
              </w:rPr>
            </w:pPr>
            <w:r w:rsidRPr="008C5FA0">
              <w:rPr>
                <w:sz w:val="24"/>
              </w:rPr>
              <w:t>các sản phẩm riêng lẻ.</w:t>
            </w:r>
          </w:p>
          <w:p w14:paraId="3D12DB1D" w14:textId="77777777" w:rsidR="0064138D" w:rsidRPr="008C5FA0" w:rsidRDefault="0064138D" w:rsidP="0064138D">
            <w:pPr>
              <w:pStyle w:val="TableParagraph"/>
              <w:ind w:left="107" w:right="97"/>
              <w:jc w:val="both"/>
              <w:rPr>
                <w:sz w:val="24"/>
              </w:rPr>
            </w:pPr>
            <w:r w:rsidRPr="008C5FA0">
              <w:rPr>
                <w:sz w:val="24"/>
              </w:rPr>
              <w:t xml:space="preserve">In case the system </w:t>
            </w:r>
            <w:r w:rsidRPr="008C5FA0">
              <w:rPr>
                <w:sz w:val="24"/>
              </w:rPr>
              <w:lastRenderedPageBreak/>
              <w:t>consists of various integrated products (e.g. project management, quality management, source control), a mechanism for linking projects across individual products is required.</w:t>
            </w:r>
          </w:p>
        </w:tc>
        <w:tc>
          <w:tcPr>
            <w:tcW w:w="1620" w:type="dxa"/>
            <w:tcBorders>
              <w:top w:val="single" w:sz="4" w:space="0" w:color="000000"/>
              <w:left w:val="single" w:sz="4" w:space="0" w:color="000000"/>
              <w:bottom w:val="single" w:sz="4" w:space="0" w:color="000000"/>
              <w:right w:val="single" w:sz="4" w:space="0" w:color="000000"/>
            </w:tcBorders>
          </w:tcPr>
          <w:p w14:paraId="176CCDBD" w14:textId="45219CD5"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441D9C35" w14:textId="77777777" w:rsidR="0064138D" w:rsidRPr="008C5FA0" w:rsidRDefault="0064138D" w:rsidP="003D13DA">
            <w:pPr>
              <w:pStyle w:val="TableParagraph"/>
              <w:ind w:right="90"/>
              <w:jc w:val="center"/>
              <w:rPr>
                <w:noProof/>
              </w:rPr>
            </w:pPr>
            <w:r w:rsidRPr="008C5FA0">
              <w:rPr>
                <w:noProof/>
              </w:rPr>
              <w:drawing>
                <wp:inline distT="0" distB="0" distL="0" distR="0" wp14:anchorId="079ADF84" wp14:editId="5B7D888B">
                  <wp:extent cx="1809025" cy="1609725"/>
                  <wp:effectExtent l="0" t="0" r="1270" b="0"/>
                  <wp:docPr id="1746744479" name="Picture 142">
                    <a:extLst xmlns:a="http://schemas.openxmlformats.org/drawingml/2006/main">
                      <a:ext uri="{FF2B5EF4-FFF2-40B4-BE49-F238E27FC236}">
                        <a16:creationId xmlns:a16="http://schemas.microsoft.com/office/drawing/2014/main" id="{32CC7EC1-4A7B-4F45-B750-C5BB58DF5B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142">
                            <a:extLst>
                              <a:ext uri="{FF2B5EF4-FFF2-40B4-BE49-F238E27FC236}">
                                <a16:creationId xmlns:a16="http://schemas.microsoft.com/office/drawing/2014/main" id="{32CC7EC1-4A7B-4F45-B750-C5BB58DF5B03}"/>
                              </a:ext>
                            </a:extLst>
                          </pic:cNvPr>
                          <pic:cNvPicPr>
                            <a:picLocks noChangeAspect="1"/>
                          </pic:cNvPicPr>
                        </pic:nvPicPr>
                        <pic:blipFill>
                          <a:blip r:embed="rId358"/>
                          <a:stretch>
                            <a:fillRect/>
                          </a:stretch>
                        </pic:blipFill>
                        <pic:spPr>
                          <a:xfrm>
                            <a:off x="0" y="0"/>
                            <a:ext cx="1810614" cy="1611139"/>
                          </a:xfrm>
                          <a:prstGeom prst="rect">
                            <a:avLst/>
                          </a:prstGeom>
                        </pic:spPr>
                      </pic:pic>
                    </a:graphicData>
                  </a:graphic>
                </wp:inline>
              </w:drawing>
            </w:r>
          </w:p>
          <w:p w14:paraId="3EFE8135" w14:textId="77777777" w:rsidR="0064138D" w:rsidRPr="008C5FA0" w:rsidRDefault="0064138D" w:rsidP="003D13DA">
            <w:pPr>
              <w:pStyle w:val="TableParagraph"/>
              <w:ind w:right="90"/>
              <w:jc w:val="center"/>
              <w:rPr>
                <w:noProof/>
              </w:rPr>
            </w:pPr>
            <w:r w:rsidRPr="008C5FA0">
              <w:rPr>
                <w:noProof/>
              </w:rPr>
              <w:t>By Default Feature</w:t>
            </w:r>
          </w:p>
          <w:p w14:paraId="44AFB3EE" w14:textId="321C7179" w:rsidR="0064138D" w:rsidRPr="008C5FA0" w:rsidRDefault="0064138D">
            <w:pPr>
              <w:pStyle w:val="TableParagraph"/>
              <w:ind w:right="90"/>
              <w:jc w:val="center"/>
              <w:rPr>
                <w:noProof/>
              </w:rPr>
            </w:pPr>
            <w:r w:rsidRPr="008C5FA0">
              <w:rPr>
                <w:noProof/>
              </w:rPr>
              <w:t>Azure devops has a system cosist of various integrated products a mechanishm for linking project across individual project is required.</w:t>
            </w:r>
          </w:p>
          <w:p w14:paraId="0839EE80" w14:textId="6C42ECBC" w:rsidR="00793D77" w:rsidRPr="008C5FA0" w:rsidRDefault="00793D77">
            <w:pPr>
              <w:pStyle w:val="TableParagraph"/>
              <w:ind w:right="90"/>
              <w:jc w:val="center"/>
              <w:rPr>
                <w:noProof/>
                <w:lang w:val="en-US"/>
              </w:rPr>
            </w:pPr>
            <w:r w:rsidRPr="008C5FA0">
              <w:rPr>
                <w:noProof/>
                <w:lang w:val="en-US"/>
              </w:rPr>
              <w:t>Refer: https://azure.microsoft.com/en-us/products/devops#layout-container-uid4175</w:t>
            </w:r>
          </w:p>
          <w:p w14:paraId="51C3A34C" w14:textId="77777777" w:rsidR="00793D77" w:rsidRPr="008C5FA0" w:rsidRDefault="00793D77" w:rsidP="003D13DA">
            <w:pPr>
              <w:pStyle w:val="TableParagraph"/>
              <w:ind w:right="90"/>
              <w:jc w:val="center"/>
              <w:rPr>
                <w:noProof/>
              </w:rPr>
            </w:pPr>
          </w:p>
          <w:p w14:paraId="23969DF6" w14:textId="77777777" w:rsidR="0064138D" w:rsidRPr="008C5FA0" w:rsidRDefault="0064138D" w:rsidP="003D13DA">
            <w:pPr>
              <w:pStyle w:val="TableParagraph"/>
              <w:ind w:right="90"/>
              <w:jc w:val="center"/>
              <w:rPr>
                <w:noProof/>
              </w:rPr>
            </w:pPr>
            <w:r w:rsidRPr="008C5FA0">
              <w:rPr>
                <w:noProof/>
              </w:rPr>
              <w:t>Theo tính năng mặc định</w:t>
            </w:r>
          </w:p>
          <w:p w14:paraId="64369A71" w14:textId="77777777" w:rsidR="0064138D" w:rsidRPr="008C5FA0" w:rsidRDefault="0064138D" w:rsidP="003D13DA">
            <w:pPr>
              <w:pStyle w:val="TableParagraph"/>
              <w:ind w:right="90"/>
              <w:jc w:val="center"/>
              <w:rPr>
                <w:noProof/>
              </w:rPr>
            </w:pPr>
            <w:r w:rsidRPr="008C5FA0">
              <w:rPr>
                <w:noProof/>
              </w:rPr>
              <w:t>Azure devops có một hệ thống bao gồm nhiều sản phẩm tích hợp khác nhau, cần có cơ chế liên kết dự án giữa các dự án riêng lẻ.</w:t>
            </w:r>
          </w:p>
        </w:tc>
      </w:tr>
      <w:tr w:rsidR="008C5FA0" w:rsidRPr="008C5FA0" w14:paraId="059E71C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6A31E98" w14:textId="77777777" w:rsidR="0064138D" w:rsidRPr="008C5FA0" w:rsidRDefault="0064138D" w:rsidP="0064138D">
            <w:pPr>
              <w:pStyle w:val="TableParagraph"/>
              <w:rPr>
                <w:b/>
                <w:sz w:val="26"/>
              </w:rPr>
            </w:pPr>
          </w:p>
          <w:p w14:paraId="7AD97E70" w14:textId="77777777" w:rsidR="0064138D" w:rsidRPr="008C5FA0" w:rsidRDefault="0064138D" w:rsidP="0064138D">
            <w:pPr>
              <w:pStyle w:val="TableParagraph"/>
              <w:rPr>
                <w:b/>
                <w:sz w:val="26"/>
              </w:rPr>
            </w:pPr>
          </w:p>
          <w:p w14:paraId="04D48AFF" w14:textId="77777777" w:rsidR="0064138D" w:rsidRPr="008C5FA0" w:rsidRDefault="0064138D" w:rsidP="0064138D">
            <w:pPr>
              <w:pStyle w:val="TableParagraph"/>
              <w:rPr>
                <w:b/>
                <w:sz w:val="26"/>
              </w:rPr>
            </w:pPr>
            <w:r w:rsidRPr="008C5FA0">
              <w:rPr>
                <w:b/>
                <w:sz w:val="26"/>
              </w:rPr>
              <w:t>I.6.4.8</w:t>
            </w:r>
          </w:p>
        </w:tc>
        <w:tc>
          <w:tcPr>
            <w:tcW w:w="1530" w:type="dxa"/>
            <w:tcBorders>
              <w:top w:val="single" w:sz="4" w:space="0" w:color="000000"/>
              <w:left w:val="single" w:sz="4" w:space="0" w:color="000000"/>
              <w:bottom w:val="single" w:sz="4" w:space="0" w:color="000000"/>
              <w:right w:val="single" w:sz="4" w:space="0" w:color="000000"/>
            </w:tcBorders>
          </w:tcPr>
          <w:p w14:paraId="68E5194C" w14:textId="77777777" w:rsidR="0064138D" w:rsidRPr="008C5FA0" w:rsidRDefault="0064138D" w:rsidP="0064138D">
            <w:pPr>
              <w:pStyle w:val="TableParagraph"/>
              <w:rPr>
                <w:b/>
                <w:sz w:val="26"/>
              </w:rPr>
            </w:pPr>
          </w:p>
          <w:p w14:paraId="38086F72" w14:textId="77777777" w:rsidR="0064138D" w:rsidRPr="008C5FA0" w:rsidRDefault="0064138D" w:rsidP="0064138D">
            <w:pPr>
              <w:pStyle w:val="TableParagraph"/>
              <w:rPr>
                <w:b/>
                <w:sz w:val="26"/>
              </w:rPr>
            </w:pPr>
          </w:p>
          <w:p w14:paraId="36A84567" w14:textId="77777777" w:rsidR="0064138D" w:rsidRPr="008C5FA0" w:rsidRDefault="0064138D" w:rsidP="0064138D">
            <w:pPr>
              <w:pStyle w:val="TableParagraph"/>
              <w:rPr>
                <w:b/>
                <w:sz w:val="26"/>
              </w:rPr>
            </w:pPr>
            <w:r w:rsidRPr="008C5FA0">
              <w:rPr>
                <w:b/>
                <w:sz w:val="26"/>
              </w:rPr>
              <w:t>FN.CM.035</w:t>
            </w:r>
          </w:p>
        </w:tc>
        <w:tc>
          <w:tcPr>
            <w:tcW w:w="2340" w:type="dxa"/>
            <w:tcBorders>
              <w:top w:val="single" w:sz="4" w:space="0" w:color="000000"/>
              <w:left w:val="single" w:sz="4" w:space="0" w:color="000000"/>
              <w:bottom w:val="single" w:sz="4" w:space="0" w:color="000000"/>
              <w:right w:val="single" w:sz="4" w:space="0" w:color="000000"/>
            </w:tcBorders>
          </w:tcPr>
          <w:p w14:paraId="707B43DA" w14:textId="77777777" w:rsidR="0064138D" w:rsidRPr="008C5FA0" w:rsidRDefault="0064138D" w:rsidP="0064138D">
            <w:pPr>
              <w:pStyle w:val="TableParagraph"/>
              <w:ind w:left="107" w:right="97"/>
              <w:jc w:val="both"/>
              <w:rPr>
                <w:sz w:val="24"/>
              </w:rPr>
            </w:pPr>
            <w:r w:rsidRPr="008C5FA0">
              <w:rPr>
                <w:sz w:val="24"/>
              </w:rPr>
              <w:t>Có market place hoặc hình thức tương đương cung cung cấp các tiện ích dạng plugin (mở rộng/bổ sung các tính năng sẵn có của sản phẩm) theo hình thức trả phí/miễn phí do cộng đồng/đối</w:t>
            </w:r>
          </w:p>
          <w:p w14:paraId="43E6EE51" w14:textId="77777777" w:rsidR="0064138D" w:rsidRPr="008C5FA0" w:rsidRDefault="0064138D" w:rsidP="0064138D">
            <w:pPr>
              <w:pStyle w:val="TableParagraph"/>
              <w:ind w:left="107" w:right="97"/>
              <w:jc w:val="both"/>
              <w:rPr>
                <w:sz w:val="24"/>
              </w:rPr>
            </w:pPr>
            <w:r w:rsidRPr="008C5FA0">
              <w:rPr>
                <w:sz w:val="24"/>
              </w:rPr>
              <w:t>tác bên thứ 3 phát triển</w:t>
            </w:r>
          </w:p>
          <w:p w14:paraId="0D517777" w14:textId="77777777" w:rsidR="0064138D" w:rsidRPr="008C5FA0" w:rsidRDefault="0064138D" w:rsidP="0064138D">
            <w:pPr>
              <w:pStyle w:val="TableParagraph"/>
              <w:ind w:left="107" w:right="97"/>
              <w:jc w:val="both"/>
              <w:rPr>
                <w:sz w:val="24"/>
              </w:rPr>
            </w:pPr>
            <w:r w:rsidRPr="008C5FA0">
              <w:rPr>
                <w:sz w:val="24"/>
              </w:rPr>
              <w:t xml:space="preserve">There should be a market place or equivalent that provides plugin-like utilities (extends/adds </w:t>
            </w:r>
            <w:r w:rsidRPr="008C5FA0">
              <w:rPr>
                <w:sz w:val="24"/>
              </w:rPr>
              <w:lastRenderedPageBreak/>
              <w:t>available features of the product) in a paid/free form developed by the community/third party partner</w:t>
            </w:r>
          </w:p>
        </w:tc>
        <w:tc>
          <w:tcPr>
            <w:tcW w:w="1620" w:type="dxa"/>
            <w:tcBorders>
              <w:top w:val="single" w:sz="4" w:space="0" w:color="000000"/>
              <w:left w:val="single" w:sz="4" w:space="0" w:color="000000"/>
              <w:bottom w:val="single" w:sz="4" w:space="0" w:color="000000"/>
              <w:right w:val="single" w:sz="4" w:space="0" w:color="000000"/>
            </w:tcBorders>
          </w:tcPr>
          <w:p w14:paraId="0960C223" w14:textId="1C0C38AC"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60046B24" w14:textId="77777777" w:rsidR="0064138D" w:rsidRPr="008C5FA0" w:rsidRDefault="0064138D" w:rsidP="003D13DA">
            <w:pPr>
              <w:pStyle w:val="TableParagraph"/>
              <w:ind w:right="90"/>
              <w:jc w:val="center"/>
              <w:rPr>
                <w:noProof/>
              </w:rPr>
            </w:pPr>
            <w:r w:rsidRPr="008C5FA0">
              <w:rPr>
                <w:noProof/>
              </w:rPr>
              <w:drawing>
                <wp:inline distT="0" distB="0" distL="0" distR="0" wp14:anchorId="79EC222C" wp14:editId="72E7DE7A">
                  <wp:extent cx="2457450" cy="2067850"/>
                  <wp:effectExtent l="0" t="0" r="0" b="8890"/>
                  <wp:docPr id="1746744480" name="Picture 143">
                    <a:extLst xmlns:a="http://schemas.openxmlformats.org/drawingml/2006/main">
                      <a:ext uri="{FF2B5EF4-FFF2-40B4-BE49-F238E27FC236}">
                        <a16:creationId xmlns:a16="http://schemas.microsoft.com/office/drawing/2014/main" id="{68A9C6E8-234A-45A6-B68F-3C024819A1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143">
                            <a:extLst>
                              <a:ext uri="{FF2B5EF4-FFF2-40B4-BE49-F238E27FC236}">
                                <a16:creationId xmlns:a16="http://schemas.microsoft.com/office/drawing/2014/main" id="{68A9C6E8-234A-45A6-B68F-3C024819A1B7}"/>
                              </a:ext>
                            </a:extLst>
                          </pic:cNvPr>
                          <pic:cNvPicPr>
                            <a:picLocks noChangeAspect="1"/>
                          </pic:cNvPicPr>
                        </pic:nvPicPr>
                        <pic:blipFill>
                          <a:blip r:embed="rId359"/>
                          <a:stretch>
                            <a:fillRect/>
                          </a:stretch>
                        </pic:blipFill>
                        <pic:spPr>
                          <a:xfrm>
                            <a:off x="0" y="0"/>
                            <a:ext cx="2457450" cy="2067850"/>
                          </a:xfrm>
                          <a:prstGeom prst="rect">
                            <a:avLst/>
                          </a:prstGeom>
                        </pic:spPr>
                      </pic:pic>
                    </a:graphicData>
                  </a:graphic>
                </wp:inline>
              </w:drawing>
            </w:r>
          </w:p>
          <w:p w14:paraId="248F2749" w14:textId="77777777" w:rsidR="0064138D" w:rsidRPr="008C5FA0" w:rsidRDefault="0064138D" w:rsidP="003D13DA">
            <w:pPr>
              <w:pStyle w:val="TableParagraph"/>
              <w:ind w:right="90"/>
              <w:jc w:val="center"/>
              <w:rPr>
                <w:noProof/>
              </w:rPr>
            </w:pPr>
            <w:r w:rsidRPr="008C5FA0">
              <w:rPr>
                <w:noProof/>
              </w:rPr>
              <w:t>By Default Feature</w:t>
            </w:r>
          </w:p>
          <w:p w14:paraId="22E2E1E1" w14:textId="77777777" w:rsidR="0064138D" w:rsidRPr="008C5FA0" w:rsidRDefault="0064138D" w:rsidP="003D13DA">
            <w:pPr>
              <w:pStyle w:val="TableParagraph"/>
              <w:ind w:right="90"/>
              <w:jc w:val="center"/>
              <w:rPr>
                <w:noProof/>
              </w:rPr>
            </w:pPr>
            <w:r w:rsidRPr="008C5FA0">
              <w:rPr>
                <w:noProof/>
              </w:rPr>
              <w:t>Azure devops has a market place that provide plugins utilities. Extensions are add-ons which you can use to customize and extend your experience with Azure DevOps. They're written with standard technologies - HTML, JavaScript, CSS - and developed using your preferred development tools.Extensions get published at the </w:t>
            </w:r>
            <w:hyperlink r:id="rId360" w:history="1">
              <w:r w:rsidRPr="008C5FA0">
                <w:rPr>
                  <w:rStyle w:val="Hyperlink"/>
                  <w:noProof/>
                  <w:color w:val="auto"/>
                </w:rPr>
                <w:t>Visual Studio Marketplace</w:t>
              </w:r>
            </w:hyperlink>
            <w:r w:rsidRPr="008C5FA0">
              <w:rPr>
                <w:noProof/>
              </w:rPr>
              <w:t>, where they can be kept private for you and your team or </w:t>
            </w:r>
            <w:hyperlink r:id="rId361" w:history="1">
              <w:r w:rsidRPr="008C5FA0">
                <w:rPr>
                  <w:rStyle w:val="Hyperlink"/>
                  <w:noProof/>
                  <w:color w:val="auto"/>
                </w:rPr>
                <w:t>shared publicly</w:t>
              </w:r>
            </w:hyperlink>
            <w:r w:rsidRPr="008C5FA0">
              <w:rPr>
                <w:noProof/>
              </w:rPr>
              <w:t> with the millions of developers currently using Azure DevOps.</w:t>
            </w:r>
          </w:p>
          <w:p w14:paraId="75003DB7" w14:textId="77777777" w:rsidR="0064138D" w:rsidRPr="008C5FA0" w:rsidRDefault="0064138D" w:rsidP="003D13DA">
            <w:pPr>
              <w:pStyle w:val="TableParagraph"/>
              <w:ind w:right="90"/>
              <w:jc w:val="center"/>
              <w:rPr>
                <w:noProof/>
              </w:rPr>
            </w:pPr>
            <w:r w:rsidRPr="008C5FA0">
              <w:rPr>
                <w:noProof/>
              </w:rPr>
              <w:t>Theo tính năng mặc định</w:t>
            </w:r>
          </w:p>
          <w:p w14:paraId="254C928A" w14:textId="77777777" w:rsidR="0064138D" w:rsidRPr="008C5FA0" w:rsidRDefault="0064138D" w:rsidP="003D13DA">
            <w:pPr>
              <w:pStyle w:val="TableParagraph"/>
              <w:ind w:right="90"/>
              <w:jc w:val="center"/>
              <w:rPr>
                <w:noProof/>
              </w:rPr>
            </w:pPr>
            <w:r w:rsidRPr="008C5FA0">
              <w:rPr>
                <w:noProof/>
              </w:rPr>
              <w:t xml:space="preserve">Azure devops có một market place cung cấp các tiện ích plugin. Tiện ích mở rộng là các tiện ích bổ </w:t>
            </w:r>
            <w:r w:rsidRPr="008C5FA0">
              <w:rPr>
                <w:noProof/>
              </w:rPr>
              <w:lastRenderedPageBreak/>
              <w:t>sung mà bạn có thể sử dụng để tùy chỉnh và mở rộng trải nghiệm của mình với Azure DevOps. Chúng được viết bằng các công nghệ tiêu chuẩn - HTML, JavaScript, CSS - và được phát triển bằng các công cụ phát triển ưa thích của bạn. Các tiện ích mở rộng được xuất bản tại Visual Studio Marketplace, nơi chúng có thể được giữ riêng tư cho bạn và nhóm của bạn hoặc được chia sẻ công khai với hàng triệu nhà phát triển hiện đang sử dụng Azure DevOps.</w:t>
            </w:r>
          </w:p>
        </w:tc>
      </w:tr>
      <w:tr w:rsidR="008C5FA0" w:rsidRPr="008C5FA0" w14:paraId="3B6B11C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A7EC6BE" w14:textId="77777777" w:rsidR="0064138D" w:rsidRPr="008C5FA0" w:rsidRDefault="0064138D" w:rsidP="0064138D">
            <w:pPr>
              <w:pStyle w:val="TableParagraph"/>
              <w:rPr>
                <w:b/>
                <w:sz w:val="26"/>
              </w:rPr>
            </w:pPr>
          </w:p>
          <w:p w14:paraId="5C9B2164" w14:textId="77777777" w:rsidR="0064138D" w:rsidRPr="008C5FA0" w:rsidRDefault="0064138D" w:rsidP="0064138D">
            <w:pPr>
              <w:pStyle w:val="TableParagraph"/>
              <w:rPr>
                <w:b/>
                <w:sz w:val="26"/>
              </w:rPr>
            </w:pPr>
          </w:p>
          <w:p w14:paraId="465CE646" w14:textId="77777777" w:rsidR="0064138D" w:rsidRPr="008C5FA0" w:rsidRDefault="0064138D" w:rsidP="0064138D">
            <w:pPr>
              <w:pStyle w:val="TableParagraph"/>
              <w:rPr>
                <w:b/>
                <w:sz w:val="26"/>
              </w:rPr>
            </w:pPr>
            <w:r w:rsidRPr="008C5FA0">
              <w:rPr>
                <w:b/>
                <w:sz w:val="26"/>
              </w:rPr>
              <w:t>I.6.4.9</w:t>
            </w:r>
          </w:p>
        </w:tc>
        <w:tc>
          <w:tcPr>
            <w:tcW w:w="1530" w:type="dxa"/>
            <w:tcBorders>
              <w:top w:val="single" w:sz="4" w:space="0" w:color="000000"/>
              <w:left w:val="single" w:sz="4" w:space="0" w:color="000000"/>
              <w:bottom w:val="single" w:sz="4" w:space="0" w:color="000000"/>
              <w:right w:val="single" w:sz="4" w:space="0" w:color="000000"/>
            </w:tcBorders>
          </w:tcPr>
          <w:p w14:paraId="74FAE950" w14:textId="77777777" w:rsidR="0064138D" w:rsidRPr="008C5FA0" w:rsidRDefault="0064138D" w:rsidP="0064138D">
            <w:pPr>
              <w:pStyle w:val="TableParagraph"/>
              <w:rPr>
                <w:b/>
                <w:sz w:val="26"/>
              </w:rPr>
            </w:pPr>
          </w:p>
          <w:p w14:paraId="58D592C1" w14:textId="77777777" w:rsidR="0064138D" w:rsidRPr="008C5FA0" w:rsidRDefault="0064138D" w:rsidP="0064138D">
            <w:pPr>
              <w:pStyle w:val="TableParagraph"/>
              <w:rPr>
                <w:b/>
                <w:sz w:val="26"/>
              </w:rPr>
            </w:pPr>
          </w:p>
          <w:p w14:paraId="146BD726" w14:textId="77777777" w:rsidR="0064138D" w:rsidRPr="008C5FA0" w:rsidRDefault="0064138D" w:rsidP="0064138D">
            <w:pPr>
              <w:pStyle w:val="TableParagraph"/>
              <w:rPr>
                <w:b/>
                <w:sz w:val="26"/>
              </w:rPr>
            </w:pPr>
            <w:r w:rsidRPr="008C5FA0">
              <w:rPr>
                <w:b/>
                <w:sz w:val="26"/>
              </w:rPr>
              <w:t>FN.CM.036</w:t>
            </w:r>
          </w:p>
        </w:tc>
        <w:tc>
          <w:tcPr>
            <w:tcW w:w="2340" w:type="dxa"/>
            <w:tcBorders>
              <w:top w:val="single" w:sz="4" w:space="0" w:color="000000"/>
              <w:left w:val="single" w:sz="4" w:space="0" w:color="000000"/>
              <w:bottom w:val="single" w:sz="4" w:space="0" w:color="000000"/>
              <w:right w:val="single" w:sz="4" w:space="0" w:color="000000"/>
            </w:tcBorders>
          </w:tcPr>
          <w:p w14:paraId="082988E7" w14:textId="77777777" w:rsidR="0064138D" w:rsidRPr="008C5FA0" w:rsidRDefault="0064138D" w:rsidP="0064138D">
            <w:pPr>
              <w:pStyle w:val="TableParagraph"/>
              <w:ind w:left="107" w:right="97"/>
              <w:jc w:val="both"/>
              <w:rPr>
                <w:sz w:val="24"/>
              </w:rPr>
            </w:pPr>
            <w:r w:rsidRPr="008C5FA0">
              <w:rPr>
                <w:sz w:val="24"/>
              </w:rPr>
              <w:t>Trong 3 năm gần nhất, sản phẩm đã từng được triển khai cho khách hàng với quy mô tối thiểu 1500 người dùng hoặc 500</w:t>
            </w:r>
          </w:p>
          <w:p w14:paraId="3C75ACF5" w14:textId="77777777" w:rsidR="0064138D" w:rsidRPr="008C5FA0" w:rsidRDefault="0064138D" w:rsidP="0064138D">
            <w:pPr>
              <w:pStyle w:val="TableParagraph"/>
              <w:ind w:left="107" w:right="97"/>
              <w:jc w:val="both"/>
              <w:rPr>
                <w:sz w:val="24"/>
              </w:rPr>
            </w:pPr>
            <w:r w:rsidRPr="008C5FA0">
              <w:rPr>
                <w:sz w:val="24"/>
              </w:rPr>
              <w:t>người dùng đồng thời (concurrent user)</w:t>
            </w:r>
          </w:p>
          <w:p w14:paraId="0978FED6" w14:textId="77777777" w:rsidR="0064138D" w:rsidRPr="008C5FA0" w:rsidRDefault="0064138D" w:rsidP="0064138D">
            <w:pPr>
              <w:pStyle w:val="TableParagraph"/>
              <w:ind w:left="107" w:right="97"/>
              <w:jc w:val="both"/>
              <w:rPr>
                <w:sz w:val="24"/>
              </w:rPr>
            </w:pPr>
          </w:p>
          <w:p w14:paraId="01D50454" w14:textId="77777777" w:rsidR="0064138D" w:rsidRPr="008C5FA0" w:rsidRDefault="0064138D" w:rsidP="0064138D">
            <w:pPr>
              <w:pStyle w:val="TableParagraph"/>
              <w:ind w:left="107" w:right="97"/>
              <w:jc w:val="both"/>
              <w:rPr>
                <w:sz w:val="24"/>
              </w:rPr>
            </w:pPr>
            <w:r w:rsidRPr="008C5FA0">
              <w:rPr>
                <w:sz w:val="24"/>
              </w:rPr>
              <w:t>In the last 3 years, the product has been deployed to customers with at least 1500 users or 500 concurrent users.</w:t>
            </w:r>
          </w:p>
        </w:tc>
        <w:tc>
          <w:tcPr>
            <w:tcW w:w="1620" w:type="dxa"/>
            <w:tcBorders>
              <w:top w:val="single" w:sz="4" w:space="0" w:color="000000"/>
              <w:left w:val="single" w:sz="4" w:space="0" w:color="000000"/>
              <w:bottom w:val="single" w:sz="4" w:space="0" w:color="000000"/>
              <w:right w:val="single" w:sz="4" w:space="0" w:color="000000"/>
            </w:tcBorders>
          </w:tcPr>
          <w:p w14:paraId="6413C0E9" w14:textId="035641EB"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4DCA5E7" w14:textId="5A18A10A" w:rsidR="0064138D" w:rsidRPr="008C5FA0" w:rsidRDefault="0064138D">
            <w:pPr>
              <w:pStyle w:val="TableParagraph"/>
              <w:ind w:right="90"/>
              <w:jc w:val="center"/>
              <w:rPr>
                <w:noProof/>
              </w:rPr>
            </w:pPr>
            <w:r w:rsidRPr="008C5FA0">
              <w:rPr>
                <w:noProof/>
              </w:rPr>
              <w:t>Yes, Azure DevOps Server has capability to add unlimited users as long as good hardware specification is provided. Recently, we installed and configured ADS, has 10,000 user and active 3000+ user.</w:t>
            </w:r>
          </w:p>
          <w:p w14:paraId="7DE6D8B7" w14:textId="18191501" w:rsidR="006118F9" w:rsidRPr="008C5FA0" w:rsidRDefault="006118F9" w:rsidP="003D13DA">
            <w:pPr>
              <w:pStyle w:val="TableParagraph"/>
              <w:ind w:right="90"/>
              <w:jc w:val="center"/>
              <w:rPr>
                <w:noProof/>
                <w:lang w:val="en-US"/>
              </w:rPr>
            </w:pPr>
            <w:r w:rsidRPr="008C5FA0">
              <w:rPr>
                <w:noProof/>
                <w:lang w:val="en-US"/>
              </w:rPr>
              <w:t>Refer: https://learn.microsoft.com/en-us/azure/devops/server/requirements?view=azure-devops-2022#hardware-recommendations</w:t>
            </w:r>
          </w:p>
          <w:p w14:paraId="7FD5780A" w14:textId="77777777" w:rsidR="0064138D" w:rsidRPr="008C5FA0" w:rsidRDefault="0064138D" w:rsidP="003D13DA">
            <w:pPr>
              <w:pStyle w:val="TableParagraph"/>
              <w:ind w:right="90"/>
              <w:jc w:val="center"/>
              <w:rPr>
                <w:noProof/>
              </w:rPr>
            </w:pPr>
            <w:r w:rsidRPr="008C5FA0">
              <w:rPr>
                <w:noProof/>
              </w:rPr>
              <w:t>Azure DevOps Server có khả năng thêm người dùng không giới hạn miễn là cung cấp thông số kỹ thuật phần cứng tốt. Gần đây, chúng tôi đã cài đặt và định cấu hình ADS, có 10.000 người dùng và hơn 3000 người dùng đang hoạt động.</w:t>
            </w:r>
          </w:p>
        </w:tc>
      </w:tr>
      <w:tr w:rsidR="008C5FA0" w:rsidRPr="008C5FA0" w14:paraId="2D47F58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595690B" w14:textId="77777777" w:rsidR="0064138D" w:rsidRPr="008C5FA0" w:rsidRDefault="0064138D" w:rsidP="0064138D">
            <w:pPr>
              <w:pStyle w:val="TableParagraph"/>
              <w:rPr>
                <w:b/>
                <w:sz w:val="26"/>
              </w:rPr>
            </w:pPr>
            <w:r w:rsidRPr="008C5FA0">
              <w:rPr>
                <w:b/>
                <w:sz w:val="26"/>
              </w:rPr>
              <w:t>II</w:t>
            </w:r>
          </w:p>
        </w:tc>
        <w:tc>
          <w:tcPr>
            <w:tcW w:w="1530" w:type="dxa"/>
            <w:tcBorders>
              <w:top w:val="single" w:sz="4" w:space="0" w:color="000000"/>
              <w:left w:val="single" w:sz="4" w:space="0" w:color="000000"/>
              <w:bottom w:val="single" w:sz="4" w:space="0" w:color="000000"/>
              <w:right w:val="single" w:sz="4" w:space="0" w:color="000000"/>
            </w:tcBorders>
          </w:tcPr>
          <w:p w14:paraId="1FEB807F"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28AD5624" w14:textId="77777777" w:rsidR="0064138D" w:rsidRPr="008C5FA0" w:rsidRDefault="0064138D" w:rsidP="0064138D">
            <w:pPr>
              <w:pStyle w:val="TableParagraph"/>
              <w:ind w:left="107" w:right="97"/>
              <w:jc w:val="both"/>
              <w:rPr>
                <w:sz w:val="24"/>
              </w:rPr>
            </w:pPr>
            <w:r w:rsidRPr="008C5FA0">
              <w:rPr>
                <w:sz w:val="24"/>
              </w:rPr>
              <w:t>YÊU CẦU TIÊU CHUẨN KỸ THUẬT PHI CHỨC NĂNG</w:t>
            </w:r>
          </w:p>
          <w:p w14:paraId="1CCE59EE" w14:textId="77777777" w:rsidR="0064138D" w:rsidRPr="008C5FA0" w:rsidRDefault="0064138D" w:rsidP="0064138D">
            <w:pPr>
              <w:pStyle w:val="TableParagraph"/>
              <w:ind w:left="107" w:right="97"/>
              <w:jc w:val="both"/>
              <w:rPr>
                <w:sz w:val="24"/>
              </w:rPr>
            </w:pPr>
            <w:r w:rsidRPr="008C5FA0">
              <w:rPr>
                <w:sz w:val="24"/>
              </w:rPr>
              <w:t xml:space="preserve">NON-FUNCTIONAL TECHNICAL </w:t>
            </w:r>
            <w:r w:rsidRPr="008C5FA0">
              <w:rPr>
                <w:sz w:val="24"/>
              </w:rPr>
              <w:lastRenderedPageBreak/>
              <w:t>STANDARD REQUIREMENTS</w:t>
            </w:r>
          </w:p>
        </w:tc>
        <w:tc>
          <w:tcPr>
            <w:tcW w:w="1620" w:type="dxa"/>
            <w:tcBorders>
              <w:top w:val="single" w:sz="4" w:space="0" w:color="000000"/>
              <w:left w:val="single" w:sz="4" w:space="0" w:color="000000"/>
              <w:bottom w:val="single" w:sz="4" w:space="0" w:color="000000"/>
              <w:right w:val="single" w:sz="4" w:space="0" w:color="000000"/>
            </w:tcBorders>
          </w:tcPr>
          <w:p w14:paraId="335CB170"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060FF573" w14:textId="77777777" w:rsidR="0064138D" w:rsidRPr="008C5FA0" w:rsidRDefault="0064138D" w:rsidP="003D13DA">
            <w:pPr>
              <w:pStyle w:val="TableParagraph"/>
              <w:ind w:right="90"/>
              <w:jc w:val="center"/>
              <w:rPr>
                <w:noProof/>
              </w:rPr>
            </w:pPr>
          </w:p>
        </w:tc>
      </w:tr>
      <w:tr w:rsidR="008C5FA0" w:rsidRPr="008C5FA0" w14:paraId="53C43A5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CA1F63C" w14:textId="77777777" w:rsidR="0064138D" w:rsidRPr="008C5FA0" w:rsidRDefault="0064138D" w:rsidP="0064138D">
            <w:pPr>
              <w:pStyle w:val="TableParagraph"/>
              <w:rPr>
                <w:b/>
                <w:sz w:val="26"/>
              </w:rPr>
            </w:pPr>
            <w:r w:rsidRPr="008C5FA0">
              <w:rPr>
                <w:b/>
                <w:sz w:val="26"/>
              </w:rPr>
              <w:t>II.1</w:t>
            </w:r>
          </w:p>
        </w:tc>
        <w:tc>
          <w:tcPr>
            <w:tcW w:w="1530" w:type="dxa"/>
            <w:tcBorders>
              <w:top w:val="single" w:sz="4" w:space="0" w:color="000000"/>
              <w:left w:val="single" w:sz="4" w:space="0" w:color="000000"/>
              <w:bottom w:val="single" w:sz="4" w:space="0" w:color="000000"/>
              <w:right w:val="single" w:sz="4" w:space="0" w:color="000000"/>
            </w:tcBorders>
          </w:tcPr>
          <w:p w14:paraId="2C702142"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64B8A310" w14:textId="77777777" w:rsidR="0064138D" w:rsidRPr="008C5FA0" w:rsidRDefault="0064138D" w:rsidP="0064138D">
            <w:pPr>
              <w:pStyle w:val="TableParagraph"/>
              <w:ind w:left="107" w:right="97"/>
              <w:jc w:val="both"/>
              <w:rPr>
                <w:sz w:val="24"/>
              </w:rPr>
            </w:pPr>
            <w:r w:rsidRPr="008C5FA0">
              <w:rPr>
                <w:sz w:val="24"/>
              </w:rPr>
              <w:t>Kiến trúc và công nghệ</w:t>
            </w:r>
          </w:p>
          <w:p w14:paraId="1A547E99" w14:textId="77777777" w:rsidR="0064138D" w:rsidRPr="008C5FA0" w:rsidRDefault="0064138D" w:rsidP="0064138D">
            <w:pPr>
              <w:pStyle w:val="TableParagraph"/>
              <w:ind w:left="107" w:right="97"/>
              <w:jc w:val="both"/>
              <w:rPr>
                <w:sz w:val="24"/>
              </w:rPr>
            </w:pPr>
            <w:r w:rsidRPr="008C5FA0">
              <w:rPr>
                <w:sz w:val="24"/>
              </w:rPr>
              <w:t>Architecture and technology</w:t>
            </w:r>
          </w:p>
        </w:tc>
        <w:tc>
          <w:tcPr>
            <w:tcW w:w="1620" w:type="dxa"/>
            <w:tcBorders>
              <w:top w:val="single" w:sz="4" w:space="0" w:color="000000"/>
              <w:left w:val="single" w:sz="4" w:space="0" w:color="000000"/>
              <w:bottom w:val="single" w:sz="4" w:space="0" w:color="000000"/>
              <w:right w:val="single" w:sz="4" w:space="0" w:color="000000"/>
            </w:tcBorders>
          </w:tcPr>
          <w:p w14:paraId="368968A2"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507FD968" w14:textId="77777777" w:rsidR="0064138D" w:rsidRPr="008C5FA0" w:rsidRDefault="0064138D" w:rsidP="003D13DA">
            <w:pPr>
              <w:pStyle w:val="TableParagraph"/>
              <w:ind w:right="90"/>
              <w:jc w:val="center"/>
              <w:rPr>
                <w:noProof/>
              </w:rPr>
            </w:pPr>
          </w:p>
        </w:tc>
      </w:tr>
      <w:tr w:rsidR="008C5FA0" w:rsidRPr="008C5FA0" w14:paraId="21BD179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9FF8B27" w14:textId="77777777" w:rsidR="0064138D" w:rsidRPr="008C5FA0" w:rsidRDefault="0064138D" w:rsidP="0064138D">
            <w:pPr>
              <w:pStyle w:val="TableParagraph"/>
              <w:rPr>
                <w:b/>
                <w:sz w:val="26"/>
              </w:rPr>
            </w:pPr>
          </w:p>
          <w:p w14:paraId="4B8A25B1" w14:textId="77777777" w:rsidR="0064138D" w:rsidRPr="008C5FA0" w:rsidRDefault="0064138D" w:rsidP="0064138D">
            <w:pPr>
              <w:pStyle w:val="TableParagraph"/>
              <w:rPr>
                <w:b/>
                <w:sz w:val="26"/>
              </w:rPr>
            </w:pPr>
            <w:r w:rsidRPr="008C5FA0">
              <w:rPr>
                <w:b/>
                <w:sz w:val="26"/>
              </w:rPr>
              <w:t>II.1.1</w:t>
            </w:r>
          </w:p>
        </w:tc>
        <w:tc>
          <w:tcPr>
            <w:tcW w:w="1530" w:type="dxa"/>
            <w:tcBorders>
              <w:top w:val="single" w:sz="4" w:space="0" w:color="000000"/>
              <w:left w:val="single" w:sz="4" w:space="0" w:color="000000"/>
              <w:bottom w:val="single" w:sz="4" w:space="0" w:color="000000"/>
              <w:right w:val="single" w:sz="4" w:space="0" w:color="000000"/>
            </w:tcBorders>
          </w:tcPr>
          <w:p w14:paraId="0DD4DEEE" w14:textId="77777777" w:rsidR="0064138D" w:rsidRPr="008C5FA0" w:rsidRDefault="0064138D" w:rsidP="0064138D">
            <w:pPr>
              <w:pStyle w:val="TableParagraph"/>
              <w:rPr>
                <w:b/>
                <w:sz w:val="26"/>
              </w:rPr>
            </w:pPr>
          </w:p>
          <w:p w14:paraId="3A790BF4" w14:textId="77777777" w:rsidR="0064138D" w:rsidRPr="008C5FA0" w:rsidRDefault="0064138D" w:rsidP="0064138D">
            <w:pPr>
              <w:pStyle w:val="TableParagraph"/>
              <w:rPr>
                <w:b/>
                <w:sz w:val="26"/>
              </w:rPr>
            </w:pPr>
            <w:r w:rsidRPr="008C5FA0">
              <w:rPr>
                <w:b/>
                <w:sz w:val="26"/>
              </w:rPr>
              <w:t>NF.OP.001</w:t>
            </w:r>
          </w:p>
        </w:tc>
        <w:tc>
          <w:tcPr>
            <w:tcW w:w="2340" w:type="dxa"/>
            <w:tcBorders>
              <w:top w:val="single" w:sz="4" w:space="0" w:color="000000"/>
              <w:left w:val="single" w:sz="4" w:space="0" w:color="000000"/>
              <w:bottom w:val="single" w:sz="4" w:space="0" w:color="000000"/>
              <w:right w:val="single" w:sz="4" w:space="0" w:color="000000"/>
            </w:tcBorders>
          </w:tcPr>
          <w:p w14:paraId="50CC7205" w14:textId="4A6F0D0C" w:rsidR="0064138D" w:rsidRPr="008C5FA0" w:rsidRDefault="0064138D" w:rsidP="0064138D">
            <w:pPr>
              <w:pStyle w:val="TableParagraph"/>
              <w:ind w:left="107" w:right="97"/>
              <w:jc w:val="both"/>
              <w:rPr>
                <w:sz w:val="24"/>
              </w:rPr>
            </w:pPr>
            <w:r w:rsidRPr="008C5FA0">
              <w:rPr>
                <w:sz w:val="24"/>
              </w:rPr>
              <w:t>Hệ thống chạy được trên nền</w:t>
            </w:r>
          </w:p>
          <w:p w14:paraId="4E3F169D" w14:textId="47D52905" w:rsidR="0064138D" w:rsidRPr="008C5FA0" w:rsidRDefault="0064138D" w:rsidP="0064138D">
            <w:pPr>
              <w:pStyle w:val="TableParagraph"/>
              <w:ind w:left="107" w:right="97"/>
              <w:jc w:val="both"/>
              <w:rPr>
                <w:sz w:val="24"/>
              </w:rPr>
            </w:pPr>
            <w:r w:rsidRPr="008C5FA0">
              <w:rPr>
                <w:sz w:val="24"/>
              </w:rPr>
              <w:t>tảng</w:t>
            </w:r>
            <w:r w:rsidRPr="008C5FA0">
              <w:rPr>
                <w:sz w:val="24"/>
              </w:rPr>
              <w:tab/>
              <w:t>phần</w:t>
            </w:r>
            <w:r w:rsidRPr="008C5FA0">
              <w:rPr>
                <w:sz w:val="24"/>
              </w:rPr>
              <w:tab/>
              <w:t>cứng</w:t>
            </w:r>
            <w:r w:rsidRPr="008C5FA0">
              <w:rPr>
                <w:sz w:val="24"/>
              </w:rPr>
              <w:tab/>
              <w:t>ảo</w:t>
            </w:r>
            <w:r w:rsidRPr="008C5FA0">
              <w:rPr>
                <w:sz w:val="24"/>
              </w:rPr>
              <w:tab/>
              <w:t>hóa/ Container</w:t>
            </w:r>
          </w:p>
          <w:p w14:paraId="655354FB" w14:textId="41DF7F5D" w:rsidR="0064138D" w:rsidRPr="008C5FA0" w:rsidRDefault="0064138D" w:rsidP="0064138D">
            <w:pPr>
              <w:pStyle w:val="TableParagraph"/>
              <w:ind w:left="107" w:right="97"/>
              <w:jc w:val="both"/>
              <w:rPr>
                <w:sz w:val="24"/>
              </w:rPr>
            </w:pPr>
            <w:r w:rsidRPr="008C5FA0">
              <w:rPr>
                <w:sz w:val="24"/>
              </w:rPr>
              <w:t>The system can run on virtualization/Container hardware platform</w:t>
            </w:r>
          </w:p>
        </w:tc>
        <w:tc>
          <w:tcPr>
            <w:tcW w:w="1620" w:type="dxa"/>
            <w:tcBorders>
              <w:top w:val="single" w:sz="4" w:space="0" w:color="000000"/>
              <w:left w:val="single" w:sz="4" w:space="0" w:color="000000"/>
              <w:bottom w:val="single" w:sz="4" w:space="0" w:color="000000"/>
              <w:right w:val="single" w:sz="4" w:space="0" w:color="000000"/>
            </w:tcBorders>
          </w:tcPr>
          <w:p w14:paraId="48F01A1E" w14:textId="65B0CE5D"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E26D12F" w14:textId="462A9A1C" w:rsidR="0064138D" w:rsidRPr="008C5FA0" w:rsidRDefault="0064138D" w:rsidP="003D13DA">
            <w:pPr>
              <w:pStyle w:val="TableParagraph"/>
              <w:ind w:right="90"/>
              <w:jc w:val="center"/>
              <w:rPr>
                <w:noProof/>
              </w:rPr>
            </w:pPr>
            <w:r w:rsidRPr="008C5FA0">
              <w:rPr>
                <w:noProof/>
              </w:rPr>
              <w:t>We can install Azure DevOps Server on both Virtual Machine or Physical.</w:t>
            </w:r>
          </w:p>
          <w:p w14:paraId="7233BB35" w14:textId="707A85FF" w:rsidR="0064138D" w:rsidRPr="008C5FA0" w:rsidRDefault="006712D6" w:rsidP="003D13DA">
            <w:pPr>
              <w:pStyle w:val="TableParagraph"/>
              <w:ind w:right="90"/>
              <w:jc w:val="center"/>
              <w:rPr>
                <w:noProof/>
              </w:rPr>
            </w:pPr>
            <w:r w:rsidRPr="008C5FA0">
              <w:rPr>
                <w:noProof/>
                <w:sz w:val="20"/>
                <w:szCs w:val="20"/>
              </w:rPr>
              <w:drawing>
                <wp:anchor distT="0" distB="0" distL="114300" distR="114300" simplePos="0" relativeHeight="251654144" behindDoc="0" locked="0" layoutInCell="1" allowOverlap="1" wp14:anchorId="799C6588" wp14:editId="0CC732BC">
                  <wp:simplePos x="0" y="0"/>
                  <wp:positionH relativeFrom="column">
                    <wp:posOffset>185593</wp:posOffset>
                  </wp:positionH>
                  <wp:positionV relativeFrom="paragraph">
                    <wp:posOffset>202218</wp:posOffset>
                  </wp:positionV>
                  <wp:extent cx="4097655" cy="1445895"/>
                  <wp:effectExtent l="0" t="0" r="0" b="1905"/>
                  <wp:wrapTopAndBottom/>
                  <wp:docPr id="1746744493" name="Picture 1746744493">
                    <a:extLst xmlns:a="http://schemas.openxmlformats.org/drawingml/2006/main">
                      <a:ext uri="{FF2B5EF4-FFF2-40B4-BE49-F238E27FC236}">
                        <a16:creationId xmlns:a16="http://schemas.microsoft.com/office/drawing/2014/main" id="{9945BB61-DF9E-FC16-1DBC-9ECC01D34B71}"/>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945BB61-DF9E-FC16-1DBC-9ECC01D34B71}"/>
                              </a:ext>
                            </a:extLst>
                          </pic:cNvPr>
                          <pic:cNvPicPr>
                            <a:picLocks noChangeAspect="1"/>
                          </pic:cNvPicPr>
                        </pic:nvPicPr>
                        <pic:blipFill>
                          <a:blip r:embed="rId362"/>
                          <a:stretch>
                            <a:fillRect/>
                          </a:stretch>
                        </pic:blipFill>
                        <pic:spPr>
                          <a:xfrm>
                            <a:off x="0" y="0"/>
                            <a:ext cx="4097655" cy="1445895"/>
                          </a:xfrm>
                          <a:prstGeom prst="rect">
                            <a:avLst/>
                          </a:prstGeom>
                        </pic:spPr>
                      </pic:pic>
                    </a:graphicData>
                  </a:graphic>
                  <wp14:sizeRelH relativeFrom="page">
                    <wp14:pctWidth>0</wp14:pctWidth>
                  </wp14:sizeRelH>
                  <wp14:sizeRelV relativeFrom="page">
                    <wp14:pctHeight>0</wp14:pctHeight>
                  </wp14:sizeRelV>
                </wp:anchor>
              </w:drawing>
            </w:r>
            <w:r w:rsidR="0064138D" w:rsidRPr="008C5FA0">
              <w:rPr>
                <w:noProof/>
              </w:rPr>
              <w:t>Chúng ta có thể cài đặt Azure DevOps Server trên cả Máy ảo hoặc Vật lý.</w:t>
            </w:r>
          </w:p>
          <w:p w14:paraId="7EB92B16" w14:textId="77777777" w:rsidR="00C177B3" w:rsidRPr="008C5FA0" w:rsidRDefault="00C177B3" w:rsidP="003D13DA">
            <w:pPr>
              <w:pStyle w:val="TableParagraph"/>
              <w:ind w:right="90"/>
              <w:rPr>
                <w:noProof/>
              </w:rPr>
            </w:pPr>
            <w:r w:rsidRPr="008C5FA0">
              <w:rPr>
                <w:noProof/>
              </w:rPr>
              <w:t>Vui lòng tham chiếu tài liệu:</w:t>
            </w:r>
            <w:r w:rsidRPr="008C5FA0">
              <w:rPr>
                <w:noProof/>
              </w:rPr>
              <w:br/>
              <w:t>https://docs.microsoft.com/en-us/azure/devops/server/requirements?view=azure-devops-2020#hardware-recommendations</w:t>
            </w:r>
            <w:r w:rsidRPr="008C5FA0">
              <w:rPr>
                <w:noProof/>
              </w:rPr>
              <w:br/>
              <w:t>Có thể cài đặt Azure DevOps Server trên cả Máy ảo (Virtual Machine) hoặc Vật lý (Physical)</w:t>
            </w:r>
            <w:r w:rsidRPr="008C5FA0">
              <w:rPr>
                <w:noProof/>
              </w:rPr>
              <w:br/>
              <w:t>Thông tin về các nền tảng ảo hóa mà Windows server 2019 hỗ trợ, xem thêm tại link</w:t>
            </w:r>
            <w:r w:rsidRPr="008C5FA0">
              <w:rPr>
                <w:noProof/>
              </w:rPr>
              <w:br/>
              <w:t>https://www.windowsservercatalog.com/results.aspx?&amp;bCatID=1521&amp;cpID=11779&amp;avc=0&amp;ava=130&amp;avt=0&amp;avq=0&amp;OR=1&amp;PGS=25</w:t>
            </w:r>
            <w:r w:rsidRPr="008C5FA0">
              <w:rPr>
                <w:noProof/>
              </w:rPr>
              <w:br/>
              <w:t>Các nền tảng ảo hóa được hỗ trợ bởi Windows server 2019</w:t>
            </w:r>
            <w:r w:rsidRPr="008C5FA0">
              <w:rPr>
                <w:noProof/>
              </w:rPr>
              <w:br/>
              <w:t>- Red Hat</w:t>
            </w:r>
            <w:r w:rsidRPr="008C5FA0">
              <w:rPr>
                <w:noProof/>
              </w:rPr>
              <w:br/>
              <w:t>- VMware</w:t>
            </w:r>
            <w:r w:rsidRPr="008C5FA0">
              <w:rPr>
                <w:noProof/>
              </w:rPr>
              <w:br/>
              <w:t>- Virtuozzo International GmbH</w:t>
            </w:r>
            <w:r w:rsidRPr="008C5FA0">
              <w:rPr>
                <w:noProof/>
              </w:rPr>
              <w:br/>
              <w:t>- Citrix Systems</w:t>
            </w:r>
            <w:r w:rsidRPr="008C5FA0">
              <w:rPr>
                <w:noProof/>
              </w:rPr>
              <w:br/>
              <w:t>- SUSE Linux Products GmbH</w:t>
            </w:r>
            <w:r w:rsidRPr="008C5FA0">
              <w:rPr>
                <w:noProof/>
              </w:rPr>
              <w:br/>
              <w:t>- Nutanix Inc</w:t>
            </w:r>
            <w:r w:rsidRPr="008C5FA0">
              <w:rPr>
                <w:noProof/>
              </w:rPr>
              <w:br/>
              <w:t>- Canonical Ltd</w:t>
            </w:r>
          </w:p>
          <w:p w14:paraId="340FB32F" w14:textId="77777777" w:rsidR="00C177B3" w:rsidRPr="008C5FA0" w:rsidRDefault="00C177B3" w:rsidP="003D13DA">
            <w:pPr>
              <w:pStyle w:val="TableParagraph"/>
              <w:ind w:right="90"/>
              <w:jc w:val="center"/>
              <w:rPr>
                <w:noProof/>
              </w:rPr>
            </w:pPr>
          </w:p>
          <w:p w14:paraId="6CBCCACD" w14:textId="6A7FBBB5" w:rsidR="0064138D" w:rsidRPr="008C5FA0" w:rsidRDefault="0064138D" w:rsidP="003D13DA">
            <w:pPr>
              <w:pStyle w:val="TableParagraph"/>
              <w:ind w:right="90"/>
              <w:jc w:val="center"/>
              <w:rPr>
                <w:noProof/>
              </w:rPr>
            </w:pPr>
            <w:r w:rsidRPr="008C5FA0">
              <w:rPr>
                <w:noProof/>
              </w:rPr>
              <w:lastRenderedPageBreak/>
              <w:t>Refer- https://learn.microsoft.com/en-us/azure/devops/server/requirements?view=azure-devops-2020#hardware-recommendations</w:t>
            </w:r>
          </w:p>
        </w:tc>
      </w:tr>
      <w:tr w:rsidR="008C5FA0" w:rsidRPr="008C5FA0" w14:paraId="278B44F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E3F55F8" w14:textId="77777777" w:rsidR="0064138D" w:rsidRPr="008C5FA0" w:rsidRDefault="0064138D" w:rsidP="0064138D">
            <w:pPr>
              <w:pStyle w:val="TableParagraph"/>
              <w:rPr>
                <w:b/>
                <w:sz w:val="26"/>
              </w:rPr>
            </w:pPr>
          </w:p>
          <w:p w14:paraId="0ED201EF" w14:textId="77777777" w:rsidR="0064138D" w:rsidRPr="008C5FA0" w:rsidRDefault="0064138D" w:rsidP="0064138D">
            <w:pPr>
              <w:pStyle w:val="TableParagraph"/>
              <w:rPr>
                <w:b/>
                <w:sz w:val="26"/>
              </w:rPr>
            </w:pPr>
          </w:p>
          <w:p w14:paraId="29A0E499" w14:textId="77777777" w:rsidR="0064138D" w:rsidRPr="008C5FA0" w:rsidRDefault="0064138D" w:rsidP="0064138D">
            <w:pPr>
              <w:pStyle w:val="TableParagraph"/>
              <w:rPr>
                <w:b/>
                <w:sz w:val="26"/>
              </w:rPr>
            </w:pPr>
            <w:r w:rsidRPr="008C5FA0">
              <w:rPr>
                <w:b/>
                <w:sz w:val="26"/>
              </w:rPr>
              <w:t>II.1.2</w:t>
            </w:r>
          </w:p>
        </w:tc>
        <w:tc>
          <w:tcPr>
            <w:tcW w:w="1530" w:type="dxa"/>
            <w:tcBorders>
              <w:top w:val="single" w:sz="4" w:space="0" w:color="000000"/>
              <w:left w:val="single" w:sz="4" w:space="0" w:color="000000"/>
              <w:bottom w:val="single" w:sz="4" w:space="0" w:color="000000"/>
              <w:right w:val="single" w:sz="4" w:space="0" w:color="000000"/>
            </w:tcBorders>
          </w:tcPr>
          <w:p w14:paraId="1C6E92F5" w14:textId="77777777" w:rsidR="0064138D" w:rsidRPr="008C5FA0" w:rsidRDefault="0064138D" w:rsidP="0064138D">
            <w:pPr>
              <w:pStyle w:val="TableParagraph"/>
              <w:rPr>
                <w:b/>
                <w:sz w:val="26"/>
              </w:rPr>
            </w:pPr>
          </w:p>
          <w:p w14:paraId="59087E85" w14:textId="77777777" w:rsidR="0064138D" w:rsidRPr="008C5FA0" w:rsidRDefault="0064138D" w:rsidP="0064138D">
            <w:pPr>
              <w:pStyle w:val="TableParagraph"/>
              <w:rPr>
                <w:b/>
                <w:sz w:val="26"/>
              </w:rPr>
            </w:pPr>
          </w:p>
          <w:p w14:paraId="35EA9307" w14:textId="77777777" w:rsidR="0064138D" w:rsidRPr="008C5FA0" w:rsidRDefault="0064138D" w:rsidP="0064138D">
            <w:pPr>
              <w:pStyle w:val="TableParagraph"/>
              <w:rPr>
                <w:b/>
                <w:sz w:val="26"/>
              </w:rPr>
            </w:pPr>
            <w:r w:rsidRPr="008C5FA0">
              <w:rPr>
                <w:b/>
                <w:sz w:val="26"/>
              </w:rPr>
              <w:t>NF.OP.002</w:t>
            </w:r>
          </w:p>
        </w:tc>
        <w:tc>
          <w:tcPr>
            <w:tcW w:w="2340" w:type="dxa"/>
            <w:tcBorders>
              <w:top w:val="single" w:sz="4" w:space="0" w:color="000000"/>
              <w:left w:val="single" w:sz="4" w:space="0" w:color="000000"/>
              <w:bottom w:val="single" w:sz="4" w:space="0" w:color="000000"/>
              <w:right w:val="single" w:sz="4" w:space="0" w:color="000000"/>
            </w:tcBorders>
          </w:tcPr>
          <w:p w14:paraId="03173DCD" w14:textId="77777777" w:rsidR="0064138D" w:rsidRPr="008C5FA0" w:rsidRDefault="0064138D" w:rsidP="0064138D">
            <w:pPr>
              <w:pStyle w:val="TableParagraph"/>
              <w:ind w:left="107" w:right="97"/>
              <w:jc w:val="both"/>
              <w:rPr>
                <w:sz w:val="24"/>
              </w:rPr>
            </w:pPr>
            <w:r w:rsidRPr="008C5FA0">
              <w:rPr>
                <w:sz w:val="24"/>
              </w:rPr>
              <w:t>Các module/phân hệ hoạt động một cách động lập, một module/phân hệ lỗi không làm</w:t>
            </w:r>
          </w:p>
          <w:p w14:paraId="2DAA952D" w14:textId="77777777" w:rsidR="0064138D" w:rsidRPr="008C5FA0" w:rsidRDefault="0064138D" w:rsidP="0064138D">
            <w:pPr>
              <w:pStyle w:val="TableParagraph"/>
              <w:ind w:left="107" w:right="97"/>
              <w:jc w:val="both"/>
              <w:rPr>
                <w:sz w:val="24"/>
              </w:rPr>
            </w:pPr>
            <w:r w:rsidRPr="008C5FA0">
              <w:rPr>
                <w:sz w:val="24"/>
              </w:rPr>
              <w:t>ảnh hưởng đến hoạt động của module/phân hệ khác</w:t>
            </w:r>
          </w:p>
          <w:p w14:paraId="04299F91" w14:textId="77777777" w:rsidR="0064138D" w:rsidRPr="008C5FA0" w:rsidRDefault="0064138D" w:rsidP="0064138D">
            <w:pPr>
              <w:pStyle w:val="TableParagraph"/>
              <w:ind w:left="107" w:right="97"/>
              <w:jc w:val="both"/>
              <w:rPr>
                <w:sz w:val="24"/>
              </w:rPr>
            </w:pPr>
            <w:r w:rsidRPr="008C5FA0">
              <w:rPr>
                <w:sz w:val="24"/>
              </w:rPr>
              <w:t>Modules/subsystems should work independently, and one module/subsystem failure should not affect the operation of other modules/subsysteems.</w:t>
            </w:r>
          </w:p>
        </w:tc>
        <w:tc>
          <w:tcPr>
            <w:tcW w:w="1620" w:type="dxa"/>
            <w:tcBorders>
              <w:top w:val="single" w:sz="4" w:space="0" w:color="000000"/>
              <w:left w:val="single" w:sz="4" w:space="0" w:color="000000"/>
              <w:bottom w:val="single" w:sz="4" w:space="0" w:color="000000"/>
              <w:right w:val="single" w:sz="4" w:space="0" w:color="000000"/>
            </w:tcBorders>
          </w:tcPr>
          <w:p w14:paraId="4BDB3B57" w14:textId="0021C8DA"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4806541" w14:textId="2E0E2A53" w:rsidR="0064138D" w:rsidRPr="008C5FA0" w:rsidRDefault="0064138D" w:rsidP="003D13DA">
            <w:pPr>
              <w:pStyle w:val="TableParagraph"/>
              <w:ind w:right="90"/>
              <w:jc w:val="center"/>
              <w:rPr>
                <w:noProof/>
              </w:rPr>
            </w:pPr>
            <w:r w:rsidRPr="008C5FA0">
              <w:rPr>
                <w:noProof/>
              </w:rPr>
              <w:t>Azure DevOps Product consists of all the features/modules together (such as Azure Boards, Repos, Pipelines, Test Plan and Artifacts) and works independently. There is nothing as failure of one module as such.</w:t>
            </w:r>
          </w:p>
          <w:p w14:paraId="3CB930A0" w14:textId="1570EEDB" w:rsidR="0064138D" w:rsidRPr="008C5FA0" w:rsidRDefault="0064138D" w:rsidP="003D13DA">
            <w:pPr>
              <w:pStyle w:val="TableParagraph"/>
              <w:ind w:right="90"/>
              <w:jc w:val="center"/>
              <w:rPr>
                <w:noProof/>
              </w:rPr>
            </w:pPr>
            <w:r w:rsidRPr="008C5FA0">
              <w:rPr>
                <w:noProof/>
              </w:rPr>
              <w:t xml:space="preserve">Sản phẩm Azure DevOps bao gồm tất cả các tính năng/mô-đun đi cùng nhau (chẳng hạn như Azure Boards, Repos, Pipelines, Test Plan và Artifacts) và hoạt động độc lập. </w:t>
            </w:r>
            <w:r w:rsidR="000A655C" w:rsidRPr="008C5FA0">
              <w:rPr>
                <w:sz w:val="24"/>
                <w:szCs w:val="24"/>
              </w:rPr>
              <w:t>Không có trường hợp 1 module fail</w:t>
            </w:r>
          </w:p>
        </w:tc>
      </w:tr>
      <w:tr w:rsidR="008C5FA0" w:rsidRPr="008C5FA0" w14:paraId="3B65EC2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4E08AB9" w14:textId="77777777" w:rsidR="0064138D" w:rsidRPr="008C5FA0" w:rsidRDefault="0064138D" w:rsidP="0064138D">
            <w:pPr>
              <w:pStyle w:val="TableParagraph"/>
              <w:rPr>
                <w:b/>
                <w:sz w:val="26"/>
              </w:rPr>
            </w:pPr>
          </w:p>
          <w:p w14:paraId="5536A563" w14:textId="77777777" w:rsidR="0064138D" w:rsidRPr="008C5FA0" w:rsidRDefault="0064138D" w:rsidP="0064138D">
            <w:pPr>
              <w:pStyle w:val="TableParagraph"/>
              <w:rPr>
                <w:b/>
                <w:sz w:val="26"/>
              </w:rPr>
            </w:pPr>
            <w:r w:rsidRPr="008C5FA0">
              <w:rPr>
                <w:b/>
                <w:sz w:val="26"/>
              </w:rPr>
              <w:t>II.1.3</w:t>
            </w:r>
          </w:p>
        </w:tc>
        <w:tc>
          <w:tcPr>
            <w:tcW w:w="1530" w:type="dxa"/>
            <w:tcBorders>
              <w:top w:val="single" w:sz="4" w:space="0" w:color="000000"/>
              <w:left w:val="single" w:sz="4" w:space="0" w:color="000000"/>
              <w:bottom w:val="single" w:sz="4" w:space="0" w:color="000000"/>
              <w:right w:val="single" w:sz="4" w:space="0" w:color="000000"/>
            </w:tcBorders>
          </w:tcPr>
          <w:p w14:paraId="2C739A10" w14:textId="77777777" w:rsidR="0064138D" w:rsidRPr="008C5FA0" w:rsidRDefault="0064138D" w:rsidP="0064138D">
            <w:pPr>
              <w:pStyle w:val="TableParagraph"/>
              <w:rPr>
                <w:b/>
                <w:sz w:val="26"/>
              </w:rPr>
            </w:pPr>
          </w:p>
          <w:p w14:paraId="69EA1C25" w14:textId="77777777" w:rsidR="0064138D" w:rsidRPr="008C5FA0" w:rsidRDefault="0064138D" w:rsidP="0064138D">
            <w:pPr>
              <w:pStyle w:val="TableParagraph"/>
              <w:rPr>
                <w:b/>
                <w:sz w:val="26"/>
              </w:rPr>
            </w:pPr>
            <w:r w:rsidRPr="008C5FA0">
              <w:rPr>
                <w:b/>
                <w:sz w:val="26"/>
              </w:rPr>
              <w:t>NF.OP.003</w:t>
            </w:r>
          </w:p>
        </w:tc>
        <w:tc>
          <w:tcPr>
            <w:tcW w:w="2340" w:type="dxa"/>
            <w:tcBorders>
              <w:top w:val="single" w:sz="4" w:space="0" w:color="000000"/>
              <w:left w:val="single" w:sz="4" w:space="0" w:color="000000"/>
              <w:bottom w:val="single" w:sz="4" w:space="0" w:color="000000"/>
              <w:right w:val="single" w:sz="4" w:space="0" w:color="000000"/>
            </w:tcBorders>
          </w:tcPr>
          <w:p w14:paraId="5546AA75" w14:textId="77777777" w:rsidR="0064138D" w:rsidRPr="008C5FA0" w:rsidRDefault="0064138D" w:rsidP="0064138D">
            <w:pPr>
              <w:pStyle w:val="TableParagraph"/>
              <w:ind w:left="107" w:right="97"/>
              <w:jc w:val="both"/>
              <w:rPr>
                <w:sz w:val="24"/>
              </w:rPr>
            </w:pPr>
            <w:r w:rsidRPr="008C5FA0">
              <w:rPr>
                <w:sz w:val="24"/>
              </w:rPr>
              <w:t>Có thể mở rộng/giảm dung lượng theo từng module/phân hệ</w:t>
            </w:r>
          </w:p>
          <w:p w14:paraId="13061D61" w14:textId="77777777" w:rsidR="0064138D" w:rsidRPr="008C5FA0" w:rsidRDefault="0064138D" w:rsidP="0064138D">
            <w:pPr>
              <w:pStyle w:val="TableParagraph"/>
              <w:ind w:left="107" w:right="97"/>
              <w:jc w:val="both"/>
              <w:rPr>
                <w:sz w:val="24"/>
              </w:rPr>
            </w:pPr>
            <w:r w:rsidRPr="008C5FA0">
              <w:rPr>
                <w:sz w:val="24"/>
              </w:rPr>
              <w:t>mà không gây downtime.</w:t>
            </w:r>
          </w:p>
          <w:p w14:paraId="6CA1C1AA" w14:textId="77777777" w:rsidR="0064138D" w:rsidRPr="008C5FA0" w:rsidRDefault="0064138D" w:rsidP="0064138D">
            <w:pPr>
              <w:pStyle w:val="TableParagraph"/>
              <w:ind w:left="107" w:right="97"/>
              <w:jc w:val="both"/>
              <w:rPr>
                <w:sz w:val="24"/>
              </w:rPr>
            </w:pPr>
            <w:r w:rsidRPr="008C5FA0">
              <w:rPr>
                <w:sz w:val="24"/>
              </w:rPr>
              <w:t xml:space="preserve">Support expanding/reducing capacity by module/subsystem </w:t>
            </w:r>
            <w:r w:rsidRPr="008C5FA0">
              <w:rPr>
                <w:sz w:val="24"/>
              </w:rPr>
              <w:lastRenderedPageBreak/>
              <w:t>without causing downtime.</w:t>
            </w:r>
          </w:p>
        </w:tc>
        <w:tc>
          <w:tcPr>
            <w:tcW w:w="1620" w:type="dxa"/>
            <w:tcBorders>
              <w:top w:val="single" w:sz="4" w:space="0" w:color="000000"/>
              <w:left w:val="single" w:sz="4" w:space="0" w:color="000000"/>
              <w:bottom w:val="single" w:sz="4" w:space="0" w:color="000000"/>
              <w:right w:val="single" w:sz="4" w:space="0" w:color="000000"/>
            </w:tcBorders>
          </w:tcPr>
          <w:p w14:paraId="148F9624" w14:textId="7A08C30D"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637F8E76" w14:textId="77777777" w:rsidR="0064138D" w:rsidRPr="008C5FA0" w:rsidRDefault="0064138D" w:rsidP="003D13DA">
            <w:pPr>
              <w:pStyle w:val="TableParagraph"/>
              <w:ind w:right="90"/>
              <w:jc w:val="center"/>
              <w:rPr>
                <w:noProof/>
              </w:rPr>
            </w:pPr>
            <w:r w:rsidRPr="008C5FA0">
              <w:rPr>
                <w:noProof/>
              </w:rPr>
              <w:t>Azure DevOps Product consists of all the features/modules together (such as Azure Boards, Repos, Pipelines, Test Plan and Artifacts) and works independently. There is nothing as failure/downtime of one module as such.</w:t>
            </w:r>
          </w:p>
          <w:p w14:paraId="11ED81AB" w14:textId="77777777" w:rsidR="000A655C" w:rsidRPr="008C5FA0" w:rsidRDefault="0064138D" w:rsidP="000A655C">
            <w:pPr>
              <w:spacing w:after="0"/>
              <w:rPr>
                <w:rFonts w:ascii="Times New Roman" w:hAnsi="Times New Roman"/>
              </w:rPr>
            </w:pPr>
            <w:r w:rsidRPr="008C5FA0">
              <w:rPr>
                <w:noProof/>
              </w:rPr>
              <w:t xml:space="preserve">Sản phẩm Azure DevOps bao gồm tất cả các tính năng/mô-đun đi cùng nhau (chẳng hạn như Azure Boards, Repos, Pipelines, Test Plan và Artifacts) và hoạt động độc lập. </w:t>
            </w:r>
            <w:r w:rsidR="000A655C" w:rsidRPr="008C5FA0">
              <w:rPr>
                <w:rFonts w:ascii="Times New Roman" w:hAnsi="Times New Roman"/>
              </w:rPr>
              <w:t>Không có trường hợp 1 module fail hoặc downtime như vậy. Hoặc là toàn bộ các chứng năng đang hoạt động, hoặc là toàn bộ bị down.</w:t>
            </w:r>
          </w:p>
          <w:p w14:paraId="2F89253A" w14:textId="045752B4" w:rsidR="0064138D" w:rsidRPr="008C5FA0" w:rsidRDefault="0064138D" w:rsidP="003D13DA">
            <w:pPr>
              <w:pStyle w:val="TableParagraph"/>
              <w:ind w:right="90"/>
              <w:jc w:val="center"/>
              <w:rPr>
                <w:noProof/>
              </w:rPr>
            </w:pPr>
          </w:p>
        </w:tc>
      </w:tr>
      <w:tr w:rsidR="008C5FA0" w:rsidRPr="008C5FA0" w14:paraId="5F93FB3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0224679" w14:textId="77777777" w:rsidR="0064138D" w:rsidRPr="008C5FA0" w:rsidRDefault="0064138D" w:rsidP="0064138D">
            <w:pPr>
              <w:pStyle w:val="TableParagraph"/>
              <w:rPr>
                <w:b/>
                <w:sz w:val="26"/>
              </w:rPr>
            </w:pPr>
          </w:p>
          <w:p w14:paraId="4DF67EC7" w14:textId="77777777" w:rsidR="0064138D" w:rsidRPr="008C5FA0" w:rsidRDefault="0064138D" w:rsidP="0064138D">
            <w:pPr>
              <w:pStyle w:val="TableParagraph"/>
              <w:rPr>
                <w:b/>
                <w:sz w:val="26"/>
              </w:rPr>
            </w:pPr>
          </w:p>
          <w:p w14:paraId="046A6493" w14:textId="77777777" w:rsidR="0064138D" w:rsidRPr="008C5FA0" w:rsidRDefault="0064138D" w:rsidP="0064138D">
            <w:pPr>
              <w:pStyle w:val="TableParagraph"/>
              <w:rPr>
                <w:b/>
                <w:sz w:val="26"/>
              </w:rPr>
            </w:pPr>
            <w:r w:rsidRPr="008C5FA0">
              <w:rPr>
                <w:b/>
                <w:sz w:val="26"/>
              </w:rPr>
              <w:t>II.1.4</w:t>
            </w:r>
          </w:p>
        </w:tc>
        <w:tc>
          <w:tcPr>
            <w:tcW w:w="1530" w:type="dxa"/>
            <w:tcBorders>
              <w:top w:val="single" w:sz="4" w:space="0" w:color="000000"/>
              <w:left w:val="single" w:sz="4" w:space="0" w:color="000000"/>
              <w:bottom w:val="single" w:sz="4" w:space="0" w:color="000000"/>
              <w:right w:val="single" w:sz="4" w:space="0" w:color="000000"/>
            </w:tcBorders>
          </w:tcPr>
          <w:p w14:paraId="00A10B70" w14:textId="77777777" w:rsidR="0064138D" w:rsidRPr="008C5FA0" w:rsidRDefault="0064138D" w:rsidP="0064138D">
            <w:pPr>
              <w:pStyle w:val="TableParagraph"/>
              <w:rPr>
                <w:b/>
                <w:sz w:val="26"/>
              </w:rPr>
            </w:pPr>
          </w:p>
          <w:p w14:paraId="3D40655C" w14:textId="77777777" w:rsidR="0064138D" w:rsidRPr="008C5FA0" w:rsidRDefault="0064138D" w:rsidP="0064138D">
            <w:pPr>
              <w:pStyle w:val="TableParagraph"/>
              <w:rPr>
                <w:b/>
                <w:sz w:val="26"/>
              </w:rPr>
            </w:pPr>
          </w:p>
          <w:p w14:paraId="6A7D5190" w14:textId="77777777" w:rsidR="0064138D" w:rsidRPr="008C5FA0" w:rsidRDefault="0064138D" w:rsidP="0064138D">
            <w:pPr>
              <w:pStyle w:val="TableParagraph"/>
              <w:rPr>
                <w:b/>
                <w:sz w:val="26"/>
              </w:rPr>
            </w:pPr>
            <w:r w:rsidRPr="008C5FA0">
              <w:rPr>
                <w:b/>
                <w:sz w:val="26"/>
              </w:rPr>
              <w:t>NF.OP.004</w:t>
            </w:r>
          </w:p>
        </w:tc>
        <w:tc>
          <w:tcPr>
            <w:tcW w:w="2340" w:type="dxa"/>
            <w:tcBorders>
              <w:top w:val="single" w:sz="4" w:space="0" w:color="000000"/>
              <w:left w:val="single" w:sz="4" w:space="0" w:color="000000"/>
              <w:bottom w:val="single" w:sz="4" w:space="0" w:color="000000"/>
              <w:right w:val="single" w:sz="4" w:space="0" w:color="000000"/>
            </w:tcBorders>
          </w:tcPr>
          <w:p w14:paraId="64AEF021" w14:textId="77777777" w:rsidR="0064138D" w:rsidRPr="008C5FA0" w:rsidRDefault="0064138D" w:rsidP="0064138D">
            <w:pPr>
              <w:pStyle w:val="TableParagraph"/>
              <w:ind w:left="107" w:right="97"/>
              <w:jc w:val="both"/>
              <w:rPr>
                <w:sz w:val="24"/>
              </w:rPr>
            </w:pPr>
            <w:r w:rsidRPr="008C5FA0">
              <w:rPr>
                <w:sz w:val="24"/>
              </w:rPr>
              <w:t>Có các cơ chế phân tải để tăng khả năng xử lý: cơ chế load balancer cho phép nhiều máy cùng xử lý các tác vụ giống nhau đối với các tác vụ có tần suất sử</w:t>
            </w:r>
          </w:p>
          <w:p w14:paraId="263F14A1" w14:textId="77777777" w:rsidR="0064138D" w:rsidRPr="008C5FA0" w:rsidRDefault="0064138D" w:rsidP="0064138D">
            <w:pPr>
              <w:pStyle w:val="TableParagraph"/>
              <w:ind w:left="107" w:right="97"/>
              <w:jc w:val="both"/>
              <w:rPr>
                <w:sz w:val="24"/>
              </w:rPr>
            </w:pPr>
            <w:r w:rsidRPr="008C5FA0">
              <w:rPr>
                <w:sz w:val="24"/>
              </w:rPr>
              <w:t>dụng lớn; cơ chế xử lý song song trên nhiều tiến trình khác nhau trên cùng máy chủ để nâng cao</w:t>
            </w:r>
          </w:p>
          <w:p w14:paraId="5D073AE1" w14:textId="77777777" w:rsidR="0064138D" w:rsidRPr="008C5FA0" w:rsidRDefault="0064138D" w:rsidP="0064138D">
            <w:pPr>
              <w:pStyle w:val="TableParagraph"/>
              <w:ind w:left="107" w:right="97"/>
              <w:jc w:val="both"/>
              <w:rPr>
                <w:sz w:val="24"/>
              </w:rPr>
            </w:pPr>
            <w:r w:rsidRPr="008C5FA0">
              <w:rPr>
                <w:sz w:val="24"/>
              </w:rPr>
              <w:t>hiệu năng hệ thống.</w:t>
            </w:r>
          </w:p>
          <w:p w14:paraId="796AB422" w14:textId="77777777" w:rsidR="0064138D" w:rsidRPr="008C5FA0" w:rsidRDefault="0064138D" w:rsidP="0064138D">
            <w:pPr>
              <w:pStyle w:val="TableParagraph"/>
              <w:ind w:left="107" w:right="97"/>
              <w:jc w:val="both"/>
              <w:rPr>
                <w:sz w:val="24"/>
              </w:rPr>
            </w:pPr>
            <w:r w:rsidRPr="008C5FA0">
              <w:rPr>
                <w:sz w:val="24"/>
              </w:rPr>
              <w:t xml:space="preserve">Support load sharing mechanisms to increase processing capacity: the load balancer mechanism should allow multiple computeers to handle the same tasks for high frequency tasks; parallel processing mechanism on </w:t>
            </w:r>
            <w:r w:rsidRPr="008C5FA0">
              <w:rPr>
                <w:sz w:val="24"/>
              </w:rPr>
              <w:lastRenderedPageBreak/>
              <w:t>different processes on the same server to improve system performance.</w:t>
            </w:r>
          </w:p>
        </w:tc>
        <w:tc>
          <w:tcPr>
            <w:tcW w:w="1620" w:type="dxa"/>
            <w:tcBorders>
              <w:top w:val="single" w:sz="4" w:space="0" w:color="000000"/>
              <w:left w:val="single" w:sz="4" w:space="0" w:color="000000"/>
              <w:bottom w:val="single" w:sz="4" w:space="0" w:color="000000"/>
              <w:right w:val="single" w:sz="4" w:space="0" w:color="000000"/>
            </w:tcBorders>
          </w:tcPr>
          <w:p w14:paraId="0D8D79DC" w14:textId="6C262911"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0788A9FE" w14:textId="77777777" w:rsidR="0064138D" w:rsidRPr="008C5FA0" w:rsidRDefault="0064138D" w:rsidP="003D13DA">
            <w:pPr>
              <w:pStyle w:val="TableParagraph"/>
              <w:ind w:right="90"/>
              <w:jc w:val="center"/>
              <w:rPr>
                <w:noProof/>
              </w:rPr>
            </w:pPr>
            <w:r w:rsidRPr="008C5FA0">
              <w:rPr>
                <w:noProof/>
              </w:rPr>
              <w:t>It can support high-use scenarios that have multiple application tiers behind a load balancer and multiple SQL instances that use SQL Always On.</w:t>
            </w:r>
          </w:p>
          <w:p w14:paraId="20EE2A2D" w14:textId="77777777" w:rsidR="0064138D" w:rsidRPr="008C5FA0" w:rsidRDefault="0064138D" w:rsidP="003D13DA">
            <w:pPr>
              <w:pStyle w:val="TableParagraph"/>
              <w:ind w:right="90"/>
              <w:jc w:val="center"/>
              <w:rPr>
                <w:noProof/>
              </w:rPr>
            </w:pPr>
            <w:r w:rsidRPr="008C5FA0">
              <w:rPr>
                <w:noProof/>
              </w:rPr>
              <w:t>Nó có thể hỗ trợ các tình huống sử dụng nhiều có nhiều tầng ứng dụng phía sau bộ cân bằng tải và nhiều phiên bản SQL sử dụng SQL Always On.</w:t>
            </w:r>
          </w:p>
          <w:p w14:paraId="6BD4BCF6" w14:textId="77777777" w:rsidR="0064138D" w:rsidRPr="008C5FA0" w:rsidRDefault="0064138D" w:rsidP="003D13DA">
            <w:pPr>
              <w:pStyle w:val="TableParagraph"/>
              <w:ind w:right="90"/>
              <w:jc w:val="center"/>
              <w:rPr>
                <w:noProof/>
              </w:rPr>
            </w:pPr>
          </w:p>
          <w:p w14:paraId="5B62278C" w14:textId="77777777" w:rsidR="0064138D" w:rsidRPr="008C5FA0" w:rsidRDefault="0064138D" w:rsidP="003D13DA">
            <w:pPr>
              <w:pStyle w:val="TableParagraph"/>
              <w:ind w:right="90"/>
              <w:jc w:val="center"/>
              <w:rPr>
                <w:noProof/>
              </w:rPr>
            </w:pPr>
            <w:r w:rsidRPr="008C5FA0">
              <w:rPr>
                <w:noProof/>
              </w:rPr>
              <w:t>Refer- https://learn.microsoft.com/en-us/azure/devops/server/requirements?view=azure-devops-2020#hardware-recommendations</w:t>
            </w:r>
          </w:p>
        </w:tc>
      </w:tr>
      <w:tr w:rsidR="008C5FA0" w:rsidRPr="008C5FA0" w14:paraId="49CFDCB4"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B18CF75" w14:textId="77777777" w:rsidR="0064138D" w:rsidRPr="008C5FA0" w:rsidRDefault="0064138D" w:rsidP="0064138D">
            <w:pPr>
              <w:pStyle w:val="TableParagraph"/>
              <w:rPr>
                <w:b/>
                <w:sz w:val="26"/>
              </w:rPr>
            </w:pPr>
            <w:r w:rsidRPr="008C5FA0">
              <w:rPr>
                <w:b/>
                <w:sz w:val="26"/>
              </w:rPr>
              <w:t>II.2</w:t>
            </w:r>
          </w:p>
        </w:tc>
        <w:tc>
          <w:tcPr>
            <w:tcW w:w="1530" w:type="dxa"/>
            <w:tcBorders>
              <w:top w:val="single" w:sz="4" w:space="0" w:color="000000"/>
              <w:left w:val="single" w:sz="4" w:space="0" w:color="000000"/>
              <w:bottom w:val="single" w:sz="4" w:space="0" w:color="000000"/>
              <w:right w:val="single" w:sz="4" w:space="0" w:color="000000"/>
            </w:tcBorders>
          </w:tcPr>
          <w:p w14:paraId="11DBA5FB"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327B45EE" w14:textId="77777777" w:rsidR="0064138D" w:rsidRPr="008C5FA0" w:rsidRDefault="0064138D" w:rsidP="0064138D">
            <w:pPr>
              <w:pStyle w:val="TableParagraph"/>
              <w:ind w:left="107" w:right="97"/>
              <w:jc w:val="both"/>
              <w:rPr>
                <w:sz w:val="24"/>
              </w:rPr>
            </w:pPr>
            <w:r w:rsidRPr="008C5FA0">
              <w:rPr>
                <w:sz w:val="24"/>
              </w:rPr>
              <w:t>Khả năng dự phòng</w:t>
            </w:r>
          </w:p>
          <w:p w14:paraId="3E369AB2" w14:textId="77777777" w:rsidR="0064138D" w:rsidRPr="008C5FA0" w:rsidRDefault="0064138D" w:rsidP="0064138D">
            <w:pPr>
              <w:pStyle w:val="TableParagraph"/>
              <w:ind w:left="107" w:right="97"/>
              <w:jc w:val="both"/>
              <w:rPr>
                <w:sz w:val="24"/>
              </w:rPr>
            </w:pPr>
            <w:r w:rsidRPr="008C5FA0">
              <w:rPr>
                <w:sz w:val="24"/>
              </w:rPr>
              <w:t>Backup capability</w:t>
            </w:r>
          </w:p>
        </w:tc>
        <w:tc>
          <w:tcPr>
            <w:tcW w:w="1620" w:type="dxa"/>
            <w:tcBorders>
              <w:top w:val="single" w:sz="4" w:space="0" w:color="000000"/>
              <w:left w:val="single" w:sz="4" w:space="0" w:color="000000"/>
              <w:bottom w:val="single" w:sz="4" w:space="0" w:color="000000"/>
              <w:right w:val="single" w:sz="4" w:space="0" w:color="000000"/>
            </w:tcBorders>
          </w:tcPr>
          <w:p w14:paraId="4FD97355"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642A6775" w14:textId="77777777" w:rsidR="0064138D" w:rsidRPr="008C5FA0" w:rsidRDefault="0064138D" w:rsidP="003D13DA">
            <w:pPr>
              <w:pStyle w:val="TableParagraph"/>
              <w:ind w:right="90"/>
              <w:jc w:val="center"/>
              <w:rPr>
                <w:noProof/>
              </w:rPr>
            </w:pPr>
          </w:p>
        </w:tc>
      </w:tr>
      <w:tr w:rsidR="008C5FA0" w:rsidRPr="008C5FA0" w14:paraId="461D4549"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652C021" w14:textId="77777777" w:rsidR="0064138D" w:rsidRPr="008C5FA0" w:rsidRDefault="0064138D" w:rsidP="0064138D">
            <w:pPr>
              <w:pStyle w:val="TableParagraph"/>
              <w:rPr>
                <w:b/>
                <w:sz w:val="26"/>
              </w:rPr>
            </w:pPr>
          </w:p>
          <w:p w14:paraId="6FA18A8D" w14:textId="77777777" w:rsidR="0064138D" w:rsidRPr="008C5FA0" w:rsidRDefault="0064138D" w:rsidP="0064138D">
            <w:pPr>
              <w:pStyle w:val="TableParagraph"/>
              <w:rPr>
                <w:b/>
                <w:sz w:val="26"/>
              </w:rPr>
            </w:pPr>
          </w:p>
          <w:p w14:paraId="234D37E3" w14:textId="77777777" w:rsidR="0064138D" w:rsidRPr="008C5FA0" w:rsidRDefault="0064138D" w:rsidP="0064138D">
            <w:pPr>
              <w:pStyle w:val="TableParagraph"/>
              <w:rPr>
                <w:b/>
                <w:sz w:val="26"/>
              </w:rPr>
            </w:pPr>
            <w:r w:rsidRPr="008C5FA0">
              <w:rPr>
                <w:b/>
                <w:sz w:val="26"/>
              </w:rPr>
              <w:t>II.2.1</w:t>
            </w:r>
          </w:p>
        </w:tc>
        <w:tc>
          <w:tcPr>
            <w:tcW w:w="1530" w:type="dxa"/>
            <w:tcBorders>
              <w:top w:val="single" w:sz="4" w:space="0" w:color="000000"/>
              <w:left w:val="single" w:sz="4" w:space="0" w:color="000000"/>
              <w:bottom w:val="single" w:sz="4" w:space="0" w:color="000000"/>
              <w:right w:val="single" w:sz="4" w:space="0" w:color="000000"/>
            </w:tcBorders>
          </w:tcPr>
          <w:p w14:paraId="6465D242" w14:textId="77777777" w:rsidR="0064138D" w:rsidRPr="008C5FA0" w:rsidRDefault="0064138D" w:rsidP="0064138D">
            <w:pPr>
              <w:pStyle w:val="TableParagraph"/>
              <w:rPr>
                <w:b/>
                <w:sz w:val="26"/>
              </w:rPr>
            </w:pPr>
          </w:p>
          <w:p w14:paraId="3140232A" w14:textId="77777777" w:rsidR="0064138D" w:rsidRPr="008C5FA0" w:rsidRDefault="0064138D" w:rsidP="0064138D">
            <w:pPr>
              <w:pStyle w:val="TableParagraph"/>
              <w:rPr>
                <w:b/>
                <w:sz w:val="26"/>
              </w:rPr>
            </w:pPr>
          </w:p>
          <w:p w14:paraId="0491DF66" w14:textId="77777777" w:rsidR="0064138D" w:rsidRPr="008C5FA0" w:rsidRDefault="0064138D" w:rsidP="0064138D">
            <w:pPr>
              <w:pStyle w:val="TableParagraph"/>
              <w:rPr>
                <w:b/>
                <w:sz w:val="26"/>
              </w:rPr>
            </w:pPr>
            <w:r w:rsidRPr="008C5FA0">
              <w:rPr>
                <w:b/>
                <w:sz w:val="26"/>
              </w:rPr>
              <w:t>NF.OP.005</w:t>
            </w:r>
          </w:p>
        </w:tc>
        <w:tc>
          <w:tcPr>
            <w:tcW w:w="2340" w:type="dxa"/>
            <w:tcBorders>
              <w:top w:val="single" w:sz="4" w:space="0" w:color="000000"/>
              <w:left w:val="single" w:sz="4" w:space="0" w:color="000000"/>
              <w:bottom w:val="single" w:sz="4" w:space="0" w:color="000000"/>
              <w:right w:val="single" w:sz="4" w:space="0" w:color="000000"/>
            </w:tcBorders>
          </w:tcPr>
          <w:p w14:paraId="6B33F710" w14:textId="77777777" w:rsidR="0064138D" w:rsidRPr="008C5FA0" w:rsidRDefault="0064138D" w:rsidP="0064138D">
            <w:pPr>
              <w:pStyle w:val="TableParagraph"/>
              <w:ind w:left="107" w:right="97"/>
              <w:jc w:val="both"/>
              <w:rPr>
                <w:sz w:val="24"/>
              </w:rPr>
            </w:pPr>
            <w:r w:rsidRPr="008C5FA0">
              <w:rPr>
                <w:sz w:val="24"/>
              </w:rPr>
              <w:t>Đảm bảo cơ chế dự phòng toàn bộ hệ thống active/active hoặc active/standby. Đối với cơ chế dự phòng Active-Standby phải có cơ chế lật mặt tự động khi phát hiện lỗi, thời gian xử lý &lt;</w:t>
            </w:r>
          </w:p>
          <w:p w14:paraId="439A04B1" w14:textId="77777777" w:rsidR="0064138D" w:rsidRPr="008C5FA0" w:rsidRDefault="0064138D" w:rsidP="0064138D">
            <w:pPr>
              <w:pStyle w:val="TableParagraph"/>
              <w:ind w:left="107" w:right="97"/>
              <w:jc w:val="both"/>
              <w:rPr>
                <w:sz w:val="24"/>
              </w:rPr>
            </w:pPr>
            <w:r w:rsidRPr="008C5FA0">
              <w:rPr>
                <w:sz w:val="24"/>
              </w:rPr>
              <w:t>30s</w:t>
            </w:r>
          </w:p>
          <w:p w14:paraId="06B2D917" w14:textId="77777777" w:rsidR="0064138D" w:rsidRPr="008C5FA0" w:rsidRDefault="0064138D" w:rsidP="0064138D">
            <w:pPr>
              <w:pStyle w:val="TableParagraph"/>
              <w:ind w:left="107" w:right="97"/>
              <w:jc w:val="both"/>
              <w:rPr>
                <w:sz w:val="24"/>
              </w:rPr>
            </w:pPr>
            <w:r w:rsidRPr="008C5FA0">
              <w:rPr>
                <w:sz w:val="24"/>
              </w:rPr>
              <w:t>Support the backup mechanism for the entire system active/active or active/standby. For the Active-Standby backup mechanism, there must be an automatic flipping mechanism when detecting errors, processing time &lt; 30s</w:t>
            </w:r>
          </w:p>
        </w:tc>
        <w:tc>
          <w:tcPr>
            <w:tcW w:w="1620" w:type="dxa"/>
            <w:tcBorders>
              <w:top w:val="single" w:sz="4" w:space="0" w:color="000000"/>
              <w:left w:val="single" w:sz="4" w:space="0" w:color="000000"/>
              <w:bottom w:val="single" w:sz="4" w:space="0" w:color="000000"/>
              <w:right w:val="single" w:sz="4" w:space="0" w:color="000000"/>
            </w:tcBorders>
          </w:tcPr>
          <w:p w14:paraId="163EF238" w14:textId="6BB048D0"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7DEFDED" w14:textId="77777777" w:rsidR="0064138D" w:rsidRPr="008C5FA0" w:rsidRDefault="0064138D" w:rsidP="003D13DA">
            <w:pPr>
              <w:pStyle w:val="TableParagraph"/>
              <w:ind w:right="90"/>
              <w:jc w:val="center"/>
              <w:rPr>
                <w:noProof/>
              </w:rPr>
            </w:pPr>
            <w:r w:rsidRPr="008C5FA0">
              <w:rPr>
                <w:noProof/>
              </w:rPr>
              <w:drawing>
                <wp:inline distT="0" distB="0" distL="0" distR="0" wp14:anchorId="444EEF1F" wp14:editId="23385B65">
                  <wp:extent cx="2819400" cy="2176938"/>
                  <wp:effectExtent l="0" t="0" r="0" b="0"/>
                  <wp:docPr id="1746744482" name="Picture 1746744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2822764" cy="2179535"/>
                          </a:xfrm>
                          <a:prstGeom prst="rect">
                            <a:avLst/>
                          </a:prstGeom>
                        </pic:spPr>
                      </pic:pic>
                    </a:graphicData>
                  </a:graphic>
                </wp:inline>
              </w:drawing>
            </w:r>
          </w:p>
          <w:p w14:paraId="10C02DB0" w14:textId="77777777" w:rsidR="0064138D" w:rsidRPr="008C5FA0" w:rsidRDefault="0064138D" w:rsidP="003D13DA">
            <w:pPr>
              <w:pStyle w:val="TableParagraph"/>
              <w:ind w:right="90"/>
              <w:jc w:val="center"/>
              <w:rPr>
                <w:noProof/>
              </w:rPr>
            </w:pPr>
            <w:r w:rsidRPr="008C5FA0">
              <w:rPr>
                <w:noProof/>
              </w:rPr>
              <w:t>You should back up the databases for your Azure DevOps Server regularly, to lessen the risk of losing productivity or data due to equipment failure or other unexpected events. The Scheduled Backups Wizard makes it easy to back up your databases, which are part of the Azure DevOps Server data tier and are stored in SQL Server.</w:t>
            </w:r>
          </w:p>
          <w:p w14:paraId="37A58271" w14:textId="77777777" w:rsidR="0064138D" w:rsidRPr="008C5FA0" w:rsidRDefault="0064138D" w:rsidP="003D13DA">
            <w:pPr>
              <w:pStyle w:val="TableParagraph"/>
              <w:ind w:right="90"/>
              <w:jc w:val="center"/>
              <w:rPr>
                <w:noProof/>
              </w:rPr>
            </w:pPr>
            <w:r w:rsidRPr="008C5FA0">
              <w:rPr>
                <w:noProof/>
              </w:rPr>
              <w:t>Bạn nên thường xuyên sao lưu (backup) cơ sở dữ liệu cho Máy chủ Azure DevOps của mình để giảm nguy cơ mất năng suất hoặc dữ liệu do lỗi thiết bị hoặc các sự kiện không mong muốn khác. Trình hướng dẫn sao lưu theo lịch trình giúp dễ dàng sao lưu cơ sở dữ liệu của bạn, vốn là một phần của tầng dữ liệu Azure DevOps Server và được lưu trữ trong SQL Server.</w:t>
            </w:r>
          </w:p>
          <w:p w14:paraId="638A0A28" w14:textId="77777777" w:rsidR="0064138D" w:rsidRPr="008C5FA0" w:rsidRDefault="0064138D" w:rsidP="003D13DA">
            <w:pPr>
              <w:pStyle w:val="TableParagraph"/>
              <w:ind w:right="90"/>
              <w:jc w:val="center"/>
              <w:rPr>
                <w:noProof/>
              </w:rPr>
            </w:pPr>
          </w:p>
          <w:p w14:paraId="41B489F5" w14:textId="77777777" w:rsidR="0064138D" w:rsidRPr="008C5FA0" w:rsidRDefault="0064138D" w:rsidP="003D13DA">
            <w:pPr>
              <w:pStyle w:val="TableParagraph"/>
              <w:ind w:right="90"/>
              <w:jc w:val="center"/>
              <w:rPr>
                <w:noProof/>
              </w:rPr>
            </w:pPr>
            <w:r w:rsidRPr="008C5FA0">
              <w:rPr>
                <w:noProof/>
              </w:rPr>
              <w:t>Refer: https://learn.microsoft.com/en-us/azure/devops/server/admin/backup/config-backup-sched-plan?view=azure-devops-2022</w:t>
            </w:r>
          </w:p>
        </w:tc>
      </w:tr>
      <w:tr w:rsidR="008C5FA0" w:rsidRPr="008C5FA0" w14:paraId="04D90A4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BF7CDB8" w14:textId="77777777" w:rsidR="0064138D" w:rsidRPr="008C5FA0" w:rsidRDefault="0064138D" w:rsidP="0064138D">
            <w:pPr>
              <w:pStyle w:val="TableParagraph"/>
              <w:rPr>
                <w:b/>
                <w:sz w:val="26"/>
              </w:rPr>
            </w:pPr>
          </w:p>
          <w:p w14:paraId="1C9C01A2" w14:textId="77777777" w:rsidR="0064138D" w:rsidRPr="008C5FA0" w:rsidRDefault="0064138D" w:rsidP="0064138D">
            <w:pPr>
              <w:pStyle w:val="TableParagraph"/>
              <w:rPr>
                <w:b/>
                <w:sz w:val="26"/>
              </w:rPr>
            </w:pPr>
          </w:p>
          <w:p w14:paraId="27F76C02" w14:textId="77777777" w:rsidR="0064138D" w:rsidRPr="008C5FA0" w:rsidRDefault="0064138D" w:rsidP="0064138D">
            <w:pPr>
              <w:pStyle w:val="TableParagraph"/>
              <w:rPr>
                <w:b/>
                <w:sz w:val="26"/>
              </w:rPr>
            </w:pPr>
            <w:r w:rsidRPr="008C5FA0">
              <w:rPr>
                <w:b/>
                <w:sz w:val="26"/>
              </w:rPr>
              <w:t>II.2.2</w:t>
            </w:r>
          </w:p>
        </w:tc>
        <w:tc>
          <w:tcPr>
            <w:tcW w:w="1530" w:type="dxa"/>
            <w:tcBorders>
              <w:top w:val="single" w:sz="4" w:space="0" w:color="000000"/>
              <w:left w:val="single" w:sz="4" w:space="0" w:color="000000"/>
              <w:bottom w:val="single" w:sz="4" w:space="0" w:color="000000"/>
              <w:right w:val="single" w:sz="4" w:space="0" w:color="000000"/>
            </w:tcBorders>
          </w:tcPr>
          <w:p w14:paraId="59F75F7E" w14:textId="77777777" w:rsidR="0064138D" w:rsidRPr="008C5FA0" w:rsidRDefault="0064138D" w:rsidP="0064138D">
            <w:pPr>
              <w:pStyle w:val="TableParagraph"/>
              <w:rPr>
                <w:b/>
                <w:sz w:val="26"/>
              </w:rPr>
            </w:pPr>
          </w:p>
          <w:p w14:paraId="02174BA7" w14:textId="77777777" w:rsidR="0064138D" w:rsidRPr="008C5FA0" w:rsidRDefault="0064138D" w:rsidP="0064138D">
            <w:pPr>
              <w:pStyle w:val="TableParagraph"/>
              <w:rPr>
                <w:b/>
                <w:sz w:val="26"/>
              </w:rPr>
            </w:pPr>
          </w:p>
          <w:p w14:paraId="52BE0834" w14:textId="77777777" w:rsidR="0064138D" w:rsidRPr="008C5FA0" w:rsidRDefault="0064138D" w:rsidP="0064138D">
            <w:pPr>
              <w:pStyle w:val="TableParagraph"/>
              <w:rPr>
                <w:b/>
                <w:sz w:val="26"/>
              </w:rPr>
            </w:pPr>
            <w:r w:rsidRPr="008C5FA0">
              <w:rPr>
                <w:b/>
                <w:sz w:val="26"/>
              </w:rPr>
              <w:t>NF.OP.006</w:t>
            </w:r>
          </w:p>
        </w:tc>
        <w:tc>
          <w:tcPr>
            <w:tcW w:w="2340" w:type="dxa"/>
            <w:tcBorders>
              <w:top w:val="single" w:sz="4" w:space="0" w:color="000000"/>
              <w:left w:val="single" w:sz="4" w:space="0" w:color="000000"/>
              <w:bottom w:val="single" w:sz="4" w:space="0" w:color="000000"/>
              <w:right w:val="single" w:sz="4" w:space="0" w:color="000000"/>
            </w:tcBorders>
          </w:tcPr>
          <w:p w14:paraId="5F4D981F" w14:textId="77777777" w:rsidR="0064138D" w:rsidRPr="008C5FA0" w:rsidRDefault="0064138D" w:rsidP="0064138D">
            <w:pPr>
              <w:pStyle w:val="TableParagraph"/>
              <w:ind w:left="107" w:right="97"/>
              <w:jc w:val="both"/>
              <w:rPr>
                <w:sz w:val="24"/>
              </w:rPr>
            </w:pPr>
            <w:r w:rsidRPr="008C5FA0">
              <w:rPr>
                <w:sz w:val="24"/>
              </w:rPr>
              <w:t>Ứng dụng phải có cơ chế dự phòng active-active, theo đó có ít nhất 2 instance ứng dụng cùng chạy song song và share tải qua</w:t>
            </w:r>
          </w:p>
          <w:p w14:paraId="3ED1B6F4" w14:textId="77777777" w:rsidR="0064138D" w:rsidRPr="008C5FA0" w:rsidRDefault="0064138D" w:rsidP="0064138D">
            <w:pPr>
              <w:pStyle w:val="TableParagraph"/>
              <w:ind w:left="107" w:right="97"/>
              <w:jc w:val="both"/>
              <w:rPr>
                <w:sz w:val="24"/>
              </w:rPr>
            </w:pPr>
            <w:r w:rsidRPr="008C5FA0">
              <w:rPr>
                <w:sz w:val="24"/>
              </w:rPr>
              <w:t>load balancer</w:t>
            </w:r>
          </w:p>
          <w:p w14:paraId="0E647261" w14:textId="77777777" w:rsidR="0064138D" w:rsidRPr="008C5FA0" w:rsidRDefault="0064138D" w:rsidP="0064138D">
            <w:pPr>
              <w:pStyle w:val="TableParagraph"/>
              <w:ind w:left="107" w:right="97"/>
              <w:jc w:val="both"/>
              <w:rPr>
                <w:sz w:val="24"/>
              </w:rPr>
            </w:pPr>
            <w:r w:rsidRPr="008C5FA0">
              <w:rPr>
                <w:sz w:val="24"/>
              </w:rPr>
              <w:t>The application must have an active-active backup mechanism, where at least 2 application instances run in parallel and share the load via the load balancer.</w:t>
            </w:r>
          </w:p>
        </w:tc>
        <w:tc>
          <w:tcPr>
            <w:tcW w:w="1620" w:type="dxa"/>
            <w:tcBorders>
              <w:top w:val="single" w:sz="4" w:space="0" w:color="000000"/>
              <w:left w:val="single" w:sz="4" w:space="0" w:color="000000"/>
              <w:bottom w:val="single" w:sz="4" w:space="0" w:color="000000"/>
              <w:right w:val="single" w:sz="4" w:space="0" w:color="000000"/>
            </w:tcBorders>
          </w:tcPr>
          <w:p w14:paraId="3E84AE82" w14:textId="71AA0939"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F0469BC" w14:textId="77777777" w:rsidR="000A655C" w:rsidRPr="008C5FA0" w:rsidRDefault="00303F79" w:rsidP="000A655C">
            <w:pPr>
              <w:rPr>
                <w:rFonts w:ascii="Times New Roman" w:hAnsi="Times New Roman"/>
                <w:u w:val="single"/>
              </w:rPr>
            </w:pPr>
            <w:hyperlink r:id="rId364" w:history="1">
              <w:r w:rsidR="000A655C" w:rsidRPr="008C5FA0">
                <w:rPr>
                  <w:rStyle w:val="Hyperlink"/>
                  <w:rFonts w:ascii="Times New Roman" w:hAnsi="Times New Roman"/>
                  <w:color w:val="auto"/>
                </w:rPr>
                <w:t>Khách hàng có thể sử dụng dạng triển khai multi-server với Application tier và cơ chế load balancing của Microsoft SQL Always On Availability group để đảm bảo performance cho các tác vụ của hệ thống.</w:t>
              </w:r>
              <w:r w:rsidR="000A655C" w:rsidRPr="008C5FA0">
                <w:rPr>
                  <w:rFonts w:ascii="Times New Roman" w:hAnsi="Times New Roman"/>
                </w:rPr>
                <w:br/>
              </w:r>
              <w:r w:rsidR="000A655C" w:rsidRPr="008C5FA0">
                <w:rPr>
                  <w:rStyle w:val="Hyperlink"/>
                  <w:rFonts w:ascii="Times New Roman" w:hAnsi="Times New Roman"/>
                  <w:color w:val="auto"/>
                </w:rPr>
                <w:t>" You can scale up an Azure DevOps Server, previously named Team Foundation Server (TFS), deployment for thousands or tens of thousands of users by installing your application tier across many servers, and you can ensure high availability by using SQL Server Always On Availability Groups."</w:t>
              </w:r>
              <w:r w:rsidR="000A655C" w:rsidRPr="008C5FA0">
                <w:rPr>
                  <w:rFonts w:ascii="Times New Roman" w:hAnsi="Times New Roman"/>
                </w:rPr>
                <w:br/>
              </w:r>
              <w:r w:rsidR="000A655C" w:rsidRPr="008C5FA0">
                <w:rPr>
                  <w:rStyle w:val="Hyperlink"/>
                  <w:rFonts w:ascii="Times New Roman" w:hAnsi="Times New Roman"/>
                  <w:color w:val="auto"/>
                </w:rPr>
                <w:t>Refer - Install &amp; configure on multiple servers - Azure DevOps | Microsoft Docs</w:t>
              </w:r>
              <w:r w:rsidR="000A655C" w:rsidRPr="008C5FA0">
                <w:rPr>
                  <w:rFonts w:ascii="Times New Roman" w:hAnsi="Times New Roman"/>
                  <w:u w:val="single"/>
                </w:rPr>
                <w:br/>
              </w:r>
              <w:r w:rsidR="000A655C" w:rsidRPr="008C5FA0">
                <w:rPr>
                  <w:rStyle w:val="Hyperlink"/>
                  <w:rFonts w:ascii="Times New Roman" w:hAnsi="Times New Roman"/>
                  <w:color w:val="auto"/>
                </w:rPr>
                <w:t>Mô hình kiến trúc: https://docs.microsoft.com/en-us/azure/devops/server/architecture/examples-complex-topo?view=azure-devops-2022</w:t>
              </w:r>
            </w:hyperlink>
          </w:p>
          <w:p w14:paraId="1D349230" w14:textId="6A10B621" w:rsidR="0064138D" w:rsidRPr="008C5FA0" w:rsidRDefault="0064138D" w:rsidP="003D13DA">
            <w:pPr>
              <w:pStyle w:val="TableParagraph"/>
              <w:ind w:right="90"/>
              <w:jc w:val="center"/>
              <w:rPr>
                <w:noProof/>
              </w:rPr>
            </w:pPr>
          </w:p>
        </w:tc>
      </w:tr>
      <w:tr w:rsidR="008C5FA0" w:rsidRPr="008C5FA0" w14:paraId="03753609"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56BA07B" w14:textId="77777777" w:rsidR="0064138D" w:rsidRPr="008C5FA0" w:rsidRDefault="0064138D" w:rsidP="0064138D">
            <w:pPr>
              <w:pStyle w:val="TableParagraph"/>
              <w:rPr>
                <w:b/>
                <w:sz w:val="26"/>
              </w:rPr>
            </w:pPr>
          </w:p>
          <w:p w14:paraId="5CF856FD" w14:textId="77777777" w:rsidR="0064138D" w:rsidRPr="008C5FA0" w:rsidRDefault="0064138D" w:rsidP="0064138D">
            <w:pPr>
              <w:pStyle w:val="TableParagraph"/>
              <w:rPr>
                <w:b/>
                <w:sz w:val="26"/>
              </w:rPr>
            </w:pPr>
          </w:p>
          <w:p w14:paraId="3E2E0C9D" w14:textId="77777777" w:rsidR="0064138D" w:rsidRPr="008C5FA0" w:rsidRDefault="0064138D" w:rsidP="0064138D">
            <w:pPr>
              <w:pStyle w:val="TableParagraph"/>
              <w:rPr>
                <w:b/>
                <w:sz w:val="26"/>
              </w:rPr>
            </w:pPr>
            <w:r w:rsidRPr="008C5FA0">
              <w:rPr>
                <w:b/>
                <w:sz w:val="26"/>
              </w:rPr>
              <w:t>II.2.3</w:t>
            </w:r>
          </w:p>
        </w:tc>
        <w:tc>
          <w:tcPr>
            <w:tcW w:w="1530" w:type="dxa"/>
            <w:tcBorders>
              <w:top w:val="single" w:sz="4" w:space="0" w:color="000000"/>
              <w:left w:val="single" w:sz="4" w:space="0" w:color="000000"/>
              <w:bottom w:val="single" w:sz="4" w:space="0" w:color="000000"/>
              <w:right w:val="single" w:sz="4" w:space="0" w:color="000000"/>
            </w:tcBorders>
          </w:tcPr>
          <w:p w14:paraId="07A6C1AC" w14:textId="77777777" w:rsidR="0064138D" w:rsidRPr="008C5FA0" w:rsidRDefault="0064138D" w:rsidP="0064138D">
            <w:pPr>
              <w:pStyle w:val="TableParagraph"/>
              <w:rPr>
                <w:b/>
                <w:sz w:val="26"/>
              </w:rPr>
            </w:pPr>
          </w:p>
          <w:p w14:paraId="2360A6C6" w14:textId="77777777" w:rsidR="0064138D" w:rsidRPr="008C5FA0" w:rsidRDefault="0064138D" w:rsidP="0064138D">
            <w:pPr>
              <w:pStyle w:val="TableParagraph"/>
              <w:rPr>
                <w:b/>
                <w:sz w:val="26"/>
              </w:rPr>
            </w:pPr>
          </w:p>
          <w:p w14:paraId="4DEAB1C0" w14:textId="77777777" w:rsidR="0064138D" w:rsidRPr="008C5FA0" w:rsidRDefault="0064138D" w:rsidP="0064138D">
            <w:pPr>
              <w:pStyle w:val="TableParagraph"/>
              <w:rPr>
                <w:b/>
                <w:sz w:val="26"/>
              </w:rPr>
            </w:pPr>
            <w:r w:rsidRPr="008C5FA0">
              <w:rPr>
                <w:b/>
                <w:sz w:val="26"/>
              </w:rPr>
              <w:t>NF.OP.007</w:t>
            </w:r>
          </w:p>
        </w:tc>
        <w:tc>
          <w:tcPr>
            <w:tcW w:w="2340" w:type="dxa"/>
            <w:tcBorders>
              <w:top w:val="single" w:sz="4" w:space="0" w:color="000000"/>
              <w:left w:val="single" w:sz="4" w:space="0" w:color="000000"/>
              <w:bottom w:val="single" w:sz="4" w:space="0" w:color="000000"/>
              <w:right w:val="single" w:sz="4" w:space="0" w:color="000000"/>
            </w:tcBorders>
          </w:tcPr>
          <w:p w14:paraId="3FB1F8F4" w14:textId="77777777" w:rsidR="0064138D" w:rsidRPr="008C5FA0" w:rsidRDefault="0064138D" w:rsidP="0064138D">
            <w:pPr>
              <w:pStyle w:val="TableParagraph"/>
              <w:ind w:left="107" w:right="97"/>
              <w:jc w:val="both"/>
              <w:rPr>
                <w:sz w:val="24"/>
              </w:rPr>
            </w:pPr>
            <w:r w:rsidRPr="008C5FA0">
              <w:rPr>
                <w:sz w:val="24"/>
              </w:rPr>
              <w:t>Cơ sở dữ liệu phải đảm bảo hoạt động với cơ chế dự phòng acitive-active hoặc active-stand</w:t>
            </w:r>
          </w:p>
          <w:p w14:paraId="29A87931" w14:textId="77777777" w:rsidR="0064138D" w:rsidRPr="008C5FA0" w:rsidRDefault="0064138D" w:rsidP="0064138D">
            <w:pPr>
              <w:pStyle w:val="TableParagraph"/>
              <w:ind w:left="107" w:right="97"/>
              <w:jc w:val="both"/>
              <w:rPr>
                <w:sz w:val="24"/>
              </w:rPr>
            </w:pPr>
            <w:r w:rsidRPr="008C5FA0">
              <w:rPr>
                <w:sz w:val="24"/>
              </w:rPr>
              <w:t>by (tự động lật mặt khi gặp sự cố)</w:t>
            </w:r>
          </w:p>
          <w:p w14:paraId="3F3E0A64" w14:textId="77777777" w:rsidR="0064138D" w:rsidRPr="008C5FA0" w:rsidRDefault="0064138D" w:rsidP="0064138D">
            <w:pPr>
              <w:pStyle w:val="TableParagraph"/>
              <w:ind w:left="107" w:right="97"/>
              <w:jc w:val="both"/>
              <w:rPr>
                <w:sz w:val="24"/>
              </w:rPr>
            </w:pPr>
            <w:r w:rsidRPr="008C5FA0">
              <w:rPr>
                <w:sz w:val="24"/>
              </w:rPr>
              <w:t xml:space="preserve">The database must operate with active active or active-stand by backup mechanism </w:t>
            </w:r>
            <w:r w:rsidRPr="008C5FA0">
              <w:rPr>
                <w:sz w:val="24"/>
              </w:rPr>
              <w:lastRenderedPageBreak/>
              <w:t>(automatically flips in case of an error)</w:t>
            </w:r>
          </w:p>
        </w:tc>
        <w:tc>
          <w:tcPr>
            <w:tcW w:w="1620" w:type="dxa"/>
            <w:tcBorders>
              <w:top w:val="single" w:sz="4" w:space="0" w:color="000000"/>
              <w:left w:val="single" w:sz="4" w:space="0" w:color="000000"/>
              <w:bottom w:val="single" w:sz="4" w:space="0" w:color="000000"/>
              <w:right w:val="single" w:sz="4" w:space="0" w:color="000000"/>
            </w:tcBorders>
          </w:tcPr>
          <w:p w14:paraId="4A218401" w14:textId="20912765"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02D206DD" w14:textId="77777777" w:rsidR="0064138D" w:rsidRPr="008C5FA0" w:rsidRDefault="0064138D" w:rsidP="003D13DA">
            <w:pPr>
              <w:pStyle w:val="TableParagraph"/>
              <w:ind w:right="90"/>
              <w:jc w:val="center"/>
              <w:rPr>
                <w:noProof/>
              </w:rPr>
            </w:pPr>
            <w:r w:rsidRPr="008C5FA0">
              <w:rPr>
                <w:noProof/>
              </w:rPr>
              <w:drawing>
                <wp:inline distT="0" distB="0" distL="0" distR="0" wp14:anchorId="4416F115" wp14:editId="3F2B7FBB">
                  <wp:extent cx="2914650" cy="1336476"/>
                  <wp:effectExtent l="0" t="0" r="0" b="0"/>
                  <wp:docPr id="1746744484" name="Picture 174674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5" cstate="print">
                            <a:extLst>
                              <a:ext uri="{28A0092B-C50C-407E-A947-70E740481C1C}">
                                <a14:useLocalDpi xmlns:a14="http://schemas.microsoft.com/office/drawing/2010/main" val="0"/>
                              </a:ext>
                            </a:extLst>
                          </a:blip>
                          <a:srcRect t="11708" b="6775"/>
                          <a:stretch/>
                        </pic:blipFill>
                        <pic:spPr bwMode="auto">
                          <a:xfrm>
                            <a:off x="0" y="0"/>
                            <a:ext cx="2926666" cy="1341986"/>
                          </a:xfrm>
                          <a:prstGeom prst="rect">
                            <a:avLst/>
                          </a:prstGeom>
                          <a:noFill/>
                          <a:ln>
                            <a:noFill/>
                          </a:ln>
                          <a:extLst>
                            <a:ext uri="{53640926-AAD7-44D8-BBD7-CCE9431645EC}">
                              <a14:shadowObscured xmlns:a14="http://schemas.microsoft.com/office/drawing/2010/main"/>
                            </a:ext>
                          </a:extLst>
                        </pic:spPr>
                      </pic:pic>
                    </a:graphicData>
                  </a:graphic>
                </wp:inline>
              </w:drawing>
            </w:r>
          </w:p>
          <w:p w14:paraId="4E5E005C" w14:textId="77777777" w:rsidR="0064138D" w:rsidRPr="008C5FA0" w:rsidRDefault="0064138D" w:rsidP="003D13DA">
            <w:pPr>
              <w:pStyle w:val="TableParagraph"/>
              <w:ind w:right="90"/>
              <w:jc w:val="center"/>
              <w:rPr>
                <w:noProof/>
              </w:rPr>
            </w:pPr>
          </w:p>
          <w:p w14:paraId="0740AC7C" w14:textId="77777777" w:rsidR="0064138D" w:rsidRPr="008C5FA0" w:rsidRDefault="0064138D" w:rsidP="003D13DA">
            <w:pPr>
              <w:pStyle w:val="TableParagraph"/>
              <w:ind w:right="90"/>
              <w:jc w:val="center"/>
              <w:rPr>
                <w:noProof/>
              </w:rPr>
            </w:pPr>
            <w:r w:rsidRPr="008C5FA0">
              <w:rPr>
                <w:noProof/>
              </w:rPr>
              <w:t>This is achieved through SQL Always ON High Availability. The Always On availability groups feature is a high-availability and disaster-recovery solution that provides an enterprise-level alternative to database mirroring with an Active-Standby mechanism.</w:t>
            </w:r>
          </w:p>
          <w:p w14:paraId="5725BA1B" w14:textId="77777777" w:rsidR="0064138D" w:rsidRPr="008C5FA0" w:rsidRDefault="0064138D" w:rsidP="003D13DA">
            <w:pPr>
              <w:pStyle w:val="TableParagraph"/>
              <w:ind w:right="90"/>
              <w:jc w:val="center"/>
              <w:rPr>
                <w:noProof/>
              </w:rPr>
            </w:pPr>
            <w:r w:rsidRPr="008C5FA0">
              <w:rPr>
                <w:noProof/>
              </w:rPr>
              <w:t xml:space="preserve">Điều này đạt được thông qua SQL Always ON High Availability. Tính năng Always On availability </w:t>
            </w:r>
            <w:r w:rsidRPr="008C5FA0">
              <w:rPr>
                <w:noProof/>
              </w:rPr>
              <w:lastRenderedPageBreak/>
              <w:t>groups là một giải pháp khắc phục thảm họa và có tính sẵn sàng cao, cung cấp giải pháp thay thế cấp doanh nghiệp cho phản chiếu cơ sở dữ liệu bằng cơ chế Active-Standby.</w:t>
            </w:r>
          </w:p>
          <w:p w14:paraId="5D618C54" w14:textId="77777777" w:rsidR="0064138D" w:rsidRPr="008C5FA0" w:rsidRDefault="0064138D" w:rsidP="003D13DA">
            <w:pPr>
              <w:pStyle w:val="TableParagraph"/>
              <w:ind w:right="90"/>
              <w:jc w:val="center"/>
              <w:rPr>
                <w:noProof/>
              </w:rPr>
            </w:pPr>
          </w:p>
          <w:p w14:paraId="02514949" w14:textId="77777777" w:rsidR="0064138D" w:rsidRPr="008C5FA0" w:rsidRDefault="0064138D" w:rsidP="003D13DA">
            <w:pPr>
              <w:pStyle w:val="TableParagraph"/>
              <w:ind w:right="90"/>
              <w:jc w:val="center"/>
              <w:rPr>
                <w:noProof/>
              </w:rPr>
            </w:pPr>
            <w:r w:rsidRPr="008C5FA0">
              <w:rPr>
                <w:noProof/>
              </w:rPr>
              <w:t>Refer: https://learn.microsoft.com/en-us/sql/database-engine/availability-groups/windows/always-on-availability-groups-sql-server?view=sql-server-ver15</w:t>
            </w:r>
          </w:p>
        </w:tc>
      </w:tr>
      <w:tr w:rsidR="008C5FA0" w:rsidRPr="008C5FA0" w14:paraId="1366D74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2A6B9CF" w14:textId="77777777" w:rsidR="0064138D" w:rsidRPr="008C5FA0" w:rsidRDefault="0064138D" w:rsidP="0064138D">
            <w:pPr>
              <w:pStyle w:val="TableParagraph"/>
              <w:rPr>
                <w:b/>
                <w:sz w:val="26"/>
              </w:rPr>
            </w:pPr>
          </w:p>
          <w:p w14:paraId="11331010" w14:textId="77777777" w:rsidR="0064138D" w:rsidRPr="008C5FA0" w:rsidRDefault="0064138D" w:rsidP="0064138D">
            <w:pPr>
              <w:pStyle w:val="TableParagraph"/>
              <w:rPr>
                <w:b/>
                <w:sz w:val="26"/>
              </w:rPr>
            </w:pPr>
          </w:p>
          <w:p w14:paraId="6EFBE025" w14:textId="77777777" w:rsidR="0064138D" w:rsidRPr="008C5FA0" w:rsidRDefault="0064138D" w:rsidP="0064138D">
            <w:pPr>
              <w:pStyle w:val="TableParagraph"/>
              <w:rPr>
                <w:b/>
                <w:sz w:val="26"/>
              </w:rPr>
            </w:pPr>
            <w:r w:rsidRPr="008C5FA0">
              <w:rPr>
                <w:b/>
                <w:sz w:val="26"/>
              </w:rPr>
              <w:t>II.2.4</w:t>
            </w:r>
          </w:p>
        </w:tc>
        <w:tc>
          <w:tcPr>
            <w:tcW w:w="1530" w:type="dxa"/>
            <w:tcBorders>
              <w:top w:val="single" w:sz="4" w:space="0" w:color="000000"/>
              <w:left w:val="single" w:sz="4" w:space="0" w:color="000000"/>
              <w:bottom w:val="single" w:sz="4" w:space="0" w:color="000000"/>
              <w:right w:val="single" w:sz="4" w:space="0" w:color="000000"/>
            </w:tcBorders>
          </w:tcPr>
          <w:p w14:paraId="4FD2DD55" w14:textId="77777777" w:rsidR="0064138D" w:rsidRPr="008C5FA0" w:rsidRDefault="0064138D" w:rsidP="0064138D">
            <w:pPr>
              <w:pStyle w:val="TableParagraph"/>
              <w:rPr>
                <w:b/>
                <w:sz w:val="26"/>
              </w:rPr>
            </w:pPr>
          </w:p>
          <w:p w14:paraId="6781E350" w14:textId="77777777" w:rsidR="0064138D" w:rsidRPr="008C5FA0" w:rsidRDefault="0064138D" w:rsidP="0064138D">
            <w:pPr>
              <w:pStyle w:val="TableParagraph"/>
              <w:rPr>
                <w:b/>
                <w:sz w:val="26"/>
              </w:rPr>
            </w:pPr>
          </w:p>
          <w:p w14:paraId="7CFA614E" w14:textId="77777777" w:rsidR="0064138D" w:rsidRPr="008C5FA0" w:rsidRDefault="0064138D" w:rsidP="0064138D">
            <w:pPr>
              <w:pStyle w:val="TableParagraph"/>
              <w:rPr>
                <w:b/>
                <w:sz w:val="26"/>
              </w:rPr>
            </w:pPr>
            <w:r w:rsidRPr="008C5FA0">
              <w:rPr>
                <w:b/>
                <w:sz w:val="26"/>
              </w:rPr>
              <w:t>NF.OP.008</w:t>
            </w:r>
          </w:p>
        </w:tc>
        <w:tc>
          <w:tcPr>
            <w:tcW w:w="2340" w:type="dxa"/>
            <w:tcBorders>
              <w:top w:val="single" w:sz="4" w:space="0" w:color="000000"/>
              <w:left w:val="single" w:sz="4" w:space="0" w:color="000000"/>
              <w:bottom w:val="single" w:sz="4" w:space="0" w:color="000000"/>
              <w:right w:val="single" w:sz="4" w:space="0" w:color="000000"/>
            </w:tcBorders>
          </w:tcPr>
          <w:p w14:paraId="2C73E719" w14:textId="77777777" w:rsidR="0064138D" w:rsidRPr="008C5FA0" w:rsidRDefault="0064138D" w:rsidP="0064138D">
            <w:pPr>
              <w:pStyle w:val="TableParagraph"/>
              <w:ind w:left="107" w:right="97"/>
              <w:jc w:val="both"/>
              <w:rPr>
                <w:sz w:val="24"/>
              </w:rPr>
            </w:pPr>
            <w:r w:rsidRPr="008C5FA0">
              <w:rPr>
                <w:sz w:val="24"/>
              </w:rPr>
              <w:t>File server phải đảm bảo hoạt động với cơ chế dự phòng acitive-active hoặc active-stand by (tự động lật mặt khi gặp sự</w:t>
            </w:r>
          </w:p>
          <w:p w14:paraId="75756400" w14:textId="77777777" w:rsidR="0064138D" w:rsidRPr="008C5FA0" w:rsidRDefault="0064138D" w:rsidP="0064138D">
            <w:pPr>
              <w:pStyle w:val="TableParagraph"/>
              <w:ind w:left="107" w:right="97"/>
              <w:jc w:val="both"/>
              <w:rPr>
                <w:sz w:val="24"/>
              </w:rPr>
            </w:pPr>
            <w:r w:rsidRPr="008C5FA0">
              <w:rPr>
                <w:sz w:val="24"/>
              </w:rPr>
              <w:t>cố)</w:t>
            </w:r>
          </w:p>
          <w:p w14:paraId="338A3D80" w14:textId="77777777" w:rsidR="0064138D" w:rsidRPr="008C5FA0" w:rsidRDefault="0064138D" w:rsidP="0064138D">
            <w:pPr>
              <w:pStyle w:val="TableParagraph"/>
              <w:ind w:left="107" w:right="97"/>
              <w:jc w:val="both"/>
              <w:rPr>
                <w:sz w:val="24"/>
              </w:rPr>
            </w:pPr>
            <w:r w:rsidRPr="008C5FA0">
              <w:rPr>
                <w:sz w:val="24"/>
              </w:rPr>
              <w:t>File server must operate with active-active or active-stand by backup mechanism (automatically flips in case of an error)</w:t>
            </w:r>
          </w:p>
        </w:tc>
        <w:tc>
          <w:tcPr>
            <w:tcW w:w="1620" w:type="dxa"/>
            <w:tcBorders>
              <w:top w:val="single" w:sz="4" w:space="0" w:color="000000"/>
              <w:left w:val="single" w:sz="4" w:space="0" w:color="000000"/>
              <w:bottom w:val="single" w:sz="4" w:space="0" w:color="000000"/>
              <w:right w:val="single" w:sz="4" w:space="0" w:color="000000"/>
            </w:tcBorders>
          </w:tcPr>
          <w:p w14:paraId="596627BF" w14:textId="6C01316B"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F0FB8D5" w14:textId="77777777" w:rsidR="0064138D" w:rsidRPr="008C5FA0" w:rsidRDefault="0064138D" w:rsidP="003D13DA">
            <w:pPr>
              <w:pStyle w:val="TableParagraph"/>
              <w:ind w:right="90"/>
              <w:jc w:val="center"/>
              <w:rPr>
                <w:noProof/>
              </w:rPr>
            </w:pPr>
          </w:p>
          <w:p w14:paraId="5932932D" w14:textId="77777777" w:rsidR="0064138D" w:rsidRPr="008C5FA0" w:rsidRDefault="0064138D" w:rsidP="003D13DA">
            <w:pPr>
              <w:pStyle w:val="TableParagraph"/>
              <w:ind w:right="90"/>
              <w:jc w:val="center"/>
              <w:rPr>
                <w:noProof/>
              </w:rPr>
            </w:pPr>
            <w:r w:rsidRPr="008C5FA0">
              <w:rPr>
                <w:noProof/>
              </w:rPr>
              <w:drawing>
                <wp:inline distT="0" distB="0" distL="0" distR="0" wp14:anchorId="02CFFF41" wp14:editId="00801DAF">
                  <wp:extent cx="2914650" cy="1336476"/>
                  <wp:effectExtent l="0" t="0" r="0" b="0"/>
                  <wp:docPr id="1746744483" name="Picture 1746744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5" cstate="print">
                            <a:extLst>
                              <a:ext uri="{28A0092B-C50C-407E-A947-70E740481C1C}">
                                <a14:useLocalDpi xmlns:a14="http://schemas.microsoft.com/office/drawing/2010/main" val="0"/>
                              </a:ext>
                            </a:extLst>
                          </a:blip>
                          <a:srcRect t="11708" b="6775"/>
                          <a:stretch/>
                        </pic:blipFill>
                        <pic:spPr bwMode="auto">
                          <a:xfrm>
                            <a:off x="0" y="0"/>
                            <a:ext cx="2926666" cy="1341986"/>
                          </a:xfrm>
                          <a:prstGeom prst="rect">
                            <a:avLst/>
                          </a:prstGeom>
                          <a:noFill/>
                          <a:ln>
                            <a:noFill/>
                          </a:ln>
                          <a:extLst>
                            <a:ext uri="{53640926-AAD7-44D8-BBD7-CCE9431645EC}">
                              <a14:shadowObscured xmlns:a14="http://schemas.microsoft.com/office/drawing/2010/main"/>
                            </a:ext>
                          </a:extLst>
                        </pic:spPr>
                      </pic:pic>
                    </a:graphicData>
                  </a:graphic>
                </wp:inline>
              </w:drawing>
            </w:r>
          </w:p>
          <w:p w14:paraId="04451059" w14:textId="77777777" w:rsidR="0064138D" w:rsidRPr="008C5FA0" w:rsidRDefault="0064138D" w:rsidP="003D13DA">
            <w:pPr>
              <w:pStyle w:val="TableParagraph"/>
              <w:ind w:right="90"/>
              <w:jc w:val="center"/>
              <w:rPr>
                <w:noProof/>
              </w:rPr>
            </w:pPr>
          </w:p>
          <w:p w14:paraId="6890E87E" w14:textId="77777777" w:rsidR="0064138D" w:rsidRPr="008C5FA0" w:rsidRDefault="0064138D" w:rsidP="003D13DA">
            <w:pPr>
              <w:pStyle w:val="TableParagraph"/>
              <w:ind w:right="90"/>
              <w:jc w:val="center"/>
              <w:rPr>
                <w:noProof/>
              </w:rPr>
            </w:pPr>
            <w:r w:rsidRPr="008C5FA0">
              <w:rPr>
                <w:noProof/>
              </w:rPr>
              <w:t>This is achieved through SQL Always ON High Availability. The Always On availability groups feature is a high-availability and disaster-recovery solution that provides an enterprise-level alternative to database mirroring with an Active-Standby mechanism.</w:t>
            </w:r>
          </w:p>
          <w:p w14:paraId="1A341287" w14:textId="77777777" w:rsidR="0064138D" w:rsidRPr="008C5FA0" w:rsidRDefault="0064138D" w:rsidP="003D13DA">
            <w:pPr>
              <w:pStyle w:val="TableParagraph"/>
              <w:ind w:right="90"/>
              <w:jc w:val="center"/>
              <w:rPr>
                <w:noProof/>
              </w:rPr>
            </w:pPr>
            <w:r w:rsidRPr="008C5FA0">
              <w:rPr>
                <w:noProof/>
              </w:rPr>
              <w:t>Điều này đạt được thông qua SQL Always ON High Availability. Tính năng Always On availability groups là một giải pháp khắc phục thảm họa và có tính sẵn sàng cao, cung cấp giải pháp thay thế cấp doanh nghiệp cho phản chiếu cơ sở dữ liệu bằng cơ chế Active-Standby.</w:t>
            </w:r>
          </w:p>
          <w:p w14:paraId="5AB775F8" w14:textId="77777777" w:rsidR="0064138D" w:rsidRPr="008C5FA0" w:rsidRDefault="0064138D" w:rsidP="003D13DA">
            <w:pPr>
              <w:pStyle w:val="TableParagraph"/>
              <w:ind w:right="90"/>
              <w:jc w:val="center"/>
              <w:rPr>
                <w:noProof/>
              </w:rPr>
            </w:pPr>
          </w:p>
          <w:p w14:paraId="4B359C63" w14:textId="77777777" w:rsidR="0064138D" w:rsidRPr="008C5FA0" w:rsidRDefault="0064138D" w:rsidP="003D13DA">
            <w:pPr>
              <w:pStyle w:val="TableParagraph"/>
              <w:ind w:right="90"/>
              <w:jc w:val="center"/>
              <w:rPr>
                <w:noProof/>
              </w:rPr>
            </w:pPr>
          </w:p>
          <w:p w14:paraId="62BD4E04" w14:textId="77777777" w:rsidR="0064138D" w:rsidRPr="008C5FA0" w:rsidRDefault="0064138D" w:rsidP="003D13DA">
            <w:pPr>
              <w:pStyle w:val="TableParagraph"/>
              <w:ind w:right="90"/>
              <w:jc w:val="center"/>
              <w:rPr>
                <w:noProof/>
              </w:rPr>
            </w:pPr>
            <w:r w:rsidRPr="008C5FA0">
              <w:rPr>
                <w:noProof/>
              </w:rPr>
              <w:t xml:space="preserve">Refer: https://learn.microsoft.com/en-us/sql/database-engine/availability-groups/windows/always-on-availability-groups-sql-server?view=sql-server-ver15 </w:t>
            </w:r>
          </w:p>
        </w:tc>
      </w:tr>
      <w:tr w:rsidR="008C5FA0" w:rsidRPr="008C5FA0" w14:paraId="267031A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B5E9BBB" w14:textId="77777777" w:rsidR="0064138D" w:rsidRPr="008C5FA0" w:rsidRDefault="0064138D" w:rsidP="0064138D">
            <w:pPr>
              <w:pStyle w:val="TableParagraph"/>
              <w:rPr>
                <w:b/>
                <w:sz w:val="26"/>
              </w:rPr>
            </w:pPr>
            <w:r w:rsidRPr="008C5FA0">
              <w:rPr>
                <w:b/>
                <w:sz w:val="26"/>
              </w:rPr>
              <w:t>II.3</w:t>
            </w:r>
          </w:p>
        </w:tc>
        <w:tc>
          <w:tcPr>
            <w:tcW w:w="1530" w:type="dxa"/>
            <w:tcBorders>
              <w:top w:val="single" w:sz="4" w:space="0" w:color="000000"/>
              <w:left w:val="single" w:sz="4" w:space="0" w:color="000000"/>
              <w:bottom w:val="single" w:sz="4" w:space="0" w:color="000000"/>
              <w:right w:val="single" w:sz="4" w:space="0" w:color="000000"/>
            </w:tcBorders>
          </w:tcPr>
          <w:p w14:paraId="27895151"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5A0157FB" w14:textId="77777777" w:rsidR="0064138D" w:rsidRPr="008C5FA0" w:rsidRDefault="0064138D" w:rsidP="0064138D">
            <w:pPr>
              <w:pStyle w:val="TableParagraph"/>
              <w:ind w:left="107" w:right="97"/>
              <w:jc w:val="both"/>
              <w:rPr>
                <w:sz w:val="24"/>
              </w:rPr>
            </w:pPr>
            <w:r w:rsidRPr="008C5FA0">
              <w:rPr>
                <w:sz w:val="24"/>
              </w:rPr>
              <w:t>Khả năng chịu lỗi</w:t>
            </w:r>
          </w:p>
          <w:p w14:paraId="009923EF" w14:textId="77777777" w:rsidR="0064138D" w:rsidRPr="008C5FA0" w:rsidRDefault="0064138D" w:rsidP="0064138D">
            <w:pPr>
              <w:pStyle w:val="TableParagraph"/>
              <w:ind w:left="107" w:right="97"/>
              <w:jc w:val="both"/>
              <w:rPr>
                <w:sz w:val="24"/>
              </w:rPr>
            </w:pPr>
            <w:r w:rsidRPr="008C5FA0">
              <w:rPr>
                <w:sz w:val="24"/>
              </w:rPr>
              <w:t>Fault tolerance</w:t>
            </w:r>
          </w:p>
        </w:tc>
        <w:tc>
          <w:tcPr>
            <w:tcW w:w="1620" w:type="dxa"/>
            <w:tcBorders>
              <w:top w:val="single" w:sz="4" w:space="0" w:color="000000"/>
              <w:left w:val="single" w:sz="4" w:space="0" w:color="000000"/>
              <w:bottom w:val="single" w:sz="4" w:space="0" w:color="000000"/>
              <w:right w:val="single" w:sz="4" w:space="0" w:color="000000"/>
            </w:tcBorders>
          </w:tcPr>
          <w:p w14:paraId="0E0442F2"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5488FD74" w14:textId="77777777" w:rsidR="0064138D" w:rsidRPr="008C5FA0" w:rsidRDefault="0064138D" w:rsidP="003D13DA">
            <w:pPr>
              <w:pStyle w:val="TableParagraph"/>
              <w:ind w:right="90"/>
              <w:jc w:val="center"/>
              <w:rPr>
                <w:noProof/>
              </w:rPr>
            </w:pPr>
          </w:p>
        </w:tc>
      </w:tr>
      <w:tr w:rsidR="008C5FA0" w:rsidRPr="008C5FA0" w14:paraId="294B8A9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92EBCF9" w14:textId="77777777" w:rsidR="0064138D" w:rsidRPr="008C5FA0" w:rsidRDefault="0064138D" w:rsidP="0064138D">
            <w:pPr>
              <w:pStyle w:val="TableParagraph"/>
              <w:rPr>
                <w:b/>
                <w:sz w:val="26"/>
              </w:rPr>
            </w:pPr>
          </w:p>
          <w:p w14:paraId="5114715A" w14:textId="77777777" w:rsidR="0064138D" w:rsidRPr="008C5FA0" w:rsidRDefault="0064138D" w:rsidP="0064138D">
            <w:pPr>
              <w:pStyle w:val="TableParagraph"/>
              <w:rPr>
                <w:b/>
                <w:sz w:val="26"/>
              </w:rPr>
            </w:pPr>
          </w:p>
          <w:p w14:paraId="184D5BD2" w14:textId="77777777" w:rsidR="0064138D" w:rsidRPr="008C5FA0" w:rsidRDefault="0064138D" w:rsidP="0064138D">
            <w:pPr>
              <w:pStyle w:val="TableParagraph"/>
              <w:rPr>
                <w:b/>
                <w:sz w:val="26"/>
              </w:rPr>
            </w:pPr>
            <w:r w:rsidRPr="008C5FA0">
              <w:rPr>
                <w:b/>
                <w:sz w:val="26"/>
              </w:rPr>
              <w:t>II.3.1</w:t>
            </w:r>
          </w:p>
        </w:tc>
        <w:tc>
          <w:tcPr>
            <w:tcW w:w="1530" w:type="dxa"/>
            <w:tcBorders>
              <w:top w:val="single" w:sz="4" w:space="0" w:color="000000"/>
              <w:left w:val="single" w:sz="4" w:space="0" w:color="000000"/>
              <w:bottom w:val="single" w:sz="4" w:space="0" w:color="000000"/>
              <w:right w:val="single" w:sz="4" w:space="0" w:color="000000"/>
            </w:tcBorders>
          </w:tcPr>
          <w:p w14:paraId="6AC83DC2" w14:textId="77777777" w:rsidR="0064138D" w:rsidRPr="008C5FA0" w:rsidRDefault="0064138D" w:rsidP="0064138D">
            <w:pPr>
              <w:pStyle w:val="TableParagraph"/>
              <w:rPr>
                <w:b/>
                <w:sz w:val="26"/>
              </w:rPr>
            </w:pPr>
          </w:p>
          <w:p w14:paraId="1EF63DB4" w14:textId="77777777" w:rsidR="0064138D" w:rsidRPr="008C5FA0" w:rsidRDefault="0064138D" w:rsidP="0064138D">
            <w:pPr>
              <w:pStyle w:val="TableParagraph"/>
              <w:rPr>
                <w:b/>
                <w:sz w:val="26"/>
              </w:rPr>
            </w:pPr>
          </w:p>
          <w:p w14:paraId="67A9F08A" w14:textId="77777777" w:rsidR="0064138D" w:rsidRPr="008C5FA0" w:rsidRDefault="0064138D" w:rsidP="0064138D">
            <w:pPr>
              <w:pStyle w:val="TableParagraph"/>
              <w:rPr>
                <w:b/>
                <w:sz w:val="26"/>
              </w:rPr>
            </w:pPr>
            <w:r w:rsidRPr="008C5FA0">
              <w:rPr>
                <w:b/>
                <w:sz w:val="26"/>
              </w:rPr>
              <w:t>NF.OP.009</w:t>
            </w:r>
          </w:p>
        </w:tc>
        <w:tc>
          <w:tcPr>
            <w:tcW w:w="2340" w:type="dxa"/>
            <w:tcBorders>
              <w:top w:val="single" w:sz="4" w:space="0" w:color="000000"/>
              <w:left w:val="single" w:sz="4" w:space="0" w:color="000000"/>
              <w:bottom w:val="single" w:sz="4" w:space="0" w:color="000000"/>
              <w:right w:val="single" w:sz="4" w:space="0" w:color="000000"/>
            </w:tcBorders>
          </w:tcPr>
          <w:p w14:paraId="7D7DC947" w14:textId="77777777" w:rsidR="0064138D" w:rsidRPr="008C5FA0" w:rsidRDefault="0064138D" w:rsidP="0064138D">
            <w:pPr>
              <w:pStyle w:val="TableParagraph"/>
              <w:ind w:left="107" w:right="97"/>
              <w:jc w:val="both"/>
              <w:rPr>
                <w:sz w:val="24"/>
              </w:rPr>
            </w:pPr>
            <w:r w:rsidRPr="008C5FA0">
              <w:rPr>
                <w:sz w:val="24"/>
              </w:rPr>
              <w:t>Thiết kế giải pháp tự động phát hiện và điều tiết lưu lượng thông qua bộ cân bằng tải/ Load</w:t>
            </w:r>
          </w:p>
          <w:p w14:paraId="5D9F9F41" w14:textId="77777777" w:rsidR="0064138D" w:rsidRPr="008C5FA0" w:rsidRDefault="0064138D" w:rsidP="0064138D">
            <w:pPr>
              <w:pStyle w:val="TableParagraph"/>
              <w:ind w:left="107" w:right="97"/>
              <w:jc w:val="both"/>
              <w:rPr>
                <w:sz w:val="24"/>
              </w:rPr>
            </w:pPr>
            <w:r w:rsidRPr="008C5FA0">
              <w:rPr>
                <w:sz w:val="24"/>
              </w:rPr>
              <w:lastRenderedPageBreak/>
              <w:t>balancer hoặc Reverse Proxy hoặc công cụ tương đương</w:t>
            </w:r>
          </w:p>
          <w:p w14:paraId="4FAD6132" w14:textId="77777777" w:rsidR="0064138D" w:rsidRPr="008C5FA0" w:rsidRDefault="0064138D" w:rsidP="0064138D">
            <w:pPr>
              <w:pStyle w:val="TableParagraph"/>
              <w:ind w:left="107" w:right="97"/>
              <w:jc w:val="both"/>
              <w:rPr>
                <w:sz w:val="24"/>
              </w:rPr>
            </w:pPr>
            <w:r w:rsidRPr="008C5FA0">
              <w:rPr>
                <w:sz w:val="24"/>
              </w:rPr>
              <w:t>Design a solution that automatically detects and distributes traffic through a load balancer/Load balancer or Reverse Proxy or equivalent tool</w:t>
            </w:r>
          </w:p>
        </w:tc>
        <w:tc>
          <w:tcPr>
            <w:tcW w:w="1620" w:type="dxa"/>
            <w:tcBorders>
              <w:top w:val="single" w:sz="4" w:space="0" w:color="000000"/>
              <w:left w:val="single" w:sz="4" w:space="0" w:color="000000"/>
              <w:bottom w:val="single" w:sz="4" w:space="0" w:color="000000"/>
              <w:right w:val="single" w:sz="4" w:space="0" w:color="000000"/>
            </w:tcBorders>
          </w:tcPr>
          <w:p w14:paraId="49769A2C" w14:textId="7EF7C0B3"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038232FC" w14:textId="77777777" w:rsidR="000A655C" w:rsidRPr="008C5FA0" w:rsidRDefault="000A655C" w:rsidP="000A655C">
            <w:pPr>
              <w:rPr>
                <w:rFonts w:ascii="Times New Roman" w:hAnsi="Times New Roman"/>
              </w:rPr>
            </w:pPr>
            <w:r w:rsidRPr="008C5FA0">
              <w:rPr>
                <w:rFonts w:ascii="Times New Roman" w:hAnsi="Times New Roman"/>
              </w:rPr>
              <w:t xml:space="preserve">Mô hình kiến trúc sử dụng cân bằng tải cho DevOps server application tier. </w:t>
            </w:r>
            <w:r w:rsidRPr="008C5FA0">
              <w:rPr>
                <w:rFonts w:ascii="Times New Roman" w:hAnsi="Times New Roman"/>
              </w:rPr>
              <w:br/>
            </w:r>
            <w:r w:rsidRPr="008C5FA0">
              <w:rPr>
                <w:rFonts w:ascii="Times New Roman" w:hAnsi="Times New Roman"/>
              </w:rPr>
              <w:br/>
              <w:t xml:space="preserve"> "the deployment uses clusters or other failover configurations to host the components of the data tier for Azure DevOps. The administrators for this deployment have configured network load balancing and added multiple application-tier servers to distribute the operational load. The </w:t>
            </w:r>
            <w:r w:rsidRPr="008C5FA0">
              <w:rPr>
                <w:rFonts w:ascii="Times New Roman" w:hAnsi="Times New Roman"/>
              </w:rPr>
              <w:lastRenderedPageBreak/>
              <w:t>following illustration demonstrates a complex multi-domain topology:"</w:t>
            </w:r>
            <w:r w:rsidRPr="008C5FA0">
              <w:rPr>
                <w:rFonts w:ascii="Times New Roman" w:hAnsi="Times New Roman"/>
              </w:rPr>
              <w:br/>
            </w:r>
            <w:r w:rsidRPr="008C5FA0">
              <w:rPr>
                <w:rFonts w:ascii="Times New Roman" w:hAnsi="Times New Roman"/>
                <w:b/>
                <w:bCs/>
              </w:rPr>
              <w:t>Refer</w:t>
            </w:r>
            <w:r w:rsidRPr="008C5FA0">
              <w:rPr>
                <w:rFonts w:ascii="Times New Roman" w:hAnsi="Times New Roman"/>
              </w:rPr>
              <w:t xml:space="preserve"> -</w:t>
            </w:r>
            <w:r w:rsidRPr="008C5FA0">
              <w:rPr>
                <w:rFonts w:ascii="Times New Roman" w:hAnsi="Times New Roman"/>
                <w:u w:val="single"/>
              </w:rPr>
              <w:t xml:space="preserve"> https://docs.microsoft.com/en-us/azure/devops/server/architecture/examples-complex-topo?view=azure-devops-2022</w:t>
            </w:r>
          </w:p>
          <w:p w14:paraId="79AAD21D" w14:textId="2148E4C7" w:rsidR="0064138D" w:rsidRPr="008C5FA0" w:rsidRDefault="0064138D" w:rsidP="003D13DA">
            <w:pPr>
              <w:pStyle w:val="TableParagraph"/>
              <w:ind w:right="90"/>
              <w:jc w:val="center"/>
              <w:rPr>
                <w:noProof/>
              </w:rPr>
            </w:pPr>
          </w:p>
        </w:tc>
      </w:tr>
      <w:tr w:rsidR="008C5FA0" w:rsidRPr="008C5FA0" w14:paraId="49C2F5D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211680D" w14:textId="77777777" w:rsidR="0064138D" w:rsidRPr="008C5FA0" w:rsidRDefault="0064138D" w:rsidP="0064138D">
            <w:pPr>
              <w:pStyle w:val="TableParagraph"/>
              <w:rPr>
                <w:b/>
                <w:sz w:val="26"/>
              </w:rPr>
            </w:pPr>
          </w:p>
          <w:p w14:paraId="00D18B5A" w14:textId="77777777" w:rsidR="0064138D" w:rsidRPr="008C5FA0" w:rsidRDefault="0064138D" w:rsidP="0064138D">
            <w:pPr>
              <w:pStyle w:val="TableParagraph"/>
              <w:rPr>
                <w:b/>
                <w:sz w:val="26"/>
              </w:rPr>
            </w:pPr>
          </w:p>
          <w:p w14:paraId="01DB99E5" w14:textId="77777777" w:rsidR="0064138D" w:rsidRPr="008C5FA0" w:rsidRDefault="0064138D" w:rsidP="0064138D">
            <w:pPr>
              <w:pStyle w:val="TableParagraph"/>
              <w:rPr>
                <w:b/>
                <w:sz w:val="26"/>
              </w:rPr>
            </w:pPr>
            <w:r w:rsidRPr="008C5FA0">
              <w:rPr>
                <w:b/>
                <w:sz w:val="26"/>
              </w:rPr>
              <w:t>II.3.2</w:t>
            </w:r>
          </w:p>
        </w:tc>
        <w:tc>
          <w:tcPr>
            <w:tcW w:w="1530" w:type="dxa"/>
            <w:tcBorders>
              <w:top w:val="single" w:sz="4" w:space="0" w:color="000000"/>
              <w:left w:val="single" w:sz="4" w:space="0" w:color="000000"/>
              <w:bottom w:val="single" w:sz="4" w:space="0" w:color="000000"/>
              <w:right w:val="single" w:sz="4" w:space="0" w:color="000000"/>
            </w:tcBorders>
          </w:tcPr>
          <w:p w14:paraId="60ABA162" w14:textId="77777777" w:rsidR="0064138D" w:rsidRPr="008C5FA0" w:rsidRDefault="0064138D" w:rsidP="0064138D">
            <w:pPr>
              <w:pStyle w:val="TableParagraph"/>
              <w:rPr>
                <w:b/>
                <w:sz w:val="26"/>
              </w:rPr>
            </w:pPr>
          </w:p>
          <w:p w14:paraId="335B24F9" w14:textId="77777777" w:rsidR="0064138D" w:rsidRPr="008C5FA0" w:rsidRDefault="0064138D" w:rsidP="0064138D">
            <w:pPr>
              <w:pStyle w:val="TableParagraph"/>
              <w:rPr>
                <w:b/>
                <w:sz w:val="26"/>
              </w:rPr>
            </w:pPr>
          </w:p>
          <w:p w14:paraId="4AA6330E" w14:textId="77777777" w:rsidR="0064138D" w:rsidRPr="008C5FA0" w:rsidRDefault="0064138D" w:rsidP="0064138D">
            <w:pPr>
              <w:pStyle w:val="TableParagraph"/>
              <w:rPr>
                <w:b/>
                <w:sz w:val="26"/>
              </w:rPr>
            </w:pPr>
            <w:r w:rsidRPr="008C5FA0">
              <w:rPr>
                <w:b/>
                <w:sz w:val="26"/>
              </w:rPr>
              <w:t>NF.OP.010</w:t>
            </w:r>
          </w:p>
        </w:tc>
        <w:tc>
          <w:tcPr>
            <w:tcW w:w="2340" w:type="dxa"/>
            <w:tcBorders>
              <w:top w:val="single" w:sz="4" w:space="0" w:color="000000"/>
              <w:left w:val="single" w:sz="4" w:space="0" w:color="000000"/>
              <w:bottom w:val="single" w:sz="4" w:space="0" w:color="000000"/>
              <w:right w:val="single" w:sz="4" w:space="0" w:color="000000"/>
            </w:tcBorders>
          </w:tcPr>
          <w:p w14:paraId="65018EAE" w14:textId="77777777" w:rsidR="0064138D" w:rsidRPr="008C5FA0" w:rsidRDefault="0064138D" w:rsidP="0064138D">
            <w:pPr>
              <w:pStyle w:val="TableParagraph"/>
              <w:ind w:left="107" w:right="97"/>
              <w:jc w:val="both"/>
              <w:rPr>
                <w:sz w:val="24"/>
              </w:rPr>
            </w:pPr>
            <w:r w:rsidRPr="008C5FA0">
              <w:rPr>
                <w:sz w:val="24"/>
              </w:rPr>
              <w:t>Thiết lập các tham số giới hạn dung lượng log, tối thiểu gồm: Giới hạn số lượng file log tối đa và giới hạn kích thước file log tối đa nhằm hạn chế hiện tượng</w:t>
            </w:r>
          </w:p>
          <w:p w14:paraId="07CB86F3" w14:textId="77777777" w:rsidR="0064138D" w:rsidRPr="008C5FA0" w:rsidRDefault="0064138D" w:rsidP="0064138D">
            <w:pPr>
              <w:pStyle w:val="TableParagraph"/>
              <w:ind w:left="107" w:right="97"/>
              <w:jc w:val="both"/>
              <w:rPr>
                <w:sz w:val="24"/>
              </w:rPr>
            </w:pPr>
            <w:r w:rsidRPr="008C5FA0">
              <w:rPr>
                <w:sz w:val="24"/>
              </w:rPr>
              <w:t>quá tải lưu trữ.</w:t>
            </w:r>
          </w:p>
          <w:p w14:paraId="2604D4AC" w14:textId="77777777" w:rsidR="0064138D" w:rsidRPr="008C5FA0" w:rsidRDefault="0064138D" w:rsidP="0064138D">
            <w:pPr>
              <w:pStyle w:val="TableParagraph"/>
              <w:ind w:left="107" w:right="97"/>
              <w:jc w:val="both"/>
              <w:rPr>
                <w:sz w:val="24"/>
              </w:rPr>
            </w:pPr>
            <w:r w:rsidRPr="008C5FA0">
              <w:rPr>
                <w:sz w:val="24"/>
              </w:rPr>
              <w:t xml:space="preserve">Support setting parameters to limit log size, including: Limit the maximum number of log files and limit the maximum log file size to prevent </w:t>
            </w:r>
            <w:r w:rsidRPr="008C5FA0">
              <w:rPr>
                <w:sz w:val="24"/>
              </w:rPr>
              <w:lastRenderedPageBreak/>
              <w:t>storage overload.</w:t>
            </w:r>
          </w:p>
        </w:tc>
        <w:tc>
          <w:tcPr>
            <w:tcW w:w="1620" w:type="dxa"/>
            <w:tcBorders>
              <w:top w:val="single" w:sz="4" w:space="0" w:color="000000"/>
              <w:left w:val="single" w:sz="4" w:space="0" w:color="000000"/>
              <w:bottom w:val="single" w:sz="4" w:space="0" w:color="000000"/>
              <w:right w:val="single" w:sz="4" w:space="0" w:color="000000"/>
            </w:tcBorders>
          </w:tcPr>
          <w:p w14:paraId="225F8D66" w14:textId="3C026626"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46C03D66" w14:textId="77777777" w:rsidR="0064138D" w:rsidRPr="008C5FA0" w:rsidRDefault="0064138D" w:rsidP="003D13DA">
            <w:pPr>
              <w:pStyle w:val="TableParagraph"/>
              <w:ind w:right="90"/>
              <w:jc w:val="center"/>
              <w:rPr>
                <w:noProof/>
              </w:rPr>
            </w:pPr>
            <w:r w:rsidRPr="008C5FA0">
              <w:rPr>
                <w:noProof/>
              </w:rPr>
              <w:t xml:space="preserve">DBCC SHRINKDATABASE shrinks all data and log files in a database using a single command. The command shrinks one data file at a time, which can take a long time for larger databases. It also shrinks the log file, which is usually unnecessary because Azure SQL Database shrinks log files automatically as needed. </w:t>
            </w:r>
          </w:p>
          <w:p w14:paraId="5800467F" w14:textId="77777777" w:rsidR="0064138D" w:rsidRPr="008C5FA0" w:rsidRDefault="0064138D" w:rsidP="003D13DA">
            <w:pPr>
              <w:pStyle w:val="TableParagraph"/>
              <w:ind w:right="90"/>
              <w:jc w:val="center"/>
              <w:rPr>
                <w:noProof/>
              </w:rPr>
            </w:pPr>
          </w:p>
          <w:p w14:paraId="1D9D6B2D" w14:textId="77777777" w:rsidR="0064138D" w:rsidRPr="008C5FA0" w:rsidRDefault="0064138D" w:rsidP="003D13DA">
            <w:pPr>
              <w:pStyle w:val="TableParagraph"/>
              <w:ind w:right="90"/>
              <w:jc w:val="center"/>
              <w:rPr>
                <w:noProof/>
              </w:rPr>
            </w:pPr>
            <w:r w:rsidRPr="008C5FA0">
              <w:rPr>
                <w:noProof/>
              </w:rPr>
              <w:t>Also, we can set the max limit for the log file size</w:t>
            </w:r>
          </w:p>
          <w:p w14:paraId="3B256C8C" w14:textId="77777777" w:rsidR="0064138D" w:rsidRPr="008C5FA0" w:rsidRDefault="0064138D" w:rsidP="003D13DA">
            <w:pPr>
              <w:pStyle w:val="TableParagraph"/>
              <w:ind w:right="90"/>
              <w:jc w:val="center"/>
              <w:rPr>
                <w:noProof/>
              </w:rPr>
            </w:pPr>
            <w:r w:rsidRPr="008C5FA0">
              <w:rPr>
                <w:noProof/>
              </w:rPr>
              <w:t>DBCC SHRINKDATABASE thu nhỏ(shrink) tất cả dữ liệu và tệp nhật ký trong cơ sở dữ liệu bằng một lệnh duy nhất. Lệnh thu nhỏ một tệp dữ liệu tại một thời điểm, có thể mất nhiều thời gian đối với cơ sở dữ liệu lớn hơn. Nó cũng thu nhỏ tệp nhật ký, điều này thường không cần thiết vì Cơ sở dữ liệu Azure SQL tự động thu nhỏ tệp nhật ký khi cần.</w:t>
            </w:r>
          </w:p>
          <w:p w14:paraId="25C2107A" w14:textId="77777777" w:rsidR="0064138D" w:rsidRPr="008C5FA0" w:rsidRDefault="0064138D" w:rsidP="003D13DA">
            <w:pPr>
              <w:pStyle w:val="TableParagraph"/>
              <w:ind w:right="90"/>
              <w:jc w:val="center"/>
              <w:rPr>
                <w:noProof/>
              </w:rPr>
            </w:pPr>
          </w:p>
          <w:p w14:paraId="20FED517" w14:textId="77777777" w:rsidR="0064138D" w:rsidRPr="008C5FA0" w:rsidRDefault="0064138D" w:rsidP="003D13DA">
            <w:pPr>
              <w:pStyle w:val="TableParagraph"/>
              <w:ind w:right="90"/>
              <w:jc w:val="center"/>
              <w:rPr>
                <w:noProof/>
              </w:rPr>
            </w:pPr>
            <w:r w:rsidRPr="008C5FA0">
              <w:rPr>
                <w:noProof/>
              </w:rPr>
              <w:t>Ngoài ra, chúng tôi có thể đặt giới hạn tối đa cho kích thước tệp nhật ký</w:t>
            </w:r>
          </w:p>
          <w:p w14:paraId="6B4192BE" w14:textId="77777777" w:rsidR="0064138D" w:rsidRPr="008C5FA0" w:rsidRDefault="0064138D" w:rsidP="003D13DA">
            <w:pPr>
              <w:pStyle w:val="TableParagraph"/>
              <w:ind w:right="90"/>
              <w:jc w:val="center"/>
              <w:rPr>
                <w:noProof/>
              </w:rPr>
            </w:pPr>
          </w:p>
          <w:p w14:paraId="4DA7767D" w14:textId="77777777" w:rsidR="0064138D" w:rsidRPr="008C5FA0" w:rsidRDefault="0064138D" w:rsidP="003D13DA">
            <w:pPr>
              <w:pStyle w:val="TableParagraph"/>
              <w:ind w:right="90"/>
              <w:jc w:val="center"/>
              <w:rPr>
                <w:noProof/>
              </w:rPr>
            </w:pPr>
            <w:r w:rsidRPr="008C5FA0">
              <w:rPr>
                <w:noProof/>
              </w:rPr>
              <w:t xml:space="preserve">Refer: </w:t>
            </w:r>
            <w:hyperlink r:id="rId366" w:history="1">
              <w:r w:rsidRPr="008C5FA0">
                <w:rPr>
                  <w:rStyle w:val="Hyperlink"/>
                  <w:noProof/>
                  <w:color w:val="auto"/>
                </w:rPr>
                <w:t>https://learn.microsoft.com/en-us/sql/relational-databases/logs/manage-the-size-of-the-transaction-log-file?view=sql-server-ver16</w:t>
              </w:r>
            </w:hyperlink>
            <w:r w:rsidRPr="008C5FA0">
              <w:rPr>
                <w:noProof/>
              </w:rPr>
              <w:t>;</w:t>
            </w:r>
          </w:p>
          <w:p w14:paraId="2C796FCE" w14:textId="77777777" w:rsidR="0064138D" w:rsidRPr="008C5FA0" w:rsidRDefault="0064138D" w:rsidP="003D13DA">
            <w:pPr>
              <w:pStyle w:val="TableParagraph"/>
              <w:ind w:right="90"/>
              <w:jc w:val="center"/>
              <w:rPr>
                <w:noProof/>
              </w:rPr>
            </w:pPr>
            <w:r w:rsidRPr="008C5FA0">
              <w:rPr>
                <w:noProof/>
              </w:rPr>
              <w:t>https://learn.microsoft.com/en-us/sql/relational-databases/databases/shrink-a-file?view=sql-server-ver16#SSMSProcedure;</w:t>
            </w:r>
          </w:p>
        </w:tc>
      </w:tr>
      <w:tr w:rsidR="008C5FA0" w:rsidRPr="008C5FA0" w14:paraId="3FECDF5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75F4327" w14:textId="77777777" w:rsidR="0064138D" w:rsidRPr="008C5FA0" w:rsidRDefault="0064138D" w:rsidP="0064138D">
            <w:pPr>
              <w:pStyle w:val="TableParagraph"/>
              <w:rPr>
                <w:b/>
                <w:sz w:val="26"/>
              </w:rPr>
            </w:pPr>
          </w:p>
          <w:p w14:paraId="7CA01285" w14:textId="77777777" w:rsidR="0064138D" w:rsidRPr="008C5FA0" w:rsidRDefault="0064138D" w:rsidP="0064138D">
            <w:pPr>
              <w:pStyle w:val="TableParagraph"/>
              <w:rPr>
                <w:b/>
                <w:sz w:val="26"/>
              </w:rPr>
            </w:pPr>
            <w:r w:rsidRPr="008C5FA0">
              <w:rPr>
                <w:b/>
                <w:sz w:val="26"/>
              </w:rPr>
              <w:t>II.3.3</w:t>
            </w:r>
          </w:p>
        </w:tc>
        <w:tc>
          <w:tcPr>
            <w:tcW w:w="1530" w:type="dxa"/>
            <w:tcBorders>
              <w:top w:val="single" w:sz="4" w:space="0" w:color="000000"/>
              <w:left w:val="single" w:sz="4" w:space="0" w:color="000000"/>
              <w:bottom w:val="single" w:sz="4" w:space="0" w:color="000000"/>
              <w:right w:val="single" w:sz="4" w:space="0" w:color="000000"/>
            </w:tcBorders>
          </w:tcPr>
          <w:p w14:paraId="23F372FA" w14:textId="77777777" w:rsidR="0064138D" w:rsidRPr="008C5FA0" w:rsidRDefault="0064138D" w:rsidP="0064138D">
            <w:pPr>
              <w:pStyle w:val="TableParagraph"/>
              <w:rPr>
                <w:b/>
                <w:sz w:val="26"/>
              </w:rPr>
            </w:pPr>
          </w:p>
          <w:p w14:paraId="4D8EA1A2" w14:textId="77777777" w:rsidR="0064138D" w:rsidRPr="008C5FA0" w:rsidRDefault="0064138D" w:rsidP="0064138D">
            <w:pPr>
              <w:pStyle w:val="TableParagraph"/>
              <w:rPr>
                <w:b/>
                <w:sz w:val="26"/>
              </w:rPr>
            </w:pPr>
            <w:r w:rsidRPr="008C5FA0">
              <w:rPr>
                <w:b/>
                <w:sz w:val="26"/>
              </w:rPr>
              <w:t>NF.OP.011</w:t>
            </w:r>
          </w:p>
        </w:tc>
        <w:tc>
          <w:tcPr>
            <w:tcW w:w="2340" w:type="dxa"/>
            <w:tcBorders>
              <w:top w:val="single" w:sz="4" w:space="0" w:color="000000"/>
              <w:left w:val="single" w:sz="4" w:space="0" w:color="000000"/>
              <w:bottom w:val="single" w:sz="4" w:space="0" w:color="000000"/>
              <w:right w:val="single" w:sz="4" w:space="0" w:color="000000"/>
            </w:tcBorders>
          </w:tcPr>
          <w:p w14:paraId="73DBA242" w14:textId="77777777" w:rsidR="0064138D" w:rsidRPr="008C5FA0" w:rsidRDefault="0064138D" w:rsidP="0064138D">
            <w:pPr>
              <w:pStyle w:val="TableParagraph"/>
              <w:ind w:left="107" w:right="97"/>
              <w:jc w:val="both"/>
              <w:rPr>
                <w:sz w:val="24"/>
              </w:rPr>
            </w:pPr>
            <w:r w:rsidRPr="008C5FA0">
              <w:rPr>
                <w:sz w:val="24"/>
              </w:rPr>
              <w:t>Có cơ chế phản hồi thông báo cho người dùng trong các tình huống khi vượt ngưỡng, khi hệ</w:t>
            </w:r>
          </w:p>
          <w:p w14:paraId="4BECB915" w14:textId="77777777" w:rsidR="0064138D" w:rsidRPr="008C5FA0" w:rsidRDefault="0064138D" w:rsidP="0064138D">
            <w:pPr>
              <w:pStyle w:val="TableParagraph"/>
              <w:ind w:left="107" w:right="97"/>
              <w:jc w:val="both"/>
              <w:rPr>
                <w:sz w:val="24"/>
              </w:rPr>
            </w:pPr>
            <w:r w:rsidRPr="008C5FA0">
              <w:rPr>
                <w:sz w:val="24"/>
              </w:rPr>
              <w:t>thống bị lỗi.</w:t>
            </w:r>
          </w:p>
          <w:p w14:paraId="53854540" w14:textId="77777777" w:rsidR="0064138D" w:rsidRPr="008C5FA0" w:rsidRDefault="0064138D" w:rsidP="0064138D">
            <w:pPr>
              <w:pStyle w:val="TableParagraph"/>
              <w:ind w:left="107" w:right="97"/>
              <w:jc w:val="both"/>
              <w:rPr>
                <w:sz w:val="24"/>
              </w:rPr>
            </w:pPr>
            <w:r w:rsidRPr="008C5FA0">
              <w:rPr>
                <w:sz w:val="24"/>
              </w:rPr>
              <w:t>There is a feedback mechanism that notifies users in cases where the threshold is exceeded or when the system fails.</w:t>
            </w:r>
          </w:p>
        </w:tc>
        <w:tc>
          <w:tcPr>
            <w:tcW w:w="1620" w:type="dxa"/>
            <w:tcBorders>
              <w:top w:val="single" w:sz="4" w:space="0" w:color="000000"/>
              <w:left w:val="single" w:sz="4" w:space="0" w:color="000000"/>
              <w:bottom w:val="single" w:sz="4" w:space="0" w:color="000000"/>
              <w:right w:val="single" w:sz="4" w:space="0" w:color="000000"/>
            </w:tcBorders>
          </w:tcPr>
          <w:p w14:paraId="3ABE944C" w14:textId="2D135ED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64187D9B" w14:textId="77777777" w:rsidR="000A655C" w:rsidRPr="008C5FA0" w:rsidRDefault="000A655C" w:rsidP="000A655C">
            <w:pPr>
              <w:rPr>
                <w:rFonts w:ascii="Times New Roman" w:hAnsi="Times New Roman"/>
              </w:rPr>
            </w:pPr>
            <w:r w:rsidRPr="008C5FA0">
              <w:rPr>
                <w:rFonts w:ascii="Times New Roman" w:hAnsi="Times New Roman"/>
              </w:rPr>
              <w:t>Khá́ch hàng có sử dụng các tool monitoring sẵn có để monitor VM chạy Azure DevOps server cũng như các service của DevOps để phát hiện lỗi, Azure DevOps server hỗ trợ sử dụng Notification với các items sau:</w:t>
            </w:r>
            <w:r w:rsidRPr="008C5FA0">
              <w:rPr>
                <w:rFonts w:ascii="Times New Roman" w:hAnsi="Times New Roman"/>
              </w:rPr>
              <w:br/>
            </w:r>
            <w:r w:rsidRPr="008C5FA0">
              <w:rPr>
                <w:rFonts w:ascii="Times New Roman" w:hAnsi="Times New Roman"/>
                <w:u w:val="single"/>
              </w:rPr>
              <w:t>https://docs.microsoft.com/en-us/azure/devops/notifications/about-notifications?toc=%2Fazure%2Fdevops%2Forganizations%2Ftoc.json&amp;bc=%2Fazure%2Fdevops%2Forganizations%2Fbreadcrumb%2Ftoc.json&amp;view=azure-devops-2022</w:t>
            </w:r>
          </w:p>
          <w:p w14:paraId="4A732F5D" w14:textId="0D0F6496" w:rsidR="0064138D" w:rsidRPr="008C5FA0" w:rsidRDefault="0064138D" w:rsidP="003D13DA">
            <w:pPr>
              <w:pStyle w:val="TableParagraph"/>
              <w:ind w:right="90"/>
              <w:jc w:val="center"/>
              <w:rPr>
                <w:noProof/>
              </w:rPr>
            </w:pPr>
          </w:p>
        </w:tc>
      </w:tr>
      <w:tr w:rsidR="008C5FA0" w:rsidRPr="008C5FA0" w14:paraId="1E1EB0F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D403323" w14:textId="77777777" w:rsidR="0064138D" w:rsidRPr="008C5FA0" w:rsidRDefault="0064138D" w:rsidP="0064138D">
            <w:pPr>
              <w:pStyle w:val="TableParagraph"/>
              <w:rPr>
                <w:b/>
                <w:sz w:val="26"/>
              </w:rPr>
            </w:pPr>
            <w:r w:rsidRPr="008C5FA0">
              <w:rPr>
                <w:b/>
                <w:sz w:val="26"/>
              </w:rPr>
              <w:t>II.3.4</w:t>
            </w:r>
          </w:p>
        </w:tc>
        <w:tc>
          <w:tcPr>
            <w:tcW w:w="1530" w:type="dxa"/>
            <w:tcBorders>
              <w:top w:val="single" w:sz="4" w:space="0" w:color="000000"/>
              <w:left w:val="single" w:sz="4" w:space="0" w:color="000000"/>
              <w:bottom w:val="single" w:sz="4" w:space="0" w:color="000000"/>
              <w:right w:val="single" w:sz="4" w:space="0" w:color="000000"/>
            </w:tcBorders>
          </w:tcPr>
          <w:p w14:paraId="22F6CA91" w14:textId="77777777" w:rsidR="0064138D" w:rsidRPr="008C5FA0" w:rsidRDefault="0064138D" w:rsidP="0064138D">
            <w:pPr>
              <w:pStyle w:val="TableParagraph"/>
              <w:rPr>
                <w:b/>
                <w:sz w:val="26"/>
              </w:rPr>
            </w:pPr>
            <w:r w:rsidRPr="008C5FA0">
              <w:rPr>
                <w:b/>
                <w:sz w:val="26"/>
              </w:rPr>
              <w:t>NF.OP.012</w:t>
            </w:r>
          </w:p>
        </w:tc>
        <w:tc>
          <w:tcPr>
            <w:tcW w:w="2340" w:type="dxa"/>
            <w:tcBorders>
              <w:top w:val="single" w:sz="4" w:space="0" w:color="000000"/>
              <w:left w:val="single" w:sz="4" w:space="0" w:color="000000"/>
              <w:bottom w:val="single" w:sz="4" w:space="0" w:color="000000"/>
              <w:right w:val="single" w:sz="4" w:space="0" w:color="000000"/>
            </w:tcBorders>
          </w:tcPr>
          <w:p w14:paraId="70C5D219" w14:textId="77777777" w:rsidR="0064138D" w:rsidRPr="008C5FA0" w:rsidRDefault="0064138D" w:rsidP="0064138D">
            <w:pPr>
              <w:pStyle w:val="TableParagraph"/>
              <w:ind w:left="107" w:right="97"/>
              <w:jc w:val="both"/>
              <w:rPr>
                <w:sz w:val="24"/>
              </w:rPr>
            </w:pPr>
            <w:r w:rsidRPr="008C5FA0">
              <w:rPr>
                <w:sz w:val="24"/>
              </w:rPr>
              <w:t>Những yêu cầu quá thời gian timeout thì giải phóng, từ chối</w:t>
            </w:r>
          </w:p>
          <w:p w14:paraId="7019F67A" w14:textId="77777777" w:rsidR="0064138D" w:rsidRPr="008C5FA0" w:rsidRDefault="0064138D" w:rsidP="0064138D">
            <w:pPr>
              <w:pStyle w:val="TableParagraph"/>
              <w:ind w:left="107" w:right="97"/>
              <w:jc w:val="both"/>
              <w:rPr>
                <w:sz w:val="24"/>
              </w:rPr>
            </w:pPr>
            <w:r w:rsidRPr="008C5FA0">
              <w:rPr>
                <w:sz w:val="24"/>
              </w:rPr>
              <w:t>những yêu cầu vượt quá khả</w:t>
            </w:r>
          </w:p>
          <w:p w14:paraId="2F1187A7" w14:textId="77777777" w:rsidR="0064138D" w:rsidRPr="008C5FA0" w:rsidRDefault="0064138D" w:rsidP="0064138D">
            <w:pPr>
              <w:pStyle w:val="TableParagraph"/>
              <w:ind w:left="107" w:right="97"/>
              <w:jc w:val="both"/>
              <w:rPr>
                <w:sz w:val="24"/>
              </w:rPr>
            </w:pPr>
            <w:r w:rsidRPr="008C5FA0">
              <w:rPr>
                <w:sz w:val="24"/>
              </w:rPr>
              <w:t>năng tiếp nhận</w:t>
            </w:r>
          </w:p>
          <w:p w14:paraId="4E8DE9B5" w14:textId="77777777" w:rsidR="0064138D" w:rsidRPr="008C5FA0" w:rsidRDefault="0064138D" w:rsidP="0064138D">
            <w:pPr>
              <w:pStyle w:val="TableParagraph"/>
              <w:ind w:left="107" w:right="97"/>
              <w:jc w:val="both"/>
              <w:rPr>
                <w:sz w:val="24"/>
              </w:rPr>
            </w:pPr>
            <w:r w:rsidRPr="008C5FA0">
              <w:rPr>
                <w:sz w:val="24"/>
              </w:rPr>
              <w:t>Timed-out request should be released, requests exceeding the capacity should be rejected</w:t>
            </w:r>
          </w:p>
        </w:tc>
        <w:tc>
          <w:tcPr>
            <w:tcW w:w="1620" w:type="dxa"/>
            <w:tcBorders>
              <w:top w:val="single" w:sz="4" w:space="0" w:color="000000"/>
              <w:left w:val="single" w:sz="4" w:space="0" w:color="000000"/>
              <w:bottom w:val="single" w:sz="4" w:space="0" w:color="000000"/>
              <w:right w:val="single" w:sz="4" w:space="0" w:color="000000"/>
            </w:tcBorders>
          </w:tcPr>
          <w:p w14:paraId="354BAF01" w14:textId="6E7CFFB1"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6632159" w14:textId="77777777" w:rsidR="000A655C" w:rsidRPr="008C5FA0" w:rsidRDefault="000A655C" w:rsidP="000A655C">
            <w:pPr>
              <w:spacing w:after="0"/>
              <w:rPr>
                <w:rFonts w:ascii="Times New Roman" w:hAnsi="Times New Roman"/>
              </w:rPr>
            </w:pPr>
            <w:r w:rsidRPr="008C5FA0">
              <w:rPr>
                <w:rFonts w:ascii="Times New Roman" w:hAnsi="Times New Roman"/>
              </w:rPr>
              <w:t>Azure DevOps giới hạn tài nguyên mà cá nhân có thể sử dụng và số lượng các yêu cầu họ có thể thực hiện đối với các lệnh nhất định. Khi vượt quá các giới hạn này, các yêu cầu trong tương lại có thể bị trì hoãn hoặc bị chặn.</w:t>
            </w:r>
          </w:p>
          <w:p w14:paraId="2402F46A" w14:textId="77777777" w:rsidR="000A655C" w:rsidRPr="008C5FA0" w:rsidRDefault="000A655C" w:rsidP="000A655C">
            <w:pPr>
              <w:spacing w:after="0"/>
              <w:rPr>
                <w:rFonts w:ascii="Times New Roman" w:hAnsi="Times New Roman"/>
              </w:rPr>
            </w:pPr>
          </w:p>
          <w:p w14:paraId="2067549F" w14:textId="77777777" w:rsidR="000A655C" w:rsidRPr="008C5FA0" w:rsidRDefault="000A655C" w:rsidP="000A655C">
            <w:pPr>
              <w:spacing w:after="0"/>
              <w:rPr>
                <w:rFonts w:ascii="Times New Roman" w:hAnsi="Times New Roman"/>
              </w:rPr>
            </w:pPr>
            <w:r w:rsidRPr="008C5FA0">
              <w:rPr>
                <w:rFonts w:ascii="Times New Roman" w:hAnsi="Times New Roman"/>
              </w:rPr>
              <w:t>Azure DevOps limits the resources individuals can consume,</w:t>
            </w:r>
          </w:p>
          <w:p w14:paraId="37262C3F" w14:textId="77777777" w:rsidR="000A655C" w:rsidRPr="008C5FA0" w:rsidRDefault="000A655C" w:rsidP="000A655C">
            <w:pPr>
              <w:spacing w:after="0"/>
              <w:rPr>
                <w:rFonts w:ascii="Times New Roman" w:hAnsi="Times New Roman"/>
              </w:rPr>
            </w:pPr>
            <w:r w:rsidRPr="008C5FA0">
              <w:rPr>
                <w:rFonts w:ascii="Times New Roman" w:hAnsi="Times New Roman"/>
              </w:rPr>
              <w:t>and the amount of requests they can make to certain commands.</w:t>
            </w:r>
          </w:p>
          <w:p w14:paraId="4E7C2BDD" w14:textId="77777777" w:rsidR="000A655C" w:rsidRPr="008C5FA0" w:rsidRDefault="000A655C" w:rsidP="000A655C">
            <w:pPr>
              <w:spacing w:after="0"/>
              <w:rPr>
                <w:rFonts w:ascii="Times New Roman" w:hAnsi="Times New Roman"/>
              </w:rPr>
            </w:pPr>
            <w:r w:rsidRPr="008C5FA0">
              <w:rPr>
                <w:rFonts w:ascii="Times New Roman" w:hAnsi="Times New Roman"/>
              </w:rPr>
              <w:t>When these limits are exceeded, future requests may be either delayed or blocked.</w:t>
            </w:r>
          </w:p>
          <w:p w14:paraId="0CAB9DA5" w14:textId="77777777" w:rsidR="000A655C" w:rsidRPr="008C5FA0" w:rsidRDefault="000A655C" w:rsidP="000A655C">
            <w:pPr>
              <w:spacing w:after="0"/>
              <w:rPr>
                <w:rFonts w:ascii="Times New Roman" w:hAnsi="Times New Roman"/>
              </w:rPr>
            </w:pPr>
          </w:p>
          <w:p w14:paraId="2ECB8D0C" w14:textId="77777777" w:rsidR="000A655C" w:rsidRPr="008C5FA0" w:rsidRDefault="000A655C" w:rsidP="000A655C">
            <w:pPr>
              <w:spacing w:after="0"/>
              <w:rPr>
                <w:rFonts w:ascii="Times New Roman" w:hAnsi="Times New Roman"/>
              </w:rPr>
            </w:pPr>
            <w:r w:rsidRPr="008C5FA0">
              <w:rPr>
                <w:rFonts w:ascii="Times New Roman" w:hAnsi="Times New Roman"/>
              </w:rPr>
              <w:t>https://docs.microsoft.com/en-us/azure/devops/integrate/</w:t>
            </w:r>
          </w:p>
          <w:p w14:paraId="23EEE046" w14:textId="4CFC2AB6" w:rsidR="0064138D" w:rsidRPr="008C5FA0" w:rsidRDefault="000A655C" w:rsidP="003D13DA">
            <w:pPr>
              <w:pStyle w:val="TableParagraph"/>
              <w:ind w:right="90"/>
              <w:jc w:val="center"/>
              <w:rPr>
                <w:noProof/>
              </w:rPr>
            </w:pPr>
            <w:r w:rsidRPr="008C5FA0">
              <w:rPr>
                <w:sz w:val="24"/>
                <w:szCs w:val="24"/>
              </w:rPr>
              <w:t>concepts/rate-limits?view=azure-devo</w:t>
            </w:r>
          </w:p>
        </w:tc>
      </w:tr>
      <w:tr w:rsidR="008C5FA0" w:rsidRPr="008C5FA0" w14:paraId="4891424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A782E9B" w14:textId="77777777" w:rsidR="0064138D" w:rsidRPr="008C5FA0" w:rsidRDefault="0064138D" w:rsidP="0064138D">
            <w:pPr>
              <w:pStyle w:val="TableParagraph"/>
              <w:rPr>
                <w:b/>
                <w:sz w:val="26"/>
              </w:rPr>
            </w:pPr>
          </w:p>
          <w:p w14:paraId="0FA0A43D" w14:textId="77777777" w:rsidR="0064138D" w:rsidRPr="008C5FA0" w:rsidRDefault="0064138D" w:rsidP="0064138D">
            <w:pPr>
              <w:pStyle w:val="TableParagraph"/>
              <w:rPr>
                <w:b/>
                <w:sz w:val="26"/>
              </w:rPr>
            </w:pPr>
          </w:p>
          <w:p w14:paraId="20C966EB" w14:textId="77777777" w:rsidR="0064138D" w:rsidRPr="008C5FA0" w:rsidRDefault="0064138D" w:rsidP="0064138D">
            <w:pPr>
              <w:pStyle w:val="TableParagraph"/>
              <w:rPr>
                <w:b/>
                <w:sz w:val="26"/>
              </w:rPr>
            </w:pPr>
            <w:r w:rsidRPr="008C5FA0">
              <w:rPr>
                <w:b/>
                <w:sz w:val="26"/>
              </w:rPr>
              <w:t>II.3.5</w:t>
            </w:r>
          </w:p>
        </w:tc>
        <w:tc>
          <w:tcPr>
            <w:tcW w:w="1530" w:type="dxa"/>
            <w:tcBorders>
              <w:top w:val="single" w:sz="4" w:space="0" w:color="000000"/>
              <w:left w:val="single" w:sz="4" w:space="0" w:color="000000"/>
              <w:bottom w:val="single" w:sz="4" w:space="0" w:color="000000"/>
              <w:right w:val="single" w:sz="4" w:space="0" w:color="000000"/>
            </w:tcBorders>
          </w:tcPr>
          <w:p w14:paraId="697E0608" w14:textId="77777777" w:rsidR="0064138D" w:rsidRPr="008C5FA0" w:rsidRDefault="0064138D" w:rsidP="0064138D">
            <w:pPr>
              <w:pStyle w:val="TableParagraph"/>
              <w:rPr>
                <w:b/>
                <w:sz w:val="26"/>
              </w:rPr>
            </w:pPr>
          </w:p>
          <w:p w14:paraId="22BA57BF" w14:textId="77777777" w:rsidR="0064138D" w:rsidRPr="008C5FA0" w:rsidRDefault="0064138D" w:rsidP="0064138D">
            <w:pPr>
              <w:pStyle w:val="TableParagraph"/>
              <w:rPr>
                <w:b/>
                <w:sz w:val="26"/>
              </w:rPr>
            </w:pPr>
          </w:p>
          <w:p w14:paraId="61C4F102" w14:textId="77777777" w:rsidR="0064138D" w:rsidRPr="008C5FA0" w:rsidRDefault="0064138D" w:rsidP="0064138D">
            <w:pPr>
              <w:pStyle w:val="TableParagraph"/>
              <w:rPr>
                <w:b/>
                <w:sz w:val="26"/>
              </w:rPr>
            </w:pPr>
            <w:r w:rsidRPr="008C5FA0">
              <w:rPr>
                <w:b/>
                <w:sz w:val="26"/>
              </w:rPr>
              <w:t>NF.OP.013</w:t>
            </w:r>
          </w:p>
        </w:tc>
        <w:tc>
          <w:tcPr>
            <w:tcW w:w="2340" w:type="dxa"/>
            <w:tcBorders>
              <w:top w:val="single" w:sz="4" w:space="0" w:color="000000"/>
              <w:left w:val="single" w:sz="4" w:space="0" w:color="000000"/>
              <w:bottom w:val="single" w:sz="4" w:space="0" w:color="000000"/>
              <w:right w:val="single" w:sz="4" w:space="0" w:color="000000"/>
            </w:tcBorders>
          </w:tcPr>
          <w:p w14:paraId="5B5EC386" w14:textId="77777777" w:rsidR="0064138D" w:rsidRPr="008C5FA0" w:rsidRDefault="0064138D" w:rsidP="0064138D">
            <w:pPr>
              <w:pStyle w:val="TableParagraph"/>
              <w:ind w:left="107" w:right="97"/>
              <w:jc w:val="both"/>
              <w:rPr>
                <w:sz w:val="24"/>
              </w:rPr>
            </w:pPr>
            <w:r w:rsidRPr="008C5FA0">
              <w:rPr>
                <w:sz w:val="24"/>
              </w:rPr>
              <w:t xml:space="preserve">Có cơ chế cô lập các module đang bị lỗi (không phân tải vào các module chậm, </w:t>
            </w:r>
            <w:r w:rsidRPr="008C5FA0">
              <w:rPr>
                <w:sz w:val="24"/>
              </w:rPr>
              <w:lastRenderedPageBreak/>
              <w:t>treo, down), từ chối không tiếp nhận đầu vào khi vượt ngưỡng xử lý của hệ</w:t>
            </w:r>
          </w:p>
          <w:p w14:paraId="5D7FD7CD" w14:textId="77777777" w:rsidR="0064138D" w:rsidRPr="008C5FA0" w:rsidRDefault="0064138D" w:rsidP="0064138D">
            <w:pPr>
              <w:pStyle w:val="TableParagraph"/>
              <w:ind w:left="107" w:right="97"/>
              <w:jc w:val="both"/>
              <w:rPr>
                <w:sz w:val="24"/>
              </w:rPr>
            </w:pPr>
            <w:r w:rsidRPr="008C5FA0">
              <w:rPr>
                <w:sz w:val="24"/>
              </w:rPr>
              <w:t>thống. Không làm gián đoạn toàn bộ 100% dịch vụ.</w:t>
            </w:r>
          </w:p>
          <w:p w14:paraId="0C86B170" w14:textId="77777777" w:rsidR="0064138D" w:rsidRPr="008C5FA0" w:rsidRDefault="0064138D" w:rsidP="0064138D">
            <w:pPr>
              <w:pStyle w:val="TableParagraph"/>
              <w:ind w:left="107" w:right="97"/>
              <w:jc w:val="both"/>
              <w:rPr>
                <w:sz w:val="24"/>
              </w:rPr>
            </w:pPr>
            <w:r w:rsidRPr="008C5FA0">
              <w:rPr>
                <w:sz w:val="24"/>
              </w:rPr>
              <w:t>Support isolating faulty modules (prevent distributing load to slow, suspended, down modules), rejecting input when exceeding the system's processing threshold. No interruption to 100% full service.</w:t>
            </w:r>
          </w:p>
        </w:tc>
        <w:tc>
          <w:tcPr>
            <w:tcW w:w="1620" w:type="dxa"/>
            <w:tcBorders>
              <w:top w:val="single" w:sz="4" w:space="0" w:color="000000"/>
              <w:left w:val="single" w:sz="4" w:space="0" w:color="000000"/>
              <w:bottom w:val="single" w:sz="4" w:space="0" w:color="000000"/>
              <w:right w:val="single" w:sz="4" w:space="0" w:color="000000"/>
            </w:tcBorders>
          </w:tcPr>
          <w:p w14:paraId="2651C0A0" w14:textId="1C8B30DC"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295770AD" w14:textId="77777777" w:rsidR="0064138D" w:rsidRPr="008C5FA0" w:rsidRDefault="0064138D" w:rsidP="003D13DA">
            <w:pPr>
              <w:pStyle w:val="TableParagraph"/>
              <w:ind w:right="90"/>
              <w:jc w:val="center"/>
              <w:rPr>
                <w:noProof/>
              </w:rPr>
            </w:pPr>
            <w:r w:rsidRPr="008C5FA0">
              <w:rPr>
                <w:noProof/>
              </w:rPr>
              <w:t>Azure DevOps Product consists of all the features/modules together (such as Azure Boards, Repos, Pipelines, Test Plan and Artifacts) and works independently. There is nothing as failure/downtime of one module as such.</w:t>
            </w:r>
          </w:p>
          <w:p w14:paraId="1A8A5951" w14:textId="77777777" w:rsidR="0064138D" w:rsidRPr="008C5FA0" w:rsidRDefault="0064138D" w:rsidP="003D13DA">
            <w:pPr>
              <w:pStyle w:val="TableParagraph"/>
              <w:ind w:right="90"/>
              <w:jc w:val="center"/>
              <w:rPr>
                <w:noProof/>
              </w:rPr>
            </w:pPr>
            <w:r w:rsidRPr="008C5FA0">
              <w:rPr>
                <w:noProof/>
              </w:rPr>
              <w:t xml:space="preserve">Sản phẩm Azure DevOps bao gồm tất cả các tính năng/mô-đun đi cùng nhau (chẳng hạn như Azure Boards, Repos, Pipelines, Test Plan và Artifacts) và hoạt động độc lập. Không có gì = sự thất bại/ bị trễ </w:t>
            </w:r>
            <w:r w:rsidRPr="008C5FA0">
              <w:rPr>
                <w:noProof/>
              </w:rPr>
              <w:lastRenderedPageBreak/>
              <w:t>(downtime) của Một mô-đun đơn lẻ hoạt động kém</w:t>
            </w:r>
          </w:p>
        </w:tc>
      </w:tr>
      <w:tr w:rsidR="008C5FA0" w:rsidRPr="008C5FA0" w14:paraId="3834085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7A987ED" w14:textId="77777777" w:rsidR="0064138D" w:rsidRPr="008C5FA0" w:rsidRDefault="0064138D" w:rsidP="0064138D">
            <w:pPr>
              <w:pStyle w:val="TableParagraph"/>
              <w:rPr>
                <w:b/>
                <w:sz w:val="26"/>
              </w:rPr>
            </w:pPr>
            <w:r w:rsidRPr="008C5FA0">
              <w:rPr>
                <w:b/>
                <w:sz w:val="26"/>
              </w:rPr>
              <w:lastRenderedPageBreak/>
              <w:t>II.4</w:t>
            </w:r>
          </w:p>
        </w:tc>
        <w:tc>
          <w:tcPr>
            <w:tcW w:w="1530" w:type="dxa"/>
            <w:tcBorders>
              <w:top w:val="single" w:sz="4" w:space="0" w:color="000000"/>
              <w:left w:val="single" w:sz="4" w:space="0" w:color="000000"/>
              <w:bottom w:val="single" w:sz="4" w:space="0" w:color="000000"/>
              <w:right w:val="single" w:sz="4" w:space="0" w:color="000000"/>
            </w:tcBorders>
          </w:tcPr>
          <w:p w14:paraId="0DD03D8E"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08D63BBE" w14:textId="77777777" w:rsidR="0064138D" w:rsidRPr="008C5FA0" w:rsidRDefault="0064138D" w:rsidP="0064138D">
            <w:pPr>
              <w:pStyle w:val="TableParagraph"/>
              <w:ind w:left="107" w:right="97"/>
              <w:jc w:val="both"/>
              <w:rPr>
                <w:sz w:val="24"/>
              </w:rPr>
            </w:pPr>
            <w:r w:rsidRPr="008C5FA0">
              <w:rPr>
                <w:sz w:val="24"/>
              </w:rPr>
              <w:t>Khả năng sao lưu và phục hồi</w:t>
            </w:r>
          </w:p>
          <w:p w14:paraId="1DBEA29F" w14:textId="77777777" w:rsidR="0064138D" w:rsidRPr="008C5FA0" w:rsidRDefault="0064138D" w:rsidP="0064138D">
            <w:pPr>
              <w:pStyle w:val="TableParagraph"/>
              <w:ind w:left="107" w:right="97"/>
              <w:jc w:val="both"/>
              <w:rPr>
                <w:sz w:val="24"/>
              </w:rPr>
            </w:pPr>
            <w:r w:rsidRPr="008C5FA0">
              <w:rPr>
                <w:sz w:val="24"/>
              </w:rPr>
              <w:t>Backup and restore capabilities</w:t>
            </w:r>
          </w:p>
        </w:tc>
        <w:tc>
          <w:tcPr>
            <w:tcW w:w="1620" w:type="dxa"/>
            <w:tcBorders>
              <w:top w:val="single" w:sz="4" w:space="0" w:color="000000"/>
              <w:left w:val="single" w:sz="4" w:space="0" w:color="000000"/>
              <w:bottom w:val="single" w:sz="4" w:space="0" w:color="000000"/>
              <w:right w:val="single" w:sz="4" w:space="0" w:color="000000"/>
            </w:tcBorders>
          </w:tcPr>
          <w:p w14:paraId="357162E3"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59EB6FFC" w14:textId="77777777" w:rsidR="0064138D" w:rsidRPr="008C5FA0" w:rsidRDefault="0064138D" w:rsidP="003D13DA">
            <w:pPr>
              <w:pStyle w:val="TableParagraph"/>
              <w:ind w:right="90"/>
              <w:jc w:val="center"/>
              <w:rPr>
                <w:noProof/>
              </w:rPr>
            </w:pPr>
          </w:p>
        </w:tc>
      </w:tr>
      <w:tr w:rsidR="008C5FA0" w:rsidRPr="008C5FA0" w14:paraId="401EE63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F31AE41" w14:textId="77777777" w:rsidR="0064138D" w:rsidRPr="008C5FA0" w:rsidRDefault="0064138D" w:rsidP="0064138D">
            <w:pPr>
              <w:pStyle w:val="TableParagraph"/>
              <w:rPr>
                <w:b/>
                <w:sz w:val="26"/>
              </w:rPr>
            </w:pPr>
          </w:p>
          <w:p w14:paraId="6FF6BE9D" w14:textId="77777777" w:rsidR="0064138D" w:rsidRPr="008C5FA0" w:rsidRDefault="0064138D" w:rsidP="0064138D">
            <w:pPr>
              <w:pStyle w:val="TableParagraph"/>
              <w:rPr>
                <w:b/>
                <w:sz w:val="26"/>
              </w:rPr>
            </w:pPr>
          </w:p>
          <w:p w14:paraId="67FB866B" w14:textId="77777777" w:rsidR="0064138D" w:rsidRPr="008C5FA0" w:rsidRDefault="0064138D" w:rsidP="0064138D">
            <w:pPr>
              <w:pStyle w:val="TableParagraph"/>
              <w:rPr>
                <w:b/>
                <w:sz w:val="26"/>
              </w:rPr>
            </w:pPr>
            <w:r w:rsidRPr="008C5FA0">
              <w:rPr>
                <w:b/>
                <w:sz w:val="26"/>
              </w:rPr>
              <w:t>II.4.1</w:t>
            </w:r>
          </w:p>
        </w:tc>
        <w:tc>
          <w:tcPr>
            <w:tcW w:w="1530" w:type="dxa"/>
            <w:tcBorders>
              <w:top w:val="single" w:sz="4" w:space="0" w:color="000000"/>
              <w:left w:val="single" w:sz="4" w:space="0" w:color="000000"/>
              <w:bottom w:val="single" w:sz="4" w:space="0" w:color="000000"/>
              <w:right w:val="single" w:sz="4" w:space="0" w:color="000000"/>
            </w:tcBorders>
          </w:tcPr>
          <w:p w14:paraId="37609A9A" w14:textId="77777777" w:rsidR="0064138D" w:rsidRPr="008C5FA0" w:rsidRDefault="0064138D" w:rsidP="0064138D">
            <w:pPr>
              <w:pStyle w:val="TableParagraph"/>
              <w:rPr>
                <w:b/>
                <w:sz w:val="26"/>
              </w:rPr>
            </w:pPr>
          </w:p>
          <w:p w14:paraId="1017D6B9" w14:textId="77777777" w:rsidR="0064138D" w:rsidRPr="008C5FA0" w:rsidRDefault="0064138D" w:rsidP="0064138D">
            <w:pPr>
              <w:pStyle w:val="TableParagraph"/>
              <w:rPr>
                <w:b/>
                <w:sz w:val="26"/>
              </w:rPr>
            </w:pPr>
          </w:p>
          <w:p w14:paraId="7D952356" w14:textId="77777777" w:rsidR="0064138D" w:rsidRPr="008C5FA0" w:rsidRDefault="0064138D" w:rsidP="0064138D">
            <w:pPr>
              <w:pStyle w:val="TableParagraph"/>
              <w:rPr>
                <w:b/>
                <w:sz w:val="26"/>
              </w:rPr>
            </w:pPr>
            <w:r w:rsidRPr="008C5FA0">
              <w:rPr>
                <w:b/>
                <w:sz w:val="26"/>
              </w:rPr>
              <w:t>NF.OP.014</w:t>
            </w:r>
          </w:p>
        </w:tc>
        <w:tc>
          <w:tcPr>
            <w:tcW w:w="2340" w:type="dxa"/>
            <w:tcBorders>
              <w:top w:val="single" w:sz="4" w:space="0" w:color="000000"/>
              <w:left w:val="single" w:sz="4" w:space="0" w:color="000000"/>
              <w:bottom w:val="single" w:sz="4" w:space="0" w:color="000000"/>
              <w:right w:val="single" w:sz="4" w:space="0" w:color="000000"/>
            </w:tcBorders>
          </w:tcPr>
          <w:p w14:paraId="5D7999EB" w14:textId="77777777" w:rsidR="0064138D" w:rsidRPr="008C5FA0" w:rsidRDefault="0064138D" w:rsidP="0064138D">
            <w:pPr>
              <w:pStyle w:val="TableParagraph"/>
              <w:ind w:left="107" w:right="97"/>
              <w:jc w:val="both"/>
              <w:rPr>
                <w:sz w:val="24"/>
              </w:rPr>
            </w:pPr>
            <w:r w:rsidRPr="008C5FA0">
              <w:rPr>
                <w:sz w:val="24"/>
              </w:rPr>
              <w:t xml:space="preserve">Trong mọi trường hợp xảy ra sự cố (máy chủ cơ sở dữ liệu) thời gian cho phép để hệ thống phục hồi trạng thái hoạt động bình thường tối đa là 02 </w:t>
            </w:r>
            <w:r w:rsidRPr="008C5FA0">
              <w:rPr>
                <w:sz w:val="24"/>
              </w:rPr>
              <w:lastRenderedPageBreak/>
              <w:t>giờ (h). Cho phép khôi phục dữ liệu từ các</w:t>
            </w:r>
          </w:p>
          <w:p w14:paraId="1D12B9FE" w14:textId="77777777" w:rsidR="0064138D" w:rsidRPr="008C5FA0" w:rsidRDefault="0064138D" w:rsidP="0064138D">
            <w:pPr>
              <w:pStyle w:val="TableParagraph"/>
              <w:ind w:left="107" w:right="97"/>
              <w:jc w:val="both"/>
              <w:rPr>
                <w:sz w:val="24"/>
              </w:rPr>
            </w:pPr>
            <w:r w:rsidRPr="008C5FA0">
              <w:rPr>
                <w:sz w:val="24"/>
              </w:rPr>
              <w:t>bản sao lưu gần nhất.</w:t>
            </w:r>
          </w:p>
          <w:p w14:paraId="72761525" w14:textId="77777777" w:rsidR="0064138D" w:rsidRPr="008C5FA0" w:rsidRDefault="0064138D" w:rsidP="0064138D">
            <w:pPr>
              <w:pStyle w:val="TableParagraph"/>
              <w:ind w:left="107" w:right="97"/>
              <w:jc w:val="both"/>
              <w:rPr>
                <w:sz w:val="24"/>
              </w:rPr>
            </w:pPr>
            <w:r w:rsidRPr="008C5FA0">
              <w:rPr>
                <w:sz w:val="24"/>
              </w:rPr>
              <w:t>In all cases of failure (database server), the maximum time allowed for the system to recover to normal operation is 02 hours (h). Support restoring data from the most recent backups.</w:t>
            </w:r>
          </w:p>
        </w:tc>
        <w:tc>
          <w:tcPr>
            <w:tcW w:w="1620" w:type="dxa"/>
            <w:tcBorders>
              <w:top w:val="single" w:sz="4" w:space="0" w:color="000000"/>
              <w:left w:val="single" w:sz="4" w:space="0" w:color="000000"/>
              <w:bottom w:val="single" w:sz="4" w:space="0" w:color="000000"/>
              <w:right w:val="single" w:sz="4" w:space="0" w:color="000000"/>
            </w:tcBorders>
          </w:tcPr>
          <w:p w14:paraId="37161E69" w14:textId="3E6C029D"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66996042" w14:textId="5A2DBFBF" w:rsidR="0064138D" w:rsidRPr="008C5FA0" w:rsidRDefault="0064138D">
            <w:pPr>
              <w:pStyle w:val="TableParagraph"/>
              <w:ind w:right="90"/>
              <w:jc w:val="center"/>
              <w:rPr>
                <w:noProof/>
              </w:rPr>
            </w:pPr>
            <w:r w:rsidRPr="008C5FA0">
              <w:rPr>
                <w:noProof/>
              </w:rPr>
              <w:t>The time to recover to normal operation depends on the size of the database, that has to be restored. If the database size is more, then the amount of time to restore the database will be high.</w:t>
            </w:r>
          </w:p>
          <w:p w14:paraId="2821E66B" w14:textId="43989EE1" w:rsidR="00CC7B61" w:rsidRPr="008C5FA0" w:rsidRDefault="00CC7B61" w:rsidP="003D13DA">
            <w:pPr>
              <w:pStyle w:val="TableParagraph"/>
              <w:ind w:right="90"/>
              <w:jc w:val="center"/>
              <w:rPr>
                <w:noProof/>
                <w:lang w:val="en-US"/>
              </w:rPr>
            </w:pPr>
            <w:r w:rsidRPr="008C5FA0">
              <w:rPr>
                <w:noProof/>
                <w:lang w:val="en-US"/>
              </w:rPr>
              <w:t>Refer: https://learn.microsoft.com/en-us/sql/database-engine/availability-groups/windows/failover-and-failover-modes-always-on-availability-groups?view=sql-server-ver16</w:t>
            </w:r>
          </w:p>
          <w:p w14:paraId="250EB412" w14:textId="77777777" w:rsidR="0064138D" w:rsidRPr="008C5FA0" w:rsidRDefault="0064138D" w:rsidP="003D13DA">
            <w:pPr>
              <w:pStyle w:val="TableParagraph"/>
              <w:ind w:right="90"/>
              <w:jc w:val="center"/>
              <w:rPr>
                <w:noProof/>
              </w:rPr>
            </w:pPr>
            <w:r w:rsidRPr="008C5FA0">
              <w:rPr>
                <w:noProof/>
              </w:rPr>
              <w:t>Thời gian để khôi phục hoạt động bình thường phụ thuộc vào kích thước của cơ sở dữ liệu cần khôi phục. Nếu kích thước cơ sở dữ liệu lớn hơn thì lượng thời gian để khôi phục cơ sở dữ liệu sẽ cao.</w:t>
            </w:r>
          </w:p>
        </w:tc>
      </w:tr>
      <w:tr w:rsidR="008C5FA0" w:rsidRPr="008C5FA0" w14:paraId="34008E8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C719C7F" w14:textId="77777777" w:rsidR="0064138D" w:rsidRPr="008C5FA0" w:rsidRDefault="0064138D" w:rsidP="0064138D">
            <w:pPr>
              <w:pStyle w:val="TableParagraph"/>
              <w:rPr>
                <w:b/>
                <w:sz w:val="26"/>
              </w:rPr>
            </w:pPr>
          </w:p>
          <w:p w14:paraId="2D8DA4E8" w14:textId="77777777" w:rsidR="0064138D" w:rsidRPr="008C5FA0" w:rsidRDefault="0064138D" w:rsidP="0064138D">
            <w:pPr>
              <w:pStyle w:val="TableParagraph"/>
              <w:rPr>
                <w:b/>
                <w:sz w:val="26"/>
              </w:rPr>
            </w:pPr>
          </w:p>
          <w:p w14:paraId="2DFC19FF" w14:textId="77777777" w:rsidR="0064138D" w:rsidRPr="008C5FA0" w:rsidRDefault="0064138D" w:rsidP="0064138D">
            <w:pPr>
              <w:pStyle w:val="TableParagraph"/>
              <w:rPr>
                <w:b/>
                <w:sz w:val="26"/>
              </w:rPr>
            </w:pPr>
          </w:p>
          <w:p w14:paraId="3B7E0A94" w14:textId="77777777" w:rsidR="0064138D" w:rsidRPr="008C5FA0" w:rsidRDefault="0064138D" w:rsidP="0064138D">
            <w:pPr>
              <w:pStyle w:val="TableParagraph"/>
              <w:rPr>
                <w:b/>
                <w:sz w:val="26"/>
              </w:rPr>
            </w:pPr>
            <w:r w:rsidRPr="008C5FA0">
              <w:rPr>
                <w:b/>
                <w:sz w:val="26"/>
              </w:rPr>
              <w:t>II.4.2</w:t>
            </w:r>
          </w:p>
        </w:tc>
        <w:tc>
          <w:tcPr>
            <w:tcW w:w="1530" w:type="dxa"/>
            <w:tcBorders>
              <w:top w:val="single" w:sz="4" w:space="0" w:color="000000"/>
              <w:left w:val="single" w:sz="4" w:space="0" w:color="000000"/>
              <w:bottom w:val="single" w:sz="4" w:space="0" w:color="000000"/>
              <w:right w:val="single" w:sz="4" w:space="0" w:color="000000"/>
            </w:tcBorders>
          </w:tcPr>
          <w:p w14:paraId="6D68996B" w14:textId="77777777" w:rsidR="0064138D" w:rsidRPr="008C5FA0" w:rsidRDefault="0064138D" w:rsidP="0064138D">
            <w:pPr>
              <w:pStyle w:val="TableParagraph"/>
              <w:rPr>
                <w:b/>
                <w:sz w:val="26"/>
              </w:rPr>
            </w:pPr>
          </w:p>
          <w:p w14:paraId="60D28CEA" w14:textId="77777777" w:rsidR="0064138D" w:rsidRPr="008C5FA0" w:rsidRDefault="0064138D" w:rsidP="0064138D">
            <w:pPr>
              <w:pStyle w:val="TableParagraph"/>
              <w:rPr>
                <w:b/>
                <w:sz w:val="26"/>
              </w:rPr>
            </w:pPr>
          </w:p>
          <w:p w14:paraId="0874CE58" w14:textId="77777777" w:rsidR="0064138D" w:rsidRPr="008C5FA0" w:rsidRDefault="0064138D" w:rsidP="0064138D">
            <w:pPr>
              <w:pStyle w:val="TableParagraph"/>
              <w:rPr>
                <w:b/>
                <w:sz w:val="26"/>
              </w:rPr>
            </w:pPr>
          </w:p>
          <w:p w14:paraId="041CB793" w14:textId="77777777" w:rsidR="0064138D" w:rsidRPr="008C5FA0" w:rsidRDefault="0064138D" w:rsidP="0064138D">
            <w:pPr>
              <w:pStyle w:val="TableParagraph"/>
              <w:rPr>
                <w:b/>
                <w:sz w:val="26"/>
              </w:rPr>
            </w:pPr>
            <w:r w:rsidRPr="008C5FA0">
              <w:rPr>
                <w:b/>
                <w:sz w:val="26"/>
              </w:rPr>
              <w:t>NF.OP.015</w:t>
            </w:r>
          </w:p>
        </w:tc>
        <w:tc>
          <w:tcPr>
            <w:tcW w:w="2340" w:type="dxa"/>
            <w:tcBorders>
              <w:top w:val="single" w:sz="4" w:space="0" w:color="000000"/>
              <w:left w:val="single" w:sz="4" w:space="0" w:color="000000"/>
              <w:bottom w:val="single" w:sz="4" w:space="0" w:color="000000"/>
              <w:right w:val="single" w:sz="4" w:space="0" w:color="000000"/>
            </w:tcBorders>
          </w:tcPr>
          <w:p w14:paraId="5CBB3F51" w14:textId="77777777" w:rsidR="0064138D" w:rsidRPr="008C5FA0" w:rsidRDefault="0064138D" w:rsidP="0064138D">
            <w:pPr>
              <w:pStyle w:val="TableParagraph"/>
              <w:ind w:left="107" w:right="97"/>
              <w:jc w:val="both"/>
              <w:rPr>
                <w:sz w:val="24"/>
              </w:rPr>
            </w:pPr>
            <w:r w:rsidRPr="008C5FA0">
              <w:rPr>
                <w:sz w:val="24"/>
              </w:rPr>
              <w:t>Cho phép thiết lập kịch bản hành động (ví dụ: tự động start/restart tiến trình, failover...) khi phát hiện tiến trình không phản hồi/chậm phản hồi/cao tải/down. Hệ thống có khả năng tự khôi phục hoạt động khi lỗi</w:t>
            </w:r>
          </w:p>
          <w:p w14:paraId="1678FA1E" w14:textId="77777777" w:rsidR="0064138D" w:rsidRPr="008C5FA0" w:rsidRDefault="0064138D" w:rsidP="0064138D">
            <w:pPr>
              <w:pStyle w:val="TableParagraph"/>
              <w:ind w:left="107" w:right="97"/>
              <w:jc w:val="both"/>
              <w:rPr>
                <w:sz w:val="24"/>
              </w:rPr>
            </w:pPr>
            <w:r w:rsidRPr="008C5FA0">
              <w:rPr>
                <w:sz w:val="24"/>
              </w:rPr>
              <w:t>down/không xử lý.</w:t>
            </w:r>
          </w:p>
          <w:p w14:paraId="3A2015C2" w14:textId="77777777" w:rsidR="0064138D" w:rsidRPr="008C5FA0" w:rsidRDefault="0064138D" w:rsidP="0064138D">
            <w:pPr>
              <w:pStyle w:val="TableParagraph"/>
              <w:ind w:left="107" w:right="97"/>
              <w:jc w:val="both"/>
              <w:rPr>
                <w:sz w:val="24"/>
              </w:rPr>
            </w:pPr>
            <w:r w:rsidRPr="008C5FA0">
              <w:rPr>
                <w:sz w:val="24"/>
              </w:rPr>
              <w:t xml:space="preserve">Support setting up action scenarios </w:t>
            </w:r>
            <w:r w:rsidRPr="008C5FA0">
              <w:rPr>
                <w:sz w:val="24"/>
              </w:rPr>
              <w:lastRenderedPageBreak/>
              <w:t>(eg: automatically start/process restart, failover, etc.) when detecting unresponsive/slow response/high load/down process. The system can restore in case of down error or process failure.</w:t>
            </w:r>
          </w:p>
        </w:tc>
        <w:tc>
          <w:tcPr>
            <w:tcW w:w="1620" w:type="dxa"/>
            <w:tcBorders>
              <w:top w:val="single" w:sz="4" w:space="0" w:color="000000"/>
              <w:left w:val="single" w:sz="4" w:space="0" w:color="000000"/>
              <w:bottom w:val="single" w:sz="4" w:space="0" w:color="000000"/>
              <w:right w:val="single" w:sz="4" w:space="0" w:color="000000"/>
            </w:tcBorders>
          </w:tcPr>
          <w:p w14:paraId="7BEF8A8A" w14:textId="1C62AFBF"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2FA2D2E2" w14:textId="643196AB" w:rsidR="0064138D" w:rsidRPr="008C5FA0" w:rsidRDefault="0064138D">
            <w:pPr>
              <w:pStyle w:val="TableParagraph"/>
              <w:ind w:right="90"/>
              <w:jc w:val="center"/>
              <w:rPr>
                <w:noProof/>
              </w:rPr>
            </w:pPr>
            <w:r w:rsidRPr="008C5FA0">
              <w:rPr>
                <w:noProof/>
              </w:rPr>
              <w:t>Failover mechanism will be implemented. In case of failure, it will automatically switch to the secondary database server.</w:t>
            </w:r>
          </w:p>
          <w:p w14:paraId="5D6E04B2" w14:textId="3B813DAF" w:rsidR="00CC7B61" w:rsidRPr="008C5FA0" w:rsidRDefault="00CC7B61" w:rsidP="003D13DA">
            <w:pPr>
              <w:pStyle w:val="TableParagraph"/>
              <w:ind w:right="90"/>
              <w:jc w:val="center"/>
              <w:rPr>
                <w:noProof/>
                <w:lang w:val="en-US"/>
              </w:rPr>
            </w:pPr>
            <w:r w:rsidRPr="008C5FA0">
              <w:rPr>
                <w:noProof/>
                <w:lang w:val="en-US"/>
              </w:rPr>
              <w:t>Refer: https://learn.microsoft.com/en-us/sql/database-engine/availability-groups/windows/join-a-secondary-replica-to-an-availability-group-sql-server?view=sql-server-ver16#Permissions</w:t>
            </w:r>
          </w:p>
          <w:p w14:paraId="14810098" w14:textId="77777777" w:rsidR="0064138D" w:rsidRPr="008C5FA0" w:rsidRDefault="0064138D" w:rsidP="003D13DA">
            <w:pPr>
              <w:pStyle w:val="TableParagraph"/>
              <w:ind w:right="90"/>
              <w:jc w:val="center"/>
              <w:rPr>
                <w:noProof/>
              </w:rPr>
            </w:pPr>
            <w:r w:rsidRPr="008C5FA0">
              <w:rPr>
                <w:noProof/>
              </w:rPr>
              <w:t>Cơ chế chuyển đổi dự phòng sẽ được thực hiện. Trong trường hợp không thành công, nó sẽ tự động chuyển sang máy chủ cơ sở dữ liệu thứ cấp.</w:t>
            </w:r>
          </w:p>
        </w:tc>
      </w:tr>
      <w:tr w:rsidR="008C5FA0" w:rsidRPr="008C5FA0" w14:paraId="5C2B20B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4698E11" w14:textId="77777777" w:rsidR="0064138D" w:rsidRPr="008C5FA0" w:rsidRDefault="0064138D" w:rsidP="0064138D">
            <w:pPr>
              <w:pStyle w:val="TableParagraph"/>
              <w:rPr>
                <w:b/>
                <w:sz w:val="26"/>
              </w:rPr>
            </w:pPr>
          </w:p>
          <w:p w14:paraId="307BE9A9" w14:textId="77777777" w:rsidR="0064138D" w:rsidRPr="008C5FA0" w:rsidRDefault="0064138D" w:rsidP="0064138D">
            <w:pPr>
              <w:pStyle w:val="TableParagraph"/>
              <w:rPr>
                <w:b/>
                <w:sz w:val="26"/>
              </w:rPr>
            </w:pPr>
          </w:p>
          <w:p w14:paraId="1CBFB6D0" w14:textId="77777777" w:rsidR="0064138D" w:rsidRPr="008C5FA0" w:rsidRDefault="0064138D" w:rsidP="0064138D">
            <w:pPr>
              <w:pStyle w:val="TableParagraph"/>
              <w:rPr>
                <w:b/>
                <w:sz w:val="26"/>
              </w:rPr>
            </w:pPr>
          </w:p>
          <w:p w14:paraId="01D508CE" w14:textId="77777777" w:rsidR="0064138D" w:rsidRPr="008C5FA0" w:rsidRDefault="0064138D" w:rsidP="0064138D">
            <w:pPr>
              <w:pStyle w:val="TableParagraph"/>
              <w:rPr>
                <w:b/>
                <w:sz w:val="26"/>
              </w:rPr>
            </w:pPr>
          </w:p>
          <w:p w14:paraId="64BF8600" w14:textId="77777777" w:rsidR="0064138D" w:rsidRPr="008C5FA0" w:rsidRDefault="0064138D" w:rsidP="0064138D">
            <w:pPr>
              <w:pStyle w:val="TableParagraph"/>
              <w:rPr>
                <w:b/>
                <w:sz w:val="26"/>
              </w:rPr>
            </w:pPr>
          </w:p>
          <w:p w14:paraId="22848C90" w14:textId="77777777" w:rsidR="0064138D" w:rsidRPr="008C5FA0" w:rsidRDefault="0064138D" w:rsidP="0064138D">
            <w:pPr>
              <w:pStyle w:val="TableParagraph"/>
              <w:rPr>
                <w:b/>
                <w:sz w:val="26"/>
              </w:rPr>
            </w:pPr>
            <w:r w:rsidRPr="008C5FA0">
              <w:rPr>
                <w:b/>
                <w:sz w:val="26"/>
              </w:rPr>
              <w:t>II.4.3</w:t>
            </w:r>
          </w:p>
        </w:tc>
        <w:tc>
          <w:tcPr>
            <w:tcW w:w="1530" w:type="dxa"/>
            <w:tcBorders>
              <w:top w:val="single" w:sz="4" w:space="0" w:color="000000"/>
              <w:left w:val="single" w:sz="4" w:space="0" w:color="000000"/>
              <w:bottom w:val="single" w:sz="4" w:space="0" w:color="000000"/>
              <w:right w:val="single" w:sz="4" w:space="0" w:color="000000"/>
            </w:tcBorders>
          </w:tcPr>
          <w:p w14:paraId="521143A2" w14:textId="77777777" w:rsidR="0064138D" w:rsidRPr="008C5FA0" w:rsidRDefault="0064138D" w:rsidP="0064138D">
            <w:pPr>
              <w:pStyle w:val="TableParagraph"/>
              <w:rPr>
                <w:b/>
                <w:sz w:val="26"/>
              </w:rPr>
            </w:pPr>
          </w:p>
          <w:p w14:paraId="7B5C7716" w14:textId="77777777" w:rsidR="0064138D" w:rsidRPr="008C5FA0" w:rsidRDefault="0064138D" w:rsidP="0064138D">
            <w:pPr>
              <w:pStyle w:val="TableParagraph"/>
              <w:rPr>
                <w:b/>
                <w:sz w:val="26"/>
              </w:rPr>
            </w:pPr>
          </w:p>
          <w:p w14:paraId="25519402" w14:textId="77777777" w:rsidR="0064138D" w:rsidRPr="008C5FA0" w:rsidRDefault="0064138D" w:rsidP="0064138D">
            <w:pPr>
              <w:pStyle w:val="TableParagraph"/>
              <w:rPr>
                <w:b/>
                <w:sz w:val="26"/>
              </w:rPr>
            </w:pPr>
          </w:p>
          <w:p w14:paraId="45A7E4DF" w14:textId="77777777" w:rsidR="0064138D" w:rsidRPr="008C5FA0" w:rsidRDefault="0064138D" w:rsidP="0064138D">
            <w:pPr>
              <w:pStyle w:val="TableParagraph"/>
              <w:rPr>
                <w:b/>
                <w:sz w:val="26"/>
              </w:rPr>
            </w:pPr>
          </w:p>
          <w:p w14:paraId="5504182D" w14:textId="77777777" w:rsidR="0064138D" w:rsidRPr="008C5FA0" w:rsidRDefault="0064138D" w:rsidP="0064138D">
            <w:pPr>
              <w:pStyle w:val="TableParagraph"/>
              <w:rPr>
                <w:b/>
                <w:sz w:val="26"/>
              </w:rPr>
            </w:pPr>
          </w:p>
          <w:p w14:paraId="19205609" w14:textId="77777777" w:rsidR="0064138D" w:rsidRPr="008C5FA0" w:rsidRDefault="0064138D" w:rsidP="0064138D">
            <w:pPr>
              <w:pStyle w:val="TableParagraph"/>
              <w:rPr>
                <w:b/>
                <w:sz w:val="26"/>
              </w:rPr>
            </w:pPr>
            <w:r w:rsidRPr="008C5FA0">
              <w:rPr>
                <w:b/>
                <w:sz w:val="26"/>
              </w:rPr>
              <w:t>NF.OP.016</w:t>
            </w:r>
          </w:p>
        </w:tc>
        <w:tc>
          <w:tcPr>
            <w:tcW w:w="2340" w:type="dxa"/>
            <w:tcBorders>
              <w:top w:val="single" w:sz="4" w:space="0" w:color="000000"/>
              <w:left w:val="single" w:sz="4" w:space="0" w:color="000000"/>
              <w:bottom w:val="single" w:sz="4" w:space="0" w:color="000000"/>
              <w:right w:val="single" w:sz="4" w:space="0" w:color="000000"/>
            </w:tcBorders>
          </w:tcPr>
          <w:p w14:paraId="08914907" w14:textId="77777777" w:rsidR="0064138D" w:rsidRPr="008C5FA0" w:rsidRDefault="0064138D" w:rsidP="0064138D">
            <w:pPr>
              <w:pStyle w:val="TableParagraph"/>
              <w:ind w:left="107" w:right="97"/>
              <w:jc w:val="both"/>
              <w:rPr>
                <w:sz w:val="24"/>
              </w:rPr>
            </w:pPr>
            <w:r w:rsidRPr="008C5FA0">
              <w:rPr>
                <w:sz w:val="24"/>
              </w:rPr>
              <w:t>Cho phép thiết lập tự động sao lưu dữ liệu định kỳ theo nhiều mức và theo các cơ chế sao lưu khác nhau. Hệ thống được thiết kế phải đảm bảo việc tích hợp với phần mềm quản trị CSDL cho phép tự động sao lưu dữ liệu theo policy của Viettel Network định nghĩa, đảm bảo RPO tối thiểu 30’ thông qua việc sao lưu logs CSDL định kỳ 30’ hoặc</w:t>
            </w:r>
          </w:p>
          <w:p w14:paraId="48AB3608" w14:textId="77777777" w:rsidR="0064138D" w:rsidRPr="008C5FA0" w:rsidRDefault="0064138D" w:rsidP="0064138D">
            <w:pPr>
              <w:pStyle w:val="TableParagraph"/>
              <w:ind w:left="107" w:right="97"/>
              <w:jc w:val="both"/>
              <w:rPr>
                <w:sz w:val="24"/>
              </w:rPr>
            </w:pPr>
            <w:r w:rsidRPr="008C5FA0">
              <w:rPr>
                <w:sz w:val="24"/>
              </w:rPr>
              <w:t>thấp hơn.</w:t>
            </w:r>
          </w:p>
          <w:p w14:paraId="6B44BC5A" w14:textId="77777777" w:rsidR="0064138D" w:rsidRPr="008C5FA0" w:rsidRDefault="0064138D" w:rsidP="0064138D">
            <w:pPr>
              <w:pStyle w:val="TableParagraph"/>
              <w:ind w:left="107" w:right="97"/>
              <w:jc w:val="both"/>
              <w:rPr>
                <w:sz w:val="24"/>
              </w:rPr>
            </w:pPr>
            <w:r w:rsidRPr="008C5FA0">
              <w:rPr>
                <w:sz w:val="24"/>
              </w:rPr>
              <w:lastRenderedPageBreak/>
              <w:t>Support setting up automatic periodic data backups at multiple levels and by different backup mechanisms. The system is designed to ensure integration with database management software to automatically back up data in accordance with Viettel Network's policy, to ensure a minimum RPO of 30 minutes through periodic backup of database logs every 30 minutes or lower.</w:t>
            </w:r>
          </w:p>
        </w:tc>
        <w:tc>
          <w:tcPr>
            <w:tcW w:w="1620" w:type="dxa"/>
            <w:tcBorders>
              <w:top w:val="single" w:sz="4" w:space="0" w:color="000000"/>
              <w:left w:val="single" w:sz="4" w:space="0" w:color="000000"/>
              <w:bottom w:val="single" w:sz="4" w:space="0" w:color="000000"/>
              <w:right w:val="single" w:sz="4" w:space="0" w:color="000000"/>
            </w:tcBorders>
          </w:tcPr>
          <w:p w14:paraId="46FAB4AB" w14:textId="54669A4A"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1AF1D439" w14:textId="77777777" w:rsidR="0064138D" w:rsidRPr="008C5FA0" w:rsidRDefault="0064138D" w:rsidP="003D13DA">
            <w:pPr>
              <w:pStyle w:val="TableParagraph"/>
              <w:ind w:right="90"/>
              <w:jc w:val="center"/>
              <w:rPr>
                <w:noProof/>
              </w:rPr>
            </w:pPr>
            <w:r w:rsidRPr="008C5FA0">
              <w:rPr>
                <w:noProof/>
              </w:rPr>
              <w:t>You should back up the databases for your Azure DevOps Server regularly, to lessen the risk of losing productivity or data due to equipment failure or other unexpected events. The Scheduled Backups Wizard makes it easy to back up your databases, which are part of the Azure DevOps Server data tier and are stored in SQL Server.</w:t>
            </w:r>
          </w:p>
          <w:p w14:paraId="50C3423F" w14:textId="77777777" w:rsidR="00834B41" w:rsidRPr="008C5FA0" w:rsidRDefault="00834B41" w:rsidP="003D13DA">
            <w:pPr>
              <w:pStyle w:val="TableParagraph"/>
              <w:ind w:right="90"/>
              <w:jc w:val="center"/>
              <w:rPr>
                <w:noProof/>
              </w:rPr>
            </w:pPr>
            <w:bookmarkStart w:id="2" w:name="_Hlk124177118"/>
            <w:r w:rsidRPr="008C5FA0">
              <w:rPr>
                <w:noProof/>
              </w:rPr>
              <w:t>Người dùng nên sao lưu cơ sở dữ liệu cho Azure DevOps Server của mình thường xuyên, để giảm nguy cơ mất năng suất hoặc dữ liệu do lỗi thiết bị hoặc các sự kiện không mong muốn khác. Tính năng Scheduled Backups Wizard giúp người dùng dễ dàng sao lưu cơ sở dữ liệu, là một phần của tầng dữ liệu Azure DevOps Server và được lưu trữ trong SQL Server.</w:t>
            </w:r>
          </w:p>
          <w:p w14:paraId="6DD15462" w14:textId="77777777" w:rsidR="00834B41" w:rsidRPr="008C5FA0" w:rsidRDefault="00834B41" w:rsidP="003D13DA">
            <w:pPr>
              <w:pStyle w:val="TableParagraph"/>
              <w:ind w:right="90"/>
              <w:jc w:val="center"/>
              <w:rPr>
                <w:noProof/>
              </w:rPr>
            </w:pPr>
            <w:r w:rsidRPr="008C5FA0">
              <w:rPr>
                <w:noProof/>
              </w:rPr>
              <w:t>Vui lòng tham chiếu tài liệu: https://docs.microsoft.com/en-us/azure/devops/server/admin/backup/config-backup-sched-plan</w:t>
            </w:r>
          </w:p>
          <w:p w14:paraId="129F2A37" w14:textId="77777777" w:rsidR="00834B41" w:rsidRPr="008C5FA0" w:rsidRDefault="00834B41" w:rsidP="003D13DA">
            <w:pPr>
              <w:pStyle w:val="TableParagraph"/>
              <w:ind w:right="90"/>
              <w:jc w:val="center"/>
              <w:rPr>
                <w:noProof/>
              </w:rPr>
            </w:pPr>
          </w:p>
          <w:p w14:paraId="7F234822" w14:textId="77777777" w:rsidR="00834B41" w:rsidRPr="008C5FA0" w:rsidRDefault="00834B41" w:rsidP="003D13DA">
            <w:pPr>
              <w:pStyle w:val="TableParagraph"/>
              <w:ind w:right="90"/>
              <w:jc w:val="center"/>
              <w:rPr>
                <w:noProof/>
              </w:rPr>
            </w:pPr>
            <w:r w:rsidRPr="008C5FA0">
              <w:rPr>
                <w:noProof/>
              </w:rPr>
              <w:t>Azure DevOps cung cấp công cụ sẵn có (Scheduled Backups)  để cho phép thực hiện  backup CSDL của Azure DevOps (như CSDL cấu hình, CSDL các dự án ..)</w:t>
            </w:r>
          </w:p>
          <w:p w14:paraId="07933D7C" w14:textId="77777777" w:rsidR="00834B41" w:rsidRPr="008C5FA0" w:rsidRDefault="00834B41" w:rsidP="003D13DA">
            <w:pPr>
              <w:pStyle w:val="TableParagraph"/>
              <w:ind w:right="90"/>
              <w:jc w:val="center"/>
              <w:rPr>
                <w:noProof/>
              </w:rPr>
            </w:pPr>
            <w:r w:rsidRPr="008C5FA0">
              <w:rPr>
                <w:noProof/>
              </w:rPr>
              <w:t>. Công cụ này cho phép lên lịch backup CSDL định kỳ, cũng như có thể tùy chỉnh lịch trình sao lưu để thực hiện Sao lưu toàn bộ, Sao lưu khác biệt và Sao lưu giao dịch (Full Backup / Differential Backup / Transactional Backup, log backup)</w:t>
            </w:r>
            <w:bookmarkEnd w:id="2"/>
          </w:p>
          <w:p w14:paraId="4A6748DA" w14:textId="6171B942" w:rsidR="0064138D" w:rsidRPr="008C5FA0" w:rsidRDefault="0064138D" w:rsidP="003D13DA">
            <w:pPr>
              <w:pStyle w:val="TableParagraph"/>
              <w:ind w:right="90"/>
              <w:jc w:val="center"/>
              <w:rPr>
                <w:noProof/>
              </w:rPr>
            </w:pPr>
            <w:r w:rsidRPr="008C5FA0">
              <w:rPr>
                <w:noProof/>
              </w:rPr>
              <w:t>và được lưu trữ trong SQL Server.</w:t>
            </w:r>
          </w:p>
          <w:p w14:paraId="7762AB3C" w14:textId="77777777" w:rsidR="0064138D" w:rsidRPr="008C5FA0" w:rsidRDefault="0064138D" w:rsidP="003D13DA">
            <w:pPr>
              <w:pStyle w:val="TableParagraph"/>
              <w:ind w:right="90"/>
              <w:jc w:val="center"/>
              <w:rPr>
                <w:noProof/>
              </w:rPr>
            </w:pPr>
          </w:p>
          <w:p w14:paraId="1F50070C" w14:textId="77777777" w:rsidR="0064138D" w:rsidRPr="008C5FA0" w:rsidRDefault="0064138D" w:rsidP="003D13DA">
            <w:pPr>
              <w:pStyle w:val="TableParagraph"/>
              <w:ind w:right="90"/>
              <w:jc w:val="center"/>
              <w:rPr>
                <w:noProof/>
              </w:rPr>
            </w:pPr>
            <w:r w:rsidRPr="008C5FA0">
              <w:rPr>
                <w:noProof/>
              </w:rPr>
              <w:t>Refer- https://learn.microsoft.com/en-us/azure/devops/server/admin/backup/back-up-restore?view=azure-devops-2022</w:t>
            </w:r>
          </w:p>
        </w:tc>
      </w:tr>
      <w:tr w:rsidR="008C5FA0" w:rsidRPr="008C5FA0" w14:paraId="1532B03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D92DFA6" w14:textId="77777777" w:rsidR="0064138D" w:rsidRPr="008C5FA0" w:rsidRDefault="0064138D" w:rsidP="0064138D">
            <w:pPr>
              <w:pStyle w:val="TableParagraph"/>
              <w:rPr>
                <w:b/>
                <w:sz w:val="26"/>
              </w:rPr>
            </w:pPr>
          </w:p>
          <w:p w14:paraId="069AD4FA" w14:textId="77777777" w:rsidR="0064138D" w:rsidRPr="008C5FA0" w:rsidRDefault="0064138D" w:rsidP="0064138D">
            <w:pPr>
              <w:pStyle w:val="TableParagraph"/>
              <w:rPr>
                <w:b/>
                <w:sz w:val="26"/>
              </w:rPr>
            </w:pPr>
          </w:p>
          <w:p w14:paraId="7CE91D0F" w14:textId="77777777" w:rsidR="0064138D" w:rsidRPr="008C5FA0" w:rsidRDefault="0064138D" w:rsidP="0064138D">
            <w:pPr>
              <w:pStyle w:val="TableParagraph"/>
              <w:rPr>
                <w:b/>
                <w:sz w:val="26"/>
              </w:rPr>
            </w:pPr>
          </w:p>
          <w:p w14:paraId="160CC907" w14:textId="77777777" w:rsidR="0064138D" w:rsidRPr="008C5FA0" w:rsidRDefault="0064138D" w:rsidP="0064138D">
            <w:pPr>
              <w:pStyle w:val="TableParagraph"/>
              <w:rPr>
                <w:b/>
                <w:sz w:val="26"/>
              </w:rPr>
            </w:pPr>
            <w:r w:rsidRPr="008C5FA0">
              <w:rPr>
                <w:b/>
                <w:sz w:val="26"/>
              </w:rPr>
              <w:t>II.4.4</w:t>
            </w:r>
          </w:p>
        </w:tc>
        <w:tc>
          <w:tcPr>
            <w:tcW w:w="1530" w:type="dxa"/>
            <w:tcBorders>
              <w:top w:val="single" w:sz="4" w:space="0" w:color="000000"/>
              <w:left w:val="single" w:sz="4" w:space="0" w:color="000000"/>
              <w:bottom w:val="single" w:sz="4" w:space="0" w:color="000000"/>
              <w:right w:val="single" w:sz="4" w:space="0" w:color="000000"/>
            </w:tcBorders>
          </w:tcPr>
          <w:p w14:paraId="0388DFB2" w14:textId="77777777" w:rsidR="0064138D" w:rsidRPr="008C5FA0" w:rsidRDefault="0064138D" w:rsidP="0064138D">
            <w:pPr>
              <w:pStyle w:val="TableParagraph"/>
              <w:rPr>
                <w:b/>
                <w:sz w:val="26"/>
              </w:rPr>
            </w:pPr>
          </w:p>
          <w:p w14:paraId="34FA7473" w14:textId="77777777" w:rsidR="0064138D" w:rsidRPr="008C5FA0" w:rsidRDefault="0064138D" w:rsidP="0064138D">
            <w:pPr>
              <w:pStyle w:val="TableParagraph"/>
              <w:rPr>
                <w:b/>
                <w:sz w:val="26"/>
              </w:rPr>
            </w:pPr>
          </w:p>
          <w:p w14:paraId="07522FE1" w14:textId="77777777" w:rsidR="0064138D" w:rsidRPr="008C5FA0" w:rsidRDefault="0064138D" w:rsidP="0064138D">
            <w:pPr>
              <w:pStyle w:val="TableParagraph"/>
              <w:rPr>
                <w:b/>
                <w:sz w:val="26"/>
              </w:rPr>
            </w:pPr>
          </w:p>
          <w:p w14:paraId="770384E1" w14:textId="77777777" w:rsidR="0064138D" w:rsidRPr="008C5FA0" w:rsidRDefault="0064138D" w:rsidP="0064138D">
            <w:pPr>
              <w:pStyle w:val="TableParagraph"/>
              <w:rPr>
                <w:b/>
                <w:sz w:val="26"/>
              </w:rPr>
            </w:pPr>
            <w:r w:rsidRPr="008C5FA0">
              <w:rPr>
                <w:b/>
                <w:sz w:val="26"/>
              </w:rPr>
              <w:t>NF.OP.017</w:t>
            </w:r>
          </w:p>
        </w:tc>
        <w:tc>
          <w:tcPr>
            <w:tcW w:w="2340" w:type="dxa"/>
            <w:tcBorders>
              <w:top w:val="single" w:sz="4" w:space="0" w:color="000000"/>
              <w:left w:val="single" w:sz="4" w:space="0" w:color="000000"/>
              <w:bottom w:val="single" w:sz="4" w:space="0" w:color="000000"/>
              <w:right w:val="single" w:sz="4" w:space="0" w:color="000000"/>
            </w:tcBorders>
          </w:tcPr>
          <w:p w14:paraId="5D0DAA24" w14:textId="77777777" w:rsidR="0064138D" w:rsidRPr="008C5FA0" w:rsidRDefault="0064138D" w:rsidP="0064138D">
            <w:pPr>
              <w:pStyle w:val="TableParagraph"/>
              <w:ind w:left="107" w:right="97"/>
              <w:jc w:val="both"/>
              <w:rPr>
                <w:sz w:val="24"/>
              </w:rPr>
            </w:pPr>
            <w:r w:rsidRPr="008C5FA0">
              <w:rPr>
                <w:sz w:val="24"/>
              </w:rPr>
              <w:t>Hệ thống cho phép thực hiện sao lưu đảm bảo ít nhất:- Sao lưu đầy đủ 1 lần hàng tuần. Lịch thực hiện được thiết lập ngoài giờ hành chính và không ảnh hưởng đến  công  việc  hàng  ngày  của</w:t>
            </w:r>
          </w:p>
          <w:p w14:paraId="70451166" w14:textId="77777777" w:rsidR="0064138D" w:rsidRPr="008C5FA0" w:rsidRDefault="0064138D" w:rsidP="0064138D">
            <w:pPr>
              <w:pStyle w:val="TableParagraph"/>
              <w:ind w:left="107" w:right="97"/>
              <w:jc w:val="both"/>
              <w:rPr>
                <w:sz w:val="24"/>
              </w:rPr>
            </w:pPr>
            <w:r w:rsidRPr="008C5FA0">
              <w:rPr>
                <w:sz w:val="24"/>
              </w:rPr>
              <w:t>người dùng.- Sao lưu cộng dồn 24 lần hàng ngày. Lịch thực hiện</w:t>
            </w:r>
          </w:p>
          <w:p w14:paraId="24B96C98" w14:textId="77777777" w:rsidR="0064138D" w:rsidRPr="008C5FA0" w:rsidRDefault="0064138D" w:rsidP="0064138D">
            <w:pPr>
              <w:pStyle w:val="TableParagraph"/>
              <w:ind w:left="107" w:right="97"/>
              <w:jc w:val="both"/>
              <w:rPr>
                <w:sz w:val="24"/>
              </w:rPr>
            </w:pPr>
            <w:r w:rsidRPr="008C5FA0">
              <w:rPr>
                <w:sz w:val="24"/>
              </w:rPr>
              <w:t>được thiết lập liên tục phân bổ ở</w:t>
            </w:r>
          </w:p>
          <w:p w14:paraId="7887C47A" w14:textId="77777777" w:rsidR="0064138D" w:rsidRPr="008C5FA0" w:rsidRDefault="0064138D" w:rsidP="0064138D">
            <w:pPr>
              <w:pStyle w:val="TableParagraph"/>
              <w:ind w:left="107" w:right="97"/>
              <w:jc w:val="both"/>
              <w:rPr>
                <w:sz w:val="24"/>
              </w:rPr>
            </w:pPr>
            <w:r w:rsidRPr="008C5FA0">
              <w:rPr>
                <w:sz w:val="24"/>
              </w:rPr>
              <w:t xml:space="preserve">các thời điểm trong ngày và không ảnh hưởng đến công việc hàng ngày của người dùng.- Các phiên bản sao lưu được sao chép 3 bản lưu trữ ở các máy chủ và địa điểm vật lý khác nhau.- Tất cả các công việc sao lưu phải được thực hiện ở chế độ trực tuyến.- Công việc </w:t>
            </w:r>
            <w:r w:rsidRPr="008C5FA0">
              <w:rPr>
                <w:sz w:val="24"/>
              </w:rPr>
              <w:lastRenderedPageBreak/>
              <w:t>sao lưu thực hiện cho mọi loại dữ liệu của máy chủ cơ sở dữ liệu và máy chủ ứng dụng.- Tất cả các phần mềm sao lưu chuẩn của hệ thống</w:t>
            </w:r>
          </w:p>
          <w:p w14:paraId="0B89848B" w14:textId="77777777" w:rsidR="0064138D" w:rsidRPr="008C5FA0" w:rsidRDefault="0064138D" w:rsidP="0064138D">
            <w:pPr>
              <w:pStyle w:val="TableParagraph"/>
              <w:ind w:left="107" w:right="97"/>
              <w:jc w:val="both"/>
              <w:rPr>
                <w:sz w:val="24"/>
              </w:rPr>
            </w:pPr>
            <w:r w:rsidRPr="008C5FA0">
              <w:rPr>
                <w:sz w:val="24"/>
              </w:rPr>
              <w:t>hoặc phần mềm chuyên dụng phải được cấp phép đầy đủ.</w:t>
            </w:r>
          </w:p>
          <w:p w14:paraId="35AE84AA" w14:textId="77777777" w:rsidR="0064138D" w:rsidRPr="008C5FA0" w:rsidRDefault="0064138D" w:rsidP="0064138D">
            <w:pPr>
              <w:pStyle w:val="TableParagraph"/>
              <w:ind w:left="107" w:right="97"/>
              <w:jc w:val="both"/>
              <w:rPr>
                <w:sz w:val="24"/>
              </w:rPr>
            </w:pPr>
            <w:r w:rsidRPr="008C5FA0">
              <w:rPr>
                <w:sz w:val="24"/>
              </w:rPr>
              <w:t xml:space="preserve">The system supports backups to ensure at least:- Full backup on a weekly basis. The schedule can be set outside office hours and does not affect the user's daily work.- Backup 24 times on a daily basis. The schedule can b set continuously at different times of the day and should not affect the user's daily work.- Backup should be replicated in 3 </w:t>
            </w:r>
            <w:r w:rsidRPr="008C5FA0">
              <w:rPr>
                <w:sz w:val="24"/>
              </w:rPr>
              <w:lastRenderedPageBreak/>
              <w:t>copies stored in servers and different physical locations.- All backup must be performed in online mode.- Backup should be performed for all data types of database servers and application servers.- All System standard backup software or specialized software must be fully licensed.</w:t>
            </w:r>
          </w:p>
        </w:tc>
        <w:tc>
          <w:tcPr>
            <w:tcW w:w="1620" w:type="dxa"/>
            <w:tcBorders>
              <w:top w:val="single" w:sz="4" w:space="0" w:color="000000"/>
              <w:left w:val="single" w:sz="4" w:space="0" w:color="000000"/>
              <w:bottom w:val="single" w:sz="4" w:space="0" w:color="000000"/>
              <w:right w:val="single" w:sz="4" w:space="0" w:color="000000"/>
            </w:tcBorders>
          </w:tcPr>
          <w:p w14:paraId="03244222" w14:textId="69FB0D8B"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2109B3B2" w14:textId="77777777" w:rsidR="0064138D" w:rsidRPr="008C5FA0" w:rsidRDefault="0064138D" w:rsidP="003D13DA">
            <w:pPr>
              <w:pStyle w:val="TableParagraph"/>
              <w:ind w:right="90"/>
              <w:jc w:val="center"/>
              <w:rPr>
                <w:noProof/>
              </w:rPr>
            </w:pPr>
            <w:r w:rsidRPr="008C5FA0">
              <w:rPr>
                <w:noProof/>
              </w:rPr>
              <w:drawing>
                <wp:inline distT="0" distB="0" distL="0" distR="0" wp14:anchorId="4DFF777A" wp14:editId="5C9756EF">
                  <wp:extent cx="3047134" cy="145732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stretch>
                            <a:fillRect/>
                          </a:stretch>
                        </pic:blipFill>
                        <pic:spPr>
                          <a:xfrm>
                            <a:off x="0" y="0"/>
                            <a:ext cx="3067630" cy="1467127"/>
                          </a:xfrm>
                          <a:prstGeom prst="rect">
                            <a:avLst/>
                          </a:prstGeom>
                        </pic:spPr>
                      </pic:pic>
                    </a:graphicData>
                  </a:graphic>
                </wp:inline>
              </w:drawing>
            </w:r>
          </w:p>
          <w:p w14:paraId="0C3F86FD" w14:textId="77777777" w:rsidR="0064138D" w:rsidRPr="008C5FA0" w:rsidRDefault="0064138D" w:rsidP="003D13DA">
            <w:pPr>
              <w:pStyle w:val="TableParagraph"/>
              <w:ind w:right="90"/>
              <w:jc w:val="center"/>
              <w:rPr>
                <w:noProof/>
              </w:rPr>
            </w:pPr>
            <w:r w:rsidRPr="008C5FA0">
              <w:rPr>
                <w:noProof/>
              </w:rPr>
              <w:t>You should back up the databases for your Azure DevOps Server regularly, to lessen the risk of losing productivity or data due to equipment failure or other unexpected events. The Scheduled Backups Wizard makes it easy to back up your databases, which are part of the Azure DevOps Server data tier and are stored in SQL Server.</w:t>
            </w:r>
          </w:p>
          <w:p w14:paraId="4D11C757" w14:textId="77777777" w:rsidR="00834B41" w:rsidRPr="008C5FA0" w:rsidRDefault="00834B41" w:rsidP="003D13DA">
            <w:pPr>
              <w:pStyle w:val="TableParagraph"/>
              <w:ind w:right="90"/>
              <w:jc w:val="center"/>
              <w:rPr>
                <w:noProof/>
              </w:rPr>
            </w:pPr>
            <w:r w:rsidRPr="008C5FA0">
              <w:rPr>
                <w:noProof/>
              </w:rPr>
              <w:t>Người dùng nên sao lưu cơ sở dữ liệu cho Azure DevOps Server của mình thường xuyên, để giảm nguy cơ mất năng suất hoặc dữ liệu do lỗi thiết bị hoặc các sự kiện không mong muốn khác. Tính năng Scheduled Backups Wizard giúp người dùng dễ dàng sao lưu cơ sở dữ liệu, là một phần của tầng dữ liệu Azure DevOps Server và được lưu trữ trong SQL Server.</w:t>
            </w:r>
          </w:p>
          <w:p w14:paraId="3E1929CD" w14:textId="77777777" w:rsidR="00834B41" w:rsidRPr="008C5FA0" w:rsidRDefault="00834B41" w:rsidP="003D13DA">
            <w:pPr>
              <w:pStyle w:val="TableParagraph"/>
              <w:ind w:right="90"/>
              <w:jc w:val="center"/>
              <w:rPr>
                <w:noProof/>
              </w:rPr>
            </w:pPr>
            <w:r w:rsidRPr="008C5FA0">
              <w:rPr>
                <w:noProof/>
              </w:rPr>
              <w:t>Vui lòng tham chiếu tài liệu: https://docs.microsoft.com/en-us/azure/devops/server/admin/backup/config-backup-sched-plan</w:t>
            </w:r>
          </w:p>
          <w:p w14:paraId="6665651A" w14:textId="77777777" w:rsidR="00834B41" w:rsidRPr="008C5FA0" w:rsidRDefault="00834B41" w:rsidP="003D13DA">
            <w:pPr>
              <w:pStyle w:val="TableParagraph"/>
              <w:ind w:right="90"/>
              <w:jc w:val="center"/>
              <w:rPr>
                <w:noProof/>
              </w:rPr>
            </w:pPr>
          </w:p>
          <w:p w14:paraId="5AE48929" w14:textId="77777777" w:rsidR="00834B41" w:rsidRPr="008C5FA0" w:rsidRDefault="00834B41" w:rsidP="003D13DA">
            <w:pPr>
              <w:pStyle w:val="TableParagraph"/>
              <w:ind w:right="90"/>
              <w:jc w:val="center"/>
              <w:rPr>
                <w:noProof/>
              </w:rPr>
            </w:pPr>
            <w:r w:rsidRPr="008C5FA0">
              <w:rPr>
                <w:noProof/>
              </w:rPr>
              <w:t>Azure DevOps cung cấp công cụ sẵn có (Scheduled Backups)  để cho phép thực hiện  backup CSDL của Azure DevOps (như CSDL cấu hình, CSDL các dự án ..)</w:t>
            </w:r>
          </w:p>
          <w:p w14:paraId="0C6EC742" w14:textId="77777777" w:rsidR="00834B41" w:rsidRPr="008C5FA0" w:rsidRDefault="00834B41" w:rsidP="003D13DA">
            <w:pPr>
              <w:pStyle w:val="TableParagraph"/>
              <w:ind w:right="90"/>
              <w:jc w:val="center"/>
              <w:rPr>
                <w:noProof/>
              </w:rPr>
            </w:pPr>
            <w:r w:rsidRPr="008C5FA0">
              <w:rPr>
                <w:noProof/>
              </w:rPr>
              <w:t>. Công cụ này cho phép lên lịch backup CSDL định kỳ, cũng như có thể tùy chỉnh lịch trình sao lưu để thực hiện Sao lưu toàn bộ, Sao lưu khác biệt và Sao lưu giao dịch (Full Backup / Differential Backup / Transactional Backup, log backup)</w:t>
            </w:r>
          </w:p>
          <w:p w14:paraId="7C2A61C9" w14:textId="553EAC50" w:rsidR="0064138D" w:rsidRPr="008C5FA0" w:rsidRDefault="0064138D" w:rsidP="003D13DA">
            <w:pPr>
              <w:pStyle w:val="TableParagraph"/>
              <w:ind w:right="90"/>
              <w:jc w:val="center"/>
              <w:rPr>
                <w:noProof/>
              </w:rPr>
            </w:pPr>
            <w:r w:rsidRPr="008C5FA0">
              <w:rPr>
                <w:noProof/>
              </w:rPr>
              <w:t>SQL Server.</w:t>
            </w:r>
          </w:p>
          <w:p w14:paraId="00F65FF9" w14:textId="77777777" w:rsidR="0064138D" w:rsidRPr="008C5FA0" w:rsidRDefault="0064138D" w:rsidP="003D13DA">
            <w:pPr>
              <w:pStyle w:val="TableParagraph"/>
              <w:ind w:right="90"/>
              <w:jc w:val="center"/>
              <w:rPr>
                <w:noProof/>
              </w:rPr>
            </w:pPr>
          </w:p>
          <w:p w14:paraId="06CC81FE" w14:textId="77777777" w:rsidR="0064138D" w:rsidRPr="008C5FA0" w:rsidRDefault="0064138D" w:rsidP="003D13DA">
            <w:pPr>
              <w:pStyle w:val="TableParagraph"/>
              <w:ind w:right="90"/>
              <w:jc w:val="center"/>
              <w:rPr>
                <w:noProof/>
              </w:rPr>
            </w:pPr>
            <w:r w:rsidRPr="008C5FA0">
              <w:rPr>
                <w:noProof/>
              </w:rPr>
              <w:t>Refer- https://learn.microsoft.com/en-us/azure/devops/server/admin/backup/config-backup-sched-plan?view=azure-devops-2022</w:t>
            </w:r>
          </w:p>
          <w:p w14:paraId="6EA39908" w14:textId="77777777" w:rsidR="0064138D" w:rsidRPr="008C5FA0" w:rsidRDefault="0064138D" w:rsidP="003D13DA">
            <w:pPr>
              <w:pStyle w:val="TableParagraph"/>
              <w:ind w:right="90"/>
              <w:jc w:val="center"/>
              <w:rPr>
                <w:noProof/>
              </w:rPr>
            </w:pPr>
          </w:p>
        </w:tc>
      </w:tr>
      <w:tr w:rsidR="008C5FA0" w:rsidRPr="008C5FA0" w14:paraId="6279B7E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4A02525" w14:textId="77777777" w:rsidR="0064138D" w:rsidRPr="008C5FA0" w:rsidRDefault="0064138D" w:rsidP="0064138D">
            <w:pPr>
              <w:pStyle w:val="TableParagraph"/>
              <w:rPr>
                <w:b/>
                <w:sz w:val="26"/>
              </w:rPr>
            </w:pPr>
            <w:r w:rsidRPr="008C5FA0">
              <w:rPr>
                <w:b/>
                <w:sz w:val="26"/>
              </w:rPr>
              <w:lastRenderedPageBreak/>
              <w:t>II.5</w:t>
            </w:r>
          </w:p>
        </w:tc>
        <w:tc>
          <w:tcPr>
            <w:tcW w:w="1530" w:type="dxa"/>
            <w:tcBorders>
              <w:top w:val="single" w:sz="4" w:space="0" w:color="000000"/>
              <w:left w:val="single" w:sz="4" w:space="0" w:color="000000"/>
              <w:bottom w:val="single" w:sz="4" w:space="0" w:color="000000"/>
              <w:right w:val="single" w:sz="4" w:space="0" w:color="000000"/>
            </w:tcBorders>
          </w:tcPr>
          <w:p w14:paraId="1EBDE87E"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768CDA66" w14:textId="77777777" w:rsidR="0064138D" w:rsidRPr="008C5FA0" w:rsidRDefault="0064138D" w:rsidP="0064138D">
            <w:pPr>
              <w:pStyle w:val="TableParagraph"/>
              <w:ind w:left="107" w:right="97"/>
              <w:jc w:val="both"/>
              <w:rPr>
                <w:sz w:val="24"/>
              </w:rPr>
            </w:pPr>
            <w:r w:rsidRPr="008C5FA0">
              <w:rPr>
                <w:sz w:val="24"/>
              </w:rPr>
              <w:t>Khả năng vận hành</w:t>
            </w:r>
          </w:p>
          <w:p w14:paraId="14A376D7" w14:textId="77777777" w:rsidR="0064138D" w:rsidRPr="008C5FA0" w:rsidRDefault="0064138D" w:rsidP="0064138D">
            <w:pPr>
              <w:pStyle w:val="TableParagraph"/>
              <w:ind w:left="107" w:right="97"/>
              <w:jc w:val="both"/>
              <w:rPr>
                <w:sz w:val="24"/>
              </w:rPr>
            </w:pPr>
            <w:r w:rsidRPr="008C5FA0">
              <w:rPr>
                <w:sz w:val="24"/>
              </w:rPr>
              <w:t>Ability of operation</w:t>
            </w:r>
          </w:p>
        </w:tc>
        <w:tc>
          <w:tcPr>
            <w:tcW w:w="1620" w:type="dxa"/>
            <w:tcBorders>
              <w:top w:val="single" w:sz="4" w:space="0" w:color="000000"/>
              <w:left w:val="single" w:sz="4" w:space="0" w:color="000000"/>
              <w:bottom w:val="single" w:sz="4" w:space="0" w:color="000000"/>
              <w:right w:val="single" w:sz="4" w:space="0" w:color="000000"/>
            </w:tcBorders>
          </w:tcPr>
          <w:p w14:paraId="5E12CC47"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1233A626" w14:textId="77777777" w:rsidR="0064138D" w:rsidRPr="008C5FA0" w:rsidRDefault="0064138D" w:rsidP="003D13DA">
            <w:pPr>
              <w:pStyle w:val="TableParagraph"/>
              <w:ind w:right="90"/>
              <w:jc w:val="center"/>
              <w:rPr>
                <w:noProof/>
              </w:rPr>
            </w:pPr>
          </w:p>
        </w:tc>
      </w:tr>
      <w:tr w:rsidR="008C5FA0" w:rsidRPr="008C5FA0" w14:paraId="5930CDD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291DACF" w14:textId="77777777" w:rsidR="0064138D" w:rsidRPr="008C5FA0" w:rsidRDefault="0064138D" w:rsidP="0064138D">
            <w:pPr>
              <w:pStyle w:val="TableParagraph"/>
              <w:rPr>
                <w:b/>
                <w:sz w:val="26"/>
              </w:rPr>
            </w:pPr>
          </w:p>
          <w:p w14:paraId="60841DA0" w14:textId="77777777" w:rsidR="0064138D" w:rsidRPr="008C5FA0" w:rsidRDefault="0064138D" w:rsidP="0064138D">
            <w:pPr>
              <w:pStyle w:val="TableParagraph"/>
              <w:rPr>
                <w:b/>
                <w:sz w:val="26"/>
              </w:rPr>
            </w:pPr>
          </w:p>
          <w:p w14:paraId="477168A7" w14:textId="77777777" w:rsidR="0064138D" w:rsidRPr="008C5FA0" w:rsidRDefault="0064138D" w:rsidP="0064138D">
            <w:pPr>
              <w:pStyle w:val="TableParagraph"/>
              <w:rPr>
                <w:b/>
                <w:sz w:val="26"/>
              </w:rPr>
            </w:pPr>
            <w:r w:rsidRPr="008C5FA0">
              <w:rPr>
                <w:b/>
                <w:sz w:val="26"/>
              </w:rPr>
              <w:t>II.5.1</w:t>
            </w:r>
          </w:p>
        </w:tc>
        <w:tc>
          <w:tcPr>
            <w:tcW w:w="1530" w:type="dxa"/>
            <w:tcBorders>
              <w:top w:val="single" w:sz="4" w:space="0" w:color="000000"/>
              <w:left w:val="single" w:sz="4" w:space="0" w:color="000000"/>
              <w:bottom w:val="single" w:sz="4" w:space="0" w:color="000000"/>
              <w:right w:val="single" w:sz="4" w:space="0" w:color="000000"/>
            </w:tcBorders>
          </w:tcPr>
          <w:p w14:paraId="64C8AD3A" w14:textId="77777777" w:rsidR="0064138D" w:rsidRPr="008C5FA0" w:rsidRDefault="0064138D" w:rsidP="0064138D">
            <w:pPr>
              <w:pStyle w:val="TableParagraph"/>
              <w:rPr>
                <w:b/>
                <w:sz w:val="26"/>
              </w:rPr>
            </w:pPr>
          </w:p>
          <w:p w14:paraId="01AA6CC1" w14:textId="77777777" w:rsidR="0064138D" w:rsidRPr="008C5FA0" w:rsidRDefault="0064138D" w:rsidP="0064138D">
            <w:pPr>
              <w:pStyle w:val="TableParagraph"/>
              <w:rPr>
                <w:b/>
                <w:sz w:val="26"/>
              </w:rPr>
            </w:pPr>
          </w:p>
          <w:p w14:paraId="021AE40F" w14:textId="77777777" w:rsidR="0064138D" w:rsidRPr="008C5FA0" w:rsidRDefault="0064138D" w:rsidP="0064138D">
            <w:pPr>
              <w:pStyle w:val="TableParagraph"/>
              <w:rPr>
                <w:b/>
                <w:sz w:val="26"/>
              </w:rPr>
            </w:pPr>
            <w:r w:rsidRPr="008C5FA0">
              <w:rPr>
                <w:b/>
                <w:sz w:val="26"/>
              </w:rPr>
              <w:t>NF.OP.018</w:t>
            </w:r>
          </w:p>
        </w:tc>
        <w:tc>
          <w:tcPr>
            <w:tcW w:w="2340" w:type="dxa"/>
            <w:tcBorders>
              <w:top w:val="single" w:sz="4" w:space="0" w:color="000000"/>
              <w:left w:val="single" w:sz="4" w:space="0" w:color="000000"/>
              <w:bottom w:val="single" w:sz="4" w:space="0" w:color="000000"/>
              <w:right w:val="single" w:sz="4" w:space="0" w:color="000000"/>
            </w:tcBorders>
          </w:tcPr>
          <w:p w14:paraId="5CABD2EA" w14:textId="77777777" w:rsidR="0064138D" w:rsidRPr="008C5FA0" w:rsidRDefault="0064138D" w:rsidP="0064138D">
            <w:pPr>
              <w:pStyle w:val="TableParagraph"/>
              <w:ind w:left="107" w:right="97"/>
              <w:jc w:val="both"/>
              <w:rPr>
                <w:sz w:val="24"/>
              </w:rPr>
            </w:pPr>
            <w:r w:rsidRPr="008C5FA0">
              <w:rPr>
                <w:sz w:val="24"/>
              </w:rPr>
              <w:t>Cung cấp công cụ hỗ trợ giám sát, cảnh báo hệ thống: cung cấp các giao diện, web service để có thể chủ động giám sát tình trạng</w:t>
            </w:r>
          </w:p>
          <w:p w14:paraId="46C74613" w14:textId="77777777" w:rsidR="0064138D" w:rsidRPr="008C5FA0" w:rsidRDefault="0064138D" w:rsidP="0064138D">
            <w:pPr>
              <w:pStyle w:val="TableParagraph"/>
              <w:ind w:left="107" w:right="97"/>
              <w:jc w:val="both"/>
              <w:rPr>
                <w:sz w:val="24"/>
              </w:rPr>
            </w:pPr>
            <w:r w:rsidRPr="008C5FA0">
              <w:rPr>
                <w:sz w:val="24"/>
              </w:rPr>
              <w:t>của dịch vụ (health check chủ động).</w:t>
            </w:r>
          </w:p>
          <w:p w14:paraId="65D82EC0" w14:textId="77777777" w:rsidR="0064138D" w:rsidRPr="008C5FA0" w:rsidRDefault="0064138D" w:rsidP="0064138D">
            <w:pPr>
              <w:pStyle w:val="TableParagraph"/>
              <w:ind w:left="107" w:right="97"/>
              <w:jc w:val="both"/>
              <w:rPr>
                <w:sz w:val="24"/>
              </w:rPr>
            </w:pPr>
            <w:r w:rsidRPr="008C5FA0">
              <w:rPr>
                <w:sz w:val="24"/>
              </w:rPr>
              <w:t xml:space="preserve">Provide tools to support system </w:t>
            </w:r>
            <w:r w:rsidRPr="008C5FA0">
              <w:rPr>
                <w:sz w:val="24"/>
              </w:rPr>
              <w:lastRenderedPageBreak/>
              <w:t>monitoring and alert: provide interfaces and web services to actively monitor status of the service (active health check).</w:t>
            </w:r>
          </w:p>
        </w:tc>
        <w:tc>
          <w:tcPr>
            <w:tcW w:w="1620" w:type="dxa"/>
            <w:tcBorders>
              <w:top w:val="single" w:sz="4" w:space="0" w:color="000000"/>
              <w:left w:val="single" w:sz="4" w:space="0" w:color="000000"/>
              <w:bottom w:val="single" w:sz="4" w:space="0" w:color="000000"/>
              <w:right w:val="single" w:sz="4" w:space="0" w:color="000000"/>
            </w:tcBorders>
          </w:tcPr>
          <w:p w14:paraId="31867283" w14:textId="6FEB1EE6" w:rsidR="0064138D" w:rsidRPr="008C5FA0" w:rsidRDefault="0097310F" w:rsidP="0064138D">
            <w:pPr>
              <w:pStyle w:val="TableParagraph"/>
              <w:jc w:val="center"/>
              <w:rPr>
                <w:sz w:val="24"/>
                <w:lang w:val="en-US"/>
              </w:rPr>
            </w:pPr>
            <w:r w:rsidRPr="008C5FA0">
              <w:rPr>
                <w:sz w:val="24"/>
                <w:lang w:val="en-US"/>
              </w:rPr>
              <w:lastRenderedPageBreak/>
              <w:t>Không đáp ứng</w:t>
            </w:r>
            <w:r w:rsidR="0064138D" w:rsidRPr="008C5FA0">
              <w:rPr>
                <w:sz w:val="24"/>
                <w:lang w:val="en-US"/>
              </w:rPr>
              <w:t xml:space="preserve"> </w:t>
            </w:r>
          </w:p>
        </w:tc>
        <w:tc>
          <w:tcPr>
            <w:tcW w:w="9504" w:type="dxa"/>
            <w:tcBorders>
              <w:top w:val="single" w:sz="4" w:space="0" w:color="000000"/>
              <w:left w:val="single" w:sz="4" w:space="0" w:color="000000"/>
              <w:bottom w:val="single" w:sz="4" w:space="0" w:color="000000"/>
              <w:right w:val="single" w:sz="4" w:space="0" w:color="000000"/>
            </w:tcBorders>
          </w:tcPr>
          <w:p w14:paraId="0DE3E19C" w14:textId="77777777" w:rsidR="0064138D" w:rsidRPr="008C5FA0" w:rsidRDefault="0064138D" w:rsidP="003D13DA">
            <w:pPr>
              <w:pStyle w:val="TableParagraph"/>
              <w:ind w:right="90"/>
              <w:jc w:val="center"/>
              <w:rPr>
                <w:noProof/>
              </w:rPr>
            </w:pPr>
            <w:r w:rsidRPr="008C5FA0">
              <w:rPr>
                <w:noProof/>
              </w:rPr>
              <w:t>It has to be monitored by IT infra team</w:t>
            </w:r>
          </w:p>
          <w:p w14:paraId="7A52E53A" w14:textId="77777777" w:rsidR="0064138D" w:rsidRPr="008C5FA0" w:rsidRDefault="0064138D" w:rsidP="003D13DA">
            <w:pPr>
              <w:pStyle w:val="TableParagraph"/>
              <w:ind w:right="90"/>
              <w:jc w:val="center"/>
              <w:rPr>
                <w:noProof/>
              </w:rPr>
            </w:pPr>
            <w:r w:rsidRPr="008C5FA0">
              <w:rPr>
                <w:noProof/>
              </w:rPr>
              <w:t>Nó phải được giám sát bởi nhóm cơ sở hạ tầng CNTT</w:t>
            </w:r>
          </w:p>
        </w:tc>
      </w:tr>
      <w:tr w:rsidR="008C5FA0" w:rsidRPr="008C5FA0" w14:paraId="39CDC70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054AC8F" w14:textId="77777777" w:rsidR="0064138D" w:rsidRPr="008C5FA0" w:rsidRDefault="0064138D" w:rsidP="0064138D">
            <w:pPr>
              <w:pStyle w:val="TableParagraph"/>
              <w:rPr>
                <w:b/>
                <w:sz w:val="26"/>
              </w:rPr>
            </w:pPr>
          </w:p>
          <w:p w14:paraId="0B6CB76E" w14:textId="77777777" w:rsidR="0064138D" w:rsidRPr="008C5FA0" w:rsidRDefault="0064138D" w:rsidP="0064138D">
            <w:pPr>
              <w:pStyle w:val="TableParagraph"/>
              <w:rPr>
                <w:b/>
                <w:sz w:val="26"/>
              </w:rPr>
            </w:pPr>
          </w:p>
          <w:p w14:paraId="64C5A364" w14:textId="77777777" w:rsidR="0064138D" w:rsidRPr="008C5FA0" w:rsidRDefault="0064138D" w:rsidP="0064138D">
            <w:pPr>
              <w:pStyle w:val="TableParagraph"/>
              <w:rPr>
                <w:b/>
                <w:sz w:val="26"/>
              </w:rPr>
            </w:pPr>
          </w:p>
          <w:p w14:paraId="0D1A2885" w14:textId="77777777" w:rsidR="0064138D" w:rsidRPr="008C5FA0" w:rsidRDefault="0064138D" w:rsidP="0064138D">
            <w:pPr>
              <w:pStyle w:val="TableParagraph"/>
              <w:rPr>
                <w:b/>
                <w:sz w:val="26"/>
              </w:rPr>
            </w:pPr>
            <w:r w:rsidRPr="008C5FA0">
              <w:rPr>
                <w:b/>
                <w:sz w:val="26"/>
              </w:rPr>
              <w:t>II.5.2</w:t>
            </w:r>
          </w:p>
        </w:tc>
        <w:tc>
          <w:tcPr>
            <w:tcW w:w="1530" w:type="dxa"/>
            <w:tcBorders>
              <w:top w:val="single" w:sz="4" w:space="0" w:color="000000"/>
              <w:left w:val="single" w:sz="4" w:space="0" w:color="000000"/>
              <w:bottom w:val="single" w:sz="4" w:space="0" w:color="000000"/>
              <w:right w:val="single" w:sz="4" w:space="0" w:color="000000"/>
            </w:tcBorders>
          </w:tcPr>
          <w:p w14:paraId="3F912D17" w14:textId="77777777" w:rsidR="0064138D" w:rsidRPr="008C5FA0" w:rsidRDefault="0064138D" w:rsidP="0064138D">
            <w:pPr>
              <w:pStyle w:val="TableParagraph"/>
              <w:rPr>
                <w:b/>
                <w:sz w:val="26"/>
              </w:rPr>
            </w:pPr>
          </w:p>
          <w:p w14:paraId="3F7B9CBA" w14:textId="77777777" w:rsidR="0064138D" w:rsidRPr="008C5FA0" w:rsidRDefault="0064138D" w:rsidP="0064138D">
            <w:pPr>
              <w:pStyle w:val="TableParagraph"/>
              <w:rPr>
                <w:b/>
                <w:sz w:val="26"/>
              </w:rPr>
            </w:pPr>
          </w:p>
          <w:p w14:paraId="04386F74" w14:textId="77777777" w:rsidR="0064138D" w:rsidRPr="008C5FA0" w:rsidRDefault="0064138D" w:rsidP="0064138D">
            <w:pPr>
              <w:pStyle w:val="TableParagraph"/>
              <w:rPr>
                <w:b/>
                <w:sz w:val="26"/>
              </w:rPr>
            </w:pPr>
          </w:p>
          <w:p w14:paraId="04186D7E" w14:textId="77777777" w:rsidR="0064138D" w:rsidRPr="008C5FA0" w:rsidRDefault="0064138D" w:rsidP="0064138D">
            <w:pPr>
              <w:pStyle w:val="TableParagraph"/>
              <w:rPr>
                <w:b/>
                <w:sz w:val="26"/>
              </w:rPr>
            </w:pPr>
            <w:r w:rsidRPr="008C5FA0">
              <w:rPr>
                <w:b/>
                <w:sz w:val="26"/>
              </w:rPr>
              <w:t>NF.OP.019</w:t>
            </w:r>
          </w:p>
        </w:tc>
        <w:tc>
          <w:tcPr>
            <w:tcW w:w="2340" w:type="dxa"/>
            <w:tcBorders>
              <w:top w:val="single" w:sz="4" w:space="0" w:color="000000"/>
              <w:left w:val="single" w:sz="4" w:space="0" w:color="000000"/>
              <w:bottom w:val="single" w:sz="4" w:space="0" w:color="000000"/>
              <w:right w:val="single" w:sz="4" w:space="0" w:color="000000"/>
            </w:tcBorders>
          </w:tcPr>
          <w:p w14:paraId="382D1EAA" w14:textId="77777777" w:rsidR="0064138D" w:rsidRPr="008C5FA0" w:rsidRDefault="0064138D" w:rsidP="0064138D">
            <w:pPr>
              <w:pStyle w:val="TableParagraph"/>
              <w:ind w:left="107" w:right="97"/>
              <w:jc w:val="both"/>
              <w:rPr>
                <w:sz w:val="24"/>
              </w:rPr>
            </w:pPr>
            <w:r w:rsidRPr="008C5FA0">
              <w:rPr>
                <w:sz w:val="24"/>
              </w:rPr>
              <w:t>Quản lý lỗi/cảnh báo/log: Cung cấp các cảnh báo dựa trên các tham số thiết lập trước (điều chỉnh được); Toàn bộ các cảnh báo/lỗi/log được phân loại/lọc để dễ dàng theo dõi; Các cảnh báo được cung cấp với độ trễ &lt;1</w:t>
            </w:r>
          </w:p>
          <w:p w14:paraId="35FE39D3" w14:textId="77777777" w:rsidR="0064138D" w:rsidRPr="008C5FA0" w:rsidRDefault="0064138D" w:rsidP="0064138D">
            <w:pPr>
              <w:pStyle w:val="TableParagraph"/>
              <w:ind w:left="107" w:right="97"/>
              <w:jc w:val="both"/>
              <w:rPr>
                <w:sz w:val="24"/>
              </w:rPr>
            </w:pPr>
            <w:r w:rsidRPr="008C5FA0">
              <w:rPr>
                <w:sz w:val="24"/>
              </w:rPr>
              <w:t>phút. Hỗ trợ cảnh báo bằng âm thanh, email, sms;</w:t>
            </w:r>
          </w:p>
          <w:p w14:paraId="74FD13DD" w14:textId="77777777" w:rsidR="0064138D" w:rsidRPr="008C5FA0" w:rsidRDefault="0064138D" w:rsidP="0064138D">
            <w:pPr>
              <w:pStyle w:val="TableParagraph"/>
              <w:ind w:left="107" w:right="97"/>
              <w:jc w:val="both"/>
              <w:rPr>
                <w:sz w:val="24"/>
              </w:rPr>
            </w:pPr>
            <w:r w:rsidRPr="008C5FA0">
              <w:rPr>
                <w:sz w:val="24"/>
              </w:rPr>
              <w:t xml:space="preserve">Error/ alerts /log management: Provide alerts based on pre-set (adjustable) parameters; All alerts /errors/logs can be categorized/filtered </w:t>
            </w:r>
            <w:r w:rsidRPr="008C5FA0">
              <w:rPr>
                <w:sz w:val="24"/>
              </w:rPr>
              <w:lastRenderedPageBreak/>
              <w:t>for easy tracking; alerts should be provided with a delay of &lt;1 minute. Support alerts by sound, email, sms;</w:t>
            </w:r>
          </w:p>
        </w:tc>
        <w:tc>
          <w:tcPr>
            <w:tcW w:w="1620" w:type="dxa"/>
            <w:tcBorders>
              <w:top w:val="single" w:sz="4" w:space="0" w:color="000000"/>
              <w:left w:val="single" w:sz="4" w:space="0" w:color="000000"/>
              <w:bottom w:val="single" w:sz="4" w:space="0" w:color="000000"/>
              <w:right w:val="single" w:sz="4" w:space="0" w:color="000000"/>
            </w:tcBorders>
          </w:tcPr>
          <w:p w14:paraId="2BEFF8AD" w14:textId="4BB983BF"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3023D433" w14:textId="77777777" w:rsidR="0064138D" w:rsidRPr="008C5FA0" w:rsidRDefault="0064138D" w:rsidP="003D13DA">
            <w:pPr>
              <w:pStyle w:val="TableParagraph"/>
              <w:ind w:right="90"/>
              <w:jc w:val="center"/>
              <w:rPr>
                <w:noProof/>
              </w:rPr>
            </w:pPr>
            <w:r w:rsidRPr="008C5FA0">
              <w:rPr>
                <w:noProof/>
              </w:rPr>
              <w:drawing>
                <wp:inline distT="0" distB="0" distL="0" distR="0" wp14:anchorId="34EEF0D5" wp14:editId="4D99E555">
                  <wp:extent cx="3471484" cy="1362075"/>
                  <wp:effectExtent l="0" t="0" r="0" b="0"/>
                  <wp:docPr id="2142727172" name="Picture 2142727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3488574" cy="1368780"/>
                          </a:xfrm>
                          <a:prstGeom prst="rect">
                            <a:avLst/>
                          </a:prstGeom>
                        </pic:spPr>
                      </pic:pic>
                    </a:graphicData>
                  </a:graphic>
                </wp:inline>
              </w:drawing>
            </w:r>
          </w:p>
          <w:p w14:paraId="699069B6" w14:textId="77777777" w:rsidR="0064138D" w:rsidRPr="008C5FA0" w:rsidRDefault="0064138D" w:rsidP="003D13DA">
            <w:pPr>
              <w:pStyle w:val="TableParagraph"/>
              <w:ind w:right="90"/>
              <w:jc w:val="center"/>
              <w:rPr>
                <w:noProof/>
              </w:rPr>
            </w:pPr>
            <w:r w:rsidRPr="008C5FA0">
              <w:rPr>
                <w:noProof/>
              </w:rPr>
              <w:t>If your server is configured with SMTP support, we can select email alerts for specific events.</w:t>
            </w:r>
          </w:p>
          <w:p w14:paraId="64346C5E" w14:textId="77777777" w:rsidR="0064138D" w:rsidRPr="008C5FA0" w:rsidRDefault="0064138D" w:rsidP="003D13DA">
            <w:pPr>
              <w:pStyle w:val="TableParagraph"/>
              <w:ind w:right="90"/>
              <w:jc w:val="center"/>
              <w:rPr>
                <w:noProof/>
              </w:rPr>
            </w:pPr>
            <w:r w:rsidRPr="008C5FA0">
              <w:rPr>
                <w:noProof/>
              </w:rPr>
              <w:t>Nếu máy chủ của bạn được cấu hình với hỗ trợ SMTP, chúng tôi có thể chọn thông báo qua email cho các sự kiện cụ thể.</w:t>
            </w:r>
          </w:p>
          <w:p w14:paraId="4A2E38A6" w14:textId="77777777" w:rsidR="0064138D" w:rsidRPr="008C5FA0" w:rsidRDefault="0064138D" w:rsidP="003D13DA">
            <w:pPr>
              <w:pStyle w:val="TableParagraph"/>
              <w:ind w:right="90"/>
              <w:jc w:val="center"/>
              <w:rPr>
                <w:noProof/>
              </w:rPr>
            </w:pPr>
          </w:p>
          <w:p w14:paraId="6A4024B9" w14:textId="77777777" w:rsidR="0064138D" w:rsidRPr="008C5FA0" w:rsidRDefault="0064138D" w:rsidP="003D13DA">
            <w:pPr>
              <w:pStyle w:val="TableParagraph"/>
              <w:ind w:right="90"/>
              <w:jc w:val="center"/>
              <w:rPr>
                <w:noProof/>
              </w:rPr>
            </w:pPr>
            <w:r w:rsidRPr="008C5FA0">
              <w:rPr>
                <w:noProof/>
              </w:rPr>
              <w:t>Refer- https://learn.microsoft.com/en-us/azure/devops/server/admin/backup/config-backup-sched-plan?view=azure-devops-2022</w:t>
            </w:r>
          </w:p>
        </w:tc>
      </w:tr>
      <w:tr w:rsidR="008C5FA0" w:rsidRPr="008C5FA0" w14:paraId="0D34345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659B1D0" w14:textId="77777777" w:rsidR="0064138D" w:rsidRPr="008C5FA0" w:rsidRDefault="0064138D" w:rsidP="0064138D">
            <w:pPr>
              <w:pStyle w:val="TableParagraph"/>
              <w:rPr>
                <w:b/>
                <w:sz w:val="26"/>
              </w:rPr>
            </w:pPr>
          </w:p>
          <w:p w14:paraId="5A07309C" w14:textId="77777777" w:rsidR="0064138D" w:rsidRPr="008C5FA0" w:rsidRDefault="0064138D" w:rsidP="0064138D">
            <w:pPr>
              <w:pStyle w:val="TableParagraph"/>
              <w:rPr>
                <w:b/>
                <w:sz w:val="26"/>
              </w:rPr>
            </w:pPr>
            <w:r w:rsidRPr="008C5FA0">
              <w:rPr>
                <w:b/>
                <w:sz w:val="26"/>
              </w:rPr>
              <w:t>II.5.3</w:t>
            </w:r>
          </w:p>
        </w:tc>
        <w:tc>
          <w:tcPr>
            <w:tcW w:w="1530" w:type="dxa"/>
            <w:tcBorders>
              <w:top w:val="single" w:sz="4" w:space="0" w:color="000000"/>
              <w:left w:val="single" w:sz="4" w:space="0" w:color="000000"/>
              <w:bottom w:val="single" w:sz="4" w:space="0" w:color="000000"/>
              <w:right w:val="single" w:sz="4" w:space="0" w:color="000000"/>
            </w:tcBorders>
          </w:tcPr>
          <w:p w14:paraId="60E0A56A" w14:textId="77777777" w:rsidR="0064138D" w:rsidRPr="008C5FA0" w:rsidRDefault="0064138D" w:rsidP="0064138D">
            <w:pPr>
              <w:pStyle w:val="TableParagraph"/>
              <w:rPr>
                <w:b/>
                <w:sz w:val="26"/>
              </w:rPr>
            </w:pPr>
          </w:p>
          <w:p w14:paraId="2536BE0F" w14:textId="77777777" w:rsidR="0064138D" w:rsidRPr="008C5FA0" w:rsidRDefault="0064138D" w:rsidP="0064138D">
            <w:pPr>
              <w:pStyle w:val="TableParagraph"/>
              <w:rPr>
                <w:b/>
                <w:sz w:val="26"/>
              </w:rPr>
            </w:pPr>
            <w:r w:rsidRPr="008C5FA0">
              <w:rPr>
                <w:b/>
                <w:sz w:val="26"/>
              </w:rPr>
              <w:t>NF.OP.020</w:t>
            </w:r>
          </w:p>
        </w:tc>
        <w:tc>
          <w:tcPr>
            <w:tcW w:w="2340" w:type="dxa"/>
            <w:tcBorders>
              <w:top w:val="single" w:sz="4" w:space="0" w:color="000000"/>
              <w:left w:val="single" w:sz="4" w:space="0" w:color="000000"/>
              <w:bottom w:val="single" w:sz="4" w:space="0" w:color="000000"/>
              <w:right w:val="single" w:sz="4" w:space="0" w:color="000000"/>
            </w:tcBorders>
          </w:tcPr>
          <w:p w14:paraId="4026042A" w14:textId="77777777" w:rsidR="0064138D" w:rsidRPr="008C5FA0" w:rsidRDefault="0064138D" w:rsidP="0064138D">
            <w:pPr>
              <w:pStyle w:val="TableParagraph"/>
              <w:ind w:left="107" w:right="97"/>
              <w:jc w:val="both"/>
              <w:rPr>
                <w:sz w:val="24"/>
              </w:rPr>
            </w:pPr>
            <w:r w:rsidRPr="008C5FA0">
              <w:rPr>
                <w:sz w:val="24"/>
              </w:rPr>
              <w:t>Cần có mô tả rõ các số lượng/cấu hình phần cứng cần thiết cho các mức số lượng người dùng, CCU</w:t>
            </w:r>
          </w:p>
          <w:p w14:paraId="0D7A9A60" w14:textId="77777777" w:rsidR="0064138D" w:rsidRPr="008C5FA0" w:rsidRDefault="0064138D" w:rsidP="0064138D">
            <w:pPr>
              <w:pStyle w:val="TableParagraph"/>
              <w:ind w:left="107" w:right="97"/>
              <w:jc w:val="both"/>
              <w:rPr>
                <w:sz w:val="24"/>
              </w:rPr>
            </w:pPr>
            <w:r w:rsidRPr="008C5FA0">
              <w:rPr>
                <w:sz w:val="24"/>
              </w:rPr>
              <w:t>tăng trưởng</w:t>
            </w:r>
          </w:p>
          <w:p w14:paraId="3381038E" w14:textId="77777777" w:rsidR="0064138D" w:rsidRPr="008C5FA0" w:rsidRDefault="0064138D" w:rsidP="0064138D">
            <w:pPr>
              <w:pStyle w:val="TableParagraph"/>
              <w:ind w:left="107" w:right="97"/>
              <w:jc w:val="both"/>
              <w:rPr>
                <w:sz w:val="24"/>
              </w:rPr>
            </w:pPr>
            <w:r w:rsidRPr="008C5FA0">
              <w:rPr>
                <w:sz w:val="24"/>
              </w:rPr>
              <w:t>There should be a clear description of the hardware quantities/configurations required for growth levels of CCUs and users.</w:t>
            </w:r>
          </w:p>
        </w:tc>
        <w:tc>
          <w:tcPr>
            <w:tcW w:w="1620" w:type="dxa"/>
            <w:tcBorders>
              <w:top w:val="single" w:sz="4" w:space="0" w:color="000000"/>
              <w:left w:val="single" w:sz="4" w:space="0" w:color="000000"/>
              <w:bottom w:val="single" w:sz="4" w:space="0" w:color="000000"/>
              <w:right w:val="single" w:sz="4" w:space="0" w:color="000000"/>
            </w:tcBorders>
          </w:tcPr>
          <w:p w14:paraId="77723EA4" w14:textId="4772DEA4"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4DA1488" w14:textId="77777777" w:rsidR="0064138D" w:rsidRPr="008C5FA0" w:rsidRDefault="0064138D" w:rsidP="003D13DA">
            <w:pPr>
              <w:pStyle w:val="TableParagraph"/>
              <w:ind w:right="90"/>
              <w:jc w:val="center"/>
              <w:rPr>
                <w:noProof/>
              </w:rPr>
            </w:pPr>
            <w:r w:rsidRPr="008C5FA0">
              <w:rPr>
                <w:noProof/>
              </w:rPr>
              <w:t>For a team of more than 2,000 users, consider the following setup:</w:t>
            </w:r>
          </w:p>
          <w:p w14:paraId="6D52A874" w14:textId="77777777" w:rsidR="0064138D" w:rsidRPr="008C5FA0" w:rsidRDefault="0064138D" w:rsidP="003D13DA">
            <w:pPr>
              <w:pStyle w:val="TableParagraph"/>
              <w:ind w:right="90"/>
              <w:jc w:val="center"/>
              <w:rPr>
                <w:noProof/>
              </w:rPr>
            </w:pPr>
          </w:p>
          <w:p w14:paraId="17155E82" w14:textId="77777777" w:rsidR="0064138D" w:rsidRPr="008C5FA0" w:rsidRDefault="0064138D" w:rsidP="003D13DA">
            <w:pPr>
              <w:pStyle w:val="TableParagraph"/>
              <w:ind w:right="90"/>
              <w:jc w:val="center"/>
              <w:rPr>
                <w:noProof/>
              </w:rPr>
            </w:pPr>
            <w:r w:rsidRPr="008C5FA0">
              <w:rPr>
                <w:noProof/>
              </w:rPr>
              <w:t>An application tier with one quad-core processor, 16 GB or more of memory, and a fast hard-disk drive.</w:t>
            </w:r>
          </w:p>
          <w:p w14:paraId="29D75827" w14:textId="77777777" w:rsidR="0064138D" w:rsidRPr="008C5FA0" w:rsidRDefault="0064138D" w:rsidP="003D13DA">
            <w:pPr>
              <w:pStyle w:val="TableParagraph"/>
              <w:ind w:right="90"/>
              <w:jc w:val="center"/>
              <w:rPr>
                <w:noProof/>
              </w:rPr>
            </w:pPr>
            <w:r w:rsidRPr="008C5FA0">
              <w:rPr>
                <w:noProof/>
              </w:rPr>
              <w:t>A data tier with two or more quad-core processors, 16 GB or more of memory, and advanced high-performance storage, like an SSD or high-performance SAN</w:t>
            </w:r>
          </w:p>
          <w:p w14:paraId="455D891D" w14:textId="77777777" w:rsidR="0064138D" w:rsidRPr="008C5FA0" w:rsidRDefault="0064138D" w:rsidP="003D13DA">
            <w:pPr>
              <w:pStyle w:val="TableParagraph"/>
              <w:ind w:right="90"/>
              <w:jc w:val="center"/>
              <w:rPr>
                <w:noProof/>
              </w:rPr>
            </w:pPr>
          </w:p>
          <w:p w14:paraId="3061F92C" w14:textId="77777777" w:rsidR="0064138D" w:rsidRPr="008C5FA0" w:rsidRDefault="0064138D" w:rsidP="003D13DA">
            <w:pPr>
              <w:pStyle w:val="TableParagraph"/>
              <w:ind w:right="90"/>
              <w:jc w:val="center"/>
              <w:rPr>
                <w:noProof/>
              </w:rPr>
            </w:pPr>
            <w:r w:rsidRPr="008C5FA0">
              <w:rPr>
                <w:noProof/>
              </w:rPr>
              <w:t>Đối với nhóm có hơn 2.000 người dùng, hãy xem xét thiết lập sau:</w:t>
            </w:r>
          </w:p>
          <w:p w14:paraId="39A0EC72" w14:textId="77777777" w:rsidR="0064138D" w:rsidRPr="008C5FA0" w:rsidRDefault="0064138D" w:rsidP="003D13DA">
            <w:pPr>
              <w:pStyle w:val="TableParagraph"/>
              <w:ind w:right="90"/>
              <w:jc w:val="center"/>
              <w:rPr>
                <w:noProof/>
              </w:rPr>
            </w:pPr>
          </w:p>
          <w:p w14:paraId="6D9B949F" w14:textId="77777777" w:rsidR="0064138D" w:rsidRPr="008C5FA0" w:rsidRDefault="0064138D" w:rsidP="003D13DA">
            <w:pPr>
              <w:pStyle w:val="TableParagraph"/>
              <w:ind w:right="90"/>
              <w:jc w:val="center"/>
              <w:rPr>
                <w:noProof/>
              </w:rPr>
            </w:pPr>
            <w:r w:rsidRPr="008C5FA0">
              <w:rPr>
                <w:noProof/>
              </w:rPr>
              <w:t>Tầng ứng dụng với một bộ xử lý lõi tứ, bộ nhớ 16 GB trở lên và ổ đĩa cứng tốc độ cao.</w:t>
            </w:r>
          </w:p>
          <w:p w14:paraId="04A19558" w14:textId="77777777" w:rsidR="0064138D" w:rsidRPr="008C5FA0" w:rsidRDefault="0064138D" w:rsidP="003D13DA">
            <w:pPr>
              <w:pStyle w:val="TableParagraph"/>
              <w:ind w:right="90"/>
              <w:jc w:val="center"/>
              <w:rPr>
                <w:noProof/>
              </w:rPr>
            </w:pPr>
            <w:r w:rsidRPr="008C5FA0">
              <w:rPr>
                <w:noProof/>
              </w:rPr>
              <w:t>Bậc dữ liệu có hai bộ xử lý lõi tứ trở lên, bộ nhớ 16 GB trở lên và bộ lưu trữ hiệu suất cao nâng cao, chẳng hạn như SSD hoặc SAN hiệu suất cao.</w:t>
            </w:r>
          </w:p>
          <w:p w14:paraId="45EB14EE" w14:textId="77777777" w:rsidR="0064138D" w:rsidRPr="008C5FA0" w:rsidRDefault="0064138D" w:rsidP="003D13DA">
            <w:pPr>
              <w:pStyle w:val="TableParagraph"/>
              <w:ind w:right="90"/>
              <w:jc w:val="center"/>
              <w:rPr>
                <w:noProof/>
              </w:rPr>
            </w:pPr>
          </w:p>
          <w:p w14:paraId="668EBEA2" w14:textId="77777777" w:rsidR="0064138D" w:rsidRPr="008C5FA0" w:rsidRDefault="0064138D" w:rsidP="003D13DA">
            <w:pPr>
              <w:pStyle w:val="TableParagraph"/>
              <w:ind w:right="90"/>
              <w:jc w:val="center"/>
              <w:rPr>
                <w:noProof/>
              </w:rPr>
            </w:pPr>
            <w:r w:rsidRPr="008C5FA0">
              <w:rPr>
                <w:noProof/>
              </w:rPr>
              <w:t>Refer- https://learn.microsoft.com/en-us/azure/devops/server/requirements?view=azure-devops-2020#multi-server-deployments</w:t>
            </w:r>
          </w:p>
        </w:tc>
      </w:tr>
      <w:tr w:rsidR="008C5FA0" w:rsidRPr="008C5FA0" w14:paraId="07BB3FD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6C84E70" w14:textId="77777777" w:rsidR="0064138D" w:rsidRPr="008C5FA0" w:rsidRDefault="0064138D" w:rsidP="0064138D">
            <w:pPr>
              <w:pStyle w:val="TableParagraph"/>
              <w:rPr>
                <w:b/>
                <w:sz w:val="26"/>
              </w:rPr>
            </w:pPr>
          </w:p>
          <w:p w14:paraId="6D75E2F2" w14:textId="77777777" w:rsidR="0064138D" w:rsidRPr="008C5FA0" w:rsidRDefault="0064138D" w:rsidP="0064138D">
            <w:pPr>
              <w:pStyle w:val="TableParagraph"/>
              <w:rPr>
                <w:b/>
                <w:sz w:val="26"/>
              </w:rPr>
            </w:pPr>
          </w:p>
          <w:p w14:paraId="5E9049F6" w14:textId="77777777" w:rsidR="0064138D" w:rsidRPr="008C5FA0" w:rsidRDefault="0064138D" w:rsidP="0064138D">
            <w:pPr>
              <w:pStyle w:val="TableParagraph"/>
              <w:rPr>
                <w:b/>
                <w:sz w:val="26"/>
              </w:rPr>
            </w:pPr>
          </w:p>
          <w:p w14:paraId="60723982" w14:textId="77777777" w:rsidR="0064138D" w:rsidRPr="008C5FA0" w:rsidRDefault="0064138D" w:rsidP="0064138D">
            <w:pPr>
              <w:pStyle w:val="TableParagraph"/>
              <w:rPr>
                <w:b/>
                <w:sz w:val="26"/>
              </w:rPr>
            </w:pPr>
            <w:r w:rsidRPr="008C5FA0">
              <w:rPr>
                <w:b/>
                <w:sz w:val="26"/>
              </w:rPr>
              <w:t>II.5.4</w:t>
            </w:r>
          </w:p>
        </w:tc>
        <w:tc>
          <w:tcPr>
            <w:tcW w:w="1530" w:type="dxa"/>
            <w:tcBorders>
              <w:top w:val="single" w:sz="4" w:space="0" w:color="000000"/>
              <w:left w:val="single" w:sz="4" w:space="0" w:color="000000"/>
              <w:bottom w:val="single" w:sz="4" w:space="0" w:color="000000"/>
              <w:right w:val="single" w:sz="4" w:space="0" w:color="000000"/>
            </w:tcBorders>
          </w:tcPr>
          <w:p w14:paraId="19151396" w14:textId="77777777" w:rsidR="0064138D" w:rsidRPr="008C5FA0" w:rsidRDefault="0064138D" w:rsidP="0064138D">
            <w:pPr>
              <w:pStyle w:val="TableParagraph"/>
              <w:rPr>
                <w:b/>
                <w:sz w:val="26"/>
              </w:rPr>
            </w:pPr>
          </w:p>
          <w:p w14:paraId="589D0F6C" w14:textId="77777777" w:rsidR="0064138D" w:rsidRPr="008C5FA0" w:rsidRDefault="0064138D" w:rsidP="0064138D">
            <w:pPr>
              <w:pStyle w:val="TableParagraph"/>
              <w:rPr>
                <w:b/>
                <w:sz w:val="26"/>
              </w:rPr>
            </w:pPr>
          </w:p>
          <w:p w14:paraId="1C658957" w14:textId="77777777" w:rsidR="0064138D" w:rsidRPr="008C5FA0" w:rsidRDefault="0064138D" w:rsidP="0064138D">
            <w:pPr>
              <w:pStyle w:val="TableParagraph"/>
              <w:rPr>
                <w:b/>
                <w:sz w:val="26"/>
              </w:rPr>
            </w:pPr>
          </w:p>
          <w:p w14:paraId="7E527FAE" w14:textId="77777777" w:rsidR="0064138D" w:rsidRPr="008C5FA0" w:rsidRDefault="0064138D" w:rsidP="0064138D">
            <w:pPr>
              <w:pStyle w:val="TableParagraph"/>
              <w:rPr>
                <w:b/>
                <w:sz w:val="26"/>
              </w:rPr>
            </w:pPr>
            <w:r w:rsidRPr="008C5FA0">
              <w:rPr>
                <w:b/>
                <w:sz w:val="26"/>
              </w:rPr>
              <w:t>NF.OP.021</w:t>
            </w:r>
          </w:p>
        </w:tc>
        <w:tc>
          <w:tcPr>
            <w:tcW w:w="2340" w:type="dxa"/>
            <w:tcBorders>
              <w:top w:val="single" w:sz="4" w:space="0" w:color="000000"/>
              <w:left w:val="single" w:sz="4" w:space="0" w:color="000000"/>
              <w:bottom w:val="single" w:sz="4" w:space="0" w:color="000000"/>
              <w:right w:val="single" w:sz="4" w:space="0" w:color="000000"/>
            </w:tcBorders>
          </w:tcPr>
          <w:p w14:paraId="3DF93571" w14:textId="77777777" w:rsidR="0064138D" w:rsidRPr="008C5FA0" w:rsidRDefault="0064138D" w:rsidP="0064138D">
            <w:pPr>
              <w:pStyle w:val="TableParagraph"/>
              <w:ind w:left="107" w:right="97"/>
              <w:jc w:val="both"/>
              <w:rPr>
                <w:sz w:val="24"/>
              </w:rPr>
            </w:pPr>
            <w:r w:rsidRPr="008C5FA0">
              <w:rPr>
                <w:sz w:val="24"/>
              </w:rPr>
              <w:t>Có hệ thống quản lý tập trung cho việc thực hiện toàn bộ các công việc cấu hình, tác động hệ thống bao gồm: Start, stop tiến trình, cấu hình tham số tiến trình, ứng dụng &amp; có API cho</w:t>
            </w:r>
          </w:p>
          <w:p w14:paraId="1C83F403" w14:textId="77777777" w:rsidR="0064138D" w:rsidRPr="008C5FA0" w:rsidRDefault="0064138D" w:rsidP="0064138D">
            <w:pPr>
              <w:pStyle w:val="TableParagraph"/>
              <w:ind w:left="107" w:right="97"/>
              <w:jc w:val="both"/>
              <w:rPr>
                <w:sz w:val="24"/>
              </w:rPr>
            </w:pPr>
            <w:r w:rsidRPr="008C5FA0">
              <w:rPr>
                <w:sz w:val="24"/>
              </w:rPr>
              <w:t xml:space="preserve">việc tích hợp các hệ </w:t>
            </w:r>
            <w:r w:rsidRPr="008C5FA0">
              <w:rPr>
                <w:sz w:val="24"/>
              </w:rPr>
              <w:lastRenderedPageBreak/>
              <w:t>thống automation</w:t>
            </w:r>
          </w:p>
          <w:p w14:paraId="0D34E744" w14:textId="77777777" w:rsidR="0064138D" w:rsidRPr="008C5FA0" w:rsidRDefault="0064138D" w:rsidP="0064138D">
            <w:pPr>
              <w:pStyle w:val="TableParagraph"/>
              <w:ind w:left="107" w:right="97"/>
              <w:jc w:val="both"/>
              <w:rPr>
                <w:sz w:val="24"/>
              </w:rPr>
            </w:pPr>
            <w:r w:rsidRPr="008C5FA0">
              <w:rPr>
                <w:sz w:val="24"/>
              </w:rPr>
              <w:t>There is a centralized management system for performing all configuration and system impact tasks including: Start, stop processes, configure process parameters, applications &amp; APIs for integration of automation system</w:t>
            </w:r>
          </w:p>
        </w:tc>
        <w:tc>
          <w:tcPr>
            <w:tcW w:w="1620" w:type="dxa"/>
            <w:tcBorders>
              <w:top w:val="single" w:sz="4" w:space="0" w:color="000000"/>
              <w:left w:val="single" w:sz="4" w:space="0" w:color="000000"/>
              <w:bottom w:val="single" w:sz="4" w:space="0" w:color="000000"/>
              <w:right w:val="single" w:sz="4" w:space="0" w:color="000000"/>
            </w:tcBorders>
          </w:tcPr>
          <w:p w14:paraId="4198DCD1" w14:textId="0E3C0A15"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205C11D9" w14:textId="77777777" w:rsidR="0064138D" w:rsidRPr="008C5FA0" w:rsidRDefault="0064138D" w:rsidP="003D13DA">
            <w:pPr>
              <w:pStyle w:val="TableParagraph"/>
              <w:ind w:right="90"/>
              <w:jc w:val="center"/>
              <w:rPr>
                <w:noProof/>
              </w:rPr>
            </w:pPr>
            <w:r w:rsidRPr="008C5FA0">
              <w:rPr>
                <w:noProof/>
              </w:rPr>
              <w:drawing>
                <wp:inline distT="0" distB="0" distL="0" distR="0" wp14:anchorId="23FFD26F" wp14:editId="2838BD06">
                  <wp:extent cx="2600325" cy="1833880"/>
                  <wp:effectExtent l="0" t="0" r="9525" b="0"/>
                  <wp:docPr id="1746744485" name="Picture 162">
                    <a:extLst xmlns:a="http://schemas.openxmlformats.org/drawingml/2006/main">
                      <a:ext uri="{FF2B5EF4-FFF2-40B4-BE49-F238E27FC236}">
                        <a16:creationId xmlns:a16="http://schemas.microsoft.com/office/drawing/2014/main" id="{D8338AA9-42D5-42AD-9ED5-42876F7D4B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62">
                            <a:extLst>
                              <a:ext uri="{FF2B5EF4-FFF2-40B4-BE49-F238E27FC236}">
                                <a16:creationId xmlns:a16="http://schemas.microsoft.com/office/drawing/2014/main" id="{D8338AA9-42D5-42AD-9ED5-42876F7D4B55}"/>
                              </a:ext>
                            </a:extLst>
                          </pic:cNvPr>
                          <pic:cNvPicPr>
                            <a:picLocks noChangeAspect="1"/>
                          </pic:cNvPicPr>
                        </pic:nvPicPr>
                        <pic:blipFill>
                          <a:blip r:embed="rId369"/>
                          <a:stretch>
                            <a:fillRect/>
                          </a:stretch>
                        </pic:blipFill>
                        <pic:spPr>
                          <a:xfrm>
                            <a:off x="0" y="0"/>
                            <a:ext cx="2600325" cy="1833880"/>
                          </a:xfrm>
                          <a:prstGeom prst="rect">
                            <a:avLst/>
                          </a:prstGeom>
                        </pic:spPr>
                      </pic:pic>
                    </a:graphicData>
                  </a:graphic>
                </wp:inline>
              </w:drawing>
            </w:r>
          </w:p>
          <w:p w14:paraId="07257618" w14:textId="77777777" w:rsidR="0064138D" w:rsidRPr="008C5FA0" w:rsidRDefault="0064138D" w:rsidP="003D13DA">
            <w:pPr>
              <w:pStyle w:val="TableParagraph"/>
              <w:ind w:right="90"/>
              <w:jc w:val="center"/>
              <w:rPr>
                <w:noProof/>
              </w:rPr>
            </w:pPr>
            <w:r w:rsidRPr="008C5FA0">
              <w:rPr>
                <w:noProof/>
              </w:rPr>
              <w:lastRenderedPageBreak/>
              <w:t>Administration console is a centralized system to administrate the Azure DevOps Operations such as Start/Stop/Attach/Detach processes.</w:t>
            </w:r>
          </w:p>
          <w:p w14:paraId="43303C67" w14:textId="77777777" w:rsidR="0064138D" w:rsidRPr="008C5FA0" w:rsidRDefault="0064138D" w:rsidP="003D13DA">
            <w:pPr>
              <w:pStyle w:val="TableParagraph"/>
              <w:ind w:right="90"/>
              <w:jc w:val="center"/>
              <w:rPr>
                <w:noProof/>
              </w:rPr>
            </w:pPr>
            <w:r w:rsidRPr="008C5FA0">
              <w:rPr>
                <w:noProof/>
              </w:rPr>
              <w:t>Integration of 3rd party tools through APIs can be done</w:t>
            </w:r>
          </w:p>
          <w:p w14:paraId="2C8A1269" w14:textId="77777777" w:rsidR="0064138D" w:rsidRPr="008C5FA0" w:rsidRDefault="0064138D" w:rsidP="003D13DA">
            <w:pPr>
              <w:pStyle w:val="TableParagraph"/>
              <w:ind w:right="90"/>
              <w:jc w:val="center"/>
              <w:rPr>
                <w:noProof/>
              </w:rPr>
            </w:pPr>
            <w:r w:rsidRPr="008C5FA0">
              <w:rPr>
                <w:noProof/>
              </w:rPr>
              <w:t>Bảng điều khiển quản trị là một hệ thống tập trung để quản trị các Hoạt động Azure DevOps, chẳng hạn như các quy trình Bắt đầu/Dừng/Đính kèm/Tách.</w:t>
            </w:r>
          </w:p>
          <w:p w14:paraId="47F11B90" w14:textId="77777777" w:rsidR="0064138D" w:rsidRPr="008C5FA0" w:rsidRDefault="0064138D" w:rsidP="003D13DA">
            <w:pPr>
              <w:pStyle w:val="TableParagraph"/>
              <w:ind w:right="90"/>
              <w:jc w:val="center"/>
              <w:rPr>
                <w:noProof/>
              </w:rPr>
            </w:pPr>
            <w:r w:rsidRPr="008C5FA0">
              <w:rPr>
                <w:noProof/>
              </w:rPr>
              <w:t>Tích hợp các công cụ của bên thứ 3 thông qua API có thể được thực hiện</w:t>
            </w:r>
          </w:p>
        </w:tc>
      </w:tr>
      <w:tr w:rsidR="008C5FA0" w:rsidRPr="008C5FA0" w14:paraId="0C7F2CA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58D4E2F" w14:textId="77777777" w:rsidR="0064138D" w:rsidRPr="008C5FA0" w:rsidRDefault="0064138D" w:rsidP="0064138D">
            <w:pPr>
              <w:pStyle w:val="TableParagraph"/>
              <w:rPr>
                <w:b/>
                <w:sz w:val="26"/>
              </w:rPr>
            </w:pPr>
          </w:p>
          <w:p w14:paraId="08FD3F90" w14:textId="77777777" w:rsidR="0064138D" w:rsidRPr="008C5FA0" w:rsidRDefault="0064138D" w:rsidP="0064138D">
            <w:pPr>
              <w:pStyle w:val="TableParagraph"/>
              <w:rPr>
                <w:b/>
                <w:sz w:val="26"/>
              </w:rPr>
            </w:pPr>
          </w:p>
          <w:p w14:paraId="767C2CA9" w14:textId="77777777" w:rsidR="0064138D" w:rsidRPr="008C5FA0" w:rsidRDefault="0064138D" w:rsidP="0064138D">
            <w:pPr>
              <w:pStyle w:val="TableParagraph"/>
              <w:rPr>
                <w:b/>
                <w:sz w:val="26"/>
              </w:rPr>
            </w:pPr>
            <w:r w:rsidRPr="008C5FA0">
              <w:rPr>
                <w:b/>
                <w:sz w:val="26"/>
              </w:rPr>
              <w:t>II.5.5</w:t>
            </w:r>
          </w:p>
        </w:tc>
        <w:tc>
          <w:tcPr>
            <w:tcW w:w="1530" w:type="dxa"/>
            <w:tcBorders>
              <w:top w:val="single" w:sz="4" w:space="0" w:color="000000"/>
              <w:left w:val="single" w:sz="4" w:space="0" w:color="000000"/>
              <w:bottom w:val="single" w:sz="4" w:space="0" w:color="000000"/>
              <w:right w:val="single" w:sz="4" w:space="0" w:color="000000"/>
            </w:tcBorders>
          </w:tcPr>
          <w:p w14:paraId="14CA35D3" w14:textId="77777777" w:rsidR="0064138D" w:rsidRPr="008C5FA0" w:rsidRDefault="0064138D" w:rsidP="0064138D">
            <w:pPr>
              <w:pStyle w:val="TableParagraph"/>
              <w:rPr>
                <w:b/>
                <w:sz w:val="26"/>
              </w:rPr>
            </w:pPr>
          </w:p>
          <w:p w14:paraId="2C7F9ED2" w14:textId="77777777" w:rsidR="0064138D" w:rsidRPr="008C5FA0" w:rsidRDefault="0064138D" w:rsidP="0064138D">
            <w:pPr>
              <w:pStyle w:val="TableParagraph"/>
              <w:rPr>
                <w:b/>
                <w:sz w:val="26"/>
              </w:rPr>
            </w:pPr>
          </w:p>
          <w:p w14:paraId="36FC967C" w14:textId="77777777" w:rsidR="0064138D" w:rsidRPr="008C5FA0" w:rsidRDefault="0064138D" w:rsidP="0064138D">
            <w:pPr>
              <w:pStyle w:val="TableParagraph"/>
              <w:rPr>
                <w:b/>
                <w:sz w:val="26"/>
              </w:rPr>
            </w:pPr>
            <w:r w:rsidRPr="008C5FA0">
              <w:rPr>
                <w:b/>
                <w:sz w:val="26"/>
              </w:rPr>
              <w:t>NF.OP.022</w:t>
            </w:r>
          </w:p>
        </w:tc>
        <w:tc>
          <w:tcPr>
            <w:tcW w:w="2340" w:type="dxa"/>
            <w:tcBorders>
              <w:top w:val="single" w:sz="4" w:space="0" w:color="000000"/>
              <w:left w:val="single" w:sz="4" w:space="0" w:color="000000"/>
              <w:bottom w:val="single" w:sz="4" w:space="0" w:color="000000"/>
              <w:right w:val="single" w:sz="4" w:space="0" w:color="000000"/>
            </w:tcBorders>
          </w:tcPr>
          <w:p w14:paraId="1325F5BB" w14:textId="77777777" w:rsidR="0064138D" w:rsidRPr="008C5FA0" w:rsidRDefault="0064138D" w:rsidP="0064138D">
            <w:pPr>
              <w:pStyle w:val="TableParagraph"/>
              <w:ind w:left="107" w:right="97"/>
              <w:jc w:val="both"/>
              <w:rPr>
                <w:sz w:val="24"/>
              </w:rPr>
            </w:pPr>
            <w:r w:rsidRPr="008C5FA0">
              <w:rPr>
                <w:sz w:val="24"/>
              </w:rPr>
              <w:t>Có thể tích hợp vào hệ thống giám sát tập trung của Viettel, có giao diện, giao thức cho phép các hệ thống khác truy nhập vào</w:t>
            </w:r>
          </w:p>
          <w:p w14:paraId="3250C2E1" w14:textId="77777777" w:rsidR="0064138D" w:rsidRPr="008C5FA0" w:rsidRDefault="0064138D" w:rsidP="0064138D">
            <w:pPr>
              <w:pStyle w:val="TableParagraph"/>
              <w:ind w:left="107" w:right="97"/>
              <w:jc w:val="both"/>
              <w:rPr>
                <w:sz w:val="24"/>
              </w:rPr>
            </w:pPr>
            <w:r w:rsidRPr="008C5FA0">
              <w:rPr>
                <w:sz w:val="24"/>
              </w:rPr>
              <w:t>để lấy các thông tin như cảnh báo,…</w:t>
            </w:r>
          </w:p>
          <w:p w14:paraId="5F50F133" w14:textId="77777777" w:rsidR="0064138D" w:rsidRPr="008C5FA0" w:rsidRDefault="0064138D" w:rsidP="0064138D">
            <w:pPr>
              <w:pStyle w:val="TableParagraph"/>
              <w:ind w:left="107" w:right="97"/>
              <w:jc w:val="both"/>
              <w:rPr>
                <w:sz w:val="24"/>
              </w:rPr>
            </w:pPr>
            <w:r w:rsidRPr="008C5FA0">
              <w:rPr>
                <w:sz w:val="24"/>
              </w:rPr>
              <w:t xml:space="preserve">Can be integrated into Viettel's centralized monitoring system, with interfaces and protocols that allow other systems to </w:t>
            </w:r>
            <w:r w:rsidRPr="008C5FA0">
              <w:rPr>
                <w:sz w:val="24"/>
              </w:rPr>
              <w:lastRenderedPageBreak/>
              <w:t>access to get information such as alerts, etc.</w:t>
            </w:r>
          </w:p>
        </w:tc>
        <w:tc>
          <w:tcPr>
            <w:tcW w:w="1620" w:type="dxa"/>
            <w:tcBorders>
              <w:top w:val="single" w:sz="4" w:space="0" w:color="000000"/>
              <w:left w:val="single" w:sz="4" w:space="0" w:color="000000"/>
              <w:bottom w:val="single" w:sz="4" w:space="0" w:color="000000"/>
              <w:right w:val="single" w:sz="4" w:space="0" w:color="000000"/>
            </w:tcBorders>
          </w:tcPr>
          <w:p w14:paraId="3F422BF6" w14:textId="4101874F"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23546B68" w14:textId="77777777" w:rsidR="000A655C" w:rsidRPr="008C5FA0" w:rsidRDefault="000A655C" w:rsidP="000A655C">
            <w:pPr>
              <w:rPr>
                <w:rFonts w:ascii="Times New Roman" w:hAnsi="Times New Roman"/>
              </w:rPr>
            </w:pPr>
            <w:r w:rsidRPr="008C5FA0">
              <w:rPr>
                <w:rFonts w:ascii="Times New Roman" w:hAnsi="Times New Roman"/>
              </w:rPr>
              <w:t>Azure DevOps server bao gồm các cấu phần tiêu chuẩn như App Layer, SQL Database và hoàn toàn có thể được monitor bởi ELK.</w:t>
            </w:r>
            <w:r w:rsidRPr="008C5FA0">
              <w:rPr>
                <w:rFonts w:ascii="Times New Roman" w:hAnsi="Times New Roman"/>
              </w:rPr>
              <w:br/>
            </w:r>
            <w:r w:rsidRPr="008C5FA0">
              <w:rPr>
                <w:rFonts w:ascii="Times New Roman" w:hAnsi="Times New Roman"/>
                <w:b/>
                <w:bCs/>
              </w:rPr>
              <w:t xml:space="preserve">Refer - </w:t>
            </w:r>
            <w:r w:rsidRPr="008C5FA0">
              <w:rPr>
                <w:rFonts w:ascii="Times New Roman" w:hAnsi="Times New Roman"/>
                <w:u w:val="single"/>
              </w:rPr>
              <w:t>https://www.elastic.co/blog/monitoring-infrastructure-and-microservices-with-elastic-observability</w:t>
            </w:r>
            <w:r w:rsidRPr="008C5FA0">
              <w:rPr>
                <w:rFonts w:ascii="Times New Roman" w:hAnsi="Times New Roman"/>
              </w:rPr>
              <w:br/>
              <w:t>Audit Log có thể được export và sử dụng với các tool SIEM như Splunk hoặc Azure Event Grid/Sentinel</w:t>
            </w:r>
            <w:r w:rsidRPr="008C5FA0">
              <w:rPr>
                <w:rFonts w:ascii="Times New Roman" w:hAnsi="Times New Roman"/>
              </w:rPr>
              <w:br/>
            </w:r>
            <w:r w:rsidRPr="008C5FA0">
              <w:rPr>
                <w:rFonts w:ascii="Times New Roman" w:hAnsi="Times New Roman"/>
                <w:b/>
                <w:bCs/>
              </w:rPr>
              <w:t xml:space="preserve">Refer - </w:t>
            </w:r>
            <w:r w:rsidRPr="008C5FA0">
              <w:rPr>
                <w:rFonts w:ascii="Times New Roman" w:hAnsi="Times New Roman"/>
                <w:u w:val="single"/>
              </w:rPr>
              <w:t>https://docs.microsoft.com/en-us/azure/devops/organizations/audit/auditing-streaming?view=azure-devops</w:t>
            </w:r>
          </w:p>
          <w:p w14:paraId="75DBCE1D" w14:textId="2A6F40C9" w:rsidR="0064138D" w:rsidRPr="008C5FA0" w:rsidRDefault="0064138D" w:rsidP="003D13DA">
            <w:pPr>
              <w:pStyle w:val="TableParagraph"/>
              <w:ind w:right="90"/>
              <w:jc w:val="center"/>
              <w:rPr>
                <w:noProof/>
              </w:rPr>
            </w:pPr>
          </w:p>
        </w:tc>
      </w:tr>
      <w:tr w:rsidR="008C5FA0" w:rsidRPr="008C5FA0" w14:paraId="2902AE4B"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5E05E08" w14:textId="77777777" w:rsidR="0064138D" w:rsidRPr="008C5FA0" w:rsidRDefault="0064138D" w:rsidP="0064138D">
            <w:pPr>
              <w:pStyle w:val="TableParagraph"/>
              <w:rPr>
                <w:b/>
                <w:sz w:val="26"/>
              </w:rPr>
            </w:pPr>
          </w:p>
          <w:p w14:paraId="0B841334" w14:textId="77777777" w:rsidR="0064138D" w:rsidRPr="008C5FA0" w:rsidRDefault="0064138D" w:rsidP="0064138D">
            <w:pPr>
              <w:pStyle w:val="TableParagraph"/>
              <w:rPr>
                <w:b/>
                <w:sz w:val="26"/>
              </w:rPr>
            </w:pPr>
          </w:p>
          <w:p w14:paraId="64E17181" w14:textId="77777777" w:rsidR="0064138D" w:rsidRPr="008C5FA0" w:rsidRDefault="0064138D" w:rsidP="0064138D">
            <w:pPr>
              <w:pStyle w:val="TableParagraph"/>
              <w:rPr>
                <w:b/>
                <w:sz w:val="26"/>
              </w:rPr>
            </w:pPr>
            <w:r w:rsidRPr="008C5FA0">
              <w:rPr>
                <w:b/>
                <w:sz w:val="26"/>
              </w:rPr>
              <w:t>II.5.6</w:t>
            </w:r>
          </w:p>
        </w:tc>
        <w:tc>
          <w:tcPr>
            <w:tcW w:w="1530" w:type="dxa"/>
            <w:tcBorders>
              <w:top w:val="single" w:sz="4" w:space="0" w:color="000000"/>
              <w:left w:val="single" w:sz="4" w:space="0" w:color="000000"/>
              <w:bottom w:val="single" w:sz="4" w:space="0" w:color="000000"/>
              <w:right w:val="single" w:sz="4" w:space="0" w:color="000000"/>
            </w:tcBorders>
          </w:tcPr>
          <w:p w14:paraId="37CC43DF" w14:textId="77777777" w:rsidR="0064138D" w:rsidRPr="008C5FA0" w:rsidRDefault="0064138D" w:rsidP="0064138D">
            <w:pPr>
              <w:pStyle w:val="TableParagraph"/>
              <w:rPr>
                <w:b/>
                <w:sz w:val="26"/>
              </w:rPr>
            </w:pPr>
          </w:p>
          <w:p w14:paraId="32548BF8" w14:textId="77777777" w:rsidR="0064138D" w:rsidRPr="008C5FA0" w:rsidRDefault="0064138D" w:rsidP="0064138D">
            <w:pPr>
              <w:pStyle w:val="TableParagraph"/>
              <w:rPr>
                <w:b/>
                <w:sz w:val="26"/>
              </w:rPr>
            </w:pPr>
          </w:p>
          <w:p w14:paraId="708A6748" w14:textId="77777777" w:rsidR="0064138D" w:rsidRPr="008C5FA0" w:rsidRDefault="0064138D" w:rsidP="0064138D">
            <w:pPr>
              <w:pStyle w:val="TableParagraph"/>
              <w:rPr>
                <w:b/>
                <w:sz w:val="26"/>
              </w:rPr>
            </w:pPr>
            <w:r w:rsidRPr="008C5FA0">
              <w:rPr>
                <w:b/>
                <w:sz w:val="26"/>
              </w:rPr>
              <w:t>NF.OP.023</w:t>
            </w:r>
          </w:p>
        </w:tc>
        <w:tc>
          <w:tcPr>
            <w:tcW w:w="2340" w:type="dxa"/>
            <w:tcBorders>
              <w:top w:val="single" w:sz="4" w:space="0" w:color="000000"/>
              <w:left w:val="single" w:sz="4" w:space="0" w:color="000000"/>
              <w:bottom w:val="single" w:sz="4" w:space="0" w:color="000000"/>
              <w:right w:val="single" w:sz="4" w:space="0" w:color="000000"/>
            </w:tcBorders>
          </w:tcPr>
          <w:p w14:paraId="08A92C39" w14:textId="77777777" w:rsidR="0064138D" w:rsidRPr="008C5FA0" w:rsidRDefault="0064138D" w:rsidP="0064138D">
            <w:pPr>
              <w:pStyle w:val="TableParagraph"/>
              <w:ind w:left="107" w:right="97"/>
              <w:jc w:val="both"/>
              <w:rPr>
                <w:sz w:val="24"/>
              </w:rPr>
            </w:pPr>
            <w:r w:rsidRPr="008C5FA0">
              <w:rPr>
                <w:sz w:val="24"/>
              </w:rPr>
              <w:t>Cung cấp test case và công cụ để test tính năng hệ thống tự động trong trường hợp cần nâng cấp,</w:t>
            </w:r>
          </w:p>
          <w:p w14:paraId="5D122BF2" w14:textId="77777777" w:rsidR="0064138D" w:rsidRPr="008C5FA0" w:rsidRDefault="0064138D" w:rsidP="0064138D">
            <w:pPr>
              <w:pStyle w:val="TableParagraph"/>
              <w:ind w:left="107" w:right="97"/>
              <w:jc w:val="both"/>
              <w:rPr>
                <w:sz w:val="24"/>
              </w:rPr>
            </w:pPr>
            <w:r w:rsidRPr="008C5FA0">
              <w:rPr>
                <w:sz w:val="24"/>
              </w:rPr>
              <w:t>kiểm thử, kiểm tra tính năng hệ thống.</w:t>
            </w:r>
          </w:p>
          <w:p w14:paraId="1D2CC752" w14:textId="77777777" w:rsidR="0064138D" w:rsidRPr="008C5FA0" w:rsidRDefault="0064138D" w:rsidP="0064138D">
            <w:pPr>
              <w:pStyle w:val="TableParagraph"/>
              <w:ind w:left="107" w:right="97"/>
              <w:jc w:val="both"/>
              <w:rPr>
                <w:sz w:val="24"/>
              </w:rPr>
            </w:pPr>
            <w:r w:rsidRPr="008C5FA0">
              <w:rPr>
                <w:sz w:val="24"/>
              </w:rPr>
              <w:t>Provide test cases and tools to test system features automatically in case of need to upgrade, test and inspect system features.</w:t>
            </w:r>
          </w:p>
        </w:tc>
        <w:tc>
          <w:tcPr>
            <w:tcW w:w="1620" w:type="dxa"/>
            <w:tcBorders>
              <w:top w:val="single" w:sz="4" w:space="0" w:color="000000"/>
              <w:left w:val="single" w:sz="4" w:space="0" w:color="000000"/>
              <w:bottom w:val="single" w:sz="4" w:space="0" w:color="000000"/>
              <w:right w:val="single" w:sz="4" w:space="0" w:color="000000"/>
            </w:tcBorders>
          </w:tcPr>
          <w:p w14:paraId="59E7578D" w14:textId="5BD8C3FC" w:rsidR="0064138D" w:rsidRPr="008C5FA0" w:rsidRDefault="0097310F" w:rsidP="0064138D">
            <w:pPr>
              <w:pStyle w:val="TableParagraph"/>
              <w:jc w:val="center"/>
              <w:rPr>
                <w:sz w:val="24"/>
                <w:lang w:val="en-US"/>
              </w:rPr>
            </w:pPr>
            <w:r w:rsidRPr="008C5FA0">
              <w:rPr>
                <w:sz w:val="24"/>
                <w:lang w:val="en-US"/>
              </w:rPr>
              <w:t>Không đáp ứng</w:t>
            </w:r>
          </w:p>
        </w:tc>
        <w:tc>
          <w:tcPr>
            <w:tcW w:w="9504" w:type="dxa"/>
            <w:tcBorders>
              <w:top w:val="single" w:sz="4" w:space="0" w:color="000000"/>
              <w:left w:val="single" w:sz="4" w:space="0" w:color="000000"/>
              <w:bottom w:val="single" w:sz="4" w:space="0" w:color="000000"/>
              <w:right w:val="single" w:sz="4" w:space="0" w:color="000000"/>
            </w:tcBorders>
          </w:tcPr>
          <w:p w14:paraId="1B168FFF" w14:textId="77777777" w:rsidR="0064138D" w:rsidRPr="008C5FA0" w:rsidRDefault="0064138D" w:rsidP="003D13DA">
            <w:pPr>
              <w:pStyle w:val="TableParagraph"/>
              <w:ind w:right="90"/>
              <w:jc w:val="center"/>
              <w:rPr>
                <w:noProof/>
              </w:rPr>
            </w:pPr>
            <w:r w:rsidRPr="008C5FA0">
              <w:rPr>
                <w:noProof/>
              </w:rPr>
              <w:t>Underlaying Server management needs to be handled by IT team.</w:t>
            </w:r>
          </w:p>
          <w:p w14:paraId="4B9EDFF6" w14:textId="77777777" w:rsidR="0064138D" w:rsidRPr="008C5FA0" w:rsidRDefault="0064138D" w:rsidP="003D13DA">
            <w:pPr>
              <w:pStyle w:val="TableParagraph"/>
              <w:ind w:right="90"/>
              <w:jc w:val="center"/>
              <w:rPr>
                <w:noProof/>
              </w:rPr>
            </w:pPr>
            <w:r w:rsidRPr="008C5FA0">
              <w:rPr>
                <w:noProof/>
              </w:rPr>
              <w:t>Quản lý máy chủ cơ bản cần được xử lý bởi nhóm CNTT.</w:t>
            </w:r>
          </w:p>
        </w:tc>
      </w:tr>
      <w:tr w:rsidR="008C5FA0" w:rsidRPr="008C5FA0" w14:paraId="79DF47F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6E5497D" w14:textId="77777777" w:rsidR="0064138D" w:rsidRPr="008C5FA0" w:rsidRDefault="0064138D" w:rsidP="0064138D">
            <w:pPr>
              <w:pStyle w:val="TableParagraph"/>
              <w:rPr>
                <w:b/>
                <w:sz w:val="26"/>
              </w:rPr>
            </w:pPr>
            <w:r w:rsidRPr="008C5FA0">
              <w:rPr>
                <w:b/>
                <w:sz w:val="26"/>
              </w:rPr>
              <w:t>II.5.7</w:t>
            </w:r>
          </w:p>
        </w:tc>
        <w:tc>
          <w:tcPr>
            <w:tcW w:w="1530" w:type="dxa"/>
            <w:tcBorders>
              <w:top w:val="single" w:sz="4" w:space="0" w:color="000000"/>
              <w:left w:val="single" w:sz="4" w:space="0" w:color="000000"/>
              <w:bottom w:val="single" w:sz="4" w:space="0" w:color="000000"/>
              <w:right w:val="single" w:sz="4" w:space="0" w:color="000000"/>
            </w:tcBorders>
          </w:tcPr>
          <w:p w14:paraId="05411CE0" w14:textId="77777777" w:rsidR="0064138D" w:rsidRPr="008C5FA0" w:rsidRDefault="0064138D" w:rsidP="0064138D">
            <w:pPr>
              <w:pStyle w:val="TableParagraph"/>
              <w:rPr>
                <w:b/>
                <w:sz w:val="26"/>
              </w:rPr>
            </w:pPr>
            <w:r w:rsidRPr="008C5FA0">
              <w:rPr>
                <w:b/>
                <w:sz w:val="26"/>
              </w:rPr>
              <w:t>NF.OP.024</w:t>
            </w:r>
          </w:p>
        </w:tc>
        <w:tc>
          <w:tcPr>
            <w:tcW w:w="2340" w:type="dxa"/>
            <w:tcBorders>
              <w:top w:val="single" w:sz="4" w:space="0" w:color="000000"/>
              <w:left w:val="single" w:sz="4" w:space="0" w:color="000000"/>
              <w:bottom w:val="single" w:sz="4" w:space="0" w:color="000000"/>
              <w:right w:val="single" w:sz="4" w:space="0" w:color="000000"/>
            </w:tcBorders>
          </w:tcPr>
          <w:p w14:paraId="2DFD7666" w14:textId="77777777" w:rsidR="0064138D" w:rsidRPr="008C5FA0" w:rsidRDefault="0064138D" w:rsidP="0064138D">
            <w:pPr>
              <w:pStyle w:val="TableParagraph"/>
              <w:ind w:left="107" w:right="97"/>
              <w:jc w:val="both"/>
              <w:rPr>
                <w:sz w:val="24"/>
              </w:rPr>
            </w:pPr>
            <w:r w:rsidRPr="008C5FA0">
              <w:rPr>
                <w:sz w:val="24"/>
              </w:rPr>
              <w:t>Không sử dụng các Opensource đã EOL, EOS</w:t>
            </w:r>
          </w:p>
          <w:p w14:paraId="6FB3E34B" w14:textId="77777777" w:rsidR="0064138D" w:rsidRPr="008C5FA0" w:rsidRDefault="0064138D" w:rsidP="0064138D">
            <w:pPr>
              <w:pStyle w:val="TableParagraph"/>
              <w:ind w:left="107" w:right="97"/>
              <w:jc w:val="both"/>
              <w:rPr>
                <w:sz w:val="24"/>
              </w:rPr>
            </w:pPr>
            <w:r w:rsidRPr="008C5FA0">
              <w:rPr>
                <w:sz w:val="24"/>
              </w:rPr>
              <w:t>The use of EOL (End-of-Life), EOS (End-of-Support) Opensources is prohibited.</w:t>
            </w:r>
          </w:p>
        </w:tc>
        <w:tc>
          <w:tcPr>
            <w:tcW w:w="1620" w:type="dxa"/>
            <w:tcBorders>
              <w:top w:val="single" w:sz="4" w:space="0" w:color="000000"/>
              <w:left w:val="single" w:sz="4" w:space="0" w:color="000000"/>
              <w:bottom w:val="single" w:sz="4" w:space="0" w:color="000000"/>
              <w:right w:val="single" w:sz="4" w:space="0" w:color="000000"/>
            </w:tcBorders>
          </w:tcPr>
          <w:p w14:paraId="6323B5F2" w14:textId="27C93556"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76647DB" w14:textId="3F7FB049" w:rsidR="0064138D" w:rsidRPr="008C5FA0" w:rsidRDefault="00834B41" w:rsidP="003D13DA">
            <w:pPr>
              <w:pStyle w:val="TableParagraph"/>
              <w:ind w:right="90"/>
              <w:jc w:val="center"/>
              <w:rPr>
                <w:noProof/>
              </w:rPr>
            </w:pPr>
            <w:r w:rsidRPr="008C5FA0">
              <w:rPr>
                <w:noProof/>
              </w:rPr>
              <w:t>Sẽ không sử dụng bất kỳ công cụ hoặc tiện ích EOL / EOS nào trong quá trình triển khai. Hệ thống Azure DevOps sẽ triển khai tại Viettel bao gồm các thành phần phần mềm như sau:</w:t>
            </w:r>
            <w:r w:rsidRPr="008C5FA0">
              <w:rPr>
                <w:noProof/>
              </w:rPr>
              <w:br/>
              <w:t>- Azure DevOps 2020. Vui lòng tham khảo thêm thông tin về vòng đời của Azure DevOps 2020:  https://docs.microsoft.com/en-us/lifecycle/products/azure-devops-server-2020</w:t>
            </w:r>
            <w:r w:rsidRPr="008C5FA0">
              <w:rPr>
                <w:noProof/>
              </w:rPr>
              <w:br/>
              <w:t>- Windows Server 2019. Vui lòng tham khảo thêm thông tin về vòng đời của Windows server 2019: https://docs.microsoft.com/en-us/lifecycle/products/windows-server-2019</w:t>
            </w:r>
            <w:r w:rsidRPr="008C5FA0">
              <w:rPr>
                <w:noProof/>
              </w:rPr>
              <w:br/>
              <w:t>- SQL Server 2019. Vui lòng tham khảo thông tin về vòng đời SQL Server 2019: https://docs.microsoft.com/en-us/lifecycle/products/sql-server-2019</w:t>
            </w:r>
            <w:r w:rsidRPr="008C5FA0">
              <w:rPr>
                <w:noProof/>
              </w:rPr>
              <w:drawing>
                <wp:anchor distT="0" distB="0" distL="114300" distR="114300" simplePos="0" relativeHeight="251656192" behindDoc="0" locked="0" layoutInCell="1" allowOverlap="1" wp14:anchorId="6EE9E1F9" wp14:editId="3629BF71">
                  <wp:simplePos x="0" y="0"/>
                  <wp:positionH relativeFrom="column">
                    <wp:posOffset>135255</wp:posOffset>
                  </wp:positionH>
                  <wp:positionV relativeFrom="paragraph">
                    <wp:posOffset>217170</wp:posOffset>
                  </wp:positionV>
                  <wp:extent cx="4437530" cy="699247"/>
                  <wp:effectExtent l="0" t="0" r="1270" b="5715"/>
                  <wp:wrapTopAndBottom/>
                  <wp:docPr id="1746744498" name="Picture 1746744498">
                    <a:extLst xmlns:a="http://schemas.openxmlformats.org/drawingml/2006/main">
                      <a:ext uri="{FF2B5EF4-FFF2-40B4-BE49-F238E27FC236}">
                        <a16:creationId xmlns:a16="http://schemas.microsoft.com/office/drawing/2014/main" id="{44EB8751-0914-4A1A-B6E0-A71522B2CCC8}"/>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4EB8751-0914-4A1A-B6E0-A71522B2CCC8}"/>
                              </a:ext>
                            </a:extLst>
                          </pic:cNvPr>
                          <pic:cNvPicPr>
                            <a:picLocks noChangeAspect="1"/>
                          </pic:cNvPicPr>
                        </pic:nvPicPr>
                        <pic:blipFill>
                          <a:blip r:embed="rId370"/>
                          <a:stretch>
                            <a:fillRect/>
                          </a:stretch>
                        </pic:blipFill>
                        <pic:spPr>
                          <a:xfrm>
                            <a:off x="0" y="0"/>
                            <a:ext cx="4437530" cy="699247"/>
                          </a:xfrm>
                          <a:prstGeom prst="rect">
                            <a:avLst/>
                          </a:prstGeom>
                        </pic:spPr>
                      </pic:pic>
                    </a:graphicData>
                  </a:graphic>
                  <wp14:sizeRelH relativeFrom="page">
                    <wp14:pctWidth>0</wp14:pctWidth>
                  </wp14:sizeRelH>
                  <wp14:sizeRelV relativeFrom="page">
                    <wp14:pctHeight>0</wp14:pctHeight>
                  </wp14:sizeRelV>
                </wp:anchor>
              </w:drawing>
            </w:r>
          </w:p>
        </w:tc>
      </w:tr>
      <w:tr w:rsidR="008C5FA0" w:rsidRPr="008C5FA0" w14:paraId="736DAA5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5D7C8EA" w14:textId="77777777" w:rsidR="0064138D" w:rsidRPr="008C5FA0" w:rsidRDefault="0064138D" w:rsidP="0064138D">
            <w:pPr>
              <w:pStyle w:val="TableParagraph"/>
              <w:rPr>
                <w:b/>
                <w:sz w:val="26"/>
              </w:rPr>
            </w:pPr>
          </w:p>
          <w:p w14:paraId="42435CE6" w14:textId="77777777" w:rsidR="0064138D" w:rsidRPr="008C5FA0" w:rsidRDefault="0064138D" w:rsidP="0064138D">
            <w:pPr>
              <w:pStyle w:val="TableParagraph"/>
              <w:rPr>
                <w:b/>
                <w:sz w:val="26"/>
              </w:rPr>
            </w:pPr>
          </w:p>
          <w:p w14:paraId="2D4FBD9F" w14:textId="77777777" w:rsidR="0064138D" w:rsidRPr="008C5FA0" w:rsidRDefault="0064138D" w:rsidP="0064138D">
            <w:pPr>
              <w:pStyle w:val="TableParagraph"/>
              <w:rPr>
                <w:b/>
                <w:sz w:val="26"/>
              </w:rPr>
            </w:pPr>
          </w:p>
          <w:p w14:paraId="672A3CF9" w14:textId="77777777" w:rsidR="0064138D" w:rsidRPr="008C5FA0" w:rsidRDefault="0064138D" w:rsidP="0064138D">
            <w:pPr>
              <w:pStyle w:val="TableParagraph"/>
              <w:rPr>
                <w:b/>
                <w:sz w:val="26"/>
              </w:rPr>
            </w:pPr>
            <w:r w:rsidRPr="008C5FA0">
              <w:rPr>
                <w:b/>
                <w:sz w:val="26"/>
              </w:rPr>
              <w:t>II.5.8</w:t>
            </w:r>
          </w:p>
        </w:tc>
        <w:tc>
          <w:tcPr>
            <w:tcW w:w="1530" w:type="dxa"/>
            <w:tcBorders>
              <w:top w:val="single" w:sz="4" w:space="0" w:color="000000"/>
              <w:left w:val="single" w:sz="4" w:space="0" w:color="000000"/>
              <w:bottom w:val="single" w:sz="4" w:space="0" w:color="000000"/>
              <w:right w:val="single" w:sz="4" w:space="0" w:color="000000"/>
            </w:tcBorders>
          </w:tcPr>
          <w:p w14:paraId="5A720FD8" w14:textId="77777777" w:rsidR="0064138D" w:rsidRPr="008C5FA0" w:rsidRDefault="0064138D" w:rsidP="0064138D">
            <w:pPr>
              <w:pStyle w:val="TableParagraph"/>
              <w:rPr>
                <w:b/>
                <w:sz w:val="26"/>
              </w:rPr>
            </w:pPr>
          </w:p>
          <w:p w14:paraId="64D6C72E" w14:textId="77777777" w:rsidR="0064138D" w:rsidRPr="008C5FA0" w:rsidRDefault="0064138D" w:rsidP="0064138D">
            <w:pPr>
              <w:pStyle w:val="TableParagraph"/>
              <w:rPr>
                <w:b/>
                <w:sz w:val="26"/>
              </w:rPr>
            </w:pPr>
          </w:p>
          <w:p w14:paraId="1EA41744" w14:textId="77777777" w:rsidR="0064138D" w:rsidRPr="008C5FA0" w:rsidRDefault="0064138D" w:rsidP="0064138D">
            <w:pPr>
              <w:pStyle w:val="TableParagraph"/>
              <w:rPr>
                <w:b/>
                <w:sz w:val="26"/>
              </w:rPr>
            </w:pPr>
          </w:p>
          <w:p w14:paraId="181D403B" w14:textId="77777777" w:rsidR="0064138D" w:rsidRPr="008C5FA0" w:rsidRDefault="0064138D" w:rsidP="0064138D">
            <w:pPr>
              <w:pStyle w:val="TableParagraph"/>
              <w:rPr>
                <w:b/>
                <w:sz w:val="26"/>
              </w:rPr>
            </w:pPr>
            <w:r w:rsidRPr="008C5FA0">
              <w:rPr>
                <w:b/>
                <w:sz w:val="26"/>
              </w:rPr>
              <w:t>NF.OP.025</w:t>
            </w:r>
          </w:p>
        </w:tc>
        <w:tc>
          <w:tcPr>
            <w:tcW w:w="2340" w:type="dxa"/>
            <w:tcBorders>
              <w:top w:val="single" w:sz="4" w:space="0" w:color="000000"/>
              <w:left w:val="single" w:sz="4" w:space="0" w:color="000000"/>
              <w:bottom w:val="single" w:sz="4" w:space="0" w:color="000000"/>
              <w:right w:val="single" w:sz="4" w:space="0" w:color="000000"/>
            </w:tcBorders>
          </w:tcPr>
          <w:p w14:paraId="3535D793" w14:textId="77777777" w:rsidR="0064138D" w:rsidRPr="008C5FA0" w:rsidRDefault="0064138D" w:rsidP="0064138D">
            <w:pPr>
              <w:pStyle w:val="TableParagraph"/>
              <w:ind w:left="107" w:right="97"/>
              <w:jc w:val="both"/>
              <w:rPr>
                <w:sz w:val="24"/>
              </w:rPr>
            </w:pPr>
            <w:r w:rsidRPr="008C5FA0">
              <w:rPr>
                <w:sz w:val="24"/>
              </w:rPr>
              <w:t>Cung cấp tài liệu HDVH, bao gồm: Kịch bản ứng cứu thông tin, checklist định kỳ, hướng dẫn cài đặt, hướng dẫn khai thác, hướng dẫn xử lý lỗi, hướng dẫn sao lưu và khôi phục dữ liệu, sequence flow của từng nghiệp vụ cung cấp, bộ tham số chuẩn</w:t>
            </w:r>
          </w:p>
          <w:p w14:paraId="6D9BE875" w14:textId="77777777" w:rsidR="0064138D" w:rsidRPr="008C5FA0" w:rsidRDefault="0064138D" w:rsidP="0064138D">
            <w:pPr>
              <w:pStyle w:val="TableParagraph"/>
              <w:ind w:left="107" w:right="97"/>
              <w:jc w:val="both"/>
              <w:rPr>
                <w:sz w:val="24"/>
              </w:rPr>
            </w:pPr>
            <w:r w:rsidRPr="008C5FA0">
              <w:rPr>
                <w:sz w:val="24"/>
              </w:rPr>
              <w:t>của hệ thống</w:t>
            </w:r>
          </w:p>
          <w:p w14:paraId="1131CA57" w14:textId="77777777" w:rsidR="0064138D" w:rsidRPr="008C5FA0" w:rsidRDefault="0064138D" w:rsidP="0064138D">
            <w:pPr>
              <w:pStyle w:val="TableParagraph"/>
              <w:ind w:left="107" w:right="97"/>
              <w:jc w:val="both"/>
              <w:rPr>
                <w:sz w:val="24"/>
              </w:rPr>
            </w:pPr>
            <w:r w:rsidRPr="008C5FA0">
              <w:rPr>
                <w:sz w:val="24"/>
              </w:rPr>
              <w:t xml:space="preserve">Provide operation manual, including: Information rescue scenarios, periodic checklists, installation instructions, exploitation instructions, error handling instructions, data backup and restore instructions, sequence flow of each service provider, the </w:t>
            </w:r>
            <w:r w:rsidRPr="008C5FA0">
              <w:rPr>
                <w:sz w:val="24"/>
              </w:rPr>
              <w:lastRenderedPageBreak/>
              <w:t>system's standard parameter set</w:t>
            </w:r>
          </w:p>
        </w:tc>
        <w:tc>
          <w:tcPr>
            <w:tcW w:w="1620" w:type="dxa"/>
            <w:tcBorders>
              <w:top w:val="single" w:sz="4" w:space="0" w:color="000000"/>
              <w:left w:val="single" w:sz="4" w:space="0" w:color="000000"/>
              <w:bottom w:val="single" w:sz="4" w:space="0" w:color="000000"/>
              <w:right w:val="single" w:sz="4" w:space="0" w:color="000000"/>
            </w:tcBorders>
          </w:tcPr>
          <w:p w14:paraId="3E2C2C92" w14:textId="15AAEA4F"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3FB6A306" w14:textId="77777777" w:rsidR="0064138D" w:rsidRPr="008C5FA0" w:rsidRDefault="0064138D" w:rsidP="003D13DA">
            <w:pPr>
              <w:pStyle w:val="TableParagraph"/>
              <w:ind w:right="90"/>
              <w:jc w:val="center"/>
              <w:rPr>
                <w:noProof/>
              </w:rPr>
            </w:pPr>
            <w:r w:rsidRPr="008C5FA0">
              <w:rPr>
                <w:noProof/>
              </w:rPr>
              <w:t>Please refer the below links and articles regarding the Azure DevOps Server instructions</w:t>
            </w:r>
          </w:p>
          <w:p w14:paraId="5C98E9AE" w14:textId="77777777" w:rsidR="0064138D" w:rsidRPr="008C5FA0" w:rsidRDefault="0064138D" w:rsidP="003D13DA">
            <w:pPr>
              <w:pStyle w:val="TableParagraph"/>
              <w:ind w:right="90"/>
              <w:jc w:val="center"/>
              <w:rPr>
                <w:noProof/>
              </w:rPr>
            </w:pPr>
          </w:p>
          <w:p w14:paraId="7149A381" w14:textId="77777777" w:rsidR="0064138D" w:rsidRPr="008C5FA0" w:rsidRDefault="0064138D" w:rsidP="003D13DA">
            <w:pPr>
              <w:pStyle w:val="TableParagraph"/>
              <w:ind w:right="90"/>
              <w:jc w:val="center"/>
              <w:rPr>
                <w:noProof/>
              </w:rPr>
            </w:pPr>
            <w:r w:rsidRPr="008C5FA0">
              <w:rPr>
                <w:noProof/>
              </w:rPr>
              <w:t>Refer Azure DevOps Server End-to-End Documentation</w:t>
            </w:r>
          </w:p>
          <w:p w14:paraId="31129043" w14:textId="77777777" w:rsidR="0064138D" w:rsidRPr="008C5FA0" w:rsidRDefault="0064138D" w:rsidP="003D13DA">
            <w:pPr>
              <w:pStyle w:val="TableParagraph"/>
              <w:ind w:right="90"/>
              <w:jc w:val="center"/>
              <w:rPr>
                <w:noProof/>
              </w:rPr>
            </w:pPr>
            <w:r w:rsidRPr="008C5FA0">
              <w:rPr>
                <w:noProof/>
              </w:rPr>
              <w:t>Get started with a new install;</w:t>
            </w:r>
            <w:r w:rsidRPr="008C5FA0">
              <w:rPr>
                <w:noProof/>
              </w:rPr>
              <w:br/>
              <w:t xml:space="preserve"> Requirements &amp; compatibility;</w:t>
            </w:r>
          </w:p>
          <w:p w14:paraId="303532AE" w14:textId="77777777" w:rsidR="0064138D" w:rsidRPr="008C5FA0" w:rsidRDefault="0064138D" w:rsidP="003D13DA">
            <w:pPr>
              <w:pStyle w:val="TableParagraph"/>
              <w:ind w:right="90"/>
              <w:jc w:val="center"/>
              <w:rPr>
                <w:noProof/>
              </w:rPr>
            </w:pPr>
            <w:r w:rsidRPr="008C5FA0">
              <w:rPr>
                <w:noProof/>
              </w:rPr>
              <w:t>Install on multiple servers;</w:t>
            </w:r>
          </w:p>
          <w:p w14:paraId="03E61CF9" w14:textId="77777777" w:rsidR="0064138D" w:rsidRPr="008C5FA0" w:rsidRDefault="0064138D" w:rsidP="003D13DA">
            <w:pPr>
              <w:pStyle w:val="TableParagraph"/>
              <w:ind w:right="90"/>
              <w:jc w:val="center"/>
              <w:rPr>
                <w:noProof/>
              </w:rPr>
            </w:pPr>
            <w:r w:rsidRPr="008C5FA0">
              <w:rPr>
                <w:noProof/>
              </w:rPr>
              <w:t>Back up &amp; restore</w:t>
            </w:r>
          </w:p>
          <w:p w14:paraId="2DF2352E" w14:textId="77777777" w:rsidR="0064138D" w:rsidRPr="008C5FA0" w:rsidRDefault="0064138D" w:rsidP="003D13DA">
            <w:pPr>
              <w:pStyle w:val="TableParagraph"/>
              <w:ind w:right="90"/>
              <w:jc w:val="center"/>
              <w:rPr>
                <w:noProof/>
              </w:rPr>
            </w:pPr>
            <w:r w:rsidRPr="008C5FA0">
              <w:rPr>
                <w:noProof/>
              </w:rPr>
              <w:t>Vui lòng tham khảo các liên kết và bài viết bên dưới về hướng dẫn Máy chủ Azure DevOps</w:t>
            </w:r>
          </w:p>
          <w:p w14:paraId="3FEEEC72" w14:textId="77777777" w:rsidR="0064138D" w:rsidRPr="008C5FA0" w:rsidRDefault="0064138D" w:rsidP="003D13DA">
            <w:pPr>
              <w:pStyle w:val="TableParagraph"/>
              <w:ind w:right="90"/>
              <w:jc w:val="center"/>
              <w:rPr>
                <w:noProof/>
              </w:rPr>
            </w:pPr>
          </w:p>
          <w:p w14:paraId="4BF196DF" w14:textId="77777777" w:rsidR="0064138D" w:rsidRPr="008C5FA0" w:rsidRDefault="0064138D" w:rsidP="003D13DA">
            <w:pPr>
              <w:pStyle w:val="TableParagraph"/>
              <w:ind w:right="90"/>
              <w:jc w:val="center"/>
              <w:rPr>
                <w:noProof/>
              </w:rPr>
            </w:pPr>
            <w:r w:rsidRPr="008C5FA0">
              <w:rPr>
                <w:noProof/>
              </w:rPr>
              <w:t>Tham khảo Tài liệu End-to-End của Azure DevOps Server</w:t>
            </w:r>
          </w:p>
          <w:p w14:paraId="0E35D177" w14:textId="77777777" w:rsidR="0064138D" w:rsidRPr="008C5FA0" w:rsidRDefault="0064138D" w:rsidP="003D13DA">
            <w:pPr>
              <w:pStyle w:val="TableParagraph"/>
              <w:ind w:right="90"/>
              <w:jc w:val="center"/>
              <w:rPr>
                <w:noProof/>
              </w:rPr>
            </w:pPr>
            <w:r w:rsidRPr="008C5FA0">
              <w:rPr>
                <w:noProof/>
              </w:rPr>
              <w:t>Bắt đầu cài đặt mới;</w:t>
            </w:r>
          </w:p>
          <w:p w14:paraId="41B17DA6" w14:textId="77777777" w:rsidR="0064138D" w:rsidRPr="008C5FA0" w:rsidRDefault="0064138D" w:rsidP="003D13DA">
            <w:pPr>
              <w:pStyle w:val="TableParagraph"/>
              <w:ind w:right="90"/>
              <w:jc w:val="center"/>
              <w:rPr>
                <w:noProof/>
              </w:rPr>
            </w:pPr>
            <w:r w:rsidRPr="008C5FA0">
              <w:rPr>
                <w:noProof/>
              </w:rPr>
              <w:t xml:space="preserve">  Yêu cầu &amp; khả năng tương thích;</w:t>
            </w:r>
          </w:p>
          <w:p w14:paraId="512E24B7" w14:textId="77777777" w:rsidR="0064138D" w:rsidRPr="008C5FA0" w:rsidRDefault="0064138D" w:rsidP="003D13DA">
            <w:pPr>
              <w:pStyle w:val="TableParagraph"/>
              <w:ind w:right="90"/>
              <w:jc w:val="center"/>
              <w:rPr>
                <w:noProof/>
              </w:rPr>
            </w:pPr>
            <w:r w:rsidRPr="008C5FA0">
              <w:rPr>
                <w:noProof/>
              </w:rPr>
              <w:t>Cài đặt trên nhiều máy chủ;</w:t>
            </w:r>
          </w:p>
          <w:p w14:paraId="72437165" w14:textId="77777777" w:rsidR="0064138D" w:rsidRPr="008C5FA0" w:rsidRDefault="0064138D" w:rsidP="003D13DA">
            <w:pPr>
              <w:pStyle w:val="TableParagraph"/>
              <w:ind w:right="90"/>
              <w:jc w:val="center"/>
              <w:rPr>
                <w:noProof/>
              </w:rPr>
            </w:pPr>
            <w:r w:rsidRPr="008C5FA0">
              <w:rPr>
                <w:noProof/>
              </w:rPr>
              <w:t>Phục hồi dữ liệu đã lưu</w:t>
            </w:r>
          </w:p>
          <w:p w14:paraId="206225A1" w14:textId="77777777" w:rsidR="0064138D" w:rsidRPr="008C5FA0" w:rsidRDefault="0064138D" w:rsidP="003D13DA">
            <w:pPr>
              <w:pStyle w:val="TableParagraph"/>
              <w:ind w:right="90"/>
              <w:jc w:val="center"/>
              <w:rPr>
                <w:noProof/>
              </w:rPr>
            </w:pPr>
          </w:p>
          <w:p w14:paraId="704A67BA" w14:textId="77777777" w:rsidR="0064138D" w:rsidRPr="008C5FA0" w:rsidRDefault="00303F79" w:rsidP="003D13DA">
            <w:pPr>
              <w:pStyle w:val="TableParagraph"/>
              <w:ind w:right="90"/>
              <w:jc w:val="center"/>
              <w:rPr>
                <w:noProof/>
              </w:rPr>
            </w:pPr>
            <w:hyperlink r:id="rId371" w:history="1">
              <w:r w:rsidR="0064138D" w:rsidRPr="008C5FA0">
                <w:rPr>
                  <w:rStyle w:val="Hyperlink"/>
                  <w:noProof/>
                  <w:color w:val="auto"/>
                </w:rPr>
                <w:t>https://learn.microsoft.com/en-us/azure/devops/server/install/get-started?view=azure-devops-2022</w:t>
              </w:r>
            </w:hyperlink>
            <w:r w:rsidR="0064138D" w:rsidRPr="008C5FA0">
              <w:rPr>
                <w:noProof/>
              </w:rPr>
              <w:t>;</w:t>
            </w:r>
          </w:p>
          <w:p w14:paraId="717A4D64" w14:textId="77777777" w:rsidR="0064138D" w:rsidRPr="008C5FA0" w:rsidRDefault="00303F79" w:rsidP="003D13DA">
            <w:pPr>
              <w:pStyle w:val="TableParagraph"/>
              <w:ind w:right="90"/>
              <w:jc w:val="center"/>
              <w:rPr>
                <w:noProof/>
              </w:rPr>
            </w:pPr>
            <w:hyperlink r:id="rId372" w:history="1">
              <w:r w:rsidR="0064138D" w:rsidRPr="008C5FA0">
                <w:rPr>
                  <w:rStyle w:val="Hyperlink"/>
                  <w:noProof/>
                  <w:color w:val="auto"/>
                </w:rPr>
                <w:t>https://learn.microsoft.com/en-us/azure/devops/server/admin/backup/back-up-restore?view=azure-devops-2022</w:t>
              </w:r>
            </w:hyperlink>
            <w:r w:rsidR="0064138D" w:rsidRPr="008C5FA0">
              <w:rPr>
                <w:noProof/>
              </w:rPr>
              <w:t>;</w:t>
            </w:r>
          </w:p>
          <w:p w14:paraId="7BF7FB39" w14:textId="77777777" w:rsidR="0064138D" w:rsidRPr="008C5FA0" w:rsidRDefault="0064138D" w:rsidP="003D13DA">
            <w:pPr>
              <w:pStyle w:val="TableParagraph"/>
              <w:ind w:right="90"/>
              <w:jc w:val="center"/>
              <w:rPr>
                <w:noProof/>
              </w:rPr>
            </w:pPr>
          </w:p>
        </w:tc>
      </w:tr>
      <w:tr w:rsidR="008C5FA0" w:rsidRPr="008C5FA0" w14:paraId="5E8E63E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12C0C4A" w14:textId="77777777" w:rsidR="0064138D" w:rsidRPr="008C5FA0" w:rsidRDefault="0064138D" w:rsidP="0064138D">
            <w:pPr>
              <w:pStyle w:val="TableParagraph"/>
              <w:rPr>
                <w:b/>
                <w:sz w:val="26"/>
              </w:rPr>
            </w:pPr>
          </w:p>
          <w:p w14:paraId="21E06081" w14:textId="77777777" w:rsidR="0064138D" w:rsidRPr="008C5FA0" w:rsidRDefault="0064138D" w:rsidP="0064138D">
            <w:pPr>
              <w:pStyle w:val="TableParagraph"/>
              <w:rPr>
                <w:b/>
                <w:sz w:val="26"/>
              </w:rPr>
            </w:pPr>
          </w:p>
          <w:p w14:paraId="37E304BD" w14:textId="77777777" w:rsidR="0064138D" w:rsidRPr="008C5FA0" w:rsidRDefault="0064138D" w:rsidP="0064138D">
            <w:pPr>
              <w:pStyle w:val="TableParagraph"/>
              <w:rPr>
                <w:b/>
                <w:sz w:val="26"/>
              </w:rPr>
            </w:pPr>
          </w:p>
          <w:p w14:paraId="1B399244" w14:textId="77777777" w:rsidR="0064138D" w:rsidRPr="008C5FA0" w:rsidRDefault="0064138D" w:rsidP="0064138D">
            <w:pPr>
              <w:pStyle w:val="TableParagraph"/>
              <w:rPr>
                <w:b/>
                <w:sz w:val="26"/>
              </w:rPr>
            </w:pPr>
          </w:p>
          <w:p w14:paraId="0AACF8BF" w14:textId="77777777" w:rsidR="0064138D" w:rsidRPr="008C5FA0" w:rsidRDefault="0064138D" w:rsidP="0064138D">
            <w:pPr>
              <w:pStyle w:val="TableParagraph"/>
              <w:rPr>
                <w:b/>
                <w:sz w:val="26"/>
              </w:rPr>
            </w:pPr>
            <w:r w:rsidRPr="008C5FA0">
              <w:rPr>
                <w:b/>
                <w:sz w:val="26"/>
              </w:rPr>
              <w:t>II.5.9</w:t>
            </w:r>
          </w:p>
        </w:tc>
        <w:tc>
          <w:tcPr>
            <w:tcW w:w="1530" w:type="dxa"/>
            <w:tcBorders>
              <w:top w:val="single" w:sz="4" w:space="0" w:color="000000"/>
              <w:left w:val="single" w:sz="4" w:space="0" w:color="000000"/>
              <w:bottom w:val="single" w:sz="4" w:space="0" w:color="000000"/>
              <w:right w:val="single" w:sz="4" w:space="0" w:color="000000"/>
            </w:tcBorders>
          </w:tcPr>
          <w:p w14:paraId="28CF7A26" w14:textId="77777777" w:rsidR="0064138D" w:rsidRPr="008C5FA0" w:rsidRDefault="0064138D" w:rsidP="0064138D">
            <w:pPr>
              <w:pStyle w:val="TableParagraph"/>
              <w:rPr>
                <w:b/>
                <w:sz w:val="26"/>
              </w:rPr>
            </w:pPr>
          </w:p>
          <w:p w14:paraId="3A8DD793" w14:textId="77777777" w:rsidR="0064138D" w:rsidRPr="008C5FA0" w:rsidRDefault="0064138D" w:rsidP="0064138D">
            <w:pPr>
              <w:pStyle w:val="TableParagraph"/>
              <w:rPr>
                <w:b/>
                <w:sz w:val="26"/>
              </w:rPr>
            </w:pPr>
          </w:p>
          <w:p w14:paraId="6E93FF16" w14:textId="77777777" w:rsidR="0064138D" w:rsidRPr="008C5FA0" w:rsidRDefault="0064138D" w:rsidP="0064138D">
            <w:pPr>
              <w:pStyle w:val="TableParagraph"/>
              <w:rPr>
                <w:b/>
                <w:sz w:val="26"/>
              </w:rPr>
            </w:pPr>
          </w:p>
          <w:p w14:paraId="3EADE348" w14:textId="77777777" w:rsidR="0064138D" w:rsidRPr="008C5FA0" w:rsidRDefault="0064138D" w:rsidP="0064138D">
            <w:pPr>
              <w:pStyle w:val="TableParagraph"/>
              <w:rPr>
                <w:b/>
                <w:sz w:val="26"/>
              </w:rPr>
            </w:pPr>
          </w:p>
          <w:p w14:paraId="2FF51766" w14:textId="77777777" w:rsidR="0064138D" w:rsidRPr="008C5FA0" w:rsidRDefault="0064138D" w:rsidP="0064138D">
            <w:pPr>
              <w:pStyle w:val="TableParagraph"/>
              <w:rPr>
                <w:b/>
                <w:sz w:val="26"/>
              </w:rPr>
            </w:pPr>
            <w:r w:rsidRPr="008C5FA0">
              <w:rPr>
                <w:b/>
                <w:sz w:val="26"/>
              </w:rPr>
              <w:t>NF.OP.026</w:t>
            </w:r>
          </w:p>
        </w:tc>
        <w:tc>
          <w:tcPr>
            <w:tcW w:w="2340" w:type="dxa"/>
            <w:tcBorders>
              <w:top w:val="single" w:sz="4" w:space="0" w:color="000000"/>
              <w:left w:val="single" w:sz="4" w:space="0" w:color="000000"/>
              <w:bottom w:val="single" w:sz="4" w:space="0" w:color="000000"/>
              <w:right w:val="single" w:sz="4" w:space="0" w:color="000000"/>
            </w:tcBorders>
          </w:tcPr>
          <w:p w14:paraId="688F8084" w14:textId="77777777" w:rsidR="0064138D" w:rsidRPr="008C5FA0" w:rsidRDefault="0064138D" w:rsidP="0064138D">
            <w:pPr>
              <w:pStyle w:val="TableParagraph"/>
              <w:ind w:left="107" w:right="97"/>
              <w:jc w:val="both"/>
              <w:rPr>
                <w:sz w:val="24"/>
              </w:rPr>
            </w:pPr>
            <w:r w:rsidRPr="008C5FA0">
              <w:rPr>
                <w:sz w:val="24"/>
              </w:rPr>
              <w:t>Hệ thống phải hỗ trợ các công cụ quản         trị         hệ         thống</w:t>
            </w:r>
          </w:p>
          <w:p w14:paraId="64422756" w14:textId="77777777" w:rsidR="0064138D" w:rsidRPr="008C5FA0" w:rsidRDefault="0064138D" w:rsidP="0064138D">
            <w:pPr>
              <w:pStyle w:val="TableParagraph"/>
              <w:ind w:left="107" w:right="97"/>
              <w:jc w:val="both"/>
              <w:rPr>
                <w:sz w:val="24"/>
              </w:rPr>
            </w:pPr>
            <w:r w:rsidRPr="008C5FA0">
              <w:rPr>
                <w:sz w:val="24"/>
              </w:rPr>
              <w:t>Công cụ quản lý cơ sở dữ liệu (management</w:t>
            </w:r>
            <w:r w:rsidRPr="008C5FA0">
              <w:rPr>
                <w:sz w:val="24"/>
              </w:rPr>
              <w:tab/>
              <w:t>tool);</w:t>
            </w:r>
          </w:p>
          <w:p w14:paraId="58EBF0D9" w14:textId="77777777" w:rsidR="0064138D" w:rsidRPr="008C5FA0" w:rsidRDefault="0064138D" w:rsidP="0064138D">
            <w:pPr>
              <w:pStyle w:val="TableParagraph"/>
              <w:ind w:left="107" w:right="97"/>
              <w:jc w:val="both"/>
              <w:rPr>
                <w:sz w:val="24"/>
              </w:rPr>
            </w:pPr>
            <w:r w:rsidRPr="008C5FA0">
              <w:rPr>
                <w:sz w:val="24"/>
              </w:rPr>
              <w:t>Công cụ quản lý hiệu năng hệ thống</w:t>
            </w:r>
            <w:r w:rsidRPr="008C5FA0">
              <w:rPr>
                <w:sz w:val="24"/>
              </w:rPr>
              <w:tab/>
              <w:t>(performance management</w:t>
            </w:r>
            <w:r w:rsidRPr="008C5FA0">
              <w:rPr>
                <w:sz w:val="24"/>
              </w:rPr>
              <w:tab/>
            </w:r>
            <w:r w:rsidRPr="008C5FA0">
              <w:rPr>
                <w:sz w:val="24"/>
              </w:rPr>
              <w:tab/>
              <w:t>tool);</w:t>
            </w:r>
          </w:p>
          <w:p w14:paraId="6E83902B" w14:textId="77777777" w:rsidR="0064138D" w:rsidRPr="008C5FA0" w:rsidRDefault="0064138D" w:rsidP="0064138D">
            <w:pPr>
              <w:pStyle w:val="TableParagraph"/>
              <w:ind w:left="107" w:right="97"/>
              <w:jc w:val="both"/>
              <w:rPr>
                <w:sz w:val="24"/>
              </w:rPr>
            </w:pPr>
            <w:r w:rsidRPr="008C5FA0">
              <w:rPr>
                <w:sz w:val="24"/>
              </w:rPr>
              <w:t>Công cụ quản lý phiên bản (version) và lịch sử cập nhật các bản vá lỗi (patching history tracking).</w:t>
            </w:r>
          </w:p>
          <w:p w14:paraId="483EAB92" w14:textId="77777777" w:rsidR="0064138D" w:rsidRPr="008C5FA0" w:rsidRDefault="0064138D" w:rsidP="0064138D">
            <w:pPr>
              <w:pStyle w:val="TableParagraph"/>
              <w:ind w:left="107" w:right="97"/>
              <w:jc w:val="both"/>
              <w:rPr>
                <w:sz w:val="24"/>
              </w:rPr>
            </w:pPr>
            <w:r w:rsidRPr="008C5FA0">
              <w:rPr>
                <w:sz w:val="24"/>
              </w:rPr>
              <w:t>The system must support system administration tools</w:t>
            </w:r>
          </w:p>
          <w:p w14:paraId="2748D3E3" w14:textId="77777777" w:rsidR="0064138D" w:rsidRPr="008C5FA0" w:rsidRDefault="0064138D" w:rsidP="0064138D">
            <w:pPr>
              <w:pStyle w:val="TableParagraph"/>
              <w:ind w:left="107" w:right="97"/>
              <w:jc w:val="both"/>
              <w:rPr>
                <w:sz w:val="24"/>
              </w:rPr>
            </w:pPr>
            <w:r w:rsidRPr="008C5FA0">
              <w:rPr>
                <w:sz w:val="24"/>
              </w:rPr>
              <w:t>- Database management tool (management tool);</w:t>
            </w:r>
          </w:p>
          <w:p w14:paraId="2FF568C2" w14:textId="77777777" w:rsidR="0064138D" w:rsidRPr="008C5FA0" w:rsidRDefault="0064138D" w:rsidP="0064138D">
            <w:pPr>
              <w:pStyle w:val="TableParagraph"/>
              <w:ind w:left="107" w:right="97"/>
              <w:jc w:val="both"/>
              <w:rPr>
                <w:sz w:val="24"/>
              </w:rPr>
            </w:pPr>
            <w:r w:rsidRPr="008C5FA0">
              <w:rPr>
                <w:sz w:val="24"/>
              </w:rPr>
              <w:t>- Performance management tool;</w:t>
            </w:r>
          </w:p>
          <w:p w14:paraId="74C0A447" w14:textId="77777777" w:rsidR="0064138D" w:rsidRPr="008C5FA0" w:rsidRDefault="0064138D" w:rsidP="0064138D">
            <w:pPr>
              <w:pStyle w:val="TableParagraph"/>
              <w:ind w:left="107" w:right="97"/>
              <w:jc w:val="both"/>
              <w:rPr>
                <w:sz w:val="24"/>
              </w:rPr>
            </w:pPr>
            <w:r w:rsidRPr="008C5FA0">
              <w:rPr>
                <w:sz w:val="24"/>
              </w:rPr>
              <w:t xml:space="preserve">- Version management tool (version) and </w:t>
            </w:r>
            <w:r w:rsidRPr="008C5FA0">
              <w:rPr>
                <w:sz w:val="24"/>
              </w:rPr>
              <w:lastRenderedPageBreak/>
              <w:t>patching history tracking.</w:t>
            </w:r>
          </w:p>
        </w:tc>
        <w:tc>
          <w:tcPr>
            <w:tcW w:w="1620" w:type="dxa"/>
            <w:tcBorders>
              <w:top w:val="single" w:sz="4" w:space="0" w:color="000000"/>
              <w:left w:val="single" w:sz="4" w:space="0" w:color="000000"/>
              <w:bottom w:val="single" w:sz="4" w:space="0" w:color="000000"/>
              <w:right w:val="single" w:sz="4" w:space="0" w:color="000000"/>
            </w:tcBorders>
          </w:tcPr>
          <w:p w14:paraId="1D6B34C7" w14:textId="61955330"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34D468DF" w14:textId="77777777" w:rsidR="0064138D" w:rsidRPr="008C5FA0" w:rsidRDefault="0064138D" w:rsidP="003D13DA">
            <w:pPr>
              <w:pStyle w:val="TableParagraph"/>
              <w:ind w:right="90"/>
              <w:jc w:val="center"/>
              <w:rPr>
                <w:noProof/>
              </w:rPr>
            </w:pPr>
            <w:r w:rsidRPr="008C5FA0">
              <w:rPr>
                <w:noProof/>
              </w:rPr>
              <w:t xml:space="preserve">Yes, the Azure DevOps Server supports the administration tools such as SSMS, Version Control (TFVC &amp; GIT) </w:t>
            </w:r>
          </w:p>
          <w:p w14:paraId="53C7FDCA" w14:textId="77777777" w:rsidR="0064138D" w:rsidRPr="008C5FA0" w:rsidRDefault="0064138D" w:rsidP="003D13DA">
            <w:pPr>
              <w:pStyle w:val="TableParagraph"/>
              <w:ind w:right="90"/>
              <w:jc w:val="center"/>
              <w:rPr>
                <w:noProof/>
              </w:rPr>
            </w:pPr>
          </w:p>
          <w:p w14:paraId="3A6012DD" w14:textId="77777777" w:rsidR="0064138D" w:rsidRPr="008C5FA0" w:rsidRDefault="0064138D" w:rsidP="003D13DA">
            <w:pPr>
              <w:pStyle w:val="TableParagraph"/>
              <w:ind w:right="90"/>
              <w:jc w:val="center"/>
              <w:rPr>
                <w:noProof/>
              </w:rPr>
            </w:pPr>
            <w:r w:rsidRPr="008C5FA0">
              <w:rPr>
                <w:noProof/>
              </w:rPr>
              <w:t>Refer  Azure DevOps Server End-to-End Documentation.</w:t>
            </w:r>
          </w:p>
          <w:p w14:paraId="12C07205" w14:textId="77777777" w:rsidR="0064138D" w:rsidRPr="008C5FA0" w:rsidRDefault="0064138D" w:rsidP="003D13DA">
            <w:pPr>
              <w:pStyle w:val="TableParagraph"/>
              <w:ind w:right="90"/>
              <w:jc w:val="center"/>
              <w:rPr>
                <w:noProof/>
              </w:rPr>
            </w:pPr>
            <w:r w:rsidRPr="008C5FA0">
              <w:rPr>
                <w:noProof/>
              </w:rPr>
              <w:t>Get started as an administrator;</w:t>
            </w:r>
          </w:p>
          <w:p w14:paraId="7BE2D319" w14:textId="77777777" w:rsidR="0064138D" w:rsidRPr="008C5FA0" w:rsidRDefault="0064138D" w:rsidP="003D13DA">
            <w:pPr>
              <w:pStyle w:val="TableParagraph"/>
              <w:ind w:right="90"/>
              <w:jc w:val="center"/>
              <w:rPr>
                <w:noProof/>
              </w:rPr>
            </w:pPr>
            <w:r w:rsidRPr="008C5FA0">
              <w:rPr>
                <w:noProof/>
              </w:rPr>
              <w:t>Get started as an admin ;</w:t>
            </w:r>
          </w:p>
          <w:p w14:paraId="47C96982" w14:textId="77777777" w:rsidR="0064138D" w:rsidRPr="008C5FA0" w:rsidRDefault="0064138D" w:rsidP="003D13DA">
            <w:pPr>
              <w:pStyle w:val="TableParagraph"/>
              <w:ind w:right="90"/>
              <w:jc w:val="center"/>
              <w:rPr>
                <w:noProof/>
              </w:rPr>
            </w:pPr>
            <w:r w:rsidRPr="008C5FA0">
              <w:rPr>
                <w:noProof/>
              </w:rPr>
              <w:t>Install SQL Server;</w:t>
            </w:r>
          </w:p>
          <w:p w14:paraId="14E16AC8" w14:textId="77777777" w:rsidR="0064138D" w:rsidRPr="008C5FA0" w:rsidRDefault="0064138D" w:rsidP="003D13DA">
            <w:pPr>
              <w:pStyle w:val="TableParagraph"/>
              <w:ind w:right="90"/>
              <w:jc w:val="center"/>
              <w:rPr>
                <w:noProof/>
              </w:rPr>
            </w:pPr>
            <w:r w:rsidRPr="008C5FA0">
              <w:rPr>
                <w:noProof/>
              </w:rPr>
              <w:t>Install SQL Server Management Studio (SSMS) for database management</w:t>
            </w:r>
          </w:p>
          <w:p w14:paraId="26CA4A3B" w14:textId="16651A78" w:rsidR="0064138D" w:rsidRPr="008C5FA0" w:rsidRDefault="0064138D">
            <w:pPr>
              <w:pStyle w:val="TableParagraph"/>
              <w:ind w:right="90"/>
              <w:jc w:val="center"/>
              <w:rPr>
                <w:noProof/>
              </w:rPr>
            </w:pPr>
            <w:r w:rsidRPr="008C5FA0">
              <w:rPr>
                <w:noProof/>
              </w:rPr>
              <w:t>Azure Repos will serve as Version Management tool.</w:t>
            </w:r>
          </w:p>
          <w:p w14:paraId="3FB5190D" w14:textId="793488B8" w:rsidR="00CC7B61" w:rsidRPr="008C5FA0" w:rsidRDefault="00CC7B61">
            <w:pPr>
              <w:pStyle w:val="TableParagraph"/>
              <w:ind w:right="90"/>
              <w:jc w:val="center"/>
              <w:rPr>
                <w:noProof/>
                <w:lang w:val="en-US"/>
              </w:rPr>
            </w:pPr>
            <w:r w:rsidRPr="008C5FA0">
              <w:rPr>
                <w:noProof/>
                <w:lang w:val="en-US"/>
              </w:rPr>
              <w:t xml:space="preserve">Refer: </w:t>
            </w:r>
            <w:hyperlink r:id="rId373" w:history="1">
              <w:r w:rsidRPr="008C5FA0">
                <w:rPr>
                  <w:rStyle w:val="Hyperlink"/>
                  <w:noProof/>
                  <w:color w:val="auto"/>
                  <w:lang w:val="en-US"/>
                </w:rPr>
                <w:t>https://learn.microsoft.com/en-us/azure/devops/server/requirements?view=azure-devops-2022</w:t>
              </w:r>
            </w:hyperlink>
          </w:p>
          <w:p w14:paraId="75C03AEB" w14:textId="77777777" w:rsidR="00CC7B61" w:rsidRPr="008C5FA0" w:rsidRDefault="00CC7B61" w:rsidP="003D13DA">
            <w:pPr>
              <w:pStyle w:val="TableParagraph"/>
              <w:ind w:right="90"/>
              <w:jc w:val="center"/>
              <w:rPr>
                <w:noProof/>
                <w:lang w:val="en-US"/>
              </w:rPr>
            </w:pPr>
          </w:p>
          <w:p w14:paraId="398E8F87" w14:textId="77777777" w:rsidR="0064138D" w:rsidRPr="008C5FA0" w:rsidRDefault="0064138D" w:rsidP="003D13DA">
            <w:pPr>
              <w:pStyle w:val="TableParagraph"/>
              <w:ind w:right="90"/>
              <w:jc w:val="center"/>
              <w:rPr>
                <w:noProof/>
              </w:rPr>
            </w:pPr>
            <w:r w:rsidRPr="008C5FA0">
              <w:rPr>
                <w:noProof/>
              </w:rPr>
              <w:t>Azure DevOps Server hỗ trợ các công cụ quản trị như SSMS, Version Control (TFVC &amp; GIT)</w:t>
            </w:r>
          </w:p>
          <w:p w14:paraId="2D24FC92" w14:textId="77777777" w:rsidR="0064138D" w:rsidRPr="008C5FA0" w:rsidRDefault="0064138D" w:rsidP="003D13DA">
            <w:pPr>
              <w:pStyle w:val="TableParagraph"/>
              <w:ind w:right="90"/>
              <w:jc w:val="center"/>
              <w:rPr>
                <w:noProof/>
              </w:rPr>
            </w:pPr>
          </w:p>
          <w:p w14:paraId="7EFA2E4C" w14:textId="77777777" w:rsidR="0064138D" w:rsidRPr="008C5FA0" w:rsidRDefault="0064138D" w:rsidP="003D13DA">
            <w:pPr>
              <w:pStyle w:val="TableParagraph"/>
              <w:ind w:right="90"/>
              <w:jc w:val="center"/>
              <w:rPr>
                <w:noProof/>
              </w:rPr>
            </w:pPr>
            <w:r w:rsidRPr="008C5FA0">
              <w:rPr>
                <w:noProof/>
              </w:rPr>
              <w:t>Tham khảo Tài liệu đầu cuối của máy chủ Azure DevOps.</w:t>
            </w:r>
          </w:p>
          <w:p w14:paraId="5ECF21D4" w14:textId="77777777" w:rsidR="0064138D" w:rsidRPr="008C5FA0" w:rsidRDefault="0064138D" w:rsidP="003D13DA">
            <w:pPr>
              <w:pStyle w:val="TableParagraph"/>
              <w:ind w:right="90"/>
              <w:jc w:val="center"/>
              <w:rPr>
                <w:noProof/>
              </w:rPr>
            </w:pPr>
            <w:r w:rsidRPr="008C5FA0">
              <w:rPr>
                <w:noProof/>
              </w:rPr>
              <w:t>Bắt đầu với tư cách quản trị viên(administrator);</w:t>
            </w:r>
          </w:p>
          <w:p w14:paraId="4B51A48C" w14:textId="77777777" w:rsidR="0064138D" w:rsidRPr="008C5FA0" w:rsidRDefault="0064138D" w:rsidP="003D13DA">
            <w:pPr>
              <w:pStyle w:val="TableParagraph"/>
              <w:ind w:right="90"/>
              <w:jc w:val="center"/>
              <w:rPr>
                <w:noProof/>
              </w:rPr>
            </w:pPr>
            <w:r w:rsidRPr="008C5FA0">
              <w:rPr>
                <w:noProof/>
              </w:rPr>
              <w:t>Bắt đầu với tư cách admin;</w:t>
            </w:r>
          </w:p>
          <w:p w14:paraId="1622633B" w14:textId="77777777" w:rsidR="0064138D" w:rsidRPr="008C5FA0" w:rsidRDefault="0064138D" w:rsidP="003D13DA">
            <w:pPr>
              <w:pStyle w:val="TableParagraph"/>
              <w:ind w:right="90"/>
              <w:jc w:val="center"/>
              <w:rPr>
                <w:noProof/>
              </w:rPr>
            </w:pPr>
            <w:r w:rsidRPr="008C5FA0">
              <w:rPr>
                <w:noProof/>
              </w:rPr>
              <w:t>Cài đặt Máy chủ SQL;</w:t>
            </w:r>
          </w:p>
          <w:p w14:paraId="40459624" w14:textId="77777777" w:rsidR="0064138D" w:rsidRPr="008C5FA0" w:rsidRDefault="0064138D" w:rsidP="003D13DA">
            <w:pPr>
              <w:pStyle w:val="TableParagraph"/>
              <w:ind w:right="90"/>
              <w:jc w:val="center"/>
              <w:rPr>
                <w:noProof/>
              </w:rPr>
            </w:pPr>
            <w:r w:rsidRPr="008C5FA0">
              <w:rPr>
                <w:noProof/>
              </w:rPr>
              <w:t>Cài đặt SQL Server Management Studio (SSMS) để quản lý cơ sở dữ liệu</w:t>
            </w:r>
          </w:p>
          <w:p w14:paraId="489DB666" w14:textId="77777777" w:rsidR="0064138D" w:rsidRPr="008C5FA0" w:rsidRDefault="0064138D" w:rsidP="003D13DA">
            <w:pPr>
              <w:pStyle w:val="TableParagraph"/>
              <w:ind w:right="90"/>
              <w:jc w:val="center"/>
              <w:rPr>
                <w:noProof/>
              </w:rPr>
            </w:pPr>
            <w:r w:rsidRPr="008C5FA0">
              <w:rPr>
                <w:noProof/>
              </w:rPr>
              <w:t>Azure Repos sẽ đóng vai trò là công cụ Quản lý phiên bản.</w:t>
            </w:r>
          </w:p>
          <w:p w14:paraId="656B404B" w14:textId="77777777" w:rsidR="0064138D" w:rsidRPr="008C5FA0" w:rsidRDefault="0064138D" w:rsidP="003D13DA">
            <w:pPr>
              <w:pStyle w:val="TableParagraph"/>
              <w:ind w:right="90"/>
              <w:jc w:val="center"/>
              <w:rPr>
                <w:noProof/>
              </w:rPr>
            </w:pPr>
          </w:p>
        </w:tc>
      </w:tr>
      <w:tr w:rsidR="008C5FA0" w:rsidRPr="008C5FA0" w14:paraId="6ADB4A77"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79B428D" w14:textId="77777777" w:rsidR="0064138D" w:rsidRPr="008C5FA0" w:rsidRDefault="0064138D" w:rsidP="0064138D">
            <w:pPr>
              <w:pStyle w:val="TableParagraph"/>
              <w:rPr>
                <w:b/>
                <w:sz w:val="26"/>
              </w:rPr>
            </w:pPr>
          </w:p>
          <w:p w14:paraId="3A54E674" w14:textId="77777777" w:rsidR="0064138D" w:rsidRPr="008C5FA0" w:rsidRDefault="0064138D" w:rsidP="0064138D">
            <w:pPr>
              <w:pStyle w:val="TableParagraph"/>
              <w:rPr>
                <w:b/>
                <w:sz w:val="26"/>
              </w:rPr>
            </w:pPr>
          </w:p>
          <w:p w14:paraId="6619B1B3" w14:textId="77777777" w:rsidR="0064138D" w:rsidRPr="008C5FA0" w:rsidRDefault="0064138D" w:rsidP="0064138D">
            <w:pPr>
              <w:pStyle w:val="TableParagraph"/>
              <w:rPr>
                <w:b/>
                <w:sz w:val="26"/>
              </w:rPr>
            </w:pPr>
          </w:p>
          <w:p w14:paraId="02C31DC3" w14:textId="77777777" w:rsidR="0064138D" w:rsidRPr="008C5FA0" w:rsidRDefault="0064138D" w:rsidP="0064138D">
            <w:pPr>
              <w:pStyle w:val="TableParagraph"/>
              <w:rPr>
                <w:b/>
                <w:sz w:val="26"/>
              </w:rPr>
            </w:pPr>
          </w:p>
          <w:p w14:paraId="12596D60" w14:textId="77777777" w:rsidR="0064138D" w:rsidRPr="008C5FA0" w:rsidRDefault="0064138D" w:rsidP="0064138D">
            <w:pPr>
              <w:pStyle w:val="TableParagraph"/>
              <w:rPr>
                <w:b/>
                <w:sz w:val="26"/>
              </w:rPr>
            </w:pPr>
            <w:r w:rsidRPr="008C5FA0">
              <w:rPr>
                <w:b/>
                <w:sz w:val="26"/>
              </w:rPr>
              <w:t>II.5.10</w:t>
            </w:r>
          </w:p>
        </w:tc>
        <w:tc>
          <w:tcPr>
            <w:tcW w:w="1530" w:type="dxa"/>
            <w:tcBorders>
              <w:top w:val="single" w:sz="4" w:space="0" w:color="000000"/>
              <w:left w:val="single" w:sz="4" w:space="0" w:color="000000"/>
              <w:bottom w:val="single" w:sz="4" w:space="0" w:color="000000"/>
              <w:right w:val="single" w:sz="4" w:space="0" w:color="000000"/>
            </w:tcBorders>
          </w:tcPr>
          <w:p w14:paraId="0BC5C3D0" w14:textId="77777777" w:rsidR="0064138D" w:rsidRPr="008C5FA0" w:rsidRDefault="0064138D" w:rsidP="0064138D">
            <w:pPr>
              <w:pStyle w:val="TableParagraph"/>
              <w:rPr>
                <w:b/>
                <w:sz w:val="26"/>
              </w:rPr>
            </w:pPr>
          </w:p>
          <w:p w14:paraId="3CF5B511" w14:textId="77777777" w:rsidR="0064138D" w:rsidRPr="008C5FA0" w:rsidRDefault="0064138D" w:rsidP="0064138D">
            <w:pPr>
              <w:pStyle w:val="TableParagraph"/>
              <w:rPr>
                <w:b/>
                <w:sz w:val="26"/>
              </w:rPr>
            </w:pPr>
          </w:p>
          <w:p w14:paraId="393010FD" w14:textId="77777777" w:rsidR="0064138D" w:rsidRPr="008C5FA0" w:rsidRDefault="0064138D" w:rsidP="0064138D">
            <w:pPr>
              <w:pStyle w:val="TableParagraph"/>
              <w:rPr>
                <w:b/>
                <w:sz w:val="26"/>
              </w:rPr>
            </w:pPr>
          </w:p>
          <w:p w14:paraId="04087C27" w14:textId="77777777" w:rsidR="0064138D" w:rsidRPr="008C5FA0" w:rsidRDefault="0064138D" w:rsidP="0064138D">
            <w:pPr>
              <w:pStyle w:val="TableParagraph"/>
              <w:rPr>
                <w:b/>
                <w:sz w:val="26"/>
              </w:rPr>
            </w:pPr>
          </w:p>
          <w:p w14:paraId="548F8729" w14:textId="77777777" w:rsidR="0064138D" w:rsidRPr="008C5FA0" w:rsidRDefault="0064138D" w:rsidP="0064138D">
            <w:pPr>
              <w:pStyle w:val="TableParagraph"/>
              <w:rPr>
                <w:b/>
                <w:sz w:val="26"/>
              </w:rPr>
            </w:pPr>
            <w:r w:rsidRPr="008C5FA0">
              <w:rPr>
                <w:b/>
                <w:sz w:val="26"/>
              </w:rPr>
              <w:t>NF.OP.027</w:t>
            </w:r>
          </w:p>
        </w:tc>
        <w:tc>
          <w:tcPr>
            <w:tcW w:w="2340" w:type="dxa"/>
            <w:tcBorders>
              <w:top w:val="single" w:sz="4" w:space="0" w:color="000000"/>
              <w:left w:val="single" w:sz="4" w:space="0" w:color="000000"/>
              <w:bottom w:val="single" w:sz="4" w:space="0" w:color="000000"/>
              <w:right w:val="single" w:sz="4" w:space="0" w:color="000000"/>
            </w:tcBorders>
          </w:tcPr>
          <w:p w14:paraId="21410311" w14:textId="77777777" w:rsidR="0064138D" w:rsidRPr="008C5FA0" w:rsidRDefault="0064138D" w:rsidP="0064138D">
            <w:pPr>
              <w:pStyle w:val="TableParagraph"/>
              <w:ind w:left="107" w:right="97"/>
              <w:jc w:val="both"/>
              <w:rPr>
                <w:sz w:val="24"/>
              </w:rPr>
            </w:pPr>
            <w:r w:rsidRPr="008C5FA0">
              <w:rPr>
                <w:sz w:val="24"/>
              </w:rPr>
              <w:t>Có module quản trị, khai báo các thay đổi trong hệ thống. Trên giao diện này cho phép:</w:t>
            </w:r>
          </w:p>
          <w:p w14:paraId="561F6E7A" w14:textId="77777777" w:rsidR="0064138D" w:rsidRPr="008C5FA0" w:rsidRDefault="0064138D" w:rsidP="0064138D">
            <w:pPr>
              <w:pStyle w:val="TableParagraph"/>
              <w:ind w:left="107" w:right="97"/>
              <w:jc w:val="both"/>
              <w:rPr>
                <w:sz w:val="24"/>
              </w:rPr>
            </w:pPr>
            <w:r w:rsidRPr="008C5FA0">
              <w:rPr>
                <w:sz w:val="24"/>
              </w:rPr>
              <w:t>+ Thay đổi, cấu hình được các tham số như chính sách, danh mục, các ngưỡng trên các module,…</w:t>
            </w:r>
          </w:p>
          <w:p w14:paraId="0EDE2D38" w14:textId="77777777" w:rsidR="0064138D" w:rsidRPr="008C5FA0" w:rsidRDefault="0064138D" w:rsidP="0064138D">
            <w:pPr>
              <w:pStyle w:val="TableParagraph"/>
              <w:ind w:left="107" w:right="97"/>
              <w:jc w:val="both"/>
              <w:rPr>
                <w:sz w:val="24"/>
              </w:rPr>
            </w:pPr>
            <w:r w:rsidRPr="008C5FA0">
              <w:rPr>
                <w:sz w:val="24"/>
              </w:rPr>
              <w:t>+ Cấu hình, hiển thị được toàn bộ các cảnh báo, lỗi trên toàn bộ hệ thống.</w:t>
            </w:r>
          </w:p>
          <w:p w14:paraId="7C796A39" w14:textId="77777777" w:rsidR="0064138D" w:rsidRPr="008C5FA0" w:rsidRDefault="0064138D" w:rsidP="0064138D">
            <w:pPr>
              <w:pStyle w:val="TableParagraph"/>
              <w:ind w:left="107" w:right="97"/>
              <w:jc w:val="both"/>
              <w:rPr>
                <w:sz w:val="24"/>
              </w:rPr>
            </w:pPr>
            <w:r w:rsidRPr="008C5FA0">
              <w:rPr>
                <w:sz w:val="24"/>
              </w:rPr>
              <w:t>There is an administration module, declaring changes in the system. This interface should support:</w:t>
            </w:r>
          </w:p>
          <w:p w14:paraId="58ED0557" w14:textId="77777777" w:rsidR="0064138D" w:rsidRPr="008C5FA0" w:rsidRDefault="0064138D" w:rsidP="0064138D">
            <w:pPr>
              <w:pStyle w:val="TableParagraph"/>
              <w:ind w:left="107" w:right="97"/>
              <w:jc w:val="both"/>
              <w:rPr>
                <w:sz w:val="24"/>
              </w:rPr>
            </w:pPr>
            <w:r w:rsidRPr="008C5FA0">
              <w:rPr>
                <w:sz w:val="24"/>
              </w:rPr>
              <w:t>+ Change and configure parameters such as policies, categories, thresholds on modules, etc.</w:t>
            </w:r>
          </w:p>
          <w:p w14:paraId="17F2C588" w14:textId="77777777" w:rsidR="0064138D" w:rsidRPr="008C5FA0" w:rsidRDefault="0064138D" w:rsidP="0064138D">
            <w:pPr>
              <w:pStyle w:val="TableParagraph"/>
              <w:ind w:left="107" w:right="97"/>
              <w:jc w:val="both"/>
              <w:rPr>
                <w:sz w:val="24"/>
              </w:rPr>
            </w:pPr>
            <w:r w:rsidRPr="008C5FA0">
              <w:rPr>
                <w:sz w:val="24"/>
              </w:rPr>
              <w:t xml:space="preserve">+ Configure and </w:t>
            </w:r>
            <w:r w:rsidRPr="008C5FA0">
              <w:rPr>
                <w:sz w:val="24"/>
              </w:rPr>
              <w:lastRenderedPageBreak/>
              <w:t>display all alerts and errors on the entire system.</w:t>
            </w:r>
          </w:p>
        </w:tc>
        <w:tc>
          <w:tcPr>
            <w:tcW w:w="1620" w:type="dxa"/>
            <w:tcBorders>
              <w:top w:val="single" w:sz="4" w:space="0" w:color="000000"/>
              <w:left w:val="single" w:sz="4" w:space="0" w:color="000000"/>
              <w:bottom w:val="single" w:sz="4" w:space="0" w:color="000000"/>
              <w:right w:val="single" w:sz="4" w:space="0" w:color="000000"/>
            </w:tcBorders>
          </w:tcPr>
          <w:p w14:paraId="5790AD99" w14:textId="369D4769"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6460B373" w14:textId="77777777" w:rsidR="0064138D" w:rsidRPr="008C5FA0" w:rsidRDefault="0064138D" w:rsidP="003D13DA">
            <w:pPr>
              <w:pStyle w:val="TableParagraph"/>
              <w:ind w:right="90"/>
              <w:jc w:val="center"/>
              <w:rPr>
                <w:noProof/>
              </w:rPr>
            </w:pPr>
            <w:r w:rsidRPr="008C5FA0">
              <w:rPr>
                <w:noProof/>
              </w:rPr>
              <w:t>Using Azure DevOps logs we can track changes done in different azure devops features.</w:t>
            </w:r>
          </w:p>
          <w:p w14:paraId="6CD1400E" w14:textId="2EC24958" w:rsidR="0064138D" w:rsidRPr="008C5FA0" w:rsidRDefault="0064138D">
            <w:pPr>
              <w:pStyle w:val="TableParagraph"/>
              <w:ind w:right="90"/>
              <w:jc w:val="center"/>
              <w:rPr>
                <w:noProof/>
              </w:rPr>
            </w:pPr>
            <w:r w:rsidRPr="008C5FA0">
              <w:rPr>
                <w:noProof/>
              </w:rPr>
              <w:t>To get alert development effort is required</w:t>
            </w:r>
          </w:p>
          <w:p w14:paraId="6E847182" w14:textId="1D9127D8" w:rsidR="00DF4ECC" w:rsidRPr="008C5FA0" w:rsidRDefault="00DF4ECC" w:rsidP="003D13DA">
            <w:pPr>
              <w:pStyle w:val="TableParagraph"/>
              <w:ind w:right="90"/>
              <w:jc w:val="center"/>
              <w:rPr>
                <w:noProof/>
                <w:lang w:val="en-US"/>
              </w:rPr>
            </w:pPr>
            <w:r w:rsidRPr="008C5FA0">
              <w:rPr>
                <w:noProof/>
                <w:lang w:val="en-US"/>
              </w:rPr>
              <w:t>Refer: https://learn.microsoft.com/en-us/azure/devops/organizations/audit/azure-devops-auditing?view=azure-devops-2022&amp;tabs=preview-page</w:t>
            </w:r>
          </w:p>
          <w:p w14:paraId="32934DE6" w14:textId="77777777" w:rsidR="0064138D" w:rsidRPr="008C5FA0" w:rsidRDefault="0064138D" w:rsidP="003D13DA">
            <w:pPr>
              <w:pStyle w:val="TableParagraph"/>
              <w:ind w:right="90"/>
              <w:jc w:val="center"/>
              <w:rPr>
                <w:noProof/>
              </w:rPr>
            </w:pPr>
            <w:r w:rsidRPr="008C5FA0">
              <w:rPr>
                <w:noProof/>
              </w:rPr>
              <w:t>Sử dụng nhật ký Azure DevOps, chúng tôi có thể theo dõi các thay đổi được thực hiện trong các tính năng khác của Azure devops.</w:t>
            </w:r>
          </w:p>
          <w:p w14:paraId="58205149" w14:textId="77777777" w:rsidR="0064138D" w:rsidRPr="008C5FA0" w:rsidRDefault="0064138D" w:rsidP="003D13DA">
            <w:pPr>
              <w:pStyle w:val="TableParagraph"/>
              <w:ind w:right="90"/>
              <w:jc w:val="center"/>
              <w:rPr>
                <w:noProof/>
              </w:rPr>
            </w:pPr>
            <w:r w:rsidRPr="008C5FA0">
              <w:rPr>
                <w:noProof/>
              </w:rPr>
              <w:t>Để có được nỗ lực phát triển cảnh báo là cần thiết</w:t>
            </w:r>
          </w:p>
        </w:tc>
      </w:tr>
      <w:tr w:rsidR="008C5FA0" w:rsidRPr="008C5FA0" w14:paraId="43CF4F39"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9C4951D" w14:textId="77777777" w:rsidR="0064138D" w:rsidRPr="008C5FA0" w:rsidRDefault="0064138D" w:rsidP="0064138D">
            <w:pPr>
              <w:pStyle w:val="TableParagraph"/>
              <w:rPr>
                <w:b/>
                <w:sz w:val="26"/>
              </w:rPr>
            </w:pPr>
          </w:p>
          <w:p w14:paraId="05996A4E" w14:textId="77777777" w:rsidR="0064138D" w:rsidRPr="008C5FA0" w:rsidRDefault="0064138D" w:rsidP="0064138D">
            <w:pPr>
              <w:pStyle w:val="TableParagraph"/>
              <w:rPr>
                <w:b/>
                <w:sz w:val="26"/>
              </w:rPr>
            </w:pPr>
            <w:r w:rsidRPr="008C5FA0">
              <w:rPr>
                <w:b/>
                <w:sz w:val="26"/>
              </w:rPr>
              <w:t>II.5.11</w:t>
            </w:r>
          </w:p>
        </w:tc>
        <w:tc>
          <w:tcPr>
            <w:tcW w:w="1530" w:type="dxa"/>
            <w:tcBorders>
              <w:top w:val="single" w:sz="4" w:space="0" w:color="000000"/>
              <w:left w:val="single" w:sz="4" w:space="0" w:color="000000"/>
              <w:bottom w:val="single" w:sz="4" w:space="0" w:color="000000"/>
              <w:right w:val="single" w:sz="4" w:space="0" w:color="000000"/>
            </w:tcBorders>
          </w:tcPr>
          <w:p w14:paraId="698FF40C" w14:textId="77777777" w:rsidR="0064138D" w:rsidRPr="008C5FA0" w:rsidRDefault="0064138D" w:rsidP="0064138D">
            <w:pPr>
              <w:pStyle w:val="TableParagraph"/>
              <w:rPr>
                <w:b/>
                <w:sz w:val="26"/>
              </w:rPr>
            </w:pPr>
          </w:p>
          <w:p w14:paraId="529255A9" w14:textId="77777777" w:rsidR="0064138D" w:rsidRPr="008C5FA0" w:rsidRDefault="0064138D" w:rsidP="0064138D">
            <w:pPr>
              <w:pStyle w:val="TableParagraph"/>
              <w:rPr>
                <w:b/>
                <w:sz w:val="26"/>
              </w:rPr>
            </w:pPr>
            <w:r w:rsidRPr="008C5FA0">
              <w:rPr>
                <w:b/>
                <w:sz w:val="26"/>
              </w:rPr>
              <w:t>NF.OP.028</w:t>
            </w:r>
          </w:p>
        </w:tc>
        <w:tc>
          <w:tcPr>
            <w:tcW w:w="2340" w:type="dxa"/>
            <w:tcBorders>
              <w:top w:val="single" w:sz="4" w:space="0" w:color="000000"/>
              <w:left w:val="single" w:sz="4" w:space="0" w:color="000000"/>
              <w:bottom w:val="single" w:sz="4" w:space="0" w:color="000000"/>
              <w:right w:val="single" w:sz="4" w:space="0" w:color="000000"/>
            </w:tcBorders>
          </w:tcPr>
          <w:p w14:paraId="52ED2469" w14:textId="77777777" w:rsidR="0064138D" w:rsidRPr="008C5FA0" w:rsidRDefault="0064138D" w:rsidP="0064138D">
            <w:pPr>
              <w:pStyle w:val="TableParagraph"/>
              <w:ind w:left="107" w:right="97"/>
              <w:jc w:val="both"/>
              <w:rPr>
                <w:sz w:val="24"/>
              </w:rPr>
            </w:pPr>
            <w:r w:rsidRPr="008C5FA0">
              <w:rPr>
                <w:sz w:val="24"/>
              </w:rPr>
              <w:t>Đối  với  từng Module  trong hệ</w:t>
            </w:r>
          </w:p>
          <w:p w14:paraId="6E9ABF30" w14:textId="77777777" w:rsidR="0064138D" w:rsidRPr="008C5FA0" w:rsidRDefault="0064138D" w:rsidP="0064138D">
            <w:pPr>
              <w:pStyle w:val="TableParagraph"/>
              <w:ind w:left="107" w:right="97"/>
              <w:jc w:val="both"/>
              <w:rPr>
                <w:sz w:val="24"/>
              </w:rPr>
            </w:pPr>
            <w:r w:rsidRPr="008C5FA0">
              <w:rPr>
                <w:sz w:val="24"/>
              </w:rPr>
              <w:t>thống, giám sát online được các thông số tại từng thời điểm: số</w:t>
            </w:r>
          </w:p>
          <w:p w14:paraId="41A5759F" w14:textId="77777777" w:rsidR="0064138D" w:rsidRPr="008C5FA0" w:rsidRDefault="0064138D" w:rsidP="0064138D">
            <w:pPr>
              <w:pStyle w:val="TableParagraph"/>
              <w:ind w:left="107" w:right="97"/>
              <w:jc w:val="both"/>
              <w:rPr>
                <w:sz w:val="24"/>
              </w:rPr>
            </w:pPr>
            <w:r w:rsidRPr="008C5FA0">
              <w:rPr>
                <w:sz w:val="24"/>
              </w:rPr>
              <w:t>lượng giao dịch tải đầu vào/khả</w:t>
            </w:r>
          </w:p>
          <w:p w14:paraId="039E1EDF" w14:textId="77777777" w:rsidR="0064138D" w:rsidRPr="008C5FA0" w:rsidRDefault="0064138D" w:rsidP="0064138D">
            <w:pPr>
              <w:pStyle w:val="TableParagraph"/>
              <w:ind w:left="107" w:right="97"/>
              <w:jc w:val="both"/>
              <w:rPr>
                <w:sz w:val="24"/>
              </w:rPr>
            </w:pPr>
            <w:r w:rsidRPr="008C5FA0">
              <w:rPr>
                <w:sz w:val="24"/>
              </w:rPr>
              <w:t>năng đáp ứng, thời gian xử lý từng giao dịch/KPI cho phép, tổng số giao dịch xử lý lỗi/tổng giao dịch vào, tổng số giao dịch xử lý thành công/tổng giao dịch vào.</w:t>
            </w:r>
          </w:p>
          <w:p w14:paraId="6412F6C6" w14:textId="77777777" w:rsidR="0064138D" w:rsidRPr="008C5FA0" w:rsidRDefault="0064138D" w:rsidP="0064138D">
            <w:pPr>
              <w:pStyle w:val="TableParagraph"/>
              <w:ind w:left="107" w:right="97"/>
              <w:jc w:val="both"/>
              <w:rPr>
                <w:sz w:val="24"/>
              </w:rPr>
            </w:pPr>
            <w:r w:rsidRPr="008C5FA0">
              <w:rPr>
                <w:sz w:val="24"/>
              </w:rPr>
              <w:t>For each Module in the system, support monitoring the parameters online from time to time: the number of input load transactions/capacity, the processing time of each transaction/permitte</w:t>
            </w:r>
            <w:r w:rsidRPr="008C5FA0">
              <w:rPr>
                <w:sz w:val="24"/>
              </w:rPr>
              <w:lastRenderedPageBreak/>
              <w:t>d KPI, the total number of processed transactions. error handling/total input transactions, total number of successfully processed transactions/total input transactions.</w:t>
            </w:r>
          </w:p>
        </w:tc>
        <w:tc>
          <w:tcPr>
            <w:tcW w:w="1620" w:type="dxa"/>
            <w:tcBorders>
              <w:top w:val="single" w:sz="4" w:space="0" w:color="000000"/>
              <w:left w:val="single" w:sz="4" w:space="0" w:color="000000"/>
              <w:bottom w:val="single" w:sz="4" w:space="0" w:color="000000"/>
              <w:right w:val="single" w:sz="4" w:space="0" w:color="000000"/>
            </w:tcBorders>
          </w:tcPr>
          <w:p w14:paraId="4691F8C0" w14:textId="2264E698" w:rsidR="0064138D" w:rsidRPr="008C5FA0" w:rsidRDefault="0097310F" w:rsidP="0064138D">
            <w:pPr>
              <w:pStyle w:val="TableParagraph"/>
              <w:jc w:val="center"/>
              <w:rPr>
                <w:sz w:val="24"/>
                <w:lang w:val="en-US"/>
              </w:rPr>
            </w:pPr>
            <w:r w:rsidRPr="008C5FA0">
              <w:rPr>
                <w:sz w:val="24"/>
                <w:lang w:val="en-US"/>
              </w:rPr>
              <w:lastRenderedPageBreak/>
              <w:t>Không đáp ứng</w:t>
            </w:r>
          </w:p>
        </w:tc>
        <w:tc>
          <w:tcPr>
            <w:tcW w:w="9504" w:type="dxa"/>
            <w:tcBorders>
              <w:top w:val="single" w:sz="4" w:space="0" w:color="000000"/>
              <w:left w:val="single" w:sz="4" w:space="0" w:color="000000"/>
              <w:bottom w:val="single" w:sz="4" w:space="0" w:color="000000"/>
              <w:right w:val="single" w:sz="4" w:space="0" w:color="000000"/>
            </w:tcBorders>
          </w:tcPr>
          <w:p w14:paraId="6900AA06" w14:textId="77777777" w:rsidR="0064138D" w:rsidRPr="008C5FA0" w:rsidRDefault="0064138D" w:rsidP="003D13DA">
            <w:pPr>
              <w:pStyle w:val="TableParagraph"/>
              <w:ind w:right="90"/>
              <w:jc w:val="center"/>
              <w:rPr>
                <w:noProof/>
              </w:rPr>
            </w:pPr>
            <w:r w:rsidRPr="008C5FA0">
              <w:rPr>
                <w:noProof/>
              </w:rPr>
              <w:t>Azure DevOps is a single product, Mointoring of individual feature is not supported.</w:t>
            </w:r>
          </w:p>
          <w:p w14:paraId="5987A4EF" w14:textId="209AC66D" w:rsidR="0064138D" w:rsidRPr="008C5FA0" w:rsidRDefault="0064138D" w:rsidP="003D13DA">
            <w:pPr>
              <w:pStyle w:val="TableParagraph"/>
              <w:ind w:right="90"/>
              <w:jc w:val="center"/>
              <w:rPr>
                <w:noProof/>
              </w:rPr>
            </w:pPr>
            <w:r w:rsidRPr="008C5FA0">
              <w:rPr>
                <w:noProof/>
              </w:rPr>
              <w:t xml:space="preserve">Azure DevOps là một sản phẩm đơn lẻ (single), tính năng giám sát </w:t>
            </w:r>
            <w:r w:rsidR="00834B41" w:rsidRPr="008C5FA0">
              <w:rPr>
                <w:noProof/>
                <w:lang w:val="en-US"/>
              </w:rPr>
              <w:t>module</w:t>
            </w:r>
            <w:r w:rsidRPr="008C5FA0">
              <w:rPr>
                <w:noProof/>
              </w:rPr>
              <w:t xml:space="preserve"> không được hỗ trợ.</w:t>
            </w:r>
          </w:p>
        </w:tc>
      </w:tr>
      <w:tr w:rsidR="008C5FA0" w:rsidRPr="008C5FA0" w14:paraId="60BD79E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31F14DA" w14:textId="77777777" w:rsidR="0064138D" w:rsidRPr="008C5FA0" w:rsidRDefault="0064138D" w:rsidP="0064138D">
            <w:pPr>
              <w:pStyle w:val="TableParagraph"/>
              <w:rPr>
                <w:b/>
                <w:sz w:val="26"/>
              </w:rPr>
            </w:pPr>
          </w:p>
          <w:p w14:paraId="5A6FAC30" w14:textId="77777777" w:rsidR="0064138D" w:rsidRPr="008C5FA0" w:rsidRDefault="0064138D" w:rsidP="0064138D">
            <w:pPr>
              <w:pStyle w:val="TableParagraph"/>
              <w:rPr>
                <w:b/>
                <w:sz w:val="26"/>
              </w:rPr>
            </w:pPr>
          </w:p>
          <w:p w14:paraId="092D81BD" w14:textId="77777777" w:rsidR="0064138D" w:rsidRPr="008C5FA0" w:rsidRDefault="0064138D" w:rsidP="0064138D">
            <w:pPr>
              <w:pStyle w:val="TableParagraph"/>
              <w:rPr>
                <w:b/>
                <w:sz w:val="26"/>
              </w:rPr>
            </w:pPr>
            <w:r w:rsidRPr="008C5FA0">
              <w:rPr>
                <w:b/>
                <w:sz w:val="26"/>
              </w:rPr>
              <w:t>II.5.12</w:t>
            </w:r>
          </w:p>
        </w:tc>
        <w:tc>
          <w:tcPr>
            <w:tcW w:w="1530" w:type="dxa"/>
            <w:tcBorders>
              <w:top w:val="single" w:sz="4" w:space="0" w:color="000000"/>
              <w:left w:val="single" w:sz="4" w:space="0" w:color="000000"/>
              <w:bottom w:val="single" w:sz="4" w:space="0" w:color="000000"/>
              <w:right w:val="single" w:sz="4" w:space="0" w:color="000000"/>
            </w:tcBorders>
          </w:tcPr>
          <w:p w14:paraId="31D6E10A" w14:textId="77777777" w:rsidR="0064138D" w:rsidRPr="008C5FA0" w:rsidRDefault="0064138D" w:rsidP="0064138D">
            <w:pPr>
              <w:pStyle w:val="TableParagraph"/>
              <w:rPr>
                <w:b/>
                <w:sz w:val="26"/>
              </w:rPr>
            </w:pPr>
          </w:p>
          <w:p w14:paraId="1B840B03" w14:textId="77777777" w:rsidR="0064138D" w:rsidRPr="008C5FA0" w:rsidRDefault="0064138D" w:rsidP="0064138D">
            <w:pPr>
              <w:pStyle w:val="TableParagraph"/>
              <w:rPr>
                <w:b/>
                <w:sz w:val="26"/>
              </w:rPr>
            </w:pPr>
          </w:p>
          <w:p w14:paraId="33A7256B" w14:textId="77777777" w:rsidR="0064138D" w:rsidRPr="008C5FA0" w:rsidRDefault="0064138D" w:rsidP="0064138D">
            <w:pPr>
              <w:pStyle w:val="TableParagraph"/>
              <w:rPr>
                <w:b/>
                <w:sz w:val="26"/>
              </w:rPr>
            </w:pPr>
            <w:r w:rsidRPr="008C5FA0">
              <w:rPr>
                <w:b/>
                <w:sz w:val="26"/>
              </w:rPr>
              <w:t>NF.OP.029</w:t>
            </w:r>
          </w:p>
        </w:tc>
        <w:tc>
          <w:tcPr>
            <w:tcW w:w="2340" w:type="dxa"/>
            <w:tcBorders>
              <w:top w:val="single" w:sz="4" w:space="0" w:color="000000"/>
              <w:left w:val="single" w:sz="4" w:space="0" w:color="000000"/>
              <w:bottom w:val="single" w:sz="4" w:space="0" w:color="000000"/>
              <w:right w:val="single" w:sz="4" w:space="0" w:color="000000"/>
            </w:tcBorders>
          </w:tcPr>
          <w:p w14:paraId="2E533D9C" w14:textId="77777777" w:rsidR="0064138D" w:rsidRPr="008C5FA0" w:rsidRDefault="0064138D" w:rsidP="0064138D">
            <w:pPr>
              <w:pStyle w:val="TableParagraph"/>
              <w:ind w:left="107" w:right="97"/>
              <w:jc w:val="both"/>
              <w:rPr>
                <w:sz w:val="24"/>
              </w:rPr>
            </w:pPr>
            <w:r w:rsidRPr="008C5FA0">
              <w:rPr>
                <w:sz w:val="24"/>
              </w:rPr>
              <w:t>Quản lý tập trung cho việc thực hiện toàn bộ các công việc cấu hình,   tác  động  hệ  thống   bao</w:t>
            </w:r>
          </w:p>
          <w:p w14:paraId="4A6F44F1" w14:textId="77777777" w:rsidR="0064138D" w:rsidRPr="008C5FA0" w:rsidRDefault="0064138D" w:rsidP="0064138D">
            <w:pPr>
              <w:pStyle w:val="TableParagraph"/>
              <w:ind w:left="107" w:right="97"/>
              <w:jc w:val="both"/>
              <w:rPr>
                <w:sz w:val="24"/>
              </w:rPr>
            </w:pPr>
            <w:r w:rsidRPr="008C5FA0">
              <w:rPr>
                <w:sz w:val="24"/>
              </w:rPr>
              <w:t>gồm: Start, stop tiến trình, cấu hình tham số tiến tình, ứng dụng.</w:t>
            </w:r>
          </w:p>
          <w:p w14:paraId="29B49F07" w14:textId="77777777" w:rsidR="0064138D" w:rsidRPr="008C5FA0" w:rsidRDefault="0064138D" w:rsidP="0064138D">
            <w:pPr>
              <w:pStyle w:val="TableParagraph"/>
              <w:ind w:left="107" w:right="97"/>
              <w:jc w:val="both"/>
              <w:rPr>
                <w:sz w:val="24"/>
              </w:rPr>
            </w:pPr>
            <w:r w:rsidRPr="008C5FA0">
              <w:rPr>
                <w:sz w:val="24"/>
              </w:rPr>
              <w:t>Centralized management for the implementation of all configuration and system impact jobs including: Start, stop processes, configure process parameters and applications.</w:t>
            </w:r>
          </w:p>
        </w:tc>
        <w:tc>
          <w:tcPr>
            <w:tcW w:w="1620" w:type="dxa"/>
            <w:tcBorders>
              <w:top w:val="single" w:sz="4" w:space="0" w:color="000000"/>
              <w:left w:val="single" w:sz="4" w:space="0" w:color="000000"/>
              <w:bottom w:val="single" w:sz="4" w:space="0" w:color="000000"/>
              <w:right w:val="single" w:sz="4" w:space="0" w:color="000000"/>
            </w:tcBorders>
          </w:tcPr>
          <w:p w14:paraId="1145A258" w14:textId="6CC64155"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771B26E" w14:textId="77777777" w:rsidR="0064138D" w:rsidRPr="008C5FA0" w:rsidRDefault="0064138D" w:rsidP="003D13DA">
            <w:pPr>
              <w:pStyle w:val="TableParagraph"/>
              <w:ind w:right="90"/>
              <w:jc w:val="center"/>
              <w:rPr>
                <w:noProof/>
              </w:rPr>
            </w:pPr>
            <w:r w:rsidRPr="008C5FA0">
              <w:rPr>
                <w:noProof/>
              </w:rPr>
              <w:drawing>
                <wp:inline distT="0" distB="0" distL="0" distR="0" wp14:anchorId="23B85AB6" wp14:editId="727CAF30">
                  <wp:extent cx="2600325" cy="1833880"/>
                  <wp:effectExtent l="0" t="0" r="9525" b="0"/>
                  <wp:docPr id="60" name="Picture 162">
                    <a:extLst xmlns:a="http://schemas.openxmlformats.org/drawingml/2006/main">
                      <a:ext uri="{FF2B5EF4-FFF2-40B4-BE49-F238E27FC236}">
                        <a16:creationId xmlns:a16="http://schemas.microsoft.com/office/drawing/2014/main" id="{D8338AA9-42D5-42AD-9ED5-42876F7D4B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62">
                            <a:extLst>
                              <a:ext uri="{FF2B5EF4-FFF2-40B4-BE49-F238E27FC236}">
                                <a16:creationId xmlns:a16="http://schemas.microsoft.com/office/drawing/2014/main" id="{D8338AA9-42D5-42AD-9ED5-42876F7D4B55}"/>
                              </a:ext>
                            </a:extLst>
                          </pic:cNvPr>
                          <pic:cNvPicPr>
                            <a:picLocks noChangeAspect="1"/>
                          </pic:cNvPicPr>
                        </pic:nvPicPr>
                        <pic:blipFill>
                          <a:blip r:embed="rId369"/>
                          <a:stretch>
                            <a:fillRect/>
                          </a:stretch>
                        </pic:blipFill>
                        <pic:spPr>
                          <a:xfrm>
                            <a:off x="0" y="0"/>
                            <a:ext cx="2600325" cy="1833880"/>
                          </a:xfrm>
                          <a:prstGeom prst="rect">
                            <a:avLst/>
                          </a:prstGeom>
                        </pic:spPr>
                      </pic:pic>
                    </a:graphicData>
                  </a:graphic>
                </wp:inline>
              </w:drawing>
            </w:r>
          </w:p>
          <w:p w14:paraId="1FD70319" w14:textId="77777777" w:rsidR="0064138D" w:rsidRPr="008C5FA0" w:rsidRDefault="0064138D" w:rsidP="003D13DA">
            <w:pPr>
              <w:pStyle w:val="TableParagraph"/>
              <w:ind w:right="90"/>
              <w:jc w:val="center"/>
              <w:rPr>
                <w:noProof/>
              </w:rPr>
            </w:pPr>
            <w:r w:rsidRPr="008C5FA0">
              <w:rPr>
                <w:noProof/>
              </w:rPr>
              <w:t>By default feature,</w:t>
            </w:r>
          </w:p>
          <w:p w14:paraId="169EA775" w14:textId="77777777" w:rsidR="0064138D" w:rsidRPr="008C5FA0" w:rsidRDefault="0064138D" w:rsidP="003D13DA">
            <w:pPr>
              <w:pStyle w:val="TableParagraph"/>
              <w:ind w:right="90"/>
              <w:jc w:val="center"/>
              <w:rPr>
                <w:noProof/>
              </w:rPr>
            </w:pPr>
            <w:r w:rsidRPr="008C5FA0">
              <w:rPr>
                <w:noProof/>
              </w:rPr>
              <w:t>Azure DevOps Server has admin conole through which we can perform Start, Stop, Detach, Attach processes for the Team Project Collections.</w:t>
            </w:r>
          </w:p>
          <w:p w14:paraId="5F8AF105" w14:textId="77777777" w:rsidR="0064138D" w:rsidRPr="008C5FA0" w:rsidRDefault="0064138D" w:rsidP="003D13DA">
            <w:pPr>
              <w:pStyle w:val="TableParagraph"/>
              <w:ind w:right="90"/>
              <w:jc w:val="center"/>
              <w:rPr>
                <w:noProof/>
              </w:rPr>
            </w:pPr>
            <w:r w:rsidRPr="008C5FA0">
              <w:rPr>
                <w:noProof/>
              </w:rPr>
              <w:t>Theo tính năng mặc định,</w:t>
            </w:r>
          </w:p>
          <w:p w14:paraId="704D2B86" w14:textId="77777777" w:rsidR="0064138D" w:rsidRPr="008C5FA0" w:rsidRDefault="0064138D" w:rsidP="003D13DA">
            <w:pPr>
              <w:pStyle w:val="TableParagraph"/>
              <w:ind w:right="90"/>
              <w:jc w:val="center"/>
              <w:rPr>
                <w:noProof/>
              </w:rPr>
            </w:pPr>
            <w:r w:rsidRPr="008C5FA0">
              <w:rPr>
                <w:noProof/>
              </w:rPr>
              <w:t>Azure DevOps Server có bảng điều khiển dành cho quản trị viên thông qua đó chúng tôi có thể thực hiện các quy trình Bắt đầu, Dừng, Tách, Đính kèm cho Bộ sưu tập Dự án Nhóm.</w:t>
            </w:r>
          </w:p>
          <w:p w14:paraId="5B8BA44C" w14:textId="77777777" w:rsidR="0064138D" w:rsidRPr="008C5FA0" w:rsidRDefault="0064138D" w:rsidP="003D13DA">
            <w:pPr>
              <w:pStyle w:val="TableParagraph"/>
              <w:ind w:right="90"/>
              <w:jc w:val="center"/>
              <w:rPr>
                <w:noProof/>
              </w:rPr>
            </w:pPr>
          </w:p>
          <w:p w14:paraId="172AD1C0" w14:textId="77777777" w:rsidR="0064138D" w:rsidRPr="008C5FA0" w:rsidRDefault="0064138D" w:rsidP="003D13DA">
            <w:pPr>
              <w:pStyle w:val="TableParagraph"/>
              <w:ind w:right="90"/>
              <w:jc w:val="center"/>
              <w:rPr>
                <w:noProof/>
              </w:rPr>
            </w:pPr>
            <w:r w:rsidRPr="008C5FA0">
              <w:rPr>
                <w:noProof/>
              </w:rPr>
              <w:t>Refer- https://learn.microsoft.com/en-us/azure/devops/server/admin/manage-project-collections?view=azure-devops-2020#view-information-or-configure-existing-project</w:t>
            </w:r>
          </w:p>
        </w:tc>
      </w:tr>
      <w:tr w:rsidR="008C5FA0" w:rsidRPr="008C5FA0" w14:paraId="1367D51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FFB8EBA" w14:textId="77777777" w:rsidR="0064138D" w:rsidRPr="008C5FA0" w:rsidRDefault="0064138D" w:rsidP="0064138D">
            <w:pPr>
              <w:pStyle w:val="TableParagraph"/>
              <w:rPr>
                <w:b/>
                <w:sz w:val="26"/>
              </w:rPr>
            </w:pPr>
          </w:p>
          <w:p w14:paraId="509F6BA8" w14:textId="77777777" w:rsidR="0064138D" w:rsidRPr="008C5FA0" w:rsidRDefault="0064138D" w:rsidP="0064138D">
            <w:pPr>
              <w:pStyle w:val="TableParagraph"/>
              <w:rPr>
                <w:b/>
                <w:sz w:val="26"/>
              </w:rPr>
            </w:pPr>
            <w:r w:rsidRPr="008C5FA0">
              <w:rPr>
                <w:b/>
                <w:sz w:val="26"/>
              </w:rPr>
              <w:t>II.5.13</w:t>
            </w:r>
          </w:p>
        </w:tc>
        <w:tc>
          <w:tcPr>
            <w:tcW w:w="1530" w:type="dxa"/>
            <w:tcBorders>
              <w:top w:val="single" w:sz="4" w:space="0" w:color="000000"/>
              <w:left w:val="single" w:sz="4" w:space="0" w:color="000000"/>
              <w:bottom w:val="single" w:sz="4" w:space="0" w:color="000000"/>
              <w:right w:val="single" w:sz="4" w:space="0" w:color="000000"/>
            </w:tcBorders>
          </w:tcPr>
          <w:p w14:paraId="0EF1F010" w14:textId="77777777" w:rsidR="0064138D" w:rsidRPr="008C5FA0" w:rsidRDefault="0064138D" w:rsidP="0064138D">
            <w:pPr>
              <w:pStyle w:val="TableParagraph"/>
              <w:rPr>
                <w:b/>
                <w:sz w:val="26"/>
              </w:rPr>
            </w:pPr>
          </w:p>
          <w:p w14:paraId="72935C18" w14:textId="77777777" w:rsidR="0064138D" w:rsidRPr="008C5FA0" w:rsidRDefault="0064138D" w:rsidP="0064138D">
            <w:pPr>
              <w:pStyle w:val="TableParagraph"/>
              <w:rPr>
                <w:b/>
                <w:sz w:val="26"/>
              </w:rPr>
            </w:pPr>
            <w:r w:rsidRPr="008C5FA0">
              <w:rPr>
                <w:b/>
                <w:sz w:val="26"/>
              </w:rPr>
              <w:t>NF.OP.030</w:t>
            </w:r>
          </w:p>
        </w:tc>
        <w:tc>
          <w:tcPr>
            <w:tcW w:w="2340" w:type="dxa"/>
            <w:tcBorders>
              <w:top w:val="single" w:sz="4" w:space="0" w:color="000000"/>
              <w:left w:val="single" w:sz="4" w:space="0" w:color="000000"/>
              <w:bottom w:val="single" w:sz="4" w:space="0" w:color="000000"/>
              <w:right w:val="single" w:sz="4" w:space="0" w:color="000000"/>
            </w:tcBorders>
          </w:tcPr>
          <w:p w14:paraId="1A40ED19" w14:textId="77777777" w:rsidR="0064138D" w:rsidRPr="008C5FA0" w:rsidRDefault="0064138D" w:rsidP="0064138D">
            <w:pPr>
              <w:pStyle w:val="TableParagraph"/>
              <w:ind w:left="107" w:right="97"/>
              <w:jc w:val="both"/>
              <w:rPr>
                <w:sz w:val="24"/>
              </w:rPr>
            </w:pPr>
            <w:r w:rsidRPr="008C5FA0">
              <w:rPr>
                <w:sz w:val="24"/>
              </w:rPr>
              <w:t>Quản trị hệ thống có thể thay đổi được các tham số nghiệp vụ hệ thống, ngưỡng đáp ứng của hệ</w:t>
            </w:r>
          </w:p>
          <w:p w14:paraId="47D48C9B" w14:textId="77777777" w:rsidR="0064138D" w:rsidRPr="008C5FA0" w:rsidRDefault="0064138D" w:rsidP="0064138D">
            <w:pPr>
              <w:pStyle w:val="TableParagraph"/>
              <w:ind w:left="107" w:right="97"/>
              <w:jc w:val="both"/>
              <w:rPr>
                <w:sz w:val="24"/>
              </w:rPr>
            </w:pPr>
            <w:r w:rsidRPr="008C5FA0">
              <w:rPr>
                <w:sz w:val="24"/>
              </w:rPr>
              <w:t>thống, đa ngôn ngữ, tiền tệ…</w:t>
            </w:r>
          </w:p>
          <w:p w14:paraId="4022FCD0" w14:textId="77777777" w:rsidR="0064138D" w:rsidRPr="008C5FA0" w:rsidRDefault="0064138D" w:rsidP="0064138D">
            <w:pPr>
              <w:pStyle w:val="TableParagraph"/>
              <w:ind w:left="107" w:right="97"/>
              <w:jc w:val="both"/>
              <w:rPr>
                <w:sz w:val="24"/>
              </w:rPr>
            </w:pPr>
            <w:r w:rsidRPr="008C5FA0">
              <w:rPr>
                <w:sz w:val="24"/>
              </w:rPr>
              <w:t>System administrators can change system operational parameters, system response thresholds, multi-languages, currencies, etc.</w:t>
            </w:r>
          </w:p>
        </w:tc>
        <w:tc>
          <w:tcPr>
            <w:tcW w:w="1620" w:type="dxa"/>
            <w:tcBorders>
              <w:top w:val="single" w:sz="4" w:space="0" w:color="000000"/>
              <w:left w:val="single" w:sz="4" w:space="0" w:color="000000"/>
              <w:bottom w:val="single" w:sz="4" w:space="0" w:color="000000"/>
              <w:right w:val="single" w:sz="4" w:space="0" w:color="000000"/>
            </w:tcBorders>
          </w:tcPr>
          <w:p w14:paraId="19497DA0" w14:textId="05E4DA02"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365103C" w14:textId="0CB6A81D" w:rsidR="0064138D" w:rsidRPr="008C5FA0" w:rsidRDefault="0064138D">
            <w:pPr>
              <w:pStyle w:val="TableParagraph"/>
              <w:ind w:right="90"/>
              <w:jc w:val="center"/>
              <w:rPr>
                <w:noProof/>
              </w:rPr>
            </w:pPr>
            <w:r w:rsidRPr="008C5FA0">
              <w:rPr>
                <w:noProof/>
              </w:rPr>
              <w:t>Yes, it will be part of Administration Console, where administrator is authorized to perform certain operations</w:t>
            </w:r>
          </w:p>
          <w:p w14:paraId="565C1522" w14:textId="6BAD6ED9" w:rsidR="003446B4" w:rsidRPr="008C5FA0" w:rsidRDefault="003446B4" w:rsidP="003D13DA">
            <w:pPr>
              <w:pStyle w:val="TableParagraph"/>
              <w:ind w:right="90"/>
              <w:jc w:val="center"/>
              <w:rPr>
                <w:noProof/>
                <w:lang w:val="en-US"/>
              </w:rPr>
            </w:pPr>
            <w:r w:rsidRPr="008C5FA0">
              <w:rPr>
                <w:noProof/>
                <w:lang w:val="en-US"/>
              </w:rPr>
              <w:t>Refer: https://learn.microsoft.com/en-us/azure/devops/server/admin/open-admin-console?view=azure-devops-2022</w:t>
            </w:r>
          </w:p>
          <w:p w14:paraId="472C8E9C" w14:textId="77777777" w:rsidR="0064138D" w:rsidRPr="008C5FA0" w:rsidRDefault="0064138D" w:rsidP="003D13DA">
            <w:pPr>
              <w:pStyle w:val="TableParagraph"/>
              <w:ind w:right="90"/>
              <w:jc w:val="center"/>
              <w:rPr>
                <w:noProof/>
              </w:rPr>
            </w:pPr>
            <w:r w:rsidRPr="008C5FA0">
              <w:rPr>
                <w:noProof/>
              </w:rPr>
              <w:t>nó sẽ là một phần của Bảng điều khiển quản trị, nơi quản trị viên được ủy quyền thực hiện một số thao tác nhất định</w:t>
            </w:r>
          </w:p>
        </w:tc>
      </w:tr>
      <w:tr w:rsidR="008C5FA0" w:rsidRPr="008C5FA0" w14:paraId="1E12BAE5"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1665B60" w14:textId="77777777" w:rsidR="0064138D" w:rsidRPr="008C5FA0" w:rsidRDefault="0064138D" w:rsidP="0064138D">
            <w:pPr>
              <w:pStyle w:val="TableParagraph"/>
              <w:rPr>
                <w:b/>
                <w:sz w:val="26"/>
              </w:rPr>
            </w:pPr>
          </w:p>
          <w:p w14:paraId="1ECC3610" w14:textId="77777777" w:rsidR="0064138D" w:rsidRPr="008C5FA0" w:rsidRDefault="0064138D" w:rsidP="0064138D">
            <w:pPr>
              <w:pStyle w:val="TableParagraph"/>
              <w:rPr>
                <w:b/>
                <w:sz w:val="26"/>
              </w:rPr>
            </w:pPr>
            <w:r w:rsidRPr="008C5FA0">
              <w:rPr>
                <w:b/>
                <w:sz w:val="26"/>
              </w:rPr>
              <w:t>II.5.14</w:t>
            </w:r>
          </w:p>
        </w:tc>
        <w:tc>
          <w:tcPr>
            <w:tcW w:w="1530" w:type="dxa"/>
            <w:tcBorders>
              <w:top w:val="single" w:sz="4" w:space="0" w:color="000000"/>
              <w:left w:val="single" w:sz="4" w:space="0" w:color="000000"/>
              <w:bottom w:val="single" w:sz="4" w:space="0" w:color="000000"/>
              <w:right w:val="single" w:sz="4" w:space="0" w:color="000000"/>
            </w:tcBorders>
          </w:tcPr>
          <w:p w14:paraId="1B42C288" w14:textId="77777777" w:rsidR="0064138D" w:rsidRPr="008C5FA0" w:rsidRDefault="0064138D" w:rsidP="0064138D">
            <w:pPr>
              <w:pStyle w:val="TableParagraph"/>
              <w:rPr>
                <w:b/>
                <w:sz w:val="26"/>
              </w:rPr>
            </w:pPr>
          </w:p>
          <w:p w14:paraId="6B2D9027" w14:textId="77777777" w:rsidR="0064138D" w:rsidRPr="008C5FA0" w:rsidRDefault="0064138D" w:rsidP="0064138D">
            <w:pPr>
              <w:pStyle w:val="TableParagraph"/>
              <w:rPr>
                <w:b/>
                <w:sz w:val="26"/>
              </w:rPr>
            </w:pPr>
            <w:r w:rsidRPr="008C5FA0">
              <w:rPr>
                <w:b/>
                <w:sz w:val="26"/>
              </w:rPr>
              <w:t>NF.OP.031</w:t>
            </w:r>
          </w:p>
        </w:tc>
        <w:tc>
          <w:tcPr>
            <w:tcW w:w="2340" w:type="dxa"/>
            <w:tcBorders>
              <w:top w:val="single" w:sz="4" w:space="0" w:color="000000"/>
              <w:left w:val="single" w:sz="4" w:space="0" w:color="000000"/>
              <w:bottom w:val="single" w:sz="4" w:space="0" w:color="000000"/>
              <w:right w:val="single" w:sz="4" w:space="0" w:color="000000"/>
            </w:tcBorders>
          </w:tcPr>
          <w:p w14:paraId="4E002393" w14:textId="77777777" w:rsidR="0064138D" w:rsidRPr="008C5FA0" w:rsidRDefault="0064138D" w:rsidP="0064138D">
            <w:pPr>
              <w:pStyle w:val="TableParagraph"/>
              <w:ind w:left="107" w:right="97"/>
              <w:jc w:val="both"/>
              <w:rPr>
                <w:sz w:val="24"/>
              </w:rPr>
            </w:pPr>
            <w:r w:rsidRPr="008C5FA0">
              <w:rPr>
                <w:sz w:val="24"/>
              </w:rPr>
              <w:t>Reload các tham số cấu hình hệ thống mà không cần phải khởi</w:t>
            </w:r>
          </w:p>
          <w:p w14:paraId="76619E88" w14:textId="77777777" w:rsidR="0064138D" w:rsidRPr="008C5FA0" w:rsidRDefault="0064138D" w:rsidP="0064138D">
            <w:pPr>
              <w:pStyle w:val="TableParagraph"/>
              <w:ind w:left="107" w:right="97"/>
              <w:jc w:val="both"/>
              <w:rPr>
                <w:sz w:val="24"/>
              </w:rPr>
            </w:pPr>
            <w:r w:rsidRPr="008C5FA0">
              <w:rPr>
                <w:sz w:val="24"/>
              </w:rPr>
              <w:t>động lại hệ thống.</w:t>
            </w:r>
          </w:p>
          <w:p w14:paraId="1A0BC956" w14:textId="77777777" w:rsidR="0064138D" w:rsidRPr="008C5FA0" w:rsidRDefault="0064138D" w:rsidP="0064138D">
            <w:pPr>
              <w:pStyle w:val="TableParagraph"/>
              <w:ind w:left="107" w:right="97"/>
              <w:jc w:val="both"/>
              <w:rPr>
                <w:sz w:val="24"/>
              </w:rPr>
            </w:pPr>
            <w:r w:rsidRPr="008C5FA0">
              <w:rPr>
                <w:sz w:val="24"/>
              </w:rPr>
              <w:t>Reload system configuration parameters without having to</w:t>
            </w:r>
          </w:p>
          <w:p w14:paraId="51379A85" w14:textId="77777777" w:rsidR="0064138D" w:rsidRPr="008C5FA0" w:rsidRDefault="0064138D" w:rsidP="0064138D">
            <w:pPr>
              <w:pStyle w:val="TableParagraph"/>
              <w:ind w:left="107" w:right="97"/>
              <w:jc w:val="both"/>
              <w:rPr>
                <w:sz w:val="24"/>
              </w:rPr>
            </w:pPr>
            <w:r w:rsidRPr="008C5FA0">
              <w:rPr>
                <w:sz w:val="24"/>
              </w:rPr>
              <w:t>restart the system.</w:t>
            </w:r>
          </w:p>
        </w:tc>
        <w:tc>
          <w:tcPr>
            <w:tcW w:w="1620" w:type="dxa"/>
            <w:tcBorders>
              <w:top w:val="single" w:sz="4" w:space="0" w:color="000000"/>
              <w:left w:val="single" w:sz="4" w:space="0" w:color="000000"/>
              <w:bottom w:val="single" w:sz="4" w:space="0" w:color="000000"/>
              <w:right w:val="single" w:sz="4" w:space="0" w:color="000000"/>
            </w:tcBorders>
          </w:tcPr>
          <w:p w14:paraId="5D2FB595" w14:textId="15E803AA"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0A560A18" w14:textId="638C2853" w:rsidR="0064138D" w:rsidRPr="008C5FA0" w:rsidRDefault="0064138D">
            <w:pPr>
              <w:pStyle w:val="TableParagraph"/>
              <w:ind w:right="90"/>
              <w:jc w:val="center"/>
              <w:rPr>
                <w:noProof/>
              </w:rPr>
            </w:pPr>
            <w:r w:rsidRPr="008C5FA0">
              <w:rPr>
                <w:noProof/>
              </w:rPr>
              <w:t>You can access/load all the functionality of the Azure DevOps Server (Boards, Repos, Pipelines, Test Plan) without any interruption.</w:t>
            </w:r>
          </w:p>
          <w:p w14:paraId="12F3D118" w14:textId="50C9787D" w:rsidR="003446B4" w:rsidRPr="008C5FA0" w:rsidRDefault="003446B4">
            <w:pPr>
              <w:pStyle w:val="TableParagraph"/>
              <w:ind w:right="90"/>
              <w:jc w:val="center"/>
              <w:rPr>
                <w:noProof/>
                <w:lang w:val="en-US"/>
              </w:rPr>
            </w:pPr>
            <w:r w:rsidRPr="008C5FA0">
              <w:rPr>
                <w:noProof/>
                <w:lang w:val="en-US"/>
              </w:rPr>
              <w:t>Refer: https://learn.microsoft.com/en-us/azure/devops/user-guide/services?view=azure-devops-2022</w:t>
            </w:r>
          </w:p>
          <w:p w14:paraId="4FD01E9A" w14:textId="77777777" w:rsidR="003446B4" w:rsidRPr="008C5FA0" w:rsidRDefault="003446B4" w:rsidP="003D13DA">
            <w:pPr>
              <w:pStyle w:val="TableParagraph"/>
              <w:ind w:right="90"/>
              <w:jc w:val="center"/>
              <w:rPr>
                <w:noProof/>
                <w:lang w:val="en-US"/>
              </w:rPr>
            </w:pPr>
          </w:p>
          <w:p w14:paraId="21CE02F4" w14:textId="77777777" w:rsidR="0064138D" w:rsidRPr="008C5FA0" w:rsidRDefault="0064138D" w:rsidP="003D13DA">
            <w:pPr>
              <w:pStyle w:val="TableParagraph"/>
              <w:ind w:right="90"/>
              <w:jc w:val="center"/>
              <w:rPr>
                <w:noProof/>
              </w:rPr>
            </w:pPr>
            <w:r w:rsidRPr="008C5FA0">
              <w:rPr>
                <w:noProof/>
              </w:rPr>
              <w:t>Bạn có thể truy cập/tải tất cả chức năng của Azure DevOps Server (Boards, Repos, Pipelines, Test Plan) mà không bị gián đoạn.</w:t>
            </w:r>
          </w:p>
          <w:p w14:paraId="77540202" w14:textId="77777777" w:rsidR="0064138D" w:rsidRPr="008C5FA0" w:rsidRDefault="0064138D" w:rsidP="003D13DA">
            <w:pPr>
              <w:pStyle w:val="TableParagraph"/>
              <w:ind w:right="90"/>
              <w:jc w:val="center"/>
              <w:rPr>
                <w:noProof/>
              </w:rPr>
            </w:pPr>
          </w:p>
          <w:p w14:paraId="6CDE0FD8" w14:textId="77777777" w:rsidR="0064138D" w:rsidRPr="008C5FA0" w:rsidRDefault="0064138D" w:rsidP="003D13DA">
            <w:pPr>
              <w:pStyle w:val="TableParagraph"/>
              <w:ind w:right="90"/>
              <w:jc w:val="center"/>
              <w:rPr>
                <w:noProof/>
              </w:rPr>
            </w:pPr>
            <w:r w:rsidRPr="008C5FA0">
              <w:rPr>
                <w:noProof/>
              </w:rPr>
              <w:t>Note: Restart might be required when there is a major update needs to be installed otherwise we generally won’t restart</w:t>
            </w:r>
          </w:p>
        </w:tc>
      </w:tr>
      <w:tr w:rsidR="008C5FA0" w:rsidRPr="008C5FA0" w14:paraId="5AA6DC0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F98AC8C" w14:textId="77777777" w:rsidR="0064138D" w:rsidRPr="008C5FA0" w:rsidRDefault="0064138D" w:rsidP="0064138D">
            <w:pPr>
              <w:pStyle w:val="TableParagraph"/>
              <w:rPr>
                <w:b/>
                <w:sz w:val="26"/>
              </w:rPr>
            </w:pPr>
            <w:r w:rsidRPr="008C5FA0">
              <w:rPr>
                <w:b/>
                <w:sz w:val="26"/>
              </w:rPr>
              <w:t>II.6</w:t>
            </w:r>
          </w:p>
        </w:tc>
        <w:tc>
          <w:tcPr>
            <w:tcW w:w="1530" w:type="dxa"/>
            <w:tcBorders>
              <w:top w:val="single" w:sz="4" w:space="0" w:color="000000"/>
              <w:left w:val="single" w:sz="4" w:space="0" w:color="000000"/>
              <w:bottom w:val="single" w:sz="4" w:space="0" w:color="000000"/>
              <w:right w:val="single" w:sz="4" w:space="0" w:color="000000"/>
            </w:tcBorders>
          </w:tcPr>
          <w:p w14:paraId="2F204A08"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04C4E037" w14:textId="77777777" w:rsidR="0064138D" w:rsidRPr="008C5FA0" w:rsidRDefault="0064138D" w:rsidP="0064138D">
            <w:pPr>
              <w:pStyle w:val="TableParagraph"/>
              <w:ind w:left="107" w:right="97"/>
              <w:jc w:val="both"/>
              <w:rPr>
                <w:sz w:val="24"/>
              </w:rPr>
            </w:pPr>
            <w:r w:rsidRPr="008C5FA0">
              <w:rPr>
                <w:sz w:val="24"/>
              </w:rPr>
              <w:t>Thời gian xử lý</w:t>
            </w:r>
          </w:p>
          <w:p w14:paraId="0FDA4027" w14:textId="77777777" w:rsidR="0064138D" w:rsidRPr="008C5FA0" w:rsidRDefault="0064138D" w:rsidP="0064138D">
            <w:pPr>
              <w:pStyle w:val="TableParagraph"/>
              <w:ind w:left="107" w:right="97"/>
              <w:jc w:val="both"/>
              <w:rPr>
                <w:sz w:val="24"/>
              </w:rPr>
            </w:pPr>
            <w:r w:rsidRPr="008C5FA0">
              <w:rPr>
                <w:sz w:val="24"/>
              </w:rPr>
              <w:t>Processing time</w:t>
            </w:r>
          </w:p>
        </w:tc>
        <w:tc>
          <w:tcPr>
            <w:tcW w:w="1620" w:type="dxa"/>
            <w:tcBorders>
              <w:top w:val="single" w:sz="4" w:space="0" w:color="000000"/>
              <w:left w:val="single" w:sz="4" w:space="0" w:color="000000"/>
              <w:bottom w:val="single" w:sz="4" w:space="0" w:color="000000"/>
              <w:right w:val="single" w:sz="4" w:space="0" w:color="000000"/>
            </w:tcBorders>
          </w:tcPr>
          <w:p w14:paraId="42DBC50D"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042355FF" w14:textId="77777777" w:rsidR="0064138D" w:rsidRPr="008C5FA0" w:rsidRDefault="0064138D" w:rsidP="003D13DA">
            <w:pPr>
              <w:pStyle w:val="TableParagraph"/>
              <w:ind w:right="90"/>
              <w:jc w:val="center"/>
              <w:rPr>
                <w:noProof/>
              </w:rPr>
            </w:pPr>
          </w:p>
        </w:tc>
      </w:tr>
      <w:tr w:rsidR="008C5FA0" w:rsidRPr="008C5FA0" w14:paraId="06E509D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E548BFB" w14:textId="77777777" w:rsidR="0064138D" w:rsidRPr="008C5FA0" w:rsidRDefault="0064138D" w:rsidP="0064138D">
            <w:pPr>
              <w:pStyle w:val="TableParagraph"/>
              <w:rPr>
                <w:b/>
                <w:sz w:val="26"/>
              </w:rPr>
            </w:pPr>
          </w:p>
          <w:p w14:paraId="1C8AEAF0" w14:textId="77777777" w:rsidR="0064138D" w:rsidRPr="008C5FA0" w:rsidRDefault="0064138D" w:rsidP="0064138D">
            <w:pPr>
              <w:pStyle w:val="TableParagraph"/>
              <w:rPr>
                <w:b/>
                <w:sz w:val="26"/>
              </w:rPr>
            </w:pPr>
          </w:p>
          <w:p w14:paraId="1863A8FF" w14:textId="77777777" w:rsidR="0064138D" w:rsidRPr="008C5FA0" w:rsidRDefault="0064138D" w:rsidP="0064138D">
            <w:pPr>
              <w:pStyle w:val="TableParagraph"/>
              <w:rPr>
                <w:b/>
                <w:sz w:val="26"/>
              </w:rPr>
            </w:pPr>
            <w:r w:rsidRPr="008C5FA0">
              <w:rPr>
                <w:b/>
                <w:sz w:val="26"/>
              </w:rPr>
              <w:t>II.6.1</w:t>
            </w:r>
          </w:p>
        </w:tc>
        <w:tc>
          <w:tcPr>
            <w:tcW w:w="1530" w:type="dxa"/>
            <w:tcBorders>
              <w:top w:val="single" w:sz="4" w:space="0" w:color="000000"/>
              <w:left w:val="single" w:sz="4" w:space="0" w:color="000000"/>
              <w:bottom w:val="single" w:sz="4" w:space="0" w:color="000000"/>
              <w:right w:val="single" w:sz="4" w:space="0" w:color="000000"/>
            </w:tcBorders>
          </w:tcPr>
          <w:p w14:paraId="4256EDC4" w14:textId="77777777" w:rsidR="0064138D" w:rsidRPr="008C5FA0" w:rsidRDefault="0064138D" w:rsidP="0064138D">
            <w:pPr>
              <w:pStyle w:val="TableParagraph"/>
              <w:rPr>
                <w:b/>
                <w:sz w:val="26"/>
              </w:rPr>
            </w:pPr>
          </w:p>
          <w:p w14:paraId="1BEC5BB6" w14:textId="77777777" w:rsidR="0064138D" w:rsidRPr="008C5FA0" w:rsidRDefault="0064138D" w:rsidP="0064138D">
            <w:pPr>
              <w:pStyle w:val="TableParagraph"/>
              <w:rPr>
                <w:b/>
                <w:sz w:val="26"/>
              </w:rPr>
            </w:pPr>
          </w:p>
          <w:p w14:paraId="558710FC" w14:textId="77777777" w:rsidR="0064138D" w:rsidRPr="008C5FA0" w:rsidRDefault="0064138D" w:rsidP="0064138D">
            <w:pPr>
              <w:pStyle w:val="TableParagraph"/>
              <w:rPr>
                <w:b/>
                <w:sz w:val="26"/>
              </w:rPr>
            </w:pPr>
            <w:r w:rsidRPr="008C5FA0">
              <w:rPr>
                <w:b/>
                <w:sz w:val="26"/>
              </w:rPr>
              <w:t>NF.OP.032</w:t>
            </w:r>
          </w:p>
        </w:tc>
        <w:tc>
          <w:tcPr>
            <w:tcW w:w="2340" w:type="dxa"/>
            <w:tcBorders>
              <w:top w:val="single" w:sz="4" w:space="0" w:color="000000"/>
              <w:left w:val="single" w:sz="4" w:space="0" w:color="000000"/>
              <w:bottom w:val="single" w:sz="4" w:space="0" w:color="000000"/>
              <w:right w:val="single" w:sz="4" w:space="0" w:color="000000"/>
            </w:tcBorders>
          </w:tcPr>
          <w:p w14:paraId="39A37268" w14:textId="77777777" w:rsidR="0064138D" w:rsidRPr="008C5FA0" w:rsidRDefault="0064138D" w:rsidP="0064138D">
            <w:pPr>
              <w:pStyle w:val="TableParagraph"/>
              <w:ind w:left="107" w:right="97"/>
              <w:jc w:val="both"/>
              <w:rPr>
                <w:sz w:val="24"/>
              </w:rPr>
            </w:pPr>
            <w:r w:rsidRPr="008C5FA0">
              <w:rPr>
                <w:sz w:val="24"/>
              </w:rPr>
              <w:t>Chức năng nghiệp vụ không có giao tiếp với hệ thống ngoài (tức là không phụ thuộc vào thời gian xử lý của hệ thống ngoài): thời gian xử lý &lt;=5s kể từ khi nhấn nút submit cho đến khi có kết</w:t>
            </w:r>
          </w:p>
          <w:p w14:paraId="4E68D7F9" w14:textId="77777777" w:rsidR="0064138D" w:rsidRPr="008C5FA0" w:rsidRDefault="0064138D" w:rsidP="0064138D">
            <w:pPr>
              <w:pStyle w:val="TableParagraph"/>
              <w:ind w:left="107" w:right="97"/>
              <w:jc w:val="both"/>
              <w:rPr>
                <w:sz w:val="24"/>
              </w:rPr>
            </w:pPr>
            <w:r w:rsidRPr="008C5FA0">
              <w:rPr>
                <w:sz w:val="24"/>
              </w:rPr>
              <w:t>quả phản hồi.</w:t>
            </w:r>
          </w:p>
          <w:p w14:paraId="27323D48" w14:textId="77777777" w:rsidR="0064138D" w:rsidRPr="008C5FA0" w:rsidRDefault="0064138D" w:rsidP="0064138D">
            <w:pPr>
              <w:pStyle w:val="TableParagraph"/>
              <w:ind w:left="107" w:right="97"/>
              <w:jc w:val="both"/>
              <w:rPr>
                <w:sz w:val="24"/>
              </w:rPr>
            </w:pPr>
            <w:r w:rsidRPr="008C5FA0">
              <w:rPr>
                <w:sz w:val="24"/>
              </w:rPr>
              <w:t>The operational function should have no communication with the external system (i.e. independent from the processing time of the external system): processing time should be &lt;=5s from the time the submit button is pressed until the result is available.</w:t>
            </w:r>
          </w:p>
          <w:p w14:paraId="4D65B41E"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51BBCF3E" w14:textId="5DEC58FE"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D0A7064" w14:textId="77777777" w:rsidR="0064138D" w:rsidRPr="008C5FA0" w:rsidRDefault="0064138D" w:rsidP="003D13DA">
            <w:pPr>
              <w:pStyle w:val="TableParagraph"/>
              <w:ind w:right="90"/>
              <w:jc w:val="center"/>
              <w:rPr>
                <w:noProof/>
              </w:rPr>
            </w:pPr>
            <w:r w:rsidRPr="008C5FA0">
              <w:rPr>
                <w:noProof/>
              </w:rPr>
              <w:drawing>
                <wp:inline distT="0" distB="0" distL="0" distR="0" wp14:anchorId="3459B1AF" wp14:editId="70025A1E">
                  <wp:extent cx="3238500" cy="1744226"/>
                  <wp:effectExtent l="0" t="0" r="0" b="8890"/>
                  <wp:docPr id="2142727242" name="Picture 2142727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3242084" cy="1746157"/>
                          </a:xfrm>
                          <a:prstGeom prst="rect">
                            <a:avLst/>
                          </a:prstGeom>
                        </pic:spPr>
                      </pic:pic>
                    </a:graphicData>
                  </a:graphic>
                </wp:inline>
              </w:drawing>
            </w:r>
          </w:p>
          <w:p w14:paraId="04867144" w14:textId="00FEDBD9" w:rsidR="0064138D" w:rsidRPr="008C5FA0" w:rsidRDefault="0064138D">
            <w:pPr>
              <w:pStyle w:val="TableParagraph"/>
              <w:ind w:right="90"/>
              <w:jc w:val="center"/>
              <w:rPr>
                <w:noProof/>
              </w:rPr>
            </w:pPr>
            <w:r w:rsidRPr="008C5FA0">
              <w:rPr>
                <w:noProof/>
              </w:rPr>
              <w:t>Azure DevOps Server is an integral system consists of App-Tier &amp; Data-Tier and doesn’t interact with any other systems by default. Hence response will be good.</w:t>
            </w:r>
          </w:p>
          <w:p w14:paraId="4C44D5B2" w14:textId="529DF828" w:rsidR="00DF4ECC" w:rsidRPr="008C5FA0" w:rsidRDefault="00DF4ECC" w:rsidP="003D13DA">
            <w:pPr>
              <w:pStyle w:val="TableParagraph"/>
              <w:ind w:right="90"/>
              <w:jc w:val="center"/>
              <w:rPr>
                <w:noProof/>
                <w:lang w:val="en-US"/>
              </w:rPr>
            </w:pPr>
            <w:r w:rsidRPr="008C5FA0">
              <w:rPr>
                <w:noProof/>
                <w:lang w:val="en-US"/>
              </w:rPr>
              <w:t>Refer: https://azure.microsoft.com/en-us/products/devops#layout-container-uid4175</w:t>
            </w:r>
          </w:p>
          <w:p w14:paraId="34B3F560" w14:textId="77777777" w:rsidR="0064138D" w:rsidRPr="008C5FA0" w:rsidRDefault="0064138D" w:rsidP="003D13DA">
            <w:pPr>
              <w:pStyle w:val="TableParagraph"/>
              <w:ind w:right="90"/>
              <w:jc w:val="center"/>
              <w:rPr>
                <w:noProof/>
              </w:rPr>
            </w:pPr>
            <w:r w:rsidRPr="008C5FA0">
              <w:rPr>
                <w:noProof/>
              </w:rPr>
              <w:t>Azure DevOps Server là một hệ thống tích hợp bao gồm Cấp ứng dụng &amp; Cấp dữ liệu và không tương tác với bất kỳ hệ thống nào khác theo mặc định. Do đó đáp ứng sẽ tốt.</w:t>
            </w:r>
          </w:p>
          <w:p w14:paraId="76D93C23" w14:textId="77777777" w:rsidR="0064138D" w:rsidRPr="008C5FA0" w:rsidRDefault="0064138D" w:rsidP="003D13DA">
            <w:pPr>
              <w:pStyle w:val="TableParagraph"/>
              <w:ind w:right="90"/>
              <w:jc w:val="center"/>
              <w:rPr>
                <w:noProof/>
              </w:rPr>
            </w:pPr>
          </w:p>
        </w:tc>
      </w:tr>
      <w:tr w:rsidR="008C5FA0" w:rsidRPr="008C5FA0" w14:paraId="60E408C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BB86CEE" w14:textId="77777777" w:rsidR="0064138D" w:rsidRPr="008C5FA0" w:rsidRDefault="0064138D" w:rsidP="0064138D">
            <w:pPr>
              <w:pStyle w:val="TableParagraph"/>
              <w:rPr>
                <w:b/>
                <w:sz w:val="26"/>
              </w:rPr>
            </w:pPr>
          </w:p>
          <w:p w14:paraId="0D37B3CA" w14:textId="77777777" w:rsidR="0064138D" w:rsidRPr="008C5FA0" w:rsidRDefault="0064138D" w:rsidP="0064138D">
            <w:pPr>
              <w:pStyle w:val="TableParagraph"/>
              <w:rPr>
                <w:b/>
                <w:sz w:val="26"/>
              </w:rPr>
            </w:pPr>
            <w:r w:rsidRPr="008C5FA0">
              <w:rPr>
                <w:b/>
                <w:sz w:val="26"/>
              </w:rPr>
              <w:t>II.6.2</w:t>
            </w:r>
          </w:p>
        </w:tc>
        <w:tc>
          <w:tcPr>
            <w:tcW w:w="1530" w:type="dxa"/>
            <w:tcBorders>
              <w:top w:val="single" w:sz="4" w:space="0" w:color="000000"/>
              <w:left w:val="single" w:sz="4" w:space="0" w:color="000000"/>
              <w:bottom w:val="single" w:sz="4" w:space="0" w:color="000000"/>
              <w:right w:val="single" w:sz="4" w:space="0" w:color="000000"/>
            </w:tcBorders>
          </w:tcPr>
          <w:p w14:paraId="2CF9113E" w14:textId="77777777" w:rsidR="0064138D" w:rsidRPr="008C5FA0" w:rsidRDefault="0064138D" w:rsidP="0064138D">
            <w:pPr>
              <w:pStyle w:val="TableParagraph"/>
              <w:rPr>
                <w:b/>
                <w:sz w:val="26"/>
              </w:rPr>
            </w:pPr>
          </w:p>
          <w:p w14:paraId="6A174E96" w14:textId="77777777" w:rsidR="0064138D" w:rsidRPr="008C5FA0" w:rsidRDefault="0064138D" w:rsidP="0064138D">
            <w:pPr>
              <w:pStyle w:val="TableParagraph"/>
              <w:rPr>
                <w:b/>
                <w:sz w:val="26"/>
              </w:rPr>
            </w:pPr>
            <w:r w:rsidRPr="008C5FA0">
              <w:rPr>
                <w:b/>
                <w:sz w:val="26"/>
              </w:rPr>
              <w:t>NF.OP.033</w:t>
            </w:r>
          </w:p>
        </w:tc>
        <w:tc>
          <w:tcPr>
            <w:tcW w:w="2340" w:type="dxa"/>
            <w:tcBorders>
              <w:top w:val="single" w:sz="4" w:space="0" w:color="000000"/>
              <w:left w:val="single" w:sz="4" w:space="0" w:color="000000"/>
              <w:bottom w:val="single" w:sz="4" w:space="0" w:color="000000"/>
              <w:right w:val="single" w:sz="4" w:space="0" w:color="000000"/>
            </w:tcBorders>
          </w:tcPr>
          <w:p w14:paraId="1B2ED33F" w14:textId="77777777" w:rsidR="0064138D" w:rsidRPr="008C5FA0" w:rsidRDefault="0064138D" w:rsidP="0064138D">
            <w:pPr>
              <w:pStyle w:val="TableParagraph"/>
              <w:ind w:left="107" w:right="97"/>
              <w:jc w:val="both"/>
              <w:rPr>
                <w:sz w:val="24"/>
              </w:rPr>
            </w:pPr>
            <w:r w:rsidRPr="008C5FA0">
              <w:rPr>
                <w:sz w:val="24"/>
              </w:rPr>
              <w:t xml:space="preserve">Chức năng có giao tiếp với hệ thống ngoài: thời gian xử </w:t>
            </w:r>
            <w:r w:rsidRPr="008C5FA0">
              <w:rPr>
                <w:sz w:val="24"/>
              </w:rPr>
              <w:lastRenderedPageBreak/>
              <w:t>lý &lt;=</w:t>
            </w:r>
          </w:p>
          <w:p w14:paraId="6E6AC9F0" w14:textId="77777777" w:rsidR="0064138D" w:rsidRPr="008C5FA0" w:rsidRDefault="0064138D" w:rsidP="0064138D">
            <w:pPr>
              <w:pStyle w:val="TableParagraph"/>
              <w:ind w:left="107" w:right="97"/>
              <w:jc w:val="both"/>
              <w:rPr>
                <w:sz w:val="24"/>
              </w:rPr>
            </w:pPr>
            <w:r w:rsidRPr="008C5FA0">
              <w:rPr>
                <w:sz w:val="24"/>
              </w:rPr>
              <w:t>thời gian xử lý của hệ thống ngoài + 10s</w:t>
            </w:r>
          </w:p>
          <w:p w14:paraId="11D1E2EB" w14:textId="77777777" w:rsidR="0064138D" w:rsidRPr="008C5FA0" w:rsidRDefault="0064138D" w:rsidP="0064138D">
            <w:pPr>
              <w:pStyle w:val="TableParagraph"/>
              <w:ind w:left="107" w:right="97"/>
              <w:jc w:val="both"/>
              <w:rPr>
                <w:sz w:val="24"/>
              </w:rPr>
            </w:pPr>
            <w:r w:rsidRPr="008C5FA0">
              <w:rPr>
                <w:sz w:val="24"/>
              </w:rPr>
              <w:t>Function of communication with external system: processing time &lt;= processing time of external system + 10s</w:t>
            </w:r>
          </w:p>
        </w:tc>
        <w:tc>
          <w:tcPr>
            <w:tcW w:w="1620" w:type="dxa"/>
            <w:tcBorders>
              <w:top w:val="single" w:sz="4" w:space="0" w:color="000000"/>
              <w:left w:val="single" w:sz="4" w:space="0" w:color="000000"/>
              <w:bottom w:val="single" w:sz="4" w:space="0" w:color="000000"/>
              <w:right w:val="single" w:sz="4" w:space="0" w:color="000000"/>
            </w:tcBorders>
          </w:tcPr>
          <w:p w14:paraId="3BFB060C" w14:textId="707BDCA8"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2823C870" w14:textId="5FE31EF6" w:rsidR="0064138D" w:rsidRPr="008C5FA0" w:rsidRDefault="0064138D">
            <w:pPr>
              <w:pStyle w:val="TableParagraph"/>
              <w:ind w:right="90"/>
              <w:jc w:val="center"/>
              <w:rPr>
                <w:noProof/>
              </w:rPr>
            </w:pPr>
            <w:r w:rsidRPr="008C5FA0">
              <w:rPr>
                <w:noProof/>
              </w:rPr>
              <w:t>Azure DevOps Server is an integral system consists of App-Tier &amp; Data-Tier and doesn’t interact with any other systems by default. Hence response will be good</w:t>
            </w:r>
          </w:p>
          <w:p w14:paraId="2727A932" w14:textId="60E48FEA" w:rsidR="00DF4ECC" w:rsidRPr="008C5FA0" w:rsidRDefault="00DF4ECC" w:rsidP="003D13DA">
            <w:pPr>
              <w:pStyle w:val="TableParagraph"/>
              <w:ind w:right="90"/>
              <w:jc w:val="center"/>
              <w:rPr>
                <w:noProof/>
                <w:lang w:val="en-US"/>
              </w:rPr>
            </w:pPr>
            <w:r w:rsidRPr="008C5FA0">
              <w:rPr>
                <w:noProof/>
                <w:lang w:val="en-US"/>
              </w:rPr>
              <w:t>Refer: https://azure.microsoft.com/en-us/products/devops#layout-container-uid4175</w:t>
            </w:r>
          </w:p>
          <w:p w14:paraId="7FCD2E80" w14:textId="77777777" w:rsidR="0064138D" w:rsidRPr="008C5FA0" w:rsidRDefault="0064138D" w:rsidP="003D13DA">
            <w:pPr>
              <w:pStyle w:val="TableParagraph"/>
              <w:ind w:right="90"/>
              <w:jc w:val="center"/>
              <w:rPr>
                <w:noProof/>
              </w:rPr>
            </w:pPr>
            <w:r w:rsidRPr="008C5FA0">
              <w:rPr>
                <w:noProof/>
              </w:rPr>
              <w:lastRenderedPageBreak/>
              <w:t>Azure DevOps Server là một hệ thống tích hợp bao gồm Cấp ứng dụng &amp; Cấp dữ liệu và không tương tác với bất kỳ hệ thống nào khác theo mặc định. Do đó đáp ứng sẽ tốt.</w:t>
            </w:r>
          </w:p>
          <w:p w14:paraId="7D7DDF14" w14:textId="77777777" w:rsidR="0064138D" w:rsidRPr="008C5FA0" w:rsidRDefault="0064138D" w:rsidP="003D13DA">
            <w:pPr>
              <w:pStyle w:val="TableParagraph"/>
              <w:ind w:right="90"/>
              <w:jc w:val="center"/>
              <w:rPr>
                <w:noProof/>
              </w:rPr>
            </w:pPr>
          </w:p>
        </w:tc>
      </w:tr>
      <w:tr w:rsidR="008C5FA0" w:rsidRPr="008C5FA0" w14:paraId="5A58D58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730FC7B" w14:textId="77777777" w:rsidR="0064138D" w:rsidRPr="008C5FA0" w:rsidRDefault="0064138D" w:rsidP="0064138D">
            <w:pPr>
              <w:pStyle w:val="TableParagraph"/>
              <w:rPr>
                <w:b/>
                <w:sz w:val="26"/>
              </w:rPr>
            </w:pPr>
          </w:p>
          <w:p w14:paraId="1D52B3C8" w14:textId="77777777" w:rsidR="0064138D" w:rsidRPr="008C5FA0" w:rsidRDefault="0064138D" w:rsidP="0064138D">
            <w:pPr>
              <w:pStyle w:val="TableParagraph"/>
              <w:rPr>
                <w:b/>
                <w:sz w:val="26"/>
              </w:rPr>
            </w:pPr>
          </w:p>
          <w:p w14:paraId="08C7C2DF" w14:textId="77777777" w:rsidR="0064138D" w:rsidRPr="008C5FA0" w:rsidRDefault="0064138D" w:rsidP="0064138D">
            <w:pPr>
              <w:pStyle w:val="TableParagraph"/>
              <w:rPr>
                <w:b/>
                <w:sz w:val="26"/>
              </w:rPr>
            </w:pPr>
          </w:p>
          <w:p w14:paraId="728B95DD" w14:textId="77777777" w:rsidR="0064138D" w:rsidRPr="008C5FA0" w:rsidRDefault="0064138D" w:rsidP="0064138D">
            <w:pPr>
              <w:pStyle w:val="TableParagraph"/>
              <w:rPr>
                <w:b/>
                <w:sz w:val="26"/>
              </w:rPr>
            </w:pPr>
            <w:r w:rsidRPr="008C5FA0">
              <w:rPr>
                <w:b/>
                <w:sz w:val="26"/>
              </w:rPr>
              <w:t>II.6.3</w:t>
            </w:r>
          </w:p>
        </w:tc>
        <w:tc>
          <w:tcPr>
            <w:tcW w:w="1530" w:type="dxa"/>
            <w:tcBorders>
              <w:top w:val="single" w:sz="4" w:space="0" w:color="000000"/>
              <w:left w:val="single" w:sz="4" w:space="0" w:color="000000"/>
              <w:bottom w:val="single" w:sz="4" w:space="0" w:color="000000"/>
              <w:right w:val="single" w:sz="4" w:space="0" w:color="000000"/>
            </w:tcBorders>
          </w:tcPr>
          <w:p w14:paraId="7001299B" w14:textId="77777777" w:rsidR="0064138D" w:rsidRPr="008C5FA0" w:rsidRDefault="0064138D" w:rsidP="0064138D">
            <w:pPr>
              <w:pStyle w:val="TableParagraph"/>
              <w:rPr>
                <w:b/>
                <w:sz w:val="26"/>
              </w:rPr>
            </w:pPr>
          </w:p>
          <w:p w14:paraId="77A615EB" w14:textId="77777777" w:rsidR="0064138D" w:rsidRPr="008C5FA0" w:rsidRDefault="0064138D" w:rsidP="0064138D">
            <w:pPr>
              <w:pStyle w:val="TableParagraph"/>
              <w:rPr>
                <w:b/>
                <w:sz w:val="26"/>
              </w:rPr>
            </w:pPr>
          </w:p>
          <w:p w14:paraId="39A3C6E4" w14:textId="77777777" w:rsidR="0064138D" w:rsidRPr="008C5FA0" w:rsidRDefault="0064138D" w:rsidP="0064138D">
            <w:pPr>
              <w:pStyle w:val="TableParagraph"/>
              <w:rPr>
                <w:b/>
                <w:sz w:val="26"/>
              </w:rPr>
            </w:pPr>
          </w:p>
          <w:p w14:paraId="5B11EFAB" w14:textId="77777777" w:rsidR="0064138D" w:rsidRPr="008C5FA0" w:rsidRDefault="0064138D" w:rsidP="0064138D">
            <w:pPr>
              <w:pStyle w:val="TableParagraph"/>
              <w:rPr>
                <w:b/>
                <w:sz w:val="26"/>
              </w:rPr>
            </w:pPr>
            <w:r w:rsidRPr="008C5FA0">
              <w:rPr>
                <w:b/>
                <w:sz w:val="26"/>
              </w:rPr>
              <w:t>NF.OP.034</w:t>
            </w:r>
          </w:p>
        </w:tc>
        <w:tc>
          <w:tcPr>
            <w:tcW w:w="2340" w:type="dxa"/>
            <w:tcBorders>
              <w:top w:val="single" w:sz="4" w:space="0" w:color="000000"/>
              <w:left w:val="single" w:sz="4" w:space="0" w:color="000000"/>
              <w:bottom w:val="single" w:sz="4" w:space="0" w:color="000000"/>
              <w:right w:val="single" w:sz="4" w:space="0" w:color="000000"/>
            </w:tcBorders>
          </w:tcPr>
          <w:p w14:paraId="5A2460F7" w14:textId="77777777" w:rsidR="0064138D" w:rsidRPr="008C5FA0" w:rsidRDefault="0064138D" w:rsidP="0064138D">
            <w:pPr>
              <w:pStyle w:val="TableParagraph"/>
              <w:ind w:left="107" w:right="97"/>
              <w:jc w:val="both"/>
              <w:rPr>
                <w:sz w:val="24"/>
              </w:rPr>
            </w:pPr>
            <w:r w:rsidRPr="008C5FA0">
              <w:rPr>
                <w:sz w:val="24"/>
              </w:rPr>
              <w:t>Chức năng báo cáo: thời gian xử lý tối đa không quá 10 phút. Trường hợp xử lý quá 10 phút phải có chức năng quản lý để biết báo cáo nào đang chạy, thời gian chạy để có thể xem kết quả khi báo cáo thực hiện xong hoặc</w:t>
            </w:r>
          </w:p>
          <w:p w14:paraId="40A8C882" w14:textId="77777777" w:rsidR="0064138D" w:rsidRPr="008C5FA0" w:rsidRDefault="0064138D" w:rsidP="0064138D">
            <w:pPr>
              <w:pStyle w:val="TableParagraph"/>
              <w:ind w:left="107" w:right="97"/>
              <w:jc w:val="both"/>
              <w:rPr>
                <w:sz w:val="24"/>
              </w:rPr>
            </w:pPr>
            <w:r w:rsidRPr="008C5FA0">
              <w:rPr>
                <w:sz w:val="24"/>
              </w:rPr>
              <w:t>hủy báo cáo</w:t>
            </w:r>
          </w:p>
          <w:p w14:paraId="262108D5" w14:textId="77777777" w:rsidR="0064138D" w:rsidRPr="008C5FA0" w:rsidRDefault="0064138D" w:rsidP="0064138D">
            <w:pPr>
              <w:pStyle w:val="TableParagraph"/>
              <w:ind w:left="107" w:right="97"/>
              <w:jc w:val="both"/>
              <w:rPr>
                <w:sz w:val="24"/>
              </w:rPr>
            </w:pPr>
            <w:r w:rsidRPr="008C5FA0">
              <w:rPr>
                <w:sz w:val="24"/>
              </w:rPr>
              <w:t xml:space="preserve">Reporting function: maximum processing time should not 10 minutes. In case the processing time exceeds 10 minutes, </w:t>
            </w:r>
            <w:r w:rsidRPr="008C5FA0">
              <w:rPr>
                <w:sz w:val="24"/>
              </w:rPr>
              <w:lastRenderedPageBreak/>
              <w:t>there must be a management function to know which reports are running and the running time to be able to see the results when the report is done or cancel the report.</w:t>
            </w:r>
          </w:p>
        </w:tc>
        <w:tc>
          <w:tcPr>
            <w:tcW w:w="1620" w:type="dxa"/>
            <w:tcBorders>
              <w:top w:val="single" w:sz="4" w:space="0" w:color="000000"/>
              <w:left w:val="single" w:sz="4" w:space="0" w:color="000000"/>
              <w:bottom w:val="single" w:sz="4" w:space="0" w:color="000000"/>
              <w:right w:val="single" w:sz="4" w:space="0" w:color="000000"/>
            </w:tcBorders>
          </w:tcPr>
          <w:p w14:paraId="5C5C928B" w14:textId="58C51171" w:rsidR="0064138D" w:rsidRPr="008C5FA0" w:rsidRDefault="0097310F" w:rsidP="0064138D">
            <w:pPr>
              <w:pStyle w:val="TableParagraph"/>
              <w:jc w:val="center"/>
              <w:rPr>
                <w:sz w:val="24"/>
                <w:lang w:val="en-US"/>
              </w:rPr>
            </w:pPr>
            <w:r w:rsidRPr="008C5FA0">
              <w:rPr>
                <w:sz w:val="24"/>
                <w:lang w:val="en-US"/>
              </w:rPr>
              <w:lastRenderedPageBreak/>
              <w:t>Không đáp ứng</w:t>
            </w:r>
          </w:p>
        </w:tc>
        <w:tc>
          <w:tcPr>
            <w:tcW w:w="9504" w:type="dxa"/>
            <w:tcBorders>
              <w:top w:val="single" w:sz="4" w:space="0" w:color="000000"/>
              <w:left w:val="single" w:sz="4" w:space="0" w:color="000000"/>
              <w:bottom w:val="single" w:sz="4" w:space="0" w:color="000000"/>
              <w:right w:val="single" w:sz="4" w:space="0" w:color="000000"/>
            </w:tcBorders>
          </w:tcPr>
          <w:p w14:paraId="666EBD0E" w14:textId="77777777" w:rsidR="0064138D" w:rsidRPr="008C5FA0" w:rsidRDefault="0064138D" w:rsidP="003D13DA">
            <w:pPr>
              <w:pStyle w:val="TableParagraph"/>
              <w:ind w:right="90"/>
              <w:jc w:val="center"/>
              <w:rPr>
                <w:noProof/>
              </w:rPr>
            </w:pPr>
            <w:r w:rsidRPr="008C5FA0">
              <w:rPr>
                <w:noProof/>
              </w:rPr>
              <w:t>Related to IT Server Monitoring capability</w:t>
            </w:r>
          </w:p>
          <w:p w14:paraId="4157A4C4" w14:textId="77777777" w:rsidR="0064138D" w:rsidRPr="008C5FA0" w:rsidRDefault="0064138D" w:rsidP="003D13DA">
            <w:pPr>
              <w:pStyle w:val="TableParagraph"/>
              <w:ind w:right="90"/>
              <w:jc w:val="center"/>
              <w:rPr>
                <w:noProof/>
              </w:rPr>
            </w:pPr>
            <w:r w:rsidRPr="008C5FA0">
              <w:rPr>
                <w:noProof/>
              </w:rPr>
              <w:t>Liên quan đến khả năng giám sát máy chủ CNTT</w:t>
            </w:r>
          </w:p>
        </w:tc>
      </w:tr>
      <w:tr w:rsidR="008C5FA0" w:rsidRPr="008C5FA0" w14:paraId="085264E0"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D03C20E" w14:textId="77777777" w:rsidR="0064138D" w:rsidRPr="008C5FA0" w:rsidRDefault="0064138D" w:rsidP="0064138D">
            <w:pPr>
              <w:pStyle w:val="TableParagraph"/>
              <w:rPr>
                <w:b/>
                <w:sz w:val="26"/>
              </w:rPr>
            </w:pPr>
          </w:p>
          <w:p w14:paraId="34386728" w14:textId="77777777" w:rsidR="0064138D" w:rsidRPr="008C5FA0" w:rsidRDefault="0064138D" w:rsidP="0064138D">
            <w:pPr>
              <w:pStyle w:val="TableParagraph"/>
              <w:rPr>
                <w:b/>
                <w:sz w:val="26"/>
              </w:rPr>
            </w:pPr>
          </w:p>
          <w:p w14:paraId="72DA3BBA" w14:textId="77777777" w:rsidR="0064138D" w:rsidRPr="008C5FA0" w:rsidRDefault="0064138D" w:rsidP="0064138D">
            <w:pPr>
              <w:pStyle w:val="TableParagraph"/>
              <w:rPr>
                <w:b/>
                <w:sz w:val="26"/>
              </w:rPr>
            </w:pPr>
            <w:r w:rsidRPr="008C5FA0">
              <w:rPr>
                <w:b/>
                <w:sz w:val="26"/>
              </w:rPr>
              <w:t>II.6.4</w:t>
            </w:r>
          </w:p>
        </w:tc>
        <w:tc>
          <w:tcPr>
            <w:tcW w:w="1530" w:type="dxa"/>
            <w:tcBorders>
              <w:top w:val="single" w:sz="4" w:space="0" w:color="000000"/>
              <w:left w:val="single" w:sz="4" w:space="0" w:color="000000"/>
              <w:bottom w:val="single" w:sz="4" w:space="0" w:color="000000"/>
              <w:right w:val="single" w:sz="4" w:space="0" w:color="000000"/>
            </w:tcBorders>
          </w:tcPr>
          <w:p w14:paraId="39323260" w14:textId="77777777" w:rsidR="0064138D" w:rsidRPr="008C5FA0" w:rsidRDefault="0064138D" w:rsidP="0064138D">
            <w:pPr>
              <w:pStyle w:val="TableParagraph"/>
              <w:rPr>
                <w:b/>
                <w:sz w:val="26"/>
              </w:rPr>
            </w:pPr>
          </w:p>
          <w:p w14:paraId="55C3649D" w14:textId="77777777" w:rsidR="0064138D" w:rsidRPr="008C5FA0" w:rsidRDefault="0064138D" w:rsidP="0064138D">
            <w:pPr>
              <w:pStyle w:val="TableParagraph"/>
              <w:rPr>
                <w:b/>
                <w:sz w:val="26"/>
              </w:rPr>
            </w:pPr>
          </w:p>
          <w:p w14:paraId="43F7CFC6" w14:textId="77777777" w:rsidR="0064138D" w:rsidRPr="008C5FA0" w:rsidRDefault="0064138D" w:rsidP="0064138D">
            <w:pPr>
              <w:pStyle w:val="TableParagraph"/>
              <w:rPr>
                <w:b/>
                <w:sz w:val="26"/>
              </w:rPr>
            </w:pPr>
            <w:r w:rsidRPr="008C5FA0">
              <w:rPr>
                <w:b/>
                <w:sz w:val="26"/>
              </w:rPr>
              <w:t>NF.OP.035</w:t>
            </w:r>
          </w:p>
        </w:tc>
        <w:tc>
          <w:tcPr>
            <w:tcW w:w="2340" w:type="dxa"/>
            <w:tcBorders>
              <w:top w:val="single" w:sz="4" w:space="0" w:color="000000"/>
              <w:left w:val="single" w:sz="4" w:space="0" w:color="000000"/>
              <w:bottom w:val="single" w:sz="4" w:space="0" w:color="000000"/>
              <w:right w:val="single" w:sz="4" w:space="0" w:color="000000"/>
            </w:tcBorders>
          </w:tcPr>
          <w:p w14:paraId="14EAB89F" w14:textId="77777777" w:rsidR="0064138D" w:rsidRPr="008C5FA0" w:rsidRDefault="0064138D" w:rsidP="0064138D">
            <w:pPr>
              <w:pStyle w:val="TableParagraph"/>
              <w:ind w:left="107" w:right="97"/>
              <w:jc w:val="both"/>
              <w:rPr>
                <w:sz w:val="24"/>
              </w:rPr>
            </w:pPr>
            <w:r w:rsidRPr="008C5FA0">
              <w:rPr>
                <w:sz w:val="24"/>
              </w:rPr>
              <w:t>Chức năng export dữ liệu: thời gian xử lý tối đa không quá 10 phút. Trường hợp xử lý quá 10 phút phải có chức năng quản lý</w:t>
            </w:r>
          </w:p>
          <w:p w14:paraId="0BB96F80" w14:textId="77777777" w:rsidR="0064138D" w:rsidRPr="008C5FA0" w:rsidRDefault="0064138D" w:rsidP="0064138D">
            <w:pPr>
              <w:pStyle w:val="TableParagraph"/>
              <w:ind w:left="107" w:right="97"/>
              <w:jc w:val="both"/>
              <w:rPr>
                <w:sz w:val="24"/>
              </w:rPr>
            </w:pPr>
            <w:r w:rsidRPr="008C5FA0">
              <w:rPr>
                <w:sz w:val="24"/>
              </w:rPr>
              <w:t>để biết đang export dữ liệu nào, thời gian chạy để có thể xem kết</w:t>
            </w:r>
          </w:p>
          <w:p w14:paraId="63F73CC4" w14:textId="77777777" w:rsidR="0064138D" w:rsidRPr="008C5FA0" w:rsidRDefault="0064138D" w:rsidP="0064138D">
            <w:pPr>
              <w:pStyle w:val="TableParagraph"/>
              <w:ind w:left="107" w:right="97"/>
              <w:jc w:val="both"/>
              <w:rPr>
                <w:sz w:val="24"/>
              </w:rPr>
            </w:pPr>
            <w:r w:rsidRPr="008C5FA0">
              <w:rPr>
                <w:sz w:val="24"/>
              </w:rPr>
              <w:t xml:space="preserve"> quả khi export dữ liệu thực hiện</w:t>
            </w:r>
          </w:p>
          <w:p w14:paraId="1EE31F0B" w14:textId="77777777" w:rsidR="0064138D" w:rsidRPr="008C5FA0" w:rsidRDefault="0064138D" w:rsidP="0064138D">
            <w:pPr>
              <w:pStyle w:val="TableParagraph"/>
              <w:ind w:left="107" w:right="97"/>
              <w:jc w:val="both"/>
              <w:rPr>
                <w:sz w:val="24"/>
              </w:rPr>
            </w:pPr>
            <w:r w:rsidRPr="008C5FA0">
              <w:rPr>
                <w:sz w:val="24"/>
              </w:rPr>
              <w:t>xong hoặc hủy thao tác</w:t>
            </w:r>
          </w:p>
          <w:p w14:paraId="0A2ABBCC" w14:textId="77777777" w:rsidR="0064138D" w:rsidRPr="008C5FA0" w:rsidRDefault="0064138D" w:rsidP="0064138D">
            <w:pPr>
              <w:pStyle w:val="TableParagraph"/>
              <w:ind w:left="107" w:right="97"/>
              <w:jc w:val="both"/>
              <w:rPr>
                <w:sz w:val="24"/>
              </w:rPr>
            </w:pPr>
            <w:r w:rsidRPr="008C5FA0">
              <w:rPr>
                <w:sz w:val="24"/>
              </w:rPr>
              <w:t xml:space="preserve">Data export function: maximum processing time should not exceed 10 minutes. In case processing time </w:t>
            </w:r>
            <w:r w:rsidRPr="008C5FA0">
              <w:rPr>
                <w:sz w:val="24"/>
              </w:rPr>
              <w:lastRenderedPageBreak/>
              <w:t>exceeds 10 minutes, there must be a management function to know what data is being exported, the running time to be able to see the results when the data export is done or cancel the operation.</w:t>
            </w:r>
          </w:p>
        </w:tc>
        <w:tc>
          <w:tcPr>
            <w:tcW w:w="1620" w:type="dxa"/>
            <w:tcBorders>
              <w:top w:val="single" w:sz="4" w:space="0" w:color="000000"/>
              <w:left w:val="single" w:sz="4" w:space="0" w:color="000000"/>
              <w:bottom w:val="single" w:sz="4" w:space="0" w:color="000000"/>
              <w:right w:val="single" w:sz="4" w:space="0" w:color="000000"/>
            </w:tcBorders>
          </w:tcPr>
          <w:p w14:paraId="24732993" w14:textId="40459A02" w:rsidR="0064138D" w:rsidRPr="008C5FA0" w:rsidRDefault="0097310F" w:rsidP="0064138D">
            <w:pPr>
              <w:pStyle w:val="TableParagraph"/>
              <w:jc w:val="center"/>
              <w:rPr>
                <w:sz w:val="24"/>
                <w:lang w:val="en-US"/>
              </w:rPr>
            </w:pPr>
            <w:r w:rsidRPr="008C5FA0">
              <w:rPr>
                <w:sz w:val="24"/>
                <w:lang w:val="en-US"/>
              </w:rPr>
              <w:lastRenderedPageBreak/>
              <w:t>Không đáp ứng</w:t>
            </w:r>
          </w:p>
        </w:tc>
        <w:tc>
          <w:tcPr>
            <w:tcW w:w="9504" w:type="dxa"/>
            <w:tcBorders>
              <w:top w:val="single" w:sz="4" w:space="0" w:color="000000"/>
              <w:left w:val="single" w:sz="4" w:space="0" w:color="000000"/>
              <w:bottom w:val="single" w:sz="4" w:space="0" w:color="000000"/>
              <w:right w:val="single" w:sz="4" w:space="0" w:color="000000"/>
            </w:tcBorders>
          </w:tcPr>
          <w:p w14:paraId="710EA32C" w14:textId="77777777" w:rsidR="0064138D" w:rsidRPr="008C5FA0" w:rsidRDefault="0064138D" w:rsidP="003D13DA">
            <w:pPr>
              <w:pStyle w:val="TableParagraph"/>
              <w:ind w:right="90"/>
              <w:jc w:val="center"/>
              <w:rPr>
                <w:noProof/>
              </w:rPr>
            </w:pPr>
            <w:r w:rsidRPr="008C5FA0">
              <w:rPr>
                <w:noProof/>
              </w:rPr>
              <w:t>Related to IT Server Monitoring capability</w:t>
            </w:r>
          </w:p>
          <w:p w14:paraId="5996C6B8" w14:textId="77777777" w:rsidR="0064138D" w:rsidRPr="008C5FA0" w:rsidRDefault="0064138D" w:rsidP="003D13DA">
            <w:pPr>
              <w:pStyle w:val="TableParagraph"/>
              <w:ind w:right="90"/>
              <w:jc w:val="center"/>
              <w:rPr>
                <w:noProof/>
              </w:rPr>
            </w:pPr>
            <w:r w:rsidRPr="008C5FA0">
              <w:rPr>
                <w:noProof/>
              </w:rPr>
              <w:t>Liên quan đến khả năng giám sát máy chủ CNTT</w:t>
            </w:r>
          </w:p>
        </w:tc>
      </w:tr>
      <w:tr w:rsidR="008C5FA0" w:rsidRPr="008C5FA0" w14:paraId="003A0923"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5BF4ABA8" w14:textId="77777777" w:rsidR="0064138D" w:rsidRPr="008C5FA0" w:rsidRDefault="0064138D" w:rsidP="0064138D">
            <w:pPr>
              <w:pStyle w:val="TableParagraph"/>
              <w:rPr>
                <w:b/>
                <w:sz w:val="26"/>
              </w:rPr>
            </w:pPr>
          </w:p>
          <w:p w14:paraId="546A3468" w14:textId="77777777" w:rsidR="0064138D" w:rsidRPr="008C5FA0" w:rsidRDefault="0064138D" w:rsidP="0064138D">
            <w:pPr>
              <w:pStyle w:val="TableParagraph"/>
              <w:rPr>
                <w:b/>
                <w:sz w:val="26"/>
              </w:rPr>
            </w:pPr>
          </w:p>
          <w:p w14:paraId="09695499" w14:textId="77777777" w:rsidR="0064138D" w:rsidRPr="008C5FA0" w:rsidRDefault="0064138D" w:rsidP="0064138D">
            <w:pPr>
              <w:pStyle w:val="TableParagraph"/>
              <w:rPr>
                <w:b/>
                <w:sz w:val="26"/>
              </w:rPr>
            </w:pPr>
            <w:r w:rsidRPr="008C5FA0">
              <w:rPr>
                <w:b/>
                <w:sz w:val="26"/>
              </w:rPr>
              <w:t>II.6.5</w:t>
            </w:r>
          </w:p>
        </w:tc>
        <w:tc>
          <w:tcPr>
            <w:tcW w:w="1530" w:type="dxa"/>
            <w:tcBorders>
              <w:top w:val="single" w:sz="4" w:space="0" w:color="000000"/>
              <w:left w:val="single" w:sz="4" w:space="0" w:color="000000"/>
              <w:bottom w:val="single" w:sz="4" w:space="0" w:color="000000"/>
              <w:right w:val="single" w:sz="4" w:space="0" w:color="000000"/>
            </w:tcBorders>
          </w:tcPr>
          <w:p w14:paraId="28DF2AC1" w14:textId="77777777" w:rsidR="0064138D" w:rsidRPr="008C5FA0" w:rsidRDefault="0064138D" w:rsidP="0064138D">
            <w:pPr>
              <w:pStyle w:val="TableParagraph"/>
              <w:rPr>
                <w:b/>
                <w:sz w:val="26"/>
              </w:rPr>
            </w:pPr>
          </w:p>
          <w:p w14:paraId="1477F84C" w14:textId="77777777" w:rsidR="0064138D" w:rsidRPr="008C5FA0" w:rsidRDefault="0064138D" w:rsidP="0064138D">
            <w:pPr>
              <w:pStyle w:val="TableParagraph"/>
              <w:rPr>
                <w:b/>
                <w:sz w:val="26"/>
              </w:rPr>
            </w:pPr>
          </w:p>
          <w:p w14:paraId="597D2857" w14:textId="77777777" w:rsidR="0064138D" w:rsidRPr="008C5FA0" w:rsidRDefault="0064138D" w:rsidP="0064138D">
            <w:pPr>
              <w:pStyle w:val="TableParagraph"/>
              <w:rPr>
                <w:b/>
                <w:sz w:val="26"/>
              </w:rPr>
            </w:pPr>
            <w:r w:rsidRPr="008C5FA0">
              <w:rPr>
                <w:b/>
                <w:sz w:val="26"/>
              </w:rPr>
              <w:t>NF.OP.036</w:t>
            </w:r>
          </w:p>
        </w:tc>
        <w:tc>
          <w:tcPr>
            <w:tcW w:w="2340" w:type="dxa"/>
            <w:tcBorders>
              <w:top w:val="single" w:sz="4" w:space="0" w:color="000000"/>
              <w:left w:val="single" w:sz="4" w:space="0" w:color="000000"/>
              <w:bottom w:val="single" w:sz="4" w:space="0" w:color="000000"/>
              <w:right w:val="single" w:sz="4" w:space="0" w:color="000000"/>
            </w:tcBorders>
          </w:tcPr>
          <w:p w14:paraId="31817C4E" w14:textId="77777777" w:rsidR="0064138D" w:rsidRPr="008C5FA0" w:rsidRDefault="0064138D" w:rsidP="0064138D">
            <w:pPr>
              <w:pStyle w:val="TableParagraph"/>
              <w:ind w:left="107" w:right="97"/>
              <w:jc w:val="both"/>
              <w:rPr>
                <w:sz w:val="24"/>
              </w:rPr>
            </w:pPr>
            <w:r w:rsidRPr="008C5FA0">
              <w:rPr>
                <w:sz w:val="24"/>
              </w:rPr>
              <w:t>Các chức năng báo cáo yêu cầu chạy trên database riêng, để không ảnh hưởng đến hệ thống đang hoạt động, gây cao tải IO</w:t>
            </w:r>
          </w:p>
          <w:p w14:paraId="4F8A88FD" w14:textId="77777777" w:rsidR="0064138D" w:rsidRPr="008C5FA0" w:rsidRDefault="0064138D" w:rsidP="0064138D">
            <w:pPr>
              <w:pStyle w:val="TableParagraph"/>
              <w:ind w:left="107" w:right="97"/>
              <w:jc w:val="both"/>
              <w:rPr>
                <w:sz w:val="24"/>
              </w:rPr>
            </w:pPr>
            <w:r w:rsidRPr="008C5FA0">
              <w:rPr>
                <w:sz w:val="24"/>
              </w:rPr>
              <w:t>CPU database</w:t>
            </w:r>
          </w:p>
          <w:p w14:paraId="10B624C9" w14:textId="77777777" w:rsidR="0064138D" w:rsidRPr="008C5FA0" w:rsidRDefault="0064138D" w:rsidP="0064138D">
            <w:pPr>
              <w:pStyle w:val="TableParagraph"/>
              <w:ind w:left="107" w:right="97"/>
              <w:jc w:val="both"/>
              <w:rPr>
                <w:sz w:val="24"/>
              </w:rPr>
            </w:pPr>
            <w:r w:rsidRPr="008C5FA0">
              <w:rPr>
                <w:sz w:val="24"/>
              </w:rPr>
              <w:t>Support giving aleart of running on a separate database, so as not to affect the operating system, causing high IO CPU database load.</w:t>
            </w:r>
          </w:p>
        </w:tc>
        <w:tc>
          <w:tcPr>
            <w:tcW w:w="1620" w:type="dxa"/>
            <w:tcBorders>
              <w:top w:val="single" w:sz="4" w:space="0" w:color="000000"/>
              <w:left w:val="single" w:sz="4" w:space="0" w:color="000000"/>
              <w:bottom w:val="single" w:sz="4" w:space="0" w:color="000000"/>
              <w:right w:val="single" w:sz="4" w:space="0" w:color="000000"/>
            </w:tcBorders>
          </w:tcPr>
          <w:p w14:paraId="36ADE273" w14:textId="22669E88" w:rsidR="0064138D" w:rsidRPr="008C5FA0" w:rsidRDefault="0097310F" w:rsidP="0064138D">
            <w:pPr>
              <w:pStyle w:val="TableParagraph"/>
              <w:jc w:val="center"/>
              <w:rPr>
                <w:sz w:val="24"/>
                <w:lang w:val="en-US"/>
              </w:rPr>
            </w:pPr>
            <w:r w:rsidRPr="008C5FA0">
              <w:rPr>
                <w:sz w:val="24"/>
                <w:lang w:val="en-US"/>
              </w:rPr>
              <w:t>Không đáp ứng</w:t>
            </w:r>
          </w:p>
        </w:tc>
        <w:tc>
          <w:tcPr>
            <w:tcW w:w="9504" w:type="dxa"/>
            <w:tcBorders>
              <w:top w:val="single" w:sz="4" w:space="0" w:color="000000"/>
              <w:left w:val="single" w:sz="4" w:space="0" w:color="000000"/>
              <w:bottom w:val="single" w:sz="4" w:space="0" w:color="000000"/>
              <w:right w:val="single" w:sz="4" w:space="0" w:color="000000"/>
            </w:tcBorders>
          </w:tcPr>
          <w:p w14:paraId="47D52ECB" w14:textId="77777777" w:rsidR="0064138D" w:rsidRPr="008C5FA0" w:rsidRDefault="0064138D" w:rsidP="003D13DA">
            <w:pPr>
              <w:pStyle w:val="TableParagraph"/>
              <w:ind w:right="90"/>
              <w:jc w:val="center"/>
              <w:rPr>
                <w:noProof/>
              </w:rPr>
            </w:pPr>
            <w:r w:rsidRPr="008C5FA0">
              <w:rPr>
                <w:noProof/>
              </w:rPr>
              <w:t>Related to IT Server Monitoring capability</w:t>
            </w:r>
          </w:p>
          <w:p w14:paraId="5870F37E" w14:textId="77777777" w:rsidR="0064138D" w:rsidRPr="008C5FA0" w:rsidRDefault="0064138D" w:rsidP="003D13DA">
            <w:pPr>
              <w:pStyle w:val="TableParagraph"/>
              <w:ind w:right="90"/>
              <w:jc w:val="center"/>
              <w:rPr>
                <w:noProof/>
              </w:rPr>
            </w:pPr>
            <w:r w:rsidRPr="008C5FA0">
              <w:rPr>
                <w:noProof/>
              </w:rPr>
              <w:t>Liên quan đến khả năng giám sát máy chủ CNTT</w:t>
            </w:r>
          </w:p>
        </w:tc>
      </w:tr>
      <w:tr w:rsidR="008C5FA0" w:rsidRPr="008C5FA0" w14:paraId="33F6227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D7D2775" w14:textId="77777777" w:rsidR="0064138D" w:rsidRPr="008C5FA0" w:rsidRDefault="0064138D" w:rsidP="0064138D">
            <w:pPr>
              <w:pStyle w:val="TableParagraph"/>
              <w:rPr>
                <w:b/>
                <w:sz w:val="26"/>
              </w:rPr>
            </w:pPr>
            <w:r w:rsidRPr="008C5FA0">
              <w:rPr>
                <w:b/>
                <w:sz w:val="26"/>
              </w:rPr>
              <w:t>II.7</w:t>
            </w:r>
          </w:p>
        </w:tc>
        <w:tc>
          <w:tcPr>
            <w:tcW w:w="1530" w:type="dxa"/>
            <w:tcBorders>
              <w:top w:val="single" w:sz="4" w:space="0" w:color="000000"/>
              <w:left w:val="single" w:sz="4" w:space="0" w:color="000000"/>
              <w:bottom w:val="single" w:sz="4" w:space="0" w:color="000000"/>
              <w:right w:val="single" w:sz="4" w:space="0" w:color="000000"/>
            </w:tcBorders>
          </w:tcPr>
          <w:p w14:paraId="555F7FA2"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4BB040B1" w14:textId="77777777" w:rsidR="0064138D" w:rsidRPr="008C5FA0" w:rsidRDefault="0064138D" w:rsidP="0064138D">
            <w:pPr>
              <w:pStyle w:val="TableParagraph"/>
              <w:ind w:left="107" w:right="97"/>
              <w:jc w:val="both"/>
              <w:rPr>
                <w:sz w:val="24"/>
              </w:rPr>
            </w:pPr>
            <w:r w:rsidRPr="008C5FA0">
              <w:rPr>
                <w:sz w:val="24"/>
              </w:rPr>
              <w:t>Khả năng phân tích</w:t>
            </w:r>
          </w:p>
          <w:p w14:paraId="43AEB425" w14:textId="77777777" w:rsidR="0064138D" w:rsidRPr="008C5FA0" w:rsidRDefault="0064138D" w:rsidP="0064138D">
            <w:pPr>
              <w:pStyle w:val="TableParagraph"/>
              <w:ind w:left="107" w:right="97"/>
              <w:jc w:val="both"/>
              <w:rPr>
                <w:sz w:val="24"/>
              </w:rPr>
            </w:pPr>
            <w:r w:rsidRPr="008C5FA0">
              <w:rPr>
                <w:sz w:val="24"/>
              </w:rPr>
              <w:t>Ability of analysis</w:t>
            </w:r>
          </w:p>
        </w:tc>
        <w:tc>
          <w:tcPr>
            <w:tcW w:w="1620" w:type="dxa"/>
            <w:tcBorders>
              <w:top w:val="single" w:sz="4" w:space="0" w:color="000000"/>
              <w:left w:val="single" w:sz="4" w:space="0" w:color="000000"/>
              <w:bottom w:val="single" w:sz="4" w:space="0" w:color="000000"/>
              <w:right w:val="single" w:sz="4" w:space="0" w:color="000000"/>
            </w:tcBorders>
          </w:tcPr>
          <w:p w14:paraId="2041D439"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18774DF3" w14:textId="77777777" w:rsidR="0064138D" w:rsidRPr="008C5FA0" w:rsidRDefault="0064138D" w:rsidP="003D13DA">
            <w:pPr>
              <w:pStyle w:val="TableParagraph"/>
              <w:ind w:right="90"/>
              <w:jc w:val="center"/>
              <w:rPr>
                <w:noProof/>
              </w:rPr>
            </w:pPr>
          </w:p>
        </w:tc>
      </w:tr>
      <w:tr w:rsidR="008C5FA0" w:rsidRPr="008C5FA0" w14:paraId="7425B53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494279D" w14:textId="77777777" w:rsidR="0064138D" w:rsidRPr="008C5FA0" w:rsidRDefault="0064138D" w:rsidP="0064138D">
            <w:pPr>
              <w:pStyle w:val="TableParagraph"/>
              <w:rPr>
                <w:b/>
                <w:sz w:val="26"/>
              </w:rPr>
            </w:pPr>
          </w:p>
          <w:p w14:paraId="42C06E5A" w14:textId="77777777" w:rsidR="0064138D" w:rsidRPr="008C5FA0" w:rsidRDefault="0064138D" w:rsidP="0064138D">
            <w:pPr>
              <w:pStyle w:val="TableParagraph"/>
              <w:rPr>
                <w:b/>
                <w:sz w:val="26"/>
              </w:rPr>
            </w:pPr>
          </w:p>
          <w:p w14:paraId="6B565500" w14:textId="77777777" w:rsidR="0064138D" w:rsidRPr="008C5FA0" w:rsidRDefault="0064138D" w:rsidP="0064138D">
            <w:pPr>
              <w:pStyle w:val="TableParagraph"/>
              <w:rPr>
                <w:b/>
                <w:sz w:val="26"/>
              </w:rPr>
            </w:pPr>
          </w:p>
          <w:p w14:paraId="6A07C6D3" w14:textId="77777777" w:rsidR="0064138D" w:rsidRPr="008C5FA0" w:rsidRDefault="0064138D" w:rsidP="0064138D">
            <w:pPr>
              <w:pStyle w:val="TableParagraph"/>
              <w:rPr>
                <w:b/>
                <w:sz w:val="26"/>
              </w:rPr>
            </w:pPr>
          </w:p>
          <w:p w14:paraId="47638729" w14:textId="77777777" w:rsidR="0064138D" w:rsidRPr="008C5FA0" w:rsidRDefault="0064138D" w:rsidP="0064138D">
            <w:pPr>
              <w:pStyle w:val="TableParagraph"/>
              <w:rPr>
                <w:b/>
                <w:sz w:val="26"/>
              </w:rPr>
            </w:pPr>
            <w:r w:rsidRPr="008C5FA0">
              <w:rPr>
                <w:b/>
                <w:sz w:val="26"/>
              </w:rPr>
              <w:t>II.7.1</w:t>
            </w:r>
          </w:p>
        </w:tc>
        <w:tc>
          <w:tcPr>
            <w:tcW w:w="1530" w:type="dxa"/>
            <w:tcBorders>
              <w:top w:val="single" w:sz="4" w:space="0" w:color="000000"/>
              <w:left w:val="single" w:sz="4" w:space="0" w:color="000000"/>
              <w:bottom w:val="single" w:sz="4" w:space="0" w:color="000000"/>
              <w:right w:val="single" w:sz="4" w:space="0" w:color="000000"/>
            </w:tcBorders>
          </w:tcPr>
          <w:p w14:paraId="5045090F" w14:textId="77777777" w:rsidR="0064138D" w:rsidRPr="008C5FA0" w:rsidRDefault="0064138D" w:rsidP="0064138D">
            <w:pPr>
              <w:pStyle w:val="TableParagraph"/>
              <w:rPr>
                <w:b/>
                <w:sz w:val="26"/>
              </w:rPr>
            </w:pPr>
          </w:p>
          <w:p w14:paraId="03796423" w14:textId="77777777" w:rsidR="0064138D" w:rsidRPr="008C5FA0" w:rsidRDefault="0064138D" w:rsidP="0064138D">
            <w:pPr>
              <w:pStyle w:val="TableParagraph"/>
              <w:rPr>
                <w:b/>
                <w:sz w:val="26"/>
              </w:rPr>
            </w:pPr>
          </w:p>
          <w:p w14:paraId="63034477" w14:textId="77777777" w:rsidR="0064138D" w:rsidRPr="008C5FA0" w:rsidRDefault="0064138D" w:rsidP="0064138D">
            <w:pPr>
              <w:pStyle w:val="TableParagraph"/>
              <w:rPr>
                <w:b/>
                <w:sz w:val="26"/>
              </w:rPr>
            </w:pPr>
          </w:p>
          <w:p w14:paraId="0F667A73" w14:textId="77777777" w:rsidR="0064138D" w:rsidRPr="008C5FA0" w:rsidRDefault="0064138D" w:rsidP="0064138D">
            <w:pPr>
              <w:pStyle w:val="TableParagraph"/>
              <w:rPr>
                <w:b/>
                <w:sz w:val="26"/>
              </w:rPr>
            </w:pPr>
          </w:p>
          <w:p w14:paraId="697452DC" w14:textId="77777777" w:rsidR="0064138D" w:rsidRPr="008C5FA0" w:rsidRDefault="0064138D" w:rsidP="0064138D">
            <w:pPr>
              <w:pStyle w:val="TableParagraph"/>
              <w:rPr>
                <w:b/>
                <w:sz w:val="26"/>
              </w:rPr>
            </w:pPr>
            <w:r w:rsidRPr="008C5FA0">
              <w:rPr>
                <w:b/>
                <w:sz w:val="26"/>
              </w:rPr>
              <w:t>NF.OP.037</w:t>
            </w:r>
          </w:p>
        </w:tc>
        <w:tc>
          <w:tcPr>
            <w:tcW w:w="2340" w:type="dxa"/>
            <w:tcBorders>
              <w:top w:val="single" w:sz="4" w:space="0" w:color="000000"/>
              <w:left w:val="single" w:sz="4" w:space="0" w:color="000000"/>
              <w:bottom w:val="single" w:sz="4" w:space="0" w:color="000000"/>
              <w:right w:val="single" w:sz="4" w:space="0" w:color="000000"/>
            </w:tcBorders>
          </w:tcPr>
          <w:p w14:paraId="2E9BADE5" w14:textId="77777777" w:rsidR="0064138D" w:rsidRPr="008C5FA0" w:rsidRDefault="0064138D" w:rsidP="0064138D">
            <w:pPr>
              <w:pStyle w:val="TableParagraph"/>
              <w:ind w:left="107" w:right="97"/>
              <w:jc w:val="both"/>
              <w:rPr>
                <w:sz w:val="24"/>
              </w:rPr>
            </w:pPr>
            <w:r w:rsidRPr="008C5FA0">
              <w:rPr>
                <w:sz w:val="24"/>
              </w:rPr>
              <w:t>Hệ thống phải có các khả năng sau:</w:t>
            </w:r>
          </w:p>
          <w:p w14:paraId="256AFA37" w14:textId="77777777" w:rsidR="0064138D" w:rsidRPr="008C5FA0" w:rsidRDefault="0064138D" w:rsidP="0064138D">
            <w:pPr>
              <w:pStyle w:val="TableParagraph"/>
              <w:ind w:left="107" w:right="97"/>
              <w:jc w:val="both"/>
              <w:rPr>
                <w:sz w:val="24"/>
              </w:rPr>
            </w:pPr>
            <w:r w:rsidRPr="008C5FA0">
              <w:rPr>
                <w:sz w:val="24"/>
              </w:rPr>
              <w:t>Tự phát hiện lỗi;</w:t>
            </w:r>
          </w:p>
          <w:p w14:paraId="140DE986" w14:textId="77777777" w:rsidR="0064138D" w:rsidRPr="008C5FA0" w:rsidRDefault="0064138D" w:rsidP="0064138D">
            <w:pPr>
              <w:pStyle w:val="TableParagraph"/>
              <w:ind w:left="107" w:right="97"/>
              <w:jc w:val="both"/>
              <w:rPr>
                <w:sz w:val="24"/>
              </w:rPr>
            </w:pPr>
            <w:r w:rsidRPr="008C5FA0">
              <w:rPr>
                <w:sz w:val="24"/>
              </w:rPr>
              <w:t>Thông báo lỗi ngay lập tức đến người chịu trách nhiệm theo đúng vai trò trách nhiệm;</w:t>
            </w:r>
          </w:p>
          <w:p w14:paraId="74C46F7A" w14:textId="77777777" w:rsidR="0064138D" w:rsidRPr="008C5FA0" w:rsidRDefault="0064138D" w:rsidP="0064138D">
            <w:pPr>
              <w:pStyle w:val="TableParagraph"/>
              <w:ind w:left="107" w:right="97"/>
              <w:jc w:val="both"/>
              <w:rPr>
                <w:sz w:val="24"/>
              </w:rPr>
            </w:pPr>
            <w:r w:rsidRPr="008C5FA0">
              <w:rPr>
                <w:sz w:val="24"/>
              </w:rPr>
              <w:t>Tuỳ biến/chỉnh sửa các thông báo</w:t>
            </w:r>
            <w:r w:rsidRPr="008C5FA0">
              <w:rPr>
                <w:sz w:val="24"/>
              </w:rPr>
              <w:tab/>
              <w:t>lỗi;</w:t>
            </w:r>
          </w:p>
          <w:p w14:paraId="2EF58532" w14:textId="77777777" w:rsidR="0064138D" w:rsidRPr="008C5FA0" w:rsidRDefault="0064138D" w:rsidP="0064138D">
            <w:pPr>
              <w:pStyle w:val="TableParagraph"/>
              <w:ind w:left="107" w:right="97"/>
              <w:jc w:val="both"/>
              <w:rPr>
                <w:sz w:val="24"/>
              </w:rPr>
            </w:pPr>
            <w:r w:rsidRPr="008C5FA0">
              <w:rPr>
                <w:sz w:val="24"/>
              </w:rPr>
              <w:t>Thông báo lỗi phải cụ thể và đủ chi tiết để có thể phân tích tìm ra nguyên nhân gây lỗi.</w:t>
            </w:r>
          </w:p>
          <w:p w14:paraId="1C039BF8" w14:textId="77777777" w:rsidR="0064138D" w:rsidRPr="008C5FA0" w:rsidRDefault="0064138D" w:rsidP="0064138D">
            <w:pPr>
              <w:pStyle w:val="TableParagraph"/>
              <w:ind w:left="107" w:right="97"/>
              <w:jc w:val="both"/>
              <w:rPr>
                <w:sz w:val="24"/>
              </w:rPr>
            </w:pPr>
            <w:r w:rsidRPr="008C5FA0">
              <w:rPr>
                <w:sz w:val="24"/>
              </w:rPr>
              <w:t>The system must support:</w:t>
            </w:r>
          </w:p>
          <w:p w14:paraId="51833389" w14:textId="77777777" w:rsidR="0064138D" w:rsidRPr="008C5FA0" w:rsidRDefault="0064138D" w:rsidP="0064138D">
            <w:pPr>
              <w:pStyle w:val="TableParagraph"/>
              <w:ind w:left="107" w:right="97"/>
              <w:jc w:val="both"/>
              <w:rPr>
                <w:sz w:val="24"/>
              </w:rPr>
            </w:pPr>
            <w:r w:rsidRPr="008C5FA0">
              <w:rPr>
                <w:sz w:val="24"/>
              </w:rPr>
              <w:t>- Self-detecting errors;</w:t>
            </w:r>
          </w:p>
          <w:p w14:paraId="315D02AF" w14:textId="77777777" w:rsidR="0064138D" w:rsidRPr="008C5FA0" w:rsidRDefault="0064138D" w:rsidP="0064138D">
            <w:pPr>
              <w:pStyle w:val="TableParagraph"/>
              <w:ind w:left="107" w:right="97"/>
              <w:jc w:val="both"/>
              <w:rPr>
                <w:sz w:val="24"/>
              </w:rPr>
            </w:pPr>
            <w:r w:rsidRPr="008C5FA0">
              <w:rPr>
                <w:sz w:val="24"/>
              </w:rPr>
              <w:t>- Reporting errors immediately to the person in charge according to the responsible role;</w:t>
            </w:r>
          </w:p>
          <w:p w14:paraId="583CCD56" w14:textId="77777777" w:rsidR="0064138D" w:rsidRPr="008C5FA0" w:rsidRDefault="0064138D" w:rsidP="0064138D">
            <w:pPr>
              <w:pStyle w:val="TableParagraph"/>
              <w:ind w:left="107" w:right="97"/>
              <w:jc w:val="both"/>
              <w:rPr>
                <w:sz w:val="24"/>
              </w:rPr>
            </w:pPr>
            <w:r w:rsidRPr="008C5FA0">
              <w:rPr>
                <w:sz w:val="24"/>
              </w:rPr>
              <w:t>- Customizing/editing error messages;</w:t>
            </w:r>
          </w:p>
          <w:p w14:paraId="2F9E4D4F" w14:textId="77777777" w:rsidR="0064138D" w:rsidRPr="008C5FA0" w:rsidRDefault="0064138D" w:rsidP="0064138D">
            <w:pPr>
              <w:pStyle w:val="TableParagraph"/>
              <w:ind w:left="107" w:right="97"/>
              <w:jc w:val="both"/>
              <w:rPr>
                <w:sz w:val="24"/>
              </w:rPr>
            </w:pPr>
            <w:r w:rsidRPr="008C5FA0">
              <w:rPr>
                <w:sz w:val="24"/>
              </w:rPr>
              <w:t xml:space="preserve">- The error message must be specific and detailed enough for finding the </w:t>
            </w:r>
            <w:r w:rsidRPr="008C5FA0">
              <w:rPr>
                <w:sz w:val="24"/>
              </w:rPr>
              <w:lastRenderedPageBreak/>
              <w:t>cause of the error.</w:t>
            </w:r>
          </w:p>
        </w:tc>
        <w:tc>
          <w:tcPr>
            <w:tcW w:w="1620" w:type="dxa"/>
            <w:tcBorders>
              <w:top w:val="single" w:sz="4" w:space="0" w:color="000000"/>
              <w:left w:val="single" w:sz="4" w:space="0" w:color="000000"/>
              <w:bottom w:val="single" w:sz="4" w:space="0" w:color="000000"/>
              <w:right w:val="single" w:sz="4" w:space="0" w:color="000000"/>
            </w:tcBorders>
          </w:tcPr>
          <w:p w14:paraId="6708AD35" w14:textId="0746178F" w:rsidR="0064138D" w:rsidRPr="008C5FA0" w:rsidRDefault="0097310F" w:rsidP="0064138D">
            <w:pPr>
              <w:pStyle w:val="TableParagraph"/>
              <w:jc w:val="center"/>
              <w:rPr>
                <w:sz w:val="24"/>
                <w:lang w:val="en-US"/>
              </w:rPr>
            </w:pPr>
            <w:r w:rsidRPr="008C5FA0">
              <w:rPr>
                <w:sz w:val="24"/>
                <w:lang w:val="en-US"/>
              </w:rPr>
              <w:lastRenderedPageBreak/>
              <w:t>Không đáp ứng</w:t>
            </w:r>
          </w:p>
        </w:tc>
        <w:tc>
          <w:tcPr>
            <w:tcW w:w="9504" w:type="dxa"/>
            <w:tcBorders>
              <w:top w:val="single" w:sz="4" w:space="0" w:color="000000"/>
              <w:left w:val="single" w:sz="4" w:space="0" w:color="000000"/>
              <w:bottom w:val="single" w:sz="4" w:space="0" w:color="000000"/>
              <w:right w:val="single" w:sz="4" w:space="0" w:color="000000"/>
            </w:tcBorders>
          </w:tcPr>
          <w:p w14:paraId="52E9BE78" w14:textId="77777777" w:rsidR="0064138D" w:rsidRPr="008C5FA0" w:rsidRDefault="0064138D" w:rsidP="003D13DA">
            <w:pPr>
              <w:pStyle w:val="TableParagraph"/>
              <w:ind w:right="90"/>
              <w:jc w:val="center"/>
              <w:rPr>
                <w:noProof/>
              </w:rPr>
            </w:pPr>
            <w:r w:rsidRPr="008C5FA0">
              <w:rPr>
                <w:noProof/>
              </w:rPr>
              <w:t>Self-detecting error is not supported in Azure DevOps Server</w:t>
            </w:r>
          </w:p>
          <w:p w14:paraId="6C3CD0DE" w14:textId="77777777" w:rsidR="0064138D" w:rsidRPr="008C5FA0" w:rsidRDefault="0064138D" w:rsidP="003D13DA">
            <w:pPr>
              <w:pStyle w:val="TableParagraph"/>
              <w:ind w:right="90"/>
              <w:jc w:val="center"/>
              <w:rPr>
                <w:noProof/>
              </w:rPr>
            </w:pPr>
            <w:r w:rsidRPr="008C5FA0">
              <w:rPr>
                <w:noProof/>
              </w:rPr>
              <w:t>Lỗi tự phát hiện không được hỗ trợ trong Azure DevOps Server</w:t>
            </w:r>
          </w:p>
        </w:tc>
      </w:tr>
      <w:tr w:rsidR="008C5FA0" w:rsidRPr="008C5FA0" w14:paraId="3A1D287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5A67784" w14:textId="77777777" w:rsidR="0064138D" w:rsidRPr="008C5FA0" w:rsidRDefault="0064138D" w:rsidP="0064138D">
            <w:pPr>
              <w:pStyle w:val="TableParagraph"/>
              <w:rPr>
                <w:b/>
                <w:sz w:val="26"/>
              </w:rPr>
            </w:pPr>
          </w:p>
          <w:p w14:paraId="3E43F020" w14:textId="77777777" w:rsidR="0064138D" w:rsidRPr="008C5FA0" w:rsidRDefault="0064138D" w:rsidP="0064138D">
            <w:pPr>
              <w:pStyle w:val="TableParagraph"/>
              <w:rPr>
                <w:b/>
                <w:sz w:val="26"/>
              </w:rPr>
            </w:pPr>
            <w:r w:rsidRPr="008C5FA0">
              <w:rPr>
                <w:b/>
                <w:sz w:val="26"/>
              </w:rPr>
              <w:t>II.7.2</w:t>
            </w:r>
          </w:p>
        </w:tc>
        <w:tc>
          <w:tcPr>
            <w:tcW w:w="1530" w:type="dxa"/>
            <w:tcBorders>
              <w:top w:val="single" w:sz="4" w:space="0" w:color="000000"/>
              <w:left w:val="single" w:sz="4" w:space="0" w:color="000000"/>
              <w:bottom w:val="single" w:sz="4" w:space="0" w:color="000000"/>
              <w:right w:val="single" w:sz="4" w:space="0" w:color="000000"/>
            </w:tcBorders>
          </w:tcPr>
          <w:p w14:paraId="4F5FC80D" w14:textId="77777777" w:rsidR="0064138D" w:rsidRPr="008C5FA0" w:rsidRDefault="0064138D" w:rsidP="0064138D">
            <w:pPr>
              <w:pStyle w:val="TableParagraph"/>
              <w:rPr>
                <w:b/>
                <w:sz w:val="26"/>
              </w:rPr>
            </w:pPr>
          </w:p>
          <w:p w14:paraId="288A7F0E" w14:textId="77777777" w:rsidR="0064138D" w:rsidRPr="008C5FA0" w:rsidRDefault="0064138D" w:rsidP="0064138D">
            <w:pPr>
              <w:pStyle w:val="TableParagraph"/>
              <w:rPr>
                <w:b/>
                <w:sz w:val="26"/>
              </w:rPr>
            </w:pPr>
            <w:r w:rsidRPr="008C5FA0">
              <w:rPr>
                <w:b/>
                <w:sz w:val="26"/>
              </w:rPr>
              <w:t>NF.OP.038</w:t>
            </w:r>
          </w:p>
        </w:tc>
        <w:tc>
          <w:tcPr>
            <w:tcW w:w="2340" w:type="dxa"/>
            <w:tcBorders>
              <w:top w:val="single" w:sz="4" w:space="0" w:color="000000"/>
              <w:left w:val="single" w:sz="4" w:space="0" w:color="000000"/>
              <w:bottom w:val="single" w:sz="4" w:space="0" w:color="000000"/>
              <w:right w:val="single" w:sz="4" w:space="0" w:color="000000"/>
            </w:tcBorders>
          </w:tcPr>
          <w:p w14:paraId="6438F7E0" w14:textId="77777777" w:rsidR="0064138D" w:rsidRPr="008C5FA0" w:rsidRDefault="0064138D" w:rsidP="0064138D">
            <w:pPr>
              <w:pStyle w:val="TableParagraph"/>
              <w:ind w:left="107" w:right="97"/>
              <w:jc w:val="both"/>
              <w:rPr>
                <w:sz w:val="24"/>
              </w:rPr>
            </w:pPr>
            <w:r w:rsidRPr="008C5FA0">
              <w:rPr>
                <w:sz w:val="24"/>
              </w:rPr>
              <w:t>Có tài liệu mô tả Log, cấu trúc Log để có thể import được vào các hệ thống quản lý log tập</w:t>
            </w:r>
          </w:p>
          <w:p w14:paraId="788A4AA0" w14:textId="77777777" w:rsidR="0064138D" w:rsidRPr="008C5FA0" w:rsidRDefault="0064138D" w:rsidP="0064138D">
            <w:pPr>
              <w:pStyle w:val="TableParagraph"/>
              <w:ind w:left="107" w:right="97"/>
              <w:jc w:val="both"/>
              <w:rPr>
                <w:sz w:val="24"/>
              </w:rPr>
            </w:pPr>
            <w:r w:rsidRPr="008C5FA0">
              <w:rPr>
                <w:sz w:val="24"/>
              </w:rPr>
              <w:t>trung.</w:t>
            </w:r>
          </w:p>
          <w:p w14:paraId="6C5DDECC" w14:textId="77777777" w:rsidR="0064138D" w:rsidRPr="008C5FA0" w:rsidRDefault="0064138D" w:rsidP="0064138D">
            <w:pPr>
              <w:pStyle w:val="TableParagraph"/>
              <w:ind w:left="107" w:right="97"/>
              <w:jc w:val="both"/>
              <w:rPr>
                <w:sz w:val="24"/>
              </w:rPr>
            </w:pPr>
            <w:r w:rsidRPr="008C5FA0">
              <w:rPr>
                <w:sz w:val="24"/>
              </w:rPr>
              <w:t>There is documentation describing Log, Log structure so that it can be imported into centralized log management systems.</w:t>
            </w:r>
          </w:p>
        </w:tc>
        <w:tc>
          <w:tcPr>
            <w:tcW w:w="1620" w:type="dxa"/>
            <w:tcBorders>
              <w:top w:val="single" w:sz="4" w:space="0" w:color="000000"/>
              <w:left w:val="single" w:sz="4" w:space="0" w:color="000000"/>
              <w:bottom w:val="single" w:sz="4" w:space="0" w:color="000000"/>
              <w:right w:val="single" w:sz="4" w:space="0" w:color="000000"/>
            </w:tcBorders>
          </w:tcPr>
          <w:p w14:paraId="68392FEB" w14:textId="336FA4D3"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4F0354A" w14:textId="5905B4EC" w:rsidR="0064138D" w:rsidRPr="008C5FA0" w:rsidRDefault="0064138D">
            <w:pPr>
              <w:pStyle w:val="TableParagraph"/>
              <w:ind w:right="90"/>
              <w:jc w:val="center"/>
              <w:rPr>
                <w:noProof/>
              </w:rPr>
            </w:pPr>
            <w:r w:rsidRPr="008C5FA0">
              <w:rPr>
                <w:noProof/>
              </w:rPr>
              <w:t>Azure DevOps Server provides default Activity Logs, which can be exported to store in a file system</w:t>
            </w:r>
          </w:p>
          <w:p w14:paraId="4AFA9CB2" w14:textId="07645B2F" w:rsidR="00DF4ECC" w:rsidRPr="008C5FA0" w:rsidRDefault="00DF4ECC" w:rsidP="003D13DA">
            <w:pPr>
              <w:pStyle w:val="TableParagraph"/>
              <w:ind w:right="90"/>
              <w:jc w:val="center"/>
              <w:rPr>
                <w:noProof/>
                <w:lang w:val="en-US"/>
              </w:rPr>
            </w:pPr>
            <w:r w:rsidRPr="008C5FA0">
              <w:rPr>
                <w:noProof/>
                <w:lang w:val="en-US"/>
              </w:rPr>
              <w:t>Refer: https://learn.microsoft.com/en-us/azure/devops/organizations/audit/azure-devops-auditing?view=azure-devops-2022&amp;tabs=preview-page</w:t>
            </w:r>
          </w:p>
          <w:p w14:paraId="3E395FCE" w14:textId="77777777" w:rsidR="0064138D" w:rsidRPr="008C5FA0" w:rsidRDefault="0064138D" w:rsidP="003D13DA">
            <w:pPr>
              <w:pStyle w:val="TableParagraph"/>
              <w:ind w:right="90"/>
              <w:jc w:val="center"/>
              <w:rPr>
                <w:noProof/>
              </w:rPr>
            </w:pPr>
            <w:r w:rsidRPr="008C5FA0">
              <w:rPr>
                <w:noProof/>
              </w:rPr>
              <w:t>Máy chủ Azure DevOps cung cấp Nhật ký hoạt động (Activity logs) mặc định, có thể được xuất để lưu trữ trong hệ thống tệp</w:t>
            </w:r>
          </w:p>
        </w:tc>
      </w:tr>
      <w:tr w:rsidR="008C5FA0" w:rsidRPr="008C5FA0" w14:paraId="3D3552C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0BA74EA1" w14:textId="77777777" w:rsidR="0064138D" w:rsidRPr="008C5FA0" w:rsidRDefault="0064138D" w:rsidP="0064138D">
            <w:pPr>
              <w:pStyle w:val="TableParagraph"/>
              <w:rPr>
                <w:b/>
                <w:sz w:val="26"/>
              </w:rPr>
            </w:pPr>
          </w:p>
          <w:p w14:paraId="2C803CB3" w14:textId="77777777" w:rsidR="0064138D" w:rsidRPr="008C5FA0" w:rsidRDefault="0064138D" w:rsidP="0064138D">
            <w:pPr>
              <w:pStyle w:val="TableParagraph"/>
              <w:rPr>
                <w:b/>
                <w:sz w:val="26"/>
              </w:rPr>
            </w:pPr>
          </w:p>
          <w:p w14:paraId="4EA55A12" w14:textId="77777777" w:rsidR="0064138D" w:rsidRPr="008C5FA0" w:rsidRDefault="0064138D" w:rsidP="0064138D">
            <w:pPr>
              <w:pStyle w:val="TableParagraph"/>
              <w:rPr>
                <w:b/>
                <w:sz w:val="26"/>
              </w:rPr>
            </w:pPr>
            <w:r w:rsidRPr="008C5FA0">
              <w:rPr>
                <w:b/>
                <w:sz w:val="26"/>
              </w:rPr>
              <w:t>II.7.3</w:t>
            </w:r>
          </w:p>
        </w:tc>
        <w:tc>
          <w:tcPr>
            <w:tcW w:w="1530" w:type="dxa"/>
            <w:tcBorders>
              <w:top w:val="single" w:sz="4" w:space="0" w:color="000000"/>
              <w:left w:val="single" w:sz="4" w:space="0" w:color="000000"/>
              <w:bottom w:val="single" w:sz="4" w:space="0" w:color="000000"/>
              <w:right w:val="single" w:sz="4" w:space="0" w:color="000000"/>
            </w:tcBorders>
          </w:tcPr>
          <w:p w14:paraId="387D4379" w14:textId="77777777" w:rsidR="0064138D" w:rsidRPr="008C5FA0" w:rsidRDefault="0064138D" w:rsidP="0064138D">
            <w:pPr>
              <w:pStyle w:val="TableParagraph"/>
              <w:rPr>
                <w:b/>
                <w:sz w:val="26"/>
              </w:rPr>
            </w:pPr>
          </w:p>
          <w:p w14:paraId="3892581E" w14:textId="77777777" w:rsidR="0064138D" w:rsidRPr="008C5FA0" w:rsidRDefault="0064138D" w:rsidP="0064138D">
            <w:pPr>
              <w:pStyle w:val="TableParagraph"/>
              <w:rPr>
                <w:b/>
                <w:sz w:val="26"/>
              </w:rPr>
            </w:pPr>
          </w:p>
          <w:p w14:paraId="614B4499" w14:textId="77777777" w:rsidR="0064138D" w:rsidRPr="008C5FA0" w:rsidRDefault="0064138D" w:rsidP="0064138D">
            <w:pPr>
              <w:pStyle w:val="TableParagraph"/>
              <w:rPr>
                <w:b/>
                <w:sz w:val="26"/>
              </w:rPr>
            </w:pPr>
            <w:r w:rsidRPr="008C5FA0">
              <w:rPr>
                <w:b/>
                <w:sz w:val="26"/>
              </w:rPr>
              <w:t>NF.OP.039</w:t>
            </w:r>
          </w:p>
        </w:tc>
        <w:tc>
          <w:tcPr>
            <w:tcW w:w="2340" w:type="dxa"/>
            <w:tcBorders>
              <w:top w:val="single" w:sz="4" w:space="0" w:color="000000"/>
              <w:left w:val="single" w:sz="4" w:space="0" w:color="000000"/>
              <w:bottom w:val="single" w:sz="4" w:space="0" w:color="000000"/>
              <w:right w:val="single" w:sz="4" w:space="0" w:color="000000"/>
            </w:tcBorders>
          </w:tcPr>
          <w:p w14:paraId="1F938949" w14:textId="77777777" w:rsidR="0064138D" w:rsidRPr="008C5FA0" w:rsidRDefault="0064138D" w:rsidP="0064138D">
            <w:pPr>
              <w:pStyle w:val="TableParagraph"/>
              <w:ind w:left="107" w:right="97"/>
              <w:jc w:val="both"/>
              <w:rPr>
                <w:sz w:val="24"/>
              </w:rPr>
            </w:pPr>
            <w:r w:rsidRPr="008C5FA0">
              <w:rPr>
                <w:sz w:val="24"/>
              </w:rPr>
              <w:t>Có các báo cáo KPI phân tích xu thế chất lượng hệ thống để cảnh báo sớm. Cho phép so sánh KPI với giá trị trước 5 phút, 1 tiếng, thời gian cùng ngày, thời gian</w:t>
            </w:r>
          </w:p>
          <w:p w14:paraId="7A0677FA" w14:textId="77777777" w:rsidR="0064138D" w:rsidRPr="008C5FA0" w:rsidRDefault="0064138D" w:rsidP="0064138D">
            <w:pPr>
              <w:pStyle w:val="TableParagraph"/>
              <w:ind w:left="107" w:right="97"/>
              <w:jc w:val="both"/>
              <w:rPr>
                <w:sz w:val="24"/>
              </w:rPr>
            </w:pPr>
            <w:r w:rsidRPr="008C5FA0">
              <w:rPr>
                <w:sz w:val="24"/>
              </w:rPr>
              <w:t>cùng tuần</w:t>
            </w:r>
          </w:p>
          <w:p w14:paraId="6535B671" w14:textId="77777777" w:rsidR="0064138D" w:rsidRPr="008C5FA0" w:rsidRDefault="0064138D" w:rsidP="0064138D">
            <w:pPr>
              <w:pStyle w:val="TableParagraph"/>
              <w:ind w:left="107" w:right="97"/>
              <w:jc w:val="both"/>
              <w:rPr>
                <w:sz w:val="24"/>
              </w:rPr>
            </w:pPr>
            <w:r w:rsidRPr="008C5FA0">
              <w:rPr>
                <w:sz w:val="24"/>
              </w:rPr>
              <w:t xml:space="preserve">There are KPI reports analyzing system quality </w:t>
            </w:r>
            <w:r w:rsidRPr="008C5FA0">
              <w:rPr>
                <w:sz w:val="24"/>
              </w:rPr>
              <w:lastRenderedPageBreak/>
              <w:t>trends for early warning. Support comparing KPI with previous value with intervals of 5-minute, 1 hour, 1 day and 1 week</w:t>
            </w:r>
          </w:p>
        </w:tc>
        <w:tc>
          <w:tcPr>
            <w:tcW w:w="1620" w:type="dxa"/>
            <w:tcBorders>
              <w:top w:val="single" w:sz="4" w:space="0" w:color="000000"/>
              <w:left w:val="single" w:sz="4" w:space="0" w:color="000000"/>
              <w:bottom w:val="single" w:sz="4" w:space="0" w:color="000000"/>
              <w:right w:val="single" w:sz="4" w:space="0" w:color="000000"/>
            </w:tcBorders>
          </w:tcPr>
          <w:p w14:paraId="58A4FA5F" w14:textId="284EF209" w:rsidR="0064138D" w:rsidRPr="008C5FA0" w:rsidRDefault="0097310F" w:rsidP="0064138D">
            <w:pPr>
              <w:pStyle w:val="TableParagraph"/>
              <w:jc w:val="center"/>
              <w:rPr>
                <w:sz w:val="24"/>
                <w:lang w:val="en-US"/>
              </w:rPr>
            </w:pPr>
            <w:r w:rsidRPr="008C5FA0">
              <w:rPr>
                <w:sz w:val="24"/>
                <w:lang w:val="en-US"/>
              </w:rPr>
              <w:lastRenderedPageBreak/>
              <w:t>Không đáp ứng</w:t>
            </w:r>
          </w:p>
        </w:tc>
        <w:tc>
          <w:tcPr>
            <w:tcW w:w="9504" w:type="dxa"/>
            <w:tcBorders>
              <w:top w:val="single" w:sz="4" w:space="0" w:color="000000"/>
              <w:left w:val="single" w:sz="4" w:space="0" w:color="000000"/>
              <w:bottom w:val="single" w:sz="4" w:space="0" w:color="000000"/>
              <w:right w:val="single" w:sz="4" w:space="0" w:color="000000"/>
            </w:tcBorders>
          </w:tcPr>
          <w:p w14:paraId="4C25E8E0" w14:textId="77777777" w:rsidR="0064138D" w:rsidRPr="008C5FA0" w:rsidRDefault="0064138D" w:rsidP="003D13DA">
            <w:pPr>
              <w:pStyle w:val="TableParagraph"/>
              <w:ind w:right="90"/>
              <w:jc w:val="center"/>
              <w:rPr>
                <w:noProof/>
              </w:rPr>
            </w:pPr>
            <w:r w:rsidRPr="008C5FA0">
              <w:rPr>
                <w:noProof/>
              </w:rPr>
              <w:t>Server performance monitoring will be done by IT Team.</w:t>
            </w:r>
          </w:p>
          <w:p w14:paraId="6563B576" w14:textId="77777777" w:rsidR="0064138D" w:rsidRPr="008C5FA0" w:rsidRDefault="0064138D" w:rsidP="003D13DA">
            <w:pPr>
              <w:pStyle w:val="TableParagraph"/>
              <w:ind w:right="90"/>
              <w:jc w:val="center"/>
              <w:rPr>
                <w:noProof/>
              </w:rPr>
            </w:pPr>
            <w:r w:rsidRPr="008C5FA0">
              <w:rPr>
                <w:noProof/>
              </w:rPr>
              <w:t>Giám sát hiệu suất máy chủ sẽ được thực hiện bởi Nhóm CNTT.</w:t>
            </w:r>
          </w:p>
        </w:tc>
      </w:tr>
      <w:tr w:rsidR="008C5FA0" w:rsidRPr="008C5FA0" w14:paraId="63EDF69A"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1B546C7" w14:textId="77777777" w:rsidR="0064138D" w:rsidRPr="008C5FA0" w:rsidRDefault="0064138D" w:rsidP="0064138D">
            <w:pPr>
              <w:pStyle w:val="TableParagraph"/>
              <w:rPr>
                <w:b/>
                <w:sz w:val="26"/>
              </w:rPr>
            </w:pPr>
          </w:p>
          <w:p w14:paraId="626919C1" w14:textId="77777777" w:rsidR="0064138D" w:rsidRPr="008C5FA0" w:rsidRDefault="0064138D" w:rsidP="0064138D">
            <w:pPr>
              <w:pStyle w:val="TableParagraph"/>
              <w:rPr>
                <w:b/>
                <w:sz w:val="26"/>
              </w:rPr>
            </w:pPr>
          </w:p>
          <w:p w14:paraId="750DFCAB" w14:textId="77777777" w:rsidR="0064138D" w:rsidRPr="008C5FA0" w:rsidRDefault="0064138D" w:rsidP="0064138D">
            <w:pPr>
              <w:pStyle w:val="TableParagraph"/>
              <w:rPr>
                <w:b/>
                <w:sz w:val="26"/>
              </w:rPr>
            </w:pPr>
          </w:p>
          <w:p w14:paraId="34A31A1E" w14:textId="77777777" w:rsidR="0064138D" w:rsidRPr="008C5FA0" w:rsidRDefault="0064138D" w:rsidP="0064138D">
            <w:pPr>
              <w:pStyle w:val="TableParagraph"/>
              <w:rPr>
                <w:b/>
                <w:sz w:val="26"/>
              </w:rPr>
            </w:pPr>
            <w:r w:rsidRPr="008C5FA0">
              <w:rPr>
                <w:b/>
                <w:sz w:val="26"/>
              </w:rPr>
              <w:t>II.7.4</w:t>
            </w:r>
          </w:p>
        </w:tc>
        <w:tc>
          <w:tcPr>
            <w:tcW w:w="1530" w:type="dxa"/>
            <w:tcBorders>
              <w:top w:val="single" w:sz="4" w:space="0" w:color="000000"/>
              <w:left w:val="single" w:sz="4" w:space="0" w:color="000000"/>
              <w:bottom w:val="single" w:sz="4" w:space="0" w:color="000000"/>
              <w:right w:val="single" w:sz="4" w:space="0" w:color="000000"/>
            </w:tcBorders>
          </w:tcPr>
          <w:p w14:paraId="702DBD3F" w14:textId="77777777" w:rsidR="0064138D" w:rsidRPr="008C5FA0" w:rsidRDefault="0064138D" w:rsidP="0064138D">
            <w:pPr>
              <w:pStyle w:val="TableParagraph"/>
              <w:rPr>
                <w:b/>
                <w:sz w:val="26"/>
              </w:rPr>
            </w:pPr>
          </w:p>
          <w:p w14:paraId="25C21D9D" w14:textId="77777777" w:rsidR="0064138D" w:rsidRPr="008C5FA0" w:rsidRDefault="0064138D" w:rsidP="0064138D">
            <w:pPr>
              <w:pStyle w:val="TableParagraph"/>
              <w:rPr>
                <w:b/>
                <w:sz w:val="26"/>
              </w:rPr>
            </w:pPr>
          </w:p>
          <w:p w14:paraId="22F6D01A" w14:textId="77777777" w:rsidR="0064138D" w:rsidRPr="008C5FA0" w:rsidRDefault="0064138D" w:rsidP="0064138D">
            <w:pPr>
              <w:pStyle w:val="TableParagraph"/>
              <w:rPr>
                <w:b/>
                <w:sz w:val="26"/>
              </w:rPr>
            </w:pPr>
          </w:p>
          <w:p w14:paraId="719A3488" w14:textId="77777777" w:rsidR="0064138D" w:rsidRPr="008C5FA0" w:rsidRDefault="0064138D" w:rsidP="0064138D">
            <w:pPr>
              <w:pStyle w:val="TableParagraph"/>
              <w:rPr>
                <w:b/>
                <w:sz w:val="26"/>
              </w:rPr>
            </w:pPr>
            <w:r w:rsidRPr="008C5FA0">
              <w:rPr>
                <w:b/>
                <w:sz w:val="26"/>
              </w:rPr>
              <w:t>NF.OP.040</w:t>
            </w:r>
          </w:p>
        </w:tc>
        <w:tc>
          <w:tcPr>
            <w:tcW w:w="2340" w:type="dxa"/>
            <w:tcBorders>
              <w:top w:val="single" w:sz="4" w:space="0" w:color="000000"/>
              <w:left w:val="single" w:sz="4" w:space="0" w:color="000000"/>
              <w:bottom w:val="single" w:sz="4" w:space="0" w:color="000000"/>
              <w:right w:val="single" w:sz="4" w:space="0" w:color="000000"/>
            </w:tcBorders>
          </w:tcPr>
          <w:p w14:paraId="43DE435C" w14:textId="77777777" w:rsidR="0064138D" w:rsidRPr="008C5FA0" w:rsidRDefault="0064138D" w:rsidP="0064138D">
            <w:pPr>
              <w:pStyle w:val="TableParagraph"/>
              <w:ind w:left="107" w:right="97"/>
              <w:jc w:val="both"/>
              <w:rPr>
                <w:sz w:val="24"/>
              </w:rPr>
            </w:pPr>
            <w:r w:rsidRPr="008C5FA0">
              <w:rPr>
                <w:sz w:val="24"/>
              </w:rPr>
              <w:t>Lưu log hệ thống, tiến trình và log tác động của người dùng. Thời gian lưu trữ log file tối thiểu 90 ngày, thời gian lưu trữ dữ liệu hệ thống tối thiểu 3 năm. Toàn bộ dữ liệu phải được lưu trữ ở 2 phân vùng độc lập về mặt</w:t>
            </w:r>
          </w:p>
          <w:p w14:paraId="40CB074C" w14:textId="77777777" w:rsidR="0064138D" w:rsidRPr="008C5FA0" w:rsidRDefault="0064138D" w:rsidP="0064138D">
            <w:pPr>
              <w:pStyle w:val="TableParagraph"/>
              <w:ind w:left="107" w:right="97"/>
              <w:jc w:val="both"/>
              <w:rPr>
                <w:sz w:val="24"/>
              </w:rPr>
            </w:pPr>
            <w:r w:rsidRPr="008C5FA0">
              <w:rPr>
                <w:sz w:val="24"/>
              </w:rPr>
              <w:t>vật lý.</w:t>
            </w:r>
          </w:p>
          <w:p w14:paraId="47E3D782" w14:textId="77777777" w:rsidR="0064138D" w:rsidRPr="008C5FA0" w:rsidRDefault="0064138D" w:rsidP="0064138D">
            <w:pPr>
              <w:pStyle w:val="TableParagraph"/>
              <w:ind w:left="107" w:right="97"/>
              <w:jc w:val="both"/>
              <w:rPr>
                <w:sz w:val="24"/>
              </w:rPr>
            </w:pPr>
            <w:r w:rsidRPr="008C5FA0">
              <w:rPr>
                <w:sz w:val="24"/>
              </w:rPr>
              <w:t xml:space="preserve">Save system log and process and user impact log. The log file storage time should be at least 90 days, and the system data storage time should be at least 3 years. All data must be stored in 2 </w:t>
            </w:r>
            <w:r w:rsidRPr="008C5FA0">
              <w:rPr>
                <w:sz w:val="24"/>
              </w:rPr>
              <w:lastRenderedPageBreak/>
              <w:t>physically independent partitions.</w:t>
            </w:r>
          </w:p>
        </w:tc>
        <w:tc>
          <w:tcPr>
            <w:tcW w:w="1620" w:type="dxa"/>
            <w:tcBorders>
              <w:top w:val="single" w:sz="4" w:space="0" w:color="000000"/>
              <w:left w:val="single" w:sz="4" w:space="0" w:color="000000"/>
              <w:bottom w:val="single" w:sz="4" w:space="0" w:color="000000"/>
              <w:right w:val="single" w:sz="4" w:space="0" w:color="000000"/>
            </w:tcBorders>
          </w:tcPr>
          <w:p w14:paraId="0ACF7B75" w14:textId="2D4B90F5"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11CB51BE" w14:textId="77777777" w:rsidR="006423DC" w:rsidRPr="008C5FA0" w:rsidRDefault="0064138D">
            <w:pPr>
              <w:pStyle w:val="TableParagraph"/>
              <w:ind w:right="90"/>
              <w:jc w:val="center"/>
              <w:rPr>
                <w:noProof/>
              </w:rPr>
            </w:pPr>
            <w:r w:rsidRPr="008C5FA0">
              <w:rPr>
                <w:noProof/>
              </w:rPr>
              <w:t>All the data gets stored in our configured SQL Server and with the AlwaysON capability the data will be synced to the secondary SQL server as well.</w:t>
            </w:r>
          </w:p>
          <w:p w14:paraId="2C23BA4C" w14:textId="6DD6B0B4" w:rsidR="0067759E" w:rsidRPr="008C5FA0" w:rsidRDefault="006423DC">
            <w:pPr>
              <w:pStyle w:val="TableParagraph"/>
              <w:ind w:right="90"/>
              <w:jc w:val="center"/>
              <w:rPr>
                <w:noProof/>
                <w:lang w:val="en-US"/>
              </w:rPr>
            </w:pPr>
            <w:r w:rsidRPr="008C5FA0">
              <w:rPr>
                <w:noProof/>
                <w:lang w:val="en-US"/>
              </w:rPr>
              <w:t xml:space="preserve">Refer: </w:t>
            </w:r>
            <w:hyperlink r:id="rId375" w:history="1">
              <w:r w:rsidR="0067759E" w:rsidRPr="008C5FA0">
                <w:rPr>
                  <w:rStyle w:val="Hyperlink"/>
                  <w:noProof/>
                  <w:color w:val="auto"/>
                  <w:lang w:val="en-US"/>
                </w:rPr>
                <w:t>https://learn.microsoft.com/en-us/sql/database-engine/availability-groups/windows/always-on-availability-groups-sql-server?view=sql-server-ver16</w:t>
              </w:r>
            </w:hyperlink>
          </w:p>
          <w:p w14:paraId="54BFFA30" w14:textId="5BD36381" w:rsidR="0064138D" w:rsidRPr="008C5FA0" w:rsidRDefault="006423DC" w:rsidP="003D13DA">
            <w:pPr>
              <w:pStyle w:val="TableParagraph"/>
              <w:ind w:right="90"/>
              <w:jc w:val="center"/>
              <w:rPr>
                <w:noProof/>
              </w:rPr>
            </w:pPr>
            <w:r w:rsidRPr="008C5FA0">
              <w:rPr>
                <w:noProof/>
                <w:lang w:val="en-US"/>
              </w:rPr>
              <w:t>)</w:t>
            </w:r>
            <w:r w:rsidR="0064138D" w:rsidRPr="008C5FA0">
              <w:rPr>
                <w:noProof/>
              </w:rPr>
              <w:br/>
              <w:t>Tất cả dữ liệu được lưu trữ trong Máy chủ SQL được định cấu hình của chúng tôi và với khả năng Luôn bật, dữ liệu cũng sẽ được đồng bộ hóa với máy chủ SQL thứ cấp.</w:t>
            </w:r>
          </w:p>
        </w:tc>
      </w:tr>
      <w:tr w:rsidR="008C5FA0" w:rsidRPr="008C5FA0" w14:paraId="17872DA6"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B1A52C1" w14:textId="77777777" w:rsidR="0064138D" w:rsidRPr="008C5FA0" w:rsidRDefault="0064138D" w:rsidP="0064138D">
            <w:pPr>
              <w:pStyle w:val="TableParagraph"/>
              <w:rPr>
                <w:b/>
                <w:sz w:val="26"/>
              </w:rPr>
            </w:pPr>
            <w:r w:rsidRPr="008C5FA0">
              <w:rPr>
                <w:b/>
                <w:sz w:val="26"/>
              </w:rPr>
              <w:t>II.8</w:t>
            </w:r>
          </w:p>
        </w:tc>
        <w:tc>
          <w:tcPr>
            <w:tcW w:w="1530" w:type="dxa"/>
            <w:tcBorders>
              <w:top w:val="single" w:sz="4" w:space="0" w:color="000000"/>
              <w:left w:val="single" w:sz="4" w:space="0" w:color="000000"/>
              <w:bottom w:val="single" w:sz="4" w:space="0" w:color="000000"/>
              <w:right w:val="single" w:sz="4" w:space="0" w:color="000000"/>
            </w:tcBorders>
          </w:tcPr>
          <w:p w14:paraId="7BE583A9"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2EF8EA86" w14:textId="77777777" w:rsidR="0064138D" w:rsidRPr="008C5FA0" w:rsidRDefault="0064138D" w:rsidP="0064138D">
            <w:pPr>
              <w:pStyle w:val="TableParagraph"/>
              <w:ind w:left="107" w:right="97"/>
              <w:jc w:val="both"/>
              <w:rPr>
                <w:sz w:val="24"/>
              </w:rPr>
            </w:pPr>
            <w:r w:rsidRPr="008C5FA0">
              <w:rPr>
                <w:sz w:val="24"/>
              </w:rPr>
              <w:t>Khả năng cài đặt phần mềm</w:t>
            </w:r>
          </w:p>
          <w:p w14:paraId="1E49E189" w14:textId="77777777" w:rsidR="0064138D" w:rsidRPr="008C5FA0" w:rsidRDefault="0064138D" w:rsidP="0064138D">
            <w:pPr>
              <w:pStyle w:val="TableParagraph"/>
              <w:ind w:left="107" w:right="97"/>
              <w:jc w:val="both"/>
              <w:rPr>
                <w:sz w:val="24"/>
              </w:rPr>
            </w:pPr>
            <w:r w:rsidRPr="008C5FA0">
              <w:rPr>
                <w:sz w:val="24"/>
              </w:rPr>
              <w:t>Ability to install software</w:t>
            </w:r>
          </w:p>
        </w:tc>
        <w:tc>
          <w:tcPr>
            <w:tcW w:w="1620" w:type="dxa"/>
            <w:tcBorders>
              <w:top w:val="single" w:sz="4" w:space="0" w:color="000000"/>
              <w:left w:val="single" w:sz="4" w:space="0" w:color="000000"/>
              <w:bottom w:val="single" w:sz="4" w:space="0" w:color="000000"/>
              <w:right w:val="single" w:sz="4" w:space="0" w:color="000000"/>
            </w:tcBorders>
          </w:tcPr>
          <w:p w14:paraId="135E09DB"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19ACDC2B" w14:textId="77777777" w:rsidR="0064138D" w:rsidRPr="008C5FA0" w:rsidRDefault="0064138D" w:rsidP="003D13DA">
            <w:pPr>
              <w:pStyle w:val="TableParagraph"/>
              <w:ind w:right="90"/>
              <w:jc w:val="center"/>
              <w:rPr>
                <w:noProof/>
              </w:rPr>
            </w:pPr>
          </w:p>
        </w:tc>
      </w:tr>
      <w:tr w:rsidR="008C5FA0" w:rsidRPr="008C5FA0" w14:paraId="10D3ADA8"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7EEEC7B" w14:textId="77777777" w:rsidR="0064138D" w:rsidRPr="008C5FA0" w:rsidRDefault="0064138D" w:rsidP="0064138D">
            <w:pPr>
              <w:pStyle w:val="TableParagraph"/>
              <w:rPr>
                <w:b/>
                <w:sz w:val="26"/>
              </w:rPr>
            </w:pPr>
          </w:p>
          <w:p w14:paraId="63F306D8" w14:textId="77777777" w:rsidR="0064138D" w:rsidRPr="008C5FA0" w:rsidRDefault="0064138D" w:rsidP="0064138D">
            <w:pPr>
              <w:pStyle w:val="TableParagraph"/>
              <w:rPr>
                <w:b/>
                <w:sz w:val="26"/>
              </w:rPr>
            </w:pPr>
          </w:p>
          <w:p w14:paraId="7D5A7657" w14:textId="77777777" w:rsidR="0064138D" w:rsidRPr="008C5FA0" w:rsidRDefault="0064138D" w:rsidP="0064138D">
            <w:pPr>
              <w:pStyle w:val="TableParagraph"/>
              <w:rPr>
                <w:b/>
                <w:sz w:val="26"/>
              </w:rPr>
            </w:pPr>
            <w:r w:rsidRPr="008C5FA0">
              <w:rPr>
                <w:b/>
                <w:sz w:val="26"/>
              </w:rPr>
              <w:t>II.8.1</w:t>
            </w:r>
          </w:p>
        </w:tc>
        <w:tc>
          <w:tcPr>
            <w:tcW w:w="1530" w:type="dxa"/>
            <w:tcBorders>
              <w:top w:val="single" w:sz="4" w:space="0" w:color="000000"/>
              <w:left w:val="single" w:sz="4" w:space="0" w:color="000000"/>
              <w:bottom w:val="single" w:sz="4" w:space="0" w:color="000000"/>
              <w:right w:val="single" w:sz="4" w:space="0" w:color="000000"/>
            </w:tcBorders>
          </w:tcPr>
          <w:p w14:paraId="127ADAB3" w14:textId="77777777" w:rsidR="0064138D" w:rsidRPr="008C5FA0" w:rsidRDefault="0064138D" w:rsidP="0064138D">
            <w:pPr>
              <w:pStyle w:val="TableParagraph"/>
              <w:rPr>
                <w:b/>
                <w:sz w:val="26"/>
              </w:rPr>
            </w:pPr>
          </w:p>
          <w:p w14:paraId="0E24B882" w14:textId="77777777" w:rsidR="0064138D" w:rsidRPr="008C5FA0" w:rsidRDefault="0064138D" w:rsidP="0064138D">
            <w:pPr>
              <w:pStyle w:val="TableParagraph"/>
              <w:rPr>
                <w:b/>
                <w:sz w:val="26"/>
              </w:rPr>
            </w:pPr>
          </w:p>
          <w:p w14:paraId="31C6FE89" w14:textId="77777777" w:rsidR="0064138D" w:rsidRPr="008C5FA0" w:rsidRDefault="0064138D" w:rsidP="0064138D">
            <w:pPr>
              <w:pStyle w:val="TableParagraph"/>
              <w:rPr>
                <w:b/>
                <w:sz w:val="26"/>
              </w:rPr>
            </w:pPr>
            <w:r w:rsidRPr="008C5FA0">
              <w:rPr>
                <w:b/>
                <w:sz w:val="26"/>
              </w:rPr>
              <w:t>NF.OP.041</w:t>
            </w:r>
          </w:p>
        </w:tc>
        <w:tc>
          <w:tcPr>
            <w:tcW w:w="2340" w:type="dxa"/>
            <w:tcBorders>
              <w:top w:val="single" w:sz="4" w:space="0" w:color="000000"/>
              <w:left w:val="single" w:sz="4" w:space="0" w:color="000000"/>
              <w:bottom w:val="single" w:sz="4" w:space="0" w:color="000000"/>
              <w:right w:val="single" w:sz="4" w:space="0" w:color="000000"/>
            </w:tcBorders>
          </w:tcPr>
          <w:p w14:paraId="3A1FA729" w14:textId="77777777" w:rsidR="0064138D" w:rsidRPr="008C5FA0" w:rsidRDefault="0064138D" w:rsidP="0064138D">
            <w:pPr>
              <w:pStyle w:val="TableParagraph"/>
              <w:ind w:left="107" w:right="97"/>
              <w:jc w:val="both"/>
              <w:rPr>
                <w:sz w:val="24"/>
              </w:rPr>
            </w:pPr>
            <w:r w:rsidRPr="008C5FA0">
              <w:rPr>
                <w:sz w:val="24"/>
              </w:rPr>
              <w:t>Có tài liệu sizing và test case đầy đủ hỗ trợ công tác CPM - Capacity      and     Performance</w:t>
            </w:r>
          </w:p>
          <w:p w14:paraId="6B5C9E1E" w14:textId="77777777" w:rsidR="0064138D" w:rsidRPr="008C5FA0" w:rsidRDefault="0064138D" w:rsidP="0064138D">
            <w:pPr>
              <w:pStyle w:val="TableParagraph"/>
              <w:ind w:left="107" w:right="97"/>
              <w:jc w:val="both"/>
              <w:rPr>
                <w:sz w:val="24"/>
              </w:rPr>
            </w:pPr>
            <w:r w:rsidRPr="008C5FA0">
              <w:rPr>
                <w:sz w:val="24"/>
              </w:rPr>
              <w:t>Management. Sizing và design có mô tả cụ thể các metric phục</w:t>
            </w:r>
          </w:p>
          <w:p w14:paraId="5B2AD703" w14:textId="77777777" w:rsidR="0064138D" w:rsidRPr="008C5FA0" w:rsidRDefault="0064138D" w:rsidP="0064138D">
            <w:pPr>
              <w:pStyle w:val="TableParagraph"/>
              <w:ind w:left="107" w:right="97"/>
              <w:jc w:val="both"/>
              <w:rPr>
                <w:sz w:val="24"/>
              </w:rPr>
            </w:pPr>
            <w:r w:rsidRPr="008C5FA0">
              <w:rPr>
                <w:sz w:val="24"/>
              </w:rPr>
              <w:t>vụ Vận hành khai thác: CPU,</w:t>
            </w:r>
          </w:p>
          <w:p w14:paraId="15878082" w14:textId="77777777" w:rsidR="0064138D" w:rsidRPr="008C5FA0" w:rsidRDefault="0064138D" w:rsidP="0064138D">
            <w:pPr>
              <w:pStyle w:val="TableParagraph"/>
              <w:ind w:left="107" w:right="97"/>
              <w:jc w:val="both"/>
              <w:rPr>
                <w:sz w:val="24"/>
              </w:rPr>
            </w:pPr>
            <w:r w:rsidRPr="008C5FA0">
              <w:rPr>
                <w:sz w:val="24"/>
              </w:rPr>
              <w:t>Ram, IOPS, latency, TPS, QPS</w:t>
            </w:r>
          </w:p>
          <w:p w14:paraId="0A59BCB8" w14:textId="77777777" w:rsidR="0064138D" w:rsidRPr="008C5FA0" w:rsidRDefault="0064138D" w:rsidP="0064138D">
            <w:pPr>
              <w:pStyle w:val="TableParagraph"/>
              <w:ind w:left="107" w:right="97"/>
              <w:jc w:val="both"/>
              <w:rPr>
                <w:sz w:val="24"/>
              </w:rPr>
            </w:pPr>
            <w:r w:rsidRPr="008C5FA0">
              <w:rPr>
                <w:sz w:val="24"/>
              </w:rPr>
              <w:t xml:space="preserve">There are full sizing and test case documents to support CPM - Capacity and Performance Management. Sizing and design should have specific description of metrics for </w:t>
            </w:r>
            <w:r w:rsidRPr="008C5FA0">
              <w:rPr>
                <w:sz w:val="24"/>
              </w:rPr>
              <w:lastRenderedPageBreak/>
              <w:t>Operations: CPU, Ram, IOPS, latency, TPS, QPS</w:t>
            </w:r>
          </w:p>
        </w:tc>
        <w:tc>
          <w:tcPr>
            <w:tcW w:w="1620" w:type="dxa"/>
            <w:tcBorders>
              <w:top w:val="single" w:sz="4" w:space="0" w:color="000000"/>
              <w:left w:val="single" w:sz="4" w:space="0" w:color="000000"/>
              <w:bottom w:val="single" w:sz="4" w:space="0" w:color="000000"/>
              <w:right w:val="single" w:sz="4" w:space="0" w:color="000000"/>
            </w:tcBorders>
          </w:tcPr>
          <w:p w14:paraId="2FA988E1" w14:textId="1E63F079"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223BE07C" w14:textId="77777777" w:rsidR="00E909A0" w:rsidRPr="008C5FA0" w:rsidRDefault="00E909A0" w:rsidP="00E909A0">
            <w:pPr>
              <w:rPr>
                <w:rFonts w:ascii="Times New Roman" w:hAnsi="Times New Roman"/>
              </w:rPr>
            </w:pPr>
            <w:r w:rsidRPr="008C5FA0">
              <w:rPr>
                <w:rFonts w:ascii="Times New Roman" w:hAnsi="Times New Roman"/>
              </w:rPr>
              <w:t>Requirement and sizing recommendation listed in this article:</w:t>
            </w:r>
            <w:r w:rsidRPr="008C5FA0">
              <w:rPr>
                <w:rFonts w:ascii="Times New Roman" w:hAnsi="Times New Roman"/>
              </w:rPr>
              <w:br/>
            </w:r>
            <w:r w:rsidRPr="008C5FA0">
              <w:rPr>
                <w:rFonts w:ascii="Times New Roman" w:hAnsi="Times New Roman"/>
                <w:b/>
                <w:bCs/>
              </w:rPr>
              <w:t xml:space="preserve">Refer - </w:t>
            </w:r>
            <w:r w:rsidRPr="008C5FA0">
              <w:rPr>
                <w:rFonts w:ascii="Times New Roman" w:hAnsi="Times New Roman"/>
                <w:u w:val="single"/>
              </w:rPr>
              <w:t>https://docs.microsoft.com/en-us/azure/devops/server/requirements?view=azure-devops-2022</w:t>
            </w:r>
          </w:p>
          <w:p w14:paraId="7184DB08" w14:textId="18DAF3E6" w:rsidR="0064138D" w:rsidRPr="008C5FA0" w:rsidRDefault="0064138D" w:rsidP="003D13DA">
            <w:pPr>
              <w:pStyle w:val="TableParagraph"/>
              <w:ind w:right="90"/>
              <w:jc w:val="center"/>
              <w:rPr>
                <w:noProof/>
              </w:rPr>
            </w:pPr>
          </w:p>
        </w:tc>
      </w:tr>
      <w:tr w:rsidR="008C5FA0" w:rsidRPr="008C5FA0" w14:paraId="08AAB5E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3B9C14D" w14:textId="77777777" w:rsidR="0064138D" w:rsidRPr="008C5FA0" w:rsidRDefault="0064138D" w:rsidP="0064138D">
            <w:pPr>
              <w:pStyle w:val="TableParagraph"/>
              <w:rPr>
                <w:b/>
                <w:sz w:val="26"/>
              </w:rPr>
            </w:pPr>
            <w:r w:rsidRPr="008C5FA0">
              <w:rPr>
                <w:b/>
                <w:sz w:val="26"/>
              </w:rPr>
              <w:t>II.9</w:t>
            </w:r>
          </w:p>
        </w:tc>
        <w:tc>
          <w:tcPr>
            <w:tcW w:w="1530" w:type="dxa"/>
            <w:tcBorders>
              <w:top w:val="single" w:sz="4" w:space="0" w:color="000000"/>
              <w:left w:val="single" w:sz="4" w:space="0" w:color="000000"/>
              <w:bottom w:val="single" w:sz="4" w:space="0" w:color="000000"/>
              <w:right w:val="single" w:sz="4" w:space="0" w:color="000000"/>
            </w:tcBorders>
          </w:tcPr>
          <w:p w14:paraId="28397473"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3F353293" w14:textId="77777777" w:rsidR="0064138D" w:rsidRPr="008C5FA0" w:rsidRDefault="0064138D" w:rsidP="0064138D">
            <w:pPr>
              <w:pStyle w:val="TableParagraph"/>
              <w:ind w:left="107" w:right="97"/>
              <w:jc w:val="both"/>
              <w:rPr>
                <w:sz w:val="24"/>
              </w:rPr>
            </w:pPr>
            <w:r w:rsidRPr="008C5FA0">
              <w:rPr>
                <w:sz w:val="24"/>
              </w:rPr>
              <w:t>Khả năng mở rộng</w:t>
            </w:r>
          </w:p>
          <w:p w14:paraId="76E20039" w14:textId="77777777" w:rsidR="0064138D" w:rsidRPr="008C5FA0" w:rsidRDefault="0064138D" w:rsidP="0064138D">
            <w:pPr>
              <w:pStyle w:val="TableParagraph"/>
              <w:ind w:left="107" w:right="97"/>
              <w:jc w:val="both"/>
              <w:rPr>
                <w:sz w:val="24"/>
              </w:rPr>
            </w:pPr>
            <w:r w:rsidRPr="008C5FA0">
              <w:rPr>
                <w:sz w:val="24"/>
              </w:rPr>
              <w:t>Expansion</w:t>
            </w:r>
          </w:p>
        </w:tc>
        <w:tc>
          <w:tcPr>
            <w:tcW w:w="1620" w:type="dxa"/>
            <w:tcBorders>
              <w:top w:val="single" w:sz="4" w:space="0" w:color="000000"/>
              <w:left w:val="single" w:sz="4" w:space="0" w:color="000000"/>
              <w:bottom w:val="single" w:sz="4" w:space="0" w:color="000000"/>
              <w:right w:val="single" w:sz="4" w:space="0" w:color="000000"/>
            </w:tcBorders>
          </w:tcPr>
          <w:p w14:paraId="572F8E35"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566F58B3" w14:textId="77777777" w:rsidR="0064138D" w:rsidRPr="008C5FA0" w:rsidRDefault="0064138D" w:rsidP="003D13DA">
            <w:pPr>
              <w:pStyle w:val="TableParagraph"/>
              <w:ind w:right="90"/>
              <w:jc w:val="center"/>
              <w:rPr>
                <w:noProof/>
              </w:rPr>
            </w:pPr>
          </w:p>
        </w:tc>
      </w:tr>
      <w:tr w:rsidR="008C5FA0" w:rsidRPr="008C5FA0" w14:paraId="27F4C938"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8102CF7" w14:textId="77777777" w:rsidR="0064138D" w:rsidRPr="008C5FA0" w:rsidRDefault="0064138D" w:rsidP="0064138D">
            <w:pPr>
              <w:pStyle w:val="TableParagraph"/>
              <w:rPr>
                <w:b/>
                <w:sz w:val="26"/>
              </w:rPr>
            </w:pPr>
          </w:p>
          <w:p w14:paraId="3F99CA5C" w14:textId="77777777" w:rsidR="0064138D" w:rsidRPr="008C5FA0" w:rsidRDefault="0064138D" w:rsidP="0064138D">
            <w:pPr>
              <w:pStyle w:val="TableParagraph"/>
              <w:rPr>
                <w:b/>
                <w:sz w:val="26"/>
              </w:rPr>
            </w:pPr>
          </w:p>
          <w:p w14:paraId="09F501F8" w14:textId="77777777" w:rsidR="0064138D" w:rsidRPr="008C5FA0" w:rsidRDefault="0064138D" w:rsidP="0064138D">
            <w:pPr>
              <w:pStyle w:val="TableParagraph"/>
              <w:rPr>
                <w:b/>
                <w:sz w:val="26"/>
              </w:rPr>
            </w:pPr>
          </w:p>
          <w:p w14:paraId="175932B4" w14:textId="77777777" w:rsidR="0064138D" w:rsidRPr="008C5FA0" w:rsidRDefault="0064138D" w:rsidP="0064138D">
            <w:pPr>
              <w:pStyle w:val="TableParagraph"/>
              <w:rPr>
                <w:b/>
                <w:sz w:val="26"/>
              </w:rPr>
            </w:pPr>
          </w:p>
          <w:p w14:paraId="53FAF24A" w14:textId="77777777" w:rsidR="0064138D" w:rsidRPr="008C5FA0" w:rsidRDefault="0064138D" w:rsidP="0064138D">
            <w:pPr>
              <w:pStyle w:val="TableParagraph"/>
              <w:rPr>
                <w:b/>
                <w:sz w:val="26"/>
              </w:rPr>
            </w:pPr>
          </w:p>
          <w:p w14:paraId="5D2DE4FC" w14:textId="77777777" w:rsidR="0064138D" w:rsidRPr="008C5FA0" w:rsidRDefault="0064138D" w:rsidP="0064138D">
            <w:pPr>
              <w:pStyle w:val="TableParagraph"/>
              <w:rPr>
                <w:b/>
                <w:sz w:val="26"/>
              </w:rPr>
            </w:pPr>
          </w:p>
          <w:p w14:paraId="44B68B29" w14:textId="77777777" w:rsidR="0064138D" w:rsidRPr="008C5FA0" w:rsidRDefault="0064138D" w:rsidP="0064138D">
            <w:pPr>
              <w:pStyle w:val="TableParagraph"/>
              <w:rPr>
                <w:b/>
                <w:sz w:val="26"/>
              </w:rPr>
            </w:pPr>
          </w:p>
          <w:p w14:paraId="2A058826" w14:textId="77777777" w:rsidR="0064138D" w:rsidRPr="008C5FA0" w:rsidRDefault="0064138D" w:rsidP="0064138D">
            <w:pPr>
              <w:pStyle w:val="TableParagraph"/>
              <w:rPr>
                <w:b/>
                <w:sz w:val="26"/>
              </w:rPr>
            </w:pPr>
            <w:r w:rsidRPr="008C5FA0">
              <w:rPr>
                <w:b/>
                <w:sz w:val="26"/>
              </w:rPr>
              <w:t>II.9.1</w:t>
            </w:r>
          </w:p>
        </w:tc>
        <w:tc>
          <w:tcPr>
            <w:tcW w:w="1530" w:type="dxa"/>
            <w:tcBorders>
              <w:top w:val="single" w:sz="4" w:space="0" w:color="000000"/>
              <w:left w:val="single" w:sz="4" w:space="0" w:color="000000"/>
              <w:bottom w:val="single" w:sz="4" w:space="0" w:color="000000"/>
              <w:right w:val="single" w:sz="4" w:space="0" w:color="000000"/>
            </w:tcBorders>
          </w:tcPr>
          <w:p w14:paraId="3144F4FE" w14:textId="77777777" w:rsidR="0064138D" w:rsidRPr="008C5FA0" w:rsidRDefault="0064138D" w:rsidP="0064138D">
            <w:pPr>
              <w:pStyle w:val="TableParagraph"/>
              <w:rPr>
                <w:b/>
                <w:sz w:val="26"/>
              </w:rPr>
            </w:pPr>
          </w:p>
          <w:p w14:paraId="3D779049" w14:textId="77777777" w:rsidR="0064138D" w:rsidRPr="008C5FA0" w:rsidRDefault="0064138D" w:rsidP="0064138D">
            <w:pPr>
              <w:pStyle w:val="TableParagraph"/>
              <w:rPr>
                <w:b/>
                <w:sz w:val="26"/>
              </w:rPr>
            </w:pPr>
          </w:p>
          <w:p w14:paraId="2EE71C75" w14:textId="77777777" w:rsidR="0064138D" w:rsidRPr="008C5FA0" w:rsidRDefault="0064138D" w:rsidP="0064138D">
            <w:pPr>
              <w:pStyle w:val="TableParagraph"/>
              <w:rPr>
                <w:b/>
                <w:sz w:val="26"/>
              </w:rPr>
            </w:pPr>
          </w:p>
          <w:p w14:paraId="733B8978" w14:textId="77777777" w:rsidR="0064138D" w:rsidRPr="008C5FA0" w:rsidRDefault="0064138D" w:rsidP="0064138D">
            <w:pPr>
              <w:pStyle w:val="TableParagraph"/>
              <w:rPr>
                <w:b/>
                <w:sz w:val="26"/>
              </w:rPr>
            </w:pPr>
          </w:p>
          <w:p w14:paraId="4E15C00C" w14:textId="77777777" w:rsidR="0064138D" w:rsidRPr="008C5FA0" w:rsidRDefault="0064138D" w:rsidP="0064138D">
            <w:pPr>
              <w:pStyle w:val="TableParagraph"/>
              <w:rPr>
                <w:b/>
                <w:sz w:val="26"/>
              </w:rPr>
            </w:pPr>
          </w:p>
          <w:p w14:paraId="33756527" w14:textId="77777777" w:rsidR="0064138D" w:rsidRPr="008C5FA0" w:rsidRDefault="0064138D" w:rsidP="0064138D">
            <w:pPr>
              <w:pStyle w:val="TableParagraph"/>
              <w:rPr>
                <w:b/>
                <w:sz w:val="26"/>
              </w:rPr>
            </w:pPr>
          </w:p>
          <w:p w14:paraId="39B64603" w14:textId="77777777" w:rsidR="0064138D" w:rsidRPr="008C5FA0" w:rsidRDefault="0064138D" w:rsidP="0064138D">
            <w:pPr>
              <w:pStyle w:val="TableParagraph"/>
              <w:rPr>
                <w:b/>
                <w:sz w:val="26"/>
              </w:rPr>
            </w:pPr>
          </w:p>
          <w:p w14:paraId="20A8A773" w14:textId="77777777" w:rsidR="0064138D" w:rsidRPr="008C5FA0" w:rsidRDefault="0064138D" w:rsidP="0064138D">
            <w:pPr>
              <w:pStyle w:val="TableParagraph"/>
              <w:rPr>
                <w:b/>
                <w:sz w:val="26"/>
              </w:rPr>
            </w:pPr>
            <w:r w:rsidRPr="008C5FA0">
              <w:rPr>
                <w:b/>
                <w:sz w:val="26"/>
              </w:rPr>
              <w:t>NF.OP.042</w:t>
            </w:r>
          </w:p>
        </w:tc>
        <w:tc>
          <w:tcPr>
            <w:tcW w:w="2340" w:type="dxa"/>
            <w:tcBorders>
              <w:top w:val="single" w:sz="4" w:space="0" w:color="000000"/>
              <w:left w:val="single" w:sz="4" w:space="0" w:color="000000"/>
              <w:bottom w:val="single" w:sz="4" w:space="0" w:color="000000"/>
              <w:right w:val="single" w:sz="4" w:space="0" w:color="000000"/>
            </w:tcBorders>
          </w:tcPr>
          <w:p w14:paraId="012CAFC3" w14:textId="77777777" w:rsidR="0064138D" w:rsidRPr="008C5FA0" w:rsidRDefault="0064138D" w:rsidP="0064138D">
            <w:pPr>
              <w:pStyle w:val="TableParagraph"/>
              <w:ind w:left="107" w:right="97"/>
              <w:jc w:val="both"/>
              <w:rPr>
                <w:sz w:val="24"/>
              </w:rPr>
            </w:pPr>
            <w:r w:rsidRPr="008C5FA0">
              <w:rPr>
                <w:sz w:val="24"/>
              </w:rPr>
              <w:t>Hệ thống phải cho phép mở rộng hiệu năng trong tương lai, bao gồm (và không giới hạn) do tăng trưởng về lượng người dùng truy cập hệ thống, lượng giao dịch và dữ      liệu       phát       sinh. Nhà thầu cần mô tả các giải pháp nhằm mở rộng hiệu năng của hệ thống trong tương lai, bao gồm (và không giới hạn):</w:t>
            </w:r>
          </w:p>
          <w:p w14:paraId="2A5F7C2C" w14:textId="77777777" w:rsidR="0064138D" w:rsidRPr="008C5FA0" w:rsidRDefault="0064138D" w:rsidP="0064138D">
            <w:pPr>
              <w:pStyle w:val="TableParagraph"/>
              <w:ind w:left="107" w:right="97"/>
              <w:jc w:val="both"/>
              <w:rPr>
                <w:sz w:val="24"/>
              </w:rPr>
            </w:pPr>
            <w:r w:rsidRPr="008C5FA0">
              <w:rPr>
                <w:sz w:val="24"/>
              </w:rPr>
              <w:t>Tinh chỉnh thông số cấu hình hệ thống ở mức ứng dụng, mức cơ sở dữ liệu hoặc mức hệ điều hành;</w:t>
            </w:r>
          </w:p>
          <w:p w14:paraId="2C2B5D88" w14:textId="77777777" w:rsidR="0064138D" w:rsidRPr="008C5FA0" w:rsidRDefault="0064138D" w:rsidP="0064138D">
            <w:pPr>
              <w:pStyle w:val="TableParagraph"/>
              <w:ind w:left="107" w:right="97"/>
              <w:jc w:val="both"/>
              <w:rPr>
                <w:sz w:val="24"/>
              </w:rPr>
            </w:pPr>
            <w:r w:rsidRPr="008C5FA0">
              <w:rPr>
                <w:sz w:val="24"/>
              </w:rPr>
              <w:t>Nâng cấp cấu hình hạ tầng phần</w:t>
            </w:r>
            <w:r w:rsidRPr="008C5FA0">
              <w:rPr>
                <w:sz w:val="24"/>
              </w:rPr>
              <w:tab/>
              <w:t>cứng;</w:t>
            </w:r>
          </w:p>
          <w:p w14:paraId="16AFFC91" w14:textId="77777777" w:rsidR="0064138D" w:rsidRPr="008C5FA0" w:rsidRDefault="0064138D" w:rsidP="0064138D">
            <w:pPr>
              <w:pStyle w:val="TableParagraph"/>
              <w:ind w:left="107" w:right="97"/>
              <w:jc w:val="both"/>
              <w:rPr>
                <w:sz w:val="24"/>
              </w:rPr>
            </w:pPr>
            <w:r w:rsidRPr="008C5FA0">
              <w:rPr>
                <w:sz w:val="24"/>
              </w:rPr>
              <w:t>Các giải pháp hạ tầng bổ sung</w:t>
            </w:r>
          </w:p>
          <w:p w14:paraId="787913D0" w14:textId="77777777" w:rsidR="0064138D" w:rsidRPr="008C5FA0" w:rsidRDefault="0064138D" w:rsidP="0064138D">
            <w:pPr>
              <w:pStyle w:val="TableParagraph"/>
              <w:ind w:left="107" w:right="97"/>
              <w:jc w:val="both"/>
              <w:rPr>
                <w:sz w:val="24"/>
              </w:rPr>
            </w:pPr>
            <w:r w:rsidRPr="008C5FA0">
              <w:rPr>
                <w:sz w:val="24"/>
              </w:rPr>
              <w:lastRenderedPageBreak/>
              <w:t xml:space="preserve">The system must allow for future performance expansion, including (and not limited to) growth in the number of users accessing the system, the number of transactions, and the generated data. The Contractor should describe options to extend the system's performance in the future, including (and not limited to): </w:t>
            </w:r>
          </w:p>
          <w:p w14:paraId="57F9FF8B" w14:textId="77777777" w:rsidR="0064138D" w:rsidRPr="008C5FA0" w:rsidRDefault="0064138D" w:rsidP="0064138D">
            <w:pPr>
              <w:pStyle w:val="TableParagraph"/>
              <w:ind w:left="107" w:right="97"/>
              <w:jc w:val="both"/>
              <w:rPr>
                <w:sz w:val="24"/>
              </w:rPr>
            </w:pPr>
            <w:r w:rsidRPr="008C5FA0">
              <w:rPr>
                <w:sz w:val="24"/>
              </w:rPr>
              <w:t>- Adjust system configuration parameters at application level, database level or operating system level;</w:t>
            </w:r>
          </w:p>
          <w:p w14:paraId="2CCD6C29" w14:textId="77777777" w:rsidR="0064138D" w:rsidRPr="008C5FA0" w:rsidRDefault="0064138D" w:rsidP="0064138D">
            <w:pPr>
              <w:pStyle w:val="TableParagraph"/>
              <w:ind w:left="107" w:right="97"/>
              <w:jc w:val="both"/>
              <w:rPr>
                <w:sz w:val="24"/>
              </w:rPr>
            </w:pPr>
            <w:r w:rsidRPr="008C5FA0">
              <w:rPr>
                <w:sz w:val="24"/>
              </w:rPr>
              <w:t>- Upgrade hardware infrastructure configuration;</w:t>
            </w:r>
          </w:p>
          <w:p w14:paraId="5FBB339D" w14:textId="77777777" w:rsidR="0064138D" w:rsidRPr="008C5FA0" w:rsidRDefault="0064138D" w:rsidP="0064138D">
            <w:pPr>
              <w:pStyle w:val="TableParagraph"/>
              <w:ind w:left="107" w:right="97"/>
              <w:jc w:val="both"/>
              <w:rPr>
                <w:sz w:val="24"/>
              </w:rPr>
            </w:pPr>
            <w:r w:rsidRPr="008C5FA0">
              <w:rPr>
                <w:sz w:val="24"/>
              </w:rPr>
              <w:t>- Additional infrastructure solutions</w:t>
            </w:r>
          </w:p>
        </w:tc>
        <w:tc>
          <w:tcPr>
            <w:tcW w:w="1620" w:type="dxa"/>
            <w:tcBorders>
              <w:top w:val="single" w:sz="4" w:space="0" w:color="000000"/>
              <w:left w:val="single" w:sz="4" w:space="0" w:color="000000"/>
              <w:bottom w:val="single" w:sz="4" w:space="0" w:color="000000"/>
              <w:right w:val="single" w:sz="4" w:space="0" w:color="000000"/>
            </w:tcBorders>
          </w:tcPr>
          <w:p w14:paraId="2BB7FC42" w14:textId="42700D21"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4C552ADF" w14:textId="77777777" w:rsidR="0064138D" w:rsidRPr="008C5FA0" w:rsidRDefault="0064138D" w:rsidP="003D13DA">
            <w:pPr>
              <w:pStyle w:val="TableParagraph"/>
              <w:ind w:right="90"/>
              <w:jc w:val="center"/>
              <w:rPr>
                <w:noProof/>
              </w:rPr>
            </w:pPr>
            <w:r w:rsidRPr="008C5FA0">
              <w:rPr>
                <w:noProof/>
              </w:rPr>
              <w:t>Refer: Azure DevOps Server End-to-End Documentation</w:t>
            </w:r>
          </w:p>
          <w:p w14:paraId="7A5A7E02" w14:textId="77777777" w:rsidR="0064138D" w:rsidRPr="008C5FA0" w:rsidRDefault="0064138D" w:rsidP="003D13DA">
            <w:pPr>
              <w:pStyle w:val="TableParagraph"/>
              <w:ind w:right="90"/>
              <w:jc w:val="center"/>
              <w:rPr>
                <w:noProof/>
              </w:rPr>
            </w:pPr>
            <w:r w:rsidRPr="008C5FA0">
              <w:rPr>
                <w:noProof/>
              </w:rPr>
              <w:t>Get started with an upgrade;</w:t>
            </w:r>
          </w:p>
          <w:p w14:paraId="7CA0FA20" w14:textId="77777777" w:rsidR="0064138D" w:rsidRPr="008C5FA0" w:rsidRDefault="0064138D" w:rsidP="003D13DA">
            <w:pPr>
              <w:pStyle w:val="TableParagraph"/>
              <w:ind w:right="90"/>
              <w:jc w:val="center"/>
              <w:rPr>
                <w:noProof/>
              </w:rPr>
            </w:pPr>
          </w:p>
          <w:p w14:paraId="46A890F1" w14:textId="77777777" w:rsidR="0064138D" w:rsidRPr="008C5FA0" w:rsidRDefault="0064138D" w:rsidP="003D13DA">
            <w:pPr>
              <w:pStyle w:val="TableParagraph"/>
              <w:ind w:right="90"/>
              <w:jc w:val="center"/>
              <w:rPr>
                <w:noProof/>
              </w:rPr>
            </w:pPr>
            <w:r w:rsidRPr="008C5FA0">
              <w:rPr>
                <w:noProof/>
              </w:rPr>
              <w:t>The Hardware and Azure DevOps Server will be configured in such a way to be upgraded in future</w:t>
            </w:r>
          </w:p>
          <w:p w14:paraId="4BCD3602" w14:textId="77777777" w:rsidR="0064138D" w:rsidRPr="008C5FA0" w:rsidRDefault="0064138D" w:rsidP="003D13DA">
            <w:pPr>
              <w:pStyle w:val="TableParagraph"/>
              <w:ind w:right="90"/>
              <w:jc w:val="center"/>
              <w:rPr>
                <w:noProof/>
              </w:rPr>
            </w:pPr>
            <w:r w:rsidRPr="008C5FA0">
              <w:rPr>
                <w:noProof/>
              </w:rPr>
              <w:t>You can move or clone your deployment of Azure DevOps Server software. You move Azure DevOps Server from one machine to another by restoring it to new hardware (called a restoration-based move). For example, you might want to move Azure DevOps Server to a server with greater capacity or improved processing speed. When you move to a new server you do not lose any of your project history.</w:t>
            </w:r>
          </w:p>
          <w:p w14:paraId="1A9DB702" w14:textId="77777777" w:rsidR="0064138D" w:rsidRPr="008C5FA0" w:rsidRDefault="0064138D" w:rsidP="003D13DA">
            <w:pPr>
              <w:pStyle w:val="TableParagraph"/>
              <w:ind w:right="90"/>
              <w:jc w:val="center"/>
              <w:rPr>
                <w:noProof/>
              </w:rPr>
            </w:pPr>
            <w:r w:rsidRPr="008C5FA0">
              <w:rPr>
                <w:noProof/>
              </w:rPr>
              <w:t>Tham khảo: Tài liệu End-to-End của Azure DevOps Server</w:t>
            </w:r>
          </w:p>
          <w:p w14:paraId="2F8277C2" w14:textId="77777777" w:rsidR="0064138D" w:rsidRPr="008C5FA0" w:rsidRDefault="0064138D" w:rsidP="003D13DA">
            <w:pPr>
              <w:pStyle w:val="TableParagraph"/>
              <w:ind w:right="90"/>
              <w:jc w:val="center"/>
              <w:rPr>
                <w:noProof/>
              </w:rPr>
            </w:pPr>
            <w:r w:rsidRPr="008C5FA0">
              <w:rPr>
                <w:noProof/>
              </w:rPr>
              <w:t>Bắt đầu nâng cấp;</w:t>
            </w:r>
          </w:p>
          <w:p w14:paraId="3B391183" w14:textId="77777777" w:rsidR="0064138D" w:rsidRPr="008C5FA0" w:rsidRDefault="0064138D" w:rsidP="003D13DA">
            <w:pPr>
              <w:pStyle w:val="TableParagraph"/>
              <w:ind w:right="90"/>
              <w:jc w:val="center"/>
              <w:rPr>
                <w:noProof/>
              </w:rPr>
            </w:pPr>
          </w:p>
          <w:p w14:paraId="1761A5BC" w14:textId="77777777" w:rsidR="0064138D" w:rsidRPr="008C5FA0" w:rsidRDefault="0064138D" w:rsidP="003D13DA">
            <w:pPr>
              <w:pStyle w:val="TableParagraph"/>
              <w:ind w:right="90"/>
              <w:jc w:val="center"/>
              <w:rPr>
                <w:noProof/>
              </w:rPr>
            </w:pPr>
            <w:r w:rsidRPr="008C5FA0">
              <w:rPr>
                <w:noProof/>
              </w:rPr>
              <w:t>Phần cứng và Máy chủ Azure DevOps sẽ được định cấu hình theo cách sẽ được nâng cấp trong tương lai</w:t>
            </w:r>
          </w:p>
          <w:p w14:paraId="181FDA4B" w14:textId="77777777" w:rsidR="0064138D" w:rsidRPr="008C5FA0" w:rsidRDefault="0064138D" w:rsidP="003D13DA">
            <w:pPr>
              <w:pStyle w:val="TableParagraph"/>
              <w:ind w:right="90"/>
              <w:jc w:val="center"/>
              <w:rPr>
                <w:noProof/>
              </w:rPr>
            </w:pPr>
            <w:r w:rsidRPr="008C5FA0">
              <w:rPr>
                <w:noProof/>
              </w:rPr>
              <w:t>Bạn có thể di chuyển hoặc sao chép quá trình triển khai phần mềm Azure DevOps Server của mình. Bạn di chuyển Máy chủ Azure DevOps từ máy này sang máy khác bằng cách khôi phục máy chủ đó sang phần cứng mới (được gọi là di chuyển dựa trên khôi phục “ restoration-based” ). Ví dụ: bạn có thể muốn chuyển Azure DevOps Server sang một máy chủ có dung lượng lớn hơn hoặc tốc độ xử lý được cải thiện. Khi bạn chuyển sang một máy chủ mới, bạn sẽ không mất bất kỳ lịch sử dự án nào của mình.</w:t>
            </w:r>
          </w:p>
          <w:p w14:paraId="19061D2E" w14:textId="77777777" w:rsidR="0064138D" w:rsidRPr="008C5FA0" w:rsidRDefault="0064138D" w:rsidP="003D13DA">
            <w:pPr>
              <w:pStyle w:val="TableParagraph"/>
              <w:ind w:right="90"/>
              <w:jc w:val="center"/>
              <w:rPr>
                <w:noProof/>
              </w:rPr>
            </w:pPr>
          </w:p>
          <w:p w14:paraId="10558C72" w14:textId="5208C6C7" w:rsidR="0064138D" w:rsidRPr="008C5FA0" w:rsidRDefault="0064138D">
            <w:pPr>
              <w:pStyle w:val="TableParagraph"/>
              <w:ind w:right="90"/>
              <w:jc w:val="center"/>
              <w:rPr>
                <w:noProof/>
              </w:rPr>
            </w:pPr>
            <w:r w:rsidRPr="008C5FA0">
              <w:rPr>
                <w:noProof/>
              </w:rPr>
              <w:t xml:space="preserve">Refer- </w:t>
            </w:r>
            <w:hyperlink r:id="rId376" w:history="1">
              <w:r w:rsidR="00E909A0" w:rsidRPr="008C5FA0">
                <w:rPr>
                  <w:rStyle w:val="Hyperlink"/>
                  <w:noProof/>
                  <w:color w:val="auto"/>
                </w:rPr>
                <w:t>https://learn.microsoft.com/en-us/azure/devops/server/admin/move-clone-hardware?view=azure-devops-2020</w:t>
              </w:r>
            </w:hyperlink>
          </w:p>
          <w:p w14:paraId="698EF782" w14:textId="77777777" w:rsidR="00E909A0" w:rsidRPr="008C5FA0" w:rsidRDefault="00E909A0">
            <w:pPr>
              <w:pStyle w:val="TableParagraph"/>
              <w:ind w:right="90"/>
              <w:jc w:val="center"/>
              <w:rPr>
                <w:noProof/>
              </w:rPr>
            </w:pPr>
          </w:p>
          <w:p w14:paraId="634F253C" w14:textId="77777777" w:rsidR="00E909A0" w:rsidRPr="008C5FA0" w:rsidRDefault="00E909A0" w:rsidP="00E909A0">
            <w:pPr>
              <w:rPr>
                <w:rFonts w:ascii="Times New Roman" w:hAnsi="Times New Roman"/>
              </w:rPr>
            </w:pPr>
            <w:r w:rsidRPr="008C5FA0">
              <w:rPr>
                <w:rFonts w:ascii="Times New Roman" w:hAnsi="Times New Roman"/>
              </w:rPr>
              <w:t>Khách hàng có thể sử dụng mô hình triển khai Multi server và thêm mới các application layer để tăng năng lực xử lý cho hệ thống hoặc migrate sang phần cứng mới nếu có nhu cầu nâng cấp về cấu hình vật lý</w:t>
            </w:r>
            <w:r w:rsidRPr="008C5FA0">
              <w:rPr>
                <w:rFonts w:ascii="Times New Roman" w:hAnsi="Times New Roman"/>
              </w:rPr>
              <w:br/>
            </w:r>
            <w:r w:rsidRPr="008C5FA0">
              <w:rPr>
                <w:rFonts w:ascii="Times New Roman" w:hAnsi="Times New Roman"/>
                <w:b/>
                <w:bCs/>
              </w:rPr>
              <w:t xml:space="preserve">Refer - </w:t>
            </w:r>
            <w:r w:rsidRPr="008C5FA0">
              <w:rPr>
                <w:rFonts w:ascii="Times New Roman" w:hAnsi="Times New Roman"/>
                <w:u w:val="single"/>
              </w:rPr>
              <w:t>https://docs.microsoft.com/en-us/azure/devops/server/requirements?view=azure-</w:t>
            </w:r>
            <w:r w:rsidRPr="008C5FA0">
              <w:rPr>
                <w:rFonts w:ascii="Times New Roman" w:hAnsi="Times New Roman"/>
                <w:u w:val="single"/>
              </w:rPr>
              <w:lastRenderedPageBreak/>
              <w:t>devops-2022</w:t>
            </w:r>
            <w:r w:rsidRPr="008C5FA0">
              <w:rPr>
                <w:rFonts w:ascii="Times New Roman" w:hAnsi="Times New Roman"/>
                <w:u w:val="single"/>
              </w:rPr>
              <w:br/>
              <w:t>https://docs.microsoft.com/en-us/azure/devops/migrate/migration-overview?view=azure-devops-2022</w:t>
            </w:r>
          </w:p>
          <w:p w14:paraId="1A9A2E74" w14:textId="56CF4B77" w:rsidR="00E909A0" w:rsidRPr="008C5FA0" w:rsidRDefault="00E909A0" w:rsidP="003D13DA">
            <w:pPr>
              <w:pStyle w:val="TableParagraph"/>
              <w:ind w:right="90"/>
              <w:jc w:val="center"/>
              <w:rPr>
                <w:noProof/>
              </w:rPr>
            </w:pPr>
          </w:p>
        </w:tc>
      </w:tr>
      <w:tr w:rsidR="008C5FA0" w:rsidRPr="008C5FA0" w14:paraId="6D88BD11"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74D84235" w14:textId="77777777" w:rsidR="0064138D" w:rsidRPr="008C5FA0" w:rsidRDefault="0064138D" w:rsidP="0064138D">
            <w:pPr>
              <w:pStyle w:val="TableParagraph"/>
              <w:rPr>
                <w:b/>
                <w:sz w:val="26"/>
              </w:rPr>
            </w:pPr>
            <w:r w:rsidRPr="008C5FA0">
              <w:rPr>
                <w:b/>
                <w:sz w:val="26"/>
              </w:rPr>
              <w:lastRenderedPageBreak/>
              <w:t>II.10</w:t>
            </w:r>
          </w:p>
        </w:tc>
        <w:tc>
          <w:tcPr>
            <w:tcW w:w="1530" w:type="dxa"/>
            <w:tcBorders>
              <w:top w:val="single" w:sz="4" w:space="0" w:color="000000"/>
              <w:left w:val="single" w:sz="4" w:space="0" w:color="000000"/>
              <w:bottom w:val="single" w:sz="4" w:space="0" w:color="000000"/>
              <w:right w:val="single" w:sz="4" w:space="0" w:color="000000"/>
            </w:tcBorders>
          </w:tcPr>
          <w:p w14:paraId="2770D56E"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2EB89F46" w14:textId="77777777" w:rsidR="0064138D" w:rsidRPr="008C5FA0" w:rsidRDefault="0064138D" w:rsidP="0064138D">
            <w:pPr>
              <w:pStyle w:val="TableParagraph"/>
              <w:ind w:left="107" w:right="97"/>
              <w:jc w:val="both"/>
              <w:rPr>
                <w:sz w:val="24"/>
              </w:rPr>
            </w:pPr>
            <w:r w:rsidRPr="008C5FA0">
              <w:rPr>
                <w:sz w:val="24"/>
              </w:rPr>
              <w:t>Khả năng đáp ứng</w:t>
            </w:r>
          </w:p>
          <w:p w14:paraId="7BC310C0" w14:textId="77777777" w:rsidR="0064138D" w:rsidRPr="008C5FA0" w:rsidRDefault="0064138D" w:rsidP="0064138D">
            <w:pPr>
              <w:pStyle w:val="TableParagraph"/>
              <w:ind w:left="107" w:right="97"/>
              <w:jc w:val="both"/>
              <w:rPr>
                <w:sz w:val="24"/>
              </w:rPr>
            </w:pPr>
            <w:r w:rsidRPr="008C5FA0">
              <w:rPr>
                <w:sz w:val="24"/>
              </w:rPr>
              <w:t>Accommodation</w:t>
            </w:r>
          </w:p>
        </w:tc>
        <w:tc>
          <w:tcPr>
            <w:tcW w:w="1620" w:type="dxa"/>
            <w:tcBorders>
              <w:top w:val="single" w:sz="4" w:space="0" w:color="000000"/>
              <w:left w:val="single" w:sz="4" w:space="0" w:color="000000"/>
              <w:bottom w:val="single" w:sz="4" w:space="0" w:color="000000"/>
              <w:right w:val="single" w:sz="4" w:space="0" w:color="000000"/>
            </w:tcBorders>
          </w:tcPr>
          <w:p w14:paraId="05668B2B"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49F59603" w14:textId="77777777" w:rsidR="0064138D" w:rsidRPr="008C5FA0" w:rsidRDefault="0064138D" w:rsidP="003D13DA">
            <w:pPr>
              <w:pStyle w:val="TableParagraph"/>
              <w:ind w:right="90"/>
              <w:jc w:val="center"/>
              <w:rPr>
                <w:noProof/>
              </w:rPr>
            </w:pPr>
          </w:p>
        </w:tc>
      </w:tr>
      <w:tr w:rsidR="008C5FA0" w:rsidRPr="008C5FA0" w14:paraId="76D1C01E"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31CA160F" w14:textId="77777777" w:rsidR="0064138D" w:rsidRPr="008C5FA0" w:rsidRDefault="0064138D" w:rsidP="0064138D">
            <w:pPr>
              <w:pStyle w:val="TableParagraph"/>
              <w:rPr>
                <w:b/>
                <w:sz w:val="26"/>
              </w:rPr>
            </w:pPr>
          </w:p>
          <w:p w14:paraId="30BD120B" w14:textId="77777777" w:rsidR="0064138D" w:rsidRPr="008C5FA0" w:rsidRDefault="0064138D" w:rsidP="0064138D">
            <w:pPr>
              <w:pStyle w:val="TableParagraph"/>
              <w:rPr>
                <w:b/>
                <w:sz w:val="26"/>
              </w:rPr>
            </w:pPr>
          </w:p>
          <w:p w14:paraId="606A0C9B" w14:textId="77777777" w:rsidR="0064138D" w:rsidRPr="008C5FA0" w:rsidRDefault="0064138D" w:rsidP="0064138D">
            <w:pPr>
              <w:pStyle w:val="TableParagraph"/>
              <w:rPr>
                <w:b/>
                <w:sz w:val="26"/>
              </w:rPr>
            </w:pPr>
          </w:p>
          <w:p w14:paraId="5F7283A1" w14:textId="77777777" w:rsidR="0064138D" w:rsidRPr="008C5FA0" w:rsidRDefault="0064138D" w:rsidP="0064138D">
            <w:pPr>
              <w:pStyle w:val="TableParagraph"/>
              <w:rPr>
                <w:b/>
                <w:sz w:val="26"/>
              </w:rPr>
            </w:pPr>
          </w:p>
          <w:p w14:paraId="473091DA" w14:textId="77777777" w:rsidR="0064138D" w:rsidRPr="008C5FA0" w:rsidRDefault="0064138D" w:rsidP="0064138D">
            <w:pPr>
              <w:pStyle w:val="TableParagraph"/>
              <w:rPr>
                <w:b/>
                <w:sz w:val="26"/>
              </w:rPr>
            </w:pPr>
          </w:p>
          <w:p w14:paraId="2D583449" w14:textId="77777777" w:rsidR="0064138D" w:rsidRPr="008C5FA0" w:rsidRDefault="0064138D" w:rsidP="0064138D">
            <w:pPr>
              <w:pStyle w:val="TableParagraph"/>
              <w:rPr>
                <w:b/>
                <w:sz w:val="26"/>
              </w:rPr>
            </w:pPr>
          </w:p>
          <w:p w14:paraId="2BDA9110" w14:textId="77777777" w:rsidR="0064138D" w:rsidRPr="008C5FA0" w:rsidRDefault="0064138D" w:rsidP="0064138D">
            <w:pPr>
              <w:pStyle w:val="TableParagraph"/>
              <w:rPr>
                <w:b/>
                <w:sz w:val="26"/>
              </w:rPr>
            </w:pPr>
          </w:p>
          <w:p w14:paraId="7AFBE3A8" w14:textId="77777777" w:rsidR="0064138D" w:rsidRPr="008C5FA0" w:rsidRDefault="0064138D" w:rsidP="0064138D">
            <w:pPr>
              <w:pStyle w:val="TableParagraph"/>
              <w:rPr>
                <w:b/>
                <w:sz w:val="26"/>
              </w:rPr>
            </w:pPr>
          </w:p>
          <w:p w14:paraId="2C59A3DC" w14:textId="77777777" w:rsidR="0064138D" w:rsidRPr="008C5FA0" w:rsidRDefault="0064138D" w:rsidP="0064138D">
            <w:pPr>
              <w:pStyle w:val="TableParagraph"/>
              <w:rPr>
                <w:b/>
                <w:sz w:val="26"/>
              </w:rPr>
            </w:pPr>
          </w:p>
          <w:p w14:paraId="05F00445" w14:textId="77777777" w:rsidR="0064138D" w:rsidRPr="008C5FA0" w:rsidRDefault="0064138D" w:rsidP="0064138D">
            <w:pPr>
              <w:pStyle w:val="TableParagraph"/>
              <w:rPr>
                <w:b/>
                <w:sz w:val="26"/>
              </w:rPr>
            </w:pPr>
            <w:r w:rsidRPr="008C5FA0">
              <w:rPr>
                <w:b/>
                <w:sz w:val="26"/>
              </w:rPr>
              <w:t>II.10.1</w:t>
            </w:r>
          </w:p>
        </w:tc>
        <w:tc>
          <w:tcPr>
            <w:tcW w:w="1530" w:type="dxa"/>
            <w:tcBorders>
              <w:top w:val="single" w:sz="4" w:space="0" w:color="000000"/>
              <w:left w:val="single" w:sz="4" w:space="0" w:color="000000"/>
              <w:bottom w:val="single" w:sz="4" w:space="0" w:color="000000"/>
              <w:right w:val="single" w:sz="4" w:space="0" w:color="000000"/>
            </w:tcBorders>
          </w:tcPr>
          <w:p w14:paraId="63E07A45" w14:textId="77777777" w:rsidR="0064138D" w:rsidRPr="008C5FA0" w:rsidRDefault="0064138D" w:rsidP="0064138D">
            <w:pPr>
              <w:pStyle w:val="TableParagraph"/>
              <w:rPr>
                <w:b/>
                <w:sz w:val="26"/>
              </w:rPr>
            </w:pPr>
          </w:p>
          <w:p w14:paraId="35BF938A" w14:textId="77777777" w:rsidR="0064138D" w:rsidRPr="008C5FA0" w:rsidRDefault="0064138D" w:rsidP="0064138D">
            <w:pPr>
              <w:pStyle w:val="TableParagraph"/>
              <w:rPr>
                <w:b/>
                <w:sz w:val="26"/>
              </w:rPr>
            </w:pPr>
          </w:p>
          <w:p w14:paraId="118BF33F" w14:textId="77777777" w:rsidR="0064138D" w:rsidRPr="008C5FA0" w:rsidRDefault="0064138D" w:rsidP="0064138D">
            <w:pPr>
              <w:pStyle w:val="TableParagraph"/>
              <w:rPr>
                <w:b/>
                <w:sz w:val="26"/>
              </w:rPr>
            </w:pPr>
          </w:p>
          <w:p w14:paraId="40FF70C2" w14:textId="77777777" w:rsidR="0064138D" w:rsidRPr="008C5FA0" w:rsidRDefault="0064138D" w:rsidP="0064138D">
            <w:pPr>
              <w:pStyle w:val="TableParagraph"/>
              <w:rPr>
                <w:b/>
                <w:sz w:val="26"/>
              </w:rPr>
            </w:pPr>
          </w:p>
          <w:p w14:paraId="22959726" w14:textId="77777777" w:rsidR="0064138D" w:rsidRPr="008C5FA0" w:rsidRDefault="0064138D" w:rsidP="0064138D">
            <w:pPr>
              <w:pStyle w:val="TableParagraph"/>
              <w:rPr>
                <w:b/>
                <w:sz w:val="26"/>
              </w:rPr>
            </w:pPr>
          </w:p>
          <w:p w14:paraId="5FD44A05" w14:textId="77777777" w:rsidR="0064138D" w:rsidRPr="008C5FA0" w:rsidRDefault="0064138D" w:rsidP="0064138D">
            <w:pPr>
              <w:pStyle w:val="TableParagraph"/>
              <w:rPr>
                <w:b/>
                <w:sz w:val="26"/>
              </w:rPr>
            </w:pPr>
          </w:p>
          <w:p w14:paraId="6E288B03" w14:textId="77777777" w:rsidR="0064138D" w:rsidRPr="008C5FA0" w:rsidRDefault="0064138D" w:rsidP="0064138D">
            <w:pPr>
              <w:pStyle w:val="TableParagraph"/>
              <w:rPr>
                <w:b/>
                <w:sz w:val="26"/>
              </w:rPr>
            </w:pPr>
          </w:p>
          <w:p w14:paraId="2469F331" w14:textId="77777777" w:rsidR="0064138D" w:rsidRPr="008C5FA0" w:rsidRDefault="0064138D" w:rsidP="0064138D">
            <w:pPr>
              <w:pStyle w:val="TableParagraph"/>
              <w:rPr>
                <w:b/>
                <w:sz w:val="26"/>
              </w:rPr>
            </w:pPr>
          </w:p>
          <w:p w14:paraId="0FA37772" w14:textId="77777777" w:rsidR="0064138D" w:rsidRPr="008C5FA0" w:rsidRDefault="0064138D" w:rsidP="0064138D">
            <w:pPr>
              <w:pStyle w:val="TableParagraph"/>
              <w:rPr>
                <w:b/>
                <w:sz w:val="26"/>
              </w:rPr>
            </w:pPr>
          </w:p>
          <w:p w14:paraId="0D29FF53" w14:textId="77777777" w:rsidR="0064138D" w:rsidRPr="008C5FA0" w:rsidRDefault="0064138D" w:rsidP="0064138D">
            <w:pPr>
              <w:pStyle w:val="TableParagraph"/>
              <w:rPr>
                <w:b/>
                <w:sz w:val="26"/>
              </w:rPr>
            </w:pPr>
            <w:r w:rsidRPr="008C5FA0">
              <w:rPr>
                <w:b/>
                <w:sz w:val="26"/>
              </w:rPr>
              <w:t>NF.OP.043</w:t>
            </w:r>
          </w:p>
        </w:tc>
        <w:tc>
          <w:tcPr>
            <w:tcW w:w="2340" w:type="dxa"/>
            <w:tcBorders>
              <w:top w:val="single" w:sz="4" w:space="0" w:color="000000"/>
              <w:left w:val="single" w:sz="4" w:space="0" w:color="000000"/>
              <w:bottom w:val="single" w:sz="4" w:space="0" w:color="000000"/>
              <w:right w:val="single" w:sz="4" w:space="0" w:color="000000"/>
            </w:tcBorders>
          </w:tcPr>
          <w:p w14:paraId="1F34BB64" w14:textId="77777777" w:rsidR="0064138D" w:rsidRPr="008C5FA0" w:rsidRDefault="0064138D" w:rsidP="0064138D">
            <w:pPr>
              <w:pStyle w:val="TableParagraph"/>
              <w:ind w:left="107" w:right="97"/>
              <w:jc w:val="both"/>
              <w:rPr>
                <w:sz w:val="24"/>
              </w:rPr>
            </w:pPr>
            <w:r w:rsidRPr="008C5FA0">
              <w:rPr>
                <w:sz w:val="24"/>
              </w:rPr>
              <w:t>Hệ thống hoạt động ổn định trên hạ tầng như sau- 6 Máy chủ Dell R650 hoặc HPE 360 Gen10 plus với cấu hình như sau: (CPU: 2 x Xeon Gold 5318Y; RAM: 256GB;  HDD:  2  x  600GB;4 x</w:t>
            </w:r>
          </w:p>
          <w:p w14:paraId="4505B38F" w14:textId="77777777" w:rsidR="0064138D" w:rsidRPr="008C5FA0" w:rsidRDefault="0064138D" w:rsidP="0064138D">
            <w:pPr>
              <w:pStyle w:val="TableParagraph"/>
              <w:ind w:left="107" w:right="97"/>
              <w:jc w:val="both"/>
              <w:rPr>
                <w:sz w:val="24"/>
              </w:rPr>
            </w:pPr>
            <w:r w:rsidRPr="008C5FA0">
              <w:rPr>
                <w:sz w:val="24"/>
              </w:rPr>
              <w:t>10GE, Dual HBA 16Gbps, 2 x 1GE)- Mở rộng trên 2 Storage (Unity XT 880):+ Dung lượng trên 1 Storage: 20TB SSD sau Raid (Raid 6+2) ( Loại ổ: 3.2TB SAS FAST VP 25x2.5 SSD)+ 1</w:t>
            </w:r>
          </w:p>
          <w:p w14:paraId="06C652B0" w14:textId="77777777" w:rsidR="0064138D" w:rsidRPr="008C5FA0" w:rsidRDefault="0064138D" w:rsidP="0064138D">
            <w:pPr>
              <w:pStyle w:val="TableParagraph"/>
              <w:ind w:left="107" w:right="97"/>
              <w:jc w:val="both"/>
              <w:rPr>
                <w:sz w:val="24"/>
              </w:rPr>
            </w:pPr>
            <w:r w:rsidRPr="008C5FA0">
              <w:rPr>
                <w:sz w:val="24"/>
              </w:rPr>
              <w:t xml:space="preserve">Tray/1 Storage: Unity 2U 25 x2.5 DAE FLD RCK (để chứa các ổ đĩa ở trên)- 2 SAN Switch: Brocade G620 (bao gồm 48 port 16/32G SFPs)- </w:t>
            </w:r>
            <w:r w:rsidRPr="008C5FA0">
              <w:rPr>
                <w:sz w:val="24"/>
              </w:rPr>
              <w:lastRenderedPageBreak/>
              <w:t>2 Switch 10GE: N9K-C93180YC-EX,      Nexus</w:t>
            </w:r>
          </w:p>
          <w:p w14:paraId="015EE655" w14:textId="77777777" w:rsidR="0064138D" w:rsidRPr="008C5FA0" w:rsidRDefault="0064138D" w:rsidP="0064138D">
            <w:pPr>
              <w:pStyle w:val="TableParagraph"/>
              <w:ind w:left="107" w:right="97"/>
              <w:jc w:val="both"/>
              <w:rPr>
                <w:sz w:val="24"/>
              </w:rPr>
            </w:pPr>
            <w:r w:rsidRPr="008C5FA0">
              <w:rPr>
                <w:sz w:val="24"/>
              </w:rPr>
              <w:t>9300 with 48p 10/25G SFP+ and 6p 100G QSFP28 - 2 Switch 1GE:</w:t>
            </w:r>
            <w:r w:rsidRPr="008C5FA0">
              <w:rPr>
                <w:sz w:val="24"/>
              </w:rPr>
              <w:tab/>
              <w:t>N9K-C92348GC-X,</w:t>
            </w:r>
          </w:p>
          <w:p w14:paraId="30B70DCB" w14:textId="77777777" w:rsidR="0064138D" w:rsidRPr="008C5FA0" w:rsidRDefault="0064138D" w:rsidP="0064138D">
            <w:pPr>
              <w:pStyle w:val="TableParagraph"/>
              <w:ind w:left="107" w:right="97"/>
              <w:jc w:val="both"/>
              <w:rPr>
                <w:sz w:val="24"/>
              </w:rPr>
            </w:pPr>
            <w:r w:rsidRPr="008C5FA0">
              <w:rPr>
                <w:sz w:val="24"/>
              </w:rPr>
              <w:t>Nexus       9200       with      48p</w:t>
            </w:r>
          </w:p>
          <w:p w14:paraId="7998E016" w14:textId="77777777" w:rsidR="0064138D" w:rsidRPr="008C5FA0" w:rsidRDefault="0064138D" w:rsidP="0064138D">
            <w:pPr>
              <w:pStyle w:val="TableParagraph"/>
              <w:ind w:left="107" w:right="97"/>
              <w:jc w:val="both"/>
              <w:rPr>
                <w:sz w:val="24"/>
              </w:rPr>
            </w:pPr>
          </w:p>
          <w:p w14:paraId="78D9B24C" w14:textId="77777777" w:rsidR="0064138D" w:rsidRPr="008C5FA0" w:rsidRDefault="0064138D" w:rsidP="0064138D">
            <w:pPr>
              <w:pStyle w:val="TableParagraph"/>
              <w:ind w:left="107" w:right="97"/>
              <w:jc w:val="both"/>
              <w:rPr>
                <w:sz w:val="24"/>
              </w:rPr>
            </w:pPr>
            <w:r w:rsidRPr="008C5FA0">
              <w:rPr>
                <w:sz w:val="24"/>
              </w:rPr>
              <w:t>The system operates stably on the following infrastructure - 6 Dell R650 or HPE 360 Gen10 plus servers with the following configuration: (CPU: 2 x Xeon Gold 5318Y; RAM: 256GB; HDD: 2 x 600GB; 4 x</w:t>
            </w:r>
          </w:p>
          <w:p w14:paraId="529A1168" w14:textId="77777777" w:rsidR="0064138D" w:rsidRPr="008C5FA0" w:rsidRDefault="0064138D" w:rsidP="0064138D">
            <w:pPr>
              <w:pStyle w:val="TableParagraph"/>
              <w:ind w:left="107" w:right="97"/>
              <w:jc w:val="both"/>
              <w:rPr>
                <w:sz w:val="24"/>
              </w:rPr>
            </w:pPr>
            <w:r w:rsidRPr="008C5FA0">
              <w:rPr>
                <w:sz w:val="24"/>
              </w:rPr>
              <w:t xml:space="preserve">10GE, Dual HBA 16Gbps, 2 x 1GE)- Expand on 2 Storage (Unity XT 880):+ Capacity on 1 Storage: 20TB </w:t>
            </w:r>
            <w:r w:rsidRPr="008C5FA0">
              <w:rPr>
                <w:sz w:val="24"/>
              </w:rPr>
              <w:lastRenderedPageBreak/>
              <w:t>SSD after Raid (Raid 6+2) (Drive type: 3.2TB SAS FAST VP 25x2. 5 SSD) + 1</w:t>
            </w:r>
          </w:p>
          <w:p w14:paraId="7B9AB019" w14:textId="77777777" w:rsidR="0064138D" w:rsidRPr="008C5FA0" w:rsidRDefault="0064138D" w:rsidP="0064138D">
            <w:pPr>
              <w:pStyle w:val="TableParagraph"/>
              <w:ind w:left="107" w:right="97"/>
              <w:jc w:val="both"/>
              <w:rPr>
                <w:sz w:val="24"/>
              </w:rPr>
            </w:pPr>
            <w:r w:rsidRPr="008C5FA0">
              <w:rPr>
                <w:sz w:val="24"/>
              </w:rPr>
              <w:t>Tray/1 Storage: Unity 2U 25 x2.5 DAE FLD RCK (to accommodate the drives above)- 2 SAN Switches: Brocade G620 (includes 48 port 16/32G SFPs)- 2 10GE Switches: N9K-C93180YC-EX , Nexus</w:t>
            </w:r>
          </w:p>
          <w:p w14:paraId="7862AFCE" w14:textId="77777777" w:rsidR="0064138D" w:rsidRPr="008C5FA0" w:rsidRDefault="0064138D" w:rsidP="0064138D">
            <w:pPr>
              <w:pStyle w:val="TableParagraph"/>
              <w:ind w:left="107" w:right="97"/>
              <w:jc w:val="both"/>
              <w:rPr>
                <w:sz w:val="24"/>
              </w:rPr>
            </w:pPr>
            <w:r w:rsidRPr="008C5FA0">
              <w:rPr>
                <w:sz w:val="24"/>
              </w:rPr>
              <w:t>9300 with 48p 10/25G SFP+ and 6p 100G QSFP28 - 2 1GE Switches: N9K-C92348GC-X,</w:t>
            </w:r>
          </w:p>
          <w:p w14:paraId="7CFF746F" w14:textId="77777777" w:rsidR="0064138D" w:rsidRPr="008C5FA0" w:rsidRDefault="0064138D" w:rsidP="0064138D">
            <w:pPr>
              <w:pStyle w:val="TableParagraph"/>
              <w:ind w:left="107" w:right="97"/>
              <w:jc w:val="both"/>
              <w:rPr>
                <w:sz w:val="24"/>
              </w:rPr>
            </w:pPr>
            <w:r w:rsidRPr="008C5FA0">
              <w:rPr>
                <w:sz w:val="24"/>
              </w:rPr>
              <w:t>Nexus 9200 with 48p</w:t>
            </w:r>
          </w:p>
          <w:p w14:paraId="6F22B73D" w14:textId="77777777" w:rsidR="0064138D" w:rsidRPr="008C5FA0" w:rsidRDefault="0064138D" w:rsidP="0064138D">
            <w:pPr>
              <w:pStyle w:val="TableParagraph"/>
              <w:ind w:left="107" w:right="97"/>
              <w:jc w:val="both"/>
              <w:rPr>
                <w:sz w:val="24"/>
              </w:rPr>
            </w:pPr>
            <w:r w:rsidRPr="008C5FA0">
              <w:rPr>
                <w:sz w:val="24"/>
              </w:rPr>
              <w:t>100M/1GT, 4p 10/25G &amp; 2p</w:t>
            </w:r>
          </w:p>
          <w:p w14:paraId="21DC952D" w14:textId="77777777" w:rsidR="0064138D" w:rsidRPr="008C5FA0" w:rsidRDefault="0064138D" w:rsidP="0064138D">
            <w:pPr>
              <w:pStyle w:val="TableParagraph"/>
              <w:ind w:left="107" w:right="97"/>
              <w:jc w:val="both"/>
              <w:rPr>
                <w:sz w:val="24"/>
              </w:rPr>
            </w:pPr>
            <w:r w:rsidRPr="008C5FA0">
              <w:rPr>
                <w:sz w:val="24"/>
              </w:rPr>
              <w:t>40/100G QSFP28</w:t>
            </w:r>
          </w:p>
        </w:tc>
        <w:tc>
          <w:tcPr>
            <w:tcW w:w="1620" w:type="dxa"/>
            <w:tcBorders>
              <w:top w:val="single" w:sz="4" w:space="0" w:color="000000"/>
              <w:left w:val="single" w:sz="4" w:space="0" w:color="000000"/>
              <w:bottom w:val="single" w:sz="4" w:space="0" w:color="000000"/>
              <w:right w:val="single" w:sz="4" w:space="0" w:color="000000"/>
            </w:tcBorders>
          </w:tcPr>
          <w:p w14:paraId="2653961F" w14:textId="28F7261B" w:rsidR="0064138D" w:rsidRPr="008C5FA0" w:rsidRDefault="00D570B5" w:rsidP="0064138D">
            <w:pPr>
              <w:pStyle w:val="TableParagraph"/>
              <w:jc w:val="center"/>
              <w:rPr>
                <w:sz w:val="24"/>
                <w:lang w:val="en-US"/>
              </w:rPr>
            </w:pPr>
            <w:r w:rsidRPr="008C5FA0">
              <w:rPr>
                <w:sz w:val="24"/>
                <w:lang w:val="en-US"/>
              </w:rPr>
              <w:lastRenderedPageBreak/>
              <w:t>Đáp ứng</w:t>
            </w:r>
          </w:p>
        </w:tc>
        <w:tc>
          <w:tcPr>
            <w:tcW w:w="9504" w:type="dxa"/>
            <w:tcBorders>
              <w:top w:val="single" w:sz="4" w:space="0" w:color="000000"/>
              <w:left w:val="single" w:sz="4" w:space="0" w:color="000000"/>
              <w:bottom w:val="single" w:sz="4" w:space="0" w:color="000000"/>
              <w:right w:val="single" w:sz="4" w:space="0" w:color="000000"/>
            </w:tcBorders>
          </w:tcPr>
          <w:p w14:paraId="3F5FCEBB" w14:textId="72414A4F" w:rsidR="0064138D" w:rsidRPr="008C5FA0" w:rsidRDefault="0064138D" w:rsidP="003D13DA">
            <w:pPr>
              <w:pStyle w:val="TableParagraph"/>
              <w:ind w:right="90"/>
              <w:jc w:val="center"/>
              <w:rPr>
                <w:noProof/>
              </w:rPr>
            </w:pPr>
            <w:r w:rsidRPr="008C5FA0">
              <w:rPr>
                <w:noProof/>
              </w:rPr>
              <w:t>.</w:t>
            </w:r>
          </w:p>
          <w:p w14:paraId="598ABAB7" w14:textId="21BD7FC5" w:rsidR="0064138D" w:rsidRPr="008C5FA0" w:rsidRDefault="00834B41" w:rsidP="003D13DA">
            <w:pPr>
              <w:pStyle w:val="TableParagraph"/>
              <w:ind w:right="90"/>
              <w:jc w:val="center"/>
              <w:rPr>
                <w:noProof/>
              </w:rPr>
            </w:pPr>
            <w:r w:rsidRPr="008C5FA0">
              <w:t>Với sizing đưa ra trong mục 5.KIẾN TRÚC ĐỀ XUẤT CHO VIETTEL AZURE DEVOPS, tài liệu thuyết minh giải pháp kỹ thuật</w:t>
            </w:r>
            <w:r w:rsidRPr="008C5FA0">
              <w:rPr>
                <w:lang w:val="en-US"/>
              </w:rPr>
              <w:t xml:space="preserve"> </w:t>
            </w:r>
            <w:r w:rsidRPr="008C5FA0">
              <w:t>tài liệu đề xuất kỹ thuật, hạ tầng phần cứng của Viettel hoàn toàn có thể đáp ứng. Vui lòng tham khảo thông tin về sizing ở hình trên</w:t>
            </w:r>
          </w:p>
          <w:p w14:paraId="3A29F611" w14:textId="17D52032" w:rsidR="0064138D" w:rsidRPr="008C5FA0" w:rsidRDefault="00834B41" w:rsidP="003D13DA">
            <w:pPr>
              <w:pStyle w:val="TableParagraph"/>
              <w:ind w:right="90"/>
              <w:jc w:val="center"/>
              <w:rPr>
                <w:noProof/>
              </w:rPr>
            </w:pPr>
            <w:r w:rsidRPr="008C5FA0">
              <w:rPr>
                <w:rFonts w:ascii="Calibri" w:hAnsi="Calibri" w:cs="Calibri"/>
                <w:noProof/>
              </w:rPr>
              <w:drawing>
                <wp:anchor distT="0" distB="0" distL="114300" distR="114300" simplePos="0" relativeHeight="251658240" behindDoc="0" locked="0" layoutInCell="1" allowOverlap="1" wp14:anchorId="2E5EBA99" wp14:editId="12B5BD05">
                  <wp:simplePos x="0" y="0"/>
                  <wp:positionH relativeFrom="column">
                    <wp:posOffset>339952</wp:posOffset>
                  </wp:positionH>
                  <wp:positionV relativeFrom="paragraph">
                    <wp:posOffset>444130</wp:posOffset>
                  </wp:positionV>
                  <wp:extent cx="4213412" cy="1748118"/>
                  <wp:effectExtent l="0" t="0" r="0" b="5080"/>
                  <wp:wrapTopAndBottom/>
                  <wp:docPr id="1746744500" name="Picture 1746744500">
                    <a:extLst xmlns:a="http://schemas.openxmlformats.org/drawingml/2006/main">
                      <a:ext uri="{FF2B5EF4-FFF2-40B4-BE49-F238E27FC236}">
                        <a16:creationId xmlns:a16="http://schemas.microsoft.com/office/drawing/2014/main" id="{7726267A-CDC4-4F0B-AF94-AE8824DF40E8}"/>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726267A-CDC4-4F0B-AF94-AE8824DF40E8}"/>
                              </a:ext>
                            </a:extLst>
                          </pic:cNvPr>
                          <pic:cNvPicPr>
                            <a:picLocks noChangeAspect="1"/>
                          </pic:cNvPicPr>
                        </pic:nvPicPr>
                        <pic:blipFill>
                          <a:blip r:embed="rId377"/>
                          <a:stretch>
                            <a:fillRect/>
                          </a:stretch>
                        </pic:blipFill>
                        <pic:spPr>
                          <a:xfrm>
                            <a:off x="0" y="0"/>
                            <a:ext cx="4213412" cy="1748118"/>
                          </a:xfrm>
                          <a:prstGeom prst="rect">
                            <a:avLst/>
                          </a:prstGeom>
                        </pic:spPr>
                      </pic:pic>
                    </a:graphicData>
                  </a:graphic>
                  <wp14:sizeRelH relativeFrom="page">
                    <wp14:pctWidth>0</wp14:pctWidth>
                  </wp14:sizeRelH>
                  <wp14:sizeRelV relativeFrom="page">
                    <wp14:pctHeight>0</wp14:pctHeight>
                  </wp14:sizeRelV>
                </wp:anchor>
              </w:drawing>
            </w:r>
            <w:r w:rsidR="0064138D" w:rsidRPr="008C5FA0">
              <w:rPr>
                <w:noProof/>
              </w:rPr>
              <w:t>Refer the recommended hardware sizing: https://learn.microsoft.com/en-us/azure/devops/server/requirements?view=azure-devops-2020#hardware-recommendations</w:t>
            </w:r>
          </w:p>
        </w:tc>
      </w:tr>
      <w:tr w:rsidR="008C5FA0" w:rsidRPr="008C5FA0" w14:paraId="60D7941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7C425D9" w14:textId="77777777" w:rsidR="0064138D" w:rsidRPr="008C5FA0" w:rsidRDefault="0064138D" w:rsidP="0064138D">
            <w:pPr>
              <w:pStyle w:val="TableParagraph"/>
              <w:rPr>
                <w:b/>
                <w:sz w:val="26"/>
              </w:rPr>
            </w:pPr>
          </w:p>
          <w:p w14:paraId="6AECE5D9" w14:textId="77777777" w:rsidR="0064138D" w:rsidRPr="008C5FA0" w:rsidRDefault="0064138D" w:rsidP="0064138D">
            <w:pPr>
              <w:pStyle w:val="TableParagraph"/>
              <w:rPr>
                <w:b/>
                <w:sz w:val="26"/>
              </w:rPr>
            </w:pPr>
            <w:r w:rsidRPr="008C5FA0">
              <w:rPr>
                <w:b/>
                <w:sz w:val="26"/>
              </w:rPr>
              <w:t>II.10.2</w:t>
            </w:r>
          </w:p>
        </w:tc>
        <w:tc>
          <w:tcPr>
            <w:tcW w:w="1530" w:type="dxa"/>
            <w:tcBorders>
              <w:top w:val="single" w:sz="4" w:space="0" w:color="000000"/>
              <w:left w:val="single" w:sz="4" w:space="0" w:color="000000"/>
              <w:bottom w:val="single" w:sz="4" w:space="0" w:color="000000"/>
              <w:right w:val="single" w:sz="4" w:space="0" w:color="000000"/>
            </w:tcBorders>
          </w:tcPr>
          <w:p w14:paraId="1D3AA4E1" w14:textId="77777777" w:rsidR="0064138D" w:rsidRPr="008C5FA0" w:rsidRDefault="0064138D" w:rsidP="0064138D">
            <w:pPr>
              <w:pStyle w:val="TableParagraph"/>
              <w:rPr>
                <w:b/>
                <w:sz w:val="26"/>
              </w:rPr>
            </w:pPr>
          </w:p>
          <w:p w14:paraId="6DD406B4" w14:textId="77777777" w:rsidR="0064138D" w:rsidRPr="008C5FA0" w:rsidRDefault="0064138D" w:rsidP="0064138D">
            <w:pPr>
              <w:pStyle w:val="TableParagraph"/>
              <w:rPr>
                <w:b/>
                <w:sz w:val="26"/>
              </w:rPr>
            </w:pPr>
            <w:r w:rsidRPr="008C5FA0">
              <w:rPr>
                <w:b/>
                <w:sz w:val="26"/>
              </w:rPr>
              <w:t>NF.OP.044</w:t>
            </w:r>
          </w:p>
        </w:tc>
        <w:tc>
          <w:tcPr>
            <w:tcW w:w="2340" w:type="dxa"/>
            <w:tcBorders>
              <w:top w:val="single" w:sz="4" w:space="0" w:color="000000"/>
              <w:left w:val="single" w:sz="4" w:space="0" w:color="000000"/>
              <w:bottom w:val="single" w:sz="4" w:space="0" w:color="000000"/>
              <w:right w:val="single" w:sz="4" w:space="0" w:color="000000"/>
            </w:tcBorders>
          </w:tcPr>
          <w:p w14:paraId="7A1225B7" w14:textId="77777777" w:rsidR="0064138D" w:rsidRPr="008C5FA0" w:rsidRDefault="0064138D" w:rsidP="0064138D">
            <w:pPr>
              <w:pStyle w:val="TableParagraph"/>
              <w:ind w:left="107" w:right="97"/>
              <w:jc w:val="both"/>
              <w:rPr>
                <w:sz w:val="24"/>
              </w:rPr>
            </w:pPr>
            <w:r w:rsidRPr="008C5FA0">
              <w:rPr>
                <w:sz w:val="24"/>
              </w:rPr>
              <w:t>Hệ thống có khả năng đáp ứng</w:t>
            </w:r>
          </w:p>
          <w:p w14:paraId="253DE747" w14:textId="77777777" w:rsidR="0064138D" w:rsidRPr="008C5FA0" w:rsidRDefault="0064138D" w:rsidP="0064138D">
            <w:pPr>
              <w:pStyle w:val="TableParagraph"/>
              <w:ind w:left="107" w:right="97"/>
              <w:jc w:val="both"/>
              <w:rPr>
                <w:sz w:val="24"/>
              </w:rPr>
            </w:pPr>
            <w:r w:rsidRPr="008C5FA0">
              <w:rPr>
                <w:sz w:val="24"/>
              </w:rPr>
              <w:t>được 1000 người sử dụng đồng thời</w:t>
            </w:r>
          </w:p>
          <w:p w14:paraId="52DE43C4" w14:textId="77777777" w:rsidR="0064138D" w:rsidRPr="008C5FA0" w:rsidRDefault="0064138D" w:rsidP="0064138D">
            <w:pPr>
              <w:pStyle w:val="TableParagraph"/>
              <w:ind w:left="107" w:right="97"/>
              <w:jc w:val="both"/>
              <w:rPr>
                <w:sz w:val="24"/>
              </w:rPr>
            </w:pPr>
            <w:r w:rsidRPr="008C5FA0">
              <w:rPr>
                <w:sz w:val="24"/>
              </w:rPr>
              <w:t>The system can accommodate 1000 concurrent users</w:t>
            </w:r>
          </w:p>
        </w:tc>
        <w:tc>
          <w:tcPr>
            <w:tcW w:w="1620" w:type="dxa"/>
            <w:tcBorders>
              <w:top w:val="single" w:sz="4" w:space="0" w:color="000000"/>
              <w:left w:val="single" w:sz="4" w:space="0" w:color="000000"/>
              <w:bottom w:val="single" w:sz="4" w:space="0" w:color="000000"/>
              <w:right w:val="single" w:sz="4" w:space="0" w:color="000000"/>
            </w:tcBorders>
          </w:tcPr>
          <w:p w14:paraId="33DAA027" w14:textId="6C0308C0"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351FB301" w14:textId="430F2226" w:rsidR="0064138D" w:rsidRPr="008C5FA0" w:rsidRDefault="00834B41" w:rsidP="003D13DA">
            <w:pPr>
              <w:pStyle w:val="TableParagraph"/>
              <w:ind w:right="90"/>
              <w:jc w:val="center"/>
              <w:rPr>
                <w:noProof/>
              </w:rPr>
            </w:pPr>
            <w:r w:rsidRPr="008C5FA0">
              <w:rPr>
                <w:rFonts w:ascii="Calibri" w:hAnsi="Calibri" w:cs="Calibri"/>
                <w:noProof/>
              </w:rPr>
              <w:drawing>
                <wp:anchor distT="0" distB="0" distL="114300" distR="114300" simplePos="0" relativeHeight="251660288" behindDoc="0" locked="0" layoutInCell="1" allowOverlap="1" wp14:anchorId="73468E7B" wp14:editId="6339FB2D">
                  <wp:simplePos x="0" y="0"/>
                  <wp:positionH relativeFrom="column">
                    <wp:posOffset>108099</wp:posOffset>
                  </wp:positionH>
                  <wp:positionV relativeFrom="paragraph">
                    <wp:posOffset>98612</wp:posOffset>
                  </wp:positionV>
                  <wp:extent cx="4007224" cy="2347072"/>
                  <wp:effectExtent l="0" t="0" r="0" b="0"/>
                  <wp:wrapTopAndBottom/>
                  <wp:docPr id="1746744502" name="Picture 1746744502">
                    <a:extLst xmlns:a="http://schemas.openxmlformats.org/drawingml/2006/main">
                      <a:ext uri="{FF2B5EF4-FFF2-40B4-BE49-F238E27FC236}">
                        <a16:creationId xmlns:a16="http://schemas.microsoft.com/office/drawing/2014/main" id="{C0EC5724-C6B8-4C8E-A124-A9CA797247DC}"/>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0EC5724-C6B8-4C8E-A124-A9CA797247DC}"/>
                              </a:ext>
                            </a:extLst>
                          </pic:cNvPr>
                          <pic:cNvPicPr>
                            <a:picLocks noChangeAspect="1"/>
                          </pic:cNvPicPr>
                        </pic:nvPicPr>
                        <pic:blipFill>
                          <a:blip r:embed="rId378"/>
                          <a:stretch>
                            <a:fillRect/>
                          </a:stretch>
                        </pic:blipFill>
                        <pic:spPr>
                          <a:xfrm>
                            <a:off x="0" y="0"/>
                            <a:ext cx="4007224" cy="2347072"/>
                          </a:xfrm>
                          <a:prstGeom prst="rect">
                            <a:avLst/>
                          </a:prstGeom>
                        </pic:spPr>
                      </pic:pic>
                    </a:graphicData>
                  </a:graphic>
                  <wp14:sizeRelH relativeFrom="page">
                    <wp14:pctWidth>0</wp14:pctWidth>
                  </wp14:sizeRelH>
                  <wp14:sizeRelV relativeFrom="page">
                    <wp14:pctHeight>0</wp14:pctHeight>
                  </wp14:sizeRelV>
                </wp:anchor>
              </w:drawing>
            </w:r>
            <w:r w:rsidR="0064138D" w:rsidRPr="008C5FA0">
              <w:rPr>
                <w:noProof/>
              </w:rPr>
              <w:t>của bạn trên nhiều máy chủ.</w:t>
            </w:r>
          </w:p>
          <w:p w14:paraId="05AD3504" w14:textId="4BFCFC31" w:rsidR="0064138D" w:rsidRPr="008C5FA0" w:rsidRDefault="00834B41" w:rsidP="003D13DA">
            <w:pPr>
              <w:pStyle w:val="TableParagraph"/>
              <w:ind w:right="90"/>
              <w:jc w:val="center"/>
              <w:rPr>
                <w:noProof/>
              </w:rPr>
            </w:pPr>
            <w:r w:rsidRPr="008C5FA0">
              <w:rPr>
                <w:sz w:val="20"/>
                <w:szCs w:val="20"/>
              </w:rPr>
              <w:t>Hệ thống được sizing dựa trên các khuyến nghị của Microsoft cũng như dựa trên kinh nghiệm triển khai giải pháp Azure DevOps của chúng tôi, nhằm đảm bảo đáp ứng số lượng 1000 user sử dụng đồng thời</w:t>
            </w:r>
            <w:r w:rsidRPr="008C5FA0">
              <w:rPr>
                <w:sz w:val="20"/>
                <w:szCs w:val="20"/>
              </w:rPr>
              <w:br/>
              <w:t>Vui lòng tham chiếu tài liệu:</w:t>
            </w:r>
            <w:r w:rsidRPr="008C5FA0">
              <w:rPr>
                <w:sz w:val="20"/>
                <w:szCs w:val="20"/>
              </w:rPr>
              <w:br/>
              <w:t>https://docs.microsoft.com/en-us/azure/devops/server/requirements?view=azure-devops-2020#hardware-recommendations</w:t>
            </w:r>
          </w:p>
        </w:tc>
      </w:tr>
      <w:tr w:rsidR="008C5FA0" w:rsidRPr="008C5FA0" w14:paraId="7070A79F"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49586A87" w14:textId="77777777" w:rsidR="0064138D" w:rsidRPr="008C5FA0" w:rsidRDefault="0064138D" w:rsidP="0064138D">
            <w:pPr>
              <w:pStyle w:val="TableParagraph"/>
              <w:rPr>
                <w:b/>
                <w:sz w:val="26"/>
              </w:rPr>
            </w:pPr>
            <w:r w:rsidRPr="008C5FA0">
              <w:rPr>
                <w:b/>
                <w:sz w:val="26"/>
              </w:rPr>
              <w:t>II.11</w:t>
            </w:r>
          </w:p>
        </w:tc>
        <w:tc>
          <w:tcPr>
            <w:tcW w:w="1530" w:type="dxa"/>
            <w:tcBorders>
              <w:top w:val="single" w:sz="4" w:space="0" w:color="000000"/>
              <w:left w:val="single" w:sz="4" w:space="0" w:color="000000"/>
              <w:bottom w:val="single" w:sz="4" w:space="0" w:color="000000"/>
              <w:right w:val="single" w:sz="4" w:space="0" w:color="000000"/>
            </w:tcBorders>
          </w:tcPr>
          <w:p w14:paraId="5FFB9DC6"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52E0A1E0" w14:textId="77777777" w:rsidR="0064138D" w:rsidRPr="008C5FA0" w:rsidRDefault="0064138D" w:rsidP="0064138D">
            <w:pPr>
              <w:pStyle w:val="TableParagraph"/>
              <w:ind w:left="107" w:right="97"/>
              <w:jc w:val="both"/>
              <w:rPr>
                <w:sz w:val="24"/>
              </w:rPr>
            </w:pPr>
            <w:r w:rsidRPr="008C5FA0">
              <w:rPr>
                <w:sz w:val="24"/>
              </w:rPr>
              <w:t>Bảo mật</w:t>
            </w:r>
          </w:p>
          <w:p w14:paraId="0EAEEC43" w14:textId="77777777" w:rsidR="0064138D" w:rsidRPr="008C5FA0" w:rsidRDefault="0064138D" w:rsidP="0064138D">
            <w:pPr>
              <w:pStyle w:val="TableParagraph"/>
              <w:ind w:left="107" w:right="97"/>
              <w:jc w:val="both"/>
              <w:rPr>
                <w:sz w:val="24"/>
              </w:rPr>
            </w:pPr>
            <w:r w:rsidRPr="008C5FA0">
              <w:rPr>
                <w:sz w:val="24"/>
              </w:rPr>
              <w:t>Security</w:t>
            </w:r>
          </w:p>
        </w:tc>
        <w:tc>
          <w:tcPr>
            <w:tcW w:w="1620" w:type="dxa"/>
            <w:tcBorders>
              <w:top w:val="single" w:sz="4" w:space="0" w:color="000000"/>
              <w:left w:val="single" w:sz="4" w:space="0" w:color="000000"/>
              <w:bottom w:val="single" w:sz="4" w:space="0" w:color="000000"/>
              <w:right w:val="single" w:sz="4" w:space="0" w:color="000000"/>
            </w:tcBorders>
          </w:tcPr>
          <w:p w14:paraId="67AA90AB"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157CD128" w14:textId="5C8B758F" w:rsidR="0064138D" w:rsidRPr="008C5FA0" w:rsidRDefault="0064138D" w:rsidP="003D13DA">
            <w:pPr>
              <w:pStyle w:val="TableParagraph"/>
              <w:ind w:right="90"/>
              <w:jc w:val="center"/>
              <w:rPr>
                <w:noProof/>
              </w:rPr>
            </w:pPr>
          </w:p>
        </w:tc>
      </w:tr>
      <w:tr w:rsidR="008C5FA0" w:rsidRPr="008C5FA0" w14:paraId="6E35C1ED"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CDB7287" w14:textId="77777777" w:rsidR="0064138D" w:rsidRPr="008C5FA0" w:rsidRDefault="0064138D" w:rsidP="0064138D">
            <w:pPr>
              <w:pStyle w:val="TableParagraph"/>
              <w:rPr>
                <w:b/>
                <w:sz w:val="26"/>
              </w:rPr>
            </w:pPr>
          </w:p>
          <w:p w14:paraId="79C570F1" w14:textId="77777777" w:rsidR="0064138D" w:rsidRPr="008C5FA0" w:rsidRDefault="0064138D" w:rsidP="0064138D">
            <w:pPr>
              <w:pStyle w:val="TableParagraph"/>
              <w:rPr>
                <w:b/>
                <w:sz w:val="26"/>
              </w:rPr>
            </w:pPr>
          </w:p>
          <w:p w14:paraId="268ACDD4" w14:textId="77777777" w:rsidR="0064138D" w:rsidRPr="008C5FA0" w:rsidRDefault="0064138D" w:rsidP="0064138D">
            <w:pPr>
              <w:pStyle w:val="TableParagraph"/>
              <w:rPr>
                <w:b/>
                <w:sz w:val="26"/>
              </w:rPr>
            </w:pPr>
            <w:r w:rsidRPr="008C5FA0">
              <w:rPr>
                <w:b/>
                <w:sz w:val="26"/>
              </w:rPr>
              <w:t>II.11.1</w:t>
            </w:r>
          </w:p>
        </w:tc>
        <w:tc>
          <w:tcPr>
            <w:tcW w:w="1530" w:type="dxa"/>
            <w:tcBorders>
              <w:top w:val="single" w:sz="4" w:space="0" w:color="000000"/>
              <w:left w:val="single" w:sz="4" w:space="0" w:color="000000"/>
              <w:bottom w:val="single" w:sz="4" w:space="0" w:color="000000"/>
              <w:right w:val="single" w:sz="4" w:space="0" w:color="000000"/>
            </w:tcBorders>
          </w:tcPr>
          <w:p w14:paraId="360716A8" w14:textId="77777777" w:rsidR="0064138D" w:rsidRPr="008C5FA0" w:rsidRDefault="0064138D" w:rsidP="0064138D">
            <w:pPr>
              <w:pStyle w:val="TableParagraph"/>
              <w:rPr>
                <w:b/>
                <w:sz w:val="26"/>
              </w:rPr>
            </w:pPr>
          </w:p>
          <w:p w14:paraId="48FD004D" w14:textId="77777777" w:rsidR="0064138D" w:rsidRPr="008C5FA0" w:rsidRDefault="0064138D" w:rsidP="0064138D">
            <w:pPr>
              <w:pStyle w:val="TableParagraph"/>
              <w:rPr>
                <w:b/>
                <w:sz w:val="26"/>
              </w:rPr>
            </w:pPr>
          </w:p>
          <w:p w14:paraId="2D015893" w14:textId="77777777" w:rsidR="0064138D" w:rsidRPr="008C5FA0" w:rsidRDefault="0064138D" w:rsidP="0064138D">
            <w:pPr>
              <w:pStyle w:val="TableParagraph"/>
              <w:rPr>
                <w:b/>
                <w:sz w:val="26"/>
              </w:rPr>
            </w:pPr>
            <w:r w:rsidRPr="008C5FA0">
              <w:rPr>
                <w:b/>
                <w:sz w:val="26"/>
              </w:rPr>
              <w:t>NF.OP.045</w:t>
            </w:r>
          </w:p>
        </w:tc>
        <w:tc>
          <w:tcPr>
            <w:tcW w:w="2340" w:type="dxa"/>
            <w:tcBorders>
              <w:top w:val="single" w:sz="4" w:space="0" w:color="000000"/>
              <w:left w:val="single" w:sz="4" w:space="0" w:color="000000"/>
              <w:bottom w:val="single" w:sz="4" w:space="0" w:color="000000"/>
              <w:right w:val="single" w:sz="4" w:space="0" w:color="000000"/>
            </w:tcBorders>
          </w:tcPr>
          <w:p w14:paraId="27AFC7A3" w14:textId="77777777" w:rsidR="0064138D" w:rsidRPr="008C5FA0" w:rsidRDefault="0064138D" w:rsidP="0064138D">
            <w:pPr>
              <w:pStyle w:val="TableParagraph"/>
              <w:ind w:left="107" w:right="97"/>
              <w:jc w:val="both"/>
              <w:rPr>
                <w:sz w:val="24"/>
              </w:rPr>
            </w:pPr>
            <w:r w:rsidRPr="008C5FA0">
              <w:rPr>
                <w:sz w:val="24"/>
              </w:rPr>
              <w:t>Hệ thống phải đảm bảo cơ chế mã hóa thông tin dữ liệu truyền thông giữa máy trạm và máy chủ trong suốt phiên làm việc. Đảm bảo thông tin truyền thông không bị đánh cắp bởi bên thứ</w:t>
            </w:r>
          </w:p>
          <w:p w14:paraId="1D8A6F97" w14:textId="77777777" w:rsidR="0064138D" w:rsidRPr="008C5FA0" w:rsidRDefault="0064138D" w:rsidP="0064138D">
            <w:pPr>
              <w:pStyle w:val="TableParagraph"/>
              <w:ind w:left="107" w:right="97"/>
              <w:jc w:val="both"/>
              <w:rPr>
                <w:sz w:val="24"/>
              </w:rPr>
            </w:pPr>
            <w:r w:rsidRPr="008C5FA0">
              <w:rPr>
                <w:sz w:val="24"/>
              </w:rPr>
              <w:t>ba.</w:t>
            </w:r>
          </w:p>
          <w:p w14:paraId="62E7B03F" w14:textId="77777777" w:rsidR="0064138D" w:rsidRPr="008C5FA0" w:rsidRDefault="0064138D" w:rsidP="0064138D">
            <w:pPr>
              <w:pStyle w:val="TableParagraph"/>
              <w:ind w:left="107" w:right="97"/>
              <w:jc w:val="both"/>
              <w:rPr>
                <w:sz w:val="24"/>
              </w:rPr>
            </w:pPr>
            <w:r w:rsidRPr="008C5FA0">
              <w:rPr>
                <w:sz w:val="24"/>
              </w:rPr>
              <w:t>The system must ensure the encryption mechanism of communication data between the workstation and the server during the session. Ensure communication information cannot be stolen by third parties.</w:t>
            </w:r>
          </w:p>
        </w:tc>
        <w:tc>
          <w:tcPr>
            <w:tcW w:w="1620" w:type="dxa"/>
            <w:tcBorders>
              <w:top w:val="single" w:sz="4" w:space="0" w:color="000000"/>
              <w:left w:val="single" w:sz="4" w:space="0" w:color="000000"/>
              <w:bottom w:val="single" w:sz="4" w:space="0" w:color="000000"/>
              <w:right w:val="single" w:sz="4" w:space="0" w:color="000000"/>
            </w:tcBorders>
          </w:tcPr>
          <w:p w14:paraId="6D614A29" w14:textId="306F352E"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721A2721" w14:textId="6544E537" w:rsidR="0064138D" w:rsidRPr="008C5FA0" w:rsidRDefault="00834B41" w:rsidP="003D13DA">
            <w:pPr>
              <w:pStyle w:val="TableParagraph"/>
              <w:ind w:right="90"/>
              <w:jc w:val="center"/>
              <w:rPr>
                <w:noProof/>
              </w:rPr>
            </w:pPr>
            <w:r w:rsidRPr="008C5FA0">
              <w:rPr>
                <w:rFonts w:ascii="Calibri" w:hAnsi="Calibri" w:cs="Calibri"/>
                <w:noProof/>
              </w:rPr>
              <w:drawing>
                <wp:anchor distT="0" distB="0" distL="114300" distR="114300" simplePos="0" relativeHeight="251662336" behindDoc="0" locked="0" layoutInCell="1" allowOverlap="1" wp14:anchorId="3AA03762" wp14:editId="34C36CA1">
                  <wp:simplePos x="0" y="0"/>
                  <wp:positionH relativeFrom="column">
                    <wp:posOffset>85356</wp:posOffset>
                  </wp:positionH>
                  <wp:positionV relativeFrom="paragraph">
                    <wp:posOffset>215331</wp:posOffset>
                  </wp:positionV>
                  <wp:extent cx="4491318" cy="2061290"/>
                  <wp:effectExtent l="0" t="0" r="5080" b="0"/>
                  <wp:wrapTopAndBottom/>
                  <wp:docPr id="1746744503" name="Picture 1746744503" descr="Azure DevOps Services">
                    <a:extLst xmlns:a="http://schemas.openxmlformats.org/drawingml/2006/main">
                      <a:ext uri="{FF2B5EF4-FFF2-40B4-BE49-F238E27FC236}">
                        <a16:creationId xmlns:a16="http://schemas.microsoft.com/office/drawing/2014/main" id="{0F5E8E56-5093-4832-BC01-B2DFDB2D7A9E}"/>
                      </a:ext>
                    </a:extLst>
                  </wp:docPr>
                  <wp:cNvGraphicFramePr/>
                  <a:graphic xmlns:a="http://schemas.openxmlformats.org/drawingml/2006/main">
                    <a:graphicData uri="http://schemas.openxmlformats.org/drawingml/2006/picture">
                      <pic:pic xmlns:pic="http://schemas.openxmlformats.org/drawingml/2006/picture">
                        <pic:nvPicPr>
                          <pic:cNvPr id="8" name="Picture 7" descr="Azure DevOps Services">
                            <a:extLst>
                              <a:ext uri="{FF2B5EF4-FFF2-40B4-BE49-F238E27FC236}">
                                <a16:creationId xmlns:a16="http://schemas.microsoft.com/office/drawing/2014/main" id="{0F5E8E56-5093-4832-BC01-B2DFDB2D7A9E}"/>
                              </a:ext>
                            </a:extLst>
                          </pic:cNvPr>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4491318" cy="2061290"/>
                          </a:xfrm>
                          <a:prstGeom prst="rect">
                            <a:avLst/>
                          </a:prstGeom>
                          <a:noFill/>
                        </pic:spPr>
                      </pic:pic>
                    </a:graphicData>
                  </a:graphic>
                  <wp14:sizeRelH relativeFrom="page">
                    <wp14:pctWidth>0</wp14:pctWidth>
                  </wp14:sizeRelH>
                  <wp14:sizeRelV relativeFrom="page">
                    <wp14:pctHeight>0</wp14:pctHeight>
                  </wp14:sizeRelV>
                </wp:anchor>
              </w:drawing>
            </w:r>
            <w:r w:rsidRPr="008C5FA0">
              <w:rPr>
                <w:rFonts w:ascii="Calibri" w:hAnsi="Calibri" w:cs="Calibri"/>
                <w:noProof/>
              </w:rPr>
              <w:t xml:space="preserve"> </w:t>
            </w:r>
          </w:p>
          <w:p w14:paraId="05036491" w14:textId="588EE061" w:rsidR="00834B41" w:rsidRPr="008C5FA0" w:rsidRDefault="00834B41" w:rsidP="003D13DA">
            <w:pPr>
              <w:pStyle w:val="TableParagraph"/>
              <w:ind w:right="90"/>
              <w:jc w:val="center"/>
              <w:rPr>
                <w:noProof/>
              </w:rPr>
            </w:pPr>
            <w:r w:rsidRPr="008C5FA0">
              <w:rPr>
                <w:sz w:val="20"/>
                <w:szCs w:val="20"/>
              </w:rPr>
              <w:t>Người dùng kết nối tới Azure DevOps server thông qua giao thức https . Azure DevOps được mã hóa dữ liệu qua HTTPS và SSL để đảm bảo dữ liệu không bị chặn hoặc sửa đổi khi di chuyển giữa người dùng và Azure DevOps.</w:t>
            </w:r>
            <w:r w:rsidRPr="008C5FA0">
              <w:rPr>
                <w:sz w:val="20"/>
                <w:szCs w:val="20"/>
              </w:rPr>
              <w:br/>
              <w:t>Vui lòng tham chiếu tài liệu:</w:t>
            </w:r>
            <w:r w:rsidRPr="008C5FA0">
              <w:rPr>
                <w:sz w:val="20"/>
                <w:szCs w:val="20"/>
              </w:rPr>
              <w:br/>
              <w:t>https://docs.microsoft.com/en-us/azure/devops/organizations/security/data-protection?view=azure-devops#intrusion-protection-and-response</w:t>
            </w:r>
            <w:r w:rsidRPr="008C5FA0">
              <w:rPr>
                <w:sz w:val="20"/>
                <w:szCs w:val="20"/>
              </w:rPr>
              <w:br/>
              <w:t>https://docs.microsoft.com/en-us/azure/devops/server/architecture/architecture?view=azure-devops-2022</w:t>
            </w:r>
          </w:p>
        </w:tc>
      </w:tr>
      <w:tr w:rsidR="008C5FA0" w:rsidRPr="008C5FA0" w14:paraId="62E5CC9C"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1F5D843B" w14:textId="77777777" w:rsidR="0064138D" w:rsidRPr="008C5FA0" w:rsidRDefault="0064138D" w:rsidP="0064138D">
            <w:pPr>
              <w:pStyle w:val="TableParagraph"/>
              <w:rPr>
                <w:b/>
                <w:sz w:val="26"/>
              </w:rPr>
            </w:pPr>
            <w:r w:rsidRPr="008C5FA0">
              <w:rPr>
                <w:b/>
                <w:sz w:val="26"/>
              </w:rPr>
              <w:t>II.11.2</w:t>
            </w:r>
          </w:p>
        </w:tc>
        <w:tc>
          <w:tcPr>
            <w:tcW w:w="1530" w:type="dxa"/>
            <w:tcBorders>
              <w:top w:val="single" w:sz="4" w:space="0" w:color="000000"/>
              <w:left w:val="single" w:sz="4" w:space="0" w:color="000000"/>
              <w:bottom w:val="single" w:sz="4" w:space="0" w:color="000000"/>
              <w:right w:val="single" w:sz="4" w:space="0" w:color="000000"/>
            </w:tcBorders>
          </w:tcPr>
          <w:p w14:paraId="61A68AE5" w14:textId="77777777" w:rsidR="0064138D" w:rsidRPr="008C5FA0" w:rsidRDefault="0064138D" w:rsidP="0064138D">
            <w:pPr>
              <w:pStyle w:val="TableParagraph"/>
              <w:rPr>
                <w:b/>
                <w:sz w:val="26"/>
              </w:rPr>
            </w:pPr>
            <w:r w:rsidRPr="008C5FA0">
              <w:rPr>
                <w:b/>
                <w:sz w:val="26"/>
              </w:rPr>
              <w:t>NF.OP.046</w:t>
            </w:r>
          </w:p>
        </w:tc>
        <w:tc>
          <w:tcPr>
            <w:tcW w:w="2340" w:type="dxa"/>
            <w:tcBorders>
              <w:top w:val="single" w:sz="4" w:space="0" w:color="000000"/>
              <w:left w:val="single" w:sz="4" w:space="0" w:color="000000"/>
              <w:bottom w:val="single" w:sz="4" w:space="0" w:color="000000"/>
              <w:right w:val="single" w:sz="4" w:space="0" w:color="000000"/>
            </w:tcBorders>
          </w:tcPr>
          <w:p w14:paraId="4D2B6DA0" w14:textId="77777777" w:rsidR="0064138D" w:rsidRPr="008C5FA0" w:rsidRDefault="0064138D" w:rsidP="0064138D">
            <w:pPr>
              <w:pStyle w:val="TableParagraph"/>
              <w:ind w:left="107" w:right="97"/>
              <w:jc w:val="both"/>
              <w:rPr>
                <w:sz w:val="24"/>
              </w:rPr>
            </w:pPr>
            <w:r w:rsidRPr="008C5FA0">
              <w:rPr>
                <w:sz w:val="24"/>
              </w:rPr>
              <w:t>Toàn bộ dữ liệu liên quan user/pass phải được mã hóa</w:t>
            </w:r>
          </w:p>
          <w:p w14:paraId="16196553" w14:textId="77777777" w:rsidR="0064138D" w:rsidRPr="008C5FA0" w:rsidRDefault="0064138D" w:rsidP="0064138D">
            <w:pPr>
              <w:pStyle w:val="TableParagraph"/>
              <w:ind w:left="107" w:right="97"/>
              <w:jc w:val="both"/>
              <w:rPr>
                <w:sz w:val="24"/>
              </w:rPr>
            </w:pPr>
            <w:r w:rsidRPr="008C5FA0">
              <w:rPr>
                <w:sz w:val="24"/>
              </w:rPr>
              <w:t>All user/pass related data must be encrypted</w:t>
            </w:r>
          </w:p>
        </w:tc>
        <w:tc>
          <w:tcPr>
            <w:tcW w:w="1620" w:type="dxa"/>
            <w:tcBorders>
              <w:top w:val="single" w:sz="4" w:space="0" w:color="000000"/>
              <w:left w:val="single" w:sz="4" w:space="0" w:color="000000"/>
              <w:bottom w:val="single" w:sz="4" w:space="0" w:color="000000"/>
              <w:right w:val="single" w:sz="4" w:space="0" w:color="000000"/>
            </w:tcBorders>
          </w:tcPr>
          <w:p w14:paraId="6750DE97" w14:textId="0C07B4FE" w:rsidR="0064138D" w:rsidRPr="008C5FA0" w:rsidRDefault="00D570B5" w:rsidP="0064138D">
            <w:pPr>
              <w:pStyle w:val="TableParagraph"/>
              <w:jc w:val="center"/>
              <w:rPr>
                <w:sz w:val="24"/>
                <w:lang w:val="en-US"/>
              </w:rPr>
            </w:pPr>
            <w:r w:rsidRPr="008C5FA0">
              <w:rPr>
                <w:sz w:val="24"/>
                <w:lang w:val="en-US"/>
              </w:rPr>
              <w:t>Đáp ứng</w:t>
            </w:r>
          </w:p>
        </w:tc>
        <w:tc>
          <w:tcPr>
            <w:tcW w:w="9504" w:type="dxa"/>
            <w:tcBorders>
              <w:top w:val="single" w:sz="4" w:space="0" w:color="000000"/>
              <w:left w:val="single" w:sz="4" w:space="0" w:color="000000"/>
              <w:bottom w:val="single" w:sz="4" w:space="0" w:color="000000"/>
              <w:right w:val="single" w:sz="4" w:space="0" w:color="000000"/>
            </w:tcBorders>
          </w:tcPr>
          <w:p w14:paraId="247844F6" w14:textId="77777777" w:rsidR="0064138D" w:rsidRPr="008C5FA0" w:rsidRDefault="0064138D" w:rsidP="003D13DA">
            <w:pPr>
              <w:pStyle w:val="TableParagraph"/>
              <w:ind w:right="90"/>
              <w:jc w:val="center"/>
              <w:rPr>
                <w:noProof/>
              </w:rPr>
            </w:pPr>
            <w:r w:rsidRPr="008C5FA0">
              <w:rPr>
                <w:noProof/>
              </w:rPr>
              <w:t>We will configure Azure DevOps Server with https connection. We encrypt data via HTTPS and SSL to ensure it isn't intercepted or modified while in transit between you and Azure DevOps.</w:t>
            </w:r>
          </w:p>
          <w:p w14:paraId="34FA5FBE" w14:textId="77777777" w:rsidR="0064138D" w:rsidRPr="008C5FA0" w:rsidRDefault="0064138D" w:rsidP="003D13DA">
            <w:pPr>
              <w:pStyle w:val="TableParagraph"/>
              <w:ind w:right="90"/>
              <w:jc w:val="center"/>
              <w:rPr>
                <w:noProof/>
              </w:rPr>
            </w:pPr>
            <w:r w:rsidRPr="008C5FA0">
              <w:rPr>
                <w:noProof/>
              </w:rPr>
              <w:t>Chúng tôi sẽ cấu hình Azure DevOps Server với kết nối https. Chúng tôi mã hóa dữ liệu qua HTTPS và SSL để đảm bảo dữ liệu không bị chặn hoặc sửa đổi trong khi truyền giữa bạn và Azure DevOps.</w:t>
            </w:r>
          </w:p>
          <w:p w14:paraId="0437D5B7" w14:textId="77777777" w:rsidR="0064138D" w:rsidRPr="008C5FA0" w:rsidRDefault="0064138D" w:rsidP="003D13DA">
            <w:pPr>
              <w:pStyle w:val="TableParagraph"/>
              <w:ind w:right="90"/>
              <w:jc w:val="center"/>
              <w:rPr>
                <w:noProof/>
              </w:rPr>
            </w:pPr>
            <w:r w:rsidRPr="008C5FA0">
              <w:rPr>
                <w:noProof/>
              </w:rPr>
              <w:br/>
              <w:t>Refer: https://learn.microsoft.com/en-us/azure/devops/organizations/security/data-</w:t>
            </w:r>
            <w:r w:rsidRPr="008C5FA0">
              <w:rPr>
                <w:noProof/>
              </w:rPr>
              <w:lastRenderedPageBreak/>
              <w:t>protection?view=azure-devops#intrusion-protection-and-response</w:t>
            </w:r>
          </w:p>
          <w:p w14:paraId="6D0E9137" w14:textId="77777777" w:rsidR="0064138D" w:rsidRPr="008C5FA0" w:rsidRDefault="0064138D" w:rsidP="003D13DA">
            <w:pPr>
              <w:pStyle w:val="TableParagraph"/>
              <w:ind w:right="90"/>
              <w:jc w:val="center"/>
              <w:rPr>
                <w:noProof/>
              </w:rPr>
            </w:pPr>
          </w:p>
        </w:tc>
      </w:tr>
      <w:tr w:rsidR="008C5FA0" w:rsidRPr="008C5FA0" w14:paraId="661C33B9"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24E77097" w14:textId="77777777" w:rsidR="0064138D" w:rsidRPr="008C5FA0" w:rsidRDefault="0064138D" w:rsidP="0064138D">
            <w:pPr>
              <w:pStyle w:val="TableParagraph"/>
              <w:rPr>
                <w:b/>
                <w:sz w:val="26"/>
              </w:rPr>
            </w:pPr>
          </w:p>
        </w:tc>
        <w:tc>
          <w:tcPr>
            <w:tcW w:w="1530" w:type="dxa"/>
            <w:tcBorders>
              <w:top w:val="single" w:sz="4" w:space="0" w:color="000000"/>
              <w:left w:val="single" w:sz="4" w:space="0" w:color="000000"/>
              <w:bottom w:val="single" w:sz="4" w:space="0" w:color="000000"/>
              <w:right w:val="single" w:sz="4" w:space="0" w:color="000000"/>
            </w:tcBorders>
          </w:tcPr>
          <w:p w14:paraId="5DD70441"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1CCB22AF" w14:textId="77777777" w:rsidR="0064138D" w:rsidRPr="008C5FA0" w:rsidRDefault="0064138D" w:rsidP="0064138D">
            <w:pPr>
              <w:pStyle w:val="TableParagraph"/>
              <w:ind w:left="107" w:right="97"/>
              <w:jc w:val="both"/>
              <w:rPr>
                <w:sz w:val="24"/>
              </w:rPr>
            </w:pPr>
          </w:p>
        </w:tc>
        <w:tc>
          <w:tcPr>
            <w:tcW w:w="1620" w:type="dxa"/>
            <w:tcBorders>
              <w:top w:val="single" w:sz="4" w:space="0" w:color="000000"/>
              <w:left w:val="single" w:sz="4" w:space="0" w:color="000000"/>
              <w:bottom w:val="single" w:sz="4" w:space="0" w:color="000000"/>
              <w:right w:val="single" w:sz="4" w:space="0" w:color="000000"/>
            </w:tcBorders>
          </w:tcPr>
          <w:p w14:paraId="37FE4AB9"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3185690F" w14:textId="77777777" w:rsidR="0064138D" w:rsidRPr="008C5FA0" w:rsidRDefault="0064138D" w:rsidP="003D13DA">
            <w:pPr>
              <w:pStyle w:val="TableParagraph"/>
              <w:ind w:right="90"/>
              <w:jc w:val="center"/>
              <w:rPr>
                <w:noProof/>
              </w:rPr>
            </w:pPr>
          </w:p>
        </w:tc>
      </w:tr>
      <w:tr w:rsidR="008C5FA0" w:rsidRPr="008C5FA0" w14:paraId="18D7E152" w14:textId="77777777" w:rsidTr="003D13DA">
        <w:tblPrEx>
          <w:tblCellMar>
            <w:left w:w="108" w:type="dxa"/>
            <w:right w:w="108" w:type="dxa"/>
          </w:tblCellMar>
        </w:tblPrEx>
        <w:trPr>
          <w:trHeight w:val="570"/>
        </w:trPr>
        <w:tc>
          <w:tcPr>
            <w:tcW w:w="900" w:type="dxa"/>
            <w:tcBorders>
              <w:top w:val="single" w:sz="4" w:space="0" w:color="000000"/>
              <w:left w:val="single" w:sz="4" w:space="0" w:color="000000"/>
              <w:bottom w:val="single" w:sz="4" w:space="0" w:color="000000"/>
              <w:right w:val="single" w:sz="4" w:space="0" w:color="000000"/>
            </w:tcBorders>
          </w:tcPr>
          <w:p w14:paraId="62F920CA" w14:textId="77777777" w:rsidR="0064138D" w:rsidRPr="008C5FA0" w:rsidRDefault="0064138D" w:rsidP="0064138D">
            <w:pPr>
              <w:pStyle w:val="TableParagraph"/>
              <w:rPr>
                <w:b/>
                <w:sz w:val="26"/>
              </w:rPr>
            </w:pPr>
          </w:p>
        </w:tc>
        <w:tc>
          <w:tcPr>
            <w:tcW w:w="1530" w:type="dxa"/>
            <w:tcBorders>
              <w:top w:val="single" w:sz="4" w:space="0" w:color="000000"/>
              <w:left w:val="single" w:sz="4" w:space="0" w:color="000000"/>
              <w:bottom w:val="single" w:sz="4" w:space="0" w:color="000000"/>
              <w:right w:val="single" w:sz="4" w:space="0" w:color="000000"/>
            </w:tcBorders>
          </w:tcPr>
          <w:p w14:paraId="0A6BC465" w14:textId="77777777" w:rsidR="0064138D" w:rsidRPr="008C5FA0" w:rsidRDefault="0064138D" w:rsidP="0064138D">
            <w:pPr>
              <w:pStyle w:val="TableParagraph"/>
              <w:rPr>
                <w:b/>
                <w:sz w:val="26"/>
              </w:rPr>
            </w:pPr>
          </w:p>
        </w:tc>
        <w:tc>
          <w:tcPr>
            <w:tcW w:w="2340" w:type="dxa"/>
            <w:tcBorders>
              <w:top w:val="single" w:sz="4" w:space="0" w:color="000000"/>
              <w:left w:val="single" w:sz="4" w:space="0" w:color="000000"/>
              <w:bottom w:val="single" w:sz="4" w:space="0" w:color="000000"/>
              <w:right w:val="single" w:sz="4" w:space="0" w:color="000000"/>
            </w:tcBorders>
          </w:tcPr>
          <w:p w14:paraId="635A1674" w14:textId="77777777" w:rsidR="0064138D" w:rsidRPr="008C5FA0" w:rsidRDefault="0064138D" w:rsidP="0064138D">
            <w:pPr>
              <w:pStyle w:val="TableParagraph"/>
              <w:ind w:left="107" w:right="97"/>
              <w:jc w:val="both"/>
              <w:rPr>
                <w:sz w:val="24"/>
              </w:rPr>
            </w:pPr>
            <w:r w:rsidRPr="008C5FA0">
              <w:rPr>
                <w:sz w:val="24"/>
              </w:rPr>
              <w:t xml:space="preserve">TỔNG ĐIỂM </w:t>
            </w:r>
          </w:p>
          <w:p w14:paraId="121C5016" w14:textId="77777777" w:rsidR="0064138D" w:rsidRPr="008C5FA0" w:rsidRDefault="0064138D" w:rsidP="0064138D">
            <w:pPr>
              <w:pStyle w:val="TableParagraph"/>
              <w:ind w:left="107" w:right="97"/>
              <w:jc w:val="both"/>
              <w:rPr>
                <w:sz w:val="24"/>
              </w:rPr>
            </w:pPr>
            <w:r w:rsidRPr="008C5FA0">
              <w:rPr>
                <w:sz w:val="24"/>
              </w:rPr>
              <w:t>TOTAL SCORE</w:t>
            </w:r>
          </w:p>
        </w:tc>
        <w:tc>
          <w:tcPr>
            <w:tcW w:w="1620" w:type="dxa"/>
            <w:tcBorders>
              <w:top w:val="single" w:sz="4" w:space="0" w:color="000000"/>
              <w:left w:val="single" w:sz="4" w:space="0" w:color="000000"/>
              <w:bottom w:val="single" w:sz="4" w:space="0" w:color="000000"/>
              <w:right w:val="single" w:sz="4" w:space="0" w:color="000000"/>
            </w:tcBorders>
          </w:tcPr>
          <w:p w14:paraId="63391DB4" w14:textId="77777777" w:rsidR="0064138D" w:rsidRPr="008C5FA0" w:rsidRDefault="0064138D" w:rsidP="0064138D">
            <w:pPr>
              <w:pStyle w:val="TableParagraph"/>
              <w:jc w:val="center"/>
              <w:rPr>
                <w:sz w:val="24"/>
                <w:lang w:val="en-US"/>
              </w:rPr>
            </w:pPr>
          </w:p>
        </w:tc>
        <w:tc>
          <w:tcPr>
            <w:tcW w:w="9504" w:type="dxa"/>
            <w:tcBorders>
              <w:top w:val="single" w:sz="4" w:space="0" w:color="000000"/>
              <w:left w:val="single" w:sz="4" w:space="0" w:color="000000"/>
              <w:bottom w:val="single" w:sz="4" w:space="0" w:color="000000"/>
              <w:right w:val="single" w:sz="4" w:space="0" w:color="000000"/>
            </w:tcBorders>
          </w:tcPr>
          <w:p w14:paraId="213567B2" w14:textId="77777777" w:rsidR="0064138D" w:rsidRPr="008C5FA0" w:rsidRDefault="0064138D" w:rsidP="003D13DA">
            <w:pPr>
              <w:pStyle w:val="TableParagraph"/>
              <w:ind w:right="90"/>
              <w:jc w:val="center"/>
              <w:rPr>
                <w:noProof/>
              </w:rPr>
            </w:pPr>
          </w:p>
        </w:tc>
      </w:tr>
    </w:tbl>
    <w:p w14:paraId="34B0FAF8" w14:textId="6D7509C7" w:rsidR="004D7A89" w:rsidRPr="008C5FA0" w:rsidRDefault="004D7A89" w:rsidP="004D7A89">
      <w:pPr>
        <w:tabs>
          <w:tab w:val="left" w:pos="1485"/>
        </w:tabs>
        <w:spacing w:line="276" w:lineRule="auto"/>
        <w:ind w:left="270"/>
        <w:jc w:val="right"/>
        <w:rPr>
          <w:rFonts w:asciiTheme="majorHAnsi" w:hAnsiTheme="majorHAnsi" w:cstheme="majorHAnsi"/>
          <w:b/>
          <w:bCs/>
        </w:rPr>
      </w:pPr>
    </w:p>
    <w:sectPr w:rsidR="004D7A89" w:rsidRPr="008C5FA0" w:rsidSect="00834B41">
      <w:pgSz w:w="16840" w:h="11907" w:orient="landscape" w:code="9"/>
      <w:pgMar w:top="1354" w:right="640" w:bottom="1195" w:left="446" w:header="720" w:footer="346" w:gutter="0"/>
      <w:pgBorders w:offsetFrom="page">
        <w:top w:val="dotted" w:sz="4" w:space="24" w:color="auto"/>
        <w:left w:val="dotted" w:sz="4" w:space="24" w:color="auto"/>
        <w:bottom w:val="dotted" w:sz="4" w:space="24" w:color="auto"/>
        <w:right w:val="dotted" w:sz="4" w:space="24" w:color="auto"/>
      </w:pgBorder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A8FD7" w14:textId="77777777" w:rsidR="00105196" w:rsidRDefault="00105196">
      <w:r>
        <w:separator/>
      </w:r>
    </w:p>
  </w:endnote>
  <w:endnote w:type="continuationSeparator" w:id="0">
    <w:p w14:paraId="3DBA3BEF" w14:textId="77777777" w:rsidR="00105196" w:rsidRDefault="00105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NI-Times">
    <w:charset w:val="00"/>
    <w:family w:val="auto"/>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nArial">
    <w:altName w:val="Courier New"/>
    <w:charset w:val="00"/>
    <w:family w:val="swiss"/>
    <w:pitch w:val="variable"/>
    <w:sig w:usb0="00000007" w:usb1="00000000" w:usb2="00000000" w:usb3="00000000" w:csb0="00000013"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AP-SANS2002-ExtBolCon">
    <w:panose1 w:val="00000000000000000000"/>
    <w:charset w:val="00"/>
    <w:family w:val="auto"/>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imes New (W1)">
    <w:altName w:val="Times New Roman"/>
    <w:charset w:val="00"/>
    <w:family w:val="roman"/>
    <w:pitch w:val="variable"/>
    <w:sig w:usb0="20007A87" w:usb1="80000000" w:usb2="00000008" w:usb3="00000000" w:csb0="000001FF" w:csb1="00000000"/>
  </w:font>
  <w:font w:name="Verdana">
    <w:panose1 w:val="020B0604030504040204"/>
    <w:charset w:val="00"/>
    <w:family w:val="swiss"/>
    <w:pitch w:val="variable"/>
    <w:sig w:usb0="A00006FF" w:usb1="4000205B" w:usb2="00000010" w:usb3="00000000" w:csb0="0000019F" w:csb1="00000000"/>
  </w:font>
  <w:font w:name="DokChampa">
    <w:charset w:val="DE"/>
    <w:family w:val="swiss"/>
    <w:pitch w:val="variable"/>
    <w:sig w:usb0="83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l‚r –¾’©">
    <w:panose1 w:val="00000000000000000000"/>
    <w:charset w:val="00"/>
    <w:family w:val="roman"/>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Optima">
    <w:altName w:val="Times New Roman"/>
    <w:panose1 w:val="00000000000000000000"/>
    <w:charset w:val="00"/>
    <w:family w:val="swiss"/>
    <w:notTrueType/>
    <w:pitch w:val="variable"/>
    <w:sig w:usb0="00000003" w:usb1="00000000" w:usb2="00000000" w:usb3="00000000" w:csb0="00000001" w:csb1="00000000"/>
  </w:font>
  <w:font w:name=".VnTime">
    <w:altName w:val="Courier New"/>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Helvetica Neue">
    <w:altName w:val="Sylfaen"/>
    <w:charset w:val="00"/>
    <w:family w:val="auto"/>
    <w:pitch w:val="variable"/>
    <w:sig w:usb0="00000003"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356FE" w14:textId="77777777" w:rsidR="00136518" w:rsidRPr="001F0FBA" w:rsidRDefault="00136518" w:rsidP="00977D46">
    <w:pPr>
      <w:pStyle w:val="Footer"/>
      <w:ind w:right="83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B5834" w14:textId="77777777" w:rsidR="00105196" w:rsidRDefault="00105196">
      <w:r>
        <w:separator/>
      </w:r>
    </w:p>
  </w:footnote>
  <w:footnote w:type="continuationSeparator" w:id="0">
    <w:p w14:paraId="22B5D15F" w14:textId="77777777" w:rsidR="00105196" w:rsidRDefault="00105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00" w:type="pct"/>
      <w:jc w:val="center"/>
      <w:tblBorders>
        <w:bottom w:val="single" w:sz="4" w:space="0" w:color="auto"/>
      </w:tblBorders>
      <w:tblLook w:val="04A0" w:firstRow="1" w:lastRow="0" w:firstColumn="1" w:lastColumn="0" w:noHBand="0" w:noVBand="1"/>
    </w:tblPr>
    <w:tblGrid>
      <w:gridCol w:w="2142"/>
      <w:gridCol w:w="12982"/>
    </w:tblGrid>
    <w:tr w:rsidR="00136518" w:rsidRPr="004348FA" w14:paraId="2423C880" w14:textId="77777777" w:rsidTr="62B6D088">
      <w:trPr>
        <w:trHeight w:val="1050"/>
        <w:jc w:val="center"/>
      </w:trPr>
      <w:tc>
        <w:tcPr>
          <w:tcW w:w="708" w:type="pct"/>
          <w:shd w:val="clear" w:color="auto" w:fill="auto"/>
          <w:vAlign w:val="center"/>
        </w:tcPr>
        <w:p w14:paraId="46E6FF0D" w14:textId="4418E9DA" w:rsidR="00136518" w:rsidRPr="004348FA" w:rsidRDefault="00136518" w:rsidP="008A425B">
          <w:pPr>
            <w:pStyle w:val="Header"/>
            <w:tabs>
              <w:tab w:val="clear" w:pos="4153"/>
              <w:tab w:val="clear" w:pos="8306"/>
              <w:tab w:val="right" w:pos="13950"/>
            </w:tabs>
            <w:ind w:left="720"/>
            <w:rPr>
              <w:rFonts w:ascii="Times New Roman" w:eastAsia="Calibri" w:hAnsi="Times New Roman"/>
              <w:b/>
              <w:smallCaps w:val="0"/>
              <w:sz w:val="22"/>
              <w:szCs w:val="22"/>
            </w:rPr>
          </w:pPr>
        </w:p>
      </w:tc>
      <w:tc>
        <w:tcPr>
          <w:tcW w:w="4292" w:type="pct"/>
          <w:shd w:val="clear" w:color="auto" w:fill="auto"/>
          <w:vAlign w:val="center"/>
        </w:tcPr>
        <w:p w14:paraId="26D3629A" w14:textId="77777777" w:rsidR="00136518" w:rsidRPr="004D7A89" w:rsidRDefault="00136518" w:rsidP="000C42EB">
          <w:pPr>
            <w:pStyle w:val="Header"/>
            <w:tabs>
              <w:tab w:val="clear" w:pos="4153"/>
              <w:tab w:val="clear" w:pos="8306"/>
              <w:tab w:val="right" w:pos="13950"/>
            </w:tabs>
            <w:jc w:val="right"/>
            <w:rPr>
              <w:rFonts w:ascii="Times New Roman" w:hAnsi="Times New Roman"/>
              <w:b/>
              <w:color w:val="000000"/>
              <w:sz w:val="20"/>
              <w:highlight w:val="yellow"/>
            </w:rPr>
          </w:pPr>
        </w:p>
        <w:p w14:paraId="167A6F5C" w14:textId="77777777" w:rsidR="00136518" w:rsidRPr="004D7A89" w:rsidRDefault="00136518" w:rsidP="000C42EB">
          <w:pPr>
            <w:pStyle w:val="Header"/>
            <w:tabs>
              <w:tab w:val="clear" w:pos="4153"/>
              <w:tab w:val="clear" w:pos="8306"/>
              <w:tab w:val="right" w:pos="13950"/>
            </w:tabs>
            <w:jc w:val="right"/>
            <w:rPr>
              <w:rFonts w:ascii="Times New Roman" w:hAnsi="Times New Roman"/>
              <w:b/>
              <w:color w:val="000000"/>
              <w:sz w:val="20"/>
              <w:highlight w:val="yellow"/>
            </w:rPr>
          </w:pPr>
        </w:p>
        <w:p w14:paraId="1CB664EF" w14:textId="77777777" w:rsidR="008C5FA0" w:rsidRPr="00D23C02" w:rsidRDefault="008C5FA0" w:rsidP="008C5FA0">
          <w:pPr>
            <w:pStyle w:val="Header"/>
            <w:tabs>
              <w:tab w:val="clear" w:pos="4153"/>
              <w:tab w:val="clear" w:pos="8306"/>
              <w:tab w:val="right" w:pos="13950"/>
            </w:tabs>
            <w:spacing w:line="276" w:lineRule="auto"/>
            <w:jc w:val="right"/>
            <w:rPr>
              <w:rFonts w:ascii="Times New Roman" w:hAnsi="Times New Roman"/>
              <w:b/>
              <w:color w:val="000000"/>
              <w:sz w:val="20"/>
              <w:szCs w:val="20"/>
            </w:rPr>
          </w:pPr>
          <w:r>
            <w:rPr>
              <w:rFonts w:ascii="Times New Roman" w:hAnsi="Times New Roman"/>
              <w:b/>
              <w:color w:val="000000"/>
              <w:sz w:val="20"/>
              <w:szCs w:val="20"/>
            </w:rPr>
            <w:t>2</w:t>
          </w:r>
          <w:r w:rsidRPr="00D23C02">
            <w:rPr>
              <w:rFonts w:ascii="Times New Roman" w:hAnsi="Times New Roman"/>
              <w:b/>
              <w:color w:val="000000"/>
              <w:sz w:val="20"/>
              <w:szCs w:val="20"/>
            </w:rPr>
            <w:t>. TUYÊN BỐ ĐÁP ỨNG</w:t>
          </w:r>
        </w:p>
        <w:p w14:paraId="4094B656" w14:textId="1C4AF214" w:rsidR="00136518" w:rsidRPr="004D7A89" w:rsidRDefault="008C5FA0" w:rsidP="008C5FA0">
          <w:pPr>
            <w:pStyle w:val="Header"/>
            <w:tabs>
              <w:tab w:val="clear" w:pos="4153"/>
              <w:tab w:val="clear" w:pos="8306"/>
              <w:tab w:val="right" w:pos="13950"/>
            </w:tabs>
            <w:spacing w:line="276" w:lineRule="auto"/>
            <w:jc w:val="right"/>
            <w:rPr>
              <w:rFonts w:ascii="Times New Roman" w:hAnsi="Times New Roman"/>
              <w:b/>
              <w:color w:val="000000"/>
              <w:sz w:val="18"/>
              <w:szCs w:val="18"/>
              <w:highlight w:val="yellow"/>
            </w:rPr>
          </w:pPr>
          <w:r w:rsidRPr="00D23C02">
            <w:rPr>
              <w:rFonts w:ascii="Times New Roman" w:hAnsi="Times New Roman"/>
              <w:b/>
              <w:color w:val="000000"/>
              <w:sz w:val="18"/>
              <w:szCs w:val="18"/>
            </w:rPr>
            <w:t>GÓI THẦU: 08_2022_MSTX_CNTT - Mua sắm hệ thống phần mềm quản lý quá trình sản xuất phần mềm cùng các dịch vụ liên quan</w:t>
          </w:r>
        </w:p>
      </w:tc>
    </w:tr>
  </w:tbl>
  <w:p w14:paraId="0BCFA661" w14:textId="77777777" w:rsidR="00136518" w:rsidRDefault="00136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v:imagedata r:id="rId1" o:title="mso16B3"/>
      </v:shape>
    </w:pict>
  </w:numPicBullet>
  <w:abstractNum w:abstractNumId="0" w15:restartNumberingAfterBreak="0">
    <w:nsid w:val="002F4753"/>
    <w:multiLevelType w:val="hybridMultilevel"/>
    <w:tmpl w:val="7026BEA8"/>
    <w:lvl w:ilvl="0" w:tplc="C9C889CA">
      <w:start w:val="1"/>
      <w:numFmt w:val="decimal"/>
      <w:lvlText w:val="%1."/>
      <w:lvlJc w:val="left"/>
      <w:pPr>
        <w:ind w:left="405" w:hanging="360"/>
      </w:p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1" w15:restartNumberingAfterBreak="0">
    <w:nsid w:val="00BC50A9"/>
    <w:multiLevelType w:val="hybridMultilevel"/>
    <w:tmpl w:val="324045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441DC"/>
    <w:multiLevelType w:val="hybridMultilevel"/>
    <w:tmpl w:val="D7C65CE6"/>
    <w:lvl w:ilvl="0" w:tplc="A1829FD4">
      <w:start w:val="1"/>
      <w:numFmt w:val="bullet"/>
      <w:pStyle w:val="Special5"/>
      <w:lvlText w:val=""/>
      <w:lvlJc w:val="left"/>
      <w:pPr>
        <w:tabs>
          <w:tab w:val="num" w:pos="720"/>
        </w:tabs>
        <w:ind w:left="2160" w:hanging="360"/>
      </w:pPr>
      <w:rPr>
        <w:rFonts w:ascii="Wingdings" w:hAnsi="Wingdings"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3607EF"/>
    <w:multiLevelType w:val="hybridMultilevel"/>
    <w:tmpl w:val="0DDAB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965A28"/>
    <w:multiLevelType w:val="multilevel"/>
    <w:tmpl w:val="77509782"/>
    <w:lvl w:ilvl="0">
      <w:start w:val="1"/>
      <w:numFmt w:val="decimal"/>
      <w:pStyle w:val="PictureNumber"/>
      <w:suff w:val="space"/>
      <w:lvlText w:val="Hình %1:"/>
      <w:lvlJc w:val="left"/>
      <w:pPr>
        <w:ind w:left="432" w:hanging="432"/>
      </w:pPr>
      <w:rPr>
        <w:rFonts w:hint="default"/>
        <w:b w:val="0"/>
        <w:i/>
        <w:u w:val="singl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67B5BAE"/>
    <w:multiLevelType w:val="hybridMultilevel"/>
    <w:tmpl w:val="F28CAEEE"/>
    <w:lvl w:ilvl="0" w:tplc="D198510C">
      <w:start w:val="1"/>
      <w:numFmt w:val="bullet"/>
      <w:pStyle w:val="One-pagerText"/>
      <w:lvlText w:val=""/>
      <w:lvlJc w:val="left"/>
      <w:pPr>
        <w:tabs>
          <w:tab w:val="num" w:pos="780"/>
        </w:tabs>
        <w:ind w:left="78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5711E0"/>
    <w:multiLevelType w:val="hybridMultilevel"/>
    <w:tmpl w:val="729C5878"/>
    <w:lvl w:ilvl="0" w:tplc="AA7E4D3A">
      <w:start w:val="1"/>
      <w:numFmt w:val="bullet"/>
      <w:lvlText w:val="-"/>
      <w:lvlJc w:val="left"/>
      <w:pPr>
        <w:tabs>
          <w:tab w:val="num" w:pos="2160"/>
        </w:tabs>
        <w:ind w:left="2160" w:hanging="360"/>
      </w:pPr>
      <w:rPr>
        <w:rFonts w:ascii="Courier New" w:hAnsi="Courier New" w:hint="default"/>
      </w:rPr>
    </w:lvl>
    <w:lvl w:ilvl="1" w:tplc="04090019">
      <w:start w:val="1"/>
      <w:numFmt w:val="bullet"/>
      <w:pStyle w:val="ListBullet2"/>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ADD7BEA"/>
    <w:multiLevelType w:val="hybridMultilevel"/>
    <w:tmpl w:val="38384988"/>
    <w:lvl w:ilvl="0" w:tplc="0D2EDFE6">
      <w:start w:val="1"/>
      <w:numFmt w:val="decimal"/>
      <w:pStyle w:val="PictureNo"/>
      <w:lvlText w:val="Hình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891E1A"/>
    <w:multiLevelType w:val="multilevel"/>
    <w:tmpl w:val="F1225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225FEF"/>
    <w:multiLevelType w:val="hybridMultilevel"/>
    <w:tmpl w:val="9626BED0"/>
    <w:lvl w:ilvl="0" w:tplc="78F27BE0">
      <w:start w:val="1"/>
      <w:numFmt w:val="bullet"/>
      <w:pStyle w:val="Point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DD628A"/>
    <w:multiLevelType w:val="hybridMultilevel"/>
    <w:tmpl w:val="514C39B6"/>
    <w:lvl w:ilvl="0" w:tplc="1B2600DA">
      <w:start w:val="1"/>
      <w:numFmt w:val="bullet"/>
      <w:pStyle w:val="Plus2"/>
      <w:lvlText w:val="+"/>
      <w:lvlJc w:val="left"/>
      <w:pPr>
        <w:tabs>
          <w:tab w:val="num" w:pos="720"/>
        </w:tabs>
        <w:ind w:left="72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9F6737"/>
    <w:multiLevelType w:val="hybridMultilevel"/>
    <w:tmpl w:val="D708DBD0"/>
    <w:lvl w:ilvl="0" w:tplc="DBC472E6">
      <w:numFmt w:val="bullet"/>
      <w:lvlText w:val="-"/>
      <w:lvlJc w:val="left"/>
      <w:pPr>
        <w:ind w:left="780" w:hanging="360"/>
      </w:pPr>
      <w:rPr>
        <w:rFonts w:ascii="Times New Roman" w:eastAsia="Times New Roman" w:hAnsi="Times New Roman" w:cs="Times New Roman"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2" w15:restartNumberingAfterBreak="0">
    <w:nsid w:val="18924105"/>
    <w:multiLevelType w:val="hybridMultilevel"/>
    <w:tmpl w:val="36C0C02C"/>
    <w:lvl w:ilvl="0" w:tplc="C2F012A8">
      <w:start w:val="1"/>
      <w:numFmt w:val="bullet"/>
      <w:pStyle w:val="Special3"/>
      <w:lvlText w:val=""/>
      <w:lvlJc w:val="left"/>
      <w:pPr>
        <w:tabs>
          <w:tab w:val="num" w:pos="1800"/>
        </w:tabs>
        <w:ind w:left="1440" w:hanging="360"/>
      </w:pPr>
      <w:rPr>
        <w:rFonts w:ascii="Wingdings" w:hAnsi="Wingdings"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272A2E"/>
    <w:multiLevelType w:val="hybridMultilevel"/>
    <w:tmpl w:val="C7C44212"/>
    <w:lvl w:ilvl="0" w:tplc="0409000D">
      <w:start w:val="1"/>
      <w:numFmt w:val="bullet"/>
      <w:lvlText w:val=""/>
      <w:lvlJc w:val="left"/>
      <w:pPr>
        <w:ind w:left="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1C3315CD"/>
    <w:multiLevelType w:val="hybridMultilevel"/>
    <w:tmpl w:val="97DA1AEA"/>
    <w:lvl w:ilvl="0" w:tplc="0409000F">
      <w:start w:val="1"/>
      <w:numFmt w:val="upperRoman"/>
      <w:pStyle w:val="Preformatted"/>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FA65A2C"/>
    <w:multiLevelType w:val="hybridMultilevel"/>
    <w:tmpl w:val="D7F20C00"/>
    <w:lvl w:ilvl="0" w:tplc="04090001">
      <w:start w:val="1"/>
      <w:numFmt w:val="bullet"/>
      <w:pStyle w:val="AxonBulletIndentII"/>
      <w:lvlText w:val=""/>
      <w:lvlJc w:val="left"/>
      <w:pPr>
        <w:tabs>
          <w:tab w:val="num" w:pos="1080"/>
        </w:tabs>
        <w:ind w:left="1008" w:hanging="288"/>
      </w:pPr>
      <w:rPr>
        <w:rFonts w:ascii="Symbol" w:hAnsi="Symbol" w:hint="default"/>
        <w:color w:val="808000"/>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1FDA30D6"/>
    <w:multiLevelType w:val="hybridMultilevel"/>
    <w:tmpl w:val="CB5ADFEA"/>
    <w:lvl w:ilvl="0" w:tplc="69DED426">
      <w:start w:val="1"/>
      <w:numFmt w:val="bullet"/>
      <w:pStyle w:val="Minus3"/>
      <w:lvlText w:val="-"/>
      <w:lvlJc w:val="left"/>
      <w:pPr>
        <w:tabs>
          <w:tab w:val="num" w:pos="1080"/>
        </w:tabs>
        <w:ind w:left="1080" w:hanging="360"/>
      </w:pPr>
      <w:rPr>
        <w:rFonts w:ascii="VNI-Times" w:hAnsi="VNI-Times" w:hint="default"/>
        <w:sz w:val="24"/>
      </w:rPr>
    </w:lvl>
    <w:lvl w:ilvl="1" w:tplc="5C18A180">
      <w:start w:val="1"/>
      <w:numFmt w:val="bullet"/>
      <w:lvlText w:val="o"/>
      <w:lvlJc w:val="left"/>
      <w:pPr>
        <w:tabs>
          <w:tab w:val="num" w:pos="1440"/>
        </w:tabs>
        <w:ind w:left="1440" w:hanging="360"/>
      </w:pPr>
      <w:rPr>
        <w:rFonts w:ascii="Courier New" w:hAnsi="Courier New" w:hint="default"/>
      </w:rPr>
    </w:lvl>
    <w:lvl w:ilvl="2" w:tplc="38B0460E" w:tentative="1">
      <w:start w:val="1"/>
      <w:numFmt w:val="bullet"/>
      <w:lvlText w:val=""/>
      <w:lvlJc w:val="left"/>
      <w:pPr>
        <w:tabs>
          <w:tab w:val="num" w:pos="2160"/>
        </w:tabs>
        <w:ind w:left="2160" w:hanging="360"/>
      </w:pPr>
      <w:rPr>
        <w:rFonts w:ascii="Wingdings" w:hAnsi="Wingdings" w:hint="default"/>
      </w:rPr>
    </w:lvl>
    <w:lvl w:ilvl="3" w:tplc="FD7ABC10" w:tentative="1">
      <w:start w:val="1"/>
      <w:numFmt w:val="bullet"/>
      <w:lvlText w:val=""/>
      <w:lvlJc w:val="left"/>
      <w:pPr>
        <w:tabs>
          <w:tab w:val="num" w:pos="2880"/>
        </w:tabs>
        <w:ind w:left="2880" w:hanging="360"/>
      </w:pPr>
      <w:rPr>
        <w:rFonts w:ascii="Symbol" w:hAnsi="Symbol" w:hint="default"/>
      </w:rPr>
    </w:lvl>
    <w:lvl w:ilvl="4" w:tplc="3DB4A534" w:tentative="1">
      <w:start w:val="1"/>
      <w:numFmt w:val="bullet"/>
      <w:lvlText w:val="o"/>
      <w:lvlJc w:val="left"/>
      <w:pPr>
        <w:tabs>
          <w:tab w:val="num" w:pos="3600"/>
        </w:tabs>
        <w:ind w:left="3600" w:hanging="360"/>
      </w:pPr>
      <w:rPr>
        <w:rFonts w:ascii="Courier New" w:hAnsi="Courier New" w:hint="default"/>
      </w:rPr>
    </w:lvl>
    <w:lvl w:ilvl="5" w:tplc="3D60D4B2" w:tentative="1">
      <w:start w:val="1"/>
      <w:numFmt w:val="bullet"/>
      <w:lvlText w:val=""/>
      <w:lvlJc w:val="left"/>
      <w:pPr>
        <w:tabs>
          <w:tab w:val="num" w:pos="4320"/>
        </w:tabs>
        <w:ind w:left="4320" w:hanging="360"/>
      </w:pPr>
      <w:rPr>
        <w:rFonts w:ascii="Wingdings" w:hAnsi="Wingdings" w:hint="default"/>
      </w:rPr>
    </w:lvl>
    <w:lvl w:ilvl="6" w:tplc="384E84EC" w:tentative="1">
      <w:start w:val="1"/>
      <w:numFmt w:val="bullet"/>
      <w:lvlText w:val=""/>
      <w:lvlJc w:val="left"/>
      <w:pPr>
        <w:tabs>
          <w:tab w:val="num" w:pos="5040"/>
        </w:tabs>
        <w:ind w:left="5040" w:hanging="360"/>
      </w:pPr>
      <w:rPr>
        <w:rFonts w:ascii="Symbol" w:hAnsi="Symbol" w:hint="default"/>
      </w:rPr>
    </w:lvl>
    <w:lvl w:ilvl="7" w:tplc="B31CC27A" w:tentative="1">
      <w:start w:val="1"/>
      <w:numFmt w:val="bullet"/>
      <w:lvlText w:val="o"/>
      <w:lvlJc w:val="left"/>
      <w:pPr>
        <w:tabs>
          <w:tab w:val="num" w:pos="5760"/>
        </w:tabs>
        <w:ind w:left="5760" w:hanging="360"/>
      </w:pPr>
      <w:rPr>
        <w:rFonts w:ascii="Courier New" w:hAnsi="Courier New" w:hint="default"/>
      </w:rPr>
    </w:lvl>
    <w:lvl w:ilvl="8" w:tplc="418893D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666851"/>
    <w:multiLevelType w:val="hybridMultilevel"/>
    <w:tmpl w:val="2F344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3465C87"/>
    <w:multiLevelType w:val="hybridMultilevel"/>
    <w:tmpl w:val="FCA27D36"/>
    <w:lvl w:ilvl="0" w:tplc="04090001">
      <w:start w:val="1"/>
      <w:numFmt w:val="bullet"/>
      <w:pStyle w:val="AxonBullet"/>
      <w:lvlText w:val=""/>
      <w:lvlJc w:val="left"/>
      <w:pPr>
        <w:tabs>
          <w:tab w:val="num" w:pos="360"/>
        </w:tabs>
        <w:ind w:left="357" w:hanging="357"/>
      </w:pPr>
      <w:rPr>
        <w:rFonts w:ascii="Wingdings" w:hAnsi="Wingdings" w:hint="default"/>
        <w:color w:val="80800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C730DE"/>
    <w:multiLevelType w:val="hybridMultilevel"/>
    <w:tmpl w:val="B75E0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920680"/>
    <w:multiLevelType w:val="hybridMultilevel"/>
    <w:tmpl w:val="109C7082"/>
    <w:lvl w:ilvl="0" w:tplc="72300AB0">
      <w:numFmt w:val="bullet"/>
      <w:lvlText w:val="-"/>
      <w:lvlJc w:val="left"/>
      <w:pPr>
        <w:ind w:left="107" w:hanging="480"/>
      </w:pPr>
      <w:rPr>
        <w:rFonts w:ascii="Times New Roman" w:eastAsia="Times New Roman" w:hAnsi="Times New Roman" w:cs="Times New Roman" w:hint="default"/>
        <w:spacing w:val="-21"/>
        <w:w w:val="99"/>
        <w:sz w:val="24"/>
        <w:szCs w:val="24"/>
        <w:lang w:val="vi" w:eastAsia="en-US" w:bidi="ar-SA"/>
      </w:rPr>
    </w:lvl>
    <w:lvl w:ilvl="1" w:tplc="61A68E8E">
      <w:numFmt w:val="bullet"/>
      <w:lvlText w:val="•"/>
      <w:lvlJc w:val="left"/>
      <w:pPr>
        <w:ind w:left="421" w:hanging="480"/>
      </w:pPr>
      <w:rPr>
        <w:rFonts w:hint="default"/>
        <w:lang w:val="vi" w:eastAsia="en-US" w:bidi="ar-SA"/>
      </w:rPr>
    </w:lvl>
    <w:lvl w:ilvl="2" w:tplc="60E0E9E6">
      <w:numFmt w:val="bullet"/>
      <w:lvlText w:val="•"/>
      <w:lvlJc w:val="left"/>
      <w:pPr>
        <w:ind w:left="743" w:hanging="480"/>
      </w:pPr>
      <w:rPr>
        <w:rFonts w:hint="default"/>
        <w:lang w:val="vi" w:eastAsia="en-US" w:bidi="ar-SA"/>
      </w:rPr>
    </w:lvl>
    <w:lvl w:ilvl="3" w:tplc="BED0B5BA">
      <w:numFmt w:val="bullet"/>
      <w:lvlText w:val="•"/>
      <w:lvlJc w:val="left"/>
      <w:pPr>
        <w:ind w:left="1064" w:hanging="480"/>
      </w:pPr>
      <w:rPr>
        <w:rFonts w:hint="default"/>
        <w:lang w:val="vi" w:eastAsia="en-US" w:bidi="ar-SA"/>
      </w:rPr>
    </w:lvl>
    <w:lvl w:ilvl="4" w:tplc="276CC248">
      <w:numFmt w:val="bullet"/>
      <w:lvlText w:val="•"/>
      <w:lvlJc w:val="left"/>
      <w:pPr>
        <w:ind w:left="1386" w:hanging="480"/>
      </w:pPr>
      <w:rPr>
        <w:rFonts w:hint="default"/>
        <w:lang w:val="vi" w:eastAsia="en-US" w:bidi="ar-SA"/>
      </w:rPr>
    </w:lvl>
    <w:lvl w:ilvl="5" w:tplc="D85CC100">
      <w:numFmt w:val="bullet"/>
      <w:lvlText w:val="•"/>
      <w:lvlJc w:val="left"/>
      <w:pPr>
        <w:ind w:left="1707" w:hanging="480"/>
      </w:pPr>
      <w:rPr>
        <w:rFonts w:hint="default"/>
        <w:lang w:val="vi" w:eastAsia="en-US" w:bidi="ar-SA"/>
      </w:rPr>
    </w:lvl>
    <w:lvl w:ilvl="6" w:tplc="D7265BA4">
      <w:numFmt w:val="bullet"/>
      <w:lvlText w:val="•"/>
      <w:lvlJc w:val="left"/>
      <w:pPr>
        <w:ind w:left="2029" w:hanging="480"/>
      </w:pPr>
      <w:rPr>
        <w:rFonts w:hint="default"/>
        <w:lang w:val="vi" w:eastAsia="en-US" w:bidi="ar-SA"/>
      </w:rPr>
    </w:lvl>
    <w:lvl w:ilvl="7" w:tplc="196A74C0">
      <w:numFmt w:val="bullet"/>
      <w:lvlText w:val="•"/>
      <w:lvlJc w:val="left"/>
      <w:pPr>
        <w:ind w:left="2350" w:hanging="480"/>
      </w:pPr>
      <w:rPr>
        <w:rFonts w:hint="default"/>
        <w:lang w:val="vi" w:eastAsia="en-US" w:bidi="ar-SA"/>
      </w:rPr>
    </w:lvl>
    <w:lvl w:ilvl="8" w:tplc="6610096E">
      <w:numFmt w:val="bullet"/>
      <w:lvlText w:val="•"/>
      <w:lvlJc w:val="left"/>
      <w:pPr>
        <w:ind w:left="2672" w:hanging="480"/>
      </w:pPr>
      <w:rPr>
        <w:rFonts w:hint="default"/>
        <w:lang w:val="vi" w:eastAsia="en-US" w:bidi="ar-SA"/>
      </w:rPr>
    </w:lvl>
  </w:abstractNum>
  <w:abstractNum w:abstractNumId="21" w15:restartNumberingAfterBreak="0">
    <w:nsid w:val="2CBE2F7C"/>
    <w:multiLevelType w:val="hybridMultilevel"/>
    <w:tmpl w:val="96187CBA"/>
    <w:lvl w:ilvl="0" w:tplc="019642C8">
      <w:start w:val="1"/>
      <w:numFmt w:val="bullet"/>
      <w:pStyle w:val="Minus4"/>
      <w:lvlText w:val="-"/>
      <w:lvlJc w:val="left"/>
      <w:pPr>
        <w:tabs>
          <w:tab w:val="num" w:pos="1440"/>
        </w:tabs>
        <w:ind w:left="1440" w:hanging="360"/>
      </w:pPr>
      <w:rPr>
        <w:rFonts w:ascii="VNI-Times" w:hAnsi="VNI-Time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DC1141F"/>
    <w:multiLevelType w:val="hybridMultilevel"/>
    <w:tmpl w:val="BB6808E2"/>
    <w:lvl w:ilvl="0" w:tplc="F80A1F50">
      <w:start w:val="1"/>
      <w:numFmt w:val="bullet"/>
      <w:pStyle w:val="xl29"/>
      <w:lvlText w:val=""/>
      <w:lvlJc w:val="left"/>
      <w:pPr>
        <w:tabs>
          <w:tab w:val="num" w:pos="360"/>
        </w:tabs>
        <w:ind w:left="360" w:hanging="360"/>
      </w:pPr>
      <w:rPr>
        <w:rFonts w:ascii="Times New Roman" w:hAnsi="Times New Roman" w:hint="default"/>
      </w:rPr>
    </w:lvl>
    <w:lvl w:ilvl="1" w:tplc="C53E8402">
      <w:numFmt w:val="decimal"/>
      <w:lvlText w:val=""/>
      <w:lvlJc w:val="left"/>
    </w:lvl>
    <w:lvl w:ilvl="2" w:tplc="EB0E13E6">
      <w:numFmt w:val="decimal"/>
      <w:lvlText w:val=""/>
      <w:lvlJc w:val="left"/>
    </w:lvl>
    <w:lvl w:ilvl="3" w:tplc="B6988DBA">
      <w:numFmt w:val="decimal"/>
      <w:lvlText w:val=""/>
      <w:lvlJc w:val="left"/>
    </w:lvl>
    <w:lvl w:ilvl="4" w:tplc="8D3CAE7C">
      <w:numFmt w:val="decimal"/>
      <w:lvlText w:val=""/>
      <w:lvlJc w:val="left"/>
    </w:lvl>
    <w:lvl w:ilvl="5" w:tplc="7D301AB6">
      <w:numFmt w:val="decimal"/>
      <w:lvlText w:val=""/>
      <w:lvlJc w:val="left"/>
    </w:lvl>
    <w:lvl w:ilvl="6" w:tplc="06843318">
      <w:numFmt w:val="decimal"/>
      <w:lvlText w:val=""/>
      <w:lvlJc w:val="left"/>
    </w:lvl>
    <w:lvl w:ilvl="7" w:tplc="715C6C26">
      <w:numFmt w:val="decimal"/>
      <w:lvlText w:val=""/>
      <w:lvlJc w:val="left"/>
    </w:lvl>
    <w:lvl w:ilvl="8" w:tplc="6A56C90C">
      <w:numFmt w:val="decimal"/>
      <w:lvlText w:val=""/>
      <w:lvlJc w:val="left"/>
    </w:lvl>
  </w:abstractNum>
  <w:abstractNum w:abstractNumId="23" w15:restartNumberingAfterBreak="0">
    <w:nsid w:val="340864EE"/>
    <w:multiLevelType w:val="hybridMultilevel"/>
    <w:tmpl w:val="FA16E2BE"/>
    <w:lvl w:ilvl="0" w:tplc="0409001B">
      <w:start w:val="1"/>
      <w:numFmt w:val="lowerLetter"/>
      <w:pStyle w:val="H4-a"/>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4" w15:restartNumberingAfterBreak="0">
    <w:nsid w:val="34393C3B"/>
    <w:multiLevelType w:val="hybridMultilevel"/>
    <w:tmpl w:val="2F344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5D0F50"/>
    <w:multiLevelType w:val="hybridMultilevel"/>
    <w:tmpl w:val="52D29AE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C17C86"/>
    <w:multiLevelType w:val="hybridMultilevel"/>
    <w:tmpl w:val="8AA8CB02"/>
    <w:lvl w:ilvl="0" w:tplc="83168640">
      <w:start w:val="1"/>
      <w:numFmt w:val="bullet"/>
      <w:pStyle w:val="Plus5"/>
      <w:lvlText w:val="+"/>
      <w:lvlJc w:val="left"/>
      <w:pPr>
        <w:tabs>
          <w:tab w:val="num" w:pos="1800"/>
        </w:tabs>
        <w:ind w:left="1800" w:hanging="360"/>
      </w:pPr>
      <w:rPr>
        <w:rFonts w:ascii="Times New Roman" w:hAnsi="Times New Roman" w:cs="Times New Roman" w:hint="default"/>
        <w:sz w:val="22"/>
        <w:szCs w:val="22"/>
      </w:rPr>
    </w:lvl>
    <w:lvl w:ilvl="1" w:tplc="AA728618">
      <w:start w:val="1"/>
      <w:numFmt w:val="decimal"/>
      <w:lvlText w:val="%2."/>
      <w:lvlJc w:val="left"/>
      <w:pPr>
        <w:tabs>
          <w:tab w:val="num" w:pos="1800"/>
        </w:tabs>
        <w:ind w:left="1800" w:hanging="360"/>
      </w:pPr>
      <w:rPr>
        <w:rFonts w:hint="default"/>
      </w:rPr>
    </w:lvl>
    <w:lvl w:ilvl="2" w:tplc="E46CB792" w:tentative="1">
      <w:start w:val="1"/>
      <w:numFmt w:val="bullet"/>
      <w:lvlText w:val=""/>
      <w:lvlJc w:val="left"/>
      <w:pPr>
        <w:tabs>
          <w:tab w:val="num" w:pos="2160"/>
        </w:tabs>
        <w:ind w:left="2160" w:hanging="360"/>
      </w:pPr>
      <w:rPr>
        <w:rFonts w:ascii="Wingdings" w:hAnsi="Wingdings" w:hint="default"/>
      </w:rPr>
    </w:lvl>
    <w:lvl w:ilvl="3" w:tplc="D3482520" w:tentative="1">
      <w:start w:val="1"/>
      <w:numFmt w:val="bullet"/>
      <w:lvlText w:val=""/>
      <w:lvlJc w:val="left"/>
      <w:pPr>
        <w:tabs>
          <w:tab w:val="num" w:pos="2880"/>
        </w:tabs>
        <w:ind w:left="2880" w:hanging="360"/>
      </w:pPr>
      <w:rPr>
        <w:rFonts w:ascii="Symbol" w:hAnsi="Symbol" w:hint="default"/>
      </w:rPr>
    </w:lvl>
    <w:lvl w:ilvl="4" w:tplc="93E65FEA" w:tentative="1">
      <w:start w:val="1"/>
      <w:numFmt w:val="bullet"/>
      <w:lvlText w:val="o"/>
      <w:lvlJc w:val="left"/>
      <w:pPr>
        <w:tabs>
          <w:tab w:val="num" w:pos="3600"/>
        </w:tabs>
        <w:ind w:left="3600" w:hanging="360"/>
      </w:pPr>
      <w:rPr>
        <w:rFonts w:ascii="Courier New" w:hAnsi="Courier New" w:hint="default"/>
      </w:rPr>
    </w:lvl>
    <w:lvl w:ilvl="5" w:tplc="1E04E29E" w:tentative="1">
      <w:start w:val="1"/>
      <w:numFmt w:val="bullet"/>
      <w:lvlText w:val=""/>
      <w:lvlJc w:val="left"/>
      <w:pPr>
        <w:tabs>
          <w:tab w:val="num" w:pos="4320"/>
        </w:tabs>
        <w:ind w:left="4320" w:hanging="360"/>
      </w:pPr>
      <w:rPr>
        <w:rFonts w:ascii="Wingdings" w:hAnsi="Wingdings" w:hint="default"/>
      </w:rPr>
    </w:lvl>
    <w:lvl w:ilvl="6" w:tplc="4344EDEE" w:tentative="1">
      <w:start w:val="1"/>
      <w:numFmt w:val="bullet"/>
      <w:lvlText w:val=""/>
      <w:lvlJc w:val="left"/>
      <w:pPr>
        <w:tabs>
          <w:tab w:val="num" w:pos="5040"/>
        </w:tabs>
        <w:ind w:left="5040" w:hanging="360"/>
      </w:pPr>
      <w:rPr>
        <w:rFonts w:ascii="Symbol" w:hAnsi="Symbol" w:hint="default"/>
      </w:rPr>
    </w:lvl>
    <w:lvl w:ilvl="7" w:tplc="778CD72C" w:tentative="1">
      <w:start w:val="1"/>
      <w:numFmt w:val="bullet"/>
      <w:lvlText w:val="o"/>
      <w:lvlJc w:val="left"/>
      <w:pPr>
        <w:tabs>
          <w:tab w:val="num" w:pos="5760"/>
        </w:tabs>
        <w:ind w:left="5760" w:hanging="360"/>
      </w:pPr>
      <w:rPr>
        <w:rFonts w:ascii="Courier New" w:hAnsi="Courier New" w:hint="default"/>
      </w:rPr>
    </w:lvl>
    <w:lvl w:ilvl="8" w:tplc="43441DB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535624C"/>
    <w:multiLevelType w:val="hybridMultilevel"/>
    <w:tmpl w:val="A0A435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451B19"/>
    <w:multiLevelType w:val="hybridMultilevel"/>
    <w:tmpl w:val="F8267D98"/>
    <w:lvl w:ilvl="0" w:tplc="3B6C0866">
      <w:start w:val="1"/>
      <w:numFmt w:val="bullet"/>
      <w:pStyle w:val="Special2"/>
      <w:lvlText w:val=""/>
      <w:lvlJc w:val="left"/>
      <w:pPr>
        <w:tabs>
          <w:tab w:val="num" w:pos="720"/>
        </w:tabs>
        <w:ind w:left="1080" w:hanging="360"/>
      </w:pPr>
      <w:rPr>
        <w:rFonts w:ascii="Wingdings" w:hAnsi="Wingdings" w:hint="default"/>
        <w:b w:val="0"/>
        <w:i w:val="0"/>
        <w:sz w:val="22"/>
        <w:szCs w:val="22"/>
      </w:rPr>
    </w:lvl>
    <w:lvl w:ilvl="1" w:tplc="B2BC7640" w:tentative="1">
      <w:start w:val="1"/>
      <w:numFmt w:val="bullet"/>
      <w:lvlText w:val="o"/>
      <w:lvlJc w:val="left"/>
      <w:pPr>
        <w:tabs>
          <w:tab w:val="num" w:pos="1440"/>
        </w:tabs>
        <w:ind w:left="1440" w:hanging="360"/>
      </w:pPr>
      <w:rPr>
        <w:rFonts w:ascii="Courier New" w:hAnsi="Courier New" w:hint="default"/>
      </w:rPr>
    </w:lvl>
    <w:lvl w:ilvl="2" w:tplc="FE0A6E34" w:tentative="1">
      <w:start w:val="1"/>
      <w:numFmt w:val="bullet"/>
      <w:lvlText w:val=""/>
      <w:lvlJc w:val="left"/>
      <w:pPr>
        <w:tabs>
          <w:tab w:val="num" w:pos="2160"/>
        </w:tabs>
        <w:ind w:left="2160" w:hanging="360"/>
      </w:pPr>
      <w:rPr>
        <w:rFonts w:ascii="Wingdings" w:hAnsi="Wingdings" w:hint="default"/>
      </w:rPr>
    </w:lvl>
    <w:lvl w:ilvl="3" w:tplc="420C2DAA" w:tentative="1">
      <w:start w:val="1"/>
      <w:numFmt w:val="bullet"/>
      <w:lvlText w:val=""/>
      <w:lvlJc w:val="left"/>
      <w:pPr>
        <w:tabs>
          <w:tab w:val="num" w:pos="2880"/>
        </w:tabs>
        <w:ind w:left="2880" w:hanging="360"/>
      </w:pPr>
      <w:rPr>
        <w:rFonts w:ascii="Symbol" w:hAnsi="Symbol" w:hint="default"/>
      </w:rPr>
    </w:lvl>
    <w:lvl w:ilvl="4" w:tplc="252A2E66" w:tentative="1">
      <w:start w:val="1"/>
      <w:numFmt w:val="bullet"/>
      <w:lvlText w:val="o"/>
      <w:lvlJc w:val="left"/>
      <w:pPr>
        <w:tabs>
          <w:tab w:val="num" w:pos="3600"/>
        </w:tabs>
        <w:ind w:left="3600" w:hanging="360"/>
      </w:pPr>
      <w:rPr>
        <w:rFonts w:ascii="Courier New" w:hAnsi="Courier New" w:hint="default"/>
      </w:rPr>
    </w:lvl>
    <w:lvl w:ilvl="5" w:tplc="46E40D72" w:tentative="1">
      <w:start w:val="1"/>
      <w:numFmt w:val="bullet"/>
      <w:lvlText w:val=""/>
      <w:lvlJc w:val="left"/>
      <w:pPr>
        <w:tabs>
          <w:tab w:val="num" w:pos="4320"/>
        </w:tabs>
        <w:ind w:left="4320" w:hanging="360"/>
      </w:pPr>
      <w:rPr>
        <w:rFonts w:ascii="Wingdings" w:hAnsi="Wingdings" w:hint="default"/>
      </w:rPr>
    </w:lvl>
    <w:lvl w:ilvl="6" w:tplc="13A4D5BC" w:tentative="1">
      <w:start w:val="1"/>
      <w:numFmt w:val="bullet"/>
      <w:lvlText w:val=""/>
      <w:lvlJc w:val="left"/>
      <w:pPr>
        <w:tabs>
          <w:tab w:val="num" w:pos="5040"/>
        </w:tabs>
        <w:ind w:left="5040" w:hanging="360"/>
      </w:pPr>
      <w:rPr>
        <w:rFonts w:ascii="Symbol" w:hAnsi="Symbol" w:hint="default"/>
      </w:rPr>
    </w:lvl>
    <w:lvl w:ilvl="7" w:tplc="104A5F24" w:tentative="1">
      <w:start w:val="1"/>
      <w:numFmt w:val="bullet"/>
      <w:lvlText w:val="o"/>
      <w:lvlJc w:val="left"/>
      <w:pPr>
        <w:tabs>
          <w:tab w:val="num" w:pos="5760"/>
        </w:tabs>
        <w:ind w:left="5760" w:hanging="360"/>
      </w:pPr>
      <w:rPr>
        <w:rFonts w:ascii="Courier New" w:hAnsi="Courier New" w:hint="default"/>
      </w:rPr>
    </w:lvl>
    <w:lvl w:ilvl="8" w:tplc="3B409AC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89A3419"/>
    <w:multiLevelType w:val="hybridMultilevel"/>
    <w:tmpl w:val="66C878D6"/>
    <w:lvl w:ilvl="0" w:tplc="8B92FBD8">
      <w:start w:val="1"/>
      <w:numFmt w:val="bullet"/>
      <w:pStyle w:val="BulletL3"/>
      <w:lvlText w:val=""/>
      <w:lvlJc w:val="left"/>
      <w:pPr>
        <w:tabs>
          <w:tab w:val="num" w:pos="360"/>
        </w:tabs>
        <w:ind w:left="360" w:hanging="360"/>
      </w:pPr>
      <w:rPr>
        <w:rFonts w:ascii="Wingdings" w:hAnsi="Wingdings" w:hint="default"/>
        <w:sz w:val="16"/>
      </w:rPr>
    </w:lvl>
    <w:lvl w:ilvl="1" w:tplc="3C24BEE6">
      <w:numFmt w:val="decimal"/>
      <w:lvlText w:val=""/>
      <w:lvlJc w:val="left"/>
    </w:lvl>
    <w:lvl w:ilvl="2" w:tplc="11EC0ED8">
      <w:numFmt w:val="decimal"/>
      <w:lvlText w:val=""/>
      <w:lvlJc w:val="left"/>
    </w:lvl>
    <w:lvl w:ilvl="3" w:tplc="DA660F08">
      <w:numFmt w:val="decimal"/>
      <w:lvlText w:val=""/>
      <w:lvlJc w:val="left"/>
    </w:lvl>
    <w:lvl w:ilvl="4" w:tplc="F588E3A0">
      <w:numFmt w:val="decimal"/>
      <w:lvlText w:val=""/>
      <w:lvlJc w:val="left"/>
    </w:lvl>
    <w:lvl w:ilvl="5" w:tplc="FB5240C6">
      <w:numFmt w:val="decimal"/>
      <w:lvlText w:val=""/>
      <w:lvlJc w:val="left"/>
    </w:lvl>
    <w:lvl w:ilvl="6" w:tplc="7F740808">
      <w:numFmt w:val="decimal"/>
      <w:lvlText w:val=""/>
      <w:lvlJc w:val="left"/>
    </w:lvl>
    <w:lvl w:ilvl="7" w:tplc="989C33F8">
      <w:numFmt w:val="decimal"/>
      <w:lvlText w:val=""/>
      <w:lvlJc w:val="left"/>
    </w:lvl>
    <w:lvl w:ilvl="8" w:tplc="2796EC9E">
      <w:numFmt w:val="decimal"/>
      <w:lvlText w:val=""/>
      <w:lvlJc w:val="left"/>
    </w:lvl>
  </w:abstractNum>
  <w:abstractNum w:abstractNumId="30" w15:restartNumberingAfterBreak="0">
    <w:nsid w:val="3A19208B"/>
    <w:multiLevelType w:val="hybridMultilevel"/>
    <w:tmpl w:val="43824AA6"/>
    <w:lvl w:ilvl="0" w:tplc="8804764C">
      <w:numFmt w:val="bullet"/>
      <w:lvlText w:val="-"/>
      <w:lvlJc w:val="left"/>
      <w:pPr>
        <w:ind w:left="107" w:hanging="166"/>
      </w:pPr>
      <w:rPr>
        <w:rFonts w:ascii="Times New Roman" w:eastAsia="Times New Roman" w:hAnsi="Times New Roman" w:cs="Times New Roman" w:hint="default"/>
        <w:w w:val="99"/>
        <w:sz w:val="24"/>
        <w:szCs w:val="24"/>
        <w:lang w:val="vi" w:eastAsia="en-US" w:bidi="ar-SA"/>
      </w:rPr>
    </w:lvl>
    <w:lvl w:ilvl="1" w:tplc="C9123F48">
      <w:numFmt w:val="bullet"/>
      <w:lvlText w:val="•"/>
      <w:lvlJc w:val="left"/>
      <w:pPr>
        <w:ind w:left="421" w:hanging="166"/>
      </w:pPr>
      <w:rPr>
        <w:rFonts w:hint="default"/>
        <w:lang w:val="vi" w:eastAsia="en-US" w:bidi="ar-SA"/>
      </w:rPr>
    </w:lvl>
    <w:lvl w:ilvl="2" w:tplc="140EAF1C">
      <w:numFmt w:val="bullet"/>
      <w:lvlText w:val="•"/>
      <w:lvlJc w:val="left"/>
      <w:pPr>
        <w:ind w:left="743" w:hanging="166"/>
      </w:pPr>
      <w:rPr>
        <w:rFonts w:hint="default"/>
        <w:lang w:val="vi" w:eastAsia="en-US" w:bidi="ar-SA"/>
      </w:rPr>
    </w:lvl>
    <w:lvl w:ilvl="3" w:tplc="71A4FC7C">
      <w:numFmt w:val="bullet"/>
      <w:lvlText w:val="•"/>
      <w:lvlJc w:val="left"/>
      <w:pPr>
        <w:ind w:left="1064" w:hanging="166"/>
      </w:pPr>
      <w:rPr>
        <w:rFonts w:hint="default"/>
        <w:lang w:val="vi" w:eastAsia="en-US" w:bidi="ar-SA"/>
      </w:rPr>
    </w:lvl>
    <w:lvl w:ilvl="4" w:tplc="AA2C0EF6">
      <w:numFmt w:val="bullet"/>
      <w:lvlText w:val="•"/>
      <w:lvlJc w:val="left"/>
      <w:pPr>
        <w:ind w:left="1386" w:hanging="166"/>
      </w:pPr>
      <w:rPr>
        <w:rFonts w:hint="default"/>
        <w:lang w:val="vi" w:eastAsia="en-US" w:bidi="ar-SA"/>
      </w:rPr>
    </w:lvl>
    <w:lvl w:ilvl="5" w:tplc="3B464C98">
      <w:numFmt w:val="bullet"/>
      <w:lvlText w:val="•"/>
      <w:lvlJc w:val="left"/>
      <w:pPr>
        <w:ind w:left="1707" w:hanging="166"/>
      </w:pPr>
      <w:rPr>
        <w:rFonts w:hint="default"/>
        <w:lang w:val="vi" w:eastAsia="en-US" w:bidi="ar-SA"/>
      </w:rPr>
    </w:lvl>
    <w:lvl w:ilvl="6" w:tplc="F912F33C">
      <w:numFmt w:val="bullet"/>
      <w:lvlText w:val="•"/>
      <w:lvlJc w:val="left"/>
      <w:pPr>
        <w:ind w:left="2029" w:hanging="166"/>
      </w:pPr>
      <w:rPr>
        <w:rFonts w:hint="default"/>
        <w:lang w:val="vi" w:eastAsia="en-US" w:bidi="ar-SA"/>
      </w:rPr>
    </w:lvl>
    <w:lvl w:ilvl="7" w:tplc="E078DC18">
      <w:numFmt w:val="bullet"/>
      <w:lvlText w:val="•"/>
      <w:lvlJc w:val="left"/>
      <w:pPr>
        <w:ind w:left="2350" w:hanging="166"/>
      </w:pPr>
      <w:rPr>
        <w:rFonts w:hint="default"/>
        <w:lang w:val="vi" w:eastAsia="en-US" w:bidi="ar-SA"/>
      </w:rPr>
    </w:lvl>
    <w:lvl w:ilvl="8" w:tplc="42F06C28">
      <w:numFmt w:val="bullet"/>
      <w:lvlText w:val="•"/>
      <w:lvlJc w:val="left"/>
      <w:pPr>
        <w:ind w:left="2672" w:hanging="166"/>
      </w:pPr>
      <w:rPr>
        <w:rFonts w:hint="default"/>
        <w:lang w:val="vi" w:eastAsia="en-US" w:bidi="ar-SA"/>
      </w:rPr>
    </w:lvl>
  </w:abstractNum>
  <w:abstractNum w:abstractNumId="31" w15:restartNumberingAfterBreak="0">
    <w:nsid w:val="3D1E5E36"/>
    <w:multiLevelType w:val="hybridMultilevel"/>
    <w:tmpl w:val="D7F6718E"/>
    <w:lvl w:ilvl="0" w:tplc="BF26958A">
      <w:start w:val="1"/>
      <w:numFmt w:val="bullet"/>
      <w:pStyle w:val="Point4"/>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ED10A5F"/>
    <w:multiLevelType w:val="multilevel"/>
    <w:tmpl w:val="E2F21636"/>
    <w:lvl w:ilvl="0">
      <w:start w:val="1"/>
      <w:numFmt w:val="decimal"/>
      <w:isLgl/>
      <w:lvlText w:val="%1."/>
      <w:lvlJc w:val="left"/>
      <w:pPr>
        <w:tabs>
          <w:tab w:val="num" w:pos="432"/>
        </w:tabs>
        <w:ind w:left="432" w:hanging="432"/>
      </w:pPr>
      <w:rPr>
        <w:rFonts w:cs="Times New Roman"/>
        <w:b/>
        <w:i w:val="0"/>
        <w:sz w:val="24"/>
      </w:rPr>
    </w:lvl>
    <w:lvl w:ilvl="1">
      <w:start w:val="1"/>
      <w:numFmt w:val="decimal"/>
      <w:pStyle w:val="CommentTextContd"/>
      <w:lvlText w:val="%1.%2"/>
      <w:lvlJc w:val="left"/>
      <w:pPr>
        <w:tabs>
          <w:tab w:val="num" w:pos="504"/>
        </w:tabs>
        <w:ind w:left="504" w:hanging="504"/>
      </w:pPr>
      <w:rPr>
        <w:rFonts w:ascii="Times New Roman" w:hAnsi="Times New Roman" w:cs="Times New Roman" w:hint="default"/>
        <w:b w:val="0"/>
        <w:i w:val="0"/>
        <w:sz w:val="24"/>
      </w:rPr>
    </w:lvl>
    <w:lvl w:ilvl="2">
      <w:start w:val="1"/>
      <w:numFmt w:val="lowerLetter"/>
      <w:lvlText w:val="(%3)"/>
      <w:lvlJc w:val="left"/>
      <w:pPr>
        <w:tabs>
          <w:tab w:val="num" w:pos="864"/>
        </w:tabs>
        <w:ind w:left="864" w:hanging="432"/>
      </w:pPr>
      <w:rPr>
        <w:rFonts w:ascii="Times New Roman" w:hAnsi="Times New Roman" w:cs="Times New Roman" w:hint="default"/>
        <w:b w:val="0"/>
        <w:i w:val="0"/>
        <w:sz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cs="Times New Roman"/>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33" w15:restartNumberingAfterBreak="0">
    <w:nsid w:val="3F23760B"/>
    <w:multiLevelType w:val="hybridMultilevel"/>
    <w:tmpl w:val="A12450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D46347"/>
    <w:multiLevelType w:val="hybridMultilevel"/>
    <w:tmpl w:val="942E4E1A"/>
    <w:lvl w:ilvl="0" w:tplc="287EEEB8">
      <w:start w:val="1"/>
      <w:numFmt w:val="bullet"/>
      <w:lvlText w:val="-"/>
      <w:lvlJc w:val="left"/>
      <w:pPr>
        <w:ind w:left="630" w:hanging="360"/>
      </w:pPr>
      <w:rPr>
        <w:rFonts w:ascii="Times New Roman" w:eastAsia="Times New Roman"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15:restartNumberingAfterBreak="0">
    <w:nsid w:val="432D6472"/>
    <w:multiLevelType w:val="hybridMultilevel"/>
    <w:tmpl w:val="D0D2A21E"/>
    <w:lvl w:ilvl="0" w:tplc="FFFFFFFF">
      <w:start w:val="1"/>
      <w:numFmt w:val="decimal"/>
      <w:pStyle w:val="Hinhve"/>
      <w:lvlText w:val="Hình %1."/>
      <w:lvlJc w:val="center"/>
      <w:pPr>
        <w:ind w:left="1886"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36" w15:restartNumberingAfterBreak="0">
    <w:nsid w:val="43902DAA"/>
    <w:multiLevelType w:val="hybridMultilevel"/>
    <w:tmpl w:val="10167AEC"/>
    <w:lvl w:ilvl="0" w:tplc="6C906CEA">
      <w:start w:val="1"/>
      <w:numFmt w:val="bullet"/>
      <w:pStyle w:val="Bullet"/>
      <w:lvlText w:val=""/>
      <w:lvlJc w:val="left"/>
      <w:pPr>
        <w:tabs>
          <w:tab w:val="num" w:pos="1080"/>
        </w:tabs>
        <w:ind w:left="1080" w:hanging="360"/>
      </w:pPr>
      <w:rPr>
        <w:rFonts w:ascii="Symbol" w:hAnsi="Symbol" w:hint="default"/>
        <w:color w:val="0000FF"/>
        <w:sz w:val="22"/>
        <w:lang w:val="en-US"/>
      </w:rPr>
    </w:lvl>
    <w:lvl w:ilvl="1" w:tplc="E08CE39A">
      <w:start w:val="1"/>
      <w:numFmt w:val="bullet"/>
      <w:lvlText w:val=""/>
      <w:lvlJc w:val="left"/>
      <w:pPr>
        <w:tabs>
          <w:tab w:val="num" w:pos="2160"/>
        </w:tabs>
        <w:ind w:left="2160" w:hanging="360"/>
      </w:pPr>
      <w:rPr>
        <w:rFonts w:ascii="Symbol" w:hAnsi="Symbol" w:hint="default"/>
        <w:color w:val="auto"/>
        <w:sz w:val="20"/>
      </w:rPr>
    </w:lvl>
    <w:lvl w:ilvl="2" w:tplc="3BC682C8">
      <w:numFmt w:val="bullet"/>
      <w:lvlText w:val="-"/>
      <w:lvlJc w:val="left"/>
      <w:pPr>
        <w:tabs>
          <w:tab w:val="num" w:pos="2880"/>
        </w:tabs>
        <w:ind w:left="2880" w:hanging="360"/>
      </w:pPr>
      <w:rPr>
        <w:rFonts w:ascii="Times New Roman" w:eastAsia="Times New Roman" w:hAnsi="Times New Roman" w:cs="Times New Roman" w:hint="default"/>
      </w:rPr>
    </w:lvl>
    <w:lvl w:ilvl="3" w:tplc="CF0EDC34">
      <w:start w:val="1"/>
      <w:numFmt w:val="bullet"/>
      <w:lvlText w:val=""/>
      <w:lvlJc w:val="left"/>
      <w:pPr>
        <w:tabs>
          <w:tab w:val="num" w:pos="3600"/>
        </w:tabs>
        <w:ind w:left="3600" w:hanging="360"/>
      </w:pPr>
      <w:rPr>
        <w:rFonts w:ascii="Symbol" w:hAnsi="Symbol" w:hint="default"/>
      </w:rPr>
    </w:lvl>
    <w:lvl w:ilvl="4" w:tplc="3C061B72">
      <w:numFmt w:val="bullet"/>
      <w:lvlText w:val="•"/>
      <w:lvlJc w:val="left"/>
      <w:pPr>
        <w:ind w:left="4680" w:hanging="720"/>
      </w:pPr>
      <w:rPr>
        <w:rFonts w:ascii="Times New Roman" w:eastAsia="Times New Roman" w:hAnsi="Times New Roman" w:cs="Times New Roman" w:hint="default"/>
      </w:rPr>
    </w:lvl>
    <w:lvl w:ilvl="5" w:tplc="4DC847B0" w:tentative="1">
      <w:start w:val="1"/>
      <w:numFmt w:val="bullet"/>
      <w:lvlText w:val=""/>
      <w:lvlJc w:val="left"/>
      <w:pPr>
        <w:tabs>
          <w:tab w:val="num" w:pos="5040"/>
        </w:tabs>
        <w:ind w:left="5040" w:hanging="360"/>
      </w:pPr>
      <w:rPr>
        <w:rFonts w:ascii="Wingdings" w:hAnsi="Wingdings" w:hint="default"/>
      </w:rPr>
    </w:lvl>
    <w:lvl w:ilvl="6" w:tplc="B0B0CD3E" w:tentative="1">
      <w:start w:val="1"/>
      <w:numFmt w:val="bullet"/>
      <w:lvlText w:val=""/>
      <w:lvlJc w:val="left"/>
      <w:pPr>
        <w:tabs>
          <w:tab w:val="num" w:pos="5760"/>
        </w:tabs>
        <w:ind w:left="5760" w:hanging="360"/>
      </w:pPr>
      <w:rPr>
        <w:rFonts w:ascii="Symbol" w:hAnsi="Symbol" w:hint="default"/>
      </w:rPr>
    </w:lvl>
    <w:lvl w:ilvl="7" w:tplc="6240909E" w:tentative="1">
      <w:start w:val="1"/>
      <w:numFmt w:val="bullet"/>
      <w:lvlText w:val="o"/>
      <w:lvlJc w:val="left"/>
      <w:pPr>
        <w:tabs>
          <w:tab w:val="num" w:pos="6480"/>
        </w:tabs>
        <w:ind w:left="6480" w:hanging="360"/>
      </w:pPr>
      <w:rPr>
        <w:rFonts w:ascii="Courier New" w:hAnsi="Courier New" w:hint="default"/>
      </w:rPr>
    </w:lvl>
    <w:lvl w:ilvl="8" w:tplc="6F5A6A3A"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45342CB3"/>
    <w:multiLevelType w:val="hybridMultilevel"/>
    <w:tmpl w:val="CF64DF8C"/>
    <w:lvl w:ilvl="0" w:tplc="0409000B">
      <w:start w:val="1"/>
      <w:numFmt w:val="bullet"/>
      <w:pStyle w:val="TableBulletIndent"/>
      <w:lvlText w:val=""/>
      <w:lvlJc w:val="left"/>
      <w:pPr>
        <w:tabs>
          <w:tab w:val="num" w:pos="698"/>
        </w:tabs>
        <w:ind w:left="698" w:hanging="360"/>
      </w:pPr>
      <w:rPr>
        <w:rFonts w:ascii="Wingdings" w:hAnsi="Wingdings" w:hint="default"/>
        <w:color w:val="808000"/>
      </w:rPr>
    </w:lvl>
    <w:lvl w:ilvl="1" w:tplc="BF26958A">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8C3323F"/>
    <w:multiLevelType w:val="hybridMultilevel"/>
    <w:tmpl w:val="EB5A774C"/>
    <w:lvl w:ilvl="0" w:tplc="04090001">
      <w:start w:val="1"/>
      <w:numFmt w:val="bullet"/>
      <w:pStyle w:val="Square5"/>
      <w:lvlText w:val=""/>
      <w:lvlJc w:val="left"/>
      <w:pPr>
        <w:tabs>
          <w:tab w:val="num" w:pos="360"/>
        </w:tabs>
        <w:ind w:left="216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B7F7B5A"/>
    <w:multiLevelType w:val="hybridMultilevel"/>
    <w:tmpl w:val="69904B28"/>
    <w:lvl w:ilvl="0" w:tplc="CF9410BC">
      <w:start w:val="3"/>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4BA23F39"/>
    <w:multiLevelType w:val="hybridMultilevel"/>
    <w:tmpl w:val="96AEF7BC"/>
    <w:lvl w:ilvl="0" w:tplc="BA0E3290">
      <w:start w:val="1"/>
      <w:numFmt w:val="bullet"/>
      <w:pStyle w:val="Special1"/>
      <w:lvlText w:val=""/>
      <w:lvlJc w:val="left"/>
      <w:pPr>
        <w:tabs>
          <w:tab w:val="num" w:pos="360"/>
        </w:tabs>
        <w:ind w:left="720" w:hanging="360"/>
      </w:pPr>
      <w:rPr>
        <w:rFonts w:ascii="Wingdings" w:hAnsi="Wingdings" w:hint="default"/>
        <w:b w:val="0"/>
        <w:i w:val="0"/>
        <w:sz w:val="22"/>
        <w:szCs w:val="22"/>
      </w:rPr>
    </w:lvl>
    <w:lvl w:ilvl="1" w:tplc="33E2C8AE">
      <w:start w:val="1"/>
      <w:numFmt w:val="bullet"/>
      <w:lvlText w:val="o"/>
      <w:lvlJc w:val="left"/>
      <w:pPr>
        <w:tabs>
          <w:tab w:val="num" w:pos="1440"/>
        </w:tabs>
        <w:ind w:left="1440" w:hanging="360"/>
      </w:pPr>
      <w:rPr>
        <w:rFonts w:ascii="Courier New" w:hAnsi="Courier New" w:hint="default"/>
      </w:rPr>
    </w:lvl>
    <w:lvl w:ilvl="2" w:tplc="45FE95D4" w:tentative="1">
      <w:start w:val="1"/>
      <w:numFmt w:val="bullet"/>
      <w:lvlText w:val=""/>
      <w:lvlJc w:val="left"/>
      <w:pPr>
        <w:tabs>
          <w:tab w:val="num" w:pos="2160"/>
        </w:tabs>
        <w:ind w:left="2160" w:hanging="360"/>
      </w:pPr>
      <w:rPr>
        <w:rFonts w:ascii="Wingdings" w:hAnsi="Wingdings" w:hint="default"/>
      </w:rPr>
    </w:lvl>
    <w:lvl w:ilvl="3" w:tplc="871A97AA" w:tentative="1">
      <w:start w:val="1"/>
      <w:numFmt w:val="bullet"/>
      <w:lvlText w:val=""/>
      <w:lvlJc w:val="left"/>
      <w:pPr>
        <w:tabs>
          <w:tab w:val="num" w:pos="2880"/>
        </w:tabs>
        <w:ind w:left="2880" w:hanging="360"/>
      </w:pPr>
      <w:rPr>
        <w:rFonts w:ascii="Symbol" w:hAnsi="Symbol" w:hint="default"/>
      </w:rPr>
    </w:lvl>
    <w:lvl w:ilvl="4" w:tplc="EDB014F4" w:tentative="1">
      <w:start w:val="1"/>
      <w:numFmt w:val="bullet"/>
      <w:lvlText w:val="o"/>
      <w:lvlJc w:val="left"/>
      <w:pPr>
        <w:tabs>
          <w:tab w:val="num" w:pos="3600"/>
        </w:tabs>
        <w:ind w:left="3600" w:hanging="360"/>
      </w:pPr>
      <w:rPr>
        <w:rFonts w:ascii="Courier New" w:hAnsi="Courier New" w:hint="default"/>
      </w:rPr>
    </w:lvl>
    <w:lvl w:ilvl="5" w:tplc="1C58DD78" w:tentative="1">
      <w:start w:val="1"/>
      <w:numFmt w:val="bullet"/>
      <w:lvlText w:val=""/>
      <w:lvlJc w:val="left"/>
      <w:pPr>
        <w:tabs>
          <w:tab w:val="num" w:pos="4320"/>
        </w:tabs>
        <w:ind w:left="4320" w:hanging="360"/>
      </w:pPr>
      <w:rPr>
        <w:rFonts w:ascii="Wingdings" w:hAnsi="Wingdings" w:hint="default"/>
      </w:rPr>
    </w:lvl>
    <w:lvl w:ilvl="6" w:tplc="00E46B88" w:tentative="1">
      <w:start w:val="1"/>
      <w:numFmt w:val="bullet"/>
      <w:lvlText w:val=""/>
      <w:lvlJc w:val="left"/>
      <w:pPr>
        <w:tabs>
          <w:tab w:val="num" w:pos="5040"/>
        </w:tabs>
        <w:ind w:left="5040" w:hanging="360"/>
      </w:pPr>
      <w:rPr>
        <w:rFonts w:ascii="Symbol" w:hAnsi="Symbol" w:hint="default"/>
      </w:rPr>
    </w:lvl>
    <w:lvl w:ilvl="7" w:tplc="D2CC6772" w:tentative="1">
      <w:start w:val="1"/>
      <w:numFmt w:val="bullet"/>
      <w:lvlText w:val="o"/>
      <w:lvlJc w:val="left"/>
      <w:pPr>
        <w:tabs>
          <w:tab w:val="num" w:pos="5760"/>
        </w:tabs>
        <w:ind w:left="5760" w:hanging="360"/>
      </w:pPr>
      <w:rPr>
        <w:rFonts w:ascii="Courier New" w:hAnsi="Courier New" w:hint="default"/>
      </w:rPr>
    </w:lvl>
    <w:lvl w:ilvl="8" w:tplc="FE0CD03A"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C8E25B5"/>
    <w:multiLevelType w:val="hybridMultilevel"/>
    <w:tmpl w:val="6EFAD71E"/>
    <w:lvl w:ilvl="0" w:tplc="A2AACB9A">
      <w:numFmt w:val="bullet"/>
      <w:pStyle w:val="Plus3"/>
      <w:lvlText w:val="+"/>
      <w:lvlJc w:val="left"/>
      <w:pPr>
        <w:tabs>
          <w:tab w:val="num" w:pos="1080"/>
        </w:tabs>
        <w:ind w:left="1080" w:hanging="360"/>
      </w:pPr>
      <w:rPr>
        <w:rFonts w:ascii="VNI-Times" w:eastAsia="Times New Roman" w:hAnsi="VNI-Time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DA73980"/>
    <w:multiLevelType w:val="hybridMultilevel"/>
    <w:tmpl w:val="038A15FC"/>
    <w:lvl w:ilvl="0" w:tplc="8DDA8DB8">
      <w:start w:val="1"/>
      <w:numFmt w:val="bullet"/>
      <w:pStyle w:val="AxonBulletIndent"/>
      <w:lvlText w:val=""/>
      <w:lvlJc w:val="left"/>
      <w:pPr>
        <w:tabs>
          <w:tab w:val="num" w:pos="927"/>
        </w:tabs>
        <w:ind w:left="927" w:hanging="567"/>
      </w:pPr>
      <w:rPr>
        <w:rFonts w:ascii="Wingdings" w:hAnsi="Wingdings" w:hint="default"/>
        <w:color w:val="808000"/>
        <w:sz w:val="20"/>
      </w:rPr>
    </w:lvl>
    <w:lvl w:ilvl="1" w:tplc="04090003">
      <w:start w:val="1"/>
      <w:numFmt w:val="bullet"/>
      <w:lvlText w:val="o"/>
      <w:lvlJc w:val="left"/>
      <w:pPr>
        <w:tabs>
          <w:tab w:val="num" w:pos="1797"/>
        </w:tabs>
        <w:ind w:left="1797" w:hanging="360"/>
      </w:pPr>
      <w:rPr>
        <w:rFonts w:ascii="Courier New" w:hAnsi="Courier New" w:hint="default"/>
      </w:rPr>
    </w:lvl>
    <w:lvl w:ilvl="2" w:tplc="04090005">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43" w15:restartNumberingAfterBreak="0">
    <w:nsid w:val="4EDA4CB3"/>
    <w:multiLevelType w:val="hybridMultilevel"/>
    <w:tmpl w:val="D5DCDA84"/>
    <w:lvl w:ilvl="0" w:tplc="04090001">
      <w:start w:val="1"/>
      <w:numFmt w:val="bullet"/>
      <w:pStyle w:val="Point5"/>
      <w:lvlText w:val=""/>
      <w:lvlJc w:val="left"/>
      <w:pPr>
        <w:tabs>
          <w:tab w:val="num" w:pos="360"/>
        </w:tabs>
        <w:ind w:left="21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F8F629D"/>
    <w:multiLevelType w:val="hybridMultilevel"/>
    <w:tmpl w:val="0DDE3D56"/>
    <w:lvl w:ilvl="0" w:tplc="519C5168">
      <w:start w:val="1"/>
      <w:numFmt w:val="bullet"/>
      <w:pStyle w:val="Plus4"/>
      <w:lvlText w:val="+"/>
      <w:lvlJc w:val="left"/>
      <w:pPr>
        <w:tabs>
          <w:tab w:val="num" w:pos="1440"/>
        </w:tabs>
        <w:ind w:left="1440" w:hanging="360"/>
      </w:pPr>
      <w:rPr>
        <w:rFonts w:ascii="VNI-Times" w:hAnsi="VNI-Times" w:hint="default"/>
        <w:sz w:val="22"/>
        <w:szCs w:val="22"/>
      </w:rPr>
    </w:lvl>
    <w:lvl w:ilvl="1" w:tplc="04090003">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F9D72E3"/>
    <w:multiLevelType w:val="hybridMultilevel"/>
    <w:tmpl w:val="8F4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FBB7327"/>
    <w:multiLevelType w:val="hybridMultilevel"/>
    <w:tmpl w:val="841CAB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0087E8C"/>
    <w:multiLevelType w:val="hybridMultilevel"/>
    <w:tmpl w:val="967A2B56"/>
    <w:lvl w:ilvl="0" w:tplc="06289586">
      <w:start w:val="1"/>
      <w:numFmt w:val="bullet"/>
      <w:pStyle w:val="TableContentIndent"/>
      <w:lvlText w:val=""/>
      <w:lvlJc w:val="left"/>
      <w:pPr>
        <w:tabs>
          <w:tab w:val="num" w:pos="360"/>
        </w:tabs>
        <w:ind w:left="-425" w:firstLine="425"/>
      </w:pPr>
      <w:rPr>
        <w:rFonts w:ascii="Wingdings" w:hAnsi="Wingdings" w:hint="default"/>
        <w:sz w:val="20"/>
      </w:rPr>
    </w:lvl>
    <w:lvl w:ilvl="1" w:tplc="A60CB3B2">
      <w:start w:val="1"/>
      <w:numFmt w:val="bullet"/>
      <w:lvlText w:val="o"/>
      <w:lvlJc w:val="left"/>
      <w:pPr>
        <w:tabs>
          <w:tab w:val="num" w:pos="1080"/>
        </w:tabs>
        <w:ind w:left="1080" w:hanging="360"/>
      </w:pPr>
      <w:rPr>
        <w:rFonts w:ascii="Courier New" w:hAnsi="Courier New" w:hint="default"/>
      </w:rPr>
    </w:lvl>
    <w:lvl w:ilvl="2" w:tplc="49743974" w:tentative="1">
      <w:start w:val="1"/>
      <w:numFmt w:val="bullet"/>
      <w:lvlText w:val=""/>
      <w:lvlJc w:val="left"/>
      <w:pPr>
        <w:tabs>
          <w:tab w:val="num" w:pos="1800"/>
        </w:tabs>
        <w:ind w:left="1800" w:hanging="360"/>
      </w:pPr>
      <w:rPr>
        <w:rFonts w:ascii="Wingdings" w:hAnsi="Wingdings" w:hint="default"/>
      </w:rPr>
    </w:lvl>
    <w:lvl w:ilvl="3" w:tplc="A296F3FC" w:tentative="1">
      <w:start w:val="1"/>
      <w:numFmt w:val="bullet"/>
      <w:lvlText w:val=""/>
      <w:lvlJc w:val="left"/>
      <w:pPr>
        <w:tabs>
          <w:tab w:val="num" w:pos="2520"/>
        </w:tabs>
        <w:ind w:left="2520" w:hanging="360"/>
      </w:pPr>
      <w:rPr>
        <w:rFonts w:ascii="Symbol" w:hAnsi="Symbol" w:hint="default"/>
      </w:rPr>
    </w:lvl>
    <w:lvl w:ilvl="4" w:tplc="A7C26F96" w:tentative="1">
      <w:start w:val="1"/>
      <w:numFmt w:val="bullet"/>
      <w:lvlText w:val="o"/>
      <w:lvlJc w:val="left"/>
      <w:pPr>
        <w:tabs>
          <w:tab w:val="num" w:pos="3240"/>
        </w:tabs>
        <w:ind w:left="3240" w:hanging="360"/>
      </w:pPr>
      <w:rPr>
        <w:rFonts w:ascii="Courier New" w:hAnsi="Courier New" w:hint="default"/>
      </w:rPr>
    </w:lvl>
    <w:lvl w:ilvl="5" w:tplc="3E18A724" w:tentative="1">
      <w:start w:val="1"/>
      <w:numFmt w:val="bullet"/>
      <w:lvlText w:val=""/>
      <w:lvlJc w:val="left"/>
      <w:pPr>
        <w:tabs>
          <w:tab w:val="num" w:pos="3960"/>
        </w:tabs>
        <w:ind w:left="3960" w:hanging="360"/>
      </w:pPr>
      <w:rPr>
        <w:rFonts w:ascii="Wingdings" w:hAnsi="Wingdings" w:hint="default"/>
      </w:rPr>
    </w:lvl>
    <w:lvl w:ilvl="6" w:tplc="C374CDC2" w:tentative="1">
      <w:start w:val="1"/>
      <w:numFmt w:val="bullet"/>
      <w:lvlText w:val=""/>
      <w:lvlJc w:val="left"/>
      <w:pPr>
        <w:tabs>
          <w:tab w:val="num" w:pos="4680"/>
        </w:tabs>
        <w:ind w:left="4680" w:hanging="360"/>
      </w:pPr>
      <w:rPr>
        <w:rFonts w:ascii="Symbol" w:hAnsi="Symbol" w:hint="default"/>
      </w:rPr>
    </w:lvl>
    <w:lvl w:ilvl="7" w:tplc="10586F94" w:tentative="1">
      <w:start w:val="1"/>
      <w:numFmt w:val="bullet"/>
      <w:lvlText w:val="o"/>
      <w:lvlJc w:val="left"/>
      <w:pPr>
        <w:tabs>
          <w:tab w:val="num" w:pos="5400"/>
        </w:tabs>
        <w:ind w:left="5400" w:hanging="360"/>
      </w:pPr>
      <w:rPr>
        <w:rFonts w:ascii="Courier New" w:hAnsi="Courier New" w:hint="default"/>
      </w:rPr>
    </w:lvl>
    <w:lvl w:ilvl="8" w:tplc="DA1AC20C"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50894F63"/>
    <w:multiLevelType w:val="hybridMultilevel"/>
    <w:tmpl w:val="20CC85AA"/>
    <w:lvl w:ilvl="0" w:tplc="D9F8A30C">
      <w:start w:val="1"/>
      <w:numFmt w:val="bullet"/>
      <w:pStyle w:val="Square1"/>
      <w:lvlText w:val=""/>
      <w:lvlJc w:val="left"/>
      <w:pPr>
        <w:tabs>
          <w:tab w:val="num" w:pos="360"/>
        </w:tabs>
        <w:ind w:left="720" w:hanging="360"/>
      </w:pPr>
      <w:rPr>
        <w:rFonts w:ascii="Wingdings" w:hAnsi="Wingdings"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18F1366"/>
    <w:multiLevelType w:val="hybridMultilevel"/>
    <w:tmpl w:val="23D2A5C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0" w15:restartNumberingAfterBreak="0">
    <w:nsid w:val="5545790E"/>
    <w:multiLevelType w:val="multilevel"/>
    <w:tmpl w:val="ADB452C8"/>
    <w:lvl w:ilvl="0">
      <w:start w:val="1"/>
      <w:numFmt w:val="decimal"/>
      <w:lvlText w:val="%1"/>
      <w:lvlJc w:val="left"/>
      <w:pPr>
        <w:ind w:left="432" w:hanging="432"/>
      </w:pPr>
    </w:lvl>
    <w:lvl w:ilvl="1">
      <w:start w:val="1"/>
      <w:numFmt w:val="decimal"/>
      <w:pStyle w:val="Heading2"/>
      <w:lvlText w:val="%1.%2"/>
      <w:lvlJc w:val="left"/>
      <w:pPr>
        <w:ind w:left="75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Theme="majorHAnsi" w:hAnsiTheme="majorHAnsi" w:cstheme="majorHAnsi" w:hint="default"/>
        <w:b/>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6F5481C"/>
    <w:multiLevelType w:val="hybridMultilevel"/>
    <w:tmpl w:val="D8AE4702"/>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pStyle w:val="bullet0"/>
      <w:lvlText w:val=""/>
      <w:lvlJc w:val="left"/>
      <w:pPr>
        <w:tabs>
          <w:tab w:val="num" w:pos="3600"/>
        </w:tabs>
        <w:ind w:left="3600" w:hanging="360"/>
      </w:pPr>
      <w:rPr>
        <w:rFonts w:ascii="Symbol" w:hAnsi="Symbol" w:hint="default"/>
        <w:color w:val="auto"/>
        <w:sz w:val="20"/>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2" w15:restartNumberingAfterBreak="0">
    <w:nsid w:val="57133E41"/>
    <w:multiLevelType w:val="hybridMultilevel"/>
    <w:tmpl w:val="EFEA8552"/>
    <w:lvl w:ilvl="0" w:tplc="0409000B">
      <w:start w:val="1"/>
      <w:numFmt w:val="bullet"/>
      <w:lvlText w:val=""/>
      <w:lvlJc w:val="left"/>
      <w:pPr>
        <w:ind w:left="1422" w:hanging="360"/>
      </w:pPr>
      <w:rPr>
        <w:rFonts w:ascii="Wingdings" w:hAnsi="Wingdings"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53" w15:restartNumberingAfterBreak="0">
    <w:nsid w:val="5788413A"/>
    <w:multiLevelType w:val="hybridMultilevel"/>
    <w:tmpl w:val="0E4AA1D2"/>
    <w:lvl w:ilvl="0" w:tplc="0409000B">
      <w:start w:val="1"/>
      <w:numFmt w:val="bullet"/>
      <w:lvlText w:val=""/>
      <w:lvlJc w:val="left"/>
      <w:pPr>
        <w:ind w:left="770" w:hanging="360"/>
      </w:pPr>
      <w:rPr>
        <w:rFonts w:ascii="Wingdings" w:hAnsi="Wingdings"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4" w15:restartNumberingAfterBreak="0">
    <w:nsid w:val="5A385ED8"/>
    <w:multiLevelType w:val="hybridMultilevel"/>
    <w:tmpl w:val="C6FC4C44"/>
    <w:lvl w:ilvl="0" w:tplc="78F27BE0">
      <w:start w:val="1"/>
      <w:numFmt w:val="bullet"/>
      <w:pStyle w:val="Bullet2"/>
      <w:lvlText w:val=""/>
      <w:lvlJc w:val="left"/>
      <w:pPr>
        <w:tabs>
          <w:tab w:val="num" w:pos="2160"/>
        </w:tabs>
        <w:ind w:left="2160" w:hanging="360"/>
      </w:pPr>
      <w:rPr>
        <w:rFonts w:ascii="Symbol" w:hAnsi="Symbol" w:hint="default"/>
      </w:rPr>
    </w:lvl>
    <w:lvl w:ilvl="1" w:tplc="FAAC1D9A">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5" w15:restartNumberingAfterBreak="0">
    <w:nsid w:val="5A3E505A"/>
    <w:multiLevelType w:val="hybridMultilevel"/>
    <w:tmpl w:val="2362DDE2"/>
    <w:lvl w:ilvl="0" w:tplc="12C43A98">
      <w:start w:val="1"/>
      <w:numFmt w:val="decimal"/>
      <w:lvlText w:val="%1."/>
      <w:lvlJc w:val="left"/>
      <w:pPr>
        <w:ind w:left="405" w:hanging="360"/>
      </w:p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56" w15:restartNumberingAfterBreak="0">
    <w:nsid w:val="5AE977EC"/>
    <w:multiLevelType w:val="hybridMultilevel"/>
    <w:tmpl w:val="E1507AF4"/>
    <w:lvl w:ilvl="0" w:tplc="C382C66E">
      <w:numFmt w:val="bullet"/>
      <w:lvlText w:val="-"/>
      <w:lvlJc w:val="left"/>
      <w:pPr>
        <w:ind w:left="107" w:hanging="149"/>
      </w:pPr>
      <w:rPr>
        <w:rFonts w:ascii="Times New Roman" w:eastAsia="Times New Roman" w:hAnsi="Times New Roman" w:cs="Times New Roman" w:hint="default"/>
        <w:w w:val="99"/>
        <w:sz w:val="24"/>
        <w:szCs w:val="24"/>
        <w:lang w:val="vi" w:eastAsia="en-US" w:bidi="ar-SA"/>
      </w:rPr>
    </w:lvl>
    <w:lvl w:ilvl="1" w:tplc="26D04DF4">
      <w:numFmt w:val="bullet"/>
      <w:lvlText w:val="•"/>
      <w:lvlJc w:val="left"/>
      <w:pPr>
        <w:ind w:left="421" w:hanging="149"/>
      </w:pPr>
      <w:rPr>
        <w:rFonts w:hint="default"/>
        <w:lang w:val="vi" w:eastAsia="en-US" w:bidi="ar-SA"/>
      </w:rPr>
    </w:lvl>
    <w:lvl w:ilvl="2" w:tplc="D9C2AB04">
      <w:numFmt w:val="bullet"/>
      <w:lvlText w:val="•"/>
      <w:lvlJc w:val="left"/>
      <w:pPr>
        <w:ind w:left="743" w:hanging="149"/>
      </w:pPr>
      <w:rPr>
        <w:rFonts w:hint="default"/>
        <w:lang w:val="vi" w:eastAsia="en-US" w:bidi="ar-SA"/>
      </w:rPr>
    </w:lvl>
    <w:lvl w:ilvl="3" w:tplc="3AA2C724">
      <w:numFmt w:val="bullet"/>
      <w:lvlText w:val="•"/>
      <w:lvlJc w:val="left"/>
      <w:pPr>
        <w:ind w:left="1064" w:hanging="149"/>
      </w:pPr>
      <w:rPr>
        <w:rFonts w:hint="default"/>
        <w:lang w:val="vi" w:eastAsia="en-US" w:bidi="ar-SA"/>
      </w:rPr>
    </w:lvl>
    <w:lvl w:ilvl="4" w:tplc="4E3CECC2">
      <w:numFmt w:val="bullet"/>
      <w:lvlText w:val="•"/>
      <w:lvlJc w:val="left"/>
      <w:pPr>
        <w:ind w:left="1386" w:hanging="149"/>
      </w:pPr>
      <w:rPr>
        <w:rFonts w:hint="default"/>
        <w:lang w:val="vi" w:eastAsia="en-US" w:bidi="ar-SA"/>
      </w:rPr>
    </w:lvl>
    <w:lvl w:ilvl="5" w:tplc="6CB49D6A">
      <w:numFmt w:val="bullet"/>
      <w:lvlText w:val="•"/>
      <w:lvlJc w:val="left"/>
      <w:pPr>
        <w:ind w:left="1707" w:hanging="149"/>
      </w:pPr>
      <w:rPr>
        <w:rFonts w:hint="default"/>
        <w:lang w:val="vi" w:eastAsia="en-US" w:bidi="ar-SA"/>
      </w:rPr>
    </w:lvl>
    <w:lvl w:ilvl="6" w:tplc="555AE750">
      <w:numFmt w:val="bullet"/>
      <w:lvlText w:val="•"/>
      <w:lvlJc w:val="left"/>
      <w:pPr>
        <w:ind w:left="2029" w:hanging="149"/>
      </w:pPr>
      <w:rPr>
        <w:rFonts w:hint="default"/>
        <w:lang w:val="vi" w:eastAsia="en-US" w:bidi="ar-SA"/>
      </w:rPr>
    </w:lvl>
    <w:lvl w:ilvl="7" w:tplc="AB7AED82">
      <w:numFmt w:val="bullet"/>
      <w:lvlText w:val="•"/>
      <w:lvlJc w:val="left"/>
      <w:pPr>
        <w:ind w:left="2350" w:hanging="149"/>
      </w:pPr>
      <w:rPr>
        <w:rFonts w:hint="default"/>
        <w:lang w:val="vi" w:eastAsia="en-US" w:bidi="ar-SA"/>
      </w:rPr>
    </w:lvl>
    <w:lvl w:ilvl="8" w:tplc="214A6EB2">
      <w:numFmt w:val="bullet"/>
      <w:lvlText w:val="•"/>
      <w:lvlJc w:val="left"/>
      <w:pPr>
        <w:ind w:left="2672" w:hanging="149"/>
      </w:pPr>
      <w:rPr>
        <w:rFonts w:hint="default"/>
        <w:lang w:val="vi" w:eastAsia="en-US" w:bidi="ar-SA"/>
      </w:rPr>
    </w:lvl>
  </w:abstractNum>
  <w:abstractNum w:abstractNumId="57" w15:restartNumberingAfterBreak="0">
    <w:nsid w:val="61F71D70"/>
    <w:multiLevelType w:val="hybridMultilevel"/>
    <w:tmpl w:val="E7FADD78"/>
    <w:lvl w:ilvl="0" w:tplc="9FFAA6A6">
      <w:start w:val="1"/>
      <w:numFmt w:val="bullet"/>
      <w:pStyle w:val="Point3"/>
      <w:lvlText w:val=""/>
      <w:lvlJc w:val="left"/>
      <w:pPr>
        <w:tabs>
          <w:tab w:val="num" w:pos="1080"/>
        </w:tabs>
        <w:ind w:left="1080" w:hanging="360"/>
      </w:pPr>
      <w:rPr>
        <w:rFonts w:ascii="Symbol" w:hAnsi="Symbol" w:hint="default"/>
      </w:rPr>
    </w:lvl>
    <w:lvl w:ilvl="1" w:tplc="D2D84A74" w:tentative="1">
      <w:start w:val="1"/>
      <w:numFmt w:val="bullet"/>
      <w:lvlText w:val="o"/>
      <w:lvlJc w:val="left"/>
      <w:pPr>
        <w:tabs>
          <w:tab w:val="num" w:pos="1440"/>
        </w:tabs>
        <w:ind w:left="1440" w:hanging="360"/>
      </w:pPr>
      <w:rPr>
        <w:rFonts w:ascii="Courier New" w:hAnsi="Courier New" w:hint="default"/>
      </w:rPr>
    </w:lvl>
    <w:lvl w:ilvl="2" w:tplc="A1D61788" w:tentative="1">
      <w:start w:val="1"/>
      <w:numFmt w:val="bullet"/>
      <w:lvlText w:val=""/>
      <w:lvlJc w:val="left"/>
      <w:pPr>
        <w:tabs>
          <w:tab w:val="num" w:pos="2160"/>
        </w:tabs>
        <w:ind w:left="2160" w:hanging="360"/>
      </w:pPr>
      <w:rPr>
        <w:rFonts w:ascii="Wingdings" w:hAnsi="Wingdings" w:hint="default"/>
      </w:rPr>
    </w:lvl>
    <w:lvl w:ilvl="3" w:tplc="FEA831B0" w:tentative="1">
      <w:start w:val="1"/>
      <w:numFmt w:val="bullet"/>
      <w:lvlText w:val=""/>
      <w:lvlJc w:val="left"/>
      <w:pPr>
        <w:tabs>
          <w:tab w:val="num" w:pos="2880"/>
        </w:tabs>
        <w:ind w:left="2880" w:hanging="360"/>
      </w:pPr>
      <w:rPr>
        <w:rFonts w:ascii="Symbol" w:hAnsi="Symbol" w:hint="default"/>
      </w:rPr>
    </w:lvl>
    <w:lvl w:ilvl="4" w:tplc="B8D2DD94" w:tentative="1">
      <w:start w:val="1"/>
      <w:numFmt w:val="bullet"/>
      <w:lvlText w:val="o"/>
      <w:lvlJc w:val="left"/>
      <w:pPr>
        <w:tabs>
          <w:tab w:val="num" w:pos="3600"/>
        </w:tabs>
        <w:ind w:left="3600" w:hanging="360"/>
      </w:pPr>
      <w:rPr>
        <w:rFonts w:ascii="Courier New" w:hAnsi="Courier New" w:hint="default"/>
      </w:rPr>
    </w:lvl>
    <w:lvl w:ilvl="5" w:tplc="0AAE398A" w:tentative="1">
      <w:start w:val="1"/>
      <w:numFmt w:val="bullet"/>
      <w:lvlText w:val=""/>
      <w:lvlJc w:val="left"/>
      <w:pPr>
        <w:tabs>
          <w:tab w:val="num" w:pos="4320"/>
        </w:tabs>
        <w:ind w:left="4320" w:hanging="360"/>
      </w:pPr>
      <w:rPr>
        <w:rFonts w:ascii="Wingdings" w:hAnsi="Wingdings" w:hint="default"/>
      </w:rPr>
    </w:lvl>
    <w:lvl w:ilvl="6" w:tplc="DA90494A" w:tentative="1">
      <w:start w:val="1"/>
      <w:numFmt w:val="bullet"/>
      <w:lvlText w:val=""/>
      <w:lvlJc w:val="left"/>
      <w:pPr>
        <w:tabs>
          <w:tab w:val="num" w:pos="5040"/>
        </w:tabs>
        <w:ind w:left="5040" w:hanging="360"/>
      </w:pPr>
      <w:rPr>
        <w:rFonts w:ascii="Symbol" w:hAnsi="Symbol" w:hint="default"/>
      </w:rPr>
    </w:lvl>
    <w:lvl w:ilvl="7" w:tplc="1D9ADC1C" w:tentative="1">
      <w:start w:val="1"/>
      <w:numFmt w:val="bullet"/>
      <w:lvlText w:val="o"/>
      <w:lvlJc w:val="left"/>
      <w:pPr>
        <w:tabs>
          <w:tab w:val="num" w:pos="5760"/>
        </w:tabs>
        <w:ind w:left="5760" w:hanging="360"/>
      </w:pPr>
      <w:rPr>
        <w:rFonts w:ascii="Courier New" w:hAnsi="Courier New" w:hint="default"/>
      </w:rPr>
    </w:lvl>
    <w:lvl w:ilvl="8" w:tplc="A1024194"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3B67817"/>
    <w:multiLevelType w:val="hybridMultilevel"/>
    <w:tmpl w:val="35A2F07C"/>
    <w:lvl w:ilvl="0" w:tplc="78F27BE0">
      <w:start w:val="1"/>
      <w:numFmt w:val="bullet"/>
      <w:pStyle w:val="Minus5"/>
      <w:lvlText w:val="-"/>
      <w:lvlJc w:val="left"/>
      <w:pPr>
        <w:tabs>
          <w:tab w:val="num" w:pos="1800"/>
        </w:tabs>
        <w:ind w:left="1800" w:hanging="360"/>
      </w:pPr>
      <w:rPr>
        <w:rFonts w:ascii="VNI-Times" w:hAnsi="VNI-Time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56E0A76"/>
    <w:multiLevelType w:val="hybridMultilevel"/>
    <w:tmpl w:val="EB3AACCC"/>
    <w:lvl w:ilvl="0" w:tplc="C90ECD0C">
      <w:start w:val="1"/>
      <w:numFmt w:val="bullet"/>
      <w:pStyle w:val="06BodyCopyBullet"/>
      <w:lvlText w:val=""/>
      <w:lvlJc w:val="left"/>
      <w:pPr>
        <w:tabs>
          <w:tab w:val="num" w:pos="360"/>
        </w:tabs>
        <w:ind w:left="340" w:hanging="340"/>
      </w:pPr>
      <w:rPr>
        <w:rFonts w:ascii="Wingdings" w:hAnsi="Wingdings" w:hint="default"/>
        <w:color w:val="999999"/>
        <w:kern w:val="0"/>
        <w:position w:val="-6"/>
        <w:sz w:val="32"/>
      </w:rPr>
    </w:lvl>
    <w:lvl w:ilvl="1" w:tplc="BDA4BD96">
      <w:start w:val="1"/>
      <w:numFmt w:val="bullet"/>
      <w:lvlText w:val="o"/>
      <w:lvlJc w:val="left"/>
      <w:pPr>
        <w:tabs>
          <w:tab w:val="num" w:pos="1440"/>
        </w:tabs>
        <w:ind w:left="1440" w:hanging="360"/>
      </w:pPr>
      <w:rPr>
        <w:rFonts w:ascii="Courier New" w:hAnsi="Courier New" w:hint="default"/>
      </w:rPr>
    </w:lvl>
    <w:lvl w:ilvl="2" w:tplc="D7E4FCB2">
      <w:start w:val="1"/>
      <w:numFmt w:val="bullet"/>
      <w:lvlText w:val=""/>
      <w:lvlJc w:val="left"/>
      <w:pPr>
        <w:tabs>
          <w:tab w:val="num" w:pos="2160"/>
        </w:tabs>
        <w:ind w:left="2160" w:hanging="360"/>
      </w:pPr>
      <w:rPr>
        <w:rFonts w:ascii="Wingdings" w:hAnsi="Wingdings" w:hint="default"/>
      </w:rPr>
    </w:lvl>
    <w:lvl w:ilvl="3" w:tplc="ED685102">
      <w:start w:val="1"/>
      <w:numFmt w:val="bullet"/>
      <w:lvlText w:val=""/>
      <w:lvlJc w:val="left"/>
      <w:pPr>
        <w:tabs>
          <w:tab w:val="num" w:pos="2880"/>
        </w:tabs>
        <w:ind w:left="2880" w:hanging="360"/>
      </w:pPr>
      <w:rPr>
        <w:rFonts w:ascii="Symbol" w:hAnsi="Symbol" w:hint="default"/>
      </w:rPr>
    </w:lvl>
    <w:lvl w:ilvl="4" w:tplc="2CF2BFE4">
      <w:start w:val="1"/>
      <w:numFmt w:val="bullet"/>
      <w:lvlText w:val="o"/>
      <w:lvlJc w:val="left"/>
      <w:pPr>
        <w:tabs>
          <w:tab w:val="num" w:pos="3600"/>
        </w:tabs>
        <w:ind w:left="3600" w:hanging="360"/>
      </w:pPr>
      <w:rPr>
        <w:rFonts w:ascii="Courier New" w:hAnsi="Courier New" w:hint="default"/>
      </w:rPr>
    </w:lvl>
    <w:lvl w:ilvl="5" w:tplc="3634D146" w:tentative="1">
      <w:start w:val="1"/>
      <w:numFmt w:val="bullet"/>
      <w:lvlText w:val=""/>
      <w:lvlJc w:val="left"/>
      <w:pPr>
        <w:tabs>
          <w:tab w:val="num" w:pos="4320"/>
        </w:tabs>
        <w:ind w:left="4320" w:hanging="360"/>
      </w:pPr>
      <w:rPr>
        <w:rFonts w:ascii="Wingdings" w:hAnsi="Wingdings" w:hint="default"/>
      </w:rPr>
    </w:lvl>
    <w:lvl w:ilvl="6" w:tplc="F4C6FFC2" w:tentative="1">
      <w:start w:val="1"/>
      <w:numFmt w:val="bullet"/>
      <w:lvlText w:val=""/>
      <w:lvlJc w:val="left"/>
      <w:pPr>
        <w:tabs>
          <w:tab w:val="num" w:pos="5040"/>
        </w:tabs>
        <w:ind w:left="5040" w:hanging="360"/>
      </w:pPr>
      <w:rPr>
        <w:rFonts w:ascii="Symbol" w:hAnsi="Symbol" w:hint="default"/>
      </w:rPr>
    </w:lvl>
    <w:lvl w:ilvl="7" w:tplc="827AE748" w:tentative="1">
      <w:start w:val="1"/>
      <w:numFmt w:val="bullet"/>
      <w:lvlText w:val="o"/>
      <w:lvlJc w:val="left"/>
      <w:pPr>
        <w:tabs>
          <w:tab w:val="num" w:pos="5760"/>
        </w:tabs>
        <w:ind w:left="5760" w:hanging="360"/>
      </w:pPr>
      <w:rPr>
        <w:rFonts w:ascii="Courier New" w:hAnsi="Courier New" w:hint="default"/>
      </w:rPr>
    </w:lvl>
    <w:lvl w:ilvl="8" w:tplc="34DC59EC"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5BF226B"/>
    <w:multiLevelType w:val="hybridMultilevel"/>
    <w:tmpl w:val="D86C50A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849135F"/>
    <w:multiLevelType w:val="hybridMultilevel"/>
    <w:tmpl w:val="8F4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A0925CF"/>
    <w:multiLevelType w:val="hybridMultilevel"/>
    <w:tmpl w:val="7F8C96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6B7E7EF1"/>
    <w:multiLevelType w:val="hybridMultilevel"/>
    <w:tmpl w:val="F948E156"/>
    <w:lvl w:ilvl="0" w:tplc="04090001">
      <w:start w:val="1"/>
      <w:numFmt w:val="bullet"/>
      <w:pStyle w:val="Plus6"/>
      <w:lvlText w:val="+"/>
      <w:lvlJc w:val="left"/>
      <w:pPr>
        <w:tabs>
          <w:tab w:val="num" w:pos="360"/>
        </w:tabs>
        <w:ind w:left="2160" w:hanging="360"/>
      </w:pPr>
      <w:rPr>
        <w:rFonts w:ascii="VNI-Times" w:hAnsi="VNI-Times" w:hint="default"/>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04A137C"/>
    <w:multiLevelType w:val="hybridMultilevel"/>
    <w:tmpl w:val="43881578"/>
    <w:lvl w:ilvl="0" w:tplc="0409000B">
      <w:start w:val="1"/>
      <w:numFmt w:val="bullet"/>
      <w:lvlText w:val=""/>
      <w:lvlJc w:val="left"/>
      <w:pPr>
        <w:ind w:left="920" w:hanging="360"/>
      </w:pPr>
      <w:rPr>
        <w:rFonts w:ascii="Wingdings" w:hAnsi="Wingdings" w:hint="default"/>
      </w:rPr>
    </w:lvl>
    <w:lvl w:ilvl="1" w:tplc="04090003">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65" w15:restartNumberingAfterBreak="0">
    <w:nsid w:val="705C477A"/>
    <w:multiLevelType w:val="hybridMultilevel"/>
    <w:tmpl w:val="DFCA0194"/>
    <w:lvl w:ilvl="0" w:tplc="BF26958A">
      <w:start w:val="1"/>
      <w:numFmt w:val="bullet"/>
      <w:pStyle w:val="Poin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0623F76"/>
    <w:multiLevelType w:val="hybridMultilevel"/>
    <w:tmpl w:val="45624840"/>
    <w:lvl w:ilvl="0" w:tplc="FA042FC4">
      <w:start w:val="1"/>
      <w:numFmt w:val="bullet"/>
      <w:pStyle w:val="Square2"/>
      <w:lvlText w:val=""/>
      <w:lvlJc w:val="left"/>
      <w:pPr>
        <w:tabs>
          <w:tab w:val="num" w:pos="360"/>
        </w:tabs>
        <w:ind w:left="1080" w:hanging="360"/>
      </w:pPr>
      <w:rPr>
        <w:rFonts w:ascii="Wingdings" w:hAnsi="Wingdings" w:hint="default"/>
        <w:sz w:val="22"/>
        <w:szCs w:val="22"/>
      </w:rPr>
    </w:lvl>
    <w:lvl w:ilvl="1" w:tplc="25E29A30" w:tentative="1">
      <w:start w:val="1"/>
      <w:numFmt w:val="bullet"/>
      <w:lvlText w:val="o"/>
      <w:lvlJc w:val="left"/>
      <w:pPr>
        <w:tabs>
          <w:tab w:val="num" w:pos="1440"/>
        </w:tabs>
        <w:ind w:left="1440" w:hanging="360"/>
      </w:pPr>
      <w:rPr>
        <w:rFonts w:ascii="Courier New" w:hAnsi="Courier New" w:hint="default"/>
      </w:rPr>
    </w:lvl>
    <w:lvl w:ilvl="2" w:tplc="92AA0ABE" w:tentative="1">
      <w:start w:val="1"/>
      <w:numFmt w:val="bullet"/>
      <w:lvlText w:val=""/>
      <w:lvlJc w:val="left"/>
      <w:pPr>
        <w:tabs>
          <w:tab w:val="num" w:pos="2160"/>
        </w:tabs>
        <w:ind w:left="2160" w:hanging="360"/>
      </w:pPr>
      <w:rPr>
        <w:rFonts w:ascii="Wingdings" w:hAnsi="Wingdings" w:hint="default"/>
      </w:rPr>
    </w:lvl>
    <w:lvl w:ilvl="3" w:tplc="861AFE98" w:tentative="1">
      <w:start w:val="1"/>
      <w:numFmt w:val="bullet"/>
      <w:lvlText w:val=""/>
      <w:lvlJc w:val="left"/>
      <w:pPr>
        <w:tabs>
          <w:tab w:val="num" w:pos="2880"/>
        </w:tabs>
        <w:ind w:left="2880" w:hanging="360"/>
      </w:pPr>
      <w:rPr>
        <w:rFonts w:ascii="Symbol" w:hAnsi="Symbol" w:hint="default"/>
      </w:rPr>
    </w:lvl>
    <w:lvl w:ilvl="4" w:tplc="BBC64F38" w:tentative="1">
      <w:start w:val="1"/>
      <w:numFmt w:val="bullet"/>
      <w:lvlText w:val="o"/>
      <w:lvlJc w:val="left"/>
      <w:pPr>
        <w:tabs>
          <w:tab w:val="num" w:pos="3600"/>
        </w:tabs>
        <w:ind w:left="3600" w:hanging="360"/>
      </w:pPr>
      <w:rPr>
        <w:rFonts w:ascii="Courier New" w:hAnsi="Courier New" w:hint="default"/>
      </w:rPr>
    </w:lvl>
    <w:lvl w:ilvl="5" w:tplc="AD98305A" w:tentative="1">
      <w:start w:val="1"/>
      <w:numFmt w:val="bullet"/>
      <w:lvlText w:val=""/>
      <w:lvlJc w:val="left"/>
      <w:pPr>
        <w:tabs>
          <w:tab w:val="num" w:pos="4320"/>
        </w:tabs>
        <w:ind w:left="4320" w:hanging="360"/>
      </w:pPr>
      <w:rPr>
        <w:rFonts w:ascii="Wingdings" w:hAnsi="Wingdings" w:hint="default"/>
      </w:rPr>
    </w:lvl>
    <w:lvl w:ilvl="6" w:tplc="4094BCA2" w:tentative="1">
      <w:start w:val="1"/>
      <w:numFmt w:val="bullet"/>
      <w:lvlText w:val=""/>
      <w:lvlJc w:val="left"/>
      <w:pPr>
        <w:tabs>
          <w:tab w:val="num" w:pos="5040"/>
        </w:tabs>
        <w:ind w:left="5040" w:hanging="360"/>
      </w:pPr>
      <w:rPr>
        <w:rFonts w:ascii="Symbol" w:hAnsi="Symbol" w:hint="default"/>
      </w:rPr>
    </w:lvl>
    <w:lvl w:ilvl="7" w:tplc="10CEEBF0" w:tentative="1">
      <w:start w:val="1"/>
      <w:numFmt w:val="bullet"/>
      <w:lvlText w:val="o"/>
      <w:lvlJc w:val="left"/>
      <w:pPr>
        <w:tabs>
          <w:tab w:val="num" w:pos="5760"/>
        </w:tabs>
        <w:ind w:left="5760" w:hanging="360"/>
      </w:pPr>
      <w:rPr>
        <w:rFonts w:ascii="Courier New" w:hAnsi="Courier New" w:hint="default"/>
      </w:rPr>
    </w:lvl>
    <w:lvl w:ilvl="8" w:tplc="072454C6"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0676F0D"/>
    <w:multiLevelType w:val="hybridMultilevel"/>
    <w:tmpl w:val="AF8C05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EB3F1D"/>
    <w:multiLevelType w:val="hybridMultilevel"/>
    <w:tmpl w:val="15A4856A"/>
    <w:lvl w:ilvl="0" w:tplc="04090007">
      <w:start w:val="1"/>
      <w:numFmt w:val="bullet"/>
      <w:lvlText w:val=""/>
      <w:lvlPicBulletId w:val="0"/>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9" w15:restartNumberingAfterBreak="0">
    <w:nsid w:val="72EA59E2"/>
    <w:multiLevelType w:val="hybridMultilevel"/>
    <w:tmpl w:val="CA2456B6"/>
    <w:lvl w:ilvl="0" w:tplc="EE12DFDA">
      <w:start w:val="1"/>
      <w:numFmt w:val="bullet"/>
      <w:lvlText w:val="o"/>
      <w:lvlJc w:val="left"/>
      <w:pPr>
        <w:tabs>
          <w:tab w:val="num" w:pos="720"/>
        </w:tabs>
        <w:ind w:left="720" w:hanging="360"/>
      </w:pPr>
      <w:rPr>
        <w:rFonts w:ascii="Courier New" w:hAnsi="Courier New" w:cs="Courier New" w:hint="default"/>
      </w:rPr>
    </w:lvl>
    <w:lvl w:ilvl="1" w:tplc="49E08D08">
      <w:start w:val="1"/>
      <w:numFmt w:val="bullet"/>
      <w:pStyle w:val="NormalIndent"/>
      <w:lvlText w:val=""/>
      <w:lvlJc w:val="left"/>
      <w:pPr>
        <w:tabs>
          <w:tab w:val="num" w:pos="1440"/>
        </w:tabs>
        <w:ind w:left="1440" w:hanging="360"/>
      </w:pPr>
      <w:rPr>
        <w:rFonts w:ascii="Wingdings" w:hAnsi="Wingdings" w:hint="default"/>
        <w:color w:val="auto"/>
      </w:rPr>
    </w:lvl>
    <w:lvl w:ilvl="2" w:tplc="F03CE698" w:tentative="1">
      <w:start w:val="1"/>
      <w:numFmt w:val="bullet"/>
      <w:lvlText w:val=""/>
      <w:lvlJc w:val="left"/>
      <w:pPr>
        <w:tabs>
          <w:tab w:val="num" w:pos="2160"/>
        </w:tabs>
        <w:ind w:left="2160" w:hanging="360"/>
      </w:pPr>
      <w:rPr>
        <w:rFonts w:ascii="Wingdings" w:hAnsi="Wingdings" w:hint="default"/>
      </w:rPr>
    </w:lvl>
    <w:lvl w:ilvl="3" w:tplc="0A6AC0A0" w:tentative="1">
      <w:start w:val="1"/>
      <w:numFmt w:val="bullet"/>
      <w:lvlText w:val=""/>
      <w:lvlJc w:val="left"/>
      <w:pPr>
        <w:tabs>
          <w:tab w:val="num" w:pos="2880"/>
        </w:tabs>
        <w:ind w:left="2880" w:hanging="360"/>
      </w:pPr>
      <w:rPr>
        <w:rFonts w:ascii="Symbol" w:hAnsi="Symbol" w:hint="default"/>
      </w:rPr>
    </w:lvl>
    <w:lvl w:ilvl="4" w:tplc="3BDE080A" w:tentative="1">
      <w:start w:val="1"/>
      <w:numFmt w:val="bullet"/>
      <w:lvlText w:val="o"/>
      <w:lvlJc w:val="left"/>
      <w:pPr>
        <w:tabs>
          <w:tab w:val="num" w:pos="3600"/>
        </w:tabs>
        <w:ind w:left="3600" w:hanging="360"/>
      </w:pPr>
      <w:rPr>
        <w:rFonts w:ascii="Courier New" w:hAnsi="Courier New" w:cs="Courier New" w:hint="default"/>
      </w:rPr>
    </w:lvl>
    <w:lvl w:ilvl="5" w:tplc="E820BD38" w:tentative="1">
      <w:start w:val="1"/>
      <w:numFmt w:val="bullet"/>
      <w:lvlText w:val=""/>
      <w:lvlJc w:val="left"/>
      <w:pPr>
        <w:tabs>
          <w:tab w:val="num" w:pos="4320"/>
        </w:tabs>
        <w:ind w:left="4320" w:hanging="360"/>
      </w:pPr>
      <w:rPr>
        <w:rFonts w:ascii="Wingdings" w:hAnsi="Wingdings" w:hint="default"/>
      </w:rPr>
    </w:lvl>
    <w:lvl w:ilvl="6" w:tplc="8D4617C4" w:tentative="1">
      <w:start w:val="1"/>
      <w:numFmt w:val="bullet"/>
      <w:lvlText w:val=""/>
      <w:lvlJc w:val="left"/>
      <w:pPr>
        <w:tabs>
          <w:tab w:val="num" w:pos="5040"/>
        </w:tabs>
        <w:ind w:left="5040" w:hanging="360"/>
      </w:pPr>
      <w:rPr>
        <w:rFonts w:ascii="Symbol" w:hAnsi="Symbol" w:hint="default"/>
      </w:rPr>
    </w:lvl>
    <w:lvl w:ilvl="7" w:tplc="157A321A" w:tentative="1">
      <w:start w:val="1"/>
      <w:numFmt w:val="bullet"/>
      <w:lvlText w:val="o"/>
      <w:lvlJc w:val="left"/>
      <w:pPr>
        <w:tabs>
          <w:tab w:val="num" w:pos="5760"/>
        </w:tabs>
        <w:ind w:left="5760" w:hanging="360"/>
      </w:pPr>
      <w:rPr>
        <w:rFonts w:ascii="Courier New" w:hAnsi="Courier New" w:cs="Courier New" w:hint="default"/>
      </w:rPr>
    </w:lvl>
    <w:lvl w:ilvl="8" w:tplc="9E4C308C"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3B1223D"/>
    <w:multiLevelType w:val="hybridMultilevel"/>
    <w:tmpl w:val="69FC65D0"/>
    <w:lvl w:ilvl="0" w:tplc="FA042FC4">
      <w:start w:val="1"/>
      <w:numFmt w:val="bullet"/>
      <w:pStyle w:val="Square4"/>
      <w:lvlText w:val=""/>
      <w:lvlJc w:val="left"/>
      <w:pPr>
        <w:tabs>
          <w:tab w:val="num" w:pos="360"/>
        </w:tabs>
        <w:ind w:left="1800" w:hanging="360"/>
      </w:pPr>
      <w:rPr>
        <w:rFonts w:ascii="Wingdings" w:hAnsi="Wingdings" w:hint="default"/>
        <w:sz w:val="22"/>
        <w:szCs w:val="22"/>
      </w:rPr>
    </w:lvl>
    <w:lvl w:ilvl="1" w:tplc="25E29A30" w:tentative="1">
      <w:start w:val="1"/>
      <w:numFmt w:val="bullet"/>
      <w:lvlText w:val="o"/>
      <w:lvlJc w:val="left"/>
      <w:pPr>
        <w:tabs>
          <w:tab w:val="num" w:pos="1440"/>
        </w:tabs>
        <w:ind w:left="1440" w:hanging="360"/>
      </w:pPr>
      <w:rPr>
        <w:rFonts w:ascii="Courier New" w:hAnsi="Courier New" w:hint="default"/>
      </w:rPr>
    </w:lvl>
    <w:lvl w:ilvl="2" w:tplc="92AA0ABE" w:tentative="1">
      <w:start w:val="1"/>
      <w:numFmt w:val="bullet"/>
      <w:lvlText w:val=""/>
      <w:lvlJc w:val="left"/>
      <w:pPr>
        <w:tabs>
          <w:tab w:val="num" w:pos="2160"/>
        </w:tabs>
        <w:ind w:left="2160" w:hanging="360"/>
      </w:pPr>
      <w:rPr>
        <w:rFonts w:ascii="Wingdings" w:hAnsi="Wingdings" w:hint="default"/>
      </w:rPr>
    </w:lvl>
    <w:lvl w:ilvl="3" w:tplc="861AFE98" w:tentative="1">
      <w:start w:val="1"/>
      <w:numFmt w:val="bullet"/>
      <w:lvlText w:val=""/>
      <w:lvlJc w:val="left"/>
      <w:pPr>
        <w:tabs>
          <w:tab w:val="num" w:pos="2880"/>
        </w:tabs>
        <w:ind w:left="2880" w:hanging="360"/>
      </w:pPr>
      <w:rPr>
        <w:rFonts w:ascii="Symbol" w:hAnsi="Symbol" w:hint="default"/>
      </w:rPr>
    </w:lvl>
    <w:lvl w:ilvl="4" w:tplc="BBC64F38" w:tentative="1">
      <w:start w:val="1"/>
      <w:numFmt w:val="bullet"/>
      <w:lvlText w:val="o"/>
      <w:lvlJc w:val="left"/>
      <w:pPr>
        <w:tabs>
          <w:tab w:val="num" w:pos="3600"/>
        </w:tabs>
        <w:ind w:left="3600" w:hanging="360"/>
      </w:pPr>
      <w:rPr>
        <w:rFonts w:ascii="Courier New" w:hAnsi="Courier New" w:hint="default"/>
      </w:rPr>
    </w:lvl>
    <w:lvl w:ilvl="5" w:tplc="AD98305A" w:tentative="1">
      <w:start w:val="1"/>
      <w:numFmt w:val="bullet"/>
      <w:lvlText w:val=""/>
      <w:lvlJc w:val="left"/>
      <w:pPr>
        <w:tabs>
          <w:tab w:val="num" w:pos="4320"/>
        </w:tabs>
        <w:ind w:left="4320" w:hanging="360"/>
      </w:pPr>
      <w:rPr>
        <w:rFonts w:ascii="Wingdings" w:hAnsi="Wingdings" w:hint="default"/>
      </w:rPr>
    </w:lvl>
    <w:lvl w:ilvl="6" w:tplc="4094BCA2" w:tentative="1">
      <w:start w:val="1"/>
      <w:numFmt w:val="bullet"/>
      <w:lvlText w:val=""/>
      <w:lvlJc w:val="left"/>
      <w:pPr>
        <w:tabs>
          <w:tab w:val="num" w:pos="5040"/>
        </w:tabs>
        <w:ind w:left="5040" w:hanging="360"/>
      </w:pPr>
      <w:rPr>
        <w:rFonts w:ascii="Symbol" w:hAnsi="Symbol" w:hint="default"/>
      </w:rPr>
    </w:lvl>
    <w:lvl w:ilvl="7" w:tplc="10CEEBF0" w:tentative="1">
      <w:start w:val="1"/>
      <w:numFmt w:val="bullet"/>
      <w:lvlText w:val="o"/>
      <w:lvlJc w:val="left"/>
      <w:pPr>
        <w:tabs>
          <w:tab w:val="num" w:pos="5760"/>
        </w:tabs>
        <w:ind w:left="5760" w:hanging="360"/>
      </w:pPr>
      <w:rPr>
        <w:rFonts w:ascii="Courier New" w:hAnsi="Courier New" w:hint="default"/>
      </w:rPr>
    </w:lvl>
    <w:lvl w:ilvl="8" w:tplc="072454C6"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517552E"/>
    <w:multiLevelType w:val="hybridMultilevel"/>
    <w:tmpl w:val="58CC09C8"/>
    <w:lvl w:ilvl="0" w:tplc="8F7AD6E4">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F7C273D6">
      <w:start w:val="1"/>
      <w:numFmt w:val="bullet"/>
      <w:lvlText w:val=""/>
      <w:lvlJc w:val="left"/>
      <w:pPr>
        <w:tabs>
          <w:tab w:val="num" w:pos="2160"/>
        </w:tabs>
        <w:ind w:left="2160" w:hanging="360"/>
      </w:pPr>
      <w:rPr>
        <w:rFonts w:ascii="Wingdings" w:hAnsi="Wingdings" w:hint="default"/>
      </w:rPr>
    </w:lvl>
    <w:lvl w:ilvl="3" w:tplc="5168756A" w:tentative="1">
      <w:start w:val="1"/>
      <w:numFmt w:val="bullet"/>
      <w:lvlText w:val=""/>
      <w:lvlJc w:val="left"/>
      <w:pPr>
        <w:tabs>
          <w:tab w:val="num" w:pos="2880"/>
        </w:tabs>
        <w:ind w:left="2880" w:hanging="360"/>
      </w:pPr>
      <w:rPr>
        <w:rFonts w:ascii="Symbol" w:hAnsi="Symbol" w:hint="default"/>
      </w:rPr>
    </w:lvl>
    <w:lvl w:ilvl="4" w:tplc="D4C29146" w:tentative="1">
      <w:start w:val="1"/>
      <w:numFmt w:val="bullet"/>
      <w:lvlText w:val="o"/>
      <w:lvlJc w:val="left"/>
      <w:pPr>
        <w:tabs>
          <w:tab w:val="num" w:pos="3600"/>
        </w:tabs>
        <w:ind w:left="3600" w:hanging="360"/>
      </w:pPr>
      <w:rPr>
        <w:rFonts w:ascii="Courier New" w:hAnsi="Courier New" w:hint="default"/>
      </w:rPr>
    </w:lvl>
    <w:lvl w:ilvl="5" w:tplc="C4CA0078" w:tentative="1">
      <w:start w:val="1"/>
      <w:numFmt w:val="bullet"/>
      <w:lvlText w:val=""/>
      <w:lvlJc w:val="left"/>
      <w:pPr>
        <w:tabs>
          <w:tab w:val="num" w:pos="4320"/>
        </w:tabs>
        <w:ind w:left="4320" w:hanging="360"/>
      </w:pPr>
      <w:rPr>
        <w:rFonts w:ascii="Wingdings" w:hAnsi="Wingdings" w:hint="default"/>
      </w:rPr>
    </w:lvl>
    <w:lvl w:ilvl="6" w:tplc="5F328792" w:tentative="1">
      <w:start w:val="1"/>
      <w:numFmt w:val="bullet"/>
      <w:lvlText w:val=""/>
      <w:lvlJc w:val="left"/>
      <w:pPr>
        <w:tabs>
          <w:tab w:val="num" w:pos="5040"/>
        </w:tabs>
        <w:ind w:left="5040" w:hanging="360"/>
      </w:pPr>
      <w:rPr>
        <w:rFonts w:ascii="Symbol" w:hAnsi="Symbol" w:hint="default"/>
      </w:rPr>
    </w:lvl>
    <w:lvl w:ilvl="7" w:tplc="641600A6" w:tentative="1">
      <w:start w:val="1"/>
      <w:numFmt w:val="bullet"/>
      <w:lvlText w:val="o"/>
      <w:lvlJc w:val="left"/>
      <w:pPr>
        <w:tabs>
          <w:tab w:val="num" w:pos="5760"/>
        </w:tabs>
        <w:ind w:left="5760" w:hanging="360"/>
      </w:pPr>
      <w:rPr>
        <w:rFonts w:ascii="Courier New" w:hAnsi="Courier New" w:hint="default"/>
      </w:rPr>
    </w:lvl>
    <w:lvl w:ilvl="8" w:tplc="3EFE0BEC"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6CA7257"/>
    <w:multiLevelType w:val="hybridMultilevel"/>
    <w:tmpl w:val="ABA44F00"/>
    <w:lvl w:ilvl="0" w:tplc="796A4650">
      <w:start w:val="1"/>
      <w:numFmt w:val="bullet"/>
      <w:pStyle w:val="Square3"/>
      <w:lvlText w:val=""/>
      <w:lvlJc w:val="left"/>
      <w:pPr>
        <w:tabs>
          <w:tab w:val="num" w:pos="360"/>
        </w:tabs>
        <w:ind w:left="1440" w:hanging="360"/>
      </w:pPr>
      <w:rPr>
        <w:rFonts w:ascii="Wingdings" w:hAnsi="Wingdings" w:hint="default"/>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7683492"/>
    <w:multiLevelType w:val="hybridMultilevel"/>
    <w:tmpl w:val="EEC8F21E"/>
    <w:lvl w:ilvl="0" w:tplc="7D301F2A">
      <w:start w:val="1"/>
      <w:numFmt w:val="bullet"/>
      <w:pStyle w:val="Special4"/>
      <w:lvlText w:val=""/>
      <w:lvlJc w:val="left"/>
      <w:pPr>
        <w:tabs>
          <w:tab w:val="num" w:pos="2160"/>
        </w:tabs>
        <w:ind w:left="1800" w:hanging="360"/>
      </w:pPr>
      <w:rPr>
        <w:rFonts w:ascii="Wingdings" w:hAnsi="Wingdings"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88C5B31"/>
    <w:multiLevelType w:val="multilevel"/>
    <w:tmpl w:val="62245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8DD7DA4"/>
    <w:multiLevelType w:val="hybridMultilevel"/>
    <w:tmpl w:val="E87A5572"/>
    <w:lvl w:ilvl="0" w:tplc="FF4480D4">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BDA26AA"/>
    <w:multiLevelType w:val="hybridMultilevel"/>
    <w:tmpl w:val="41D84ECA"/>
    <w:lvl w:ilvl="0" w:tplc="FFFFFFFF">
      <w:start w:val="1"/>
      <w:numFmt w:val="bullet"/>
      <w:pStyle w:val="Minus2"/>
      <w:lvlText w:val="-"/>
      <w:lvlJc w:val="left"/>
      <w:pPr>
        <w:tabs>
          <w:tab w:val="num" w:pos="720"/>
        </w:tabs>
        <w:ind w:left="720" w:hanging="360"/>
      </w:pPr>
      <w:rPr>
        <w:rFonts w:ascii="VNI-Times" w:hAnsi="VNI-Times" w:hint="default"/>
        <w:sz w:val="24"/>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C634475"/>
    <w:multiLevelType w:val="hybridMultilevel"/>
    <w:tmpl w:val="F10E34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D0577FB"/>
    <w:multiLevelType w:val="hybridMultilevel"/>
    <w:tmpl w:val="9EB40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7FC03E36"/>
    <w:multiLevelType w:val="hybridMultilevel"/>
    <w:tmpl w:val="43F2FEEE"/>
    <w:lvl w:ilvl="0" w:tplc="A02C26EE">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FC21BFD"/>
    <w:multiLevelType w:val="hybridMultilevel"/>
    <w:tmpl w:val="E02C8030"/>
    <w:lvl w:ilvl="0" w:tplc="0409000B">
      <w:start w:val="1"/>
      <w:numFmt w:val="bullet"/>
      <w:lvlText w:val=""/>
      <w:lvlJc w:val="left"/>
      <w:pPr>
        <w:ind w:left="820" w:hanging="360"/>
      </w:pPr>
      <w:rPr>
        <w:rFonts w:ascii="Wingdings" w:hAnsi="Wingdings"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1" w15:restartNumberingAfterBreak="0">
    <w:nsid w:val="7FD43370"/>
    <w:multiLevelType w:val="hybridMultilevel"/>
    <w:tmpl w:val="0EEE22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9406012">
    <w:abstractNumId w:val="47"/>
  </w:num>
  <w:num w:numId="2" w16cid:durableId="636182589">
    <w:abstractNumId w:val="18"/>
  </w:num>
  <w:num w:numId="3" w16cid:durableId="1238711522">
    <w:abstractNumId w:val="42"/>
  </w:num>
  <w:num w:numId="4" w16cid:durableId="2144350446">
    <w:abstractNumId w:val="15"/>
  </w:num>
  <w:num w:numId="5" w16cid:durableId="1703818777">
    <w:abstractNumId w:val="37"/>
  </w:num>
  <w:num w:numId="6" w16cid:durableId="1224173484">
    <w:abstractNumId w:val="5"/>
  </w:num>
  <w:num w:numId="7" w16cid:durableId="594047790">
    <w:abstractNumId w:val="69"/>
  </w:num>
  <w:num w:numId="8" w16cid:durableId="1985622110">
    <w:abstractNumId w:val="59"/>
  </w:num>
  <w:num w:numId="9" w16cid:durableId="1385179333">
    <w:abstractNumId w:val="71"/>
  </w:num>
  <w:num w:numId="10" w16cid:durableId="1303734679">
    <w:abstractNumId w:val="76"/>
  </w:num>
  <w:num w:numId="11" w16cid:durableId="1119835406">
    <w:abstractNumId w:val="16"/>
  </w:num>
  <w:num w:numId="12" w16cid:durableId="1642808314">
    <w:abstractNumId w:val="21"/>
  </w:num>
  <w:num w:numId="13" w16cid:durableId="1380284588">
    <w:abstractNumId w:val="58"/>
  </w:num>
  <w:num w:numId="14" w16cid:durableId="103379755">
    <w:abstractNumId w:val="79"/>
  </w:num>
  <w:num w:numId="15" w16cid:durableId="314650539">
    <w:abstractNumId w:val="10"/>
  </w:num>
  <w:num w:numId="16" w16cid:durableId="1601908019">
    <w:abstractNumId w:val="41"/>
  </w:num>
  <w:num w:numId="17" w16cid:durableId="1944872102">
    <w:abstractNumId w:val="44"/>
  </w:num>
  <w:num w:numId="18" w16cid:durableId="1859924858">
    <w:abstractNumId w:val="26"/>
  </w:num>
  <w:num w:numId="19" w16cid:durableId="1127508124">
    <w:abstractNumId w:val="63"/>
  </w:num>
  <w:num w:numId="20" w16cid:durableId="418794717">
    <w:abstractNumId w:val="9"/>
  </w:num>
  <w:num w:numId="21" w16cid:durableId="689256286">
    <w:abstractNumId w:val="65"/>
  </w:num>
  <w:num w:numId="22" w16cid:durableId="1083188869">
    <w:abstractNumId w:val="57"/>
  </w:num>
  <w:num w:numId="23" w16cid:durableId="76562049">
    <w:abstractNumId w:val="31"/>
  </w:num>
  <w:num w:numId="24" w16cid:durableId="44986808">
    <w:abstractNumId w:val="43"/>
  </w:num>
  <w:num w:numId="25" w16cid:durableId="38359621">
    <w:abstractNumId w:val="40"/>
  </w:num>
  <w:num w:numId="26" w16cid:durableId="1152410032">
    <w:abstractNumId w:val="28"/>
  </w:num>
  <w:num w:numId="27" w16cid:durableId="822622943">
    <w:abstractNumId w:val="12"/>
  </w:num>
  <w:num w:numId="28" w16cid:durableId="889461335">
    <w:abstractNumId w:val="73"/>
  </w:num>
  <w:num w:numId="29" w16cid:durableId="804398387">
    <w:abstractNumId w:val="2"/>
  </w:num>
  <w:num w:numId="30" w16cid:durableId="1261373931">
    <w:abstractNumId w:val="48"/>
  </w:num>
  <w:num w:numId="31" w16cid:durableId="1696997308">
    <w:abstractNumId w:val="66"/>
  </w:num>
  <w:num w:numId="32" w16cid:durableId="279579185">
    <w:abstractNumId w:val="72"/>
  </w:num>
  <w:num w:numId="33" w16cid:durableId="1785617915">
    <w:abstractNumId w:val="70"/>
  </w:num>
  <w:num w:numId="34" w16cid:durableId="729309376">
    <w:abstractNumId w:val="38"/>
  </w:num>
  <w:num w:numId="35" w16cid:durableId="1399937480">
    <w:abstractNumId w:val="50"/>
  </w:num>
  <w:num w:numId="36" w16cid:durableId="142433704">
    <w:abstractNumId w:val="7"/>
  </w:num>
  <w:num w:numId="37" w16cid:durableId="246623479">
    <w:abstractNumId w:val="54"/>
  </w:num>
  <w:num w:numId="38" w16cid:durableId="538592877">
    <w:abstractNumId w:val="4"/>
  </w:num>
  <w:num w:numId="39" w16cid:durableId="378556118">
    <w:abstractNumId w:val="36"/>
  </w:num>
  <w:num w:numId="40" w16cid:durableId="1672875340">
    <w:abstractNumId w:val="5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03342463">
    <w:abstractNumId w:val="6"/>
  </w:num>
  <w:num w:numId="42" w16cid:durableId="623657414">
    <w:abstractNumId w:val="35"/>
  </w:num>
  <w:num w:numId="43" w16cid:durableId="624121057">
    <w:abstractNumId w:val="23"/>
  </w:num>
  <w:num w:numId="44" w16cid:durableId="1763526527">
    <w:abstractNumId w:val="22"/>
  </w:num>
  <w:num w:numId="45" w16cid:durableId="1554803204">
    <w:abstractNumId w:val="32"/>
  </w:num>
  <w:num w:numId="46" w16cid:durableId="1301423138">
    <w:abstractNumId w:val="14"/>
  </w:num>
  <w:num w:numId="47" w16cid:durableId="1591622181">
    <w:abstractNumId w:val="29"/>
  </w:num>
  <w:num w:numId="48" w16cid:durableId="515119803">
    <w:abstractNumId w:val="13"/>
  </w:num>
  <w:num w:numId="49" w16cid:durableId="1242064342">
    <w:abstractNumId w:val="11"/>
  </w:num>
  <w:num w:numId="50" w16cid:durableId="96353422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2545383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5341137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6727928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966765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56995077">
    <w:abstractNumId w:val="60"/>
  </w:num>
  <w:num w:numId="56" w16cid:durableId="339285285">
    <w:abstractNumId w:val="80"/>
  </w:num>
  <w:num w:numId="57" w16cid:durableId="91631247">
    <w:abstractNumId w:val="61"/>
  </w:num>
  <w:num w:numId="58" w16cid:durableId="904413030">
    <w:abstractNumId w:val="68"/>
  </w:num>
  <w:num w:numId="59" w16cid:durableId="1348946913">
    <w:abstractNumId w:val="64"/>
  </w:num>
  <w:num w:numId="60" w16cid:durableId="791900128">
    <w:abstractNumId w:val="3"/>
  </w:num>
  <w:num w:numId="61" w16cid:durableId="1680964566">
    <w:abstractNumId w:val="67"/>
  </w:num>
  <w:num w:numId="62" w16cid:durableId="139733400">
    <w:abstractNumId w:val="45"/>
  </w:num>
  <w:num w:numId="63" w16cid:durableId="93863323">
    <w:abstractNumId w:val="52"/>
  </w:num>
  <w:num w:numId="64" w16cid:durableId="9795399">
    <w:abstractNumId w:val="19"/>
  </w:num>
  <w:num w:numId="65" w16cid:durableId="2020305003">
    <w:abstractNumId w:val="27"/>
  </w:num>
  <w:num w:numId="66" w16cid:durableId="936866848">
    <w:abstractNumId w:val="53"/>
  </w:num>
  <w:num w:numId="67" w16cid:durableId="552231109">
    <w:abstractNumId w:val="33"/>
  </w:num>
  <w:num w:numId="68" w16cid:durableId="1763801054">
    <w:abstractNumId w:val="77"/>
  </w:num>
  <w:num w:numId="69" w16cid:durableId="702023197">
    <w:abstractNumId w:val="0"/>
  </w:num>
  <w:num w:numId="70" w16cid:durableId="401953362">
    <w:abstractNumId w:val="1"/>
  </w:num>
  <w:num w:numId="71" w16cid:durableId="1686783946">
    <w:abstractNumId w:val="81"/>
  </w:num>
  <w:num w:numId="72" w16cid:durableId="2032950168">
    <w:abstractNumId w:val="25"/>
  </w:num>
  <w:num w:numId="73" w16cid:durableId="1270696685">
    <w:abstractNumId w:val="17"/>
  </w:num>
  <w:num w:numId="74" w16cid:durableId="325322742">
    <w:abstractNumId w:val="24"/>
  </w:num>
  <w:num w:numId="75" w16cid:durableId="317653787">
    <w:abstractNumId w:val="75"/>
  </w:num>
  <w:num w:numId="76" w16cid:durableId="157841664">
    <w:abstractNumId w:val="39"/>
  </w:num>
  <w:num w:numId="77" w16cid:durableId="195433863">
    <w:abstractNumId w:val="34"/>
  </w:num>
  <w:num w:numId="78" w16cid:durableId="659770282">
    <w:abstractNumId w:val="56"/>
  </w:num>
  <w:num w:numId="79" w16cid:durableId="1097939717">
    <w:abstractNumId w:val="20"/>
  </w:num>
  <w:num w:numId="80" w16cid:durableId="1787115168">
    <w:abstractNumId w:val="30"/>
  </w:num>
  <w:num w:numId="81" w16cid:durableId="1628049763">
    <w:abstractNumId w:val="8"/>
  </w:num>
  <w:num w:numId="82" w16cid:durableId="546844707">
    <w:abstractNumId w:val="7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7"/>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1NDczNzA3NjcyNrZU0lEKTi0uzszPAykwrQUAgoj2BiwAAAA="/>
  </w:docVars>
  <w:rsids>
    <w:rsidRoot w:val="004A6E4E"/>
    <w:rsid w:val="0000043B"/>
    <w:rsid w:val="00001052"/>
    <w:rsid w:val="00002C10"/>
    <w:rsid w:val="00003229"/>
    <w:rsid w:val="00003A45"/>
    <w:rsid w:val="00004C7B"/>
    <w:rsid w:val="0000591F"/>
    <w:rsid w:val="0000597C"/>
    <w:rsid w:val="00005DC4"/>
    <w:rsid w:val="000061C1"/>
    <w:rsid w:val="00006327"/>
    <w:rsid w:val="00006EB8"/>
    <w:rsid w:val="00007339"/>
    <w:rsid w:val="00010E68"/>
    <w:rsid w:val="0001157B"/>
    <w:rsid w:val="0001176C"/>
    <w:rsid w:val="000122C4"/>
    <w:rsid w:val="00012A8A"/>
    <w:rsid w:val="000130A1"/>
    <w:rsid w:val="000132B5"/>
    <w:rsid w:val="00013F56"/>
    <w:rsid w:val="00014536"/>
    <w:rsid w:val="00014546"/>
    <w:rsid w:val="00014990"/>
    <w:rsid w:val="00015523"/>
    <w:rsid w:val="00015875"/>
    <w:rsid w:val="00015ECC"/>
    <w:rsid w:val="00016314"/>
    <w:rsid w:val="00016C19"/>
    <w:rsid w:val="000171B5"/>
    <w:rsid w:val="000171DD"/>
    <w:rsid w:val="00017324"/>
    <w:rsid w:val="00017921"/>
    <w:rsid w:val="00021BDD"/>
    <w:rsid w:val="0002275B"/>
    <w:rsid w:val="00022982"/>
    <w:rsid w:val="00022AAD"/>
    <w:rsid w:val="000230A6"/>
    <w:rsid w:val="00023644"/>
    <w:rsid w:val="000242F7"/>
    <w:rsid w:val="00024C0B"/>
    <w:rsid w:val="0002512F"/>
    <w:rsid w:val="00025B23"/>
    <w:rsid w:val="00025D61"/>
    <w:rsid w:val="000275DD"/>
    <w:rsid w:val="000300A7"/>
    <w:rsid w:val="0003216A"/>
    <w:rsid w:val="000324E2"/>
    <w:rsid w:val="00032FAD"/>
    <w:rsid w:val="00033222"/>
    <w:rsid w:val="000334BB"/>
    <w:rsid w:val="00033EB1"/>
    <w:rsid w:val="00034069"/>
    <w:rsid w:val="00034BEB"/>
    <w:rsid w:val="0003519C"/>
    <w:rsid w:val="00037903"/>
    <w:rsid w:val="00040EDB"/>
    <w:rsid w:val="000416FE"/>
    <w:rsid w:val="00041AFE"/>
    <w:rsid w:val="00041DDB"/>
    <w:rsid w:val="00043533"/>
    <w:rsid w:val="00043C00"/>
    <w:rsid w:val="00043F8C"/>
    <w:rsid w:val="00044160"/>
    <w:rsid w:val="00045050"/>
    <w:rsid w:val="000460B5"/>
    <w:rsid w:val="00046744"/>
    <w:rsid w:val="00046B34"/>
    <w:rsid w:val="00047556"/>
    <w:rsid w:val="000477A6"/>
    <w:rsid w:val="00047CF0"/>
    <w:rsid w:val="00047DB5"/>
    <w:rsid w:val="0005249A"/>
    <w:rsid w:val="0005287C"/>
    <w:rsid w:val="000529FE"/>
    <w:rsid w:val="00053AFD"/>
    <w:rsid w:val="00053BCF"/>
    <w:rsid w:val="00053CD7"/>
    <w:rsid w:val="0005477D"/>
    <w:rsid w:val="00054CA0"/>
    <w:rsid w:val="000554DD"/>
    <w:rsid w:val="00055CD8"/>
    <w:rsid w:val="000560D4"/>
    <w:rsid w:val="00056A7C"/>
    <w:rsid w:val="0006008D"/>
    <w:rsid w:val="00060710"/>
    <w:rsid w:val="0006175D"/>
    <w:rsid w:val="00061B03"/>
    <w:rsid w:val="00061E6C"/>
    <w:rsid w:val="00062413"/>
    <w:rsid w:val="000627E9"/>
    <w:rsid w:val="00063CB7"/>
    <w:rsid w:val="0006548C"/>
    <w:rsid w:val="00065601"/>
    <w:rsid w:val="00066059"/>
    <w:rsid w:val="0006628A"/>
    <w:rsid w:val="00070241"/>
    <w:rsid w:val="0007059A"/>
    <w:rsid w:val="000709D8"/>
    <w:rsid w:val="00070B76"/>
    <w:rsid w:val="00070D26"/>
    <w:rsid w:val="00070FF4"/>
    <w:rsid w:val="0007312E"/>
    <w:rsid w:val="00073148"/>
    <w:rsid w:val="000755D8"/>
    <w:rsid w:val="00075C60"/>
    <w:rsid w:val="00076230"/>
    <w:rsid w:val="0007639F"/>
    <w:rsid w:val="000764A8"/>
    <w:rsid w:val="000770D6"/>
    <w:rsid w:val="00077C74"/>
    <w:rsid w:val="00081AF4"/>
    <w:rsid w:val="00081C4F"/>
    <w:rsid w:val="00082F69"/>
    <w:rsid w:val="00083019"/>
    <w:rsid w:val="000837B2"/>
    <w:rsid w:val="000839FB"/>
    <w:rsid w:val="00084089"/>
    <w:rsid w:val="000840C7"/>
    <w:rsid w:val="00084244"/>
    <w:rsid w:val="00084596"/>
    <w:rsid w:val="000848F8"/>
    <w:rsid w:val="00086A60"/>
    <w:rsid w:val="000875F4"/>
    <w:rsid w:val="0009161A"/>
    <w:rsid w:val="00091B86"/>
    <w:rsid w:val="00091CBC"/>
    <w:rsid w:val="00092607"/>
    <w:rsid w:val="00093536"/>
    <w:rsid w:val="000938D7"/>
    <w:rsid w:val="000938F8"/>
    <w:rsid w:val="00094CE4"/>
    <w:rsid w:val="00096B07"/>
    <w:rsid w:val="00096E30"/>
    <w:rsid w:val="00097177"/>
    <w:rsid w:val="000977BE"/>
    <w:rsid w:val="00097C60"/>
    <w:rsid w:val="000A0170"/>
    <w:rsid w:val="000A019F"/>
    <w:rsid w:val="000A0544"/>
    <w:rsid w:val="000A1571"/>
    <w:rsid w:val="000A22DD"/>
    <w:rsid w:val="000A24F1"/>
    <w:rsid w:val="000A267C"/>
    <w:rsid w:val="000A30DC"/>
    <w:rsid w:val="000A4A97"/>
    <w:rsid w:val="000A4B9C"/>
    <w:rsid w:val="000A548B"/>
    <w:rsid w:val="000A602F"/>
    <w:rsid w:val="000A627A"/>
    <w:rsid w:val="000A63D0"/>
    <w:rsid w:val="000A655C"/>
    <w:rsid w:val="000A67D6"/>
    <w:rsid w:val="000B0391"/>
    <w:rsid w:val="000B0DCA"/>
    <w:rsid w:val="000B317C"/>
    <w:rsid w:val="000B4F8B"/>
    <w:rsid w:val="000B5331"/>
    <w:rsid w:val="000B549E"/>
    <w:rsid w:val="000B6DC8"/>
    <w:rsid w:val="000B7FEF"/>
    <w:rsid w:val="000C0153"/>
    <w:rsid w:val="000C14B4"/>
    <w:rsid w:val="000C16F0"/>
    <w:rsid w:val="000C1E84"/>
    <w:rsid w:val="000C2661"/>
    <w:rsid w:val="000C3186"/>
    <w:rsid w:val="000C3644"/>
    <w:rsid w:val="000C3A56"/>
    <w:rsid w:val="000C3A90"/>
    <w:rsid w:val="000C3C45"/>
    <w:rsid w:val="000C42EB"/>
    <w:rsid w:val="000C5A2D"/>
    <w:rsid w:val="000C7A4F"/>
    <w:rsid w:val="000C7BA5"/>
    <w:rsid w:val="000D01C9"/>
    <w:rsid w:val="000D19B9"/>
    <w:rsid w:val="000D1A87"/>
    <w:rsid w:val="000D22FD"/>
    <w:rsid w:val="000D237F"/>
    <w:rsid w:val="000D24D6"/>
    <w:rsid w:val="000D3100"/>
    <w:rsid w:val="000D4049"/>
    <w:rsid w:val="000D431A"/>
    <w:rsid w:val="000D4A1C"/>
    <w:rsid w:val="000D64BF"/>
    <w:rsid w:val="000D6E9A"/>
    <w:rsid w:val="000D71AD"/>
    <w:rsid w:val="000D79C9"/>
    <w:rsid w:val="000E00C6"/>
    <w:rsid w:val="000E0390"/>
    <w:rsid w:val="000E050D"/>
    <w:rsid w:val="000E093D"/>
    <w:rsid w:val="000E297C"/>
    <w:rsid w:val="000E2D57"/>
    <w:rsid w:val="000E35A9"/>
    <w:rsid w:val="000E3A9F"/>
    <w:rsid w:val="000E4777"/>
    <w:rsid w:val="000E4A44"/>
    <w:rsid w:val="000E4F48"/>
    <w:rsid w:val="000E6958"/>
    <w:rsid w:val="000E6990"/>
    <w:rsid w:val="000E6C15"/>
    <w:rsid w:val="000F01C4"/>
    <w:rsid w:val="000F0413"/>
    <w:rsid w:val="000F0CC1"/>
    <w:rsid w:val="000F1259"/>
    <w:rsid w:val="000F287F"/>
    <w:rsid w:val="000F32FD"/>
    <w:rsid w:val="000F37FD"/>
    <w:rsid w:val="000F3830"/>
    <w:rsid w:val="000F3C69"/>
    <w:rsid w:val="000F3ECC"/>
    <w:rsid w:val="000F4945"/>
    <w:rsid w:val="000F4D63"/>
    <w:rsid w:val="000F5545"/>
    <w:rsid w:val="000F5AE7"/>
    <w:rsid w:val="000F6062"/>
    <w:rsid w:val="000F6ED2"/>
    <w:rsid w:val="000F7774"/>
    <w:rsid w:val="000F7E9D"/>
    <w:rsid w:val="00101819"/>
    <w:rsid w:val="00101E5A"/>
    <w:rsid w:val="00102ABA"/>
    <w:rsid w:val="001042B8"/>
    <w:rsid w:val="00105196"/>
    <w:rsid w:val="001059AA"/>
    <w:rsid w:val="001064C0"/>
    <w:rsid w:val="0010684C"/>
    <w:rsid w:val="00110EBE"/>
    <w:rsid w:val="00111735"/>
    <w:rsid w:val="00111B92"/>
    <w:rsid w:val="00112024"/>
    <w:rsid w:val="00113EFA"/>
    <w:rsid w:val="001140DF"/>
    <w:rsid w:val="00114201"/>
    <w:rsid w:val="001143C0"/>
    <w:rsid w:val="001154BA"/>
    <w:rsid w:val="00115D10"/>
    <w:rsid w:val="00115F84"/>
    <w:rsid w:val="0011671E"/>
    <w:rsid w:val="00117348"/>
    <w:rsid w:val="0011763A"/>
    <w:rsid w:val="00120342"/>
    <w:rsid w:val="001203C8"/>
    <w:rsid w:val="001204A3"/>
    <w:rsid w:val="0012095C"/>
    <w:rsid w:val="00120A31"/>
    <w:rsid w:val="00120D0E"/>
    <w:rsid w:val="00121AAD"/>
    <w:rsid w:val="00121C4A"/>
    <w:rsid w:val="00121FCB"/>
    <w:rsid w:val="001223BC"/>
    <w:rsid w:val="00122958"/>
    <w:rsid w:val="00123312"/>
    <w:rsid w:val="00123647"/>
    <w:rsid w:val="00123933"/>
    <w:rsid w:val="00124248"/>
    <w:rsid w:val="0012495F"/>
    <w:rsid w:val="00124C36"/>
    <w:rsid w:val="00125000"/>
    <w:rsid w:val="0012556F"/>
    <w:rsid w:val="00125F80"/>
    <w:rsid w:val="00126D4D"/>
    <w:rsid w:val="0012732C"/>
    <w:rsid w:val="0012769E"/>
    <w:rsid w:val="00127D22"/>
    <w:rsid w:val="00127E54"/>
    <w:rsid w:val="00130296"/>
    <w:rsid w:val="00130A5B"/>
    <w:rsid w:val="00131586"/>
    <w:rsid w:val="00131B98"/>
    <w:rsid w:val="00131C9E"/>
    <w:rsid w:val="00133666"/>
    <w:rsid w:val="001341CB"/>
    <w:rsid w:val="001341CC"/>
    <w:rsid w:val="00135879"/>
    <w:rsid w:val="00135CE7"/>
    <w:rsid w:val="00136518"/>
    <w:rsid w:val="00136695"/>
    <w:rsid w:val="00136775"/>
    <w:rsid w:val="001373BF"/>
    <w:rsid w:val="001378B7"/>
    <w:rsid w:val="00137CB1"/>
    <w:rsid w:val="0014155C"/>
    <w:rsid w:val="001416D6"/>
    <w:rsid w:val="00141A58"/>
    <w:rsid w:val="001420D8"/>
    <w:rsid w:val="001420F5"/>
    <w:rsid w:val="0014225F"/>
    <w:rsid w:val="001424F4"/>
    <w:rsid w:val="00142A9A"/>
    <w:rsid w:val="00142F33"/>
    <w:rsid w:val="00143ED7"/>
    <w:rsid w:val="001442C6"/>
    <w:rsid w:val="001442F0"/>
    <w:rsid w:val="001449B0"/>
    <w:rsid w:val="00146068"/>
    <w:rsid w:val="00146E14"/>
    <w:rsid w:val="00147AB8"/>
    <w:rsid w:val="00150B1E"/>
    <w:rsid w:val="00151472"/>
    <w:rsid w:val="00154185"/>
    <w:rsid w:val="00154887"/>
    <w:rsid w:val="00154986"/>
    <w:rsid w:val="00156190"/>
    <w:rsid w:val="00156875"/>
    <w:rsid w:val="001577C9"/>
    <w:rsid w:val="00160D63"/>
    <w:rsid w:val="001610AA"/>
    <w:rsid w:val="00161DF2"/>
    <w:rsid w:val="001646B1"/>
    <w:rsid w:val="001651FD"/>
    <w:rsid w:val="001652C5"/>
    <w:rsid w:val="00165434"/>
    <w:rsid w:val="00165991"/>
    <w:rsid w:val="00165BF7"/>
    <w:rsid w:val="0016679C"/>
    <w:rsid w:val="00170153"/>
    <w:rsid w:val="00171567"/>
    <w:rsid w:val="001719BD"/>
    <w:rsid w:val="00174307"/>
    <w:rsid w:val="0017472D"/>
    <w:rsid w:val="0017543A"/>
    <w:rsid w:val="0017591E"/>
    <w:rsid w:val="00176445"/>
    <w:rsid w:val="001766E7"/>
    <w:rsid w:val="00177292"/>
    <w:rsid w:val="00177754"/>
    <w:rsid w:val="00177BF1"/>
    <w:rsid w:val="001800E2"/>
    <w:rsid w:val="001811A2"/>
    <w:rsid w:val="00182102"/>
    <w:rsid w:val="0018244E"/>
    <w:rsid w:val="0018282D"/>
    <w:rsid w:val="00182A26"/>
    <w:rsid w:val="00182CAB"/>
    <w:rsid w:val="00182DA5"/>
    <w:rsid w:val="00183723"/>
    <w:rsid w:val="001842D1"/>
    <w:rsid w:val="00184A34"/>
    <w:rsid w:val="00184D2A"/>
    <w:rsid w:val="00185D31"/>
    <w:rsid w:val="00186212"/>
    <w:rsid w:val="00186587"/>
    <w:rsid w:val="00186789"/>
    <w:rsid w:val="00186C1C"/>
    <w:rsid w:val="00187F91"/>
    <w:rsid w:val="0019091F"/>
    <w:rsid w:val="00190FF1"/>
    <w:rsid w:val="001913F7"/>
    <w:rsid w:val="00192D29"/>
    <w:rsid w:val="001931DF"/>
    <w:rsid w:val="00193978"/>
    <w:rsid w:val="00194A2B"/>
    <w:rsid w:val="00194AB9"/>
    <w:rsid w:val="00194C53"/>
    <w:rsid w:val="0019510B"/>
    <w:rsid w:val="00195368"/>
    <w:rsid w:val="001953B4"/>
    <w:rsid w:val="00195B5E"/>
    <w:rsid w:val="00195DC7"/>
    <w:rsid w:val="00196D7C"/>
    <w:rsid w:val="001971FC"/>
    <w:rsid w:val="00197C23"/>
    <w:rsid w:val="001A0937"/>
    <w:rsid w:val="001A18C1"/>
    <w:rsid w:val="001A1B5A"/>
    <w:rsid w:val="001A1BC2"/>
    <w:rsid w:val="001A2674"/>
    <w:rsid w:val="001A487C"/>
    <w:rsid w:val="001A5155"/>
    <w:rsid w:val="001A5598"/>
    <w:rsid w:val="001A5DB7"/>
    <w:rsid w:val="001A6615"/>
    <w:rsid w:val="001A7F4F"/>
    <w:rsid w:val="001A7FE5"/>
    <w:rsid w:val="001B0359"/>
    <w:rsid w:val="001B17D2"/>
    <w:rsid w:val="001B19FE"/>
    <w:rsid w:val="001B1A66"/>
    <w:rsid w:val="001B1FDA"/>
    <w:rsid w:val="001B20F4"/>
    <w:rsid w:val="001B21CB"/>
    <w:rsid w:val="001B2A9C"/>
    <w:rsid w:val="001B2C45"/>
    <w:rsid w:val="001B3BE5"/>
    <w:rsid w:val="001B4651"/>
    <w:rsid w:val="001B49FC"/>
    <w:rsid w:val="001B4D44"/>
    <w:rsid w:val="001B4FD2"/>
    <w:rsid w:val="001B5123"/>
    <w:rsid w:val="001B582F"/>
    <w:rsid w:val="001B618D"/>
    <w:rsid w:val="001B7B04"/>
    <w:rsid w:val="001C009A"/>
    <w:rsid w:val="001C016B"/>
    <w:rsid w:val="001C05DF"/>
    <w:rsid w:val="001C06C3"/>
    <w:rsid w:val="001C08DB"/>
    <w:rsid w:val="001C0D2F"/>
    <w:rsid w:val="001C1CB6"/>
    <w:rsid w:val="001C2509"/>
    <w:rsid w:val="001C28A4"/>
    <w:rsid w:val="001C2C9B"/>
    <w:rsid w:val="001C2CD9"/>
    <w:rsid w:val="001C2D23"/>
    <w:rsid w:val="001C394D"/>
    <w:rsid w:val="001C45F2"/>
    <w:rsid w:val="001C55FF"/>
    <w:rsid w:val="001C5D62"/>
    <w:rsid w:val="001C653E"/>
    <w:rsid w:val="001C7036"/>
    <w:rsid w:val="001C7E08"/>
    <w:rsid w:val="001D0B69"/>
    <w:rsid w:val="001D12F2"/>
    <w:rsid w:val="001D28B7"/>
    <w:rsid w:val="001D2DD3"/>
    <w:rsid w:val="001D2F6A"/>
    <w:rsid w:val="001D38BA"/>
    <w:rsid w:val="001D41A2"/>
    <w:rsid w:val="001D43DC"/>
    <w:rsid w:val="001D557D"/>
    <w:rsid w:val="001D5CBF"/>
    <w:rsid w:val="001D5EDC"/>
    <w:rsid w:val="001D6081"/>
    <w:rsid w:val="001D6308"/>
    <w:rsid w:val="001D66EC"/>
    <w:rsid w:val="001D6AC3"/>
    <w:rsid w:val="001D6C2A"/>
    <w:rsid w:val="001D6F76"/>
    <w:rsid w:val="001E072D"/>
    <w:rsid w:val="001E0B80"/>
    <w:rsid w:val="001E1893"/>
    <w:rsid w:val="001E1A47"/>
    <w:rsid w:val="001E1D63"/>
    <w:rsid w:val="001E30A5"/>
    <w:rsid w:val="001E333A"/>
    <w:rsid w:val="001E4483"/>
    <w:rsid w:val="001E4A48"/>
    <w:rsid w:val="001E5A05"/>
    <w:rsid w:val="001E5AE7"/>
    <w:rsid w:val="001E6924"/>
    <w:rsid w:val="001E7358"/>
    <w:rsid w:val="001E73B5"/>
    <w:rsid w:val="001E7710"/>
    <w:rsid w:val="001F0FBA"/>
    <w:rsid w:val="001F14DE"/>
    <w:rsid w:val="001F1B5E"/>
    <w:rsid w:val="001F2160"/>
    <w:rsid w:val="001F3984"/>
    <w:rsid w:val="001F432A"/>
    <w:rsid w:val="001F4432"/>
    <w:rsid w:val="001F575A"/>
    <w:rsid w:val="001F5DE4"/>
    <w:rsid w:val="001F6007"/>
    <w:rsid w:val="001F79D2"/>
    <w:rsid w:val="00200140"/>
    <w:rsid w:val="00200192"/>
    <w:rsid w:val="00200FD0"/>
    <w:rsid w:val="002014A9"/>
    <w:rsid w:val="00201687"/>
    <w:rsid w:val="00201AD1"/>
    <w:rsid w:val="00201F3A"/>
    <w:rsid w:val="002022E4"/>
    <w:rsid w:val="00202761"/>
    <w:rsid w:val="002030E9"/>
    <w:rsid w:val="00203514"/>
    <w:rsid w:val="002037C7"/>
    <w:rsid w:val="002046C1"/>
    <w:rsid w:val="002053AC"/>
    <w:rsid w:val="002054AC"/>
    <w:rsid w:val="00205B13"/>
    <w:rsid w:val="00205D35"/>
    <w:rsid w:val="00205E2A"/>
    <w:rsid w:val="00206518"/>
    <w:rsid w:val="0021140F"/>
    <w:rsid w:val="00211957"/>
    <w:rsid w:val="00212C2A"/>
    <w:rsid w:val="002138AB"/>
    <w:rsid w:val="00213998"/>
    <w:rsid w:val="00213B6F"/>
    <w:rsid w:val="00214951"/>
    <w:rsid w:val="002165B1"/>
    <w:rsid w:val="00216B05"/>
    <w:rsid w:val="002203CE"/>
    <w:rsid w:val="00220B16"/>
    <w:rsid w:val="002224D6"/>
    <w:rsid w:val="002227FF"/>
    <w:rsid w:val="00222DA2"/>
    <w:rsid w:val="002230FC"/>
    <w:rsid w:val="00224522"/>
    <w:rsid w:val="00224885"/>
    <w:rsid w:val="00224EE0"/>
    <w:rsid w:val="002267D7"/>
    <w:rsid w:val="00226C7F"/>
    <w:rsid w:val="00226DC0"/>
    <w:rsid w:val="00227433"/>
    <w:rsid w:val="002275CA"/>
    <w:rsid w:val="00230931"/>
    <w:rsid w:val="00230D3D"/>
    <w:rsid w:val="00231AA4"/>
    <w:rsid w:val="00232EEE"/>
    <w:rsid w:val="0023367A"/>
    <w:rsid w:val="00234215"/>
    <w:rsid w:val="002347E9"/>
    <w:rsid w:val="00236F90"/>
    <w:rsid w:val="00237DCD"/>
    <w:rsid w:val="00240202"/>
    <w:rsid w:val="00240639"/>
    <w:rsid w:val="00240E6C"/>
    <w:rsid w:val="00241553"/>
    <w:rsid w:val="00242246"/>
    <w:rsid w:val="0024376C"/>
    <w:rsid w:val="002445CE"/>
    <w:rsid w:val="002455E4"/>
    <w:rsid w:val="00245EB3"/>
    <w:rsid w:val="00246249"/>
    <w:rsid w:val="00246790"/>
    <w:rsid w:val="00246B7D"/>
    <w:rsid w:val="00246EE3"/>
    <w:rsid w:val="00247E6F"/>
    <w:rsid w:val="00251051"/>
    <w:rsid w:val="00251ADB"/>
    <w:rsid w:val="00252101"/>
    <w:rsid w:val="00252149"/>
    <w:rsid w:val="00252848"/>
    <w:rsid w:val="00252B2A"/>
    <w:rsid w:val="00253771"/>
    <w:rsid w:val="00253A54"/>
    <w:rsid w:val="00254919"/>
    <w:rsid w:val="00255154"/>
    <w:rsid w:val="00255202"/>
    <w:rsid w:val="00255321"/>
    <w:rsid w:val="00255A9E"/>
    <w:rsid w:val="00255E8C"/>
    <w:rsid w:val="00255F4B"/>
    <w:rsid w:val="00256303"/>
    <w:rsid w:val="00256D57"/>
    <w:rsid w:val="00256F1A"/>
    <w:rsid w:val="00260A29"/>
    <w:rsid w:val="002614C5"/>
    <w:rsid w:val="00261AA1"/>
    <w:rsid w:val="00261D09"/>
    <w:rsid w:val="00261FCC"/>
    <w:rsid w:val="002627E4"/>
    <w:rsid w:val="002629C7"/>
    <w:rsid w:val="00263092"/>
    <w:rsid w:val="0026310F"/>
    <w:rsid w:val="0026440B"/>
    <w:rsid w:val="00264654"/>
    <w:rsid w:val="002655EB"/>
    <w:rsid w:val="00265CD5"/>
    <w:rsid w:val="00265EB8"/>
    <w:rsid w:val="00266041"/>
    <w:rsid w:val="00266A41"/>
    <w:rsid w:val="0026749A"/>
    <w:rsid w:val="00267644"/>
    <w:rsid w:val="00267CA1"/>
    <w:rsid w:val="00267CC9"/>
    <w:rsid w:val="0027020C"/>
    <w:rsid w:val="00271113"/>
    <w:rsid w:val="00271881"/>
    <w:rsid w:val="00271985"/>
    <w:rsid w:val="00272AB6"/>
    <w:rsid w:val="00273640"/>
    <w:rsid w:val="0027489B"/>
    <w:rsid w:val="002751CA"/>
    <w:rsid w:val="0027573C"/>
    <w:rsid w:val="002762F5"/>
    <w:rsid w:val="002766AC"/>
    <w:rsid w:val="0027687F"/>
    <w:rsid w:val="00276AB3"/>
    <w:rsid w:val="00277247"/>
    <w:rsid w:val="0027768C"/>
    <w:rsid w:val="00280487"/>
    <w:rsid w:val="002806D3"/>
    <w:rsid w:val="002818F3"/>
    <w:rsid w:val="00281E1C"/>
    <w:rsid w:val="00282778"/>
    <w:rsid w:val="00282BC4"/>
    <w:rsid w:val="0028355F"/>
    <w:rsid w:val="00283A1E"/>
    <w:rsid w:val="00283C1A"/>
    <w:rsid w:val="00283EF3"/>
    <w:rsid w:val="0028585A"/>
    <w:rsid w:val="002859AF"/>
    <w:rsid w:val="00285AEE"/>
    <w:rsid w:val="00285D28"/>
    <w:rsid w:val="002867C8"/>
    <w:rsid w:val="00286909"/>
    <w:rsid w:val="0028730A"/>
    <w:rsid w:val="00287F6E"/>
    <w:rsid w:val="002901A4"/>
    <w:rsid w:val="00290859"/>
    <w:rsid w:val="00291D40"/>
    <w:rsid w:val="00292333"/>
    <w:rsid w:val="00292C1E"/>
    <w:rsid w:val="0029343E"/>
    <w:rsid w:val="0029348B"/>
    <w:rsid w:val="002963C0"/>
    <w:rsid w:val="00296536"/>
    <w:rsid w:val="0029684C"/>
    <w:rsid w:val="002968B1"/>
    <w:rsid w:val="002A108F"/>
    <w:rsid w:val="002A20C6"/>
    <w:rsid w:val="002A2ACC"/>
    <w:rsid w:val="002A3028"/>
    <w:rsid w:val="002A30FC"/>
    <w:rsid w:val="002A37CA"/>
    <w:rsid w:val="002A38C3"/>
    <w:rsid w:val="002A3E28"/>
    <w:rsid w:val="002A41B0"/>
    <w:rsid w:val="002A5207"/>
    <w:rsid w:val="002A6592"/>
    <w:rsid w:val="002A6910"/>
    <w:rsid w:val="002B0D67"/>
    <w:rsid w:val="002B2B74"/>
    <w:rsid w:val="002B3056"/>
    <w:rsid w:val="002B3170"/>
    <w:rsid w:val="002B33B9"/>
    <w:rsid w:val="002B3F7C"/>
    <w:rsid w:val="002B5A8D"/>
    <w:rsid w:val="002B5AFA"/>
    <w:rsid w:val="002B658A"/>
    <w:rsid w:val="002B6D57"/>
    <w:rsid w:val="002B6EA1"/>
    <w:rsid w:val="002C0F92"/>
    <w:rsid w:val="002C18D1"/>
    <w:rsid w:val="002C2DC9"/>
    <w:rsid w:val="002C32BA"/>
    <w:rsid w:val="002C36AB"/>
    <w:rsid w:val="002C3F63"/>
    <w:rsid w:val="002C571B"/>
    <w:rsid w:val="002C5BCC"/>
    <w:rsid w:val="002C7127"/>
    <w:rsid w:val="002C7151"/>
    <w:rsid w:val="002C724D"/>
    <w:rsid w:val="002C74C9"/>
    <w:rsid w:val="002C7514"/>
    <w:rsid w:val="002C7543"/>
    <w:rsid w:val="002C7EC0"/>
    <w:rsid w:val="002D0BA9"/>
    <w:rsid w:val="002D1BD5"/>
    <w:rsid w:val="002D1E00"/>
    <w:rsid w:val="002D31C2"/>
    <w:rsid w:val="002D3836"/>
    <w:rsid w:val="002D4043"/>
    <w:rsid w:val="002D413B"/>
    <w:rsid w:val="002D4405"/>
    <w:rsid w:val="002D4CB3"/>
    <w:rsid w:val="002D5183"/>
    <w:rsid w:val="002D5375"/>
    <w:rsid w:val="002D53D0"/>
    <w:rsid w:val="002D553F"/>
    <w:rsid w:val="002D5604"/>
    <w:rsid w:val="002D564D"/>
    <w:rsid w:val="002D60FA"/>
    <w:rsid w:val="002D6A1C"/>
    <w:rsid w:val="002E048C"/>
    <w:rsid w:val="002E1F33"/>
    <w:rsid w:val="002E20A3"/>
    <w:rsid w:val="002E2409"/>
    <w:rsid w:val="002E2729"/>
    <w:rsid w:val="002E30AF"/>
    <w:rsid w:val="002E4859"/>
    <w:rsid w:val="002E49AA"/>
    <w:rsid w:val="002E4CFA"/>
    <w:rsid w:val="002E5956"/>
    <w:rsid w:val="002E68BA"/>
    <w:rsid w:val="002E6960"/>
    <w:rsid w:val="002E6B0B"/>
    <w:rsid w:val="002E7773"/>
    <w:rsid w:val="002E77DD"/>
    <w:rsid w:val="002E7DED"/>
    <w:rsid w:val="002F14FE"/>
    <w:rsid w:val="002F15C4"/>
    <w:rsid w:val="002F1891"/>
    <w:rsid w:val="002F1962"/>
    <w:rsid w:val="002F28F3"/>
    <w:rsid w:val="002F2C55"/>
    <w:rsid w:val="002F3D6A"/>
    <w:rsid w:val="002F405D"/>
    <w:rsid w:val="002F5963"/>
    <w:rsid w:val="002F5EDC"/>
    <w:rsid w:val="002F6C10"/>
    <w:rsid w:val="002F6FFF"/>
    <w:rsid w:val="002F725B"/>
    <w:rsid w:val="002F77F2"/>
    <w:rsid w:val="002F7891"/>
    <w:rsid w:val="00300290"/>
    <w:rsid w:val="00301046"/>
    <w:rsid w:val="003011C0"/>
    <w:rsid w:val="003012EF"/>
    <w:rsid w:val="003017C8"/>
    <w:rsid w:val="00301E50"/>
    <w:rsid w:val="00302455"/>
    <w:rsid w:val="00302484"/>
    <w:rsid w:val="0030294C"/>
    <w:rsid w:val="00303F79"/>
    <w:rsid w:val="00304747"/>
    <w:rsid w:val="003051DE"/>
    <w:rsid w:val="0030540E"/>
    <w:rsid w:val="00305BE8"/>
    <w:rsid w:val="00306501"/>
    <w:rsid w:val="00306565"/>
    <w:rsid w:val="00306706"/>
    <w:rsid w:val="00306989"/>
    <w:rsid w:val="003071F2"/>
    <w:rsid w:val="0030743D"/>
    <w:rsid w:val="003124E0"/>
    <w:rsid w:val="00312F4D"/>
    <w:rsid w:val="003132CE"/>
    <w:rsid w:val="0031369A"/>
    <w:rsid w:val="00314202"/>
    <w:rsid w:val="00314984"/>
    <w:rsid w:val="00314FFF"/>
    <w:rsid w:val="00315368"/>
    <w:rsid w:val="00316A50"/>
    <w:rsid w:val="00316C85"/>
    <w:rsid w:val="00320A0A"/>
    <w:rsid w:val="003216A8"/>
    <w:rsid w:val="003226A8"/>
    <w:rsid w:val="00322C34"/>
    <w:rsid w:val="00322F0A"/>
    <w:rsid w:val="003236BB"/>
    <w:rsid w:val="00323B99"/>
    <w:rsid w:val="003249F8"/>
    <w:rsid w:val="00325390"/>
    <w:rsid w:val="003253FE"/>
    <w:rsid w:val="003255EA"/>
    <w:rsid w:val="00325BCB"/>
    <w:rsid w:val="003266A3"/>
    <w:rsid w:val="00326DA1"/>
    <w:rsid w:val="00327B58"/>
    <w:rsid w:val="00331278"/>
    <w:rsid w:val="00331374"/>
    <w:rsid w:val="00331770"/>
    <w:rsid w:val="003325CA"/>
    <w:rsid w:val="00333DC0"/>
    <w:rsid w:val="00333EE0"/>
    <w:rsid w:val="003344B4"/>
    <w:rsid w:val="003348FA"/>
    <w:rsid w:val="00334AB5"/>
    <w:rsid w:val="00334E02"/>
    <w:rsid w:val="0033502D"/>
    <w:rsid w:val="003351B6"/>
    <w:rsid w:val="00335258"/>
    <w:rsid w:val="00335C39"/>
    <w:rsid w:val="003370E3"/>
    <w:rsid w:val="00337FF2"/>
    <w:rsid w:val="00340501"/>
    <w:rsid w:val="00340EF7"/>
    <w:rsid w:val="00340F58"/>
    <w:rsid w:val="00342509"/>
    <w:rsid w:val="00343490"/>
    <w:rsid w:val="0034349E"/>
    <w:rsid w:val="00343CA4"/>
    <w:rsid w:val="00343EBF"/>
    <w:rsid w:val="0034412F"/>
    <w:rsid w:val="003446B4"/>
    <w:rsid w:val="00344E0E"/>
    <w:rsid w:val="003450CA"/>
    <w:rsid w:val="003458C0"/>
    <w:rsid w:val="00345CDD"/>
    <w:rsid w:val="00345D0E"/>
    <w:rsid w:val="00346383"/>
    <w:rsid w:val="00346D93"/>
    <w:rsid w:val="00347426"/>
    <w:rsid w:val="00347BC2"/>
    <w:rsid w:val="00347DD7"/>
    <w:rsid w:val="0035006C"/>
    <w:rsid w:val="003502FA"/>
    <w:rsid w:val="00351556"/>
    <w:rsid w:val="00351A5B"/>
    <w:rsid w:val="00352070"/>
    <w:rsid w:val="003523DE"/>
    <w:rsid w:val="00352615"/>
    <w:rsid w:val="00352886"/>
    <w:rsid w:val="003540C7"/>
    <w:rsid w:val="00354616"/>
    <w:rsid w:val="003549BB"/>
    <w:rsid w:val="0035525F"/>
    <w:rsid w:val="00355501"/>
    <w:rsid w:val="003563A4"/>
    <w:rsid w:val="0035668D"/>
    <w:rsid w:val="003568DC"/>
    <w:rsid w:val="00356C30"/>
    <w:rsid w:val="00356F3F"/>
    <w:rsid w:val="00361272"/>
    <w:rsid w:val="003617B3"/>
    <w:rsid w:val="00361BE8"/>
    <w:rsid w:val="00361CEC"/>
    <w:rsid w:val="00362526"/>
    <w:rsid w:val="0036267C"/>
    <w:rsid w:val="003636A4"/>
    <w:rsid w:val="00363998"/>
    <w:rsid w:val="00364047"/>
    <w:rsid w:val="0036423F"/>
    <w:rsid w:val="00365CAD"/>
    <w:rsid w:val="00366652"/>
    <w:rsid w:val="00366EA1"/>
    <w:rsid w:val="00367039"/>
    <w:rsid w:val="003678C1"/>
    <w:rsid w:val="00367AB2"/>
    <w:rsid w:val="003709E9"/>
    <w:rsid w:val="00370A4D"/>
    <w:rsid w:val="003711A5"/>
    <w:rsid w:val="00372C62"/>
    <w:rsid w:val="00373044"/>
    <w:rsid w:val="00373AFF"/>
    <w:rsid w:val="00374BDB"/>
    <w:rsid w:val="00375158"/>
    <w:rsid w:val="0037587E"/>
    <w:rsid w:val="00375937"/>
    <w:rsid w:val="00376AFD"/>
    <w:rsid w:val="00376CA3"/>
    <w:rsid w:val="00376D18"/>
    <w:rsid w:val="0037759F"/>
    <w:rsid w:val="00377D55"/>
    <w:rsid w:val="00377E34"/>
    <w:rsid w:val="00377FF9"/>
    <w:rsid w:val="0038035A"/>
    <w:rsid w:val="00380462"/>
    <w:rsid w:val="003804C6"/>
    <w:rsid w:val="00380A8E"/>
    <w:rsid w:val="00381E38"/>
    <w:rsid w:val="00383300"/>
    <w:rsid w:val="003846A8"/>
    <w:rsid w:val="003858F6"/>
    <w:rsid w:val="003859A2"/>
    <w:rsid w:val="00385A10"/>
    <w:rsid w:val="00385AAC"/>
    <w:rsid w:val="0038667B"/>
    <w:rsid w:val="003866D9"/>
    <w:rsid w:val="00387179"/>
    <w:rsid w:val="00387D46"/>
    <w:rsid w:val="00390171"/>
    <w:rsid w:val="0039040A"/>
    <w:rsid w:val="00390862"/>
    <w:rsid w:val="003910EE"/>
    <w:rsid w:val="00391AA1"/>
    <w:rsid w:val="00391FF4"/>
    <w:rsid w:val="00392567"/>
    <w:rsid w:val="003931E4"/>
    <w:rsid w:val="0039342D"/>
    <w:rsid w:val="003934E8"/>
    <w:rsid w:val="003936C7"/>
    <w:rsid w:val="00393715"/>
    <w:rsid w:val="00393AF4"/>
    <w:rsid w:val="00396289"/>
    <w:rsid w:val="00396570"/>
    <w:rsid w:val="00396C7F"/>
    <w:rsid w:val="003976B8"/>
    <w:rsid w:val="00397EA2"/>
    <w:rsid w:val="003A042D"/>
    <w:rsid w:val="003A0497"/>
    <w:rsid w:val="003A0505"/>
    <w:rsid w:val="003A062F"/>
    <w:rsid w:val="003A0C83"/>
    <w:rsid w:val="003A1815"/>
    <w:rsid w:val="003A18C0"/>
    <w:rsid w:val="003A1916"/>
    <w:rsid w:val="003A1B43"/>
    <w:rsid w:val="003A1D4D"/>
    <w:rsid w:val="003A1DE5"/>
    <w:rsid w:val="003A231F"/>
    <w:rsid w:val="003A23A9"/>
    <w:rsid w:val="003A2A17"/>
    <w:rsid w:val="003A3524"/>
    <w:rsid w:val="003A3A0B"/>
    <w:rsid w:val="003A4805"/>
    <w:rsid w:val="003A4FFE"/>
    <w:rsid w:val="003A5BFC"/>
    <w:rsid w:val="003A6FB3"/>
    <w:rsid w:val="003A7548"/>
    <w:rsid w:val="003A75BE"/>
    <w:rsid w:val="003A76E5"/>
    <w:rsid w:val="003A7D36"/>
    <w:rsid w:val="003B0C59"/>
    <w:rsid w:val="003B0DAF"/>
    <w:rsid w:val="003B11CD"/>
    <w:rsid w:val="003B1802"/>
    <w:rsid w:val="003B1CB7"/>
    <w:rsid w:val="003B2541"/>
    <w:rsid w:val="003B596A"/>
    <w:rsid w:val="003B5BC7"/>
    <w:rsid w:val="003B66F8"/>
    <w:rsid w:val="003B7760"/>
    <w:rsid w:val="003C0112"/>
    <w:rsid w:val="003C2421"/>
    <w:rsid w:val="003C33E2"/>
    <w:rsid w:val="003C36A1"/>
    <w:rsid w:val="003C37AB"/>
    <w:rsid w:val="003C45B7"/>
    <w:rsid w:val="003C4887"/>
    <w:rsid w:val="003C4965"/>
    <w:rsid w:val="003C4E4F"/>
    <w:rsid w:val="003C5050"/>
    <w:rsid w:val="003C5738"/>
    <w:rsid w:val="003C6C60"/>
    <w:rsid w:val="003C6CBC"/>
    <w:rsid w:val="003C72F7"/>
    <w:rsid w:val="003C738A"/>
    <w:rsid w:val="003C7ABD"/>
    <w:rsid w:val="003D06D6"/>
    <w:rsid w:val="003D1206"/>
    <w:rsid w:val="003D13DA"/>
    <w:rsid w:val="003D17B5"/>
    <w:rsid w:val="003D2118"/>
    <w:rsid w:val="003D28EC"/>
    <w:rsid w:val="003D4053"/>
    <w:rsid w:val="003D5B66"/>
    <w:rsid w:val="003D5C8B"/>
    <w:rsid w:val="003D66D2"/>
    <w:rsid w:val="003D6A7F"/>
    <w:rsid w:val="003D71D7"/>
    <w:rsid w:val="003D7F27"/>
    <w:rsid w:val="003D7F59"/>
    <w:rsid w:val="003E0538"/>
    <w:rsid w:val="003E28D4"/>
    <w:rsid w:val="003E2939"/>
    <w:rsid w:val="003E2DD6"/>
    <w:rsid w:val="003E39B9"/>
    <w:rsid w:val="003E49D0"/>
    <w:rsid w:val="003E562B"/>
    <w:rsid w:val="003E62D6"/>
    <w:rsid w:val="003E68F7"/>
    <w:rsid w:val="003E7B7E"/>
    <w:rsid w:val="003F0260"/>
    <w:rsid w:val="003F0BE3"/>
    <w:rsid w:val="003F0C97"/>
    <w:rsid w:val="003F0FB6"/>
    <w:rsid w:val="003F1FC9"/>
    <w:rsid w:val="003F2513"/>
    <w:rsid w:val="003F2760"/>
    <w:rsid w:val="003F36E7"/>
    <w:rsid w:val="003F385A"/>
    <w:rsid w:val="003F43DC"/>
    <w:rsid w:val="003F4A3B"/>
    <w:rsid w:val="003F4F76"/>
    <w:rsid w:val="003F57DA"/>
    <w:rsid w:val="003F5C0C"/>
    <w:rsid w:val="003F6033"/>
    <w:rsid w:val="003F62CB"/>
    <w:rsid w:val="003F658D"/>
    <w:rsid w:val="003F6DAA"/>
    <w:rsid w:val="004016A4"/>
    <w:rsid w:val="004024B0"/>
    <w:rsid w:val="00402951"/>
    <w:rsid w:val="00402995"/>
    <w:rsid w:val="00402D80"/>
    <w:rsid w:val="004048AE"/>
    <w:rsid w:val="004054CD"/>
    <w:rsid w:val="00405526"/>
    <w:rsid w:val="00405AB0"/>
    <w:rsid w:val="00406705"/>
    <w:rsid w:val="00406E28"/>
    <w:rsid w:val="0040703D"/>
    <w:rsid w:val="0040741B"/>
    <w:rsid w:val="00407BAE"/>
    <w:rsid w:val="00407E59"/>
    <w:rsid w:val="0041168A"/>
    <w:rsid w:val="0041170C"/>
    <w:rsid w:val="00411753"/>
    <w:rsid w:val="00412A20"/>
    <w:rsid w:val="00412A7B"/>
    <w:rsid w:val="004133A3"/>
    <w:rsid w:val="00413557"/>
    <w:rsid w:val="00413B08"/>
    <w:rsid w:val="00413FCC"/>
    <w:rsid w:val="00414352"/>
    <w:rsid w:val="00414CFE"/>
    <w:rsid w:val="00415E23"/>
    <w:rsid w:val="0041621A"/>
    <w:rsid w:val="00416649"/>
    <w:rsid w:val="0041738C"/>
    <w:rsid w:val="00417E0F"/>
    <w:rsid w:val="004201BA"/>
    <w:rsid w:val="0042032A"/>
    <w:rsid w:val="00421BD9"/>
    <w:rsid w:val="00421CA3"/>
    <w:rsid w:val="00421D5A"/>
    <w:rsid w:val="00422B5C"/>
    <w:rsid w:val="0042321B"/>
    <w:rsid w:val="00423CB6"/>
    <w:rsid w:val="00424AF6"/>
    <w:rsid w:val="00424B97"/>
    <w:rsid w:val="004250BC"/>
    <w:rsid w:val="00425F37"/>
    <w:rsid w:val="00426E0C"/>
    <w:rsid w:val="004270A8"/>
    <w:rsid w:val="00427951"/>
    <w:rsid w:val="00427C7C"/>
    <w:rsid w:val="004320DD"/>
    <w:rsid w:val="004326C2"/>
    <w:rsid w:val="00432959"/>
    <w:rsid w:val="00433C6F"/>
    <w:rsid w:val="00433E4F"/>
    <w:rsid w:val="00434332"/>
    <w:rsid w:val="00434467"/>
    <w:rsid w:val="00434830"/>
    <w:rsid w:val="004348FA"/>
    <w:rsid w:val="00434D67"/>
    <w:rsid w:val="00435828"/>
    <w:rsid w:val="004359FC"/>
    <w:rsid w:val="00435F9C"/>
    <w:rsid w:val="004367E9"/>
    <w:rsid w:val="00436904"/>
    <w:rsid w:val="00436936"/>
    <w:rsid w:val="00436A98"/>
    <w:rsid w:val="0043729B"/>
    <w:rsid w:val="004374D4"/>
    <w:rsid w:val="00437F55"/>
    <w:rsid w:val="004405D9"/>
    <w:rsid w:val="00441633"/>
    <w:rsid w:val="00441652"/>
    <w:rsid w:val="004418BA"/>
    <w:rsid w:val="00441A81"/>
    <w:rsid w:val="00441E17"/>
    <w:rsid w:val="00442396"/>
    <w:rsid w:val="00442ACF"/>
    <w:rsid w:val="00444711"/>
    <w:rsid w:val="00444879"/>
    <w:rsid w:val="004453EF"/>
    <w:rsid w:val="004454AD"/>
    <w:rsid w:val="00445C30"/>
    <w:rsid w:val="0044656B"/>
    <w:rsid w:val="00446699"/>
    <w:rsid w:val="00446783"/>
    <w:rsid w:val="00446F82"/>
    <w:rsid w:val="00447311"/>
    <w:rsid w:val="00447D27"/>
    <w:rsid w:val="00450324"/>
    <w:rsid w:val="004510E7"/>
    <w:rsid w:val="0045187E"/>
    <w:rsid w:val="004519BD"/>
    <w:rsid w:val="00451E28"/>
    <w:rsid w:val="004520CE"/>
    <w:rsid w:val="00452DEC"/>
    <w:rsid w:val="00452FFD"/>
    <w:rsid w:val="0045479A"/>
    <w:rsid w:val="004549AE"/>
    <w:rsid w:val="00454FF9"/>
    <w:rsid w:val="00455382"/>
    <w:rsid w:val="00457357"/>
    <w:rsid w:val="00457727"/>
    <w:rsid w:val="0045773E"/>
    <w:rsid w:val="00457D38"/>
    <w:rsid w:val="00457F18"/>
    <w:rsid w:val="0046000A"/>
    <w:rsid w:val="00460354"/>
    <w:rsid w:val="00460D07"/>
    <w:rsid w:val="004613BC"/>
    <w:rsid w:val="004618A8"/>
    <w:rsid w:val="004622B2"/>
    <w:rsid w:val="00462304"/>
    <w:rsid w:val="0046363E"/>
    <w:rsid w:val="00463B96"/>
    <w:rsid w:val="00465995"/>
    <w:rsid w:val="00466347"/>
    <w:rsid w:val="004666C7"/>
    <w:rsid w:val="0046793D"/>
    <w:rsid w:val="004707FD"/>
    <w:rsid w:val="00470CC6"/>
    <w:rsid w:val="004716D7"/>
    <w:rsid w:val="004718D1"/>
    <w:rsid w:val="00471C5A"/>
    <w:rsid w:val="00473302"/>
    <w:rsid w:val="00474C11"/>
    <w:rsid w:val="00474F1D"/>
    <w:rsid w:val="0047512A"/>
    <w:rsid w:val="0047513F"/>
    <w:rsid w:val="0047583A"/>
    <w:rsid w:val="00476098"/>
    <w:rsid w:val="00476158"/>
    <w:rsid w:val="00476480"/>
    <w:rsid w:val="0047684A"/>
    <w:rsid w:val="00476C44"/>
    <w:rsid w:val="00477186"/>
    <w:rsid w:val="00477822"/>
    <w:rsid w:val="00477849"/>
    <w:rsid w:val="004800E4"/>
    <w:rsid w:val="004801EB"/>
    <w:rsid w:val="00480853"/>
    <w:rsid w:val="00481655"/>
    <w:rsid w:val="00482CA6"/>
    <w:rsid w:val="00482CCA"/>
    <w:rsid w:val="0048381D"/>
    <w:rsid w:val="00483ACC"/>
    <w:rsid w:val="00483B35"/>
    <w:rsid w:val="00483C4F"/>
    <w:rsid w:val="004853EE"/>
    <w:rsid w:val="00485CCB"/>
    <w:rsid w:val="00485F83"/>
    <w:rsid w:val="004866C7"/>
    <w:rsid w:val="00487840"/>
    <w:rsid w:val="0049065A"/>
    <w:rsid w:val="0049072C"/>
    <w:rsid w:val="00490F5A"/>
    <w:rsid w:val="00491756"/>
    <w:rsid w:val="00491840"/>
    <w:rsid w:val="004918A0"/>
    <w:rsid w:val="004919BC"/>
    <w:rsid w:val="00491B58"/>
    <w:rsid w:val="00491DC5"/>
    <w:rsid w:val="00492847"/>
    <w:rsid w:val="0049299C"/>
    <w:rsid w:val="00492B03"/>
    <w:rsid w:val="00492DD3"/>
    <w:rsid w:val="00492F24"/>
    <w:rsid w:val="00493278"/>
    <w:rsid w:val="00494404"/>
    <w:rsid w:val="0049567D"/>
    <w:rsid w:val="00496801"/>
    <w:rsid w:val="00496D5D"/>
    <w:rsid w:val="00497275"/>
    <w:rsid w:val="004972F5"/>
    <w:rsid w:val="00497594"/>
    <w:rsid w:val="004A04D5"/>
    <w:rsid w:val="004A1B07"/>
    <w:rsid w:val="004A29A8"/>
    <w:rsid w:val="004A2CF3"/>
    <w:rsid w:val="004A34C9"/>
    <w:rsid w:val="004A39A6"/>
    <w:rsid w:val="004A3E0E"/>
    <w:rsid w:val="004A46F1"/>
    <w:rsid w:val="004A4E2F"/>
    <w:rsid w:val="004A53F4"/>
    <w:rsid w:val="004A6328"/>
    <w:rsid w:val="004A6E4E"/>
    <w:rsid w:val="004A7B19"/>
    <w:rsid w:val="004B0EE9"/>
    <w:rsid w:val="004B1328"/>
    <w:rsid w:val="004B173F"/>
    <w:rsid w:val="004B1F2E"/>
    <w:rsid w:val="004B21E1"/>
    <w:rsid w:val="004B2DC5"/>
    <w:rsid w:val="004B2E59"/>
    <w:rsid w:val="004B3C6E"/>
    <w:rsid w:val="004B3DC9"/>
    <w:rsid w:val="004B4118"/>
    <w:rsid w:val="004B45FF"/>
    <w:rsid w:val="004B48D6"/>
    <w:rsid w:val="004B4CC6"/>
    <w:rsid w:val="004B632C"/>
    <w:rsid w:val="004B6D2C"/>
    <w:rsid w:val="004B7E95"/>
    <w:rsid w:val="004C0035"/>
    <w:rsid w:val="004C01E3"/>
    <w:rsid w:val="004C0A22"/>
    <w:rsid w:val="004C0F0E"/>
    <w:rsid w:val="004C21FC"/>
    <w:rsid w:val="004C235E"/>
    <w:rsid w:val="004C23C6"/>
    <w:rsid w:val="004C2C62"/>
    <w:rsid w:val="004C32AD"/>
    <w:rsid w:val="004C4B7D"/>
    <w:rsid w:val="004C4DD8"/>
    <w:rsid w:val="004C6690"/>
    <w:rsid w:val="004C6DDC"/>
    <w:rsid w:val="004C75E2"/>
    <w:rsid w:val="004C79C0"/>
    <w:rsid w:val="004D01D5"/>
    <w:rsid w:val="004D0435"/>
    <w:rsid w:val="004D1CA1"/>
    <w:rsid w:val="004D390D"/>
    <w:rsid w:val="004D4009"/>
    <w:rsid w:val="004D4689"/>
    <w:rsid w:val="004D649D"/>
    <w:rsid w:val="004D6977"/>
    <w:rsid w:val="004D7A89"/>
    <w:rsid w:val="004E17AD"/>
    <w:rsid w:val="004E1F21"/>
    <w:rsid w:val="004E20D4"/>
    <w:rsid w:val="004E2D78"/>
    <w:rsid w:val="004E33D5"/>
    <w:rsid w:val="004E426A"/>
    <w:rsid w:val="004E6130"/>
    <w:rsid w:val="004E6A1F"/>
    <w:rsid w:val="004E6B2E"/>
    <w:rsid w:val="004E7818"/>
    <w:rsid w:val="004E7B5C"/>
    <w:rsid w:val="004F099A"/>
    <w:rsid w:val="004F0E5C"/>
    <w:rsid w:val="004F11FD"/>
    <w:rsid w:val="004F1644"/>
    <w:rsid w:val="004F177E"/>
    <w:rsid w:val="004F1A85"/>
    <w:rsid w:val="004F23F1"/>
    <w:rsid w:val="004F2588"/>
    <w:rsid w:val="004F352E"/>
    <w:rsid w:val="004F3671"/>
    <w:rsid w:val="004F3E3D"/>
    <w:rsid w:val="004F45FB"/>
    <w:rsid w:val="004F55BF"/>
    <w:rsid w:val="004F55E6"/>
    <w:rsid w:val="004F573A"/>
    <w:rsid w:val="004F574C"/>
    <w:rsid w:val="004F5C1C"/>
    <w:rsid w:val="004F6934"/>
    <w:rsid w:val="004F6BAD"/>
    <w:rsid w:val="004F790D"/>
    <w:rsid w:val="00500505"/>
    <w:rsid w:val="005008DF"/>
    <w:rsid w:val="0050257F"/>
    <w:rsid w:val="00504357"/>
    <w:rsid w:val="00504FAA"/>
    <w:rsid w:val="0050535C"/>
    <w:rsid w:val="00505A1E"/>
    <w:rsid w:val="00506B62"/>
    <w:rsid w:val="00506FD3"/>
    <w:rsid w:val="00507628"/>
    <w:rsid w:val="00507F3E"/>
    <w:rsid w:val="00510E0D"/>
    <w:rsid w:val="0051116D"/>
    <w:rsid w:val="00511271"/>
    <w:rsid w:val="00511E14"/>
    <w:rsid w:val="0051211C"/>
    <w:rsid w:val="00512634"/>
    <w:rsid w:val="005127C5"/>
    <w:rsid w:val="00512902"/>
    <w:rsid w:val="00512B6B"/>
    <w:rsid w:val="005150DC"/>
    <w:rsid w:val="005159C6"/>
    <w:rsid w:val="00515EAB"/>
    <w:rsid w:val="00516A57"/>
    <w:rsid w:val="0051736E"/>
    <w:rsid w:val="005205A3"/>
    <w:rsid w:val="0052063B"/>
    <w:rsid w:val="00520964"/>
    <w:rsid w:val="00520B83"/>
    <w:rsid w:val="0052154F"/>
    <w:rsid w:val="00521C87"/>
    <w:rsid w:val="00522198"/>
    <w:rsid w:val="00522E5F"/>
    <w:rsid w:val="00524642"/>
    <w:rsid w:val="005246E3"/>
    <w:rsid w:val="00524B49"/>
    <w:rsid w:val="00524D88"/>
    <w:rsid w:val="005251F1"/>
    <w:rsid w:val="005276FC"/>
    <w:rsid w:val="0052778E"/>
    <w:rsid w:val="00527EA0"/>
    <w:rsid w:val="00530A3D"/>
    <w:rsid w:val="00530A99"/>
    <w:rsid w:val="00531454"/>
    <w:rsid w:val="005316D9"/>
    <w:rsid w:val="0053277F"/>
    <w:rsid w:val="0053413C"/>
    <w:rsid w:val="00534CBB"/>
    <w:rsid w:val="00535D89"/>
    <w:rsid w:val="00536452"/>
    <w:rsid w:val="005375B4"/>
    <w:rsid w:val="00537C97"/>
    <w:rsid w:val="005402CD"/>
    <w:rsid w:val="00540916"/>
    <w:rsid w:val="00540ABF"/>
    <w:rsid w:val="00540C8D"/>
    <w:rsid w:val="00541023"/>
    <w:rsid w:val="005411ED"/>
    <w:rsid w:val="005412DE"/>
    <w:rsid w:val="00542027"/>
    <w:rsid w:val="005426E7"/>
    <w:rsid w:val="0054351E"/>
    <w:rsid w:val="00543BAD"/>
    <w:rsid w:val="00544520"/>
    <w:rsid w:val="005452BC"/>
    <w:rsid w:val="00545891"/>
    <w:rsid w:val="00545976"/>
    <w:rsid w:val="005459A3"/>
    <w:rsid w:val="0054613E"/>
    <w:rsid w:val="005474C7"/>
    <w:rsid w:val="005505F7"/>
    <w:rsid w:val="0055070E"/>
    <w:rsid w:val="00551094"/>
    <w:rsid w:val="00551214"/>
    <w:rsid w:val="0055183D"/>
    <w:rsid w:val="00551F43"/>
    <w:rsid w:val="0055255D"/>
    <w:rsid w:val="00552B61"/>
    <w:rsid w:val="00552F4A"/>
    <w:rsid w:val="00554187"/>
    <w:rsid w:val="00554933"/>
    <w:rsid w:val="00554AAC"/>
    <w:rsid w:val="00554BFB"/>
    <w:rsid w:val="00554D01"/>
    <w:rsid w:val="00554D55"/>
    <w:rsid w:val="005553A6"/>
    <w:rsid w:val="005556C7"/>
    <w:rsid w:val="005574BC"/>
    <w:rsid w:val="00557AE6"/>
    <w:rsid w:val="00557B3B"/>
    <w:rsid w:val="00557D3E"/>
    <w:rsid w:val="00561F8F"/>
    <w:rsid w:val="005622DA"/>
    <w:rsid w:val="00562360"/>
    <w:rsid w:val="00562C9D"/>
    <w:rsid w:val="005632D3"/>
    <w:rsid w:val="0056357B"/>
    <w:rsid w:val="0056394D"/>
    <w:rsid w:val="00564890"/>
    <w:rsid w:val="00565ED9"/>
    <w:rsid w:val="005669FF"/>
    <w:rsid w:val="00566F84"/>
    <w:rsid w:val="0056700D"/>
    <w:rsid w:val="00570941"/>
    <w:rsid w:val="005712F0"/>
    <w:rsid w:val="00571362"/>
    <w:rsid w:val="005714A4"/>
    <w:rsid w:val="00571C35"/>
    <w:rsid w:val="00571C6A"/>
    <w:rsid w:val="00571DA7"/>
    <w:rsid w:val="00571EE5"/>
    <w:rsid w:val="00573A88"/>
    <w:rsid w:val="005756F4"/>
    <w:rsid w:val="0057707A"/>
    <w:rsid w:val="00577A57"/>
    <w:rsid w:val="00577A60"/>
    <w:rsid w:val="00577AD1"/>
    <w:rsid w:val="005805F0"/>
    <w:rsid w:val="00580870"/>
    <w:rsid w:val="00582985"/>
    <w:rsid w:val="00582E08"/>
    <w:rsid w:val="00584671"/>
    <w:rsid w:val="00584A01"/>
    <w:rsid w:val="00585006"/>
    <w:rsid w:val="00586EDF"/>
    <w:rsid w:val="00587008"/>
    <w:rsid w:val="0058770C"/>
    <w:rsid w:val="00587923"/>
    <w:rsid w:val="00587EA5"/>
    <w:rsid w:val="00590315"/>
    <w:rsid w:val="005911C8"/>
    <w:rsid w:val="00591B43"/>
    <w:rsid w:val="00592001"/>
    <w:rsid w:val="00592742"/>
    <w:rsid w:val="005928B1"/>
    <w:rsid w:val="00593198"/>
    <w:rsid w:val="005938F3"/>
    <w:rsid w:val="00594396"/>
    <w:rsid w:val="0059592A"/>
    <w:rsid w:val="00595CF7"/>
    <w:rsid w:val="0059698D"/>
    <w:rsid w:val="00596EA6"/>
    <w:rsid w:val="0059736A"/>
    <w:rsid w:val="00597B09"/>
    <w:rsid w:val="00597CC8"/>
    <w:rsid w:val="005A062D"/>
    <w:rsid w:val="005A0C51"/>
    <w:rsid w:val="005A0DD8"/>
    <w:rsid w:val="005A1414"/>
    <w:rsid w:val="005A1968"/>
    <w:rsid w:val="005A1BE2"/>
    <w:rsid w:val="005A1BEF"/>
    <w:rsid w:val="005A2BA8"/>
    <w:rsid w:val="005A35ED"/>
    <w:rsid w:val="005A3A6D"/>
    <w:rsid w:val="005A3AD7"/>
    <w:rsid w:val="005A58EC"/>
    <w:rsid w:val="005A5B4F"/>
    <w:rsid w:val="005A5F68"/>
    <w:rsid w:val="005A6844"/>
    <w:rsid w:val="005A76DA"/>
    <w:rsid w:val="005A7C88"/>
    <w:rsid w:val="005B05EF"/>
    <w:rsid w:val="005B1592"/>
    <w:rsid w:val="005B1998"/>
    <w:rsid w:val="005B1F28"/>
    <w:rsid w:val="005B37FE"/>
    <w:rsid w:val="005B3C4C"/>
    <w:rsid w:val="005B45F3"/>
    <w:rsid w:val="005B4A95"/>
    <w:rsid w:val="005B6127"/>
    <w:rsid w:val="005B6EE9"/>
    <w:rsid w:val="005B7D06"/>
    <w:rsid w:val="005C030C"/>
    <w:rsid w:val="005C0321"/>
    <w:rsid w:val="005C03CB"/>
    <w:rsid w:val="005C04B1"/>
    <w:rsid w:val="005C064B"/>
    <w:rsid w:val="005C2827"/>
    <w:rsid w:val="005C35BA"/>
    <w:rsid w:val="005C3BB0"/>
    <w:rsid w:val="005C5DDA"/>
    <w:rsid w:val="005C5E47"/>
    <w:rsid w:val="005C61BA"/>
    <w:rsid w:val="005C79BD"/>
    <w:rsid w:val="005D0D25"/>
    <w:rsid w:val="005D1EEB"/>
    <w:rsid w:val="005D1F1D"/>
    <w:rsid w:val="005D2BDE"/>
    <w:rsid w:val="005D4550"/>
    <w:rsid w:val="005D5228"/>
    <w:rsid w:val="005D56C6"/>
    <w:rsid w:val="005D5B4D"/>
    <w:rsid w:val="005D6561"/>
    <w:rsid w:val="005E0035"/>
    <w:rsid w:val="005E0064"/>
    <w:rsid w:val="005E0B83"/>
    <w:rsid w:val="005E10E8"/>
    <w:rsid w:val="005E1102"/>
    <w:rsid w:val="005E2799"/>
    <w:rsid w:val="005E2906"/>
    <w:rsid w:val="005E37B2"/>
    <w:rsid w:val="005E4311"/>
    <w:rsid w:val="005E4D00"/>
    <w:rsid w:val="005E542D"/>
    <w:rsid w:val="005E57AE"/>
    <w:rsid w:val="005E5AC6"/>
    <w:rsid w:val="005E5BAF"/>
    <w:rsid w:val="005E5CCA"/>
    <w:rsid w:val="005E66D0"/>
    <w:rsid w:val="005E6A77"/>
    <w:rsid w:val="005F0CC7"/>
    <w:rsid w:val="005F0D85"/>
    <w:rsid w:val="005F1280"/>
    <w:rsid w:val="005F207B"/>
    <w:rsid w:val="005F2261"/>
    <w:rsid w:val="005F3223"/>
    <w:rsid w:val="005F5136"/>
    <w:rsid w:val="005F5DAC"/>
    <w:rsid w:val="005F6EEF"/>
    <w:rsid w:val="005F75C0"/>
    <w:rsid w:val="005F79B4"/>
    <w:rsid w:val="0060012C"/>
    <w:rsid w:val="00602762"/>
    <w:rsid w:val="006027DB"/>
    <w:rsid w:val="006036C4"/>
    <w:rsid w:val="00603CE1"/>
    <w:rsid w:val="00604581"/>
    <w:rsid w:val="00604609"/>
    <w:rsid w:val="00605A1B"/>
    <w:rsid w:val="00605A5C"/>
    <w:rsid w:val="00605BDB"/>
    <w:rsid w:val="00606418"/>
    <w:rsid w:val="006110A2"/>
    <w:rsid w:val="0061138A"/>
    <w:rsid w:val="006118A7"/>
    <w:rsid w:val="006118F9"/>
    <w:rsid w:val="0061243C"/>
    <w:rsid w:val="00614190"/>
    <w:rsid w:val="006146CA"/>
    <w:rsid w:val="00614729"/>
    <w:rsid w:val="00615A3C"/>
    <w:rsid w:val="006164A7"/>
    <w:rsid w:val="00616C4C"/>
    <w:rsid w:val="00616DD6"/>
    <w:rsid w:val="00620290"/>
    <w:rsid w:val="0062034F"/>
    <w:rsid w:val="00620861"/>
    <w:rsid w:val="00620BF1"/>
    <w:rsid w:val="0062134F"/>
    <w:rsid w:val="006216EA"/>
    <w:rsid w:val="00624A4D"/>
    <w:rsid w:val="00624DB1"/>
    <w:rsid w:val="00625F70"/>
    <w:rsid w:val="0062660D"/>
    <w:rsid w:val="00627828"/>
    <w:rsid w:val="0063084B"/>
    <w:rsid w:val="00631552"/>
    <w:rsid w:val="00632004"/>
    <w:rsid w:val="00632B51"/>
    <w:rsid w:val="00633078"/>
    <w:rsid w:val="00633201"/>
    <w:rsid w:val="006345FC"/>
    <w:rsid w:val="00635C6E"/>
    <w:rsid w:val="00636A90"/>
    <w:rsid w:val="00636C78"/>
    <w:rsid w:val="00636D3E"/>
    <w:rsid w:val="00637AFE"/>
    <w:rsid w:val="00640D2C"/>
    <w:rsid w:val="0064138D"/>
    <w:rsid w:val="00641532"/>
    <w:rsid w:val="00642242"/>
    <w:rsid w:val="006423DC"/>
    <w:rsid w:val="00642724"/>
    <w:rsid w:val="006433E4"/>
    <w:rsid w:val="0064377F"/>
    <w:rsid w:val="00644D99"/>
    <w:rsid w:val="00644FEE"/>
    <w:rsid w:val="0064544C"/>
    <w:rsid w:val="006454D7"/>
    <w:rsid w:val="00645BA9"/>
    <w:rsid w:val="00646271"/>
    <w:rsid w:val="00646425"/>
    <w:rsid w:val="00646D21"/>
    <w:rsid w:val="006472E4"/>
    <w:rsid w:val="006502FC"/>
    <w:rsid w:val="006508FF"/>
    <w:rsid w:val="006511B8"/>
    <w:rsid w:val="006519CD"/>
    <w:rsid w:val="00651AA7"/>
    <w:rsid w:val="00652F68"/>
    <w:rsid w:val="00653479"/>
    <w:rsid w:val="00653B27"/>
    <w:rsid w:val="00654DC1"/>
    <w:rsid w:val="0065521D"/>
    <w:rsid w:val="00655C78"/>
    <w:rsid w:val="00655C8A"/>
    <w:rsid w:val="00655CA8"/>
    <w:rsid w:val="006569B1"/>
    <w:rsid w:val="00657009"/>
    <w:rsid w:val="006574D3"/>
    <w:rsid w:val="0066072A"/>
    <w:rsid w:val="00660941"/>
    <w:rsid w:val="00660E69"/>
    <w:rsid w:val="006610EE"/>
    <w:rsid w:val="006616DB"/>
    <w:rsid w:val="006618EA"/>
    <w:rsid w:val="006619EC"/>
    <w:rsid w:val="00662E3A"/>
    <w:rsid w:val="00663ABF"/>
    <w:rsid w:val="00663DE4"/>
    <w:rsid w:val="00664B80"/>
    <w:rsid w:val="00665B15"/>
    <w:rsid w:val="00665B44"/>
    <w:rsid w:val="00665F5C"/>
    <w:rsid w:val="00667291"/>
    <w:rsid w:val="00670628"/>
    <w:rsid w:val="006706C3"/>
    <w:rsid w:val="00670AB5"/>
    <w:rsid w:val="006712D6"/>
    <w:rsid w:val="0067149A"/>
    <w:rsid w:val="006718EF"/>
    <w:rsid w:val="00671D06"/>
    <w:rsid w:val="00672177"/>
    <w:rsid w:val="00672C93"/>
    <w:rsid w:val="00672E62"/>
    <w:rsid w:val="0067327E"/>
    <w:rsid w:val="006737C8"/>
    <w:rsid w:val="00673816"/>
    <w:rsid w:val="00673FF7"/>
    <w:rsid w:val="006745C9"/>
    <w:rsid w:val="006746F6"/>
    <w:rsid w:val="00674905"/>
    <w:rsid w:val="006757D1"/>
    <w:rsid w:val="006758F9"/>
    <w:rsid w:val="00675DDE"/>
    <w:rsid w:val="00676A25"/>
    <w:rsid w:val="00677108"/>
    <w:rsid w:val="0067759E"/>
    <w:rsid w:val="00677D63"/>
    <w:rsid w:val="00677FCA"/>
    <w:rsid w:val="00677FCB"/>
    <w:rsid w:val="006807E2"/>
    <w:rsid w:val="00680DA3"/>
    <w:rsid w:val="0068108D"/>
    <w:rsid w:val="00681557"/>
    <w:rsid w:val="006815D5"/>
    <w:rsid w:val="00681838"/>
    <w:rsid w:val="00681B16"/>
    <w:rsid w:val="0068293E"/>
    <w:rsid w:val="006837F8"/>
    <w:rsid w:val="00684738"/>
    <w:rsid w:val="006847FE"/>
    <w:rsid w:val="006863AE"/>
    <w:rsid w:val="006865EC"/>
    <w:rsid w:val="006872E5"/>
    <w:rsid w:val="006872EC"/>
    <w:rsid w:val="00690145"/>
    <w:rsid w:val="00690249"/>
    <w:rsid w:val="006904ED"/>
    <w:rsid w:val="00690A6D"/>
    <w:rsid w:val="00690A8F"/>
    <w:rsid w:val="00690FF0"/>
    <w:rsid w:val="0069103D"/>
    <w:rsid w:val="0069121A"/>
    <w:rsid w:val="00691B64"/>
    <w:rsid w:val="006925BB"/>
    <w:rsid w:val="00692FB6"/>
    <w:rsid w:val="00693DB4"/>
    <w:rsid w:val="0069458C"/>
    <w:rsid w:val="0069521F"/>
    <w:rsid w:val="00695847"/>
    <w:rsid w:val="0069610B"/>
    <w:rsid w:val="006966CB"/>
    <w:rsid w:val="00697546"/>
    <w:rsid w:val="006975FF"/>
    <w:rsid w:val="00697F1B"/>
    <w:rsid w:val="006A0314"/>
    <w:rsid w:val="006A03B2"/>
    <w:rsid w:val="006A0707"/>
    <w:rsid w:val="006A15B4"/>
    <w:rsid w:val="006A182B"/>
    <w:rsid w:val="006A20C1"/>
    <w:rsid w:val="006A307D"/>
    <w:rsid w:val="006A3285"/>
    <w:rsid w:val="006A35F9"/>
    <w:rsid w:val="006A392D"/>
    <w:rsid w:val="006A3C89"/>
    <w:rsid w:val="006A4006"/>
    <w:rsid w:val="006A411F"/>
    <w:rsid w:val="006A4E77"/>
    <w:rsid w:val="006A5EF5"/>
    <w:rsid w:val="006A612F"/>
    <w:rsid w:val="006A62B7"/>
    <w:rsid w:val="006A79DE"/>
    <w:rsid w:val="006A7DD6"/>
    <w:rsid w:val="006B0FF8"/>
    <w:rsid w:val="006B1F2F"/>
    <w:rsid w:val="006B543D"/>
    <w:rsid w:val="006B5FD2"/>
    <w:rsid w:val="006B746B"/>
    <w:rsid w:val="006B7576"/>
    <w:rsid w:val="006B7E4E"/>
    <w:rsid w:val="006C0482"/>
    <w:rsid w:val="006C0721"/>
    <w:rsid w:val="006C09A2"/>
    <w:rsid w:val="006C1045"/>
    <w:rsid w:val="006C1595"/>
    <w:rsid w:val="006C17CF"/>
    <w:rsid w:val="006C2388"/>
    <w:rsid w:val="006C2F63"/>
    <w:rsid w:val="006C32DA"/>
    <w:rsid w:val="006C3328"/>
    <w:rsid w:val="006C40A7"/>
    <w:rsid w:val="006C4143"/>
    <w:rsid w:val="006C4E03"/>
    <w:rsid w:val="006C5395"/>
    <w:rsid w:val="006C5C16"/>
    <w:rsid w:val="006C6D9B"/>
    <w:rsid w:val="006C726D"/>
    <w:rsid w:val="006C7E48"/>
    <w:rsid w:val="006D145A"/>
    <w:rsid w:val="006D222C"/>
    <w:rsid w:val="006D2421"/>
    <w:rsid w:val="006D4E0C"/>
    <w:rsid w:val="006D558A"/>
    <w:rsid w:val="006D5BCE"/>
    <w:rsid w:val="006D65E7"/>
    <w:rsid w:val="006D6767"/>
    <w:rsid w:val="006D7DEB"/>
    <w:rsid w:val="006E10A2"/>
    <w:rsid w:val="006E2286"/>
    <w:rsid w:val="006E2C6E"/>
    <w:rsid w:val="006E3182"/>
    <w:rsid w:val="006E33F7"/>
    <w:rsid w:val="006E359F"/>
    <w:rsid w:val="006E3A1E"/>
    <w:rsid w:val="006E3C32"/>
    <w:rsid w:val="006E4DFD"/>
    <w:rsid w:val="006E523F"/>
    <w:rsid w:val="006E5400"/>
    <w:rsid w:val="006E5A91"/>
    <w:rsid w:val="006F091B"/>
    <w:rsid w:val="006F2806"/>
    <w:rsid w:val="006F299E"/>
    <w:rsid w:val="006F3BF0"/>
    <w:rsid w:val="006F3C1F"/>
    <w:rsid w:val="006F4D63"/>
    <w:rsid w:val="006F5435"/>
    <w:rsid w:val="006F55EA"/>
    <w:rsid w:val="006F5879"/>
    <w:rsid w:val="006F6C4C"/>
    <w:rsid w:val="006F6D22"/>
    <w:rsid w:val="006F6E62"/>
    <w:rsid w:val="006F71AF"/>
    <w:rsid w:val="006F7AA7"/>
    <w:rsid w:val="00700091"/>
    <w:rsid w:val="0070053B"/>
    <w:rsid w:val="007011B5"/>
    <w:rsid w:val="00701D3D"/>
    <w:rsid w:val="00702A86"/>
    <w:rsid w:val="00702B88"/>
    <w:rsid w:val="00704341"/>
    <w:rsid w:val="007055E6"/>
    <w:rsid w:val="007063C7"/>
    <w:rsid w:val="00706AE1"/>
    <w:rsid w:val="00706E7F"/>
    <w:rsid w:val="007070FD"/>
    <w:rsid w:val="00707B50"/>
    <w:rsid w:val="00710247"/>
    <w:rsid w:val="0071079B"/>
    <w:rsid w:val="00710E41"/>
    <w:rsid w:val="00711444"/>
    <w:rsid w:val="00713BE9"/>
    <w:rsid w:val="00713CD8"/>
    <w:rsid w:val="00713D35"/>
    <w:rsid w:val="0071549D"/>
    <w:rsid w:val="00716EB7"/>
    <w:rsid w:val="00717379"/>
    <w:rsid w:val="007200DC"/>
    <w:rsid w:val="00721831"/>
    <w:rsid w:val="00721AD8"/>
    <w:rsid w:val="00721E08"/>
    <w:rsid w:val="007227A2"/>
    <w:rsid w:val="00722F5B"/>
    <w:rsid w:val="007232C0"/>
    <w:rsid w:val="007239FA"/>
    <w:rsid w:val="00723D49"/>
    <w:rsid w:val="007243BB"/>
    <w:rsid w:val="007243EB"/>
    <w:rsid w:val="007255D3"/>
    <w:rsid w:val="00726320"/>
    <w:rsid w:val="00726EF3"/>
    <w:rsid w:val="007273AA"/>
    <w:rsid w:val="0073033A"/>
    <w:rsid w:val="007311C5"/>
    <w:rsid w:val="00731F75"/>
    <w:rsid w:val="00732885"/>
    <w:rsid w:val="00732B3F"/>
    <w:rsid w:val="00733413"/>
    <w:rsid w:val="00733430"/>
    <w:rsid w:val="007346C2"/>
    <w:rsid w:val="007348CC"/>
    <w:rsid w:val="00734BAE"/>
    <w:rsid w:val="007361E1"/>
    <w:rsid w:val="0073630D"/>
    <w:rsid w:val="0073762F"/>
    <w:rsid w:val="007377B6"/>
    <w:rsid w:val="00737C72"/>
    <w:rsid w:val="007405A0"/>
    <w:rsid w:val="0074297C"/>
    <w:rsid w:val="00742EBA"/>
    <w:rsid w:val="007430DB"/>
    <w:rsid w:val="007433E7"/>
    <w:rsid w:val="0074364D"/>
    <w:rsid w:val="00744B80"/>
    <w:rsid w:val="00745180"/>
    <w:rsid w:val="00745D22"/>
    <w:rsid w:val="00747507"/>
    <w:rsid w:val="00747800"/>
    <w:rsid w:val="00750E1C"/>
    <w:rsid w:val="00753231"/>
    <w:rsid w:val="007536A4"/>
    <w:rsid w:val="0075375D"/>
    <w:rsid w:val="007541D8"/>
    <w:rsid w:val="007544D5"/>
    <w:rsid w:val="007544E9"/>
    <w:rsid w:val="007546CD"/>
    <w:rsid w:val="0075687D"/>
    <w:rsid w:val="00756D2B"/>
    <w:rsid w:val="00756DB6"/>
    <w:rsid w:val="00757B5C"/>
    <w:rsid w:val="00757BAC"/>
    <w:rsid w:val="0076053E"/>
    <w:rsid w:val="00760EC4"/>
    <w:rsid w:val="0076131A"/>
    <w:rsid w:val="007614F0"/>
    <w:rsid w:val="00761B5B"/>
    <w:rsid w:val="00762528"/>
    <w:rsid w:val="00764795"/>
    <w:rsid w:val="007647E9"/>
    <w:rsid w:val="00764E24"/>
    <w:rsid w:val="00764FDF"/>
    <w:rsid w:val="00765943"/>
    <w:rsid w:val="00766D9B"/>
    <w:rsid w:val="00770087"/>
    <w:rsid w:val="007703F3"/>
    <w:rsid w:val="00770F1A"/>
    <w:rsid w:val="00771864"/>
    <w:rsid w:val="007718A2"/>
    <w:rsid w:val="00772730"/>
    <w:rsid w:val="00772D94"/>
    <w:rsid w:val="00772FEE"/>
    <w:rsid w:val="0077303A"/>
    <w:rsid w:val="00773341"/>
    <w:rsid w:val="00774064"/>
    <w:rsid w:val="0077444A"/>
    <w:rsid w:val="00775050"/>
    <w:rsid w:val="0077510D"/>
    <w:rsid w:val="007756F8"/>
    <w:rsid w:val="007762B9"/>
    <w:rsid w:val="00776F49"/>
    <w:rsid w:val="00776FFB"/>
    <w:rsid w:val="007776DE"/>
    <w:rsid w:val="00777D13"/>
    <w:rsid w:val="00777D32"/>
    <w:rsid w:val="00780143"/>
    <w:rsid w:val="0078190A"/>
    <w:rsid w:val="00781BD0"/>
    <w:rsid w:val="00782417"/>
    <w:rsid w:val="0078286E"/>
    <w:rsid w:val="00782BCD"/>
    <w:rsid w:val="00783E45"/>
    <w:rsid w:val="0078419B"/>
    <w:rsid w:val="00784BC2"/>
    <w:rsid w:val="00786B0B"/>
    <w:rsid w:val="0079104C"/>
    <w:rsid w:val="0079118D"/>
    <w:rsid w:val="00791645"/>
    <w:rsid w:val="0079175A"/>
    <w:rsid w:val="00792019"/>
    <w:rsid w:val="00793721"/>
    <w:rsid w:val="00793D77"/>
    <w:rsid w:val="0079562C"/>
    <w:rsid w:val="0079587D"/>
    <w:rsid w:val="00795EB6"/>
    <w:rsid w:val="00797433"/>
    <w:rsid w:val="007A0341"/>
    <w:rsid w:val="007A0F3F"/>
    <w:rsid w:val="007A148E"/>
    <w:rsid w:val="007A176E"/>
    <w:rsid w:val="007A3C15"/>
    <w:rsid w:val="007A4743"/>
    <w:rsid w:val="007A4FD9"/>
    <w:rsid w:val="007A5584"/>
    <w:rsid w:val="007A61BF"/>
    <w:rsid w:val="007A6953"/>
    <w:rsid w:val="007A6BCD"/>
    <w:rsid w:val="007A7EEB"/>
    <w:rsid w:val="007B0C5F"/>
    <w:rsid w:val="007B1012"/>
    <w:rsid w:val="007B11C1"/>
    <w:rsid w:val="007B1AE4"/>
    <w:rsid w:val="007B2673"/>
    <w:rsid w:val="007B2E4D"/>
    <w:rsid w:val="007B52CF"/>
    <w:rsid w:val="007B54EA"/>
    <w:rsid w:val="007B56AF"/>
    <w:rsid w:val="007B5717"/>
    <w:rsid w:val="007B5E17"/>
    <w:rsid w:val="007B683A"/>
    <w:rsid w:val="007B6C3B"/>
    <w:rsid w:val="007B6CC5"/>
    <w:rsid w:val="007C0A8C"/>
    <w:rsid w:val="007C21F1"/>
    <w:rsid w:val="007C24A4"/>
    <w:rsid w:val="007C2771"/>
    <w:rsid w:val="007C2EA8"/>
    <w:rsid w:val="007C4509"/>
    <w:rsid w:val="007C4890"/>
    <w:rsid w:val="007C5481"/>
    <w:rsid w:val="007C568B"/>
    <w:rsid w:val="007C58FB"/>
    <w:rsid w:val="007C592A"/>
    <w:rsid w:val="007C692B"/>
    <w:rsid w:val="007C6FE4"/>
    <w:rsid w:val="007D0751"/>
    <w:rsid w:val="007D0F9E"/>
    <w:rsid w:val="007D1067"/>
    <w:rsid w:val="007D1EB3"/>
    <w:rsid w:val="007D335E"/>
    <w:rsid w:val="007D3CC0"/>
    <w:rsid w:val="007D4392"/>
    <w:rsid w:val="007D4633"/>
    <w:rsid w:val="007D49F7"/>
    <w:rsid w:val="007D4DAB"/>
    <w:rsid w:val="007D5B60"/>
    <w:rsid w:val="007D61A0"/>
    <w:rsid w:val="007D6B95"/>
    <w:rsid w:val="007D713E"/>
    <w:rsid w:val="007D7C32"/>
    <w:rsid w:val="007E02F8"/>
    <w:rsid w:val="007E0745"/>
    <w:rsid w:val="007E15F1"/>
    <w:rsid w:val="007E1A38"/>
    <w:rsid w:val="007E1DAE"/>
    <w:rsid w:val="007E259D"/>
    <w:rsid w:val="007E3767"/>
    <w:rsid w:val="007E4193"/>
    <w:rsid w:val="007E4571"/>
    <w:rsid w:val="007E4F37"/>
    <w:rsid w:val="007E535D"/>
    <w:rsid w:val="007E5B57"/>
    <w:rsid w:val="007E5D3B"/>
    <w:rsid w:val="007E602B"/>
    <w:rsid w:val="007E622B"/>
    <w:rsid w:val="007E725F"/>
    <w:rsid w:val="007E7AAE"/>
    <w:rsid w:val="007F0463"/>
    <w:rsid w:val="007F05A0"/>
    <w:rsid w:val="007F083B"/>
    <w:rsid w:val="007F096E"/>
    <w:rsid w:val="007F0BCA"/>
    <w:rsid w:val="007F18FD"/>
    <w:rsid w:val="007F1F3D"/>
    <w:rsid w:val="007F3F42"/>
    <w:rsid w:val="007F4778"/>
    <w:rsid w:val="007F7304"/>
    <w:rsid w:val="007F7AD1"/>
    <w:rsid w:val="0080055F"/>
    <w:rsid w:val="0080075C"/>
    <w:rsid w:val="00800CE8"/>
    <w:rsid w:val="008013F3"/>
    <w:rsid w:val="0080218E"/>
    <w:rsid w:val="00803933"/>
    <w:rsid w:val="0080500A"/>
    <w:rsid w:val="00805BD9"/>
    <w:rsid w:val="008078DE"/>
    <w:rsid w:val="00807B4A"/>
    <w:rsid w:val="00810293"/>
    <w:rsid w:val="008107AA"/>
    <w:rsid w:val="00811E82"/>
    <w:rsid w:val="00812678"/>
    <w:rsid w:val="008135F7"/>
    <w:rsid w:val="00813824"/>
    <w:rsid w:val="0081432E"/>
    <w:rsid w:val="00814EB0"/>
    <w:rsid w:val="00815A4E"/>
    <w:rsid w:val="00815BC8"/>
    <w:rsid w:val="0081626E"/>
    <w:rsid w:val="00816B66"/>
    <w:rsid w:val="0081748F"/>
    <w:rsid w:val="00817A25"/>
    <w:rsid w:val="00817B2E"/>
    <w:rsid w:val="00817DBD"/>
    <w:rsid w:val="00817E94"/>
    <w:rsid w:val="00820E30"/>
    <w:rsid w:val="008212AC"/>
    <w:rsid w:val="00821A65"/>
    <w:rsid w:val="008222E4"/>
    <w:rsid w:val="008228EF"/>
    <w:rsid w:val="008232B3"/>
    <w:rsid w:val="00823EC5"/>
    <w:rsid w:val="008240E3"/>
    <w:rsid w:val="008253E1"/>
    <w:rsid w:val="00825D90"/>
    <w:rsid w:val="00825F2C"/>
    <w:rsid w:val="0082677A"/>
    <w:rsid w:val="00826B72"/>
    <w:rsid w:val="00826FDC"/>
    <w:rsid w:val="0082799E"/>
    <w:rsid w:val="008301A6"/>
    <w:rsid w:val="00830F5A"/>
    <w:rsid w:val="008319AD"/>
    <w:rsid w:val="0083222C"/>
    <w:rsid w:val="00832A08"/>
    <w:rsid w:val="00832EA5"/>
    <w:rsid w:val="008336FC"/>
    <w:rsid w:val="0083475B"/>
    <w:rsid w:val="00834B41"/>
    <w:rsid w:val="00834D98"/>
    <w:rsid w:val="008372F4"/>
    <w:rsid w:val="00837B10"/>
    <w:rsid w:val="00837EBB"/>
    <w:rsid w:val="0084055F"/>
    <w:rsid w:val="00842745"/>
    <w:rsid w:val="0084295F"/>
    <w:rsid w:val="00842D36"/>
    <w:rsid w:val="00843132"/>
    <w:rsid w:val="00843215"/>
    <w:rsid w:val="00844AB8"/>
    <w:rsid w:val="00844CD0"/>
    <w:rsid w:val="00844F0F"/>
    <w:rsid w:val="00845784"/>
    <w:rsid w:val="00845A32"/>
    <w:rsid w:val="00845E72"/>
    <w:rsid w:val="00845F5C"/>
    <w:rsid w:val="00847360"/>
    <w:rsid w:val="00847678"/>
    <w:rsid w:val="008503A3"/>
    <w:rsid w:val="0085047B"/>
    <w:rsid w:val="008512DA"/>
    <w:rsid w:val="008515D6"/>
    <w:rsid w:val="00851A6A"/>
    <w:rsid w:val="00851AAF"/>
    <w:rsid w:val="00852509"/>
    <w:rsid w:val="00852D18"/>
    <w:rsid w:val="008531F9"/>
    <w:rsid w:val="008533C4"/>
    <w:rsid w:val="00854CE0"/>
    <w:rsid w:val="00855CF6"/>
    <w:rsid w:val="00855D91"/>
    <w:rsid w:val="00856095"/>
    <w:rsid w:val="00856176"/>
    <w:rsid w:val="008562BB"/>
    <w:rsid w:val="00856367"/>
    <w:rsid w:val="00856CAA"/>
    <w:rsid w:val="00857194"/>
    <w:rsid w:val="008571D5"/>
    <w:rsid w:val="00857653"/>
    <w:rsid w:val="0085789A"/>
    <w:rsid w:val="0086079B"/>
    <w:rsid w:val="0086285B"/>
    <w:rsid w:val="0086322A"/>
    <w:rsid w:val="00865791"/>
    <w:rsid w:val="0086588C"/>
    <w:rsid w:val="00865FD3"/>
    <w:rsid w:val="008660BC"/>
    <w:rsid w:val="00866A4A"/>
    <w:rsid w:val="00866AFB"/>
    <w:rsid w:val="008674A7"/>
    <w:rsid w:val="008679E1"/>
    <w:rsid w:val="008712DF"/>
    <w:rsid w:val="0087210E"/>
    <w:rsid w:val="008721CC"/>
    <w:rsid w:val="008722C4"/>
    <w:rsid w:val="00873019"/>
    <w:rsid w:val="0087314B"/>
    <w:rsid w:val="008735F9"/>
    <w:rsid w:val="00874608"/>
    <w:rsid w:val="0087461E"/>
    <w:rsid w:val="008748D5"/>
    <w:rsid w:val="0087505C"/>
    <w:rsid w:val="00875E91"/>
    <w:rsid w:val="00875EC5"/>
    <w:rsid w:val="008760B9"/>
    <w:rsid w:val="008762A0"/>
    <w:rsid w:val="008766E9"/>
    <w:rsid w:val="008778E4"/>
    <w:rsid w:val="00877A9D"/>
    <w:rsid w:val="00877E56"/>
    <w:rsid w:val="0088064E"/>
    <w:rsid w:val="008807EF"/>
    <w:rsid w:val="0088092C"/>
    <w:rsid w:val="00881062"/>
    <w:rsid w:val="00882D9D"/>
    <w:rsid w:val="00883BC8"/>
    <w:rsid w:val="00883F16"/>
    <w:rsid w:val="008840A2"/>
    <w:rsid w:val="00884478"/>
    <w:rsid w:val="00885AB2"/>
    <w:rsid w:val="00885D9C"/>
    <w:rsid w:val="008863D7"/>
    <w:rsid w:val="00886A88"/>
    <w:rsid w:val="00886A94"/>
    <w:rsid w:val="008876DA"/>
    <w:rsid w:val="00890B24"/>
    <w:rsid w:val="00890BCD"/>
    <w:rsid w:val="00890F9A"/>
    <w:rsid w:val="00891802"/>
    <w:rsid w:val="00891926"/>
    <w:rsid w:val="00895909"/>
    <w:rsid w:val="00896149"/>
    <w:rsid w:val="00896321"/>
    <w:rsid w:val="00896618"/>
    <w:rsid w:val="008978C4"/>
    <w:rsid w:val="00897D0B"/>
    <w:rsid w:val="008A01BA"/>
    <w:rsid w:val="008A116B"/>
    <w:rsid w:val="008A15A1"/>
    <w:rsid w:val="008A37FA"/>
    <w:rsid w:val="008A425B"/>
    <w:rsid w:val="008A46DC"/>
    <w:rsid w:val="008A48DA"/>
    <w:rsid w:val="008A4B8B"/>
    <w:rsid w:val="008A4C75"/>
    <w:rsid w:val="008A540C"/>
    <w:rsid w:val="008A7227"/>
    <w:rsid w:val="008A74E8"/>
    <w:rsid w:val="008A7C5F"/>
    <w:rsid w:val="008B04AF"/>
    <w:rsid w:val="008B06B5"/>
    <w:rsid w:val="008B0D21"/>
    <w:rsid w:val="008B14A5"/>
    <w:rsid w:val="008B1AAD"/>
    <w:rsid w:val="008B21FB"/>
    <w:rsid w:val="008B23EC"/>
    <w:rsid w:val="008B2BA8"/>
    <w:rsid w:val="008B433D"/>
    <w:rsid w:val="008B45B4"/>
    <w:rsid w:val="008B4646"/>
    <w:rsid w:val="008B5471"/>
    <w:rsid w:val="008B5FD8"/>
    <w:rsid w:val="008B6906"/>
    <w:rsid w:val="008C01D8"/>
    <w:rsid w:val="008C17D6"/>
    <w:rsid w:val="008C21C3"/>
    <w:rsid w:val="008C2360"/>
    <w:rsid w:val="008C37F9"/>
    <w:rsid w:val="008C3A2B"/>
    <w:rsid w:val="008C59D4"/>
    <w:rsid w:val="008C5ECA"/>
    <w:rsid w:val="008C5FA0"/>
    <w:rsid w:val="008C6C03"/>
    <w:rsid w:val="008C6DE1"/>
    <w:rsid w:val="008C74DF"/>
    <w:rsid w:val="008C76B0"/>
    <w:rsid w:val="008C7735"/>
    <w:rsid w:val="008D139D"/>
    <w:rsid w:val="008D1749"/>
    <w:rsid w:val="008D1920"/>
    <w:rsid w:val="008D2137"/>
    <w:rsid w:val="008D39B9"/>
    <w:rsid w:val="008D4B3C"/>
    <w:rsid w:val="008D500B"/>
    <w:rsid w:val="008D5CA4"/>
    <w:rsid w:val="008D638D"/>
    <w:rsid w:val="008D6B03"/>
    <w:rsid w:val="008D7F5E"/>
    <w:rsid w:val="008E057A"/>
    <w:rsid w:val="008E0B82"/>
    <w:rsid w:val="008E110E"/>
    <w:rsid w:val="008E1175"/>
    <w:rsid w:val="008E12A1"/>
    <w:rsid w:val="008E2083"/>
    <w:rsid w:val="008E226B"/>
    <w:rsid w:val="008E2446"/>
    <w:rsid w:val="008E33AF"/>
    <w:rsid w:val="008E3A34"/>
    <w:rsid w:val="008E42A5"/>
    <w:rsid w:val="008E5906"/>
    <w:rsid w:val="008E5F1D"/>
    <w:rsid w:val="008E69A8"/>
    <w:rsid w:val="008E6B35"/>
    <w:rsid w:val="008E7E64"/>
    <w:rsid w:val="008F1A03"/>
    <w:rsid w:val="008F1DC9"/>
    <w:rsid w:val="008F3005"/>
    <w:rsid w:val="008F306E"/>
    <w:rsid w:val="008F38A3"/>
    <w:rsid w:val="008F4DB9"/>
    <w:rsid w:val="008F4DDC"/>
    <w:rsid w:val="008F4F24"/>
    <w:rsid w:val="008F5530"/>
    <w:rsid w:val="008F595A"/>
    <w:rsid w:val="008F61FC"/>
    <w:rsid w:val="008F6317"/>
    <w:rsid w:val="008F642E"/>
    <w:rsid w:val="008F6555"/>
    <w:rsid w:val="008F665E"/>
    <w:rsid w:val="008F7201"/>
    <w:rsid w:val="008F78A2"/>
    <w:rsid w:val="008F7F60"/>
    <w:rsid w:val="00900667"/>
    <w:rsid w:val="0090069D"/>
    <w:rsid w:val="00900B25"/>
    <w:rsid w:val="00901634"/>
    <w:rsid w:val="00902013"/>
    <w:rsid w:val="00902024"/>
    <w:rsid w:val="00902524"/>
    <w:rsid w:val="009032D1"/>
    <w:rsid w:val="00903733"/>
    <w:rsid w:val="00903B8D"/>
    <w:rsid w:val="00904562"/>
    <w:rsid w:val="00904E81"/>
    <w:rsid w:val="0090510D"/>
    <w:rsid w:val="00905431"/>
    <w:rsid w:val="0090548E"/>
    <w:rsid w:val="009059EB"/>
    <w:rsid w:val="009063CF"/>
    <w:rsid w:val="009068C2"/>
    <w:rsid w:val="00906C25"/>
    <w:rsid w:val="00906CCC"/>
    <w:rsid w:val="00907B25"/>
    <w:rsid w:val="00907CA8"/>
    <w:rsid w:val="009132B0"/>
    <w:rsid w:val="00913745"/>
    <w:rsid w:val="00914205"/>
    <w:rsid w:val="00914979"/>
    <w:rsid w:val="00914B92"/>
    <w:rsid w:val="00916BAB"/>
    <w:rsid w:val="00916FAA"/>
    <w:rsid w:val="0091768F"/>
    <w:rsid w:val="00917C91"/>
    <w:rsid w:val="009204D3"/>
    <w:rsid w:val="00921F53"/>
    <w:rsid w:val="00922A1E"/>
    <w:rsid w:val="00922C44"/>
    <w:rsid w:val="00922DCD"/>
    <w:rsid w:val="00922E1C"/>
    <w:rsid w:val="00923756"/>
    <w:rsid w:val="00924527"/>
    <w:rsid w:val="00924877"/>
    <w:rsid w:val="00925008"/>
    <w:rsid w:val="00925266"/>
    <w:rsid w:val="0092536F"/>
    <w:rsid w:val="0092622C"/>
    <w:rsid w:val="00926D01"/>
    <w:rsid w:val="00927BFE"/>
    <w:rsid w:val="009304E2"/>
    <w:rsid w:val="00931283"/>
    <w:rsid w:val="00931AAF"/>
    <w:rsid w:val="00932A78"/>
    <w:rsid w:val="00932C3F"/>
    <w:rsid w:val="00934622"/>
    <w:rsid w:val="009347D6"/>
    <w:rsid w:val="00935886"/>
    <w:rsid w:val="00935BE7"/>
    <w:rsid w:val="00935BEA"/>
    <w:rsid w:val="0093627E"/>
    <w:rsid w:val="00937704"/>
    <w:rsid w:val="00937F09"/>
    <w:rsid w:val="00940C9B"/>
    <w:rsid w:val="00941210"/>
    <w:rsid w:val="0094165C"/>
    <w:rsid w:val="00941D15"/>
    <w:rsid w:val="00941DBF"/>
    <w:rsid w:val="0094266C"/>
    <w:rsid w:val="009429A7"/>
    <w:rsid w:val="00942C8C"/>
    <w:rsid w:val="00943A3C"/>
    <w:rsid w:val="00943BF1"/>
    <w:rsid w:val="0094401C"/>
    <w:rsid w:val="0094411D"/>
    <w:rsid w:val="009443B4"/>
    <w:rsid w:val="009455E6"/>
    <w:rsid w:val="00945FC8"/>
    <w:rsid w:val="00946189"/>
    <w:rsid w:val="00946C9E"/>
    <w:rsid w:val="00947DDD"/>
    <w:rsid w:val="009503F7"/>
    <w:rsid w:val="00952D58"/>
    <w:rsid w:val="009531D7"/>
    <w:rsid w:val="009532C9"/>
    <w:rsid w:val="00954246"/>
    <w:rsid w:val="009542AD"/>
    <w:rsid w:val="00954AAC"/>
    <w:rsid w:val="009550BE"/>
    <w:rsid w:val="00955E7E"/>
    <w:rsid w:val="00956C82"/>
    <w:rsid w:val="00956F5B"/>
    <w:rsid w:val="00962D75"/>
    <w:rsid w:val="00962E5C"/>
    <w:rsid w:val="00962EB6"/>
    <w:rsid w:val="00962FB2"/>
    <w:rsid w:val="00963C12"/>
    <w:rsid w:val="00965066"/>
    <w:rsid w:val="009654F1"/>
    <w:rsid w:val="00967108"/>
    <w:rsid w:val="00967DF2"/>
    <w:rsid w:val="009707C4"/>
    <w:rsid w:val="00970887"/>
    <w:rsid w:val="00970FCF"/>
    <w:rsid w:val="00971565"/>
    <w:rsid w:val="009717F9"/>
    <w:rsid w:val="009718CF"/>
    <w:rsid w:val="009718D0"/>
    <w:rsid w:val="00972147"/>
    <w:rsid w:val="00972403"/>
    <w:rsid w:val="009730E0"/>
    <w:rsid w:val="0097310F"/>
    <w:rsid w:val="009733FB"/>
    <w:rsid w:val="00974910"/>
    <w:rsid w:val="0097597B"/>
    <w:rsid w:val="00975FC1"/>
    <w:rsid w:val="0097618E"/>
    <w:rsid w:val="009769F5"/>
    <w:rsid w:val="009770E4"/>
    <w:rsid w:val="00977843"/>
    <w:rsid w:val="00977D46"/>
    <w:rsid w:val="0098070F"/>
    <w:rsid w:val="0098088E"/>
    <w:rsid w:val="00980C8C"/>
    <w:rsid w:val="00980D59"/>
    <w:rsid w:val="0098168A"/>
    <w:rsid w:val="009820D7"/>
    <w:rsid w:val="009833FC"/>
    <w:rsid w:val="009843D9"/>
    <w:rsid w:val="00984AEF"/>
    <w:rsid w:val="00985101"/>
    <w:rsid w:val="00985AF5"/>
    <w:rsid w:val="009875E7"/>
    <w:rsid w:val="00987B13"/>
    <w:rsid w:val="00987BA4"/>
    <w:rsid w:val="0099029E"/>
    <w:rsid w:val="0099071A"/>
    <w:rsid w:val="00990A36"/>
    <w:rsid w:val="00990A42"/>
    <w:rsid w:val="009919A1"/>
    <w:rsid w:val="00991BCA"/>
    <w:rsid w:val="009920D6"/>
    <w:rsid w:val="00992AD4"/>
    <w:rsid w:val="00993606"/>
    <w:rsid w:val="00993CFE"/>
    <w:rsid w:val="0099451E"/>
    <w:rsid w:val="009947F4"/>
    <w:rsid w:val="00994B92"/>
    <w:rsid w:val="00994DA0"/>
    <w:rsid w:val="00994DE8"/>
    <w:rsid w:val="00996B6A"/>
    <w:rsid w:val="00996B6F"/>
    <w:rsid w:val="00996C0A"/>
    <w:rsid w:val="009A039D"/>
    <w:rsid w:val="009A059F"/>
    <w:rsid w:val="009A1A16"/>
    <w:rsid w:val="009A1BA0"/>
    <w:rsid w:val="009A3224"/>
    <w:rsid w:val="009A3569"/>
    <w:rsid w:val="009A3644"/>
    <w:rsid w:val="009A4530"/>
    <w:rsid w:val="009A4EF1"/>
    <w:rsid w:val="009A54FD"/>
    <w:rsid w:val="009A5B6E"/>
    <w:rsid w:val="009A6684"/>
    <w:rsid w:val="009A6717"/>
    <w:rsid w:val="009A6A07"/>
    <w:rsid w:val="009A7AAF"/>
    <w:rsid w:val="009A7ABC"/>
    <w:rsid w:val="009A7B82"/>
    <w:rsid w:val="009B134E"/>
    <w:rsid w:val="009B1F16"/>
    <w:rsid w:val="009B2FF1"/>
    <w:rsid w:val="009B3113"/>
    <w:rsid w:val="009B3448"/>
    <w:rsid w:val="009B36A5"/>
    <w:rsid w:val="009B3976"/>
    <w:rsid w:val="009B3DF8"/>
    <w:rsid w:val="009B4688"/>
    <w:rsid w:val="009B4762"/>
    <w:rsid w:val="009B4B1D"/>
    <w:rsid w:val="009B59C5"/>
    <w:rsid w:val="009C0AA0"/>
    <w:rsid w:val="009C0DAC"/>
    <w:rsid w:val="009C0F93"/>
    <w:rsid w:val="009C15ED"/>
    <w:rsid w:val="009C16C3"/>
    <w:rsid w:val="009C19CD"/>
    <w:rsid w:val="009C2263"/>
    <w:rsid w:val="009C272A"/>
    <w:rsid w:val="009C34C6"/>
    <w:rsid w:val="009C37EB"/>
    <w:rsid w:val="009C3F41"/>
    <w:rsid w:val="009C4C6E"/>
    <w:rsid w:val="009C5255"/>
    <w:rsid w:val="009C5E25"/>
    <w:rsid w:val="009C5FB2"/>
    <w:rsid w:val="009C6FE7"/>
    <w:rsid w:val="009D0ADD"/>
    <w:rsid w:val="009D0F05"/>
    <w:rsid w:val="009D1354"/>
    <w:rsid w:val="009D1D3E"/>
    <w:rsid w:val="009D1EC8"/>
    <w:rsid w:val="009D25FF"/>
    <w:rsid w:val="009D3A4E"/>
    <w:rsid w:val="009D479D"/>
    <w:rsid w:val="009D4C8A"/>
    <w:rsid w:val="009D4DC8"/>
    <w:rsid w:val="009D56BD"/>
    <w:rsid w:val="009D5D3B"/>
    <w:rsid w:val="009D6B36"/>
    <w:rsid w:val="009D7B87"/>
    <w:rsid w:val="009E0943"/>
    <w:rsid w:val="009E0A60"/>
    <w:rsid w:val="009E18B1"/>
    <w:rsid w:val="009E1A2A"/>
    <w:rsid w:val="009E1A50"/>
    <w:rsid w:val="009E30D0"/>
    <w:rsid w:val="009E43B6"/>
    <w:rsid w:val="009E5C14"/>
    <w:rsid w:val="009E5D39"/>
    <w:rsid w:val="009E655B"/>
    <w:rsid w:val="009E694B"/>
    <w:rsid w:val="009E7345"/>
    <w:rsid w:val="009E7867"/>
    <w:rsid w:val="009F01DE"/>
    <w:rsid w:val="009F2109"/>
    <w:rsid w:val="009F2742"/>
    <w:rsid w:val="009F283B"/>
    <w:rsid w:val="009F32CF"/>
    <w:rsid w:val="009F4220"/>
    <w:rsid w:val="009F42B4"/>
    <w:rsid w:val="009F446C"/>
    <w:rsid w:val="009F4BC6"/>
    <w:rsid w:val="009F4F1D"/>
    <w:rsid w:val="009F5454"/>
    <w:rsid w:val="009F5A47"/>
    <w:rsid w:val="009F5C1E"/>
    <w:rsid w:val="009F5CB3"/>
    <w:rsid w:val="009F62D8"/>
    <w:rsid w:val="009F635F"/>
    <w:rsid w:val="009F6676"/>
    <w:rsid w:val="00A00AF0"/>
    <w:rsid w:val="00A00C42"/>
    <w:rsid w:val="00A00CF2"/>
    <w:rsid w:val="00A02CCC"/>
    <w:rsid w:val="00A0474B"/>
    <w:rsid w:val="00A04D35"/>
    <w:rsid w:val="00A054C2"/>
    <w:rsid w:val="00A06123"/>
    <w:rsid w:val="00A06273"/>
    <w:rsid w:val="00A0678F"/>
    <w:rsid w:val="00A074A5"/>
    <w:rsid w:val="00A0778E"/>
    <w:rsid w:val="00A10AAA"/>
    <w:rsid w:val="00A12CDD"/>
    <w:rsid w:val="00A13CF3"/>
    <w:rsid w:val="00A13DC4"/>
    <w:rsid w:val="00A150C7"/>
    <w:rsid w:val="00A166D1"/>
    <w:rsid w:val="00A16B56"/>
    <w:rsid w:val="00A177DB"/>
    <w:rsid w:val="00A17A8E"/>
    <w:rsid w:val="00A17C77"/>
    <w:rsid w:val="00A20662"/>
    <w:rsid w:val="00A2067E"/>
    <w:rsid w:val="00A20A74"/>
    <w:rsid w:val="00A21171"/>
    <w:rsid w:val="00A22A64"/>
    <w:rsid w:val="00A2321D"/>
    <w:rsid w:val="00A23DEE"/>
    <w:rsid w:val="00A250F6"/>
    <w:rsid w:val="00A25202"/>
    <w:rsid w:val="00A2543C"/>
    <w:rsid w:val="00A25FB0"/>
    <w:rsid w:val="00A263ED"/>
    <w:rsid w:val="00A27531"/>
    <w:rsid w:val="00A27E20"/>
    <w:rsid w:val="00A27E82"/>
    <w:rsid w:val="00A311AD"/>
    <w:rsid w:val="00A31256"/>
    <w:rsid w:val="00A313E8"/>
    <w:rsid w:val="00A314E5"/>
    <w:rsid w:val="00A31ACF"/>
    <w:rsid w:val="00A31B7D"/>
    <w:rsid w:val="00A32444"/>
    <w:rsid w:val="00A32D34"/>
    <w:rsid w:val="00A33254"/>
    <w:rsid w:val="00A336B2"/>
    <w:rsid w:val="00A33784"/>
    <w:rsid w:val="00A33B75"/>
    <w:rsid w:val="00A33F3F"/>
    <w:rsid w:val="00A3499C"/>
    <w:rsid w:val="00A34DF3"/>
    <w:rsid w:val="00A34E7D"/>
    <w:rsid w:val="00A35A62"/>
    <w:rsid w:val="00A37050"/>
    <w:rsid w:val="00A40130"/>
    <w:rsid w:val="00A402B5"/>
    <w:rsid w:val="00A40DFA"/>
    <w:rsid w:val="00A41863"/>
    <w:rsid w:val="00A419D1"/>
    <w:rsid w:val="00A41F12"/>
    <w:rsid w:val="00A420C8"/>
    <w:rsid w:val="00A4297A"/>
    <w:rsid w:val="00A43635"/>
    <w:rsid w:val="00A44301"/>
    <w:rsid w:val="00A45338"/>
    <w:rsid w:val="00A4601E"/>
    <w:rsid w:val="00A46304"/>
    <w:rsid w:val="00A47E4E"/>
    <w:rsid w:val="00A50946"/>
    <w:rsid w:val="00A51C0F"/>
    <w:rsid w:val="00A51DE7"/>
    <w:rsid w:val="00A52204"/>
    <w:rsid w:val="00A5276E"/>
    <w:rsid w:val="00A5278F"/>
    <w:rsid w:val="00A5364C"/>
    <w:rsid w:val="00A539AE"/>
    <w:rsid w:val="00A540AB"/>
    <w:rsid w:val="00A54639"/>
    <w:rsid w:val="00A5525F"/>
    <w:rsid w:val="00A556D8"/>
    <w:rsid w:val="00A55E6E"/>
    <w:rsid w:val="00A55ECB"/>
    <w:rsid w:val="00A56BBD"/>
    <w:rsid w:val="00A5789C"/>
    <w:rsid w:val="00A606E3"/>
    <w:rsid w:val="00A6111D"/>
    <w:rsid w:val="00A620DB"/>
    <w:rsid w:val="00A62142"/>
    <w:rsid w:val="00A62F0F"/>
    <w:rsid w:val="00A62F8B"/>
    <w:rsid w:val="00A6321B"/>
    <w:rsid w:val="00A640FA"/>
    <w:rsid w:val="00A64137"/>
    <w:rsid w:val="00A64228"/>
    <w:rsid w:val="00A64B8C"/>
    <w:rsid w:val="00A65287"/>
    <w:rsid w:val="00A652FD"/>
    <w:rsid w:val="00A6548A"/>
    <w:rsid w:val="00A66403"/>
    <w:rsid w:val="00A66692"/>
    <w:rsid w:val="00A66C92"/>
    <w:rsid w:val="00A704E2"/>
    <w:rsid w:val="00A70A86"/>
    <w:rsid w:val="00A70C59"/>
    <w:rsid w:val="00A70CCA"/>
    <w:rsid w:val="00A721F8"/>
    <w:rsid w:val="00A7281E"/>
    <w:rsid w:val="00A729BE"/>
    <w:rsid w:val="00A72AA4"/>
    <w:rsid w:val="00A72F0B"/>
    <w:rsid w:val="00A73054"/>
    <w:rsid w:val="00A73244"/>
    <w:rsid w:val="00A73C25"/>
    <w:rsid w:val="00A73E0F"/>
    <w:rsid w:val="00A73E22"/>
    <w:rsid w:val="00A75372"/>
    <w:rsid w:val="00A76ADD"/>
    <w:rsid w:val="00A76D51"/>
    <w:rsid w:val="00A7741B"/>
    <w:rsid w:val="00A77526"/>
    <w:rsid w:val="00A77B40"/>
    <w:rsid w:val="00A8005A"/>
    <w:rsid w:val="00A8088D"/>
    <w:rsid w:val="00A81865"/>
    <w:rsid w:val="00A82128"/>
    <w:rsid w:val="00A82519"/>
    <w:rsid w:val="00A826D4"/>
    <w:rsid w:val="00A82A4E"/>
    <w:rsid w:val="00A82C4C"/>
    <w:rsid w:val="00A82CB3"/>
    <w:rsid w:val="00A834C5"/>
    <w:rsid w:val="00A840A1"/>
    <w:rsid w:val="00A845BF"/>
    <w:rsid w:val="00A84652"/>
    <w:rsid w:val="00A87D16"/>
    <w:rsid w:val="00A90D49"/>
    <w:rsid w:val="00A9139B"/>
    <w:rsid w:val="00A91434"/>
    <w:rsid w:val="00A91504"/>
    <w:rsid w:val="00A916F3"/>
    <w:rsid w:val="00A922AD"/>
    <w:rsid w:val="00A92B1D"/>
    <w:rsid w:val="00A92BA2"/>
    <w:rsid w:val="00A9344B"/>
    <w:rsid w:val="00A93AC7"/>
    <w:rsid w:val="00A9433C"/>
    <w:rsid w:val="00A94FAE"/>
    <w:rsid w:val="00A960AF"/>
    <w:rsid w:val="00A96D39"/>
    <w:rsid w:val="00AA0BEC"/>
    <w:rsid w:val="00AA0DCD"/>
    <w:rsid w:val="00AA1C27"/>
    <w:rsid w:val="00AA1E2C"/>
    <w:rsid w:val="00AA3313"/>
    <w:rsid w:val="00AA3479"/>
    <w:rsid w:val="00AA4A6F"/>
    <w:rsid w:val="00AA4E59"/>
    <w:rsid w:val="00AA5405"/>
    <w:rsid w:val="00AA5751"/>
    <w:rsid w:val="00AA5E68"/>
    <w:rsid w:val="00AA632C"/>
    <w:rsid w:val="00AA6B75"/>
    <w:rsid w:val="00AA6C2A"/>
    <w:rsid w:val="00AA7561"/>
    <w:rsid w:val="00AB0210"/>
    <w:rsid w:val="00AB0865"/>
    <w:rsid w:val="00AB0AB1"/>
    <w:rsid w:val="00AB0AC6"/>
    <w:rsid w:val="00AB1F1F"/>
    <w:rsid w:val="00AB239B"/>
    <w:rsid w:val="00AB2988"/>
    <w:rsid w:val="00AB3D30"/>
    <w:rsid w:val="00AB4188"/>
    <w:rsid w:val="00AB4E88"/>
    <w:rsid w:val="00AB51F7"/>
    <w:rsid w:val="00AB5584"/>
    <w:rsid w:val="00AB5DDE"/>
    <w:rsid w:val="00AB5F87"/>
    <w:rsid w:val="00AB6200"/>
    <w:rsid w:val="00AB702F"/>
    <w:rsid w:val="00AB745F"/>
    <w:rsid w:val="00AB74C1"/>
    <w:rsid w:val="00AC05A0"/>
    <w:rsid w:val="00AC065A"/>
    <w:rsid w:val="00AC28F4"/>
    <w:rsid w:val="00AC3288"/>
    <w:rsid w:val="00AC35E3"/>
    <w:rsid w:val="00AC3E56"/>
    <w:rsid w:val="00AC4133"/>
    <w:rsid w:val="00AC54CD"/>
    <w:rsid w:val="00AC5808"/>
    <w:rsid w:val="00AC632A"/>
    <w:rsid w:val="00AC6658"/>
    <w:rsid w:val="00AC6DEC"/>
    <w:rsid w:val="00AD0DE8"/>
    <w:rsid w:val="00AD1043"/>
    <w:rsid w:val="00AD11A7"/>
    <w:rsid w:val="00AD1621"/>
    <w:rsid w:val="00AD1863"/>
    <w:rsid w:val="00AD19A8"/>
    <w:rsid w:val="00AD1C3D"/>
    <w:rsid w:val="00AD2218"/>
    <w:rsid w:val="00AD2FD4"/>
    <w:rsid w:val="00AD3D3B"/>
    <w:rsid w:val="00AD3FB9"/>
    <w:rsid w:val="00AD4986"/>
    <w:rsid w:val="00AD4E89"/>
    <w:rsid w:val="00AD5F92"/>
    <w:rsid w:val="00AD65BC"/>
    <w:rsid w:val="00AD669A"/>
    <w:rsid w:val="00AD6EA2"/>
    <w:rsid w:val="00AD7919"/>
    <w:rsid w:val="00AE1394"/>
    <w:rsid w:val="00AE1722"/>
    <w:rsid w:val="00AE17EB"/>
    <w:rsid w:val="00AE20A1"/>
    <w:rsid w:val="00AE3A8E"/>
    <w:rsid w:val="00AE4481"/>
    <w:rsid w:val="00AE570A"/>
    <w:rsid w:val="00AE5D18"/>
    <w:rsid w:val="00AE61A8"/>
    <w:rsid w:val="00AE6D4B"/>
    <w:rsid w:val="00AE7A5A"/>
    <w:rsid w:val="00AE7BD4"/>
    <w:rsid w:val="00AF00EE"/>
    <w:rsid w:val="00AF0F82"/>
    <w:rsid w:val="00AF1AE8"/>
    <w:rsid w:val="00AF1BCF"/>
    <w:rsid w:val="00AF1D10"/>
    <w:rsid w:val="00AF3F4E"/>
    <w:rsid w:val="00AF43EA"/>
    <w:rsid w:val="00AF4825"/>
    <w:rsid w:val="00AF5142"/>
    <w:rsid w:val="00AF5632"/>
    <w:rsid w:val="00AF5C61"/>
    <w:rsid w:val="00AF664E"/>
    <w:rsid w:val="00AF6879"/>
    <w:rsid w:val="00AF7620"/>
    <w:rsid w:val="00AF7C65"/>
    <w:rsid w:val="00AF7C9F"/>
    <w:rsid w:val="00B0007C"/>
    <w:rsid w:val="00B009C0"/>
    <w:rsid w:val="00B01475"/>
    <w:rsid w:val="00B0178F"/>
    <w:rsid w:val="00B01CA7"/>
    <w:rsid w:val="00B01F8D"/>
    <w:rsid w:val="00B0217F"/>
    <w:rsid w:val="00B0241A"/>
    <w:rsid w:val="00B02552"/>
    <w:rsid w:val="00B034DF"/>
    <w:rsid w:val="00B04780"/>
    <w:rsid w:val="00B0491F"/>
    <w:rsid w:val="00B04B87"/>
    <w:rsid w:val="00B04F56"/>
    <w:rsid w:val="00B07456"/>
    <w:rsid w:val="00B07EED"/>
    <w:rsid w:val="00B10B0E"/>
    <w:rsid w:val="00B10C9A"/>
    <w:rsid w:val="00B10E35"/>
    <w:rsid w:val="00B11593"/>
    <w:rsid w:val="00B11849"/>
    <w:rsid w:val="00B1184B"/>
    <w:rsid w:val="00B138E4"/>
    <w:rsid w:val="00B13D46"/>
    <w:rsid w:val="00B14067"/>
    <w:rsid w:val="00B141D9"/>
    <w:rsid w:val="00B14270"/>
    <w:rsid w:val="00B1575B"/>
    <w:rsid w:val="00B158D1"/>
    <w:rsid w:val="00B16406"/>
    <w:rsid w:val="00B16652"/>
    <w:rsid w:val="00B17572"/>
    <w:rsid w:val="00B177D6"/>
    <w:rsid w:val="00B17B91"/>
    <w:rsid w:val="00B17C87"/>
    <w:rsid w:val="00B20176"/>
    <w:rsid w:val="00B22F4C"/>
    <w:rsid w:val="00B23421"/>
    <w:rsid w:val="00B23982"/>
    <w:rsid w:val="00B24103"/>
    <w:rsid w:val="00B244E2"/>
    <w:rsid w:val="00B246C2"/>
    <w:rsid w:val="00B24AFE"/>
    <w:rsid w:val="00B257C6"/>
    <w:rsid w:val="00B258FE"/>
    <w:rsid w:val="00B26199"/>
    <w:rsid w:val="00B26DA5"/>
    <w:rsid w:val="00B26DFF"/>
    <w:rsid w:val="00B270E8"/>
    <w:rsid w:val="00B27369"/>
    <w:rsid w:val="00B27542"/>
    <w:rsid w:val="00B278D0"/>
    <w:rsid w:val="00B27C9C"/>
    <w:rsid w:val="00B27E5C"/>
    <w:rsid w:val="00B27F53"/>
    <w:rsid w:val="00B309B6"/>
    <w:rsid w:val="00B32941"/>
    <w:rsid w:val="00B32F1D"/>
    <w:rsid w:val="00B33649"/>
    <w:rsid w:val="00B34A98"/>
    <w:rsid w:val="00B34C84"/>
    <w:rsid w:val="00B352E9"/>
    <w:rsid w:val="00B358A1"/>
    <w:rsid w:val="00B35F00"/>
    <w:rsid w:val="00B376E7"/>
    <w:rsid w:val="00B3796E"/>
    <w:rsid w:val="00B37D26"/>
    <w:rsid w:val="00B37F62"/>
    <w:rsid w:val="00B40FA3"/>
    <w:rsid w:val="00B42DE1"/>
    <w:rsid w:val="00B43611"/>
    <w:rsid w:val="00B43949"/>
    <w:rsid w:val="00B43951"/>
    <w:rsid w:val="00B442D1"/>
    <w:rsid w:val="00B454FC"/>
    <w:rsid w:val="00B4635E"/>
    <w:rsid w:val="00B47265"/>
    <w:rsid w:val="00B4758B"/>
    <w:rsid w:val="00B47988"/>
    <w:rsid w:val="00B50349"/>
    <w:rsid w:val="00B50C09"/>
    <w:rsid w:val="00B50E47"/>
    <w:rsid w:val="00B50F95"/>
    <w:rsid w:val="00B5307B"/>
    <w:rsid w:val="00B5432D"/>
    <w:rsid w:val="00B54395"/>
    <w:rsid w:val="00B54AC0"/>
    <w:rsid w:val="00B55F9E"/>
    <w:rsid w:val="00B56223"/>
    <w:rsid w:val="00B56C5E"/>
    <w:rsid w:val="00B56D84"/>
    <w:rsid w:val="00B57F62"/>
    <w:rsid w:val="00B604D3"/>
    <w:rsid w:val="00B60949"/>
    <w:rsid w:val="00B6099C"/>
    <w:rsid w:val="00B61F63"/>
    <w:rsid w:val="00B62609"/>
    <w:rsid w:val="00B6387D"/>
    <w:rsid w:val="00B63E71"/>
    <w:rsid w:val="00B63FCB"/>
    <w:rsid w:val="00B650D2"/>
    <w:rsid w:val="00B65788"/>
    <w:rsid w:val="00B658A5"/>
    <w:rsid w:val="00B67034"/>
    <w:rsid w:val="00B6798D"/>
    <w:rsid w:val="00B7145B"/>
    <w:rsid w:val="00B71693"/>
    <w:rsid w:val="00B717A4"/>
    <w:rsid w:val="00B72DB4"/>
    <w:rsid w:val="00B72E99"/>
    <w:rsid w:val="00B72F49"/>
    <w:rsid w:val="00B73783"/>
    <w:rsid w:val="00B73BC3"/>
    <w:rsid w:val="00B740F0"/>
    <w:rsid w:val="00B755C6"/>
    <w:rsid w:val="00B75B3A"/>
    <w:rsid w:val="00B76D0F"/>
    <w:rsid w:val="00B77531"/>
    <w:rsid w:val="00B775E2"/>
    <w:rsid w:val="00B80703"/>
    <w:rsid w:val="00B81D71"/>
    <w:rsid w:val="00B82379"/>
    <w:rsid w:val="00B83119"/>
    <w:rsid w:val="00B84E3B"/>
    <w:rsid w:val="00B855AB"/>
    <w:rsid w:val="00B85D81"/>
    <w:rsid w:val="00B861EC"/>
    <w:rsid w:val="00B876EC"/>
    <w:rsid w:val="00B8788A"/>
    <w:rsid w:val="00B90506"/>
    <w:rsid w:val="00B90E87"/>
    <w:rsid w:val="00B91158"/>
    <w:rsid w:val="00B91387"/>
    <w:rsid w:val="00B915E8"/>
    <w:rsid w:val="00B935F5"/>
    <w:rsid w:val="00B9362F"/>
    <w:rsid w:val="00B942A7"/>
    <w:rsid w:val="00B94748"/>
    <w:rsid w:val="00B9502E"/>
    <w:rsid w:val="00B95B3B"/>
    <w:rsid w:val="00B95E98"/>
    <w:rsid w:val="00B95FA0"/>
    <w:rsid w:val="00B96534"/>
    <w:rsid w:val="00B96EC0"/>
    <w:rsid w:val="00B97B7B"/>
    <w:rsid w:val="00B97DD9"/>
    <w:rsid w:val="00BA026A"/>
    <w:rsid w:val="00BA07A8"/>
    <w:rsid w:val="00BA0EF1"/>
    <w:rsid w:val="00BA19AE"/>
    <w:rsid w:val="00BA1D19"/>
    <w:rsid w:val="00BA2C4F"/>
    <w:rsid w:val="00BA2EB8"/>
    <w:rsid w:val="00BA3BD8"/>
    <w:rsid w:val="00BA40C1"/>
    <w:rsid w:val="00BA4600"/>
    <w:rsid w:val="00BA5D21"/>
    <w:rsid w:val="00BA625A"/>
    <w:rsid w:val="00BB2110"/>
    <w:rsid w:val="00BB2374"/>
    <w:rsid w:val="00BB26D5"/>
    <w:rsid w:val="00BB2F16"/>
    <w:rsid w:val="00BB3501"/>
    <w:rsid w:val="00BB4C87"/>
    <w:rsid w:val="00BB5353"/>
    <w:rsid w:val="00BB6C26"/>
    <w:rsid w:val="00BB6E86"/>
    <w:rsid w:val="00BB748F"/>
    <w:rsid w:val="00BB7588"/>
    <w:rsid w:val="00BB7B45"/>
    <w:rsid w:val="00BB7C0D"/>
    <w:rsid w:val="00BB7F69"/>
    <w:rsid w:val="00BC0270"/>
    <w:rsid w:val="00BC0A4D"/>
    <w:rsid w:val="00BC0FDA"/>
    <w:rsid w:val="00BC13B4"/>
    <w:rsid w:val="00BC1459"/>
    <w:rsid w:val="00BC2975"/>
    <w:rsid w:val="00BC2D01"/>
    <w:rsid w:val="00BC2DFD"/>
    <w:rsid w:val="00BC2E9F"/>
    <w:rsid w:val="00BC3187"/>
    <w:rsid w:val="00BC3417"/>
    <w:rsid w:val="00BC3603"/>
    <w:rsid w:val="00BC3B29"/>
    <w:rsid w:val="00BC3C7A"/>
    <w:rsid w:val="00BC3CE5"/>
    <w:rsid w:val="00BC43BB"/>
    <w:rsid w:val="00BC4C49"/>
    <w:rsid w:val="00BC5086"/>
    <w:rsid w:val="00BC610F"/>
    <w:rsid w:val="00BC6145"/>
    <w:rsid w:val="00BC6A71"/>
    <w:rsid w:val="00BC6DF9"/>
    <w:rsid w:val="00BD16DD"/>
    <w:rsid w:val="00BD1725"/>
    <w:rsid w:val="00BD22BA"/>
    <w:rsid w:val="00BD255A"/>
    <w:rsid w:val="00BD302B"/>
    <w:rsid w:val="00BD3978"/>
    <w:rsid w:val="00BD61D1"/>
    <w:rsid w:val="00BD6282"/>
    <w:rsid w:val="00BD65FE"/>
    <w:rsid w:val="00BD73A3"/>
    <w:rsid w:val="00BD7E2A"/>
    <w:rsid w:val="00BD7FAF"/>
    <w:rsid w:val="00BE01E2"/>
    <w:rsid w:val="00BE03D6"/>
    <w:rsid w:val="00BE25D4"/>
    <w:rsid w:val="00BE3997"/>
    <w:rsid w:val="00BE49AB"/>
    <w:rsid w:val="00BE4A90"/>
    <w:rsid w:val="00BE59B0"/>
    <w:rsid w:val="00BE69CB"/>
    <w:rsid w:val="00BE6BBB"/>
    <w:rsid w:val="00BE6FAA"/>
    <w:rsid w:val="00BE7507"/>
    <w:rsid w:val="00BF0BBD"/>
    <w:rsid w:val="00BF1757"/>
    <w:rsid w:val="00BF19A8"/>
    <w:rsid w:val="00BF3143"/>
    <w:rsid w:val="00BF4006"/>
    <w:rsid w:val="00BF513C"/>
    <w:rsid w:val="00BF53E6"/>
    <w:rsid w:val="00BF5B75"/>
    <w:rsid w:val="00BF7237"/>
    <w:rsid w:val="00BF7273"/>
    <w:rsid w:val="00BF72CE"/>
    <w:rsid w:val="00BF7826"/>
    <w:rsid w:val="00BF7A10"/>
    <w:rsid w:val="00C005AE"/>
    <w:rsid w:val="00C014C3"/>
    <w:rsid w:val="00C01A5F"/>
    <w:rsid w:val="00C01FD2"/>
    <w:rsid w:val="00C0264A"/>
    <w:rsid w:val="00C02E88"/>
    <w:rsid w:val="00C032CB"/>
    <w:rsid w:val="00C03CE3"/>
    <w:rsid w:val="00C04006"/>
    <w:rsid w:val="00C04868"/>
    <w:rsid w:val="00C04B9B"/>
    <w:rsid w:val="00C04BF6"/>
    <w:rsid w:val="00C05AA7"/>
    <w:rsid w:val="00C07F87"/>
    <w:rsid w:val="00C11691"/>
    <w:rsid w:val="00C11ED5"/>
    <w:rsid w:val="00C120ED"/>
    <w:rsid w:val="00C1267D"/>
    <w:rsid w:val="00C13BA7"/>
    <w:rsid w:val="00C162DE"/>
    <w:rsid w:val="00C16CED"/>
    <w:rsid w:val="00C17184"/>
    <w:rsid w:val="00C177B3"/>
    <w:rsid w:val="00C20508"/>
    <w:rsid w:val="00C20606"/>
    <w:rsid w:val="00C21007"/>
    <w:rsid w:val="00C215DD"/>
    <w:rsid w:val="00C21CB1"/>
    <w:rsid w:val="00C22328"/>
    <w:rsid w:val="00C230B1"/>
    <w:rsid w:val="00C24300"/>
    <w:rsid w:val="00C2484B"/>
    <w:rsid w:val="00C26839"/>
    <w:rsid w:val="00C26C43"/>
    <w:rsid w:val="00C2707A"/>
    <w:rsid w:val="00C2754F"/>
    <w:rsid w:val="00C27D62"/>
    <w:rsid w:val="00C30C29"/>
    <w:rsid w:val="00C31024"/>
    <w:rsid w:val="00C315CD"/>
    <w:rsid w:val="00C3178A"/>
    <w:rsid w:val="00C31854"/>
    <w:rsid w:val="00C31B90"/>
    <w:rsid w:val="00C31CBF"/>
    <w:rsid w:val="00C332C6"/>
    <w:rsid w:val="00C34D01"/>
    <w:rsid w:val="00C35428"/>
    <w:rsid w:val="00C35F95"/>
    <w:rsid w:val="00C37BD9"/>
    <w:rsid w:val="00C37C76"/>
    <w:rsid w:val="00C37E7F"/>
    <w:rsid w:val="00C4069E"/>
    <w:rsid w:val="00C42517"/>
    <w:rsid w:val="00C4269A"/>
    <w:rsid w:val="00C4289F"/>
    <w:rsid w:val="00C429AE"/>
    <w:rsid w:val="00C43232"/>
    <w:rsid w:val="00C43C9A"/>
    <w:rsid w:val="00C4507A"/>
    <w:rsid w:val="00C450A0"/>
    <w:rsid w:val="00C45439"/>
    <w:rsid w:val="00C457C5"/>
    <w:rsid w:val="00C463B6"/>
    <w:rsid w:val="00C466B7"/>
    <w:rsid w:val="00C46706"/>
    <w:rsid w:val="00C50AF9"/>
    <w:rsid w:val="00C50B14"/>
    <w:rsid w:val="00C517A6"/>
    <w:rsid w:val="00C51A70"/>
    <w:rsid w:val="00C51DD6"/>
    <w:rsid w:val="00C528A9"/>
    <w:rsid w:val="00C52C02"/>
    <w:rsid w:val="00C5301C"/>
    <w:rsid w:val="00C538BB"/>
    <w:rsid w:val="00C53AA7"/>
    <w:rsid w:val="00C53BDD"/>
    <w:rsid w:val="00C54223"/>
    <w:rsid w:val="00C54A24"/>
    <w:rsid w:val="00C54C6F"/>
    <w:rsid w:val="00C55045"/>
    <w:rsid w:val="00C5633C"/>
    <w:rsid w:val="00C57088"/>
    <w:rsid w:val="00C57625"/>
    <w:rsid w:val="00C57724"/>
    <w:rsid w:val="00C57C18"/>
    <w:rsid w:val="00C57D05"/>
    <w:rsid w:val="00C60813"/>
    <w:rsid w:val="00C611E5"/>
    <w:rsid w:val="00C622B1"/>
    <w:rsid w:val="00C623AC"/>
    <w:rsid w:val="00C627AC"/>
    <w:rsid w:val="00C627C1"/>
    <w:rsid w:val="00C6468F"/>
    <w:rsid w:val="00C64A2B"/>
    <w:rsid w:val="00C650EB"/>
    <w:rsid w:val="00C66681"/>
    <w:rsid w:val="00C66976"/>
    <w:rsid w:val="00C66BFB"/>
    <w:rsid w:val="00C66E24"/>
    <w:rsid w:val="00C675E9"/>
    <w:rsid w:val="00C67B8A"/>
    <w:rsid w:val="00C7008F"/>
    <w:rsid w:val="00C70905"/>
    <w:rsid w:val="00C70CB6"/>
    <w:rsid w:val="00C71AF7"/>
    <w:rsid w:val="00C71C6B"/>
    <w:rsid w:val="00C71D4A"/>
    <w:rsid w:val="00C71D92"/>
    <w:rsid w:val="00C71FFB"/>
    <w:rsid w:val="00C72085"/>
    <w:rsid w:val="00C72D22"/>
    <w:rsid w:val="00C72FC4"/>
    <w:rsid w:val="00C73A1C"/>
    <w:rsid w:val="00C73B6A"/>
    <w:rsid w:val="00C73C00"/>
    <w:rsid w:val="00C73F58"/>
    <w:rsid w:val="00C74DF1"/>
    <w:rsid w:val="00C75B25"/>
    <w:rsid w:val="00C75C2A"/>
    <w:rsid w:val="00C75DCF"/>
    <w:rsid w:val="00C76615"/>
    <w:rsid w:val="00C768CD"/>
    <w:rsid w:val="00C777B1"/>
    <w:rsid w:val="00C80935"/>
    <w:rsid w:val="00C81139"/>
    <w:rsid w:val="00C827B6"/>
    <w:rsid w:val="00C82F67"/>
    <w:rsid w:val="00C842D9"/>
    <w:rsid w:val="00C851AB"/>
    <w:rsid w:val="00C8669B"/>
    <w:rsid w:val="00C86E24"/>
    <w:rsid w:val="00C86EB7"/>
    <w:rsid w:val="00C877B1"/>
    <w:rsid w:val="00C909C6"/>
    <w:rsid w:val="00C90CEC"/>
    <w:rsid w:val="00C91643"/>
    <w:rsid w:val="00C91A47"/>
    <w:rsid w:val="00C93C65"/>
    <w:rsid w:val="00C93DF5"/>
    <w:rsid w:val="00C94EDA"/>
    <w:rsid w:val="00C95ABA"/>
    <w:rsid w:val="00C95D71"/>
    <w:rsid w:val="00C96C65"/>
    <w:rsid w:val="00C96E84"/>
    <w:rsid w:val="00C97FAD"/>
    <w:rsid w:val="00CA17CF"/>
    <w:rsid w:val="00CA1A2F"/>
    <w:rsid w:val="00CA1AB9"/>
    <w:rsid w:val="00CA1FF0"/>
    <w:rsid w:val="00CA2044"/>
    <w:rsid w:val="00CA2543"/>
    <w:rsid w:val="00CA2CE8"/>
    <w:rsid w:val="00CA32B9"/>
    <w:rsid w:val="00CA341B"/>
    <w:rsid w:val="00CA4202"/>
    <w:rsid w:val="00CA4B1E"/>
    <w:rsid w:val="00CA4BE2"/>
    <w:rsid w:val="00CA5709"/>
    <w:rsid w:val="00CA623F"/>
    <w:rsid w:val="00CA6C0A"/>
    <w:rsid w:val="00CB002A"/>
    <w:rsid w:val="00CB02BC"/>
    <w:rsid w:val="00CB0F34"/>
    <w:rsid w:val="00CB14CD"/>
    <w:rsid w:val="00CB34DB"/>
    <w:rsid w:val="00CB392C"/>
    <w:rsid w:val="00CB39FC"/>
    <w:rsid w:val="00CB4052"/>
    <w:rsid w:val="00CB4093"/>
    <w:rsid w:val="00CB45C3"/>
    <w:rsid w:val="00CB486F"/>
    <w:rsid w:val="00CB5556"/>
    <w:rsid w:val="00CB564E"/>
    <w:rsid w:val="00CB5BF6"/>
    <w:rsid w:val="00CB63F5"/>
    <w:rsid w:val="00CB6763"/>
    <w:rsid w:val="00CB67BC"/>
    <w:rsid w:val="00CC0EF5"/>
    <w:rsid w:val="00CC114E"/>
    <w:rsid w:val="00CC33FE"/>
    <w:rsid w:val="00CC4378"/>
    <w:rsid w:val="00CC4BC8"/>
    <w:rsid w:val="00CC579C"/>
    <w:rsid w:val="00CC6397"/>
    <w:rsid w:val="00CC6B90"/>
    <w:rsid w:val="00CC6D50"/>
    <w:rsid w:val="00CC78D8"/>
    <w:rsid w:val="00CC7B61"/>
    <w:rsid w:val="00CD088C"/>
    <w:rsid w:val="00CD0DF4"/>
    <w:rsid w:val="00CD2530"/>
    <w:rsid w:val="00CD298C"/>
    <w:rsid w:val="00CD2B47"/>
    <w:rsid w:val="00CD2BD4"/>
    <w:rsid w:val="00CD2FA4"/>
    <w:rsid w:val="00CD358E"/>
    <w:rsid w:val="00CD43B3"/>
    <w:rsid w:val="00CD4689"/>
    <w:rsid w:val="00CD5FC9"/>
    <w:rsid w:val="00CD63E6"/>
    <w:rsid w:val="00CD75D0"/>
    <w:rsid w:val="00CD7BBE"/>
    <w:rsid w:val="00CE0B25"/>
    <w:rsid w:val="00CE13E7"/>
    <w:rsid w:val="00CE1539"/>
    <w:rsid w:val="00CE15DA"/>
    <w:rsid w:val="00CE2010"/>
    <w:rsid w:val="00CE2E05"/>
    <w:rsid w:val="00CE4D49"/>
    <w:rsid w:val="00CE554E"/>
    <w:rsid w:val="00CE5561"/>
    <w:rsid w:val="00CE5646"/>
    <w:rsid w:val="00CE5B74"/>
    <w:rsid w:val="00CE649A"/>
    <w:rsid w:val="00CE67B4"/>
    <w:rsid w:val="00CE71C3"/>
    <w:rsid w:val="00CF000C"/>
    <w:rsid w:val="00CF1E84"/>
    <w:rsid w:val="00CF25A1"/>
    <w:rsid w:val="00CF2A1C"/>
    <w:rsid w:val="00CF3D84"/>
    <w:rsid w:val="00CF4525"/>
    <w:rsid w:val="00CF49F7"/>
    <w:rsid w:val="00CF5B78"/>
    <w:rsid w:val="00CF5CD1"/>
    <w:rsid w:val="00CF623B"/>
    <w:rsid w:val="00CF6F4A"/>
    <w:rsid w:val="00CF7B91"/>
    <w:rsid w:val="00D0012C"/>
    <w:rsid w:val="00D001A0"/>
    <w:rsid w:val="00D009BE"/>
    <w:rsid w:val="00D0101A"/>
    <w:rsid w:val="00D027A4"/>
    <w:rsid w:val="00D02A69"/>
    <w:rsid w:val="00D0373F"/>
    <w:rsid w:val="00D04E60"/>
    <w:rsid w:val="00D05330"/>
    <w:rsid w:val="00D05F06"/>
    <w:rsid w:val="00D067BC"/>
    <w:rsid w:val="00D06CD6"/>
    <w:rsid w:val="00D07293"/>
    <w:rsid w:val="00D074B8"/>
    <w:rsid w:val="00D10761"/>
    <w:rsid w:val="00D10819"/>
    <w:rsid w:val="00D10B0D"/>
    <w:rsid w:val="00D11181"/>
    <w:rsid w:val="00D12853"/>
    <w:rsid w:val="00D12F75"/>
    <w:rsid w:val="00D13D9A"/>
    <w:rsid w:val="00D1460C"/>
    <w:rsid w:val="00D158D1"/>
    <w:rsid w:val="00D15993"/>
    <w:rsid w:val="00D15D67"/>
    <w:rsid w:val="00D164A6"/>
    <w:rsid w:val="00D16DDD"/>
    <w:rsid w:val="00D16FE6"/>
    <w:rsid w:val="00D17A89"/>
    <w:rsid w:val="00D17AD4"/>
    <w:rsid w:val="00D17FBD"/>
    <w:rsid w:val="00D21ED6"/>
    <w:rsid w:val="00D223D0"/>
    <w:rsid w:val="00D2254F"/>
    <w:rsid w:val="00D23A3A"/>
    <w:rsid w:val="00D23A3F"/>
    <w:rsid w:val="00D24227"/>
    <w:rsid w:val="00D25B52"/>
    <w:rsid w:val="00D25B69"/>
    <w:rsid w:val="00D25E93"/>
    <w:rsid w:val="00D26177"/>
    <w:rsid w:val="00D26B1B"/>
    <w:rsid w:val="00D26CC3"/>
    <w:rsid w:val="00D274BD"/>
    <w:rsid w:val="00D307DF"/>
    <w:rsid w:val="00D30C5D"/>
    <w:rsid w:val="00D3120B"/>
    <w:rsid w:val="00D3146C"/>
    <w:rsid w:val="00D3154A"/>
    <w:rsid w:val="00D31C15"/>
    <w:rsid w:val="00D31F3E"/>
    <w:rsid w:val="00D32163"/>
    <w:rsid w:val="00D323CB"/>
    <w:rsid w:val="00D327AA"/>
    <w:rsid w:val="00D328C5"/>
    <w:rsid w:val="00D32D79"/>
    <w:rsid w:val="00D33538"/>
    <w:rsid w:val="00D34019"/>
    <w:rsid w:val="00D34F0D"/>
    <w:rsid w:val="00D34FC7"/>
    <w:rsid w:val="00D35124"/>
    <w:rsid w:val="00D35327"/>
    <w:rsid w:val="00D353CF"/>
    <w:rsid w:val="00D35426"/>
    <w:rsid w:val="00D35676"/>
    <w:rsid w:val="00D3598E"/>
    <w:rsid w:val="00D35BB8"/>
    <w:rsid w:val="00D35D26"/>
    <w:rsid w:val="00D35D33"/>
    <w:rsid w:val="00D36058"/>
    <w:rsid w:val="00D367E8"/>
    <w:rsid w:val="00D402C6"/>
    <w:rsid w:val="00D40929"/>
    <w:rsid w:val="00D40C4B"/>
    <w:rsid w:val="00D411E5"/>
    <w:rsid w:val="00D411F9"/>
    <w:rsid w:val="00D41692"/>
    <w:rsid w:val="00D41F12"/>
    <w:rsid w:val="00D425D3"/>
    <w:rsid w:val="00D42E89"/>
    <w:rsid w:val="00D43094"/>
    <w:rsid w:val="00D43BA2"/>
    <w:rsid w:val="00D45268"/>
    <w:rsid w:val="00D458AA"/>
    <w:rsid w:val="00D463ED"/>
    <w:rsid w:val="00D46492"/>
    <w:rsid w:val="00D47959"/>
    <w:rsid w:val="00D50632"/>
    <w:rsid w:val="00D50743"/>
    <w:rsid w:val="00D50A66"/>
    <w:rsid w:val="00D5180C"/>
    <w:rsid w:val="00D518E7"/>
    <w:rsid w:val="00D51933"/>
    <w:rsid w:val="00D5323D"/>
    <w:rsid w:val="00D53269"/>
    <w:rsid w:val="00D535A9"/>
    <w:rsid w:val="00D5487E"/>
    <w:rsid w:val="00D54BDF"/>
    <w:rsid w:val="00D54C99"/>
    <w:rsid w:val="00D55084"/>
    <w:rsid w:val="00D5569D"/>
    <w:rsid w:val="00D56B36"/>
    <w:rsid w:val="00D570B5"/>
    <w:rsid w:val="00D57267"/>
    <w:rsid w:val="00D57E33"/>
    <w:rsid w:val="00D600CD"/>
    <w:rsid w:val="00D60378"/>
    <w:rsid w:val="00D615EE"/>
    <w:rsid w:val="00D616E9"/>
    <w:rsid w:val="00D61E51"/>
    <w:rsid w:val="00D61EBC"/>
    <w:rsid w:val="00D64B72"/>
    <w:rsid w:val="00D64BDF"/>
    <w:rsid w:val="00D65AF2"/>
    <w:rsid w:val="00D66535"/>
    <w:rsid w:val="00D665D2"/>
    <w:rsid w:val="00D666AB"/>
    <w:rsid w:val="00D67878"/>
    <w:rsid w:val="00D703E2"/>
    <w:rsid w:val="00D71073"/>
    <w:rsid w:val="00D710D8"/>
    <w:rsid w:val="00D720AF"/>
    <w:rsid w:val="00D72539"/>
    <w:rsid w:val="00D72A6C"/>
    <w:rsid w:val="00D7423E"/>
    <w:rsid w:val="00D74AEE"/>
    <w:rsid w:val="00D75DE7"/>
    <w:rsid w:val="00D75EDE"/>
    <w:rsid w:val="00D8080F"/>
    <w:rsid w:val="00D80D27"/>
    <w:rsid w:val="00D80DE5"/>
    <w:rsid w:val="00D80FF4"/>
    <w:rsid w:val="00D81F73"/>
    <w:rsid w:val="00D82715"/>
    <w:rsid w:val="00D83AB8"/>
    <w:rsid w:val="00D84C2E"/>
    <w:rsid w:val="00D850A3"/>
    <w:rsid w:val="00D851B1"/>
    <w:rsid w:val="00D85956"/>
    <w:rsid w:val="00D85DCF"/>
    <w:rsid w:val="00D8695D"/>
    <w:rsid w:val="00D87355"/>
    <w:rsid w:val="00D87BD7"/>
    <w:rsid w:val="00D902B0"/>
    <w:rsid w:val="00D92090"/>
    <w:rsid w:val="00D92164"/>
    <w:rsid w:val="00D923EA"/>
    <w:rsid w:val="00D924CA"/>
    <w:rsid w:val="00D9377A"/>
    <w:rsid w:val="00D96545"/>
    <w:rsid w:val="00D97004"/>
    <w:rsid w:val="00D97EE9"/>
    <w:rsid w:val="00DA0977"/>
    <w:rsid w:val="00DA0C01"/>
    <w:rsid w:val="00DA23E1"/>
    <w:rsid w:val="00DA2B54"/>
    <w:rsid w:val="00DA3E7A"/>
    <w:rsid w:val="00DA488A"/>
    <w:rsid w:val="00DA53B0"/>
    <w:rsid w:val="00DA54AE"/>
    <w:rsid w:val="00DA56C6"/>
    <w:rsid w:val="00DA587C"/>
    <w:rsid w:val="00DA5BAC"/>
    <w:rsid w:val="00DA63E6"/>
    <w:rsid w:val="00DA69B4"/>
    <w:rsid w:val="00DA6C81"/>
    <w:rsid w:val="00DA6EDA"/>
    <w:rsid w:val="00DA7426"/>
    <w:rsid w:val="00DB06AD"/>
    <w:rsid w:val="00DB136F"/>
    <w:rsid w:val="00DB17A2"/>
    <w:rsid w:val="00DB1DE2"/>
    <w:rsid w:val="00DB276F"/>
    <w:rsid w:val="00DB3800"/>
    <w:rsid w:val="00DB419C"/>
    <w:rsid w:val="00DB5218"/>
    <w:rsid w:val="00DB543A"/>
    <w:rsid w:val="00DB54E0"/>
    <w:rsid w:val="00DB5749"/>
    <w:rsid w:val="00DB65BA"/>
    <w:rsid w:val="00DB660B"/>
    <w:rsid w:val="00DB6AA1"/>
    <w:rsid w:val="00DB7567"/>
    <w:rsid w:val="00DB79AB"/>
    <w:rsid w:val="00DB7BA4"/>
    <w:rsid w:val="00DB7D62"/>
    <w:rsid w:val="00DB7F25"/>
    <w:rsid w:val="00DC099F"/>
    <w:rsid w:val="00DC0F8B"/>
    <w:rsid w:val="00DC10DC"/>
    <w:rsid w:val="00DC2AE8"/>
    <w:rsid w:val="00DC2D0B"/>
    <w:rsid w:val="00DC2EDA"/>
    <w:rsid w:val="00DC3B25"/>
    <w:rsid w:val="00DC3E39"/>
    <w:rsid w:val="00DC43F1"/>
    <w:rsid w:val="00DC4B9A"/>
    <w:rsid w:val="00DC4E79"/>
    <w:rsid w:val="00DC520E"/>
    <w:rsid w:val="00DC59D1"/>
    <w:rsid w:val="00DC6DD9"/>
    <w:rsid w:val="00DC6EBE"/>
    <w:rsid w:val="00DC6F98"/>
    <w:rsid w:val="00DC76E7"/>
    <w:rsid w:val="00DD0CE2"/>
    <w:rsid w:val="00DD1205"/>
    <w:rsid w:val="00DD2787"/>
    <w:rsid w:val="00DD3183"/>
    <w:rsid w:val="00DD407F"/>
    <w:rsid w:val="00DD4358"/>
    <w:rsid w:val="00DD4FEB"/>
    <w:rsid w:val="00DD5827"/>
    <w:rsid w:val="00DD6A0B"/>
    <w:rsid w:val="00DD73EF"/>
    <w:rsid w:val="00DD78E0"/>
    <w:rsid w:val="00DE0478"/>
    <w:rsid w:val="00DE1640"/>
    <w:rsid w:val="00DE21EA"/>
    <w:rsid w:val="00DE25B5"/>
    <w:rsid w:val="00DE2826"/>
    <w:rsid w:val="00DE35F0"/>
    <w:rsid w:val="00DE39D3"/>
    <w:rsid w:val="00DE5CC1"/>
    <w:rsid w:val="00DE60C1"/>
    <w:rsid w:val="00DE6627"/>
    <w:rsid w:val="00DE6F79"/>
    <w:rsid w:val="00DE7082"/>
    <w:rsid w:val="00DF093B"/>
    <w:rsid w:val="00DF0ADD"/>
    <w:rsid w:val="00DF1C09"/>
    <w:rsid w:val="00DF1E74"/>
    <w:rsid w:val="00DF273E"/>
    <w:rsid w:val="00DF2AB6"/>
    <w:rsid w:val="00DF3264"/>
    <w:rsid w:val="00DF41E2"/>
    <w:rsid w:val="00DF4581"/>
    <w:rsid w:val="00DF4CDB"/>
    <w:rsid w:val="00DF4DC0"/>
    <w:rsid w:val="00DF4ECC"/>
    <w:rsid w:val="00DF5008"/>
    <w:rsid w:val="00DF5828"/>
    <w:rsid w:val="00DF6C7C"/>
    <w:rsid w:val="00E00FB7"/>
    <w:rsid w:val="00E01602"/>
    <w:rsid w:val="00E01C5A"/>
    <w:rsid w:val="00E02A02"/>
    <w:rsid w:val="00E02F2B"/>
    <w:rsid w:val="00E04443"/>
    <w:rsid w:val="00E04761"/>
    <w:rsid w:val="00E04FD3"/>
    <w:rsid w:val="00E0600B"/>
    <w:rsid w:val="00E063AB"/>
    <w:rsid w:val="00E071F5"/>
    <w:rsid w:val="00E07BD2"/>
    <w:rsid w:val="00E108E7"/>
    <w:rsid w:val="00E10B8A"/>
    <w:rsid w:val="00E11E48"/>
    <w:rsid w:val="00E1230C"/>
    <w:rsid w:val="00E12810"/>
    <w:rsid w:val="00E13F9C"/>
    <w:rsid w:val="00E1414F"/>
    <w:rsid w:val="00E14A3A"/>
    <w:rsid w:val="00E15980"/>
    <w:rsid w:val="00E15E79"/>
    <w:rsid w:val="00E15FBB"/>
    <w:rsid w:val="00E1622A"/>
    <w:rsid w:val="00E16342"/>
    <w:rsid w:val="00E17564"/>
    <w:rsid w:val="00E24208"/>
    <w:rsid w:val="00E24458"/>
    <w:rsid w:val="00E25E9F"/>
    <w:rsid w:val="00E26694"/>
    <w:rsid w:val="00E26A4C"/>
    <w:rsid w:val="00E26A53"/>
    <w:rsid w:val="00E2750D"/>
    <w:rsid w:val="00E2794C"/>
    <w:rsid w:val="00E3089D"/>
    <w:rsid w:val="00E30F0D"/>
    <w:rsid w:val="00E31390"/>
    <w:rsid w:val="00E319B7"/>
    <w:rsid w:val="00E31A7B"/>
    <w:rsid w:val="00E31A88"/>
    <w:rsid w:val="00E32F4C"/>
    <w:rsid w:val="00E33222"/>
    <w:rsid w:val="00E3338D"/>
    <w:rsid w:val="00E33A4E"/>
    <w:rsid w:val="00E366B6"/>
    <w:rsid w:val="00E36C05"/>
    <w:rsid w:val="00E37760"/>
    <w:rsid w:val="00E37AED"/>
    <w:rsid w:val="00E40F3D"/>
    <w:rsid w:val="00E42161"/>
    <w:rsid w:val="00E42C36"/>
    <w:rsid w:val="00E42EDA"/>
    <w:rsid w:val="00E43623"/>
    <w:rsid w:val="00E44133"/>
    <w:rsid w:val="00E4459A"/>
    <w:rsid w:val="00E44B1E"/>
    <w:rsid w:val="00E44FC9"/>
    <w:rsid w:val="00E46331"/>
    <w:rsid w:val="00E4664F"/>
    <w:rsid w:val="00E47346"/>
    <w:rsid w:val="00E473E2"/>
    <w:rsid w:val="00E4794B"/>
    <w:rsid w:val="00E504A1"/>
    <w:rsid w:val="00E504C2"/>
    <w:rsid w:val="00E50883"/>
    <w:rsid w:val="00E50C0A"/>
    <w:rsid w:val="00E50E8A"/>
    <w:rsid w:val="00E51C4B"/>
    <w:rsid w:val="00E520CC"/>
    <w:rsid w:val="00E52946"/>
    <w:rsid w:val="00E53AB2"/>
    <w:rsid w:val="00E53CD9"/>
    <w:rsid w:val="00E53D2F"/>
    <w:rsid w:val="00E53DAA"/>
    <w:rsid w:val="00E544CE"/>
    <w:rsid w:val="00E546E4"/>
    <w:rsid w:val="00E54815"/>
    <w:rsid w:val="00E54A52"/>
    <w:rsid w:val="00E5598D"/>
    <w:rsid w:val="00E56574"/>
    <w:rsid w:val="00E565B7"/>
    <w:rsid w:val="00E56603"/>
    <w:rsid w:val="00E56FB6"/>
    <w:rsid w:val="00E57591"/>
    <w:rsid w:val="00E5792B"/>
    <w:rsid w:val="00E579DD"/>
    <w:rsid w:val="00E605CB"/>
    <w:rsid w:val="00E606A8"/>
    <w:rsid w:val="00E60703"/>
    <w:rsid w:val="00E608B3"/>
    <w:rsid w:val="00E60A5C"/>
    <w:rsid w:val="00E60C3D"/>
    <w:rsid w:val="00E6101A"/>
    <w:rsid w:val="00E616FF"/>
    <w:rsid w:val="00E61C3D"/>
    <w:rsid w:val="00E62163"/>
    <w:rsid w:val="00E63D98"/>
    <w:rsid w:val="00E64667"/>
    <w:rsid w:val="00E64802"/>
    <w:rsid w:val="00E6492C"/>
    <w:rsid w:val="00E658D8"/>
    <w:rsid w:val="00E65D1F"/>
    <w:rsid w:val="00E6626F"/>
    <w:rsid w:val="00E662C0"/>
    <w:rsid w:val="00E663E0"/>
    <w:rsid w:val="00E67B48"/>
    <w:rsid w:val="00E7021C"/>
    <w:rsid w:val="00E710B5"/>
    <w:rsid w:val="00E722FD"/>
    <w:rsid w:val="00E72486"/>
    <w:rsid w:val="00E726A0"/>
    <w:rsid w:val="00E72BEC"/>
    <w:rsid w:val="00E73EAE"/>
    <w:rsid w:val="00E75034"/>
    <w:rsid w:val="00E75721"/>
    <w:rsid w:val="00E75923"/>
    <w:rsid w:val="00E75B4B"/>
    <w:rsid w:val="00E75D74"/>
    <w:rsid w:val="00E772E3"/>
    <w:rsid w:val="00E804F0"/>
    <w:rsid w:val="00E82BB2"/>
    <w:rsid w:val="00E8347E"/>
    <w:rsid w:val="00E839EA"/>
    <w:rsid w:val="00E83CE2"/>
    <w:rsid w:val="00E84671"/>
    <w:rsid w:val="00E847A1"/>
    <w:rsid w:val="00E847AA"/>
    <w:rsid w:val="00E84F18"/>
    <w:rsid w:val="00E86069"/>
    <w:rsid w:val="00E86185"/>
    <w:rsid w:val="00E86BC6"/>
    <w:rsid w:val="00E86E31"/>
    <w:rsid w:val="00E86ED5"/>
    <w:rsid w:val="00E87138"/>
    <w:rsid w:val="00E871E7"/>
    <w:rsid w:val="00E87830"/>
    <w:rsid w:val="00E87F9A"/>
    <w:rsid w:val="00E90100"/>
    <w:rsid w:val="00E909A0"/>
    <w:rsid w:val="00E9121C"/>
    <w:rsid w:val="00E92181"/>
    <w:rsid w:val="00E92586"/>
    <w:rsid w:val="00E92D12"/>
    <w:rsid w:val="00E930AC"/>
    <w:rsid w:val="00E93A3C"/>
    <w:rsid w:val="00E96857"/>
    <w:rsid w:val="00E974FE"/>
    <w:rsid w:val="00E97B1C"/>
    <w:rsid w:val="00E97EF9"/>
    <w:rsid w:val="00EA0B10"/>
    <w:rsid w:val="00EA2483"/>
    <w:rsid w:val="00EA3FD9"/>
    <w:rsid w:val="00EA43E7"/>
    <w:rsid w:val="00EA4454"/>
    <w:rsid w:val="00EA7509"/>
    <w:rsid w:val="00EA7F1C"/>
    <w:rsid w:val="00EB053E"/>
    <w:rsid w:val="00EB1201"/>
    <w:rsid w:val="00EB1F1A"/>
    <w:rsid w:val="00EB250C"/>
    <w:rsid w:val="00EB2BC6"/>
    <w:rsid w:val="00EB40A1"/>
    <w:rsid w:val="00EB4116"/>
    <w:rsid w:val="00EB495E"/>
    <w:rsid w:val="00EB4A7D"/>
    <w:rsid w:val="00EB51FB"/>
    <w:rsid w:val="00EB549D"/>
    <w:rsid w:val="00EB5661"/>
    <w:rsid w:val="00EB61E4"/>
    <w:rsid w:val="00EB6653"/>
    <w:rsid w:val="00EB695D"/>
    <w:rsid w:val="00EC097B"/>
    <w:rsid w:val="00EC101E"/>
    <w:rsid w:val="00EC1A39"/>
    <w:rsid w:val="00EC2F53"/>
    <w:rsid w:val="00EC32B1"/>
    <w:rsid w:val="00EC3A96"/>
    <w:rsid w:val="00EC3C33"/>
    <w:rsid w:val="00EC51A3"/>
    <w:rsid w:val="00EC6142"/>
    <w:rsid w:val="00EC70B8"/>
    <w:rsid w:val="00EC7318"/>
    <w:rsid w:val="00EC78C0"/>
    <w:rsid w:val="00ED025A"/>
    <w:rsid w:val="00ED0C8D"/>
    <w:rsid w:val="00ED14C6"/>
    <w:rsid w:val="00ED1D4E"/>
    <w:rsid w:val="00ED1D8C"/>
    <w:rsid w:val="00ED2253"/>
    <w:rsid w:val="00ED256C"/>
    <w:rsid w:val="00ED37C1"/>
    <w:rsid w:val="00ED39EF"/>
    <w:rsid w:val="00ED3E45"/>
    <w:rsid w:val="00ED40B1"/>
    <w:rsid w:val="00ED5E9D"/>
    <w:rsid w:val="00ED643E"/>
    <w:rsid w:val="00ED6578"/>
    <w:rsid w:val="00ED7345"/>
    <w:rsid w:val="00ED773F"/>
    <w:rsid w:val="00ED7D0D"/>
    <w:rsid w:val="00ED7F6B"/>
    <w:rsid w:val="00EE0022"/>
    <w:rsid w:val="00EE04D2"/>
    <w:rsid w:val="00EE2502"/>
    <w:rsid w:val="00EE27C4"/>
    <w:rsid w:val="00EE2BE7"/>
    <w:rsid w:val="00EE352C"/>
    <w:rsid w:val="00EE3B1D"/>
    <w:rsid w:val="00EE4D8E"/>
    <w:rsid w:val="00EE4E64"/>
    <w:rsid w:val="00EE6E03"/>
    <w:rsid w:val="00EF0785"/>
    <w:rsid w:val="00EF0965"/>
    <w:rsid w:val="00EF1F52"/>
    <w:rsid w:val="00EF2005"/>
    <w:rsid w:val="00EF3016"/>
    <w:rsid w:val="00EF3575"/>
    <w:rsid w:val="00EF3B1B"/>
    <w:rsid w:val="00EF400A"/>
    <w:rsid w:val="00EF4151"/>
    <w:rsid w:val="00EF41DC"/>
    <w:rsid w:val="00EF432B"/>
    <w:rsid w:val="00EF4605"/>
    <w:rsid w:val="00EF4D0F"/>
    <w:rsid w:val="00EF5F69"/>
    <w:rsid w:val="00EF64F4"/>
    <w:rsid w:val="00EF651B"/>
    <w:rsid w:val="00EF6FA5"/>
    <w:rsid w:val="00EF7120"/>
    <w:rsid w:val="00EF7266"/>
    <w:rsid w:val="00F00A06"/>
    <w:rsid w:val="00F01A80"/>
    <w:rsid w:val="00F021A1"/>
    <w:rsid w:val="00F024A7"/>
    <w:rsid w:val="00F028DD"/>
    <w:rsid w:val="00F02FFC"/>
    <w:rsid w:val="00F03A14"/>
    <w:rsid w:val="00F03E50"/>
    <w:rsid w:val="00F0432B"/>
    <w:rsid w:val="00F04672"/>
    <w:rsid w:val="00F046E6"/>
    <w:rsid w:val="00F04810"/>
    <w:rsid w:val="00F04E6B"/>
    <w:rsid w:val="00F04EA0"/>
    <w:rsid w:val="00F104E7"/>
    <w:rsid w:val="00F1059F"/>
    <w:rsid w:val="00F107F0"/>
    <w:rsid w:val="00F10D4E"/>
    <w:rsid w:val="00F11095"/>
    <w:rsid w:val="00F113AF"/>
    <w:rsid w:val="00F114A1"/>
    <w:rsid w:val="00F12548"/>
    <w:rsid w:val="00F128CD"/>
    <w:rsid w:val="00F12BDA"/>
    <w:rsid w:val="00F132B2"/>
    <w:rsid w:val="00F13A19"/>
    <w:rsid w:val="00F14CAD"/>
    <w:rsid w:val="00F15996"/>
    <w:rsid w:val="00F15BD0"/>
    <w:rsid w:val="00F16F30"/>
    <w:rsid w:val="00F20620"/>
    <w:rsid w:val="00F2208F"/>
    <w:rsid w:val="00F22687"/>
    <w:rsid w:val="00F233A4"/>
    <w:rsid w:val="00F245D4"/>
    <w:rsid w:val="00F248F2"/>
    <w:rsid w:val="00F2545A"/>
    <w:rsid w:val="00F265DF"/>
    <w:rsid w:val="00F26DD8"/>
    <w:rsid w:val="00F26F79"/>
    <w:rsid w:val="00F271CD"/>
    <w:rsid w:val="00F273D8"/>
    <w:rsid w:val="00F30BC8"/>
    <w:rsid w:val="00F30FC4"/>
    <w:rsid w:val="00F31606"/>
    <w:rsid w:val="00F3175E"/>
    <w:rsid w:val="00F317FE"/>
    <w:rsid w:val="00F3210E"/>
    <w:rsid w:val="00F327E6"/>
    <w:rsid w:val="00F3454D"/>
    <w:rsid w:val="00F34DFC"/>
    <w:rsid w:val="00F34F69"/>
    <w:rsid w:val="00F35525"/>
    <w:rsid w:val="00F3613C"/>
    <w:rsid w:val="00F4050A"/>
    <w:rsid w:val="00F40CAC"/>
    <w:rsid w:val="00F40EB1"/>
    <w:rsid w:val="00F411E6"/>
    <w:rsid w:val="00F41554"/>
    <w:rsid w:val="00F4157F"/>
    <w:rsid w:val="00F423BF"/>
    <w:rsid w:val="00F42B82"/>
    <w:rsid w:val="00F4345A"/>
    <w:rsid w:val="00F43BF3"/>
    <w:rsid w:val="00F43DD5"/>
    <w:rsid w:val="00F43F85"/>
    <w:rsid w:val="00F44109"/>
    <w:rsid w:val="00F44D63"/>
    <w:rsid w:val="00F44E0C"/>
    <w:rsid w:val="00F45026"/>
    <w:rsid w:val="00F452CC"/>
    <w:rsid w:val="00F45A5C"/>
    <w:rsid w:val="00F45D14"/>
    <w:rsid w:val="00F46179"/>
    <w:rsid w:val="00F4637C"/>
    <w:rsid w:val="00F464CF"/>
    <w:rsid w:val="00F471EC"/>
    <w:rsid w:val="00F4740B"/>
    <w:rsid w:val="00F47565"/>
    <w:rsid w:val="00F50A90"/>
    <w:rsid w:val="00F5303A"/>
    <w:rsid w:val="00F557A2"/>
    <w:rsid w:val="00F557AB"/>
    <w:rsid w:val="00F56118"/>
    <w:rsid w:val="00F564AA"/>
    <w:rsid w:val="00F56A59"/>
    <w:rsid w:val="00F56C4C"/>
    <w:rsid w:val="00F57017"/>
    <w:rsid w:val="00F571C9"/>
    <w:rsid w:val="00F5772A"/>
    <w:rsid w:val="00F57FE1"/>
    <w:rsid w:val="00F6071B"/>
    <w:rsid w:val="00F60981"/>
    <w:rsid w:val="00F609ED"/>
    <w:rsid w:val="00F6102D"/>
    <w:rsid w:val="00F6171A"/>
    <w:rsid w:val="00F617B8"/>
    <w:rsid w:val="00F62B71"/>
    <w:rsid w:val="00F62E5B"/>
    <w:rsid w:val="00F62EBF"/>
    <w:rsid w:val="00F63C9F"/>
    <w:rsid w:val="00F640E7"/>
    <w:rsid w:val="00F6471D"/>
    <w:rsid w:val="00F64B9D"/>
    <w:rsid w:val="00F64DA5"/>
    <w:rsid w:val="00F6539D"/>
    <w:rsid w:val="00F65A04"/>
    <w:rsid w:val="00F6768D"/>
    <w:rsid w:val="00F67F49"/>
    <w:rsid w:val="00F700D6"/>
    <w:rsid w:val="00F70500"/>
    <w:rsid w:val="00F70934"/>
    <w:rsid w:val="00F7122F"/>
    <w:rsid w:val="00F714B4"/>
    <w:rsid w:val="00F72A07"/>
    <w:rsid w:val="00F72B0C"/>
    <w:rsid w:val="00F72FC5"/>
    <w:rsid w:val="00F73973"/>
    <w:rsid w:val="00F7417B"/>
    <w:rsid w:val="00F74414"/>
    <w:rsid w:val="00F746A1"/>
    <w:rsid w:val="00F74BC1"/>
    <w:rsid w:val="00F75032"/>
    <w:rsid w:val="00F7646C"/>
    <w:rsid w:val="00F7722D"/>
    <w:rsid w:val="00F77414"/>
    <w:rsid w:val="00F77BAD"/>
    <w:rsid w:val="00F77FE8"/>
    <w:rsid w:val="00F8010D"/>
    <w:rsid w:val="00F80E7E"/>
    <w:rsid w:val="00F810B8"/>
    <w:rsid w:val="00F814F4"/>
    <w:rsid w:val="00F818AE"/>
    <w:rsid w:val="00F81AE6"/>
    <w:rsid w:val="00F84986"/>
    <w:rsid w:val="00F85140"/>
    <w:rsid w:val="00F85B18"/>
    <w:rsid w:val="00F85CB4"/>
    <w:rsid w:val="00F85D06"/>
    <w:rsid w:val="00F867E7"/>
    <w:rsid w:val="00F86A67"/>
    <w:rsid w:val="00F86F90"/>
    <w:rsid w:val="00F87119"/>
    <w:rsid w:val="00F87A9F"/>
    <w:rsid w:val="00F90204"/>
    <w:rsid w:val="00F9024D"/>
    <w:rsid w:val="00F9106C"/>
    <w:rsid w:val="00F9130A"/>
    <w:rsid w:val="00F91782"/>
    <w:rsid w:val="00F92651"/>
    <w:rsid w:val="00F92658"/>
    <w:rsid w:val="00F92A99"/>
    <w:rsid w:val="00F92BA7"/>
    <w:rsid w:val="00F9393A"/>
    <w:rsid w:val="00F94410"/>
    <w:rsid w:val="00F945A5"/>
    <w:rsid w:val="00F9573F"/>
    <w:rsid w:val="00F96016"/>
    <w:rsid w:val="00F960FB"/>
    <w:rsid w:val="00F96468"/>
    <w:rsid w:val="00F96F97"/>
    <w:rsid w:val="00F975DF"/>
    <w:rsid w:val="00FA137D"/>
    <w:rsid w:val="00FA14CB"/>
    <w:rsid w:val="00FA239C"/>
    <w:rsid w:val="00FA27A8"/>
    <w:rsid w:val="00FA2A92"/>
    <w:rsid w:val="00FA2BDD"/>
    <w:rsid w:val="00FA2EB4"/>
    <w:rsid w:val="00FA307B"/>
    <w:rsid w:val="00FA33D1"/>
    <w:rsid w:val="00FA39B2"/>
    <w:rsid w:val="00FA476F"/>
    <w:rsid w:val="00FA496F"/>
    <w:rsid w:val="00FA4EB8"/>
    <w:rsid w:val="00FA50CC"/>
    <w:rsid w:val="00FA5331"/>
    <w:rsid w:val="00FA6EA9"/>
    <w:rsid w:val="00FA7944"/>
    <w:rsid w:val="00FA7FD0"/>
    <w:rsid w:val="00FB09F8"/>
    <w:rsid w:val="00FB25C3"/>
    <w:rsid w:val="00FB3641"/>
    <w:rsid w:val="00FB4304"/>
    <w:rsid w:val="00FB4A7A"/>
    <w:rsid w:val="00FB51DE"/>
    <w:rsid w:val="00FB5EC5"/>
    <w:rsid w:val="00FB7255"/>
    <w:rsid w:val="00FB755E"/>
    <w:rsid w:val="00FB7B68"/>
    <w:rsid w:val="00FB7E9D"/>
    <w:rsid w:val="00FC049C"/>
    <w:rsid w:val="00FC1C2A"/>
    <w:rsid w:val="00FC32DF"/>
    <w:rsid w:val="00FC3F8E"/>
    <w:rsid w:val="00FC40B5"/>
    <w:rsid w:val="00FC6A4F"/>
    <w:rsid w:val="00FC6B96"/>
    <w:rsid w:val="00FC7CB6"/>
    <w:rsid w:val="00FD0A89"/>
    <w:rsid w:val="00FD15AA"/>
    <w:rsid w:val="00FD1EB9"/>
    <w:rsid w:val="00FD217C"/>
    <w:rsid w:val="00FD2352"/>
    <w:rsid w:val="00FD28A9"/>
    <w:rsid w:val="00FD4A99"/>
    <w:rsid w:val="00FD5005"/>
    <w:rsid w:val="00FD5AC9"/>
    <w:rsid w:val="00FD5C52"/>
    <w:rsid w:val="00FD784F"/>
    <w:rsid w:val="00FD7E4D"/>
    <w:rsid w:val="00FE05C4"/>
    <w:rsid w:val="00FE0900"/>
    <w:rsid w:val="00FE18A4"/>
    <w:rsid w:val="00FE1BF1"/>
    <w:rsid w:val="00FE2741"/>
    <w:rsid w:val="00FE295A"/>
    <w:rsid w:val="00FE3683"/>
    <w:rsid w:val="00FE3E17"/>
    <w:rsid w:val="00FE41F7"/>
    <w:rsid w:val="00FE4684"/>
    <w:rsid w:val="00FE4A3A"/>
    <w:rsid w:val="00FE4B5C"/>
    <w:rsid w:val="00FE50CB"/>
    <w:rsid w:val="00FE54E7"/>
    <w:rsid w:val="00FE618F"/>
    <w:rsid w:val="00FE6D44"/>
    <w:rsid w:val="00FE7179"/>
    <w:rsid w:val="00FE7806"/>
    <w:rsid w:val="00FE7DF6"/>
    <w:rsid w:val="00FF01AC"/>
    <w:rsid w:val="00FF0678"/>
    <w:rsid w:val="00FF12AD"/>
    <w:rsid w:val="00FF1C2F"/>
    <w:rsid w:val="00FF25C2"/>
    <w:rsid w:val="00FF2BB0"/>
    <w:rsid w:val="00FF2CCE"/>
    <w:rsid w:val="00FF3F7B"/>
    <w:rsid w:val="00FF43F7"/>
    <w:rsid w:val="00FF45C3"/>
    <w:rsid w:val="00FF547B"/>
    <w:rsid w:val="00FF55F1"/>
    <w:rsid w:val="00FF56B6"/>
    <w:rsid w:val="00FF672A"/>
    <w:rsid w:val="00FF72A5"/>
    <w:rsid w:val="00FF784D"/>
    <w:rsid w:val="00FF7A7D"/>
    <w:rsid w:val="2C4DEEF1"/>
    <w:rsid w:val="43CD5A70"/>
    <w:rsid w:val="4ADF25B8"/>
    <w:rsid w:val="5893DF3A"/>
    <w:rsid w:val="62B6D088"/>
  </w:rsids>
  <m:mathPr>
    <m:mathFont m:val="Cambria Math"/>
    <m:brkBin m:val="before"/>
    <m:brkBinSub m:val="--"/>
    <m:smallFrac/>
    <m:dispDef/>
    <m:lMargin m:val="0"/>
    <m:rMargin m:val="0"/>
    <m:defJc m:val="centerGroup"/>
    <m:wrapIndent m:val="1440"/>
    <m:intLim m:val="subSup"/>
    <m:naryLim m:val="undOvr"/>
  </m:mathPr>
  <w:themeFontLang w:val="vi-VN" w:eastAsia="zh-CN"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2AF1D5BB"/>
  <w15:docId w15:val="{523EA02D-244A-489D-B4CF-EFB9318EF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uiPriority="99"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iPriority="99"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iPriority="99" w:unhideWhenUsed="1"/>
    <w:lsdException w:name="Subtitle" w:uiPriority="99" w:qFormat="1"/>
    <w:lsdException w:name="Body Text First Indent 2" w:semiHidden="1"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41D9"/>
    <w:pPr>
      <w:spacing w:before="60" w:after="60"/>
    </w:pPr>
    <w:rPr>
      <w:rFonts w:ascii="Arial" w:hAnsi="Arial"/>
      <w:sz w:val="24"/>
      <w:szCs w:val="24"/>
    </w:rPr>
  </w:style>
  <w:style w:type="paragraph" w:styleId="Heading1">
    <w:name w:val="heading 1"/>
    <w:aliases w:val="1,Level 1,H1,tchead,Heading 1a,PA Chapter,heading a,Part,Attribute Heading 1,Heading 1 table,min1,LOA3 H1,ASAPHeading 1,Section,section,chapter,Project 1,RFS,Section1,Section2,Section11,Part Heading,Logica LevelSeas,no number,no number1,nu,h1"/>
    <w:basedOn w:val="Normal"/>
    <w:next w:val="Normal"/>
    <w:link w:val="Heading1Char"/>
    <w:autoRedefine/>
    <w:uiPriority w:val="99"/>
    <w:qFormat/>
    <w:rsid w:val="005316D9"/>
    <w:pPr>
      <w:keepNext/>
      <w:spacing w:before="0" w:after="0"/>
      <w:jc w:val="center"/>
      <w:outlineLvl w:val="0"/>
    </w:pPr>
    <w:rPr>
      <w:rFonts w:asciiTheme="majorHAnsi" w:hAnsiTheme="majorHAnsi" w:cstheme="majorHAnsi"/>
      <w:kern w:val="32"/>
    </w:rPr>
  </w:style>
  <w:style w:type="paragraph" w:styleId="Heading2">
    <w:name w:val="heading 2"/>
    <w:aliases w:val="Major,H2,2,Level 2,h2,H21,H22,H23,(Alt+2),Attribute Heading 2,PA Major Section,heading b,2m,Bold 14,Level 2 Topic Heading,Outline2,ASAPHeading 2,W6_Hdg2,T2,PARA2,PARA21,PARA22,PARA23,T21,PARA24,T22,PARA25,T23,Heading 2 Number,Numbered - 2,21,A"/>
    <w:basedOn w:val="Normal"/>
    <w:next w:val="Normal"/>
    <w:link w:val="Heading2Char"/>
    <w:uiPriority w:val="99"/>
    <w:qFormat/>
    <w:rsid w:val="00832EA5"/>
    <w:pPr>
      <w:keepNext/>
      <w:numPr>
        <w:ilvl w:val="1"/>
        <w:numId w:val="35"/>
      </w:numPr>
      <w:spacing w:before="240" w:after="240"/>
      <w:outlineLvl w:val="1"/>
    </w:pPr>
    <w:rPr>
      <w:b/>
      <w:bCs/>
      <w:sz w:val="28"/>
      <w:szCs w:val="28"/>
    </w:rPr>
  </w:style>
  <w:style w:type="paragraph" w:styleId="Heading3">
    <w:name w:val="heading 3"/>
    <w:aliases w:val="H3,H31,H32,H33,H34,H35,H36,H37,H38,H39,H310,H311,H312,H313,H314,H315,H321,H316,H317,H318,H322,H331,H341,H351,H361,H371,H381,H391,H3101,H3111,H3121,H3131,H3141,H3151,H3211,H3161,H3171,H319,H323,H332,H342,H352,H362,H372,H382,H392,H3102,H3112,h3"/>
    <w:basedOn w:val="Normal"/>
    <w:next w:val="Normal"/>
    <w:link w:val="Heading3Char"/>
    <w:qFormat/>
    <w:rsid w:val="00832EA5"/>
    <w:pPr>
      <w:keepNext/>
      <w:numPr>
        <w:ilvl w:val="2"/>
        <w:numId w:val="35"/>
      </w:numPr>
      <w:spacing w:before="240" w:after="240"/>
      <w:outlineLvl w:val="2"/>
    </w:pPr>
    <w:rPr>
      <w:b/>
      <w:bCs/>
      <w:sz w:val="26"/>
      <w:szCs w:val="26"/>
    </w:rPr>
  </w:style>
  <w:style w:type="paragraph" w:styleId="Heading4">
    <w:name w:val="heading 4"/>
    <w:aliases w:val="Req,h4,Sub-Minor,LOA3 H4,Schedules,4,Appendices,Sub-Sub-Section Heading,First Subheading,Schedules1,Schedules2,Schedules11,Block,Project table,Propos,H4,secx n.n.n,PA Micro Section,list 2,Sub-Minor1,Appendices1,Lev 4,Project table1,Te,alpha,d"/>
    <w:basedOn w:val="Normal"/>
    <w:link w:val="Heading4Char"/>
    <w:uiPriority w:val="99"/>
    <w:qFormat/>
    <w:rsid w:val="0067149A"/>
    <w:pPr>
      <w:numPr>
        <w:ilvl w:val="3"/>
        <w:numId w:val="35"/>
      </w:numPr>
      <w:spacing w:before="240" w:after="240"/>
      <w:outlineLvl w:val="3"/>
    </w:pPr>
    <w:rPr>
      <w:b/>
      <w:bCs/>
      <w:i/>
      <w:szCs w:val="28"/>
    </w:rPr>
  </w:style>
  <w:style w:type="paragraph" w:styleId="Heading5">
    <w:name w:val="heading 5"/>
    <w:basedOn w:val="Normal"/>
    <w:next w:val="Normal"/>
    <w:link w:val="Heading5Char"/>
    <w:qFormat/>
    <w:rsid w:val="001A5155"/>
    <w:pPr>
      <w:numPr>
        <w:ilvl w:val="4"/>
        <w:numId w:val="35"/>
      </w:numPr>
      <w:spacing w:before="240"/>
      <w:outlineLvl w:val="4"/>
    </w:pPr>
    <w:rPr>
      <w:b/>
      <w:bCs/>
      <w:sz w:val="22"/>
      <w:szCs w:val="26"/>
    </w:rPr>
  </w:style>
  <w:style w:type="paragraph" w:styleId="Heading6">
    <w:name w:val="heading 6"/>
    <w:basedOn w:val="Normal"/>
    <w:next w:val="Normal"/>
    <w:link w:val="Heading6Char"/>
    <w:qFormat/>
    <w:rsid w:val="001A5155"/>
    <w:pPr>
      <w:keepNext/>
      <w:numPr>
        <w:ilvl w:val="5"/>
        <w:numId w:val="35"/>
      </w:numPr>
      <w:spacing w:before="240"/>
      <w:outlineLvl w:val="5"/>
    </w:pPr>
    <w:rPr>
      <w:b/>
    </w:rPr>
  </w:style>
  <w:style w:type="paragraph" w:styleId="Heading7">
    <w:name w:val="heading 7"/>
    <w:basedOn w:val="Normal"/>
    <w:next w:val="Normal"/>
    <w:link w:val="Heading7Char"/>
    <w:uiPriority w:val="99"/>
    <w:qFormat/>
    <w:rsid w:val="001A5155"/>
    <w:pPr>
      <w:keepNext/>
      <w:numPr>
        <w:ilvl w:val="6"/>
        <w:numId w:val="35"/>
      </w:numPr>
      <w:spacing w:before="240"/>
      <w:outlineLvl w:val="6"/>
    </w:pPr>
    <w:rPr>
      <w:b/>
      <w:i/>
    </w:rPr>
  </w:style>
  <w:style w:type="paragraph" w:styleId="Heading8">
    <w:name w:val="heading 8"/>
    <w:basedOn w:val="Normal"/>
    <w:next w:val="Normal"/>
    <w:link w:val="Heading8Char"/>
    <w:uiPriority w:val="99"/>
    <w:qFormat/>
    <w:rsid w:val="001A5155"/>
    <w:pPr>
      <w:keepNext/>
      <w:numPr>
        <w:ilvl w:val="7"/>
        <w:numId w:val="35"/>
      </w:numPr>
      <w:spacing w:before="240"/>
      <w:outlineLvl w:val="7"/>
    </w:pPr>
    <w:rPr>
      <w:rFonts w:cs="Arial"/>
      <w:b/>
      <w:bCs/>
      <w:sz w:val="26"/>
    </w:rPr>
  </w:style>
  <w:style w:type="paragraph" w:styleId="Heading9">
    <w:name w:val="heading 9"/>
    <w:basedOn w:val="Normal"/>
    <w:next w:val="Normal"/>
    <w:link w:val="Heading9Char"/>
    <w:uiPriority w:val="99"/>
    <w:qFormat/>
    <w:rsid w:val="001A5155"/>
    <w:pPr>
      <w:keepNext/>
      <w:numPr>
        <w:ilvl w:val="8"/>
        <w:numId w:val="35"/>
      </w:numPr>
      <w:spacing w:before="240"/>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Level 1 Char,H1 Char,tchead Char,Heading 1a Char,PA Chapter Char,heading a Char,Part Char,Attribute Heading 1 Char,Heading 1 table Char,min1 Char,LOA3 H1 Char,ASAPHeading 1 Char,Section Char,section Char,chapter Char,Project 1 Char"/>
    <w:link w:val="Heading1"/>
    <w:uiPriority w:val="99"/>
    <w:rsid w:val="005316D9"/>
    <w:rPr>
      <w:rFonts w:asciiTheme="majorHAnsi" w:hAnsiTheme="majorHAnsi" w:cstheme="majorHAnsi"/>
      <w:kern w:val="32"/>
      <w:sz w:val="24"/>
      <w:szCs w:val="24"/>
    </w:rPr>
  </w:style>
  <w:style w:type="character" w:customStyle="1" w:styleId="Heading2Char">
    <w:name w:val="Heading 2 Char"/>
    <w:aliases w:val="Major Char,H2 Char,2 Char,Level 2 Char,h2 Char,H21 Char,H22 Char,H23 Char,(Alt+2) Char,Attribute Heading 2 Char,PA Major Section Char,heading b Char,2m Char,Bold 14 Char,Level 2 Topic Heading Char,Outline2 Char,ASAPHeading 2 Char,T2 Char"/>
    <w:link w:val="Heading2"/>
    <w:uiPriority w:val="99"/>
    <w:rsid w:val="00832EA5"/>
    <w:rPr>
      <w:rFonts w:ascii="Arial" w:hAnsi="Arial"/>
      <w:b/>
      <w:bCs/>
      <w:sz w:val="28"/>
      <w:szCs w:val="28"/>
    </w:rPr>
  </w:style>
  <w:style w:type="character" w:customStyle="1" w:styleId="Heading3Char">
    <w:name w:val="Heading 3 Char"/>
    <w:aliases w:val="H3 Char1,H31 Char1,H32 Char1,H33 Char1,H34 Char1,H35 Char1,H36 Char1,H37 Char1,H38 Char1,H39 Char1,H310 Char1,H311 Char1,H312 Char1,H313 Char1,H314 Char1,H315 Char1,H321 Char1,H316 Char1,H317 Char1,H318 Char1,H322 Char1,H331 Char1,h3 Char"/>
    <w:link w:val="Heading3"/>
    <w:rsid w:val="00832EA5"/>
    <w:rPr>
      <w:rFonts w:ascii="Arial" w:hAnsi="Arial"/>
      <w:b/>
      <w:bCs/>
      <w:sz w:val="26"/>
      <w:szCs w:val="26"/>
    </w:rPr>
  </w:style>
  <w:style w:type="character" w:customStyle="1" w:styleId="Heading4Char">
    <w:name w:val="Heading 4 Char"/>
    <w:aliases w:val="Req Char,h4 Char,Sub-Minor Char,LOA3 H4 Char,Schedules Char,4 Char,Appendices Char,Sub-Sub-Section Heading Char,First Subheading Char,Schedules1 Char,Schedules2 Char,Schedules11 Char,Block Char,Project table Char,Propos Char,H4 Char"/>
    <w:link w:val="Heading4"/>
    <w:uiPriority w:val="99"/>
    <w:rsid w:val="0067149A"/>
    <w:rPr>
      <w:rFonts w:ascii="Arial" w:hAnsi="Arial"/>
      <w:b/>
      <w:bCs/>
      <w:i/>
      <w:sz w:val="24"/>
      <w:szCs w:val="28"/>
    </w:rPr>
  </w:style>
  <w:style w:type="character" w:customStyle="1" w:styleId="Heading5Char">
    <w:name w:val="Heading 5 Char"/>
    <w:link w:val="Heading5"/>
    <w:rsid w:val="00422B5C"/>
    <w:rPr>
      <w:rFonts w:ascii="Arial" w:hAnsi="Arial"/>
      <w:b/>
      <w:bCs/>
      <w:sz w:val="22"/>
      <w:szCs w:val="26"/>
    </w:rPr>
  </w:style>
  <w:style w:type="character" w:customStyle="1" w:styleId="Heading6Char">
    <w:name w:val="Heading 6 Char"/>
    <w:basedOn w:val="DefaultParagraphFont"/>
    <w:link w:val="Heading6"/>
    <w:rsid w:val="00154185"/>
    <w:rPr>
      <w:rFonts w:ascii="Arial" w:hAnsi="Arial"/>
      <w:b/>
      <w:sz w:val="24"/>
      <w:szCs w:val="24"/>
    </w:rPr>
  </w:style>
  <w:style w:type="character" w:customStyle="1" w:styleId="Heading7Char">
    <w:name w:val="Heading 7 Char"/>
    <w:basedOn w:val="DefaultParagraphFont"/>
    <w:link w:val="Heading7"/>
    <w:uiPriority w:val="99"/>
    <w:rsid w:val="00154185"/>
    <w:rPr>
      <w:rFonts w:ascii="Arial" w:hAnsi="Arial"/>
      <w:b/>
      <w:i/>
      <w:sz w:val="24"/>
      <w:szCs w:val="24"/>
    </w:rPr>
  </w:style>
  <w:style w:type="character" w:customStyle="1" w:styleId="Heading8Char">
    <w:name w:val="Heading 8 Char"/>
    <w:basedOn w:val="DefaultParagraphFont"/>
    <w:link w:val="Heading8"/>
    <w:uiPriority w:val="99"/>
    <w:rsid w:val="00154185"/>
    <w:rPr>
      <w:rFonts w:ascii="Arial" w:hAnsi="Arial" w:cs="Arial"/>
      <w:b/>
      <w:bCs/>
      <w:sz w:val="26"/>
      <w:szCs w:val="24"/>
    </w:rPr>
  </w:style>
  <w:style w:type="character" w:customStyle="1" w:styleId="Heading9Char">
    <w:name w:val="Heading 9 Char"/>
    <w:basedOn w:val="DefaultParagraphFont"/>
    <w:link w:val="Heading9"/>
    <w:uiPriority w:val="99"/>
    <w:rsid w:val="00154185"/>
    <w:rPr>
      <w:rFonts w:ascii="Arial" w:hAnsi="Arial" w:cs="Arial"/>
      <w:b/>
      <w:sz w:val="24"/>
      <w:szCs w:val="24"/>
    </w:rPr>
  </w:style>
  <w:style w:type="paragraph" w:styleId="TOC2">
    <w:name w:val="toc 2"/>
    <w:basedOn w:val="Normal"/>
    <w:next w:val="Normal"/>
    <w:autoRedefine/>
    <w:uiPriority w:val="99"/>
    <w:rsid w:val="006C5395"/>
    <w:pPr>
      <w:tabs>
        <w:tab w:val="left" w:pos="540"/>
        <w:tab w:val="right" w:leader="dot" w:pos="9017"/>
      </w:tabs>
      <w:ind w:left="547" w:hanging="547"/>
    </w:pPr>
    <w:rPr>
      <w:rFonts w:cs="Arial"/>
      <w:noProof/>
      <w:szCs w:val="26"/>
    </w:rPr>
  </w:style>
  <w:style w:type="paragraph" w:styleId="Header">
    <w:name w:val="header"/>
    <w:basedOn w:val="Normal"/>
    <w:link w:val="HeaderChar"/>
    <w:uiPriority w:val="99"/>
    <w:rsid w:val="001A5155"/>
    <w:pPr>
      <w:tabs>
        <w:tab w:val="center" w:pos="4153"/>
        <w:tab w:val="right" w:pos="8306"/>
      </w:tabs>
      <w:spacing w:before="0" w:after="0"/>
    </w:pPr>
    <w:rPr>
      <w:i/>
      <w:smallCaps/>
    </w:rPr>
  </w:style>
  <w:style w:type="character" w:customStyle="1" w:styleId="HeaderChar">
    <w:name w:val="Header Char"/>
    <w:basedOn w:val="DefaultParagraphFont"/>
    <w:link w:val="Header"/>
    <w:uiPriority w:val="99"/>
    <w:rsid w:val="000C42EB"/>
    <w:rPr>
      <w:rFonts w:ascii="Arial" w:hAnsi="Arial"/>
      <w:i/>
      <w:smallCaps/>
      <w:sz w:val="24"/>
      <w:szCs w:val="24"/>
    </w:rPr>
  </w:style>
  <w:style w:type="paragraph" w:styleId="Footer">
    <w:name w:val="footer"/>
    <w:basedOn w:val="Normal"/>
    <w:link w:val="FooterChar"/>
    <w:uiPriority w:val="99"/>
    <w:rsid w:val="001A5155"/>
    <w:pPr>
      <w:tabs>
        <w:tab w:val="center" w:pos="4500"/>
        <w:tab w:val="right" w:pos="9000"/>
      </w:tabs>
      <w:spacing w:before="0" w:after="0"/>
    </w:pPr>
    <w:rPr>
      <w:sz w:val="16"/>
    </w:rPr>
  </w:style>
  <w:style w:type="character" w:customStyle="1" w:styleId="FooterChar">
    <w:name w:val="Footer Char"/>
    <w:basedOn w:val="DefaultParagraphFont"/>
    <w:link w:val="Footer"/>
    <w:uiPriority w:val="99"/>
    <w:rsid w:val="001F575A"/>
    <w:rPr>
      <w:rFonts w:ascii="Arial" w:hAnsi="Arial"/>
      <w:sz w:val="16"/>
      <w:szCs w:val="24"/>
    </w:rPr>
  </w:style>
  <w:style w:type="paragraph" w:styleId="TOC1">
    <w:name w:val="toc 1"/>
    <w:basedOn w:val="Normal"/>
    <w:next w:val="Normal"/>
    <w:link w:val="TOC1Char"/>
    <w:autoRedefine/>
    <w:rsid w:val="00B11593"/>
    <w:pPr>
      <w:tabs>
        <w:tab w:val="right" w:leader="dot" w:pos="9017"/>
      </w:tabs>
      <w:spacing w:before="180"/>
      <w:ind w:left="360" w:hanging="360"/>
    </w:pPr>
    <w:rPr>
      <w:rFonts w:ascii="Arial Bold" w:hAnsi="Arial Bold" w:cs="Arial"/>
      <w:b/>
      <w:bCs/>
      <w:noProof/>
      <w:szCs w:val="30"/>
    </w:rPr>
  </w:style>
  <w:style w:type="character" w:customStyle="1" w:styleId="TOC1Char">
    <w:name w:val="TOC 1 Char"/>
    <w:basedOn w:val="DefaultParagraphFont"/>
    <w:link w:val="TOC1"/>
    <w:locked/>
    <w:rsid w:val="00154185"/>
    <w:rPr>
      <w:rFonts w:ascii="Arial Bold" w:hAnsi="Arial Bold" w:cs="Arial"/>
      <w:b/>
      <w:bCs/>
      <w:noProof/>
      <w:sz w:val="24"/>
      <w:szCs w:val="30"/>
    </w:rPr>
  </w:style>
  <w:style w:type="paragraph" w:styleId="TOC3">
    <w:name w:val="toc 3"/>
    <w:basedOn w:val="Normal"/>
    <w:next w:val="Normal"/>
    <w:autoRedefine/>
    <w:uiPriority w:val="99"/>
    <w:rsid w:val="006C5395"/>
    <w:pPr>
      <w:tabs>
        <w:tab w:val="left" w:pos="720"/>
        <w:tab w:val="right" w:leader="dot" w:pos="9017"/>
      </w:tabs>
      <w:spacing w:after="100"/>
      <w:ind w:left="720" w:hanging="720"/>
    </w:pPr>
    <w:rPr>
      <w:rFonts w:cs="Arial"/>
      <w:noProof/>
    </w:rPr>
  </w:style>
  <w:style w:type="paragraph" w:styleId="TOC4">
    <w:name w:val="toc 4"/>
    <w:basedOn w:val="Normal"/>
    <w:next w:val="Normal"/>
    <w:autoRedefine/>
    <w:uiPriority w:val="99"/>
    <w:rsid w:val="001A5155"/>
    <w:pPr>
      <w:tabs>
        <w:tab w:val="left" w:pos="720"/>
        <w:tab w:val="right" w:leader="dot" w:pos="9017"/>
      </w:tabs>
      <w:spacing w:before="0"/>
      <w:ind w:left="720" w:hanging="720"/>
    </w:pPr>
    <w:rPr>
      <w:rFonts w:cs="Arial"/>
      <w:i/>
      <w:iCs/>
      <w:noProof/>
      <w:szCs w:val="22"/>
    </w:rPr>
  </w:style>
  <w:style w:type="paragraph" w:customStyle="1" w:styleId="Tablebullet">
    <w:name w:val="Table bullet"/>
    <w:basedOn w:val="Normal"/>
    <w:link w:val="TablebulletCharChar"/>
    <w:autoRedefine/>
    <w:rsid w:val="00437F55"/>
    <w:pPr>
      <w:spacing w:before="40" w:after="20"/>
      <w:ind w:left="155"/>
    </w:pPr>
    <w:rPr>
      <w:rFonts w:eastAsia="Calibri"/>
      <w:sz w:val="22"/>
      <w:szCs w:val="22"/>
    </w:rPr>
  </w:style>
  <w:style w:type="character" w:customStyle="1" w:styleId="TablebulletCharChar">
    <w:name w:val="Table bullet Char Char"/>
    <w:link w:val="Tablebullet"/>
    <w:rsid w:val="00437F55"/>
    <w:rPr>
      <w:rFonts w:ascii="Arial" w:eastAsia="Calibri" w:hAnsi="Arial"/>
      <w:sz w:val="22"/>
      <w:szCs w:val="22"/>
    </w:rPr>
  </w:style>
  <w:style w:type="paragraph" w:customStyle="1" w:styleId="TableBulletIndent">
    <w:name w:val="Table Bullet Indent"/>
    <w:basedOn w:val="Tablebullet"/>
    <w:link w:val="TableBulletIndentChar"/>
    <w:rsid w:val="001A5155"/>
    <w:pPr>
      <w:numPr>
        <w:numId w:val="5"/>
      </w:numPr>
      <w:tabs>
        <w:tab w:val="clear" w:pos="698"/>
        <w:tab w:val="num" w:pos="540"/>
      </w:tabs>
      <w:spacing w:before="20"/>
      <w:ind w:left="540" w:hanging="270"/>
    </w:pPr>
    <w:rPr>
      <w:i/>
      <w:iCs/>
      <w:lang w:val="fr-FR"/>
    </w:rPr>
  </w:style>
  <w:style w:type="character" w:customStyle="1" w:styleId="TableBulletIndentChar">
    <w:name w:val="Table Bullet Indent Char"/>
    <w:link w:val="TableBulletIndent"/>
    <w:rsid w:val="00E504C2"/>
    <w:rPr>
      <w:rFonts w:ascii="Arial" w:eastAsia="Calibri" w:hAnsi="Arial"/>
      <w:i/>
      <w:iCs/>
      <w:sz w:val="22"/>
      <w:szCs w:val="22"/>
      <w:lang w:val="fr-FR"/>
    </w:rPr>
  </w:style>
  <w:style w:type="paragraph" w:customStyle="1" w:styleId="TableContent">
    <w:name w:val="Table Content"/>
    <w:basedOn w:val="Normal"/>
    <w:link w:val="TableContentChar"/>
    <w:rsid w:val="001A5155"/>
    <w:rPr>
      <w:sz w:val="20"/>
      <w:lang w:val="en-GB"/>
    </w:rPr>
  </w:style>
  <w:style w:type="character" w:customStyle="1" w:styleId="TableContentChar">
    <w:name w:val="Table Content Char"/>
    <w:link w:val="TableContent"/>
    <w:rsid w:val="00E504C2"/>
    <w:rPr>
      <w:rFonts w:ascii="Arial" w:hAnsi="Arial"/>
      <w:szCs w:val="24"/>
      <w:lang w:val="en-GB" w:eastAsia="en-US" w:bidi="ar-SA"/>
    </w:rPr>
  </w:style>
  <w:style w:type="paragraph" w:customStyle="1" w:styleId="TableHeading">
    <w:name w:val="Table Heading"/>
    <w:basedOn w:val="TableContent"/>
    <w:link w:val="TableHeadingChar"/>
    <w:rsid w:val="001A5155"/>
    <w:pPr>
      <w:spacing w:before="40" w:after="40"/>
      <w:jc w:val="center"/>
    </w:pPr>
    <w:rPr>
      <w:rFonts w:cs="Arial"/>
      <w:b/>
      <w:i/>
      <w:iCs/>
      <w:sz w:val="18"/>
    </w:rPr>
  </w:style>
  <w:style w:type="character" w:customStyle="1" w:styleId="TableHeadingChar">
    <w:name w:val="Table Heading Char"/>
    <w:link w:val="TableHeading"/>
    <w:rsid w:val="00E504C2"/>
    <w:rPr>
      <w:rFonts w:ascii="Arial" w:hAnsi="Arial" w:cs="Arial"/>
      <w:b/>
      <w:i/>
      <w:iCs/>
      <w:sz w:val="18"/>
      <w:szCs w:val="24"/>
      <w:lang w:val="en-GB" w:eastAsia="en-US" w:bidi="ar-SA"/>
    </w:rPr>
  </w:style>
  <w:style w:type="paragraph" w:customStyle="1" w:styleId="AxonBullet">
    <w:name w:val="Axon Bullet"/>
    <w:basedOn w:val="Normal"/>
    <w:link w:val="AxonBulletCharChar"/>
    <w:rsid w:val="001A5155"/>
    <w:pPr>
      <w:numPr>
        <w:numId w:val="2"/>
      </w:numPr>
      <w:spacing w:before="100" w:after="100"/>
    </w:pPr>
    <w:rPr>
      <w:i/>
      <w:iCs/>
    </w:rPr>
  </w:style>
  <w:style w:type="character" w:customStyle="1" w:styleId="AxonBulletCharChar">
    <w:name w:val="Axon Bullet Char Char"/>
    <w:link w:val="AxonBullet"/>
    <w:rsid w:val="00E504C2"/>
    <w:rPr>
      <w:rFonts w:ascii="Arial" w:hAnsi="Arial"/>
      <w:i/>
      <w:iCs/>
      <w:sz w:val="24"/>
      <w:szCs w:val="24"/>
    </w:rPr>
  </w:style>
  <w:style w:type="paragraph" w:customStyle="1" w:styleId="AxonBulletContinuation">
    <w:name w:val="Axon Bullet Continuation"/>
    <w:basedOn w:val="AxonBullet"/>
    <w:rsid w:val="001A5155"/>
    <w:pPr>
      <w:numPr>
        <w:numId w:val="0"/>
      </w:numPr>
      <w:ind w:left="360"/>
    </w:pPr>
  </w:style>
  <w:style w:type="paragraph" w:customStyle="1" w:styleId="AxonBulletIndent">
    <w:name w:val="Axon Bullet Indent"/>
    <w:basedOn w:val="AxonBullet"/>
    <w:link w:val="AxonBulletIndentChar"/>
    <w:rsid w:val="001A5155"/>
    <w:pPr>
      <w:numPr>
        <w:numId w:val="3"/>
      </w:numPr>
    </w:pPr>
    <w:rPr>
      <w:i w:val="0"/>
      <w:iCs w:val="0"/>
    </w:rPr>
  </w:style>
  <w:style w:type="character" w:customStyle="1" w:styleId="AxonBulletIndentChar">
    <w:name w:val="Axon Bullet Indent Char"/>
    <w:link w:val="AxonBulletIndent"/>
    <w:rsid w:val="00E504C2"/>
    <w:rPr>
      <w:rFonts w:ascii="Arial" w:hAnsi="Arial"/>
      <w:sz w:val="24"/>
      <w:szCs w:val="24"/>
    </w:rPr>
  </w:style>
  <w:style w:type="paragraph" w:customStyle="1" w:styleId="AxonBulletIndentII">
    <w:name w:val="Axon Bullet Indent II"/>
    <w:basedOn w:val="AxonBulletIndent"/>
    <w:rsid w:val="001A5155"/>
    <w:pPr>
      <w:numPr>
        <w:numId w:val="4"/>
      </w:numPr>
    </w:pPr>
    <w:rPr>
      <w:i/>
      <w:iCs/>
      <w:sz w:val="18"/>
    </w:rPr>
  </w:style>
  <w:style w:type="paragraph" w:customStyle="1" w:styleId="TableContentIndent">
    <w:name w:val="Table Content Indent"/>
    <w:basedOn w:val="TableContent"/>
    <w:rsid w:val="001A5155"/>
    <w:pPr>
      <w:numPr>
        <w:numId w:val="1"/>
      </w:numPr>
      <w:tabs>
        <w:tab w:val="clear" w:pos="360"/>
        <w:tab w:val="num" w:pos="324"/>
      </w:tabs>
      <w:spacing w:before="40" w:after="40"/>
      <w:ind w:left="324" w:hanging="324"/>
    </w:pPr>
    <w:rPr>
      <w:i/>
      <w:szCs w:val="20"/>
    </w:rPr>
  </w:style>
  <w:style w:type="character" w:styleId="CommentReference">
    <w:name w:val="annotation reference"/>
    <w:uiPriority w:val="99"/>
    <w:semiHidden/>
    <w:rsid w:val="00E504C2"/>
    <w:rPr>
      <w:sz w:val="16"/>
      <w:szCs w:val="16"/>
    </w:rPr>
  </w:style>
  <w:style w:type="paragraph" w:styleId="CommentText">
    <w:name w:val="annotation text"/>
    <w:basedOn w:val="Normal"/>
    <w:link w:val="CommentTextChar"/>
    <w:uiPriority w:val="99"/>
    <w:semiHidden/>
    <w:rsid w:val="00E504C2"/>
    <w:rPr>
      <w:szCs w:val="20"/>
    </w:rPr>
  </w:style>
  <w:style w:type="character" w:customStyle="1" w:styleId="CommentTextChar">
    <w:name w:val="Comment Text Char"/>
    <w:basedOn w:val="DefaultParagraphFont"/>
    <w:link w:val="CommentText"/>
    <w:uiPriority w:val="99"/>
    <w:semiHidden/>
    <w:rsid w:val="00154185"/>
    <w:rPr>
      <w:rFonts w:ascii="Arial" w:hAnsi="Arial"/>
      <w:sz w:val="24"/>
    </w:rPr>
  </w:style>
  <w:style w:type="paragraph" w:customStyle="1" w:styleId="One-pagerText">
    <w:name w:val="One-pager Text"/>
    <w:basedOn w:val="Normal"/>
    <w:rsid w:val="00E504C2"/>
    <w:pPr>
      <w:numPr>
        <w:numId w:val="6"/>
      </w:numPr>
    </w:pPr>
  </w:style>
  <w:style w:type="paragraph" w:customStyle="1" w:styleId="NormalText">
    <w:name w:val="NormalText"/>
    <w:rsid w:val="00D10761"/>
    <w:pPr>
      <w:spacing w:before="120"/>
      <w:ind w:left="1440" w:hanging="720"/>
    </w:pPr>
    <w:rPr>
      <w:rFonts w:ascii=".VnArial" w:hAnsi=".VnArial"/>
      <w:noProof/>
    </w:rPr>
  </w:style>
  <w:style w:type="character" w:styleId="Strong">
    <w:name w:val="Strong"/>
    <w:uiPriority w:val="22"/>
    <w:qFormat/>
    <w:rsid w:val="00E504C2"/>
    <w:rPr>
      <w:b/>
      <w:bCs/>
    </w:rPr>
  </w:style>
  <w:style w:type="paragraph" w:styleId="Caption">
    <w:name w:val="caption"/>
    <w:aliases w:val="Picture"/>
    <w:basedOn w:val="Normal"/>
    <w:next w:val="Normal"/>
    <w:link w:val="CaptionChar"/>
    <w:uiPriority w:val="99"/>
    <w:qFormat/>
    <w:rsid w:val="00E504C2"/>
    <w:rPr>
      <w:b/>
      <w:bCs/>
      <w:szCs w:val="20"/>
      <w:lang w:val="en-MY"/>
    </w:rPr>
  </w:style>
  <w:style w:type="character" w:customStyle="1" w:styleId="CaptionChar">
    <w:name w:val="Caption Char"/>
    <w:aliases w:val="Picture Char"/>
    <w:basedOn w:val="DefaultParagraphFont"/>
    <w:link w:val="Caption"/>
    <w:rsid w:val="00AD5F92"/>
    <w:rPr>
      <w:rFonts w:ascii="Arial" w:hAnsi="Arial"/>
      <w:b/>
      <w:bCs/>
      <w:sz w:val="24"/>
      <w:lang w:val="en-MY"/>
    </w:rPr>
  </w:style>
  <w:style w:type="paragraph" w:customStyle="1" w:styleId="TableText">
    <w:name w:val="Table Text"/>
    <w:basedOn w:val="Normal"/>
    <w:link w:val="TableTextChar"/>
    <w:rsid w:val="00E504C2"/>
    <w:pPr>
      <w:spacing w:before="0" w:after="0"/>
    </w:pPr>
  </w:style>
  <w:style w:type="character" w:customStyle="1" w:styleId="TableTextChar">
    <w:name w:val="Table Text Char"/>
    <w:link w:val="TableText"/>
    <w:rsid w:val="00E504C2"/>
    <w:rPr>
      <w:rFonts w:ascii="Arial" w:hAnsi="Arial"/>
      <w:sz w:val="24"/>
      <w:szCs w:val="24"/>
      <w:lang w:val="en-US" w:eastAsia="en-US" w:bidi="ar-SA"/>
    </w:rPr>
  </w:style>
  <w:style w:type="paragraph" w:customStyle="1" w:styleId="NormalBold">
    <w:name w:val="Normal Bold"/>
    <w:basedOn w:val="Normal"/>
    <w:next w:val="Normal"/>
    <w:link w:val="NormalBoldChar"/>
    <w:rsid w:val="00E504C2"/>
    <w:rPr>
      <w:rFonts w:eastAsia="MS Mincho"/>
      <w:b/>
    </w:rPr>
  </w:style>
  <w:style w:type="character" w:customStyle="1" w:styleId="NormalBoldChar">
    <w:name w:val="Normal Bold Char"/>
    <w:link w:val="NormalBold"/>
    <w:rsid w:val="00E504C2"/>
    <w:rPr>
      <w:rFonts w:ascii="Arial" w:eastAsia="MS Mincho" w:hAnsi="Arial"/>
      <w:b/>
      <w:sz w:val="24"/>
      <w:szCs w:val="24"/>
      <w:lang w:val="en-US" w:eastAsia="en-US" w:bidi="ar-SA"/>
    </w:rPr>
  </w:style>
  <w:style w:type="paragraph" w:customStyle="1" w:styleId="TableHeader">
    <w:name w:val="Table Header"/>
    <w:basedOn w:val="Normal"/>
    <w:rsid w:val="00E504C2"/>
    <w:pPr>
      <w:jc w:val="center"/>
    </w:pPr>
    <w:rPr>
      <w:rFonts w:cs="Times New Roman Bold"/>
      <w:b/>
      <w:i/>
    </w:rPr>
  </w:style>
  <w:style w:type="paragraph" w:styleId="BalloonText">
    <w:name w:val="Balloon Text"/>
    <w:basedOn w:val="Normal"/>
    <w:link w:val="BalloonTextChar"/>
    <w:uiPriority w:val="99"/>
    <w:semiHidden/>
    <w:rsid w:val="00E504C2"/>
    <w:rPr>
      <w:rFonts w:ascii="Tahoma" w:hAnsi="Tahoma" w:cs="Tahoma"/>
      <w:sz w:val="16"/>
      <w:szCs w:val="16"/>
    </w:rPr>
  </w:style>
  <w:style w:type="character" w:customStyle="1" w:styleId="BalloonTextChar">
    <w:name w:val="Balloon Text Char"/>
    <w:basedOn w:val="DefaultParagraphFont"/>
    <w:link w:val="BalloonText"/>
    <w:uiPriority w:val="99"/>
    <w:semiHidden/>
    <w:rsid w:val="00154185"/>
    <w:rPr>
      <w:rFonts w:ascii="Tahoma" w:hAnsi="Tahoma" w:cs="Tahoma"/>
      <w:sz w:val="16"/>
      <w:szCs w:val="16"/>
    </w:rPr>
  </w:style>
  <w:style w:type="paragraph" w:styleId="DocumentMap">
    <w:name w:val="Document Map"/>
    <w:basedOn w:val="Normal"/>
    <w:link w:val="DocumentMapChar"/>
    <w:uiPriority w:val="99"/>
    <w:rsid w:val="009B59C5"/>
    <w:pPr>
      <w:shd w:val="clear" w:color="auto" w:fill="000080"/>
    </w:pPr>
    <w:rPr>
      <w:rFonts w:cs="Tahoma"/>
    </w:rPr>
  </w:style>
  <w:style w:type="character" w:customStyle="1" w:styleId="DocumentMapChar">
    <w:name w:val="Document Map Char"/>
    <w:basedOn w:val="DefaultParagraphFont"/>
    <w:link w:val="DocumentMap"/>
    <w:uiPriority w:val="99"/>
    <w:rsid w:val="00154185"/>
    <w:rPr>
      <w:rFonts w:ascii="Arial" w:hAnsi="Arial" w:cs="Tahoma"/>
      <w:sz w:val="24"/>
      <w:szCs w:val="24"/>
      <w:shd w:val="clear" w:color="auto" w:fill="000080"/>
    </w:rPr>
  </w:style>
  <w:style w:type="paragraph" w:customStyle="1" w:styleId="StyleAxonBulletBefore5ptAfter5pt">
    <w:name w:val="Style Axon Bullet + Before:  5 pt After:  5 pt"/>
    <w:basedOn w:val="AxonBullet"/>
    <w:rsid w:val="00693DB4"/>
    <w:pPr>
      <w:numPr>
        <w:numId w:val="0"/>
      </w:numPr>
      <w:tabs>
        <w:tab w:val="num" w:pos="360"/>
      </w:tabs>
      <w:spacing w:before="0" w:after="0"/>
      <w:ind w:left="357" w:hanging="357"/>
    </w:pPr>
  </w:style>
  <w:style w:type="paragraph" w:styleId="NormalWeb">
    <w:name w:val="Normal (Web)"/>
    <w:basedOn w:val="Normal"/>
    <w:uiPriority w:val="99"/>
    <w:rsid w:val="00083019"/>
    <w:pPr>
      <w:spacing w:before="100" w:beforeAutospacing="1" w:after="100" w:afterAutospacing="1"/>
    </w:pPr>
    <w:rPr>
      <w:rFonts w:ascii="Times New Roman" w:eastAsia="Batang" w:hAnsi="Times New Roman"/>
      <w:lang w:eastAsia="ko-KR"/>
    </w:rPr>
  </w:style>
  <w:style w:type="paragraph" w:styleId="CommentSubject">
    <w:name w:val="annotation subject"/>
    <w:basedOn w:val="CommentText"/>
    <w:next w:val="CommentText"/>
    <w:link w:val="CommentSubjectChar"/>
    <w:uiPriority w:val="99"/>
    <w:semiHidden/>
    <w:rsid w:val="00FC6B96"/>
    <w:rPr>
      <w:b/>
      <w:bCs/>
    </w:rPr>
  </w:style>
  <w:style w:type="character" w:customStyle="1" w:styleId="CommentSubjectChar">
    <w:name w:val="Comment Subject Char"/>
    <w:basedOn w:val="CommentTextChar"/>
    <w:link w:val="CommentSubject"/>
    <w:uiPriority w:val="99"/>
    <w:semiHidden/>
    <w:rsid w:val="00154185"/>
    <w:rPr>
      <w:rFonts w:ascii="Arial" w:hAnsi="Arial"/>
      <w:b/>
      <w:bCs/>
      <w:sz w:val="24"/>
    </w:rPr>
  </w:style>
  <w:style w:type="paragraph" w:customStyle="1" w:styleId="StyleAxonBulletBefore5ptAfter5ptLinespacingsin">
    <w:name w:val="Style Axon Bullet + Before:  5 pt After:  5 pt Line spacing:  sin..."/>
    <w:basedOn w:val="AxonBullet"/>
    <w:autoRedefine/>
    <w:rsid w:val="00D164A6"/>
    <w:pPr>
      <w:numPr>
        <w:numId w:val="0"/>
      </w:numPr>
      <w:tabs>
        <w:tab w:val="num" w:pos="927"/>
      </w:tabs>
      <w:spacing w:line="360" w:lineRule="auto"/>
      <w:ind w:left="927" w:hanging="567"/>
    </w:pPr>
    <w:rPr>
      <w:i w:val="0"/>
      <w:iCs w:val="0"/>
      <w:szCs w:val="20"/>
    </w:rPr>
  </w:style>
  <w:style w:type="paragraph" w:customStyle="1" w:styleId="StyleAxonTableBullet10pt">
    <w:name w:val="Style Axon Table Bullet + 10 pt"/>
    <w:basedOn w:val="Normal"/>
    <w:autoRedefine/>
    <w:rsid w:val="00815BC8"/>
    <w:pPr>
      <w:tabs>
        <w:tab w:val="num" w:pos="1492"/>
      </w:tabs>
      <w:spacing w:before="0" w:after="0" w:line="360" w:lineRule="auto"/>
      <w:ind w:left="1492" w:hanging="360"/>
    </w:pPr>
    <w:rPr>
      <w:i/>
      <w:iCs/>
    </w:rPr>
  </w:style>
  <w:style w:type="paragraph" w:styleId="BodyTextIndent">
    <w:name w:val="Body Text Indent"/>
    <w:aliases w:val="Body Text Indent Char Char,Body Text Indent Char Char Char Char Char Char,Body Text Indent Char Char Char"/>
    <w:basedOn w:val="Normal"/>
    <w:link w:val="BodyTextIndentChar"/>
    <w:rsid w:val="00826FDC"/>
    <w:pPr>
      <w:widowControl w:val="0"/>
      <w:overflowPunct w:val="0"/>
      <w:autoSpaceDE w:val="0"/>
      <w:autoSpaceDN w:val="0"/>
      <w:adjustRightInd w:val="0"/>
      <w:spacing w:before="0" w:after="0"/>
      <w:ind w:left="720"/>
      <w:textAlignment w:val="baseline"/>
    </w:pPr>
    <w:rPr>
      <w:rFonts w:ascii="Times New Roman" w:hAnsi="Times New Roman"/>
      <w:szCs w:val="20"/>
    </w:rPr>
  </w:style>
  <w:style w:type="character" w:customStyle="1" w:styleId="BodyTextIndentChar">
    <w:name w:val="Body Text Indent Char"/>
    <w:aliases w:val="Body Text Indent Char Char Char1,Body Text Indent Char Char Char Char Char Char Char,Body Text Indent Char Char Char Char"/>
    <w:basedOn w:val="DefaultParagraphFont"/>
    <w:link w:val="BodyTextIndent"/>
    <w:locked/>
    <w:rsid w:val="00154185"/>
    <w:rPr>
      <w:sz w:val="24"/>
    </w:rPr>
  </w:style>
  <w:style w:type="paragraph" w:customStyle="1" w:styleId="Point3">
    <w:name w:val="Point3"/>
    <w:basedOn w:val="Normal"/>
    <w:link w:val="Point3Char"/>
    <w:rsid w:val="00370A4D"/>
    <w:pPr>
      <w:numPr>
        <w:numId w:val="22"/>
      </w:numPr>
    </w:pPr>
  </w:style>
  <w:style w:type="character" w:customStyle="1" w:styleId="Point3Char">
    <w:name w:val="Point3 Char"/>
    <w:basedOn w:val="DefaultParagraphFont"/>
    <w:link w:val="Point3"/>
    <w:rsid w:val="00252B2A"/>
    <w:rPr>
      <w:rFonts w:ascii="Arial" w:hAnsi="Arial"/>
      <w:sz w:val="24"/>
      <w:szCs w:val="24"/>
    </w:rPr>
  </w:style>
  <w:style w:type="paragraph" w:customStyle="1" w:styleId="textbox">
    <w:name w:val="textbox"/>
    <w:basedOn w:val="Normal"/>
    <w:rsid w:val="00E37760"/>
    <w:pPr>
      <w:keepNext/>
      <w:spacing w:before="0" w:after="0"/>
    </w:pPr>
    <w:rPr>
      <w:rFonts w:ascii="Times New Roman" w:eastAsia="MS Mincho" w:hAnsi="Times New Roman"/>
      <w:spacing w:val="-2"/>
      <w:sz w:val="22"/>
      <w:szCs w:val="22"/>
      <w:lang w:eastAsia="ja-JP"/>
    </w:rPr>
  </w:style>
  <w:style w:type="paragraph" w:customStyle="1" w:styleId="TextBox0">
    <w:name w:val="Text Box"/>
    <w:uiPriority w:val="99"/>
    <w:rsid w:val="00E37760"/>
    <w:pPr>
      <w:keepNext/>
      <w:keepLines/>
      <w:tabs>
        <w:tab w:val="left" w:pos="-720"/>
      </w:tabs>
      <w:suppressAutoHyphens/>
      <w:jc w:val="both"/>
    </w:pPr>
    <w:rPr>
      <w:spacing w:val="-2"/>
      <w:sz w:val="22"/>
    </w:rPr>
  </w:style>
  <w:style w:type="paragraph" w:styleId="NormalIndent">
    <w:name w:val="Normal Indent"/>
    <w:aliases w:val="Normal Indent Char1 Char,Normal Indent Char1 Char Char Char Char Char Char Char Char Char Char Char1 Char Char Char Char,Normal Indent2,Normal Indent1,Normal Indent1 Char Char,Normal Indent1 Char Char Char,Normal Indent1 Char"/>
    <w:basedOn w:val="Normal"/>
    <w:link w:val="NormalIndentChar1"/>
    <w:autoRedefine/>
    <w:uiPriority w:val="99"/>
    <w:rsid w:val="00BB4C87"/>
    <w:pPr>
      <w:widowControl w:val="0"/>
      <w:numPr>
        <w:ilvl w:val="1"/>
        <w:numId w:val="7"/>
      </w:numPr>
      <w:tabs>
        <w:tab w:val="clear" w:pos="1440"/>
        <w:tab w:val="num" w:pos="720"/>
      </w:tabs>
      <w:spacing w:line="360" w:lineRule="auto"/>
      <w:ind w:left="720"/>
    </w:pPr>
    <w:rPr>
      <w:szCs w:val="20"/>
    </w:rPr>
  </w:style>
  <w:style w:type="character" w:customStyle="1" w:styleId="NormalIndentChar1">
    <w:name w:val="Normal Indent Char1"/>
    <w:aliases w:val="Normal Indent Char1 Char Char1,Normal Indent Char1 Char Char Char Char Char Char Char Char Char Char Char1 Char Char Char Char Char1,Normal Indent2 Char,Normal Indent1 Char1,Normal Indent1 Char Char Char1,Normal Indent1 Char Char1"/>
    <w:link w:val="NormalIndent"/>
    <w:uiPriority w:val="99"/>
    <w:rsid w:val="00BB4C87"/>
    <w:rPr>
      <w:rFonts w:ascii="Arial" w:hAnsi="Arial"/>
      <w:sz w:val="24"/>
    </w:rPr>
  </w:style>
  <w:style w:type="paragraph" w:styleId="ListParagraph">
    <w:name w:val="List Paragraph"/>
    <w:aliases w:val="bullet 1,List Paragraph1,List Paragraph11,VNA - List Paragraph,Table Sequence,List Paragraph-rfp content"/>
    <w:basedOn w:val="Normal"/>
    <w:link w:val="ListParagraphChar"/>
    <w:uiPriority w:val="1"/>
    <w:qFormat/>
    <w:rsid w:val="003D7F59"/>
    <w:pPr>
      <w:spacing w:before="0" w:after="0"/>
      <w:ind w:left="720"/>
      <w:contextualSpacing/>
    </w:pPr>
    <w:rPr>
      <w:rFonts w:ascii="Times New Roman" w:hAnsi="Times New Roman"/>
    </w:rPr>
  </w:style>
  <w:style w:type="character" w:customStyle="1" w:styleId="ListParagraphChar">
    <w:name w:val="List Paragraph Char"/>
    <w:aliases w:val="bullet 1 Char,List Paragraph1 Char,List Paragraph11 Char,VNA - List Paragraph Char,Table Sequence Char,List Paragraph-rfp content Char"/>
    <w:basedOn w:val="DefaultParagraphFont"/>
    <w:link w:val="ListParagraph"/>
    <w:locked/>
    <w:rsid w:val="00154185"/>
    <w:rPr>
      <w:sz w:val="24"/>
      <w:szCs w:val="24"/>
    </w:rPr>
  </w:style>
  <w:style w:type="table" w:styleId="TableGrid">
    <w:name w:val="Table Grid"/>
    <w:basedOn w:val="TableNormal"/>
    <w:uiPriority w:val="39"/>
    <w:rsid w:val="003D7F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bulletChar">
    <w:name w:val="Table bullet Char"/>
    <w:rsid w:val="00766D9B"/>
    <w:rPr>
      <w:rFonts w:ascii="Arial" w:hAnsi="Arial"/>
      <w:i/>
      <w:sz w:val="18"/>
      <w:szCs w:val="24"/>
      <w:lang w:val="en-GB" w:eastAsia="en-US" w:bidi="ar-SA"/>
    </w:rPr>
  </w:style>
  <w:style w:type="character" w:customStyle="1" w:styleId="TableHeadingCharChar">
    <w:name w:val="Table Heading Char Char"/>
    <w:rsid w:val="00766D9B"/>
    <w:rPr>
      <w:rFonts w:ascii="Arial" w:hAnsi="Arial" w:cs="Arial"/>
      <w:b/>
      <w:i/>
      <w:iCs/>
      <w:sz w:val="18"/>
      <w:szCs w:val="24"/>
      <w:lang w:val="en-GB" w:eastAsia="en-US" w:bidi="ar-SA"/>
    </w:rPr>
  </w:style>
  <w:style w:type="character" w:customStyle="1" w:styleId="TableContentChar1">
    <w:name w:val="Table Content Char1"/>
    <w:rsid w:val="00F77BAD"/>
    <w:rPr>
      <w:rFonts w:ascii="Arial" w:eastAsia="SimSun" w:hAnsi="Arial"/>
      <w:szCs w:val="24"/>
      <w:lang w:val="en-GB" w:eastAsia="en-US" w:bidi="ar-SA"/>
    </w:rPr>
  </w:style>
  <w:style w:type="paragraph" w:styleId="BodyText">
    <w:name w:val="Body Text"/>
    <w:aliases w:val="Bodytext,AvtalBrödtext,ändrad,AvtalBrodtext,andrad, ändrad,paragraph 2,body indent,NoticeText-List"/>
    <w:basedOn w:val="Normal"/>
    <w:link w:val="BodyTextChar"/>
    <w:uiPriority w:val="99"/>
    <w:rsid w:val="003976B8"/>
    <w:pPr>
      <w:spacing w:before="0"/>
    </w:pPr>
    <w:rPr>
      <w:lang w:val="nl-NL"/>
    </w:rPr>
  </w:style>
  <w:style w:type="character" w:customStyle="1" w:styleId="BodyTextChar">
    <w:name w:val="Body Text Char"/>
    <w:aliases w:val="Bodytext Char,AvtalBrödtext Char,ändrad Char,AvtalBrodtext Char,andrad Char, ändrad Char,paragraph 2 Char,body indent Char,NoticeText-List Char"/>
    <w:basedOn w:val="DefaultParagraphFont"/>
    <w:link w:val="BodyText"/>
    <w:uiPriority w:val="99"/>
    <w:rsid w:val="00154185"/>
    <w:rPr>
      <w:rFonts w:ascii="Arial" w:hAnsi="Arial"/>
      <w:sz w:val="24"/>
      <w:szCs w:val="24"/>
      <w:lang w:val="nl-NL"/>
    </w:rPr>
  </w:style>
  <w:style w:type="paragraph" w:styleId="BodyTextIndent3">
    <w:name w:val="Body Text Indent 3"/>
    <w:basedOn w:val="Normal"/>
    <w:link w:val="BodyTextIndent3Char"/>
    <w:uiPriority w:val="99"/>
    <w:rsid w:val="00A074A5"/>
    <w:pPr>
      <w:ind w:left="360"/>
    </w:pPr>
    <w:rPr>
      <w:sz w:val="16"/>
      <w:szCs w:val="16"/>
    </w:rPr>
  </w:style>
  <w:style w:type="character" w:customStyle="1" w:styleId="BodyTextIndent3Char">
    <w:name w:val="Body Text Indent 3 Char"/>
    <w:basedOn w:val="DefaultParagraphFont"/>
    <w:link w:val="BodyTextIndent3"/>
    <w:uiPriority w:val="99"/>
    <w:rsid w:val="00154185"/>
    <w:rPr>
      <w:rFonts w:ascii="Arial" w:hAnsi="Arial"/>
      <w:sz w:val="16"/>
      <w:szCs w:val="16"/>
    </w:rPr>
  </w:style>
  <w:style w:type="character" w:customStyle="1" w:styleId="SAPHeaderLevel3CharChar">
    <w:name w:val="SAP Header Level 3 Char Char"/>
    <w:rsid w:val="00A074A5"/>
    <w:rPr>
      <w:rFonts w:ascii="SAP-SANS2002-ExtBolCon" w:hAnsi="SAP-SANS2002-ExtBolCon"/>
      <w:color w:val="FF9900"/>
      <w:sz w:val="28"/>
      <w:szCs w:val="28"/>
      <w:lang w:val="en-US" w:eastAsia="en-US" w:bidi="ar-SA"/>
    </w:rPr>
  </w:style>
  <w:style w:type="character" w:customStyle="1" w:styleId="AxonBulletChar">
    <w:name w:val="Axon Bullet Char"/>
    <w:rsid w:val="00531454"/>
    <w:rPr>
      <w:rFonts w:ascii="Arial" w:eastAsia="SimSun" w:hAnsi="Arial"/>
      <w:iCs/>
      <w:szCs w:val="24"/>
      <w:lang w:val="en-CA" w:eastAsia="en-US" w:bidi="ar-SA"/>
    </w:rPr>
  </w:style>
  <w:style w:type="paragraph" w:styleId="ListBullet">
    <w:name w:val="List Bullet"/>
    <w:basedOn w:val="Normal"/>
    <w:uiPriority w:val="99"/>
    <w:rsid w:val="003A1DE5"/>
    <w:pPr>
      <w:spacing w:before="100" w:beforeAutospacing="1" w:after="100" w:afterAutospacing="1"/>
    </w:pPr>
    <w:rPr>
      <w:rFonts w:ascii="Times New Roman" w:eastAsia="PMingLiU" w:hAnsi="Times New Roman"/>
      <w:lang w:eastAsia="zh-TW"/>
    </w:rPr>
  </w:style>
  <w:style w:type="character" w:styleId="Hyperlink">
    <w:name w:val="Hyperlink"/>
    <w:uiPriority w:val="99"/>
    <w:rsid w:val="00570941"/>
    <w:rPr>
      <w:color w:val="0000FF"/>
      <w:u w:val="single"/>
    </w:rPr>
  </w:style>
  <w:style w:type="paragraph" w:customStyle="1" w:styleId="Default">
    <w:name w:val="Default"/>
    <w:uiPriority w:val="99"/>
    <w:rsid w:val="00A054C2"/>
    <w:pPr>
      <w:autoSpaceDE w:val="0"/>
      <w:autoSpaceDN w:val="0"/>
      <w:adjustRightInd w:val="0"/>
    </w:pPr>
    <w:rPr>
      <w:rFonts w:ascii="Arial" w:eastAsia="PMingLiU" w:hAnsi="Arial" w:cs="Arial"/>
      <w:color w:val="000000"/>
      <w:sz w:val="24"/>
      <w:szCs w:val="24"/>
      <w:lang w:eastAsia="zh-TW"/>
    </w:rPr>
  </w:style>
  <w:style w:type="paragraph" w:customStyle="1" w:styleId="06BodyCopyBullet">
    <w:name w:val="06_Body_Copy_Bullet"/>
    <w:basedOn w:val="Normal"/>
    <w:rsid w:val="00FA14CB"/>
    <w:pPr>
      <w:numPr>
        <w:numId w:val="8"/>
      </w:numPr>
      <w:spacing w:before="20" w:after="0" w:line="240" w:lineRule="exact"/>
    </w:pPr>
    <w:rPr>
      <w:rFonts w:ascii="Times New (W1)" w:hAnsi="Times New (W1)"/>
      <w:sz w:val="20"/>
    </w:rPr>
  </w:style>
  <w:style w:type="paragraph" w:customStyle="1" w:styleId="Point2">
    <w:name w:val="Point2"/>
    <w:basedOn w:val="Normal"/>
    <w:rsid w:val="001B582F"/>
    <w:pPr>
      <w:numPr>
        <w:numId w:val="21"/>
      </w:numPr>
      <w:spacing w:before="240"/>
    </w:pPr>
  </w:style>
  <w:style w:type="character" w:customStyle="1" w:styleId="NormalIndentChar">
    <w:name w:val="Normal Indent Char"/>
    <w:aliases w:val="Normal Indent Char1 Char Char,Normal Indent Char1 Char Char Char Char Char Char Char Char Char Char Char1 Char Char Char Char Char"/>
    <w:uiPriority w:val="99"/>
    <w:rsid w:val="00DB276F"/>
    <w:rPr>
      <w:sz w:val="26"/>
      <w:szCs w:val="24"/>
      <w:lang w:val="en-US" w:eastAsia="en-US" w:bidi="ar-SA"/>
    </w:rPr>
  </w:style>
  <w:style w:type="paragraph" w:customStyle="1" w:styleId="special10">
    <w:name w:val="special1"/>
    <w:basedOn w:val="Normal"/>
    <w:rsid w:val="001E7710"/>
    <w:rPr>
      <w:rFonts w:eastAsia="Calibri"/>
      <w:i/>
      <w:iCs/>
      <w:szCs w:val="22"/>
      <w:u w:val="single"/>
    </w:rPr>
  </w:style>
  <w:style w:type="paragraph" w:customStyle="1" w:styleId="StyleHeading11Level1H1tcheadHeading1aPAChapterheadinga">
    <w:name w:val="Style Heading 11Level 1H1tcheadHeading 1aPA Chapterheading a..."/>
    <w:basedOn w:val="Heading1"/>
    <w:rsid w:val="00E00FB7"/>
  </w:style>
  <w:style w:type="character" w:styleId="Emphasis">
    <w:name w:val="Emphasis"/>
    <w:uiPriority w:val="20"/>
    <w:qFormat/>
    <w:rsid w:val="00377E34"/>
    <w:rPr>
      <w:i/>
      <w:iCs/>
    </w:rPr>
  </w:style>
  <w:style w:type="paragraph" w:customStyle="1" w:styleId="Minus1">
    <w:name w:val="Minus1"/>
    <w:basedOn w:val="Normal"/>
    <w:rsid w:val="001B582F"/>
    <w:pPr>
      <w:numPr>
        <w:numId w:val="9"/>
      </w:numPr>
      <w:spacing w:before="240"/>
    </w:pPr>
  </w:style>
  <w:style w:type="paragraph" w:customStyle="1" w:styleId="Minus2">
    <w:name w:val="Minus2"/>
    <w:basedOn w:val="Normal"/>
    <w:link w:val="Minus2Char"/>
    <w:rsid w:val="001B582F"/>
    <w:pPr>
      <w:numPr>
        <w:numId w:val="10"/>
      </w:numPr>
    </w:pPr>
  </w:style>
  <w:style w:type="character" w:customStyle="1" w:styleId="Minus2Char">
    <w:name w:val="Minus2 Char"/>
    <w:link w:val="Minus2"/>
    <w:rsid w:val="0069610B"/>
    <w:rPr>
      <w:rFonts w:ascii="Arial" w:hAnsi="Arial"/>
      <w:sz w:val="24"/>
      <w:szCs w:val="24"/>
    </w:rPr>
  </w:style>
  <w:style w:type="paragraph" w:customStyle="1" w:styleId="Minus3">
    <w:name w:val="Minus3"/>
    <w:basedOn w:val="Minus2"/>
    <w:rsid w:val="001B582F"/>
    <w:pPr>
      <w:numPr>
        <w:numId w:val="11"/>
      </w:numPr>
    </w:pPr>
  </w:style>
  <w:style w:type="paragraph" w:customStyle="1" w:styleId="Minus4">
    <w:name w:val="Minus4"/>
    <w:basedOn w:val="Minus2"/>
    <w:rsid w:val="001B582F"/>
    <w:pPr>
      <w:numPr>
        <w:numId w:val="12"/>
      </w:numPr>
    </w:pPr>
  </w:style>
  <w:style w:type="paragraph" w:customStyle="1" w:styleId="Minus5">
    <w:name w:val="Minus5"/>
    <w:basedOn w:val="Minus2"/>
    <w:rsid w:val="001B582F"/>
    <w:pPr>
      <w:numPr>
        <w:numId w:val="13"/>
      </w:numPr>
    </w:pPr>
  </w:style>
  <w:style w:type="paragraph" w:customStyle="1" w:styleId="PictureNo">
    <w:name w:val="Picture No"/>
    <w:basedOn w:val="Normal"/>
    <w:qFormat/>
    <w:rsid w:val="00EF0965"/>
    <w:pPr>
      <w:numPr>
        <w:numId w:val="36"/>
      </w:numPr>
      <w:jc w:val="center"/>
    </w:pPr>
    <w:rPr>
      <w:i/>
    </w:rPr>
  </w:style>
  <w:style w:type="paragraph" w:customStyle="1" w:styleId="Plus1">
    <w:name w:val="Plus1"/>
    <w:basedOn w:val="Normal"/>
    <w:rsid w:val="001B582F"/>
    <w:pPr>
      <w:numPr>
        <w:numId w:val="14"/>
      </w:numPr>
      <w:spacing w:before="240"/>
    </w:pPr>
  </w:style>
  <w:style w:type="paragraph" w:customStyle="1" w:styleId="Plus2">
    <w:name w:val="Plus2"/>
    <w:basedOn w:val="Normal"/>
    <w:rsid w:val="001B582F"/>
    <w:pPr>
      <w:numPr>
        <w:numId w:val="15"/>
      </w:numPr>
      <w:spacing w:before="240"/>
    </w:pPr>
  </w:style>
  <w:style w:type="paragraph" w:customStyle="1" w:styleId="Plus3">
    <w:name w:val="Plus3"/>
    <w:basedOn w:val="Normal"/>
    <w:rsid w:val="001B582F"/>
    <w:pPr>
      <w:numPr>
        <w:numId w:val="16"/>
      </w:numPr>
      <w:spacing w:before="240"/>
    </w:pPr>
  </w:style>
  <w:style w:type="paragraph" w:customStyle="1" w:styleId="Plus4">
    <w:name w:val="Plus4"/>
    <w:basedOn w:val="Normal"/>
    <w:rsid w:val="001B582F"/>
    <w:pPr>
      <w:numPr>
        <w:numId w:val="17"/>
      </w:numPr>
      <w:spacing w:before="240"/>
    </w:pPr>
  </w:style>
  <w:style w:type="paragraph" w:customStyle="1" w:styleId="Plus5">
    <w:name w:val="Plus5"/>
    <w:basedOn w:val="Normal"/>
    <w:rsid w:val="001B582F"/>
    <w:pPr>
      <w:numPr>
        <w:numId w:val="18"/>
      </w:numPr>
      <w:spacing w:before="240"/>
    </w:pPr>
  </w:style>
  <w:style w:type="paragraph" w:customStyle="1" w:styleId="Plus6">
    <w:name w:val="Plus6"/>
    <w:basedOn w:val="Plus5"/>
    <w:rsid w:val="001B582F"/>
    <w:pPr>
      <w:numPr>
        <w:numId w:val="19"/>
      </w:numPr>
    </w:pPr>
  </w:style>
  <w:style w:type="paragraph" w:customStyle="1" w:styleId="Point1">
    <w:name w:val="Point1"/>
    <w:basedOn w:val="Normal"/>
    <w:rsid w:val="001B582F"/>
    <w:pPr>
      <w:numPr>
        <w:numId w:val="20"/>
      </w:numPr>
      <w:spacing w:before="240"/>
    </w:pPr>
  </w:style>
  <w:style w:type="paragraph" w:customStyle="1" w:styleId="Point4">
    <w:name w:val="Point4"/>
    <w:basedOn w:val="Normal"/>
    <w:rsid w:val="001B582F"/>
    <w:pPr>
      <w:numPr>
        <w:numId w:val="23"/>
      </w:numPr>
      <w:spacing w:before="240"/>
    </w:pPr>
  </w:style>
  <w:style w:type="paragraph" w:customStyle="1" w:styleId="Point5">
    <w:name w:val="Point5"/>
    <w:basedOn w:val="Normal"/>
    <w:rsid w:val="001B582F"/>
    <w:pPr>
      <w:numPr>
        <w:numId w:val="24"/>
      </w:numPr>
      <w:spacing w:before="240"/>
    </w:pPr>
  </w:style>
  <w:style w:type="paragraph" w:customStyle="1" w:styleId="Special1">
    <w:name w:val="Special1"/>
    <w:basedOn w:val="Normal"/>
    <w:rsid w:val="001B582F"/>
    <w:pPr>
      <w:numPr>
        <w:numId w:val="25"/>
      </w:numPr>
      <w:spacing w:before="240"/>
    </w:pPr>
    <w:rPr>
      <w:bCs/>
      <w:i/>
      <w:iCs/>
      <w:u w:val="single"/>
    </w:rPr>
  </w:style>
  <w:style w:type="paragraph" w:customStyle="1" w:styleId="Special2">
    <w:name w:val="Special2"/>
    <w:basedOn w:val="Special1"/>
    <w:rsid w:val="001B582F"/>
    <w:pPr>
      <w:numPr>
        <w:numId w:val="26"/>
      </w:numPr>
    </w:pPr>
    <w:rPr>
      <w:bCs w:val="0"/>
      <w:i w:val="0"/>
      <w:iCs w:val="0"/>
      <w:szCs w:val="22"/>
    </w:rPr>
  </w:style>
  <w:style w:type="paragraph" w:customStyle="1" w:styleId="Special3">
    <w:name w:val="Special3"/>
    <w:basedOn w:val="Normal"/>
    <w:rsid w:val="001B582F"/>
    <w:pPr>
      <w:numPr>
        <w:numId w:val="27"/>
      </w:numPr>
      <w:spacing w:before="240"/>
    </w:pPr>
    <w:rPr>
      <w:bCs/>
      <w:i/>
      <w:iCs/>
      <w:u w:val="single"/>
    </w:rPr>
  </w:style>
  <w:style w:type="paragraph" w:customStyle="1" w:styleId="Special4">
    <w:name w:val="Special4"/>
    <w:basedOn w:val="Normal"/>
    <w:rsid w:val="001B582F"/>
    <w:pPr>
      <w:numPr>
        <w:numId w:val="28"/>
      </w:numPr>
      <w:spacing w:before="240"/>
    </w:pPr>
    <w:rPr>
      <w:bCs/>
      <w:i/>
      <w:iCs/>
      <w:szCs w:val="22"/>
      <w:u w:val="single"/>
    </w:rPr>
  </w:style>
  <w:style w:type="paragraph" w:customStyle="1" w:styleId="Special5">
    <w:name w:val="Special5"/>
    <w:basedOn w:val="Normal"/>
    <w:rsid w:val="001B582F"/>
    <w:pPr>
      <w:numPr>
        <w:numId w:val="29"/>
      </w:numPr>
      <w:spacing w:before="240"/>
    </w:pPr>
    <w:rPr>
      <w:i/>
      <w:szCs w:val="22"/>
      <w:u w:val="single"/>
    </w:rPr>
  </w:style>
  <w:style w:type="paragraph" w:customStyle="1" w:styleId="Square1">
    <w:name w:val="Square1"/>
    <w:basedOn w:val="Normal"/>
    <w:rsid w:val="001C2CD9"/>
    <w:pPr>
      <w:numPr>
        <w:numId w:val="30"/>
      </w:numPr>
    </w:pPr>
  </w:style>
  <w:style w:type="paragraph" w:customStyle="1" w:styleId="Square2">
    <w:name w:val="Square2"/>
    <w:basedOn w:val="Normal"/>
    <w:rsid w:val="001B582F"/>
    <w:pPr>
      <w:numPr>
        <w:numId w:val="31"/>
      </w:numPr>
      <w:spacing w:before="240"/>
    </w:pPr>
  </w:style>
  <w:style w:type="paragraph" w:customStyle="1" w:styleId="Square3">
    <w:name w:val="Square3"/>
    <w:basedOn w:val="Normal"/>
    <w:rsid w:val="001B582F"/>
    <w:pPr>
      <w:numPr>
        <w:numId w:val="32"/>
      </w:numPr>
      <w:spacing w:before="240"/>
    </w:pPr>
  </w:style>
  <w:style w:type="paragraph" w:customStyle="1" w:styleId="Square4">
    <w:name w:val="Square4"/>
    <w:basedOn w:val="Normal"/>
    <w:rsid w:val="001B582F"/>
    <w:pPr>
      <w:numPr>
        <w:numId w:val="33"/>
      </w:numPr>
      <w:spacing w:before="240"/>
    </w:pPr>
  </w:style>
  <w:style w:type="paragraph" w:customStyle="1" w:styleId="Square5">
    <w:name w:val="Square5"/>
    <w:basedOn w:val="Normal"/>
    <w:rsid w:val="001B582F"/>
    <w:pPr>
      <w:numPr>
        <w:numId w:val="34"/>
      </w:numPr>
      <w:spacing w:before="240"/>
    </w:pPr>
  </w:style>
  <w:style w:type="paragraph" w:customStyle="1" w:styleId="Char1CharCharChar1">
    <w:name w:val="Char1 Char Char Char1"/>
    <w:basedOn w:val="Normal"/>
    <w:rsid w:val="002D6A1C"/>
    <w:pPr>
      <w:pageBreakBefore/>
      <w:spacing w:before="100" w:beforeAutospacing="1" w:after="100" w:afterAutospacing="1"/>
    </w:pPr>
    <w:rPr>
      <w:rFonts w:ascii="Tahoma" w:hAnsi="Tahoma"/>
      <w:sz w:val="20"/>
      <w:szCs w:val="20"/>
    </w:rPr>
  </w:style>
  <w:style w:type="character" w:customStyle="1" w:styleId="longtext">
    <w:name w:val="long_text"/>
    <w:rsid w:val="0092622C"/>
  </w:style>
  <w:style w:type="paragraph" w:customStyle="1" w:styleId="Bullet2">
    <w:name w:val="Bullet2"/>
    <w:basedOn w:val="Normal"/>
    <w:next w:val="EndnoteText"/>
    <w:rsid w:val="004E6A1F"/>
    <w:pPr>
      <w:keepNext/>
      <w:numPr>
        <w:numId w:val="37"/>
      </w:numPr>
      <w:spacing w:after="0" w:line="312" w:lineRule="auto"/>
    </w:pPr>
    <w:rPr>
      <w:rFonts w:ascii="Verdana" w:hAnsi="Verdana"/>
      <w:sz w:val="22"/>
      <w:szCs w:val="20"/>
      <w:lang w:val="en-GB"/>
    </w:rPr>
  </w:style>
  <w:style w:type="paragraph" w:styleId="EndnoteText">
    <w:name w:val="endnote text"/>
    <w:basedOn w:val="Normal"/>
    <w:link w:val="EndnoteTextChar"/>
    <w:uiPriority w:val="99"/>
    <w:semiHidden/>
    <w:rsid w:val="004E6A1F"/>
    <w:rPr>
      <w:sz w:val="20"/>
      <w:szCs w:val="20"/>
    </w:rPr>
  </w:style>
  <w:style w:type="character" w:customStyle="1" w:styleId="EndnoteTextChar">
    <w:name w:val="Endnote Text Char"/>
    <w:basedOn w:val="DefaultParagraphFont"/>
    <w:link w:val="EndnoteText"/>
    <w:uiPriority w:val="99"/>
    <w:semiHidden/>
    <w:rsid w:val="00154185"/>
    <w:rPr>
      <w:rFonts w:ascii="Arial" w:hAnsi="Arial"/>
    </w:rPr>
  </w:style>
  <w:style w:type="character" w:customStyle="1" w:styleId="CharChar5">
    <w:name w:val="Char Char5"/>
    <w:rsid w:val="00075C60"/>
    <w:rPr>
      <w:rFonts w:ascii="Arial" w:hAnsi="Arial"/>
      <w:b/>
      <w:bCs/>
      <w:sz w:val="28"/>
      <w:szCs w:val="28"/>
    </w:rPr>
  </w:style>
  <w:style w:type="paragraph" w:styleId="FootnoteText">
    <w:name w:val="footnote text"/>
    <w:aliases w:val="Nbpage Moens,single space,Fußnote,Footnote Text Char1 Char,Footnote Text Char Char Char,Footnote Text Char Char Char Char Char,Footnote Text Char Char Char Char Char Char Char Char Char Char,ft"/>
    <w:basedOn w:val="Normal"/>
    <w:link w:val="FootnoteTextChar"/>
    <w:uiPriority w:val="99"/>
    <w:rsid w:val="00075C60"/>
    <w:rPr>
      <w:sz w:val="20"/>
      <w:szCs w:val="20"/>
    </w:rPr>
  </w:style>
  <w:style w:type="character" w:customStyle="1" w:styleId="FootnoteTextChar">
    <w:name w:val="Footnote Text Char"/>
    <w:aliases w:val="Nbpage Moens Char,single space Char,Fußnote Char,Footnote Text Char1 Char Char,Footnote Text Char Char Char Char,Footnote Text Char Char Char Char Char Char,Footnote Text Char Char Char Char Char Char Char Char Char Char Char,ft Char"/>
    <w:basedOn w:val="DefaultParagraphFont"/>
    <w:link w:val="FootnoteText"/>
    <w:uiPriority w:val="99"/>
    <w:rsid w:val="00285D28"/>
    <w:rPr>
      <w:rFonts w:ascii="Arial" w:hAnsi="Arial"/>
    </w:rPr>
  </w:style>
  <w:style w:type="character" w:styleId="FootnoteReference">
    <w:name w:val="footnote reference"/>
    <w:aliases w:val="ftref"/>
    <w:rsid w:val="00075C60"/>
    <w:rPr>
      <w:vertAlign w:val="superscript"/>
    </w:rPr>
  </w:style>
  <w:style w:type="paragraph" w:customStyle="1" w:styleId="NormsCharCharCharCharChar">
    <w:name w:val="Norms Char Char Char Char Char"/>
    <w:basedOn w:val="Normal"/>
    <w:link w:val="NormsCharCharCharCharCharChar"/>
    <w:qFormat/>
    <w:rsid w:val="00075C60"/>
    <w:pPr>
      <w:overflowPunct w:val="0"/>
      <w:autoSpaceDE w:val="0"/>
      <w:autoSpaceDN w:val="0"/>
      <w:adjustRightInd w:val="0"/>
      <w:spacing w:before="120" w:line="264" w:lineRule="auto"/>
      <w:ind w:left="1440" w:right="113"/>
      <w:jc w:val="both"/>
      <w:textAlignment w:val="baseline"/>
    </w:pPr>
    <w:rPr>
      <w:rFonts w:ascii="Times New (W1)" w:hAnsi="Times New (W1)"/>
      <w:sz w:val="22"/>
      <w:szCs w:val="22"/>
    </w:rPr>
  </w:style>
  <w:style w:type="character" w:customStyle="1" w:styleId="NormsCharCharCharCharCharChar">
    <w:name w:val="Norms Char Char Char Char Char Char"/>
    <w:link w:val="NormsCharCharCharCharChar"/>
    <w:qFormat/>
    <w:rsid w:val="00075C60"/>
    <w:rPr>
      <w:rFonts w:ascii="Times New (W1)" w:hAnsi="Times New (W1)"/>
      <w:sz w:val="22"/>
      <w:szCs w:val="22"/>
      <w:lang w:val="en-US" w:eastAsia="en-US" w:bidi="ar-SA"/>
    </w:rPr>
  </w:style>
  <w:style w:type="character" w:customStyle="1" w:styleId="H3Char">
    <w:name w:val="H3 Char"/>
    <w:aliases w:val="H31 Char,H32 Char,H33 Char,H34 Char,H35 Char,H36 Char,H37 Char,H38 Char,H39 Char,H310 Char,H311 Char,H312 Char,H313 Char,H314 Char,H315 Char,H321 Char,H316 Char,H317 Char,H318 Char,H322 Char,H331 Char,H341 Char,H351 Char,H361 Char,H371 Char"/>
    <w:rsid w:val="00F03A14"/>
    <w:rPr>
      <w:rFonts w:cs="Arial"/>
      <w:b/>
      <w:bCs/>
      <w:sz w:val="24"/>
      <w:szCs w:val="26"/>
      <w:lang w:val="en-GB"/>
    </w:rPr>
  </w:style>
  <w:style w:type="paragraph" w:customStyle="1" w:styleId="PictureNumber">
    <w:name w:val="Picture Number"/>
    <w:basedOn w:val="Normal"/>
    <w:rsid w:val="0069610B"/>
    <w:pPr>
      <w:numPr>
        <w:numId w:val="38"/>
      </w:numPr>
      <w:spacing w:before="120" w:after="120"/>
      <w:jc w:val="center"/>
    </w:pPr>
    <w:rPr>
      <w:rFonts w:ascii="Times New Roman" w:hAnsi="Times New Roman"/>
      <w:i/>
      <w:sz w:val="22"/>
      <w:u w:val="single"/>
    </w:rPr>
  </w:style>
  <w:style w:type="paragraph" w:customStyle="1" w:styleId="StyleHeading4TimesNewRoman">
    <w:name w:val="Style Heading 4 + Times New Roman"/>
    <w:basedOn w:val="Heading4"/>
    <w:rsid w:val="0069610B"/>
    <w:pPr>
      <w:spacing w:before="120" w:after="120"/>
      <w:ind w:left="763" w:hanging="763"/>
    </w:pPr>
    <w:rPr>
      <w:rFonts w:ascii="Times New Roman" w:hAnsi="Times New Roman"/>
      <w:bCs w:val="0"/>
      <w:iCs/>
    </w:rPr>
  </w:style>
  <w:style w:type="paragraph" w:styleId="TOC5">
    <w:name w:val="toc 5"/>
    <w:basedOn w:val="Normal"/>
    <w:next w:val="Normal"/>
    <w:autoRedefine/>
    <w:uiPriority w:val="99"/>
    <w:unhideWhenUsed/>
    <w:rsid w:val="00306501"/>
    <w:pPr>
      <w:spacing w:before="0"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99"/>
    <w:unhideWhenUsed/>
    <w:rsid w:val="00306501"/>
    <w:pPr>
      <w:spacing w:before="0"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99"/>
    <w:unhideWhenUsed/>
    <w:rsid w:val="00306501"/>
    <w:pPr>
      <w:spacing w:before="0"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99"/>
    <w:unhideWhenUsed/>
    <w:rsid w:val="00306501"/>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99"/>
    <w:unhideWhenUsed/>
    <w:rsid w:val="00306501"/>
    <w:pPr>
      <w:spacing w:before="0" w:after="100" w:line="276" w:lineRule="auto"/>
      <w:ind w:left="1760"/>
    </w:pPr>
    <w:rPr>
      <w:rFonts w:asciiTheme="minorHAnsi" w:eastAsiaTheme="minorEastAsia" w:hAnsiTheme="minorHAnsi" w:cstheme="minorBidi"/>
      <w:sz w:val="22"/>
      <w:szCs w:val="22"/>
    </w:rPr>
  </w:style>
  <w:style w:type="paragraph" w:customStyle="1" w:styleId="Bullet">
    <w:name w:val="Bullet"/>
    <w:basedOn w:val="Normal"/>
    <w:rsid w:val="00AD5F92"/>
    <w:pPr>
      <w:numPr>
        <w:numId w:val="39"/>
      </w:numPr>
      <w:overflowPunct w:val="0"/>
      <w:autoSpaceDE w:val="0"/>
      <w:autoSpaceDN w:val="0"/>
      <w:adjustRightInd w:val="0"/>
      <w:spacing w:before="0" w:after="0"/>
      <w:textAlignment w:val="baseline"/>
    </w:pPr>
    <w:rPr>
      <w:rFonts w:ascii="Times New Roman" w:hAnsi="Times New Roman"/>
      <w:sz w:val="22"/>
      <w:szCs w:val="20"/>
    </w:rPr>
  </w:style>
  <w:style w:type="paragraph" w:customStyle="1" w:styleId="bullet0">
    <w:name w:val="bullet"/>
    <w:basedOn w:val="Normal"/>
    <w:rsid w:val="00252B2A"/>
    <w:pPr>
      <w:numPr>
        <w:ilvl w:val="2"/>
        <w:numId w:val="40"/>
      </w:numPr>
      <w:overflowPunct w:val="0"/>
      <w:autoSpaceDE w:val="0"/>
      <w:autoSpaceDN w:val="0"/>
      <w:spacing w:before="0" w:after="0"/>
    </w:pPr>
    <w:rPr>
      <w:rFonts w:ascii="Times New Roman" w:hAnsi="Times New Roman"/>
      <w:sz w:val="22"/>
      <w:szCs w:val="22"/>
    </w:rPr>
  </w:style>
  <w:style w:type="paragraph" w:customStyle="1" w:styleId="ListBullet2">
    <w:name w:val="List Bullet2"/>
    <w:basedOn w:val="Normal"/>
    <w:rsid w:val="00252B2A"/>
    <w:pPr>
      <w:numPr>
        <w:ilvl w:val="1"/>
        <w:numId w:val="41"/>
      </w:numPr>
      <w:tabs>
        <w:tab w:val="clear" w:pos="2160"/>
        <w:tab w:val="num" w:pos="1800"/>
      </w:tabs>
      <w:spacing w:before="120" w:after="120"/>
      <w:ind w:left="1800"/>
    </w:pPr>
    <w:rPr>
      <w:rFonts w:cs="Arial"/>
      <w:color w:val="FF0000"/>
      <w:sz w:val="22"/>
      <w:szCs w:val="22"/>
      <w:lang w:val="fr-FR"/>
    </w:rPr>
  </w:style>
  <w:style w:type="paragraph" w:customStyle="1" w:styleId="Hinhve">
    <w:name w:val="Hinh ve"/>
    <w:basedOn w:val="Normal"/>
    <w:qFormat/>
    <w:rsid w:val="00252B2A"/>
    <w:pPr>
      <w:numPr>
        <w:numId w:val="42"/>
      </w:numPr>
      <w:spacing w:before="120" w:after="0"/>
      <w:jc w:val="center"/>
    </w:pPr>
    <w:rPr>
      <w:rFonts w:ascii="Times New Roman" w:hAnsi="Times New Roman"/>
      <w:color w:val="000000"/>
      <w:sz w:val="22"/>
      <w:szCs w:val="22"/>
    </w:rPr>
  </w:style>
  <w:style w:type="paragraph" w:customStyle="1" w:styleId="Ser">
    <w:name w:val="Ser"/>
    <w:basedOn w:val="Normal"/>
    <w:autoRedefine/>
    <w:rsid w:val="00BB748F"/>
    <w:pPr>
      <w:spacing w:beforeLines="60" w:before="144" w:afterLines="60" w:after="144" w:line="360" w:lineRule="atLeast"/>
      <w:ind w:left="720"/>
    </w:pPr>
    <w:rPr>
      <w:rFonts w:ascii="Times New Roman" w:hAnsi="Times New Roman"/>
      <w:b/>
      <w:sz w:val="22"/>
      <w:szCs w:val="22"/>
      <w:lang w:val="en-AU"/>
    </w:rPr>
  </w:style>
  <w:style w:type="paragraph" w:customStyle="1" w:styleId="H4-a">
    <w:name w:val="H4-a"/>
    <w:basedOn w:val="Normal"/>
    <w:qFormat/>
    <w:rsid w:val="00184A34"/>
    <w:pPr>
      <w:numPr>
        <w:numId w:val="43"/>
      </w:numPr>
      <w:spacing w:before="0" w:after="0"/>
      <w:outlineLvl w:val="3"/>
    </w:pPr>
    <w:rPr>
      <w:rFonts w:ascii="Times New Roman" w:hAnsi="Times New Roman"/>
      <w:b/>
      <w:sz w:val="22"/>
    </w:rPr>
  </w:style>
  <w:style w:type="paragraph" w:customStyle="1" w:styleId="normscharcharcharcharchar0">
    <w:name w:val="normscharcharcharcharchar"/>
    <w:basedOn w:val="Normal"/>
    <w:rsid w:val="001223BC"/>
    <w:pPr>
      <w:overflowPunct w:val="0"/>
      <w:autoSpaceDE w:val="0"/>
      <w:autoSpaceDN w:val="0"/>
      <w:spacing w:before="120" w:line="264" w:lineRule="auto"/>
      <w:ind w:left="1440" w:right="113"/>
      <w:jc w:val="both"/>
    </w:pPr>
    <w:rPr>
      <w:rFonts w:ascii="Times New (W1)" w:hAnsi="Times New (W1)"/>
      <w:sz w:val="22"/>
      <w:szCs w:val="22"/>
    </w:rPr>
  </w:style>
  <w:style w:type="character" w:customStyle="1" w:styleId="apple-converted-space">
    <w:name w:val="apple-converted-space"/>
    <w:basedOn w:val="DefaultParagraphFont"/>
    <w:rsid w:val="007D6B95"/>
  </w:style>
  <w:style w:type="paragraph" w:customStyle="1" w:styleId="Normal-IndentCharCharCharCharCharChar">
    <w:name w:val="Normal-Indent Char Char Char Char Char Char"/>
    <w:basedOn w:val="Normal"/>
    <w:link w:val="Normal-IndentCharCharCharCharCharCharChar"/>
    <w:rsid w:val="00FC6A4F"/>
    <w:pPr>
      <w:spacing w:line="360" w:lineRule="auto"/>
      <w:ind w:left="454"/>
      <w:jc w:val="both"/>
    </w:pPr>
    <w:rPr>
      <w:rFonts w:ascii="Times New Roman" w:hAnsi="Times New Roman"/>
      <w:sz w:val="22"/>
      <w:szCs w:val="22"/>
      <w:lang w:val="en-GB"/>
    </w:rPr>
  </w:style>
  <w:style w:type="character" w:customStyle="1" w:styleId="Normal-IndentCharCharCharCharCharCharChar">
    <w:name w:val="Normal-Indent Char Char Char Char Char Char Char"/>
    <w:basedOn w:val="DefaultParagraphFont"/>
    <w:link w:val="Normal-IndentCharCharCharCharCharChar"/>
    <w:rsid w:val="00FC6A4F"/>
    <w:rPr>
      <w:sz w:val="22"/>
      <w:szCs w:val="22"/>
      <w:lang w:val="en-GB"/>
    </w:rPr>
  </w:style>
  <w:style w:type="paragraph" w:customStyle="1" w:styleId="Bang">
    <w:name w:val="Bang"/>
    <w:basedOn w:val="Normal"/>
    <w:link w:val="BangChar"/>
    <w:autoRedefine/>
    <w:rsid w:val="003F0260"/>
    <w:pPr>
      <w:spacing w:line="360" w:lineRule="auto"/>
      <w:jc w:val="center"/>
    </w:pPr>
    <w:rPr>
      <w:rFonts w:ascii="Tahoma" w:hAnsi="Tahoma" w:cs="Tahoma"/>
      <w:sz w:val="18"/>
      <w:szCs w:val="18"/>
    </w:rPr>
  </w:style>
  <w:style w:type="character" w:customStyle="1" w:styleId="BangChar">
    <w:name w:val="Bang Char"/>
    <w:basedOn w:val="DefaultParagraphFont"/>
    <w:link w:val="Bang"/>
    <w:rsid w:val="00252149"/>
    <w:rPr>
      <w:rFonts w:ascii="Tahoma" w:hAnsi="Tahoma" w:cs="Tahoma"/>
      <w:sz w:val="18"/>
      <w:szCs w:val="18"/>
    </w:rPr>
  </w:style>
  <w:style w:type="paragraph" w:customStyle="1" w:styleId="StyleBangArial">
    <w:name w:val="Style Bang + Arial"/>
    <w:basedOn w:val="Bang"/>
    <w:rsid w:val="003F0260"/>
    <w:pPr>
      <w:widowControl w:val="0"/>
      <w:spacing w:line="240" w:lineRule="auto"/>
      <w:jc w:val="both"/>
    </w:pPr>
    <w:rPr>
      <w:rFonts w:ascii="Arial" w:hAnsi="Arial" w:cs="Times New Roman"/>
      <w:szCs w:val="20"/>
    </w:rPr>
  </w:style>
  <w:style w:type="paragraph" w:customStyle="1" w:styleId="H6">
    <w:name w:val="H 6"/>
    <w:basedOn w:val="Heading6"/>
    <w:link w:val="H6Char"/>
    <w:qFormat/>
    <w:rsid w:val="003F0260"/>
    <w:pPr>
      <w:keepNext w:val="0"/>
      <w:numPr>
        <w:ilvl w:val="0"/>
        <w:numId w:val="0"/>
      </w:numPr>
      <w:spacing w:line="360" w:lineRule="auto"/>
      <w:ind w:left="734"/>
    </w:pPr>
    <w:rPr>
      <w:bCs/>
      <w:szCs w:val="22"/>
    </w:rPr>
  </w:style>
  <w:style w:type="character" w:customStyle="1" w:styleId="H6Char">
    <w:name w:val="H 6 Char"/>
    <w:basedOn w:val="Heading5Char"/>
    <w:link w:val="H6"/>
    <w:rsid w:val="003F0260"/>
    <w:rPr>
      <w:rFonts w:ascii="Arial" w:hAnsi="Arial"/>
      <w:b/>
      <w:bCs/>
      <w:sz w:val="24"/>
      <w:szCs w:val="22"/>
    </w:rPr>
  </w:style>
  <w:style w:type="paragraph" w:customStyle="1" w:styleId="HRTTableText">
    <w:name w:val="HRT Table Text"/>
    <w:basedOn w:val="Normal"/>
    <w:link w:val="HRTTableTextCharChar"/>
    <w:rsid w:val="00252149"/>
    <w:pPr>
      <w:spacing w:line="360" w:lineRule="auto"/>
      <w:ind w:left="1"/>
    </w:pPr>
    <w:rPr>
      <w:rFonts w:eastAsia="SimSun"/>
      <w:color w:val="000000"/>
      <w:sz w:val="22"/>
      <w:szCs w:val="20"/>
      <w:lang w:val="en-GB" w:eastAsia="ja-JP"/>
    </w:rPr>
  </w:style>
  <w:style w:type="character" w:customStyle="1" w:styleId="HRTTableTextCharChar">
    <w:name w:val="HRT Table Text Char Char"/>
    <w:link w:val="HRTTableText"/>
    <w:rsid w:val="00252149"/>
    <w:rPr>
      <w:rFonts w:ascii="Arial" w:eastAsia="SimSun" w:hAnsi="Arial"/>
      <w:color w:val="000000"/>
      <w:sz w:val="22"/>
      <w:lang w:val="en-GB" w:eastAsia="ja-JP"/>
    </w:rPr>
  </w:style>
  <w:style w:type="paragraph" w:styleId="BlockText">
    <w:name w:val="Block Text"/>
    <w:basedOn w:val="Normal"/>
    <w:uiPriority w:val="99"/>
    <w:rsid w:val="00B07EED"/>
    <w:pPr>
      <w:tabs>
        <w:tab w:val="left" w:pos="540"/>
      </w:tabs>
      <w:suppressAutoHyphens/>
      <w:spacing w:before="100" w:beforeAutospacing="1" w:after="360" w:afterAutospacing="1" w:line="360" w:lineRule="auto"/>
      <w:ind w:left="547" w:right="-72" w:hanging="547"/>
      <w:jc w:val="both"/>
    </w:pPr>
    <w:rPr>
      <w:rFonts w:ascii="Times New Roman" w:hAnsi="Times New Roman"/>
      <w:szCs w:val="20"/>
    </w:rPr>
  </w:style>
  <w:style w:type="paragraph" w:customStyle="1" w:styleId="xl29">
    <w:name w:val="xl29"/>
    <w:basedOn w:val="Normal"/>
    <w:rsid w:val="00B07EED"/>
    <w:pPr>
      <w:widowControl w:val="0"/>
      <w:numPr>
        <w:numId w:val="44"/>
      </w:numPr>
      <w:tabs>
        <w:tab w:val="clear" w:pos="360"/>
      </w:tabs>
      <w:spacing w:before="100" w:beforeAutospacing="1" w:after="100" w:afterAutospacing="1" w:line="360" w:lineRule="auto"/>
      <w:ind w:left="0" w:firstLine="0"/>
      <w:jc w:val="center"/>
    </w:pPr>
    <w:rPr>
      <w:rFonts w:ascii="Times New Roman" w:hAnsi="Times New Roman"/>
      <w:b/>
      <w:bCs/>
      <w:szCs w:val="22"/>
      <w:lang w:val="en-AU"/>
    </w:rPr>
  </w:style>
  <w:style w:type="paragraph" w:customStyle="1" w:styleId="Style2">
    <w:name w:val="Style2"/>
    <w:basedOn w:val="Normal"/>
    <w:autoRedefine/>
    <w:qFormat/>
    <w:rsid w:val="00264654"/>
    <w:pPr>
      <w:tabs>
        <w:tab w:val="left" w:pos="2520"/>
      </w:tabs>
      <w:spacing w:before="100" w:beforeAutospacing="1" w:after="100" w:afterAutospacing="1" w:line="360" w:lineRule="auto"/>
      <w:ind w:left="900"/>
      <w:jc w:val="center"/>
    </w:pPr>
    <w:rPr>
      <w:rFonts w:asciiTheme="majorHAnsi" w:eastAsia="Calibri" w:hAnsiTheme="majorHAnsi" w:cstheme="majorHAnsi"/>
      <w:b/>
      <w:i/>
      <w:lang w:eastAsia="zh-CN"/>
    </w:rPr>
  </w:style>
  <w:style w:type="paragraph" w:customStyle="1" w:styleId="tb1">
    <w:name w:val="tb1"/>
    <w:basedOn w:val="Normal"/>
    <w:autoRedefine/>
    <w:rsid w:val="00E14A3A"/>
    <w:pPr>
      <w:spacing w:before="0" w:after="0"/>
      <w:ind w:right="103" w:firstLine="90"/>
      <w:jc w:val="both"/>
    </w:pPr>
    <w:rPr>
      <w:rFonts w:ascii="Times New Roman" w:hAnsi="Times New Roman"/>
      <w:b/>
      <w:bCs/>
      <w:sz w:val="28"/>
      <w:szCs w:val="28"/>
    </w:rPr>
  </w:style>
  <w:style w:type="paragraph" w:customStyle="1" w:styleId="CommentTextContd">
    <w:name w:val="Comment Text Contd"/>
    <w:basedOn w:val="Normal"/>
    <w:rsid w:val="006164A7"/>
    <w:pPr>
      <w:keepLines/>
      <w:numPr>
        <w:ilvl w:val="1"/>
        <w:numId w:val="45"/>
      </w:numPr>
      <w:tabs>
        <w:tab w:val="clear" w:pos="504"/>
        <w:tab w:val="left" w:pos="0"/>
        <w:tab w:val="left" w:pos="1152"/>
        <w:tab w:val="left" w:pos="2016"/>
      </w:tabs>
      <w:spacing w:before="120" w:after="120"/>
      <w:ind w:left="864" w:firstLine="0"/>
      <w:jc w:val="both"/>
    </w:pPr>
    <w:rPr>
      <w:sz w:val="22"/>
      <w:szCs w:val="20"/>
    </w:rPr>
  </w:style>
  <w:style w:type="paragraph" w:customStyle="1" w:styleId="Preformatted">
    <w:name w:val="Preformatted"/>
    <w:basedOn w:val="Normal"/>
    <w:rsid w:val="006164A7"/>
    <w:pPr>
      <w:widowControl w:val="0"/>
      <w:numPr>
        <w:numId w:val="46"/>
      </w:numPr>
      <w:tabs>
        <w:tab w:val="clear" w:pos="1080"/>
        <w:tab w:val="left" w:pos="959"/>
        <w:tab w:val="left" w:pos="1918"/>
        <w:tab w:val="left" w:pos="2877"/>
        <w:tab w:val="left" w:pos="3836"/>
        <w:tab w:val="left" w:pos="4795"/>
        <w:tab w:val="left" w:pos="5754"/>
        <w:tab w:val="left" w:pos="6713"/>
        <w:tab w:val="left" w:pos="7672"/>
        <w:tab w:val="left" w:pos="8631"/>
        <w:tab w:val="left" w:pos="9590"/>
      </w:tabs>
      <w:spacing w:before="0" w:after="0"/>
      <w:ind w:left="0" w:firstLine="0"/>
    </w:pPr>
    <w:rPr>
      <w:rFonts w:ascii="Courier New" w:hAnsi="Courier New"/>
    </w:rPr>
  </w:style>
  <w:style w:type="character" w:customStyle="1" w:styleId="TableTextChar1">
    <w:name w:val="Table Text Char1"/>
    <w:basedOn w:val="DefaultParagraphFont"/>
    <w:rsid w:val="006164A7"/>
    <w:rPr>
      <w:rFonts w:ascii="Arial" w:hAnsi="Arial" w:cs="Arial"/>
      <w:szCs w:val="22"/>
      <w:lang w:val="en-PH" w:eastAsia="en-PH" w:bidi="ar-SA"/>
    </w:rPr>
  </w:style>
  <w:style w:type="paragraph" w:customStyle="1" w:styleId="BulletL3">
    <w:name w:val="Bullet L3"/>
    <w:basedOn w:val="Normal"/>
    <w:rsid w:val="00EE6E03"/>
    <w:pPr>
      <w:numPr>
        <w:numId w:val="47"/>
      </w:numPr>
      <w:tabs>
        <w:tab w:val="clear" w:pos="360"/>
        <w:tab w:val="num" w:pos="1800"/>
        <w:tab w:val="left" w:pos="6379"/>
      </w:tabs>
      <w:spacing w:after="240" w:line="264" w:lineRule="auto"/>
      <w:ind w:left="1800"/>
    </w:pPr>
    <w:rPr>
      <w:rFonts w:ascii="Times New Roman" w:hAnsi="Times New Roman"/>
      <w:sz w:val="22"/>
      <w:szCs w:val="20"/>
      <w:lang w:val="en-GB"/>
    </w:rPr>
  </w:style>
  <w:style w:type="table" w:styleId="TableClassic2">
    <w:name w:val="Table Classic 2"/>
    <w:basedOn w:val="TableNormal"/>
    <w:rsid w:val="0086588C"/>
    <w:pPr>
      <w:ind w:left="73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para">
    <w:name w:val="para"/>
    <w:basedOn w:val="Normal"/>
    <w:rsid w:val="00424AF6"/>
    <w:pPr>
      <w:spacing w:before="100" w:beforeAutospacing="1" w:after="100" w:afterAutospacing="1"/>
    </w:pPr>
    <w:rPr>
      <w:rFonts w:cs="Arial"/>
      <w:color w:val="000000"/>
    </w:rPr>
  </w:style>
  <w:style w:type="character" w:styleId="FollowedHyperlink">
    <w:name w:val="FollowedHyperlink"/>
    <w:uiPriority w:val="99"/>
    <w:semiHidden/>
    <w:unhideWhenUsed/>
    <w:rsid w:val="00154185"/>
    <w:rPr>
      <w:color w:val="606420"/>
      <w:u w:val="single"/>
    </w:rPr>
  </w:style>
  <w:style w:type="character" w:customStyle="1" w:styleId="Heading1Char1">
    <w:name w:val="Heading 1 Char1"/>
    <w:aliases w:val="Document Header1 Char1,ClauseGroup_Title Char1"/>
    <w:rsid w:val="00154185"/>
    <w:rPr>
      <w:rFonts w:ascii="Cambria" w:eastAsia="Times New Roman" w:hAnsi="Cambria" w:cs="Times New Roman" w:hint="default"/>
      <w:b/>
      <w:bCs/>
      <w:color w:val="365F91"/>
      <w:sz w:val="28"/>
      <w:szCs w:val="28"/>
    </w:rPr>
  </w:style>
  <w:style w:type="character" w:customStyle="1" w:styleId="Heading2Char1">
    <w:name w:val="Heading 2 Char1"/>
    <w:aliases w:val="Title Header2 Char1,Clause_No&amp;Name Char1,Section-Title Char1,h2 Char1,Avsnitt Char1,Tieu de 2 Char1,Tieude2 Char Char1"/>
    <w:basedOn w:val="DefaultParagraphFont"/>
    <w:semiHidden/>
    <w:rsid w:val="00154185"/>
    <w:rPr>
      <w:rFonts w:asciiTheme="majorHAnsi" w:eastAsiaTheme="majorEastAsia" w:hAnsiTheme="majorHAnsi" w:cstheme="majorBidi"/>
      <w:color w:val="365F91" w:themeColor="accent1" w:themeShade="BF"/>
      <w:sz w:val="26"/>
      <w:szCs w:val="26"/>
    </w:rPr>
  </w:style>
  <w:style w:type="character" w:customStyle="1" w:styleId="Heading3Char1">
    <w:name w:val="Heading 3 Char1"/>
    <w:aliases w:val="Section Header3 Char,ClauseSub_No&amp;Name Char,Section Header3 Char Char Char,Sub-Clause Paragraph Char"/>
    <w:semiHidden/>
    <w:locked/>
    <w:rsid w:val="00154185"/>
    <w:rPr>
      <w:b/>
      <w:sz w:val="28"/>
    </w:rPr>
  </w:style>
  <w:style w:type="character" w:customStyle="1" w:styleId="Heading4Char1">
    <w:name w:val="Heading 4 Char1"/>
    <w:aliases w:val="Sub-Clause Sub-paragraph Char1,ClauseSubSub_No&amp;Name Char1"/>
    <w:basedOn w:val="DefaultParagraphFont"/>
    <w:semiHidden/>
    <w:rsid w:val="00154185"/>
    <w:rPr>
      <w:rFonts w:asciiTheme="majorHAnsi" w:eastAsiaTheme="majorEastAsia" w:hAnsiTheme="majorHAnsi" w:cstheme="majorBidi"/>
      <w:i/>
      <w:iCs/>
      <w:color w:val="365F91" w:themeColor="accent1" w:themeShade="BF"/>
      <w:sz w:val="24"/>
    </w:rPr>
  </w:style>
  <w:style w:type="paragraph" w:styleId="Index1">
    <w:name w:val="index 1"/>
    <w:basedOn w:val="Normal"/>
    <w:next w:val="Normal"/>
    <w:autoRedefine/>
    <w:uiPriority w:val="99"/>
    <w:semiHidden/>
    <w:unhideWhenUsed/>
    <w:rsid w:val="00154185"/>
    <w:pPr>
      <w:spacing w:before="0" w:after="0"/>
      <w:ind w:left="240" w:hanging="240"/>
      <w:jc w:val="both"/>
    </w:pPr>
    <w:rPr>
      <w:rFonts w:ascii="Times New Roman" w:hAnsi="Times New Roman"/>
      <w:szCs w:val="20"/>
    </w:rPr>
  </w:style>
  <w:style w:type="paragraph" w:styleId="Index2">
    <w:name w:val="index 2"/>
    <w:basedOn w:val="Normal"/>
    <w:next w:val="Normal"/>
    <w:autoRedefine/>
    <w:uiPriority w:val="99"/>
    <w:semiHidden/>
    <w:unhideWhenUsed/>
    <w:rsid w:val="00154185"/>
    <w:pPr>
      <w:tabs>
        <w:tab w:val="right" w:pos="4140"/>
      </w:tabs>
      <w:spacing w:before="0" w:after="0"/>
      <w:ind w:left="480" w:hanging="240"/>
    </w:pPr>
    <w:rPr>
      <w:rFonts w:ascii="Times New Roman" w:hAnsi="Times New Roman"/>
      <w:sz w:val="20"/>
      <w:szCs w:val="20"/>
    </w:rPr>
  </w:style>
  <w:style w:type="paragraph" w:styleId="Index3">
    <w:name w:val="index 3"/>
    <w:basedOn w:val="Normal"/>
    <w:next w:val="Normal"/>
    <w:autoRedefine/>
    <w:uiPriority w:val="99"/>
    <w:semiHidden/>
    <w:unhideWhenUsed/>
    <w:rsid w:val="00154185"/>
    <w:pPr>
      <w:tabs>
        <w:tab w:val="right" w:pos="4140"/>
      </w:tabs>
      <w:spacing w:before="0" w:after="0"/>
      <w:ind w:left="720" w:hanging="240"/>
    </w:pPr>
    <w:rPr>
      <w:rFonts w:ascii="Times New Roman" w:hAnsi="Times New Roman"/>
      <w:sz w:val="20"/>
      <w:szCs w:val="20"/>
    </w:rPr>
  </w:style>
  <w:style w:type="paragraph" w:styleId="Index4">
    <w:name w:val="index 4"/>
    <w:basedOn w:val="Normal"/>
    <w:next w:val="Normal"/>
    <w:autoRedefine/>
    <w:uiPriority w:val="99"/>
    <w:semiHidden/>
    <w:unhideWhenUsed/>
    <w:rsid w:val="00154185"/>
    <w:pPr>
      <w:tabs>
        <w:tab w:val="right" w:pos="4140"/>
      </w:tabs>
      <w:spacing w:before="0" w:after="0"/>
      <w:ind w:left="960" w:hanging="240"/>
    </w:pPr>
    <w:rPr>
      <w:rFonts w:ascii="Times New Roman" w:hAnsi="Times New Roman"/>
      <w:sz w:val="20"/>
      <w:szCs w:val="20"/>
    </w:rPr>
  </w:style>
  <w:style w:type="paragraph" w:styleId="Index5">
    <w:name w:val="index 5"/>
    <w:basedOn w:val="Normal"/>
    <w:next w:val="Normal"/>
    <w:autoRedefine/>
    <w:uiPriority w:val="99"/>
    <w:semiHidden/>
    <w:unhideWhenUsed/>
    <w:rsid w:val="00154185"/>
    <w:pPr>
      <w:tabs>
        <w:tab w:val="right" w:pos="4140"/>
      </w:tabs>
      <w:spacing w:before="0" w:after="0"/>
      <w:ind w:left="1200" w:hanging="240"/>
    </w:pPr>
    <w:rPr>
      <w:rFonts w:ascii="Times New Roman" w:hAnsi="Times New Roman"/>
      <w:sz w:val="20"/>
      <w:szCs w:val="20"/>
    </w:rPr>
  </w:style>
  <w:style w:type="paragraph" w:styleId="Index6">
    <w:name w:val="index 6"/>
    <w:basedOn w:val="Normal"/>
    <w:next w:val="Normal"/>
    <w:autoRedefine/>
    <w:uiPriority w:val="99"/>
    <w:semiHidden/>
    <w:unhideWhenUsed/>
    <w:rsid w:val="00154185"/>
    <w:pPr>
      <w:tabs>
        <w:tab w:val="right" w:pos="4140"/>
      </w:tabs>
      <w:spacing w:before="0" w:after="0"/>
      <w:ind w:left="1440" w:hanging="240"/>
    </w:pPr>
    <w:rPr>
      <w:rFonts w:ascii="Times New Roman" w:hAnsi="Times New Roman"/>
      <w:sz w:val="20"/>
      <w:szCs w:val="20"/>
    </w:rPr>
  </w:style>
  <w:style w:type="paragraph" w:styleId="Index7">
    <w:name w:val="index 7"/>
    <w:basedOn w:val="Normal"/>
    <w:next w:val="Normal"/>
    <w:autoRedefine/>
    <w:uiPriority w:val="99"/>
    <w:semiHidden/>
    <w:unhideWhenUsed/>
    <w:rsid w:val="00154185"/>
    <w:pPr>
      <w:tabs>
        <w:tab w:val="right" w:pos="4140"/>
      </w:tabs>
      <w:spacing w:before="0" w:after="0"/>
      <w:ind w:left="1680" w:hanging="240"/>
    </w:pPr>
    <w:rPr>
      <w:rFonts w:ascii="Times New Roman" w:hAnsi="Times New Roman"/>
      <w:sz w:val="20"/>
      <w:szCs w:val="20"/>
    </w:rPr>
  </w:style>
  <w:style w:type="paragraph" w:styleId="Index8">
    <w:name w:val="index 8"/>
    <w:basedOn w:val="Normal"/>
    <w:next w:val="Normal"/>
    <w:autoRedefine/>
    <w:uiPriority w:val="99"/>
    <w:semiHidden/>
    <w:unhideWhenUsed/>
    <w:rsid w:val="00154185"/>
    <w:pPr>
      <w:tabs>
        <w:tab w:val="right" w:pos="4140"/>
      </w:tabs>
      <w:spacing w:before="0" w:after="0"/>
      <w:ind w:left="1920" w:hanging="240"/>
    </w:pPr>
    <w:rPr>
      <w:rFonts w:ascii="Times New Roman" w:hAnsi="Times New Roman"/>
      <w:sz w:val="20"/>
      <w:szCs w:val="20"/>
    </w:rPr>
  </w:style>
  <w:style w:type="paragraph" w:styleId="Index9">
    <w:name w:val="index 9"/>
    <w:basedOn w:val="Normal"/>
    <w:next w:val="Normal"/>
    <w:autoRedefine/>
    <w:uiPriority w:val="99"/>
    <w:semiHidden/>
    <w:unhideWhenUsed/>
    <w:rsid w:val="00154185"/>
    <w:pPr>
      <w:tabs>
        <w:tab w:val="right" w:pos="4140"/>
      </w:tabs>
      <w:spacing w:before="0" w:after="0"/>
      <w:ind w:left="2160" w:hanging="240"/>
    </w:pPr>
    <w:rPr>
      <w:rFonts w:ascii="Times New Roman" w:hAnsi="Times New Roman"/>
      <w:sz w:val="20"/>
      <w:szCs w:val="20"/>
    </w:rPr>
  </w:style>
  <w:style w:type="paragraph" w:styleId="IndexHeading">
    <w:name w:val="index heading"/>
    <w:basedOn w:val="Normal"/>
    <w:next w:val="Index1"/>
    <w:uiPriority w:val="99"/>
    <w:semiHidden/>
    <w:unhideWhenUsed/>
    <w:rsid w:val="00154185"/>
    <w:pPr>
      <w:spacing w:before="0" w:after="0"/>
    </w:pPr>
    <w:rPr>
      <w:rFonts w:ascii="Times New Roman" w:hAnsi="Times New Roman"/>
      <w:sz w:val="20"/>
      <w:szCs w:val="20"/>
    </w:rPr>
  </w:style>
  <w:style w:type="paragraph" w:styleId="TOAHeading">
    <w:name w:val="toa heading"/>
    <w:basedOn w:val="Normal"/>
    <w:next w:val="Normal"/>
    <w:uiPriority w:val="99"/>
    <w:semiHidden/>
    <w:unhideWhenUsed/>
    <w:rsid w:val="00154185"/>
    <w:pPr>
      <w:tabs>
        <w:tab w:val="left" w:pos="9000"/>
        <w:tab w:val="right" w:pos="9360"/>
      </w:tabs>
      <w:suppressAutoHyphens/>
      <w:spacing w:before="0" w:after="0"/>
      <w:jc w:val="both"/>
    </w:pPr>
    <w:rPr>
      <w:rFonts w:ascii="Times New Roman" w:hAnsi="Times New Roman"/>
      <w:szCs w:val="20"/>
    </w:rPr>
  </w:style>
  <w:style w:type="paragraph" w:styleId="List">
    <w:name w:val="List"/>
    <w:aliases w:val="1. List"/>
    <w:basedOn w:val="Normal"/>
    <w:uiPriority w:val="99"/>
    <w:semiHidden/>
    <w:unhideWhenUsed/>
    <w:rsid w:val="00154185"/>
    <w:pPr>
      <w:spacing w:before="120" w:after="120"/>
      <w:ind w:left="1440"/>
      <w:jc w:val="both"/>
    </w:pPr>
    <w:rPr>
      <w:rFonts w:ascii="Times New Roman" w:hAnsi="Times New Roman"/>
      <w:szCs w:val="20"/>
    </w:rPr>
  </w:style>
  <w:style w:type="paragraph" w:styleId="ListNumber">
    <w:name w:val="List Number"/>
    <w:basedOn w:val="Normal"/>
    <w:uiPriority w:val="99"/>
    <w:unhideWhenUsed/>
    <w:rsid w:val="00154185"/>
    <w:pPr>
      <w:tabs>
        <w:tab w:val="num" w:pos="360"/>
      </w:tabs>
      <w:spacing w:before="0" w:after="0"/>
      <w:ind w:left="360" w:hanging="360"/>
      <w:jc w:val="both"/>
    </w:pPr>
    <w:rPr>
      <w:rFonts w:ascii="Times New Roman" w:hAnsi="Times New Roman"/>
      <w:szCs w:val="20"/>
    </w:rPr>
  </w:style>
  <w:style w:type="paragraph" w:styleId="List2">
    <w:name w:val="List 2"/>
    <w:basedOn w:val="Normal"/>
    <w:uiPriority w:val="99"/>
    <w:semiHidden/>
    <w:unhideWhenUsed/>
    <w:rsid w:val="00154185"/>
    <w:pPr>
      <w:spacing w:before="0" w:after="0"/>
      <w:ind w:left="720" w:hanging="360"/>
    </w:pPr>
    <w:rPr>
      <w:rFonts w:ascii="Times New Roman" w:hAnsi="Times New Roman"/>
    </w:rPr>
  </w:style>
  <w:style w:type="paragraph" w:styleId="List3">
    <w:name w:val="List 3"/>
    <w:basedOn w:val="Normal"/>
    <w:uiPriority w:val="99"/>
    <w:semiHidden/>
    <w:unhideWhenUsed/>
    <w:rsid w:val="00154185"/>
    <w:pPr>
      <w:spacing w:before="0" w:after="0"/>
      <w:ind w:left="1080" w:hanging="360"/>
    </w:pPr>
    <w:rPr>
      <w:rFonts w:ascii="Times New Roman" w:hAnsi="Times New Roman"/>
    </w:rPr>
  </w:style>
  <w:style w:type="paragraph" w:styleId="ListBullet20">
    <w:name w:val="List Bullet 2"/>
    <w:basedOn w:val="Normal"/>
    <w:autoRedefine/>
    <w:uiPriority w:val="99"/>
    <w:semiHidden/>
    <w:unhideWhenUsed/>
    <w:rsid w:val="00154185"/>
    <w:pPr>
      <w:tabs>
        <w:tab w:val="num" w:pos="720"/>
      </w:tabs>
      <w:spacing w:before="0" w:after="0"/>
      <w:ind w:left="720" w:hanging="360"/>
    </w:pPr>
    <w:rPr>
      <w:rFonts w:ascii="Times New Roman" w:hAnsi="Times New Roman"/>
      <w:sz w:val="20"/>
      <w:szCs w:val="20"/>
    </w:rPr>
  </w:style>
  <w:style w:type="paragraph" w:styleId="ListBullet3">
    <w:name w:val="List Bullet 3"/>
    <w:basedOn w:val="Normal"/>
    <w:autoRedefine/>
    <w:uiPriority w:val="99"/>
    <w:semiHidden/>
    <w:unhideWhenUsed/>
    <w:rsid w:val="00154185"/>
    <w:pPr>
      <w:tabs>
        <w:tab w:val="num" w:pos="1080"/>
      </w:tabs>
      <w:spacing w:before="0" w:after="0"/>
      <w:ind w:left="1080" w:hanging="360"/>
    </w:pPr>
    <w:rPr>
      <w:rFonts w:ascii="Times New Roman" w:hAnsi="Times New Roman"/>
      <w:sz w:val="20"/>
      <w:szCs w:val="20"/>
    </w:rPr>
  </w:style>
  <w:style w:type="paragraph" w:styleId="ListBullet4">
    <w:name w:val="List Bullet 4"/>
    <w:basedOn w:val="Normal"/>
    <w:autoRedefine/>
    <w:uiPriority w:val="99"/>
    <w:semiHidden/>
    <w:unhideWhenUsed/>
    <w:rsid w:val="00154185"/>
    <w:pPr>
      <w:tabs>
        <w:tab w:val="num" w:pos="1440"/>
      </w:tabs>
      <w:spacing w:before="0" w:after="0"/>
      <w:ind w:left="1440" w:hanging="360"/>
    </w:pPr>
    <w:rPr>
      <w:rFonts w:ascii="Times New Roman" w:hAnsi="Times New Roman"/>
      <w:sz w:val="20"/>
      <w:szCs w:val="20"/>
    </w:rPr>
  </w:style>
  <w:style w:type="paragraph" w:styleId="ListBullet5">
    <w:name w:val="List Bullet 5"/>
    <w:basedOn w:val="Normal"/>
    <w:autoRedefine/>
    <w:uiPriority w:val="99"/>
    <w:semiHidden/>
    <w:unhideWhenUsed/>
    <w:rsid w:val="00154185"/>
    <w:pPr>
      <w:tabs>
        <w:tab w:val="num" w:pos="1800"/>
      </w:tabs>
      <w:spacing w:before="0" w:after="0"/>
      <w:ind w:left="1800" w:hanging="360"/>
    </w:pPr>
    <w:rPr>
      <w:rFonts w:ascii="Times New Roman" w:hAnsi="Times New Roman"/>
      <w:sz w:val="20"/>
      <w:szCs w:val="20"/>
    </w:rPr>
  </w:style>
  <w:style w:type="paragraph" w:styleId="ListNumber2">
    <w:name w:val="List Number 2"/>
    <w:basedOn w:val="Normal"/>
    <w:uiPriority w:val="99"/>
    <w:semiHidden/>
    <w:unhideWhenUsed/>
    <w:rsid w:val="00154185"/>
    <w:pPr>
      <w:tabs>
        <w:tab w:val="num" w:pos="720"/>
      </w:tabs>
      <w:spacing w:before="0" w:after="0"/>
      <w:ind w:left="720" w:hanging="360"/>
    </w:pPr>
    <w:rPr>
      <w:rFonts w:ascii="Times New Roman" w:hAnsi="Times New Roman"/>
      <w:sz w:val="20"/>
      <w:szCs w:val="20"/>
    </w:rPr>
  </w:style>
  <w:style w:type="paragraph" w:styleId="ListNumber3">
    <w:name w:val="List Number 3"/>
    <w:basedOn w:val="Normal"/>
    <w:uiPriority w:val="99"/>
    <w:semiHidden/>
    <w:unhideWhenUsed/>
    <w:rsid w:val="00154185"/>
    <w:pPr>
      <w:tabs>
        <w:tab w:val="num" w:pos="1080"/>
      </w:tabs>
      <w:spacing w:before="0" w:after="0"/>
      <w:ind w:left="1080" w:hanging="360"/>
    </w:pPr>
    <w:rPr>
      <w:rFonts w:ascii="Times New Roman" w:hAnsi="Times New Roman"/>
      <w:sz w:val="20"/>
      <w:szCs w:val="20"/>
    </w:rPr>
  </w:style>
  <w:style w:type="paragraph" w:styleId="ListNumber4">
    <w:name w:val="List Number 4"/>
    <w:basedOn w:val="Normal"/>
    <w:uiPriority w:val="99"/>
    <w:semiHidden/>
    <w:unhideWhenUsed/>
    <w:rsid w:val="00154185"/>
    <w:pPr>
      <w:tabs>
        <w:tab w:val="num" w:pos="1440"/>
      </w:tabs>
      <w:spacing w:before="0" w:after="0"/>
      <w:ind w:left="1440" w:hanging="360"/>
    </w:pPr>
    <w:rPr>
      <w:rFonts w:ascii="Times New Roman" w:hAnsi="Times New Roman"/>
      <w:sz w:val="20"/>
      <w:szCs w:val="20"/>
    </w:rPr>
  </w:style>
  <w:style w:type="paragraph" w:styleId="ListNumber5">
    <w:name w:val="List Number 5"/>
    <w:basedOn w:val="Normal"/>
    <w:uiPriority w:val="99"/>
    <w:semiHidden/>
    <w:unhideWhenUsed/>
    <w:rsid w:val="00154185"/>
    <w:pPr>
      <w:tabs>
        <w:tab w:val="num" w:pos="1800"/>
      </w:tabs>
      <w:spacing w:before="0" w:after="0"/>
      <w:ind w:left="1800" w:hanging="360"/>
    </w:pPr>
    <w:rPr>
      <w:rFonts w:ascii="Times New Roman" w:hAnsi="Times New Roman"/>
      <w:sz w:val="20"/>
      <w:szCs w:val="20"/>
    </w:rPr>
  </w:style>
  <w:style w:type="paragraph" w:styleId="Title">
    <w:name w:val="Title"/>
    <w:basedOn w:val="Normal"/>
    <w:link w:val="TitleChar"/>
    <w:uiPriority w:val="99"/>
    <w:qFormat/>
    <w:rsid w:val="00154185"/>
    <w:pPr>
      <w:spacing w:before="240"/>
      <w:jc w:val="center"/>
    </w:pPr>
    <w:rPr>
      <w:b/>
      <w:kern w:val="28"/>
      <w:sz w:val="32"/>
      <w:szCs w:val="20"/>
    </w:rPr>
  </w:style>
  <w:style w:type="character" w:customStyle="1" w:styleId="TitleChar">
    <w:name w:val="Title Char"/>
    <w:basedOn w:val="DefaultParagraphFont"/>
    <w:link w:val="Title"/>
    <w:uiPriority w:val="99"/>
    <w:rsid w:val="00154185"/>
    <w:rPr>
      <w:rFonts w:ascii="Arial" w:hAnsi="Arial"/>
      <w:b/>
      <w:kern w:val="28"/>
      <w:sz w:val="32"/>
    </w:rPr>
  </w:style>
  <w:style w:type="character" w:customStyle="1" w:styleId="BodyTextIndentChar1">
    <w:name w:val="Body Text Indent Char1"/>
    <w:aliases w:val="Body Text Indent Char Char Char2,Body Text Indent Char Char Char Char Char Char Char1,Body Text Indent Char Char Char Char1"/>
    <w:basedOn w:val="DefaultParagraphFont"/>
    <w:semiHidden/>
    <w:rsid w:val="00154185"/>
    <w:rPr>
      <w:sz w:val="24"/>
    </w:rPr>
  </w:style>
  <w:style w:type="paragraph" w:styleId="ListContinue2">
    <w:name w:val="List Continue 2"/>
    <w:basedOn w:val="Normal"/>
    <w:uiPriority w:val="99"/>
    <w:semiHidden/>
    <w:unhideWhenUsed/>
    <w:rsid w:val="00154185"/>
    <w:pPr>
      <w:spacing w:before="0" w:after="120"/>
      <w:ind w:left="720"/>
    </w:pPr>
    <w:rPr>
      <w:rFonts w:ascii="Times New Roman" w:hAnsi="Times New Roman"/>
    </w:rPr>
  </w:style>
  <w:style w:type="paragraph" w:styleId="ListContinue3">
    <w:name w:val="List Continue 3"/>
    <w:basedOn w:val="Normal"/>
    <w:uiPriority w:val="99"/>
    <w:semiHidden/>
    <w:unhideWhenUsed/>
    <w:rsid w:val="00154185"/>
    <w:pPr>
      <w:spacing w:before="0" w:after="120"/>
      <w:ind w:left="1080"/>
    </w:pPr>
    <w:rPr>
      <w:rFonts w:ascii="Times New Roman" w:hAnsi="Times New Roman"/>
    </w:rPr>
  </w:style>
  <w:style w:type="paragraph" w:styleId="MessageHeader">
    <w:name w:val="Message Header"/>
    <w:basedOn w:val="Normal"/>
    <w:link w:val="MessageHeaderChar"/>
    <w:uiPriority w:val="99"/>
    <w:semiHidden/>
    <w:unhideWhenUsed/>
    <w:rsid w:val="00154185"/>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style>
  <w:style w:type="character" w:customStyle="1" w:styleId="MessageHeaderChar">
    <w:name w:val="Message Header Char"/>
    <w:basedOn w:val="DefaultParagraphFont"/>
    <w:link w:val="MessageHeader"/>
    <w:uiPriority w:val="99"/>
    <w:semiHidden/>
    <w:rsid w:val="00154185"/>
    <w:rPr>
      <w:rFonts w:ascii="Arial" w:hAnsi="Arial"/>
      <w:sz w:val="24"/>
      <w:szCs w:val="24"/>
      <w:shd w:val="pct20" w:color="auto" w:fill="auto"/>
    </w:rPr>
  </w:style>
  <w:style w:type="paragraph" w:styleId="Subtitle">
    <w:name w:val="Subtitle"/>
    <w:basedOn w:val="Normal"/>
    <w:link w:val="SubtitleChar"/>
    <w:uiPriority w:val="99"/>
    <w:qFormat/>
    <w:rsid w:val="00154185"/>
    <w:pPr>
      <w:spacing w:before="0" w:after="0"/>
      <w:jc w:val="center"/>
    </w:pPr>
    <w:rPr>
      <w:rFonts w:ascii="Times New Roman" w:hAnsi="Times New Roman"/>
      <w:b/>
      <w:sz w:val="44"/>
      <w:szCs w:val="20"/>
    </w:rPr>
  </w:style>
  <w:style w:type="character" w:customStyle="1" w:styleId="SubtitleChar">
    <w:name w:val="Subtitle Char"/>
    <w:basedOn w:val="DefaultParagraphFont"/>
    <w:link w:val="Subtitle"/>
    <w:uiPriority w:val="99"/>
    <w:rsid w:val="00154185"/>
    <w:rPr>
      <w:b/>
      <w:sz w:val="44"/>
    </w:rPr>
  </w:style>
  <w:style w:type="paragraph" w:styleId="NoteHeading">
    <w:name w:val="Note Heading"/>
    <w:basedOn w:val="Normal"/>
    <w:next w:val="Normal"/>
    <w:link w:val="NoteHeadingChar"/>
    <w:uiPriority w:val="99"/>
    <w:semiHidden/>
    <w:unhideWhenUsed/>
    <w:rsid w:val="00154185"/>
    <w:pPr>
      <w:suppressAutoHyphens/>
      <w:overflowPunct w:val="0"/>
      <w:autoSpaceDE w:val="0"/>
      <w:autoSpaceDN w:val="0"/>
      <w:adjustRightInd w:val="0"/>
      <w:spacing w:before="0" w:after="0"/>
      <w:jc w:val="both"/>
    </w:pPr>
    <w:rPr>
      <w:rFonts w:ascii="Times New Roman" w:hAnsi="Times New Roman"/>
      <w:szCs w:val="20"/>
    </w:rPr>
  </w:style>
  <w:style w:type="character" w:customStyle="1" w:styleId="NoteHeadingChar">
    <w:name w:val="Note Heading Char"/>
    <w:basedOn w:val="DefaultParagraphFont"/>
    <w:link w:val="NoteHeading"/>
    <w:uiPriority w:val="99"/>
    <w:semiHidden/>
    <w:rsid w:val="00154185"/>
    <w:rPr>
      <w:sz w:val="24"/>
    </w:rPr>
  </w:style>
  <w:style w:type="paragraph" w:styleId="BodyText2">
    <w:name w:val="Body Text 2"/>
    <w:basedOn w:val="Normal"/>
    <w:link w:val="BodyText2Char"/>
    <w:uiPriority w:val="99"/>
    <w:semiHidden/>
    <w:unhideWhenUsed/>
    <w:rsid w:val="00154185"/>
    <w:pPr>
      <w:suppressAutoHyphens/>
      <w:spacing w:before="0" w:after="0"/>
      <w:jc w:val="both"/>
    </w:pPr>
    <w:rPr>
      <w:rFonts w:ascii="Times New Roman" w:hAnsi="Times New Roman"/>
      <w:i/>
      <w:szCs w:val="20"/>
    </w:rPr>
  </w:style>
  <w:style w:type="character" w:customStyle="1" w:styleId="BodyText2Char">
    <w:name w:val="Body Text 2 Char"/>
    <w:basedOn w:val="DefaultParagraphFont"/>
    <w:link w:val="BodyText2"/>
    <w:uiPriority w:val="99"/>
    <w:semiHidden/>
    <w:rsid w:val="00154185"/>
    <w:rPr>
      <w:i/>
      <w:sz w:val="24"/>
    </w:rPr>
  </w:style>
  <w:style w:type="paragraph" w:styleId="BodyText3">
    <w:name w:val="Body Text 3"/>
    <w:basedOn w:val="Normal"/>
    <w:link w:val="BodyText3Char"/>
    <w:uiPriority w:val="99"/>
    <w:semiHidden/>
    <w:unhideWhenUsed/>
    <w:rsid w:val="00154185"/>
    <w:pPr>
      <w:suppressAutoHyphens/>
      <w:spacing w:before="0" w:after="140"/>
    </w:pPr>
    <w:rPr>
      <w:rFonts w:ascii="Times New Roman" w:hAnsi="Times New Roman"/>
      <w:i/>
      <w:iCs/>
      <w:color w:val="000000"/>
    </w:rPr>
  </w:style>
  <w:style w:type="character" w:customStyle="1" w:styleId="BodyText3Char">
    <w:name w:val="Body Text 3 Char"/>
    <w:basedOn w:val="DefaultParagraphFont"/>
    <w:link w:val="BodyText3"/>
    <w:uiPriority w:val="99"/>
    <w:semiHidden/>
    <w:rsid w:val="00154185"/>
    <w:rPr>
      <w:i/>
      <w:iCs/>
      <w:color w:val="000000"/>
      <w:sz w:val="24"/>
      <w:szCs w:val="24"/>
    </w:rPr>
  </w:style>
  <w:style w:type="paragraph" w:styleId="BodyTextIndent2">
    <w:name w:val="Body Text Indent 2"/>
    <w:basedOn w:val="Normal"/>
    <w:link w:val="BodyTextIndent2Char"/>
    <w:uiPriority w:val="99"/>
    <w:semiHidden/>
    <w:unhideWhenUsed/>
    <w:rsid w:val="00154185"/>
    <w:pPr>
      <w:tabs>
        <w:tab w:val="num" w:pos="720"/>
      </w:tabs>
      <w:spacing w:before="0" w:after="0"/>
      <w:ind w:left="720" w:hanging="720"/>
    </w:pPr>
    <w:rPr>
      <w:rFonts w:ascii="Times New Roman" w:hAnsi="Times New Roman"/>
      <w:szCs w:val="20"/>
    </w:rPr>
  </w:style>
  <w:style w:type="character" w:customStyle="1" w:styleId="BodyTextIndent2Char">
    <w:name w:val="Body Text Indent 2 Char"/>
    <w:basedOn w:val="DefaultParagraphFont"/>
    <w:link w:val="BodyTextIndent2"/>
    <w:uiPriority w:val="99"/>
    <w:semiHidden/>
    <w:rsid w:val="00154185"/>
    <w:rPr>
      <w:sz w:val="24"/>
    </w:rPr>
  </w:style>
  <w:style w:type="paragraph" w:styleId="Revision">
    <w:name w:val="Revision"/>
    <w:uiPriority w:val="99"/>
    <w:semiHidden/>
    <w:rsid w:val="00154185"/>
    <w:rPr>
      <w:sz w:val="24"/>
    </w:rPr>
  </w:style>
  <w:style w:type="paragraph" w:customStyle="1" w:styleId="Document1">
    <w:name w:val="Document 1"/>
    <w:uiPriority w:val="99"/>
    <w:rsid w:val="00154185"/>
    <w:pPr>
      <w:keepNext/>
      <w:keepLines/>
      <w:tabs>
        <w:tab w:val="left" w:pos="-720"/>
      </w:tabs>
      <w:suppressAutoHyphens/>
    </w:pPr>
    <w:rPr>
      <w:rFonts w:ascii="Times" w:hAnsi="Times"/>
      <w:sz w:val="24"/>
    </w:rPr>
  </w:style>
  <w:style w:type="paragraph" w:customStyle="1" w:styleId="Technical4">
    <w:name w:val="Technical 4"/>
    <w:uiPriority w:val="99"/>
    <w:rsid w:val="00154185"/>
    <w:pPr>
      <w:tabs>
        <w:tab w:val="left" w:pos="-720"/>
      </w:tabs>
      <w:suppressAutoHyphens/>
    </w:pPr>
    <w:rPr>
      <w:rFonts w:ascii="Times" w:hAnsi="Times"/>
      <w:b/>
      <w:sz w:val="24"/>
    </w:rPr>
  </w:style>
  <w:style w:type="paragraph" w:customStyle="1" w:styleId="Technical5">
    <w:name w:val="Technical 5"/>
    <w:uiPriority w:val="99"/>
    <w:rsid w:val="00154185"/>
    <w:pPr>
      <w:tabs>
        <w:tab w:val="left" w:pos="-720"/>
      </w:tabs>
      <w:suppressAutoHyphens/>
      <w:ind w:firstLine="720"/>
    </w:pPr>
    <w:rPr>
      <w:rFonts w:ascii="Times" w:hAnsi="Times"/>
      <w:b/>
      <w:sz w:val="24"/>
    </w:rPr>
  </w:style>
  <w:style w:type="paragraph" w:customStyle="1" w:styleId="Technical6">
    <w:name w:val="Technical 6"/>
    <w:uiPriority w:val="99"/>
    <w:rsid w:val="00154185"/>
    <w:pPr>
      <w:tabs>
        <w:tab w:val="left" w:pos="-720"/>
      </w:tabs>
      <w:suppressAutoHyphens/>
      <w:ind w:firstLine="720"/>
    </w:pPr>
    <w:rPr>
      <w:rFonts w:ascii="Times" w:hAnsi="Times"/>
      <w:b/>
      <w:sz w:val="24"/>
    </w:rPr>
  </w:style>
  <w:style w:type="paragraph" w:customStyle="1" w:styleId="Technical7">
    <w:name w:val="Technical 7"/>
    <w:uiPriority w:val="99"/>
    <w:rsid w:val="00154185"/>
    <w:pPr>
      <w:tabs>
        <w:tab w:val="left" w:pos="-720"/>
      </w:tabs>
      <w:suppressAutoHyphens/>
      <w:ind w:firstLine="720"/>
    </w:pPr>
    <w:rPr>
      <w:rFonts w:ascii="Times" w:hAnsi="Times"/>
      <w:b/>
      <w:sz w:val="24"/>
    </w:rPr>
  </w:style>
  <w:style w:type="paragraph" w:customStyle="1" w:styleId="Technical8">
    <w:name w:val="Technical 8"/>
    <w:uiPriority w:val="99"/>
    <w:rsid w:val="00154185"/>
    <w:pPr>
      <w:tabs>
        <w:tab w:val="left" w:pos="-720"/>
      </w:tabs>
      <w:suppressAutoHyphens/>
      <w:ind w:firstLine="720"/>
    </w:pPr>
    <w:rPr>
      <w:rFonts w:ascii="Times" w:hAnsi="Times"/>
      <w:b/>
      <w:sz w:val="24"/>
    </w:rPr>
  </w:style>
  <w:style w:type="paragraph" w:customStyle="1" w:styleId="Pleading">
    <w:name w:val="Pleading"/>
    <w:uiPriority w:val="99"/>
    <w:rsid w:val="00154185"/>
    <w:pPr>
      <w:tabs>
        <w:tab w:val="left" w:pos="-720"/>
      </w:tabs>
      <w:suppressAutoHyphens/>
      <w:spacing w:line="240" w:lineRule="exact"/>
    </w:pPr>
    <w:rPr>
      <w:rFonts w:ascii="Times" w:hAnsi="Times"/>
      <w:sz w:val="24"/>
    </w:rPr>
  </w:style>
  <w:style w:type="paragraph" w:customStyle="1" w:styleId="RightPar1">
    <w:name w:val="Right Par 1"/>
    <w:uiPriority w:val="99"/>
    <w:rsid w:val="00154185"/>
    <w:pPr>
      <w:tabs>
        <w:tab w:val="left" w:pos="-720"/>
        <w:tab w:val="left" w:pos="0"/>
        <w:tab w:val="decimal" w:pos="720"/>
      </w:tabs>
      <w:suppressAutoHyphens/>
      <w:ind w:firstLine="720"/>
    </w:pPr>
    <w:rPr>
      <w:rFonts w:ascii="Times" w:hAnsi="Times"/>
      <w:sz w:val="24"/>
    </w:rPr>
  </w:style>
  <w:style w:type="paragraph" w:customStyle="1" w:styleId="RightPar2">
    <w:name w:val="Right Par 2"/>
    <w:uiPriority w:val="99"/>
    <w:rsid w:val="00154185"/>
    <w:pPr>
      <w:tabs>
        <w:tab w:val="left" w:pos="-720"/>
        <w:tab w:val="left" w:pos="0"/>
        <w:tab w:val="left" w:pos="720"/>
        <w:tab w:val="decimal" w:pos="1440"/>
      </w:tabs>
      <w:suppressAutoHyphens/>
      <w:ind w:firstLine="1440"/>
    </w:pPr>
    <w:rPr>
      <w:rFonts w:ascii="Times" w:hAnsi="Times"/>
      <w:sz w:val="24"/>
    </w:rPr>
  </w:style>
  <w:style w:type="paragraph" w:customStyle="1" w:styleId="RightPar3">
    <w:name w:val="Right Par 3"/>
    <w:uiPriority w:val="99"/>
    <w:rsid w:val="00154185"/>
    <w:pPr>
      <w:tabs>
        <w:tab w:val="left" w:pos="-720"/>
        <w:tab w:val="left" w:pos="0"/>
        <w:tab w:val="left" w:pos="720"/>
        <w:tab w:val="left" w:pos="1440"/>
        <w:tab w:val="decimal" w:pos="2160"/>
      </w:tabs>
      <w:suppressAutoHyphens/>
      <w:ind w:firstLine="2160"/>
    </w:pPr>
    <w:rPr>
      <w:rFonts w:ascii="Times" w:hAnsi="Times"/>
      <w:sz w:val="24"/>
    </w:rPr>
  </w:style>
  <w:style w:type="paragraph" w:customStyle="1" w:styleId="RightPar4">
    <w:name w:val="Right Par 4"/>
    <w:uiPriority w:val="99"/>
    <w:rsid w:val="00154185"/>
    <w:pPr>
      <w:tabs>
        <w:tab w:val="left" w:pos="-720"/>
        <w:tab w:val="left" w:pos="0"/>
        <w:tab w:val="left" w:pos="720"/>
        <w:tab w:val="left" w:pos="1440"/>
        <w:tab w:val="left" w:pos="2160"/>
        <w:tab w:val="decimal" w:pos="2880"/>
      </w:tabs>
      <w:suppressAutoHyphens/>
      <w:ind w:firstLine="2880"/>
    </w:pPr>
    <w:rPr>
      <w:rFonts w:ascii="Times" w:hAnsi="Times"/>
      <w:sz w:val="24"/>
    </w:rPr>
  </w:style>
  <w:style w:type="paragraph" w:customStyle="1" w:styleId="RightPar5">
    <w:name w:val="Right Par 5"/>
    <w:uiPriority w:val="99"/>
    <w:rsid w:val="00154185"/>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paragraph" w:customStyle="1" w:styleId="RightPar6">
    <w:name w:val="Right Par 6"/>
    <w:uiPriority w:val="99"/>
    <w:rsid w:val="00154185"/>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rPr>
  </w:style>
  <w:style w:type="paragraph" w:customStyle="1" w:styleId="RightPar7">
    <w:name w:val="Right Par 7"/>
    <w:uiPriority w:val="99"/>
    <w:rsid w:val="00154185"/>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rPr>
  </w:style>
  <w:style w:type="paragraph" w:customStyle="1" w:styleId="RightPar8">
    <w:name w:val="Right Par 8"/>
    <w:uiPriority w:val="99"/>
    <w:rsid w:val="00154185"/>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rPr>
  </w:style>
  <w:style w:type="paragraph" w:customStyle="1" w:styleId="Head21">
    <w:name w:val="Head 2.1"/>
    <w:basedOn w:val="Normal"/>
    <w:uiPriority w:val="99"/>
    <w:rsid w:val="00154185"/>
    <w:pPr>
      <w:keepNext/>
      <w:pBdr>
        <w:bottom w:val="single" w:sz="24" w:space="3" w:color="auto"/>
      </w:pBdr>
      <w:suppressAutoHyphens/>
      <w:spacing w:before="480" w:after="240"/>
      <w:jc w:val="center"/>
    </w:pPr>
    <w:rPr>
      <w:rFonts w:ascii="Times New Roman Bold" w:hAnsi="Times New Roman Bold"/>
      <w:b/>
      <w:smallCaps/>
      <w:sz w:val="32"/>
      <w:szCs w:val="20"/>
    </w:rPr>
  </w:style>
  <w:style w:type="paragraph" w:customStyle="1" w:styleId="Head22">
    <w:name w:val="Head 2.2"/>
    <w:basedOn w:val="Normal"/>
    <w:uiPriority w:val="99"/>
    <w:rsid w:val="00154185"/>
    <w:pPr>
      <w:tabs>
        <w:tab w:val="left" w:pos="360"/>
      </w:tabs>
      <w:suppressAutoHyphens/>
      <w:spacing w:before="0" w:after="240"/>
      <w:ind w:left="360" w:hanging="360"/>
    </w:pPr>
    <w:rPr>
      <w:rFonts w:ascii="Times New Roman" w:hAnsi="Times New Roman"/>
      <w:b/>
      <w:szCs w:val="20"/>
    </w:rPr>
  </w:style>
  <w:style w:type="paragraph" w:customStyle="1" w:styleId="Headingrb2">
    <w:name w:val="Heading rb2"/>
    <w:basedOn w:val="Normal"/>
    <w:uiPriority w:val="99"/>
    <w:rsid w:val="00154185"/>
    <w:pPr>
      <w:tabs>
        <w:tab w:val="left" w:pos="-851"/>
        <w:tab w:val="right" w:pos="-567"/>
        <w:tab w:val="right" w:pos="2127"/>
        <w:tab w:val="right" w:pos="2694"/>
        <w:tab w:val="left" w:pos="2977"/>
        <w:tab w:val="right" w:pos="10348"/>
      </w:tabs>
      <w:spacing w:before="0" w:after="0" w:line="400" w:lineRule="exact"/>
      <w:ind w:right="-28"/>
    </w:pPr>
    <w:rPr>
      <w:b/>
      <w:noProof/>
      <w:spacing w:val="6"/>
      <w:sz w:val="26"/>
      <w:szCs w:val="20"/>
    </w:rPr>
  </w:style>
  <w:style w:type="paragraph" w:customStyle="1" w:styleId="Head2">
    <w:name w:val="Head 2"/>
    <w:basedOn w:val="Normal"/>
    <w:autoRedefine/>
    <w:uiPriority w:val="99"/>
    <w:rsid w:val="00154185"/>
    <w:pPr>
      <w:spacing w:before="120" w:after="120"/>
      <w:jc w:val="both"/>
    </w:pPr>
    <w:rPr>
      <w:rFonts w:ascii="Times New Roman" w:hAnsi="Times New Roman"/>
      <w:b/>
      <w:szCs w:val="20"/>
      <w:lang w:val="en-GB"/>
    </w:rPr>
  </w:style>
  <w:style w:type="paragraph" w:customStyle="1" w:styleId="explanatoryclause">
    <w:name w:val="explanatory_clause"/>
    <w:basedOn w:val="Normal"/>
    <w:uiPriority w:val="99"/>
    <w:rsid w:val="00154185"/>
    <w:pPr>
      <w:suppressAutoHyphens/>
      <w:spacing w:before="0" w:after="240"/>
      <w:ind w:left="738" w:right="-14" w:hanging="738"/>
    </w:pPr>
    <w:rPr>
      <w:sz w:val="22"/>
      <w:szCs w:val="20"/>
    </w:rPr>
  </w:style>
  <w:style w:type="paragraph" w:customStyle="1" w:styleId="explanatorynotes">
    <w:name w:val="explanatory_notes"/>
    <w:basedOn w:val="Normal"/>
    <w:uiPriority w:val="99"/>
    <w:rsid w:val="00154185"/>
    <w:pPr>
      <w:suppressAutoHyphens/>
      <w:spacing w:before="0" w:after="240" w:line="360" w:lineRule="exact"/>
      <w:jc w:val="both"/>
    </w:pPr>
    <w:rPr>
      <w:szCs w:val="20"/>
    </w:rPr>
  </w:style>
  <w:style w:type="paragraph" w:customStyle="1" w:styleId="Head22b">
    <w:name w:val="Head 2.2b"/>
    <w:basedOn w:val="Normal"/>
    <w:uiPriority w:val="99"/>
    <w:rsid w:val="00154185"/>
    <w:pPr>
      <w:suppressAutoHyphens/>
      <w:spacing w:before="0" w:after="240"/>
      <w:ind w:left="360" w:hanging="360"/>
    </w:pPr>
    <w:rPr>
      <w:rFonts w:ascii="Tms Rmn" w:hAnsi="Tms Rmn"/>
      <w:b/>
      <w:szCs w:val="20"/>
    </w:rPr>
  </w:style>
  <w:style w:type="paragraph" w:customStyle="1" w:styleId="Head31">
    <w:name w:val="Head 3.1"/>
    <w:basedOn w:val="Head21"/>
    <w:uiPriority w:val="99"/>
    <w:rsid w:val="00154185"/>
  </w:style>
  <w:style w:type="paragraph" w:customStyle="1" w:styleId="Head41">
    <w:name w:val="Head 4.1"/>
    <w:basedOn w:val="Head21"/>
    <w:uiPriority w:val="99"/>
    <w:rsid w:val="00154185"/>
  </w:style>
  <w:style w:type="paragraph" w:customStyle="1" w:styleId="Head42">
    <w:name w:val="Head 4.2"/>
    <w:basedOn w:val="Normal"/>
    <w:uiPriority w:val="99"/>
    <w:rsid w:val="00154185"/>
    <w:pPr>
      <w:suppressAutoHyphens/>
      <w:spacing w:before="0" w:after="240"/>
      <w:ind w:left="360" w:hanging="360"/>
    </w:pPr>
    <w:rPr>
      <w:rFonts w:ascii="Times New Roman" w:hAnsi="Times New Roman"/>
      <w:b/>
      <w:szCs w:val="20"/>
    </w:rPr>
  </w:style>
  <w:style w:type="paragraph" w:customStyle="1" w:styleId="Head51">
    <w:name w:val="Head 5.1"/>
    <w:basedOn w:val="Head21"/>
    <w:uiPriority w:val="99"/>
    <w:rsid w:val="00154185"/>
    <w:pPr>
      <w:spacing w:after="0"/>
    </w:pPr>
  </w:style>
  <w:style w:type="paragraph" w:customStyle="1" w:styleId="Head52">
    <w:name w:val="Head 5.2"/>
    <w:basedOn w:val="Normal"/>
    <w:uiPriority w:val="99"/>
    <w:rsid w:val="00154185"/>
    <w:pPr>
      <w:keepNext/>
      <w:suppressAutoHyphens/>
      <w:spacing w:before="480" w:after="240"/>
      <w:ind w:left="547" w:hanging="547"/>
      <w:jc w:val="center"/>
    </w:pPr>
    <w:rPr>
      <w:rFonts w:ascii="Times New Roman" w:hAnsi="Times New Roman"/>
      <w:b/>
      <w:szCs w:val="20"/>
    </w:rPr>
  </w:style>
  <w:style w:type="paragraph" w:customStyle="1" w:styleId="Head61">
    <w:name w:val="Head 6.1"/>
    <w:basedOn w:val="Head51"/>
    <w:uiPriority w:val="99"/>
    <w:rsid w:val="00154185"/>
    <w:pPr>
      <w:pBdr>
        <w:bottom w:val="none" w:sz="0" w:space="0" w:color="auto"/>
      </w:pBdr>
      <w:spacing w:before="0" w:after="240"/>
    </w:pPr>
    <w:rPr>
      <w:caps/>
    </w:rPr>
  </w:style>
  <w:style w:type="paragraph" w:customStyle="1" w:styleId="Head71">
    <w:name w:val="Head 7.1"/>
    <w:basedOn w:val="Head21"/>
    <w:uiPriority w:val="99"/>
    <w:rsid w:val="00154185"/>
  </w:style>
  <w:style w:type="paragraph" w:customStyle="1" w:styleId="Head72">
    <w:name w:val="Head 7.2"/>
    <w:basedOn w:val="Normal"/>
    <w:uiPriority w:val="99"/>
    <w:rsid w:val="00154185"/>
    <w:pPr>
      <w:suppressAutoHyphens/>
      <w:spacing w:before="0" w:after="240"/>
      <w:ind w:left="720" w:hanging="720"/>
    </w:pPr>
    <w:rPr>
      <w:rFonts w:ascii="Times New Roman Bold" w:hAnsi="Times New Roman Bold"/>
      <w:b/>
      <w:sz w:val="28"/>
      <w:szCs w:val="20"/>
    </w:rPr>
  </w:style>
  <w:style w:type="paragraph" w:customStyle="1" w:styleId="Head81">
    <w:name w:val="Head 8.1"/>
    <w:basedOn w:val="Heading1"/>
    <w:uiPriority w:val="99"/>
    <w:rsid w:val="00154185"/>
    <w:pPr>
      <w:keepNext w:val="0"/>
      <w:suppressAutoHyphens/>
      <w:spacing w:before="480"/>
      <w:outlineLvl w:val="9"/>
    </w:pPr>
    <w:rPr>
      <w:rFonts w:ascii="Times New Roman Bold" w:hAnsi="Times New Roman Bold" w:cs="Times New Roman"/>
      <w:bCs/>
      <w:kern w:val="0"/>
      <w:sz w:val="32"/>
      <w:szCs w:val="20"/>
    </w:rPr>
  </w:style>
  <w:style w:type="paragraph" w:customStyle="1" w:styleId="Head82">
    <w:name w:val="Head 8.2"/>
    <w:basedOn w:val="Head81"/>
    <w:uiPriority w:val="99"/>
    <w:rsid w:val="00154185"/>
    <w:rPr>
      <w:smallCaps/>
      <w:sz w:val="28"/>
    </w:rPr>
  </w:style>
  <w:style w:type="paragraph" w:customStyle="1" w:styleId="TOCNumber1">
    <w:name w:val="TOC Number1"/>
    <w:basedOn w:val="Heading4"/>
    <w:autoRedefine/>
    <w:uiPriority w:val="99"/>
    <w:rsid w:val="00154185"/>
    <w:pPr>
      <w:numPr>
        <w:ilvl w:val="0"/>
        <w:numId w:val="0"/>
      </w:numPr>
      <w:suppressAutoHyphens/>
      <w:spacing w:before="0" w:after="120"/>
      <w:ind w:right="18"/>
      <w:jc w:val="both"/>
      <w:outlineLvl w:val="9"/>
    </w:pPr>
    <w:rPr>
      <w:rFonts w:ascii="Times New Roman" w:hAnsi="Times New Roman"/>
      <w:i w:val="0"/>
      <w:sz w:val="28"/>
    </w:rPr>
  </w:style>
  <w:style w:type="paragraph" w:customStyle="1" w:styleId="Subtitle2">
    <w:name w:val="Subtitle 2"/>
    <w:basedOn w:val="Footer"/>
    <w:autoRedefine/>
    <w:uiPriority w:val="99"/>
    <w:rsid w:val="00154185"/>
    <w:pPr>
      <w:widowControl w:val="0"/>
      <w:tabs>
        <w:tab w:val="clear" w:pos="4500"/>
        <w:tab w:val="clear" w:pos="9000"/>
        <w:tab w:val="right" w:leader="underscore" w:pos="9504"/>
      </w:tabs>
      <w:spacing w:before="120" w:after="120" w:line="264" w:lineRule="auto"/>
      <w:ind w:firstLine="29"/>
      <w:jc w:val="both"/>
      <w:outlineLvl w:val="1"/>
    </w:pPr>
    <w:rPr>
      <w:rFonts w:ascii="Times New Roman" w:hAnsi="Times New Roman"/>
      <w:sz w:val="28"/>
      <w:szCs w:val="28"/>
    </w:rPr>
  </w:style>
  <w:style w:type="character" w:customStyle="1" w:styleId="iChar">
    <w:name w:val="(i) Char"/>
    <w:link w:val="i"/>
    <w:locked/>
    <w:rsid w:val="00154185"/>
    <w:rPr>
      <w:rFonts w:ascii="Tms Rmn" w:hAnsi="Tms Rmn"/>
      <w:sz w:val="24"/>
    </w:rPr>
  </w:style>
  <w:style w:type="paragraph" w:customStyle="1" w:styleId="i">
    <w:name w:val="(i)"/>
    <w:basedOn w:val="Normal"/>
    <w:link w:val="iChar"/>
    <w:rsid w:val="00154185"/>
    <w:pPr>
      <w:suppressAutoHyphens/>
      <w:spacing w:before="0" w:after="0"/>
      <w:jc w:val="both"/>
    </w:pPr>
    <w:rPr>
      <w:rFonts w:ascii="Tms Rmn" w:hAnsi="Tms Rmn"/>
      <w:szCs w:val="20"/>
    </w:rPr>
  </w:style>
  <w:style w:type="paragraph" w:customStyle="1" w:styleId="2AutoList1">
    <w:name w:val="2AutoList1"/>
    <w:basedOn w:val="Normal"/>
    <w:uiPriority w:val="99"/>
    <w:rsid w:val="00154185"/>
    <w:pPr>
      <w:tabs>
        <w:tab w:val="num" w:pos="504"/>
      </w:tabs>
      <w:spacing w:before="0" w:after="0"/>
      <w:ind w:left="504" w:hanging="504"/>
      <w:jc w:val="both"/>
    </w:pPr>
    <w:rPr>
      <w:rFonts w:ascii="Times New Roman" w:hAnsi="Times New Roman"/>
      <w:szCs w:val="20"/>
      <w:lang w:val="es-ES_tradnl"/>
    </w:rPr>
  </w:style>
  <w:style w:type="paragraph" w:customStyle="1" w:styleId="Header1-Clauses">
    <w:name w:val="Header 1 - Clauses"/>
    <w:basedOn w:val="Normal"/>
    <w:uiPriority w:val="99"/>
    <w:rsid w:val="00154185"/>
    <w:pPr>
      <w:spacing w:before="0" w:after="200"/>
    </w:pPr>
    <w:rPr>
      <w:rFonts w:ascii="Times New Roman" w:hAnsi="Times New Roman"/>
      <w:b/>
      <w:szCs w:val="20"/>
      <w:lang w:val="es-ES_tradnl"/>
    </w:rPr>
  </w:style>
  <w:style w:type="character" w:customStyle="1" w:styleId="Header2-SubClausesCharChar">
    <w:name w:val="Header 2 - SubClauses Char Char"/>
    <w:link w:val="Header2-SubClauses"/>
    <w:locked/>
    <w:rsid w:val="00154185"/>
    <w:rPr>
      <w:sz w:val="24"/>
      <w:lang w:val="es-ES_tradnl"/>
    </w:rPr>
  </w:style>
  <w:style w:type="paragraph" w:customStyle="1" w:styleId="Header2-SubClauses">
    <w:name w:val="Header 2 - SubClauses"/>
    <w:basedOn w:val="Normal"/>
    <w:link w:val="Header2-SubClausesCharChar"/>
    <w:autoRedefine/>
    <w:rsid w:val="00154185"/>
    <w:pPr>
      <w:spacing w:before="0" w:after="200"/>
      <w:ind w:left="567" w:hanging="567"/>
      <w:jc w:val="both"/>
    </w:pPr>
    <w:rPr>
      <w:rFonts w:ascii="Times New Roman" w:hAnsi="Times New Roman"/>
      <w:szCs w:val="20"/>
      <w:lang w:val="es-ES_tradnl"/>
    </w:rPr>
  </w:style>
  <w:style w:type="paragraph" w:customStyle="1" w:styleId="P3Header1-Clauses">
    <w:name w:val="P3 Header1-Clauses"/>
    <w:basedOn w:val="Header1-Clauses"/>
    <w:uiPriority w:val="99"/>
    <w:rsid w:val="00154185"/>
    <w:pPr>
      <w:tabs>
        <w:tab w:val="num" w:pos="864"/>
        <w:tab w:val="left" w:pos="972"/>
      </w:tabs>
      <w:ind w:left="432" w:firstLine="144"/>
      <w:jc w:val="both"/>
    </w:pPr>
    <w:rPr>
      <w:b w:val="0"/>
    </w:rPr>
  </w:style>
  <w:style w:type="paragraph" w:customStyle="1" w:styleId="Outline3">
    <w:name w:val="Outline3"/>
    <w:basedOn w:val="Normal"/>
    <w:uiPriority w:val="99"/>
    <w:rsid w:val="00154185"/>
    <w:pPr>
      <w:tabs>
        <w:tab w:val="num" w:pos="1728"/>
      </w:tabs>
      <w:spacing w:before="240" w:after="0"/>
      <w:ind w:left="1728" w:hanging="432"/>
    </w:pPr>
    <w:rPr>
      <w:rFonts w:ascii="Times New Roman" w:hAnsi="Times New Roman"/>
      <w:kern w:val="28"/>
      <w:szCs w:val="20"/>
    </w:rPr>
  </w:style>
  <w:style w:type="paragraph" w:customStyle="1" w:styleId="Outline4">
    <w:name w:val="Outline4"/>
    <w:basedOn w:val="Normal"/>
    <w:autoRedefine/>
    <w:uiPriority w:val="99"/>
    <w:rsid w:val="00154185"/>
    <w:pPr>
      <w:tabs>
        <w:tab w:val="left" w:pos="2160"/>
      </w:tabs>
      <w:spacing w:before="0" w:after="0"/>
      <w:ind w:firstLine="567"/>
      <w:jc w:val="both"/>
    </w:pPr>
    <w:rPr>
      <w:rFonts w:ascii="Times New Roman" w:hAnsi="Times New Roman"/>
      <w:kern w:val="28"/>
      <w:szCs w:val="20"/>
    </w:rPr>
  </w:style>
  <w:style w:type="paragraph" w:customStyle="1" w:styleId="Outlinei">
    <w:name w:val="Outline i)"/>
    <w:basedOn w:val="Normal"/>
    <w:uiPriority w:val="99"/>
    <w:rsid w:val="00154185"/>
    <w:pPr>
      <w:tabs>
        <w:tab w:val="num" w:pos="1782"/>
      </w:tabs>
      <w:spacing w:before="120" w:after="0"/>
      <w:ind w:left="1782" w:hanging="792"/>
    </w:pPr>
    <w:rPr>
      <w:rFonts w:ascii="Times New Roman" w:hAnsi="Times New Roman"/>
      <w:szCs w:val="20"/>
    </w:rPr>
  </w:style>
  <w:style w:type="paragraph" w:customStyle="1" w:styleId="Outline">
    <w:name w:val="Outline"/>
    <w:basedOn w:val="Normal"/>
    <w:uiPriority w:val="99"/>
    <w:rsid w:val="00154185"/>
    <w:pPr>
      <w:spacing w:before="240" w:after="0"/>
    </w:pPr>
    <w:rPr>
      <w:rFonts w:ascii="Times New Roman" w:hAnsi="Times New Roman"/>
      <w:kern w:val="28"/>
      <w:szCs w:val="20"/>
    </w:rPr>
  </w:style>
  <w:style w:type="paragraph" w:customStyle="1" w:styleId="BankNormal">
    <w:name w:val="BankNormal"/>
    <w:basedOn w:val="Normal"/>
    <w:uiPriority w:val="99"/>
    <w:rsid w:val="00154185"/>
    <w:pPr>
      <w:spacing w:before="0" w:after="240"/>
    </w:pPr>
    <w:rPr>
      <w:rFonts w:ascii="Times New Roman" w:hAnsi="Times New Roman"/>
      <w:szCs w:val="20"/>
    </w:rPr>
  </w:style>
  <w:style w:type="paragraph" w:customStyle="1" w:styleId="SectionVHeader">
    <w:name w:val="Section V. Header"/>
    <w:basedOn w:val="Normal"/>
    <w:uiPriority w:val="99"/>
    <w:rsid w:val="00154185"/>
    <w:pPr>
      <w:spacing w:before="0" w:after="0"/>
      <w:jc w:val="center"/>
    </w:pPr>
    <w:rPr>
      <w:rFonts w:ascii="Times New Roman" w:hAnsi="Times New Roman"/>
      <w:b/>
      <w:sz w:val="36"/>
      <w:szCs w:val="20"/>
      <w:lang w:val="es-ES_tradnl"/>
    </w:rPr>
  </w:style>
  <w:style w:type="paragraph" w:customStyle="1" w:styleId="SectionVIIHeader2">
    <w:name w:val="Section VII Header2"/>
    <w:basedOn w:val="Heading1"/>
    <w:autoRedefine/>
    <w:uiPriority w:val="99"/>
    <w:rsid w:val="00154185"/>
    <w:pPr>
      <w:spacing w:after="200"/>
    </w:pPr>
    <w:rPr>
      <w:rFonts w:ascii="Times New Roman" w:hAnsi="Times New Roman" w:cs="Times New Roman"/>
      <w:i/>
      <w:kern w:val="28"/>
      <w:sz w:val="20"/>
      <w:szCs w:val="20"/>
    </w:rPr>
  </w:style>
  <w:style w:type="paragraph" w:customStyle="1" w:styleId="ClauseSubPara">
    <w:name w:val="ClauseSub_Para"/>
    <w:uiPriority w:val="99"/>
    <w:rsid w:val="00154185"/>
    <w:pPr>
      <w:spacing w:before="60" w:after="60"/>
      <w:ind w:left="2268"/>
    </w:pPr>
    <w:rPr>
      <w:sz w:val="22"/>
      <w:szCs w:val="22"/>
      <w:lang w:val="en-GB"/>
    </w:rPr>
  </w:style>
  <w:style w:type="paragraph" w:customStyle="1" w:styleId="ClauseSubList">
    <w:name w:val="ClauseSub_List"/>
    <w:uiPriority w:val="99"/>
    <w:rsid w:val="00154185"/>
    <w:pPr>
      <w:tabs>
        <w:tab w:val="num" w:pos="576"/>
      </w:tabs>
      <w:suppressAutoHyphens/>
      <w:ind w:left="576" w:hanging="576"/>
    </w:pPr>
    <w:rPr>
      <w:sz w:val="22"/>
      <w:szCs w:val="22"/>
      <w:lang w:val="en-GB"/>
    </w:rPr>
  </w:style>
  <w:style w:type="paragraph" w:customStyle="1" w:styleId="ClauseSubListSubList">
    <w:name w:val="ClauseSub_List_SubList"/>
    <w:uiPriority w:val="99"/>
    <w:rsid w:val="00154185"/>
    <w:pPr>
      <w:tabs>
        <w:tab w:val="num" w:pos="1800"/>
      </w:tabs>
      <w:ind w:left="1800" w:hanging="360"/>
    </w:pPr>
    <w:rPr>
      <w:sz w:val="22"/>
      <w:szCs w:val="22"/>
      <w:lang w:val="en-GB"/>
    </w:rPr>
  </w:style>
  <w:style w:type="paragraph" w:customStyle="1" w:styleId="ClauseSubParaIndent">
    <w:name w:val="ClauseSub_ParaIndent"/>
    <w:basedOn w:val="ClauseSubPara"/>
    <w:uiPriority w:val="99"/>
    <w:rsid w:val="00154185"/>
    <w:pPr>
      <w:ind w:left="2835"/>
    </w:pPr>
  </w:style>
  <w:style w:type="paragraph" w:customStyle="1" w:styleId="SectionXHeader3">
    <w:name w:val="Section X Header 3"/>
    <w:basedOn w:val="Heading1"/>
    <w:autoRedefine/>
    <w:uiPriority w:val="99"/>
    <w:rsid w:val="00154185"/>
    <w:rPr>
      <w:rFonts w:ascii="Times New Roman" w:hAnsi="Times New Roman" w:cs="Times New Roman"/>
      <w:bCs/>
      <w:kern w:val="0"/>
      <w:sz w:val="44"/>
      <w:szCs w:val="20"/>
    </w:rPr>
  </w:style>
  <w:style w:type="paragraph" w:customStyle="1" w:styleId="FIDICSectionName">
    <w:name w:val="FIDIC__SectionName"/>
    <w:basedOn w:val="Normal"/>
    <w:rsid w:val="00154185"/>
    <w:pPr>
      <w:spacing w:before="0" w:after="0"/>
      <w:jc w:val="both"/>
    </w:pPr>
    <w:rPr>
      <w:rFonts w:ascii="Times New Roman" w:hAnsi="Times New Roman"/>
      <w:szCs w:val="20"/>
    </w:rPr>
  </w:style>
  <w:style w:type="paragraph" w:customStyle="1" w:styleId="FIDICSectionBegin">
    <w:name w:val="FIDIC__SectionBegin"/>
    <w:basedOn w:val="Normal"/>
    <w:next w:val="FIDICSectionName"/>
    <w:uiPriority w:val="99"/>
    <w:rsid w:val="00154185"/>
    <w:pPr>
      <w:widowControl w:val="0"/>
      <w:autoSpaceDE w:val="0"/>
      <w:autoSpaceDN w:val="0"/>
      <w:adjustRightInd w:val="0"/>
      <w:spacing w:before="0" w:after="0" w:line="240" w:lineRule="exact"/>
    </w:pPr>
    <w:rPr>
      <w:rFonts w:cs="Arial"/>
      <w:b/>
      <w:bCs/>
      <w:color w:val="0000CC"/>
      <w:sz w:val="20"/>
      <w:szCs w:val="20"/>
      <w:lang w:eastAsia="fr-FR"/>
    </w:rPr>
  </w:style>
  <w:style w:type="paragraph" w:customStyle="1" w:styleId="FIDICCoverTitle">
    <w:name w:val="FIDIC__CoverTitle"/>
    <w:basedOn w:val="Normal"/>
    <w:uiPriority w:val="99"/>
    <w:rsid w:val="00154185"/>
    <w:pPr>
      <w:spacing w:before="0" w:after="240"/>
    </w:pPr>
    <w:rPr>
      <w:rFonts w:cs="Arial"/>
      <w:color w:val="0000CC"/>
      <w:spacing w:val="-5"/>
      <w:sz w:val="40"/>
      <w:szCs w:val="40"/>
      <w:lang w:val="en-GB"/>
    </w:rPr>
  </w:style>
  <w:style w:type="paragraph" w:customStyle="1" w:styleId="FIDICSectionEnd">
    <w:name w:val="FIDIC__SectionEnd"/>
    <w:basedOn w:val="Normal"/>
    <w:next w:val="FIDICSectionName"/>
    <w:uiPriority w:val="99"/>
    <w:rsid w:val="00154185"/>
    <w:pPr>
      <w:widowControl w:val="0"/>
      <w:autoSpaceDE w:val="0"/>
      <w:autoSpaceDN w:val="0"/>
      <w:adjustRightInd w:val="0"/>
      <w:spacing w:before="0" w:after="0" w:line="240" w:lineRule="exact"/>
    </w:pPr>
    <w:rPr>
      <w:rFonts w:cs="Arial"/>
      <w:b/>
      <w:bCs/>
      <w:color w:val="0000CC"/>
      <w:sz w:val="20"/>
      <w:szCs w:val="20"/>
      <w:lang w:eastAsia="fr-FR"/>
    </w:rPr>
  </w:style>
  <w:style w:type="paragraph" w:customStyle="1" w:styleId="sec7-SubClause">
    <w:name w:val="sec7-SubClause"/>
    <w:basedOn w:val="Header1-Clauses"/>
    <w:uiPriority w:val="99"/>
    <w:rsid w:val="00154185"/>
    <w:pPr>
      <w:tabs>
        <w:tab w:val="left" w:pos="573"/>
      </w:tabs>
      <w:spacing w:after="0"/>
      <w:ind w:left="576" w:hanging="576"/>
    </w:pPr>
    <w:rPr>
      <w:bCs/>
      <w:szCs w:val="24"/>
      <w:lang w:val="en-US"/>
    </w:rPr>
  </w:style>
  <w:style w:type="paragraph" w:customStyle="1" w:styleId="Sec7-Clauses">
    <w:name w:val="Sec7-Clauses"/>
    <w:basedOn w:val="Header1-Clauses"/>
    <w:uiPriority w:val="99"/>
    <w:rsid w:val="00154185"/>
    <w:pPr>
      <w:spacing w:after="0"/>
    </w:pPr>
    <w:rPr>
      <w:bCs/>
      <w:szCs w:val="24"/>
    </w:rPr>
  </w:style>
  <w:style w:type="paragraph" w:customStyle="1" w:styleId="SectionVIHeader">
    <w:name w:val="Section VI Header"/>
    <w:basedOn w:val="SectionVHeader"/>
    <w:uiPriority w:val="99"/>
    <w:rsid w:val="00154185"/>
    <w:rPr>
      <w:lang w:val="en-US"/>
    </w:rPr>
  </w:style>
  <w:style w:type="paragraph" w:customStyle="1" w:styleId="SectionIXHeader">
    <w:name w:val="Section IX Header"/>
    <w:basedOn w:val="SectionVHeader"/>
    <w:uiPriority w:val="99"/>
    <w:rsid w:val="00154185"/>
    <w:rPr>
      <w:lang w:val="en-US"/>
    </w:rPr>
  </w:style>
  <w:style w:type="paragraph" w:customStyle="1" w:styleId="Parts">
    <w:name w:val="Parts"/>
    <w:basedOn w:val="Heading1"/>
    <w:uiPriority w:val="99"/>
    <w:rsid w:val="00154185"/>
    <w:pPr>
      <w:keepNext w:val="0"/>
      <w:suppressAutoHyphens/>
      <w:spacing w:before="480"/>
    </w:pPr>
    <w:rPr>
      <w:rFonts w:ascii="Times New Roman Bold" w:hAnsi="Times New Roman Bold" w:cs="Times New Roman"/>
      <w:bCs/>
      <w:smallCaps/>
      <w:kern w:val="0"/>
      <w:sz w:val="56"/>
      <w:szCs w:val="20"/>
    </w:rPr>
  </w:style>
  <w:style w:type="paragraph" w:customStyle="1" w:styleId="StyleHeader1-ClausesLeft0Hanging03After0pt">
    <w:name w:val="Style Header 1 - Clauses + Left:  0&quot; Hanging:  0.3&quot; After:  0 pt"/>
    <w:basedOn w:val="Header1-Clauses"/>
    <w:uiPriority w:val="99"/>
    <w:rsid w:val="00154185"/>
    <w:pPr>
      <w:tabs>
        <w:tab w:val="left" w:pos="342"/>
      </w:tabs>
      <w:spacing w:after="0"/>
      <w:ind w:left="342" w:hanging="360"/>
    </w:pPr>
    <w:rPr>
      <w:bCs/>
    </w:rPr>
  </w:style>
  <w:style w:type="character" w:customStyle="1" w:styleId="StyleHeader2-SubClausesBoldChar">
    <w:name w:val="Style Header 2 - SubClauses + Bold Char"/>
    <w:link w:val="StyleHeader2-SubClausesBold"/>
    <w:locked/>
    <w:rsid w:val="00154185"/>
    <w:rPr>
      <w:b/>
      <w:bCs/>
      <w:sz w:val="24"/>
      <w:lang w:val="es-ES_tradnl"/>
    </w:rPr>
  </w:style>
  <w:style w:type="paragraph" w:customStyle="1" w:styleId="StyleHeader2-SubClausesBold">
    <w:name w:val="Style Header 2 - SubClauses + Bold"/>
    <w:basedOn w:val="Header2-SubClauses"/>
    <w:link w:val="StyleHeader2-SubClausesBoldChar"/>
    <w:autoRedefine/>
    <w:rsid w:val="00154185"/>
    <w:rPr>
      <w:b/>
      <w:bCs/>
    </w:rPr>
  </w:style>
  <w:style w:type="paragraph" w:customStyle="1" w:styleId="StyleHeader1-ClausesAfter0pt">
    <w:name w:val="Style Header 1 - Clauses + After:  0 pt"/>
    <w:basedOn w:val="Header1-Clauses"/>
    <w:uiPriority w:val="99"/>
    <w:rsid w:val="00154185"/>
    <w:pPr>
      <w:jc w:val="both"/>
    </w:pPr>
    <w:rPr>
      <w:b w:val="0"/>
      <w:bCs/>
    </w:rPr>
  </w:style>
  <w:style w:type="paragraph" w:customStyle="1" w:styleId="StyleStyleHeader1-ClausesAfter0ptLeft0Hanging">
    <w:name w:val="Style Style Header 1 - Clauses + After:  0 pt + Left:  0&quot; Hanging:..."/>
    <w:basedOn w:val="StyleHeader1-ClausesAfter0pt"/>
    <w:uiPriority w:val="99"/>
    <w:rsid w:val="00154185"/>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uiPriority w:val="99"/>
    <w:rsid w:val="00154185"/>
    <w:pPr>
      <w:tabs>
        <w:tab w:val="left" w:pos="576"/>
      </w:tabs>
      <w:spacing w:after="240"/>
      <w:ind w:left="576" w:hanging="576"/>
    </w:pPr>
    <w:rPr>
      <w:bCs w:val="0"/>
    </w:rPr>
  </w:style>
  <w:style w:type="paragraph" w:customStyle="1" w:styleId="StyleP3Header1-ClausesAfter12pt">
    <w:name w:val="Style P3 Header1-Clauses + After:  12 pt"/>
    <w:basedOn w:val="P3Header1-Clauses"/>
    <w:uiPriority w:val="99"/>
    <w:rsid w:val="00154185"/>
    <w:pPr>
      <w:tabs>
        <w:tab w:val="clear" w:pos="864"/>
        <w:tab w:val="left" w:pos="1008"/>
      </w:tabs>
      <w:spacing w:after="240"/>
      <w:ind w:left="1008"/>
    </w:pPr>
  </w:style>
  <w:style w:type="paragraph" w:customStyle="1" w:styleId="StyleHeading4Sub-ClauseSub-paragraphClauseSubSubNoNameAft">
    <w:name w:val="Style Heading 4Sub-Clause Sub-paragraphClauseSubSub_No&amp;Name + Aft..."/>
    <w:basedOn w:val="Heading4"/>
    <w:uiPriority w:val="99"/>
    <w:rsid w:val="00154185"/>
    <w:pPr>
      <w:keepNext/>
      <w:numPr>
        <w:ilvl w:val="0"/>
        <w:numId w:val="0"/>
      </w:numPr>
      <w:tabs>
        <w:tab w:val="left" w:pos="1512"/>
      </w:tabs>
      <w:spacing w:before="0" w:after="180"/>
      <w:ind w:left="1512" w:right="18" w:hanging="540"/>
      <w:jc w:val="both"/>
    </w:pPr>
    <w:rPr>
      <w:rFonts w:ascii="Times New Roman" w:hAnsi="Times New Roman"/>
      <w:i w:val="0"/>
      <w:szCs w:val="20"/>
    </w:rPr>
  </w:style>
  <w:style w:type="paragraph" w:customStyle="1" w:styleId="Section7heading3">
    <w:name w:val="Section 7 heading 3"/>
    <w:basedOn w:val="Heading3"/>
    <w:uiPriority w:val="99"/>
    <w:rsid w:val="00154185"/>
    <w:pPr>
      <w:keepNext w:val="0"/>
      <w:numPr>
        <w:ilvl w:val="0"/>
        <w:numId w:val="0"/>
      </w:numPr>
      <w:suppressAutoHyphens/>
      <w:spacing w:before="0" w:after="0"/>
      <w:jc w:val="center"/>
    </w:pPr>
    <w:rPr>
      <w:rFonts w:ascii="Times New Roman" w:hAnsi="Times New Roman"/>
      <w:bCs w:val="0"/>
      <w:sz w:val="28"/>
      <w:szCs w:val="20"/>
    </w:rPr>
  </w:style>
  <w:style w:type="character" w:customStyle="1" w:styleId="Section7heading4Char">
    <w:name w:val="Section 7 heading 4 Char"/>
    <w:link w:val="Section7heading4"/>
    <w:locked/>
    <w:rsid w:val="00154185"/>
    <w:rPr>
      <w:b/>
      <w:sz w:val="24"/>
    </w:rPr>
  </w:style>
  <w:style w:type="paragraph" w:customStyle="1" w:styleId="Section7heading4">
    <w:name w:val="Section 7 heading 4"/>
    <w:basedOn w:val="Heading3"/>
    <w:link w:val="Section7heading4Char"/>
    <w:rsid w:val="00154185"/>
    <w:pPr>
      <w:keepNext w:val="0"/>
      <w:numPr>
        <w:ilvl w:val="0"/>
        <w:numId w:val="0"/>
      </w:numPr>
      <w:tabs>
        <w:tab w:val="left" w:pos="576"/>
      </w:tabs>
      <w:suppressAutoHyphens/>
      <w:spacing w:before="0" w:after="0"/>
      <w:ind w:left="576" w:hanging="576"/>
    </w:pPr>
    <w:rPr>
      <w:rFonts w:ascii="Times New Roman" w:hAnsi="Times New Roman"/>
      <w:bCs w:val="0"/>
      <w:sz w:val="24"/>
      <w:szCs w:val="20"/>
    </w:rPr>
  </w:style>
  <w:style w:type="paragraph" w:customStyle="1" w:styleId="Section7heading5">
    <w:name w:val="Section 7 heading 5"/>
    <w:basedOn w:val="Heading3"/>
    <w:uiPriority w:val="99"/>
    <w:rsid w:val="00154185"/>
    <w:pPr>
      <w:keepNext w:val="0"/>
      <w:numPr>
        <w:ilvl w:val="0"/>
        <w:numId w:val="0"/>
      </w:numPr>
      <w:suppressAutoHyphens/>
      <w:spacing w:before="0" w:after="0"/>
      <w:jc w:val="both"/>
    </w:pPr>
    <w:rPr>
      <w:rFonts w:ascii="Times New Roman" w:hAnsi="Times New Roman"/>
      <w:bCs w:val="0"/>
      <w:sz w:val="24"/>
      <w:szCs w:val="20"/>
    </w:rPr>
  </w:style>
  <w:style w:type="paragraph" w:customStyle="1" w:styleId="StyleSection7heading3After10pt">
    <w:name w:val="Style Section 7 heading 3 + After:  10 pt"/>
    <w:basedOn w:val="Section7heading3"/>
    <w:uiPriority w:val="99"/>
    <w:rsid w:val="00154185"/>
    <w:pPr>
      <w:spacing w:after="200"/>
    </w:pPr>
    <w:rPr>
      <w:rFonts w:ascii="Times New Roman Bold" w:hAnsi="Times New Roman Bold"/>
      <w:bCs/>
      <w:szCs w:val="28"/>
    </w:rPr>
  </w:style>
  <w:style w:type="paragraph" w:customStyle="1" w:styleId="StyleTOC1Before8pt">
    <w:name w:val="Style TOC 1 + Before:  8 pt"/>
    <w:basedOn w:val="TOC1"/>
    <w:uiPriority w:val="99"/>
    <w:rsid w:val="00154185"/>
    <w:pPr>
      <w:tabs>
        <w:tab w:val="clear" w:pos="9017"/>
        <w:tab w:val="right" w:pos="720"/>
        <w:tab w:val="right" w:leader="dot" w:pos="9000"/>
      </w:tabs>
      <w:suppressAutoHyphens/>
      <w:spacing w:before="160" w:after="0"/>
      <w:ind w:left="720" w:right="720" w:hanging="720"/>
      <w:jc w:val="both"/>
    </w:pPr>
    <w:rPr>
      <w:rFonts w:ascii="Times New Roman" w:hAnsi="Times New Roman" w:cs="Times New Roman"/>
      <w:noProof w:val="0"/>
      <w:szCs w:val="20"/>
    </w:rPr>
  </w:style>
  <w:style w:type="paragraph" w:customStyle="1" w:styleId="StyleClauseSubList12ptJustifiedAfter10pt">
    <w:name w:val="Style ClauseSub_List + 12 pt Justified After:  10 pt"/>
    <w:basedOn w:val="ClauseSubList"/>
    <w:uiPriority w:val="99"/>
    <w:rsid w:val="00154185"/>
    <w:pPr>
      <w:spacing w:after="200"/>
      <w:jc w:val="both"/>
    </w:pPr>
    <w:rPr>
      <w:sz w:val="24"/>
      <w:szCs w:val="24"/>
    </w:rPr>
  </w:style>
  <w:style w:type="paragraph" w:customStyle="1" w:styleId="UG-Heading2">
    <w:name w:val="UG - Heading 2"/>
    <w:basedOn w:val="Heading2"/>
    <w:next w:val="Normal"/>
    <w:uiPriority w:val="99"/>
    <w:rsid w:val="00154185"/>
    <w:pPr>
      <w:keepNext w:val="0"/>
      <w:numPr>
        <w:ilvl w:val="0"/>
        <w:numId w:val="0"/>
      </w:numPr>
      <w:suppressAutoHyphens/>
      <w:spacing w:before="0"/>
      <w:jc w:val="center"/>
    </w:pPr>
    <w:rPr>
      <w:rFonts w:ascii="Times New Roman Bold" w:hAnsi="Times New Roman Bold"/>
      <w:bCs w:val="0"/>
      <w:sz w:val="32"/>
    </w:rPr>
  </w:style>
  <w:style w:type="paragraph" w:customStyle="1" w:styleId="titulo">
    <w:name w:val="titulo"/>
    <w:basedOn w:val="Heading5"/>
    <w:uiPriority w:val="99"/>
    <w:rsid w:val="00154185"/>
    <w:pPr>
      <w:numPr>
        <w:ilvl w:val="0"/>
        <w:numId w:val="0"/>
      </w:numPr>
      <w:spacing w:before="0" w:after="240"/>
      <w:jc w:val="center"/>
    </w:pPr>
    <w:rPr>
      <w:rFonts w:ascii="Times New Roman Bold" w:hAnsi="Times New Roman Bold"/>
      <w:bCs w:val="0"/>
      <w:sz w:val="24"/>
      <w:szCs w:val="20"/>
    </w:rPr>
  </w:style>
  <w:style w:type="paragraph" w:customStyle="1" w:styleId="DefaultParagraphFont1">
    <w:name w:val="Default Paragraph Font1"/>
    <w:next w:val="Normal"/>
    <w:uiPriority w:val="99"/>
    <w:rsid w:val="00154185"/>
    <w:pPr>
      <w:tabs>
        <w:tab w:val="num" w:pos="567"/>
      </w:tabs>
    </w:pPr>
    <w:rPr>
      <w:rFonts w:ascii="‚l‚r –¾’©" w:hAnsi="‚l‚r –¾’©" w:cs="‚l‚r –¾’©"/>
      <w:noProof/>
      <w:sz w:val="21"/>
      <w:lang w:val="en-GB" w:eastAsia="en-GB"/>
    </w:rPr>
  </w:style>
  <w:style w:type="paragraph" w:customStyle="1" w:styleId="Title1">
    <w:name w:val="Title1"/>
    <w:basedOn w:val="Normal"/>
    <w:uiPriority w:val="99"/>
    <w:rsid w:val="00154185"/>
    <w:pPr>
      <w:suppressAutoHyphens/>
      <w:spacing w:before="0" w:after="0"/>
    </w:pPr>
    <w:rPr>
      <w:rFonts w:ascii="Times New Roman Bold" w:hAnsi="Times New Roman Bold"/>
      <w:b/>
      <w:sz w:val="36"/>
      <w:szCs w:val="20"/>
    </w:rPr>
  </w:style>
  <w:style w:type="paragraph" w:customStyle="1" w:styleId="StyleSection7heading5LeftLeft0Hanging049">
    <w:name w:val="Style Section 7 heading 5 + Left Left:  0&quot; Hanging:  0.49&quot;"/>
    <w:basedOn w:val="Section7heading5"/>
    <w:uiPriority w:val="99"/>
    <w:rsid w:val="00154185"/>
    <w:pPr>
      <w:ind w:left="706" w:hanging="706"/>
      <w:jc w:val="left"/>
    </w:pPr>
    <w:rPr>
      <w:bCs/>
    </w:rPr>
  </w:style>
  <w:style w:type="paragraph" w:customStyle="1" w:styleId="BlockQuotation">
    <w:name w:val="Block Quotation"/>
    <w:basedOn w:val="Normal"/>
    <w:uiPriority w:val="99"/>
    <w:rsid w:val="00154185"/>
    <w:pPr>
      <w:spacing w:before="0" w:after="0"/>
      <w:ind w:left="855" w:right="-72" w:hanging="315"/>
      <w:jc w:val="both"/>
    </w:pPr>
    <w:rPr>
      <w:rFonts w:ascii="Times New Roman" w:hAnsi="Times New Roman"/>
      <w:szCs w:val="20"/>
      <w:lang w:val="en-GB" w:eastAsia="fr-FR"/>
    </w:rPr>
  </w:style>
  <w:style w:type="paragraph" w:customStyle="1" w:styleId="Header3-Paragraph">
    <w:name w:val="Header 3 - Paragraph"/>
    <w:basedOn w:val="Normal"/>
    <w:uiPriority w:val="99"/>
    <w:rsid w:val="00154185"/>
    <w:pPr>
      <w:tabs>
        <w:tab w:val="num" w:pos="864"/>
        <w:tab w:val="num" w:pos="1152"/>
      </w:tabs>
      <w:spacing w:before="0" w:after="200"/>
      <w:ind w:left="1238" w:hanging="619"/>
      <w:jc w:val="both"/>
    </w:pPr>
    <w:rPr>
      <w:rFonts w:ascii="Times New Roman" w:hAnsi="Times New Roman"/>
      <w:szCs w:val="20"/>
      <w:lang w:eastAsia="fr-FR"/>
    </w:rPr>
  </w:style>
  <w:style w:type="paragraph" w:customStyle="1" w:styleId="outlinebullet">
    <w:name w:val="outlinebullet"/>
    <w:basedOn w:val="Normal"/>
    <w:uiPriority w:val="99"/>
    <w:rsid w:val="00154185"/>
    <w:pPr>
      <w:tabs>
        <w:tab w:val="num" w:pos="720"/>
        <w:tab w:val="num" w:pos="1037"/>
        <w:tab w:val="left" w:pos="1440"/>
      </w:tabs>
      <w:spacing w:before="120" w:after="0"/>
      <w:ind w:left="1440" w:hanging="450"/>
    </w:pPr>
    <w:rPr>
      <w:rFonts w:ascii="Times New Roman" w:hAnsi="Times New Roman"/>
      <w:szCs w:val="20"/>
      <w:lang w:eastAsia="fr-FR"/>
    </w:rPr>
  </w:style>
  <w:style w:type="paragraph" w:customStyle="1" w:styleId="Outline1">
    <w:name w:val="Outline1"/>
    <w:basedOn w:val="Outline"/>
    <w:next w:val="Heading2"/>
    <w:uiPriority w:val="99"/>
    <w:rsid w:val="00154185"/>
    <w:pPr>
      <w:keepNext/>
      <w:tabs>
        <w:tab w:val="num" w:pos="360"/>
        <w:tab w:val="num" w:pos="420"/>
      </w:tabs>
      <w:ind w:left="360" w:hanging="360"/>
    </w:pPr>
    <w:rPr>
      <w:lang w:eastAsia="fr-FR"/>
    </w:rPr>
  </w:style>
  <w:style w:type="paragraph" w:customStyle="1" w:styleId="a11">
    <w:name w:val="a1 1"/>
    <w:uiPriority w:val="99"/>
    <w:rsid w:val="00154185"/>
    <w:pPr>
      <w:widowControl w:val="0"/>
      <w:tabs>
        <w:tab w:val="left" w:pos="-720"/>
      </w:tabs>
      <w:suppressAutoHyphens/>
    </w:pPr>
    <w:rPr>
      <w:rFonts w:ascii="CG Times" w:hAnsi="CG Times"/>
      <w:sz w:val="24"/>
    </w:rPr>
  </w:style>
  <w:style w:type="paragraph" w:customStyle="1" w:styleId="REGULAR3">
    <w:name w:val="REGULAR 3"/>
    <w:uiPriority w:val="99"/>
    <w:rsid w:val="00154185"/>
    <w:pPr>
      <w:widowControl w:val="0"/>
      <w:tabs>
        <w:tab w:val="left" w:pos="0"/>
        <w:tab w:val="right" w:pos="1560"/>
        <w:tab w:val="left" w:pos="1800"/>
        <w:tab w:val="left" w:pos="2160"/>
      </w:tabs>
      <w:suppressAutoHyphens/>
    </w:pPr>
    <w:rPr>
      <w:rFonts w:ascii="CG Times" w:hAnsi="CG Times"/>
      <w:sz w:val="24"/>
    </w:rPr>
  </w:style>
  <w:style w:type="paragraph" w:customStyle="1" w:styleId="UGHeader1">
    <w:name w:val="UG Header 1"/>
    <w:basedOn w:val="Heading1"/>
    <w:next w:val="Normal"/>
    <w:uiPriority w:val="99"/>
    <w:rsid w:val="00154185"/>
    <w:pPr>
      <w:keepNext w:val="0"/>
      <w:suppressAutoHyphens/>
    </w:pPr>
    <w:rPr>
      <w:rFonts w:ascii="Times New Roman Bold" w:hAnsi="Times New Roman Bold" w:cs="Times New Roman"/>
      <w:bCs/>
      <w:kern w:val="0"/>
      <w:sz w:val="36"/>
      <w:szCs w:val="20"/>
    </w:rPr>
  </w:style>
  <w:style w:type="paragraph" w:customStyle="1" w:styleId="UG-Sec3-Heading3">
    <w:name w:val="UG - Sec 3 - Heading 3"/>
    <w:basedOn w:val="Normal"/>
    <w:uiPriority w:val="99"/>
    <w:rsid w:val="00154185"/>
    <w:pPr>
      <w:autoSpaceDE w:val="0"/>
      <w:autoSpaceDN w:val="0"/>
      <w:adjustRightInd w:val="0"/>
      <w:spacing w:before="0" w:after="200"/>
    </w:pPr>
    <w:rPr>
      <w:rFonts w:ascii="Times New Roman" w:hAnsi="Times New Roman" w:cs="Arial-BoldMT"/>
      <w:b/>
      <w:bCs/>
      <w:color w:val="000000"/>
      <w:szCs w:val="20"/>
    </w:rPr>
  </w:style>
  <w:style w:type="paragraph" w:customStyle="1" w:styleId="UG-Sec3b-Heading3">
    <w:name w:val="UG - Sec 3b - Heading 3"/>
    <w:basedOn w:val="UG-Sec3-Heading3"/>
    <w:uiPriority w:val="99"/>
    <w:rsid w:val="00154185"/>
  </w:style>
  <w:style w:type="paragraph" w:customStyle="1" w:styleId="UG-Sec3b-Heading4">
    <w:name w:val="UG - Sec 3b - Heading 4"/>
    <w:basedOn w:val="Normal"/>
    <w:uiPriority w:val="99"/>
    <w:rsid w:val="00154185"/>
    <w:pPr>
      <w:autoSpaceDE w:val="0"/>
      <w:autoSpaceDN w:val="0"/>
      <w:adjustRightInd w:val="0"/>
      <w:spacing w:before="120" w:after="200"/>
      <w:ind w:left="720" w:hanging="720"/>
      <w:jc w:val="both"/>
    </w:pPr>
    <w:rPr>
      <w:rFonts w:ascii="Times New Roman" w:hAnsi="Times New Roman" w:cs="Arial-BoldMT"/>
      <w:bCs/>
      <w:color w:val="000000"/>
      <w:szCs w:val="20"/>
    </w:rPr>
  </w:style>
  <w:style w:type="paragraph" w:customStyle="1" w:styleId="S4-header1">
    <w:name w:val="S4-header1"/>
    <w:basedOn w:val="Normal"/>
    <w:uiPriority w:val="99"/>
    <w:rsid w:val="00154185"/>
    <w:pPr>
      <w:spacing w:before="120" w:after="240"/>
      <w:jc w:val="center"/>
    </w:pPr>
    <w:rPr>
      <w:rFonts w:ascii="Times New Roman" w:hAnsi="Times New Roman"/>
      <w:b/>
      <w:sz w:val="36"/>
      <w:szCs w:val="20"/>
    </w:rPr>
  </w:style>
  <w:style w:type="paragraph" w:customStyle="1" w:styleId="SectionVHeading2">
    <w:name w:val="Section V. Heading 2"/>
    <w:basedOn w:val="SectionVHeader"/>
    <w:uiPriority w:val="99"/>
    <w:rsid w:val="00154185"/>
    <w:pPr>
      <w:spacing w:before="120" w:after="200"/>
    </w:pPr>
    <w:rPr>
      <w:sz w:val="28"/>
    </w:rPr>
  </w:style>
  <w:style w:type="paragraph" w:customStyle="1" w:styleId="UG-Sec4-heading3">
    <w:name w:val="UG-Sec 4 - heading 3"/>
    <w:basedOn w:val="Normal"/>
    <w:uiPriority w:val="99"/>
    <w:rsid w:val="00154185"/>
    <w:pPr>
      <w:spacing w:before="120" w:after="200"/>
      <w:jc w:val="center"/>
    </w:pPr>
    <w:rPr>
      <w:rFonts w:ascii="Times New Roman" w:hAnsi="Times New Roman"/>
      <w:b/>
      <w:sz w:val="28"/>
      <w:szCs w:val="28"/>
    </w:rPr>
  </w:style>
  <w:style w:type="paragraph" w:customStyle="1" w:styleId="Section1Header2">
    <w:name w:val="Section 1 Header 2"/>
    <w:basedOn w:val="StyleHeader1-ClausesLeft0Hanging03After0pt"/>
    <w:uiPriority w:val="99"/>
    <w:rsid w:val="00154185"/>
    <w:rPr>
      <w:lang w:val="en-US"/>
    </w:rPr>
  </w:style>
  <w:style w:type="paragraph" w:customStyle="1" w:styleId="Section1Header1">
    <w:name w:val="Section 1 Header 1"/>
    <w:basedOn w:val="BodyText2"/>
    <w:uiPriority w:val="99"/>
    <w:rsid w:val="00154185"/>
    <w:pPr>
      <w:spacing w:before="120" w:after="200"/>
      <w:jc w:val="center"/>
    </w:pPr>
    <w:rPr>
      <w:b/>
      <w:bCs/>
      <w:i w:val="0"/>
      <w:iCs/>
      <w:sz w:val="28"/>
    </w:rPr>
  </w:style>
  <w:style w:type="paragraph" w:customStyle="1" w:styleId="Section4heading">
    <w:name w:val="Section 4 heading"/>
    <w:basedOn w:val="Normal"/>
    <w:next w:val="Normal"/>
    <w:uiPriority w:val="99"/>
    <w:rsid w:val="00154185"/>
    <w:pPr>
      <w:widowControl w:val="0"/>
      <w:tabs>
        <w:tab w:val="left" w:leader="dot" w:pos="8748"/>
      </w:tabs>
      <w:autoSpaceDE w:val="0"/>
      <w:autoSpaceDN w:val="0"/>
      <w:spacing w:before="0" w:after="240"/>
      <w:jc w:val="center"/>
    </w:pPr>
    <w:rPr>
      <w:rFonts w:ascii="Times New Roman" w:hAnsi="Times New Roman"/>
      <w:b/>
      <w:sz w:val="36"/>
    </w:rPr>
  </w:style>
  <w:style w:type="paragraph" w:customStyle="1" w:styleId="Style11">
    <w:name w:val="Style 11"/>
    <w:basedOn w:val="Normal"/>
    <w:uiPriority w:val="99"/>
    <w:rsid w:val="00154185"/>
    <w:pPr>
      <w:widowControl w:val="0"/>
      <w:autoSpaceDE w:val="0"/>
      <w:autoSpaceDN w:val="0"/>
      <w:spacing w:before="0" w:after="0" w:line="384" w:lineRule="atLeast"/>
    </w:pPr>
    <w:rPr>
      <w:rFonts w:ascii="Times New Roman" w:hAnsi="Times New Roman"/>
    </w:rPr>
  </w:style>
  <w:style w:type="paragraph" w:customStyle="1" w:styleId="MediumGrid1-Accent21">
    <w:name w:val="Medium Grid 1 - Accent 21"/>
    <w:basedOn w:val="Normal"/>
    <w:uiPriority w:val="34"/>
    <w:qFormat/>
    <w:rsid w:val="00154185"/>
    <w:pPr>
      <w:spacing w:before="0" w:after="0"/>
      <w:ind w:left="720"/>
      <w:contextualSpacing/>
      <w:jc w:val="both"/>
    </w:pPr>
    <w:rPr>
      <w:rFonts w:ascii="Times New Roman" w:hAnsi="Times New Roman"/>
      <w:szCs w:val="20"/>
    </w:rPr>
  </w:style>
  <w:style w:type="paragraph" w:customStyle="1" w:styleId="Sec3header">
    <w:name w:val="Sec3 header"/>
    <w:basedOn w:val="Style11"/>
    <w:uiPriority w:val="99"/>
    <w:rsid w:val="00154185"/>
    <w:pPr>
      <w:tabs>
        <w:tab w:val="left" w:leader="dot" w:pos="8424"/>
      </w:tabs>
      <w:spacing w:before="80" w:line="240" w:lineRule="auto"/>
    </w:pPr>
    <w:rPr>
      <w:rFonts w:ascii="Arial" w:hAnsi="Arial" w:cs="Arial"/>
      <w:b/>
      <w:sz w:val="22"/>
      <w:szCs w:val="20"/>
    </w:rPr>
  </w:style>
  <w:style w:type="paragraph" w:customStyle="1" w:styleId="Style19">
    <w:name w:val="Style 19"/>
    <w:basedOn w:val="Normal"/>
    <w:uiPriority w:val="99"/>
    <w:rsid w:val="00154185"/>
    <w:pPr>
      <w:widowControl w:val="0"/>
      <w:autoSpaceDE w:val="0"/>
      <w:autoSpaceDN w:val="0"/>
      <w:adjustRightInd w:val="0"/>
      <w:spacing w:before="0" w:after="0"/>
    </w:pPr>
    <w:rPr>
      <w:rFonts w:ascii="Times New Roman" w:hAnsi="Times New Roman"/>
    </w:rPr>
  </w:style>
  <w:style w:type="paragraph" w:customStyle="1" w:styleId="Style17">
    <w:name w:val="Style 17"/>
    <w:basedOn w:val="Normal"/>
    <w:uiPriority w:val="99"/>
    <w:rsid w:val="00154185"/>
    <w:pPr>
      <w:widowControl w:val="0"/>
      <w:autoSpaceDE w:val="0"/>
      <w:autoSpaceDN w:val="0"/>
      <w:spacing w:before="0" w:after="0" w:line="264" w:lineRule="exact"/>
      <w:ind w:left="576" w:hanging="360"/>
    </w:pPr>
    <w:rPr>
      <w:rFonts w:ascii="Times New Roman" w:hAnsi="Times New Roman"/>
    </w:rPr>
  </w:style>
  <w:style w:type="paragraph" w:customStyle="1" w:styleId="Style20">
    <w:name w:val="Style 20"/>
    <w:basedOn w:val="Normal"/>
    <w:uiPriority w:val="99"/>
    <w:rsid w:val="00154185"/>
    <w:pPr>
      <w:widowControl w:val="0"/>
      <w:autoSpaceDE w:val="0"/>
      <w:autoSpaceDN w:val="0"/>
      <w:spacing w:before="144" w:after="360" w:line="264" w:lineRule="exact"/>
    </w:pPr>
    <w:rPr>
      <w:rFonts w:ascii="Times New Roman" w:hAnsi="Times New Roman"/>
    </w:rPr>
  </w:style>
  <w:style w:type="paragraph" w:customStyle="1" w:styleId="Header1">
    <w:name w:val="Header1"/>
    <w:basedOn w:val="Normal"/>
    <w:uiPriority w:val="99"/>
    <w:rsid w:val="00154185"/>
    <w:pPr>
      <w:widowControl w:val="0"/>
      <w:autoSpaceDE w:val="0"/>
      <w:autoSpaceDN w:val="0"/>
      <w:spacing w:before="240" w:after="480"/>
      <w:jc w:val="center"/>
    </w:pPr>
    <w:rPr>
      <w:rFonts w:ascii="Times New Roman" w:hAnsi="Times New Roman"/>
      <w:b/>
      <w:bCs/>
      <w:spacing w:val="4"/>
      <w:sz w:val="44"/>
      <w:szCs w:val="46"/>
    </w:rPr>
  </w:style>
  <w:style w:type="paragraph" w:customStyle="1" w:styleId="Head1">
    <w:name w:val="Head1"/>
    <w:basedOn w:val="Normal"/>
    <w:uiPriority w:val="99"/>
    <w:rsid w:val="00154185"/>
    <w:pPr>
      <w:suppressAutoHyphens/>
      <w:spacing w:before="0" w:after="100"/>
      <w:jc w:val="center"/>
    </w:pPr>
    <w:rPr>
      <w:rFonts w:ascii="Times New Roman Bold" w:hAnsi="Times New Roman Bold"/>
      <w:b/>
      <w:szCs w:val="20"/>
    </w:rPr>
  </w:style>
  <w:style w:type="paragraph" w:customStyle="1" w:styleId="Style12">
    <w:name w:val="Style 12"/>
    <w:basedOn w:val="Normal"/>
    <w:uiPriority w:val="99"/>
    <w:rsid w:val="00154185"/>
    <w:pPr>
      <w:widowControl w:val="0"/>
      <w:autoSpaceDE w:val="0"/>
      <w:autoSpaceDN w:val="0"/>
      <w:spacing w:before="0" w:after="0" w:line="264" w:lineRule="exact"/>
      <w:ind w:hanging="576"/>
      <w:jc w:val="both"/>
    </w:pPr>
    <w:rPr>
      <w:rFonts w:ascii="Times New Roman" w:hAnsi="Times New Roman"/>
    </w:rPr>
  </w:style>
  <w:style w:type="paragraph" w:customStyle="1" w:styleId="Sub-ClauseText">
    <w:name w:val="Sub-Clause Text"/>
    <w:basedOn w:val="Normal"/>
    <w:uiPriority w:val="99"/>
    <w:rsid w:val="00154185"/>
    <w:pPr>
      <w:spacing w:before="120" w:after="120"/>
      <w:jc w:val="both"/>
    </w:pPr>
    <w:rPr>
      <w:rFonts w:ascii="Times New Roman" w:hAnsi="Times New Roman"/>
      <w:spacing w:val="-4"/>
      <w:szCs w:val="20"/>
    </w:rPr>
  </w:style>
  <w:style w:type="paragraph" w:customStyle="1" w:styleId="Heading1-Clausename">
    <w:name w:val="Heading 1- Clause name"/>
    <w:basedOn w:val="Normal"/>
    <w:uiPriority w:val="99"/>
    <w:rsid w:val="00154185"/>
    <w:pPr>
      <w:tabs>
        <w:tab w:val="num" w:pos="360"/>
      </w:tabs>
      <w:spacing w:before="120" w:after="120"/>
      <w:ind w:left="360" w:hanging="360"/>
    </w:pPr>
    <w:rPr>
      <w:rFonts w:ascii="Times New Roman" w:hAnsi="Times New Roman"/>
      <w:b/>
      <w:szCs w:val="20"/>
    </w:rPr>
  </w:style>
  <w:style w:type="paragraph" w:customStyle="1" w:styleId="sec7-clauses0">
    <w:name w:val="sec7-clauses"/>
    <w:basedOn w:val="Heading1-Clausename"/>
    <w:uiPriority w:val="99"/>
    <w:rsid w:val="00154185"/>
  </w:style>
  <w:style w:type="paragraph" w:customStyle="1" w:styleId="Sec1-Clauses">
    <w:name w:val="Sec1-Clauses"/>
    <w:basedOn w:val="Heading1-Clausename"/>
    <w:uiPriority w:val="99"/>
    <w:rsid w:val="00154185"/>
  </w:style>
  <w:style w:type="paragraph" w:customStyle="1" w:styleId="SectionVIHeader0">
    <w:name w:val="Section VI. Header"/>
    <w:basedOn w:val="SectionVHeader"/>
    <w:uiPriority w:val="99"/>
    <w:rsid w:val="00154185"/>
    <w:pPr>
      <w:spacing w:before="120" w:after="240"/>
    </w:pPr>
    <w:rPr>
      <w:lang w:val="en-US"/>
    </w:rPr>
  </w:style>
  <w:style w:type="paragraph" w:customStyle="1" w:styleId="Head12">
    <w:name w:val="Head 1.2"/>
    <w:basedOn w:val="Normal"/>
    <w:uiPriority w:val="99"/>
    <w:rsid w:val="00154185"/>
    <w:pPr>
      <w:tabs>
        <w:tab w:val="num" w:pos="360"/>
      </w:tabs>
      <w:spacing w:before="0" w:after="0"/>
      <w:ind w:left="360" w:hanging="360"/>
      <w:jc w:val="both"/>
    </w:pPr>
    <w:rPr>
      <w:sz w:val="20"/>
      <w:szCs w:val="20"/>
    </w:rPr>
  </w:style>
  <w:style w:type="paragraph" w:customStyle="1" w:styleId="ChapterNumber">
    <w:name w:val="ChapterNumber"/>
    <w:uiPriority w:val="99"/>
    <w:rsid w:val="00154185"/>
    <w:pPr>
      <w:tabs>
        <w:tab w:val="left" w:pos="-720"/>
      </w:tabs>
      <w:suppressAutoHyphens/>
    </w:pPr>
    <w:rPr>
      <w:rFonts w:ascii="CG Times" w:hAnsi="CG Times"/>
      <w:sz w:val="22"/>
    </w:rPr>
  </w:style>
  <w:style w:type="paragraph" w:customStyle="1" w:styleId="SectionIIIHeading1">
    <w:name w:val="Section III Heading 1"/>
    <w:uiPriority w:val="99"/>
    <w:qFormat/>
    <w:rsid w:val="00154185"/>
    <w:pPr>
      <w:spacing w:before="120" w:after="240"/>
    </w:pPr>
    <w:rPr>
      <w:b/>
      <w:sz w:val="24"/>
    </w:rPr>
  </w:style>
  <w:style w:type="paragraph" w:customStyle="1" w:styleId="plane">
    <w:name w:val="plane"/>
    <w:basedOn w:val="Normal"/>
    <w:uiPriority w:val="99"/>
    <w:rsid w:val="00154185"/>
    <w:pPr>
      <w:suppressAutoHyphens/>
      <w:spacing w:before="0" w:after="0"/>
      <w:jc w:val="both"/>
    </w:pPr>
    <w:rPr>
      <w:rFonts w:ascii="Tms Rmn" w:hAnsi="Tms Rmn"/>
      <w:szCs w:val="20"/>
    </w:rPr>
  </w:style>
  <w:style w:type="paragraph" w:customStyle="1" w:styleId="S1-Header2">
    <w:name w:val="S1-Header2"/>
    <w:basedOn w:val="Normal"/>
    <w:uiPriority w:val="99"/>
    <w:rsid w:val="00154185"/>
    <w:pPr>
      <w:tabs>
        <w:tab w:val="num" w:pos="360"/>
      </w:tabs>
      <w:spacing w:before="0" w:after="200"/>
    </w:pPr>
    <w:rPr>
      <w:rFonts w:ascii="Times New Roman" w:hAnsi="Times New Roman"/>
      <w:b/>
    </w:rPr>
  </w:style>
  <w:style w:type="paragraph" w:customStyle="1" w:styleId="S4-Header2">
    <w:name w:val="S4-Header 2"/>
    <w:basedOn w:val="Normal"/>
    <w:uiPriority w:val="99"/>
    <w:rsid w:val="00154185"/>
    <w:pPr>
      <w:spacing w:before="120" w:after="240"/>
      <w:jc w:val="center"/>
    </w:pPr>
    <w:rPr>
      <w:rFonts w:ascii="Times New Roman" w:hAnsi="Times New Roman"/>
      <w:b/>
      <w:sz w:val="32"/>
    </w:rPr>
  </w:style>
  <w:style w:type="paragraph" w:customStyle="1" w:styleId="SectionTitle">
    <w:name w:val="Section Title"/>
    <w:next w:val="Normal"/>
    <w:uiPriority w:val="99"/>
    <w:rsid w:val="00154185"/>
    <w:pPr>
      <w:spacing w:after="200"/>
      <w:jc w:val="center"/>
    </w:pPr>
    <w:rPr>
      <w:b/>
      <w:sz w:val="44"/>
      <w:lang w:val="en-GB"/>
    </w:rPr>
  </w:style>
  <w:style w:type="paragraph" w:customStyle="1" w:styleId="Level3Body">
    <w:name w:val="Level 3 (Body)"/>
    <w:uiPriority w:val="99"/>
    <w:rsid w:val="00154185"/>
    <w:pPr>
      <w:tabs>
        <w:tab w:val="left" w:pos="1502"/>
      </w:tabs>
      <w:spacing w:line="270" w:lineRule="atLeast"/>
      <w:ind w:left="1502" w:hanging="425"/>
      <w:jc w:val="both"/>
    </w:pPr>
    <w:rPr>
      <w:rFonts w:ascii="Optima" w:hAnsi="Optima"/>
      <w:sz w:val="22"/>
    </w:rPr>
  </w:style>
  <w:style w:type="paragraph" w:customStyle="1" w:styleId="Enclosure">
    <w:name w:val="Enclosure"/>
    <w:basedOn w:val="Normal"/>
    <w:uiPriority w:val="99"/>
    <w:rsid w:val="00154185"/>
    <w:pPr>
      <w:spacing w:before="0" w:after="0"/>
    </w:pPr>
    <w:rPr>
      <w:rFonts w:ascii="Times New Roman" w:hAnsi="Times New Roman"/>
    </w:rPr>
  </w:style>
  <w:style w:type="paragraph" w:customStyle="1" w:styleId="ShortReturnAddress">
    <w:name w:val="Short Return Address"/>
    <w:basedOn w:val="Normal"/>
    <w:uiPriority w:val="99"/>
    <w:rsid w:val="00154185"/>
    <w:pPr>
      <w:spacing w:before="0" w:after="0"/>
    </w:pPr>
    <w:rPr>
      <w:rFonts w:ascii="Times New Roman" w:hAnsi="Times New Roman"/>
    </w:rPr>
  </w:style>
  <w:style w:type="paragraph" w:customStyle="1" w:styleId="BHead">
    <w:name w:val="B Head"/>
    <w:uiPriority w:val="99"/>
    <w:rsid w:val="00154185"/>
    <w:pPr>
      <w:tabs>
        <w:tab w:val="left" w:pos="-720"/>
      </w:tabs>
      <w:suppressAutoHyphens/>
      <w:overflowPunct w:val="0"/>
      <w:autoSpaceDE w:val="0"/>
      <w:autoSpaceDN w:val="0"/>
      <w:adjustRightInd w:val="0"/>
    </w:pPr>
  </w:style>
  <w:style w:type="paragraph" w:customStyle="1" w:styleId="CHead">
    <w:name w:val="C Head"/>
    <w:uiPriority w:val="99"/>
    <w:rsid w:val="00154185"/>
    <w:pPr>
      <w:tabs>
        <w:tab w:val="left" w:pos="-720"/>
      </w:tabs>
      <w:suppressAutoHyphens/>
      <w:overflowPunct w:val="0"/>
      <w:autoSpaceDE w:val="0"/>
      <w:autoSpaceDN w:val="0"/>
      <w:adjustRightInd w:val="0"/>
    </w:pPr>
  </w:style>
  <w:style w:type="paragraph" w:customStyle="1" w:styleId="SecNoHe">
    <w:name w:val="Sec No. &amp; He"/>
    <w:uiPriority w:val="99"/>
    <w:rsid w:val="00154185"/>
    <w:pPr>
      <w:tabs>
        <w:tab w:val="left" w:pos="-720"/>
      </w:tabs>
      <w:suppressAutoHyphens/>
      <w:overflowPunct w:val="0"/>
      <w:autoSpaceDE w:val="0"/>
      <w:autoSpaceDN w:val="0"/>
      <w:adjustRightInd w:val="0"/>
    </w:pPr>
  </w:style>
  <w:style w:type="paragraph" w:customStyle="1" w:styleId="RightPar10">
    <w:name w:val="Right Par[1]"/>
    <w:uiPriority w:val="99"/>
    <w:rsid w:val="00154185"/>
    <w:pPr>
      <w:tabs>
        <w:tab w:val="left" w:pos="-720"/>
        <w:tab w:val="left" w:pos="0"/>
        <w:tab w:val="decimal" w:pos="720"/>
      </w:tabs>
      <w:suppressAutoHyphens/>
      <w:overflowPunct w:val="0"/>
      <w:autoSpaceDE w:val="0"/>
      <w:autoSpaceDN w:val="0"/>
      <w:adjustRightInd w:val="0"/>
      <w:ind w:firstLine="720"/>
    </w:pPr>
    <w:rPr>
      <w:rFonts w:ascii="CG Times" w:hAnsi="CG Times"/>
      <w:b/>
      <w:i/>
      <w:sz w:val="24"/>
    </w:rPr>
  </w:style>
  <w:style w:type="paragraph" w:customStyle="1" w:styleId="RightPar20">
    <w:name w:val="Right Par[2]"/>
    <w:uiPriority w:val="99"/>
    <w:rsid w:val="00154185"/>
    <w:pPr>
      <w:tabs>
        <w:tab w:val="left" w:pos="-720"/>
        <w:tab w:val="left" w:pos="0"/>
        <w:tab w:val="left" w:pos="720"/>
        <w:tab w:val="decimal" w:pos="1440"/>
      </w:tabs>
      <w:suppressAutoHyphens/>
      <w:overflowPunct w:val="0"/>
      <w:autoSpaceDE w:val="0"/>
      <w:autoSpaceDN w:val="0"/>
      <w:adjustRightInd w:val="0"/>
      <w:ind w:firstLine="1440"/>
    </w:pPr>
    <w:rPr>
      <w:rFonts w:ascii="CG Times" w:hAnsi="CG Times"/>
      <w:b/>
      <w:i/>
      <w:sz w:val="24"/>
    </w:rPr>
  </w:style>
  <w:style w:type="paragraph" w:customStyle="1" w:styleId="RightPar30">
    <w:name w:val="Right Par[3]"/>
    <w:uiPriority w:val="99"/>
    <w:rsid w:val="00154185"/>
    <w:pPr>
      <w:tabs>
        <w:tab w:val="left" w:pos="-720"/>
        <w:tab w:val="left" w:pos="0"/>
        <w:tab w:val="left" w:pos="720"/>
        <w:tab w:val="left" w:pos="1440"/>
        <w:tab w:val="decimal" w:pos="2160"/>
      </w:tabs>
      <w:suppressAutoHyphens/>
      <w:overflowPunct w:val="0"/>
      <w:autoSpaceDE w:val="0"/>
      <w:autoSpaceDN w:val="0"/>
      <w:adjustRightInd w:val="0"/>
      <w:ind w:firstLine="2160"/>
    </w:pPr>
    <w:rPr>
      <w:rFonts w:ascii="CG Times" w:hAnsi="CG Times"/>
      <w:b/>
      <w:i/>
      <w:sz w:val="24"/>
    </w:rPr>
  </w:style>
  <w:style w:type="paragraph" w:customStyle="1" w:styleId="RightPar40">
    <w:name w:val="Right Par[4]"/>
    <w:uiPriority w:val="99"/>
    <w:rsid w:val="00154185"/>
    <w:pPr>
      <w:tabs>
        <w:tab w:val="left" w:pos="-720"/>
        <w:tab w:val="left" w:pos="0"/>
        <w:tab w:val="left" w:pos="720"/>
        <w:tab w:val="left" w:pos="1440"/>
        <w:tab w:val="left" w:pos="2160"/>
        <w:tab w:val="decimal" w:pos="2880"/>
      </w:tabs>
      <w:suppressAutoHyphens/>
      <w:overflowPunct w:val="0"/>
      <w:autoSpaceDE w:val="0"/>
      <w:autoSpaceDN w:val="0"/>
      <w:adjustRightInd w:val="0"/>
      <w:ind w:firstLine="2880"/>
    </w:pPr>
    <w:rPr>
      <w:rFonts w:ascii="CG Times" w:hAnsi="CG Times"/>
      <w:b/>
      <w:i/>
      <w:sz w:val="24"/>
    </w:rPr>
  </w:style>
  <w:style w:type="paragraph" w:customStyle="1" w:styleId="RightPar50">
    <w:name w:val="Right Par[5]"/>
    <w:uiPriority w:val="99"/>
    <w:rsid w:val="00154185"/>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pPr>
    <w:rPr>
      <w:rFonts w:ascii="CG Times" w:hAnsi="CG Times"/>
      <w:b/>
      <w:i/>
      <w:sz w:val="24"/>
    </w:rPr>
  </w:style>
  <w:style w:type="paragraph" w:customStyle="1" w:styleId="RightPar60">
    <w:name w:val="Right Par[6]"/>
    <w:uiPriority w:val="99"/>
    <w:rsid w:val="00154185"/>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pPr>
    <w:rPr>
      <w:rFonts w:ascii="CG Times" w:hAnsi="CG Times"/>
      <w:b/>
      <w:i/>
      <w:sz w:val="24"/>
    </w:rPr>
  </w:style>
  <w:style w:type="paragraph" w:customStyle="1" w:styleId="RightPar70">
    <w:name w:val="Right Par[7]"/>
    <w:uiPriority w:val="99"/>
    <w:rsid w:val="00154185"/>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pPr>
    <w:rPr>
      <w:rFonts w:ascii="CG Times" w:hAnsi="CG Times"/>
      <w:b/>
      <w:i/>
      <w:sz w:val="24"/>
    </w:rPr>
  </w:style>
  <w:style w:type="paragraph" w:customStyle="1" w:styleId="RightPar80">
    <w:name w:val="Right Par[8]"/>
    <w:uiPriority w:val="99"/>
    <w:rsid w:val="00154185"/>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pPr>
    <w:rPr>
      <w:rFonts w:ascii="CG Times" w:hAnsi="CG Times"/>
      <w:b/>
      <w:i/>
      <w:sz w:val="24"/>
    </w:rPr>
  </w:style>
  <w:style w:type="paragraph" w:customStyle="1" w:styleId="text3">
    <w:name w:val="text 3"/>
    <w:basedOn w:val="Normal"/>
    <w:uiPriority w:val="99"/>
    <w:rsid w:val="00154185"/>
    <w:pPr>
      <w:spacing w:before="240" w:after="240"/>
      <w:ind w:left="1418"/>
    </w:pPr>
    <w:rPr>
      <w:rFonts w:ascii="Times New Roman" w:hAnsi="Times New Roman"/>
    </w:rPr>
  </w:style>
  <w:style w:type="paragraph" w:customStyle="1" w:styleId="e4">
    <w:name w:val="e4"/>
    <w:aliases w:val="exh line end"/>
    <w:basedOn w:val="Normal"/>
    <w:next w:val="Normal"/>
    <w:uiPriority w:val="99"/>
    <w:rsid w:val="00154185"/>
    <w:pPr>
      <w:keepLines/>
      <w:pBdr>
        <w:bottom w:val="single" w:sz="6" w:space="0" w:color="auto"/>
      </w:pBdr>
      <w:overflowPunct w:val="0"/>
      <w:autoSpaceDE w:val="0"/>
      <w:autoSpaceDN w:val="0"/>
      <w:adjustRightInd w:val="0"/>
      <w:spacing w:before="0" w:after="260" w:line="260" w:lineRule="atLeast"/>
    </w:pPr>
    <w:rPr>
      <w:rFonts w:ascii="Times New Roman" w:hAnsi="Times New Roman"/>
      <w:szCs w:val="20"/>
    </w:rPr>
  </w:style>
  <w:style w:type="paragraph" w:customStyle="1" w:styleId="S8Header1">
    <w:name w:val="S8 Header 1"/>
    <w:basedOn w:val="Normal"/>
    <w:next w:val="Normal"/>
    <w:uiPriority w:val="99"/>
    <w:rsid w:val="00154185"/>
    <w:pPr>
      <w:spacing w:before="120" w:after="200"/>
      <w:jc w:val="both"/>
    </w:pPr>
    <w:rPr>
      <w:rFonts w:ascii="Times New Roman" w:hAnsi="Times New Roman"/>
      <w:b/>
      <w:szCs w:val="20"/>
    </w:rPr>
  </w:style>
  <w:style w:type="paragraph" w:customStyle="1" w:styleId="S1-Header1">
    <w:name w:val="S1-Header1"/>
    <w:basedOn w:val="Normal"/>
    <w:uiPriority w:val="99"/>
    <w:rsid w:val="00154185"/>
    <w:pPr>
      <w:tabs>
        <w:tab w:val="num" w:pos="648"/>
      </w:tabs>
      <w:spacing w:before="240" w:after="240"/>
      <w:ind w:left="360" w:hanging="72"/>
      <w:jc w:val="center"/>
    </w:pPr>
    <w:rPr>
      <w:rFonts w:ascii="Times New Roman" w:hAnsi="Times New Roman"/>
      <w:b/>
      <w:sz w:val="28"/>
    </w:rPr>
  </w:style>
  <w:style w:type="paragraph" w:customStyle="1" w:styleId="StyleHeader2-SubClausesItalic">
    <w:name w:val="Style Header 2 - SubClauses + Italic"/>
    <w:basedOn w:val="Header2-SubClauses"/>
    <w:uiPriority w:val="99"/>
    <w:rsid w:val="00154185"/>
    <w:pPr>
      <w:tabs>
        <w:tab w:val="num" w:pos="504"/>
      </w:tabs>
      <w:ind w:left="504" w:hanging="504"/>
    </w:pPr>
    <w:rPr>
      <w:rFonts w:cs="Arial"/>
      <w:i/>
      <w:iCs/>
      <w:szCs w:val="24"/>
      <w:lang w:val="en-US"/>
    </w:rPr>
  </w:style>
  <w:style w:type="paragraph" w:customStyle="1" w:styleId="StyleHeader2-SubClausesAfter6pt">
    <w:name w:val="Style Header 2 - SubClauses + After:  6 pt"/>
    <w:basedOn w:val="Header2-SubClauses"/>
    <w:uiPriority w:val="99"/>
    <w:rsid w:val="00154185"/>
    <w:pPr>
      <w:tabs>
        <w:tab w:val="num" w:pos="504"/>
      </w:tabs>
      <w:ind w:left="504" w:hanging="504"/>
    </w:pPr>
    <w:rPr>
      <w:szCs w:val="24"/>
      <w:lang w:val="en-US"/>
    </w:rPr>
  </w:style>
  <w:style w:type="paragraph" w:customStyle="1" w:styleId="StyleSubtitleLeft013Right02">
    <w:name w:val="Style Subtitle + Left:  0.13&quot; Right:  0.2&quot;"/>
    <w:basedOn w:val="Subtitle"/>
    <w:uiPriority w:val="99"/>
    <w:rsid w:val="00154185"/>
    <w:pPr>
      <w:spacing w:before="120" w:after="240"/>
      <w:ind w:left="180" w:right="288"/>
    </w:pPr>
    <w:rPr>
      <w:bCs/>
      <w:sz w:val="36"/>
    </w:rPr>
  </w:style>
  <w:style w:type="paragraph" w:customStyle="1" w:styleId="StyleArial20ptBoldCenteredBefore6ptAfter12pt">
    <w:name w:val="Style Arial 20 pt Bold Centered Before:  6 pt After:  12 pt"/>
    <w:basedOn w:val="Normal"/>
    <w:uiPriority w:val="99"/>
    <w:rsid w:val="00154185"/>
    <w:pPr>
      <w:spacing w:before="120" w:after="240"/>
      <w:jc w:val="center"/>
    </w:pPr>
    <w:rPr>
      <w:rFonts w:ascii="Times New Roman" w:hAnsi="Times New Roman"/>
      <w:b/>
      <w:bCs/>
      <w:sz w:val="36"/>
      <w:szCs w:val="20"/>
    </w:rPr>
  </w:style>
  <w:style w:type="paragraph" w:customStyle="1" w:styleId="S3-Header1">
    <w:name w:val="S3-Header 1"/>
    <w:basedOn w:val="Normal"/>
    <w:uiPriority w:val="99"/>
    <w:rsid w:val="00154185"/>
    <w:pPr>
      <w:spacing w:before="120" w:after="200"/>
      <w:ind w:left="1080" w:hanging="720"/>
      <w:jc w:val="both"/>
    </w:pPr>
    <w:rPr>
      <w:rFonts w:ascii="Times New Roman" w:hAnsi="Times New Roman"/>
      <w:b/>
      <w:bCs/>
      <w:noProof/>
      <w:sz w:val="28"/>
      <w:szCs w:val="20"/>
    </w:rPr>
  </w:style>
  <w:style w:type="paragraph" w:customStyle="1" w:styleId="S3-Heading2">
    <w:name w:val="S3-Heading 2"/>
    <w:basedOn w:val="Normal"/>
    <w:uiPriority w:val="99"/>
    <w:rsid w:val="00154185"/>
    <w:pPr>
      <w:spacing w:before="0" w:after="200"/>
      <w:ind w:left="1080" w:right="288" w:hanging="720"/>
      <w:jc w:val="both"/>
    </w:pPr>
    <w:rPr>
      <w:rFonts w:ascii="Times New Roman" w:hAnsi="Times New Roman"/>
      <w:b/>
      <w:bCs/>
    </w:rPr>
  </w:style>
  <w:style w:type="paragraph" w:customStyle="1" w:styleId="S4Header">
    <w:name w:val="S4 Header"/>
    <w:basedOn w:val="Normal"/>
    <w:next w:val="Normal"/>
    <w:uiPriority w:val="99"/>
    <w:rsid w:val="00154185"/>
    <w:pPr>
      <w:spacing w:before="120" w:after="240"/>
      <w:jc w:val="center"/>
    </w:pPr>
    <w:rPr>
      <w:rFonts w:ascii="Times New Roman" w:hAnsi="Times New Roman"/>
      <w:b/>
      <w:sz w:val="32"/>
      <w:szCs w:val="20"/>
    </w:rPr>
  </w:style>
  <w:style w:type="paragraph" w:customStyle="1" w:styleId="S4-Header10">
    <w:name w:val="S4-Header 1"/>
    <w:basedOn w:val="Normal"/>
    <w:next w:val="Normal"/>
    <w:uiPriority w:val="99"/>
    <w:rsid w:val="00154185"/>
    <w:pPr>
      <w:spacing w:before="120" w:after="240"/>
      <w:jc w:val="center"/>
    </w:pPr>
    <w:rPr>
      <w:rFonts w:ascii="Times New Roman" w:hAnsi="Times New Roman" w:cs="Arial"/>
      <w:b/>
      <w:sz w:val="36"/>
    </w:rPr>
  </w:style>
  <w:style w:type="paragraph" w:customStyle="1" w:styleId="StyleSectionVHeaderLeft025Right02">
    <w:name w:val="Style Section V. Header + Left:  0.25&quot; Right:  0.2&quot;"/>
    <w:basedOn w:val="SectionVHeader"/>
    <w:uiPriority w:val="99"/>
    <w:rsid w:val="00154185"/>
    <w:pPr>
      <w:spacing w:before="120" w:after="240"/>
      <w:ind w:left="360" w:right="288"/>
    </w:pPr>
    <w:rPr>
      <w:bCs/>
      <w:sz w:val="32"/>
    </w:rPr>
  </w:style>
  <w:style w:type="paragraph" w:customStyle="1" w:styleId="S6-Header1">
    <w:name w:val="S6-Header 1"/>
    <w:basedOn w:val="Normal"/>
    <w:next w:val="Normal"/>
    <w:uiPriority w:val="99"/>
    <w:rsid w:val="00154185"/>
    <w:pPr>
      <w:spacing w:before="120" w:after="240"/>
      <w:jc w:val="center"/>
    </w:pPr>
    <w:rPr>
      <w:rFonts w:ascii="Times New Roman" w:hAnsi="Times New Roman" w:cs="Arial"/>
      <w:b/>
      <w:sz w:val="32"/>
    </w:rPr>
  </w:style>
  <w:style w:type="paragraph" w:customStyle="1" w:styleId="StyleHead41Before6ptAfter6pt">
    <w:name w:val="Style Head 4.1 + Before:  6 pt After:  6 pt"/>
    <w:basedOn w:val="Head41"/>
    <w:uiPriority w:val="99"/>
    <w:rsid w:val="00154185"/>
    <w:pPr>
      <w:keepNext w:val="0"/>
      <w:pBdr>
        <w:bottom w:val="none" w:sz="0" w:space="0" w:color="auto"/>
      </w:pBdr>
      <w:overflowPunct w:val="0"/>
      <w:autoSpaceDE w:val="0"/>
      <w:autoSpaceDN w:val="0"/>
      <w:adjustRightInd w:val="0"/>
      <w:spacing w:before="120" w:after="200"/>
    </w:pPr>
    <w:rPr>
      <w:rFonts w:ascii="Times New Roman" w:hAnsi="Times New Roman"/>
      <w:bCs/>
      <w:smallCaps w:val="0"/>
      <w:sz w:val="28"/>
    </w:rPr>
  </w:style>
  <w:style w:type="paragraph" w:customStyle="1" w:styleId="S9Header1">
    <w:name w:val="S9 Header 1"/>
    <w:basedOn w:val="Normal"/>
    <w:next w:val="Normal"/>
    <w:uiPriority w:val="99"/>
    <w:rsid w:val="00154185"/>
    <w:pPr>
      <w:spacing w:before="120" w:after="240"/>
      <w:jc w:val="center"/>
    </w:pPr>
    <w:rPr>
      <w:rFonts w:ascii="Times New Roman" w:hAnsi="Times New Roman"/>
      <w:b/>
      <w:sz w:val="36"/>
    </w:rPr>
  </w:style>
  <w:style w:type="paragraph" w:customStyle="1" w:styleId="StyleS1-Header1TimesNewRoman14pt">
    <w:name w:val="Style S1-Header1 + Times New Roman 14 pt"/>
    <w:basedOn w:val="S1-Header1"/>
    <w:uiPriority w:val="99"/>
    <w:rsid w:val="00154185"/>
    <w:pPr>
      <w:tabs>
        <w:tab w:val="clear" w:pos="648"/>
      </w:tabs>
      <w:ind w:left="0" w:firstLine="0"/>
    </w:pPr>
    <w:rPr>
      <w:bCs/>
    </w:rPr>
  </w:style>
  <w:style w:type="paragraph" w:customStyle="1" w:styleId="StyleStyleS1-Header1TimesNewRoman14pt">
    <w:name w:val="Style Style S1-Header1 + Times New Roman 14 pt +"/>
    <w:basedOn w:val="StyleS1-Header1TimesNewRoman14pt"/>
    <w:uiPriority w:val="99"/>
    <w:rsid w:val="00154185"/>
    <w:pPr>
      <w:tabs>
        <w:tab w:val="num" w:pos="648"/>
      </w:tabs>
      <w:ind w:left="360" w:hanging="72"/>
    </w:pPr>
  </w:style>
  <w:style w:type="paragraph" w:customStyle="1" w:styleId="StyleStyleS1-Header1TimesNewRoman14pt1">
    <w:name w:val="Style Style S1-Header1 + Times New Roman 14 pt +1"/>
    <w:basedOn w:val="StyleS1-Header1TimesNewRoman14pt"/>
    <w:uiPriority w:val="99"/>
    <w:rsid w:val="00154185"/>
    <w:pPr>
      <w:tabs>
        <w:tab w:val="num" w:pos="648"/>
      </w:tabs>
      <w:ind w:left="360" w:hanging="72"/>
    </w:pPr>
  </w:style>
  <w:style w:type="paragraph" w:customStyle="1" w:styleId="3">
    <w:name w:val="3"/>
    <w:basedOn w:val="Heading3"/>
    <w:uiPriority w:val="99"/>
    <w:rsid w:val="00154185"/>
    <w:pPr>
      <w:keepNext w:val="0"/>
      <w:widowControl w:val="0"/>
      <w:numPr>
        <w:ilvl w:val="0"/>
        <w:numId w:val="0"/>
      </w:numPr>
      <w:tabs>
        <w:tab w:val="left" w:pos="851"/>
      </w:tabs>
      <w:overflowPunct w:val="0"/>
      <w:autoSpaceDE w:val="0"/>
      <w:autoSpaceDN w:val="0"/>
      <w:adjustRightInd w:val="0"/>
      <w:spacing w:before="120" w:after="0"/>
      <w:ind w:firstLine="567"/>
      <w:jc w:val="both"/>
    </w:pPr>
    <w:rPr>
      <w:rFonts w:ascii="Times New Roman" w:eastAsia="Calibri" w:hAnsi="Times New Roman"/>
      <w:bCs w:val="0"/>
      <w:lang w:val="vi-VN"/>
    </w:rPr>
  </w:style>
  <w:style w:type="paragraph" w:customStyle="1" w:styleId="Mau">
    <w:name w:val="Mau"/>
    <w:basedOn w:val="Heading4"/>
    <w:uiPriority w:val="99"/>
    <w:rsid w:val="00154185"/>
    <w:pPr>
      <w:keepNext/>
      <w:numPr>
        <w:ilvl w:val="0"/>
        <w:numId w:val="0"/>
      </w:numPr>
      <w:spacing w:before="0" w:after="120"/>
      <w:ind w:firstLine="567"/>
      <w:jc w:val="right"/>
    </w:pPr>
    <w:rPr>
      <w:rFonts w:ascii=".VnTime" w:hAnsi=".VnTime"/>
      <w:i w:val="0"/>
      <w:sz w:val="28"/>
      <w:u w:val="single"/>
      <w:lang w:val="de-DE"/>
    </w:rPr>
  </w:style>
  <w:style w:type="paragraph" w:customStyle="1" w:styleId="MediumList2-Accent21">
    <w:name w:val="Medium List 2 - Accent 21"/>
    <w:uiPriority w:val="99"/>
    <w:semiHidden/>
    <w:rsid w:val="00154185"/>
    <w:rPr>
      <w:sz w:val="24"/>
    </w:rPr>
  </w:style>
  <w:style w:type="paragraph" w:customStyle="1" w:styleId="Style1">
    <w:name w:val="Style1"/>
    <w:basedOn w:val="Normal"/>
    <w:uiPriority w:val="99"/>
    <w:rsid w:val="00154185"/>
    <w:pPr>
      <w:widowControl w:val="0"/>
      <w:spacing w:before="0" w:after="0"/>
      <w:jc w:val="both"/>
    </w:pPr>
    <w:rPr>
      <w:rFonts w:ascii=".VnTime" w:hAnsi=".VnTime"/>
      <w:sz w:val="26"/>
      <w:szCs w:val="20"/>
    </w:rPr>
  </w:style>
  <w:style w:type="paragraph" w:customStyle="1" w:styleId="DefaultParagraphFontParaCharCharCharCharChar">
    <w:name w:val="Default Paragraph Font Para Char Char Char Char Char"/>
    <w:autoRedefine/>
    <w:uiPriority w:val="99"/>
    <w:rsid w:val="00154185"/>
    <w:pPr>
      <w:tabs>
        <w:tab w:val="left" w:pos="1152"/>
      </w:tabs>
      <w:spacing w:before="120" w:after="120" w:line="312" w:lineRule="auto"/>
    </w:pPr>
    <w:rPr>
      <w:rFonts w:ascii="Arial" w:hAnsi="Arial" w:cs="Arial"/>
      <w:sz w:val="26"/>
      <w:szCs w:val="26"/>
    </w:rPr>
  </w:style>
  <w:style w:type="character" w:customStyle="1" w:styleId="Footnote3">
    <w:name w:val="Footnote (3)_"/>
    <w:basedOn w:val="DefaultParagraphFont"/>
    <w:link w:val="Footnote30"/>
    <w:locked/>
    <w:rsid w:val="00154185"/>
    <w:rPr>
      <w:sz w:val="16"/>
      <w:szCs w:val="16"/>
      <w:shd w:val="clear" w:color="auto" w:fill="FFFFFF"/>
    </w:rPr>
  </w:style>
  <w:style w:type="paragraph" w:customStyle="1" w:styleId="Footnote30">
    <w:name w:val="Footnote (3)"/>
    <w:basedOn w:val="Normal"/>
    <w:link w:val="Footnote3"/>
    <w:rsid w:val="00154185"/>
    <w:pPr>
      <w:widowControl w:val="0"/>
      <w:shd w:val="clear" w:color="auto" w:fill="FFFFFF"/>
      <w:spacing w:before="0" w:after="0" w:line="130" w:lineRule="exact"/>
    </w:pPr>
    <w:rPr>
      <w:rFonts w:ascii="Times New Roman" w:hAnsi="Times New Roman"/>
      <w:sz w:val="16"/>
      <w:szCs w:val="16"/>
    </w:rPr>
  </w:style>
  <w:style w:type="character" w:customStyle="1" w:styleId="Footnote4">
    <w:name w:val="Footnote (4)_"/>
    <w:basedOn w:val="DefaultParagraphFont"/>
    <w:link w:val="Footnote40"/>
    <w:locked/>
    <w:rsid w:val="00154185"/>
    <w:rPr>
      <w:i/>
      <w:iCs/>
      <w:sz w:val="10"/>
      <w:szCs w:val="10"/>
      <w:shd w:val="clear" w:color="auto" w:fill="FFFFFF"/>
    </w:rPr>
  </w:style>
  <w:style w:type="paragraph" w:customStyle="1" w:styleId="Footnote40">
    <w:name w:val="Footnote (4)"/>
    <w:basedOn w:val="Normal"/>
    <w:link w:val="Footnote4"/>
    <w:rsid w:val="00154185"/>
    <w:pPr>
      <w:widowControl w:val="0"/>
      <w:shd w:val="clear" w:color="auto" w:fill="FFFFFF"/>
      <w:spacing w:before="0" w:after="0" w:line="130" w:lineRule="exact"/>
    </w:pPr>
    <w:rPr>
      <w:rFonts w:ascii="Times New Roman" w:hAnsi="Times New Roman"/>
      <w:i/>
      <w:iCs/>
      <w:sz w:val="10"/>
      <w:szCs w:val="10"/>
    </w:rPr>
  </w:style>
  <w:style w:type="character" w:customStyle="1" w:styleId="Footnote">
    <w:name w:val="Footnote_"/>
    <w:basedOn w:val="DefaultParagraphFont"/>
    <w:link w:val="Footnote0"/>
    <w:locked/>
    <w:rsid w:val="00154185"/>
    <w:rPr>
      <w:sz w:val="10"/>
      <w:szCs w:val="10"/>
      <w:shd w:val="clear" w:color="auto" w:fill="FFFFFF"/>
    </w:rPr>
  </w:style>
  <w:style w:type="paragraph" w:customStyle="1" w:styleId="Footnote0">
    <w:name w:val="Footnote"/>
    <w:basedOn w:val="Normal"/>
    <w:link w:val="Footnote"/>
    <w:rsid w:val="00154185"/>
    <w:pPr>
      <w:widowControl w:val="0"/>
      <w:shd w:val="clear" w:color="auto" w:fill="FFFFFF"/>
      <w:spacing w:before="0" w:after="0" w:line="130" w:lineRule="exact"/>
    </w:pPr>
    <w:rPr>
      <w:rFonts w:ascii="Times New Roman" w:hAnsi="Times New Roman"/>
      <w:sz w:val="10"/>
      <w:szCs w:val="10"/>
    </w:rPr>
  </w:style>
  <w:style w:type="character" w:customStyle="1" w:styleId="Bodytext30">
    <w:name w:val="Body text (3)_"/>
    <w:basedOn w:val="DefaultParagraphFont"/>
    <w:link w:val="Bodytext31"/>
    <w:locked/>
    <w:rsid w:val="00154185"/>
    <w:rPr>
      <w:b/>
      <w:bCs/>
      <w:sz w:val="28"/>
      <w:szCs w:val="28"/>
      <w:shd w:val="clear" w:color="auto" w:fill="FFFFFF"/>
    </w:rPr>
  </w:style>
  <w:style w:type="paragraph" w:customStyle="1" w:styleId="Bodytext31">
    <w:name w:val="Body text (3)"/>
    <w:basedOn w:val="Normal"/>
    <w:link w:val="Bodytext30"/>
    <w:rsid w:val="00154185"/>
    <w:pPr>
      <w:widowControl w:val="0"/>
      <w:shd w:val="clear" w:color="auto" w:fill="FFFFFF"/>
      <w:spacing w:before="0" w:after="0" w:line="830" w:lineRule="exact"/>
      <w:ind w:firstLine="1460"/>
    </w:pPr>
    <w:rPr>
      <w:rFonts w:ascii="Times New Roman" w:hAnsi="Times New Roman"/>
      <w:b/>
      <w:bCs/>
      <w:sz w:val="28"/>
      <w:szCs w:val="28"/>
    </w:rPr>
  </w:style>
  <w:style w:type="character" w:customStyle="1" w:styleId="Bodytext0">
    <w:name w:val="Body text_"/>
    <w:basedOn w:val="DefaultParagraphFont"/>
    <w:link w:val="BodyText11"/>
    <w:locked/>
    <w:rsid w:val="00154185"/>
    <w:rPr>
      <w:sz w:val="18"/>
      <w:szCs w:val="18"/>
      <w:shd w:val="clear" w:color="auto" w:fill="FFFFFF"/>
    </w:rPr>
  </w:style>
  <w:style w:type="paragraph" w:customStyle="1" w:styleId="BodyText11">
    <w:name w:val="Body Text11"/>
    <w:basedOn w:val="Normal"/>
    <w:link w:val="Bodytext0"/>
    <w:rsid w:val="00154185"/>
    <w:pPr>
      <w:widowControl w:val="0"/>
      <w:shd w:val="clear" w:color="auto" w:fill="FFFFFF"/>
      <w:spacing w:before="0" w:after="0" w:line="240" w:lineRule="exact"/>
      <w:ind w:hanging="260"/>
    </w:pPr>
    <w:rPr>
      <w:rFonts w:ascii="Times New Roman" w:hAnsi="Times New Roman"/>
      <w:sz w:val="18"/>
      <w:szCs w:val="18"/>
    </w:rPr>
  </w:style>
  <w:style w:type="character" w:customStyle="1" w:styleId="Bodytext10">
    <w:name w:val="Body text (10)_"/>
    <w:basedOn w:val="DefaultParagraphFont"/>
    <w:link w:val="Bodytext100"/>
    <w:locked/>
    <w:rsid w:val="00154185"/>
    <w:rPr>
      <w:rFonts w:ascii="SimSun" w:eastAsia="SimSun" w:hAnsi="SimSun" w:cs="SimSun"/>
      <w:b/>
      <w:bCs/>
      <w:sz w:val="12"/>
      <w:szCs w:val="12"/>
      <w:shd w:val="clear" w:color="auto" w:fill="FFFFFF"/>
    </w:rPr>
  </w:style>
  <w:style w:type="paragraph" w:customStyle="1" w:styleId="Bodytext100">
    <w:name w:val="Body text (10)"/>
    <w:basedOn w:val="Normal"/>
    <w:link w:val="Bodytext10"/>
    <w:rsid w:val="00154185"/>
    <w:pPr>
      <w:widowControl w:val="0"/>
      <w:shd w:val="clear" w:color="auto" w:fill="FFFFFF"/>
      <w:spacing w:before="0" w:after="0" w:line="0" w:lineRule="atLeast"/>
    </w:pPr>
    <w:rPr>
      <w:rFonts w:ascii="SimSun" w:eastAsia="SimSun" w:hAnsi="SimSun" w:cs="SimSun"/>
      <w:b/>
      <w:bCs/>
      <w:sz w:val="12"/>
      <w:szCs w:val="12"/>
    </w:rPr>
  </w:style>
  <w:style w:type="character" w:customStyle="1" w:styleId="Heading40">
    <w:name w:val="Heading #4_"/>
    <w:basedOn w:val="DefaultParagraphFont"/>
    <w:link w:val="Heading41"/>
    <w:locked/>
    <w:rsid w:val="00154185"/>
    <w:rPr>
      <w:sz w:val="18"/>
      <w:szCs w:val="18"/>
      <w:shd w:val="clear" w:color="auto" w:fill="FFFFFF"/>
    </w:rPr>
  </w:style>
  <w:style w:type="paragraph" w:customStyle="1" w:styleId="Heading41">
    <w:name w:val="Heading #4"/>
    <w:basedOn w:val="Normal"/>
    <w:link w:val="Heading40"/>
    <w:rsid w:val="00154185"/>
    <w:pPr>
      <w:widowControl w:val="0"/>
      <w:shd w:val="clear" w:color="auto" w:fill="FFFFFF"/>
      <w:spacing w:before="0" w:after="0" w:line="0" w:lineRule="atLeast"/>
      <w:jc w:val="both"/>
      <w:outlineLvl w:val="3"/>
    </w:pPr>
    <w:rPr>
      <w:rFonts w:ascii="Times New Roman" w:hAnsi="Times New Roman"/>
      <w:sz w:val="18"/>
      <w:szCs w:val="18"/>
    </w:rPr>
  </w:style>
  <w:style w:type="character" w:customStyle="1" w:styleId="Heading50">
    <w:name w:val="Heading #5_"/>
    <w:basedOn w:val="DefaultParagraphFont"/>
    <w:link w:val="Heading51"/>
    <w:locked/>
    <w:rsid w:val="00154185"/>
    <w:rPr>
      <w:sz w:val="16"/>
      <w:szCs w:val="16"/>
      <w:shd w:val="clear" w:color="auto" w:fill="FFFFFF"/>
    </w:rPr>
  </w:style>
  <w:style w:type="paragraph" w:customStyle="1" w:styleId="Heading51">
    <w:name w:val="Heading #5"/>
    <w:basedOn w:val="Normal"/>
    <w:link w:val="Heading50"/>
    <w:rsid w:val="00154185"/>
    <w:pPr>
      <w:widowControl w:val="0"/>
      <w:shd w:val="clear" w:color="auto" w:fill="FFFFFF"/>
      <w:spacing w:before="0" w:after="0" w:line="240" w:lineRule="exact"/>
      <w:jc w:val="both"/>
      <w:outlineLvl w:val="4"/>
    </w:pPr>
    <w:rPr>
      <w:rFonts w:ascii="Times New Roman" w:hAnsi="Times New Roman"/>
      <w:sz w:val="16"/>
      <w:szCs w:val="16"/>
    </w:rPr>
  </w:style>
  <w:style w:type="character" w:customStyle="1" w:styleId="Heading22">
    <w:name w:val="Heading #2 (2)_"/>
    <w:basedOn w:val="DefaultParagraphFont"/>
    <w:link w:val="Heading220"/>
    <w:locked/>
    <w:rsid w:val="00154185"/>
    <w:rPr>
      <w:b/>
      <w:bCs/>
      <w:shd w:val="clear" w:color="auto" w:fill="FFFFFF"/>
    </w:rPr>
  </w:style>
  <w:style w:type="paragraph" w:customStyle="1" w:styleId="Heading220">
    <w:name w:val="Heading #2 (2)"/>
    <w:basedOn w:val="Normal"/>
    <w:link w:val="Heading22"/>
    <w:rsid w:val="00154185"/>
    <w:pPr>
      <w:widowControl w:val="0"/>
      <w:shd w:val="clear" w:color="auto" w:fill="FFFFFF"/>
      <w:spacing w:before="0" w:after="0" w:line="571" w:lineRule="exact"/>
      <w:jc w:val="both"/>
      <w:outlineLvl w:val="1"/>
    </w:pPr>
    <w:rPr>
      <w:rFonts w:ascii="Times New Roman" w:hAnsi="Times New Roman"/>
      <w:b/>
      <w:bCs/>
      <w:sz w:val="20"/>
      <w:szCs w:val="20"/>
    </w:rPr>
  </w:style>
  <w:style w:type="character" w:customStyle="1" w:styleId="Bodytext12">
    <w:name w:val="Body text (12)_"/>
    <w:basedOn w:val="DefaultParagraphFont"/>
    <w:link w:val="Bodytext120"/>
    <w:locked/>
    <w:rsid w:val="00154185"/>
    <w:rPr>
      <w:rFonts w:ascii="Arial" w:eastAsia="Arial" w:hAnsi="Arial" w:cs="Arial"/>
      <w:sz w:val="15"/>
      <w:szCs w:val="15"/>
      <w:shd w:val="clear" w:color="auto" w:fill="FFFFFF"/>
    </w:rPr>
  </w:style>
  <w:style w:type="paragraph" w:customStyle="1" w:styleId="Bodytext120">
    <w:name w:val="Body text (12)"/>
    <w:basedOn w:val="Normal"/>
    <w:link w:val="Bodytext12"/>
    <w:rsid w:val="00154185"/>
    <w:pPr>
      <w:widowControl w:val="0"/>
      <w:shd w:val="clear" w:color="auto" w:fill="FFFFFF"/>
      <w:spacing w:before="0" w:after="0" w:line="185" w:lineRule="exact"/>
    </w:pPr>
    <w:rPr>
      <w:rFonts w:eastAsia="Arial" w:cs="Arial"/>
      <w:sz w:val="15"/>
      <w:szCs w:val="15"/>
    </w:rPr>
  </w:style>
  <w:style w:type="character" w:customStyle="1" w:styleId="Heading12">
    <w:name w:val="Heading #1 (2)_"/>
    <w:basedOn w:val="DefaultParagraphFont"/>
    <w:link w:val="Heading120"/>
    <w:locked/>
    <w:rsid w:val="00154185"/>
    <w:rPr>
      <w:rFonts w:ascii="Arial" w:eastAsia="Arial" w:hAnsi="Arial" w:cs="Arial"/>
      <w:b/>
      <w:bCs/>
      <w:sz w:val="23"/>
      <w:szCs w:val="23"/>
      <w:shd w:val="clear" w:color="auto" w:fill="FFFFFF"/>
    </w:rPr>
  </w:style>
  <w:style w:type="paragraph" w:customStyle="1" w:styleId="Heading120">
    <w:name w:val="Heading #1 (2)"/>
    <w:basedOn w:val="Normal"/>
    <w:link w:val="Heading12"/>
    <w:rsid w:val="00154185"/>
    <w:pPr>
      <w:widowControl w:val="0"/>
      <w:shd w:val="clear" w:color="auto" w:fill="FFFFFF"/>
      <w:spacing w:before="0" w:after="0" w:line="257" w:lineRule="exact"/>
      <w:jc w:val="center"/>
      <w:outlineLvl w:val="0"/>
    </w:pPr>
    <w:rPr>
      <w:rFonts w:eastAsia="Arial" w:cs="Arial"/>
      <w:b/>
      <w:bCs/>
      <w:sz w:val="23"/>
      <w:szCs w:val="23"/>
    </w:rPr>
  </w:style>
  <w:style w:type="character" w:customStyle="1" w:styleId="Heading32">
    <w:name w:val="Heading #3 (2)_"/>
    <w:basedOn w:val="DefaultParagraphFont"/>
    <w:link w:val="Heading320"/>
    <w:locked/>
    <w:rsid w:val="00154185"/>
    <w:rPr>
      <w:b/>
      <w:bCs/>
      <w:sz w:val="19"/>
      <w:szCs w:val="19"/>
      <w:shd w:val="clear" w:color="auto" w:fill="FFFFFF"/>
    </w:rPr>
  </w:style>
  <w:style w:type="paragraph" w:customStyle="1" w:styleId="Heading320">
    <w:name w:val="Heading #3 (2)"/>
    <w:basedOn w:val="Normal"/>
    <w:link w:val="Heading32"/>
    <w:rsid w:val="00154185"/>
    <w:pPr>
      <w:widowControl w:val="0"/>
      <w:shd w:val="clear" w:color="auto" w:fill="FFFFFF"/>
      <w:spacing w:before="0" w:after="0" w:line="283" w:lineRule="exact"/>
      <w:jc w:val="both"/>
      <w:outlineLvl w:val="2"/>
    </w:pPr>
    <w:rPr>
      <w:rFonts w:ascii="Times New Roman" w:hAnsi="Times New Roman"/>
      <w:b/>
      <w:bCs/>
      <w:sz w:val="19"/>
      <w:szCs w:val="19"/>
    </w:rPr>
  </w:style>
  <w:style w:type="character" w:customStyle="1" w:styleId="Bodytext13">
    <w:name w:val="Body text (13)_"/>
    <w:basedOn w:val="DefaultParagraphFont"/>
    <w:link w:val="Bodytext130"/>
    <w:locked/>
    <w:rsid w:val="00154185"/>
    <w:rPr>
      <w:rFonts w:ascii="SimSun" w:eastAsia="SimSun" w:hAnsi="SimSun" w:cs="SimSun"/>
      <w:sz w:val="8"/>
      <w:szCs w:val="8"/>
      <w:shd w:val="clear" w:color="auto" w:fill="FFFFFF"/>
    </w:rPr>
  </w:style>
  <w:style w:type="paragraph" w:customStyle="1" w:styleId="Bodytext130">
    <w:name w:val="Body text (13)"/>
    <w:basedOn w:val="Normal"/>
    <w:link w:val="Bodytext13"/>
    <w:rsid w:val="00154185"/>
    <w:pPr>
      <w:widowControl w:val="0"/>
      <w:shd w:val="clear" w:color="auto" w:fill="FFFFFF"/>
      <w:spacing w:before="0" w:after="0" w:line="0" w:lineRule="atLeast"/>
      <w:jc w:val="both"/>
    </w:pPr>
    <w:rPr>
      <w:rFonts w:ascii="SimSun" w:eastAsia="SimSun" w:hAnsi="SimSun" w:cs="SimSun"/>
      <w:sz w:val="8"/>
      <w:szCs w:val="8"/>
    </w:rPr>
  </w:style>
  <w:style w:type="character" w:customStyle="1" w:styleId="Bodytext14">
    <w:name w:val="Body text (14)_"/>
    <w:basedOn w:val="DefaultParagraphFont"/>
    <w:link w:val="Bodytext140"/>
    <w:locked/>
    <w:rsid w:val="00154185"/>
    <w:rPr>
      <w:sz w:val="11"/>
      <w:szCs w:val="11"/>
      <w:shd w:val="clear" w:color="auto" w:fill="FFFFFF"/>
    </w:rPr>
  </w:style>
  <w:style w:type="paragraph" w:customStyle="1" w:styleId="Bodytext140">
    <w:name w:val="Body text (14)"/>
    <w:basedOn w:val="Normal"/>
    <w:link w:val="Bodytext14"/>
    <w:rsid w:val="00154185"/>
    <w:pPr>
      <w:widowControl w:val="0"/>
      <w:shd w:val="clear" w:color="auto" w:fill="FFFFFF"/>
      <w:spacing w:before="0" w:after="0" w:line="98" w:lineRule="exact"/>
      <w:jc w:val="both"/>
    </w:pPr>
    <w:rPr>
      <w:rFonts w:ascii="Times New Roman" w:hAnsi="Times New Roman"/>
      <w:sz w:val="11"/>
      <w:szCs w:val="11"/>
    </w:rPr>
  </w:style>
  <w:style w:type="character" w:customStyle="1" w:styleId="Bodytext15">
    <w:name w:val="Body text (15)_"/>
    <w:basedOn w:val="DefaultParagraphFont"/>
    <w:link w:val="Bodytext150"/>
    <w:locked/>
    <w:rsid w:val="00154185"/>
    <w:rPr>
      <w:sz w:val="11"/>
      <w:szCs w:val="11"/>
      <w:shd w:val="clear" w:color="auto" w:fill="FFFFFF"/>
    </w:rPr>
  </w:style>
  <w:style w:type="paragraph" w:customStyle="1" w:styleId="Bodytext150">
    <w:name w:val="Body text (15)"/>
    <w:basedOn w:val="Normal"/>
    <w:link w:val="Bodytext15"/>
    <w:rsid w:val="00154185"/>
    <w:pPr>
      <w:widowControl w:val="0"/>
      <w:shd w:val="clear" w:color="auto" w:fill="FFFFFF"/>
      <w:spacing w:before="0" w:after="0" w:line="0" w:lineRule="atLeast"/>
      <w:jc w:val="center"/>
    </w:pPr>
    <w:rPr>
      <w:rFonts w:ascii="Times New Roman" w:hAnsi="Times New Roman"/>
      <w:sz w:val="11"/>
      <w:szCs w:val="11"/>
    </w:rPr>
  </w:style>
  <w:style w:type="character" w:customStyle="1" w:styleId="Bodytext17">
    <w:name w:val="Body text (17)_"/>
    <w:basedOn w:val="DefaultParagraphFont"/>
    <w:link w:val="Bodytext170"/>
    <w:locked/>
    <w:rsid w:val="00154185"/>
    <w:rPr>
      <w:b/>
      <w:bCs/>
      <w:i/>
      <w:iCs/>
      <w:sz w:val="11"/>
      <w:szCs w:val="11"/>
      <w:shd w:val="clear" w:color="auto" w:fill="FFFFFF"/>
    </w:rPr>
  </w:style>
  <w:style w:type="paragraph" w:customStyle="1" w:styleId="Bodytext170">
    <w:name w:val="Body text (17)"/>
    <w:basedOn w:val="Normal"/>
    <w:link w:val="Bodytext17"/>
    <w:rsid w:val="00154185"/>
    <w:pPr>
      <w:widowControl w:val="0"/>
      <w:shd w:val="clear" w:color="auto" w:fill="FFFFFF"/>
      <w:spacing w:before="0" w:after="0" w:line="130" w:lineRule="exact"/>
    </w:pPr>
    <w:rPr>
      <w:rFonts w:ascii="Times New Roman" w:hAnsi="Times New Roman"/>
      <w:b/>
      <w:bCs/>
      <w:i/>
      <w:iCs/>
      <w:sz w:val="11"/>
      <w:szCs w:val="11"/>
    </w:rPr>
  </w:style>
  <w:style w:type="paragraph" w:customStyle="1" w:styleId="font5">
    <w:name w:val="font5"/>
    <w:basedOn w:val="Normal"/>
    <w:rsid w:val="00154185"/>
    <w:pPr>
      <w:spacing w:before="100" w:beforeAutospacing="1" w:after="100" w:afterAutospacing="1"/>
    </w:pPr>
    <w:rPr>
      <w:rFonts w:ascii="Times New Roman" w:hAnsi="Times New Roman"/>
    </w:rPr>
  </w:style>
  <w:style w:type="paragraph" w:customStyle="1" w:styleId="font6">
    <w:name w:val="font6"/>
    <w:basedOn w:val="Normal"/>
    <w:rsid w:val="00154185"/>
    <w:pPr>
      <w:spacing w:before="100" w:beforeAutospacing="1" w:after="100" w:afterAutospacing="1"/>
    </w:pPr>
    <w:rPr>
      <w:rFonts w:ascii="Times New Roman" w:hAnsi="Times New Roman"/>
      <w:i/>
      <w:iCs/>
    </w:rPr>
  </w:style>
  <w:style w:type="paragraph" w:customStyle="1" w:styleId="font7">
    <w:name w:val="font7"/>
    <w:basedOn w:val="Normal"/>
    <w:rsid w:val="00154185"/>
    <w:pPr>
      <w:spacing w:before="100" w:beforeAutospacing="1" w:after="100" w:afterAutospacing="1"/>
    </w:pPr>
    <w:rPr>
      <w:rFonts w:ascii="Times New Roman" w:hAnsi="Times New Roman"/>
      <w:sz w:val="14"/>
      <w:szCs w:val="14"/>
    </w:rPr>
  </w:style>
  <w:style w:type="paragraph" w:customStyle="1" w:styleId="xl65">
    <w:name w:val="xl65"/>
    <w:basedOn w:val="Normal"/>
    <w:uiPriority w:val="99"/>
    <w:rsid w:val="00154185"/>
    <w:pPr>
      <w:spacing w:before="100" w:beforeAutospacing="1" w:after="100" w:afterAutospacing="1"/>
    </w:pPr>
    <w:rPr>
      <w:rFonts w:ascii="Times New Roman" w:hAnsi="Times New Roman"/>
    </w:rPr>
  </w:style>
  <w:style w:type="paragraph" w:customStyle="1" w:styleId="xl66">
    <w:name w:val="xl66"/>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Times New Roman" w:hAnsi="Times New Roman"/>
      <w:b/>
      <w:bCs/>
    </w:rPr>
  </w:style>
  <w:style w:type="paragraph" w:customStyle="1" w:styleId="xl67">
    <w:name w:val="xl67"/>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Times New Roman" w:hAnsi="Times New Roman"/>
    </w:rPr>
  </w:style>
  <w:style w:type="paragraph" w:customStyle="1" w:styleId="xl68">
    <w:name w:val="xl68"/>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69">
    <w:name w:val="xl69"/>
    <w:basedOn w:val="Normal"/>
    <w:uiPriority w:val="99"/>
    <w:rsid w:val="00154185"/>
    <w:pPr>
      <w:pBdr>
        <w:top w:val="single" w:sz="4" w:space="0" w:color="auto"/>
        <w:left w:val="single" w:sz="4" w:space="0" w:color="auto"/>
        <w:right w:val="single" w:sz="4" w:space="0" w:color="auto"/>
      </w:pBdr>
      <w:spacing w:before="100" w:beforeAutospacing="1" w:after="100" w:afterAutospacing="1"/>
    </w:pPr>
    <w:rPr>
      <w:rFonts w:ascii="Times New Roman" w:hAnsi="Times New Roman"/>
    </w:rPr>
  </w:style>
  <w:style w:type="paragraph" w:customStyle="1" w:styleId="xl70">
    <w:name w:val="xl70"/>
    <w:basedOn w:val="Normal"/>
    <w:uiPriority w:val="99"/>
    <w:rsid w:val="00154185"/>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71">
    <w:name w:val="xl71"/>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72">
    <w:name w:val="xl72"/>
    <w:basedOn w:val="Normal"/>
    <w:uiPriority w:val="99"/>
    <w:rsid w:val="00154185"/>
    <w:pPr>
      <w:spacing w:before="100" w:beforeAutospacing="1" w:after="100" w:afterAutospacing="1"/>
    </w:pPr>
    <w:rPr>
      <w:rFonts w:ascii="Times New Roman" w:hAnsi="Times New Roman"/>
    </w:rPr>
  </w:style>
  <w:style w:type="paragraph" w:customStyle="1" w:styleId="xl73">
    <w:name w:val="xl73"/>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74">
    <w:name w:val="xl74"/>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5">
    <w:name w:val="xl75"/>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Times New Roman" w:hAnsi="Times New Roman"/>
      <w:sz w:val="16"/>
      <w:szCs w:val="16"/>
    </w:rPr>
  </w:style>
  <w:style w:type="paragraph" w:customStyle="1" w:styleId="xl76">
    <w:name w:val="xl76"/>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Times New Roman" w:hAnsi="Times New Roman"/>
      <w:b/>
      <w:bCs/>
      <w:i/>
      <w:iCs/>
    </w:rPr>
  </w:style>
  <w:style w:type="paragraph" w:customStyle="1" w:styleId="xl77">
    <w:name w:val="xl77"/>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6"/>
      <w:szCs w:val="16"/>
    </w:rPr>
  </w:style>
  <w:style w:type="paragraph" w:customStyle="1" w:styleId="xl78">
    <w:name w:val="xl78"/>
    <w:basedOn w:val="Normal"/>
    <w:uiPriority w:val="99"/>
    <w:rsid w:val="00154185"/>
    <w:pPr>
      <w:pBdr>
        <w:left w:val="single" w:sz="4" w:space="0" w:color="auto"/>
        <w:right w:val="single" w:sz="4" w:space="0" w:color="auto"/>
      </w:pBdr>
      <w:spacing w:before="100" w:beforeAutospacing="1" w:after="100" w:afterAutospacing="1"/>
    </w:pPr>
    <w:rPr>
      <w:rFonts w:ascii="Times New Roman" w:hAnsi="Times New Roman"/>
    </w:rPr>
  </w:style>
  <w:style w:type="paragraph" w:customStyle="1" w:styleId="xl79">
    <w:name w:val="xl79"/>
    <w:basedOn w:val="Normal"/>
    <w:uiPriority w:val="99"/>
    <w:rsid w:val="00154185"/>
    <w:pPr>
      <w:pBdr>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80">
    <w:name w:val="xl80"/>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81">
    <w:name w:val="xl81"/>
    <w:basedOn w:val="Normal"/>
    <w:uiPriority w:val="99"/>
    <w:rsid w:val="00154185"/>
    <w:pPr>
      <w:pBdr>
        <w:left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82">
    <w:name w:val="xl82"/>
    <w:basedOn w:val="Normal"/>
    <w:uiPriority w:val="99"/>
    <w:rsid w:val="00154185"/>
    <w:pPr>
      <w:pBdr>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83">
    <w:name w:val="xl83"/>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84">
    <w:name w:val="xl84"/>
    <w:basedOn w:val="Normal"/>
    <w:rsid w:val="00154185"/>
    <w:pPr>
      <w:spacing w:before="100" w:beforeAutospacing="1" w:after="100" w:afterAutospacing="1"/>
    </w:pPr>
    <w:rPr>
      <w:rFonts w:ascii="Times New Roman" w:hAnsi="Times New Roman"/>
    </w:rPr>
  </w:style>
  <w:style w:type="paragraph" w:customStyle="1" w:styleId="xl85">
    <w:name w:val="xl85"/>
    <w:basedOn w:val="Normal"/>
    <w:rsid w:val="00154185"/>
    <w:pPr>
      <w:pBdr>
        <w:top w:val="single" w:sz="4" w:space="0" w:color="auto"/>
        <w:left w:val="single" w:sz="4" w:space="0" w:color="auto"/>
        <w:right w:val="single" w:sz="4" w:space="0" w:color="auto"/>
      </w:pBdr>
      <w:shd w:val="clear" w:color="auto" w:fill="FFFFFF"/>
      <w:spacing w:before="100" w:beforeAutospacing="1" w:after="100" w:afterAutospacing="1"/>
    </w:pPr>
    <w:rPr>
      <w:rFonts w:ascii="Times New Roman" w:hAnsi="Times New Roman"/>
      <w:color w:val="000000"/>
    </w:rPr>
  </w:style>
  <w:style w:type="paragraph" w:customStyle="1" w:styleId="xl86">
    <w:name w:val="xl86"/>
    <w:basedOn w:val="Normal"/>
    <w:rsid w:val="00154185"/>
    <w:pPr>
      <w:pBdr>
        <w:left w:val="single" w:sz="4" w:space="0" w:color="auto"/>
        <w:bottom w:val="single" w:sz="4" w:space="0" w:color="auto"/>
        <w:right w:val="single" w:sz="4" w:space="0" w:color="auto"/>
      </w:pBdr>
      <w:shd w:val="clear" w:color="auto" w:fill="FFFFFF"/>
      <w:spacing w:before="100" w:beforeAutospacing="1" w:after="100" w:afterAutospacing="1"/>
    </w:pPr>
    <w:rPr>
      <w:rFonts w:ascii="Times New Roman" w:hAnsi="Times New Roman"/>
      <w:color w:val="000000"/>
    </w:rPr>
  </w:style>
  <w:style w:type="paragraph" w:customStyle="1" w:styleId="xl87">
    <w:name w:val="xl87"/>
    <w:basedOn w:val="Normal"/>
    <w:rsid w:val="00154185"/>
    <w:pPr>
      <w:pBdr>
        <w:left w:val="single" w:sz="4" w:space="0" w:color="auto"/>
        <w:right w:val="single" w:sz="4" w:space="0" w:color="auto"/>
      </w:pBdr>
      <w:shd w:val="clear" w:color="auto" w:fill="FFFFFF"/>
      <w:spacing w:before="100" w:beforeAutospacing="1" w:after="100" w:afterAutospacing="1"/>
      <w:jc w:val="both"/>
    </w:pPr>
    <w:rPr>
      <w:rFonts w:ascii="Times New Roman" w:hAnsi="Times New Roman"/>
      <w:color w:val="000000"/>
    </w:rPr>
  </w:style>
  <w:style w:type="paragraph" w:customStyle="1" w:styleId="xl88">
    <w:name w:val="xl88"/>
    <w:basedOn w:val="Normal"/>
    <w:rsid w:val="00154185"/>
    <w:pPr>
      <w:pBdr>
        <w:left w:val="single" w:sz="4" w:space="0" w:color="auto"/>
        <w:right w:val="single" w:sz="4" w:space="0" w:color="auto"/>
      </w:pBdr>
      <w:shd w:val="clear" w:color="auto" w:fill="FFFFFF"/>
      <w:spacing w:before="100" w:beforeAutospacing="1" w:after="100" w:afterAutospacing="1"/>
    </w:pPr>
    <w:rPr>
      <w:rFonts w:ascii="Times New Roman" w:hAnsi="Times New Roman"/>
      <w:color w:val="000000"/>
    </w:rPr>
  </w:style>
  <w:style w:type="paragraph" w:customStyle="1" w:styleId="xl89">
    <w:name w:val="xl89"/>
    <w:basedOn w:val="Normal"/>
    <w:rsid w:val="00154185"/>
    <w:pPr>
      <w:pBdr>
        <w:top w:val="single" w:sz="4" w:space="0" w:color="auto"/>
        <w:left w:val="single" w:sz="4" w:space="0" w:color="auto"/>
        <w:bottom w:val="single" w:sz="4" w:space="0" w:color="auto"/>
      </w:pBdr>
      <w:shd w:val="clear" w:color="auto" w:fill="FFFFFF"/>
      <w:spacing w:before="100" w:beforeAutospacing="1" w:after="100" w:afterAutospacing="1"/>
      <w:jc w:val="both"/>
    </w:pPr>
    <w:rPr>
      <w:rFonts w:ascii="Times New Roman" w:hAnsi="Times New Roman"/>
      <w:b/>
      <w:bCs/>
    </w:rPr>
  </w:style>
  <w:style w:type="paragraph" w:customStyle="1" w:styleId="xl90">
    <w:name w:val="xl90"/>
    <w:basedOn w:val="Normal"/>
    <w:rsid w:val="00154185"/>
    <w:pPr>
      <w:pBdr>
        <w:top w:val="single" w:sz="4" w:space="0" w:color="auto"/>
        <w:bottom w:val="single" w:sz="4" w:space="0" w:color="auto"/>
      </w:pBdr>
      <w:shd w:val="clear" w:color="auto" w:fill="FFFFFF"/>
      <w:spacing w:before="100" w:beforeAutospacing="1" w:after="100" w:afterAutospacing="1"/>
      <w:jc w:val="both"/>
    </w:pPr>
    <w:rPr>
      <w:rFonts w:ascii="Times New Roman" w:hAnsi="Times New Roman"/>
      <w:b/>
      <w:bCs/>
    </w:rPr>
  </w:style>
  <w:style w:type="paragraph" w:customStyle="1" w:styleId="xl91">
    <w:name w:val="xl91"/>
    <w:basedOn w:val="Normal"/>
    <w:rsid w:val="00154185"/>
    <w:pPr>
      <w:pBdr>
        <w:top w:val="single" w:sz="4" w:space="0" w:color="auto"/>
        <w:bottom w:val="single" w:sz="4" w:space="0" w:color="auto"/>
        <w:right w:val="single" w:sz="4" w:space="0" w:color="auto"/>
      </w:pBdr>
      <w:shd w:val="clear" w:color="auto" w:fill="FFFFFF"/>
      <w:spacing w:before="100" w:beforeAutospacing="1" w:after="100" w:afterAutospacing="1"/>
      <w:jc w:val="both"/>
    </w:pPr>
    <w:rPr>
      <w:rFonts w:ascii="Times New Roman" w:hAnsi="Times New Roman"/>
      <w:b/>
      <w:bCs/>
    </w:rPr>
  </w:style>
  <w:style w:type="paragraph" w:customStyle="1" w:styleId="xl92">
    <w:name w:val="xl92"/>
    <w:basedOn w:val="Normal"/>
    <w:rsid w:val="00154185"/>
    <w:pPr>
      <w:pBdr>
        <w:top w:val="single" w:sz="4" w:space="0" w:color="auto"/>
        <w:left w:val="single" w:sz="4" w:space="0" w:color="auto"/>
        <w:bottom w:val="single" w:sz="4" w:space="0" w:color="auto"/>
      </w:pBdr>
      <w:shd w:val="clear" w:color="auto" w:fill="FFFFFF"/>
      <w:spacing w:before="100" w:beforeAutospacing="1" w:after="100" w:afterAutospacing="1"/>
      <w:jc w:val="both"/>
    </w:pPr>
    <w:rPr>
      <w:rFonts w:ascii="Times New Roman" w:hAnsi="Times New Roman"/>
      <w:b/>
      <w:bCs/>
      <w:color w:val="000000"/>
    </w:rPr>
  </w:style>
  <w:style w:type="paragraph" w:customStyle="1" w:styleId="xl93">
    <w:name w:val="xl93"/>
    <w:basedOn w:val="Normal"/>
    <w:rsid w:val="00154185"/>
    <w:pPr>
      <w:pBdr>
        <w:top w:val="single" w:sz="4" w:space="0" w:color="auto"/>
        <w:bottom w:val="single" w:sz="4" w:space="0" w:color="auto"/>
      </w:pBdr>
      <w:shd w:val="clear" w:color="auto" w:fill="FFFFFF"/>
      <w:spacing w:before="100" w:beforeAutospacing="1" w:after="100" w:afterAutospacing="1"/>
      <w:jc w:val="both"/>
    </w:pPr>
    <w:rPr>
      <w:rFonts w:ascii="Times New Roman" w:hAnsi="Times New Roman"/>
      <w:b/>
      <w:bCs/>
      <w:color w:val="000000"/>
    </w:rPr>
  </w:style>
  <w:style w:type="paragraph" w:customStyle="1" w:styleId="xl94">
    <w:name w:val="xl94"/>
    <w:basedOn w:val="Normal"/>
    <w:rsid w:val="00154185"/>
    <w:pPr>
      <w:pBdr>
        <w:top w:val="single" w:sz="4" w:space="0" w:color="auto"/>
        <w:bottom w:val="single" w:sz="4" w:space="0" w:color="auto"/>
        <w:right w:val="single" w:sz="4" w:space="0" w:color="auto"/>
      </w:pBdr>
      <w:shd w:val="clear" w:color="auto" w:fill="FFFFFF"/>
      <w:spacing w:before="100" w:beforeAutospacing="1" w:after="100" w:afterAutospacing="1"/>
      <w:jc w:val="both"/>
    </w:pPr>
    <w:rPr>
      <w:rFonts w:ascii="Times New Roman" w:hAnsi="Times New Roman"/>
      <w:b/>
      <w:bCs/>
      <w:color w:val="000000"/>
    </w:rPr>
  </w:style>
  <w:style w:type="paragraph" w:customStyle="1" w:styleId="xl95">
    <w:name w:val="xl95"/>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96">
    <w:name w:val="xl96"/>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97">
    <w:name w:val="xl97"/>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98">
    <w:name w:val="xl98"/>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99">
    <w:name w:val="xl99"/>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100">
    <w:name w:val="xl100"/>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101">
    <w:name w:val="xl101"/>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102">
    <w:name w:val="xl102"/>
    <w:basedOn w:val="Normal"/>
    <w:rsid w:val="00154185"/>
    <w:pPr>
      <w:pBdr>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103">
    <w:name w:val="xl103"/>
    <w:basedOn w:val="Normal"/>
    <w:rsid w:val="00154185"/>
    <w:pPr>
      <w:pBdr>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104">
    <w:name w:val="xl104"/>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105">
    <w:name w:val="xl105"/>
    <w:basedOn w:val="Normal"/>
    <w:rsid w:val="00154185"/>
    <w:pPr>
      <w:spacing w:before="100" w:beforeAutospacing="1" w:after="100" w:afterAutospacing="1"/>
      <w:jc w:val="center"/>
    </w:pPr>
    <w:rPr>
      <w:rFonts w:ascii="Times New Roman" w:hAnsi="Times New Roman"/>
    </w:rPr>
  </w:style>
  <w:style w:type="paragraph" w:customStyle="1" w:styleId="xl106">
    <w:name w:val="xl106"/>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Times New Roman" w:hAnsi="Times New Roman"/>
      <w:i/>
      <w:iCs/>
    </w:rPr>
  </w:style>
  <w:style w:type="paragraph" w:customStyle="1" w:styleId="xl107">
    <w:name w:val="xl107"/>
    <w:basedOn w:val="Normal"/>
    <w:rsid w:val="00154185"/>
    <w:pPr>
      <w:pBdr>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108">
    <w:name w:val="xl108"/>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109">
    <w:name w:val="xl109"/>
    <w:basedOn w:val="Normal"/>
    <w:rsid w:val="00154185"/>
    <w:pPr>
      <w:spacing w:before="100" w:beforeAutospacing="1" w:after="100" w:afterAutospacing="1"/>
      <w:jc w:val="center"/>
    </w:pPr>
    <w:rPr>
      <w:rFonts w:ascii="Times New Roman" w:hAnsi="Times New Roman"/>
    </w:rPr>
  </w:style>
  <w:style w:type="paragraph" w:customStyle="1" w:styleId="xl110">
    <w:name w:val="xl110"/>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111">
    <w:name w:val="xl111"/>
    <w:basedOn w:val="Normal"/>
    <w:rsid w:val="00154185"/>
    <w:pPr>
      <w:pBdr>
        <w:left w:val="single" w:sz="4" w:space="0" w:color="auto"/>
        <w:bottom w:val="single" w:sz="4" w:space="0" w:color="auto"/>
        <w:right w:val="single" w:sz="4" w:space="0" w:color="auto"/>
      </w:pBdr>
      <w:spacing w:before="100" w:beforeAutospacing="1" w:after="100" w:afterAutospacing="1"/>
      <w:jc w:val="right"/>
    </w:pPr>
    <w:rPr>
      <w:rFonts w:ascii="Times New Roman" w:hAnsi="Times New Roman"/>
      <w:b/>
      <w:bCs/>
    </w:rPr>
  </w:style>
  <w:style w:type="paragraph" w:customStyle="1" w:styleId="xl112">
    <w:name w:val="xl112"/>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b/>
      <w:bCs/>
    </w:rPr>
  </w:style>
  <w:style w:type="paragraph" w:customStyle="1" w:styleId="xl113">
    <w:name w:val="xl113"/>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114">
    <w:name w:val="xl114"/>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b/>
      <w:bCs/>
    </w:rPr>
  </w:style>
  <w:style w:type="paragraph" w:customStyle="1" w:styleId="xl115">
    <w:name w:val="xl115"/>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b/>
      <w:bCs/>
    </w:rPr>
  </w:style>
  <w:style w:type="paragraph" w:customStyle="1" w:styleId="xl116">
    <w:name w:val="xl116"/>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117">
    <w:name w:val="xl117"/>
    <w:basedOn w:val="Normal"/>
    <w:rsid w:val="00154185"/>
    <w:pPr>
      <w:spacing w:before="100" w:beforeAutospacing="1" w:after="100" w:afterAutospacing="1"/>
      <w:jc w:val="right"/>
    </w:pPr>
    <w:rPr>
      <w:rFonts w:ascii="Times New Roman" w:hAnsi="Times New Roman"/>
    </w:rPr>
  </w:style>
  <w:style w:type="paragraph" w:customStyle="1" w:styleId="xl118">
    <w:name w:val="xl118"/>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119">
    <w:name w:val="xl119"/>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i/>
      <w:iCs/>
    </w:rPr>
  </w:style>
  <w:style w:type="paragraph" w:customStyle="1" w:styleId="xl120">
    <w:name w:val="xl120"/>
    <w:basedOn w:val="Normal"/>
    <w:rsid w:val="00154185"/>
    <w:pPr>
      <w:pBdr>
        <w:left w:val="single" w:sz="4" w:space="0" w:color="auto"/>
        <w:bottom w:val="single" w:sz="4" w:space="0" w:color="auto"/>
        <w:right w:val="single" w:sz="4" w:space="0" w:color="auto"/>
      </w:pBdr>
      <w:spacing w:before="100" w:beforeAutospacing="1" w:after="100" w:afterAutospacing="1"/>
      <w:jc w:val="right"/>
    </w:pPr>
    <w:rPr>
      <w:rFonts w:ascii="Times New Roman" w:hAnsi="Times New Roman"/>
      <w:i/>
      <w:iCs/>
    </w:rPr>
  </w:style>
  <w:style w:type="paragraph" w:customStyle="1" w:styleId="xl121">
    <w:name w:val="xl121"/>
    <w:basedOn w:val="Normal"/>
    <w:rsid w:val="00154185"/>
    <w:pPr>
      <w:pBdr>
        <w:left w:val="single" w:sz="4" w:space="0" w:color="auto"/>
        <w:bottom w:val="single" w:sz="4" w:space="0" w:color="auto"/>
        <w:right w:val="single" w:sz="4" w:space="0" w:color="auto"/>
      </w:pBdr>
      <w:spacing w:before="100" w:beforeAutospacing="1" w:after="100" w:afterAutospacing="1"/>
      <w:jc w:val="right"/>
    </w:pPr>
    <w:rPr>
      <w:rFonts w:ascii="Times New Roman" w:hAnsi="Times New Roman"/>
      <w:i/>
      <w:iCs/>
    </w:rPr>
  </w:style>
  <w:style w:type="paragraph" w:customStyle="1" w:styleId="xl122">
    <w:name w:val="xl122"/>
    <w:basedOn w:val="Normal"/>
    <w:rsid w:val="00154185"/>
    <w:pPr>
      <w:spacing w:before="100" w:beforeAutospacing="1" w:after="100" w:afterAutospacing="1"/>
    </w:pPr>
    <w:rPr>
      <w:rFonts w:ascii="Times New Roman" w:hAnsi="Times New Roman"/>
      <w:i/>
      <w:iCs/>
    </w:rPr>
  </w:style>
  <w:style w:type="paragraph" w:customStyle="1" w:styleId="xl123">
    <w:name w:val="xl123"/>
    <w:basedOn w:val="Normal"/>
    <w:rsid w:val="00154185"/>
    <w:pPr>
      <w:pBdr>
        <w:left w:val="single" w:sz="4" w:space="0" w:color="auto"/>
        <w:bottom w:val="single" w:sz="4" w:space="0" w:color="auto"/>
      </w:pBdr>
      <w:spacing w:before="100" w:beforeAutospacing="1" w:after="100" w:afterAutospacing="1"/>
    </w:pPr>
    <w:rPr>
      <w:rFonts w:ascii="Times New Roman" w:hAnsi="Times New Roman"/>
      <w:b/>
      <w:bCs/>
    </w:rPr>
  </w:style>
  <w:style w:type="paragraph" w:customStyle="1" w:styleId="xl124">
    <w:name w:val="xl124"/>
    <w:basedOn w:val="Normal"/>
    <w:rsid w:val="00154185"/>
    <w:pPr>
      <w:pBdr>
        <w:bottom w:val="single" w:sz="4" w:space="0" w:color="auto"/>
      </w:pBdr>
      <w:spacing w:before="100" w:beforeAutospacing="1" w:after="100" w:afterAutospacing="1"/>
    </w:pPr>
    <w:rPr>
      <w:rFonts w:ascii="Times New Roman" w:hAnsi="Times New Roman"/>
      <w:b/>
      <w:bCs/>
    </w:rPr>
  </w:style>
  <w:style w:type="paragraph" w:customStyle="1" w:styleId="xl125">
    <w:name w:val="xl125"/>
    <w:basedOn w:val="Normal"/>
    <w:rsid w:val="00154185"/>
    <w:pPr>
      <w:pBdr>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126">
    <w:name w:val="xl126"/>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b/>
      <w:bCs/>
    </w:rPr>
  </w:style>
  <w:style w:type="paragraph" w:customStyle="1" w:styleId="xl127">
    <w:name w:val="xl127"/>
    <w:basedOn w:val="Normal"/>
    <w:rsid w:val="00154185"/>
    <w:pPr>
      <w:pBdr>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128">
    <w:name w:val="xl128"/>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129">
    <w:name w:val="xl129"/>
    <w:basedOn w:val="Normal"/>
    <w:rsid w:val="00154185"/>
    <w:pPr>
      <w:pBdr>
        <w:top w:val="single" w:sz="4" w:space="0" w:color="auto"/>
        <w:left w:val="single" w:sz="4" w:space="0" w:color="auto"/>
      </w:pBdr>
      <w:spacing w:before="100" w:beforeAutospacing="1" w:after="100" w:afterAutospacing="1"/>
      <w:jc w:val="center"/>
    </w:pPr>
    <w:rPr>
      <w:rFonts w:ascii="Times New Roman" w:hAnsi="Times New Roman"/>
      <w:b/>
      <w:bCs/>
    </w:rPr>
  </w:style>
  <w:style w:type="paragraph" w:customStyle="1" w:styleId="xl130">
    <w:name w:val="xl130"/>
    <w:basedOn w:val="Normal"/>
    <w:rsid w:val="00154185"/>
    <w:pPr>
      <w:pBdr>
        <w:top w:val="single" w:sz="4" w:space="0" w:color="auto"/>
      </w:pBdr>
      <w:spacing w:before="100" w:beforeAutospacing="1" w:after="100" w:afterAutospacing="1"/>
      <w:jc w:val="center"/>
    </w:pPr>
    <w:rPr>
      <w:rFonts w:ascii="Times New Roman" w:hAnsi="Times New Roman"/>
      <w:b/>
      <w:bCs/>
    </w:rPr>
  </w:style>
  <w:style w:type="paragraph" w:customStyle="1" w:styleId="xl131">
    <w:name w:val="xl131"/>
    <w:basedOn w:val="Normal"/>
    <w:rsid w:val="00154185"/>
    <w:pPr>
      <w:pBdr>
        <w:top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132">
    <w:name w:val="xl132"/>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133">
    <w:name w:val="xl133"/>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134">
    <w:name w:val="xl134"/>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135">
    <w:name w:val="xl135"/>
    <w:basedOn w:val="Normal"/>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63">
    <w:name w:val="xl63"/>
    <w:basedOn w:val="Normal"/>
    <w:uiPriority w:val="99"/>
    <w:rsid w:val="0015418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64">
    <w:name w:val="xl64"/>
    <w:basedOn w:val="Normal"/>
    <w:uiPriority w:val="99"/>
    <w:rsid w:val="00154185"/>
    <w:pPr>
      <w:spacing w:before="100" w:beforeAutospacing="1" w:after="100" w:afterAutospacing="1"/>
    </w:pPr>
    <w:rPr>
      <w:rFonts w:ascii="Times New Roman" w:hAnsi="Times New Roman"/>
    </w:rPr>
  </w:style>
  <w:style w:type="character" w:styleId="EndnoteReference">
    <w:name w:val="endnote reference"/>
    <w:semiHidden/>
    <w:unhideWhenUsed/>
    <w:rsid w:val="00154185"/>
    <w:rPr>
      <w:rFonts w:ascii="CG Times" w:hAnsi="CG Times" w:hint="default"/>
      <w:noProof w:val="0"/>
      <w:sz w:val="22"/>
      <w:vertAlign w:val="superscript"/>
      <w:lang w:val="en-US"/>
    </w:rPr>
  </w:style>
  <w:style w:type="character" w:customStyle="1" w:styleId="Bibliogrphy">
    <w:name w:val="Bibliogrphy"/>
    <w:basedOn w:val="DefaultParagraphFont"/>
    <w:rsid w:val="00154185"/>
  </w:style>
  <w:style w:type="character" w:customStyle="1" w:styleId="DocInit">
    <w:name w:val="Doc Init"/>
    <w:basedOn w:val="DefaultParagraphFont"/>
    <w:rsid w:val="00154185"/>
  </w:style>
  <w:style w:type="character" w:customStyle="1" w:styleId="Document2">
    <w:name w:val="Document 2"/>
    <w:rsid w:val="00154185"/>
    <w:rPr>
      <w:rFonts w:ascii="Times" w:hAnsi="Times" w:cs="Times" w:hint="default"/>
      <w:noProof w:val="0"/>
      <w:sz w:val="24"/>
      <w:lang w:val="en-US"/>
    </w:rPr>
  </w:style>
  <w:style w:type="character" w:customStyle="1" w:styleId="Document3">
    <w:name w:val="Document 3"/>
    <w:rsid w:val="00154185"/>
    <w:rPr>
      <w:rFonts w:ascii="Times" w:hAnsi="Times" w:cs="Times" w:hint="default"/>
      <w:noProof w:val="0"/>
      <w:sz w:val="24"/>
      <w:lang w:val="en-US"/>
    </w:rPr>
  </w:style>
  <w:style w:type="character" w:customStyle="1" w:styleId="Document4">
    <w:name w:val="Document 4"/>
    <w:rsid w:val="00154185"/>
    <w:rPr>
      <w:b/>
      <w:bCs w:val="0"/>
      <w:i/>
      <w:iCs w:val="0"/>
      <w:sz w:val="24"/>
    </w:rPr>
  </w:style>
  <w:style w:type="character" w:customStyle="1" w:styleId="Document5">
    <w:name w:val="Document 5"/>
    <w:basedOn w:val="DefaultParagraphFont"/>
    <w:rsid w:val="00154185"/>
  </w:style>
  <w:style w:type="character" w:customStyle="1" w:styleId="Document6">
    <w:name w:val="Document 6"/>
    <w:basedOn w:val="DefaultParagraphFont"/>
    <w:rsid w:val="00154185"/>
  </w:style>
  <w:style w:type="character" w:customStyle="1" w:styleId="Document7">
    <w:name w:val="Document 7"/>
    <w:basedOn w:val="DefaultParagraphFont"/>
    <w:rsid w:val="00154185"/>
  </w:style>
  <w:style w:type="character" w:customStyle="1" w:styleId="Document8">
    <w:name w:val="Document 8"/>
    <w:basedOn w:val="DefaultParagraphFont"/>
    <w:rsid w:val="00154185"/>
  </w:style>
  <w:style w:type="character" w:customStyle="1" w:styleId="TechInit">
    <w:name w:val="Tech Init"/>
    <w:rsid w:val="00154185"/>
    <w:rPr>
      <w:rFonts w:ascii="Times" w:hAnsi="Times" w:cs="Times" w:hint="default"/>
      <w:noProof w:val="0"/>
      <w:sz w:val="24"/>
      <w:lang w:val="en-US"/>
    </w:rPr>
  </w:style>
  <w:style w:type="character" w:customStyle="1" w:styleId="Technical1">
    <w:name w:val="Technical 1"/>
    <w:rsid w:val="00154185"/>
    <w:rPr>
      <w:rFonts w:ascii="Times" w:hAnsi="Times" w:cs="Times" w:hint="default"/>
      <w:noProof w:val="0"/>
      <w:sz w:val="24"/>
      <w:lang w:val="en-US"/>
    </w:rPr>
  </w:style>
  <w:style w:type="character" w:customStyle="1" w:styleId="Technical2">
    <w:name w:val="Technical 2"/>
    <w:rsid w:val="00154185"/>
    <w:rPr>
      <w:rFonts w:ascii="Times" w:hAnsi="Times" w:cs="Times" w:hint="default"/>
      <w:noProof w:val="0"/>
      <w:sz w:val="24"/>
      <w:lang w:val="en-US"/>
    </w:rPr>
  </w:style>
  <w:style w:type="character" w:customStyle="1" w:styleId="Technical3">
    <w:name w:val="Technical 3"/>
    <w:rsid w:val="00154185"/>
    <w:rPr>
      <w:rFonts w:ascii="Times" w:hAnsi="Times" w:cs="Times" w:hint="default"/>
      <w:noProof w:val="0"/>
      <w:sz w:val="24"/>
      <w:lang w:val="en-US"/>
    </w:rPr>
  </w:style>
  <w:style w:type="character" w:customStyle="1" w:styleId="EquationCaption">
    <w:name w:val="_Equation Caption"/>
    <w:rsid w:val="00154185"/>
  </w:style>
  <w:style w:type="character" w:customStyle="1" w:styleId="vlpgno">
    <w:name w:val="vl.pg.no."/>
    <w:rsid w:val="00154185"/>
    <w:rPr>
      <w:rFonts w:ascii="Times" w:hAnsi="Times" w:cs="Times" w:hint="default"/>
      <w:b/>
      <w:bCs w:val="0"/>
      <w:noProof w:val="0"/>
      <w:sz w:val="20"/>
      <w:lang w:val="en-US"/>
    </w:rPr>
  </w:style>
  <w:style w:type="character" w:customStyle="1" w:styleId="footnote1">
    <w:name w:val="footnote"/>
    <w:rsid w:val="00154185"/>
    <w:rPr>
      <w:rFonts w:ascii="Book Antiqua" w:hAnsi="Book Antiqua" w:hint="default"/>
      <w:noProof w:val="0"/>
      <w:sz w:val="24"/>
      <w:lang w:val="en-US"/>
    </w:rPr>
  </w:style>
  <w:style w:type="character" w:customStyle="1" w:styleId="insert2">
    <w:name w:val="insert2"/>
    <w:rsid w:val="00154185"/>
    <w:rPr>
      <w:rFonts w:ascii="Arial" w:hAnsi="Arial" w:cs="Arial" w:hint="default"/>
      <w:i/>
      <w:iCs w:val="0"/>
      <w:noProof w:val="0"/>
      <w:sz w:val="24"/>
      <w:lang w:val="en-US"/>
    </w:rPr>
  </w:style>
  <w:style w:type="character" w:customStyle="1" w:styleId="reference">
    <w:name w:val="reference"/>
    <w:rsid w:val="00154185"/>
    <w:rPr>
      <w:rFonts w:ascii="Book Antiqua" w:hAnsi="Book Antiqua" w:hint="default"/>
      <w:i/>
      <w:iCs w:val="0"/>
      <w:noProof w:val="0"/>
      <w:sz w:val="24"/>
      <w:lang w:val="en-US"/>
    </w:rPr>
  </w:style>
  <w:style w:type="character" w:customStyle="1" w:styleId="EndnoteTextChar1">
    <w:name w:val="Endnote Text Char1"/>
    <w:basedOn w:val="DefaultParagraphFont"/>
    <w:semiHidden/>
    <w:rsid w:val="00154185"/>
    <w:rPr>
      <w:rFonts w:ascii="Times New Roman" w:eastAsia="Times New Roman" w:hAnsi="Times New Roman" w:cs="Times New Roman" w:hint="default"/>
    </w:rPr>
  </w:style>
  <w:style w:type="character" w:customStyle="1" w:styleId="Table">
    <w:name w:val="Table"/>
    <w:rsid w:val="00154185"/>
    <w:rPr>
      <w:rFonts w:ascii="Arial" w:hAnsi="Arial" w:cs="Arial" w:hint="default"/>
      <w:sz w:val="20"/>
    </w:rPr>
  </w:style>
  <w:style w:type="character" w:customStyle="1" w:styleId="Heading3CharChar">
    <w:name w:val="Heading 3 Char Char"/>
    <w:aliases w:val="Section Header3 Char Char Char Char"/>
    <w:rsid w:val="00154185"/>
    <w:rPr>
      <w:sz w:val="24"/>
      <w:lang w:val="en-US" w:eastAsia="fr-FR" w:bidi="ar-SA"/>
    </w:rPr>
  </w:style>
  <w:style w:type="character" w:customStyle="1" w:styleId="st">
    <w:name w:val="st"/>
    <w:basedOn w:val="DefaultParagraphFont"/>
    <w:rsid w:val="00154185"/>
  </w:style>
  <w:style w:type="character" w:customStyle="1" w:styleId="AHead">
    <w:name w:val="A Head"/>
    <w:rsid w:val="00154185"/>
    <w:rPr>
      <w:rFonts w:ascii="Times New Roman" w:hAnsi="Times New Roman" w:cs="Times New Roman" w:hint="default"/>
      <w:noProof w:val="0"/>
      <w:sz w:val="20"/>
      <w:lang w:val="en-US"/>
    </w:rPr>
  </w:style>
  <w:style w:type="character" w:customStyle="1" w:styleId="DefaultPara">
    <w:name w:val="Default Para"/>
    <w:rsid w:val="00154185"/>
    <w:rPr>
      <w:rFonts w:ascii="CG Times" w:hAnsi="CG Times" w:hint="default"/>
      <w:b/>
      <w:bCs w:val="0"/>
      <w:i/>
      <w:iCs w:val="0"/>
      <w:noProof w:val="0"/>
      <w:sz w:val="24"/>
      <w:lang w:val="en-US"/>
    </w:rPr>
  </w:style>
  <w:style w:type="character" w:customStyle="1" w:styleId="BulletList">
    <w:name w:val="Bullet List"/>
    <w:basedOn w:val="DefaultParagraphFont"/>
    <w:rsid w:val="00154185"/>
  </w:style>
  <w:style w:type="character" w:customStyle="1" w:styleId="StyleHeader2-SubClausesItalicChar">
    <w:name w:val="Style Header 2 - SubClauses + Italic Char"/>
    <w:rsid w:val="00154185"/>
    <w:rPr>
      <w:rFonts w:ascii="Arial" w:hAnsi="Arial" w:cs="Arial" w:hint="default"/>
      <w:i/>
      <w:iCs/>
      <w:sz w:val="24"/>
      <w:szCs w:val="24"/>
      <w:lang w:val="en-US" w:eastAsia="en-US" w:bidi="ar-SA"/>
    </w:rPr>
  </w:style>
  <w:style w:type="character" w:customStyle="1" w:styleId="S1-Header1CharChar">
    <w:name w:val="S1-Header1 Char Char"/>
    <w:rsid w:val="00154185"/>
    <w:rPr>
      <w:rFonts w:ascii="Arial" w:hAnsi="Arial" w:cs="Arial" w:hint="default"/>
      <w:b/>
      <w:bCs w:val="0"/>
      <w:sz w:val="28"/>
      <w:szCs w:val="24"/>
      <w:lang w:val="en-US" w:eastAsia="en-US" w:bidi="ar-SA"/>
    </w:rPr>
  </w:style>
  <w:style w:type="character" w:customStyle="1" w:styleId="StyleS1-Header1TimesNewRoman14ptChar">
    <w:name w:val="Style S1-Header1 + Times New Roman 14 pt Char"/>
    <w:rsid w:val="00154185"/>
    <w:rPr>
      <w:rFonts w:ascii="Arial" w:hAnsi="Arial" w:cs="Arial" w:hint="default"/>
      <w:b/>
      <w:bCs/>
      <w:sz w:val="28"/>
      <w:szCs w:val="24"/>
      <w:lang w:val="en-US" w:eastAsia="en-US" w:bidi="ar-SA"/>
    </w:rPr>
  </w:style>
  <w:style w:type="character" w:customStyle="1" w:styleId="StyleStyleS1-Header1TimesNewRoman14ptChar">
    <w:name w:val="Style Style S1-Header1 + Times New Roman 14 pt + Char"/>
    <w:basedOn w:val="StyleS1-Header1TimesNewRoman14ptChar"/>
    <w:rsid w:val="00154185"/>
    <w:rPr>
      <w:rFonts w:ascii="Arial" w:hAnsi="Arial" w:cs="Arial" w:hint="default"/>
      <w:b/>
      <w:bCs/>
      <w:sz w:val="28"/>
      <w:szCs w:val="24"/>
      <w:lang w:val="en-US" w:eastAsia="en-US" w:bidi="ar-SA"/>
    </w:rPr>
  </w:style>
  <w:style w:type="character" w:customStyle="1" w:styleId="StyleStyleS1-Header1TimesNewRoman14pt1Char">
    <w:name w:val="Style Style S1-Header1 + Times New Roman 14 pt +1 Char"/>
    <w:basedOn w:val="StyleS1-Header1TimesNewRoman14ptChar"/>
    <w:rsid w:val="00154185"/>
    <w:rPr>
      <w:rFonts w:ascii="Arial" w:hAnsi="Arial" w:cs="Arial" w:hint="default"/>
      <w:b/>
      <w:bCs/>
      <w:sz w:val="28"/>
      <w:szCs w:val="24"/>
      <w:lang w:val="en-US" w:eastAsia="en-US" w:bidi="ar-SA"/>
    </w:rPr>
  </w:style>
  <w:style w:type="character" w:customStyle="1" w:styleId="hps">
    <w:name w:val="hps"/>
    <w:rsid w:val="00154185"/>
  </w:style>
  <w:style w:type="character" w:customStyle="1" w:styleId="shorttext">
    <w:name w:val="short_text"/>
    <w:rsid w:val="00154185"/>
  </w:style>
  <w:style w:type="character" w:customStyle="1" w:styleId="atn">
    <w:name w:val="atn"/>
    <w:rsid w:val="00154185"/>
  </w:style>
  <w:style w:type="character" w:customStyle="1" w:styleId="dieuChar">
    <w:name w:val="dieu Char"/>
    <w:rsid w:val="00154185"/>
    <w:rPr>
      <w:rFonts w:ascii="Times New Roman" w:eastAsia="Times New Roman" w:hAnsi="Times New Roman" w:cs="Times New Roman" w:hint="default"/>
      <w:b/>
      <w:bCs w:val="0"/>
      <w:color w:val="0000FF"/>
      <w:sz w:val="26"/>
      <w:szCs w:val="20"/>
      <w:lang w:val="en-US"/>
    </w:rPr>
  </w:style>
  <w:style w:type="character" w:customStyle="1" w:styleId="BodyText4">
    <w:name w:val="Body Text4"/>
    <w:basedOn w:val="DefaultParagraphFont"/>
    <w:rsid w:val="0015418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vi-VN"/>
    </w:rPr>
  </w:style>
  <w:style w:type="character" w:customStyle="1" w:styleId="Footnote2">
    <w:name w:val="Footnote (2)_"/>
    <w:basedOn w:val="DefaultParagraphFont"/>
    <w:rsid w:val="00154185"/>
    <w:rPr>
      <w:rFonts w:ascii="Arial" w:eastAsia="Arial" w:hAnsi="Arial" w:cs="Arial" w:hint="default"/>
      <w:b w:val="0"/>
      <w:bCs w:val="0"/>
      <w:i/>
      <w:iCs/>
      <w:smallCaps w:val="0"/>
      <w:strike w:val="0"/>
      <w:dstrike w:val="0"/>
      <w:sz w:val="14"/>
      <w:szCs w:val="14"/>
      <w:u w:val="none"/>
      <w:effect w:val="none"/>
    </w:rPr>
  </w:style>
  <w:style w:type="character" w:customStyle="1" w:styleId="Footnote3SimSun">
    <w:name w:val="Footnote (3) + SimSun"/>
    <w:aliases w:val="6 pt,Bold,Body text (7) + SimSun,Body text (17) + SimSun"/>
    <w:basedOn w:val="Footnote3"/>
    <w:rsid w:val="00154185"/>
    <w:rPr>
      <w:rFonts w:ascii="SimSun" w:eastAsia="SimSun" w:hAnsi="SimSun" w:cs="SimSun" w:hint="eastAsia"/>
      <w:b/>
      <w:bCs/>
      <w:color w:val="000000"/>
      <w:spacing w:val="0"/>
      <w:w w:val="100"/>
      <w:position w:val="0"/>
      <w:sz w:val="12"/>
      <w:szCs w:val="12"/>
      <w:shd w:val="clear" w:color="auto" w:fill="FFFFFF"/>
      <w:lang w:val="en-US"/>
    </w:rPr>
  </w:style>
  <w:style w:type="character" w:customStyle="1" w:styleId="Footnote35">
    <w:name w:val="Footnote (3) + 5"/>
    <w:aliases w:val="5 pt,Footnote + 5,Body text (3) + 16,Body text + 4,Spacing 1 pt,Body text + Arial,19,Body text + 17,Italic,Spacing -1 pt,Header or footer + 7,Body text + SimSun,8,Body text (9) + 5,Body text + 5,Body text (11) + 9,Spacing 0 pt,6"/>
    <w:basedOn w:val="Footnote3"/>
    <w:rsid w:val="00154185"/>
    <w:rPr>
      <w:color w:val="000000"/>
      <w:spacing w:val="0"/>
      <w:w w:val="100"/>
      <w:position w:val="0"/>
      <w:sz w:val="11"/>
      <w:szCs w:val="11"/>
      <w:shd w:val="clear" w:color="auto" w:fill="FFFFFF"/>
      <w:lang w:val="vi-VN"/>
    </w:rPr>
  </w:style>
  <w:style w:type="character" w:customStyle="1" w:styleId="Footnote4NotItalic">
    <w:name w:val="Footnote (4) + Not Italic"/>
    <w:basedOn w:val="Footnote4"/>
    <w:rsid w:val="00154185"/>
    <w:rPr>
      <w:i/>
      <w:iCs/>
      <w:color w:val="000000"/>
      <w:spacing w:val="0"/>
      <w:w w:val="100"/>
      <w:position w:val="0"/>
      <w:sz w:val="10"/>
      <w:szCs w:val="10"/>
      <w:shd w:val="clear" w:color="auto" w:fill="FFFFFF"/>
      <w:lang w:val="vi-VN"/>
    </w:rPr>
  </w:style>
  <w:style w:type="character" w:customStyle="1" w:styleId="Footnote4Arial">
    <w:name w:val="Footnote (4) + Arial"/>
    <w:aliases w:val="4 pt,Not Italic,Table caption (2) + 8 pt,Body text (6) + 8 pt,Body text (17) + 8 pt,Not Bold"/>
    <w:basedOn w:val="Footnote4"/>
    <w:rsid w:val="00154185"/>
    <w:rPr>
      <w:rFonts w:ascii="Arial" w:eastAsia="Arial" w:hAnsi="Arial" w:cs="Arial"/>
      <w:i/>
      <w:iCs/>
      <w:color w:val="000000"/>
      <w:spacing w:val="0"/>
      <w:w w:val="100"/>
      <w:position w:val="0"/>
      <w:sz w:val="8"/>
      <w:szCs w:val="8"/>
      <w:shd w:val="clear" w:color="auto" w:fill="FFFFFF"/>
      <w:lang w:val="vi-VN"/>
    </w:rPr>
  </w:style>
  <w:style w:type="character" w:customStyle="1" w:styleId="Footnote4Spacing0pt">
    <w:name w:val="Footnote (4) + Spacing 0 pt"/>
    <w:basedOn w:val="Footnote4"/>
    <w:rsid w:val="00154185"/>
    <w:rPr>
      <w:i/>
      <w:iCs/>
      <w:color w:val="000000"/>
      <w:spacing w:val="-10"/>
      <w:w w:val="100"/>
      <w:position w:val="0"/>
      <w:sz w:val="10"/>
      <w:szCs w:val="10"/>
      <w:shd w:val="clear" w:color="auto" w:fill="FFFFFF"/>
      <w:lang w:val="vi-VN"/>
    </w:rPr>
  </w:style>
  <w:style w:type="character" w:customStyle="1" w:styleId="Footnote20">
    <w:name w:val="Footnote (2)"/>
    <w:basedOn w:val="Footnote2"/>
    <w:rsid w:val="00154185"/>
    <w:rPr>
      <w:rFonts w:ascii="Arial" w:eastAsia="Arial" w:hAnsi="Arial" w:cs="Arial" w:hint="default"/>
      <w:b w:val="0"/>
      <w:bCs w:val="0"/>
      <w:i/>
      <w:iCs/>
      <w:smallCaps w:val="0"/>
      <w:strike w:val="0"/>
      <w:dstrike w:val="0"/>
      <w:color w:val="000000"/>
      <w:spacing w:val="0"/>
      <w:w w:val="100"/>
      <w:position w:val="0"/>
      <w:sz w:val="14"/>
      <w:szCs w:val="14"/>
      <w:u w:val="none"/>
      <w:effect w:val="none"/>
      <w:lang w:val="vi-VN"/>
    </w:rPr>
  </w:style>
  <w:style w:type="character" w:customStyle="1" w:styleId="Bodytext20">
    <w:name w:val="Body text (2)_"/>
    <w:basedOn w:val="DefaultParagraphFont"/>
    <w:rsid w:val="00154185"/>
    <w:rPr>
      <w:rFonts w:ascii="Times New Roman" w:eastAsia="Times New Roman" w:hAnsi="Times New Roman" w:cs="Times New Roman" w:hint="default"/>
      <w:b/>
      <w:bCs/>
      <w:i w:val="0"/>
      <w:iCs w:val="0"/>
      <w:smallCaps w:val="0"/>
      <w:strike w:val="0"/>
      <w:dstrike w:val="0"/>
      <w:sz w:val="20"/>
      <w:szCs w:val="20"/>
      <w:u w:val="none"/>
      <w:effect w:val="none"/>
    </w:rPr>
  </w:style>
  <w:style w:type="character" w:customStyle="1" w:styleId="Bodytext40">
    <w:name w:val="Body text (4)_"/>
    <w:basedOn w:val="DefaultParagraphFont"/>
    <w:rsid w:val="00154185"/>
    <w:rPr>
      <w:rFonts w:ascii="Times New Roman" w:eastAsia="Times New Roman" w:hAnsi="Times New Roman" w:cs="Times New Roman" w:hint="default"/>
      <w:b w:val="0"/>
      <w:bCs w:val="0"/>
      <w:i w:val="0"/>
      <w:iCs w:val="0"/>
      <w:smallCaps w:val="0"/>
      <w:strike w:val="0"/>
      <w:dstrike w:val="0"/>
      <w:sz w:val="19"/>
      <w:szCs w:val="19"/>
      <w:u w:val="none"/>
      <w:effect w:val="none"/>
    </w:rPr>
  </w:style>
  <w:style w:type="character" w:customStyle="1" w:styleId="Heading10">
    <w:name w:val="Heading #1_"/>
    <w:basedOn w:val="DefaultParagraphFont"/>
    <w:rsid w:val="00154185"/>
    <w:rPr>
      <w:rFonts w:ascii="Times New Roman" w:eastAsia="Times New Roman" w:hAnsi="Times New Roman" w:cs="Times New Roman" w:hint="default"/>
      <w:b/>
      <w:bCs/>
      <w:i w:val="0"/>
      <w:iCs w:val="0"/>
      <w:smallCaps w:val="0"/>
      <w:strike w:val="0"/>
      <w:dstrike w:val="0"/>
      <w:sz w:val="20"/>
      <w:szCs w:val="20"/>
      <w:u w:val="none"/>
      <w:effect w:val="none"/>
    </w:rPr>
  </w:style>
  <w:style w:type="character" w:customStyle="1" w:styleId="Headerorfooter">
    <w:name w:val="Header or footer_"/>
    <w:basedOn w:val="DefaultParagraphFont"/>
    <w:rsid w:val="00154185"/>
    <w:rPr>
      <w:rFonts w:ascii="Times New Roman" w:eastAsia="Times New Roman" w:hAnsi="Times New Roman" w:cs="Times New Roman" w:hint="default"/>
      <w:b w:val="0"/>
      <w:bCs w:val="0"/>
      <w:i w:val="0"/>
      <w:iCs w:val="0"/>
      <w:smallCaps w:val="0"/>
      <w:strike w:val="0"/>
      <w:dstrike w:val="0"/>
      <w:sz w:val="17"/>
      <w:szCs w:val="17"/>
      <w:u w:val="none"/>
      <w:effect w:val="none"/>
    </w:rPr>
  </w:style>
  <w:style w:type="character" w:customStyle="1" w:styleId="Headerorfooter0">
    <w:name w:val="Header or footer"/>
    <w:basedOn w:val="Headerorfooter"/>
    <w:rsid w:val="00154185"/>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vi-VN"/>
    </w:rPr>
  </w:style>
  <w:style w:type="character" w:customStyle="1" w:styleId="Tableofcontents">
    <w:name w:val="Table of contents"/>
    <w:basedOn w:val="TOC1Char"/>
    <w:rsid w:val="00154185"/>
    <w:rPr>
      <w:rFonts w:ascii="Arial Bold" w:hAnsi="Arial Bold" w:cs="Arial"/>
      <w:b/>
      <w:bCs/>
      <w:noProof/>
      <w:color w:val="000000"/>
      <w:spacing w:val="0"/>
      <w:w w:val="100"/>
      <w:position w:val="0"/>
      <w:sz w:val="24"/>
      <w:szCs w:val="30"/>
      <w:u w:val="single"/>
      <w:lang w:val="vi-VN"/>
    </w:rPr>
  </w:style>
  <w:style w:type="character" w:customStyle="1" w:styleId="Tablecaption">
    <w:name w:val="Table caption_"/>
    <w:basedOn w:val="DefaultParagraphFont"/>
    <w:rsid w:val="00154185"/>
    <w:rPr>
      <w:rFonts w:ascii="Times New Roman" w:eastAsia="Times New Roman" w:hAnsi="Times New Roman" w:cs="Times New Roman" w:hint="default"/>
      <w:b w:val="0"/>
      <w:bCs w:val="0"/>
      <w:i w:val="0"/>
      <w:iCs w:val="0"/>
      <w:smallCaps w:val="0"/>
      <w:strike w:val="0"/>
      <w:dstrike w:val="0"/>
      <w:sz w:val="18"/>
      <w:szCs w:val="18"/>
      <w:u w:val="none"/>
      <w:effect w:val="none"/>
    </w:rPr>
  </w:style>
  <w:style w:type="character" w:customStyle="1" w:styleId="BodyText1">
    <w:name w:val="Body Text1"/>
    <w:basedOn w:val="Bodytext0"/>
    <w:rsid w:val="00154185"/>
    <w:rPr>
      <w:color w:val="000000"/>
      <w:spacing w:val="0"/>
      <w:w w:val="100"/>
      <w:position w:val="0"/>
      <w:sz w:val="18"/>
      <w:szCs w:val="18"/>
      <w:shd w:val="clear" w:color="auto" w:fill="FFFFFF"/>
      <w:lang w:val="vi-VN"/>
    </w:rPr>
  </w:style>
  <w:style w:type="character" w:customStyle="1" w:styleId="Bodytext7">
    <w:name w:val="Body text (7)"/>
    <w:basedOn w:val="DefaultParagraphFont"/>
    <w:rsid w:val="00154185"/>
    <w:rPr>
      <w:rFonts w:ascii="Times New Roman" w:eastAsia="Times New Roman" w:hAnsi="Times New Roman" w:cs="Times New Roman" w:hint="default"/>
      <w:b w:val="0"/>
      <w:bCs w:val="0"/>
      <w:i w:val="0"/>
      <w:iCs w:val="0"/>
      <w:smallCaps w:val="0"/>
      <w:strike w:val="0"/>
      <w:dstrike w:val="0"/>
      <w:sz w:val="10"/>
      <w:szCs w:val="10"/>
      <w:u w:val="none"/>
      <w:effect w:val="none"/>
    </w:rPr>
  </w:style>
  <w:style w:type="character" w:customStyle="1" w:styleId="BodyText21">
    <w:name w:val="Body Text2"/>
    <w:basedOn w:val="DefaultParagraphFont"/>
    <w:rsid w:val="00154185"/>
    <w:rPr>
      <w:rFonts w:ascii="Times New Roman" w:eastAsia="Times New Roman" w:hAnsi="Times New Roman" w:cs="Times New Roman" w:hint="default"/>
      <w:b w:val="0"/>
      <w:bCs w:val="0"/>
      <w:i w:val="0"/>
      <w:iCs w:val="0"/>
      <w:smallCaps w:val="0"/>
      <w:strike w:val="0"/>
      <w:dstrike w:val="0"/>
      <w:sz w:val="18"/>
      <w:szCs w:val="18"/>
      <w:u w:val="none"/>
      <w:effect w:val="none"/>
    </w:rPr>
  </w:style>
  <w:style w:type="character" w:customStyle="1" w:styleId="BodytextItalic">
    <w:name w:val="Body text + Italic"/>
    <w:basedOn w:val="Bodytext0"/>
    <w:rsid w:val="00154185"/>
    <w:rPr>
      <w:i/>
      <w:iCs/>
      <w:color w:val="000000"/>
      <w:spacing w:val="0"/>
      <w:w w:val="100"/>
      <w:position w:val="0"/>
      <w:sz w:val="18"/>
      <w:szCs w:val="18"/>
      <w:shd w:val="clear" w:color="auto" w:fill="FFFFFF"/>
      <w:lang w:val="vi-VN"/>
    </w:rPr>
  </w:style>
  <w:style w:type="character" w:customStyle="1" w:styleId="Bodytext5">
    <w:name w:val="Body text (5)_"/>
    <w:basedOn w:val="DefaultParagraphFont"/>
    <w:rsid w:val="00154185"/>
    <w:rPr>
      <w:rFonts w:ascii="Arial" w:eastAsia="Arial" w:hAnsi="Arial" w:cs="Arial" w:hint="default"/>
      <w:b w:val="0"/>
      <w:bCs w:val="0"/>
      <w:i/>
      <w:iCs/>
      <w:smallCaps w:val="0"/>
      <w:strike w:val="0"/>
      <w:dstrike w:val="0"/>
      <w:sz w:val="14"/>
      <w:szCs w:val="14"/>
      <w:u w:val="none"/>
      <w:effect w:val="none"/>
    </w:rPr>
  </w:style>
  <w:style w:type="character" w:customStyle="1" w:styleId="Bodytext6">
    <w:name w:val="Body text (6)_"/>
    <w:basedOn w:val="DefaultParagraphFont"/>
    <w:rsid w:val="00154185"/>
    <w:rPr>
      <w:rFonts w:ascii="Times New Roman" w:eastAsia="Times New Roman" w:hAnsi="Times New Roman" w:cs="Times New Roman" w:hint="default"/>
      <w:b w:val="0"/>
      <w:bCs w:val="0"/>
      <w:i/>
      <w:iCs/>
      <w:smallCaps w:val="0"/>
      <w:strike w:val="0"/>
      <w:dstrike w:val="0"/>
      <w:sz w:val="18"/>
      <w:szCs w:val="18"/>
      <w:u w:val="none"/>
      <w:effect w:val="none"/>
    </w:rPr>
  </w:style>
  <w:style w:type="character" w:customStyle="1" w:styleId="Tablecaption2">
    <w:name w:val="Table caption (2)_"/>
    <w:basedOn w:val="DefaultParagraphFont"/>
    <w:rsid w:val="00154185"/>
    <w:rPr>
      <w:rFonts w:ascii="Times New Roman" w:eastAsia="Times New Roman" w:hAnsi="Times New Roman" w:cs="Times New Roman" w:hint="default"/>
      <w:b w:val="0"/>
      <w:bCs w:val="0"/>
      <w:i/>
      <w:iCs/>
      <w:smallCaps w:val="0"/>
      <w:strike w:val="0"/>
      <w:dstrike w:val="0"/>
      <w:sz w:val="18"/>
      <w:szCs w:val="18"/>
      <w:u w:val="none"/>
      <w:effect w:val="none"/>
    </w:rPr>
  </w:style>
  <w:style w:type="character" w:customStyle="1" w:styleId="Bodytext6NotItalic">
    <w:name w:val="Body text (6) + Not Italic"/>
    <w:basedOn w:val="Bodytext6"/>
    <w:rsid w:val="00154185"/>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vi-VN"/>
    </w:rPr>
  </w:style>
  <w:style w:type="character" w:customStyle="1" w:styleId="Bodytext60">
    <w:name w:val="Body text (6)"/>
    <w:basedOn w:val="Bodytext6"/>
    <w:rsid w:val="00154185"/>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single"/>
      <w:effect w:val="none"/>
      <w:lang w:val="vi-VN"/>
    </w:rPr>
  </w:style>
  <w:style w:type="character" w:customStyle="1" w:styleId="Bodytext8">
    <w:name w:val="Body text (8)"/>
    <w:basedOn w:val="DefaultParagraphFont"/>
    <w:rsid w:val="00154185"/>
    <w:rPr>
      <w:rFonts w:ascii="Times New Roman" w:eastAsia="Times New Roman" w:hAnsi="Times New Roman" w:cs="Times New Roman" w:hint="default"/>
      <w:b w:val="0"/>
      <w:bCs w:val="0"/>
      <w:i w:val="0"/>
      <w:iCs w:val="0"/>
      <w:smallCaps w:val="0"/>
      <w:strike w:val="0"/>
      <w:dstrike w:val="0"/>
      <w:sz w:val="16"/>
      <w:szCs w:val="16"/>
      <w:u w:val="none"/>
      <w:effect w:val="none"/>
    </w:rPr>
  </w:style>
  <w:style w:type="character" w:customStyle="1" w:styleId="Bodytext8pt">
    <w:name w:val="Body text + 8 pt"/>
    <w:aliases w:val="Small Caps"/>
    <w:basedOn w:val="Bodytext0"/>
    <w:rsid w:val="00154185"/>
    <w:rPr>
      <w:color w:val="000000"/>
      <w:spacing w:val="0"/>
      <w:w w:val="100"/>
      <w:position w:val="0"/>
      <w:sz w:val="16"/>
      <w:szCs w:val="16"/>
      <w:shd w:val="clear" w:color="auto" w:fill="FFFFFF"/>
      <w:lang w:val="vi-VN"/>
    </w:rPr>
  </w:style>
  <w:style w:type="character" w:customStyle="1" w:styleId="Bodytext80">
    <w:name w:val="Body text (8)_"/>
    <w:basedOn w:val="DefaultParagraphFont"/>
    <w:rsid w:val="00154185"/>
    <w:rPr>
      <w:rFonts w:ascii="Times New Roman" w:eastAsia="Times New Roman" w:hAnsi="Times New Roman" w:cs="Times New Roman" w:hint="default"/>
      <w:b w:val="0"/>
      <w:bCs w:val="0"/>
      <w:i w:val="0"/>
      <w:iCs w:val="0"/>
      <w:smallCaps w:val="0"/>
      <w:strike w:val="0"/>
      <w:dstrike w:val="0"/>
      <w:sz w:val="16"/>
      <w:szCs w:val="16"/>
      <w:u w:val="none"/>
      <w:effect w:val="none"/>
    </w:rPr>
  </w:style>
  <w:style w:type="character" w:customStyle="1" w:styleId="Bodytext4pt">
    <w:name w:val="Body text + 4 pt"/>
    <w:basedOn w:val="Bodytext0"/>
    <w:rsid w:val="00154185"/>
    <w:rPr>
      <w:color w:val="000000"/>
      <w:spacing w:val="0"/>
      <w:w w:val="100"/>
      <w:position w:val="0"/>
      <w:sz w:val="8"/>
      <w:szCs w:val="8"/>
      <w:shd w:val="clear" w:color="auto" w:fill="FFFFFF"/>
      <w:lang w:val="vi-VN"/>
    </w:rPr>
  </w:style>
  <w:style w:type="character" w:customStyle="1" w:styleId="Bodytext9">
    <w:name w:val="Body text (9)"/>
    <w:basedOn w:val="DefaultParagraphFont"/>
    <w:rsid w:val="00154185"/>
    <w:rPr>
      <w:rFonts w:ascii="Times New Roman" w:eastAsia="Times New Roman" w:hAnsi="Times New Roman" w:cs="Times New Roman" w:hint="default"/>
      <w:b w:val="0"/>
      <w:bCs w:val="0"/>
      <w:i w:val="0"/>
      <w:iCs w:val="0"/>
      <w:smallCaps w:val="0"/>
      <w:strike w:val="0"/>
      <w:dstrike w:val="0"/>
      <w:sz w:val="8"/>
      <w:szCs w:val="8"/>
      <w:u w:val="none"/>
      <w:effect w:val="none"/>
    </w:rPr>
  </w:style>
  <w:style w:type="character" w:customStyle="1" w:styleId="Bodytext90">
    <w:name w:val="Body text (9)_"/>
    <w:basedOn w:val="DefaultParagraphFont"/>
    <w:rsid w:val="00154185"/>
    <w:rPr>
      <w:rFonts w:ascii="Times New Roman" w:eastAsia="Times New Roman" w:hAnsi="Times New Roman" w:cs="Times New Roman" w:hint="default"/>
      <w:b w:val="0"/>
      <w:bCs w:val="0"/>
      <w:i w:val="0"/>
      <w:iCs w:val="0"/>
      <w:smallCaps w:val="0"/>
      <w:strike w:val="0"/>
      <w:dstrike w:val="0"/>
      <w:sz w:val="8"/>
      <w:szCs w:val="8"/>
      <w:u w:val="none"/>
      <w:effect w:val="none"/>
    </w:rPr>
  </w:style>
  <w:style w:type="character" w:customStyle="1" w:styleId="Headerorfooter4pt">
    <w:name w:val="Header or footer + 4 pt"/>
    <w:basedOn w:val="Headerorfooter"/>
    <w:rsid w:val="00154185"/>
    <w:rPr>
      <w:rFonts w:ascii="Times New Roman" w:eastAsia="Times New Roman" w:hAnsi="Times New Roman" w:cs="Times New Roman" w:hint="default"/>
      <w:b w:val="0"/>
      <w:bCs w:val="0"/>
      <w:i w:val="0"/>
      <w:iCs w:val="0"/>
      <w:smallCaps w:val="0"/>
      <w:strike w:val="0"/>
      <w:dstrike w:val="0"/>
      <w:color w:val="000000"/>
      <w:spacing w:val="0"/>
      <w:w w:val="100"/>
      <w:position w:val="0"/>
      <w:sz w:val="8"/>
      <w:szCs w:val="8"/>
      <w:u w:val="none"/>
      <w:effect w:val="none"/>
      <w:lang w:val="vi-VN"/>
    </w:rPr>
  </w:style>
  <w:style w:type="character" w:customStyle="1" w:styleId="HeaderorfooterBold">
    <w:name w:val="Header or footer + Bold"/>
    <w:basedOn w:val="Headerorfooter"/>
    <w:rsid w:val="00154185"/>
    <w:rPr>
      <w:rFonts w:ascii="Times New Roman" w:eastAsia="Times New Roman" w:hAnsi="Times New Roman" w:cs="Times New Roman" w:hint="default"/>
      <w:b/>
      <w:bCs/>
      <w:i w:val="0"/>
      <w:iCs w:val="0"/>
      <w:smallCaps w:val="0"/>
      <w:strike w:val="0"/>
      <w:dstrike w:val="0"/>
      <w:color w:val="000000"/>
      <w:spacing w:val="0"/>
      <w:w w:val="100"/>
      <w:position w:val="0"/>
      <w:sz w:val="17"/>
      <w:szCs w:val="17"/>
      <w:u w:val="single"/>
      <w:effect w:val="none"/>
      <w:lang w:val="vi-VN"/>
    </w:rPr>
  </w:style>
  <w:style w:type="character" w:customStyle="1" w:styleId="BodyText32">
    <w:name w:val="Body Text3"/>
    <w:basedOn w:val="Bodytext0"/>
    <w:rsid w:val="00154185"/>
    <w:rPr>
      <w:color w:val="000000"/>
      <w:spacing w:val="0"/>
      <w:w w:val="100"/>
      <w:position w:val="0"/>
      <w:sz w:val="18"/>
      <w:szCs w:val="18"/>
      <w:u w:val="single"/>
      <w:shd w:val="clear" w:color="auto" w:fill="FFFFFF"/>
      <w:lang w:val="vi-VN"/>
    </w:rPr>
  </w:style>
  <w:style w:type="character" w:customStyle="1" w:styleId="BodytextSmallCaps">
    <w:name w:val="Body text + Small Caps"/>
    <w:basedOn w:val="Bodytext0"/>
    <w:rsid w:val="00154185"/>
    <w:rPr>
      <w:smallCaps/>
      <w:color w:val="000000"/>
      <w:spacing w:val="0"/>
      <w:w w:val="100"/>
      <w:position w:val="0"/>
      <w:sz w:val="18"/>
      <w:szCs w:val="18"/>
      <w:shd w:val="clear" w:color="auto" w:fill="FFFFFF"/>
      <w:lang w:val="vi-VN"/>
    </w:rPr>
  </w:style>
  <w:style w:type="character" w:customStyle="1" w:styleId="Heading20">
    <w:name w:val="Heading #2_"/>
    <w:basedOn w:val="DefaultParagraphFont"/>
    <w:rsid w:val="00154185"/>
    <w:rPr>
      <w:rFonts w:ascii="Times New Roman" w:eastAsia="Times New Roman" w:hAnsi="Times New Roman" w:cs="Times New Roman" w:hint="default"/>
      <w:b w:val="0"/>
      <w:bCs w:val="0"/>
      <w:i w:val="0"/>
      <w:iCs w:val="0"/>
      <w:smallCaps w:val="0"/>
      <w:strike w:val="0"/>
      <w:dstrike w:val="0"/>
      <w:sz w:val="18"/>
      <w:szCs w:val="18"/>
      <w:u w:val="none"/>
      <w:effect w:val="none"/>
    </w:rPr>
  </w:style>
  <w:style w:type="character" w:customStyle="1" w:styleId="BodyText50">
    <w:name w:val="Body Text5"/>
    <w:basedOn w:val="Bodytext0"/>
    <w:rsid w:val="00154185"/>
    <w:rPr>
      <w:color w:val="000000"/>
      <w:spacing w:val="0"/>
      <w:w w:val="100"/>
      <w:position w:val="0"/>
      <w:sz w:val="18"/>
      <w:szCs w:val="18"/>
      <w:u w:val="single"/>
      <w:shd w:val="clear" w:color="auto" w:fill="FFFFFF"/>
      <w:lang w:val="vi-VN"/>
    </w:rPr>
  </w:style>
  <w:style w:type="character" w:customStyle="1" w:styleId="Heading11">
    <w:name w:val="Heading #1"/>
    <w:basedOn w:val="Heading10"/>
    <w:rsid w:val="00154185"/>
    <w:rPr>
      <w:rFonts w:ascii="Times New Roman" w:eastAsia="Times New Roman" w:hAnsi="Times New Roman" w:cs="Times New Roman" w:hint="default"/>
      <w:b/>
      <w:bCs/>
      <w:i w:val="0"/>
      <w:iCs w:val="0"/>
      <w:smallCaps w:val="0"/>
      <w:strike w:val="0"/>
      <w:dstrike w:val="0"/>
      <w:color w:val="000000"/>
      <w:spacing w:val="0"/>
      <w:w w:val="100"/>
      <w:position w:val="0"/>
      <w:sz w:val="20"/>
      <w:szCs w:val="20"/>
      <w:u w:val="single"/>
      <w:effect w:val="none"/>
      <w:lang w:val="vi-VN"/>
    </w:rPr>
  </w:style>
  <w:style w:type="character" w:customStyle="1" w:styleId="Tablecaption2NotItalic">
    <w:name w:val="Table caption (2) + Not Italic"/>
    <w:basedOn w:val="Tablecaption2"/>
    <w:rsid w:val="00154185"/>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vi-VN"/>
    </w:rPr>
  </w:style>
  <w:style w:type="character" w:customStyle="1" w:styleId="Tablecaption20">
    <w:name w:val="Table caption (2)"/>
    <w:basedOn w:val="Tablecaption2"/>
    <w:rsid w:val="00154185"/>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vi-VN"/>
    </w:rPr>
  </w:style>
  <w:style w:type="character" w:customStyle="1" w:styleId="Heading30">
    <w:name w:val="Heading #3_"/>
    <w:basedOn w:val="DefaultParagraphFont"/>
    <w:rsid w:val="00154185"/>
    <w:rPr>
      <w:rFonts w:ascii="Times New Roman" w:eastAsia="Times New Roman" w:hAnsi="Times New Roman" w:cs="Times New Roman" w:hint="default"/>
      <w:b w:val="0"/>
      <w:bCs w:val="0"/>
      <w:i w:val="0"/>
      <w:iCs w:val="0"/>
      <w:smallCaps w:val="0"/>
      <w:strike w:val="0"/>
      <w:dstrike w:val="0"/>
      <w:sz w:val="18"/>
      <w:szCs w:val="18"/>
      <w:u w:val="none"/>
      <w:effect w:val="none"/>
    </w:rPr>
  </w:style>
  <w:style w:type="character" w:customStyle="1" w:styleId="Tablecaption0">
    <w:name w:val="Table caption"/>
    <w:basedOn w:val="Tablecaption"/>
    <w:rsid w:val="0015418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vi-VN"/>
    </w:rPr>
  </w:style>
  <w:style w:type="character" w:customStyle="1" w:styleId="BodyText61">
    <w:name w:val="Body Text6"/>
    <w:basedOn w:val="Bodytext0"/>
    <w:rsid w:val="00154185"/>
    <w:rPr>
      <w:color w:val="000000"/>
      <w:spacing w:val="0"/>
      <w:w w:val="100"/>
      <w:position w:val="0"/>
      <w:sz w:val="18"/>
      <w:szCs w:val="18"/>
      <w:shd w:val="clear" w:color="auto" w:fill="FFFFFF"/>
      <w:lang w:val="vi-VN"/>
    </w:rPr>
  </w:style>
  <w:style w:type="character" w:customStyle="1" w:styleId="Heading21">
    <w:name w:val="Heading #2"/>
    <w:basedOn w:val="Heading20"/>
    <w:rsid w:val="0015418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single"/>
      <w:effect w:val="none"/>
      <w:lang w:val="vi-VN"/>
    </w:rPr>
  </w:style>
  <w:style w:type="character" w:customStyle="1" w:styleId="Bodytext22">
    <w:name w:val="Body text (2)"/>
    <w:basedOn w:val="Bodytext20"/>
    <w:rsid w:val="00154185"/>
    <w:rPr>
      <w:rFonts w:ascii="Times New Roman" w:eastAsia="Times New Roman" w:hAnsi="Times New Roman" w:cs="Times New Roman" w:hint="default"/>
      <w:b/>
      <w:bCs/>
      <w:i w:val="0"/>
      <w:iCs w:val="0"/>
      <w:smallCaps w:val="0"/>
      <w:strike w:val="0"/>
      <w:dstrike w:val="0"/>
      <w:color w:val="000000"/>
      <w:spacing w:val="0"/>
      <w:w w:val="100"/>
      <w:position w:val="0"/>
      <w:sz w:val="20"/>
      <w:szCs w:val="20"/>
      <w:u w:val="none"/>
      <w:effect w:val="none"/>
      <w:lang w:val="vi-VN"/>
    </w:rPr>
  </w:style>
  <w:style w:type="character" w:customStyle="1" w:styleId="BodyText70">
    <w:name w:val="Body Text7"/>
    <w:basedOn w:val="Bodytext0"/>
    <w:rsid w:val="00154185"/>
    <w:rPr>
      <w:color w:val="000000"/>
      <w:spacing w:val="0"/>
      <w:w w:val="100"/>
      <w:position w:val="0"/>
      <w:sz w:val="18"/>
      <w:szCs w:val="18"/>
      <w:shd w:val="clear" w:color="auto" w:fill="FFFFFF"/>
      <w:lang w:val="vi-VN"/>
    </w:rPr>
  </w:style>
  <w:style w:type="character" w:customStyle="1" w:styleId="BodyText81">
    <w:name w:val="Body Text8"/>
    <w:basedOn w:val="Bodytext0"/>
    <w:rsid w:val="00154185"/>
    <w:rPr>
      <w:color w:val="FFFFFF"/>
      <w:spacing w:val="0"/>
      <w:w w:val="100"/>
      <w:position w:val="0"/>
      <w:sz w:val="18"/>
      <w:szCs w:val="18"/>
      <w:shd w:val="clear" w:color="auto" w:fill="FFFFFF"/>
      <w:lang w:val="vi-VN"/>
    </w:rPr>
  </w:style>
  <w:style w:type="character" w:customStyle="1" w:styleId="BodyText91">
    <w:name w:val="Body Text9"/>
    <w:basedOn w:val="Bodytext0"/>
    <w:rsid w:val="00154185"/>
    <w:rPr>
      <w:color w:val="000000"/>
      <w:spacing w:val="0"/>
      <w:w w:val="100"/>
      <w:position w:val="0"/>
      <w:sz w:val="18"/>
      <w:szCs w:val="18"/>
      <w:shd w:val="clear" w:color="auto" w:fill="FFFFFF"/>
      <w:lang w:val="vi-VN"/>
    </w:rPr>
  </w:style>
  <w:style w:type="character" w:customStyle="1" w:styleId="BodyText101">
    <w:name w:val="Body Text10"/>
    <w:basedOn w:val="Bodytext0"/>
    <w:rsid w:val="00154185"/>
    <w:rPr>
      <w:color w:val="FFFFFF"/>
      <w:spacing w:val="0"/>
      <w:w w:val="100"/>
      <w:position w:val="0"/>
      <w:sz w:val="18"/>
      <w:szCs w:val="18"/>
      <w:shd w:val="clear" w:color="auto" w:fill="FFFFFF"/>
      <w:lang w:val="vi-VN"/>
    </w:rPr>
  </w:style>
  <w:style w:type="character" w:customStyle="1" w:styleId="Bodytext10pt">
    <w:name w:val="Body text + 10 pt"/>
    <w:basedOn w:val="Bodytext0"/>
    <w:rsid w:val="00154185"/>
    <w:rPr>
      <w:color w:val="000000"/>
      <w:spacing w:val="0"/>
      <w:w w:val="100"/>
      <w:position w:val="0"/>
      <w:sz w:val="20"/>
      <w:szCs w:val="20"/>
      <w:shd w:val="clear" w:color="auto" w:fill="FFFFFF"/>
    </w:rPr>
  </w:style>
  <w:style w:type="character" w:customStyle="1" w:styleId="Bodytext41">
    <w:name w:val="Body text (4)"/>
    <w:basedOn w:val="Bodytext40"/>
    <w:rsid w:val="00154185"/>
    <w:rPr>
      <w:rFonts w:ascii="Times New Roman" w:eastAsia="Times New Roman" w:hAnsi="Times New Roman" w:cs="Times New Roman" w:hint="default"/>
      <w:b w:val="0"/>
      <w:bCs w:val="0"/>
      <w:i w:val="0"/>
      <w:iCs w:val="0"/>
      <w:smallCaps w:val="0"/>
      <w:strike w:val="0"/>
      <w:dstrike w:val="0"/>
      <w:color w:val="000000"/>
      <w:spacing w:val="0"/>
      <w:w w:val="100"/>
      <w:position w:val="0"/>
      <w:sz w:val="19"/>
      <w:szCs w:val="19"/>
      <w:u w:val="none"/>
      <w:effect w:val="none"/>
      <w:lang w:val="vi-VN"/>
    </w:rPr>
  </w:style>
  <w:style w:type="character" w:customStyle="1" w:styleId="Bodytext110">
    <w:name w:val="Body text (11)_"/>
    <w:basedOn w:val="DefaultParagraphFont"/>
    <w:rsid w:val="00154185"/>
    <w:rPr>
      <w:rFonts w:ascii="Times New Roman" w:eastAsia="Times New Roman" w:hAnsi="Times New Roman" w:cs="Times New Roman" w:hint="default"/>
      <w:b w:val="0"/>
      <w:bCs w:val="0"/>
      <w:i/>
      <w:iCs/>
      <w:smallCaps w:val="0"/>
      <w:strike w:val="0"/>
      <w:dstrike w:val="0"/>
      <w:sz w:val="20"/>
      <w:szCs w:val="20"/>
      <w:u w:val="none"/>
      <w:effect w:val="none"/>
    </w:rPr>
  </w:style>
  <w:style w:type="character" w:customStyle="1" w:styleId="Heading12TimesNewRoman">
    <w:name w:val="Heading #1 (2) + Times New Roman"/>
    <w:aliases w:val="10 pt,Body text (13) + Arial"/>
    <w:basedOn w:val="Heading12"/>
    <w:rsid w:val="00154185"/>
    <w:rPr>
      <w:rFonts w:ascii="Times New Roman" w:eastAsia="Times New Roman" w:hAnsi="Times New Roman" w:cs="Times New Roman"/>
      <w:b/>
      <w:bCs/>
      <w:color w:val="000000"/>
      <w:spacing w:val="0"/>
      <w:w w:val="100"/>
      <w:position w:val="0"/>
      <w:sz w:val="20"/>
      <w:szCs w:val="20"/>
      <w:shd w:val="clear" w:color="auto" w:fill="FFFFFF"/>
      <w:lang w:val="vi-VN"/>
    </w:rPr>
  </w:style>
  <w:style w:type="character" w:customStyle="1" w:styleId="Heading31">
    <w:name w:val="Heading #3"/>
    <w:basedOn w:val="Heading30"/>
    <w:rsid w:val="0015418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vi-VN"/>
    </w:rPr>
  </w:style>
  <w:style w:type="character" w:customStyle="1" w:styleId="Bodytext16">
    <w:name w:val="Body text (16)"/>
    <w:basedOn w:val="DefaultParagraphFont"/>
    <w:rsid w:val="00154185"/>
    <w:rPr>
      <w:rFonts w:ascii="Times New Roman" w:eastAsia="Times New Roman" w:hAnsi="Times New Roman" w:cs="Times New Roman" w:hint="default"/>
      <w:b w:val="0"/>
      <w:bCs w:val="0"/>
      <w:i w:val="0"/>
      <w:iCs w:val="0"/>
      <w:smallCaps w:val="0"/>
      <w:strike w:val="0"/>
      <w:dstrike w:val="0"/>
      <w:w w:val="150"/>
      <w:sz w:val="11"/>
      <w:szCs w:val="11"/>
      <w:u w:val="none"/>
      <w:effect w:val="none"/>
    </w:rPr>
  </w:style>
  <w:style w:type="character" w:customStyle="1" w:styleId="Bodytext160">
    <w:name w:val="Body text (16)_"/>
    <w:basedOn w:val="DefaultParagraphFont"/>
    <w:rsid w:val="00154185"/>
    <w:rPr>
      <w:rFonts w:ascii="Times New Roman" w:eastAsia="Times New Roman" w:hAnsi="Times New Roman" w:cs="Times New Roman" w:hint="default"/>
      <w:b w:val="0"/>
      <w:bCs w:val="0"/>
      <w:i w:val="0"/>
      <w:iCs w:val="0"/>
      <w:smallCaps w:val="0"/>
      <w:strike w:val="0"/>
      <w:dstrike w:val="0"/>
      <w:w w:val="150"/>
      <w:sz w:val="11"/>
      <w:szCs w:val="11"/>
      <w:u w:val="none"/>
      <w:effect w:val="none"/>
    </w:rPr>
  </w:style>
  <w:style w:type="character" w:customStyle="1" w:styleId="Bodytext8Spacing1pt">
    <w:name w:val="Body text (8) + Spacing 1 pt"/>
    <w:basedOn w:val="Bodytext80"/>
    <w:rsid w:val="00154185"/>
    <w:rPr>
      <w:rFonts w:ascii="Times New Roman" w:eastAsia="Times New Roman" w:hAnsi="Times New Roman" w:cs="Times New Roman" w:hint="default"/>
      <w:b w:val="0"/>
      <w:bCs w:val="0"/>
      <w:i w:val="0"/>
      <w:iCs w:val="0"/>
      <w:smallCaps w:val="0"/>
      <w:strike w:val="0"/>
      <w:dstrike w:val="0"/>
      <w:color w:val="000000"/>
      <w:spacing w:val="30"/>
      <w:w w:val="100"/>
      <w:position w:val="0"/>
      <w:sz w:val="16"/>
      <w:szCs w:val="16"/>
      <w:u w:val="none"/>
      <w:effect w:val="none"/>
      <w:lang w:val="vi-VN"/>
    </w:rPr>
  </w:style>
  <w:style w:type="character" w:customStyle="1" w:styleId="Bodytext89pt">
    <w:name w:val="Body text (8) + 9 pt"/>
    <w:basedOn w:val="Bodytext80"/>
    <w:rsid w:val="0015418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vi-VN"/>
    </w:rPr>
  </w:style>
  <w:style w:type="character" w:customStyle="1" w:styleId="Bodytext71">
    <w:name w:val="Body text (7)_"/>
    <w:basedOn w:val="DefaultParagraphFont"/>
    <w:rsid w:val="00154185"/>
    <w:rPr>
      <w:rFonts w:ascii="Times New Roman" w:eastAsia="Times New Roman" w:hAnsi="Times New Roman" w:cs="Times New Roman" w:hint="default"/>
      <w:b w:val="0"/>
      <w:bCs w:val="0"/>
      <w:i w:val="0"/>
      <w:iCs w:val="0"/>
      <w:smallCaps w:val="0"/>
      <w:strike w:val="0"/>
      <w:dstrike w:val="0"/>
      <w:sz w:val="10"/>
      <w:szCs w:val="10"/>
      <w:u w:val="none"/>
      <w:effect w:val="none"/>
    </w:rPr>
  </w:style>
  <w:style w:type="character" w:customStyle="1" w:styleId="Heading48pt">
    <w:name w:val="Heading #4 + 8 pt"/>
    <w:basedOn w:val="Heading40"/>
    <w:rsid w:val="00154185"/>
    <w:rPr>
      <w:color w:val="000000"/>
      <w:spacing w:val="0"/>
      <w:w w:val="100"/>
      <w:position w:val="0"/>
      <w:sz w:val="16"/>
      <w:szCs w:val="16"/>
      <w:shd w:val="clear" w:color="auto" w:fill="FFFFFF"/>
    </w:rPr>
  </w:style>
  <w:style w:type="character" w:customStyle="1" w:styleId="Bodytext51">
    <w:name w:val="Body text (5)"/>
    <w:basedOn w:val="Bodytext5"/>
    <w:rsid w:val="00154185"/>
    <w:rPr>
      <w:rFonts w:ascii="Arial" w:eastAsia="Arial" w:hAnsi="Arial" w:cs="Arial" w:hint="default"/>
      <w:b w:val="0"/>
      <w:bCs w:val="0"/>
      <w:i/>
      <w:iCs/>
      <w:smallCaps w:val="0"/>
      <w:strike w:val="0"/>
      <w:dstrike w:val="0"/>
      <w:color w:val="000000"/>
      <w:spacing w:val="0"/>
      <w:w w:val="100"/>
      <w:position w:val="0"/>
      <w:sz w:val="14"/>
      <w:szCs w:val="14"/>
      <w:u w:val="none"/>
      <w:effect w:val="none"/>
      <w:lang w:val="vi-VN"/>
    </w:rPr>
  </w:style>
  <w:style w:type="character" w:customStyle="1" w:styleId="Bodytext111">
    <w:name w:val="Body text (11)"/>
    <w:basedOn w:val="Bodytext110"/>
    <w:rsid w:val="00154185"/>
    <w:rPr>
      <w:rFonts w:ascii="Times New Roman" w:eastAsia="Times New Roman" w:hAnsi="Times New Roman" w:cs="Times New Roman" w:hint="default"/>
      <w:b w:val="0"/>
      <w:bCs w:val="0"/>
      <w:i/>
      <w:iCs/>
      <w:smallCaps w:val="0"/>
      <w:strike w:val="0"/>
      <w:dstrike w:val="0"/>
      <w:color w:val="000000"/>
      <w:spacing w:val="0"/>
      <w:w w:val="100"/>
      <w:position w:val="0"/>
      <w:sz w:val="20"/>
      <w:szCs w:val="20"/>
      <w:u w:val="none"/>
      <w:effect w:val="none"/>
      <w:lang w:val="vi-VN"/>
    </w:rPr>
  </w:style>
  <w:style w:type="paragraph" w:customStyle="1" w:styleId="UG-Sec3-Heading2">
    <w:name w:val="UG - Sec 3 - Heading 2"/>
    <w:basedOn w:val="UG-Heading2"/>
    <w:uiPriority w:val="99"/>
    <w:rsid w:val="00154185"/>
  </w:style>
  <w:style w:type="paragraph" w:customStyle="1" w:styleId="UG-Sec3b-Heading2">
    <w:name w:val="UG - Sec 3b - Heading 2"/>
    <w:basedOn w:val="UG-Sec3-Heading2"/>
    <w:uiPriority w:val="99"/>
    <w:rsid w:val="00154185"/>
  </w:style>
  <w:style w:type="paragraph" w:customStyle="1" w:styleId="Headfid1">
    <w:name w:val="Head fid1"/>
    <w:basedOn w:val="Head2"/>
    <w:uiPriority w:val="99"/>
    <w:rsid w:val="00154185"/>
  </w:style>
  <w:style w:type="paragraph" w:customStyle="1" w:styleId="FIDICClauseSubName">
    <w:name w:val="FIDIC_ClauseSubName"/>
    <w:basedOn w:val="FIDICCoverTitle"/>
    <w:uiPriority w:val="99"/>
    <w:rsid w:val="00154185"/>
    <w:pPr>
      <w:spacing w:before="240" w:line="240" w:lineRule="exact"/>
    </w:pPr>
    <w:rPr>
      <w:sz w:val="24"/>
      <w:szCs w:val="24"/>
    </w:rPr>
  </w:style>
  <w:style w:type="paragraph" w:customStyle="1" w:styleId="sec7-header1">
    <w:name w:val="sec7-header1"/>
    <w:basedOn w:val="FIDICClauseSubName"/>
    <w:uiPriority w:val="99"/>
    <w:rsid w:val="00154185"/>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FIDICClauseSubSubPara">
    <w:name w:val="FIDIC_ClauseSubSubPara"/>
    <w:basedOn w:val="Normal"/>
    <w:rsid w:val="00154185"/>
    <w:pPr>
      <w:spacing w:before="0" w:after="0"/>
      <w:jc w:val="both"/>
    </w:pPr>
    <w:rPr>
      <w:rFonts w:ascii="Times New Roman" w:hAnsi="Times New Roman"/>
      <w:szCs w:val="20"/>
    </w:rPr>
  </w:style>
  <w:style w:type="paragraph" w:customStyle="1" w:styleId="FIDICClauseSubSubName">
    <w:name w:val="FIDIC_ClauseSubSubName"/>
    <w:basedOn w:val="FIDICClauseSubName"/>
    <w:next w:val="FIDICClauseSubSubPara"/>
    <w:uiPriority w:val="99"/>
    <w:rsid w:val="00154185"/>
    <w:pPr>
      <w:spacing w:before="120" w:after="120"/>
    </w:pPr>
    <w:rPr>
      <w:rFonts w:ascii="Helvetica Neue" w:hAnsi="Helvetica Neue" w:cs="Times New Roman"/>
      <w:sz w:val="20"/>
      <w:szCs w:val="20"/>
      <w:lang w:val="en-US"/>
    </w:rPr>
  </w:style>
  <w:style w:type="paragraph" w:customStyle="1" w:styleId="FIDICClauseName">
    <w:name w:val="FIDIC_ClauseName"/>
    <w:basedOn w:val="FIDICClauseSubName"/>
    <w:next w:val="FIDICClauseSubName"/>
    <w:uiPriority w:val="99"/>
    <w:rsid w:val="00154185"/>
    <w:rPr>
      <w:sz w:val="28"/>
      <w:szCs w:val="28"/>
    </w:rPr>
  </w:style>
  <w:style w:type="paragraph" w:customStyle="1" w:styleId="Bd-1BodyText1">
    <w:name w:val="Bd-1 (BodyText 1)"/>
    <w:link w:val="Bd-1BodyText1Char"/>
    <w:rsid w:val="0038667B"/>
    <w:pPr>
      <w:keepNext/>
      <w:widowControl w:val="0"/>
      <w:adjustRightInd w:val="0"/>
      <w:snapToGrid w:val="0"/>
      <w:spacing w:before="120" w:line="312" w:lineRule="auto"/>
      <w:ind w:left="720"/>
      <w:jc w:val="both"/>
      <w:textAlignment w:val="baseline"/>
    </w:pPr>
    <w:rPr>
      <w:rFonts w:ascii="Verdana" w:hAnsi="Verdana"/>
      <w:sz w:val="22"/>
      <w:lang w:val="en-GB"/>
    </w:rPr>
  </w:style>
  <w:style w:type="character" w:customStyle="1" w:styleId="Bd-1BodyText1Char">
    <w:name w:val="Bd-1 (BodyText 1) Char"/>
    <w:basedOn w:val="DefaultParagraphFont"/>
    <w:link w:val="Bd-1BodyText1"/>
    <w:rsid w:val="0038667B"/>
    <w:rPr>
      <w:rFonts w:ascii="Verdana" w:hAnsi="Verdana"/>
      <w:sz w:val="22"/>
      <w:lang w:val="en-GB"/>
    </w:rPr>
  </w:style>
  <w:style w:type="paragraph" w:customStyle="1" w:styleId="TableParagraph">
    <w:name w:val="Table Paragraph"/>
    <w:basedOn w:val="Normal"/>
    <w:uiPriority w:val="1"/>
    <w:qFormat/>
    <w:rsid w:val="0046793D"/>
    <w:pPr>
      <w:widowControl w:val="0"/>
      <w:autoSpaceDE w:val="0"/>
      <w:autoSpaceDN w:val="0"/>
      <w:spacing w:before="0" w:after="0"/>
    </w:pPr>
    <w:rPr>
      <w:rFonts w:ascii="Times New Roman" w:hAnsi="Times New Roman"/>
      <w:sz w:val="22"/>
      <w:szCs w:val="22"/>
      <w:lang w:val="vi"/>
    </w:rPr>
  </w:style>
  <w:style w:type="character" w:styleId="UnresolvedMention">
    <w:name w:val="Unresolved Mention"/>
    <w:basedOn w:val="DefaultParagraphFont"/>
    <w:uiPriority w:val="99"/>
    <w:semiHidden/>
    <w:unhideWhenUsed/>
    <w:rsid w:val="00347DD7"/>
    <w:rPr>
      <w:color w:val="605E5C"/>
      <w:shd w:val="clear" w:color="auto" w:fill="E1DFDD"/>
    </w:rPr>
  </w:style>
  <w:style w:type="character" w:styleId="HTMLCode">
    <w:name w:val="HTML Code"/>
    <w:basedOn w:val="DefaultParagraphFont"/>
    <w:uiPriority w:val="99"/>
    <w:semiHidden/>
    <w:unhideWhenUsed/>
    <w:rsid w:val="006C1045"/>
    <w:rPr>
      <w:rFonts w:ascii="Courier New" w:eastAsia="Times New Roman" w:hAnsi="Courier New" w:cs="Courier New" w:hint="default"/>
      <w:sz w:val="20"/>
      <w:szCs w:val="20"/>
    </w:rPr>
  </w:style>
  <w:style w:type="paragraph" w:styleId="HTMLPreformatted">
    <w:name w:val="HTML Preformatted"/>
    <w:basedOn w:val="Normal"/>
    <w:link w:val="HTMLPreformattedChar"/>
    <w:uiPriority w:val="99"/>
    <w:unhideWhenUsed/>
    <w:rsid w:val="00496D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96D5D"/>
    <w:rPr>
      <w:rFonts w:ascii="Courier New" w:hAnsi="Courier New" w:cs="Courier New"/>
    </w:rPr>
  </w:style>
  <w:style w:type="character" w:customStyle="1" w:styleId="y2iqfc">
    <w:name w:val="y2iqfc"/>
    <w:basedOn w:val="DefaultParagraphFont"/>
    <w:rsid w:val="00742EBA"/>
  </w:style>
  <w:style w:type="character" w:customStyle="1" w:styleId="ui-provider">
    <w:name w:val="ui-provider"/>
    <w:basedOn w:val="DefaultParagraphFont"/>
    <w:rsid w:val="006F4D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76">
      <w:bodyDiv w:val="1"/>
      <w:marLeft w:val="0"/>
      <w:marRight w:val="0"/>
      <w:marTop w:val="0"/>
      <w:marBottom w:val="0"/>
      <w:divBdr>
        <w:top w:val="none" w:sz="0" w:space="0" w:color="auto"/>
        <w:left w:val="none" w:sz="0" w:space="0" w:color="auto"/>
        <w:bottom w:val="none" w:sz="0" w:space="0" w:color="auto"/>
        <w:right w:val="none" w:sz="0" w:space="0" w:color="auto"/>
      </w:divBdr>
    </w:div>
    <w:div w:id="6446653">
      <w:bodyDiv w:val="1"/>
      <w:marLeft w:val="0"/>
      <w:marRight w:val="0"/>
      <w:marTop w:val="0"/>
      <w:marBottom w:val="0"/>
      <w:divBdr>
        <w:top w:val="none" w:sz="0" w:space="0" w:color="auto"/>
        <w:left w:val="none" w:sz="0" w:space="0" w:color="auto"/>
        <w:bottom w:val="none" w:sz="0" w:space="0" w:color="auto"/>
        <w:right w:val="none" w:sz="0" w:space="0" w:color="auto"/>
      </w:divBdr>
      <w:divsChild>
        <w:div w:id="2019233232">
          <w:marLeft w:val="720"/>
          <w:marRight w:val="0"/>
          <w:marTop w:val="240"/>
          <w:marBottom w:val="0"/>
          <w:divBdr>
            <w:top w:val="none" w:sz="0" w:space="0" w:color="auto"/>
            <w:left w:val="none" w:sz="0" w:space="0" w:color="auto"/>
            <w:bottom w:val="none" w:sz="0" w:space="0" w:color="auto"/>
            <w:right w:val="none" w:sz="0" w:space="0" w:color="auto"/>
          </w:divBdr>
        </w:div>
      </w:divsChild>
    </w:div>
    <w:div w:id="13844165">
      <w:bodyDiv w:val="1"/>
      <w:marLeft w:val="0"/>
      <w:marRight w:val="0"/>
      <w:marTop w:val="0"/>
      <w:marBottom w:val="0"/>
      <w:divBdr>
        <w:top w:val="none" w:sz="0" w:space="0" w:color="auto"/>
        <w:left w:val="none" w:sz="0" w:space="0" w:color="auto"/>
        <w:bottom w:val="none" w:sz="0" w:space="0" w:color="auto"/>
        <w:right w:val="none" w:sz="0" w:space="0" w:color="auto"/>
      </w:divBdr>
    </w:div>
    <w:div w:id="28801431">
      <w:bodyDiv w:val="1"/>
      <w:marLeft w:val="0"/>
      <w:marRight w:val="0"/>
      <w:marTop w:val="0"/>
      <w:marBottom w:val="0"/>
      <w:divBdr>
        <w:top w:val="none" w:sz="0" w:space="0" w:color="auto"/>
        <w:left w:val="none" w:sz="0" w:space="0" w:color="auto"/>
        <w:bottom w:val="none" w:sz="0" w:space="0" w:color="auto"/>
        <w:right w:val="none" w:sz="0" w:space="0" w:color="auto"/>
      </w:divBdr>
    </w:div>
    <w:div w:id="32197821">
      <w:bodyDiv w:val="1"/>
      <w:marLeft w:val="0"/>
      <w:marRight w:val="0"/>
      <w:marTop w:val="0"/>
      <w:marBottom w:val="0"/>
      <w:divBdr>
        <w:top w:val="none" w:sz="0" w:space="0" w:color="auto"/>
        <w:left w:val="none" w:sz="0" w:space="0" w:color="auto"/>
        <w:bottom w:val="none" w:sz="0" w:space="0" w:color="auto"/>
        <w:right w:val="none" w:sz="0" w:space="0" w:color="auto"/>
      </w:divBdr>
      <w:divsChild>
        <w:div w:id="1296250854">
          <w:marLeft w:val="547"/>
          <w:marRight w:val="0"/>
          <w:marTop w:val="240"/>
          <w:marBottom w:val="240"/>
          <w:divBdr>
            <w:top w:val="none" w:sz="0" w:space="0" w:color="auto"/>
            <w:left w:val="none" w:sz="0" w:space="0" w:color="auto"/>
            <w:bottom w:val="none" w:sz="0" w:space="0" w:color="auto"/>
            <w:right w:val="none" w:sz="0" w:space="0" w:color="auto"/>
          </w:divBdr>
        </w:div>
      </w:divsChild>
    </w:div>
    <w:div w:id="59448713">
      <w:bodyDiv w:val="1"/>
      <w:marLeft w:val="0"/>
      <w:marRight w:val="0"/>
      <w:marTop w:val="0"/>
      <w:marBottom w:val="0"/>
      <w:divBdr>
        <w:top w:val="none" w:sz="0" w:space="0" w:color="auto"/>
        <w:left w:val="none" w:sz="0" w:space="0" w:color="auto"/>
        <w:bottom w:val="none" w:sz="0" w:space="0" w:color="auto"/>
        <w:right w:val="none" w:sz="0" w:space="0" w:color="auto"/>
      </w:divBdr>
    </w:div>
    <w:div w:id="105740185">
      <w:bodyDiv w:val="1"/>
      <w:marLeft w:val="0"/>
      <w:marRight w:val="0"/>
      <w:marTop w:val="0"/>
      <w:marBottom w:val="0"/>
      <w:divBdr>
        <w:top w:val="none" w:sz="0" w:space="0" w:color="auto"/>
        <w:left w:val="none" w:sz="0" w:space="0" w:color="auto"/>
        <w:bottom w:val="none" w:sz="0" w:space="0" w:color="auto"/>
        <w:right w:val="none" w:sz="0" w:space="0" w:color="auto"/>
      </w:divBdr>
    </w:div>
    <w:div w:id="106849743">
      <w:bodyDiv w:val="1"/>
      <w:marLeft w:val="0"/>
      <w:marRight w:val="0"/>
      <w:marTop w:val="0"/>
      <w:marBottom w:val="0"/>
      <w:divBdr>
        <w:top w:val="none" w:sz="0" w:space="0" w:color="auto"/>
        <w:left w:val="none" w:sz="0" w:space="0" w:color="auto"/>
        <w:bottom w:val="none" w:sz="0" w:space="0" w:color="auto"/>
        <w:right w:val="none" w:sz="0" w:space="0" w:color="auto"/>
      </w:divBdr>
    </w:div>
    <w:div w:id="130949771">
      <w:bodyDiv w:val="1"/>
      <w:marLeft w:val="0"/>
      <w:marRight w:val="0"/>
      <w:marTop w:val="0"/>
      <w:marBottom w:val="0"/>
      <w:divBdr>
        <w:top w:val="none" w:sz="0" w:space="0" w:color="auto"/>
        <w:left w:val="none" w:sz="0" w:space="0" w:color="auto"/>
        <w:bottom w:val="none" w:sz="0" w:space="0" w:color="auto"/>
        <w:right w:val="none" w:sz="0" w:space="0" w:color="auto"/>
      </w:divBdr>
    </w:div>
    <w:div w:id="160432514">
      <w:bodyDiv w:val="1"/>
      <w:marLeft w:val="0"/>
      <w:marRight w:val="0"/>
      <w:marTop w:val="0"/>
      <w:marBottom w:val="0"/>
      <w:divBdr>
        <w:top w:val="none" w:sz="0" w:space="0" w:color="auto"/>
        <w:left w:val="none" w:sz="0" w:space="0" w:color="auto"/>
        <w:bottom w:val="none" w:sz="0" w:space="0" w:color="auto"/>
        <w:right w:val="none" w:sz="0" w:space="0" w:color="auto"/>
      </w:divBdr>
    </w:div>
    <w:div w:id="160897097">
      <w:bodyDiv w:val="1"/>
      <w:marLeft w:val="0"/>
      <w:marRight w:val="0"/>
      <w:marTop w:val="0"/>
      <w:marBottom w:val="0"/>
      <w:divBdr>
        <w:top w:val="none" w:sz="0" w:space="0" w:color="auto"/>
        <w:left w:val="none" w:sz="0" w:space="0" w:color="auto"/>
        <w:bottom w:val="none" w:sz="0" w:space="0" w:color="auto"/>
        <w:right w:val="none" w:sz="0" w:space="0" w:color="auto"/>
      </w:divBdr>
      <w:divsChild>
        <w:div w:id="2061779876">
          <w:marLeft w:val="720"/>
          <w:marRight w:val="0"/>
          <w:marTop w:val="240"/>
          <w:marBottom w:val="0"/>
          <w:divBdr>
            <w:top w:val="none" w:sz="0" w:space="0" w:color="auto"/>
            <w:left w:val="none" w:sz="0" w:space="0" w:color="auto"/>
            <w:bottom w:val="none" w:sz="0" w:space="0" w:color="auto"/>
            <w:right w:val="none" w:sz="0" w:space="0" w:color="auto"/>
          </w:divBdr>
        </w:div>
      </w:divsChild>
    </w:div>
    <w:div w:id="169952668">
      <w:bodyDiv w:val="1"/>
      <w:marLeft w:val="0"/>
      <w:marRight w:val="0"/>
      <w:marTop w:val="0"/>
      <w:marBottom w:val="0"/>
      <w:divBdr>
        <w:top w:val="none" w:sz="0" w:space="0" w:color="auto"/>
        <w:left w:val="none" w:sz="0" w:space="0" w:color="auto"/>
        <w:bottom w:val="none" w:sz="0" w:space="0" w:color="auto"/>
        <w:right w:val="none" w:sz="0" w:space="0" w:color="auto"/>
      </w:divBdr>
    </w:div>
    <w:div w:id="188446180">
      <w:bodyDiv w:val="1"/>
      <w:marLeft w:val="0"/>
      <w:marRight w:val="0"/>
      <w:marTop w:val="0"/>
      <w:marBottom w:val="0"/>
      <w:divBdr>
        <w:top w:val="none" w:sz="0" w:space="0" w:color="auto"/>
        <w:left w:val="none" w:sz="0" w:space="0" w:color="auto"/>
        <w:bottom w:val="none" w:sz="0" w:space="0" w:color="auto"/>
        <w:right w:val="none" w:sz="0" w:space="0" w:color="auto"/>
      </w:divBdr>
      <w:divsChild>
        <w:div w:id="541331047">
          <w:marLeft w:val="720"/>
          <w:marRight w:val="0"/>
          <w:marTop w:val="240"/>
          <w:marBottom w:val="0"/>
          <w:divBdr>
            <w:top w:val="none" w:sz="0" w:space="0" w:color="auto"/>
            <w:left w:val="none" w:sz="0" w:space="0" w:color="auto"/>
            <w:bottom w:val="none" w:sz="0" w:space="0" w:color="auto"/>
            <w:right w:val="none" w:sz="0" w:space="0" w:color="auto"/>
          </w:divBdr>
        </w:div>
      </w:divsChild>
    </w:div>
    <w:div w:id="190996330">
      <w:bodyDiv w:val="1"/>
      <w:marLeft w:val="0"/>
      <w:marRight w:val="0"/>
      <w:marTop w:val="0"/>
      <w:marBottom w:val="0"/>
      <w:divBdr>
        <w:top w:val="none" w:sz="0" w:space="0" w:color="auto"/>
        <w:left w:val="none" w:sz="0" w:space="0" w:color="auto"/>
        <w:bottom w:val="none" w:sz="0" w:space="0" w:color="auto"/>
        <w:right w:val="none" w:sz="0" w:space="0" w:color="auto"/>
      </w:divBdr>
    </w:div>
    <w:div w:id="208348753">
      <w:bodyDiv w:val="1"/>
      <w:marLeft w:val="0"/>
      <w:marRight w:val="0"/>
      <w:marTop w:val="0"/>
      <w:marBottom w:val="0"/>
      <w:divBdr>
        <w:top w:val="none" w:sz="0" w:space="0" w:color="auto"/>
        <w:left w:val="none" w:sz="0" w:space="0" w:color="auto"/>
        <w:bottom w:val="none" w:sz="0" w:space="0" w:color="auto"/>
        <w:right w:val="none" w:sz="0" w:space="0" w:color="auto"/>
      </w:divBdr>
    </w:div>
    <w:div w:id="213003290">
      <w:bodyDiv w:val="1"/>
      <w:marLeft w:val="0"/>
      <w:marRight w:val="0"/>
      <w:marTop w:val="0"/>
      <w:marBottom w:val="0"/>
      <w:divBdr>
        <w:top w:val="none" w:sz="0" w:space="0" w:color="auto"/>
        <w:left w:val="none" w:sz="0" w:space="0" w:color="auto"/>
        <w:bottom w:val="none" w:sz="0" w:space="0" w:color="auto"/>
        <w:right w:val="none" w:sz="0" w:space="0" w:color="auto"/>
      </w:divBdr>
    </w:div>
    <w:div w:id="221983833">
      <w:bodyDiv w:val="1"/>
      <w:marLeft w:val="0"/>
      <w:marRight w:val="0"/>
      <w:marTop w:val="0"/>
      <w:marBottom w:val="0"/>
      <w:divBdr>
        <w:top w:val="none" w:sz="0" w:space="0" w:color="auto"/>
        <w:left w:val="none" w:sz="0" w:space="0" w:color="auto"/>
        <w:bottom w:val="none" w:sz="0" w:space="0" w:color="auto"/>
        <w:right w:val="none" w:sz="0" w:space="0" w:color="auto"/>
      </w:divBdr>
    </w:div>
    <w:div w:id="225342899">
      <w:bodyDiv w:val="1"/>
      <w:marLeft w:val="0"/>
      <w:marRight w:val="0"/>
      <w:marTop w:val="0"/>
      <w:marBottom w:val="0"/>
      <w:divBdr>
        <w:top w:val="none" w:sz="0" w:space="0" w:color="auto"/>
        <w:left w:val="none" w:sz="0" w:space="0" w:color="auto"/>
        <w:bottom w:val="none" w:sz="0" w:space="0" w:color="auto"/>
        <w:right w:val="none" w:sz="0" w:space="0" w:color="auto"/>
      </w:divBdr>
    </w:div>
    <w:div w:id="226234259">
      <w:bodyDiv w:val="1"/>
      <w:marLeft w:val="0"/>
      <w:marRight w:val="0"/>
      <w:marTop w:val="0"/>
      <w:marBottom w:val="0"/>
      <w:divBdr>
        <w:top w:val="none" w:sz="0" w:space="0" w:color="auto"/>
        <w:left w:val="none" w:sz="0" w:space="0" w:color="auto"/>
        <w:bottom w:val="none" w:sz="0" w:space="0" w:color="auto"/>
        <w:right w:val="none" w:sz="0" w:space="0" w:color="auto"/>
      </w:divBdr>
    </w:div>
    <w:div w:id="228662032">
      <w:bodyDiv w:val="1"/>
      <w:marLeft w:val="0"/>
      <w:marRight w:val="0"/>
      <w:marTop w:val="0"/>
      <w:marBottom w:val="0"/>
      <w:divBdr>
        <w:top w:val="none" w:sz="0" w:space="0" w:color="auto"/>
        <w:left w:val="none" w:sz="0" w:space="0" w:color="auto"/>
        <w:bottom w:val="none" w:sz="0" w:space="0" w:color="auto"/>
        <w:right w:val="none" w:sz="0" w:space="0" w:color="auto"/>
      </w:divBdr>
    </w:div>
    <w:div w:id="241376760">
      <w:bodyDiv w:val="1"/>
      <w:marLeft w:val="0"/>
      <w:marRight w:val="0"/>
      <w:marTop w:val="0"/>
      <w:marBottom w:val="0"/>
      <w:divBdr>
        <w:top w:val="none" w:sz="0" w:space="0" w:color="auto"/>
        <w:left w:val="none" w:sz="0" w:space="0" w:color="auto"/>
        <w:bottom w:val="none" w:sz="0" w:space="0" w:color="auto"/>
        <w:right w:val="none" w:sz="0" w:space="0" w:color="auto"/>
      </w:divBdr>
    </w:div>
    <w:div w:id="248853125">
      <w:bodyDiv w:val="1"/>
      <w:marLeft w:val="0"/>
      <w:marRight w:val="0"/>
      <w:marTop w:val="0"/>
      <w:marBottom w:val="0"/>
      <w:divBdr>
        <w:top w:val="none" w:sz="0" w:space="0" w:color="auto"/>
        <w:left w:val="none" w:sz="0" w:space="0" w:color="auto"/>
        <w:bottom w:val="none" w:sz="0" w:space="0" w:color="auto"/>
        <w:right w:val="none" w:sz="0" w:space="0" w:color="auto"/>
      </w:divBdr>
    </w:div>
    <w:div w:id="254481370">
      <w:bodyDiv w:val="1"/>
      <w:marLeft w:val="0"/>
      <w:marRight w:val="0"/>
      <w:marTop w:val="0"/>
      <w:marBottom w:val="0"/>
      <w:divBdr>
        <w:top w:val="none" w:sz="0" w:space="0" w:color="auto"/>
        <w:left w:val="none" w:sz="0" w:space="0" w:color="auto"/>
        <w:bottom w:val="none" w:sz="0" w:space="0" w:color="auto"/>
        <w:right w:val="none" w:sz="0" w:space="0" w:color="auto"/>
      </w:divBdr>
    </w:div>
    <w:div w:id="276839103">
      <w:bodyDiv w:val="1"/>
      <w:marLeft w:val="0"/>
      <w:marRight w:val="0"/>
      <w:marTop w:val="0"/>
      <w:marBottom w:val="0"/>
      <w:divBdr>
        <w:top w:val="none" w:sz="0" w:space="0" w:color="auto"/>
        <w:left w:val="none" w:sz="0" w:space="0" w:color="auto"/>
        <w:bottom w:val="none" w:sz="0" w:space="0" w:color="auto"/>
        <w:right w:val="none" w:sz="0" w:space="0" w:color="auto"/>
      </w:divBdr>
      <w:divsChild>
        <w:div w:id="1118530171">
          <w:marLeft w:val="0"/>
          <w:marRight w:val="0"/>
          <w:marTop w:val="0"/>
          <w:marBottom w:val="0"/>
          <w:divBdr>
            <w:top w:val="none" w:sz="0" w:space="0" w:color="auto"/>
            <w:left w:val="none" w:sz="0" w:space="0" w:color="auto"/>
            <w:bottom w:val="none" w:sz="0" w:space="0" w:color="auto"/>
            <w:right w:val="none" w:sz="0" w:space="0" w:color="auto"/>
          </w:divBdr>
          <w:divsChild>
            <w:div w:id="140197604">
              <w:marLeft w:val="0"/>
              <w:marRight w:val="0"/>
              <w:marTop w:val="0"/>
              <w:marBottom w:val="0"/>
              <w:divBdr>
                <w:top w:val="none" w:sz="0" w:space="0" w:color="auto"/>
                <w:left w:val="none" w:sz="0" w:space="0" w:color="auto"/>
                <w:bottom w:val="none" w:sz="0" w:space="0" w:color="auto"/>
                <w:right w:val="none" w:sz="0" w:space="0" w:color="auto"/>
              </w:divBdr>
            </w:div>
            <w:div w:id="198662941">
              <w:marLeft w:val="0"/>
              <w:marRight w:val="0"/>
              <w:marTop w:val="0"/>
              <w:marBottom w:val="0"/>
              <w:divBdr>
                <w:top w:val="none" w:sz="0" w:space="0" w:color="auto"/>
                <w:left w:val="none" w:sz="0" w:space="0" w:color="auto"/>
                <w:bottom w:val="none" w:sz="0" w:space="0" w:color="auto"/>
                <w:right w:val="none" w:sz="0" w:space="0" w:color="auto"/>
              </w:divBdr>
            </w:div>
            <w:div w:id="424309230">
              <w:marLeft w:val="0"/>
              <w:marRight w:val="0"/>
              <w:marTop w:val="0"/>
              <w:marBottom w:val="0"/>
              <w:divBdr>
                <w:top w:val="none" w:sz="0" w:space="0" w:color="auto"/>
                <w:left w:val="none" w:sz="0" w:space="0" w:color="auto"/>
                <w:bottom w:val="none" w:sz="0" w:space="0" w:color="auto"/>
                <w:right w:val="none" w:sz="0" w:space="0" w:color="auto"/>
              </w:divBdr>
            </w:div>
            <w:div w:id="444885505">
              <w:marLeft w:val="0"/>
              <w:marRight w:val="0"/>
              <w:marTop w:val="0"/>
              <w:marBottom w:val="0"/>
              <w:divBdr>
                <w:top w:val="none" w:sz="0" w:space="0" w:color="auto"/>
                <w:left w:val="none" w:sz="0" w:space="0" w:color="auto"/>
                <w:bottom w:val="none" w:sz="0" w:space="0" w:color="auto"/>
                <w:right w:val="none" w:sz="0" w:space="0" w:color="auto"/>
              </w:divBdr>
            </w:div>
            <w:div w:id="583149749">
              <w:marLeft w:val="0"/>
              <w:marRight w:val="0"/>
              <w:marTop w:val="0"/>
              <w:marBottom w:val="0"/>
              <w:divBdr>
                <w:top w:val="none" w:sz="0" w:space="0" w:color="auto"/>
                <w:left w:val="none" w:sz="0" w:space="0" w:color="auto"/>
                <w:bottom w:val="none" w:sz="0" w:space="0" w:color="auto"/>
                <w:right w:val="none" w:sz="0" w:space="0" w:color="auto"/>
              </w:divBdr>
            </w:div>
            <w:div w:id="890464375">
              <w:marLeft w:val="0"/>
              <w:marRight w:val="0"/>
              <w:marTop w:val="0"/>
              <w:marBottom w:val="0"/>
              <w:divBdr>
                <w:top w:val="none" w:sz="0" w:space="0" w:color="auto"/>
                <w:left w:val="none" w:sz="0" w:space="0" w:color="auto"/>
                <w:bottom w:val="none" w:sz="0" w:space="0" w:color="auto"/>
                <w:right w:val="none" w:sz="0" w:space="0" w:color="auto"/>
              </w:divBdr>
            </w:div>
            <w:div w:id="938947719">
              <w:marLeft w:val="0"/>
              <w:marRight w:val="0"/>
              <w:marTop w:val="0"/>
              <w:marBottom w:val="0"/>
              <w:divBdr>
                <w:top w:val="none" w:sz="0" w:space="0" w:color="auto"/>
                <w:left w:val="none" w:sz="0" w:space="0" w:color="auto"/>
                <w:bottom w:val="none" w:sz="0" w:space="0" w:color="auto"/>
                <w:right w:val="none" w:sz="0" w:space="0" w:color="auto"/>
              </w:divBdr>
            </w:div>
            <w:div w:id="1051923866">
              <w:marLeft w:val="0"/>
              <w:marRight w:val="0"/>
              <w:marTop w:val="0"/>
              <w:marBottom w:val="0"/>
              <w:divBdr>
                <w:top w:val="none" w:sz="0" w:space="0" w:color="auto"/>
                <w:left w:val="none" w:sz="0" w:space="0" w:color="auto"/>
                <w:bottom w:val="none" w:sz="0" w:space="0" w:color="auto"/>
                <w:right w:val="none" w:sz="0" w:space="0" w:color="auto"/>
              </w:divBdr>
            </w:div>
            <w:div w:id="1085956833">
              <w:marLeft w:val="0"/>
              <w:marRight w:val="0"/>
              <w:marTop w:val="0"/>
              <w:marBottom w:val="0"/>
              <w:divBdr>
                <w:top w:val="none" w:sz="0" w:space="0" w:color="auto"/>
                <w:left w:val="none" w:sz="0" w:space="0" w:color="auto"/>
                <w:bottom w:val="none" w:sz="0" w:space="0" w:color="auto"/>
                <w:right w:val="none" w:sz="0" w:space="0" w:color="auto"/>
              </w:divBdr>
            </w:div>
            <w:div w:id="1261988813">
              <w:marLeft w:val="0"/>
              <w:marRight w:val="0"/>
              <w:marTop w:val="0"/>
              <w:marBottom w:val="0"/>
              <w:divBdr>
                <w:top w:val="none" w:sz="0" w:space="0" w:color="auto"/>
                <w:left w:val="none" w:sz="0" w:space="0" w:color="auto"/>
                <w:bottom w:val="none" w:sz="0" w:space="0" w:color="auto"/>
                <w:right w:val="none" w:sz="0" w:space="0" w:color="auto"/>
              </w:divBdr>
            </w:div>
            <w:div w:id="1344167447">
              <w:marLeft w:val="0"/>
              <w:marRight w:val="0"/>
              <w:marTop w:val="0"/>
              <w:marBottom w:val="0"/>
              <w:divBdr>
                <w:top w:val="none" w:sz="0" w:space="0" w:color="auto"/>
                <w:left w:val="none" w:sz="0" w:space="0" w:color="auto"/>
                <w:bottom w:val="none" w:sz="0" w:space="0" w:color="auto"/>
                <w:right w:val="none" w:sz="0" w:space="0" w:color="auto"/>
              </w:divBdr>
            </w:div>
            <w:div w:id="1367946779">
              <w:marLeft w:val="0"/>
              <w:marRight w:val="0"/>
              <w:marTop w:val="0"/>
              <w:marBottom w:val="0"/>
              <w:divBdr>
                <w:top w:val="none" w:sz="0" w:space="0" w:color="auto"/>
                <w:left w:val="none" w:sz="0" w:space="0" w:color="auto"/>
                <w:bottom w:val="none" w:sz="0" w:space="0" w:color="auto"/>
                <w:right w:val="none" w:sz="0" w:space="0" w:color="auto"/>
              </w:divBdr>
            </w:div>
            <w:div w:id="1592156605">
              <w:marLeft w:val="0"/>
              <w:marRight w:val="0"/>
              <w:marTop w:val="0"/>
              <w:marBottom w:val="0"/>
              <w:divBdr>
                <w:top w:val="none" w:sz="0" w:space="0" w:color="auto"/>
                <w:left w:val="none" w:sz="0" w:space="0" w:color="auto"/>
                <w:bottom w:val="none" w:sz="0" w:space="0" w:color="auto"/>
                <w:right w:val="none" w:sz="0" w:space="0" w:color="auto"/>
              </w:divBdr>
            </w:div>
            <w:div w:id="1663895881">
              <w:marLeft w:val="0"/>
              <w:marRight w:val="0"/>
              <w:marTop w:val="0"/>
              <w:marBottom w:val="0"/>
              <w:divBdr>
                <w:top w:val="none" w:sz="0" w:space="0" w:color="auto"/>
                <w:left w:val="none" w:sz="0" w:space="0" w:color="auto"/>
                <w:bottom w:val="none" w:sz="0" w:space="0" w:color="auto"/>
                <w:right w:val="none" w:sz="0" w:space="0" w:color="auto"/>
              </w:divBdr>
            </w:div>
            <w:div w:id="1738674254">
              <w:marLeft w:val="0"/>
              <w:marRight w:val="0"/>
              <w:marTop w:val="0"/>
              <w:marBottom w:val="0"/>
              <w:divBdr>
                <w:top w:val="none" w:sz="0" w:space="0" w:color="auto"/>
                <w:left w:val="none" w:sz="0" w:space="0" w:color="auto"/>
                <w:bottom w:val="none" w:sz="0" w:space="0" w:color="auto"/>
                <w:right w:val="none" w:sz="0" w:space="0" w:color="auto"/>
              </w:divBdr>
            </w:div>
            <w:div w:id="1837064241">
              <w:marLeft w:val="0"/>
              <w:marRight w:val="0"/>
              <w:marTop w:val="0"/>
              <w:marBottom w:val="0"/>
              <w:divBdr>
                <w:top w:val="none" w:sz="0" w:space="0" w:color="auto"/>
                <w:left w:val="none" w:sz="0" w:space="0" w:color="auto"/>
                <w:bottom w:val="none" w:sz="0" w:space="0" w:color="auto"/>
                <w:right w:val="none" w:sz="0" w:space="0" w:color="auto"/>
              </w:divBdr>
            </w:div>
            <w:div w:id="213131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058737">
      <w:bodyDiv w:val="1"/>
      <w:marLeft w:val="0"/>
      <w:marRight w:val="0"/>
      <w:marTop w:val="0"/>
      <w:marBottom w:val="0"/>
      <w:divBdr>
        <w:top w:val="none" w:sz="0" w:space="0" w:color="auto"/>
        <w:left w:val="none" w:sz="0" w:space="0" w:color="auto"/>
        <w:bottom w:val="none" w:sz="0" w:space="0" w:color="auto"/>
        <w:right w:val="none" w:sz="0" w:space="0" w:color="auto"/>
      </w:divBdr>
    </w:div>
    <w:div w:id="296036290">
      <w:bodyDiv w:val="1"/>
      <w:marLeft w:val="0"/>
      <w:marRight w:val="0"/>
      <w:marTop w:val="0"/>
      <w:marBottom w:val="0"/>
      <w:divBdr>
        <w:top w:val="none" w:sz="0" w:space="0" w:color="auto"/>
        <w:left w:val="none" w:sz="0" w:space="0" w:color="auto"/>
        <w:bottom w:val="none" w:sz="0" w:space="0" w:color="auto"/>
        <w:right w:val="none" w:sz="0" w:space="0" w:color="auto"/>
      </w:divBdr>
    </w:div>
    <w:div w:id="301273389">
      <w:bodyDiv w:val="1"/>
      <w:marLeft w:val="0"/>
      <w:marRight w:val="0"/>
      <w:marTop w:val="0"/>
      <w:marBottom w:val="0"/>
      <w:divBdr>
        <w:top w:val="none" w:sz="0" w:space="0" w:color="auto"/>
        <w:left w:val="none" w:sz="0" w:space="0" w:color="auto"/>
        <w:bottom w:val="none" w:sz="0" w:space="0" w:color="auto"/>
        <w:right w:val="none" w:sz="0" w:space="0" w:color="auto"/>
      </w:divBdr>
    </w:div>
    <w:div w:id="302392625">
      <w:bodyDiv w:val="1"/>
      <w:marLeft w:val="0"/>
      <w:marRight w:val="0"/>
      <w:marTop w:val="0"/>
      <w:marBottom w:val="0"/>
      <w:divBdr>
        <w:top w:val="none" w:sz="0" w:space="0" w:color="auto"/>
        <w:left w:val="none" w:sz="0" w:space="0" w:color="auto"/>
        <w:bottom w:val="none" w:sz="0" w:space="0" w:color="auto"/>
        <w:right w:val="none" w:sz="0" w:space="0" w:color="auto"/>
      </w:divBdr>
    </w:div>
    <w:div w:id="309754663">
      <w:bodyDiv w:val="1"/>
      <w:marLeft w:val="0"/>
      <w:marRight w:val="0"/>
      <w:marTop w:val="0"/>
      <w:marBottom w:val="0"/>
      <w:divBdr>
        <w:top w:val="none" w:sz="0" w:space="0" w:color="auto"/>
        <w:left w:val="none" w:sz="0" w:space="0" w:color="auto"/>
        <w:bottom w:val="none" w:sz="0" w:space="0" w:color="auto"/>
        <w:right w:val="none" w:sz="0" w:space="0" w:color="auto"/>
      </w:divBdr>
    </w:div>
    <w:div w:id="310716663">
      <w:bodyDiv w:val="1"/>
      <w:marLeft w:val="0"/>
      <w:marRight w:val="0"/>
      <w:marTop w:val="0"/>
      <w:marBottom w:val="0"/>
      <w:divBdr>
        <w:top w:val="none" w:sz="0" w:space="0" w:color="auto"/>
        <w:left w:val="none" w:sz="0" w:space="0" w:color="auto"/>
        <w:bottom w:val="none" w:sz="0" w:space="0" w:color="auto"/>
        <w:right w:val="none" w:sz="0" w:space="0" w:color="auto"/>
      </w:divBdr>
      <w:divsChild>
        <w:div w:id="1780830514">
          <w:marLeft w:val="547"/>
          <w:marRight w:val="0"/>
          <w:marTop w:val="240"/>
          <w:marBottom w:val="240"/>
          <w:divBdr>
            <w:top w:val="none" w:sz="0" w:space="0" w:color="auto"/>
            <w:left w:val="none" w:sz="0" w:space="0" w:color="auto"/>
            <w:bottom w:val="none" w:sz="0" w:space="0" w:color="auto"/>
            <w:right w:val="none" w:sz="0" w:space="0" w:color="auto"/>
          </w:divBdr>
        </w:div>
      </w:divsChild>
    </w:div>
    <w:div w:id="313686096">
      <w:bodyDiv w:val="1"/>
      <w:marLeft w:val="0"/>
      <w:marRight w:val="0"/>
      <w:marTop w:val="0"/>
      <w:marBottom w:val="0"/>
      <w:divBdr>
        <w:top w:val="none" w:sz="0" w:space="0" w:color="auto"/>
        <w:left w:val="none" w:sz="0" w:space="0" w:color="auto"/>
        <w:bottom w:val="none" w:sz="0" w:space="0" w:color="auto"/>
        <w:right w:val="none" w:sz="0" w:space="0" w:color="auto"/>
      </w:divBdr>
    </w:div>
    <w:div w:id="322927358">
      <w:bodyDiv w:val="1"/>
      <w:marLeft w:val="0"/>
      <w:marRight w:val="0"/>
      <w:marTop w:val="0"/>
      <w:marBottom w:val="0"/>
      <w:divBdr>
        <w:top w:val="none" w:sz="0" w:space="0" w:color="auto"/>
        <w:left w:val="none" w:sz="0" w:space="0" w:color="auto"/>
        <w:bottom w:val="none" w:sz="0" w:space="0" w:color="auto"/>
        <w:right w:val="none" w:sz="0" w:space="0" w:color="auto"/>
      </w:divBdr>
    </w:div>
    <w:div w:id="333610534">
      <w:bodyDiv w:val="1"/>
      <w:marLeft w:val="0"/>
      <w:marRight w:val="0"/>
      <w:marTop w:val="0"/>
      <w:marBottom w:val="0"/>
      <w:divBdr>
        <w:top w:val="none" w:sz="0" w:space="0" w:color="auto"/>
        <w:left w:val="none" w:sz="0" w:space="0" w:color="auto"/>
        <w:bottom w:val="none" w:sz="0" w:space="0" w:color="auto"/>
        <w:right w:val="none" w:sz="0" w:space="0" w:color="auto"/>
      </w:divBdr>
    </w:div>
    <w:div w:id="339434425">
      <w:bodyDiv w:val="1"/>
      <w:marLeft w:val="0"/>
      <w:marRight w:val="0"/>
      <w:marTop w:val="0"/>
      <w:marBottom w:val="0"/>
      <w:divBdr>
        <w:top w:val="none" w:sz="0" w:space="0" w:color="auto"/>
        <w:left w:val="none" w:sz="0" w:space="0" w:color="auto"/>
        <w:bottom w:val="none" w:sz="0" w:space="0" w:color="auto"/>
        <w:right w:val="none" w:sz="0" w:space="0" w:color="auto"/>
      </w:divBdr>
    </w:div>
    <w:div w:id="354697648">
      <w:bodyDiv w:val="1"/>
      <w:marLeft w:val="0"/>
      <w:marRight w:val="0"/>
      <w:marTop w:val="0"/>
      <w:marBottom w:val="0"/>
      <w:divBdr>
        <w:top w:val="none" w:sz="0" w:space="0" w:color="auto"/>
        <w:left w:val="none" w:sz="0" w:space="0" w:color="auto"/>
        <w:bottom w:val="none" w:sz="0" w:space="0" w:color="auto"/>
        <w:right w:val="none" w:sz="0" w:space="0" w:color="auto"/>
      </w:divBdr>
    </w:div>
    <w:div w:id="357780631">
      <w:bodyDiv w:val="1"/>
      <w:marLeft w:val="0"/>
      <w:marRight w:val="0"/>
      <w:marTop w:val="0"/>
      <w:marBottom w:val="0"/>
      <w:divBdr>
        <w:top w:val="none" w:sz="0" w:space="0" w:color="auto"/>
        <w:left w:val="none" w:sz="0" w:space="0" w:color="auto"/>
        <w:bottom w:val="none" w:sz="0" w:space="0" w:color="auto"/>
        <w:right w:val="none" w:sz="0" w:space="0" w:color="auto"/>
      </w:divBdr>
    </w:div>
    <w:div w:id="367411763">
      <w:bodyDiv w:val="1"/>
      <w:marLeft w:val="0"/>
      <w:marRight w:val="0"/>
      <w:marTop w:val="0"/>
      <w:marBottom w:val="0"/>
      <w:divBdr>
        <w:top w:val="none" w:sz="0" w:space="0" w:color="auto"/>
        <w:left w:val="none" w:sz="0" w:space="0" w:color="auto"/>
        <w:bottom w:val="none" w:sz="0" w:space="0" w:color="auto"/>
        <w:right w:val="none" w:sz="0" w:space="0" w:color="auto"/>
      </w:divBdr>
    </w:div>
    <w:div w:id="389350834">
      <w:bodyDiv w:val="1"/>
      <w:marLeft w:val="0"/>
      <w:marRight w:val="0"/>
      <w:marTop w:val="0"/>
      <w:marBottom w:val="0"/>
      <w:divBdr>
        <w:top w:val="none" w:sz="0" w:space="0" w:color="auto"/>
        <w:left w:val="none" w:sz="0" w:space="0" w:color="auto"/>
        <w:bottom w:val="none" w:sz="0" w:space="0" w:color="auto"/>
        <w:right w:val="none" w:sz="0" w:space="0" w:color="auto"/>
      </w:divBdr>
    </w:div>
    <w:div w:id="432212181">
      <w:bodyDiv w:val="1"/>
      <w:marLeft w:val="0"/>
      <w:marRight w:val="0"/>
      <w:marTop w:val="0"/>
      <w:marBottom w:val="0"/>
      <w:divBdr>
        <w:top w:val="none" w:sz="0" w:space="0" w:color="auto"/>
        <w:left w:val="none" w:sz="0" w:space="0" w:color="auto"/>
        <w:bottom w:val="none" w:sz="0" w:space="0" w:color="auto"/>
        <w:right w:val="none" w:sz="0" w:space="0" w:color="auto"/>
      </w:divBdr>
    </w:div>
    <w:div w:id="438842674">
      <w:bodyDiv w:val="1"/>
      <w:marLeft w:val="0"/>
      <w:marRight w:val="0"/>
      <w:marTop w:val="0"/>
      <w:marBottom w:val="0"/>
      <w:divBdr>
        <w:top w:val="none" w:sz="0" w:space="0" w:color="auto"/>
        <w:left w:val="none" w:sz="0" w:space="0" w:color="auto"/>
        <w:bottom w:val="none" w:sz="0" w:space="0" w:color="auto"/>
        <w:right w:val="none" w:sz="0" w:space="0" w:color="auto"/>
      </w:divBdr>
    </w:div>
    <w:div w:id="441344296">
      <w:bodyDiv w:val="1"/>
      <w:marLeft w:val="0"/>
      <w:marRight w:val="0"/>
      <w:marTop w:val="0"/>
      <w:marBottom w:val="0"/>
      <w:divBdr>
        <w:top w:val="none" w:sz="0" w:space="0" w:color="auto"/>
        <w:left w:val="none" w:sz="0" w:space="0" w:color="auto"/>
        <w:bottom w:val="none" w:sz="0" w:space="0" w:color="auto"/>
        <w:right w:val="none" w:sz="0" w:space="0" w:color="auto"/>
      </w:divBdr>
    </w:div>
    <w:div w:id="453401421">
      <w:bodyDiv w:val="1"/>
      <w:marLeft w:val="0"/>
      <w:marRight w:val="0"/>
      <w:marTop w:val="0"/>
      <w:marBottom w:val="0"/>
      <w:divBdr>
        <w:top w:val="none" w:sz="0" w:space="0" w:color="auto"/>
        <w:left w:val="none" w:sz="0" w:space="0" w:color="auto"/>
        <w:bottom w:val="none" w:sz="0" w:space="0" w:color="auto"/>
        <w:right w:val="none" w:sz="0" w:space="0" w:color="auto"/>
      </w:divBdr>
    </w:div>
    <w:div w:id="473958851">
      <w:bodyDiv w:val="1"/>
      <w:marLeft w:val="0"/>
      <w:marRight w:val="0"/>
      <w:marTop w:val="0"/>
      <w:marBottom w:val="0"/>
      <w:divBdr>
        <w:top w:val="none" w:sz="0" w:space="0" w:color="auto"/>
        <w:left w:val="none" w:sz="0" w:space="0" w:color="auto"/>
        <w:bottom w:val="none" w:sz="0" w:space="0" w:color="auto"/>
        <w:right w:val="none" w:sz="0" w:space="0" w:color="auto"/>
      </w:divBdr>
    </w:div>
    <w:div w:id="485826283">
      <w:bodyDiv w:val="1"/>
      <w:marLeft w:val="0"/>
      <w:marRight w:val="0"/>
      <w:marTop w:val="0"/>
      <w:marBottom w:val="0"/>
      <w:divBdr>
        <w:top w:val="none" w:sz="0" w:space="0" w:color="auto"/>
        <w:left w:val="none" w:sz="0" w:space="0" w:color="auto"/>
        <w:bottom w:val="none" w:sz="0" w:space="0" w:color="auto"/>
        <w:right w:val="none" w:sz="0" w:space="0" w:color="auto"/>
      </w:divBdr>
    </w:div>
    <w:div w:id="500967535">
      <w:bodyDiv w:val="1"/>
      <w:marLeft w:val="0"/>
      <w:marRight w:val="0"/>
      <w:marTop w:val="0"/>
      <w:marBottom w:val="0"/>
      <w:divBdr>
        <w:top w:val="none" w:sz="0" w:space="0" w:color="auto"/>
        <w:left w:val="none" w:sz="0" w:space="0" w:color="auto"/>
        <w:bottom w:val="none" w:sz="0" w:space="0" w:color="auto"/>
        <w:right w:val="none" w:sz="0" w:space="0" w:color="auto"/>
      </w:divBdr>
    </w:div>
    <w:div w:id="506404588">
      <w:bodyDiv w:val="1"/>
      <w:marLeft w:val="0"/>
      <w:marRight w:val="0"/>
      <w:marTop w:val="0"/>
      <w:marBottom w:val="0"/>
      <w:divBdr>
        <w:top w:val="none" w:sz="0" w:space="0" w:color="auto"/>
        <w:left w:val="none" w:sz="0" w:space="0" w:color="auto"/>
        <w:bottom w:val="none" w:sz="0" w:space="0" w:color="auto"/>
        <w:right w:val="none" w:sz="0" w:space="0" w:color="auto"/>
      </w:divBdr>
      <w:divsChild>
        <w:div w:id="950552985">
          <w:marLeft w:val="547"/>
          <w:marRight w:val="0"/>
          <w:marTop w:val="240"/>
          <w:marBottom w:val="240"/>
          <w:divBdr>
            <w:top w:val="none" w:sz="0" w:space="0" w:color="auto"/>
            <w:left w:val="none" w:sz="0" w:space="0" w:color="auto"/>
            <w:bottom w:val="none" w:sz="0" w:space="0" w:color="auto"/>
            <w:right w:val="none" w:sz="0" w:space="0" w:color="auto"/>
          </w:divBdr>
        </w:div>
      </w:divsChild>
    </w:div>
    <w:div w:id="511530997">
      <w:bodyDiv w:val="1"/>
      <w:marLeft w:val="0"/>
      <w:marRight w:val="0"/>
      <w:marTop w:val="0"/>
      <w:marBottom w:val="0"/>
      <w:divBdr>
        <w:top w:val="none" w:sz="0" w:space="0" w:color="auto"/>
        <w:left w:val="none" w:sz="0" w:space="0" w:color="auto"/>
        <w:bottom w:val="none" w:sz="0" w:space="0" w:color="auto"/>
        <w:right w:val="none" w:sz="0" w:space="0" w:color="auto"/>
      </w:divBdr>
      <w:divsChild>
        <w:div w:id="1414426222">
          <w:marLeft w:val="0"/>
          <w:marRight w:val="0"/>
          <w:marTop w:val="0"/>
          <w:marBottom w:val="0"/>
          <w:divBdr>
            <w:top w:val="none" w:sz="0" w:space="0" w:color="auto"/>
            <w:left w:val="none" w:sz="0" w:space="0" w:color="auto"/>
            <w:bottom w:val="none" w:sz="0" w:space="0" w:color="auto"/>
            <w:right w:val="none" w:sz="0" w:space="0" w:color="auto"/>
          </w:divBdr>
        </w:div>
      </w:divsChild>
    </w:div>
    <w:div w:id="517891109">
      <w:bodyDiv w:val="1"/>
      <w:marLeft w:val="0"/>
      <w:marRight w:val="0"/>
      <w:marTop w:val="0"/>
      <w:marBottom w:val="0"/>
      <w:divBdr>
        <w:top w:val="none" w:sz="0" w:space="0" w:color="auto"/>
        <w:left w:val="none" w:sz="0" w:space="0" w:color="auto"/>
        <w:bottom w:val="none" w:sz="0" w:space="0" w:color="auto"/>
        <w:right w:val="none" w:sz="0" w:space="0" w:color="auto"/>
      </w:divBdr>
    </w:div>
    <w:div w:id="526409215">
      <w:bodyDiv w:val="1"/>
      <w:marLeft w:val="0"/>
      <w:marRight w:val="0"/>
      <w:marTop w:val="0"/>
      <w:marBottom w:val="0"/>
      <w:divBdr>
        <w:top w:val="none" w:sz="0" w:space="0" w:color="auto"/>
        <w:left w:val="none" w:sz="0" w:space="0" w:color="auto"/>
        <w:bottom w:val="none" w:sz="0" w:space="0" w:color="auto"/>
        <w:right w:val="none" w:sz="0" w:space="0" w:color="auto"/>
      </w:divBdr>
    </w:div>
    <w:div w:id="528448699">
      <w:bodyDiv w:val="1"/>
      <w:marLeft w:val="0"/>
      <w:marRight w:val="0"/>
      <w:marTop w:val="0"/>
      <w:marBottom w:val="0"/>
      <w:divBdr>
        <w:top w:val="none" w:sz="0" w:space="0" w:color="auto"/>
        <w:left w:val="none" w:sz="0" w:space="0" w:color="auto"/>
        <w:bottom w:val="none" w:sz="0" w:space="0" w:color="auto"/>
        <w:right w:val="none" w:sz="0" w:space="0" w:color="auto"/>
      </w:divBdr>
    </w:div>
    <w:div w:id="598372715">
      <w:bodyDiv w:val="1"/>
      <w:marLeft w:val="0"/>
      <w:marRight w:val="0"/>
      <w:marTop w:val="0"/>
      <w:marBottom w:val="0"/>
      <w:divBdr>
        <w:top w:val="none" w:sz="0" w:space="0" w:color="auto"/>
        <w:left w:val="none" w:sz="0" w:space="0" w:color="auto"/>
        <w:bottom w:val="none" w:sz="0" w:space="0" w:color="auto"/>
        <w:right w:val="none" w:sz="0" w:space="0" w:color="auto"/>
      </w:divBdr>
    </w:div>
    <w:div w:id="608507030">
      <w:bodyDiv w:val="1"/>
      <w:marLeft w:val="0"/>
      <w:marRight w:val="0"/>
      <w:marTop w:val="0"/>
      <w:marBottom w:val="0"/>
      <w:divBdr>
        <w:top w:val="none" w:sz="0" w:space="0" w:color="auto"/>
        <w:left w:val="none" w:sz="0" w:space="0" w:color="auto"/>
        <w:bottom w:val="none" w:sz="0" w:space="0" w:color="auto"/>
        <w:right w:val="none" w:sz="0" w:space="0" w:color="auto"/>
      </w:divBdr>
    </w:div>
    <w:div w:id="613056326">
      <w:bodyDiv w:val="1"/>
      <w:marLeft w:val="0"/>
      <w:marRight w:val="0"/>
      <w:marTop w:val="0"/>
      <w:marBottom w:val="0"/>
      <w:divBdr>
        <w:top w:val="none" w:sz="0" w:space="0" w:color="auto"/>
        <w:left w:val="none" w:sz="0" w:space="0" w:color="auto"/>
        <w:bottom w:val="none" w:sz="0" w:space="0" w:color="auto"/>
        <w:right w:val="none" w:sz="0" w:space="0" w:color="auto"/>
      </w:divBdr>
    </w:div>
    <w:div w:id="618993987">
      <w:bodyDiv w:val="1"/>
      <w:marLeft w:val="0"/>
      <w:marRight w:val="0"/>
      <w:marTop w:val="0"/>
      <w:marBottom w:val="0"/>
      <w:divBdr>
        <w:top w:val="none" w:sz="0" w:space="0" w:color="auto"/>
        <w:left w:val="none" w:sz="0" w:space="0" w:color="auto"/>
        <w:bottom w:val="none" w:sz="0" w:space="0" w:color="auto"/>
        <w:right w:val="none" w:sz="0" w:space="0" w:color="auto"/>
      </w:divBdr>
      <w:divsChild>
        <w:div w:id="527371870">
          <w:marLeft w:val="446"/>
          <w:marRight w:val="0"/>
          <w:marTop w:val="80"/>
          <w:marBottom w:val="0"/>
          <w:divBdr>
            <w:top w:val="none" w:sz="0" w:space="0" w:color="auto"/>
            <w:left w:val="none" w:sz="0" w:space="0" w:color="auto"/>
            <w:bottom w:val="none" w:sz="0" w:space="0" w:color="auto"/>
            <w:right w:val="none" w:sz="0" w:space="0" w:color="auto"/>
          </w:divBdr>
        </w:div>
        <w:div w:id="635380005">
          <w:marLeft w:val="446"/>
          <w:marRight w:val="0"/>
          <w:marTop w:val="80"/>
          <w:marBottom w:val="0"/>
          <w:divBdr>
            <w:top w:val="none" w:sz="0" w:space="0" w:color="auto"/>
            <w:left w:val="none" w:sz="0" w:space="0" w:color="auto"/>
            <w:bottom w:val="none" w:sz="0" w:space="0" w:color="auto"/>
            <w:right w:val="none" w:sz="0" w:space="0" w:color="auto"/>
          </w:divBdr>
        </w:div>
        <w:div w:id="1535540026">
          <w:marLeft w:val="446"/>
          <w:marRight w:val="0"/>
          <w:marTop w:val="80"/>
          <w:marBottom w:val="0"/>
          <w:divBdr>
            <w:top w:val="none" w:sz="0" w:space="0" w:color="auto"/>
            <w:left w:val="none" w:sz="0" w:space="0" w:color="auto"/>
            <w:bottom w:val="none" w:sz="0" w:space="0" w:color="auto"/>
            <w:right w:val="none" w:sz="0" w:space="0" w:color="auto"/>
          </w:divBdr>
        </w:div>
        <w:div w:id="1845895306">
          <w:marLeft w:val="446"/>
          <w:marRight w:val="0"/>
          <w:marTop w:val="80"/>
          <w:marBottom w:val="0"/>
          <w:divBdr>
            <w:top w:val="none" w:sz="0" w:space="0" w:color="auto"/>
            <w:left w:val="none" w:sz="0" w:space="0" w:color="auto"/>
            <w:bottom w:val="none" w:sz="0" w:space="0" w:color="auto"/>
            <w:right w:val="none" w:sz="0" w:space="0" w:color="auto"/>
          </w:divBdr>
        </w:div>
      </w:divsChild>
    </w:div>
    <w:div w:id="632709858">
      <w:bodyDiv w:val="1"/>
      <w:marLeft w:val="0"/>
      <w:marRight w:val="0"/>
      <w:marTop w:val="0"/>
      <w:marBottom w:val="0"/>
      <w:divBdr>
        <w:top w:val="none" w:sz="0" w:space="0" w:color="auto"/>
        <w:left w:val="none" w:sz="0" w:space="0" w:color="auto"/>
        <w:bottom w:val="none" w:sz="0" w:space="0" w:color="auto"/>
        <w:right w:val="none" w:sz="0" w:space="0" w:color="auto"/>
      </w:divBdr>
    </w:div>
    <w:div w:id="640429824">
      <w:bodyDiv w:val="1"/>
      <w:marLeft w:val="0"/>
      <w:marRight w:val="0"/>
      <w:marTop w:val="0"/>
      <w:marBottom w:val="0"/>
      <w:divBdr>
        <w:top w:val="none" w:sz="0" w:space="0" w:color="auto"/>
        <w:left w:val="none" w:sz="0" w:space="0" w:color="auto"/>
        <w:bottom w:val="none" w:sz="0" w:space="0" w:color="auto"/>
        <w:right w:val="none" w:sz="0" w:space="0" w:color="auto"/>
      </w:divBdr>
      <w:divsChild>
        <w:div w:id="1456872317">
          <w:marLeft w:val="547"/>
          <w:marRight w:val="0"/>
          <w:marTop w:val="134"/>
          <w:marBottom w:val="0"/>
          <w:divBdr>
            <w:top w:val="none" w:sz="0" w:space="0" w:color="auto"/>
            <w:left w:val="none" w:sz="0" w:space="0" w:color="auto"/>
            <w:bottom w:val="none" w:sz="0" w:space="0" w:color="auto"/>
            <w:right w:val="none" w:sz="0" w:space="0" w:color="auto"/>
          </w:divBdr>
        </w:div>
      </w:divsChild>
    </w:div>
    <w:div w:id="641934036">
      <w:bodyDiv w:val="1"/>
      <w:marLeft w:val="0"/>
      <w:marRight w:val="0"/>
      <w:marTop w:val="0"/>
      <w:marBottom w:val="0"/>
      <w:divBdr>
        <w:top w:val="none" w:sz="0" w:space="0" w:color="auto"/>
        <w:left w:val="none" w:sz="0" w:space="0" w:color="auto"/>
        <w:bottom w:val="none" w:sz="0" w:space="0" w:color="auto"/>
        <w:right w:val="none" w:sz="0" w:space="0" w:color="auto"/>
      </w:divBdr>
    </w:div>
    <w:div w:id="647366992">
      <w:bodyDiv w:val="1"/>
      <w:marLeft w:val="0"/>
      <w:marRight w:val="0"/>
      <w:marTop w:val="0"/>
      <w:marBottom w:val="0"/>
      <w:divBdr>
        <w:top w:val="none" w:sz="0" w:space="0" w:color="auto"/>
        <w:left w:val="none" w:sz="0" w:space="0" w:color="auto"/>
        <w:bottom w:val="none" w:sz="0" w:space="0" w:color="auto"/>
        <w:right w:val="none" w:sz="0" w:space="0" w:color="auto"/>
      </w:divBdr>
    </w:div>
    <w:div w:id="649596243">
      <w:bodyDiv w:val="1"/>
      <w:marLeft w:val="0"/>
      <w:marRight w:val="0"/>
      <w:marTop w:val="0"/>
      <w:marBottom w:val="0"/>
      <w:divBdr>
        <w:top w:val="none" w:sz="0" w:space="0" w:color="auto"/>
        <w:left w:val="none" w:sz="0" w:space="0" w:color="auto"/>
        <w:bottom w:val="none" w:sz="0" w:space="0" w:color="auto"/>
        <w:right w:val="none" w:sz="0" w:space="0" w:color="auto"/>
      </w:divBdr>
      <w:divsChild>
        <w:div w:id="522474823">
          <w:marLeft w:val="720"/>
          <w:marRight w:val="0"/>
          <w:marTop w:val="240"/>
          <w:marBottom w:val="0"/>
          <w:divBdr>
            <w:top w:val="none" w:sz="0" w:space="0" w:color="auto"/>
            <w:left w:val="none" w:sz="0" w:space="0" w:color="auto"/>
            <w:bottom w:val="none" w:sz="0" w:space="0" w:color="auto"/>
            <w:right w:val="none" w:sz="0" w:space="0" w:color="auto"/>
          </w:divBdr>
        </w:div>
      </w:divsChild>
    </w:div>
    <w:div w:id="682098842">
      <w:bodyDiv w:val="1"/>
      <w:marLeft w:val="0"/>
      <w:marRight w:val="0"/>
      <w:marTop w:val="0"/>
      <w:marBottom w:val="0"/>
      <w:divBdr>
        <w:top w:val="none" w:sz="0" w:space="0" w:color="auto"/>
        <w:left w:val="none" w:sz="0" w:space="0" w:color="auto"/>
        <w:bottom w:val="none" w:sz="0" w:space="0" w:color="auto"/>
        <w:right w:val="none" w:sz="0" w:space="0" w:color="auto"/>
      </w:divBdr>
    </w:div>
    <w:div w:id="684476590">
      <w:bodyDiv w:val="1"/>
      <w:marLeft w:val="0"/>
      <w:marRight w:val="0"/>
      <w:marTop w:val="0"/>
      <w:marBottom w:val="0"/>
      <w:divBdr>
        <w:top w:val="none" w:sz="0" w:space="0" w:color="auto"/>
        <w:left w:val="none" w:sz="0" w:space="0" w:color="auto"/>
        <w:bottom w:val="none" w:sz="0" w:space="0" w:color="auto"/>
        <w:right w:val="none" w:sz="0" w:space="0" w:color="auto"/>
      </w:divBdr>
    </w:div>
    <w:div w:id="692539523">
      <w:bodyDiv w:val="1"/>
      <w:marLeft w:val="0"/>
      <w:marRight w:val="0"/>
      <w:marTop w:val="0"/>
      <w:marBottom w:val="0"/>
      <w:divBdr>
        <w:top w:val="none" w:sz="0" w:space="0" w:color="auto"/>
        <w:left w:val="none" w:sz="0" w:space="0" w:color="auto"/>
        <w:bottom w:val="none" w:sz="0" w:space="0" w:color="auto"/>
        <w:right w:val="none" w:sz="0" w:space="0" w:color="auto"/>
      </w:divBdr>
    </w:div>
    <w:div w:id="699748191">
      <w:bodyDiv w:val="1"/>
      <w:marLeft w:val="0"/>
      <w:marRight w:val="0"/>
      <w:marTop w:val="0"/>
      <w:marBottom w:val="0"/>
      <w:divBdr>
        <w:top w:val="none" w:sz="0" w:space="0" w:color="auto"/>
        <w:left w:val="none" w:sz="0" w:space="0" w:color="auto"/>
        <w:bottom w:val="none" w:sz="0" w:space="0" w:color="auto"/>
        <w:right w:val="none" w:sz="0" w:space="0" w:color="auto"/>
      </w:divBdr>
    </w:div>
    <w:div w:id="733158960">
      <w:bodyDiv w:val="1"/>
      <w:marLeft w:val="0"/>
      <w:marRight w:val="0"/>
      <w:marTop w:val="0"/>
      <w:marBottom w:val="0"/>
      <w:divBdr>
        <w:top w:val="none" w:sz="0" w:space="0" w:color="auto"/>
        <w:left w:val="none" w:sz="0" w:space="0" w:color="auto"/>
        <w:bottom w:val="none" w:sz="0" w:space="0" w:color="auto"/>
        <w:right w:val="none" w:sz="0" w:space="0" w:color="auto"/>
      </w:divBdr>
    </w:div>
    <w:div w:id="737826028">
      <w:bodyDiv w:val="1"/>
      <w:marLeft w:val="0"/>
      <w:marRight w:val="0"/>
      <w:marTop w:val="0"/>
      <w:marBottom w:val="0"/>
      <w:divBdr>
        <w:top w:val="none" w:sz="0" w:space="0" w:color="auto"/>
        <w:left w:val="none" w:sz="0" w:space="0" w:color="auto"/>
        <w:bottom w:val="none" w:sz="0" w:space="0" w:color="auto"/>
        <w:right w:val="none" w:sz="0" w:space="0" w:color="auto"/>
      </w:divBdr>
    </w:div>
    <w:div w:id="753359708">
      <w:bodyDiv w:val="1"/>
      <w:marLeft w:val="0"/>
      <w:marRight w:val="0"/>
      <w:marTop w:val="0"/>
      <w:marBottom w:val="0"/>
      <w:divBdr>
        <w:top w:val="none" w:sz="0" w:space="0" w:color="auto"/>
        <w:left w:val="none" w:sz="0" w:space="0" w:color="auto"/>
        <w:bottom w:val="none" w:sz="0" w:space="0" w:color="auto"/>
        <w:right w:val="none" w:sz="0" w:space="0" w:color="auto"/>
      </w:divBdr>
      <w:divsChild>
        <w:div w:id="1858618224">
          <w:marLeft w:val="180"/>
          <w:marRight w:val="0"/>
          <w:marTop w:val="0"/>
          <w:marBottom w:val="0"/>
          <w:divBdr>
            <w:top w:val="none" w:sz="0" w:space="0" w:color="auto"/>
            <w:left w:val="none" w:sz="0" w:space="0" w:color="auto"/>
            <w:bottom w:val="none" w:sz="0" w:space="0" w:color="auto"/>
            <w:right w:val="none" w:sz="0" w:space="0" w:color="auto"/>
          </w:divBdr>
          <w:divsChild>
            <w:div w:id="784813224">
              <w:marLeft w:val="0"/>
              <w:marRight w:val="0"/>
              <w:marTop w:val="0"/>
              <w:marBottom w:val="0"/>
              <w:divBdr>
                <w:top w:val="none" w:sz="0" w:space="0" w:color="auto"/>
                <w:left w:val="none" w:sz="0" w:space="0" w:color="auto"/>
                <w:bottom w:val="none" w:sz="0" w:space="0" w:color="auto"/>
                <w:right w:val="none" w:sz="0" w:space="0" w:color="auto"/>
              </w:divBdr>
              <w:divsChild>
                <w:div w:id="888304310">
                  <w:marLeft w:val="90"/>
                  <w:marRight w:val="0"/>
                  <w:marTop w:val="0"/>
                  <w:marBottom w:val="0"/>
                  <w:divBdr>
                    <w:top w:val="none" w:sz="0" w:space="0" w:color="auto"/>
                    <w:left w:val="none" w:sz="0" w:space="0" w:color="auto"/>
                    <w:bottom w:val="none" w:sz="0" w:space="0" w:color="auto"/>
                    <w:right w:val="none" w:sz="0" w:space="0" w:color="auto"/>
                  </w:divBdr>
                </w:div>
                <w:div w:id="1256748186">
                  <w:marLeft w:val="90"/>
                  <w:marRight w:val="0"/>
                  <w:marTop w:val="0"/>
                  <w:marBottom w:val="0"/>
                  <w:divBdr>
                    <w:top w:val="none" w:sz="0" w:space="0" w:color="auto"/>
                    <w:left w:val="none" w:sz="0" w:space="0" w:color="auto"/>
                    <w:bottom w:val="none" w:sz="0" w:space="0" w:color="auto"/>
                    <w:right w:val="none" w:sz="0" w:space="0" w:color="auto"/>
                  </w:divBdr>
                </w:div>
                <w:div w:id="1500581693">
                  <w:marLeft w:val="90"/>
                  <w:marRight w:val="0"/>
                  <w:marTop w:val="0"/>
                  <w:marBottom w:val="0"/>
                  <w:divBdr>
                    <w:top w:val="none" w:sz="0" w:space="0" w:color="auto"/>
                    <w:left w:val="none" w:sz="0" w:space="0" w:color="auto"/>
                    <w:bottom w:val="none" w:sz="0" w:space="0" w:color="auto"/>
                    <w:right w:val="none" w:sz="0" w:space="0" w:color="auto"/>
                  </w:divBdr>
                </w:div>
                <w:div w:id="1701859870">
                  <w:marLeft w:val="90"/>
                  <w:marRight w:val="0"/>
                  <w:marTop w:val="0"/>
                  <w:marBottom w:val="0"/>
                  <w:divBdr>
                    <w:top w:val="none" w:sz="0" w:space="0" w:color="auto"/>
                    <w:left w:val="none" w:sz="0" w:space="0" w:color="auto"/>
                    <w:bottom w:val="none" w:sz="0" w:space="0" w:color="auto"/>
                    <w:right w:val="none" w:sz="0" w:space="0" w:color="auto"/>
                  </w:divBdr>
                </w:div>
                <w:div w:id="1808933343">
                  <w:marLeft w:val="90"/>
                  <w:marRight w:val="0"/>
                  <w:marTop w:val="0"/>
                  <w:marBottom w:val="0"/>
                  <w:divBdr>
                    <w:top w:val="none" w:sz="0" w:space="0" w:color="auto"/>
                    <w:left w:val="none" w:sz="0" w:space="0" w:color="auto"/>
                    <w:bottom w:val="none" w:sz="0" w:space="0" w:color="auto"/>
                    <w:right w:val="none" w:sz="0" w:space="0" w:color="auto"/>
                  </w:divBdr>
                </w:div>
                <w:div w:id="1937471535">
                  <w:marLeft w:val="90"/>
                  <w:marRight w:val="0"/>
                  <w:marTop w:val="0"/>
                  <w:marBottom w:val="0"/>
                  <w:divBdr>
                    <w:top w:val="none" w:sz="0" w:space="0" w:color="auto"/>
                    <w:left w:val="none" w:sz="0" w:space="0" w:color="auto"/>
                    <w:bottom w:val="none" w:sz="0" w:space="0" w:color="auto"/>
                    <w:right w:val="none" w:sz="0" w:space="0" w:color="auto"/>
                  </w:divBdr>
                </w:div>
                <w:div w:id="1939285927">
                  <w:marLeft w:val="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017287">
      <w:bodyDiv w:val="1"/>
      <w:marLeft w:val="0"/>
      <w:marRight w:val="0"/>
      <w:marTop w:val="0"/>
      <w:marBottom w:val="0"/>
      <w:divBdr>
        <w:top w:val="none" w:sz="0" w:space="0" w:color="auto"/>
        <w:left w:val="none" w:sz="0" w:space="0" w:color="auto"/>
        <w:bottom w:val="none" w:sz="0" w:space="0" w:color="auto"/>
        <w:right w:val="none" w:sz="0" w:space="0" w:color="auto"/>
      </w:divBdr>
    </w:div>
    <w:div w:id="767044403">
      <w:bodyDiv w:val="1"/>
      <w:marLeft w:val="0"/>
      <w:marRight w:val="0"/>
      <w:marTop w:val="0"/>
      <w:marBottom w:val="0"/>
      <w:divBdr>
        <w:top w:val="none" w:sz="0" w:space="0" w:color="auto"/>
        <w:left w:val="none" w:sz="0" w:space="0" w:color="auto"/>
        <w:bottom w:val="none" w:sz="0" w:space="0" w:color="auto"/>
        <w:right w:val="none" w:sz="0" w:space="0" w:color="auto"/>
      </w:divBdr>
    </w:div>
    <w:div w:id="771050788">
      <w:bodyDiv w:val="1"/>
      <w:marLeft w:val="0"/>
      <w:marRight w:val="0"/>
      <w:marTop w:val="0"/>
      <w:marBottom w:val="0"/>
      <w:divBdr>
        <w:top w:val="none" w:sz="0" w:space="0" w:color="auto"/>
        <w:left w:val="none" w:sz="0" w:space="0" w:color="auto"/>
        <w:bottom w:val="none" w:sz="0" w:space="0" w:color="auto"/>
        <w:right w:val="none" w:sz="0" w:space="0" w:color="auto"/>
      </w:divBdr>
    </w:div>
    <w:div w:id="799568322">
      <w:bodyDiv w:val="1"/>
      <w:marLeft w:val="0"/>
      <w:marRight w:val="0"/>
      <w:marTop w:val="0"/>
      <w:marBottom w:val="0"/>
      <w:divBdr>
        <w:top w:val="none" w:sz="0" w:space="0" w:color="auto"/>
        <w:left w:val="none" w:sz="0" w:space="0" w:color="auto"/>
        <w:bottom w:val="none" w:sz="0" w:space="0" w:color="auto"/>
        <w:right w:val="none" w:sz="0" w:space="0" w:color="auto"/>
      </w:divBdr>
    </w:div>
    <w:div w:id="808202763">
      <w:bodyDiv w:val="1"/>
      <w:marLeft w:val="0"/>
      <w:marRight w:val="0"/>
      <w:marTop w:val="0"/>
      <w:marBottom w:val="0"/>
      <w:divBdr>
        <w:top w:val="none" w:sz="0" w:space="0" w:color="auto"/>
        <w:left w:val="none" w:sz="0" w:space="0" w:color="auto"/>
        <w:bottom w:val="none" w:sz="0" w:space="0" w:color="auto"/>
        <w:right w:val="none" w:sz="0" w:space="0" w:color="auto"/>
      </w:divBdr>
    </w:div>
    <w:div w:id="818419446">
      <w:bodyDiv w:val="1"/>
      <w:marLeft w:val="0"/>
      <w:marRight w:val="0"/>
      <w:marTop w:val="0"/>
      <w:marBottom w:val="0"/>
      <w:divBdr>
        <w:top w:val="none" w:sz="0" w:space="0" w:color="auto"/>
        <w:left w:val="none" w:sz="0" w:space="0" w:color="auto"/>
        <w:bottom w:val="none" w:sz="0" w:space="0" w:color="auto"/>
        <w:right w:val="none" w:sz="0" w:space="0" w:color="auto"/>
      </w:divBdr>
    </w:div>
    <w:div w:id="849026489">
      <w:bodyDiv w:val="1"/>
      <w:marLeft w:val="0"/>
      <w:marRight w:val="0"/>
      <w:marTop w:val="0"/>
      <w:marBottom w:val="0"/>
      <w:divBdr>
        <w:top w:val="none" w:sz="0" w:space="0" w:color="auto"/>
        <w:left w:val="none" w:sz="0" w:space="0" w:color="auto"/>
        <w:bottom w:val="none" w:sz="0" w:space="0" w:color="auto"/>
        <w:right w:val="none" w:sz="0" w:space="0" w:color="auto"/>
      </w:divBdr>
    </w:div>
    <w:div w:id="856311938">
      <w:bodyDiv w:val="1"/>
      <w:marLeft w:val="0"/>
      <w:marRight w:val="0"/>
      <w:marTop w:val="0"/>
      <w:marBottom w:val="0"/>
      <w:divBdr>
        <w:top w:val="none" w:sz="0" w:space="0" w:color="auto"/>
        <w:left w:val="none" w:sz="0" w:space="0" w:color="auto"/>
        <w:bottom w:val="none" w:sz="0" w:space="0" w:color="auto"/>
        <w:right w:val="none" w:sz="0" w:space="0" w:color="auto"/>
      </w:divBdr>
      <w:divsChild>
        <w:div w:id="1435976079">
          <w:marLeft w:val="0"/>
          <w:marRight w:val="0"/>
          <w:marTop w:val="0"/>
          <w:marBottom w:val="0"/>
          <w:divBdr>
            <w:top w:val="none" w:sz="0" w:space="0" w:color="auto"/>
            <w:left w:val="none" w:sz="0" w:space="0" w:color="auto"/>
            <w:bottom w:val="none" w:sz="0" w:space="0" w:color="auto"/>
            <w:right w:val="none" w:sz="0" w:space="0" w:color="auto"/>
          </w:divBdr>
          <w:divsChild>
            <w:div w:id="50540917">
              <w:marLeft w:val="0"/>
              <w:marRight w:val="0"/>
              <w:marTop w:val="0"/>
              <w:marBottom w:val="0"/>
              <w:divBdr>
                <w:top w:val="none" w:sz="0" w:space="0" w:color="auto"/>
                <w:left w:val="none" w:sz="0" w:space="0" w:color="auto"/>
                <w:bottom w:val="none" w:sz="0" w:space="0" w:color="auto"/>
                <w:right w:val="none" w:sz="0" w:space="0" w:color="auto"/>
              </w:divBdr>
            </w:div>
            <w:div w:id="96482715">
              <w:marLeft w:val="0"/>
              <w:marRight w:val="0"/>
              <w:marTop w:val="0"/>
              <w:marBottom w:val="0"/>
              <w:divBdr>
                <w:top w:val="none" w:sz="0" w:space="0" w:color="auto"/>
                <w:left w:val="none" w:sz="0" w:space="0" w:color="auto"/>
                <w:bottom w:val="none" w:sz="0" w:space="0" w:color="auto"/>
                <w:right w:val="none" w:sz="0" w:space="0" w:color="auto"/>
              </w:divBdr>
            </w:div>
            <w:div w:id="139808405">
              <w:marLeft w:val="0"/>
              <w:marRight w:val="0"/>
              <w:marTop w:val="0"/>
              <w:marBottom w:val="0"/>
              <w:divBdr>
                <w:top w:val="none" w:sz="0" w:space="0" w:color="auto"/>
                <w:left w:val="none" w:sz="0" w:space="0" w:color="auto"/>
                <w:bottom w:val="none" w:sz="0" w:space="0" w:color="auto"/>
                <w:right w:val="none" w:sz="0" w:space="0" w:color="auto"/>
              </w:divBdr>
            </w:div>
            <w:div w:id="209147717">
              <w:marLeft w:val="0"/>
              <w:marRight w:val="0"/>
              <w:marTop w:val="0"/>
              <w:marBottom w:val="0"/>
              <w:divBdr>
                <w:top w:val="none" w:sz="0" w:space="0" w:color="auto"/>
                <w:left w:val="none" w:sz="0" w:space="0" w:color="auto"/>
                <w:bottom w:val="none" w:sz="0" w:space="0" w:color="auto"/>
                <w:right w:val="none" w:sz="0" w:space="0" w:color="auto"/>
              </w:divBdr>
            </w:div>
            <w:div w:id="292948150">
              <w:marLeft w:val="0"/>
              <w:marRight w:val="0"/>
              <w:marTop w:val="0"/>
              <w:marBottom w:val="0"/>
              <w:divBdr>
                <w:top w:val="none" w:sz="0" w:space="0" w:color="auto"/>
                <w:left w:val="none" w:sz="0" w:space="0" w:color="auto"/>
                <w:bottom w:val="none" w:sz="0" w:space="0" w:color="auto"/>
                <w:right w:val="none" w:sz="0" w:space="0" w:color="auto"/>
              </w:divBdr>
            </w:div>
            <w:div w:id="417285900">
              <w:marLeft w:val="0"/>
              <w:marRight w:val="0"/>
              <w:marTop w:val="0"/>
              <w:marBottom w:val="0"/>
              <w:divBdr>
                <w:top w:val="none" w:sz="0" w:space="0" w:color="auto"/>
                <w:left w:val="none" w:sz="0" w:space="0" w:color="auto"/>
                <w:bottom w:val="none" w:sz="0" w:space="0" w:color="auto"/>
                <w:right w:val="none" w:sz="0" w:space="0" w:color="auto"/>
              </w:divBdr>
            </w:div>
            <w:div w:id="856964000">
              <w:marLeft w:val="0"/>
              <w:marRight w:val="0"/>
              <w:marTop w:val="0"/>
              <w:marBottom w:val="0"/>
              <w:divBdr>
                <w:top w:val="none" w:sz="0" w:space="0" w:color="auto"/>
                <w:left w:val="none" w:sz="0" w:space="0" w:color="auto"/>
                <w:bottom w:val="none" w:sz="0" w:space="0" w:color="auto"/>
                <w:right w:val="none" w:sz="0" w:space="0" w:color="auto"/>
              </w:divBdr>
            </w:div>
            <w:div w:id="960766984">
              <w:marLeft w:val="0"/>
              <w:marRight w:val="0"/>
              <w:marTop w:val="0"/>
              <w:marBottom w:val="0"/>
              <w:divBdr>
                <w:top w:val="none" w:sz="0" w:space="0" w:color="auto"/>
                <w:left w:val="none" w:sz="0" w:space="0" w:color="auto"/>
                <w:bottom w:val="none" w:sz="0" w:space="0" w:color="auto"/>
                <w:right w:val="none" w:sz="0" w:space="0" w:color="auto"/>
              </w:divBdr>
            </w:div>
            <w:div w:id="967198784">
              <w:marLeft w:val="0"/>
              <w:marRight w:val="0"/>
              <w:marTop w:val="0"/>
              <w:marBottom w:val="0"/>
              <w:divBdr>
                <w:top w:val="none" w:sz="0" w:space="0" w:color="auto"/>
                <w:left w:val="none" w:sz="0" w:space="0" w:color="auto"/>
                <w:bottom w:val="none" w:sz="0" w:space="0" w:color="auto"/>
                <w:right w:val="none" w:sz="0" w:space="0" w:color="auto"/>
              </w:divBdr>
            </w:div>
            <w:div w:id="1030494436">
              <w:marLeft w:val="0"/>
              <w:marRight w:val="0"/>
              <w:marTop w:val="0"/>
              <w:marBottom w:val="0"/>
              <w:divBdr>
                <w:top w:val="none" w:sz="0" w:space="0" w:color="auto"/>
                <w:left w:val="none" w:sz="0" w:space="0" w:color="auto"/>
                <w:bottom w:val="none" w:sz="0" w:space="0" w:color="auto"/>
                <w:right w:val="none" w:sz="0" w:space="0" w:color="auto"/>
              </w:divBdr>
            </w:div>
            <w:div w:id="1179663699">
              <w:marLeft w:val="0"/>
              <w:marRight w:val="0"/>
              <w:marTop w:val="0"/>
              <w:marBottom w:val="0"/>
              <w:divBdr>
                <w:top w:val="none" w:sz="0" w:space="0" w:color="auto"/>
                <w:left w:val="none" w:sz="0" w:space="0" w:color="auto"/>
                <w:bottom w:val="none" w:sz="0" w:space="0" w:color="auto"/>
                <w:right w:val="none" w:sz="0" w:space="0" w:color="auto"/>
              </w:divBdr>
            </w:div>
            <w:div w:id="1453092424">
              <w:marLeft w:val="0"/>
              <w:marRight w:val="0"/>
              <w:marTop w:val="0"/>
              <w:marBottom w:val="0"/>
              <w:divBdr>
                <w:top w:val="none" w:sz="0" w:space="0" w:color="auto"/>
                <w:left w:val="none" w:sz="0" w:space="0" w:color="auto"/>
                <w:bottom w:val="none" w:sz="0" w:space="0" w:color="auto"/>
                <w:right w:val="none" w:sz="0" w:space="0" w:color="auto"/>
              </w:divBdr>
            </w:div>
            <w:div w:id="1483699697">
              <w:marLeft w:val="0"/>
              <w:marRight w:val="0"/>
              <w:marTop w:val="0"/>
              <w:marBottom w:val="0"/>
              <w:divBdr>
                <w:top w:val="none" w:sz="0" w:space="0" w:color="auto"/>
                <w:left w:val="none" w:sz="0" w:space="0" w:color="auto"/>
                <w:bottom w:val="none" w:sz="0" w:space="0" w:color="auto"/>
                <w:right w:val="none" w:sz="0" w:space="0" w:color="auto"/>
              </w:divBdr>
            </w:div>
            <w:div w:id="1595094020">
              <w:marLeft w:val="0"/>
              <w:marRight w:val="0"/>
              <w:marTop w:val="0"/>
              <w:marBottom w:val="0"/>
              <w:divBdr>
                <w:top w:val="none" w:sz="0" w:space="0" w:color="auto"/>
                <w:left w:val="none" w:sz="0" w:space="0" w:color="auto"/>
                <w:bottom w:val="none" w:sz="0" w:space="0" w:color="auto"/>
                <w:right w:val="none" w:sz="0" w:space="0" w:color="auto"/>
              </w:divBdr>
            </w:div>
            <w:div w:id="167950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866258">
      <w:bodyDiv w:val="1"/>
      <w:marLeft w:val="0"/>
      <w:marRight w:val="0"/>
      <w:marTop w:val="0"/>
      <w:marBottom w:val="0"/>
      <w:divBdr>
        <w:top w:val="none" w:sz="0" w:space="0" w:color="auto"/>
        <w:left w:val="none" w:sz="0" w:space="0" w:color="auto"/>
        <w:bottom w:val="none" w:sz="0" w:space="0" w:color="auto"/>
        <w:right w:val="none" w:sz="0" w:space="0" w:color="auto"/>
      </w:divBdr>
    </w:div>
    <w:div w:id="896817879">
      <w:bodyDiv w:val="1"/>
      <w:marLeft w:val="0"/>
      <w:marRight w:val="0"/>
      <w:marTop w:val="0"/>
      <w:marBottom w:val="0"/>
      <w:divBdr>
        <w:top w:val="none" w:sz="0" w:space="0" w:color="auto"/>
        <w:left w:val="none" w:sz="0" w:space="0" w:color="auto"/>
        <w:bottom w:val="none" w:sz="0" w:space="0" w:color="auto"/>
        <w:right w:val="none" w:sz="0" w:space="0" w:color="auto"/>
      </w:divBdr>
    </w:div>
    <w:div w:id="908734550">
      <w:bodyDiv w:val="1"/>
      <w:marLeft w:val="0"/>
      <w:marRight w:val="0"/>
      <w:marTop w:val="0"/>
      <w:marBottom w:val="0"/>
      <w:divBdr>
        <w:top w:val="none" w:sz="0" w:space="0" w:color="auto"/>
        <w:left w:val="none" w:sz="0" w:space="0" w:color="auto"/>
        <w:bottom w:val="none" w:sz="0" w:space="0" w:color="auto"/>
        <w:right w:val="none" w:sz="0" w:space="0" w:color="auto"/>
      </w:divBdr>
    </w:div>
    <w:div w:id="909854099">
      <w:bodyDiv w:val="1"/>
      <w:marLeft w:val="0"/>
      <w:marRight w:val="0"/>
      <w:marTop w:val="0"/>
      <w:marBottom w:val="0"/>
      <w:divBdr>
        <w:top w:val="none" w:sz="0" w:space="0" w:color="auto"/>
        <w:left w:val="none" w:sz="0" w:space="0" w:color="auto"/>
        <w:bottom w:val="none" w:sz="0" w:space="0" w:color="auto"/>
        <w:right w:val="none" w:sz="0" w:space="0" w:color="auto"/>
      </w:divBdr>
      <w:divsChild>
        <w:div w:id="1076437579">
          <w:marLeft w:val="0"/>
          <w:marRight w:val="0"/>
          <w:marTop w:val="0"/>
          <w:marBottom w:val="0"/>
          <w:divBdr>
            <w:top w:val="none" w:sz="0" w:space="0" w:color="auto"/>
            <w:left w:val="none" w:sz="0" w:space="0" w:color="auto"/>
            <w:bottom w:val="none" w:sz="0" w:space="0" w:color="auto"/>
            <w:right w:val="none" w:sz="0" w:space="0" w:color="auto"/>
          </w:divBdr>
          <w:divsChild>
            <w:div w:id="610624284">
              <w:marLeft w:val="0"/>
              <w:marRight w:val="0"/>
              <w:marTop w:val="0"/>
              <w:marBottom w:val="0"/>
              <w:divBdr>
                <w:top w:val="none" w:sz="0" w:space="0" w:color="auto"/>
                <w:left w:val="none" w:sz="0" w:space="0" w:color="auto"/>
                <w:bottom w:val="none" w:sz="0" w:space="0" w:color="auto"/>
                <w:right w:val="none" w:sz="0" w:space="0" w:color="auto"/>
              </w:divBdr>
              <w:divsChild>
                <w:div w:id="691031623">
                  <w:marLeft w:val="0"/>
                  <w:marRight w:val="0"/>
                  <w:marTop w:val="0"/>
                  <w:marBottom w:val="0"/>
                  <w:divBdr>
                    <w:top w:val="none" w:sz="0" w:space="0" w:color="auto"/>
                    <w:left w:val="none" w:sz="0" w:space="0" w:color="auto"/>
                    <w:bottom w:val="none" w:sz="0" w:space="0" w:color="auto"/>
                    <w:right w:val="none" w:sz="0" w:space="0" w:color="auto"/>
                  </w:divBdr>
                  <w:divsChild>
                    <w:div w:id="1870484033">
                      <w:marLeft w:val="0"/>
                      <w:marRight w:val="0"/>
                      <w:marTop w:val="0"/>
                      <w:marBottom w:val="0"/>
                      <w:divBdr>
                        <w:top w:val="none" w:sz="0" w:space="0" w:color="auto"/>
                        <w:left w:val="none" w:sz="0" w:space="0" w:color="auto"/>
                        <w:bottom w:val="none" w:sz="0" w:space="0" w:color="auto"/>
                        <w:right w:val="none" w:sz="0" w:space="0" w:color="auto"/>
                      </w:divBdr>
                      <w:divsChild>
                        <w:div w:id="1104812961">
                          <w:marLeft w:val="0"/>
                          <w:marRight w:val="0"/>
                          <w:marTop w:val="0"/>
                          <w:marBottom w:val="0"/>
                          <w:divBdr>
                            <w:top w:val="none" w:sz="0" w:space="0" w:color="auto"/>
                            <w:left w:val="none" w:sz="0" w:space="0" w:color="auto"/>
                            <w:bottom w:val="none" w:sz="0" w:space="0" w:color="auto"/>
                            <w:right w:val="none" w:sz="0" w:space="0" w:color="auto"/>
                          </w:divBdr>
                          <w:divsChild>
                            <w:div w:id="879442980">
                              <w:marLeft w:val="0"/>
                              <w:marRight w:val="0"/>
                              <w:marTop w:val="0"/>
                              <w:marBottom w:val="0"/>
                              <w:divBdr>
                                <w:top w:val="none" w:sz="0" w:space="0" w:color="auto"/>
                                <w:left w:val="none" w:sz="0" w:space="0" w:color="auto"/>
                                <w:bottom w:val="none" w:sz="0" w:space="0" w:color="auto"/>
                                <w:right w:val="none" w:sz="0" w:space="0" w:color="auto"/>
                              </w:divBdr>
                              <w:divsChild>
                                <w:div w:id="99218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71047">
      <w:bodyDiv w:val="1"/>
      <w:marLeft w:val="0"/>
      <w:marRight w:val="0"/>
      <w:marTop w:val="0"/>
      <w:marBottom w:val="0"/>
      <w:divBdr>
        <w:top w:val="none" w:sz="0" w:space="0" w:color="auto"/>
        <w:left w:val="none" w:sz="0" w:space="0" w:color="auto"/>
        <w:bottom w:val="none" w:sz="0" w:space="0" w:color="auto"/>
        <w:right w:val="none" w:sz="0" w:space="0" w:color="auto"/>
      </w:divBdr>
    </w:div>
    <w:div w:id="951940671">
      <w:bodyDiv w:val="1"/>
      <w:marLeft w:val="0"/>
      <w:marRight w:val="0"/>
      <w:marTop w:val="0"/>
      <w:marBottom w:val="0"/>
      <w:divBdr>
        <w:top w:val="none" w:sz="0" w:space="0" w:color="auto"/>
        <w:left w:val="none" w:sz="0" w:space="0" w:color="auto"/>
        <w:bottom w:val="none" w:sz="0" w:space="0" w:color="auto"/>
        <w:right w:val="none" w:sz="0" w:space="0" w:color="auto"/>
      </w:divBdr>
    </w:div>
    <w:div w:id="978195592">
      <w:bodyDiv w:val="1"/>
      <w:marLeft w:val="0"/>
      <w:marRight w:val="0"/>
      <w:marTop w:val="0"/>
      <w:marBottom w:val="0"/>
      <w:divBdr>
        <w:top w:val="none" w:sz="0" w:space="0" w:color="auto"/>
        <w:left w:val="none" w:sz="0" w:space="0" w:color="auto"/>
        <w:bottom w:val="none" w:sz="0" w:space="0" w:color="auto"/>
        <w:right w:val="none" w:sz="0" w:space="0" w:color="auto"/>
      </w:divBdr>
    </w:div>
    <w:div w:id="987129314">
      <w:bodyDiv w:val="1"/>
      <w:marLeft w:val="0"/>
      <w:marRight w:val="0"/>
      <w:marTop w:val="0"/>
      <w:marBottom w:val="0"/>
      <w:divBdr>
        <w:top w:val="none" w:sz="0" w:space="0" w:color="auto"/>
        <w:left w:val="none" w:sz="0" w:space="0" w:color="auto"/>
        <w:bottom w:val="none" w:sz="0" w:space="0" w:color="auto"/>
        <w:right w:val="none" w:sz="0" w:space="0" w:color="auto"/>
      </w:divBdr>
    </w:div>
    <w:div w:id="1001660817">
      <w:bodyDiv w:val="1"/>
      <w:marLeft w:val="0"/>
      <w:marRight w:val="0"/>
      <w:marTop w:val="0"/>
      <w:marBottom w:val="0"/>
      <w:divBdr>
        <w:top w:val="none" w:sz="0" w:space="0" w:color="auto"/>
        <w:left w:val="none" w:sz="0" w:space="0" w:color="auto"/>
        <w:bottom w:val="none" w:sz="0" w:space="0" w:color="auto"/>
        <w:right w:val="none" w:sz="0" w:space="0" w:color="auto"/>
      </w:divBdr>
    </w:div>
    <w:div w:id="1020427690">
      <w:bodyDiv w:val="1"/>
      <w:marLeft w:val="0"/>
      <w:marRight w:val="0"/>
      <w:marTop w:val="0"/>
      <w:marBottom w:val="0"/>
      <w:divBdr>
        <w:top w:val="none" w:sz="0" w:space="0" w:color="auto"/>
        <w:left w:val="none" w:sz="0" w:space="0" w:color="auto"/>
        <w:bottom w:val="none" w:sz="0" w:space="0" w:color="auto"/>
        <w:right w:val="none" w:sz="0" w:space="0" w:color="auto"/>
      </w:divBdr>
    </w:div>
    <w:div w:id="1034768411">
      <w:bodyDiv w:val="1"/>
      <w:marLeft w:val="0"/>
      <w:marRight w:val="0"/>
      <w:marTop w:val="0"/>
      <w:marBottom w:val="0"/>
      <w:divBdr>
        <w:top w:val="none" w:sz="0" w:space="0" w:color="auto"/>
        <w:left w:val="none" w:sz="0" w:space="0" w:color="auto"/>
        <w:bottom w:val="none" w:sz="0" w:space="0" w:color="auto"/>
        <w:right w:val="none" w:sz="0" w:space="0" w:color="auto"/>
      </w:divBdr>
      <w:divsChild>
        <w:div w:id="1422019794">
          <w:marLeft w:val="547"/>
          <w:marRight w:val="0"/>
          <w:marTop w:val="240"/>
          <w:marBottom w:val="240"/>
          <w:divBdr>
            <w:top w:val="none" w:sz="0" w:space="0" w:color="auto"/>
            <w:left w:val="none" w:sz="0" w:space="0" w:color="auto"/>
            <w:bottom w:val="none" w:sz="0" w:space="0" w:color="auto"/>
            <w:right w:val="none" w:sz="0" w:space="0" w:color="auto"/>
          </w:divBdr>
        </w:div>
      </w:divsChild>
    </w:div>
    <w:div w:id="1040395630">
      <w:bodyDiv w:val="1"/>
      <w:marLeft w:val="0"/>
      <w:marRight w:val="0"/>
      <w:marTop w:val="0"/>
      <w:marBottom w:val="0"/>
      <w:divBdr>
        <w:top w:val="none" w:sz="0" w:space="0" w:color="auto"/>
        <w:left w:val="none" w:sz="0" w:space="0" w:color="auto"/>
        <w:bottom w:val="none" w:sz="0" w:space="0" w:color="auto"/>
        <w:right w:val="none" w:sz="0" w:space="0" w:color="auto"/>
      </w:divBdr>
      <w:divsChild>
        <w:div w:id="1727726273">
          <w:marLeft w:val="720"/>
          <w:marRight w:val="0"/>
          <w:marTop w:val="240"/>
          <w:marBottom w:val="0"/>
          <w:divBdr>
            <w:top w:val="none" w:sz="0" w:space="0" w:color="auto"/>
            <w:left w:val="none" w:sz="0" w:space="0" w:color="auto"/>
            <w:bottom w:val="none" w:sz="0" w:space="0" w:color="auto"/>
            <w:right w:val="none" w:sz="0" w:space="0" w:color="auto"/>
          </w:divBdr>
        </w:div>
      </w:divsChild>
    </w:div>
    <w:div w:id="1050836296">
      <w:bodyDiv w:val="1"/>
      <w:marLeft w:val="0"/>
      <w:marRight w:val="0"/>
      <w:marTop w:val="0"/>
      <w:marBottom w:val="0"/>
      <w:divBdr>
        <w:top w:val="none" w:sz="0" w:space="0" w:color="auto"/>
        <w:left w:val="none" w:sz="0" w:space="0" w:color="auto"/>
        <w:bottom w:val="none" w:sz="0" w:space="0" w:color="auto"/>
        <w:right w:val="none" w:sz="0" w:space="0" w:color="auto"/>
      </w:divBdr>
      <w:divsChild>
        <w:div w:id="506018448">
          <w:marLeft w:val="547"/>
          <w:marRight w:val="0"/>
          <w:marTop w:val="240"/>
          <w:marBottom w:val="240"/>
          <w:divBdr>
            <w:top w:val="none" w:sz="0" w:space="0" w:color="auto"/>
            <w:left w:val="none" w:sz="0" w:space="0" w:color="auto"/>
            <w:bottom w:val="none" w:sz="0" w:space="0" w:color="auto"/>
            <w:right w:val="none" w:sz="0" w:space="0" w:color="auto"/>
          </w:divBdr>
        </w:div>
      </w:divsChild>
    </w:div>
    <w:div w:id="1071973270">
      <w:bodyDiv w:val="1"/>
      <w:marLeft w:val="0"/>
      <w:marRight w:val="0"/>
      <w:marTop w:val="0"/>
      <w:marBottom w:val="0"/>
      <w:divBdr>
        <w:top w:val="none" w:sz="0" w:space="0" w:color="auto"/>
        <w:left w:val="none" w:sz="0" w:space="0" w:color="auto"/>
        <w:bottom w:val="none" w:sz="0" w:space="0" w:color="auto"/>
        <w:right w:val="none" w:sz="0" w:space="0" w:color="auto"/>
      </w:divBdr>
    </w:div>
    <w:div w:id="1082994645">
      <w:bodyDiv w:val="1"/>
      <w:marLeft w:val="0"/>
      <w:marRight w:val="0"/>
      <w:marTop w:val="0"/>
      <w:marBottom w:val="0"/>
      <w:divBdr>
        <w:top w:val="none" w:sz="0" w:space="0" w:color="auto"/>
        <w:left w:val="none" w:sz="0" w:space="0" w:color="auto"/>
        <w:bottom w:val="none" w:sz="0" w:space="0" w:color="auto"/>
        <w:right w:val="none" w:sz="0" w:space="0" w:color="auto"/>
      </w:divBdr>
      <w:divsChild>
        <w:div w:id="1861431124">
          <w:marLeft w:val="720"/>
          <w:marRight w:val="0"/>
          <w:marTop w:val="240"/>
          <w:marBottom w:val="0"/>
          <w:divBdr>
            <w:top w:val="none" w:sz="0" w:space="0" w:color="auto"/>
            <w:left w:val="none" w:sz="0" w:space="0" w:color="auto"/>
            <w:bottom w:val="none" w:sz="0" w:space="0" w:color="auto"/>
            <w:right w:val="none" w:sz="0" w:space="0" w:color="auto"/>
          </w:divBdr>
        </w:div>
      </w:divsChild>
    </w:div>
    <w:div w:id="1095786030">
      <w:bodyDiv w:val="1"/>
      <w:marLeft w:val="0"/>
      <w:marRight w:val="0"/>
      <w:marTop w:val="0"/>
      <w:marBottom w:val="0"/>
      <w:divBdr>
        <w:top w:val="none" w:sz="0" w:space="0" w:color="auto"/>
        <w:left w:val="none" w:sz="0" w:space="0" w:color="auto"/>
        <w:bottom w:val="none" w:sz="0" w:space="0" w:color="auto"/>
        <w:right w:val="none" w:sz="0" w:space="0" w:color="auto"/>
      </w:divBdr>
    </w:div>
    <w:div w:id="1096750385">
      <w:bodyDiv w:val="1"/>
      <w:marLeft w:val="0"/>
      <w:marRight w:val="0"/>
      <w:marTop w:val="0"/>
      <w:marBottom w:val="0"/>
      <w:divBdr>
        <w:top w:val="none" w:sz="0" w:space="0" w:color="auto"/>
        <w:left w:val="none" w:sz="0" w:space="0" w:color="auto"/>
        <w:bottom w:val="none" w:sz="0" w:space="0" w:color="auto"/>
        <w:right w:val="none" w:sz="0" w:space="0" w:color="auto"/>
      </w:divBdr>
    </w:div>
    <w:div w:id="1108235158">
      <w:bodyDiv w:val="1"/>
      <w:marLeft w:val="0"/>
      <w:marRight w:val="0"/>
      <w:marTop w:val="0"/>
      <w:marBottom w:val="0"/>
      <w:divBdr>
        <w:top w:val="none" w:sz="0" w:space="0" w:color="auto"/>
        <w:left w:val="none" w:sz="0" w:space="0" w:color="auto"/>
        <w:bottom w:val="none" w:sz="0" w:space="0" w:color="auto"/>
        <w:right w:val="none" w:sz="0" w:space="0" w:color="auto"/>
      </w:divBdr>
    </w:div>
    <w:div w:id="1111902314">
      <w:bodyDiv w:val="1"/>
      <w:marLeft w:val="0"/>
      <w:marRight w:val="0"/>
      <w:marTop w:val="0"/>
      <w:marBottom w:val="0"/>
      <w:divBdr>
        <w:top w:val="none" w:sz="0" w:space="0" w:color="auto"/>
        <w:left w:val="none" w:sz="0" w:space="0" w:color="auto"/>
        <w:bottom w:val="none" w:sz="0" w:space="0" w:color="auto"/>
        <w:right w:val="none" w:sz="0" w:space="0" w:color="auto"/>
      </w:divBdr>
    </w:div>
    <w:div w:id="1161043190">
      <w:bodyDiv w:val="1"/>
      <w:marLeft w:val="0"/>
      <w:marRight w:val="0"/>
      <w:marTop w:val="0"/>
      <w:marBottom w:val="0"/>
      <w:divBdr>
        <w:top w:val="none" w:sz="0" w:space="0" w:color="auto"/>
        <w:left w:val="none" w:sz="0" w:space="0" w:color="auto"/>
        <w:bottom w:val="none" w:sz="0" w:space="0" w:color="auto"/>
        <w:right w:val="none" w:sz="0" w:space="0" w:color="auto"/>
      </w:divBdr>
    </w:div>
    <w:div w:id="1173909983">
      <w:bodyDiv w:val="1"/>
      <w:marLeft w:val="0"/>
      <w:marRight w:val="0"/>
      <w:marTop w:val="0"/>
      <w:marBottom w:val="0"/>
      <w:divBdr>
        <w:top w:val="none" w:sz="0" w:space="0" w:color="auto"/>
        <w:left w:val="none" w:sz="0" w:space="0" w:color="auto"/>
        <w:bottom w:val="none" w:sz="0" w:space="0" w:color="auto"/>
        <w:right w:val="none" w:sz="0" w:space="0" w:color="auto"/>
      </w:divBdr>
    </w:div>
    <w:div w:id="1177496350">
      <w:bodyDiv w:val="1"/>
      <w:marLeft w:val="0"/>
      <w:marRight w:val="0"/>
      <w:marTop w:val="0"/>
      <w:marBottom w:val="0"/>
      <w:divBdr>
        <w:top w:val="none" w:sz="0" w:space="0" w:color="auto"/>
        <w:left w:val="none" w:sz="0" w:space="0" w:color="auto"/>
        <w:bottom w:val="none" w:sz="0" w:space="0" w:color="auto"/>
        <w:right w:val="none" w:sz="0" w:space="0" w:color="auto"/>
      </w:divBdr>
      <w:divsChild>
        <w:div w:id="1706248275">
          <w:marLeft w:val="547"/>
          <w:marRight w:val="0"/>
          <w:marTop w:val="134"/>
          <w:marBottom w:val="0"/>
          <w:divBdr>
            <w:top w:val="none" w:sz="0" w:space="0" w:color="auto"/>
            <w:left w:val="none" w:sz="0" w:space="0" w:color="auto"/>
            <w:bottom w:val="none" w:sz="0" w:space="0" w:color="auto"/>
            <w:right w:val="none" w:sz="0" w:space="0" w:color="auto"/>
          </w:divBdr>
        </w:div>
      </w:divsChild>
    </w:div>
    <w:div w:id="1182012518">
      <w:bodyDiv w:val="1"/>
      <w:marLeft w:val="0"/>
      <w:marRight w:val="0"/>
      <w:marTop w:val="0"/>
      <w:marBottom w:val="0"/>
      <w:divBdr>
        <w:top w:val="none" w:sz="0" w:space="0" w:color="auto"/>
        <w:left w:val="none" w:sz="0" w:space="0" w:color="auto"/>
        <w:bottom w:val="none" w:sz="0" w:space="0" w:color="auto"/>
        <w:right w:val="none" w:sz="0" w:space="0" w:color="auto"/>
      </w:divBdr>
    </w:div>
    <w:div w:id="1185050520">
      <w:bodyDiv w:val="1"/>
      <w:marLeft w:val="0"/>
      <w:marRight w:val="0"/>
      <w:marTop w:val="0"/>
      <w:marBottom w:val="0"/>
      <w:divBdr>
        <w:top w:val="none" w:sz="0" w:space="0" w:color="auto"/>
        <w:left w:val="none" w:sz="0" w:space="0" w:color="auto"/>
        <w:bottom w:val="none" w:sz="0" w:space="0" w:color="auto"/>
        <w:right w:val="none" w:sz="0" w:space="0" w:color="auto"/>
      </w:divBdr>
    </w:div>
    <w:div w:id="1187406532">
      <w:bodyDiv w:val="1"/>
      <w:marLeft w:val="0"/>
      <w:marRight w:val="0"/>
      <w:marTop w:val="0"/>
      <w:marBottom w:val="0"/>
      <w:divBdr>
        <w:top w:val="none" w:sz="0" w:space="0" w:color="auto"/>
        <w:left w:val="none" w:sz="0" w:space="0" w:color="auto"/>
        <w:bottom w:val="none" w:sz="0" w:space="0" w:color="auto"/>
        <w:right w:val="none" w:sz="0" w:space="0" w:color="auto"/>
      </w:divBdr>
    </w:div>
    <w:div w:id="1193880730">
      <w:bodyDiv w:val="1"/>
      <w:marLeft w:val="0"/>
      <w:marRight w:val="0"/>
      <w:marTop w:val="0"/>
      <w:marBottom w:val="0"/>
      <w:divBdr>
        <w:top w:val="none" w:sz="0" w:space="0" w:color="auto"/>
        <w:left w:val="none" w:sz="0" w:space="0" w:color="auto"/>
        <w:bottom w:val="none" w:sz="0" w:space="0" w:color="auto"/>
        <w:right w:val="none" w:sz="0" w:space="0" w:color="auto"/>
      </w:divBdr>
    </w:div>
    <w:div w:id="1204487536">
      <w:bodyDiv w:val="1"/>
      <w:marLeft w:val="0"/>
      <w:marRight w:val="0"/>
      <w:marTop w:val="0"/>
      <w:marBottom w:val="0"/>
      <w:divBdr>
        <w:top w:val="none" w:sz="0" w:space="0" w:color="auto"/>
        <w:left w:val="none" w:sz="0" w:space="0" w:color="auto"/>
        <w:bottom w:val="none" w:sz="0" w:space="0" w:color="auto"/>
        <w:right w:val="none" w:sz="0" w:space="0" w:color="auto"/>
      </w:divBdr>
    </w:div>
    <w:div w:id="1205025902">
      <w:bodyDiv w:val="1"/>
      <w:marLeft w:val="0"/>
      <w:marRight w:val="0"/>
      <w:marTop w:val="0"/>
      <w:marBottom w:val="0"/>
      <w:divBdr>
        <w:top w:val="none" w:sz="0" w:space="0" w:color="auto"/>
        <w:left w:val="none" w:sz="0" w:space="0" w:color="auto"/>
        <w:bottom w:val="none" w:sz="0" w:space="0" w:color="auto"/>
        <w:right w:val="none" w:sz="0" w:space="0" w:color="auto"/>
      </w:divBdr>
      <w:divsChild>
        <w:div w:id="479998124">
          <w:marLeft w:val="360"/>
          <w:marRight w:val="0"/>
          <w:marTop w:val="0"/>
          <w:marBottom w:val="0"/>
          <w:divBdr>
            <w:top w:val="none" w:sz="0" w:space="0" w:color="auto"/>
            <w:left w:val="none" w:sz="0" w:space="0" w:color="auto"/>
            <w:bottom w:val="none" w:sz="0" w:space="0" w:color="auto"/>
            <w:right w:val="none" w:sz="0" w:space="0" w:color="auto"/>
          </w:divBdr>
        </w:div>
        <w:div w:id="1964462303">
          <w:marLeft w:val="360"/>
          <w:marRight w:val="0"/>
          <w:marTop w:val="0"/>
          <w:marBottom w:val="0"/>
          <w:divBdr>
            <w:top w:val="none" w:sz="0" w:space="0" w:color="auto"/>
            <w:left w:val="none" w:sz="0" w:space="0" w:color="auto"/>
            <w:bottom w:val="none" w:sz="0" w:space="0" w:color="auto"/>
            <w:right w:val="none" w:sz="0" w:space="0" w:color="auto"/>
          </w:divBdr>
        </w:div>
        <w:div w:id="2098138492">
          <w:marLeft w:val="360"/>
          <w:marRight w:val="0"/>
          <w:marTop w:val="0"/>
          <w:marBottom w:val="0"/>
          <w:divBdr>
            <w:top w:val="none" w:sz="0" w:space="0" w:color="auto"/>
            <w:left w:val="none" w:sz="0" w:space="0" w:color="auto"/>
            <w:bottom w:val="none" w:sz="0" w:space="0" w:color="auto"/>
            <w:right w:val="none" w:sz="0" w:space="0" w:color="auto"/>
          </w:divBdr>
        </w:div>
        <w:div w:id="1265504704">
          <w:marLeft w:val="360"/>
          <w:marRight w:val="0"/>
          <w:marTop w:val="0"/>
          <w:marBottom w:val="0"/>
          <w:divBdr>
            <w:top w:val="none" w:sz="0" w:space="0" w:color="auto"/>
            <w:left w:val="none" w:sz="0" w:space="0" w:color="auto"/>
            <w:bottom w:val="none" w:sz="0" w:space="0" w:color="auto"/>
            <w:right w:val="none" w:sz="0" w:space="0" w:color="auto"/>
          </w:divBdr>
        </w:div>
        <w:div w:id="1557862823">
          <w:marLeft w:val="360"/>
          <w:marRight w:val="0"/>
          <w:marTop w:val="0"/>
          <w:marBottom w:val="0"/>
          <w:divBdr>
            <w:top w:val="none" w:sz="0" w:space="0" w:color="auto"/>
            <w:left w:val="none" w:sz="0" w:space="0" w:color="auto"/>
            <w:bottom w:val="none" w:sz="0" w:space="0" w:color="auto"/>
            <w:right w:val="none" w:sz="0" w:space="0" w:color="auto"/>
          </w:divBdr>
        </w:div>
        <w:div w:id="2122413442">
          <w:marLeft w:val="360"/>
          <w:marRight w:val="0"/>
          <w:marTop w:val="0"/>
          <w:marBottom w:val="0"/>
          <w:divBdr>
            <w:top w:val="none" w:sz="0" w:space="0" w:color="auto"/>
            <w:left w:val="none" w:sz="0" w:space="0" w:color="auto"/>
            <w:bottom w:val="none" w:sz="0" w:space="0" w:color="auto"/>
            <w:right w:val="none" w:sz="0" w:space="0" w:color="auto"/>
          </w:divBdr>
        </w:div>
        <w:div w:id="1731342859">
          <w:marLeft w:val="360"/>
          <w:marRight w:val="0"/>
          <w:marTop w:val="0"/>
          <w:marBottom w:val="0"/>
          <w:divBdr>
            <w:top w:val="none" w:sz="0" w:space="0" w:color="auto"/>
            <w:left w:val="none" w:sz="0" w:space="0" w:color="auto"/>
            <w:bottom w:val="none" w:sz="0" w:space="0" w:color="auto"/>
            <w:right w:val="none" w:sz="0" w:space="0" w:color="auto"/>
          </w:divBdr>
        </w:div>
        <w:div w:id="1802963179">
          <w:marLeft w:val="360"/>
          <w:marRight w:val="0"/>
          <w:marTop w:val="0"/>
          <w:marBottom w:val="0"/>
          <w:divBdr>
            <w:top w:val="none" w:sz="0" w:space="0" w:color="auto"/>
            <w:left w:val="none" w:sz="0" w:space="0" w:color="auto"/>
            <w:bottom w:val="none" w:sz="0" w:space="0" w:color="auto"/>
            <w:right w:val="none" w:sz="0" w:space="0" w:color="auto"/>
          </w:divBdr>
        </w:div>
        <w:div w:id="133525678">
          <w:marLeft w:val="360"/>
          <w:marRight w:val="0"/>
          <w:marTop w:val="0"/>
          <w:marBottom w:val="0"/>
          <w:divBdr>
            <w:top w:val="none" w:sz="0" w:space="0" w:color="auto"/>
            <w:left w:val="none" w:sz="0" w:space="0" w:color="auto"/>
            <w:bottom w:val="none" w:sz="0" w:space="0" w:color="auto"/>
            <w:right w:val="none" w:sz="0" w:space="0" w:color="auto"/>
          </w:divBdr>
        </w:div>
        <w:div w:id="1213688687">
          <w:marLeft w:val="360"/>
          <w:marRight w:val="0"/>
          <w:marTop w:val="0"/>
          <w:marBottom w:val="0"/>
          <w:divBdr>
            <w:top w:val="none" w:sz="0" w:space="0" w:color="auto"/>
            <w:left w:val="none" w:sz="0" w:space="0" w:color="auto"/>
            <w:bottom w:val="none" w:sz="0" w:space="0" w:color="auto"/>
            <w:right w:val="none" w:sz="0" w:space="0" w:color="auto"/>
          </w:divBdr>
        </w:div>
        <w:div w:id="1777939668">
          <w:marLeft w:val="360"/>
          <w:marRight w:val="0"/>
          <w:marTop w:val="0"/>
          <w:marBottom w:val="0"/>
          <w:divBdr>
            <w:top w:val="none" w:sz="0" w:space="0" w:color="auto"/>
            <w:left w:val="none" w:sz="0" w:space="0" w:color="auto"/>
            <w:bottom w:val="none" w:sz="0" w:space="0" w:color="auto"/>
            <w:right w:val="none" w:sz="0" w:space="0" w:color="auto"/>
          </w:divBdr>
        </w:div>
        <w:div w:id="1228766998">
          <w:marLeft w:val="360"/>
          <w:marRight w:val="0"/>
          <w:marTop w:val="0"/>
          <w:marBottom w:val="0"/>
          <w:divBdr>
            <w:top w:val="none" w:sz="0" w:space="0" w:color="auto"/>
            <w:left w:val="none" w:sz="0" w:space="0" w:color="auto"/>
            <w:bottom w:val="none" w:sz="0" w:space="0" w:color="auto"/>
            <w:right w:val="none" w:sz="0" w:space="0" w:color="auto"/>
          </w:divBdr>
        </w:div>
        <w:div w:id="1401514477">
          <w:marLeft w:val="360"/>
          <w:marRight w:val="0"/>
          <w:marTop w:val="0"/>
          <w:marBottom w:val="0"/>
          <w:divBdr>
            <w:top w:val="none" w:sz="0" w:space="0" w:color="auto"/>
            <w:left w:val="none" w:sz="0" w:space="0" w:color="auto"/>
            <w:bottom w:val="none" w:sz="0" w:space="0" w:color="auto"/>
            <w:right w:val="none" w:sz="0" w:space="0" w:color="auto"/>
          </w:divBdr>
        </w:div>
      </w:divsChild>
    </w:div>
    <w:div w:id="1239360709">
      <w:bodyDiv w:val="1"/>
      <w:marLeft w:val="0"/>
      <w:marRight w:val="0"/>
      <w:marTop w:val="0"/>
      <w:marBottom w:val="0"/>
      <w:divBdr>
        <w:top w:val="none" w:sz="0" w:space="0" w:color="auto"/>
        <w:left w:val="none" w:sz="0" w:space="0" w:color="auto"/>
        <w:bottom w:val="none" w:sz="0" w:space="0" w:color="auto"/>
        <w:right w:val="none" w:sz="0" w:space="0" w:color="auto"/>
      </w:divBdr>
    </w:div>
    <w:div w:id="1243373097">
      <w:bodyDiv w:val="1"/>
      <w:marLeft w:val="0"/>
      <w:marRight w:val="0"/>
      <w:marTop w:val="0"/>
      <w:marBottom w:val="0"/>
      <w:divBdr>
        <w:top w:val="none" w:sz="0" w:space="0" w:color="auto"/>
        <w:left w:val="none" w:sz="0" w:space="0" w:color="auto"/>
        <w:bottom w:val="none" w:sz="0" w:space="0" w:color="auto"/>
        <w:right w:val="none" w:sz="0" w:space="0" w:color="auto"/>
      </w:divBdr>
    </w:div>
    <w:div w:id="1259413454">
      <w:bodyDiv w:val="1"/>
      <w:marLeft w:val="0"/>
      <w:marRight w:val="0"/>
      <w:marTop w:val="0"/>
      <w:marBottom w:val="0"/>
      <w:divBdr>
        <w:top w:val="none" w:sz="0" w:space="0" w:color="auto"/>
        <w:left w:val="none" w:sz="0" w:space="0" w:color="auto"/>
        <w:bottom w:val="none" w:sz="0" w:space="0" w:color="auto"/>
        <w:right w:val="none" w:sz="0" w:space="0" w:color="auto"/>
      </w:divBdr>
    </w:div>
    <w:div w:id="1264335734">
      <w:bodyDiv w:val="1"/>
      <w:marLeft w:val="0"/>
      <w:marRight w:val="0"/>
      <w:marTop w:val="0"/>
      <w:marBottom w:val="0"/>
      <w:divBdr>
        <w:top w:val="none" w:sz="0" w:space="0" w:color="auto"/>
        <w:left w:val="none" w:sz="0" w:space="0" w:color="auto"/>
        <w:bottom w:val="none" w:sz="0" w:space="0" w:color="auto"/>
        <w:right w:val="none" w:sz="0" w:space="0" w:color="auto"/>
      </w:divBdr>
    </w:div>
    <w:div w:id="1276249394">
      <w:bodyDiv w:val="1"/>
      <w:marLeft w:val="0"/>
      <w:marRight w:val="0"/>
      <w:marTop w:val="0"/>
      <w:marBottom w:val="0"/>
      <w:divBdr>
        <w:top w:val="none" w:sz="0" w:space="0" w:color="auto"/>
        <w:left w:val="none" w:sz="0" w:space="0" w:color="auto"/>
        <w:bottom w:val="none" w:sz="0" w:space="0" w:color="auto"/>
        <w:right w:val="none" w:sz="0" w:space="0" w:color="auto"/>
      </w:divBdr>
    </w:div>
    <w:div w:id="1302612843">
      <w:bodyDiv w:val="1"/>
      <w:marLeft w:val="0"/>
      <w:marRight w:val="0"/>
      <w:marTop w:val="0"/>
      <w:marBottom w:val="0"/>
      <w:divBdr>
        <w:top w:val="none" w:sz="0" w:space="0" w:color="auto"/>
        <w:left w:val="none" w:sz="0" w:space="0" w:color="auto"/>
        <w:bottom w:val="none" w:sz="0" w:space="0" w:color="auto"/>
        <w:right w:val="none" w:sz="0" w:space="0" w:color="auto"/>
      </w:divBdr>
    </w:div>
    <w:div w:id="1315179452">
      <w:bodyDiv w:val="1"/>
      <w:marLeft w:val="0"/>
      <w:marRight w:val="0"/>
      <w:marTop w:val="0"/>
      <w:marBottom w:val="0"/>
      <w:divBdr>
        <w:top w:val="none" w:sz="0" w:space="0" w:color="auto"/>
        <w:left w:val="none" w:sz="0" w:space="0" w:color="auto"/>
        <w:bottom w:val="none" w:sz="0" w:space="0" w:color="auto"/>
        <w:right w:val="none" w:sz="0" w:space="0" w:color="auto"/>
      </w:divBdr>
      <w:divsChild>
        <w:div w:id="1062220172">
          <w:marLeft w:val="0"/>
          <w:marRight w:val="0"/>
          <w:marTop w:val="0"/>
          <w:marBottom w:val="0"/>
          <w:divBdr>
            <w:top w:val="none" w:sz="0" w:space="0" w:color="auto"/>
            <w:left w:val="none" w:sz="0" w:space="0" w:color="auto"/>
            <w:bottom w:val="none" w:sz="0" w:space="0" w:color="auto"/>
            <w:right w:val="none" w:sz="0" w:space="0" w:color="auto"/>
          </w:divBdr>
          <w:divsChild>
            <w:div w:id="215707093">
              <w:marLeft w:val="0"/>
              <w:marRight w:val="0"/>
              <w:marTop w:val="0"/>
              <w:marBottom w:val="0"/>
              <w:divBdr>
                <w:top w:val="none" w:sz="0" w:space="0" w:color="auto"/>
                <w:left w:val="none" w:sz="0" w:space="0" w:color="auto"/>
                <w:bottom w:val="none" w:sz="0" w:space="0" w:color="auto"/>
                <w:right w:val="none" w:sz="0" w:space="0" w:color="auto"/>
              </w:divBdr>
            </w:div>
            <w:div w:id="413819873">
              <w:marLeft w:val="0"/>
              <w:marRight w:val="0"/>
              <w:marTop w:val="0"/>
              <w:marBottom w:val="0"/>
              <w:divBdr>
                <w:top w:val="none" w:sz="0" w:space="0" w:color="auto"/>
                <w:left w:val="none" w:sz="0" w:space="0" w:color="auto"/>
                <w:bottom w:val="none" w:sz="0" w:space="0" w:color="auto"/>
                <w:right w:val="none" w:sz="0" w:space="0" w:color="auto"/>
              </w:divBdr>
            </w:div>
            <w:div w:id="461656033">
              <w:marLeft w:val="0"/>
              <w:marRight w:val="0"/>
              <w:marTop w:val="0"/>
              <w:marBottom w:val="0"/>
              <w:divBdr>
                <w:top w:val="none" w:sz="0" w:space="0" w:color="auto"/>
                <w:left w:val="none" w:sz="0" w:space="0" w:color="auto"/>
                <w:bottom w:val="none" w:sz="0" w:space="0" w:color="auto"/>
                <w:right w:val="none" w:sz="0" w:space="0" w:color="auto"/>
              </w:divBdr>
            </w:div>
            <w:div w:id="955402446">
              <w:marLeft w:val="0"/>
              <w:marRight w:val="0"/>
              <w:marTop w:val="0"/>
              <w:marBottom w:val="0"/>
              <w:divBdr>
                <w:top w:val="none" w:sz="0" w:space="0" w:color="auto"/>
                <w:left w:val="none" w:sz="0" w:space="0" w:color="auto"/>
                <w:bottom w:val="none" w:sz="0" w:space="0" w:color="auto"/>
                <w:right w:val="none" w:sz="0" w:space="0" w:color="auto"/>
              </w:divBdr>
            </w:div>
            <w:div w:id="1521430977">
              <w:marLeft w:val="0"/>
              <w:marRight w:val="0"/>
              <w:marTop w:val="0"/>
              <w:marBottom w:val="0"/>
              <w:divBdr>
                <w:top w:val="none" w:sz="0" w:space="0" w:color="auto"/>
                <w:left w:val="none" w:sz="0" w:space="0" w:color="auto"/>
                <w:bottom w:val="none" w:sz="0" w:space="0" w:color="auto"/>
                <w:right w:val="none" w:sz="0" w:space="0" w:color="auto"/>
              </w:divBdr>
            </w:div>
            <w:div w:id="164862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98447">
      <w:bodyDiv w:val="1"/>
      <w:marLeft w:val="0"/>
      <w:marRight w:val="0"/>
      <w:marTop w:val="0"/>
      <w:marBottom w:val="0"/>
      <w:divBdr>
        <w:top w:val="none" w:sz="0" w:space="0" w:color="auto"/>
        <w:left w:val="none" w:sz="0" w:space="0" w:color="auto"/>
        <w:bottom w:val="none" w:sz="0" w:space="0" w:color="auto"/>
        <w:right w:val="none" w:sz="0" w:space="0" w:color="auto"/>
      </w:divBdr>
      <w:divsChild>
        <w:div w:id="749080866">
          <w:marLeft w:val="547"/>
          <w:marRight w:val="0"/>
          <w:marTop w:val="77"/>
          <w:marBottom w:val="0"/>
          <w:divBdr>
            <w:top w:val="none" w:sz="0" w:space="0" w:color="auto"/>
            <w:left w:val="none" w:sz="0" w:space="0" w:color="auto"/>
            <w:bottom w:val="none" w:sz="0" w:space="0" w:color="auto"/>
            <w:right w:val="none" w:sz="0" w:space="0" w:color="auto"/>
          </w:divBdr>
        </w:div>
        <w:div w:id="779645381">
          <w:marLeft w:val="547"/>
          <w:marRight w:val="0"/>
          <w:marTop w:val="77"/>
          <w:marBottom w:val="0"/>
          <w:divBdr>
            <w:top w:val="none" w:sz="0" w:space="0" w:color="auto"/>
            <w:left w:val="none" w:sz="0" w:space="0" w:color="auto"/>
            <w:bottom w:val="none" w:sz="0" w:space="0" w:color="auto"/>
            <w:right w:val="none" w:sz="0" w:space="0" w:color="auto"/>
          </w:divBdr>
        </w:div>
        <w:div w:id="1295718123">
          <w:marLeft w:val="547"/>
          <w:marRight w:val="0"/>
          <w:marTop w:val="77"/>
          <w:marBottom w:val="0"/>
          <w:divBdr>
            <w:top w:val="none" w:sz="0" w:space="0" w:color="auto"/>
            <w:left w:val="none" w:sz="0" w:space="0" w:color="auto"/>
            <w:bottom w:val="none" w:sz="0" w:space="0" w:color="auto"/>
            <w:right w:val="none" w:sz="0" w:space="0" w:color="auto"/>
          </w:divBdr>
        </w:div>
        <w:div w:id="1457798838">
          <w:marLeft w:val="547"/>
          <w:marRight w:val="0"/>
          <w:marTop w:val="77"/>
          <w:marBottom w:val="0"/>
          <w:divBdr>
            <w:top w:val="none" w:sz="0" w:space="0" w:color="auto"/>
            <w:left w:val="none" w:sz="0" w:space="0" w:color="auto"/>
            <w:bottom w:val="none" w:sz="0" w:space="0" w:color="auto"/>
            <w:right w:val="none" w:sz="0" w:space="0" w:color="auto"/>
          </w:divBdr>
        </w:div>
        <w:div w:id="1470781637">
          <w:marLeft w:val="547"/>
          <w:marRight w:val="0"/>
          <w:marTop w:val="77"/>
          <w:marBottom w:val="0"/>
          <w:divBdr>
            <w:top w:val="none" w:sz="0" w:space="0" w:color="auto"/>
            <w:left w:val="none" w:sz="0" w:space="0" w:color="auto"/>
            <w:bottom w:val="none" w:sz="0" w:space="0" w:color="auto"/>
            <w:right w:val="none" w:sz="0" w:space="0" w:color="auto"/>
          </w:divBdr>
        </w:div>
        <w:div w:id="1635062177">
          <w:marLeft w:val="547"/>
          <w:marRight w:val="0"/>
          <w:marTop w:val="77"/>
          <w:marBottom w:val="0"/>
          <w:divBdr>
            <w:top w:val="none" w:sz="0" w:space="0" w:color="auto"/>
            <w:left w:val="none" w:sz="0" w:space="0" w:color="auto"/>
            <w:bottom w:val="none" w:sz="0" w:space="0" w:color="auto"/>
            <w:right w:val="none" w:sz="0" w:space="0" w:color="auto"/>
          </w:divBdr>
        </w:div>
      </w:divsChild>
    </w:div>
    <w:div w:id="1329556776">
      <w:bodyDiv w:val="1"/>
      <w:marLeft w:val="0"/>
      <w:marRight w:val="0"/>
      <w:marTop w:val="0"/>
      <w:marBottom w:val="0"/>
      <w:divBdr>
        <w:top w:val="none" w:sz="0" w:space="0" w:color="auto"/>
        <w:left w:val="none" w:sz="0" w:space="0" w:color="auto"/>
        <w:bottom w:val="none" w:sz="0" w:space="0" w:color="auto"/>
        <w:right w:val="none" w:sz="0" w:space="0" w:color="auto"/>
      </w:divBdr>
    </w:div>
    <w:div w:id="1371420135">
      <w:bodyDiv w:val="1"/>
      <w:marLeft w:val="0"/>
      <w:marRight w:val="0"/>
      <w:marTop w:val="0"/>
      <w:marBottom w:val="0"/>
      <w:divBdr>
        <w:top w:val="none" w:sz="0" w:space="0" w:color="auto"/>
        <w:left w:val="none" w:sz="0" w:space="0" w:color="auto"/>
        <w:bottom w:val="none" w:sz="0" w:space="0" w:color="auto"/>
        <w:right w:val="none" w:sz="0" w:space="0" w:color="auto"/>
      </w:divBdr>
    </w:div>
    <w:div w:id="1412312546">
      <w:bodyDiv w:val="1"/>
      <w:marLeft w:val="0"/>
      <w:marRight w:val="0"/>
      <w:marTop w:val="0"/>
      <w:marBottom w:val="0"/>
      <w:divBdr>
        <w:top w:val="none" w:sz="0" w:space="0" w:color="auto"/>
        <w:left w:val="none" w:sz="0" w:space="0" w:color="auto"/>
        <w:bottom w:val="none" w:sz="0" w:space="0" w:color="auto"/>
        <w:right w:val="none" w:sz="0" w:space="0" w:color="auto"/>
      </w:divBdr>
    </w:div>
    <w:div w:id="1415056907">
      <w:bodyDiv w:val="1"/>
      <w:marLeft w:val="0"/>
      <w:marRight w:val="0"/>
      <w:marTop w:val="0"/>
      <w:marBottom w:val="0"/>
      <w:divBdr>
        <w:top w:val="none" w:sz="0" w:space="0" w:color="auto"/>
        <w:left w:val="none" w:sz="0" w:space="0" w:color="auto"/>
        <w:bottom w:val="none" w:sz="0" w:space="0" w:color="auto"/>
        <w:right w:val="none" w:sz="0" w:space="0" w:color="auto"/>
      </w:divBdr>
      <w:divsChild>
        <w:div w:id="1160735420">
          <w:marLeft w:val="0"/>
          <w:marRight w:val="0"/>
          <w:marTop w:val="0"/>
          <w:marBottom w:val="0"/>
          <w:divBdr>
            <w:top w:val="none" w:sz="0" w:space="0" w:color="auto"/>
            <w:left w:val="none" w:sz="0" w:space="0" w:color="auto"/>
            <w:bottom w:val="none" w:sz="0" w:space="0" w:color="auto"/>
            <w:right w:val="none" w:sz="0" w:space="0" w:color="auto"/>
          </w:divBdr>
        </w:div>
      </w:divsChild>
    </w:div>
    <w:div w:id="1426225687">
      <w:bodyDiv w:val="1"/>
      <w:marLeft w:val="0"/>
      <w:marRight w:val="0"/>
      <w:marTop w:val="0"/>
      <w:marBottom w:val="0"/>
      <w:divBdr>
        <w:top w:val="none" w:sz="0" w:space="0" w:color="auto"/>
        <w:left w:val="none" w:sz="0" w:space="0" w:color="auto"/>
        <w:bottom w:val="none" w:sz="0" w:space="0" w:color="auto"/>
        <w:right w:val="none" w:sz="0" w:space="0" w:color="auto"/>
      </w:divBdr>
    </w:div>
    <w:div w:id="1464032923">
      <w:bodyDiv w:val="1"/>
      <w:marLeft w:val="0"/>
      <w:marRight w:val="0"/>
      <w:marTop w:val="0"/>
      <w:marBottom w:val="0"/>
      <w:divBdr>
        <w:top w:val="none" w:sz="0" w:space="0" w:color="auto"/>
        <w:left w:val="none" w:sz="0" w:space="0" w:color="auto"/>
        <w:bottom w:val="none" w:sz="0" w:space="0" w:color="auto"/>
        <w:right w:val="none" w:sz="0" w:space="0" w:color="auto"/>
      </w:divBdr>
    </w:div>
    <w:div w:id="1464351288">
      <w:bodyDiv w:val="1"/>
      <w:marLeft w:val="0"/>
      <w:marRight w:val="0"/>
      <w:marTop w:val="0"/>
      <w:marBottom w:val="0"/>
      <w:divBdr>
        <w:top w:val="none" w:sz="0" w:space="0" w:color="auto"/>
        <w:left w:val="none" w:sz="0" w:space="0" w:color="auto"/>
        <w:bottom w:val="none" w:sz="0" w:space="0" w:color="auto"/>
        <w:right w:val="none" w:sz="0" w:space="0" w:color="auto"/>
      </w:divBdr>
    </w:div>
    <w:div w:id="1469008948">
      <w:bodyDiv w:val="1"/>
      <w:marLeft w:val="0"/>
      <w:marRight w:val="0"/>
      <w:marTop w:val="0"/>
      <w:marBottom w:val="0"/>
      <w:divBdr>
        <w:top w:val="none" w:sz="0" w:space="0" w:color="auto"/>
        <w:left w:val="none" w:sz="0" w:space="0" w:color="auto"/>
        <w:bottom w:val="none" w:sz="0" w:space="0" w:color="auto"/>
        <w:right w:val="none" w:sz="0" w:space="0" w:color="auto"/>
      </w:divBdr>
    </w:div>
    <w:div w:id="1478568180">
      <w:bodyDiv w:val="1"/>
      <w:marLeft w:val="0"/>
      <w:marRight w:val="0"/>
      <w:marTop w:val="0"/>
      <w:marBottom w:val="0"/>
      <w:divBdr>
        <w:top w:val="none" w:sz="0" w:space="0" w:color="auto"/>
        <w:left w:val="none" w:sz="0" w:space="0" w:color="auto"/>
        <w:bottom w:val="none" w:sz="0" w:space="0" w:color="auto"/>
        <w:right w:val="none" w:sz="0" w:space="0" w:color="auto"/>
      </w:divBdr>
    </w:div>
    <w:div w:id="1529904675">
      <w:bodyDiv w:val="1"/>
      <w:marLeft w:val="0"/>
      <w:marRight w:val="0"/>
      <w:marTop w:val="0"/>
      <w:marBottom w:val="0"/>
      <w:divBdr>
        <w:top w:val="none" w:sz="0" w:space="0" w:color="auto"/>
        <w:left w:val="none" w:sz="0" w:space="0" w:color="auto"/>
        <w:bottom w:val="none" w:sz="0" w:space="0" w:color="auto"/>
        <w:right w:val="none" w:sz="0" w:space="0" w:color="auto"/>
      </w:divBdr>
    </w:div>
    <w:div w:id="1554392177">
      <w:bodyDiv w:val="1"/>
      <w:marLeft w:val="0"/>
      <w:marRight w:val="0"/>
      <w:marTop w:val="0"/>
      <w:marBottom w:val="0"/>
      <w:divBdr>
        <w:top w:val="none" w:sz="0" w:space="0" w:color="auto"/>
        <w:left w:val="none" w:sz="0" w:space="0" w:color="auto"/>
        <w:bottom w:val="none" w:sz="0" w:space="0" w:color="auto"/>
        <w:right w:val="none" w:sz="0" w:space="0" w:color="auto"/>
      </w:divBdr>
    </w:div>
    <w:div w:id="1603220555">
      <w:bodyDiv w:val="1"/>
      <w:marLeft w:val="0"/>
      <w:marRight w:val="0"/>
      <w:marTop w:val="0"/>
      <w:marBottom w:val="0"/>
      <w:divBdr>
        <w:top w:val="none" w:sz="0" w:space="0" w:color="auto"/>
        <w:left w:val="none" w:sz="0" w:space="0" w:color="auto"/>
        <w:bottom w:val="none" w:sz="0" w:space="0" w:color="auto"/>
        <w:right w:val="none" w:sz="0" w:space="0" w:color="auto"/>
      </w:divBdr>
    </w:div>
    <w:div w:id="1626152834">
      <w:bodyDiv w:val="1"/>
      <w:marLeft w:val="0"/>
      <w:marRight w:val="0"/>
      <w:marTop w:val="0"/>
      <w:marBottom w:val="0"/>
      <w:divBdr>
        <w:top w:val="none" w:sz="0" w:space="0" w:color="auto"/>
        <w:left w:val="none" w:sz="0" w:space="0" w:color="auto"/>
        <w:bottom w:val="none" w:sz="0" w:space="0" w:color="auto"/>
        <w:right w:val="none" w:sz="0" w:space="0" w:color="auto"/>
      </w:divBdr>
    </w:div>
    <w:div w:id="1639602092">
      <w:bodyDiv w:val="1"/>
      <w:marLeft w:val="0"/>
      <w:marRight w:val="0"/>
      <w:marTop w:val="0"/>
      <w:marBottom w:val="0"/>
      <w:divBdr>
        <w:top w:val="none" w:sz="0" w:space="0" w:color="auto"/>
        <w:left w:val="none" w:sz="0" w:space="0" w:color="auto"/>
        <w:bottom w:val="none" w:sz="0" w:space="0" w:color="auto"/>
        <w:right w:val="none" w:sz="0" w:space="0" w:color="auto"/>
      </w:divBdr>
    </w:div>
    <w:div w:id="1642466510">
      <w:bodyDiv w:val="1"/>
      <w:marLeft w:val="0"/>
      <w:marRight w:val="0"/>
      <w:marTop w:val="0"/>
      <w:marBottom w:val="0"/>
      <w:divBdr>
        <w:top w:val="none" w:sz="0" w:space="0" w:color="auto"/>
        <w:left w:val="none" w:sz="0" w:space="0" w:color="auto"/>
        <w:bottom w:val="none" w:sz="0" w:space="0" w:color="auto"/>
        <w:right w:val="none" w:sz="0" w:space="0" w:color="auto"/>
      </w:divBdr>
    </w:div>
    <w:div w:id="1646935504">
      <w:bodyDiv w:val="1"/>
      <w:marLeft w:val="0"/>
      <w:marRight w:val="0"/>
      <w:marTop w:val="0"/>
      <w:marBottom w:val="0"/>
      <w:divBdr>
        <w:top w:val="none" w:sz="0" w:space="0" w:color="auto"/>
        <w:left w:val="none" w:sz="0" w:space="0" w:color="auto"/>
        <w:bottom w:val="none" w:sz="0" w:space="0" w:color="auto"/>
        <w:right w:val="none" w:sz="0" w:space="0" w:color="auto"/>
      </w:divBdr>
      <w:divsChild>
        <w:div w:id="1050417853">
          <w:marLeft w:val="547"/>
          <w:marRight w:val="0"/>
          <w:marTop w:val="77"/>
          <w:marBottom w:val="0"/>
          <w:divBdr>
            <w:top w:val="none" w:sz="0" w:space="0" w:color="auto"/>
            <w:left w:val="none" w:sz="0" w:space="0" w:color="auto"/>
            <w:bottom w:val="none" w:sz="0" w:space="0" w:color="auto"/>
            <w:right w:val="none" w:sz="0" w:space="0" w:color="auto"/>
          </w:divBdr>
        </w:div>
        <w:div w:id="1152137872">
          <w:marLeft w:val="547"/>
          <w:marRight w:val="0"/>
          <w:marTop w:val="77"/>
          <w:marBottom w:val="0"/>
          <w:divBdr>
            <w:top w:val="none" w:sz="0" w:space="0" w:color="auto"/>
            <w:left w:val="none" w:sz="0" w:space="0" w:color="auto"/>
            <w:bottom w:val="none" w:sz="0" w:space="0" w:color="auto"/>
            <w:right w:val="none" w:sz="0" w:space="0" w:color="auto"/>
          </w:divBdr>
        </w:div>
        <w:div w:id="1914775226">
          <w:marLeft w:val="547"/>
          <w:marRight w:val="0"/>
          <w:marTop w:val="77"/>
          <w:marBottom w:val="0"/>
          <w:divBdr>
            <w:top w:val="none" w:sz="0" w:space="0" w:color="auto"/>
            <w:left w:val="none" w:sz="0" w:space="0" w:color="auto"/>
            <w:bottom w:val="none" w:sz="0" w:space="0" w:color="auto"/>
            <w:right w:val="none" w:sz="0" w:space="0" w:color="auto"/>
          </w:divBdr>
        </w:div>
      </w:divsChild>
    </w:div>
    <w:div w:id="1658076672">
      <w:bodyDiv w:val="1"/>
      <w:marLeft w:val="0"/>
      <w:marRight w:val="0"/>
      <w:marTop w:val="0"/>
      <w:marBottom w:val="0"/>
      <w:divBdr>
        <w:top w:val="none" w:sz="0" w:space="0" w:color="auto"/>
        <w:left w:val="none" w:sz="0" w:space="0" w:color="auto"/>
        <w:bottom w:val="none" w:sz="0" w:space="0" w:color="auto"/>
        <w:right w:val="none" w:sz="0" w:space="0" w:color="auto"/>
      </w:divBdr>
    </w:div>
    <w:div w:id="1697198504">
      <w:bodyDiv w:val="1"/>
      <w:marLeft w:val="0"/>
      <w:marRight w:val="0"/>
      <w:marTop w:val="0"/>
      <w:marBottom w:val="0"/>
      <w:divBdr>
        <w:top w:val="none" w:sz="0" w:space="0" w:color="auto"/>
        <w:left w:val="none" w:sz="0" w:space="0" w:color="auto"/>
        <w:bottom w:val="none" w:sz="0" w:space="0" w:color="auto"/>
        <w:right w:val="none" w:sz="0" w:space="0" w:color="auto"/>
      </w:divBdr>
    </w:div>
    <w:div w:id="1754622761">
      <w:bodyDiv w:val="1"/>
      <w:marLeft w:val="0"/>
      <w:marRight w:val="0"/>
      <w:marTop w:val="0"/>
      <w:marBottom w:val="0"/>
      <w:divBdr>
        <w:top w:val="none" w:sz="0" w:space="0" w:color="auto"/>
        <w:left w:val="none" w:sz="0" w:space="0" w:color="auto"/>
        <w:bottom w:val="none" w:sz="0" w:space="0" w:color="auto"/>
        <w:right w:val="none" w:sz="0" w:space="0" w:color="auto"/>
      </w:divBdr>
    </w:div>
    <w:div w:id="1769541524">
      <w:bodyDiv w:val="1"/>
      <w:marLeft w:val="0"/>
      <w:marRight w:val="0"/>
      <w:marTop w:val="0"/>
      <w:marBottom w:val="0"/>
      <w:divBdr>
        <w:top w:val="none" w:sz="0" w:space="0" w:color="auto"/>
        <w:left w:val="none" w:sz="0" w:space="0" w:color="auto"/>
        <w:bottom w:val="none" w:sz="0" w:space="0" w:color="auto"/>
        <w:right w:val="none" w:sz="0" w:space="0" w:color="auto"/>
      </w:divBdr>
    </w:div>
    <w:div w:id="1795559794">
      <w:bodyDiv w:val="1"/>
      <w:marLeft w:val="0"/>
      <w:marRight w:val="0"/>
      <w:marTop w:val="0"/>
      <w:marBottom w:val="0"/>
      <w:divBdr>
        <w:top w:val="none" w:sz="0" w:space="0" w:color="auto"/>
        <w:left w:val="none" w:sz="0" w:space="0" w:color="auto"/>
        <w:bottom w:val="none" w:sz="0" w:space="0" w:color="auto"/>
        <w:right w:val="none" w:sz="0" w:space="0" w:color="auto"/>
      </w:divBdr>
    </w:div>
    <w:div w:id="1842963895">
      <w:bodyDiv w:val="1"/>
      <w:marLeft w:val="0"/>
      <w:marRight w:val="0"/>
      <w:marTop w:val="0"/>
      <w:marBottom w:val="0"/>
      <w:divBdr>
        <w:top w:val="none" w:sz="0" w:space="0" w:color="auto"/>
        <w:left w:val="none" w:sz="0" w:space="0" w:color="auto"/>
        <w:bottom w:val="none" w:sz="0" w:space="0" w:color="auto"/>
        <w:right w:val="none" w:sz="0" w:space="0" w:color="auto"/>
      </w:divBdr>
      <w:divsChild>
        <w:div w:id="1249775196">
          <w:marLeft w:val="0"/>
          <w:marRight w:val="0"/>
          <w:marTop w:val="0"/>
          <w:marBottom w:val="0"/>
          <w:divBdr>
            <w:top w:val="none" w:sz="0" w:space="0" w:color="auto"/>
            <w:left w:val="none" w:sz="0" w:space="0" w:color="auto"/>
            <w:bottom w:val="none" w:sz="0" w:space="0" w:color="auto"/>
            <w:right w:val="none" w:sz="0" w:space="0" w:color="auto"/>
          </w:divBdr>
        </w:div>
      </w:divsChild>
    </w:div>
    <w:div w:id="1877891847">
      <w:bodyDiv w:val="1"/>
      <w:marLeft w:val="0"/>
      <w:marRight w:val="0"/>
      <w:marTop w:val="0"/>
      <w:marBottom w:val="0"/>
      <w:divBdr>
        <w:top w:val="none" w:sz="0" w:space="0" w:color="auto"/>
        <w:left w:val="none" w:sz="0" w:space="0" w:color="auto"/>
        <w:bottom w:val="none" w:sz="0" w:space="0" w:color="auto"/>
        <w:right w:val="none" w:sz="0" w:space="0" w:color="auto"/>
      </w:divBdr>
    </w:div>
    <w:div w:id="1878541759">
      <w:bodyDiv w:val="1"/>
      <w:marLeft w:val="0"/>
      <w:marRight w:val="0"/>
      <w:marTop w:val="0"/>
      <w:marBottom w:val="0"/>
      <w:divBdr>
        <w:top w:val="none" w:sz="0" w:space="0" w:color="auto"/>
        <w:left w:val="none" w:sz="0" w:space="0" w:color="auto"/>
        <w:bottom w:val="none" w:sz="0" w:space="0" w:color="auto"/>
        <w:right w:val="none" w:sz="0" w:space="0" w:color="auto"/>
      </w:divBdr>
    </w:div>
    <w:div w:id="1895506710">
      <w:bodyDiv w:val="1"/>
      <w:marLeft w:val="0"/>
      <w:marRight w:val="0"/>
      <w:marTop w:val="0"/>
      <w:marBottom w:val="0"/>
      <w:divBdr>
        <w:top w:val="none" w:sz="0" w:space="0" w:color="auto"/>
        <w:left w:val="none" w:sz="0" w:space="0" w:color="auto"/>
        <w:bottom w:val="none" w:sz="0" w:space="0" w:color="auto"/>
        <w:right w:val="none" w:sz="0" w:space="0" w:color="auto"/>
      </w:divBdr>
    </w:div>
    <w:div w:id="1899588392">
      <w:bodyDiv w:val="1"/>
      <w:marLeft w:val="0"/>
      <w:marRight w:val="0"/>
      <w:marTop w:val="0"/>
      <w:marBottom w:val="0"/>
      <w:divBdr>
        <w:top w:val="none" w:sz="0" w:space="0" w:color="auto"/>
        <w:left w:val="none" w:sz="0" w:space="0" w:color="auto"/>
        <w:bottom w:val="none" w:sz="0" w:space="0" w:color="auto"/>
        <w:right w:val="none" w:sz="0" w:space="0" w:color="auto"/>
      </w:divBdr>
    </w:div>
    <w:div w:id="1919513489">
      <w:bodyDiv w:val="1"/>
      <w:marLeft w:val="0"/>
      <w:marRight w:val="0"/>
      <w:marTop w:val="0"/>
      <w:marBottom w:val="0"/>
      <w:divBdr>
        <w:top w:val="none" w:sz="0" w:space="0" w:color="auto"/>
        <w:left w:val="none" w:sz="0" w:space="0" w:color="auto"/>
        <w:bottom w:val="none" w:sz="0" w:space="0" w:color="auto"/>
        <w:right w:val="none" w:sz="0" w:space="0" w:color="auto"/>
      </w:divBdr>
    </w:div>
    <w:div w:id="1923293307">
      <w:bodyDiv w:val="1"/>
      <w:marLeft w:val="0"/>
      <w:marRight w:val="0"/>
      <w:marTop w:val="0"/>
      <w:marBottom w:val="0"/>
      <w:divBdr>
        <w:top w:val="none" w:sz="0" w:space="0" w:color="auto"/>
        <w:left w:val="none" w:sz="0" w:space="0" w:color="auto"/>
        <w:bottom w:val="none" w:sz="0" w:space="0" w:color="auto"/>
        <w:right w:val="none" w:sz="0" w:space="0" w:color="auto"/>
      </w:divBdr>
    </w:div>
    <w:div w:id="1944998175">
      <w:bodyDiv w:val="1"/>
      <w:marLeft w:val="0"/>
      <w:marRight w:val="0"/>
      <w:marTop w:val="0"/>
      <w:marBottom w:val="0"/>
      <w:divBdr>
        <w:top w:val="none" w:sz="0" w:space="0" w:color="auto"/>
        <w:left w:val="none" w:sz="0" w:space="0" w:color="auto"/>
        <w:bottom w:val="none" w:sz="0" w:space="0" w:color="auto"/>
        <w:right w:val="none" w:sz="0" w:space="0" w:color="auto"/>
      </w:divBdr>
    </w:div>
    <w:div w:id="1958289248">
      <w:bodyDiv w:val="1"/>
      <w:marLeft w:val="0"/>
      <w:marRight w:val="0"/>
      <w:marTop w:val="0"/>
      <w:marBottom w:val="0"/>
      <w:divBdr>
        <w:top w:val="none" w:sz="0" w:space="0" w:color="auto"/>
        <w:left w:val="none" w:sz="0" w:space="0" w:color="auto"/>
        <w:bottom w:val="none" w:sz="0" w:space="0" w:color="auto"/>
        <w:right w:val="none" w:sz="0" w:space="0" w:color="auto"/>
      </w:divBdr>
    </w:div>
    <w:div w:id="1996109425">
      <w:bodyDiv w:val="1"/>
      <w:marLeft w:val="0"/>
      <w:marRight w:val="0"/>
      <w:marTop w:val="0"/>
      <w:marBottom w:val="0"/>
      <w:divBdr>
        <w:top w:val="none" w:sz="0" w:space="0" w:color="auto"/>
        <w:left w:val="none" w:sz="0" w:space="0" w:color="auto"/>
        <w:bottom w:val="none" w:sz="0" w:space="0" w:color="auto"/>
        <w:right w:val="none" w:sz="0" w:space="0" w:color="auto"/>
      </w:divBdr>
    </w:div>
    <w:div w:id="1998914918">
      <w:bodyDiv w:val="1"/>
      <w:marLeft w:val="0"/>
      <w:marRight w:val="0"/>
      <w:marTop w:val="0"/>
      <w:marBottom w:val="0"/>
      <w:divBdr>
        <w:top w:val="none" w:sz="0" w:space="0" w:color="auto"/>
        <w:left w:val="none" w:sz="0" w:space="0" w:color="auto"/>
        <w:bottom w:val="none" w:sz="0" w:space="0" w:color="auto"/>
        <w:right w:val="none" w:sz="0" w:space="0" w:color="auto"/>
      </w:divBdr>
    </w:div>
    <w:div w:id="2027362321">
      <w:bodyDiv w:val="1"/>
      <w:marLeft w:val="0"/>
      <w:marRight w:val="0"/>
      <w:marTop w:val="0"/>
      <w:marBottom w:val="0"/>
      <w:divBdr>
        <w:top w:val="none" w:sz="0" w:space="0" w:color="auto"/>
        <w:left w:val="none" w:sz="0" w:space="0" w:color="auto"/>
        <w:bottom w:val="none" w:sz="0" w:space="0" w:color="auto"/>
        <w:right w:val="none" w:sz="0" w:space="0" w:color="auto"/>
      </w:divBdr>
    </w:div>
    <w:div w:id="2048530215">
      <w:bodyDiv w:val="1"/>
      <w:marLeft w:val="0"/>
      <w:marRight w:val="0"/>
      <w:marTop w:val="0"/>
      <w:marBottom w:val="0"/>
      <w:divBdr>
        <w:top w:val="none" w:sz="0" w:space="0" w:color="auto"/>
        <w:left w:val="none" w:sz="0" w:space="0" w:color="auto"/>
        <w:bottom w:val="none" w:sz="0" w:space="0" w:color="auto"/>
        <w:right w:val="none" w:sz="0" w:space="0" w:color="auto"/>
      </w:divBdr>
    </w:div>
    <w:div w:id="2059276880">
      <w:bodyDiv w:val="1"/>
      <w:marLeft w:val="0"/>
      <w:marRight w:val="0"/>
      <w:marTop w:val="0"/>
      <w:marBottom w:val="0"/>
      <w:divBdr>
        <w:top w:val="none" w:sz="0" w:space="0" w:color="auto"/>
        <w:left w:val="none" w:sz="0" w:space="0" w:color="auto"/>
        <w:bottom w:val="none" w:sz="0" w:space="0" w:color="auto"/>
        <w:right w:val="none" w:sz="0" w:space="0" w:color="auto"/>
      </w:divBdr>
    </w:div>
    <w:div w:id="2076275044">
      <w:bodyDiv w:val="1"/>
      <w:marLeft w:val="0"/>
      <w:marRight w:val="0"/>
      <w:marTop w:val="0"/>
      <w:marBottom w:val="0"/>
      <w:divBdr>
        <w:top w:val="none" w:sz="0" w:space="0" w:color="auto"/>
        <w:left w:val="none" w:sz="0" w:space="0" w:color="auto"/>
        <w:bottom w:val="none" w:sz="0" w:space="0" w:color="auto"/>
        <w:right w:val="none" w:sz="0" w:space="0" w:color="auto"/>
      </w:divBdr>
    </w:div>
    <w:div w:id="2110546018">
      <w:bodyDiv w:val="1"/>
      <w:marLeft w:val="0"/>
      <w:marRight w:val="0"/>
      <w:marTop w:val="0"/>
      <w:marBottom w:val="0"/>
      <w:divBdr>
        <w:top w:val="none" w:sz="0" w:space="0" w:color="auto"/>
        <w:left w:val="none" w:sz="0" w:space="0" w:color="auto"/>
        <w:bottom w:val="none" w:sz="0" w:space="0" w:color="auto"/>
        <w:right w:val="none" w:sz="0" w:space="0" w:color="auto"/>
      </w:divBdr>
    </w:div>
    <w:div w:id="2131046524">
      <w:bodyDiv w:val="1"/>
      <w:marLeft w:val="0"/>
      <w:marRight w:val="0"/>
      <w:marTop w:val="0"/>
      <w:marBottom w:val="0"/>
      <w:divBdr>
        <w:top w:val="none" w:sz="0" w:space="0" w:color="auto"/>
        <w:left w:val="none" w:sz="0" w:space="0" w:color="auto"/>
        <w:bottom w:val="none" w:sz="0" w:space="0" w:color="auto"/>
        <w:right w:val="none" w:sz="0" w:space="0" w:color="auto"/>
      </w:divBdr>
    </w:div>
    <w:div w:id="2134207445">
      <w:bodyDiv w:val="1"/>
      <w:marLeft w:val="0"/>
      <w:marRight w:val="0"/>
      <w:marTop w:val="0"/>
      <w:marBottom w:val="0"/>
      <w:divBdr>
        <w:top w:val="none" w:sz="0" w:space="0" w:color="auto"/>
        <w:left w:val="none" w:sz="0" w:space="0" w:color="auto"/>
        <w:bottom w:val="none" w:sz="0" w:space="0" w:color="auto"/>
        <w:right w:val="none" w:sz="0" w:space="0" w:color="auto"/>
      </w:divBdr>
      <w:divsChild>
        <w:div w:id="721249000">
          <w:marLeft w:val="0"/>
          <w:marRight w:val="0"/>
          <w:marTop w:val="0"/>
          <w:marBottom w:val="0"/>
          <w:divBdr>
            <w:top w:val="none" w:sz="0" w:space="0" w:color="auto"/>
            <w:left w:val="none" w:sz="0" w:space="0" w:color="auto"/>
            <w:bottom w:val="none" w:sz="0" w:space="0" w:color="auto"/>
            <w:right w:val="none" w:sz="0" w:space="0" w:color="auto"/>
          </w:divBdr>
          <w:divsChild>
            <w:div w:id="262109596">
              <w:marLeft w:val="0"/>
              <w:marRight w:val="0"/>
              <w:marTop w:val="0"/>
              <w:marBottom w:val="0"/>
              <w:divBdr>
                <w:top w:val="none" w:sz="0" w:space="0" w:color="auto"/>
                <w:left w:val="none" w:sz="0" w:space="0" w:color="auto"/>
                <w:bottom w:val="none" w:sz="0" w:space="0" w:color="auto"/>
                <w:right w:val="none" w:sz="0" w:space="0" w:color="auto"/>
              </w:divBdr>
            </w:div>
            <w:div w:id="333188326">
              <w:marLeft w:val="0"/>
              <w:marRight w:val="0"/>
              <w:marTop w:val="0"/>
              <w:marBottom w:val="0"/>
              <w:divBdr>
                <w:top w:val="none" w:sz="0" w:space="0" w:color="auto"/>
                <w:left w:val="none" w:sz="0" w:space="0" w:color="auto"/>
                <w:bottom w:val="none" w:sz="0" w:space="0" w:color="auto"/>
                <w:right w:val="none" w:sz="0" w:space="0" w:color="auto"/>
              </w:divBdr>
            </w:div>
            <w:div w:id="604658273">
              <w:marLeft w:val="0"/>
              <w:marRight w:val="0"/>
              <w:marTop w:val="0"/>
              <w:marBottom w:val="0"/>
              <w:divBdr>
                <w:top w:val="none" w:sz="0" w:space="0" w:color="auto"/>
                <w:left w:val="none" w:sz="0" w:space="0" w:color="auto"/>
                <w:bottom w:val="none" w:sz="0" w:space="0" w:color="auto"/>
                <w:right w:val="none" w:sz="0" w:space="0" w:color="auto"/>
              </w:divBdr>
            </w:div>
            <w:div w:id="664550655">
              <w:marLeft w:val="0"/>
              <w:marRight w:val="0"/>
              <w:marTop w:val="0"/>
              <w:marBottom w:val="0"/>
              <w:divBdr>
                <w:top w:val="none" w:sz="0" w:space="0" w:color="auto"/>
                <w:left w:val="none" w:sz="0" w:space="0" w:color="auto"/>
                <w:bottom w:val="none" w:sz="0" w:space="0" w:color="auto"/>
                <w:right w:val="none" w:sz="0" w:space="0" w:color="auto"/>
              </w:divBdr>
            </w:div>
            <w:div w:id="666595384">
              <w:marLeft w:val="0"/>
              <w:marRight w:val="0"/>
              <w:marTop w:val="0"/>
              <w:marBottom w:val="0"/>
              <w:divBdr>
                <w:top w:val="none" w:sz="0" w:space="0" w:color="auto"/>
                <w:left w:val="none" w:sz="0" w:space="0" w:color="auto"/>
                <w:bottom w:val="none" w:sz="0" w:space="0" w:color="auto"/>
                <w:right w:val="none" w:sz="0" w:space="0" w:color="auto"/>
              </w:divBdr>
            </w:div>
            <w:div w:id="754595287">
              <w:marLeft w:val="0"/>
              <w:marRight w:val="0"/>
              <w:marTop w:val="0"/>
              <w:marBottom w:val="0"/>
              <w:divBdr>
                <w:top w:val="none" w:sz="0" w:space="0" w:color="auto"/>
                <w:left w:val="none" w:sz="0" w:space="0" w:color="auto"/>
                <w:bottom w:val="none" w:sz="0" w:space="0" w:color="auto"/>
                <w:right w:val="none" w:sz="0" w:space="0" w:color="auto"/>
              </w:divBdr>
            </w:div>
            <w:div w:id="1293898363">
              <w:marLeft w:val="0"/>
              <w:marRight w:val="0"/>
              <w:marTop w:val="0"/>
              <w:marBottom w:val="0"/>
              <w:divBdr>
                <w:top w:val="none" w:sz="0" w:space="0" w:color="auto"/>
                <w:left w:val="none" w:sz="0" w:space="0" w:color="auto"/>
                <w:bottom w:val="none" w:sz="0" w:space="0" w:color="auto"/>
                <w:right w:val="none" w:sz="0" w:space="0" w:color="auto"/>
              </w:divBdr>
            </w:div>
            <w:div w:id="1382556535">
              <w:marLeft w:val="0"/>
              <w:marRight w:val="0"/>
              <w:marTop w:val="0"/>
              <w:marBottom w:val="0"/>
              <w:divBdr>
                <w:top w:val="none" w:sz="0" w:space="0" w:color="auto"/>
                <w:left w:val="none" w:sz="0" w:space="0" w:color="auto"/>
                <w:bottom w:val="none" w:sz="0" w:space="0" w:color="auto"/>
                <w:right w:val="none" w:sz="0" w:space="0" w:color="auto"/>
              </w:divBdr>
            </w:div>
            <w:div w:id="1769423121">
              <w:marLeft w:val="0"/>
              <w:marRight w:val="0"/>
              <w:marTop w:val="0"/>
              <w:marBottom w:val="0"/>
              <w:divBdr>
                <w:top w:val="none" w:sz="0" w:space="0" w:color="auto"/>
                <w:left w:val="none" w:sz="0" w:space="0" w:color="auto"/>
                <w:bottom w:val="none" w:sz="0" w:space="0" w:color="auto"/>
                <w:right w:val="none" w:sz="0" w:space="0" w:color="auto"/>
              </w:divBdr>
            </w:div>
            <w:div w:id="181607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99" Type="http://schemas.openxmlformats.org/officeDocument/2006/relationships/image" Target="media/image197.png"/><Relationship Id="rId303" Type="http://schemas.openxmlformats.org/officeDocument/2006/relationships/image" Target="media/image201.png"/><Relationship Id="rId21" Type="http://schemas.openxmlformats.org/officeDocument/2006/relationships/image" Target="media/image8.png"/><Relationship Id="rId42" Type="http://schemas.openxmlformats.org/officeDocument/2006/relationships/hyperlink" Target="https://learn.microsoft.com/en-us/azure/devops/boards/sprints/adjust-work?view=azure-devops" TargetMode="External"/><Relationship Id="rId63" Type="http://schemas.openxmlformats.org/officeDocument/2006/relationships/image" Target="media/image35.png"/><Relationship Id="rId84" Type="http://schemas.openxmlformats.org/officeDocument/2006/relationships/image" Target="media/image55.png"/><Relationship Id="rId138" Type="http://schemas.openxmlformats.org/officeDocument/2006/relationships/image" Target="media/image102.png"/><Relationship Id="rId159" Type="http://schemas.openxmlformats.org/officeDocument/2006/relationships/image" Target="media/image118.png"/><Relationship Id="rId324" Type="http://schemas.openxmlformats.org/officeDocument/2006/relationships/image" Target="media/image222.png"/><Relationship Id="rId345" Type="http://schemas.openxmlformats.org/officeDocument/2006/relationships/hyperlink" Target="https://learn.microsoft.com/en-us/azure/devops/organizations/security/about-security-identity?view=azure-devops-2022" TargetMode="External"/><Relationship Id="rId366" Type="http://schemas.openxmlformats.org/officeDocument/2006/relationships/hyperlink" Target="https://learn.microsoft.com/en-us/sql/relational-databases/logs/manage-the-size-of-the-transaction-log-file?view=sql-server-ver16" TargetMode="External"/><Relationship Id="rId170" Type="http://schemas.openxmlformats.org/officeDocument/2006/relationships/image" Target="media/image123.png"/><Relationship Id="rId191" Type="http://schemas.openxmlformats.org/officeDocument/2006/relationships/hyperlink" Target="https://learn.microsoft.com/en-us/azure/devops/repos/git/create-repo-intellij?view=azure-devops&amp;viewFallbackFrom=azure-devop" TargetMode="External"/><Relationship Id="rId205" Type="http://schemas.openxmlformats.org/officeDocument/2006/relationships/hyperlink" Target="https://learn.microsoft.com/en-us/azure/devops/repos/git/review-pull-requests?view=azure-devops&amp;tabs=browser" TargetMode="External"/><Relationship Id="rId226" Type="http://schemas.openxmlformats.org/officeDocument/2006/relationships/hyperlink" Target="https://learn.microsoft.com/en-us/azure/devops/repos/git/manage-your-branches?view=azure-devops" TargetMode="External"/><Relationship Id="rId247" Type="http://schemas.openxmlformats.org/officeDocument/2006/relationships/hyperlink" Target="https://learn.microsoft.com/en-us/azure/devops/pipelines/ecosystems/android?view=azure-devops&amp;viewFallbackFrom=azure-devop" TargetMode="External"/><Relationship Id="rId107" Type="http://schemas.openxmlformats.org/officeDocument/2006/relationships/image" Target="media/image75.png"/><Relationship Id="rId268" Type="http://schemas.openxmlformats.org/officeDocument/2006/relationships/image" Target="media/image168.png"/><Relationship Id="rId289" Type="http://schemas.openxmlformats.org/officeDocument/2006/relationships/image" Target="media/image187.png"/><Relationship Id="rId11" Type="http://schemas.openxmlformats.org/officeDocument/2006/relationships/image" Target="media/image2.JPG"/><Relationship Id="rId32" Type="http://schemas.openxmlformats.org/officeDocument/2006/relationships/hyperlink" Target="https://learn.microsoft.com/en-us/azure/devops/boards/sprints/set-capacity?view=azure-devops" TargetMode="External"/><Relationship Id="rId53" Type="http://schemas.openxmlformats.org/officeDocument/2006/relationships/image" Target="media/image27.png"/><Relationship Id="rId74" Type="http://schemas.openxmlformats.org/officeDocument/2006/relationships/image" Target="media/image45.png"/><Relationship Id="rId128" Type="http://schemas.openxmlformats.org/officeDocument/2006/relationships/hyperlink" Target="https://learn.microsoft.com/en-us/azure/devops/organizations/settings/work/customize-process-workflow?view=azure-devops-2022" TargetMode="External"/><Relationship Id="rId149" Type="http://schemas.openxmlformats.org/officeDocument/2006/relationships/hyperlink" Target="https://learn.microsoft.com/en-us/azure/devops/project/wiki/wiki-markdown-guidance?view=azure-devops" TargetMode="External"/><Relationship Id="rId314" Type="http://schemas.openxmlformats.org/officeDocument/2006/relationships/image" Target="media/image212.png"/><Relationship Id="rId335" Type="http://schemas.openxmlformats.org/officeDocument/2006/relationships/image" Target="media/image232.png"/><Relationship Id="rId356" Type="http://schemas.openxmlformats.org/officeDocument/2006/relationships/hyperlink" Target="https://learn.microsoft.com/en-us/azure/devops/organizations/settings/about-settings?view=azure-devops" TargetMode="External"/><Relationship Id="rId377" Type="http://schemas.openxmlformats.org/officeDocument/2006/relationships/image" Target="media/image259.png"/><Relationship Id="rId5" Type="http://schemas.openxmlformats.org/officeDocument/2006/relationships/numbering" Target="numbering.xml"/><Relationship Id="rId95" Type="http://schemas.openxmlformats.org/officeDocument/2006/relationships/hyperlink" Target="https://learn.microsoft.com/en-us/azure/devops/boards/sprints/forecast?view=azure-devops" TargetMode="External"/><Relationship Id="rId160" Type="http://schemas.openxmlformats.org/officeDocument/2006/relationships/image" Target="media/image119.png"/><Relationship Id="rId181" Type="http://schemas.openxmlformats.org/officeDocument/2006/relationships/hyperlink" Target="https://learn.microsoft.com/en-us/azure/devops/project/wiki/wiki-file-structure?view=azure-devops" TargetMode="External"/><Relationship Id="rId216" Type="http://schemas.openxmlformats.org/officeDocument/2006/relationships/image" Target="media/image141.png"/><Relationship Id="rId237" Type="http://schemas.openxmlformats.org/officeDocument/2006/relationships/image" Target="media/image148.png"/><Relationship Id="rId258" Type="http://schemas.openxmlformats.org/officeDocument/2006/relationships/image" Target="media/image158.png"/><Relationship Id="rId279" Type="http://schemas.openxmlformats.org/officeDocument/2006/relationships/image" Target="media/image178.png"/><Relationship Id="rId22" Type="http://schemas.openxmlformats.org/officeDocument/2006/relationships/image" Target="media/image9.png"/><Relationship Id="rId43" Type="http://schemas.openxmlformats.org/officeDocument/2006/relationships/hyperlink" Target="https://learn.microsoft.com/en-us/azure/devops/boards/sprints/adjust-work?view=azure-devops" TargetMode="External"/><Relationship Id="rId64" Type="http://schemas.openxmlformats.org/officeDocument/2006/relationships/hyperlink" Target="https://docs.microsoft.com/en-us/azure/devops/boards/backlogs/bulk-modify-work-items?view=azure-devops" TargetMode="External"/><Relationship Id="rId118" Type="http://schemas.openxmlformats.org/officeDocument/2006/relationships/image" Target="media/image84.png"/><Relationship Id="rId139" Type="http://schemas.openxmlformats.org/officeDocument/2006/relationships/hyperlink" Target="https://learn.microsoft.com/en-us/azure/devops/report/dashboards/overview?view=azure-devops" TargetMode="External"/><Relationship Id="rId290" Type="http://schemas.openxmlformats.org/officeDocument/2006/relationships/image" Target="media/image188.png"/><Relationship Id="rId304" Type="http://schemas.openxmlformats.org/officeDocument/2006/relationships/image" Target="media/image202.png"/><Relationship Id="rId325" Type="http://schemas.openxmlformats.org/officeDocument/2006/relationships/hyperlink" Target="https://learn.microsoft.com/en-us/rest/api/azure/devops/wit/work-items/delete?view=azure-devops-rest-6.0&amp;tabs=HTTP" TargetMode="External"/><Relationship Id="rId346" Type="http://schemas.openxmlformats.org/officeDocument/2006/relationships/image" Target="media/image242.png"/><Relationship Id="rId367" Type="http://schemas.openxmlformats.org/officeDocument/2006/relationships/image" Target="media/image254.png"/><Relationship Id="rId85" Type="http://schemas.openxmlformats.org/officeDocument/2006/relationships/image" Target="media/image56.png"/><Relationship Id="rId150" Type="http://schemas.openxmlformats.org/officeDocument/2006/relationships/image" Target="media/image111.png"/><Relationship Id="rId171" Type="http://schemas.openxmlformats.org/officeDocument/2006/relationships/hyperlink" Target="https://learn.microsoft.com/en-us/azure/devops/project/search/get-started-search?view=azure-devops" TargetMode="External"/><Relationship Id="rId192" Type="http://schemas.openxmlformats.org/officeDocument/2006/relationships/hyperlink" Target="https://learn.microsoft.com/en-us/azure/devops/repos/git/create-repo-intellij?view=azure-devops&amp;viewFallbackFrom=azure-devop" TargetMode="External"/><Relationship Id="rId206" Type="http://schemas.openxmlformats.org/officeDocument/2006/relationships/hyperlink" Target="https://learn.microsoft.com/en-us/azure/devops/repos/git/review-pull-requests?view=azure-devops&amp;tabs=browser" TargetMode="External"/><Relationship Id="rId227" Type="http://schemas.openxmlformats.org/officeDocument/2006/relationships/hyperlink" Target="https://learn.microsoft.com/en-us/azure/devops/repos/git/commit-history?view=azure-devops" TargetMode="External"/><Relationship Id="rId248" Type="http://schemas.openxmlformats.org/officeDocument/2006/relationships/hyperlink" Target="https://learn.microsoft.com/en-us/azure/devops/pipelines/ecosystems/android?view=azure-devops&amp;viewFallbackFrom=azure-devop" TargetMode="External"/><Relationship Id="rId269" Type="http://schemas.openxmlformats.org/officeDocument/2006/relationships/image" Target="media/image169.png"/><Relationship Id="rId12" Type="http://schemas.openxmlformats.org/officeDocument/2006/relationships/image" Target="media/image3.png"/><Relationship Id="rId33" Type="http://schemas.openxmlformats.org/officeDocument/2006/relationships/hyperlink" Target="https://learn.microsoft.com/en-us/azure/devops/boards/sprints/set-capacity?view=azure-devops" TargetMode="External"/><Relationship Id="rId108" Type="http://schemas.openxmlformats.org/officeDocument/2006/relationships/image" Target="media/image76.png"/><Relationship Id="rId129" Type="http://schemas.openxmlformats.org/officeDocument/2006/relationships/image" Target="media/image93.png"/><Relationship Id="rId280" Type="http://schemas.openxmlformats.org/officeDocument/2006/relationships/image" Target="media/image179.png"/><Relationship Id="rId315" Type="http://schemas.openxmlformats.org/officeDocument/2006/relationships/image" Target="media/image213.png"/><Relationship Id="rId336" Type="http://schemas.openxmlformats.org/officeDocument/2006/relationships/image" Target="media/image233.png"/><Relationship Id="rId357" Type="http://schemas.openxmlformats.org/officeDocument/2006/relationships/image" Target="media/image248.png"/><Relationship Id="rId54" Type="http://schemas.openxmlformats.org/officeDocument/2006/relationships/image" Target="media/image28.png"/><Relationship Id="rId75" Type="http://schemas.openxmlformats.org/officeDocument/2006/relationships/image" Target="media/image46.png"/><Relationship Id="rId96" Type="http://schemas.openxmlformats.org/officeDocument/2006/relationships/image" Target="media/image64.png"/><Relationship Id="rId140" Type="http://schemas.openxmlformats.org/officeDocument/2006/relationships/image" Target="media/image103.png"/><Relationship Id="rId161" Type="http://schemas.openxmlformats.org/officeDocument/2006/relationships/image" Target="media/image120.png"/><Relationship Id="rId182" Type="http://schemas.openxmlformats.org/officeDocument/2006/relationships/hyperlink" Target="https://learn.microsoft.com/en-us/azure/devops/project/wiki/wiki-file-structure?view=azure-devops" TargetMode="External"/><Relationship Id="rId217" Type="http://schemas.openxmlformats.org/officeDocument/2006/relationships/hyperlink" Target="https://learn.microsoft.com/en-us/azure/devops/repos/git/pushing?view=azure-devops&amp;tabs=visual-studio-2022" TargetMode="External"/><Relationship Id="rId378" Type="http://schemas.openxmlformats.org/officeDocument/2006/relationships/image" Target="media/image260.png"/><Relationship Id="rId6" Type="http://schemas.openxmlformats.org/officeDocument/2006/relationships/styles" Target="styles.xml"/><Relationship Id="rId238" Type="http://schemas.openxmlformats.org/officeDocument/2006/relationships/hyperlink" Target="https://learn.microsoft.com/en-us/azure/devops/repos/git/branch-policies-overview?view=azure-devops" TargetMode="External"/><Relationship Id="rId259" Type="http://schemas.openxmlformats.org/officeDocument/2006/relationships/image" Target="media/image159.png"/><Relationship Id="rId23" Type="http://schemas.openxmlformats.org/officeDocument/2006/relationships/image" Target="media/image10.png"/><Relationship Id="rId119" Type="http://schemas.openxmlformats.org/officeDocument/2006/relationships/image" Target="media/image85.png"/><Relationship Id="rId270" Type="http://schemas.openxmlformats.org/officeDocument/2006/relationships/image" Target="media/image170.png"/><Relationship Id="rId291" Type="http://schemas.openxmlformats.org/officeDocument/2006/relationships/image" Target="media/image189.png"/><Relationship Id="rId305" Type="http://schemas.openxmlformats.org/officeDocument/2006/relationships/image" Target="media/image203.png"/><Relationship Id="rId326" Type="http://schemas.openxmlformats.org/officeDocument/2006/relationships/image" Target="media/image223.png"/><Relationship Id="rId347" Type="http://schemas.openxmlformats.org/officeDocument/2006/relationships/image" Target="media/image243.png"/><Relationship Id="rId44" Type="http://schemas.openxmlformats.org/officeDocument/2006/relationships/image" Target="media/image24.png"/><Relationship Id="rId65" Type="http://schemas.openxmlformats.org/officeDocument/2006/relationships/image" Target="media/image36.png"/><Relationship Id="rId86" Type="http://schemas.openxmlformats.org/officeDocument/2006/relationships/image" Target="media/image57.png"/><Relationship Id="rId130" Type="http://schemas.openxmlformats.org/officeDocument/2006/relationships/image" Target="media/image94.png"/><Relationship Id="rId151" Type="http://schemas.openxmlformats.org/officeDocument/2006/relationships/image" Target="media/image112.png"/><Relationship Id="rId368" Type="http://schemas.openxmlformats.org/officeDocument/2006/relationships/image" Target="media/image255.png"/><Relationship Id="rId172" Type="http://schemas.openxmlformats.org/officeDocument/2006/relationships/hyperlink" Target="https://learn.microsoft.com/en-us/azure/devops/project/search/get-started-search?view=azure-devops" TargetMode="External"/><Relationship Id="rId193" Type="http://schemas.openxmlformats.org/officeDocument/2006/relationships/hyperlink" Target="https://www.jetbrains.com/idea/" TargetMode="External"/><Relationship Id="rId207" Type="http://schemas.openxmlformats.org/officeDocument/2006/relationships/image" Target="media/image136.png"/><Relationship Id="rId228" Type="http://schemas.openxmlformats.org/officeDocument/2006/relationships/hyperlink" Target="https://learn.microsoft.com/en-us/azure/devops/repos/git/manage-your-branches?view=azure-devops" TargetMode="External"/><Relationship Id="rId249" Type="http://schemas.openxmlformats.org/officeDocument/2006/relationships/image" Target="media/image152.png"/><Relationship Id="rId13" Type="http://schemas.openxmlformats.org/officeDocument/2006/relationships/header" Target="header1.xml"/><Relationship Id="rId109" Type="http://schemas.openxmlformats.org/officeDocument/2006/relationships/hyperlink" Target="https://learn.microsoft.com/en-us/azure/devops/organizations/settings/work/customize-process-field?view=azure-devops" TargetMode="External"/><Relationship Id="rId260" Type="http://schemas.openxmlformats.org/officeDocument/2006/relationships/image" Target="media/image160.png"/><Relationship Id="rId281" Type="http://schemas.openxmlformats.org/officeDocument/2006/relationships/hyperlink" Target="https://learn.microsoft.com/en-us/azure/devops/service-hooks/services/jenkins?view=azure-devops" TargetMode="External"/><Relationship Id="rId316" Type="http://schemas.openxmlformats.org/officeDocument/2006/relationships/image" Target="media/image214.png"/><Relationship Id="rId337" Type="http://schemas.openxmlformats.org/officeDocument/2006/relationships/image" Target="media/image234.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image" Target="media/image47.png"/><Relationship Id="rId97" Type="http://schemas.openxmlformats.org/officeDocument/2006/relationships/image" Target="media/image65.png"/><Relationship Id="rId120" Type="http://schemas.openxmlformats.org/officeDocument/2006/relationships/image" Target="media/image86.png"/><Relationship Id="rId141" Type="http://schemas.openxmlformats.org/officeDocument/2006/relationships/image" Target="media/image104.png"/><Relationship Id="rId358" Type="http://schemas.openxmlformats.org/officeDocument/2006/relationships/image" Target="media/image249.png"/><Relationship Id="rId379" Type="http://schemas.openxmlformats.org/officeDocument/2006/relationships/image" Target="media/image261.png"/><Relationship Id="rId7" Type="http://schemas.openxmlformats.org/officeDocument/2006/relationships/settings" Target="settings.xml"/><Relationship Id="rId162" Type="http://schemas.openxmlformats.org/officeDocument/2006/relationships/hyperlink" Target="https://learn.microsoft.com/en-us/azure/devops/project/wiki/publish-repo-to-wiki?view=azure-devops&amp;tabs=browser" TargetMode="External"/><Relationship Id="rId183" Type="http://schemas.openxmlformats.org/officeDocument/2006/relationships/image" Target="media/image127.png"/><Relationship Id="rId218" Type="http://schemas.openxmlformats.org/officeDocument/2006/relationships/hyperlink" Target="https://learn.microsoft.com/en-us/azure/devops/repos/git/pushing?view=azure-devops&amp;tabs=visual-studio-2022" TargetMode="External"/><Relationship Id="rId239" Type="http://schemas.openxmlformats.org/officeDocument/2006/relationships/hyperlink" Target="https://learn.microsoft.com/en-us/azure/devops/repos/git/branch-policies-overview?view=azure-devops" TargetMode="External"/><Relationship Id="rId250" Type="http://schemas.openxmlformats.org/officeDocument/2006/relationships/image" Target="media/image153.png"/><Relationship Id="rId271" Type="http://schemas.openxmlformats.org/officeDocument/2006/relationships/image" Target="media/image171.png"/><Relationship Id="rId292" Type="http://schemas.openxmlformats.org/officeDocument/2006/relationships/image" Target="media/image190.png"/><Relationship Id="rId306" Type="http://schemas.openxmlformats.org/officeDocument/2006/relationships/image" Target="media/image204.png"/><Relationship Id="rId24" Type="http://schemas.openxmlformats.org/officeDocument/2006/relationships/image" Target="media/image11.png"/><Relationship Id="rId45" Type="http://schemas.openxmlformats.org/officeDocument/2006/relationships/hyperlink" Target="https://learn.microsoft.com/en-us/azure/devops/boards/backlogs/office/bulk-add-modify-work-items-excel?view=azure-devops&amp;tabs=agile-process" TargetMode="External"/><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77.png"/><Relationship Id="rId131" Type="http://schemas.openxmlformats.org/officeDocument/2006/relationships/image" Target="media/image95.png"/><Relationship Id="rId327" Type="http://schemas.openxmlformats.org/officeDocument/2006/relationships/image" Target="media/image224.png"/><Relationship Id="rId348" Type="http://schemas.openxmlformats.org/officeDocument/2006/relationships/image" Target="media/image244.png"/><Relationship Id="rId369" Type="http://schemas.openxmlformats.org/officeDocument/2006/relationships/image" Target="media/image256.png"/><Relationship Id="rId152" Type="http://schemas.openxmlformats.org/officeDocument/2006/relationships/image" Target="media/image113.png"/><Relationship Id="rId173" Type="http://schemas.openxmlformats.org/officeDocument/2006/relationships/image" Target="media/image124.png"/><Relationship Id="rId194" Type="http://schemas.openxmlformats.org/officeDocument/2006/relationships/hyperlink" Target="https://plugins.jetbrains.com/plugin/7981-azure-devops" TargetMode="External"/><Relationship Id="rId208" Type="http://schemas.openxmlformats.org/officeDocument/2006/relationships/hyperlink" Target="https://learn.microsoft.com/en-us/azure/devops/repos/git/pull-requests?view=azure-devops&amp;tabs=browser" TargetMode="External"/><Relationship Id="rId229" Type="http://schemas.openxmlformats.org/officeDocument/2006/relationships/hyperlink" Target="https://learn.microsoft.com/en-us/azure/devops/repos/git/commit-history?view=azure-devops" TargetMode="External"/><Relationship Id="rId380" Type="http://schemas.openxmlformats.org/officeDocument/2006/relationships/fontTable" Target="fontTable.xml"/><Relationship Id="rId240" Type="http://schemas.openxmlformats.org/officeDocument/2006/relationships/image" Target="media/image149.png"/><Relationship Id="rId261" Type="http://schemas.openxmlformats.org/officeDocument/2006/relationships/image" Target="media/image161.PNG"/><Relationship Id="rId14" Type="http://schemas.openxmlformats.org/officeDocument/2006/relationships/footer" Target="footer1.xml"/><Relationship Id="rId35" Type="http://schemas.openxmlformats.org/officeDocument/2006/relationships/image" Target="media/image18.png"/><Relationship Id="rId56" Type="http://schemas.openxmlformats.org/officeDocument/2006/relationships/hyperlink" Target="https://learn.microsoft.com/en-us/azure/devops/boards/extensions/dependency-tracker?view=azure-devops" TargetMode="External"/><Relationship Id="rId77" Type="http://schemas.openxmlformats.org/officeDocument/2006/relationships/image" Target="media/image48.png"/><Relationship Id="rId100" Type="http://schemas.openxmlformats.org/officeDocument/2006/relationships/image" Target="media/image68.png"/><Relationship Id="rId282" Type="http://schemas.openxmlformats.org/officeDocument/2006/relationships/image" Target="media/image180.png"/><Relationship Id="rId317" Type="http://schemas.openxmlformats.org/officeDocument/2006/relationships/image" Target="media/image215.png"/><Relationship Id="rId338" Type="http://schemas.openxmlformats.org/officeDocument/2006/relationships/image" Target="media/image235.png"/><Relationship Id="rId359" Type="http://schemas.openxmlformats.org/officeDocument/2006/relationships/image" Target="media/image250.png"/><Relationship Id="rId8" Type="http://schemas.openxmlformats.org/officeDocument/2006/relationships/webSettings" Target="webSettings.xml"/><Relationship Id="rId98" Type="http://schemas.openxmlformats.org/officeDocument/2006/relationships/image" Target="media/image66.png"/><Relationship Id="rId121" Type="http://schemas.openxmlformats.org/officeDocument/2006/relationships/image" Target="media/image87.png"/><Relationship Id="rId142" Type="http://schemas.openxmlformats.org/officeDocument/2006/relationships/image" Target="media/image105.png"/><Relationship Id="rId163" Type="http://schemas.openxmlformats.org/officeDocument/2006/relationships/hyperlink" Target="https://learn.microsoft.com/en-us/azure/devops/project/wiki/publish-repo-to-wiki?view=azure-devops&amp;tabs=browser" TargetMode="External"/><Relationship Id="rId184" Type="http://schemas.openxmlformats.org/officeDocument/2006/relationships/hyperlink" Target="https://learn.microsoft.com/en-us/azure/devops/project/wiki/add-comments-wiki?view=azure-devops" TargetMode="External"/><Relationship Id="rId219" Type="http://schemas.openxmlformats.org/officeDocument/2006/relationships/image" Target="media/image142.png"/><Relationship Id="rId370" Type="http://schemas.openxmlformats.org/officeDocument/2006/relationships/image" Target="media/image257.png"/><Relationship Id="rId230" Type="http://schemas.openxmlformats.org/officeDocument/2006/relationships/image" Target="media/image145.png"/><Relationship Id="rId251" Type="http://schemas.openxmlformats.org/officeDocument/2006/relationships/hyperlink" Target="https://learn.microsoft.com/en-us/azure/devops/project/wiki/wiki-view-history?view=azure-devops" TargetMode="External"/><Relationship Id="rId25" Type="http://schemas.openxmlformats.org/officeDocument/2006/relationships/image" Target="media/image12.png"/><Relationship Id="rId46" Type="http://schemas.openxmlformats.org/officeDocument/2006/relationships/hyperlink" Target="https://learn.microsoft.com/en-us/azure/devops/boards/backlogs/office/bulk-add-modify-work-items-excel?view=azure-devops&amp;tabs=agile-process" TargetMode="External"/><Relationship Id="rId67" Type="http://schemas.openxmlformats.org/officeDocument/2006/relationships/image" Target="media/image38.png"/><Relationship Id="rId272" Type="http://schemas.openxmlformats.org/officeDocument/2006/relationships/image" Target="media/image172.png"/><Relationship Id="rId293" Type="http://schemas.openxmlformats.org/officeDocument/2006/relationships/image" Target="media/image191.png"/><Relationship Id="rId307" Type="http://schemas.openxmlformats.org/officeDocument/2006/relationships/image" Target="media/image205.png"/><Relationship Id="rId328" Type="http://schemas.openxmlformats.org/officeDocument/2006/relationships/image" Target="media/image225.png"/><Relationship Id="rId349" Type="http://schemas.openxmlformats.org/officeDocument/2006/relationships/hyperlink" Target="https://learn.microsoft.com/en-us/mem/configmgr/core/plan-design/configs/supported-operating-systems-for-clients-and-devices" TargetMode="External"/><Relationship Id="rId88" Type="http://schemas.openxmlformats.org/officeDocument/2006/relationships/image" Target="media/image59.png"/><Relationship Id="rId111" Type="http://schemas.openxmlformats.org/officeDocument/2006/relationships/hyperlink" Target="https://learn.microsoft.com/en-us/azure/devops/boards/work-items/workflow-and-state-categories?view=azure-devops&amp;tabs=agile-process" TargetMode="External"/><Relationship Id="rId132" Type="http://schemas.openxmlformats.org/officeDocument/2006/relationships/image" Target="media/image96.png"/><Relationship Id="rId153" Type="http://schemas.openxmlformats.org/officeDocument/2006/relationships/image" Target="media/image114.png"/><Relationship Id="rId174" Type="http://schemas.openxmlformats.org/officeDocument/2006/relationships/hyperlink" Target="https://learn.microsoft.com/en-us/azure/devops/project/wiki/filter-print-wiki?view=azure-devops" TargetMode="External"/><Relationship Id="rId195" Type="http://schemas.openxmlformats.org/officeDocument/2006/relationships/image" Target="media/image131.png"/><Relationship Id="rId209" Type="http://schemas.openxmlformats.org/officeDocument/2006/relationships/image" Target="media/image137.png"/><Relationship Id="rId360" Type="http://schemas.openxmlformats.org/officeDocument/2006/relationships/hyperlink" Target="https://marketplace.visualstudio.com/azuredevops" TargetMode="External"/><Relationship Id="rId381" Type="http://schemas.openxmlformats.org/officeDocument/2006/relationships/theme" Target="theme/theme1.xml"/><Relationship Id="rId220" Type="http://schemas.openxmlformats.org/officeDocument/2006/relationships/hyperlink" Target="https://learn.microsoft.com/en-us/azure/devops/repos/git/create-branch?view=azure-devops&amp;tabs=browser" TargetMode="External"/><Relationship Id="rId241" Type="http://schemas.openxmlformats.org/officeDocument/2006/relationships/hyperlink" Target="https://learn.microsoft.com/en-us/azure/devops/repos/git/branch-permissions?view=azure-devops" TargetMode="External"/><Relationship Id="rId15" Type="http://schemas.openxmlformats.org/officeDocument/2006/relationships/image" Target="media/image4.png"/><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2.png"/><Relationship Id="rId283" Type="http://schemas.openxmlformats.org/officeDocument/2006/relationships/image" Target="media/image181.png"/><Relationship Id="rId318" Type="http://schemas.openxmlformats.org/officeDocument/2006/relationships/image" Target="media/image216.png"/><Relationship Id="rId339" Type="http://schemas.openxmlformats.org/officeDocument/2006/relationships/image" Target="media/image236.png"/><Relationship Id="rId78" Type="http://schemas.openxmlformats.org/officeDocument/2006/relationships/image" Target="media/image49.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8.png"/><Relationship Id="rId143" Type="http://schemas.openxmlformats.org/officeDocument/2006/relationships/hyperlink" Target="https://learn.microsoft.com/en-us/azure/devops/project/wiki/wiki-create-repo?view=azure-devops&amp;tabs=browser" TargetMode="External"/><Relationship Id="rId164" Type="http://schemas.openxmlformats.org/officeDocument/2006/relationships/image" Target="media/image121.png"/><Relationship Id="rId185" Type="http://schemas.openxmlformats.org/officeDocument/2006/relationships/hyperlink" Target="https://learn.microsoft.com/en-us/azure/devops/project/wiki/add-comments-wiki?view=azure-devops" TargetMode="External"/><Relationship Id="rId350" Type="http://schemas.openxmlformats.org/officeDocument/2006/relationships/hyperlink" Target="https://learn.microsoft.com/en-us/azure/devops/repos/git/use-ssh-keys-to-authenticate?view=azure-devops" TargetMode="External"/><Relationship Id="rId371" Type="http://schemas.openxmlformats.org/officeDocument/2006/relationships/hyperlink" Target="https://learn.microsoft.com/en-us/azure/devops/server/install/get-started?view=azure-devops-2022" TargetMode="External"/><Relationship Id="rId9" Type="http://schemas.openxmlformats.org/officeDocument/2006/relationships/footnotes" Target="footnotes.xml"/><Relationship Id="rId210" Type="http://schemas.openxmlformats.org/officeDocument/2006/relationships/hyperlink" Target="https://learn.microsoft.com/en-us/azure/devops/organizations/notifications/add-links-to-work-items?view=azure-devops" TargetMode="External"/><Relationship Id="rId26" Type="http://schemas.openxmlformats.org/officeDocument/2006/relationships/image" Target="media/image13.png"/><Relationship Id="rId231" Type="http://schemas.openxmlformats.org/officeDocument/2006/relationships/hyperlink" Target="https://learn.microsoft.com/en-us/azure/devops/repos/git/git-tags?view=azure-devops&amp;tabs=browser" TargetMode="External"/><Relationship Id="rId252" Type="http://schemas.openxmlformats.org/officeDocument/2006/relationships/hyperlink" Target="https://learn.microsoft.com/en-us/azure/devops/repos/?view=azure-devops" TargetMode="External"/><Relationship Id="rId273" Type="http://schemas.openxmlformats.org/officeDocument/2006/relationships/image" Target="media/image173.png"/><Relationship Id="rId294" Type="http://schemas.openxmlformats.org/officeDocument/2006/relationships/image" Target="media/image192.png"/><Relationship Id="rId308" Type="http://schemas.openxmlformats.org/officeDocument/2006/relationships/image" Target="media/image206.png"/><Relationship Id="rId329" Type="http://schemas.openxmlformats.org/officeDocument/2006/relationships/image" Target="media/image226.png"/><Relationship Id="rId47" Type="http://schemas.openxmlformats.org/officeDocument/2006/relationships/image" Target="media/image25.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78.png"/><Relationship Id="rId133" Type="http://schemas.openxmlformats.org/officeDocument/2006/relationships/image" Target="media/image97.png"/><Relationship Id="rId154" Type="http://schemas.openxmlformats.org/officeDocument/2006/relationships/image" Target="media/image115.png"/><Relationship Id="rId175" Type="http://schemas.openxmlformats.org/officeDocument/2006/relationships/hyperlink" Target="https://learn.microsoft.com/en-us/azure/devops/project/wiki/filter-print-wiki?view=azure-devops" TargetMode="External"/><Relationship Id="rId340" Type="http://schemas.openxmlformats.org/officeDocument/2006/relationships/image" Target="media/image237.png"/><Relationship Id="rId361" Type="http://schemas.openxmlformats.org/officeDocument/2006/relationships/hyperlink" Target="https://learn.microsoft.com/en-us/azure/devops/extend/publish/publicize?view=azure-devops" TargetMode="External"/><Relationship Id="rId196" Type="http://schemas.openxmlformats.org/officeDocument/2006/relationships/image" Target="media/image132.png"/><Relationship Id="rId200" Type="http://schemas.openxmlformats.org/officeDocument/2006/relationships/hyperlink" Target="https://learn.microsoft.com/en-us/azure/devops/repos/git/use-ssh-keys-to-authenticate?view=azure-devops" TargetMode="External"/><Relationship Id="rId16" Type="http://schemas.openxmlformats.org/officeDocument/2006/relationships/hyperlink" Target="https://learn.microsoft.com/en-us/azure/devops/boards/sprints/assign-work-sprint?view=azure-devops" TargetMode="External"/><Relationship Id="rId221" Type="http://schemas.openxmlformats.org/officeDocument/2006/relationships/hyperlink" Target="https://learn.microsoft.com/en-us/azure/devops/repos/git/create-branch?view=azure-devops&amp;tabs=browser" TargetMode="External"/><Relationship Id="rId242" Type="http://schemas.openxmlformats.org/officeDocument/2006/relationships/hyperlink" Target="https://learn.microsoft.com/en-us/azure/devops/repos/git/branch-permissions?view=azure-devops" TargetMode="External"/><Relationship Id="rId263" Type="http://schemas.openxmlformats.org/officeDocument/2006/relationships/image" Target="media/image163.png"/><Relationship Id="rId284" Type="http://schemas.openxmlformats.org/officeDocument/2006/relationships/image" Target="media/image182.png"/><Relationship Id="rId319" Type="http://schemas.openxmlformats.org/officeDocument/2006/relationships/image" Target="media/image217.png"/><Relationship Id="rId37" Type="http://schemas.openxmlformats.org/officeDocument/2006/relationships/image" Target="media/image20.png"/><Relationship Id="rId58" Type="http://schemas.openxmlformats.org/officeDocument/2006/relationships/hyperlink" Target="https://learn.microsoft.com/en-us/azure/devops/boards/queries/link-work-items-support-traceability?view=azure-devops&amp;tabs=browser" TargetMode="External"/><Relationship Id="rId79" Type="http://schemas.openxmlformats.org/officeDocument/2006/relationships/image" Target="media/image50.png"/><Relationship Id="rId102" Type="http://schemas.openxmlformats.org/officeDocument/2006/relationships/image" Target="media/image70.png"/><Relationship Id="rId123" Type="http://schemas.openxmlformats.org/officeDocument/2006/relationships/image" Target="media/image89.png"/><Relationship Id="rId144" Type="http://schemas.openxmlformats.org/officeDocument/2006/relationships/image" Target="media/image106.png"/><Relationship Id="rId330" Type="http://schemas.openxmlformats.org/officeDocument/2006/relationships/image" Target="media/image227.png"/><Relationship Id="rId90" Type="http://schemas.openxmlformats.org/officeDocument/2006/relationships/image" Target="media/image61.png"/><Relationship Id="rId165" Type="http://schemas.openxmlformats.org/officeDocument/2006/relationships/hyperlink" Target="https://learn.microsoft.com/en-us/azure/devops/project/wiki/wiki-update-offline?view=azure-devops" TargetMode="External"/><Relationship Id="rId186" Type="http://schemas.openxmlformats.org/officeDocument/2006/relationships/image" Target="media/image128.png"/><Relationship Id="rId351" Type="http://schemas.openxmlformats.org/officeDocument/2006/relationships/image" Target="media/image245.png"/><Relationship Id="rId372" Type="http://schemas.openxmlformats.org/officeDocument/2006/relationships/hyperlink" Target="https://learn.microsoft.com/en-us/azure/devops/server/admin/backup/back-up-restore?view=azure-devops-2022" TargetMode="External"/><Relationship Id="rId211" Type="http://schemas.openxmlformats.org/officeDocument/2006/relationships/hyperlink" Target="https://learn.microsoft.com/en-us/azure/devops/organizations/notifications/add-links-to-work-items?view=azure-devops" TargetMode="External"/><Relationship Id="rId232" Type="http://schemas.openxmlformats.org/officeDocument/2006/relationships/hyperlink" Target="https://learn.microsoft.com/en-us/azure/devops/repos/git/git-tags?view=azure-devops&amp;tabs=browser" TargetMode="External"/><Relationship Id="rId253" Type="http://schemas.openxmlformats.org/officeDocument/2006/relationships/hyperlink" Target="https://learn.microsoft.com/en-us/azure/devops/repos/?view=azure-devops" TargetMode="External"/><Relationship Id="rId274" Type="http://schemas.openxmlformats.org/officeDocument/2006/relationships/image" Target="media/image174.png"/><Relationship Id="rId295" Type="http://schemas.openxmlformats.org/officeDocument/2006/relationships/image" Target="media/image193.png"/><Relationship Id="rId309" Type="http://schemas.openxmlformats.org/officeDocument/2006/relationships/image" Target="media/image207.png"/><Relationship Id="rId27" Type="http://schemas.openxmlformats.org/officeDocument/2006/relationships/hyperlink" Target="https://marketplace.visualstudio.com/items?itemName=AgileParts.gantt" TargetMode="External"/><Relationship Id="rId48" Type="http://schemas.openxmlformats.org/officeDocument/2006/relationships/hyperlink" Target="https://learn.microsoft.com/en-us/azure/devops/boards/work-items/email-work-items?view=azure-devops&amp;tabs=browser" TargetMode="External"/><Relationship Id="rId69" Type="http://schemas.openxmlformats.org/officeDocument/2006/relationships/image" Target="media/image40.png"/><Relationship Id="rId113" Type="http://schemas.openxmlformats.org/officeDocument/2006/relationships/image" Target="media/image79.png"/><Relationship Id="rId134" Type="http://schemas.openxmlformats.org/officeDocument/2006/relationships/image" Target="media/image98.png"/><Relationship Id="rId320" Type="http://schemas.openxmlformats.org/officeDocument/2006/relationships/image" Target="media/image218.png"/><Relationship Id="rId80" Type="http://schemas.openxmlformats.org/officeDocument/2006/relationships/image" Target="media/image51.png"/><Relationship Id="rId155" Type="http://schemas.openxmlformats.org/officeDocument/2006/relationships/image" Target="media/image116.png"/><Relationship Id="rId176" Type="http://schemas.openxmlformats.org/officeDocument/2006/relationships/image" Target="media/image125.png"/><Relationship Id="rId197" Type="http://schemas.openxmlformats.org/officeDocument/2006/relationships/hyperlink" Target="https://learn.microsoft.com/en-us/mem/configmgr/core/plan-design/configs/supported-operating-systems-for-clients-and-devices" TargetMode="External"/><Relationship Id="rId341" Type="http://schemas.openxmlformats.org/officeDocument/2006/relationships/image" Target="media/image238.png"/><Relationship Id="rId362" Type="http://schemas.openxmlformats.org/officeDocument/2006/relationships/image" Target="media/image251.png"/><Relationship Id="rId201" Type="http://schemas.openxmlformats.org/officeDocument/2006/relationships/image" Target="media/image133.png"/><Relationship Id="rId222" Type="http://schemas.openxmlformats.org/officeDocument/2006/relationships/image" Target="media/image143.png"/><Relationship Id="rId243" Type="http://schemas.openxmlformats.org/officeDocument/2006/relationships/image" Target="media/image150.png"/><Relationship Id="rId264" Type="http://schemas.openxmlformats.org/officeDocument/2006/relationships/image" Target="media/image164.png"/><Relationship Id="rId285" Type="http://schemas.openxmlformats.org/officeDocument/2006/relationships/image" Target="media/image183.png"/><Relationship Id="rId17" Type="http://schemas.openxmlformats.org/officeDocument/2006/relationships/hyperlink" Target="https://learn.microsoft.com/en-us/azure/devops/boards/sprints/assign-work-sprint?view=azure-devops" TargetMode="External"/><Relationship Id="rId38" Type="http://schemas.openxmlformats.org/officeDocument/2006/relationships/image" Target="media/image21.png"/><Relationship Id="rId59" Type="http://schemas.openxmlformats.org/officeDocument/2006/relationships/image" Target="media/image31.png"/><Relationship Id="rId103" Type="http://schemas.openxmlformats.org/officeDocument/2006/relationships/image" Target="media/image71.png"/><Relationship Id="rId124" Type="http://schemas.openxmlformats.org/officeDocument/2006/relationships/image" Target="media/image90.png"/><Relationship Id="rId310" Type="http://schemas.openxmlformats.org/officeDocument/2006/relationships/image" Target="media/image208.png"/><Relationship Id="rId70" Type="http://schemas.openxmlformats.org/officeDocument/2006/relationships/image" Target="media/image41.png"/><Relationship Id="rId91" Type="http://schemas.openxmlformats.org/officeDocument/2006/relationships/image" Target="media/image62.png"/><Relationship Id="rId145" Type="http://schemas.openxmlformats.org/officeDocument/2006/relationships/image" Target="media/image107.png"/><Relationship Id="rId166" Type="http://schemas.openxmlformats.org/officeDocument/2006/relationships/hyperlink" Target="https://learn.microsoft.com/en-us/azure/devops/project/wiki/wiki-update-offline?view=azure-devops" TargetMode="External"/><Relationship Id="rId187" Type="http://schemas.openxmlformats.org/officeDocument/2006/relationships/hyperlink" Target="https://learn.microsoft.com/en-us/azure/developer/java/toolkit-for-eclipse/installation" TargetMode="External"/><Relationship Id="rId331" Type="http://schemas.openxmlformats.org/officeDocument/2006/relationships/image" Target="media/image228.png"/><Relationship Id="rId352" Type="http://schemas.openxmlformats.org/officeDocument/2006/relationships/hyperlink" Target="https://learn.microsoft.com/en-us/azure/devops/user-guide/tools?view=azure-devops" TargetMode="External"/><Relationship Id="rId373" Type="http://schemas.openxmlformats.org/officeDocument/2006/relationships/hyperlink" Target="https://learn.microsoft.com/en-us/azure/devops/server/requirements?view=azure-devops-2022" TargetMode="External"/><Relationship Id="rId1" Type="http://schemas.openxmlformats.org/officeDocument/2006/relationships/customXml" Target="../customXml/item1.xml"/><Relationship Id="rId212" Type="http://schemas.openxmlformats.org/officeDocument/2006/relationships/image" Target="media/image138.png"/><Relationship Id="rId233" Type="http://schemas.openxmlformats.org/officeDocument/2006/relationships/image" Target="media/image146.png"/><Relationship Id="rId254" Type="http://schemas.openxmlformats.org/officeDocument/2006/relationships/image" Target="media/image154.png"/><Relationship Id="rId28" Type="http://schemas.openxmlformats.org/officeDocument/2006/relationships/hyperlink" Target="https://marketplace.visualstudio.com/items?itemName=AgileParts.gantt" TargetMode="External"/><Relationship Id="rId49" Type="http://schemas.openxmlformats.org/officeDocument/2006/relationships/hyperlink" Target="https://learn.microsoft.com/en-us/azure/devops/boards/work-items/email-work-items?view=azure-devops&amp;tabs=browser" TargetMode="External"/><Relationship Id="rId114" Type="http://schemas.openxmlformats.org/officeDocument/2006/relationships/image" Target="media/image80.png"/><Relationship Id="rId275" Type="http://schemas.openxmlformats.org/officeDocument/2006/relationships/image" Target="media/image175.png"/><Relationship Id="rId296" Type="http://schemas.openxmlformats.org/officeDocument/2006/relationships/image" Target="media/image194.png"/><Relationship Id="rId300" Type="http://schemas.openxmlformats.org/officeDocument/2006/relationships/image" Target="media/image198.png"/><Relationship Id="rId60" Type="http://schemas.openxmlformats.org/officeDocument/2006/relationships/image" Target="media/image32.png"/><Relationship Id="rId81" Type="http://schemas.openxmlformats.org/officeDocument/2006/relationships/image" Target="media/image52.png"/><Relationship Id="rId135" Type="http://schemas.openxmlformats.org/officeDocument/2006/relationships/image" Target="media/image99.png"/><Relationship Id="rId156" Type="http://schemas.openxmlformats.org/officeDocument/2006/relationships/image" Target="media/image117.png"/><Relationship Id="rId177" Type="http://schemas.openxmlformats.org/officeDocument/2006/relationships/image" Target="cid:image001.png@01D9298F.DB5AE690" TargetMode="External"/><Relationship Id="rId198" Type="http://schemas.openxmlformats.org/officeDocument/2006/relationships/hyperlink" Target="https://learn.microsoft.com/en-us/azure/devops/repos/git/use-ssh-keys-to-authenticate?view=azure-devops" TargetMode="External"/><Relationship Id="rId321" Type="http://schemas.openxmlformats.org/officeDocument/2006/relationships/image" Target="media/image219.png"/><Relationship Id="rId342" Type="http://schemas.openxmlformats.org/officeDocument/2006/relationships/image" Target="media/image239.png"/><Relationship Id="rId363" Type="http://schemas.openxmlformats.org/officeDocument/2006/relationships/image" Target="media/image252.png"/><Relationship Id="rId202" Type="http://schemas.openxmlformats.org/officeDocument/2006/relationships/hyperlink" Target="https://learn.microsoft.com/en-us/azure/devops/user-guide/tools?view=azure-devops" TargetMode="External"/><Relationship Id="rId223" Type="http://schemas.openxmlformats.org/officeDocument/2006/relationships/hyperlink" Target="https://learn.microsoft.com/en-us/azure/devops/repos/git/review-history?view=azure-devops&amp;tabs=browser" TargetMode="External"/><Relationship Id="rId244" Type="http://schemas.openxmlformats.org/officeDocument/2006/relationships/hyperlink" Target="https://learn.microsoft.com/en-us/azure/devops/repos/git/set-git-repository-permissions?view=azure-devops" TargetMode="External"/><Relationship Id="rId18" Type="http://schemas.openxmlformats.org/officeDocument/2006/relationships/image" Target="media/image5.png"/><Relationship Id="rId39" Type="http://schemas.openxmlformats.org/officeDocument/2006/relationships/image" Target="media/image22.png"/><Relationship Id="rId265" Type="http://schemas.openxmlformats.org/officeDocument/2006/relationships/image" Target="media/image165.png"/><Relationship Id="rId286" Type="http://schemas.openxmlformats.org/officeDocument/2006/relationships/image" Target="media/image184.png"/><Relationship Id="rId50" Type="http://schemas.openxmlformats.org/officeDocument/2006/relationships/image" Target="media/image26.png"/><Relationship Id="rId104" Type="http://schemas.openxmlformats.org/officeDocument/2006/relationships/image" Target="media/image72.png"/><Relationship Id="rId125" Type="http://schemas.openxmlformats.org/officeDocument/2006/relationships/image" Target="media/image91.png"/><Relationship Id="rId146" Type="http://schemas.openxmlformats.org/officeDocument/2006/relationships/image" Target="media/image108.png"/><Relationship Id="rId167" Type="http://schemas.openxmlformats.org/officeDocument/2006/relationships/image" Target="media/image122.png"/><Relationship Id="rId188" Type="http://schemas.openxmlformats.org/officeDocument/2006/relationships/hyperlink" Target="https://learn.microsoft.com/en-us/azure/developer/java/toolkit-for-eclipse/installation" TargetMode="External"/><Relationship Id="rId311" Type="http://schemas.openxmlformats.org/officeDocument/2006/relationships/image" Target="media/image209.png"/><Relationship Id="rId332" Type="http://schemas.openxmlformats.org/officeDocument/2006/relationships/image" Target="media/image229.png"/><Relationship Id="rId353" Type="http://schemas.openxmlformats.org/officeDocument/2006/relationships/image" Target="media/image246.png"/><Relationship Id="rId374" Type="http://schemas.openxmlformats.org/officeDocument/2006/relationships/image" Target="media/image258.png"/><Relationship Id="rId71" Type="http://schemas.openxmlformats.org/officeDocument/2006/relationships/image" Target="media/image42.png"/><Relationship Id="rId92" Type="http://schemas.openxmlformats.org/officeDocument/2006/relationships/image" Target="media/image63.png"/><Relationship Id="rId213" Type="http://schemas.openxmlformats.org/officeDocument/2006/relationships/hyperlink" Target="https://learn.microsoft.com/en-us/azure/devops/repos/git/lock-branches?view=azure-devops" TargetMode="External"/><Relationship Id="rId234" Type="http://schemas.openxmlformats.org/officeDocument/2006/relationships/hyperlink" Target="https://learn.microsoft.com/en-us/azure/devops/repos/git/git-tags?view=azure-devops&amp;tabs=browser" TargetMode="External"/><Relationship Id="rId2" Type="http://schemas.openxmlformats.org/officeDocument/2006/relationships/customXml" Target="../customXml/item2.xml"/><Relationship Id="rId29" Type="http://schemas.openxmlformats.org/officeDocument/2006/relationships/image" Target="media/image14.png"/><Relationship Id="rId255" Type="http://schemas.openxmlformats.org/officeDocument/2006/relationships/image" Target="media/image155.png"/><Relationship Id="rId276" Type="http://schemas.openxmlformats.org/officeDocument/2006/relationships/hyperlink" Target="https://learn.microsoft.com/en-us/azure/devops/test/test-different-configurations?view=azure-devops&amp;tabs=browser" TargetMode="External"/><Relationship Id="rId297" Type="http://schemas.openxmlformats.org/officeDocument/2006/relationships/image" Target="media/image195.png"/><Relationship Id="rId40" Type="http://schemas.openxmlformats.org/officeDocument/2006/relationships/hyperlink" Target="https://learn.microsoft.com/en-us/azure/devops/boards/sprints/adjust-work?view=azure-devops" TargetMode="External"/><Relationship Id="rId115" Type="http://schemas.openxmlformats.org/officeDocument/2006/relationships/image" Target="media/image81.png"/><Relationship Id="rId136" Type="http://schemas.openxmlformats.org/officeDocument/2006/relationships/image" Target="media/image100.png"/><Relationship Id="rId157" Type="http://schemas.openxmlformats.org/officeDocument/2006/relationships/hyperlink" Target="https://learn.microsoft.com/en-us/azure/devops/project/wiki/follow-notifications-wiki-pages?view=azure-devops" TargetMode="External"/><Relationship Id="rId178" Type="http://schemas.openxmlformats.org/officeDocument/2006/relationships/hyperlink" Target="https://learn.microsoft.com/en-us/azure/devops/project/wiki/publish-repo-to-wiki?view=azure-devops-2022&amp;tabs=browser" TargetMode="External"/><Relationship Id="rId301" Type="http://schemas.openxmlformats.org/officeDocument/2006/relationships/image" Target="media/image199.png"/><Relationship Id="rId322" Type="http://schemas.openxmlformats.org/officeDocument/2006/relationships/image" Target="media/image220.png"/><Relationship Id="rId343" Type="http://schemas.openxmlformats.org/officeDocument/2006/relationships/image" Target="media/image240.png"/><Relationship Id="rId364" Type="http://schemas.openxmlformats.org/officeDocument/2006/relationships/hyperlink" Target="https://docs.microsoft.com/en-us/azure/devops/server/install/multiple-server?view=azure-devops-2022" TargetMode="External"/><Relationship Id="rId61" Type="http://schemas.openxmlformats.org/officeDocument/2006/relationships/image" Target="media/image33.png"/><Relationship Id="rId82" Type="http://schemas.openxmlformats.org/officeDocument/2006/relationships/image" Target="media/image53.png"/><Relationship Id="rId199" Type="http://schemas.openxmlformats.org/officeDocument/2006/relationships/hyperlink" Target="https://learn.microsoft.com/en-us/mem/configmgr/core/plan-design/configs/supported-operating-systems-for-clients-and-devices" TargetMode="External"/><Relationship Id="rId203" Type="http://schemas.openxmlformats.org/officeDocument/2006/relationships/image" Target="media/image134.png"/><Relationship Id="rId19" Type="http://schemas.openxmlformats.org/officeDocument/2006/relationships/image" Target="media/image6.png"/><Relationship Id="rId224" Type="http://schemas.openxmlformats.org/officeDocument/2006/relationships/hyperlink" Target="https://learn.microsoft.com/en-us/azure/devops/repos/git/review-history?view=azure-devops&amp;tabs=browser" TargetMode="External"/><Relationship Id="rId245" Type="http://schemas.openxmlformats.org/officeDocument/2006/relationships/hyperlink" Target="https://learn.microsoft.com/en-us/azure/devops/repos/git/set-git-repository-permissions?view=azure-devops" TargetMode="External"/><Relationship Id="rId266" Type="http://schemas.openxmlformats.org/officeDocument/2006/relationships/image" Target="media/image166.png"/><Relationship Id="rId287" Type="http://schemas.openxmlformats.org/officeDocument/2006/relationships/image" Target="media/image185.png"/><Relationship Id="rId30" Type="http://schemas.openxmlformats.org/officeDocument/2006/relationships/image" Target="media/image15.png"/><Relationship Id="rId105" Type="http://schemas.openxmlformats.org/officeDocument/2006/relationships/image" Target="media/image73.png"/><Relationship Id="rId126" Type="http://schemas.openxmlformats.org/officeDocument/2006/relationships/image" Target="media/image92.png"/><Relationship Id="rId147" Type="http://schemas.openxmlformats.org/officeDocument/2006/relationships/image" Target="media/image109.png"/><Relationship Id="rId168" Type="http://schemas.openxmlformats.org/officeDocument/2006/relationships/hyperlink" Target="https://learn.microsoft.com/en-us/azure/devops/project/wiki/wiki-view-history?view=azure-devops" TargetMode="External"/><Relationship Id="rId312" Type="http://schemas.openxmlformats.org/officeDocument/2006/relationships/image" Target="media/image210.png"/><Relationship Id="rId333" Type="http://schemas.openxmlformats.org/officeDocument/2006/relationships/image" Target="media/image230.png"/><Relationship Id="rId354" Type="http://schemas.openxmlformats.org/officeDocument/2006/relationships/hyperlink" Target="https://learn.microsoft.com/en-us/azure/devops/server/admin/setup-secure-sockets-layer?view=azure-devops-2020" TargetMode="External"/><Relationship Id="rId51" Type="http://schemas.openxmlformats.org/officeDocument/2006/relationships/hyperlink" Target="https://learn.microsoft.com/en-us/azure/devops/reference/add-modify-wit?view=azure-devops-2022" TargetMode="External"/><Relationship Id="rId72" Type="http://schemas.openxmlformats.org/officeDocument/2006/relationships/image" Target="media/image43.png"/><Relationship Id="rId93" Type="http://schemas.openxmlformats.org/officeDocument/2006/relationships/hyperlink" Target="https://learn.microsoft.com/en-us/azure/devops/report/dashboards/configure-sprint-burndown?view=azure-devops&amp;tabs=remaining-work%2Cmay" TargetMode="External"/><Relationship Id="rId189" Type="http://schemas.openxmlformats.org/officeDocument/2006/relationships/image" Target="media/image129.png"/><Relationship Id="rId375" Type="http://schemas.openxmlformats.org/officeDocument/2006/relationships/hyperlink" Target="https://learn.microsoft.com/en-us/sql/database-engine/availability-groups/windows/always-on-availability-groups-sql-server?view=sql-server-ver16" TargetMode="External"/><Relationship Id="rId3" Type="http://schemas.openxmlformats.org/officeDocument/2006/relationships/customXml" Target="../customXml/item3.xml"/><Relationship Id="rId214" Type="http://schemas.openxmlformats.org/officeDocument/2006/relationships/image" Target="media/image139.png"/><Relationship Id="rId235" Type="http://schemas.openxmlformats.org/officeDocument/2006/relationships/hyperlink" Target="https://learn.microsoft.com/en-us/azure/devops/repos/git/git-tags?view=azure-devops&amp;tabs=browser" TargetMode="External"/><Relationship Id="rId256" Type="http://schemas.openxmlformats.org/officeDocument/2006/relationships/image" Target="media/image156.png"/><Relationship Id="rId277" Type="http://schemas.openxmlformats.org/officeDocument/2006/relationships/image" Target="media/image176.png"/><Relationship Id="rId298" Type="http://schemas.openxmlformats.org/officeDocument/2006/relationships/image" Target="media/image196.png"/><Relationship Id="rId116" Type="http://schemas.openxmlformats.org/officeDocument/2006/relationships/image" Target="media/image82.png"/><Relationship Id="rId137" Type="http://schemas.openxmlformats.org/officeDocument/2006/relationships/image" Target="media/image101.png"/><Relationship Id="rId158" Type="http://schemas.openxmlformats.org/officeDocument/2006/relationships/hyperlink" Target="https://learn.microsoft.com/en-us/azure/devops/project/wiki/follow-notifications-wiki-pages?view=azure-devops" TargetMode="External"/><Relationship Id="rId302" Type="http://schemas.openxmlformats.org/officeDocument/2006/relationships/image" Target="media/image200.png"/><Relationship Id="rId323" Type="http://schemas.openxmlformats.org/officeDocument/2006/relationships/image" Target="media/image221.png"/><Relationship Id="rId344" Type="http://schemas.openxmlformats.org/officeDocument/2006/relationships/image" Target="media/image241.png"/><Relationship Id="rId20" Type="http://schemas.openxmlformats.org/officeDocument/2006/relationships/image" Target="media/image7.png"/><Relationship Id="rId41" Type="http://schemas.openxmlformats.org/officeDocument/2006/relationships/image" Target="media/image23.png"/><Relationship Id="rId62" Type="http://schemas.openxmlformats.org/officeDocument/2006/relationships/image" Target="media/image34.png"/><Relationship Id="rId83" Type="http://schemas.openxmlformats.org/officeDocument/2006/relationships/image" Target="media/image54.png"/><Relationship Id="rId179" Type="http://schemas.openxmlformats.org/officeDocument/2006/relationships/hyperlink" Target="https://pandoc.org/installing.html" TargetMode="External"/><Relationship Id="rId365" Type="http://schemas.openxmlformats.org/officeDocument/2006/relationships/image" Target="media/image253.png"/><Relationship Id="rId190" Type="http://schemas.openxmlformats.org/officeDocument/2006/relationships/image" Target="media/image130.png"/><Relationship Id="rId204" Type="http://schemas.openxmlformats.org/officeDocument/2006/relationships/image" Target="media/image135.png"/><Relationship Id="rId225" Type="http://schemas.openxmlformats.org/officeDocument/2006/relationships/image" Target="media/image144.png"/><Relationship Id="rId246" Type="http://schemas.openxmlformats.org/officeDocument/2006/relationships/image" Target="media/image151.png"/><Relationship Id="rId267" Type="http://schemas.openxmlformats.org/officeDocument/2006/relationships/image" Target="media/image167.png"/><Relationship Id="rId288" Type="http://schemas.openxmlformats.org/officeDocument/2006/relationships/image" Target="media/image186.png"/><Relationship Id="rId106" Type="http://schemas.openxmlformats.org/officeDocument/2006/relationships/image" Target="media/image74.png"/><Relationship Id="rId127" Type="http://schemas.openxmlformats.org/officeDocument/2006/relationships/hyperlink" Target="https://learn.microsoft.com/en-us/azure/devops/organizations/settings/work/add-custom-field?view=azure-devops-2022" TargetMode="External"/><Relationship Id="rId313" Type="http://schemas.openxmlformats.org/officeDocument/2006/relationships/image" Target="media/image211.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hyperlink" Target="https://learn.microsoft.com/en-us/azure/devops/reference/add-modify-wit?view=azure-devops-2022" TargetMode="External"/><Relationship Id="rId73" Type="http://schemas.openxmlformats.org/officeDocument/2006/relationships/image" Target="media/image44.png"/><Relationship Id="rId94" Type="http://schemas.openxmlformats.org/officeDocument/2006/relationships/hyperlink" Target="https://learn.microsoft.com/en-us/azure/devops/report/dashboards/team-velocity?view=azure-devops" TargetMode="External"/><Relationship Id="rId148" Type="http://schemas.openxmlformats.org/officeDocument/2006/relationships/image" Target="media/image110.png"/><Relationship Id="rId169" Type="http://schemas.openxmlformats.org/officeDocument/2006/relationships/hyperlink" Target="https://learn.microsoft.com/en-us/azure/devops/project/wiki/wiki-view-history?view=azure-devops" TargetMode="External"/><Relationship Id="rId334" Type="http://schemas.openxmlformats.org/officeDocument/2006/relationships/image" Target="media/image231.png"/><Relationship Id="rId355" Type="http://schemas.openxmlformats.org/officeDocument/2006/relationships/image" Target="media/image247.png"/><Relationship Id="rId376" Type="http://schemas.openxmlformats.org/officeDocument/2006/relationships/hyperlink" Target="https://learn.microsoft.com/en-us/azure/devops/server/admin/move-clone-hardware?view=azure-devops-2020" TargetMode="External"/><Relationship Id="rId4" Type="http://schemas.openxmlformats.org/officeDocument/2006/relationships/customXml" Target="../customXml/item4.xml"/><Relationship Id="rId180" Type="http://schemas.openxmlformats.org/officeDocument/2006/relationships/image" Target="media/image126.png"/><Relationship Id="rId215" Type="http://schemas.openxmlformats.org/officeDocument/2006/relationships/image" Target="media/image140.png"/><Relationship Id="rId236" Type="http://schemas.openxmlformats.org/officeDocument/2006/relationships/image" Target="media/image147.png"/><Relationship Id="rId257" Type="http://schemas.openxmlformats.org/officeDocument/2006/relationships/image" Target="media/image157.png"/><Relationship Id="rId278" Type="http://schemas.openxmlformats.org/officeDocument/2006/relationships/image" Target="media/image17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c3d1392-e14c-4b5c-a806-c2cd9886a3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EB160D1C6AEB4E9F03A01FA22FB6F4" ma:contentTypeVersion="16" ma:contentTypeDescription="Create a new document." ma:contentTypeScope="" ma:versionID="1b178c0be7b66cc5bfd0521014c449ba">
  <xsd:schema xmlns:xsd="http://www.w3.org/2001/XMLSchema" xmlns:xs="http://www.w3.org/2001/XMLSchema" xmlns:p="http://schemas.microsoft.com/office/2006/metadata/properties" xmlns:ns3="fce850ed-0c27-4224-96b9-4635c9ad52c6" xmlns:ns4="8c3d1392-e14c-4b5c-a806-c2cd9886a3d7" targetNamespace="http://schemas.microsoft.com/office/2006/metadata/properties" ma:root="true" ma:fieldsID="5cb7de1176aa0d17e66da4d6a9bc4466" ns3:_="" ns4:_="">
    <xsd:import namespace="fce850ed-0c27-4224-96b9-4635c9ad52c6"/>
    <xsd:import namespace="8c3d1392-e14c-4b5c-a806-c2cd9886a3d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850ed-0c27-4224-96b9-4635c9ad52c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d1392-e14c-4b5c-a806-c2cd9886a3d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B24A3F-FFE7-46F1-AFC6-02849F604A4F}">
  <ds:schemaRefs>
    <ds:schemaRef ds:uri="http://schemas.microsoft.com/sharepoint/v3/contenttype/forms"/>
  </ds:schemaRefs>
</ds:datastoreItem>
</file>

<file path=customXml/itemProps2.xml><?xml version="1.0" encoding="utf-8"?>
<ds:datastoreItem xmlns:ds="http://schemas.openxmlformats.org/officeDocument/2006/customXml" ds:itemID="{E59DF4EB-F9C1-407C-8DF6-25E6B8BF1466}">
  <ds:schemaRefs>
    <ds:schemaRef ds:uri="http://schemas.microsoft.com/office/2006/metadata/properties"/>
    <ds:schemaRef ds:uri="http://schemas.microsoft.com/office/infopath/2007/PartnerControls"/>
    <ds:schemaRef ds:uri="8c3d1392-e14c-4b5c-a806-c2cd9886a3d7"/>
  </ds:schemaRefs>
</ds:datastoreItem>
</file>

<file path=customXml/itemProps3.xml><?xml version="1.0" encoding="utf-8"?>
<ds:datastoreItem xmlns:ds="http://schemas.openxmlformats.org/officeDocument/2006/customXml" ds:itemID="{7AC18FA7-D2E8-4672-8DA9-0684F90A5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850ed-0c27-4224-96b9-4635c9ad52c6"/>
    <ds:schemaRef ds:uri="8c3d1392-e14c-4b5c-a806-c2cd9886a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11913F-4A4C-4573-9483-708CE8EC2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1</Pages>
  <Words>39439</Words>
  <Characters>224807</Characters>
  <Application>Microsoft Office Word</Application>
  <DocSecurity>0</DocSecurity>
  <Lines>1873</Lines>
  <Paragraphs>5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ho Thi Thanh Thuy</dc:creator>
  <cp:keywords/>
  <dc:description/>
  <cp:lastModifiedBy>Pham Cong Thanh</cp:lastModifiedBy>
  <cp:revision>3</cp:revision>
  <cp:lastPrinted>2020-12-06T05:55:00Z</cp:lastPrinted>
  <dcterms:created xsi:type="dcterms:W3CDTF">2023-01-16T06:00:00Z</dcterms:created>
  <dcterms:modified xsi:type="dcterms:W3CDTF">2023-01-16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B160D1C6AEB4E9F03A01FA22FB6F4</vt:lpwstr>
  </property>
</Properties>
</file>